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EFF40C" w14:textId="7AA6E28D" w:rsidR="005E4468" w:rsidRPr="00A12E44" w:rsidRDefault="00F06421" w:rsidP="0039484E">
      <w:pPr>
        <w:widowControl/>
        <w:wordWrap/>
        <w:adjustRightInd w:val="0"/>
        <w:snapToGrid w:val="0"/>
        <w:spacing w:line="360" w:lineRule="auto"/>
        <w:ind w:firstLineChars="0" w:firstLine="0"/>
        <w:rPr>
          <w:rFonts w:cs="Arial"/>
          <w:b/>
          <w:bCs/>
          <w:color w:val="000000" w:themeColor="text1"/>
          <w:sz w:val="28"/>
          <w:szCs w:val="28"/>
        </w:rPr>
      </w:pPr>
      <w:r w:rsidRPr="00A12E44">
        <w:rPr>
          <w:rFonts w:cs="Arial"/>
          <w:b/>
          <w:bCs/>
          <w:color w:val="000000" w:themeColor="text1"/>
          <w:sz w:val="28"/>
          <w:szCs w:val="28"/>
        </w:rPr>
        <w:t>Supplementary Figures</w:t>
      </w:r>
    </w:p>
    <w:p w14:paraId="7E27ACBF" w14:textId="6D195AD9" w:rsidR="00083824" w:rsidRDefault="006A6011" w:rsidP="005E4468">
      <w:pPr>
        <w:widowControl/>
        <w:wordWrap/>
        <w:adjustRightInd w:val="0"/>
        <w:snapToGrid w:val="0"/>
        <w:spacing w:line="360" w:lineRule="auto"/>
        <w:ind w:firstLineChars="0" w:firstLine="0"/>
        <w:rPr>
          <w:rFonts w:cs="Arial"/>
          <w:b/>
          <w:bCs/>
          <w:color w:val="000000" w:themeColor="text1"/>
          <w:sz w:val="22"/>
          <w:szCs w:val="22"/>
        </w:rPr>
      </w:pPr>
      <w:r>
        <w:rPr>
          <w:rFonts w:cs="Arial"/>
          <w:b/>
          <w:bCs/>
          <w:noProof/>
          <w:color w:val="000000" w:themeColor="text1"/>
          <w:sz w:val="22"/>
          <w:szCs w:val="22"/>
        </w:rPr>
        <w:drawing>
          <wp:inline distT="0" distB="0" distL="0" distR="0" wp14:anchorId="00BF304C" wp14:editId="4AC599E2">
            <wp:extent cx="5759450" cy="6367780"/>
            <wp:effectExtent l="0" t="0" r="0" b="0"/>
            <wp:docPr id="202135867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358675" name="그림 2021358675"/>
                    <pic:cNvPicPr/>
                  </pic:nvPicPr>
                  <pic:blipFill>
                    <a:blip r:embed="rId8"/>
                    <a:stretch>
                      <a:fillRect/>
                    </a:stretch>
                  </pic:blipFill>
                  <pic:spPr>
                    <a:xfrm>
                      <a:off x="0" y="0"/>
                      <a:ext cx="5759450" cy="6367780"/>
                    </a:xfrm>
                    <a:prstGeom prst="rect">
                      <a:avLst/>
                    </a:prstGeom>
                  </pic:spPr>
                </pic:pic>
              </a:graphicData>
            </a:graphic>
          </wp:inline>
        </w:drawing>
      </w:r>
    </w:p>
    <w:p w14:paraId="4900AB46" w14:textId="09385BAB" w:rsidR="00823D07" w:rsidRDefault="007F74FA" w:rsidP="00823D07">
      <w:pPr>
        <w:widowControl/>
        <w:wordWrap/>
        <w:adjustRightInd w:val="0"/>
        <w:snapToGrid w:val="0"/>
        <w:spacing w:line="360" w:lineRule="auto"/>
        <w:ind w:firstLineChars="0" w:firstLine="0"/>
        <w:rPr>
          <w:rFonts w:cs="Arial"/>
          <w:bCs/>
          <w:color w:val="000000" w:themeColor="text1"/>
          <w:sz w:val="22"/>
          <w:szCs w:val="22"/>
        </w:rPr>
      </w:pPr>
      <w:r>
        <w:rPr>
          <w:rFonts w:cs="Arial"/>
          <w:b/>
          <w:bCs/>
          <w:color w:val="000000" w:themeColor="text1"/>
          <w:sz w:val="22"/>
          <w:szCs w:val="22"/>
        </w:rPr>
        <w:t xml:space="preserve">Supplementary Fig. </w:t>
      </w:r>
      <w:r w:rsidR="00BC7EEE">
        <w:rPr>
          <w:rFonts w:cs="Arial"/>
          <w:b/>
          <w:bCs/>
          <w:color w:val="000000" w:themeColor="text1"/>
          <w:sz w:val="22"/>
          <w:szCs w:val="22"/>
        </w:rPr>
        <w:t>1</w:t>
      </w:r>
      <w:r w:rsidR="00823D07">
        <w:rPr>
          <w:rFonts w:cs="Arial"/>
          <w:b/>
          <w:bCs/>
          <w:color w:val="000000" w:themeColor="text1"/>
          <w:sz w:val="22"/>
          <w:szCs w:val="22"/>
        </w:rPr>
        <w:t xml:space="preserve">. An example of manual taxonomic correction. </w:t>
      </w:r>
      <w:r w:rsidR="00823D07">
        <w:rPr>
          <w:rFonts w:cs="Arial"/>
          <w:color w:val="000000" w:themeColor="text1"/>
          <w:sz w:val="22"/>
          <w:szCs w:val="22"/>
        </w:rPr>
        <w:t xml:space="preserve">The figure above is part of a maximum-likelihood tree reconstructed using the GTDB alignment of </w:t>
      </w:r>
      <w:r w:rsidR="00823D07" w:rsidRPr="00823D07">
        <w:rPr>
          <w:rFonts w:cs="Arial"/>
          <w:i/>
          <w:iCs/>
          <w:color w:val="000000" w:themeColor="text1"/>
          <w:sz w:val="22"/>
          <w:szCs w:val="22"/>
        </w:rPr>
        <w:t>f__</w:t>
      </w:r>
      <w:proofErr w:type="spellStart"/>
      <w:r w:rsidR="00823D07" w:rsidRPr="00823D07">
        <w:rPr>
          <w:rFonts w:cs="Arial"/>
          <w:i/>
          <w:iCs/>
          <w:color w:val="000000" w:themeColor="text1"/>
          <w:sz w:val="22"/>
          <w:szCs w:val="22"/>
        </w:rPr>
        <w:t>Burkholderiaceae</w:t>
      </w:r>
      <w:proofErr w:type="spellEnd"/>
      <w:r w:rsidR="00823D07" w:rsidRPr="00823D07">
        <w:rPr>
          <w:rFonts w:cs="Arial"/>
          <w:i/>
          <w:iCs/>
          <w:color w:val="000000" w:themeColor="text1"/>
          <w:sz w:val="22"/>
          <w:szCs w:val="22"/>
        </w:rPr>
        <w:t xml:space="preserve"> </w:t>
      </w:r>
      <w:r w:rsidR="00823D07">
        <w:rPr>
          <w:rFonts w:cs="Arial"/>
          <w:color w:val="000000" w:themeColor="text1"/>
          <w:sz w:val="22"/>
          <w:szCs w:val="22"/>
        </w:rPr>
        <w:t xml:space="preserve">that was cropped out at an asterisk. The 19 SAGs produced in this study were cohesively clustered in this tree but affiliated with different GTDB genera. Based on the tree topology, these SAGs were taxonomically considered </w:t>
      </w:r>
      <w:r w:rsidR="00823D07" w:rsidRPr="00823D07">
        <w:rPr>
          <w:rFonts w:cs="Arial"/>
          <w:i/>
          <w:iCs/>
          <w:color w:val="000000" w:themeColor="text1"/>
          <w:sz w:val="22"/>
          <w:szCs w:val="22"/>
        </w:rPr>
        <w:t>f__</w:t>
      </w:r>
      <w:proofErr w:type="spellStart"/>
      <w:r w:rsidR="00823D07" w:rsidRPr="00823D07">
        <w:rPr>
          <w:rFonts w:cs="Arial"/>
          <w:i/>
          <w:iCs/>
          <w:color w:val="000000" w:themeColor="text1"/>
          <w:sz w:val="22"/>
          <w:szCs w:val="22"/>
        </w:rPr>
        <w:t>Burkholderiaceae</w:t>
      </w:r>
      <w:proofErr w:type="spellEnd"/>
      <w:r w:rsidR="00823D07" w:rsidRPr="00823D07">
        <w:rPr>
          <w:rFonts w:cs="Arial"/>
          <w:i/>
          <w:iCs/>
          <w:color w:val="000000" w:themeColor="text1"/>
          <w:sz w:val="22"/>
          <w:szCs w:val="22"/>
        </w:rPr>
        <w:t xml:space="preserve"> </w:t>
      </w:r>
      <w:proofErr w:type="spellStart"/>
      <w:r w:rsidR="00823D07" w:rsidRPr="00823D07">
        <w:rPr>
          <w:rFonts w:cs="Arial"/>
          <w:i/>
          <w:iCs/>
          <w:color w:val="000000" w:themeColor="text1"/>
          <w:sz w:val="22"/>
          <w:szCs w:val="22"/>
        </w:rPr>
        <w:t>incertae</w:t>
      </w:r>
      <w:proofErr w:type="spellEnd"/>
      <w:r w:rsidR="00823D07" w:rsidRPr="00823D07">
        <w:rPr>
          <w:rFonts w:cs="Arial"/>
          <w:i/>
          <w:iCs/>
          <w:color w:val="000000" w:themeColor="text1"/>
          <w:sz w:val="22"/>
          <w:szCs w:val="22"/>
        </w:rPr>
        <w:t xml:space="preserve"> </w:t>
      </w:r>
      <w:proofErr w:type="spellStart"/>
      <w:r w:rsidR="00823D07" w:rsidRPr="00823D07">
        <w:rPr>
          <w:rFonts w:cs="Arial"/>
          <w:i/>
          <w:iCs/>
          <w:color w:val="000000" w:themeColor="text1"/>
          <w:sz w:val="22"/>
          <w:szCs w:val="22"/>
        </w:rPr>
        <w:t>sedis</w:t>
      </w:r>
      <w:proofErr w:type="spellEnd"/>
      <w:r w:rsidR="00823D07">
        <w:rPr>
          <w:rFonts w:cs="Arial"/>
          <w:color w:val="000000" w:themeColor="text1"/>
          <w:sz w:val="22"/>
          <w:szCs w:val="22"/>
        </w:rPr>
        <w:t xml:space="preserve"> in this study.</w:t>
      </w:r>
    </w:p>
    <w:p w14:paraId="50690FBE" w14:textId="38DF7944" w:rsidR="005E4468" w:rsidRDefault="005E4468" w:rsidP="0039484E">
      <w:pPr>
        <w:widowControl/>
        <w:wordWrap/>
        <w:adjustRightInd w:val="0"/>
        <w:snapToGrid w:val="0"/>
        <w:spacing w:line="360" w:lineRule="auto"/>
        <w:ind w:firstLineChars="0" w:firstLine="0"/>
        <w:rPr>
          <w:rFonts w:cs="Arial"/>
          <w:bCs/>
          <w:color w:val="000000" w:themeColor="text1"/>
          <w:sz w:val="22"/>
          <w:szCs w:val="22"/>
        </w:rPr>
      </w:pPr>
    </w:p>
    <w:p w14:paraId="0BAD4C5A" w14:textId="6BB916B5" w:rsidR="006A6011" w:rsidRDefault="006A6011" w:rsidP="0039484E">
      <w:pPr>
        <w:widowControl/>
        <w:wordWrap/>
        <w:adjustRightInd w:val="0"/>
        <w:snapToGrid w:val="0"/>
        <w:spacing w:line="360" w:lineRule="auto"/>
        <w:ind w:firstLineChars="0" w:firstLine="0"/>
        <w:rPr>
          <w:rFonts w:cs="Arial"/>
          <w:bCs/>
          <w:color w:val="000000" w:themeColor="text1"/>
          <w:sz w:val="22"/>
          <w:szCs w:val="22"/>
        </w:rPr>
      </w:pPr>
    </w:p>
    <w:p w14:paraId="38CD1AE4" w14:textId="067F1A8F" w:rsidR="006A6011" w:rsidRPr="001A0C4A" w:rsidRDefault="001A0C4A" w:rsidP="0039484E">
      <w:pPr>
        <w:widowControl/>
        <w:wordWrap/>
        <w:adjustRightInd w:val="0"/>
        <w:snapToGrid w:val="0"/>
        <w:spacing w:line="360" w:lineRule="auto"/>
        <w:ind w:firstLineChars="0" w:firstLine="0"/>
        <w:rPr>
          <w:rFonts w:cs="Arial"/>
          <w:bCs/>
          <w:color w:val="000000" w:themeColor="text1"/>
          <w:sz w:val="22"/>
          <w:szCs w:val="22"/>
        </w:rPr>
      </w:pPr>
      <w:r>
        <w:rPr>
          <w:rFonts w:cs="Arial"/>
          <w:bCs/>
          <w:noProof/>
          <w:color w:val="000000" w:themeColor="text1"/>
          <w:sz w:val="22"/>
          <w:szCs w:val="22"/>
        </w:rPr>
        <w:drawing>
          <wp:inline distT="0" distB="0" distL="0" distR="0" wp14:anchorId="552A8736" wp14:editId="6D1E648A">
            <wp:extent cx="5759450" cy="3818890"/>
            <wp:effectExtent l="0" t="0" r="0" b="3810"/>
            <wp:docPr id="1277879617"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79617" name="그림 1277879617"/>
                    <pic:cNvPicPr/>
                  </pic:nvPicPr>
                  <pic:blipFill>
                    <a:blip r:embed="rId9"/>
                    <a:stretch>
                      <a:fillRect/>
                    </a:stretch>
                  </pic:blipFill>
                  <pic:spPr>
                    <a:xfrm>
                      <a:off x="0" y="0"/>
                      <a:ext cx="5759450" cy="3818890"/>
                    </a:xfrm>
                    <a:prstGeom prst="rect">
                      <a:avLst/>
                    </a:prstGeom>
                  </pic:spPr>
                </pic:pic>
              </a:graphicData>
            </a:graphic>
          </wp:inline>
        </w:drawing>
      </w:r>
    </w:p>
    <w:p w14:paraId="37FFD516" w14:textId="6FD90DA3" w:rsidR="00083824" w:rsidRDefault="007F74FA" w:rsidP="00083824">
      <w:pPr>
        <w:widowControl/>
        <w:wordWrap/>
        <w:adjustRightInd w:val="0"/>
        <w:snapToGrid w:val="0"/>
        <w:spacing w:line="360" w:lineRule="auto"/>
        <w:ind w:firstLineChars="0" w:firstLine="0"/>
        <w:rPr>
          <w:rFonts w:cs="Arial"/>
          <w:color w:val="000000" w:themeColor="text1"/>
          <w:sz w:val="22"/>
          <w:szCs w:val="22"/>
        </w:rPr>
      </w:pPr>
      <w:r>
        <w:rPr>
          <w:rFonts w:cs="Arial"/>
          <w:b/>
          <w:bCs/>
          <w:color w:val="000000" w:themeColor="text1"/>
          <w:sz w:val="22"/>
          <w:szCs w:val="22"/>
        </w:rPr>
        <w:t xml:space="preserve">Supplementary Fig. </w:t>
      </w:r>
      <w:r w:rsidR="00083824">
        <w:rPr>
          <w:rFonts w:cs="Arial"/>
          <w:b/>
          <w:bCs/>
          <w:color w:val="000000" w:themeColor="text1"/>
          <w:sz w:val="22"/>
          <w:szCs w:val="22"/>
        </w:rPr>
        <w:t>2</w:t>
      </w:r>
      <w:r w:rsidR="00D45432">
        <w:rPr>
          <w:rFonts w:cs="Arial"/>
          <w:b/>
          <w:bCs/>
          <w:color w:val="000000" w:themeColor="text1"/>
          <w:sz w:val="22"/>
          <w:szCs w:val="22"/>
        </w:rPr>
        <w:t xml:space="preserve">. </w:t>
      </w:r>
      <w:r w:rsidR="004339FE">
        <w:rPr>
          <w:rFonts w:cs="Arial"/>
          <w:b/>
          <w:bCs/>
          <w:color w:val="000000" w:themeColor="text1"/>
          <w:sz w:val="22"/>
          <w:szCs w:val="22"/>
        </w:rPr>
        <w:t>Bray-Curtis</w:t>
      </w:r>
      <w:r w:rsidR="00E354A7">
        <w:rPr>
          <w:rFonts w:cs="Arial"/>
          <w:b/>
          <w:bCs/>
          <w:color w:val="000000" w:themeColor="text1"/>
          <w:sz w:val="22"/>
          <w:szCs w:val="22"/>
        </w:rPr>
        <w:t xml:space="preserve"> </w:t>
      </w:r>
      <w:r w:rsidR="004339FE">
        <w:rPr>
          <w:rFonts w:cs="Arial"/>
          <w:b/>
          <w:bCs/>
          <w:color w:val="000000" w:themeColor="text1"/>
          <w:sz w:val="22"/>
          <w:szCs w:val="22"/>
        </w:rPr>
        <w:t>dissimilarity-based n</w:t>
      </w:r>
      <w:r w:rsidR="00D45432">
        <w:rPr>
          <w:rFonts w:cs="Arial"/>
          <w:b/>
          <w:bCs/>
          <w:color w:val="000000" w:themeColor="text1"/>
          <w:sz w:val="22"/>
          <w:szCs w:val="22"/>
        </w:rPr>
        <w:t>on</w:t>
      </w:r>
      <w:r w:rsidR="00DC4676">
        <w:rPr>
          <w:rFonts w:cs="Arial"/>
          <w:b/>
          <w:bCs/>
          <w:color w:val="000000" w:themeColor="text1"/>
          <w:sz w:val="22"/>
          <w:szCs w:val="22"/>
        </w:rPr>
        <w:t>-</w:t>
      </w:r>
      <w:r w:rsidR="00D45432">
        <w:rPr>
          <w:rFonts w:cs="Arial"/>
          <w:b/>
          <w:bCs/>
          <w:color w:val="000000" w:themeColor="text1"/>
          <w:sz w:val="22"/>
          <w:szCs w:val="22"/>
        </w:rPr>
        <w:t xml:space="preserve">metric multidimensional scaling between samples. </w:t>
      </w:r>
      <w:r w:rsidR="00D45432">
        <w:rPr>
          <w:rFonts w:cs="Arial"/>
          <w:color w:val="000000" w:themeColor="text1"/>
          <w:sz w:val="22"/>
          <w:szCs w:val="22"/>
        </w:rPr>
        <w:t>(</w:t>
      </w:r>
      <w:r w:rsidR="00D527C7">
        <w:rPr>
          <w:rFonts w:cs="Arial"/>
          <w:b/>
          <w:bCs/>
          <w:color w:val="000000" w:themeColor="text1"/>
          <w:sz w:val="22"/>
          <w:szCs w:val="22"/>
        </w:rPr>
        <w:t>a</w:t>
      </w:r>
      <w:r w:rsidR="00D45432">
        <w:rPr>
          <w:rFonts w:cs="Arial"/>
          <w:color w:val="000000" w:themeColor="text1"/>
          <w:sz w:val="22"/>
          <w:szCs w:val="22"/>
        </w:rPr>
        <w:t xml:space="preserve">) NMDS of 10 subsamples of SLM, where </w:t>
      </w:r>
      <w:r w:rsidR="00707D20">
        <w:rPr>
          <w:rFonts w:cs="Arial"/>
          <w:color w:val="000000" w:themeColor="text1"/>
          <w:sz w:val="22"/>
          <w:szCs w:val="22"/>
        </w:rPr>
        <w:t>three (&gt;0.</w:t>
      </w:r>
      <w:r w:rsidR="007029EC">
        <w:rPr>
          <w:rFonts w:cs="Arial"/>
          <w:color w:val="000000" w:themeColor="text1"/>
          <w:sz w:val="22"/>
          <w:szCs w:val="22"/>
        </w:rPr>
        <w:t>2</w:t>
      </w:r>
      <w:r w:rsidR="00707D20" w:rsidRPr="00707D20">
        <w:rPr>
          <w:color w:val="000000" w:themeColor="text1"/>
        </w:rPr>
        <w:t xml:space="preserve"> </w:t>
      </w:r>
      <w:r w:rsidR="00707D20">
        <w:rPr>
          <w:color w:val="000000" w:themeColor="text1"/>
        </w:rPr>
        <w:sym w:font="Symbol" w:char="F06D"/>
      </w:r>
      <w:r w:rsidR="00707D20">
        <w:rPr>
          <w:rFonts w:cs="Arial"/>
          <w:color w:val="000000" w:themeColor="text1"/>
          <w:sz w:val="22"/>
          <w:szCs w:val="22"/>
        </w:rPr>
        <w:t>m pore sizes</w:t>
      </w:r>
      <w:r w:rsidR="007029EC">
        <w:rPr>
          <w:rFonts w:cs="Arial"/>
          <w:color w:val="000000" w:themeColor="text1"/>
          <w:sz w:val="22"/>
          <w:szCs w:val="22"/>
        </w:rPr>
        <w:t xml:space="preserve">, </w:t>
      </w:r>
      <w:r w:rsidR="007029EC">
        <w:rPr>
          <w:rFonts w:cs="Arial" w:hint="eastAsia"/>
          <w:color w:val="000000" w:themeColor="text1"/>
          <w:sz w:val="22"/>
          <w:szCs w:val="22"/>
        </w:rPr>
        <w:t>c</w:t>
      </w:r>
      <w:r w:rsidR="007029EC">
        <w:rPr>
          <w:rFonts w:cs="Arial"/>
          <w:color w:val="000000" w:themeColor="text1"/>
          <w:sz w:val="22"/>
          <w:szCs w:val="22"/>
        </w:rPr>
        <w:t xml:space="preserve">alled </w:t>
      </w:r>
      <w:proofErr w:type="spellStart"/>
      <w:r w:rsidR="007029EC">
        <w:rPr>
          <w:rFonts w:cs="Arial"/>
          <w:color w:val="000000" w:themeColor="text1"/>
          <w:sz w:val="22"/>
          <w:szCs w:val="22"/>
        </w:rPr>
        <w:t>Lake_SAGs</w:t>
      </w:r>
      <w:proofErr w:type="spellEnd"/>
      <w:r w:rsidR="007029EC">
        <w:rPr>
          <w:rFonts w:cs="Arial"/>
          <w:color w:val="000000" w:themeColor="text1"/>
          <w:sz w:val="22"/>
          <w:szCs w:val="22"/>
        </w:rPr>
        <w:t xml:space="preserve"> on figure</w:t>
      </w:r>
      <w:r w:rsidR="00707D20">
        <w:rPr>
          <w:rFonts w:cs="Arial"/>
          <w:color w:val="000000" w:themeColor="text1"/>
          <w:sz w:val="22"/>
          <w:szCs w:val="22"/>
        </w:rPr>
        <w:t xml:space="preserve">) and one (&lt;0.2 </w:t>
      </w:r>
      <w:r w:rsidR="00707D20">
        <w:rPr>
          <w:color w:val="000000" w:themeColor="text1"/>
        </w:rPr>
        <w:sym w:font="Symbol" w:char="F06D"/>
      </w:r>
      <w:r w:rsidR="00707D20">
        <w:rPr>
          <w:rFonts w:cs="Arial"/>
          <w:color w:val="000000" w:themeColor="text1"/>
          <w:sz w:val="22"/>
          <w:szCs w:val="22"/>
        </w:rPr>
        <w:t>m</w:t>
      </w:r>
      <w:r w:rsidR="007029EC">
        <w:rPr>
          <w:rFonts w:cs="Arial"/>
          <w:color w:val="000000" w:themeColor="text1"/>
          <w:sz w:val="22"/>
          <w:szCs w:val="22"/>
        </w:rPr>
        <w:t xml:space="preserve">, </w:t>
      </w:r>
      <w:proofErr w:type="spellStart"/>
      <w:r w:rsidR="007029EC">
        <w:rPr>
          <w:rFonts w:cs="Arial"/>
          <w:color w:val="000000" w:themeColor="text1"/>
          <w:sz w:val="22"/>
          <w:szCs w:val="22"/>
        </w:rPr>
        <w:t>Lake_small_SAGs</w:t>
      </w:r>
      <w:proofErr w:type="spellEnd"/>
      <w:r w:rsidR="00707D20">
        <w:rPr>
          <w:rFonts w:cs="Arial"/>
          <w:color w:val="000000" w:themeColor="text1"/>
          <w:sz w:val="22"/>
          <w:szCs w:val="22"/>
        </w:rPr>
        <w:t>)</w:t>
      </w:r>
      <w:r w:rsidR="00D45432">
        <w:rPr>
          <w:rFonts w:cs="Arial"/>
          <w:color w:val="000000" w:themeColor="text1"/>
          <w:sz w:val="22"/>
          <w:szCs w:val="22"/>
        </w:rPr>
        <w:t xml:space="preserve"> from the water column and six from sediment</w:t>
      </w:r>
      <w:r w:rsidR="007029EC">
        <w:rPr>
          <w:rFonts w:cs="Arial"/>
          <w:color w:val="000000" w:themeColor="text1"/>
          <w:sz w:val="22"/>
          <w:szCs w:val="22"/>
        </w:rPr>
        <w:t xml:space="preserve"> (</w:t>
      </w:r>
      <w:proofErr w:type="spellStart"/>
      <w:r w:rsidR="007029EC">
        <w:rPr>
          <w:rFonts w:cs="Arial"/>
          <w:color w:val="000000" w:themeColor="text1"/>
          <w:sz w:val="22"/>
          <w:szCs w:val="22"/>
        </w:rPr>
        <w:t>Sediment_SAGs</w:t>
      </w:r>
      <w:proofErr w:type="spellEnd"/>
      <w:r w:rsidR="007029EC">
        <w:rPr>
          <w:rFonts w:cs="Arial"/>
          <w:color w:val="000000" w:themeColor="text1"/>
          <w:sz w:val="22"/>
          <w:szCs w:val="22"/>
        </w:rPr>
        <w:t>)</w:t>
      </w:r>
      <w:r w:rsidR="00D45432">
        <w:rPr>
          <w:rFonts w:cs="Arial"/>
          <w:color w:val="000000" w:themeColor="text1"/>
          <w:sz w:val="22"/>
          <w:szCs w:val="22"/>
        </w:rPr>
        <w:t>. The relatedness was based on the relative abundance of SAGs at the GTDB genus level.</w:t>
      </w:r>
      <w:r w:rsidR="00297448">
        <w:rPr>
          <w:rFonts w:cs="Arial"/>
          <w:color w:val="000000" w:themeColor="text1"/>
          <w:sz w:val="22"/>
          <w:szCs w:val="22"/>
        </w:rPr>
        <w:t xml:space="preserve"> </w:t>
      </w:r>
      <w:r w:rsidR="00217B1C">
        <w:rPr>
          <w:rFonts w:cs="Arial"/>
          <w:color w:val="000000" w:themeColor="text1"/>
          <w:sz w:val="22"/>
          <w:szCs w:val="22"/>
        </w:rPr>
        <w:t>N</w:t>
      </w:r>
      <w:r w:rsidR="00217B1C" w:rsidRPr="00217B1C">
        <w:rPr>
          <w:rFonts w:cs="Arial"/>
          <w:color w:val="000000" w:themeColor="text1"/>
          <w:sz w:val="22"/>
          <w:szCs w:val="22"/>
        </w:rPr>
        <w:t xml:space="preserve">ote </w:t>
      </w:r>
      <w:r w:rsidR="00217B1C">
        <w:rPr>
          <w:rFonts w:cs="Arial"/>
          <w:color w:val="000000" w:themeColor="text1"/>
          <w:sz w:val="22"/>
          <w:szCs w:val="22"/>
        </w:rPr>
        <w:t xml:space="preserve">that </w:t>
      </w:r>
      <w:r w:rsidR="00217B1C">
        <w:rPr>
          <w:rFonts w:cs="Arial" w:hint="eastAsia"/>
          <w:color w:val="000000" w:themeColor="text1"/>
          <w:sz w:val="22"/>
          <w:szCs w:val="22"/>
        </w:rPr>
        <w:t>t</w:t>
      </w:r>
      <w:r w:rsidR="00217B1C">
        <w:rPr>
          <w:rFonts w:cs="Arial"/>
          <w:color w:val="000000" w:themeColor="text1"/>
          <w:sz w:val="22"/>
          <w:szCs w:val="22"/>
        </w:rPr>
        <w:t>he</w:t>
      </w:r>
      <w:r w:rsidR="00217B1C" w:rsidRPr="00217B1C">
        <w:rPr>
          <w:rFonts w:cs="Arial"/>
          <w:color w:val="000000" w:themeColor="text1"/>
          <w:sz w:val="22"/>
          <w:szCs w:val="22"/>
        </w:rPr>
        <w:t xml:space="preserve"> </w:t>
      </w:r>
      <w:r w:rsidR="00217B1C">
        <w:rPr>
          <w:rFonts w:cs="Arial"/>
          <w:color w:val="000000" w:themeColor="text1"/>
          <w:sz w:val="22"/>
          <w:szCs w:val="22"/>
        </w:rPr>
        <w:t xml:space="preserve">three </w:t>
      </w:r>
      <w:r w:rsidR="00217B1C" w:rsidRPr="00217B1C">
        <w:rPr>
          <w:rFonts w:cs="Arial"/>
          <w:color w:val="000000" w:themeColor="text1"/>
          <w:sz w:val="22"/>
          <w:szCs w:val="22"/>
        </w:rPr>
        <w:t xml:space="preserve">water column </w:t>
      </w:r>
      <w:r w:rsidR="00217B1C">
        <w:rPr>
          <w:rFonts w:cs="Arial"/>
          <w:color w:val="000000" w:themeColor="text1"/>
          <w:sz w:val="22"/>
          <w:szCs w:val="22"/>
        </w:rPr>
        <w:t>samples</w:t>
      </w:r>
      <w:r w:rsidR="007029EC">
        <w:rPr>
          <w:rFonts w:cs="Arial"/>
          <w:color w:val="000000" w:themeColor="text1"/>
          <w:sz w:val="22"/>
          <w:szCs w:val="22"/>
        </w:rPr>
        <w:t xml:space="preserve"> of &gt;0.2 um pore sizes</w:t>
      </w:r>
      <w:r w:rsidR="00217B1C">
        <w:rPr>
          <w:rFonts w:cs="Arial"/>
          <w:color w:val="000000" w:themeColor="text1"/>
          <w:sz w:val="22"/>
          <w:szCs w:val="22"/>
        </w:rPr>
        <w:t xml:space="preserve"> </w:t>
      </w:r>
      <w:r w:rsidR="00217B1C" w:rsidRPr="00217B1C">
        <w:rPr>
          <w:rFonts w:cs="Arial"/>
          <w:color w:val="000000" w:themeColor="text1"/>
          <w:sz w:val="22"/>
          <w:szCs w:val="22"/>
        </w:rPr>
        <w:t xml:space="preserve">and </w:t>
      </w:r>
      <w:r w:rsidR="00217B1C">
        <w:rPr>
          <w:rFonts w:cs="Arial"/>
          <w:color w:val="000000" w:themeColor="text1"/>
          <w:sz w:val="22"/>
          <w:szCs w:val="22"/>
        </w:rPr>
        <w:t xml:space="preserve">six </w:t>
      </w:r>
      <w:r w:rsidR="00217B1C" w:rsidRPr="00217B1C">
        <w:rPr>
          <w:rFonts w:cs="Arial"/>
          <w:color w:val="000000" w:themeColor="text1"/>
          <w:sz w:val="22"/>
          <w:szCs w:val="22"/>
        </w:rPr>
        <w:t>sediment samples</w:t>
      </w:r>
      <w:r w:rsidR="007029EC">
        <w:rPr>
          <w:rFonts w:cs="Arial"/>
          <w:color w:val="000000" w:themeColor="text1"/>
          <w:sz w:val="22"/>
          <w:szCs w:val="22"/>
        </w:rPr>
        <w:t xml:space="preserve"> </w:t>
      </w:r>
      <w:r w:rsidR="00217B1C">
        <w:rPr>
          <w:rFonts w:cs="Arial"/>
          <w:color w:val="000000" w:themeColor="text1"/>
          <w:sz w:val="22"/>
          <w:szCs w:val="22"/>
        </w:rPr>
        <w:t>overlapped, respectively</w:t>
      </w:r>
      <w:r w:rsidR="00297448">
        <w:rPr>
          <w:rFonts w:cs="Arial"/>
          <w:color w:val="000000" w:themeColor="text1"/>
          <w:sz w:val="22"/>
          <w:szCs w:val="22"/>
        </w:rPr>
        <w:t>.</w:t>
      </w:r>
      <w:r w:rsidR="00D45432">
        <w:rPr>
          <w:rFonts w:cs="Arial"/>
          <w:color w:val="000000" w:themeColor="text1"/>
          <w:sz w:val="22"/>
          <w:szCs w:val="22"/>
        </w:rPr>
        <w:t xml:space="preserve"> </w:t>
      </w:r>
      <w:r w:rsidR="004339FE">
        <w:rPr>
          <w:rFonts w:cs="Arial"/>
          <w:color w:val="000000" w:themeColor="text1"/>
          <w:sz w:val="22"/>
          <w:szCs w:val="22"/>
        </w:rPr>
        <w:t>(</w:t>
      </w:r>
      <w:r w:rsidR="00D527C7">
        <w:rPr>
          <w:rFonts w:cs="Arial"/>
          <w:b/>
          <w:bCs/>
          <w:color w:val="000000" w:themeColor="text1"/>
          <w:sz w:val="22"/>
          <w:szCs w:val="22"/>
        </w:rPr>
        <w:t>b</w:t>
      </w:r>
      <w:r w:rsidR="004339FE">
        <w:rPr>
          <w:rFonts w:cs="Arial"/>
          <w:color w:val="000000" w:themeColor="text1"/>
          <w:sz w:val="22"/>
          <w:szCs w:val="22"/>
        </w:rPr>
        <w:t xml:space="preserve">) NMDS of lake water samples from this study (SAGs) and previous study (16S </w:t>
      </w:r>
      <w:proofErr w:type="spellStart"/>
      <w:r w:rsidR="004339FE">
        <w:rPr>
          <w:rFonts w:cs="Arial"/>
          <w:color w:val="000000" w:themeColor="text1"/>
          <w:sz w:val="22"/>
          <w:szCs w:val="22"/>
        </w:rPr>
        <w:t>rRNA</w:t>
      </w:r>
      <w:proofErr w:type="spellEnd"/>
      <w:r w:rsidR="004339FE">
        <w:rPr>
          <w:rFonts w:cs="Arial"/>
          <w:color w:val="000000" w:themeColor="text1"/>
          <w:sz w:val="22"/>
          <w:szCs w:val="22"/>
        </w:rPr>
        <w:t xml:space="preserve"> for SLM and SLW</w:t>
      </w:r>
      <w:proofErr w:type="gramStart"/>
      <w:r w:rsidR="004339FE">
        <w:rPr>
          <w:rFonts w:cs="Arial"/>
          <w:color w:val="000000" w:themeColor="text1"/>
          <w:sz w:val="22"/>
          <w:szCs w:val="22"/>
        </w:rPr>
        <w:t>)</w:t>
      </w:r>
      <w:r w:rsidR="004C31C3">
        <w:rPr>
          <w:rFonts w:cs="Arial"/>
          <w:color w:val="000000" w:themeColor="text1"/>
          <w:sz w:val="22"/>
          <w:szCs w:val="22"/>
          <w:vertAlign w:val="superscript"/>
        </w:rPr>
        <w:t>1</w:t>
      </w:r>
      <w:proofErr w:type="gramEnd"/>
      <w:r w:rsidR="004339FE">
        <w:rPr>
          <w:rFonts w:cs="Arial"/>
          <w:color w:val="000000" w:themeColor="text1"/>
          <w:sz w:val="22"/>
          <w:szCs w:val="22"/>
        </w:rPr>
        <w:t>.</w:t>
      </w:r>
      <w:r w:rsidR="0064744E">
        <w:rPr>
          <w:rFonts w:cs="Arial"/>
          <w:color w:val="000000" w:themeColor="text1"/>
          <w:sz w:val="22"/>
          <w:szCs w:val="22"/>
        </w:rPr>
        <w:t xml:space="preserve"> The relatedness between samples were scaled by relative abundance of OTUs. (</w:t>
      </w:r>
      <w:r w:rsidR="00D527C7">
        <w:rPr>
          <w:rFonts w:cs="Arial"/>
          <w:b/>
          <w:bCs/>
          <w:color w:val="000000" w:themeColor="text1"/>
          <w:sz w:val="22"/>
          <w:szCs w:val="22"/>
        </w:rPr>
        <w:t>c</w:t>
      </w:r>
      <w:r w:rsidR="0064744E">
        <w:rPr>
          <w:rFonts w:cs="Arial"/>
          <w:color w:val="000000" w:themeColor="text1"/>
          <w:sz w:val="22"/>
          <w:szCs w:val="22"/>
        </w:rPr>
        <w:t xml:space="preserve">) NMDS of sediment samples from this study (SAGs) and previous study (16S </w:t>
      </w:r>
      <w:proofErr w:type="spellStart"/>
      <w:r w:rsidR="0064744E">
        <w:rPr>
          <w:rFonts w:cs="Arial"/>
          <w:color w:val="000000" w:themeColor="text1"/>
          <w:sz w:val="22"/>
          <w:szCs w:val="22"/>
        </w:rPr>
        <w:t>rRNA</w:t>
      </w:r>
      <w:proofErr w:type="spellEnd"/>
      <w:r w:rsidR="0064744E">
        <w:rPr>
          <w:rFonts w:cs="Arial"/>
          <w:color w:val="000000" w:themeColor="text1"/>
          <w:sz w:val="22"/>
          <w:szCs w:val="22"/>
        </w:rPr>
        <w:t xml:space="preserve"> for SLM, SLW, and WGZ).</w:t>
      </w:r>
      <w:r w:rsidR="004339FE">
        <w:rPr>
          <w:rFonts w:cs="Arial"/>
          <w:color w:val="000000" w:themeColor="text1"/>
          <w:sz w:val="22"/>
          <w:szCs w:val="22"/>
        </w:rPr>
        <w:t xml:space="preserve"> The detailed methods for drawing NMDS plots can be found in Materials and Methods.</w:t>
      </w:r>
    </w:p>
    <w:p w14:paraId="76C372E9" w14:textId="77777777" w:rsidR="004339FE" w:rsidRDefault="004339FE" w:rsidP="00083824">
      <w:pPr>
        <w:widowControl/>
        <w:wordWrap/>
        <w:adjustRightInd w:val="0"/>
        <w:snapToGrid w:val="0"/>
        <w:spacing w:line="360" w:lineRule="auto"/>
        <w:ind w:firstLineChars="0" w:firstLine="0"/>
        <w:rPr>
          <w:rFonts w:cs="Arial"/>
          <w:color w:val="000000" w:themeColor="text1"/>
          <w:sz w:val="22"/>
          <w:szCs w:val="22"/>
        </w:rPr>
      </w:pPr>
    </w:p>
    <w:p w14:paraId="3F123EF2" w14:textId="77777777" w:rsidR="004339FE" w:rsidRDefault="004339FE" w:rsidP="00083824">
      <w:pPr>
        <w:widowControl/>
        <w:wordWrap/>
        <w:adjustRightInd w:val="0"/>
        <w:snapToGrid w:val="0"/>
        <w:spacing w:line="360" w:lineRule="auto"/>
        <w:ind w:firstLineChars="0" w:firstLine="0"/>
        <w:rPr>
          <w:rFonts w:cs="Arial"/>
          <w:color w:val="000000" w:themeColor="text1"/>
          <w:sz w:val="22"/>
          <w:szCs w:val="22"/>
        </w:rPr>
      </w:pPr>
    </w:p>
    <w:p w14:paraId="0B272C6E" w14:textId="77777777" w:rsidR="004339FE" w:rsidRDefault="004339FE" w:rsidP="00083824">
      <w:pPr>
        <w:widowControl/>
        <w:wordWrap/>
        <w:adjustRightInd w:val="0"/>
        <w:snapToGrid w:val="0"/>
        <w:spacing w:line="360" w:lineRule="auto"/>
        <w:ind w:firstLineChars="0" w:firstLine="0"/>
        <w:rPr>
          <w:rFonts w:cs="Arial"/>
          <w:color w:val="000000" w:themeColor="text1"/>
          <w:sz w:val="22"/>
          <w:szCs w:val="22"/>
        </w:rPr>
      </w:pPr>
    </w:p>
    <w:p w14:paraId="662D2105" w14:textId="77777777" w:rsidR="004339FE" w:rsidRDefault="004339FE" w:rsidP="00083824">
      <w:pPr>
        <w:widowControl/>
        <w:wordWrap/>
        <w:adjustRightInd w:val="0"/>
        <w:snapToGrid w:val="0"/>
        <w:spacing w:line="360" w:lineRule="auto"/>
        <w:ind w:firstLineChars="0" w:firstLine="0"/>
        <w:rPr>
          <w:rFonts w:cs="Arial"/>
          <w:color w:val="000000" w:themeColor="text1"/>
          <w:sz w:val="22"/>
          <w:szCs w:val="22"/>
        </w:rPr>
      </w:pPr>
    </w:p>
    <w:p w14:paraId="6619872E" w14:textId="77777777" w:rsidR="004339FE" w:rsidRDefault="004339FE" w:rsidP="00083824">
      <w:pPr>
        <w:widowControl/>
        <w:wordWrap/>
        <w:adjustRightInd w:val="0"/>
        <w:snapToGrid w:val="0"/>
        <w:spacing w:line="360" w:lineRule="auto"/>
        <w:ind w:firstLineChars="0" w:firstLine="0"/>
        <w:rPr>
          <w:rFonts w:cs="Arial"/>
          <w:color w:val="000000" w:themeColor="text1"/>
          <w:sz w:val="22"/>
          <w:szCs w:val="22"/>
        </w:rPr>
      </w:pPr>
    </w:p>
    <w:p w14:paraId="483439FF" w14:textId="77777777" w:rsidR="004339FE" w:rsidRDefault="004339FE" w:rsidP="00083824">
      <w:pPr>
        <w:widowControl/>
        <w:wordWrap/>
        <w:adjustRightInd w:val="0"/>
        <w:snapToGrid w:val="0"/>
        <w:spacing w:line="360" w:lineRule="auto"/>
        <w:ind w:firstLineChars="0" w:firstLine="0"/>
        <w:rPr>
          <w:rFonts w:cs="Arial"/>
          <w:color w:val="000000" w:themeColor="text1"/>
          <w:sz w:val="22"/>
          <w:szCs w:val="22"/>
        </w:rPr>
      </w:pPr>
    </w:p>
    <w:p w14:paraId="7E456042" w14:textId="77777777" w:rsidR="004339FE" w:rsidRDefault="004339FE" w:rsidP="00083824">
      <w:pPr>
        <w:widowControl/>
        <w:wordWrap/>
        <w:adjustRightInd w:val="0"/>
        <w:snapToGrid w:val="0"/>
        <w:spacing w:line="360" w:lineRule="auto"/>
        <w:ind w:firstLineChars="0" w:firstLine="0"/>
        <w:rPr>
          <w:rFonts w:cs="Arial"/>
          <w:color w:val="000000" w:themeColor="text1"/>
          <w:sz w:val="22"/>
          <w:szCs w:val="22"/>
        </w:rPr>
      </w:pPr>
    </w:p>
    <w:p w14:paraId="482D5C74" w14:textId="77777777" w:rsidR="004339FE" w:rsidRDefault="004339FE" w:rsidP="00083824">
      <w:pPr>
        <w:widowControl/>
        <w:wordWrap/>
        <w:adjustRightInd w:val="0"/>
        <w:snapToGrid w:val="0"/>
        <w:spacing w:line="360" w:lineRule="auto"/>
        <w:ind w:firstLineChars="0" w:firstLine="0"/>
        <w:rPr>
          <w:rFonts w:cs="Arial"/>
          <w:color w:val="000000" w:themeColor="text1"/>
          <w:sz w:val="22"/>
          <w:szCs w:val="22"/>
        </w:rPr>
      </w:pPr>
    </w:p>
    <w:p w14:paraId="6617029C" w14:textId="77777777" w:rsidR="004339FE" w:rsidRDefault="004339FE" w:rsidP="00083824">
      <w:pPr>
        <w:widowControl/>
        <w:wordWrap/>
        <w:adjustRightInd w:val="0"/>
        <w:snapToGrid w:val="0"/>
        <w:spacing w:line="360" w:lineRule="auto"/>
        <w:ind w:firstLineChars="0" w:firstLine="0"/>
        <w:rPr>
          <w:rFonts w:cs="Arial"/>
          <w:color w:val="000000" w:themeColor="text1"/>
          <w:sz w:val="22"/>
          <w:szCs w:val="22"/>
        </w:rPr>
      </w:pPr>
    </w:p>
    <w:p w14:paraId="47217979" w14:textId="77777777" w:rsidR="004339FE" w:rsidRDefault="004339FE" w:rsidP="00083824">
      <w:pPr>
        <w:widowControl/>
        <w:wordWrap/>
        <w:adjustRightInd w:val="0"/>
        <w:snapToGrid w:val="0"/>
        <w:spacing w:line="360" w:lineRule="auto"/>
        <w:ind w:firstLineChars="0" w:firstLine="0"/>
        <w:rPr>
          <w:rFonts w:cs="Arial"/>
          <w:color w:val="000000" w:themeColor="text1"/>
          <w:sz w:val="22"/>
          <w:szCs w:val="22"/>
        </w:rPr>
      </w:pPr>
    </w:p>
    <w:p w14:paraId="06BD758B" w14:textId="7118613D" w:rsidR="00FA266F" w:rsidRPr="006156E7" w:rsidRDefault="001732A2" w:rsidP="00083824">
      <w:pPr>
        <w:widowControl/>
        <w:wordWrap/>
        <w:adjustRightInd w:val="0"/>
        <w:snapToGrid w:val="0"/>
        <w:spacing w:line="360" w:lineRule="auto"/>
        <w:ind w:firstLineChars="0" w:firstLine="0"/>
        <w:rPr>
          <w:rFonts w:cs="Arial"/>
          <w:bCs/>
          <w:color w:val="000000" w:themeColor="text1"/>
          <w:sz w:val="22"/>
          <w:szCs w:val="22"/>
        </w:rPr>
      </w:pPr>
      <w:r>
        <w:rPr>
          <w:rFonts w:cs="Arial"/>
          <w:bCs/>
          <w:noProof/>
          <w:color w:val="000000" w:themeColor="text1"/>
          <w:sz w:val="22"/>
          <w:szCs w:val="22"/>
        </w:rPr>
        <w:drawing>
          <wp:inline distT="0" distB="0" distL="0" distR="0" wp14:anchorId="4F574CAF" wp14:editId="6AF06224">
            <wp:extent cx="5191272" cy="6876288"/>
            <wp:effectExtent l="0" t="0" r="0" b="1270"/>
            <wp:docPr id="143300404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4046" name="그림 1433004046"/>
                    <pic:cNvPicPr/>
                  </pic:nvPicPr>
                  <pic:blipFill>
                    <a:blip r:embed="rId10"/>
                    <a:stretch>
                      <a:fillRect/>
                    </a:stretch>
                  </pic:blipFill>
                  <pic:spPr>
                    <a:xfrm>
                      <a:off x="0" y="0"/>
                      <a:ext cx="5205696" cy="6895394"/>
                    </a:xfrm>
                    <a:prstGeom prst="rect">
                      <a:avLst/>
                    </a:prstGeom>
                  </pic:spPr>
                </pic:pic>
              </a:graphicData>
            </a:graphic>
          </wp:inline>
        </w:drawing>
      </w:r>
    </w:p>
    <w:p w14:paraId="3B4A6B2B" w14:textId="120D2E8C" w:rsidR="00FA266F" w:rsidRDefault="007F74FA" w:rsidP="00FA266F">
      <w:pPr>
        <w:widowControl/>
        <w:wordWrap/>
        <w:adjustRightInd w:val="0"/>
        <w:snapToGrid w:val="0"/>
        <w:spacing w:line="360" w:lineRule="auto"/>
        <w:ind w:firstLineChars="0" w:firstLine="0"/>
        <w:rPr>
          <w:rFonts w:cs="Arial"/>
          <w:color w:val="000000" w:themeColor="text1"/>
          <w:sz w:val="22"/>
          <w:szCs w:val="22"/>
        </w:rPr>
      </w:pPr>
      <w:r>
        <w:rPr>
          <w:rFonts w:cs="Arial"/>
          <w:b/>
          <w:bCs/>
          <w:color w:val="000000" w:themeColor="text1"/>
          <w:sz w:val="22"/>
          <w:szCs w:val="22"/>
        </w:rPr>
        <w:t xml:space="preserve">Supplementary Fig. </w:t>
      </w:r>
      <w:r w:rsidR="00FA266F">
        <w:rPr>
          <w:rFonts w:cs="Arial"/>
          <w:b/>
          <w:bCs/>
          <w:color w:val="000000" w:themeColor="text1"/>
          <w:sz w:val="22"/>
          <w:szCs w:val="22"/>
        </w:rPr>
        <w:t>3</w:t>
      </w:r>
      <w:r w:rsidR="004339FE">
        <w:rPr>
          <w:rFonts w:cs="Arial"/>
          <w:b/>
          <w:bCs/>
          <w:color w:val="000000" w:themeColor="text1"/>
          <w:sz w:val="22"/>
          <w:szCs w:val="22"/>
        </w:rPr>
        <w:t xml:space="preserve">. The richness estimation for species diversity and functional diversity. </w:t>
      </w:r>
      <w:r w:rsidR="004339FE">
        <w:rPr>
          <w:rFonts w:cs="Arial"/>
          <w:color w:val="000000" w:themeColor="text1"/>
          <w:sz w:val="22"/>
          <w:szCs w:val="22"/>
        </w:rPr>
        <w:t>(</w:t>
      </w:r>
      <w:r w:rsidR="00D527C7">
        <w:rPr>
          <w:rFonts w:cs="Arial"/>
          <w:b/>
          <w:bCs/>
          <w:color w:val="000000" w:themeColor="text1"/>
          <w:sz w:val="22"/>
          <w:szCs w:val="22"/>
        </w:rPr>
        <w:t>a</w:t>
      </w:r>
      <w:r w:rsidR="004339FE">
        <w:rPr>
          <w:rFonts w:cs="Arial"/>
          <w:color w:val="000000" w:themeColor="text1"/>
          <w:sz w:val="22"/>
          <w:szCs w:val="22"/>
        </w:rPr>
        <w:t xml:space="preserve">) </w:t>
      </w:r>
      <w:proofErr w:type="gramStart"/>
      <w:r w:rsidR="004339FE">
        <w:rPr>
          <w:rFonts w:cs="Arial"/>
          <w:color w:val="000000" w:themeColor="text1"/>
          <w:sz w:val="22"/>
          <w:szCs w:val="22"/>
        </w:rPr>
        <w:t>the</w:t>
      </w:r>
      <w:proofErr w:type="gramEnd"/>
      <w:r w:rsidR="004339FE">
        <w:rPr>
          <w:rFonts w:cs="Arial"/>
          <w:color w:val="000000" w:themeColor="text1"/>
          <w:sz w:val="22"/>
          <w:szCs w:val="22"/>
        </w:rPr>
        <w:t xml:space="preserve"> taxonomic richness at the GTDB genus level was evaluated using Chao1 (a horizontal green dotted line) and rarefaction with 95% confidence interval. (</w:t>
      </w:r>
      <w:r w:rsidR="00D527C7">
        <w:rPr>
          <w:rFonts w:cs="Arial"/>
          <w:b/>
          <w:bCs/>
          <w:color w:val="000000" w:themeColor="text1"/>
          <w:sz w:val="22"/>
          <w:szCs w:val="22"/>
        </w:rPr>
        <w:t>b</w:t>
      </w:r>
      <w:r w:rsidR="004339FE">
        <w:rPr>
          <w:rFonts w:cs="Arial"/>
          <w:color w:val="000000" w:themeColor="text1"/>
          <w:sz w:val="22"/>
          <w:szCs w:val="22"/>
        </w:rPr>
        <w:t xml:space="preserve">) </w:t>
      </w:r>
      <w:proofErr w:type="gramStart"/>
      <w:r w:rsidR="004339FE">
        <w:rPr>
          <w:rFonts w:cs="Arial"/>
          <w:color w:val="000000" w:themeColor="text1"/>
          <w:sz w:val="22"/>
          <w:szCs w:val="22"/>
        </w:rPr>
        <w:t>the</w:t>
      </w:r>
      <w:proofErr w:type="gramEnd"/>
      <w:r w:rsidR="004339FE">
        <w:rPr>
          <w:rFonts w:cs="Arial"/>
          <w:color w:val="000000" w:themeColor="text1"/>
          <w:sz w:val="22"/>
          <w:szCs w:val="22"/>
        </w:rPr>
        <w:t xml:space="preserve"> functional richness at the KEGG </w:t>
      </w:r>
      <w:proofErr w:type="spellStart"/>
      <w:r w:rsidR="004339FE">
        <w:rPr>
          <w:rFonts w:cs="Arial"/>
          <w:color w:val="000000" w:themeColor="text1"/>
          <w:sz w:val="22"/>
          <w:szCs w:val="22"/>
        </w:rPr>
        <w:t>orthology</w:t>
      </w:r>
      <w:proofErr w:type="spellEnd"/>
      <w:r w:rsidR="004339FE">
        <w:rPr>
          <w:rFonts w:cs="Arial"/>
          <w:color w:val="000000" w:themeColor="text1"/>
          <w:sz w:val="22"/>
          <w:szCs w:val="22"/>
        </w:rPr>
        <w:t xml:space="preserve"> level evaluated using the same approach of (</w:t>
      </w:r>
      <w:r w:rsidR="00D527C7">
        <w:rPr>
          <w:rFonts w:cs="Arial"/>
          <w:b/>
          <w:bCs/>
          <w:color w:val="000000" w:themeColor="text1"/>
          <w:sz w:val="22"/>
          <w:szCs w:val="22"/>
        </w:rPr>
        <w:t>a</w:t>
      </w:r>
      <w:r w:rsidR="004339FE">
        <w:rPr>
          <w:rFonts w:cs="Arial"/>
          <w:color w:val="000000" w:themeColor="text1"/>
          <w:sz w:val="22"/>
          <w:szCs w:val="22"/>
        </w:rPr>
        <w:t xml:space="preserve">). </w:t>
      </w:r>
    </w:p>
    <w:p w14:paraId="2F8C5CD2" w14:textId="77777777" w:rsidR="00397FEF" w:rsidRPr="00C67519" w:rsidRDefault="00397FEF" w:rsidP="00FA266F">
      <w:pPr>
        <w:widowControl/>
        <w:wordWrap/>
        <w:adjustRightInd w:val="0"/>
        <w:snapToGrid w:val="0"/>
        <w:spacing w:line="360" w:lineRule="auto"/>
        <w:ind w:firstLineChars="0" w:firstLine="0"/>
        <w:rPr>
          <w:rFonts w:cs="Arial"/>
          <w:b/>
          <w:bCs/>
          <w:color w:val="000000" w:themeColor="text1"/>
          <w:sz w:val="22"/>
          <w:szCs w:val="22"/>
        </w:rPr>
      </w:pPr>
    </w:p>
    <w:p w14:paraId="1F3FFE9B" w14:textId="7E70FB9C" w:rsidR="00FA266F" w:rsidRDefault="001732A2" w:rsidP="00FA266F">
      <w:pPr>
        <w:widowControl/>
        <w:wordWrap/>
        <w:adjustRightInd w:val="0"/>
        <w:snapToGrid w:val="0"/>
        <w:spacing w:line="360" w:lineRule="auto"/>
        <w:ind w:firstLineChars="0" w:firstLine="0"/>
        <w:rPr>
          <w:rFonts w:cs="Arial"/>
          <w:bCs/>
          <w:color w:val="000000" w:themeColor="text1"/>
          <w:sz w:val="22"/>
          <w:szCs w:val="22"/>
        </w:rPr>
      </w:pPr>
      <w:r w:rsidRPr="001732A2">
        <w:rPr>
          <w:rFonts w:cs="Arial"/>
          <w:bCs/>
          <w:noProof/>
          <w:color w:val="000000" w:themeColor="text1"/>
          <w:sz w:val="22"/>
          <w:szCs w:val="22"/>
        </w:rPr>
        <w:drawing>
          <wp:inline distT="0" distB="0" distL="0" distR="0" wp14:anchorId="4F719797" wp14:editId="4A3D2BFC">
            <wp:extent cx="5759450" cy="2816860"/>
            <wp:effectExtent l="0" t="0" r="6350" b="2540"/>
            <wp:docPr id="70580669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06695" name=""/>
                    <pic:cNvPicPr/>
                  </pic:nvPicPr>
                  <pic:blipFill>
                    <a:blip r:embed="rId11"/>
                    <a:stretch>
                      <a:fillRect/>
                    </a:stretch>
                  </pic:blipFill>
                  <pic:spPr>
                    <a:xfrm>
                      <a:off x="0" y="0"/>
                      <a:ext cx="5759450" cy="2816860"/>
                    </a:xfrm>
                    <a:prstGeom prst="rect">
                      <a:avLst/>
                    </a:prstGeom>
                  </pic:spPr>
                </pic:pic>
              </a:graphicData>
            </a:graphic>
          </wp:inline>
        </w:drawing>
      </w:r>
    </w:p>
    <w:p w14:paraId="22D7FDD8" w14:textId="7947B44B" w:rsidR="00C00033" w:rsidRDefault="00C00033">
      <w:pPr>
        <w:widowControl/>
        <w:wordWrap/>
        <w:autoSpaceDE/>
        <w:autoSpaceDN/>
        <w:ind w:firstLineChars="0" w:firstLine="0"/>
        <w:jc w:val="left"/>
        <w:rPr>
          <w:rFonts w:cs="Arial"/>
          <w:b/>
          <w:bCs/>
          <w:color w:val="000000" w:themeColor="text1"/>
          <w:sz w:val="22"/>
          <w:szCs w:val="22"/>
        </w:rPr>
      </w:pPr>
    </w:p>
    <w:p w14:paraId="17E243E8" w14:textId="40875516" w:rsidR="009F0357" w:rsidRDefault="007F74FA" w:rsidP="009F0357">
      <w:pPr>
        <w:widowControl/>
        <w:wordWrap/>
        <w:adjustRightInd w:val="0"/>
        <w:snapToGrid w:val="0"/>
        <w:spacing w:line="360" w:lineRule="auto"/>
        <w:ind w:firstLineChars="0" w:firstLine="0"/>
        <w:rPr>
          <w:rFonts w:cs="Arial"/>
          <w:bCs/>
          <w:color w:val="000000" w:themeColor="text1"/>
          <w:sz w:val="22"/>
          <w:szCs w:val="22"/>
        </w:rPr>
      </w:pPr>
      <w:r>
        <w:rPr>
          <w:rFonts w:cs="Arial"/>
          <w:b/>
          <w:bCs/>
          <w:color w:val="000000" w:themeColor="text1"/>
          <w:sz w:val="22"/>
          <w:szCs w:val="22"/>
        </w:rPr>
        <w:t xml:space="preserve">Supplementary Fig. </w:t>
      </w:r>
      <w:r w:rsidR="00FA266F">
        <w:rPr>
          <w:rFonts w:cs="Arial"/>
          <w:b/>
          <w:bCs/>
          <w:color w:val="000000" w:themeColor="text1"/>
          <w:sz w:val="22"/>
          <w:szCs w:val="22"/>
        </w:rPr>
        <w:t>4</w:t>
      </w:r>
      <w:r w:rsidR="00F94469">
        <w:rPr>
          <w:rFonts w:cs="Arial"/>
          <w:b/>
          <w:bCs/>
          <w:color w:val="000000" w:themeColor="text1"/>
          <w:sz w:val="22"/>
          <w:szCs w:val="22"/>
        </w:rPr>
        <w:t>.</w:t>
      </w:r>
      <w:r w:rsidR="00FA266F">
        <w:rPr>
          <w:rFonts w:cs="Arial"/>
          <w:b/>
          <w:bCs/>
          <w:color w:val="000000" w:themeColor="text1"/>
          <w:sz w:val="22"/>
          <w:szCs w:val="22"/>
        </w:rPr>
        <w:t xml:space="preserve"> </w:t>
      </w:r>
      <w:r w:rsidR="00F94469">
        <w:rPr>
          <w:rFonts w:cs="Arial"/>
          <w:b/>
          <w:bCs/>
          <w:color w:val="000000" w:themeColor="text1"/>
          <w:sz w:val="22"/>
          <w:szCs w:val="22"/>
        </w:rPr>
        <w:t xml:space="preserve">Sharing ASVs between samples. </w:t>
      </w:r>
      <w:r w:rsidR="00F94469">
        <w:rPr>
          <w:rFonts w:cs="Arial"/>
          <w:color w:val="000000" w:themeColor="text1"/>
          <w:sz w:val="22"/>
          <w:szCs w:val="22"/>
        </w:rPr>
        <w:t>(</w:t>
      </w:r>
      <w:r w:rsidR="00D527C7">
        <w:rPr>
          <w:rFonts w:cs="Arial"/>
          <w:b/>
          <w:bCs/>
          <w:color w:val="000000" w:themeColor="text1"/>
          <w:sz w:val="22"/>
          <w:szCs w:val="22"/>
        </w:rPr>
        <w:t>a</w:t>
      </w:r>
      <w:r w:rsidR="00F94469">
        <w:rPr>
          <w:rFonts w:cs="Arial"/>
          <w:color w:val="000000" w:themeColor="text1"/>
          <w:sz w:val="22"/>
          <w:szCs w:val="22"/>
        </w:rPr>
        <w:t xml:space="preserve">) </w:t>
      </w:r>
      <w:proofErr w:type="gramStart"/>
      <w:r w:rsidR="008B274E">
        <w:rPr>
          <w:rFonts w:cs="Arial"/>
          <w:color w:val="000000" w:themeColor="text1"/>
          <w:sz w:val="22"/>
          <w:szCs w:val="22"/>
        </w:rPr>
        <w:t>previously</w:t>
      </w:r>
      <w:proofErr w:type="gramEnd"/>
      <w:r w:rsidR="008B274E">
        <w:rPr>
          <w:rFonts w:cs="Arial"/>
          <w:color w:val="000000" w:themeColor="text1"/>
          <w:sz w:val="22"/>
          <w:szCs w:val="22"/>
        </w:rPr>
        <w:t xml:space="preserve"> sequenced </w:t>
      </w:r>
      <w:r w:rsidR="00F94469">
        <w:rPr>
          <w:rFonts w:cs="Arial"/>
          <w:color w:val="000000" w:themeColor="text1"/>
          <w:sz w:val="22"/>
          <w:szCs w:val="22"/>
        </w:rPr>
        <w:t>ASVs shared by SLM, SLW, and WGZ</w:t>
      </w:r>
      <w:r w:rsidR="004C31C3">
        <w:rPr>
          <w:rFonts w:cs="Arial"/>
          <w:color w:val="000000" w:themeColor="text1"/>
          <w:sz w:val="22"/>
          <w:szCs w:val="22"/>
          <w:vertAlign w:val="superscript"/>
        </w:rPr>
        <w:t>1</w:t>
      </w:r>
      <w:r w:rsidR="00F94469">
        <w:rPr>
          <w:rFonts w:cs="Arial"/>
          <w:color w:val="000000" w:themeColor="text1"/>
          <w:sz w:val="22"/>
          <w:szCs w:val="22"/>
        </w:rPr>
        <w:t>. The letter on the top of Venn diagram indicates the total number of ASVs. The numbers in parentheses indicate the numbers of samples from lake water and sediment, respectively. The 464 ASVs were only found in tec</w:t>
      </w:r>
      <w:r w:rsidR="009F0357">
        <w:rPr>
          <w:rFonts w:cs="Arial"/>
          <w:color w:val="000000" w:themeColor="text1"/>
          <w:sz w:val="22"/>
          <w:szCs w:val="22"/>
        </w:rPr>
        <w:t>h</w:t>
      </w:r>
      <w:r w:rsidR="00F94469">
        <w:rPr>
          <w:rFonts w:cs="Arial"/>
          <w:color w:val="000000" w:themeColor="text1"/>
          <w:sz w:val="22"/>
          <w:szCs w:val="22"/>
        </w:rPr>
        <w:t>nical test samples that includ</w:t>
      </w:r>
      <w:r w:rsidR="009F0357">
        <w:rPr>
          <w:rFonts w:cs="Arial"/>
          <w:color w:val="000000" w:themeColor="text1"/>
          <w:sz w:val="22"/>
          <w:szCs w:val="22"/>
        </w:rPr>
        <w:t>e the borehole water. (</w:t>
      </w:r>
      <w:r w:rsidR="00D527C7">
        <w:rPr>
          <w:rFonts w:cs="Arial"/>
          <w:b/>
          <w:bCs/>
          <w:color w:val="000000" w:themeColor="text1"/>
          <w:sz w:val="22"/>
          <w:szCs w:val="22"/>
        </w:rPr>
        <w:t>b</w:t>
      </w:r>
      <w:r w:rsidR="009F0357">
        <w:rPr>
          <w:rFonts w:cs="Arial"/>
          <w:color w:val="000000" w:themeColor="text1"/>
          <w:sz w:val="22"/>
          <w:szCs w:val="22"/>
        </w:rPr>
        <w:t xml:space="preserve">) ASVs shared by SLM, SLW, and WGZ only for 803 ASVs that are nearly identical to 16S </w:t>
      </w:r>
      <w:proofErr w:type="spellStart"/>
      <w:r w:rsidR="009F0357">
        <w:rPr>
          <w:rFonts w:cs="Arial"/>
          <w:color w:val="000000" w:themeColor="text1"/>
          <w:sz w:val="22"/>
          <w:szCs w:val="22"/>
        </w:rPr>
        <w:t>rRNA</w:t>
      </w:r>
      <w:proofErr w:type="spellEnd"/>
      <w:r w:rsidR="009F0357">
        <w:rPr>
          <w:rFonts w:cs="Arial"/>
          <w:color w:val="000000" w:themeColor="text1"/>
          <w:sz w:val="22"/>
          <w:szCs w:val="22"/>
        </w:rPr>
        <w:t xml:space="preserve"> sequences extracted from SLM’s SAGs. </w:t>
      </w:r>
    </w:p>
    <w:p w14:paraId="5E53E409" w14:textId="00C0F949" w:rsidR="00FA266F" w:rsidRDefault="00FA266F" w:rsidP="00FA266F">
      <w:pPr>
        <w:widowControl/>
        <w:wordWrap/>
        <w:adjustRightInd w:val="0"/>
        <w:snapToGrid w:val="0"/>
        <w:spacing w:line="360" w:lineRule="auto"/>
        <w:ind w:firstLineChars="0" w:firstLine="0"/>
        <w:rPr>
          <w:rFonts w:cs="Arial"/>
          <w:bCs/>
          <w:color w:val="000000" w:themeColor="text1"/>
          <w:sz w:val="22"/>
          <w:szCs w:val="22"/>
        </w:rPr>
      </w:pPr>
    </w:p>
    <w:p w14:paraId="5360156B" w14:textId="77777777" w:rsidR="00FA266F" w:rsidRDefault="00FA266F" w:rsidP="00FA266F">
      <w:pPr>
        <w:widowControl/>
        <w:wordWrap/>
        <w:adjustRightInd w:val="0"/>
        <w:snapToGrid w:val="0"/>
        <w:spacing w:line="360" w:lineRule="auto"/>
        <w:ind w:firstLineChars="0" w:firstLine="0"/>
        <w:rPr>
          <w:rFonts w:cs="Arial"/>
          <w:bCs/>
          <w:color w:val="000000" w:themeColor="text1"/>
          <w:sz w:val="22"/>
          <w:szCs w:val="22"/>
        </w:rPr>
      </w:pPr>
    </w:p>
    <w:p w14:paraId="28229625" w14:textId="2D389D64" w:rsidR="00FA266F" w:rsidRDefault="00FD0D6A" w:rsidP="00FA266F">
      <w:pPr>
        <w:widowControl/>
        <w:wordWrap/>
        <w:adjustRightInd w:val="0"/>
        <w:snapToGrid w:val="0"/>
        <w:spacing w:line="360" w:lineRule="auto"/>
        <w:ind w:firstLineChars="0" w:firstLine="0"/>
        <w:rPr>
          <w:rFonts w:cs="Arial"/>
          <w:bCs/>
          <w:color w:val="000000" w:themeColor="text1"/>
          <w:sz w:val="22"/>
          <w:szCs w:val="22"/>
        </w:rPr>
      </w:pPr>
      <w:r>
        <w:rPr>
          <w:rFonts w:cs="Arial"/>
          <w:bCs/>
          <w:noProof/>
          <w:color w:val="000000" w:themeColor="text1"/>
          <w:sz w:val="22"/>
          <w:szCs w:val="22"/>
        </w:rPr>
        <w:lastRenderedPageBreak/>
        <w:drawing>
          <wp:inline distT="0" distB="0" distL="0" distR="0" wp14:anchorId="6FFACA7C" wp14:editId="79DF1B74">
            <wp:extent cx="5659684" cy="6030965"/>
            <wp:effectExtent l="0" t="0" r="0" b="0"/>
            <wp:docPr id="1707798627"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98627" name="그림 1707798627"/>
                    <pic:cNvPicPr/>
                  </pic:nvPicPr>
                  <pic:blipFill>
                    <a:blip r:embed="rId12"/>
                    <a:stretch>
                      <a:fillRect/>
                    </a:stretch>
                  </pic:blipFill>
                  <pic:spPr>
                    <a:xfrm>
                      <a:off x="0" y="0"/>
                      <a:ext cx="5724680" cy="6100225"/>
                    </a:xfrm>
                    <a:prstGeom prst="rect">
                      <a:avLst/>
                    </a:prstGeom>
                  </pic:spPr>
                </pic:pic>
              </a:graphicData>
            </a:graphic>
          </wp:inline>
        </w:drawing>
      </w:r>
    </w:p>
    <w:p w14:paraId="51E6CEF9" w14:textId="6D861AF6" w:rsidR="00940ACC" w:rsidRDefault="007F74FA" w:rsidP="00940ACC">
      <w:pPr>
        <w:widowControl/>
        <w:wordWrap/>
        <w:adjustRightInd w:val="0"/>
        <w:snapToGrid w:val="0"/>
        <w:spacing w:line="360" w:lineRule="auto"/>
        <w:ind w:firstLineChars="0" w:firstLine="0"/>
        <w:rPr>
          <w:rFonts w:cs="Arial"/>
          <w:bCs/>
          <w:color w:val="000000" w:themeColor="text1"/>
          <w:sz w:val="22"/>
          <w:szCs w:val="22"/>
        </w:rPr>
      </w:pPr>
      <w:r>
        <w:rPr>
          <w:rFonts w:cs="Arial"/>
          <w:b/>
          <w:bCs/>
          <w:color w:val="000000" w:themeColor="text1"/>
          <w:sz w:val="22"/>
          <w:szCs w:val="22"/>
        </w:rPr>
        <w:t xml:space="preserve">Supplementary Fig. </w:t>
      </w:r>
      <w:r w:rsidR="00FA266F">
        <w:rPr>
          <w:rFonts w:cs="Arial"/>
          <w:b/>
          <w:bCs/>
          <w:color w:val="000000" w:themeColor="text1"/>
          <w:sz w:val="22"/>
          <w:szCs w:val="22"/>
        </w:rPr>
        <w:t>5</w:t>
      </w:r>
      <w:r w:rsidR="00EA1428">
        <w:rPr>
          <w:rFonts w:cs="Arial"/>
          <w:b/>
          <w:bCs/>
          <w:color w:val="000000" w:themeColor="text1"/>
          <w:sz w:val="22"/>
          <w:szCs w:val="22"/>
        </w:rPr>
        <w:t xml:space="preserve">. Unstable taxonomic assignments based on short 16S </w:t>
      </w:r>
      <w:proofErr w:type="spellStart"/>
      <w:r w:rsidR="00EA1428">
        <w:rPr>
          <w:rFonts w:cs="Arial"/>
          <w:b/>
          <w:bCs/>
          <w:color w:val="000000" w:themeColor="text1"/>
          <w:sz w:val="22"/>
          <w:szCs w:val="22"/>
        </w:rPr>
        <w:t>rRNA</w:t>
      </w:r>
      <w:proofErr w:type="spellEnd"/>
      <w:r w:rsidR="00EA1428">
        <w:rPr>
          <w:rFonts w:cs="Arial"/>
          <w:b/>
          <w:bCs/>
          <w:color w:val="000000" w:themeColor="text1"/>
          <w:sz w:val="22"/>
          <w:szCs w:val="22"/>
        </w:rPr>
        <w:t xml:space="preserve"> sequences. </w:t>
      </w:r>
      <w:r w:rsidR="00EA1428">
        <w:rPr>
          <w:rFonts w:cs="Arial"/>
          <w:color w:val="000000" w:themeColor="text1"/>
          <w:sz w:val="22"/>
          <w:szCs w:val="22"/>
        </w:rPr>
        <w:t>A maximum-likelihood tree was reconstructed</w:t>
      </w:r>
      <w:r w:rsidR="005C4CAF">
        <w:rPr>
          <w:rFonts w:cs="Arial"/>
          <w:color w:val="000000" w:themeColor="text1"/>
          <w:sz w:val="22"/>
          <w:szCs w:val="22"/>
        </w:rPr>
        <w:t xml:space="preserve">. 16S </w:t>
      </w:r>
      <w:proofErr w:type="spellStart"/>
      <w:r w:rsidR="005C4CAF">
        <w:rPr>
          <w:rFonts w:cs="Arial"/>
          <w:color w:val="000000" w:themeColor="text1"/>
          <w:sz w:val="22"/>
          <w:szCs w:val="22"/>
        </w:rPr>
        <w:t>rRNA</w:t>
      </w:r>
      <w:proofErr w:type="spellEnd"/>
      <w:r w:rsidR="005C4CAF">
        <w:rPr>
          <w:rFonts w:cs="Arial"/>
          <w:color w:val="000000" w:themeColor="text1"/>
          <w:sz w:val="22"/>
          <w:szCs w:val="22"/>
        </w:rPr>
        <w:t xml:space="preserve"> sequences were derived from </w:t>
      </w:r>
      <w:r w:rsidR="00EA1428">
        <w:rPr>
          <w:rFonts w:cs="Arial"/>
          <w:color w:val="000000" w:themeColor="text1"/>
          <w:sz w:val="22"/>
          <w:szCs w:val="22"/>
        </w:rPr>
        <w:t xml:space="preserve">SAGs belonging to the GTDB </w:t>
      </w:r>
      <w:r w:rsidR="00EA1428" w:rsidRPr="00940ACC">
        <w:rPr>
          <w:rFonts w:cs="Arial"/>
          <w:i/>
          <w:iCs/>
          <w:color w:val="000000" w:themeColor="text1"/>
          <w:sz w:val="22"/>
          <w:szCs w:val="22"/>
        </w:rPr>
        <w:t>g__</w:t>
      </w:r>
      <w:proofErr w:type="spellStart"/>
      <w:r w:rsidR="00EA1428" w:rsidRPr="00940ACC">
        <w:rPr>
          <w:rFonts w:cs="Arial"/>
          <w:i/>
          <w:iCs/>
          <w:color w:val="000000" w:themeColor="text1"/>
          <w:sz w:val="22"/>
          <w:szCs w:val="22"/>
        </w:rPr>
        <w:t>Nitrotoga</w:t>
      </w:r>
      <w:proofErr w:type="spellEnd"/>
      <w:r w:rsidR="00EA1428">
        <w:rPr>
          <w:rFonts w:cs="Arial"/>
          <w:color w:val="000000" w:themeColor="text1"/>
          <w:sz w:val="22"/>
          <w:szCs w:val="22"/>
        </w:rPr>
        <w:t xml:space="preserve"> (taxa in gree</w:t>
      </w:r>
      <w:r w:rsidR="00822D19">
        <w:rPr>
          <w:rFonts w:cs="Arial"/>
          <w:color w:val="000000" w:themeColor="text1"/>
          <w:sz w:val="22"/>
          <w:szCs w:val="22"/>
        </w:rPr>
        <w:t>n</w:t>
      </w:r>
      <w:r w:rsidR="00EA1428">
        <w:rPr>
          <w:rFonts w:cs="Arial"/>
          <w:color w:val="000000" w:themeColor="text1"/>
          <w:sz w:val="22"/>
          <w:szCs w:val="22"/>
        </w:rPr>
        <w:t xml:space="preserve">), the reference GTDB genomes belonging to the same genus (cyan), </w:t>
      </w:r>
      <w:r w:rsidR="005C4CAF">
        <w:rPr>
          <w:rFonts w:cs="Arial"/>
          <w:color w:val="000000" w:themeColor="text1"/>
          <w:sz w:val="22"/>
          <w:szCs w:val="22"/>
        </w:rPr>
        <w:t xml:space="preserve">and </w:t>
      </w:r>
      <w:r w:rsidR="00EA1428">
        <w:rPr>
          <w:rFonts w:cs="Arial"/>
          <w:color w:val="000000" w:themeColor="text1"/>
          <w:sz w:val="22"/>
          <w:szCs w:val="22"/>
        </w:rPr>
        <w:t xml:space="preserve">the reference GTDB genomes belonging to </w:t>
      </w:r>
      <w:r w:rsidR="00EA1428" w:rsidRPr="00940ACC">
        <w:rPr>
          <w:rFonts w:cs="Arial"/>
          <w:i/>
          <w:iCs/>
          <w:color w:val="000000" w:themeColor="text1"/>
          <w:sz w:val="22"/>
          <w:szCs w:val="22"/>
        </w:rPr>
        <w:t>g__</w:t>
      </w:r>
      <w:proofErr w:type="spellStart"/>
      <w:r w:rsidR="00EA1428" w:rsidRPr="00940ACC">
        <w:rPr>
          <w:rFonts w:cs="Arial"/>
          <w:i/>
          <w:iCs/>
          <w:color w:val="000000" w:themeColor="text1"/>
          <w:sz w:val="22"/>
          <w:szCs w:val="22"/>
        </w:rPr>
        <w:t>Sideroxydans</w:t>
      </w:r>
      <w:proofErr w:type="spellEnd"/>
      <w:r w:rsidR="00E276A8">
        <w:rPr>
          <w:rFonts w:cs="Arial"/>
          <w:color w:val="000000" w:themeColor="text1"/>
          <w:sz w:val="22"/>
          <w:szCs w:val="22"/>
        </w:rPr>
        <w:t xml:space="preserve"> (magenta)</w:t>
      </w:r>
      <w:r w:rsidR="005C4CAF">
        <w:rPr>
          <w:rFonts w:cs="Arial"/>
          <w:color w:val="000000" w:themeColor="text1"/>
          <w:sz w:val="22"/>
          <w:szCs w:val="22"/>
        </w:rPr>
        <w:t xml:space="preserve">. The ASV sequences </w:t>
      </w:r>
      <w:r w:rsidR="00940ACC">
        <w:rPr>
          <w:rFonts w:cs="Arial"/>
          <w:color w:val="000000" w:themeColor="text1"/>
          <w:sz w:val="22"/>
          <w:szCs w:val="22"/>
        </w:rPr>
        <w:t xml:space="preserve">belonging to </w:t>
      </w:r>
      <w:proofErr w:type="spellStart"/>
      <w:r w:rsidR="00940ACC" w:rsidRPr="00940ACC">
        <w:rPr>
          <w:rFonts w:cs="Arial"/>
          <w:i/>
          <w:iCs/>
          <w:color w:val="000000" w:themeColor="text1"/>
          <w:sz w:val="22"/>
          <w:szCs w:val="22"/>
        </w:rPr>
        <w:t>Nitrotoga</w:t>
      </w:r>
      <w:proofErr w:type="spellEnd"/>
      <w:r w:rsidR="005C4CAF">
        <w:rPr>
          <w:rFonts w:cs="Arial"/>
          <w:color w:val="000000" w:themeColor="text1"/>
          <w:sz w:val="22"/>
          <w:szCs w:val="22"/>
        </w:rPr>
        <w:t xml:space="preserve"> </w:t>
      </w:r>
      <w:r w:rsidR="00940ACC">
        <w:rPr>
          <w:rFonts w:cs="Arial"/>
          <w:color w:val="000000" w:themeColor="text1"/>
          <w:sz w:val="22"/>
          <w:szCs w:val="22"/>
        </w:rPr>
        <w:t xml:space="preserve">and belonging to </w:t>
      </w:r>
      <w:proofErr w:type="spellStart"/>
      <w:r w:rsidR="00940ACC" w:rsidRPr="00940ACC">
        <w:rPr>
          <w:rFonts w:cs="Arial"/>
          <w:i/>
          <w:iCs/>
          <w:color w:val="000000" w:themeColor="text1"/>
          <w:sz w:val="22"/>
          <w:szCs w:val="22"/>
        </w:rPr>
        <w:t>Sideroxydans</w:t>
      </w:r>
      <w:proofErr w:type="spellEnd"/>
      <w:r w:rsidR="005C4CAF">
        <w:rPr>
          <w:rFonts w:cs="Arial"/>
          <w:color w:val="000000" w:themeColor="text1"/>
          <w:sz w:val="22"/>
          <w:szCs w:val="22"/>
        </w:rPr>
        <w:t xml:space="preserve"> were highlighted in red and grey, respectively. Taxa in black indicates sequences belonging to other genera in </w:t>
      </w:r>
      <w:r w:rsidR="001A3A6C" w:rsidRPr="001A3A6C">
        <w:rPr>
          <w:rFonts w:cs="Arial"/>
          <w:i/>
          <w:iCs/>
          <w:color w:val="000000" w:themeColor="text1"/>
          <w:sz w:val="22"/>
          <w:szCs w:val="22"/>
        </w:rPr>
        <w:t>f__</w:t>
      </w:r>
      <w:proofErr w:type="spellStart"/>
      <w:r w:rsidR="00822D19" w:rsidRPr="005C4CAF">
        <w:rPr>
          <w:rFonts w:cs="Arial"/>
          <w:i/>
          <w:iCs/>
          <w:color w:val="000000" w:themeColor="text1"/>
          <w:sz w:val="22"/>
          <w:szCs w:val="22"/>
        </w:rPr>
        <w:t>Gallionel</w:t>
      </w:r>
      <w:r w:rsidR="00822D19">
        <w:rPr>
          <w:rFonts w:cs="Arial"/>
          <w:i/>
          <w:iCs/>
          <w:color w:val="000000" w:themeColor="text1"/>
          <w:sz w:val="22"/>
          <w:szCs w:val="22"/>
        </w:rPr>
        <w:t>l</w:t>
      </w:r>
      <w:r w:rsidR="00822D19" w:rsidRPr="005C4CAF">
        <w:rPr>
          <w:rFonts w:cs="Arial"/>
          <w:i/>
          <w:iCs/>
          <w:color w:val="000000" w:themeColor="text1"/>
          <w:sz w:val="22"/>
          <w:szCs w:val="22"/>
        </w:rPr>
        <w:t>aceae</w:t>
      </w:r>
      <w:proofErr w:type="spellEnd"/>
      <w:r w:rsidR="00940ACC">
        <w:rPr>
          <w:rFonts w:cs="Arial"/>
          <w:color w:val="000000" w:themeColor="text1"/>
          <w:sz w:val="22"/>
          <w:szCs w:val="22"/>
        </w:rPr>
        <w:t>.</w:t>
      </w:r>
    </w:p>
    <w:p w14:paraId="1E9F15E1" w14:textId="7ADF2C4F" w:rsidR="00FA266F" w:rsidRDefault="00FA266F" w:rsidP="00FA266F">
      <w:pPr>
        <w:widowControl/>
        <w:wordWrap/>
        <w:adjustRightInd w:val="0"/>
        <w:snapToGrid w:val="0"/>
        <w:spacing w:line="360" w:lineRule="auto"/>
        <w:ind w:firstLineChars="0" w:firstLine="0"/>
        <w:rPr>
          <w:rFonts w:cs="Arial"/>
          <w:bCs/>
          <w:color w:val="000000" w:themeColor="text1"/>
          <w:sz w:val="22"/>
          <w:szCs w:val="22"/>
        </w:rPr>
      </w:pPr>
    </w:p>
    <w:p w14:paraId="0C52BDD2" w14:textId="77777777" w:rsidR="004D4A0D" w:rsidRDefault="004D4A0D" w:rsidP="004D4A0D">
      <w:pPr>
        <w:widowControl/>
        <w:wordWrap/>
        <w:adjustRightInd w:val="0"/>
        <w:snapToGrid w:val="0"/>
        <w:spacing w:line="360" w:lineRule="auto"/>
        <w:ind w:firstLineChars="0" w:firstLine="0"/>
        <w:rPr>
          <w:rFonts w:cs="Arial"/>
          <w:color w:val="000000" w:themeColor="text1"/>
          <w:sz w:val="22"/>
          <w:szCs w:val="22"/>
        </w:rPr>
      </w:pPr>
    </w:p>
    <w:p w14:paraId="5D48DE21" w14:textId="77777777" w:rsidR="004D4A0D" w:rsidRPr="00E91ABD" w:rsidRDefault="004D4A0D" w:rsidP="004D4A0D">
      <w:pPr>
        <w:widowControl/>
        <w:wordWrap/>
        <w:adjustRightInd w:val="0"/>
        <w:snapToGrid w:val="0"/>
        <w:spacing w:line="360" w:lineRule="auto"/>
        <w:ind w:firstLineChars="0" w:firstLine="0"/>
        <w:rPr>
          <w:rFonts w:cs="Arial"/>
          <w:color w:val="000000" w:themeColor="text1"/>
          <w:sz w:val="22"/>
          <w:szCs w:val="22"/>
        </w:rPr>
      </w:pPr>
    </w:p>
    <w:p w14:paraId="4F7E84B5" w14:textId="28D7FB5D" w:rsidR="004D4A0D" w:rsidRPr="00E91ABD" w:rsidRDefault="002F79AB" w:rsidP="004D4A0D">
      <w:pPr>
        <w:widowControl/>
        <w:wordWrap/>
        <w:adjustRightInd w:val="0"/>
        <w:snapToGrid w:val="0"/>
        <w:spacing w:line="360" w:lineRule="auto"/>
        <w:ind w:firstLineChars="0" w:firstLine="0"/>
        <w:rPr>
          <w:rFonts w:cs="Arial"/>
          <w:b/>
          <w:bCs/>
          <w:color w:val="000000" w:themeColor="text1"/>
          <w:sz w:val="22"/>
          <w:szCs w:val="22"/>
        </w:rPr>
      </w:pPr>
      <w:r>
        <w:rPr>
          <w:rFonts w:cs="Arial"/>
          <w:b/>
          <w:bCs/>
          <w:noProof/>
          <w:color w:val="000000" w:themeColor="text1"/>
          <w:sz w:val="22"/>
          <w:szCs w:val="22"/>
        </w:rPr>
        <w:lastRenderedPageBreak/>
        <w:drawing>
          <wp:inline distT="0" distB="0" distL="0" distR="0" wp14:anchorId="00D2D76F" wp14:editId="1BFE3502">
            <wp:extent cx="5759450" cy="3637280"/>
            <wp:effectExtent l="0" t="0" r="6350" b="0"/>
            <wp:docPr id="564941964"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41964" name="그림 564941964"/>
                    <pic:cNvPicPr/>
                  </pic:nvPicPr>
                  <pic:blipFill>
                    <a:blip r:embed="rId13"/>
                    <a:stretch>
                      <a:fillRect/>
                    </a:stretch>
                  </pic:blipFill>
                  <pic:spPr>
                    <a:xfrm>
                      <a:off x="0" y="0"/>
                      <a:ext cx="5759450" cy="3637280"/>
                    </a:xfrm>
                    <a:prstGeom prst="rect">
                      <a:avLst/>
                    </a:prstGeom>
                  </pic:spPr>
                </pic:pic>
              </a:graphicData>
            </a:graphic>
          </wp:inline>
        </w:drawing>
      </w:r>
    </w:p>
    <w:p w14:paraId="43B60319" w14:textId="2A015C69" w:rsidR="004D4A0D" w:rsidRPr="00E91ABD" w:rsidRDefault="007F74FA" w:rsidP="004D4A0D">
      <w:pPr>
        <w:widowControl/>
        <w:wordWrap/>
        <w:adjustRightInd w:val="0"/>
        <w:snapToGrid w:val="0"/>
        <w:spacing w:line="360" w:lineRule="auto"/>
        <w:ind w:firstLineChars="0" w:firstLine="0"/>
        <w:rPr>
          <w:rFonts w:cs="Arial"/>
          <w:color w:val="000000" w:themeColor="text1"/>
          <w:sz w:val="22"/>
          <w:szCs w:val="22"/>
        </w:rPr>
      </w:pPr>
      <w:r>
        <w:rPr>
          <w:rFonts w:cs="Arial" w:hint="eastAsia"/>
          <w:b/>
          <w:bCs/>
          <w:color w:val="000000" w:themeColor="text1"/>
          <w:sz w:val="22"/>
          <w:szCs w:val="22"/>
        </w:rPr>
        <w:t xml:space="preserve">Supplementary Fig. </w:t>
      </w:r>
      <w:r w:rsidR="004D4A0D">
        <w:rPr>
          <w:rFonts w:cs="Arial"/>
          <w:b/>
          <w:bCs/>
          <w:color w:val="000000" w:themeColor="text1"/>
          <w:sz w:val="22"/>
          <w:szCs w:val="22"/>
        </w:rPr>
        <w:t>6</w:t>
      </w:r>
      <w:r w:rsidR="004D4A0D" w:rsidRPr="00E91ABD">
        <w:rPr>
          <w:rFonts w:cs="Arial"/>
          <w:b/>
          <w:bCs/>
          <w:color w:val="000000" w:themeColor="text1"/>
          <w:sz w:val="22"/>
          <w:szCs w:val="22"/>
        </w:rPr>
        <w:t xml:space="preserve">. Habitat preferences of the 19 most abundant genera. </w:t>
      </w:r>
      <w:r w:rsidR="004D4A0D" w:rsidRPr="00E91ABD">
        <w:rPr>
          <w:rFonts w:cs="Arial"/>
          <w:color w:val="000000" w:themeColor="text1"/>
          <w:sz w:val="22"/>
          <w:szCs w:val="22"/>
        </w:rPr>
        <w:t xml:space="preserve">The </w:t>
      </w:r>
      <w:proofErr w:type="spellStart"/>
      <w:r w:rsidR="004D4A0D" w:rsidRPr="00E91ABD">
        <w:rPr>
          <w:rFonts w:cs="Arial"/>
          <w:color w:val="000000" w:themeColor="text1"/>
          <w:sz w:val="22"/>
          <w:szCs w:val="22"/>
        </w:rPr>
        <w:t>phylogenomic</w:t>
      </w:r>
      <w:proofErr w:type="spellEnd"/>
      <w:r w:rsidR="004D4A0D" w:rsidRPr="00E91ABD">
        <w:rPr>
          <w:rFonts w:cs="Arial"/>
          <w:color w:val="000000" w:themeColor="text1"/>
          <w:sz w:val="22"/>
          <w:szCs w:val="22"/>
        </w:rPr>
        <w:t xml:space="preserve"> trees of SLM’s SAGs belonging to the most abundant genera and their closely related public genomes (see Materials &amp; Methods for detailed tree reconstruction). The trees were </w:t>
      </w:r>
      <w:proofErr w:type="spellStart"/>
      <w:r w:rsidR="004D4A0D" w:rsidRPr="00E91ABD">
        <w:rPr>
          <w:rFonts w:cs="Arial"/>
          <w:color w:val="000000" w:themeColor="text1"/>
          <w:sz w:val="22"/>
          <w:szCs w:val="22"/>
        </w:rPr>
        <w:t>rooted</w:t>
      </w:r>
      <w:proofErr w:type="spellEnd"/>
      <w:r w:rsidR="004D4A0D" w:rsidRPr="00E91ABD">
        <w:rPr>
          <w:rFonts w:cs="Arial"/>
          <w:color w:val="000000" w:themeColor="text1"/>
          <w:sz w:val="22"/>
          <w:szCs w:val="22"/>
        </w:rPr>
        <w:t xml:space="preserve"> by outgroup genomes that were chosen from the closest neighboring genera. The terminal taxa were collapsed into triangles, where height and width correlate with the number of genomes and phylogenetic depth, respectively. (</w:t>
      </w:r>
      <w:r w:rsidR="00D527C7">
        <w:rPr>
          <w:rFonts w:cs="Arial"/>
          <w:b/>
          <w:bCs/>
          <w:color w:val="000000" w:themeColor="text1"/>
          <w:sz w:val="22"/>
          <w:szCs w:val="22"/>
        </w:rPr>
        <w:t>a</w:t>
      </w:r>
      <w:r w:rsidR="004D4A0D" w:rsidRPr="00E91ABD">
        <w:rPr>
          <w:rFonts w:cs="Arial"/>
          <w:color w:val="000000" w:themeColor="text1"/>
          <w:sz w:val="22"/>
          <w:szCs w:val="22"/>
        </w:rPr>
        <w:t>) Eight genera for which SAGs are dominant in sediments (red). (</w:t>
      </w:r>
      <w:r w:rsidR="00D527C7">
        <w:rPr>
          <w:rFonts w:cs="Arial"/>
          <w:b/>
          <w:bCs/>
          <w:color w:val="000000" w:themeColor="text1"/>
          <w:sz w:val="22"/>
          <w:szCs w:val="22"/>
        </w:rPr>
        <w:t>b</w:t>
      </w:r>
      <w:r w:rsidR="004D4A0D" w:rsidRPr="00E91ABD">
        <w:rPr>
          <w:rFonts w:cs="Arial"/>
          <w:color w:val="000000" w:themeColor="text1"/>
          <w:sz w:val="22"/>
          <w:szCs w:val="22"/>
        </w:rPr>
        <w:t>) Seven genera for which SAGs are dominant in in the water column (blue), and (</w:t>
      </w:r>
      <w:bookmarkStart w:id="0" w:name="_GoBack"/>
      <w:bookmarkEnd w:id="0"/>
      <w:r w:rsidR="00C00033">
        <w:rPr>
          <w:rFonts w:cs="Arial"/>
          <w:b/>
          <w:bCs/>
          <w:color w:val="000000" w:themeColor="text1"/>
          <w:sz w:val="22"/>
          <w:szCs w:val="22"/>
        </w:rPr>
        <w:t>c</w:t>
      </w:r>
      <w:r w:rsidR="004D4A0D" w:rsidRPr="00E91ABD">
        <w:rPr>
          <w:rFonts w:cs="Arial"/>
          <w:color w:val="000000" w:themeColor="text1"/>
          <w:sz w:val="22"/>
          <w:szCs w:val="22"/>
        </w:rPr>
        <w:t xml:space="preserve">) Four genera of SAGs found in both habitats that cluster together (magenta). The trees were visualized for </w:t>
      </w:r>
      <w:r w:rsidR="004D4A0D" w:rsidRPr="00E91ABD">
        <w:rPr>
          <w:rFonts w:cs="Arial"/>
          <w:i/>
          <w:iCs/>
          <w:color w:val="000000" w:themeColor="text1"/>
          <w:sz w:val="22"/>
          <w:szCs w:val="22"/>
        </w:rPr>
        <w:t xml:space="preserve">g__F1-60-MAGs149 </w:t>
      </w:r>
      <w:r w:rsidR="004D4A0D" w:rsidRPr="00E91ABD">
        <w:rPr>
          <w:rFonts w:cs="Arial"/>
          <w:color w:val="000000" w:themeColor="text1"/>
          <w:sz w:val="22"/>
          <w:szCs w:val="22"/>
        </w:rPr>
        <w:t>(</w:t>
      </w:r>
      <w:r w:rsidR="00D527C7">
        <w:rPr>
          <w:rFonts w:cs="Arial"/>
          <w:b/>
          <w:bCs/>
          <w:color w:val="000000" w:themeColor="text1"/>
          <w:sz w:val="22"/>
          <w:szCs w:val="22"/>
        </w:rPr>
        <w:t>a</w:t>
      </w:r>
      <w:r w:rsidR="004D4A0D" w:rsidRPr="00E91ABD">
        <w:rPr>
          <w:rFonts w:cs="Arial"/>
          <w:color w:val="000000" w:themeColor="text1"/>
          <w:sz w:val="22"/>
          <w:szCs w:val="22"/>
        </w:rPr>
        <w:t xml:space="preserve">), </w:t>
      </w:r>
      <w:r w:rsidR="004D4A0D" w:rsidRPr="00E91ABD">
        <w:rPr>
          <w:rFonts w:cs="Arial"/>
          <w:i/>
          <w:iCs/>
          <w:color w:val="000000" w:themeColor="text1"/>
          <w:sz w:val="22"/>
          <w:szCs w:val="22"/>
        </w:rPr>
        <w:t>g__</w:t>
      </w:r>
      <w:proofErr w:type="spellStart"/>
      <w:r w:rsidR="004D4A0D" w:rsidRPr="00E91ABD">
        <w:rPr>
          <w:rFonts w:cs="Arial"/>
          <w:i/>
          <w:iCs/>
          <w:color w:val="000000" w:themeColor="text1"/>
          <w:sz w:val="22"/>
          <w:szCs w:val="22"/>
        </w:rPr>
        <w:t>Planktophila</w:t>
      </w:r>
      <w:proofErr w:type="spellEnd"/>
      <w:r w:rsidR="004D4A0D" w:rsidRPr="00E91ABD">
        <w:rPr>
          <w:rFonts w:cs="Arial"/>
          <w:color w:val="000000" w:themeColor="text1"/>
          <w:sz w:val="22"/>
          <w:szCs w:val="22"/>
        </w:rPr>
        <w:t xml:space="preserve"> (</w:t>
      </w:r>
      <w:r w:rsidR="00D527C7">
        <w:rPr>
          <w:rFonts w:cs="Arial"/>
          <w:b/>
          <w:bCs/>
          <w:color w:val="000000" w:themeColor="text1"/>
          <w:sz w:val="22"/>
          <w:szCs w:val="22"/>
        </w:rPr>
        <w:t>b</w:t>
      </w:r>
      <w:r w:rsidR="004D4A0D" w:rsidRPr="00E91ABD">
        <w:rPr>
          <w:rFonts w:cs="Arial"/>
          <w:color w:val="000000" w:themeColor="text1"/>
          <w:sz w:val="22"/>
          <w:szCs w:val="22"/>
        </w:rPr>
        <w:t xml:space="preserve">), and </w:t>
      </w:r>
      <w:r w:rsidR="004D4A0D" w:rsidRPr="00E91ABD">
        <w:rPr>
          <w:rFonts w:cs="Arial"/>
          <w:i/>
          <w:iCs/>
          <w:color w:val="000000" w:themeColor="text1"/>
          <w:sz w:val="22"/>
          <w:szCs w:val="22"/>
        </w:rPr>
        <w:t>g__</w:t>
      </w:r>
      <w:proofErr w:type="spellStart"/>
      <w:r w:rsidR="004D4A0D" w:rsidRPr="00E91ABD">
        <w:rPr>
          <w:rFonts w:cs="Arial"/>
          <w:i/>
          <w:iCs/>
          <w:color w:val="000000" w:themeColor="text1"/>
          <w:sz w:val="22"/>
          <w:szCs w:val="22"/>
        </w:rPr>
        <w:t>Nitrotoga</w:t>
      </w:r>
      <w:proofErr w:type="spellEnd"/>
      <w:r w:rsidR="004D4A0D" w:rsidRPr="00E91ABD">
        <w:rPr>
          <w:rFonts w:cs="Arial"/>
          <w:color w:val="000000" w:themeColor="text1"/>
          <w:sz w:val="22"/>
          <w:szCs w:val="22"/>
        </w:rPr>
        <w:t xml:space="preserve"> (</w:t>
      </w:r>
      <w:r w:rsidR="00D527C7">
        <w:rPr>
          <w:rFonts w:cs="Arial"/>
          <w:b/>
          <w:bCs/>
          <w:color w:val="000000" w:themeColor="text1"/>
          <w:sz w:val="22"/>
          <w:szCs w:val="22"/>
        </w:rPr>
        <w:t>c</w:t>
      </w:r>
      <w:r w:rsidR="004D4A0D" w:rsidRPr="00E91ABD">
        <w:rPr>
          <w:rFonts w:cs="Arial"/>
          <w:color w:val="000000" w:themeColor="text1"/>
          <w:sz w:val="22"/>
          <w:szCs w:val="22"/>
        </w:rPr>
        <w:t>) in bold that represent the largest number of SAGs.</w:t>
      </w:r>
    </w:p>
    <w:p w14:paraId="38A1ACC6" w14:textId="77777777" w:rsidR="004D4A0D" w:rsidRPr="00E91ABD" w:rsidRDefault="004D4A0D" w:rsidP="004D4A0D">
      <w:pPr>
        <w:widowControl/>
        <w:wordWrap/>
        <w:adjustRightInd w:val="0"/>
        <w:snapToGrid w:val="0"/>
        <w:spacing w:line="360" w:lineRule="auto"/>
        <w:ind w:firstLineChars="0" w:firstLine="0"/>
        <w:rPr>
          <w:rFonts w:cs="Arial"/>
          <w:color w:val="000000" w:themeColor="text1"/>
          <w:sz w:val="22"/>
          <w:szCs w:val="22"/>
        </w:rPr>
      </w:pPr>
    </w:p>
    <w:p w14:paraId="5275B036" w14:textId="77777777" w:rsidR="00083824" w:rsidRPr="004D4A0D" w:rsidRDefault="00083824" w:rsidP="0039484E">
      <w:pPr>
        <w:widowControl/>
        <w:wordWrap/>
        <w:adjustRightInd w:val="0"/>
        <w:snapToGrid w:val="0"/>
        <w:spacing w:line="360" w:lineRule="auto"/>
        <w:ind w:firstLineChars="0" w:firstLine="0"/>
        <w:rPr>
          <w:rFonts w:cs="Arial"/>
          <w:bCs/>
          <w:color w:val="000000" w:themeColor="text1"/>
          <w:sz w:val="22"/>
          <w:szCs w:val="22"/>
        </w:rPr>
      </w:pPr>
    </w:p>
    <w:p w14:paraId="326F3511" w14:textId="241746AE" w:rsidR="00136D81" w:rsidRPr="00F616B5" w:rsidRDefault="0046596E" w:rsidP="0039484E">
      <w:pPr>
        <w:widowControl/>
        <w:wordWrap/>
        <w:adjustRightInd w:val="0"/>
        <w:snapToGrid w:val="0"/>
        <w:spacing w:line="360" w:lineRule="auto"/>
        <w:ind w:firstLineChars="0" w:firstLine="0"/>
        <w:rPr>
          <w:rFonts w:cs="Arial"/>
          <w:bCs/>
          <w:noProof/>
          <w:color w:val="000000" w:themeColor="text1"/>
          <w:sz w:val="22"/>
          <w:szCs w:val="22"/>
        </w:rPr>
      </w:pPr>
      <w:r>
        <w:rPr>
          <w:rFonts w:cs="Arial"/>
          <w:bCs/>
          <w:noProof/>
          <w:color w:val="000000" w:themeColor="text1"/>
          <w:sz w:val="22"/>
          <w:szCs w:val="22"/>
        </w:rPr>
        <w:lastRenderedPageBreak/>
        <w:drawing>
          <wp:inline distT="0" distB="0" distL="0" distR="0" wp14:anchorId="2BFF361D" wp14:editId="7F0CB6E3">
            <wp:extent cx="3154680" cy="8531860"/>
            <wp:effectExtent l="0" t="0" r="0" b="0"/>
            <wp:docPr id="1146839310" name="그래픽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839310" name="그래픽 1146839310"/>
                    <pic:cNvPicPr/>
                  </pic:nvPicPr>
                  <pic:blipFill>
                    <a:blip r:embed="rId14">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15"/>
                        </a:ext>
                      </a:extLst>
                    </a:blip>
                    <a:stretch>
                      <a:fillRect/>
                    </a:stretch>
                  </pic:blipFill>
                  <pic:spPr>
                    <a:xfrm>
                      <a:off x="0" y="0"/>
                      <a:ext cx="3154680" cy="8531860"/>
                    </a:xfrm>
                    <a:prstGeom prst="rect">
                      <a:avLst/>
                    </a:prstGeom>
                  </pic:spPr>
                </pic:pic>
              </a:graphicData>
            </a:graphic>
          </wp:inline>
        </w:drawing>
      </w:r>
    </w:p>
    <w:p w14:paraId="34FECCF7" w14:textId="36113291" w:rsidR="00136D81" w:rsidRDefault="007F74FA" w:rsidP="0039484E">
      <w:pPr>
        <w:widowControl/>
        <w:wordWrap/>
        <w:adjustRightInd w:val="0"/>
        <w:snapToGrid w:val="0"/>
        <w:spacing w:line="360" w:lineRule="auto"/>
        <w:ind w:firstLineChars="0" w:firstLine="0"/>
        <w:rPr>
          <w:rFonts w:cs="Arial"/>
          <w:bCs/>
          <w:noProof/>
          <w:color w:val="000000" w:themeColor="text1"/>
          <w:sz w:val="22"/>
          <w:szCs w:val="22"/>
        </w:rPr>
      </w:pPr>
      <w:r>
        <w:rPr>
          <w:rFonts w:cs="Arial"/>
          <w:b/>
          <w:bCs/>
          <w:color w:val="000000" w:themeColor="text1"/>
          <w:sz w:val="22"/>
          <w:szCs w:val="22"/>
        </w:rPr>
        <w:lastRenderedPageBreak/>
        <w:t xml:space="preserve">Supplementary Fig. </w:t>
      </w:r>
      <w:r w:rsidR="004D4A0D">
        <w:rPr>
          <w:rFonts w:cs="Arial"/>
          <w:b/>
          <w:bCs/>
          <w:color w:val="000000" w:themeColor="text1"/>
          <w:sz w:val="22"/>
          <w:szCs w:val="22"/>
        </w:rPr>
        <w:t>7</w:t>
      </w:r>
      <w:r w:rsidR="00136D81">
        <w:rPr>
          <w:rFonts w:cs="Arial"/>
          <w:b/>
          <w:bCs/>
          <w:color w:val="000000" w:themeColor="text1"/>
          <w:sz w:val="22"/>
          <w:szCs w:val="22"/>
        </w:rPr>
        <w:t xml:space="preserve">. </w:t>
      </w:r>
      <w:proofErr w:type="spellStart"/>
      <w:r w:rsidR="00136D81">
        <w:rPr>
          <w:rFonts w:cs="Arial"/>
          <w:b/>
          <w:bCs/>
          <w:color w:val="000000" w:themeColor="text1"/>
          <w:sz w:val="22"/>
          <w:szCs w:val="22"/>
        </w:rPr>
        <w:t>Phylogenomic</w:t>
      </w:r>
      <w:proofErr w:type="spellEnd"/>
      <w:r w:rsidR="00136D81">
        <w:rPr>
          <w:rFonts w:cs="Arial"/>
          <w:b/>
          <w:bCs/>
          <w:color w:val="000000" w:themeColor="text1"/>
          <w:sz w:val="22"/>
          <w:szCs w:val="22"/>
        </w:rPr>
        <w:t xml:space="preserve"> trees of the 19 most abundant genera. </w:t>
      </w:r>
      <w:r w:rsidR="00EC3239">
        <w:rPr>
          <w:rFonts w:cs="Arial"/>
          <w:color w:val="000000" w:themeColor="text1"/>
          <w:sz w:val="22"/>
          <w:szCs w:val="22"/>
        </w:rPr>
        <w:t xml:space="preserve">Maximum-likelihood trees were reconstructed using the </w:t>
      </w:r>
      <w:r w:rsidR="00CD6B1C">
        <w:rPr>
          <w:rFonts w:cs="Arial"/>
          <w:color w:val="000000" w:themeColor="text1"/>
          <w:sz w:val="22"/>
          <w:szCs w:val="22"/>
        </w:rPr>
        <w:t xml:space="preserve">GTDB marker gene </w:t>
      </w:r>
      <w:r w:rsidR="00EC3239">
        <w:rPr>
          <w:rFonts w:cs="Arial"/>
          <w:color w:val="000000" w:themeColor="text1"/>
          <w:sz w:val="22"/>
          <w:szCs w:val="22"/>
        </w:rPr>
        <w:t xml:space="preserve">alignments of SAGs (lake water SAGs in blue and sedimentary SAGs in red) and closely related GTDB genomes (taxa in black). </w:t>
      </w:r>
      <w:r w:rsidR="005007F1">
        <w:rPr>
          <w:rFonts w:cs="Arial"/>
          <w:color w:val="000000" w:themeColor="text1"/>
          <w:sz w:val="22"/>
          <w:szCs w:val="22"/>
        </w:rPr>
        <w:t>Or detailed tree reconstruction</w:t>
      </w:r>
      <w:r w:rsidR="00F12F36">
        <w:rPr>
          <w:rFonts w:cs="Arial"/>
          <w:color w:val="000000" w:themeColor="text1"/>
          <w:sz w:val="22"/>
          <w:szCs w:val="22"/>
        </w:rPr>
        <w:t>,</w:t>
      </w:r>
      <w:r w:rsidR="005007F1">
        <w:rPr>
          <w:rFonts w:cs="Arial"/>
          <w:color w:val="000000" w:themeColor="text1"/>
          <w:sz w:val="22"/>
          <w:szCs w:val="22"/>
        </w:rPr>
        <w:t xml:space="preserve"> see Materials and Methods. </w:t>
      </w:r>
      <w:r w:rsidR="002C3115" w:rsidRPr="00277018">
        <w:rPr>
          <w:rFonts w:cs="Arial"/>
          <w:color w:val="000000" w:themeColor="text1"/>
          <w:sz w:val="22"/>
          <w:szCs w:val="22"/>
        </w:rPr>
        <w:t xml:space="preserve">The </w:t>
      </w:r>
      <w:proofErr w:type="spellStart"/>
      <w:r w:rsidR="00805610" w:rsidRPr="00277018">
        <w:rPr>
          <w:rFonts w:cs="Arial"/>
          <w:color w:val="000000" w:themeColor="text1"/>
          <w:sz w:val="22"/>
          <w:szCs w:val="22"/>
        </w:rPr>
        <w:t>Shimodaira</w:t>
      </w:r>
      <w:proofErr w:type="spellEnd"/>
      <w:r w:rsidR="00805610" w:rsidRPr="00277018">
        <w:rPr>
          <w:rFonts w:cs="Arial"/>
          <w:color w:val="000000" w:themeColor="text1"/>
          <w:sz w:val="22"/>
          <w:szCs w:val="22"/>
        </w:rPr>
        <w:t>-Hasegawa support</w:t>
      </w:r>
      <w:r w:rsidR="00277018">
        <w:rPr>
          <w:rFonts w:cs="Arial"/>
          <w:color w:val="000000" w:themeColor="text1"/>
          <w:sz w:val="22"/>
          <w:szCs w:val="22"/>
        </w:rPr>
        <w:t xml:space="preserve"> values were given either above branches or beside nodes. Clades with &lt;80% support values were indicates with dotted lines</w:t>
      </w:r>
      <w:r w:rsidR="00805610" w:rsidRPr="00277018">
        <w:rPr>
          <w:rFonts w:cs="Arial"/>
          <w:color w:val="000000" w:themeColor="text1"/>
          <w:sz w:val="22"/>
          <w:szCs w:val="22"/>
        </w:rPr>
        <w:t>.</w:t>
      </w:r>
      <w:r w:rsidR="002C3115" w:rsidRPr="00277018">
        <w:rPr>
          <w:rFonts w:cs="Arial"/>
          <w:color w:val="000000" w:themeColor="text1"/>
          <w:sz w:val="22"/>
          <w:szCs w:val="22"/>
        </w:rPr>
        <w:t xml:space="preserve"> </w:t>
      </w:r>
      <w:r w:rsidR="00EC3239">
        <w:rPr>
          <w:rFonts w:cs="Arial"/>
          <w:color w:val="000000" w:themeColor="text1"/>
          <w:sz w:val="22"/>
          <w:szCs w:val="22"/>
        </w:rPr>
        <w:t>(</w:t>
      </w:r>
      <w:r w:rsidR="00D527C7">
        <w:rPr>
          <w:rFonts w:cs="Arial"/>
          <w:b/>
          <w:bCs/>
          <w:color w:val="000000" w:themeColor="text1"/>
          <w:sz w:val="22"/>
          <w:szCs w:val="22"/>
        </w:rPr>
        <w:t>a</w:t>
      </w:r>
      <w:r w:rsidR="00EC3239">
        <w:rPr>
          <w:rFonts w:cs="Arial"/>
          <w:color w:val="000000" w:themeColor="text1"/>
          <w:sz w:val="22"/>
          <w:szCs w:val="22"/>
        </w:rPr>
        <w:t xml:space="preserve">) </w:t>
      </w:r>
      <w:proofErr w:type="gramStart"/>
      <w:r w:rsidR="00EC3239">
        <w:rPr>
          <w:rFonts w:cs="Arial"/>
          <w:color w:val="000000" w:themeColor="text1"/>
          <w:sz w:val="22"/>
          <w:szCs w:val="22"/>
        </w:rPr>
        <w:t>tree</w:t>
      </w:r>
      <w:proofErr w:type="gramEnd"/>
      <w:r w:rsidR="00EC3239">
        <w:rPr>
          <w:rFonts w:cs="Arial"/>
          <w:color w:val="000000" w:themeColor="text1"/>
          <w:sz w:val="22"/>
          <w:szCs w:val="22"/>
        </w:rPr>
        <w:t xml:space="preserve"> of the genus </w:t>
      </w:r>
      <w:r w:rsidR="00EC3239" w:rsidRPr="00EC3239">
        <w:rPr>
          <w:rFonts w:cs="Arial"/>
          <w:i/>
          <w:iCs/>
          <w:color w:val="000000" w:themeColor="text1"/>
          <w:sz w:val="22"/>
          <w:szCs w:val="22"/>
        </w:rPr>
        <w:t>g__SYFI01</w:t>
      </w:r>
      <w:r w:rsidR="00921644">
        <w:rPr>
          <w:rFonts w:cs="Arial"/>
          <w:color w:val="000000" w:themeColor="text1"/>
          <w:sz w:val="22"/>
          <w:szCs w:val="22"/>
        </w:rPr>
        <w:t>. The remaining trees from (</w:t>
      </w:r>
      <w:r w:rsidR="00D527C7">
        <w:rPr>
          <w:rFonts w:cs="Arial"/>
          <w:b/>
          <w:bCs/>
          <w:color w:val="000000" w:themeColor="text1"/>
          <w:sz w:val="22"/>
          <w:szCs w:val="22"/>
        </w:rPr>
        <w:t>b</w:t>
      </w:r>
      <w:r w:rsidR="00921644">
        <w:rPr>
          <w:rFonts w:cs="Arial"/>
          <w:color w:val="000000" w:themeColor="text1"/>
          <w:sz w:val="22"/>
          <w:szCs w:val="22"/>
        </w:rPr>
        <w:t>) to (</w:t>
      </w:r>
      <w:r w:rsidR="00D527C7">
        <w:rPr>
          <w:rFonts w:cs="Arial"/>
          <w:b/>
          <w:bCs/>
          <w:color w:val="000000" w:themeColor="text1"/>
          <w:sz w:val="22"/>
          <w:szCs w:val="22"/>
        </w:rPr>
        <w:t>s</w:t>
      </w:r>
      <w:r w:rsidR="00921644">
        <w:rPr>
          <w:rFonts w:cs="Arial"/>
          <w:color w:val="000000" w:themeColor="text1"/>
          <w:sz w:val="22"/>
          <w:szCs w:val="22"/>
        </w:rPr>
        <w:t xml:space="preserve">) can be found below, where </w:t>
      </w:r>
      <w:r w:rsidR="00EC3239">
        <w:rPr>
          <w:rFonts w:cs="Arial"/>
          <w:color w:val="000000" w:themeColor="text1"/>
          <w:sz w:val="22"/>
          <w:szCs w:val="22"/>
        </w:rPr>
        <w:t>(</w:t>
      </w:r>
      <w:r w:rsidR="00D527C7">
        <w:rPr>
          <w:rFonts w:cs="Arial"/>
          <w:b/>
          <w:bCs/>
          <w:color w:val="000000" w:themeColor="text1"/>
          <w:sz w:val="22"/>
          <w:szCs w:val="22"/>
        </w:rPr>
        <w:t>b</w:t>
      </w:r>
      <w:r w:rsidR="00EC3239">
        <w:rPr>
          <w:rFonts w:cs="Arial"/>
          <w:color w:val="000000" w:themeColor="text1"/>
          <w:sz w:val="22"/>
          <w:szCs w:val="22"/>
        </w:rPr>
        <w:t xml:space="preserve">) </w:t>
      </w:r>
      <w:r w:rsidR="00EC3239" w:rsidRPr="00EC3239">
        <w:rPr>
          <w:rFonts w:cs="Arial"/>
          <w:i/>
          <w:iCs/>
          <w:color w:val="000000" w:themeColor="text1"/>
          <w:sz w:val="22"/>
          <w:szCs w:val="22"/>
        </w:rPr>
        <w:t>g__F1-60-MAGs163</w:t>
      </w:r>
      <w:r w:rsidR="00EC3239">
        <w:rPr>
          <w:rFonts w:cs="Arial"/>
          <w:color w:val="000000" w:themeColor="text1"/>
          <w:sz w:val="22"/>
          <w:szCs w:val="22"/>
        </w:rPr>
        <w:t>; (</w:t>
      </w:r>
      <w:r w:rsidR="00D527C7">
        <w:rPr>
          <w:rFonts w:cs="Arial"/>
          <w:b/>
          <w:bCs/>
          <w:color w:val="000000" w:themeColor="text1"/>
          <w:sz w:val="22"/>
          <w:szCs w:val="22"/>
        </w:rPr>
        <w:t>c</w:t>
      </w:r>
      <w:r w:rsidR="00EC3239">
        <w:rPr>
          <w:rFonts w:cs="Arial"/>
          <w:color w:val="000000" w:themeColor="text1"/>
          <w:sz w:val="22"/>
          <w:szCs w:val="22"/>
        </w:rPr>
        <w:t xml:space="preserve">) </w:t>
      </w:r>
      <w:r w:rsidR="00EC3239" w:rsidRPr="00EC3239">
        <w:rPr>
          <w:rFonts w:cs="Arial"/>
          <w:i/>
          <w:iCs/>
          <w:color w:val="000000" w:themeColor="text1"/>
          <w:sz w:val="22"/>
          <w:szCs w:val="22"/>
        </w:rPr>
        <w:t>g__F1-60-MAGs149</w:t>
      </w:r>
      <w:r w:rsidR="00EC3239">
        <w:rPr>
          <w:rFonts w:cs="Arial"/>
          <w:color w:val="000000" w:themeColor="text1"/>
          <w:sz w:val="22"/>
          <w:szCs w:val="22"/>
        </w:rPr>
        <w:t>; (</w:t>
      </w:r>
      <w:r w:rsidR="00D527C7">
        <w:rPr>
          <w:rFonts w:cs="Arial"/>
          <w:b/>
          <w:bCs/>
          <w:color w:val="000000" w:themeColor="text1"/>
          <w:sz w:val="22"/>
          <w:szCs w:val="22"/>
        </w:rPr>
        <w:t>d</w:t>
      </w:r>
      <w:r w:rsidR="00EC3239">
        <w:rPr>
          <w:rFonts w:cs="Arial"/>
          <w:color w:val="000000" w:themeColor="text1"/>
          <w:sz w:val="22"/>
          <w:szCs w:val="22"/>
        </w:rPr>
        <w:t xml:space="preserve">) </w:t>
      </w:r>
      <w:r w:rsidR="00EC3239" w:rsidRPr="00EC3239">
        <w:rPr>
          <w:rFonts w:cs="Arial"/>
          <w:i/>
          <w:iCs/>
          <w:color w:val="000000" w:themeColor="text1"/>
          <w:sz w:val="22"/>
          <w:szCs w:val="22"/>
        </w:rPr>
        <w:t>g__</w:t>
      </w:r>
      <w:r w:rsidR="00EC3239">
        <w:rPr>
          <w:rFonts w:cs="Arial"/>
          <w:i/>
          <w:iCs/>
          <w:color w:val="000000" w:themeColor="text1"/>
          <w:sz w:val="22"/>
          <w:szCs w:val="22"/>
        </w:rPr>
        <w:t>UBA4592</w:t>
      </w:r>
      <w:r w:rsidR="00EC3239">
        <w:rPr>
          <w:rFonts w:cs="Arial"/>
          <w:color w:val="000000" w:themeColor="text1"/>
          <w:sz w:val="22"/>
          <w:szCs w:val="22"/>
        </w:rPr>
        <w:t>; (</w:t>
      </w:r>
      <w:r w:rsidR="00D527C7">
        <w:rPr>
          <w:rFonts w:cs="Arial"/>
          <w:b/>
          <w:bCs/>
          <w:color w:val="000000" w:themeColor="text1"/>
          <w:sz w:val="22"/>
          <w:szCs w:val="22"/>
        </w:rPr>
        <w:t>e</w:t>
      </w:r>
      <w:r w:rsidR="00EC3239">
        <w:rPr>
          <w:rFonts w:cs="Arial"/>
          <w:color w:val="000000" w:themeColor="text1"/>
          <w:sz w:val="22"/>
          <w:szCs w:val="22"/>
        </w:rPr>
        <w:t>)</w:t>
      </w:r>
      <w:r w:rsidR="00921644">
        <w:rPr>
          <w:rFonts w:cs="Arial"/>
          <w:color w:val="000000" w:themeColor="text1"/>
          <w:sz w:val="22"/>
          <w:szCs w:val="22"/>
        </w:rPr>
        <w:t xml:space="preserve"> </w:t>
      </w:r>
      <w:r w:rsidR="00EC3239" w:rsidRPr="00EC3239">
        <w:rPr>
          <w:rFonts w:cs="Arial"/>
          <w:i/>
          <w:iCs/>
          <w:color w:val="000000" w:themeColor="text1"/>
          <w:sz w:val="22"/>
          <w:szCs w:val="22"/>
        </w:rPr>
        <w:t>g__</w:t>
      </w:r>
      <w:r w:rsidR="00EC3239">
        <w:rPr>
          <w:rFonts w:cs="Arial"/>
          <w:i/>
          <w:iCs/>
          <w:color w:val="000000" w:themeColor="text1"/>
          <w:sz w:val="22"/>
          <w:szCs w:val="22"/>
        </w:rPr>
        <w:t>UBA10799</w:t>
      </w:r>
      <w:r w:rsidR="00EC3239">
        <w:rPr>
          <w:rFonts w:cs="Arial"/>
          <w:color w:val="000000" w:themeColor="text1"/>
          <w:sz w:val="22"/>
          <w:szCs w:val="22"/>
        </w:rPr>
        <w:t>; (</w:t>
      </w:r>
      <w:r w:rsidR="00D527C7">
        <w:rPr>
          <w:rFonts w:cs="Arial"/>
          <w:b/>
          <w:bCs/>
          <w:color w:val="000000" w:themeColor="text1"/>
          <w:sz w:val="22"/>
          <w:szCs w:val="22"/>
        </w:rPr>
        <w:t>f</w:t>
      </w:r>
      <w:r w:rsidR="00EC3239">
        <w:rPr>
          <w:rFonts w:cs="Arial"/>
          <w:color w:val="000000" w:themeColor="text1"/>
          <w:sz w:val="22"/>
          <w:szCs w:val="22"/>
        </w:rPr>
        <w:t>)</w:t>
      </w:r>
      <w:r w:rsidR="00921644">
        <w:rPr>
          <w:rFonts w:cs="Arial"/>
          <w:color w:val="000000" w:themeColor="text1"/>
          <w:sz w:val="22"/>
          <w:szCs w:val="22"/>
        </w:rPr>
        <w:t xml:space="preserve"> </w:t>
      </w:r>
      <w:r w:rsidR="00EC3239" w:rsidRPr="00EC3239">
        <w:rPr>
          <w:rFonts w:cs="Arial"/>
          <w:i/>
          <w:iCs/>
          <w:color w:val="000000" w:themeColor="text1"/>
          <w:sz w:val="22"/>
          <w:szCs w:val="22"/>
        </w:rPr>
        <w:t>g__</w:t>
      </w:r>
      <w:proofErr w:type="spellStart"/>
      <w:r w:rsidR="00EC3239">
        <w:rPr>
          <w:rFonts w:cs="Arial"/>
          <w:i/>
          <w:iCs/>
          <w:color w:val="000000" w:themeColor="text1"/>
          <w:sz w:val="22"/>
          <w:szCs w:val="22"/>
        </w:rPr>
        <w:t>Planktophila</w:t>
      </w:r>
      <w:proofErr w:type="spellEnd"/>
      <w:r w:rsidR="00EC3239">
        <w:rPr>
          <w:rFonts w:cs="Arial"/>
          <w:color w:val="000000" w:themeColor="text1"/>
          <w:sz w:val="22"/>
          <w:szCs w:val="22"/>
        </w:rPr>
        <w:t>; (</w:t>
      </w:r>
      <w:r w:rsidR="00D527C7">
        <w:rPr>
          <w:rFonts w:cs="Arial"/>
          <w:b/>
          <w:bCs/>
          <w:color w:val="000000" w:themeColor="text1"/>
          <w:sz w:val="22"/>
          <w:szCs w:val="22"/>
        </w:rPr>
        <w:t>g</w:t>
      </w:r>
      <w:r w:rsidR="00EC3239">
        <w:rPr>
          <w:rFonts w:cs="Arial"/>
          <w:color w:val="000000" w:themeColor="text1"/>
          <w:sz w:val="22"/>
          <w:szCs w:val="22"/>
        </w:rPr>
        <w:t>)</w:t>
      </w:r>
      <w:r w:rsidR="00921644">
        <w:rPr>
          <w:rFonts w:cs="Arial"/>
          <w:color w:val="000000" w:themeColor="text1"/>
          <w:sz w:val="22"/>
          <w:szCs w:val="22"/>
        </w:rPr>
        <w:t xml:space="preserve"> </w:t>
      </w:r>
      <w:r w:rsidR="00921644">
        <w:rPr>
          <w:rFonts w:cs="Arial"/>
          <w:i/>
          <w:iCs/>
          <w:color w:val="000000" w:themeColor="text1"/>
          <w:sz w:val="22"/>
          <w:szCs w:val="22"/>
        </w:rPr>
        <w:t>f__</w:t>
      </w:r>
      <w:proofErr w:type="spellStart"/>
      <w:r w:rsidR="00921644">
        <w:rPr>
          <w:rFonts w:cs="Arial"/>
          <w:i/>
          <w:iCs/>
          <w:color w:val="000000" w:themeColor="text1"/>
          <w:sz w:val="22"/>
          <w:szCs w:val="22"/>
        </w:rPr>
        <w:t>Nanopelagicaceae</w:t>
      </w:r>
      <w:proofErr w:type="spellEnd"/>
      <w:r w:rsidR="00921644">
        <w:rPr>
          <w:rFonts w:cs="Arial"/>
          <w:i/>
          <w:iCs/>
          <w:color w:val="000000" w:themeColor="text1"/>
          <w:sz w:val="22"/>
          <w:szCs w:val="22"/>
        </w:rPr>
        <w:t xml:space="preserve"> </w:t>
      </w:r>
      <w:proofErr w:type="spellStart"/>
      <w:r w:rsidR="00921644">
        <w:rPr>
          <w:rFonts w:cs="Arial"/>
          <w:i/>
          <w:iCs/>
          <w:color w:val="000000" w:themeColor="text1"/>
          <w:sz w:val="22"/>
          <w:szCs w:val="22"/>
        </w:rPr>
        <w:t>incertae</w:t>
      </w:r>
      <w:proofErr w:type="spellEnd"/>
      <w:r w:rsidR="00921644">
        <w:rPr>
          <w:rFonts w:cs="Arial"/>
          <w:i/>
          <w:iCs/>
          <w:color w:val="000000" w:themeColor="text1"/>
          <w:sz w:val="22"/>
          <w:szCs w:val="22"/>
        </w:rPr>
        <w:t xml:space="preserve"> </w:t>
      </w:r>
      <w:proofErr w:type="spellStart"/>
      <w:r w:rsidR="00921644">
        <w:rPr>
          <w:rFonts w:cs="Arial"/>
          <w:i/>
          <w:iCs/>
          <w:color w:val="000000" w:themeColor="text1"/>
          <w:sz w:val="22"/>
          <w:szCs w:val="22"/>
        </w:rPr>
        <w:t>sedis</w:t>
      </w:r>
      <w:proofErr w:type="spellEnd"/>
      <w:r w:rsidR="00EC3239">
        <w:rPr>
          <w:rFonts w:cs="Arial"/>
          <w:color w:val="000000" w:themeColor="text1"/>
          <w:sz w:val="22"/>
          <w:szCs w:val="22"/>
        </w:rPr>
        <w:t>;</w:t>
      </w:r>
      <w:r w:rsidR="00921644">
        <w:rPr>
          <w:rFonts w:cs="Arial"/>
          <w:color w:val="000000" w:themeColor="text1"/>
          <w:sz w:val="22"/>
          <w:szCs w:val="22"/>
        </w:rPr>
        <w:t xml:space="preserve"> (</w:t>
      </w:r>
      <w:r w:rsidR="00D527C7">
        <w:rPr>
          <w:rFonts w:cs="Arial"/>
          <w:b/>
          <w:bCs/>
          <w:color w:val="000000" w:themeColor="text1"/>
          <w:sz w:val="22"/>
          <w:szCs w:val="22"/>
        </w:rPr>
        <w:t>h</w:t>
      </w:r>
      <w:r w:rsidR="00921644">
        <w:rPr>
          <w:rFonts w:cs="Arial"/>
          <w:color w:val="000000" w:themeColor="text1"/>
          <w:sz w:val="22"/>
          <w:szCs w:val="22"/>
        </w:rPr>
        <w:t xml:space="preserve">) </w:t>
      </w:r>
      <w:r w:rsidR="00921644" w:rsidRPr="00EC3239">
        <w:rPr>
          <w:rFonts w:cs="Arial"/>
          <w:i/>
          <w:iCs/>
          <w:color w:val="000000" w:themeColor="text1"/>
          <w:sz w:val="22"/>
          <w:szCs w:val="22"/>
        </w:rPr>
        <w:t>g__</w:t>
      </w:r>
      <w:r w:rsidR="00921644">
        <w:rPr>
          <w:rFonts w:cs="Arial"/>
          <w:i/>
          <w:iCs/>
          <w:color w:val="000000" w:themeColor="text1"/>
          <w:sz w:val="22"/>
          <w:szCs w:val="22"/>
        </w:rPr>
        <w:t>UBA3006</w:t>
      </w:r>
      <w:r w:rsidR="00921644">
        <w:rPr>
          <w:rFonts w:cs="Arial"/>
          <w:color w:val="000000" w:themeColor="text1"/>
          <w:sz w:val="22"/>
          <w:szCs w:val="22"/>
        </w:rPr>
        <w:t>; (</w:t>
      </w:r>
      <w:proofErr w:type="spellStart"/>
      <w:r w:rsidR="00D527C7">
        <w:rPr>
          <w:rFonts w:cs="Arial"/>
          <w:b/>
          <w:bCs/>
          <w:color w:val="000000" w:themeColor="text1"/>
          <w:sz w:val="22"/>
          <w:szCs w:val="22"/>
        </w:rPr>
        <w:t>i</w:t>
      </w:r>
      <w:proofErr w:type="spellEnd"/>
      <w:r w:rsidR="00921644">
        <w:rPr>
          <w:rFonts w:cs="Arial"/>
          <w:color w:val="000000" w:themeColor="text1"/>
          <w:sz w:val="22"/>
          <w:szCs w:val="22"/>
        </w:rPr>
        <w:t xml:space="preserve">) </w:t>
      </w:r>
      <w:r w:rsidR="00921644" w:rsidRPr="00EC3239">
        <w:rPr>
          <w:rFonts w:cs="Arial"/>
          <w:i/>
          <w:iCs/>
          <w:color w:val="000000" w:themeColor="text1"/>
          <w:sz w:val="22"/>
          <w:szCs w:val="22"/>
        </w:rPr>
        <w:t>g__</w:t>
      </w:r>
      <w:r w:rsidR="00921644">
        <w:rPr>
          <w:rFonts w:cs="Arial"/>
          <w:i/>
          <w:iCs/>
          <w:color w:val="000000" w:themeColor="text1"/>
          <w:sz w:val="22"/>
          <w:szCs w:val="22"/>
        </w:rPr>
        <w:t>RBG-16-66-20</w:t>
      </w:r>
      <w:r w:rsidR="00921644">
        <w:rPr>
          <w:rFonts w:cs="Arial"/>
          <w:color w:val="000000" w:themeColor="text1"/>
          <w:sz w:val="22"/>
          <w:szCs w:val="22"/>
        </w:rPr>
        <w:t>; (</w:t>
      </w:r>
      <w:r w:rsidR="00D527C7">
        <w:rPr>
          <w:rFonts w:cs="Arial"/>
          <w:b/>
          <w:bCs/>
          <w:color w:val="000000" w:themeColor="text1"/>
          <w:sz w:val="22"/>
          <w:szCs w:val="22"/>
        </w:rPr>
        <w:t>j</w:t>
      </w:r>
      <w:r w:rsidR="00921644">
        <w:rPr>
          <w:rFonts w:cs="Arial"/>
          <w:color w:val="000000" w:themeColor="text1"/>
          <w:sz w:val="22"/>
          <w:szCs w:val="22"/>
        </w:rPr>
        <w:t xml:space="preserve">) </w:t>
      </w:r>
      <w:r w:rsidR="00921644" w:rsidRPr="00EC3239">
        <w:rPr>
          <w:rFonts w:cs="Arial"/>
          <w:i/>
          <w:iCs/>
          <w:color w:val="000000" w:themeColor="text1"/>
          <w:sz w:val="22"/>
          <w:szCs w:val="22"/>
        </w:rPr>
        <w:t>g__</w:t>
      </w:r>
      <w:r w:rsidR="00921644">
        <w:rPr>
          <w:rFonts w:cs="Arial"/>
          <w:i/>
          <w:iCs/>
          <w:color w:val="000000" w:themeColor="text1"/>
          <w:sz w:val="22"/>
          <w:szCs w:val="22"/>
        </w:rPr>
        <w:t>PALSA-1004</w:t>
      </w:r>
      <w:r w:rsidR="00921644">
        <w:rPr>
          <w:rFonts w:cs="Arial"/>
          <w:color w:val="000000" w:themeColor="text1"/>
          <w:sz w:val="22"/>
          <w:szCs w:val="22"/>
        </w:rPr>
        <w:t>; (</w:t>
      </w:r>
      <w:r w:rsidR="00D527C7">
        <w:rPr>
          <w:rFonts w:cs="Arial"/>
          <w:b/>
          <w:bCs/>
          <w:color w:val="000000" w:themeColor="text1"/>
          <w:sz w:val="22"/>
          <w:szCs w:val="22"/>
        </w:rPr>
        <w:t>k</w:t>
      </w:r>
      <w:r w:rsidR="00921644">
        <w:rPr>
          <w:rFonts w:cs="Arial"/>
          <w:color w:val="000000" w:themeColor="text1"/>
          <w:sz w:val="22"/>
          <w:szCs w:val="22"/>
        </w:rPr>
        <w:t xml:space="preserve">) </w:t>
      </w:r>
      <w:r w:rsidR="00921644" w:rsidRPr="00EC3239">
        <w:rPr>
          <w:rFonts w:cs="Arial"/>
          <w:i/>
          <w:iCs/>
          <w:color w:val="000000" w:themeColor="text1"/>
          <w:sz w:val="22"/>
          <w:szCs w:val="22"/>
        </w:rPr>
        <w:t>g__</w:t>
      </w:r>
      <w:proofErr w:type="spellStart"/>
      <w:r w:rsidR="00921644">
        <w:rPr>
          <w:rFonts w:cs="Arial"/>
          <w:i/>
          <w:iCs/>
          <w:color w:val="000000" w:themeColor="text1"/>
          <w:sz w:val="22"/>
          <w:szCs w:val="22"/>
        </w:rPr>
        <w:t>Polaromonas</w:t>
      </w:r>
      <w:proofErr w:type="spellEnd"/>
      <w:r w:rsidR="00921644">
        <w:rPr>
          <w:rFonts w:cs="Arial"/>
          <w:color w:val="000000" w:themeColor="text1"/>
          <w:sz w:val="22"/>
          <w:szCs w:val="22"/>
        </w:rPr>
        <w:t>; (</w:t>
      </w:r>
      <w:r w:rsidR="00D527C7">
        <w:rPr>
          <w:rFonts w:cs="Arial"/>
          <w:b/>
          <w:bCs/>
          <w:color w:val="000000" w:themeColor="text1"/>
          <w:sz w:val="22"/>
          <w:szCs w:val="22"/>
        </w:rPr>
        <w:t>l</w:t>
      </w:r>
      <w:r w:rsidR="00921644">
        <w:rPr>
          <w:rFonts w:cs="Arial"/>
          <w:color w:val="000000" w:themeColor="text1"/>
          <w:sz w:val="22"/>
          <w:szCs w:val="22"/>
        </w:rPr>
        <w:t xml:space="preserve">) </w:t>
      </w:r>
      <w:r w:rsidR="00921644">
        <w:rPr>
          <w:rFonts w:cs="Arial"/>
          <w:i/>
          <w:iCs/>
          <w:color w:val="000000" w:themeColor="text1"/>
          <w:sz w:val="22"/>
          <w:szCs w:val="22"/>
        </w:rPr>
        <w:t>f__</w:t>
      </w:r>
      <w:proofErr w:type="spellStart"/>
      <w:r w:rsidR="00921644">
        <w:rPr>
          <w:rFonts w:cs="Arial"/>
          <w:i/>
          <w:iCs/>
          <w:color w:val="000000" w:themeColor="text1"/>
          <w:sz w:val="22"/>
          <w:szCs w:val="22"/>
        </w:rPr>
        <w:t>Burkholderiaceae</w:t>
      </w:r>
      <w:proofErr w:type="spellEnd"/>
      <w:r w:rsidR="00921644">
        <w:rPr>
          <w:rFonts w:cs="Arial"/>
          <w:i/>
          <w:iCs/>
          <w:color w:val="000000" w:themeColor="text1"/>
          <w:sz w:val="22"/>
          <w:szCs w:val="22"/>
        </w:rPr>
        <w:t xml:space="preserve"> </w:t>
      </w:r>
      <w:proofErr w:type="spellStart"/>
      <w:r w:rsidR="00921644">
        <w:rPr>
          <w:rFonts w:cs="Arial"/>
          <w:i/>
          <w:iCs/>
          <w:color w:val="000000" w:themeColor="text1"/>
          <w:sz w:val="22"/>
          <w:szCs w:val="22"/>
        </w:rPr>
        <w:t>incertae</w:t>
      </w:r>
      <w:proofErr w:type="spellEnd"/>
      <w:r w:rsidR="00921644">
        <w:rPr>
          <w:rFonts w:cs="Arial"/>
          <w:i/>
          <w:iCs/>
          <w:color w:val="000000" w:themeColor="text1"/>
          <w:sz w:val="22"/>
          <w:szCs w:val="22"/>
        </w:rPr>
        <w:t xml:space="preserve"> </w:t>
      </w:r>
      <w:proofErr w:type="spellStart"/>
      <w:r w:rsidR="00921644">
        <w:rPr>
          <w:rFonts w:cs="Arial"/>
          <w:i/>
          <w:iCs/>
          <w:color w:val="000000" w:themeColor="text1"/>
          <w:sz w:val="22"/>
          <w:szCs w:val="22"/>
        </w:rPr>
        <w:t>sedis</w:t>
      </w:r>
      <w:proofErr w:type="spellEnd"/>
      <w:r w:rsidR="00921644">
        <w:rPr>
          <w:rFonts w:cs="Arial"/>
          <w:color w:val="000000" w:themeColor="text1"/>
          <w:sz w:val="22"/>
          <w:szCs w:val="22"/>
        </w:rPr>
        <w:t>; (</w:t>
      </w:r>
      <w:r w:rsidR="00D527C7">
        <w:rPr>
          <w:rFonts w:cs="Arial"/>
          <w:b/>
          <w:bCs/>
          <w:color w:val="000000" w:themeColor="text1"/>
          <w:sz w:val="22"/>
          <w:szCs w:val="22"/>
        </w:rPr>
        <w:t>m</w:t>
      </w:r>
      <w:r w:rsidR="00921644">
        <w:rPr>
          <w:rFonts w:cs="Arial"/>
          <w:color w:val="000000" w:themeColor="text1"/>
          <w:sz w:val="22"/>
          <w:szCs w:val="22"/>
        </w:rPr>
        <w:t xml:space="preserve">) </w:t>
      </w:r>
      <w:r w:rsidR="00921644" w:rsidRPr="00EC3239">
        <w:rPr>
          <w:rFonts w:cs="Arial"/>
          <w:i/>
          <w:iCs/>
          <w:color w:val="000000" w:themeColor="text1"/>
          <w:sz w:val="22"/>
          <w:szCs w:val="22"/>
        </w:rPr>
        <w:t>g__</w:t>
      </w:r>
      <w:proofErr w:type="spellStart"/>
      <w:r w:rsidR="00921644">
        <w:rPr>
          <w:rFonts w:cs="Arial"/>
          <w:i/>
          <w:iCs/>
          <w:color w:val="000000" w:themeColor="text1"/>
          <w:sz w:val="22"/>
          <w:szCs w:val="22"/>
        </w:rPr>
        <w:t>Nitrotoga</w:t>
      </w:r>
      <w:proofErr w:type="spellEnd"/>
      <w:r w:rsidR="00921644">
        <w:rPr>
          <w:rFonts w:cs="Arial"/>
          <w:color w:val="000000" w:themeColor="text1"/>
          <w:sz w:val="22"/>
          <w:szCs w:val="22"/>
        </w:rPr>
        <w:t>; (</w:t>
      </w:r>
      <w:r w:rsidR="00D527C7">
        <w:rPr>
          <w:rFonts w:cs="Arial"/>
          <w:b/>
          <w:bCs/>
          <w:color w:val="000000" w:themeColor="text1"/>
          <w:sz w:val="22"/>
          <w:szCs w:val="22"/>
        </w:rPr>
        <w:t>n</w:t>
      </w:r>
      <w:r w:rsidR="00921644">
        <w:rPr>
          <w:rFonts w:cs="Arial"/>
          <w:color w:val="000000" w:themeColor="text1"/>
          <w:sz w:val="22"/>
          <w:szCs w:val="22"/>
        </w:rPr>
        <w:t xml:space="preserve">) </w:t>
      </w:r>
      <w:r w:rsidR="00921644" w:rsidRPr="00EC3239">
        <w:rPr>
          <w:rFonts w:cs="Arial"/>
          <w:i/>
          <w:iCs/>
          <w:color w:val="000000" w:themeColor="text1"/>
          <w:sz w:val="22"/>
          <w:szCs w:val="22"/>
        </w:rPr>
        <w:t>g__</w:t>
      </w:r>
      <w:r w:rsidR="00921644">
        <w:rPr>
          <w:rFonts w:cs="Arial"/>
          <w:i/>
          <w:iCs/>
          <w:color w:val="000000" w:themeColor="text1"/>
          <w:sz w:val="22"/>
          <w:szCs w:val="22"/>
        </w:rPr>
        <w:t>39-52-133</w:t>
      </w:r>
      <w:r w:rsidR="00921644">
        <w:rPr>
          <w:rFonts w:cs="Arial"/>
          <w:color w:val="000000" w:themeColor="text1"/>
          <w:sz w:val="22"/>
          <w:szCs w:val="22"/>
        </w:rPr>
        <w:t>; (</w:t>
      </w:r>
      <w:r w:rsidR="00D527C7">
        <w:rPr>
          <w:rFonts w:cs="Arial"/>
          <w:b/>
          <w:bCs/>
          <w:color w:val="000000" w:themeColor="text1"/>
          <w:sz w:val="22"/>
          <w:szCs w:val="22"/>
        </w:rPr>
        <w:t>o</w:t>
      </w:r>
      <w:r w:rsidR="00921644">
        <w:rPr>
          <w:rFonts w:cs="Arial"/>
          <w:color w:val="000000" w:themeColor="text1"/>
          <w:sz w:val="22"/>
          <w:szCs w:val="22"/>
        </w:rPr>
        <w:t xml:space="preserve">) </w:t>
      </w:r>
      <w:r w:rsidR="00921644" w:rsidRPr="00EC3239">
        <w:rPr>
          <w:rFonts w:cs="Arial"/>
          <w:i/>
          <w:iCs/>
          <w:color w:val="000000" w:themeColor="text1"/>
          <w:sz w:val="22"/>
          <w:szCs w:val="22"/>
        </w:rPr>
        <w:t>g__</w:t>
      </w:r>
      <w:r w:rsidR="00921644">
        <w:rPr>
          <w:rFonts w:cs="Arial"/>
          <w:i/>
          <w:iCs/>
          <w:color w:val="000000" w:themeColor="text1"/>
          <w:sz w:val="22"/>
          <w:szCs w:val="22"/>
        </w:rPr>
        <w:t>SURF-13</w:t>
      </w:r>
      <w:r w:rsidR="00921644">
        <w:rPr>
          <w:rFonts w:cs="Arial"/>
          <w:color w:val="000000" w:themeColor="text1"/>
          <w:sz w:val="22"/>
          <w:szCs w:val="22"/>
        </w:rPr>
        <w:t>; (</w:t>
      </w:r>
      <w:r w:rsidR="00D527C7">
        <w:rPr>
          <w:rFonts w:cs="Arial"/>
          <w:b/>
          <w:bCs/>
          <w:color w:val="000000" w:themeColor="text1"/>
          <w:sz w:val="22"/>
          <w:szCs w:val="22"/>
        </w:rPr>
        <w:t>p</w:t>
      </w:r>
      <w:r w:rsidR="00921644">
        <w:rPr>
          <w:rFonts w:cs="Arial"/>
          <w:color w:val="000000" w:themeColor="text1"/>
          <w:sz w:val="22"/>
          <w:szCs w:val="22"/>
        </w:rPr>
        <w:t xml:space="preserve">) </w:t>
      </w:r>
      <w:r w:rsidR="00921644" w:rsidRPr="00EC3239">
        <w:rPr>
          <w:rFonts w:cs="Arial"/>
          <w:i/>
          <w:iCs/>
          <w:color w:val="000000" w:themeColor="text1"/>
          <w:sz w:val="22"/>
          <w:szCs w:val="22"/>
        </w:rPr>
        <w:t>g__</w:t>
      </w:r>
      <w:r w:rsidR="00921644">
        <w:rPr>
          <w:rFonts w:cs="Arial"/>
          <w:i/>
          <w:iCs/>
          <w:color w:val="000000" w:themeColor="text1"/>
          <w:sz w:val="22"/>
          <w:szCs w:val="22"/>
        </w:rPr>
        <w:t>12-FULL-67-14b</w:t>
      </w:r>
      <w:r w:rsidR="00921644">
        <w:rPr>
          <w:rFonts w:cs="Arial"/>
          <w:color w:val="000000" w:themeColor="text1"/>
          <w:sz w:val="22"/>
          <w:szCs w:val="22"/>
        </w:rPr>
        <w:t>; (</w:t>
      </w:r>
      <w:r w:rsidR="00D527C7">
        <w:rPr>
          <w:rFonts w:cs="Arial"/>
          <w:b/>
          <w:bCs/>
          <w:color w:val="000000" w:themeColor="text1"/>
          <w:sz w:val="22"/>
          <w:szCs w:val="22"/>
        </w:rPr>
        <w:t>q</w:t>
      </w:r>
      <w:r w:rsidR="00921644">
        <w:rPr>
          <w:rFonts w:cs="Arial"/>
          <w:color w:val="000000" w:themeColor="text1"/>
          <w:sz w:val="22"/>
          <w:szCs w:val="22"/>
        </w:rPr>
        <w:t xml:space="preserve">) </w:t>
      </w:r>
      <w:r w:rsidR="00921644" w:rsidRPr="00EC3239">
        <w:rPr>
          <w:rFonts w:cs="Arial"/>
          <w:i/>
          <w:iCs/>
          <w:color w:val="000000" w:themeColor="text1"/>
          <w:sz w:val="22"/>
          <w:szCs w:val="22"/>
        </w:rPr>
        <w:t>g__</w:t>
      </w:r>
      <w:r w:rsidR="00921644">
        <w:rPr>
          <w:rFonts w:cs="Arial"/>
          <w:i/>
          <w:iCs/>
          <w:color w:val="000000" w:themeColor="text1"/>
          <w:sz w:val="22"/>
          <w:szCs w:val="22"/>
        </w:rPr>
        <w:t>SPCO01</w:t>
      </w:r>
      <w:r w:rsidR="00921644">
        <w:rPr>
          <w:rFonts w:cs="Arial"/>
          <w:color w:val="000000" w:themeColor="text1"/>
          <w:sz w:val="22"/>
          <w:szCs w:val="22"/>
        </w:rPr>
        <w:t>; (</w:t>
      </w:r>
      <w:r w:rsidR="00D527C7">
        <w:rPr>
          <w:rFonts w:cs="Arial"/>
          <w:b/>
          <w:bCs/>
          <w:color w:val="000000" w:themeColor="text1"/>
          <w:sz w:val="22"/>
          <w:szCs w:val="22"/>
        </w:rPr>
        <w:t>r</w:t>
      </w:r>
      <w:r w:rsidR="00921644">
        <w:rPr>
          <w:rFonts w:cs="Arial"/>
          <w:color w:val="000000" w:themeColor="text1"/>
          <w:sz w:val="22"/>
          <w:szCs w:val="22"/>
        </w:rPr>
        <w:t xml:space="preserve">) </w:t>
      </w:r>
      <w:r w:rsidR="00921644" w:rsidRPr="00EC3239">
        <w:rPr>
          <w:rFonts w:cs="Arial"/>
          <w:i/>
          <w:iCs/>
          <w:color w:val="000000" w:themeColor="text1"/>
          <w:sz w:val="22"/>
          <w:szCs w:val="22"/>
        </w:rPr>
        <w:t>g__</w:t>
      </w:r>
      <w:r w:rsidR="00921644">
        <w:rPr>
          <w:rFonts w:cs="Arial"/>
          <w:i/>
          <w:iCs/>
          <w:color w:val="000000" w:themeColor="text1"/>
          <w:sz w:val="22"/>
          <w:szCs w:val="22"/>
        </w:rPr>
        <w:t>C7867-001</w:t>
      </w:r>
      <w:r w:rsidR="00921644">
        <w:rPr>
          <w:rFonts w:cs="Arial"/>
          <w:color w:val="000000" w:themeColor="text1"/>
          <w:sz w:val="22"/>
          <w:szCs w:val="22"/>
        </w:rPr>
        <w:t>; and (</w:t>
      </w:r>
      <w:r w:rsidR="00D527C7">
        <w:rPr>
          <w:rFonts w:cs="Arial"/>
          <w:b/>
          <w:bCs/>
          <w:color w:val="000000" w:themeColor="text1"/>
          <w:sz w:val="22"/>
          <w:szCs w:val="22"/>
        </w:rPr>
        <w:t>s</w:t>
      </w:r>
      <w:r w:rsidR="00921644">
        <w:rPr>
          <w:rFonts w:cs="Arial"/>
          <w:color w:val="000000" w:themeColor="text1"/>
          <w:sz w:val="22"/>
          <w:szCs w:val="22"/>
        </w:rPr>
        <w:t xml:space="preserve">) </w:t>
      </w:r>
      <w:r w:rsidR="00921644" w:rsidRPr="00EC3239">
        <w:rPr>
          <w:rFonts w:cs="Arial"/>
          <w:i/>
          <w:iCs/>
          <w:color w:val="000000" w:themeColor="text1"/>
          <w:sz w:val="22"/>
          <w:szCs w:val="22"/>
        </w:rPr>
        <w:t>g__</w:t>
      </w:r>
      <w:r w:rsidR="00921644">
        <w:rPr>
          <w:rFonts w:cs="Arial"/>
          <w:i/>
          <w:iCs/>
          <w:color w:val="000000" w:themeColor="text1"/>
          <w:sz w:val="22"/>
          <w:szCs w:val="22"/>
        </w:rPr>
        <w:t>UBA1550</w:t>
      </w:r>
      <w:r w:rsidR="00921644">
        <w:rPr>
          <w:rFonts w:cs="Arial"/>
          <w:color w:val="000000" w:themeColor="text1"/>
          <w:sz w:val="22"/>
          <w:szCs w:val="22"/>
        </w:rPr>
        <w:t>.</w:t>
      </w:r>
    </w:p>
    <w:p w14:paraId="2C7BAEA9" w14:textId="77777777" w:rsidR="00E91ABD" w:rsidRDefault="00E91ABD" w:rsidP="00083824">
      <w:pPr>
        <w:widowControl/>
        <w:wordWrap/>
        <w:adjustRightInd w:val="0"/>
        <w:snapToGrid w:val="0"/>
        <w:spacing w:line="360" w:lineRule="auto"/>
        <w:ind w:firstLineChars="0" w:firstLine="0"/>
        <w:rPr>
          <w:rFonts w:cs="Arial"/>
          <w:color w:val="000000" w:themeColor="text1"/>
          <w:sz w:val="22"/>
          <w:szCs w:val="22"/>
        </w:rPr>
      </w:pPr>
    </w:p>
    <w:p w14:paraId="53A16BE6" w14:textId="77777777" w:rsidR="00EE5418" w:rsidRPr="004F5568" w:rsidRDefault="00EE5418" w:rsidP="00083824">
      <w:pPr>
        <w:widowControl/>
        <w:wordWrap/>
        <w:adjustRightInd w:val="0"/>
        <w:snapToGrid w:val="0"/>
        <w:spacing w:line="360" w:lineRule="auto"/>
        <w:ind w:firstLineChars="0" w:firstLine="0"/>
        <w:rPr>
          <w:rFonts w:cs="Arial"/>
          <w:color w:val="000000" w:themeColor="text1"/>
          <w:sz w:val="22"/>
          <w:szCs w:val="22"/>
        </w:rPr>
      </w:pPr>
    </w:p>
    <w:p w14:paraId="6DA6DC1F" w14:textId="262A0568" w:rsidR="00083824" w:rsidRPr="00442C48" w:rsidRDefault="00442C48" w:rsidP="00083824">
      <w:pPr>
        <w:widowControl/>
        <w:wordWrap/>
        <w:adjustRightInd w:val="0"/>
        <w:snapToGrid w:val="0"/>
        <w:spacing w:line="360" w:lineRule="auto"/>
        <w:ind w:firstLineChars="0" w:firstLine="0"/>
        <w:rPr>
          <w:rFonts w:cs="Arial"/>
          <w:bCs/>
          <w:color w:val="000000" w:themeColor="text1"/>
          <w:sz w:val="22"/>
          <w:szCs w:val="22"/>
        </w:rPr>
      </w:pPr>
      <w:r w:rsidRPr="00442C48">
        <w:rPr>
          <w:rFonts w:cs="Arial"/>
          <w:bCs/>
          <w:noProof/>
          <w:color w:val="000000" w:themeColor="text1"/>
          <w:sz w:val="22"/>
          <w:szCs w:val="22"/>
        </w:rPr>
        <w:drawing>
          <wp:inline distT="0" distB="0" distL="0" distR="0" wp14:anchorId="351E2533" wp14:editId="7B732073">
            <wp:extent cx="5759450" cy="1931035"/>
            <wp:effectExtent l="0" t="0" r="6350" b="0"/>
            <wp:docPr id="1427077837"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077837" name=""/>
                    <pic:cNvPicPr/>
                  </pic:nvPicPr>
                  <pic:blipFill>
                    <a:blip r:embed="rId16"/>
                    <a:stretch>
                      <a:fillRect/>
                    </a:stretch>
                  </pic:blipFill>
                  <pic:spPr>
                    <a:xfrm>
                      <a:off x="0" y="0"/>
                      <a:ext cx="5759450" cy="1931035"/>
                    </a:xfrm>
                    <a:prstGeom prst="rect">
                      <a:avLst/>
                    </a:prstGeom>
                  </pic:spPr>
                </pic:pic>
              </a:graphicData>
            </a:graphic>
          </wp:inline>
        </w:drawing>
      </w:r>
    </w:p>
    <w:p w14:paraId="445C6D3F" w14:textId="0BCADF33" w:rsidR="00083824" w:rsidRDefault="007F74FA" w:rsidP="00EE5418">
      <w:pPr>
        <w:widowControl/>
        <w:wordWrap/>
        <w:adjustRightInd w:val="0"/>
        <w:snapToGrid w:val="0"/>
        <w:spacing w:line="360" w:lineRule="auto"/>
        <w:ind w:firstLineChars="0" w:firstLine="0"/>
        <w:rPr>
          <w:rFonts w:cs="Arial"/>
          <w:b/>
          <w:bCs/>
          <w:color w:val="000000" w:themeColor="text1"/>
          <w:sz w:val="22"/>
          <w:szCs w:val="22"/>
        </w:rPr>
      </w:pPr>
      <w:r>
        <w:rPr>
          <w:rFonts w:cs="Arial"/>
          <w:b/>
          <w:bCs/>
          <w:color w:val="000000" w:themeColor="text1"/>
          <w:sz w:val="22"/>
          <w:szCs w:val="22"/>
        </w:rPr>
        <w:t xml:space="preserve">Supplementary Fig. </w:t>
      </w:r>
      <w:r w:rsidR="00E91ABD">
        <w:rPr>
          <w:rFonts w:cs="Arial"/>
          <w:b/>
          <w:bCs/>
          <w:color w:val="000000" w:themeColor="text1"/>
          <w:sz w:val="22"/>
          <w:szCs w:val="22"/>
        </w:rPr>
        <w:t>8</w:t>
      </w:r>
      <w:r w:rsidR="00EE5418">
        <w:rPr>
          <w:rFonts w:cs="Arial"/>
          <w:b/>
          <w:bCs/>
          <w:color w:val="000000" w:themeColor="text1"/>
          <w:sz w:val="22"/>
          <w:szCs w:val="22"/>
        </w:rPr>
        <w:t>.</w:t>
      </w:r>
      <w:r w:rsidR="00083824">
        <w:rPr>
          <w:rFonts w:cs="Arial"/>
          <w:b/>
          <w:bCs/>
          <w:color w:val="000000" w:themeColor="text1"/>
          <w:sz w:val="22"/>
          <w:szCs w:val="22"/>
        </w:rPr>
        <w:t xml:space="preserve"> </w:t>
      </w:r>
      <w:r w:rsidR="00EE5418">
        <w:rPr>
          <w:rFonts w:cs="Arial"/>
          <w:b/>
          <w:bCs/>
          <w:color w:val="000000" w:themeColor="text1"/>
          <w:sz w:val="22"/>
          <w:szCs w:val="22"/>
        </w:rPr>
        <w:t xml:space="preserve">Metabolic potential inferred from SLM’s </w:t>
      </w:r>
      <w:proofErr w:type="spellStart"/>
      <w:r w:rsidR="00EE5418">
        <w:rPr>
          <w:rFonts w:cs="Arial"/>
          <w:b/>
          <w:bCs/>
          <w:color w:val="000000" w:themeColor="text1"/>
          <w:sz w:val="22"/>
          <w:szCs w:val="22"/>
        </w:rPr>
        <w:t>lake_small_SAGs</w:t>
      </w:r>
      <w:proofErr w:type="spellEnd"/>
      <w:r w:rsidR="00EE5418">
        <w:rPr>
          <w:rFonts w:cs="Arial"/>
          <w:b/>
          <w:bCs/>
          <w:color w:val="000000" w:themeColor="text1"/>
          <w:sz w:val="22"/>
          <w:szCs w:val="22"/>
        </w:rPr>
        <w:t xml:space="preserve">. </w:t>
      </w:r>
      <w:r w:rsidR="00EE5418">
        <w:rPr>
          <w:rFonts w:cs="Arial"/>
          <w:color w:val="000000" w:themeColor="text1"/>
          <w:sz w:val="22"/>
          <w:szCs w:val="22"/>
        </w:rPr>
        <w:t xml:space="preserve">The proportion of </w:t>
      </w:r>
      <w:r w:rsidR="00670B0F">
        <w:rPr>
          <w:rFonts w:cs="Arial"/>
          <w:color w:val="000000" w:themeColor="text1"/>
          <w:sz w:val="22"/>
          <w:szCs w:val="22"/>
        </w:rPr>
        <w:t xml:space="preserve">189 </w:t>
      </w:r>
      <w:proofErr w:type="spellStart"/>
      <w:r w:rsidR="00EE5418">
        <w:rPr>
          <w:rFonts w:cs="Arial"/>
          <w:color w:val="000000" w:themeColor="text1"/>
          <w:sz w:val="22"/>
          <w:szCs w:val="22"/>
        </w:rPr>
        <w:t>lake_small_SAGs</w:t>
      </w:r>
      <w:proofErr w:type="spellEnd"/>
      <w:r w:rsidR="00EE5418">
        <w:rPr>
          <w:rFonts w:cs="Arial"/>
          <w:color w:val="000000" w:themeColor="text1"/>
          <w:sz w:val="22"/>
          <w:szCs w:val="22"/>
        </w:rPr>
        <w:t xml:space="preserve"> involved in a metabolic reaction were calculated regarding incomplete genome recovery </w:t>
      </w:r>
      <w:r w:rsidR="008B274E">
        <w:rPr>
          <w:rFonts w:cs="Arial"/>
          <w:color w:val="000000" w:themeColor="text1"/>
          <w:sz w:val="22"/>
          <w:szCs w:val="22"/>
        </w:rPr>
        <w:t>as described previously</w:t>
      </w:r>
      <w:r w:rsidR="00195DF7">
        <w:rPr>
          <w:rFonts w:cs="Arial"/>
          <w:color w:val="000000" w:themeColor="text1"/>
          <w:sz w:val="22"/>
          <w:szCs w:val="22"/>
          <w:vertAlign w:val="superscript"/>
        </w:rPr>
        <w:t>2</w:t>
      </w:r>
      <w:r w:rsidR="00650D39">
        <w:rPr>
          <w:rFonts w:cs="Arial"/>
          <w:color w:val="000000" w:themeColor="text1"/>
          <w:sz w:val="22"/>
          <w:szCs w:val="22"/>
        </w:rPr>
        <w:t xml:space="preserve"> </w:t>
      </w:r>
      <w:r w:rsidR="00EE5418">
        <w:rPr>
          <w:rFonts w:cs="Arial"/>
          <w:color w:val="000000" w:themeColor="text1"/>
          <w:sz w:val="22"/>
          <w:szCs w:val="22"/>
        </w:rPr>
        <w:t>and correlates with the thickness of arrow bodies.</w:t>
      </w:r>
    </w:p>
    <w:p w14:paraId="27308454" w14:textId="77777777" w:rsidR="00EE5418" w:rsidRDefault="00EE5418" w:rsidP="00EE5418">
      <w:pPr>
        <w:widowControl/>
        <w:wordWrap/>
        <w:adjustRightInd w:val="0"/>
        <w:snapToGrid w:val="0"/>
        <w:spacing w:line="360" w:lineRule="auto"/>
        <w:ind w:firstLineChars="0" w:firstLine="0"/>
        <w:rPr>
          <w:rFonts w:cs="Arial"/>
          <w:bCs/>
          <w:color w:val="000000" w:themeColor="text1"/>
          <w:sz w:val="22"/>
          <w:szCs w:val="22"/>
        </w:rPr>
      </w:pPr>
    </w:p>
    <w:p w14:paraId="58F27475" w14:textId="77777777" w:rsidR="00F702C6" w:rsidRDefault="00F702C6" w:rsidP="00F702C6">
      <w:pPr>
        <w:widowControl/>
        <w:wordWrap/>
        <w:adjustRightInd w:val="0"/>
        <w:snapToGrid w:val="0"/>
        <w:spacing w:line="360" w:lineRule="auto"/>
        <w:ind w:firstLineChars="0" w:firstLine="0"/>
        <w:rPr>
          <w:rFonts w:cs="Arial"/>
          <w:bCs/>
          <w:color w:val="000000" w:themeColor="text1"/>
          <w:sz w:val="22"/>
          <w:szCs w:val="22"/>
        </w:rPr>
      </w:pPr>
    </w:p>
    <w:p w14:paraId="686A9AB9" w14:textId="68210F51" w:rsidR="00F702C6" w:rsidRDefault="008D3889" w:rsidP="00F702C6">
      <w:pPr>
        <w:widowControl/>
        <w:wordWrap/>
        <w:adjustRightInd w:val="0"/>
        <w:snapToGrid w:val="0"/>
        <w:spacing w:line="360" w:lineRule="auto"/>
        <w:ind w:firstLineChars="0" w:firstLine="0"/>
        <w:rPr>
          <w:rFonts w:cs="Arial"/>
          <w:bCs/>
          <w:color w:val="000000" w:themeColor="text1"/>
          <w:sz w:val="22"/>
          <w:szCs w:val="22"/>
        </w:rPr>
      </w:pPr>
      <w:r w:rsidRPr="008D3889">
        <w:rPr>
          <w:rFonts w:cs="Arial"/>
          <w:bCs/>
          <w:noProof/>
          <w:color w:val="000000" w:themeColor="text1"/>
          <w:sz w:val="22"/>
          <w:szCs w:val="22"/>
        </w:rPr>
        <w:lastRenderedPageBreak/>
        <w:drawing>
          <wp:inline distT="0" distB="0" distL="0" distR="0" wp14:anchorId="5755798E" wp14:editId="0DA8A3F9">
            <wp:extent cx="5759450" cy="2871470"/>
            <wp:effectExtent l="0" t="0" r="6350" b="0"/>
            <wp:docPr id="1048656407"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56407" name=""/>
                    <pic:cNvPicPr/>
                  </pic:nvPicPr>
                  <pic:blipFill>
                    <a:blip r:embed="rId17"/>
                    <a:stretch>
                      <a:fillRect/>
                    </a:stretch>
                  </pic:blipFill>
                  <pic:spPr>
                    <a:xfrm>
                      <a:off x="0" y="0"/>
                      <a:ext cx="5759450" cy="2871470"/>
                    </a:xfrm>
                    <a:prstGeom prst="rect">
                      <a:avLst/>
                    </a:prstGeom>
                  </pic:spPr>
                </pic:pic>
              </a:graphicData>
            </a:graphic>
          </wp:inline>
        </w:drawing>
      </w:r>
    </w:p>
    <w:p w14:paraId="5CBE8C76" w14:textId="019FD8CB" w:rsidR="00F702C6" w:rsidRDefault="007F74FA" w:rsidP="00F702C6">
      <w:pPr>
        <w:widowControl/>
        <w:wordWrap/>
        <w:adjustRightInd w:val="0"/>
        <w:snapToGrid w:val="0"/>
        <w:spacing w:line="360" w:lineRule="auto"/>
        <w:ind w:firstLineChars="0" w:firstLine="0"/>
        <w:rPr>
          <w:rFonts w:cs="Arial"/>
          <w:color w:val="000000" w:themeColor="text1"/>
          <w:sz w:val="22"/>
          <w:szCs w:val="22"/>
        </w:rPr>
      </w:pPr>
      <w:r>
        <w:rPr>
          <w:rFonts w:cs="Arial"/>
          <w:b/>
          <w:bCs/>
          <w:color w:val="000000" w:themeColor="text1"/>
          <w:sz w:val="22"/>
          <w:szCs w:val="22"/>
        </w:rPr>
        <w:t xml:space="preserve">Supplementary Fig. </w:t>
      </w:r>
      <w:r w:rsidR="00E91ABD">
        <w:rPr>
          <w:rFonts w:cs="Arial"/>
          <w:b/>
          <w:bCs/>
          <w:color w:val="000000" w:themeColor="text1"/>
          <w:sz w:val="22"/>
          <w:szCs w:val="22"/>
        </w:rPr>
        <w:t>9</w:t>
      </w:r>
      <w:r w:rsidR="00F702C6">
        <w:rPr>
          <w:rFonts w:cs="Arial"/>
          <w:b/>
          <w:bCs/>
          <w:color w:val="000000" w:themeColor="text1"/>
          <w:sz w:val="22"/>
          <w:szCs w:val="22"/>
        </w:rPr>
        <w:t xml:space="preserve">. </w:t>
      </w:r>
      <w:r w:rsidR="00F702C6" w:rsidRPr="005E4468">
        <w:rPr>
          <w:rFonts w:cs="Arial"/>
          <w:b/>
          <w:bCs/>
          <w:color w:val="000000" w:themeColor="text1"/>
          <w:sz w:val="22"/>
          <w:szCs w:val="22"/>
        </w:rPr>
        <w:t>Genetic heterogeneity between SAGs of the same species</w:t>
      </w:r>
      <w:r w:rsidR="00F702C6">
        <w:rPr>
          <w:rFonts w:cs="Arial"/>
          <w:b/>
          <w:bCs/>
          <w:color w:val="000000" w:themeColor="text1"/>
          <w:sz w:val="22"/>
          <w:szCs w:val="22"/>
        </w:rPr>
        <w:t xml:space="preserve">. </w:t>
      </w:r>
      <w:r w:rsidR="00F702C6">
        <w:rPr>
          <w:rFonts w:cs="Arial"/>
          <w:color w:val="000000" w:themeColor="text1"/>
          <w:sz w:val="22"/>
          <w:szCs w:val="22"/>
        </w:rPr>
        <w:t xml:space="preserve">The proportion of KEGG </w:t>
      </w:r>
      <w:proofErr w:type="spellStart"/>
      <w:r w:rsidR="00F702C6">
        <w:rPr>
          <w:rFonts w:cs="Arial"/>
          <w:color w:val="000000" w:themeColor="text1"/>
          <w:sz w:val="22"/>
          <w:szCs w:val="22"/>
        </w:rPr>
        <w:t>orthologs</w:t>
      </w:r>
      <w:proofErr w:type="spellEnd"/>
      <w:r w:rsidR="00F702C6">
        <w:rPr>
          <w:rFonts w:cs="Arial"/>
          <w:color w:val="000000" w:themeColor="text1"/>
          <w:sz w:val="22"/>
          <w:szCs w:val="22"/>
        </w:rPr>
        <w:t xml:space="preserve"> shared by highly similar three SAGs (SLM_MC1B_46-P03, SLM_MC1B_24-O19, and SLM_LV1_BS-J08) belonging to the same species were calculated. (</w:t>
      </w:r>
      <w:r w:rsidR="00255C24">
        <w:rPr>
          <w:rFonts w:cs="Arial"/>
          <w:b/>
          <w:bCs/>
          <w:color w:val="000000" w:themeColor="text1"/>
          <w:sz w:val="22"/>
          <w:szCs w:val="22"/>
        </w:rPr>
        <w:t>a</w:t>
      </w:r>
      <w:r w:rsidR="00F702C6">
        <w:rPr>
          <w:rFonts w:cs="Arial"/>
          <w:color w:val="000000" w:themeColor="text1"/>
          <w:sz w:val="22"/>
          <w:szCs w:val="22"/>
        </w:rPr>
        <w:t xml:space="preserve">) The expected proportion of KEGG </w:t>
      </w:r>
      <w:proofErr w:type="spellStart"/>
      <w:r w:rsidR="00F702C6">
        <w:rPr>
          <w:rFonts w:cs="Arial"/>
          <w:color w:val="000000" w:themeColor="text1"/>
          <w:sz w:val="22"/>
          <w:szCs w:val="22"/>
        </w:rPr>
        <w:t>orthologs</w:t>
      </w:r>
      <w:proofErr w:type="spellEnd"/>
      <w:r w:rsidR="00F702C6">
        <w:rPr>
          <w:rFonts w:cs="Arial"/>
          <w:color w:val="000000" w:themeColor="text1"/>
          <w:sz w:val="22"/>
          <w:szCs w:val="22"/>
        </w:rPr>
        <w:t xml:space="preserve"> shared by the three incomplete genomes under a null hypothesis that these genomes are completely same in gene content when they are complete genomes. (</w:t>
      </w:r>
      <w:r w:rsidR="00255C24">
        <w:rPr>
          <w:rFonts w:cs="Arial"/>
          <w:b/>
          <w:bCs/>
          <w:color w:val="000000" w:themeColor="text1"/>
          <w:sz w:val="22"/>
          <w:szCs w:val="22"/>
        </w:rPr>
        <w:t>b</w:t>
      </w:r>
      <w:r w:rsidR="00F702C6">
        <w:rPr>
          <w:rFonts w:cs="Arial"/>
          <w:color w:val="000000" w:themeColor="text1"/>
          <w:sz w:val="22"/>
          <w:szCs w:val="22"/>
        </w:rPr>
        <w:t xml:space="preserve">) The observed proportion of KEGG </w:t>
      </w:r>
      <w:proofErr w:type="spellStart"/>
      <w:r w:rsidR="00F702C6">
        <w:rPr>
          <w:rFonts w:cs="Arial"/>
          <w:color w:val="000000" w:themeColor="text1"/>
          <w:sz w:val="22"/>
          <w:szCs w:val="22"/>
        </w:rPr>
        <w:t>orthologs</w:t>
      </w:r>
      <w:proofErr w:type="spellEnd"/>
      <w:r w:rsidR="00F702C6">
        <w:rPr>
          <w:rFonts w:cs="Arial"/>
          <w:color w:val="000000" w:themeColor="text1"/>
          <w:sz w:val="22"/>
          <w:szCs w:val="22"/>
        </w:rPr>
        <w:t xml:space="preserve"> shared by the three incomplete genomes. </w:t>
      </w:r>
    </w:p>
    <w:p w14:paraId="0FEA6B23" w14:textId="77777777" w:rsidR="00373D41" w:rsidRPr="005B754D" w:rsidRDefault="00373D41" w:rsidP="00EE5418">
      <w:pPr>
        <w:widowControl/>
        <w:wordWrap/>
        <w:adjustRightInd w:val="0"/>
        <w:snapToGrid w:val="0"/>
        <w:spacing w:line="360" w:lineRule="auto"/>
        <w:ind w:firstLineChars="0" w:firstLine="0"/>
        <w:rPr>
          <w:rFonts w:cs="Arial"/>
          <w:bCs/>
          <w:color w:val="000000" w:themeColor="text1"/>
          <w:sz w:val="22"/>
          <w:szCs w:val="22"/>
        </w:rPr>
      </w:pPr>
    </w:p>
    <w:p w14:paraId="6CAD9DD8" w14:textId="77777777" w:rsidR="00A245DC" w:rsidRDefault="00A245DC" w:rsidP="00083824">
      <w:pPr>
        <w:widowControl/>
        <w:wordWrap/>
        <w:adjustRightInd w:val="0"/>
        <w:snapToGrid w:val="0"/>
        <w:spacing w:line="360" w:lineRule="auto"/>
        <w:ind w:firstLineChars="0" w:firstLine="0"/>
        <w:rPr>
          <w:rFonts w:cs="Arial"/>
          <w:bCs/>
          <w:color w:val="000000" w:themeColor="text1"/>
          <w:sz w:val="22"/>
          <w:szCs w:val="22"/>
        </w:rPr>
      </w:pPr>
    </w:p>
    <w:p w14:paraId="34BD03CF" w14:textId="72E02254" w:rsidR="00083824" w:rsidRDefault="00083824" w:rsidP="00083824">
      <w:pPr>
        <w:widowControl/>
        <w:wordWrap/>
        <w:adjustRightInd w:val="0"/>
        <w:snapToGrid w:val="0"/>
        <w:spacing w:line="360" w:lineRule="auto"/>
        <w:ind w:firstLineChars="0" w:firstLine="0"/>
        <w:rPr>
          <w:rFonts w:cs="Arial"/>
          <w:bCs/>
          <w:color w:val="000000" w:themeColor="text1"/>
          <w:sz w:val="22"/>
          <w:szCs w:val="22"/>
        </w:rPr>
      </w:pPr>
    </w:p>
    <w:p w14:paraId="1124F304" w14:textId="6061B8C4" w:rsidR="009F17EE" w:rsidRDefault="009F17EE" w:rsidP="00083824">
      <w:pPr>
        <w:widowControl/>
        <w:wordWrap/>
        <w:adjustRightInd w:val="0"/>
        <w:snapToGrid w:val="0"/>
        <w:spacing w:line="360" w:lineRule="auto"/>
        <w:ind w:firstLineChars="0" w:firstLine="0"/>
        <w:rPr>
          <w:rFonts w:cs="Arial"/>
          <w:bCs/>
          <w:color w:val="000000" w:themeColor="text1"/>
          <w:sz w:val="22"/>
          <w:szCs w:val="22"/>
        </w:rPr>
      </w:pPr>
      <w:r w:rsidRPr="009F17EE">
        <w:rPr>
          <w:rFonts w:cs="Arial"/>
          <w:bCs/>
          <w:noProof/>
          <w:color w:val="000000" w:themeColor="text1"/>
          <w:sz w:val="22"/>
          <w:szCs w:val="22"/>
        </w:rPr>
        <w:drawing>
          <wp:inline distT="0" distB="0" distL="0" distR="0" wp14:anchorId="1FFA1611" wp14:editId="43500367">
            <wp:extent cx="5759450" cy="1841500"/>
            <wp:effectExtent l="0" t="0" r="6350" b="0"/>
            <wp:docPr id="13434600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6006" name=""/>
                    <pic:cNvPicPr/>
                  </pic:nvPicPr>
                  <pic:blipFill>
                    <a:blip r:embed="rId18"/>
                    <a:stretch>
                      <a:fillRect/>
                    </a:stretch>
                  </pic:blipFill>
                  <pic:spPr>
                    <a:xfrm>
                      <a:off x="0" y="0"/>
                      <a:ext cx="5759450" cy="1841500"/>
                    </a:xfrm>
                    <a:prstGeom prst="rect">
                      <a:avLst/>
                    </a:prstGeom>
                  </pic:spPr>
                </pic:pic>
              </a:graphicData>
            </a:graphic>
          </wp:inline>
        </w:drawing>
      </w:r>
    </w:p>
    <w:p w14:paraId="2DDAC15C" w14:textId="16B2422C" w:rsidR="00083824" w:rsidRDefault="007F74FA" w:rsidP="00083824">
      <w:pPr>
        <w:widowControl/>
        <w:wordWrap/>
        <w:adjustRightInd w:val="0"/>
        <w:snapToGrid w:val="0"/>
        <w:spacing w:line="360" w:lineRule="auto"/>
        <w:ind w:firstLineChars="0" w:firstLine="0"/>
        <w:rPr>
          <w:rFonts w:cs="Arial"/>
          <w:bCs/>
          <w:color w:val="000000" w:themeColor="text1"/>
          <w:sz w:val="22"/>
          <w:szCs w:val="22"/>
        </w:rPr>
      </w:pPr>
      <w:r>
        <w:rPr>
          <w:rFonts w:cs="Arial"/>
          <w:b/>
          <w:bCs/>
          <w:color w:val="000000" w:themeColor="text1"/>
          <w:sz w:val="22"/>
          <w:szCs w:val="22"/>
        </w:rPr>
        <w:t xml:space="preserve">Supplementary Fig. </w:t>
      </w:r>
      <w:r w:rsidR="00E91ABD">
        <w:rPr>
          <w:rFonts w:cs="Arial"/>
          <w:b/>
          <w:bCs/>
          <w:color w:val="000000" w:themeColor="text1"/>
          <w:sz w:val="22"/>
          <w:szCs w:val="22"/>
        </w:rPr>
        <w:t>10</w:t>
      </w:r>
      <w:r w:rsidR="005A5C5A">
        <w:rPr>
          <w:rFonts w:cs="Arial"/>
          <w:b/>
          <w:bCs/>
          <w:color w:val="000000" w:themeColor="text1"/>
          <w:sz w:val="22"/>
          <w:szCs w:val="22"/>
        </w:rPr>
        <w:t>. Fermentation</w:t>
      </w:r>
      <w:r w:rsidR="00020D63">
        <w:rPr>
          <w:rFonts w:cs="Arial"/>
          <w:b/>
          <w:bCs/>
          <w:color w:val="000000" w:themeColor="text1"/>
          <w:sz w:val="22"/>
          <w:szCs w:val="22"/>
        </w:rPr>
        <w:t xml:space="preserve"> potential</w:t>
      </w:r>
      <w:r w:rsidR="005A5C5A">
        <w:rPr>
          <w:rFonts w:cs="Arial"/>
          <w:b/>
          <w:bCs/>
          <w:color w:val="000000" w:themeColor="text1"/>
          <w:sz w:val="22"/>
          <w:szCs w:val="22"/>
        </w:rPr>
        <w:t xml:space="preserve"> exhibited by SLM’s SAGs. </w:t>
      </w:r>
      <w:r w:rsidR="00A212DF">
        <w:rPr>
          <w:rFonts w:cs="Arial"/>
          <w:color w:val="000000" w:themeColor="text1"/>
          <w:sz w:val="22"/>
          <w:szCs w:val="22"/>
        </w:rPr>
        <w:t xml:space="preserve">The word and number beside an arrow indicate a gene name and the number of SAGs possessing it. </w:t>
      </w:r>
      <w:r w:rsidR="00A245DC">
        <w:rPr>
          <w:rFonts w:cs="Arial"/>
          <w:color w:val="000000" w:themeColor="text1"/>
          <w:sz w:val="22"/>
          <w:szCs w:val="22"/>
        </w:rPr>
        <w:t xml:space="preserve">The </w:t>
      </w:r>
      <w:proofErr w:type="spellStart"/>
      <w:r w:rsidR="00A245DC" w:rsidRPr="005B754D">
        <w:rPr>
          <w:rFonts w:cs="Arial"/>
          <w:i/>
          <w:iCs/>
          <w:color w:val="000000" w:themeColor="text1"/>
          <w:sz w:val="22"/>
          <w:szCs w:val="22"/>
        </w:rPr>
        <w:t>alsD</w:t>
      </w:r>
      <w:proofErr w:type="spellEnd"/>
      <w:r w:rsidR="00A245DC" w:rsidRPr="005B754D">
        <w:rPr>
          <w:rFonts w:cs="Arial"/>
          <w:i/>
          <w:iCs/>
          <w:color w:val="000000" w:themeColor="text1"/>
          <w:sz w:val="22"/>
          <w:szCs w:val="22"/>
        </w:rPr>
        <w:t xml:space="preserve">, </w:t>
      </w:r>
      <w:proofErr w:type="spellStart"/>
      <w:r w:rsidR="00A245DC" w:rsidRPr="005B754D">
        <w:rPr>
          <w:rFonts w:cs="Arial"/>
          <w:i/>
          <w:iCs/>
          <w:color w:val="000000" w:themeColor="text1"/>
          <w:sz w:val="22"/>
          <w:szCs w:val="22"/>
        </w:rPr>
        <w:t>butB</w:t>
      </w:r>
      <w:proofErr w:type="spellEnd"/>
      <w:r w:rsidR="00A245DC">
        <w:rPr>
          <w:rFonts w:cs="Arial"/>
          <w:color w:val="000000" w:themeColor="text1"/>
          <w:sz w:val="22"/>
          <w:szCs w:val="22"/>
        </w:rPr>
        <w:t xml:space="preserve"> and </w:t>
      </w:r>
      <w:proofErr w:type="spellStart"/>
      <w:r w:rsidR="00A245DC" w:rsidRPr="005B754D">
        <w:rPr>
          <w:rFonts w:cs="Arial"/>
          <w:i/>
          <w:iCs/>
          <w:color w:val="000000" w:themeColor="text1"/>
          <w:sz w:val="22"/>
          <w:szCs w:val="22"/>
        </w:rPr>
        <w:t>ptb</w:t>
      </w:r>
      <w:proofErr w:type="spellEnd"/>
      <w:r w:rsidR="00A245DC" w:rsidRPr="005B754D">
        <w:rPr>
          <w:rFonts w:cs="Arial"/>
          <w:i/>
          <w:iCs/>
          <w:color w:val="000000" w:themeColor="text1"/>
          <w:sz w:val="22"/>
          <w:szCs w:val="22"/>
        </w:rPr>
        <w:t xml:space="preserve">, </w:t>
      </w:r>
      <w:proofErr w:type="spellStart"/>
      <w:r w:rsidR="00A245DC" w:rsidRPr="005B754D">
        <w:rPr>
          <w:rFonts w:cs="Arial"/>
          <w:i/>
          <w:iCs/>
          <w:color w:val="000000" w:themeColor="text1"/>
          <w:sz w:val="22"/>
          <w:szCs w:val="22"/>
        </w:rPr>
        <w:t>buk</w:t>
      </w:r>
      <w:proofErr w:type="spellEnd"/>
      <w:r w:rsidR="00A245DC">
        <w:rPr>
          <w:rFonts w:cs="Arial"/>
          <w:color w:val="000000" w:themeColor="text1"/>
          <w:sz w:val="22"/>
          <w:szCs w:val="22"/>
        </w:rPr>
        <w:t xml:space="preserve"> enzyme</w:t>
      </w:r>
      <w:r w:rsidR="00D27513">
        <w:rPr>
          <w:rFonts w:cs="Arial"/>
          <w:color w:val="000000" w:themeColor="text1"/>
          <w:sz w:val="22"/>
          <w:szCs w:val="22"/>
        </w:rPr>
        <w:t xml:space="preserve"> pairs</w:t>
      </w:r>
      <w:r w:rsidR="00A245DC">
        <w:rPr>
          <w:rFonts w:cs="Arial"/>
          <w:color w:val="000000" w:themeColor="text1"/>
          <w:sz w:val="22"/>
          <w:szCs w:val="22"/>
        </w:rPr>
        <w:t xml:space="preserve"> conducted cascade reaction but </w:t>
      </w:r>
      <w:r w:rsidR="00D27513">
        <w:rPr>
          <w:rFonts w:cs="Arial"/>
          <w:color w:val="000000" w:themeColor="text1"/>
          <w:sz w:val="22"/>
          <w:szCs w:val="22"/>
        </w:rPr>
        <w:t>it</w:t>
      </w:r>
      <w:r w:rsidR="00A245DC">
        <w:rPr>
          <w:rFonts w:cs="Arial"/>
          <w:color w:val="000000" w:themeColor="text1"/>
          <w:sz w:val="22"/>
          <w:szCs w:val="22"/>
        </w:rPr>
        <w:t xml:space="preserve"> does not co-occur in any SAG.</w:t>
      </w:r>
    </w:p>
    <w:p w14:paraId="793C5569" w14:textId="00FA1E9D" w:rsidR="00CD10C0" w:rsidRDefault="004B180B" w:rsidP="00083824">
      <w:pPr>
        <w:widowControl/>
        <w:wordWrap/>
        <w:adjustRightInd w:val="0"/>
        <w:snapToGrid w:val="0"/>
        <w:spacing w:line="360" w:lineRule="auto"/>
        <w:ind w:firstLineChars="0" w:firstLine="0"/>
        <w:rPr>
          <w:rFonts w:cs="Arial"/>
          <w:bCs/>
          <w:color w:val="000000" w:themeColor="text1"/>
          <w:sz w:val="22"/>
          <w:szCs w:val="22"/>
        </w:rPr>
      </w:pPr>
      <w:r>
        <w:rPr>
          <w:rFonts w:cs="Arial"/>
          <w:bCs/>
          <w:noProof/>
          <w:color w:val="000000" w:themeColor="text1"/>
          <w:sz w:val="22"/>
          <w:szCs w:val="22"/>
        </w:rPr>
        <w:lastRenderedPageBreak/>
        <w:drawing>
          <wp:inline distT="0" distB="0" distL="0" distR="0" wp14:anchorId="16751589" wp14:editId="0415CD4F">
            <wp:extent cx="5759450" cy="6583045"/>
            <wp:effectExtent l="0" t="0" r="6350" b="0"/>
            <wp:docPr id="193116255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62556" name="그림 1931162556"/>
                    <pic:cNvPicPr/>
                  </pic:nvPicPr>
                  <pic:blipFill>
                    <a:blip r:embed="rId19"/>
                    <a:stretch>
                      <a:fillRect/>
                    </a:stretch>
                  </pic:blipFill>
                  <pic:spPr>
                    <a:xfrm>
                      <a:off x="0" y="0"/>
                      <a:ext cx="5759450" cy="6583045"/>
                    </a:xfrm>
                    <a:prstGeom prst="rect">
                      <a:avLst/>
                    </a:prstGeom>
                  </pic:spPr>
                </pic:pic>
              </a:graphicData>
            </a:graphic>
          </wp:inline>
        </w:drawing>
      </w:r>
    </w:p>
    <w:p w14:paraId="3A9E5CA4" w14:textId="53204126" w:rsidR="00C36EF1" w:rsidRDefault="007F74FA" w:rsidP="00083824">
      <w:pPr>
        <w:widowControl/>
        <w:wordWrap/>
        <w:adjustRightInd w:val="0"/>
        <w:snapToGrid w:val="0"/>
        <w:spacing w:line="360" w:lineRule="auto"/>
        <w:ind w:firstLineChars="0" w:firstLine="0"/>
        <w:rPr>
          <w:rFonts w:cs="Arial"/>
          <w:bCs/>
          <w:color w:val="000000" w:themeColor="text1"/>
          <w:sz w:val="22"/>
          <w:szCs w:val="22"/>
        </w:rPr>
      </w:pPr>
      <w:r>
        <w:rPr>
          <w:rFonts w:cs="Arial"/>
          <w:b/>
          <w:bCs/>
          <w:color w:val="000000" w:themeColor="text1"/>
          <w:sz w:val="22"/>
          <w:szCs w:val="22"/>
        </w:rPr>
        <w:t xml:space="preserve">Supplementary Fig. </w:t>
      </w:r>
      <w:r w:rsidR="00C36EF1">
        <w:rPr>
          <w:rFonts w:cs="Arial"/>
          <w:b/>
          <w:bCs/>
          <w:color w:val="000000" w:themeColor="text1"/>
          <w:sz w:val="22"/>
          <w:szCs w:val="22"/>
        </w:rPr>
        <w:t>1</w:t>
      </w:r>
      <w:r w:rsidR="00E91ABD">
        <w:rPr>
          <w:rFonts w:cs="Arial"/>
          <w:b/>
          <w:bCs/>
          <w:color w:val="000000" w:themeColor="text1"/>
          <w:sz w:val="22"/>
          <w:szCs w:val="22"/>
        </w:rPr>
        <w:t>1</w:t>
      </w:r>
      <w:r w:rsidR="00C36EF1">
        <w:rPr>
          <w:rFonts w:cs="Arial"/>
          <w:b/>
          <w:bCs/>
          <w:color w:val="000000" w:themeColor="text1"/>
          <w:sz w:val="22"/>
          <w:szCs w:val="22"/>
        </w:rPr>
        <w:t xml:space="preserve">. Phylogenetic tree of </w:t>
      </w:r>
      <w:r w:rsidR="00D430C7">
        <w:rPr>
          <w:rFonts w:cs="Arial"/>
          <w:b/>
          <w:bCs/>
          <w:color w:val="000000" w:themeColor="text1"/>
          <w:sz w:val="22"/>
          <w:szCs w:val="22"/>
        </w:rPr>
        <w:t xml:space="preserve">the </w:t>
      </w:r>
      <w:proofErr w:type="spellStart"/>
      <w:r w:rsidR="0060591D">
        <w:rPr>
          <w:rFonts w:cs="Arial"/>
          <w:b/>
          <w:bCs/>
          <w:color w:val="000000" w:themeColor="text1"/>
          <w:sz w:val="22"/>
          <w:szCs w:val="22"/>
        </w:rPr>
        <w:t>DsrA</w:t>
      </w:r>
      <w:proofErr w:type="spellEnd"/>
      <w:r w:rsidR="0060591D">
        <w:rPr>
          <w:rFonts w:cs="Arial"/>
          <w:b/>
          <w:bCs/>
          <w:color w:val="000000" w:themeColor="text1"/>
          <w:sz w:val="22"/>
          <w:szCs w:val="22"/>
        </w:rPr>
        <w:t xml:space="preserve"> sequences</w:t>
      </w:r>
      <w:r w:rsidR="00C36EF1">
        <w:rPr>
          <w:rFonts w:cs="Arial"/>
          <w:b/>
          <w:bCs/>
          <w:i/>
          <w:iCs/>
          <w:color w:val="000000" w:themeColor="text1"/>
          <w:sz w:val="22"/>
          <w:szCs w:val="22"/>
        </w:rPr>
        <w:t>.</w:t>
      </w:r>
      <w:r w:rsidR="00C36EF1">
        <w:rPr>
          <w:rFonts w:cs="Arial"/>
          <w:b/>
          <w:bCs/>
          <w:color w:val="000000" w:themeColor="text1"/>
          <w:sz w:val="22"/>
          <w:szCs w:val="22"/>
        </w:rPr>
        <w:t xml:space="preserve"> </w:t>
      </w:r>
      <w:r w:rsidR="00C36EF1" w:rsidRPr="00517CDB">
        <w:rPr>
          <w:rFonts w:cs="Arial"/>
          <w:color w:val="000000" w:themeColor="text1"/>
          <w:sz w:val="22"/>
          <w:szCs w:val="22"/>
        </w:rPr>
        <w:t xml:space="preserve">In order to determine whether </w:t>
      </w:r>
      <w:proofErr w:type="spellStart"/>
      <w:r w:rsidR="0060591D" w:rsidRPr="00486DF7">
        <w:rPr>
          <w:rFonts w:cs="Arial"/>
          <w:color w:val="000000" w:themeColor="text1"/>
          <w:sz w:val="22"/>
          <w:szCs w:val="22"/>
        </w:rPr>
        <w:t>DsrA</w:t>
      </w:r>
      <w:proofErr w:type="spellEnd"/>
      <w:r w:rsidR="0060591D" w:rsidRPr="00486DF7">
        <w:rPr>
          <w:rFonts w:cs="Arial"/>
          <w:color w:val="000000" w:themeColor="text1"/>
          <w:sz w:val="22"/>
          <w:szCs w:val="22"/>
        </w:rPr>
        <w:t xml:space="preserve"> proteins</w:t>
      </w:r>
      <w:r w:rsidR="00C36EF1" w:rsidRPr="00517CDB">
        <w:rPr>
          <w:rFonts w:cs="Arial"/>
          <w:color w:val="000000" w:themeColor="text1"/>
          <w:sz w:val="22"/>
          <w:szCs w:val="22"/>
        </w:rPr>
        <w:t xml:space="preserve"> from SAGs are responsible for sulfur oxidation or sulfite reduction, </w:t>
      </w:r>
      <w:r w:rsidR="00C36EF1">
        <w:rPr>
          <w:rFonts w:cs="Arial"/>
          <w:color w:val="000000" w:themeColor="text1"/>
          <w:sz w:val="22"/>
          <w:szCs w:val="22"/>
        </w:rPr>
        <w:t xml:space="preserve">a </w:t>
      </w:r>
      <w:r w:rsidR="00C36EF1" w:rsidRPr="00517CDB">
        <w:rPr>
          <w:rFonts w:cs="Arial"/>
          <w:color w:val="000000" w:themeColor="text1"/>
          <w:sz w:val="22"/>
          <w:szCs w:val="22"/>
        </w:rPr>
        <w:t>maximum-likelihood tree w</w:t>
      </w:r>
      <w:r w:rsidR="00C36EF1">
        <w:rPr>
          <w:rFonts w:cs="Arial"/>
          <w:color w:val="000000" w:themeColor="text1"/>
          <w:sz w:val="22"/>
          <w:szCs w:val="22"/>
        </w:rPr>
        <w:t>as</w:t>
      </w:r>
      <w:r w:rsidR="00C36EF1" w:rsidRPr="00517CDB">
        <w:rPr>
          <w:rFonts w:cs="Arial"/>
          <w:color w:val="000000" w:themeColor="text1"/>
          <w:sz w:val="22"/>
          <w:szCs w:val="22"/>
        </w:rPr>
        <w:t xml:space="preserve"> reconstructed using </w:t>
      </w:r>
      <w:proofErr w:type="spellStart"/>
      <w:r w:rsidR="004218D1">
        <w:rPr>
          <w:rFonts w:cs="Arial"/>
          <w:color w:val="000000" w:themeColor="text1"/>
          <w:sz w:val="22"/>
          <w:szCs w:val="22"/>
        </w:rPr>
        <w:t>RAxML</w:t>
      </w:r>
      <w:proofErr w:type="spellEnd"/>
      <w:r w:rsidR="00C36EF1">
        <w:rPr>
          <w:rFonts w:cs="Arial"/>
          <w:color w:val="000000" w:themeColor="text1"/>
          <w:sz w:val="22"/>
          <w:szCs w:val="22"/>
        </w:rPr>
        <w:t xml:space="preserve"> with </w:t>
      </w:r>
      <w:r w:rsidR="00C36EF1" w:rsidRPr="00517CDB">
        <w:rPr>
          <w:rFonts w:cs="Arial"/>
          <w:color w:val="000000" w:themeColor="text1"/>
          <w:sz w:val="22"/>
          <w:szCs w:val="22"/>
        </w:rPr>
        <w:t xml:space="preserve">sequences of </w:t>
      </w:r>
      <w:r w:rsidR="00C36EF1">
        <w:rPr>
          <w:rFonts w:cs="Arial"/>
          <w:color w:val="000000" w:themeColor="text1"/>
          <w:sz w:val="22"/>
          <w:szCs w:val="22"/>
        </w:rPr>
        <w:t xml:space="preserve">SAGs (taxa in black) and </w:t>
      </w:r>
      <w:r w:rsidR="00C36EF1" w:rsidRPr="00517CDB">
        <w:rPr>
          <w:rFonts w:cs="Arial"/>
          <w:color w:val="000000" w:themeColor="text1"/>
          <w:sz w:val="22"/>
          <w:szCs w:val="22"/>
        </w:rPr>
        <w:t>experimentally proved oxidizers</w:t>
      </w:r>
      <w:r w:rsidR="00C36EF1">
        <w:rPr>
          <w:rFonts w:cs="Arial"/>
          <w:color w:val="000000" w:themeColor="text1"/>
          <w:sz w:val="22"/>
          <w:szCs w:val="22"/>
        </w:rPr>
        <w:t xml:space="preserve"> (taxa in blue)</w:t>
      </w:r>
      <w:r w:rsidR="00C36EF1" w:rsidRPr="00517CDB">
        <w:rPr>
          <w:rFonts w:cs="Arial"/>
          <w:color w:val="000000" w:themeColor="text1"/>
          <w:sz w:val="22"/>
          <w:szCs w:val="22"/>
        </w:rPr>
        <w:t xml:space="preserve"> and reducers</w:t>
      </w:r>
      <w:r w:rsidR="00C36EF1">
        <w:rPr>
          <w:rFonts w:cs="Arial"/>
          <w:color w:val="000000" w:themeColor="text1"/>
          <w:sz w:val="22"/>
          <w:szCs w:val="22"/>
        </w:rPr>
        <w:t xml:space="preserve"> (taxa in red)</w:t>
      </w:r>
      <w:r w:rsidR="007E35C3">
        <w:rPr>
          <w:rFonts w:cs="Arial"/>
          <w:color w:val="000000" w:themeColor="text1"/>
          <w:sz w:val="22"/>
          <w:szCs w:val="22"/>
          <w:vertAlign w:val="superscript"/>
        </w:rPr>
        <w:t>3</w:t>
      </w:r>
      <w:r w:rsidR="00C36EF1" w:rsidRPr="00517CDB">
        <w:rPr>
          <w:rFonts w:cs="Arial"/>
          <w:color w:val="000000" w:themeColor="text1"/>
          <w:sz w:val="22"/>
          <w:szCs w:val="22"/>
        </w:rPr>
        <w:t xml:space="preserve">. </w:t>
      </w:r>
      <w:r w:rsidR="00C36EF1">
        <w:rPr>
          <w:rFonts w:cs="Arial"/>
          <w:color w:val="000000" w:themeColor="text1"/>
          <w:sz w:val="22"/>
          <w:szCs w:val="22"/>
        </w:rPr>
        <w:t xml:space="preserve">Bootstrap confidence values were given at nodes of the tree. </w:t>
      </w:r>
    </w:p>
    <w:p w14:paraId="229E9D83" w14:textId="095FBC67" w:rsidR="004F0464" w:rsidRDefault="007666ED" w:rsidP="00083824">
      <w:pPr>
        <w:widowControl/>
        <w:wordWrap/>
        <w:adjustRightInd w:val="0"/>
        <w:snapToGrid w:val="0"/>
        <w:spacing w:line="360" w:lineRule="auto"/>
        <w:ind w:firstLineChars="0" w:firstLine="0"/>
        <w:rPr>
          <w:rFonts w:cs="Arial"/>
          <w:b/>
          <w:bCs/>
          <w:color w:val="000000" w:themeColor="text1"/>
          <w:sz w:val="22"/>
          <w:szCs w:val="22"/>
        </w:rPr>
      </w:pPr>
      <w:r>
        <w:rPr>
          <w:rFonts w:cs="Arial"/>
          <w:b/>
          <w:bCs/>
          <w:noProof/>
          <w:color w:val="000000" w:themeColor="text1"/>
          <w:sz w:val="22"/>
          <w:szCs w:val="22"/>
        </w:rPr>
        <w:lastRenderedPageBreak/>
        <w:drawing>
          <wp:inline distT="0" distB="0" distL="0" distR="0" wp14:anchorId="38CB7FE7" wp14:editId="7FC6F36A">
            <wp:extent cx="5759450" cy="4723765"/>
            <wp:effectExtent l="0" t="0" r="6350" b="635"/>
            <wp:docPr id="75396793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967933" name="그림 753967933"/>
                    <pic:cNvPicPr/>
                  </pic:nvPicPr>
                  <pic:blipFill>
                    <a:blip r:embed="rId20"/>
                    <a:stretch>
                      <a:fillRect/>
                    </a:stretch>
                  </pic:blipFill>
                  <pic:spPr>
                    <a:xfrm>
                      <a:off x="0" y="0"/>
                      <a:ext cx="5759450" cy="4723765"/>
                    </a:xfrm>
                    <a:prstGeom prst="rect">
                      <a:avLst/>
                    </a:prstGeom>
                  </pic:spPr>
                </pic:pic>
              </a:graphicData>
            </a:graphic>
          </wp:inline>
        </w:drawing>
      </w:r>
    </w:p>
    <w:p w14:paraId="66E9C188" w14:textId="0E0DDB6F" w:rsidR="00083824" w:rsidRPr="008A2767" w:rsidRDefault="007F74FA" w:rsidP="00083824">
      <w:pPr>
        <w:widowControl/>
        <w:wordWrap/>
        <w:adjustRightInd w:val="0"/>
        <w:snapToGrid w:val="0"/>
        <w:spacing w:line="360" w:lineRule="auto"/>
        <w:ind w:firstLineChars="0" w:firstLine="0"/>
        <w:rPr>
          <w:rFonts w:cs="Arial"/>
          <w:color w:val="000000" w:themeColor="text1"/>
          <w:sz w:val="22"/>
          <w:szCs w:val="22"/>
        </w:rPr>
      </w:pPr>
      <w:r>
        <w:rPr>
          <w:rFonts w:cs="Arial"/>
          <w:b/>
          <w:bCs/>
          <w:color w:val="000000" w:themeColor="text1"/>
          <w:sz w:val="22"/>
          <w:szCs w:val="22"/>
        </w:rPr>
        <w:t xml:space="preserve">Supplementary Fig. </w:t>
      </w:r>
      <w:r w:rsidR="00083824">
        <w:rPr>
          <w:rFonts w:cs="Arial"/>
          <w:b/>
          <w:bCs/>
          <w:color w:val="000000" w:themeColor="text1"/>
          <w:sz w:val="22"/>
          <w:szCs w:val="22"/>
        </w:rPr>
        <w:t>1</w:t>
      </w:r>
      <w:r w:rsidR="00E91ABD">
        <w:rPr>
          <w:rFonts w:cs="Arial"/>
          <w:b/>
          <w:bCs/>
          <w:color w:val="000000" w:themeColor="text1"/>
          <w:sz w:val="22"/>
          <w:szCs w:val="22"/>
        </w:rPr>
        <w:t>2</w:t>
      </w:r>
      <w:r w:rsidR="008A2767">
        <w:rPr>
          <w:rFonts w:cs="Arial"/>
          <w:b/>
          <w:bCs/>
          <w:color w:val="000000" w:themeColor="text1"/>
          <w:sz w:val="22"/>
          <w:szCs w:val="22"/>
        </w:rPr>
        <w:t xml:space="preserve">. Phylogenetic tree of </w:t>
      </w:r>
      <w:proofErr w:type="spellStart"/>
      <w:r w:rsidR="0060591D">
        <w:rPr>
          <w:rFonts w:cs="Arial"/>
          <w:b/>
          <w:bCs/>
          <w:color w:val="000000" w:themeColor="text1"/>
          <w:sz w:val="22"/>
          <w:szCs w:val="22"/>
        </w:rPr>
        <w:t>C</w:t>
      </w:r>
      <w:r w:rsidR="008A2767" w:rsidRPr="00486DF7">
        <w:rPr>
          <w:rFonts w:cs="Arial"/>
          <w:b/>
          <w:bCs/>
          <w:color w:val="000000" w:themeColor="text1"/>
          <w:sz w:val="22"/>
          <w:szCs w:val="22"/>
        </w:rPr>
        <w:t>oxL</w:t>
      </w:r>
      <w:proofErr w:type="spellEnd"/>
      <w:r w:rsidR="008A2767">
        <w:rPr>
          <w:rFonts w:cs="Arial"/>
          <w:b/>
          <w:bCs/>
          <w:color w:val="000000" w:themeColor="text1"/>
          <w:sz w:val="22"/>
          <w:szCs w:val="22"/>
        </w:rPr>
        <w:t xml:space="preserve">. </w:t>
      </w:r>
      <w:r w:rsidR="004F0464" w:rsidRPr="00517CDB">
        <w:rPr>
          <w:rFonts w:cs="Arial"/>
          <w:color w:val="000000" w:themeColor="text1"/>
          <w:sz w:val="22"/>
          <w:szCs w:val="22"/>
        </w:rPr>
        <w:t xml:space="preserve">In order to </w:t>
      </w:r>
      <w:r w:rsidR="00685079">
        <w:rPr>
          <w:rFonts w:cs="Arial"/>
          <w:color w:val="000000" w:themeColor="text1"/>
          <w:sz w:val="22"/>
          <w:szCs w:val="22"/>
        </w:rPr>
        <w:t>separate</w:t>
      </w:r>
      <w:r w:rsidR="00122263" w:rsidRPr="00517CDB">
        <w:rPr>
          <w:rFonts w:cs="Arial"/>
          <w:color w:val="000000" w:themeColor="text1"/>
          <w:sz w:val="22"/>
          <w:szCs w:val="22"/>
        </w:rPr>
        <w:t xml:space="preserve"> </w:t>
      </w:r>
      <w:r w:rsidR="00685079">
        <w:rPr>
          <w:rFonts w:cs="Arial"/>
          <w:color w:val="000000" w:themeColor="text1"/>
          <w:sz w:val="22"/>
          <w:szCs w:val="22"/>
        </w:rPr>
        <w:t xml:space="preserve">the Form I </w:t>
      </w:r>
      <w:proofErr w:type="spellStart"/>
      <w:r w:rsidR="0060591D">
        <w:rPr>
          <w:rFonts w:cs="Arial"/>
          <w:color w:val="000000" w:themeColor="text1"/>
          <w:sz w:val="22"/>
          <w:szCs w:val="22"/>
        </w:rPr>
        <w:t>C</w:t>
      </w:r>
      <w:r w:rsidR="0060591D" w:rsidRPr="00486DF7">
        <w:rPr>
          <w:rFonts w:cs="Arial"/>
          <w:color w:val="000000" w:themeColor="text1"/>
          <w:sz w:val="22"/>
          <w:szCs w:val="22"/>
        </w:rPr>
        <w:t>oxL</w:t>
      </w:r>
      <w:proofErr w:type="spellEnd"/>
      <w:r w:rsidR="0060591D" w:rsidRPr="00517CDB">
        <w:rPr>
          <w:rFonts w:cs="Arial"/>
          <w:color w:val="000000" w:themeColor="text1"/>
          <w:sz w:val="22"/>
          <w:szCs w:val="22"/>
        </w:rPr>
        <w:t xml:space="preserve"> </w:t>
      </w:r>
      <w:r w:rsidR="0060591D">
        <w:rPr>
          <w:rFonts w:cs="Arial"/>
          <w:color w:val="000000" w:themeColor="text1"/>
          <w:sz w:val="22"/>
          <w:szCs w:val="22"/>
        </w:rPr>
        <w:t>sequences</w:t>
      </w:r>
      <w:r w:rsidR="0060591D" w:rsidRPr="00517CDB">
        <w:rPr>
          <w:rFonts w:cs="Arial"/>
          <w:color w:val="000000" w:themeColor="text1"/>
          <w:sz w:val="22"/>
          <w:szCs w:val="22"/>
        </w:rPr>
        <w:t xml:space="preserve"> </w:t>
      </w:r>
      <w:r w:rsidR="004F0464" w:rsidRPr="00517CDB">
        <w:rPr>
          <w:rFonts w:cs="Arial"/>
          <w:color w:val="000000" w:themeColor="text1"/>
          <w:sz w:val="22"/>
          <w:szCs w:val="22"/>
        </w:rPr>
        <w:t xml:space="preserve">from </w:t>
      </w:r>
      <w:r w:rsidR="00685079">
        <w:rPr>
          <w:rFonts w:cs="Arial"/>
          <w:color w:val="000000" w:themeColor="text1"/>
          <w:sz w:val="22"/>
          <w:szCs w:val="22"/>
        </w:rPr>
        <w:t>the</w:t>
      </w:r>
      <w:r w:rsidR="00762278" w:rsidRPr="00517CDB">
        <w:rPr>
          <w:rFonts w:cs="Arial"/>
          <w:color w:val="000000" w:themeColor="text1"/>
          <w:sz w:val="22"/>
          <w:szCs w:val="22"/>
        </w:rPr>
        <w:t xml:space="preserve"> </w:t>
      </w:r>
      <w:r w:rsidR="00685079">
        <w:rPr>
          <w:rFonts w:cs="Arial"/>
          <w:color w:val="000000" w:themeColor="text1"/>
          <w:sz w:val="22"/>
          <w:szCs w:val="22"/>
        </w:rPr>
        <w:t>F</w:t>
      </w:r>
      <w:r w:rsidR="00DB5B9C" w:rsidRPr="00517CDB">
        <w:rPr>
          <w:rFonts w:cs="Arial"/>
          <w:color w:val="000000" w:themeColor="text1"/>
          <w:sz w:val="22"/>
          <w:szCs w:val="22"/>
        </w:rPr>
        <w:t xml:space="preserve">orm II </w:t>
      </w:r>
      <w:proofErr w:type="spellStart"/>
      <w:r w:rsidR="0060591D">
        <w:rPr>
          <w:rFonts w:cs="Arial"/>
          <w:color w:val="000000" w:themeColor="text1"/>
          <w:sz w:val="22"/>
          <w:szCs w:val="22"/>
        </w:rPr>
        <w:t>C</w:t>
      </w:r>
      <w:r w:rsidR="0060591D" w:rsidRPr="00486DF7">
        <w:rPr>
          <w:rFonts w:cs="Arial"/>
          <w:color w:val="000000" w:themeColor="text1"/>
          <w:sz w:val="22"/>
          <w:szCs w:val="22"/>
        </w:rPr>
        <w:t>oxL</w:t>
      </w:r>
      <w:proofErr w:type="spellEnd"/>
      <w:r w:rsidR="00DB5B9C" w:rsidRPr="00517CDB">
        <w:rPr>
          <w:rFonts w:cs="Arial"/>
          <w:color w:val="000000" w:themeColor="text1"/>
          <w:sz w:val="22"/>
          <w:szCs w:val="22"/>
        </w:rPr>
        <w:t xml:space="preserve">, </w:t>
      </w:r>
      <w:r w:rsidR="00685079">
        <w:rPr>
          <w:rFonts w:cs="Arial"/>
          <w:color w:val="000000" w:themeColor="text1"/>
          <w:sz w:val="22"/>
          <w:szCs w:val="22"/>
        </w:rPr>
        <w:t xml:space="preserve">a </w:t>
      </w:r>
      <w:r w:rsidR="00DB5B9C" w:rsidRPr="00517CDB">
        <w:rPr>
          <w:rFonts w:cs="Arial"/>
          <w:color w:val="000000" w:themeColor="text1"/>
          <w:sz w:val="22"/>
          <w:szCs w:val="22"/>
        </w:rPr>
        <w:t>maximum-likelihood trees were reconstructed using</w:t>
      </w:r>
      <w:r w:rsidR="00685079">
        <w:rPr>
          <w:rFonts w:cs="Arial"/>
          <w:color w:val="000000" w:themeColor="text1"/>
          <w:sz w:val="22"/>
          <w:szCs w:val="22"/>
        </w:rPr>
        <w:t xml:space="preserve"> </w:t>
      </w:r>
      <w:proofErr w:type="spellStart"/>
      <w:r w:rsidR="00685079">
        <w:rPr>
          <w:rFonts w:cs="Arial"/>
          <w:color w:val="000000" w:themeColor="text1"/>
          <w:sz w:val="22"/>
          <w:szCs w:val="22"/>
        </w:rPr>
        <w:t>FastTree</w:t>
      </w:r>
      <w:proofErr w:type="spellEnd"/>
      <w:r w:rsidR="00685079">
        <w:rPr>
          <w:rFonts w:cs="Arial"/>
          <w:color w:val="000000" w:themeColor="text1"/>
          <w:sz w:val="22"/>
          <w:szCs w:val="22"/>
        </w:rPr>
        <w:t xml:space="preserve"> </w:t>
      </w:r>
      <w:r w:rsidR="00606548">
        <w:rPr>
          <w:rFonts w:cs="Arial"/>
          <w:color w:val="000000" w:themeColor="text1"/>
          <w:sz w:val="22"/>
          <w:szCs w:val="22"/>
        </w:rPr>
        <w:t>v</w:t>
      </w:r>
      <w:r w:rsidR="00606548" w:rsidRPr="00606548">
        <w:rPr>
          <w:rFonts w:cs="Arial"/>
          <w:color w:val="000000" w:themeColor="text1"/>
          <w:sz w:val="22"/>
          <w:szCs w:val="22"/>
        </w:rPr>
        <w:t>2.1.11</w:t>
      </w:r>
      <w:r w:rsidR="00195DF7">
        <w:rPr>
          <w:rFonts w:cs="Arial"/>
          <w:color w:val="000000" w:themeColor="text1"/>
          <w:sz w:val="22"/>
          <w:szCs w:val="22"/>
          <w:vertAlign w:val="superscript"/>
        </w:rPr>
        <w:t>4</w:t>
      </w:r>
      <w:r w:rsidR="00943CE0">
        <w:rPr>
          <w:rFonts w:cs="Arial"/>
          <w:color w:val="000000" w:themeColor="text1"/>
          <w:sz w:val="22"/>
          <w:szCs w:val="22"/>
        </w:rPr>
        <w:t xml:space="preserve"> </w:t>
      </w:r>
      <w:r w:rsidR="00685079">
        <w:rPr>
          <w:rFonts w:cs="Arial"/>
          <w:color w:val="000000" w:themeColor="text1"/>
          <w:sz w:val="22"/>
          <w:szCs w:val="22"/>
        </w:rPr>
        <w:t>with</w:t>
      </w:r>
      <w:r w:rsidR="00DB5B9C" w:rsidRPr="00517CDB">
        <w:rPr>
          <w:rFonts w:cs="Arial"/>
          <w:color w:val="000000" w:themeColor="text1"/>
          <w:sz w:val="22"/>
          <w:szCs w:val="22"/>
        </w:rPr>
        <w:t xml:space="preserve"> sequences of </w:t>
      </w:r>
      <w:r w:rsidR="00685079">
        <w:rPr>
          <w:rFonts w:cs="Arial"/>
          <w:color w:val="000000" w:themeColor="text1"/>
          <w:sz w:val="22"/>
          <w:szCs w:val="22"/>
        </w:rPr>
        <w:t>SAGs and a previous study</w:t>
      </w:r>
      <w:r w:rsidR="009964C0">
        <w:rPr>
          <w:rFonts w:cs="Arial"/>
          <w:color w:val="000000" w:themeColor="text1"/>
          <w:sz w:val="22"/>
          <w:szCs w:val="22"/>
          <w:vertAlign w:val="superscript"/>
        </w:rPr>
        <w:t>5</w:t>
      </w:r>
      <w:r w:rsidR="00685079">
        <w:rPr>
          <w:rFonts w:cs="Arial"/>
          <w:color w:val="000000" w:themeColor="text1"/>
          <w:sz w:val="22"/>
          <w:szCs w:val="22"/>
        </w:rPr>
        <w:t>.</w:t>
      </w:r>
      <w:r w:rsidR="00762278" w:rsidRPr="00517CDB">
        <w:rPr>
          <w:rFonts w:cs="Arial"/>
          <w:color w:val="000000" w:themeColor="text1"/>
          <w:sz w:val="22"/>
          <w:szCs w:val="22"/>
        </w:rPr>
        <w:t xml:space="preserve"> </w:t>
      </w:r>
      <w:r w:rsidR="00685079">
        <w:rPr>
          <w:rFonts w:cs="Arial"/>
          <w:color w:val="000000" w:themeColor="text1"/>
          <w:sz w:val="22"/>
          <w:szCs w:val="22"/>
        </w:rPr>
        <w:t xml:space="preserve">Bootstrap confidence values were given at nodes of the tree. Experimentally verified </w:t>
      </w:r>
      <w:proofErr w:type="spellStart"/>
      <w:r w:rsidR="00685079">
        <w:rPr>
          <w:rFonts w:cs="Arial"/>
          <w:color w:val="000000" w:themeColor="text1"/>
          <w:sz w:val="22"/>
          <w:szCs w:val="22"/>
        </w:rPr>
        <w:t>carboxydotrohps</w:t>
      </w:r>
      <w:proofErr w:type="spellEnd"/>
      <w:r w:rsidR="00685079">
        <w:rPr>
          <w:rFonts w:cs="Arial"/>
          <w:color w:val="000000" w:themeColor="text1"/>
          <w:sz w:val="22"/>
          <w:szCs w:val="22"/>
        </w:rPr>
        <w:t xml:space="preserve"> and </w:t>
      </w:r>
      <w:proofErr w:type="spellStart"/>
      <w:r w:rsidR="00685079">
        <w:rPr>
          <w:rFonts w:cs="Arial"/>
          <w:color w:val="000000" w:themeColor="text1"/>
          <w:sz w:val="22"/>
          <w:szCs w:val="22"/>
        </w:rPr>
        <w:t>carboxydovores</w:t>
      </w:r>
      <w:proofErr w:type="spellEnd"/>
      <w:r w:rsidR="00685079">
        <w:rPr>
          <w:rFonts w:cs="Arial"/>
          <w:color w:val="000000" w:themeColor="text1"/>
          <w:sz w:val="22"/>
          <w:szCs w:val="22"/>
        </w:rPr>
        <w:t xml:space="preserve"> were indicated by triangles and circles at the taxon tips, respectively. </w:t>
      </w:r>
      <w:r w:rsidR="002E3096">
        <w:rPr>
          <w:rFonts w:cs="Arial"/>
          <w:color w:val="000000" w:themeColor="text1"/>
          <w:sz w:val="22"/>
          <w:szCs w:val="22"/>
        </w:rPr>
        <w:t xml:space="preserve">The reference </w:t>
      </w:r>
      <w:proofErr w:type="spellStart"/>
      <w:r w:rsidR="0060591D" w:rsidRPr="00486DF7">
        <w:rPr>
          <w:rFonts w:cs="Arial"/>
          <w:color w:val="000000" w:themeColor="text1"/>
          <w:sz w:val="22"/>
          <w:szCs w:val="22"/>
        </w:rPr>
        <w:t>CoxL</w:t>
      </w:r>
      <w:proofErr w:type="spellEnd"/>
      <w:r w:rsidR="0060591D">
        <w:rPr>
          <w:rFonts w:cs="Arial"/>
          <w:color w:val="000000" w:themeColor="text1"/>
          <w:sz w:val="22"/>
          <w:szCs w:val="22"/>
        </w:rPr>
        <w:t xml:space="preserve"> </w:t>
      </w:r>
      <w:r w:rsidR="002E3096">
        <w:rPr>
          <w:rFonts w:cs="Arial"/>
          <w:color w:val="000000" w:themeColor="text1"/>
          <w:sz w:val="22"/>
          <w:szCs w:val="22"/>
        </w:rPr>
        <w:t>sequences were classified into those originating from genomes possessing both Forms I and II (taxa in green), genomes possessing only Form I (taxa in red), genomes possessing only Form II (taxa in blue) and genomes possessing Form I with uncertain existence of Form II (taxa in magenta).</w:t>
      </w:r>
      <w:r w:rsidR="009D4929">
        <w:rPr>
          <w:rFonts w:cs="Arial"/>
          <w:color w:val="000000" w:themeColor="text1"/>
          <w:sz w:val="22"/>
          <w:szCs w:val="22"/>
        </w:rPr>
        <w:t xml:space="preserve"> From the ancestral node pointing to the most recent common ancestor that encompasses all of the reference form I </w:t>
      </w:r>
      <w:proofErr w:type="spellStart"/>
      <w:r w:rsidR="0060591D" w:rsidRPr="00486DF7">
        <w:rPr>
          <w:rFonts w:cs="Arial"/>
          <w:color w:val="000000" w:themeColor="text1"/>
          <w:sz w:val="22"/>
          <w:szCs w:val="22"/>
        </w:rPr>
        <w:t>CoxL</w:t>
      </w:r>
      <w:proofErr w:type="spellEnd"/>
      <w:r w:rsidR="0060591D">
        <w:rPr>
          <w:rFonts w:cs="Arial"/>
          <w:color w:val="000000" w:themeColor="text1"/>
          <w:sz w:val="22"/>
          <w:szCs w:val="22"/>
        </w:rPr>
        <w:t xml:space="preserve"> </w:t>
      </w:r>
      <w:r w:rsidR="009D4929">
        <w:rPr>
          <w:rFonts w:cs="Arial"/>
          <w:color w:val="000000" w:themeColor="text1"/>
          <w:sz w:val="22"/>
          <w:szCs w:val="22"/>
        </w:rPr>
        <w:t>sequences, a derived monophyletic group was considered ‘</w:t>
      </w:r>
      <w:r w:rsidR="00D76847">
        <w:rPr>
          <w:rFonts w:cs="Arial"/>
          <w:color w:val="000000" w:themeColor="text1"/>
          <w:sz w:val="22"/>
          <w:szCs w:val="22"/>
        </w:rPr>
        <w:t xml:space="preserve">Form I like clade’. A total of 216 SAGs were included in this clade, where form II reference </w:t>
      </w:r>
      <w:proofErr w:type="spellStart"/>
      <w:r w:rsidR="0060591D" w:rsidRPr="00486DF7">
        <w:rPr>
          <w:rFonts w:cs="Arial"/>
          <w:color w:val="000000" w:themeColor="text1"/>
          <w:sz w:val="22"/>
          <w:szCs w:val="22"/>
        </w:rPr>
        <w:t>CoxL</w:t>
      </w:r>
      <w:proofErr w:type="spellEnd"/>
      <w:r w:rsidR="0060591D">
        <w:rPr>
          <w:rFonts w:cs="Arial"/>
          <w:color w:val="000000" w:themeColor="text1"/>
          <w:sz w:val="22"/>
          <w:szCs w:val="22"/>
        </w:rPr>
        <w:t xml:space="preserve"> </w:t>
      </w:r>
      <w:r w:rsidR="00D76847">
        <w:rPr>
          <w:rFonts w:cs="Arial"/>
          <w:color w:val="000000" w:themeColor="text1"/>
          <w:sz w:val="22"/>
          <w:szCs w:val="22"/>
        </w:rPr>
        <w:t xml:space="preserve">sequences were not found. </w:t>
      </w:r>
    </w:p>
    <w:p w14:paraId="622687B5" w14:textId="77777777" w:rsidR="009449D9" w:rsidRDefault="009449D9" w:rsidP="0039484E">
      <w:pPr>
        <w:widowControl/>
        <w:wordWrap/>
        <w:adjustRightInd w:val="0"/>
        <w:snapToGrid w:val="0"/>
        <w:spacing w:line="360" w:lineRule="auto"/>
        <w:ind w:firstLineChars="0" w:firstLine="0"/>
        <w:rPr>
          <w:rFonts w:cs="Arial"/>
          <w:bCs/>
          <w:color w:val="000000" w:themeColor="text1"/>
          <w:sz w:val="22"/>
          <w:szCs w:val="22"/>
        </w:rPr>
      </w:pPr>
    </w:p>
    <w:p w14:paraId="7753D0EB" w14:textId="77777777" w:rsidR="00147C69" w:rsidRPr="002E7F6B" w:rsidRDefault="00147C69" w:rsidP="0039484E">
      <w:pPr>
        <w:widowControl/>
        <w:wordWrap/>
        <w:adjustRightInd w:val="0"/>
        <w:snapToGrid w:val="0"/>
        <w:spacing w:line="360" w:lineRule="auto"/>
        <w:ind w:firstLineChars="0" w:firstLine="0"/>
        <w:rPr>
          <w:rFonts w:cs="Arial"/>
          <w:bCs/>
          <w:color w:val="000000" w:themeColor="text1"/>
          <w:sz w:val="22"/>
          <w:szCs w:val="22"/>
        </w:rPr>
      </w:pPr>
    </w:p>
    <w:p w14:paraId="5BD699C0" w14:textId="05C6DEBC" w:rsidR="008B274E" w:rsidRDefault="008B274E" w:rsidP="0039484E">
      <w:pPr>
        <w:widowControl/>
        <w:wordWrap/>
        <w:adjustRightInd w:val="0"/>
        <w:snapToGrid w:val="0"/>
        <w:spacing w:line="360" w:lineRule="auto"/>
        <w:ind w:firstLineChars="0" w:firstLine="0"/>
        <w:rPr>
          <w:rFonts w:cs="Arial"/>
          <w:b/>
          <w:bCs/>
          <w:color w:val="000000" w:themeColor="text1"/>
          <w:sz w:val="22"/>
          <w:szCs w:val="22"/>
        </w:rPr>
      </w:pPr>
    </w:p>
    <w:p w14:paraId="592F8C70" w14:textId="5A3ED4B4" w:rsidR="008B274E" w:rsidRDefault="0046596E" w:rsidP="0039484E">
      <w:pPr>
        <w:widowControl/>
        <w:wordWrap/>
        <w:adjustRightInd w:val="0"/>
        <w:snapToGrid w:val="0"/>
        <w:spacing w:line="360" w:lineRule="auto"/>
        <w:ind w:firstLineChars="0" w:firstLine="0"/>
        <w:rPr>
          <w:rFonts w:cs="Arial"/>
          <w:b/>
          <w:bCs/>
          <w:color w:val="000000" w:themeColor="text1"/>
          <w:sz w:val="22"/>
          <w:szCs w:val="22"/>
        </w:rPr>
      </w:pPr>
      <w:r>
        <w:rPr>
          <w:rFonts w:cs="Arial"/>
          <w:b/>
          <w:bCs/>
          <w:noProof/>
          <w:color w:val="000000" w:themeColor="text1"/>
          <w:sz w:val="22"/>
          <w:szCs w:val="22"/>
        </w:rPr>
        <w:lastRenderedPageBreak/>
        <w:drawing>
          <wp:inline distT="0" distB="0" distL="0" distR="0" wp14:anchorId="4777DF8F" wp14:editId="4AA10EFC">
            <wp:extent cx="2441575" cy="8531860"/>
            <wp:effectExtent l="0" t="0" r="0" b="0"/>
            <wp:docPr id="764086994" name="그래픽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086994" name="그래픽 764086994"/>
                    <pic:cNvPicPr/>
                  </pic:nvPicPr>
                  <pic:blipFill>
                    <a:blip r:embed="rId21">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2"/>
                        </a:ext>
                      </a:extLst>
                    </a:blip>
                    <a:stretch>
                      <a:fillRect/>
                    </a:stretch>
                  </pic:blipFill>
                  <pic:spPr>
                    <a:xfrm>
                      <a:off x="0" y="0"/>
                      <a:ext cx="2441575" cy="8531860"/>
                    </a:xfrm>
                    <a:prstGeom prst="rect">
                      <a:avLst/>
                    </a:prstGeom>
                  </pic:spPr>
                </pic:pic>
              </a:graphicData>
            </a:graphic>
          </wp:inline>
        </w:drawing>
      </w:r>
      <w:r>
        <w:rPr>
          <w:rFonts w:cs="Arial"/>
          <w:b/>
          <w:bCs/>
          <w:noProof/>
          <w:color w:val="000000" w:themeColor="text1"/>
          <w:sz w:val="22"/>
          <w:szCs w:val="22"/>
        </w:rPr>
        <w:drawing>
          <wp:inline distT="0" distB="0" distL="0" distR="0" wp14:anchorId="7D4098B8" wp14:editId="0E7419BD">
            <wp:extent cx="1697990" cy="8531860"/>
            <wp:effectExtent l="0" t="0" r="3810" b="0"/>
            <wp:docPr id="37755421" name="그래픽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5421" name="그래픽 37755421"/>
                    <pic:cNvPicPr/>
                  </pic:nvPicPr>
                  <pic:blipFill>
                    <a:blip r:embed="rId23">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4"/>
                        </a:ext>
                      </a:extLst>
                    </a:blip>
                    <a:stretch>
                      <a:fillRect/>
                    </a:stretch>
                  </pic:blipFill>
                  <pic:spPr>
                    <a:xfrm>
                      <a:off x="0" y="0"/>
                      <a:ext cx="1697990" cy="8531860"/>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6B816695" wp14:editId="39970273">
            <wp:extent cx="3603625" cy="8531860"/>
            <wp:effectExtent l="0" t="0" r="0" b="0"/>
            <wp:docPr id="197579249" name="그래픽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79249" name="그래픽 197579249"/>
                    <pic:cNvPicPr/>
                  </pic:nvPicPr>
                  <pic:blipFill>
                    <a:blip r:embed="rId25">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6"/>
                        </a:ext>
                      </a:extLst>
                    </a:blip>
                    <a:stretch>
                      <a:fillRect/>
                    </a:stretch>
                  </pic:blipFill>
                  <pic:spPr>
                    <a:xfrm>
                      <a:off x="0" y="0"/>
                      <a:ext cx="3603625" cy="8531860"/>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49A33CE5" wp14:editId="73E818BD">
            <wp:extent cx="5759450" cy="3848100"/>
            <wp:effectExtent l="0" t="0" r="0" b="0"/>
            <wp:docPr id="1333336909" name="그래픽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36909" name="그래픽 1333336909"/>
                    <pic:cNvPicPr/>
                  </pic:nvPicPr>
                  <pic:blipFill>
                    <a:blip r:embed="rId27">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8"/>
                        </a:ext>
                      </a:extLst>
                    </a:blip>
                    <a:stretch>
                      <a:fillRect/>
                    </a:stretch>
                  </pic:blipFill>
                  <pic:spPr>
                    <a:xfrm>
                      <a:off x="0" y="0"/>
                      <a:ext cx="5759450" cy="3848100"/>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6C39E18C" wp14:editId="63C97093">
            <wp:extent cx="1403350" cy="8531860"/>
            <wp:effectExtent l="0" t="0" r="0" b="0"/>
            <wp:docPr id="1301787122" name="그래픽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87122" name="그래픽 1301787122"/>
                    <pic:cNvPicPr/>
                  </pic:nvPicPr>
                  <pic:blipFill>
                    <a:blip r:embed="rId29">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30"/>
                        </a:ext>
                      </a:extLst>
                    </a:blip>
                    <a:stretch>
                      <a:fillRect/>
                    </a:stretch>
                  </pic:blipFill>
                  <pic:spPr>
                    <a:xfrm>
                      <a:off x="0" y="0"/>
                      <a:ext cx="1403350" cy="8531860"/>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57C1D337" wp14:editId="0A9BD5FE">
            <wp:extent cx="5068570" cy="8531860"/>
            <wp:effectExtent l="0" t="0" r="0" b="0"/>
            <wp:docPr id="1164119612" name="그래픽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119612" name="그래픽 1164119612"/>
                    <pic:cNvPicPr/>
                  </pic:nvPicPr>
                  <pic:blipFill>
                    <a:blip r:embed="rId31">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32"/>
                        </a:ext>
                      </a:extLst>
                    </a:blip>
                    <a:stretch>
                      <a:fillRect/>
                    </a:stretch>
                  </pic:blipFill>
                  <pic:spPr>
                    <a:xfrm>
                      <a:off x="0" y="0"/>
                      <a:ext cx="5068570" cy="8531860"/>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7DB5EFC0" wp14:editId="4BA6CC05">
            <wp:extent cx="5759450" cy="8380095"/>
            <wp:effectExtent l="0" t="0" r="0" b="0"/>
            <wp:docPr id="1748637726" name="그래픽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37726" name="그래픽 1748637726"/>
                    <pic:cNvPicPr/>
                  </pic:nvPicPr>
                  <pic:blipFill>
                    <a:blip r:embed="rId33">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34"/>
                        </a:ext>
                      </a:extLst>
                    </a:blip>
                    <a:stretch>
                      <a:fillRect/>
                    </a:stretch>
                  </pic:blipFill>
                  <pic:spPr>
                    <a:xfrm>
                      <a:off x="0" y="0"/>
                      <a:ext cx="5759450" cy="8380095"/>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7E1E5665" wp14:editId="664CC7D4">
            <wp:extent cx="5759450" cy="6148705"/>
            <wp:effectExtent l="0" t="0" r="0" b="0"/>
            <wp:docPr id="1732075218" name="그래픽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075218" name="그래픽 1732075218"/>
                    <pic:cNvPicPr/>
                  </pic:nvPicPr>
                  <pic:blipFill>
                    <a:blip r:embed="rId35">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36"/>
                        </a:ext>
                      </a:extLst>
                    </a:blip>
                    <a:stretch>
                      <a:fillRect/>
                    </a:stretch>
                  </pic:blipFill>
                  <pic:spPr>
                    <a:xfrm>
                      <a:off x="0" y="0"/>
                      <a:ext cx="5759450" cy="6148705"/>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785BA203" wp14:editId="39506482">
            <wp:extent cx="5703570" cy="8531860"/>
            <wp:effectExtent l="0" t="0" r="0" b="0"/>
            <wp:docPr id="1231208023" name="그래픽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208023" name="그래픽 1231208023"/>
                    <pic:cNvPicPr/>
                  </pic:nvPicPr>
                  <pic:blipFill>
                    <a:blip r:embed="rId37">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38"/>
                        </a:ext>
                      </a:extLst>
                    </a:blip>
                    <a:stretch>
                      <a:fillRect/>
                    </a:stretch>
                  </pic:blipFill>
                  <pic:spPr>
                    <a:xfrm>
                      <a:off x="0" y="0"/>
                      <a:ext cx="5703570" cy="8531860"/>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3064C0F8" wp14:editId="19760D3B">
            <wp:extent cx="4058920" cy="8531860"/>
            <wp:effectExtent l="0" t="0" r="0" b="0"/>
            <wp:docPr id="1791563474" name="그래픽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563474" name="그래픽 1791563474"/>
                    <pic:cNvPicPr/>
                  </pic:nvPicPr>
                  <pic:blipFill>
                    <a:blip r:embed="rId39">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40"/>
                        </a:ext>
                      </a:extLst>
                    </a:blip>
                    <a:stretch>
                      <a:fillRect/>
                    </a:stretch>
                  </pic:blipFill>
                  <pic:spPr>
                    <a:xfrm>
                      <a:off x="0" y="0"/>
                      <a:ext cx="4058920" cy="8531860"/>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4DA8A04A" wp14:editId="14C57652">
            <wp:extent cx="2437130" cy="8531860"/>
            <wp:effectExtent l="0" t="0" r="0" b="0"/>
            <wp:docPr id="1788004733" name="그래픽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004733" name="그래픽 1788004733"/>
                    <pic:cNvPicPr/>
                  </pic:nvPicPr>
                  <pic:blipFill>
                    <a:blip r:embed="rId41">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42"/>
                        </a:ext>
                      </a:extLst>
                    </a:blip>
                    <a:stretch>
                      <a:fillRect/>
                    </a:stretch>
                  </pic:blipFill>
                  <pic:spPr>
                    <a:xfrm>
                      <a:off x="0" y="0"/>
                      <a:ext cx="2437130" cy="8531860"/>
                    </a:xfrm>
                    <a:prstGeom prst="rect">
                      <a:avLst/>
                    </a:prstGeom>
                  </pic:spPr>
                </pic:pic>
              </a:graphicData>
            </a:graphic>
          </wp:inline>
        </w:drawing>
      </w:r>
      <w:r>
        <w:rPr>
          <w:rFonts w:cs="Arial"/>
          <w:b/>
          <w:bCs/>
          <w:noProof/>
          <w:color w:val="000000" w:themeColor="text1"/>
          <w:sz w:val="22"/>
          <w:szCs w:val="22"/>
        </w:rPr>
        <w:drawing>
          <wp:inline distT="0" distB="0" distL="0" distR="0" wp14:anchorId="4716CC3B" wp14:editId="60203014">
            <wp:extent cx="2315845" cy="8531860"/>
            <wp:effectExtent l="0" t="0" r="0" b="0"/>
            <wp:docPr id="1457229187" name="그래픽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29187" name="그래픽 1457229187"/>
                    <pic:cNvPicPr/>
                  </pic:nvPicPr>
                  <pic:blipFill>
                    <a:blip r:embed="rId43">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44"/>
                        </a:ext>
                      </a:extLst>
                    </a:blip>
                    <a:stretch>
                      <a:fillRect/>
                    </a:stretch>
                  </pic:blipFill>
                  <pic:spPr>
                    <a:xfrm>
                      <a:off x="0" y="0"/>
                      <a:ext cx="2315845" cy="8531860"/>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763D2333" wp14:editId="6A4A0246">
            <wp:extent cx="5759450" cy="5303520"/>
            <wp:effectExtent l="0" t="0" r="0" b="0"/>
            <wp:docPr id="1498852471" name="그래픽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852471" name="그래픽 1498852471"/>
                    <pic:cNvPicPr/>
                  </pic:nvPicPr>
                  <pic:blipFill>
                    <a:blip r:embed="rId45">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46"/>
                        </a:ext>
                      </a:extLst>
                    </a:blip>
                    <a:stretch>
                      <a:fillRect/>
                    </a:stretch>
                  </pic:blipFill>
                  <pic:spPr>
                    <a:xfrm>
                      <a:off x="0" y="0"/>
                      <a:ext cx="5759450" cy="5303520"/>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1F259AE9" wp14:editId="5160E867">
            <wp:extent cx="5759450" cy="4487545"/>
            <wp:effectExtent l="0" t="0" r="0" b="0"/>
            <wp:docPr id="1174308786" name="그래픽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08786" name="그래픽 1174308786"/>
                    <pic:cNvPicPr/>
                  </pic:nvPicPr>
                  <pic:blipFill>
                    <a:blip r:embed="rId47">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48"/>
                        </a:ext>
                      </a:extLst>
                    </a:blip>
                    <a:stretch>
                      <a:fillRect/>
                    </a:stretch>
                  </pic:blipFill>
                  <pic:spPr>
                    <a:xfrm>
                      <a:off x="0" y="0"/>
                      <a:ext cx="5759450" cy="4487545"/>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110795A8" wp14:editId="61A8371B">
            <wp:extent cx="5759450" cy="6184265"/>
            <wp:effectExtent l="0" t="0" r="0" b="0"/>
            <wp:docPr id="923456709" name="그래픽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456709" name="그래픽 923456709"/>
                    <pic:cNvPicPr/>
                  </pic:nvPicPr>
                  <pic:blipFill>
                    <a:blip r:embed="rId49">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50"/>
                        </a:ext>
                      </a:extLst>
                    </a:blip>
                    <a:stretch>
                      <a:fillRect/>
                    </a:stretch>
                  </pic:blipFill>
                  <pic:spPr>
                    <a:xfrm>
                      <a:off x="0" y="0"/>
                      <a:ext cx="5759450" cy="6184265"/>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49FECD66" wp14:editId="59F7587B">
            <wp:extent cx="5759450" cy="7621905"/>
            <wp:effectExtent l="0" t="0" r="0" b="0"/>
            <wp:docPr id="1564432256" name="그래픽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32256" name="그래픽 1564432256"/>
                    <pic:cNvPicPr/>
                  </pic:nvPicPr>
                  <pic:blipFill>
                    <a:blip r:embed="rId51">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52"/>
                        </a:ext>
                      </a:extLst>
                    </a:blip>
                    <a:stretch>
                      <a:fillRect/>
                    </a:stretch>
                  </pic:blipFill>
                  <pic:spPr>
                    <a:xfrm>
                      <a:off x="0" y="0"/>
                      <a:ext cx="5759450" cy="7621905"/>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32FC3A1D" wp14:editId="600FA2E6">
            <wp:extent cx="4171315" cy="8531860"/>
            <wp:effectExtent l="0" t="0" r="0" b="0"/>
            <wp:docPr id="960181695" name="그래픽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181695" name="그래픽 960181695"/>
                    <pic:cNvPicPr/>
                  </pic:nvPicPr>
                  <pic:blipFill>
                    <a:blip r:embed="rId53">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54"/>
                        </a:ext>
                      </a:extLst>
                    </a:blip>
                    <a:stretch>
                      <a:fillRect/>
                    </a:stretch>
                  </pic:blipFill>
                  <pic:spPr>
                    <a:xfrm>
                      <a:off x="0" y="0"/>
                      <a:ext cx="4171315" cy="8531860"/>
                    </a:xfrm>
                    <a:prstGeom prst="rect">
                      <a:avLst/>
                    </a:prstGeom>
                  </pic:spPr>
                </pic:pic>
              </a:graphicData>
            </a:graphic>
          </wp:inline>
        </w:drawing>
      </w:r>
      <w:r>
        <w:rPr>
          <w:rFonts w:cs="Arial"/>
          <w:b/>
          <w:bCs/>
          <w:noProof/>
          <w:color w:val="000000" w:themeColor="text1"/>
          <w:sz w:val="22"/>
          <w:szCs w:val="22"/>
        </w:rPr>
        <w:lastRenderedPageBreak/>
        <w:drawing>
          <wp:inline distT="0" distB="0" distL="0" distR="0" wp14:anchorId="3772DDD3" wp14:editId="6F6E1998">
            <wp:extent cx="5560060" cy="8531860"/>
            <wp:effectExtent l="0" t="0" r="0" b="0"/>
            <wp:docPr id="2004448545" name="그래픽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448545" name="그래픽 2004448545"/>
                    <pic:cNvPicPr/>
                  </pic:nvPicPr>
                  <pic:blipFill>
                    <a:blip r:embed="rId55">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56"/>
                        </a:ext>
                      </a:extLst>
                    </a:blip>
                    <a:stretch>
                      <a:fillRect/>
                    </a:stretch>
                  </pic:blipFill>
                  <pic:spPr>
                    <a:xfrm>
                      <a:off x="0" y="0"/>
                      <a:ext cx="5560060" cy="8531860"/>
                    </a:xfrm>
                    <a:prstGeom prst="rect">
                      <a:avLst/>
                    </a:prstGeom>
                  </pic:spPr>
                </pic:pic>
              </a:graphicData>
            </a:graphic>
          </wp:inline>
        </w:drawing>
      </w:r>
    </w:p>
    <w:p w14:paraId="57CACCA2" w14:textId="4847D289" w:rsidR="004F6809" w:rsidRPr="00A12E44" w:rsidRDefault="004F6809" w:rsidP="004F6809">
      <w:pPr>
        <w:widowControl/>
        <w:wordWrap/>
        <w:adjustRightInd w:val="0"/>
        <w:snapToGrid w:val="0"/>
        <w:spacing w:line="360" w:lineRule="auto"/>
        <w:ind w:firstLineChars="0" w:firstLine="0"/>
        <w:rPr>
          <w:rFonts w:cs="Arial"/>
          <w:b/>
          <w:bCs/>
          <w:color w:val="000000" w:themeColor="text1"/>
          <w:sz w:val="28"/>
          <w:szCs w:val="28"/>
        </w:rPr>
      </w:pPr>
      <w:r>
        <w:rPr>
          <w:rFonts w:cs="Arial"/>
          <w:b/>
          <w:bCs/>
          <w:color w:val="000000" w:themeColor="text1"/>
          <w:sz w:val="28"/>
          <w:szCs w:val="28"/>
        </w:rPr>
        <w:lastRenderedPageBreak/>
        <w:t>References</w:t>
      </w:r>
    </w:p>
    <w:p w14:paraId="3A53D1FA" w14:textId="2BFFBD85" w:rsidR="00F758A8" w:rsidRPr="00BD0D12" w:rsidRDefault="00A5104A" w:rsidP="00945B32">
      <w:pPr>
        <w:ind w:firstLineChars="0" w:firstLine="0"/>
        <w:rPr>
          <w:rFonts w:ascii="Calibri" w:hAnsi="Calibri" w:cs="Calibri"/>
          <w:sz w:val="24"/>
        </w:rPr>
      </w:pPr>
      <w:r>
        <w:rPr>
          <w:rFonts w:ascii="Calibri" w:hAnsi="Calibri" w:cs="Calibri"/>
          <w:noProof/>
          <w:color w:val="000000" w:themeColor="text1"/>
          <w:sz w:val="24"/>
        </w:rPr>
        <w:t>1</w:t>
      </w:r>
      <w:r w:rsidR="00945B32" w:rsidRPr="00BD0D12">
        <w:rPr>
          <w:rFonts w:ascii="Calibri" w:hAnsi="Calibri" w:cs="Calibri"/>
          <w:noProof/>
          <w:color w:val="000000" w:themeColor="text1"/>
          <w:sz w:val="24"/>
        </w:rPr>
        <w:tab/>
        <w:t>Davis, C. L. et al. Biogeochemical and historical drivers of microbial community composition and structure in sediments from Mercer Subglacial Lake, West Antarctica. ISME communications 3, 8 (2023).</w:t>
      </w:r>
    </w:p>
    <w:p w14:paraId="7FA1CF3B" w14:textId="712BFD06" w:rsidR="0059247A" w:rsidRDefault="00C721D5" w:rsidP="00945B32">
      <w:pPr>
        <w:ind w:firstLineChars="0" w:firstLine="0"/>
        <w:rPr>
          <w:rFonts w:ascii="Calibri" w:hAnsi="Calibri" w:cs="Calibri"/>
          <w:sz w:val="24"/>
        </w:rPr>
      </w:pPr>
      <w:r>
        <w:rPr>
          <w:rFonts w:ascii="Calibri" w:hAnsi="Calibri" w:cs="Calibri"/>
          <w:sz w:val="24"/>
        </w:rPr>
        <w:t>2</w:t>
      </w:r>
      <w:r w:rsidR="008E6E6A" w:rsidRPr="00BD0D12">
        <w:rPr>
          <w:rFonts w:ascii="Calibri" w:hAnsi="Calibri" w:cs="Calibri"/>
          <w:sz w:val="24"/>
        </w:rPr>
        <w:tab/>
        <w:t>Acker, M. et al. Phosphonate production by marine microbes: exploring new sources and potential function. Proceedings of the National Academy of Sciences 119, e2113386119 (2022).</w:t>
      </w:r>
    </w:p>
    <w:p w14:paraId="774537C3" w14:textId="59837470" w:rsidR="0059247A" w:rsidRDefault="00C721D5" w:rsidP="00945B32">
      <w:pPr>
        <w:ind w:firstLineChars="0" w:firstLine="0"/>
        <w:rPr>
          <w:rFonts w:ascii="Calibri" w:hAnsi="Calibri" w:cs="Calibri"/>
          <w:sz w:val="24"/>
        </w:rPr>
      </w:pPr>
      <w:r>
        <w:rPr>
          <w:rFonts w:ascii="Calibri" w:hAnsi="Calibri" w:cs="Calibri"/>
          <w:sz w:val="24"/>
        </w:rPr>
        <w:t>3</w:t>
      </w:r>
      <w:r w:rsidRPr="00BD0D12">
        <w:rPr>
          <w:rFonts w:ascii="Calibri" w:hAnsi="Calibri" w:cs="Calibri"/>
          <w:sz w:val="24"/>
        </w:rPr>
        <w:tab/>
        <w:t xml:space="preserve">Tully, B. J., Wheat, C. G., Glazer, B. T. &amp; Huber, J. A. A dynamic microbial community with high functional redundancy inhabits the cold, </w:t>
      </w:r>
      <w:proofErr w:type="spellStart"/>
      <w:r w:rsidRPr="00BD0D12">
        <w:rPr>
          <w:rFonts w:ascii="Calibri" w:hAnsi="Calibri" w:cs="Calibri"/>
          <w:sz w:val="24"/>
        </w:rPr>
        <w:t>oxic</w:t>
      </w:r>
      <w:proofErr w:type="spellEnd"/>
      <w:r w:rsidRPr="00BD0D12">
        <w:rPr>
          <w:rFonts w:ascii="Calibri" w:hAnsi="Calibri" w:cs="Calibri"/>
          <w:sz w:val="24"/>
        </w:rPr>
        <w:t xml:space="preserve"> </w:t>
      </w:r>
      <w:proofErr w:type="spellStart"/>
      <w:r w:rsidRPr="00BD0D12">
        <w:rPr>
          <w:rFonts w:ascii="Calibri" w:hAnsi="Calibri" w:cs="Calibri"/>
          <w:sz w:val="24"/>
        </w:rPr>
        <w:t>subseafloor</w:t>
      </w:r>
      <w:proofErr w:type="spellEnd"/>
      <w:r w:rsidRPr="00BD0D12">
        <w:rPr>
          <w:rFonts w:ascii="Calibri" w:hAnsi="Calibri" w:cs="Calibri"/>
          <w:sz w:val="24"/>
        </w:rPr>
        <w:t xml:space="preserve"> aquifer. The ISME journal 12, 1-16 (2018).</w:t>
      </w:r>
      <w:r w:rsidRPr="00BD0D12">
        <w:rPr>
          <w:rFonts w:ascii="Calibri" w:hAnsi="Calibri" w:cs="Calibri"/>
          <w:sz w:val="24"/>
        </w:rPr>
        <w:fldChar w:fldCharType="begin"/>
      </w:r>
      <w:r w:rsidRPr="00BD0D12">
        <w:rPr>
          <w:rFonts w:ascii="Calibri" w:hAnsi="Calibri" w:cs="Calibri"/>
          <w:sz w:val="24"/>
        </w:rPr>
        <w:instrText xml:space="preserve"> ADDIN EN.REFLIST </w:instrText>
      </w:r>
      <w:r w:rsidRPr="00BD0D12">
        <w:rPr>
          <w:rFonts w:ascii="Calibri" w:hAnsi="Calibri" w:cs="Calibri"/>
          <w:sz w:val="24"/>
        </w:rPr>
        <w:fldChar w:fldCharType="end"/>
      </w:r>
    </w:p>
    <w:p w14:paraId="7F3C3180" w14:textId="5E879275" w:rsidR="00C721D5" w:rsidRDefault="00C721D5" w:rsidP="00945B32">
      <w:pPr>
        <w:ind w:firstLineChars="0" w:firstLine="0"/>
        <w:rPr>
          <w:rFonts w:ascii="Calibri" w:hAnsi="Calibri" w:cs="Calibri"/>
          <w:sz w:val="24"/>
        </w:rPr>
      </w:pPr>
      <w:r>
        <w:rPr>
          <w:rFonts w:ascii="Calibri" w:hAnsi="Calibri" w:cs="Calibri"/>
          <w:sz w:val="24"/>
        </w:rPr>
        <w:t>4</w:t>
      </w:r>
      <w:r w:rsidRPr="00BD0D12">
        <w:rPr>
          <w:rFonts w:ascii="Calibri" w:hAnsi="Calibri" w:cs="Calibri"/>
          <w:sz w:val="24"/>
        </w:rPr>
        <w:tab/>
        <w:t xml:space="preserve">Price, M. N., Dehal, P. S. &amp; Arkin, </w:t>
      </w:r>
      <w:proofErr w:type="gramStart"/>
      <w:r w:rsidRPr="00BD0D12">
        <w:rPr>
          <w:rFonts w:ascii="Calibri" w:hAnsi="Calibri" w:cs="Calibri"/>
          <w:sz w:val="24"/>
        </w:rPr>
        <w:t>A</w:t>
      </w:r>
      <w:proofErr w:type="gramEnd"/>
      <w:r w:rsidRPr="00BD0D12">
        <w:rPr>
          <w:rFonts w:ascii="Calibri" w:hAnsi="Calibri" w:cs="Calibri"/>
          <w:sz w:val="24"/>
        </w:rPr>
        <w:t xml:space="preserve">. P. </w:t>
      </w:r>
      <w:proofErr w:type="spellStart"/>
      <w:r w:rsidRPr="00BD0D12">
        <w:rPr>
          <w:rFonts w:ascii="Calibri" w:hAnsi="Calibri" w:cs="Calibri"/>
          <w:sz w:val="24"/>
        </w:rPr>
        <w:t>FastTree</w:t>
      </w:r>
      <w:proofErr w:type="spellEnd"/>
      <w:r w:rsidRPr="00BD0D12">
        <w:rPr>
          <w:rFonts w:ascii="Calibri" w:hAnsi="Calibri" w:cs="Calibri"/>
          <w:sz w:val="24"/>
        </w:rPr>
        <w:t>: computing large minimum evolution trees with profiles instead of a distance matrix. Molecular biology and evolution 26, 1641-1650 (2009).</w:t>
      </w:r>
    </w:p>
    <w:p w14:paraId="071406BD" w14:textId="5E1C3997" w:rsidR="00C721D5" w:rsidRPr="00BD0D12" w:rsidRDefault="00C721D5" w:rsidP="00945B32">
      <w:pPr>
        <w:ind w:firstLineChars="0" w:firstLine="0"/>
        <w:rPr>
          <w:rFonts w:ascii="Calibri" w:hAnsi="Calibri" w:cs="Calibri"/>
          <w:sz w:val="24"/>
        </w:rPr>
      </w:pPr>
      <w:r>
        <w:rPr>
          <w:rFonts w:ascii="Calibri" w:hAnsi="Calibri" w:cs="Calibri"/>
          <w:sz w:val="24"/>
        </w:rPr>
        <w:t>5</w:t>
      </w:r>
      <w:r w:rsidRPr="00BD0D12">
        <w:rPr>
          <w:rFonts w:ascii="Calibri" w:hAnsi="Calibri" w:cs="Calibri"/>
          <w:sz w:val="24"/>
        </w:rPr>
        <w:tab/>
        <w:t>King, G. M. &amp; Weber, C. F. Distribution, diversity and ecology of aerobic CO-oxidizing bacteria. Nature Reviews Microbiology 5, 107-118 (2007).</w:t>
      </w:r>
    </w:p>
    <w:sectPr w:rsidR="00C721D5" w:rsidRPr="00BD0D12" w:rsidSect="00F53D6F">
      <w:headerReference w:type="even" r:id="rId57"/>
      <w:headerReference w:type="default" r:id="rId58"/>
      <w:footerReference w:type="even" r:id="rId59"/>
      <w:footerReference w:type="default" r:id="rId60"/>
      <w:headerReference w:type="first" r:id="rId61"/>
      <w:footerReference w:type="first" r:id="rId62"/>
      <w:pgSz w:w="11906" w:h="16838" w:code="9"/>
      <w:pgMar w:top="1701" w:right="1418" w:bottom="1701" w:left="1418"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C4DC30" w14:textId="77777777" w:rsidR="006F17BE" w:rsidRDefault="006F17BE" w:rsidP="00A407D1">
      <w:pPr>
        <w:ind w:left="400" w:firstLine="400"/>
      </w:pPr>
      <w:r>
        <w:separator/>
      </w:r>
    </w:p>
  </w:endnote>
  <w:endnote w:type="continuationSeparator" w:id="0">
    <w:p w14:paraId="746DF466" w14:textId="77777777" w:rsidR="006F17BE" w:rsidRDefault="006F17BE" w:rsidP="00A407D1">
      <w:pPr>
        <w:ind w:left="400" w:firstLine="400"/>
      </w:pPr>
      <w:r>
        <w:continuationSeparator/>
      </w:r>
    </w:p>
  </w:endnote>
  <w:endnote w:type="continuationNotice" w:id="1">
    <w:p w14:paraId="48D18423" w14:textId="77777777" w:rsidR="006F17BE" w:rsidRDefault="006F17BE">
      <w:pPr>
        <w:ind w:left="400" w:firstLine="40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hruti">
    <w:altName w:val="Cambria Math"/>
    <w:panose1 w:val="02000500000000000000"/>
    <w:charset w:val="01"/>
    <w:family w:val="roman"/>
    <w:notTrueType/>
    <w:pitch w:val="variable"/>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666B7" w14:textId="77777777" w:rsidR="00C00033" w:rsidRDefault="00C00033">
    <w:pPr>
      <w:pStyle w:val="a6"/>
      <w:ind w:firstLine="4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2DBCA1" w14:textId="1BEB806B" w:rsidR="00140DE2" w:rsidRDefault="00140DE2">
    <w:pPr>
      <w:pStyle w:val="a6"/>
      <w:ind w:leftChars="200" w:left="400" w:firstLine="400"/>
      <w:jc w:val="center"/>
    </w:pPr>
    <w:r>
      <w:fldChar w:fldCharType="begin"/>
    </w:r>
    <w:r>
      <w:instrText xml:space="preserve"> PAGE   \* MERGEFORMAT </w:instrText>
    </w:r>
    <w:r>
      <w:fldChar w:fldCharType="separate"/>
    </w:r>
    <w:r w:rsidR="00C00033" w:rsidRPr="00C00033">
      <w:rPr>
        <w:noProof/>
        <w:lang w:val="ko-KR"/>
      </w:rPr>
      <w:t>26</w:t>
    </w:r>
    <w:r>
      <w:fldChar w:fldCharType="end"/>
    </w:r>
  </w:p>
  <w:p w14:paraId="37AA27E8" w14:textId="77777777" w:rsidR="00140DE2" w:rsidRDefault="00140DE2">
    <w:pPr>
      <w:pStyle w:val="a6"/>
      <w:ind w:leftChars="200" w:left="400" w:firstLine="40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AFC97" w14:textId="77777777" w:rsidR="00C00033" w:rsidRDefault="00C00033">
    <w:pPr>
      <w:pStyle w:val="a6"/>
      <w:ind w:firstLine="40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14CAC0" w14:textId="77777777" w:rsidR="006F17BE" w:rsidRDefault="006F17BE" w:rsidP="00A407D1">
      <w:pPr>
        <w:ind w:left="400" w:firstLine="400"/>
      </w:pPr>
      <w:r>
        <w:separator/>
      </w:r>
    </w:p>
  </w:footnote>
  <w:footnote w:type="continuationSeparator" w:id="0">
    <w:p w14:paraId="1840955E" w14:textId="77777777" w:rsidR="006F17BE" w:rsidRDefault="006F17BE" w:rsidP="00A407D1">
      <w:pPr>
        <w:ind w:left="400" w:firstLine="400"/>
      </w:pPr>
      <w:r>
        <w:continuationSeparator/>
      </w:r>
    </w:p>
  </w:footnote>
  <w:footnote w:type="continuationNotice" w:id="1">
    <w:p w14:paraId="516BCDCC" w14:textId="77777777" w:rsidR="006F17BE" w:rsidRDefault="006F17BE">
      <w:pPr>
        <w:ind w:left="400" w:firstLine="40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5F289" w14:textId="77777777" w:rsidR="00C00033" w:rsidRDefault="00C00033">
    <w:pPr>
      <w:pStyle w:val="a5"/>
      <w:ind w:firstLine="4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7120D" w14:textId="77777777" w:rsidR="00C00033" w:rsidRDefault="00C00033">
    <w:pPr>
      <w:pStyle w:val="a5"/>
      <w:ind w:firstLine="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19C3C9" w14:textId="77777777" w:rsidR="00C00033" w:rsidRDefault="00C00033">
    <w:pPr>
      <w:pStyle w:val="a5"/>
      <w:ind w:firstLine="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A2F33"/>
    <w:multiLevelType w:val="hybridMultilevel"/>
    <w:tmpl w:val="43267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26A52"/>
    <w:multiLevelType w:val="hybridMultilevel"/>
    <w:tmpl w:val="4BEE71A8"/>
    <w:lvl w:ilvl="0" w:tplc="A6B85398">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2" w15:restartNumberingAfterBreak="0">
    <w:nsid w:val="068D7466"/>
    <w:multiLevelType w:val="hybridMultilevel"/>
    <w:tmpl w:val="3CFE4016"/>
    <w:lvl w:ilvl="0" w:tplc="C8F4D96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A9068F3"/>
    <w:multiLevelType w:val="hybridMultilevel"/>
    <w:tmpl w:val="5F4AF9B4"/>
    <w:lvl w:ilvl="0" w:tplc="A1E43680">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0F950169"/>
    <w:multiLevelType w:val="hybridMultilevel"/>
    <w:tmpl w:val="8A6849AE"/>
    <w:lvl w:ilvl="0" w:tplc="CB40EAE8">
      <w:start w:val="1"/>
      <w:numFmt w:val="decimal"/>
      <w:lvlText w:val="%1)"/>
      <w:lvlJc w:val="left"/>
      <w:pPr>
        <w:ind w:left="1440" w:hanging="360"/>
      </w:pPr>
      <w:rPr>
        <w:rFonts w:hint="default"/>
      </w:rPr>
    </w:lvl>
    <w:lvl w:ilvl="1" w:tplc="04090019" w:tentative="1">
      <w:start w:val="1"/>
      <w:numFmt w:val="upperLetter"/>
      <w:lvlText w:val="%2."/>
      <w:lvlJc w:val="left"/>
      <w:pPr>
        <w:ind w:left="1880" w:hanging="400"/>
      </w:pPr>
    </w:lvl>
    <w:lvl w:ilvl="2" w:tplc="0409001B" w:tentative="1">
      <w:start w:val="1"/>
      <w:numFmt w:val="lowerRoman"/>
      <w:lvlText w:val="%3."/>
      <w:lvlJc w:val="right"/>
      <w:pPr>
        <w:ind w:left="2280" w:hanging="400"/>
      </w:pPr>
    </w:lvl>
    <w:lvl w:ilvl="3" w:tplc="0409000F" w:tentative="1">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5" w15:restartNumberingAfterBreak="0">
    <w:nsid w:val="150C31BB"/>
    <w:multiLevelType w:val="multilevel"/>
    <w:tmpl w:val="1786D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72708D"/>
    <w:multiLevelType w:val="hybridMultilevel"/>
    <w:tmpl w:val="5ABAF940"/>
    <w:lvl w:ilvl="0" w:tplc="F1167928">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7" w15:restartNumberingAfterBreak="0">
    <w:nsid w:val="160F777A"/>
    <w:multiLevelType w:val="hybridMultilevel"/>
    <w:tmpl w:val="E092BA7A"/>
    <w:lvl w:ilvl="0" w:tplc="0FBE6CB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62F3B95"/>
    <w:multiLevelType w:val="hybridMultilevel"/>
    <w:tmpl w:val="9DC62F48"/>
    <w:lvl w:ilvl="0" w:tplc="A5F4001C">
      <w:start w:val="1"/>
      <w:numFmt w:val="bullet"/>
      <w:lvlText w:val="-"/>
      <w:lvlJc w:val="left"/>
      <w:pPr>
        <w:ind w:left="883" w:hanging="360"/>
      </w:pPr>
      <w:rPr>
        <w:rFonts w:ascii="Times New Roman" w:eastAsia="바탕" w:hAnsi="Times New Roman" w:cs="Times New Roman" w:hint="default"/>
      </w:rPr>
    </w:lvl>
    <w:lvl w:ilvl="1" w:tplc="04090003" w:tentative="1">
      <w:start w:val="1"/>
      <w:numFmt w:val="bullet"/>
      <w:lvlText w:val=""/>
      <w:lvlJc w:val="left"/>
      <w:pPr>
        <w:ind w:left="1323" w:hanging="400"/>
      </w:pPr>
      <w:rPr>
        <w:rFonts w:ascii="Wingdings" w:hAnsi="Wingdings" w:hint="default"/>
      </w:rPr>
    </w:lvl>
    <w:lvl w:ilvl="2" w:tplc="04090005" w:tentative="1">
      <w:start w:val="1"/>
      <w:numFmt w:val="bullet"/>
      <w:lvlText w:val=""/>
      <w:lvlJc w:val="left"/>
      <w:pPr>
        <w:ind w:left="1723" w:hanging="400"/>
      </w:pPr>
      <w:rPr>
        <w:rFonts w:ascii="Wingdings" w:hAnsi="Wingdings" w:hint="default"/>
      </w:rPr>
    </w:lvl>
    <w:lvl w:ilvl="3" w:tplc="04090001" w:tentative="1">
      <w:start w:val="1"/>
      <w:numFmt w:val="bullet"/>
      <w:lvlText w:val=""/>
      <w:lvlJc w:val="left"/>
      <w:pPr>
        <w:ind w:left="2123" w:hanging="400"/>
      </w:pPr>
      <w:rPr>
        <w:rFonts w:ascii="Wingdings" w:hAnsi="Wingdings" w:hint="default"/>
      </w:rPr>
    </w:lvl>
    <w:lvl w:ilvl="4" w:tplc="04090003" w:tentative="1">
      <w:start w:val="1"/>
      <w:numFmt w:val="bullet"/>
      <w:lvlText w:val=""/>
      <w:lvlJc w:val="left"/>
      <w:pPr>
        <w:ind w:left="2523" w:hanging="400"/>
      </w:pPr>
      <w:rPr>
        <w:rFonts w:ascii="Wingdings" w:hAnsi="Wingdings" w:hint="default"/>
      </w:rPr>
    </w:lvl>
    <w:lvl w:ilvl="5" w:tplc="04090005" w:tentative="1">
      <w:start w:val="1"/>
      <w:numFmt w:val="bullet"/>
      <w:lvlText w:val=""/>
      <w:lvlJc w:val="left"/>
      <w:pPr>
        <w:ind w:left="2923" w:hanging="400"/>
      </w:pPr>
      <w:rPr>
        <w:rFonts w:ascii="Wingdings" w:hAnsi="Wingdings" w:hint="default"/>
      </w:rPr>
    </w:lvl>
    <w:lvl w:ilvl="6" w:tplc="04090001" w:tentative="1">
      <w:start w:val="1"/>
      <w:numFmt w:val="bullet"/>
      <w:lvlText w:val=""/>
      <w:lvlJc w:val="left"/>
      <w:pPr>
        <w:ind w:left="3323" w:hanging="400"/>
      </w:pPr>
      <w:rPr>
        <w:rFonts w:ascii="Wingdings" w:hAnsi="Wingdings" w:hint="default"/>
      </w:rPr>
    </w:lvl>
    <w:lvl w:ilvl="7" w:tplc="04090003" w:tentative="1">
      <w:start w:val="1"/>
      <w:numFmt w:val="bullet"/>
      <w:lvlText w:val=""/>
      <w:lvlJc w:val="left"/>
      <w:pPr>
        <w:ind w:left="3723" w:hanging="400"/>
      </w:pPr>
      <w:rPr>
        <w:rFonts w:ascii="Wingdings" w:hAnsi="Wingdings" w:hint="default"/>
      </w:rPr>
    </w:lvl>
    <w:lvl w:ilvl="8" w:tplc="04090005" w:tentative="1">
      <w:start w:val="1"/>
      <w:numFmt w:val="bullet"/>
      <w:lvlText w:val=""/>
      <w:lvlJc w:val="left"/>
      <w:pPr>
        <w:ind w:left="4123" w:hanging="400"/>
      </w:pPr>
      <w:rPr>
        <w:rFonts w:ascii="Wingdings" w:hAnsi="Wingdings" w:hint="default"/>
      </w:rPr>
    </w:lvl>
  </w:abstractNum>
  <w:abstractNum w:abstractNumId="9" w15:restartNumberingAfterBreak="0">
    <w:nsid w:val="18F5253E"/>
    <w:multiLevelType w:val="hybridMultilevel"/>
    <w:tmpl w:val="535EA2AE"/>
    <w:lvl w:ilvl="0" w:tplc="442A8CB4">
      <w:start w:val="1"/>
      <w:numFmt w:val="decimal"/>
      <w:lvlText w:val="%1."/>
      <w:lvlJc w:val="left"/>
      <w:pPr>
        <w:ind w:left="465" w:hanging="360"/>
      </w:pPr>
      <w:rPr>
        <w:rFonts w:hint="default"/>
      </w:rPr>
    </w:lvl>
    <w:lvl w:ilvl="1" w:tplc="04090019" w:tentative="1">
      <w:start w:val="1"/>
      <w:numFmt w:val="upperLetter"/>
      <w:lvlText w:val="%2."/>
      <w:lvlJc w:val="left"/>
      <w:pPr>
        <w:ind w:left="905" w:hanging="400"/>
      </w:pPr>
    </w:lvl>
    <w:lvl w:ilvl="2" w:tplc="0409001B" w:tentative="1">
      <w:start w:val="1"/>
      <w:numFmt w:val="lowerRoman"/>
      <w:lvlText w:val="%3."/>
      <w:lvlJc w:val="right"/>
      <w:pPr>
        <w:ind w:left="1305" w:hanging="400"/>
      </w:pPr>
    </w:lvl>
    <w:lvl w:ilvl="3" w:tplc="0409000F" w:tentative="1">
      <w:start w:val="1"/>
      <w:numFmt w:val="decimal"/>
      <w:lvlText w:val="%4."/>
      <w:lvlJc w:val="left"/>
      <w:pPr>
        <w:ind w:left="1705" w:hanging="400"/>
      </w:pPr>
    </w:lvl>
    <w:lvl w:ilvl="4" w:tplc="04090019" w:tentative="1">
      <w:start w:val="1"/>
      <w:numFmt w:val="upperLetter"/>
      <w:lvlText w:val="%5."/>
      <w:lvlJc w:val="left"/>
      <w:pPr>
        <w:ind w:left="2105" w:hanging="400"/>
      </w:pPr>
    </w:lvl>
    <w:lvl w:ilvl="5" w:tplc="0409001B" w:tentative="1">
      <w:start w:val="1"/>
      <w:numFmt w:val="lowerRoman"/>
      <w:lvlText w:val="%6."/>
      <w:lvlJc w:val="right"/>
      <w:pPr>
        <w:ind w:left="2505" w:hanging="400"/>
      </w:pPr>
    </w:lvl>
    <w:lvl w:ilvl="6" w:tplc="0409000F" w:tentative="1">
      <w:start w:val="1"/>
      <w:numFmt w:val="decimal"/>
      <w:lvlText w:val="%7."/>
      <w:lvlJc w:val="left"/>
      <w:pPr>
        <w:ind w:left="2905" w:hanging="400"/>
      </w:pPr>
    </w:lvl>
    <w:lvl w:ilvl="7" w:tplc="04090019" w:tentative="1">
      <w:start w:val="1"/>
      <w:numFmt w:val="upperLetter"/>
      <w:lvlText w:val="%8."/>
      <w:lvlJc w:val="left"/>
      <w:pPr>
        <w:ind w:left="3305" w:hanging="400"/>
      </w:pPr>
    </w:lvl>
    <w:lvl w:ilvl="8" w:tplc="0409001B" w:tentative="1">
      <w:start w:val="1"/>
      <w:numFmt w:val="lowerRoman"/>
      <w:lvlText w:val="%9."/>
      <w:lvlJc w:val="right"/>
      <w:pPr>
        <w:ind w:left="3705" w:hanging="400"/>
      </w:pPr>
    </w:lvl>
  </w:abstractNum>
  <w:abstractNum w:abstractNumId="10" w15:restartNumberingAfterBreak="0">
    <w:nsid w:val="1ED6340D"/>
    <w:multiLevelType w:val="hybridMultilevel"/>
    <w:tmpl w:val="8F92385E"/>
    <w:lvl w:ilvl="0" w:tplc="126C1E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D10DBB"/>
    <w:multiLevelType w:val="hybridMultilevel"/>
    <w:tmpl w:val="A8C8AAF6"/>
    <w:lvl w:ilvl="0" w:tplc="81F2A4C6">
      <w:start w:val="1"/>
      <w:numFmt w:val="decimal"/>
      <w:lvlText w:val="%1."/>
      <w:lvlJc w:val="left"/>
      <w:pPr>
        <w:ind w:left="760" w:hanging="360"/>
      </w:pPr>
      <w:rPr>
        <w:rFonts w:hint="default"/>
        <w:sz w:val="16"/>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2E4709BD"/>
    <w:multiLevelType w:val="hybridMultilevel"/>
    <w:tmpl w:val="8A6849AE"/>
    <w:lvl w:ilvl="0" w:tplc="CB40EAE8">
      <w:start w:val="1"/>
      <w:numFmt w:val="decimal"/>
      <w:lvlText w:val="%1)"/>
      <w:lvlJc w:val="left"/>
      <w:pPr>
        <w:ind w:left="1440" w:hanging="360"/>
      </w:pPr>
      <w:rPr>
        <w:rFonts w:hint="default"/>
      </w:rPr>
    </w:lvl>
    <w:lvl w:ilvl="1" w:tplc="04090019" w:tentative="1">
      <w:start w:val="1"/>
      <w:numFmt w:val="upperLetter"/>
      <w:lvlText w:val="%2."/>
      <w:lvlJc w:val="left"/>
      <w:pPr>
        <w:ind w:left="1880" w:hanging="400"/>
      </w:pPr>
    </w:lvl>
    <w:lvl w:ilvl="2" w:tplc="0409001B" w:tentative="1">
      <w:start w:val="1"/>
      <w:numFmt w:val="lowerRoman"/>
      <w:lvlText w:val="%3."/>
      <w:lvlJc w:val="right"/>
      <w:pPr>
        <w:ind w:left="2280" w:hanging="400"/>
      </w:pPr>
    </w:lvl>
    <w:lvl w:ilvl="3" w:tplc="0409000F" w:tentative="1">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13" w15:restartNumberingAfterBreak="0">
    <w:nsid w:val="2FCE3ACC"/>
    <w:multiLevelType w:val="hybridMultilevel"/>
    <w:tmpl w:val="14D22DE2"/>
    <w:lvl w:ilvl="0" w:tplc="1464BB0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100035E"/>
    <w:multiLevelType w:val="hybridMultilevel"/>
    <w:tmpl w:val="B4A49378"/>
    <w:lvl w:ilvl="0" w:tplc="24FADB7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1B4115B"/>
    <w:multiLevelType w:val="hybridMultilevel"/>
    <w:tmpl w:val="80A26820"/>
    <w:lvl w:ilvl="0" w:tplc="31887BF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2A77F15"/>
    <w:multiLevelType w:val="hybridMultilevel"/>
    <w:tmpl w:val="8A6849AE"/>
    <w:lvl w:ilvl="0" w:tplc="CB40EAE8">
      <w:start w:val="1"/>
      <w:numFmt w:val="decimal"/>
      <w:lvlText w:val="%1)"/>
      <w:lvlJc w:val="left"/>
      <w:pPr>
        <w:ind w:left="1495" w:hanging="360"/>
      </w:pPr>
      <w:rPr>
        <w:rFonts w:hint="default"/>
      </w:rPr>
    </w:lvl>
    <w:lvl w:ilvl="1" w:tplc="04090019" w:tentative="1">
      <w:start w:val="1"/>
      <w:numFmt w:val="upperLetter"/>
      <w:lvlText w:val="%2."/>
      <w:lvlJc w:val="left"/>
      <w:pPr>
        <w:ind w:left="1935" w:hanging="400"/>
      </w:pPr>
    </w:lvl>
    <w:lvl w:ilvl="2" w:tplc="0409001B" w:tentative="1">
      <w:start w:val="1"/>
      <w:numFmt w:val="lowerRoman"/>
      <w:lvlText w:val="%3."/>
      <w:lvlJc w:val="right"/>
      <w:pPr>
        <w:ind w:left="2335" w:hanging="400"/>
      </w:pPr>
    </w:lvl>
    <w:lvl w:ilvl="3" w:tplc="0409000F" w:tentative="1">
      <w:start w:val="1"/>
      <w:numFmt w:val="decimal"/>
      <w:lvlText w:val="%4."/>
      <w:lvlJc w:val="left"/>
      <w:pPr>
        <w:ind w:left="2735" w:hanging="400"/>
      </w:pPr>
    </w:lvl>
    <w:lvl w:ilvl="4" w:tplc="04090019" w:tentative="1">
      <w:start w:val="1"/>
      <w:numFmt w:val="upperLetter"/>
      <w:lvlText w:val="%5."/>
      <w:lvlJc w:val="left"/>
      <w:pPr>
        <w:ind w:left="3135" w:hanging="400"/>
      </w:pPr>
    </w:lvl>
    <w:lvl w:ilvl="5" w:tplc="0409001B" w:tentative="1">
      <w:start w:val="1"/>
      <w:numFmt w:val="lowerRoman"/>
      <w:lvlText w:val="%6."/>
      <w:lvlJc w:val="right"/>
      <w:pPr>
        <w:ind w:left="3535" w:hanging="400"/>
      </w:pPr>
    </w:lvl>
    <w:lvl w:ilvl="6" w:tplc="0409000F" w:tentative="1">
      <w:start w:val="1"/>
      <w:numFmt w:val="decimal"/>
      <w:lvlText w:val="%7."/>
      <w:lvlJc w:val="left"/>
      <w:pPr>
        <w:ind w:left="3935" w:hanging="400"/>
      </w:pPr>
    </w:lvl>
    <w:lvl w:ilvl="7" w:tplc="04090019" w:tentative="1">
      <w:start w:val="1"/>
      <w:numFmt w:val="upperLetter"/>
      <w:lvlText w:val="%8."/>
      <w:lvlJc w:val="left"/>
      <w:pPr>
        <w:ind w:left="4335" w:hanging="400"/>
      </w:pPr>
    </w:lvl>
    <w:lvl w:ilvl="8" w:tplc="0409001B" w:tentative="1">
      <w:start w:val="1"/>
      <w:numFmt w:val="lowerRoman"/>
      <w:lvlText w:val="%9."/>
      <w:lvlJc w:val="right"/>
      <w:pPr>
        <w:ind w:left="4735" w:hanging="400"/>
      </w:pPr>
    </w:lvl>
  </w:abstractNum>
  <w:abstractNum w:abstractNumId="17" w15:restartNumberingAfterBreak="0">
    <w:nsid w:val="3531608C"/>
    <w:multiLevelType w:val="hybridMultilevel"/>
    <w:tmpl w:val="4010FB16"/>
    <w:lvl w:ilvl="0" w:tplc="BC06DE1A">
      <w:start w:val="1"/>
      <w:numFmt w:val="decimal"/>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18" w15:restartNumberingAfterBreak="0">
    <w:nsid w:val="353918E9"/>
    <w:multiLevelType w:val="hybridMultilevel"/>
    <w:tmpl w:val="B80E8C64"/>
    <w:lvl w:ilvl="0" w:tplc="6CFC745C">
      <w:start w:val="1"/>
      <w:numFmt w:val="bullet"/>
      <w:lvlText w:val=""/>
      <w:lvlJc w:val="left"/>
      <w:pPr>
        <w:tabs>
          <w:tab w:val="num" w:pos="720"/>
        </w:tabs>
        <w:ind w:left="720" w:hanging="360"/>
      </w:pPr>
      <w:rPr>
        <w:rFonts w:ascii="Wingdings" w:hAnsi="Wingdings" w:hint="default"/>
      </w:rPr>
    </w:lvl>
    <w:lvl w:ilvl="1" w:tplc="4868349C" w:tentative="1">
      <w:start w:val="1"/>
      <w:numFmt w:val="bullet"/>
      <w:lvlText w:val=""/>
      <w:lvlJc w:val="left"/>
      <w:pPr>
        <w:tabs>
          <w:tab w:val="num" w:pos="1440"/>
        </w:tabs>
        <w:ind w:left="1440" w:hanging="360"/>
      </w:pPr>
      <w:rPr>
        <w:rFonts w:ascii="Wingdings" w:hAnsi="Wingdings" w:hint="default"/>
      </w:rPr>
    </w:lvl>
    <w:lvl w:ilvl="2" w:tplc="9FD0871E" w:tentative="1">
      <w:start w:val="1"/>
      <w:numFmt w:val="bullet"/>
      <w:lvlText w:val=""/>
      <w:lvlJc w:val="left"/>
      <w:pPr>
        <w:tabs>
          <w:tab w:val="num" w:pos="2160"/>
        </w:tabs>
        <w:ind w:left="2160" w:hanging="360"/>
      </w:pPr>
      <w:rPr>
        <w:rFonts w:ascii="Wingdings" w:hAnsi="Wingdings" w:hint="default"/>
      </w:rPr>
    </w:lvl>
    <w:lvl w:ilvl="3" w:tplc="09369A3A" w:tentative="1">
      <w:start w:val="1"/>
      <w:numFmt w:val="bullet"/>
      <w:lvlText w:val=""/>
      <w:lvlJc w:val="left"/>
      <w:pPr>
        <w:tabs>
          <w:tab w:val="num" w:pos="2880"/>
        </w:tabs>
        <w:ind w:left="2880" w:hanging="360"/>
      </w:pPr>
      <w:rPr>
        <w:rFonts w:ascii="Wingdings" w:hAnsi="Wingdings" w:hint="default"/>
      </w:rPr>
    </w:lvl>
    <w:lvl w:ilvl="4" w:tplc="43F2F008" w:tentative="1">
      <w:start w:val="1"/>
      <w:numFmt w:val="bullet"/>
      <w:lvlText w:val=""/>
      <w:lvlJc w:val="left"/>
      <w:pPr>
        <w:tabs>
          <w:tab w:val="num" w:pos="3600"/>
        </w:tabs>
        <w:ind w:left="3600" w:hanging="360"/>
      </w:pPr>
      <w:rPr>
        <w:rFonts w:ascii="Wingdings" w:hAnsi="Wingdings" w:hint="default"/>
      </w:rPr>
    </w:lvl>
    <w:lvl w:ilvl="5" w:tplc="1E449C7C" w:tentative="1">
      <w:start w:val="1"/>
      <w:numFmt w:val="bullet"/>
      <w:lvlText w:val=""/>
      <w:lvlJc w:val="left"/>
      <w:pPr>
        <w:tabs>
          <w:tab w:val="num" w:pos="4320"/>
        </w:tabs>
        <w:ind w:left="4320" w:hanging="360"/>
      </w:pPr>
      <w:rPr>
        <w:rFonts w:ascii="Wingdings" w:hAnsi="Wingdings" w:hint="default"/>
      </w:rPr>
    </w:lvl>
    <w:lvl w:ilvl="6" w:tplc="D876BCAA" w:tentative="1">
      <w:start w:val="1"/>
      <w:numFmt w:val="bullet"/>
      <w:lvlText w:val=""/>
      <w:lvlJc w:val="left"/>
      <w:pPr>
        <w:tabs>
          <w:tab w:val="num" w:pos="5040"/>
        </w:tabs>
        <w:ind w:left="5040" w:hanging="360"/>
      </w:pPr>
      <w:rPr>
        <w:rFonts w:ascii="Wingdings" w:hAnsi="Wingdings" w:hint="default"/>
      </w:rPr>
    </w:lvl>
    <w:lvl w:ilvl="7" w:tplc="6276AC1A" w:tentative="1">
      <w:start w:val="1"/>
      <w:numFmt w:val="bullet"/>
      <w:lvlText w:val=""/>
      <w:lvlJc w:val="left"/>
      <w:pPr>
        <w:tabs>
          <w:tab w:val="num" w:pos="5760"/>
        </w:tabs>
        <w:ind w:left="5760" w:hanging="360"/>
      </w:pPr>
      <w:rPr>
        <w:rFonts w:ascii="Wingdings" w:hAnsi="Wingdings" w:hint="default"/>
      </w:rPr>
    </w:lvl>
    <w:lvl w:ilvl="8" w:tplc="125E1B4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6261DB"/>
    <w:multiLevelType w:val="hybridMultilevel"/>
    <w:tmpl w:val="39EA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502278"/>
    <w:multiLevelType w:val="hybridMultilevel"/>
    <w:tmpl w:val="3234587A"/>
    <w:lvl w:ilvl="0" w:tplc="D2163D3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8AE2894"/>
    <w:multiLevelType w:val="hybridMultilevel"/>
    <w:tmpl w:val="4656C0D8"/>
    <w:lvl w:ilvl="0" w:tplc="E0A00578">
      <w:numFmt w:val="bullet"/>
      <w:lvlText w:val=""/>
      <w:lvlJc w:val="left"/>
      <w:pPr>
        <w:ind w:left="760" w:hanging="360"/>
      </w:pPr>
      <w:rPr>
        <w:rFonts w:ascii="Wingdings" w:eastAsia="바탕" w:hAnsi="Wingdings" w:cs="Arial" w:hint="default"/>
      </w:rPr>
    </w:lvl>
    <w:lvl w:ilvl="1" w:tplc="04090003" w:tentative="1">
      <w:start w:val="1"/>
      <w:numFmt w:val="bullet"/>
      <w:lvlText w:val=""/>
      <w:lvlJc w:val="left"/>
      <w:pPr>
        <w:ind w:left="1200" w:hanging="400"/>
      </w:pPr>
      <w:rPr>
        <w:rFonts w:ascii="Wingdings" w:hAnsi="Wingdings" w:cs="Wingdings" w:hint="default"/>
      </w:rPr>
    </w:lvl>
    <w:lvl w:ilvl="2" w:tplc="04090005" w:tentative="1">
      <w:start w:val="1"/>
      <w:numFmt w:val="bullet"/>
      <w:lvlText w:val=""/>
      <w:lvlJc w:val="left"/>
      <w:pPr>
        <w:ind w:left="1600" w:hanging="400"/>
      </w:pPr>
      <w:rPr>
        <w:rFonts w:ascii="Wingdings" w:hAnsi="Wingdings" w:cs="Wingdings" w:hint="default"/>
      </w:rPr>
    </w:lvl>
    <w:lvl w:ilvl="3" w:tplc="04090001" w:tentative="1">
      <w:start w:val="1"/>
      <w:numFmt w:val="bullet"/>
      <w:lvlText w:val=""/>
      <w:lvlJc w:val="left"/>
      <w:pPr>
        <w:ind w:left="2000" w:hanging="400"/>
      </w:pPr>
      <w:rPr>
        <w:rFonts w:ascii="Wingdings" w:hAnsi="Wingdings" w:cs="Wingdings" w:hint="default"/>
      </w:rPr>
    </w:lvl>
    <w:lvl w:ilvl="4" w:tplc="04090003" w:tentative="1">
      <w:start w:val="1"/>
      <w:numFmt w:val="bullet"/>
      <w:lvlText w:val=""/>
      <w:lvlJc w:val="left"/>
      <w:pPr>
        <w:ind w:left="2400" w:hanging="400"/>
      </w:pPr>
      <w:rPr>
        <w:rFonts w:ascii="Wingdings" w:hAnsi="Wingdings" w:cs="Wingdings" w:hint="default"/>
      </w:rPr>
    </w:lvl>
    <w:lvl w:ilvl="5" w:tplc="04090005" w:tentative="1">
      <w:start w:val="1"/>
      <w:numFmt w:val="bullet"/>
      <w:lvlText w:val=""/>
      <w:lvlJc w:val="left"/>
      <w:pPr>
        <w:ind w:left="2800" w:hanging="400"/>
      </w:pPr>
      <w:rPr>
        <w:rFonts w:ascii="Wingdings" w:hAnsi="Wingdings" w:cs="Wingdings" w:hint="default"/>
      </w:rPr>
    </w:lvl>
    <w:lvl w:ilvl="6" w:tplc="04090001" w:tentative="1">
      <w:start w:val="1"/>
      <w:numFmt w:val="bullet"/>
      <w:lvlText w:val=""/>
      <w:lvlJc w:val="left"/>
      <w:pPr>
        <w:ind w:left="3200" w:hanging="400"/>
      </w:pPr>
      <w:rPr>
        <w:rFonts w:ascii="Wingdings" w:hAnsi="Wingdings" w:cs="Wingdings" w:hint="default"/>
      </w:rPr>
    </w:lvl>
    <w:lvl w:ilvl="7" w:tplc="04090003" w:tentative="1">
      <w:start w:val="1"/>
      <w:numFmt w:val="bullet"/>
      <w:lvlText w:val=""/>
      <w:lvlJc w:val="left"/>
      <w:pPr>
        <w:ind w:left="3600" w:hanging="400"/>
      </w:pPr>
      <w:rPr>
        <w:rFonts w:ascii="Wingdings" w:hAnsi="Wingdings" w:cs="Wingdings" w:hint="default"/>
      </w:rPr>
    </w:lvl>
    <w:lvl w:ilvl="8" w:tplc="04090005" w:tentative="1">
      <w:start w:val="1"/>
      <w:numFmt w:val="bullet"/>
      <w:lvlText w:val=""/>
      <w:lvlJc w:val="left"/>
      <w:pPr>
        <w:ind w:left="4000" w:hanging="400"/>
      </w:pPr>
      <w:rPr>
        <w:rFonts w:ascii="Wingdings" w:hAnsi="Wingdings" w:cs="Wingdings" w:hint="default"/>
      </w:rPr>
    </w:lvl>
  </w:abstractNum>
  <w:abstractNum w:abstractNumId="22" w15:restartNumberingAfterBreak="0">
    <w:nsid w:val="3A592754"/>
    <w:multiLevelType w:val="hybridMultilevel"/>
    <w:tmpl w:val="605C446E"/>
    <w:lvl w:ilvl="0" w:tplc="E938B8B4">
      <w:numFmt w:val="bullet"/>
      <w:lvlText w:val=""/>
      <w:lvlJc w:val="left"/>
      <w:pPr>
        <w:ind w:left="460" w:hanging="360"/>
      </w:pPr>
      <w:rPr>
        <w:rFonts w:ascii="Wingdings" w:eastAsia="바탕" w:hAnsi="Wingdings" w:cs="Times New Roman"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3" w15:restartNumberingAfterBreak="0">
    <w:nsid w:val="3DF34A04"/>
    <w:multiLevelType w:val="hybridMultilevel"/>
    <w:tmpl w:val="4912A020"/>
    <w:lvl w:ilvl="0" w:tplc="2730B1A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0FA736B"/>
    <w:multiLevelType w:val="hybridMultilevel"/>
    <w:tmpl w:val="F190DB58"/>
    <w:lvl w:ilvl="0" w:tplc="5EB6DA94">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25" w15:restartNumberingAfterBreak="0">
    <w:nsid w:val="443865D5"/>
    <w:multiLevelType w:val="hybridMultilevel"/>
    <w:tmpl w:val="221A920E"/>
    <w:lvl w:ilvl="0" w:tplc="1AEAE97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4ABA118C"/>
    <w:multiLevelType w:val="hybridMultilevel"/>
    <w:tmpl w:val="EA92A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3E24E1"/>
    <w:multiLevelType w:val="hybridMultilevel"/>
    <w:tmpl w:val="6FAEEAB4"/>
    <w:lvl w:ilvl="0" w:tplc="63587FFC">
      <w:start w:val="1"/>
      <w:numFmt w:val="decimal"/>
      <w:lvlText w:val="%1)"/>
      <w:lvlJc w:val="left"/>
      <w:pPr>
        <w:ind w:left="580" w:hanging="360"/>
      </w:pPr>
      <w:rPr>
        <w:rFonts w:hint="default"/>
      </w:rPr>
    </w:lvl>
    <w:lvl w:ilvl="1" w:tplc="04090019" w:tentative="1">
      <w:start w:val="1"/>
      <w:numFmt w:val="upperLetter"/>
      <w:lvlText w:val="%2."/>
      <w:lvlJc w:val="left"/>
      <w:pPr>
        <w:ind w:left="1020" w:hanging="400"/>
      </w:pPr>
    </w:lvl>
    <w:lvl w:ilvl="2" w:tplc="0409001B" w:tentative="1">
      <w:start w:val="1"/>
      <w:numFmt w:val="lowerRoman"/>
      <w:lvlText w:val="%3."/>
      <w:lvlJc w:val="right"/>
      <w:pPr>
        <w:ind w:left="1420" w:hanging="400"/>
      </w:pPr>
    </w:lvl>
    <w:lvl w:ilvl="3" w:tplc="0409000F" w:tentative="1">
      <w:start w:val="1"/>
      <w:numFmt w:val="decimal"/>
      <w:lvlText w:val="%4."/>
      <w:lvlJc w:val="left"/>
      <w:pPr>
        <w:ind w:left="1820" w:hanging="400"/>
      </w:pPr>
    </w:lvl>
    <w:lvl w:ilvl="4" w:tplc="04090019" w:tentative="1">
      <w:start w:val="1"/>
      <w:numFmt w:val="upperLetter"/>
      <w:lvlText w:val="%5."/>
      <w:lvlJc w:val="left"/>
      <w:pPr>
        <w:ind w:left="2220" w:hanging="400"/>
      </w:pPr>
    </w:lvl>
    <w:lvl w:ilvl="5" w:tplc="0409001B" w:tentative="1">
      <w:start w:val="1"/>
      <w:numFmt w:val="lowerRoman"/>
      <w:lvlText w:val="%6."/>
      <w:lvlJc w:val="right"/>
      <w:pPr>
        <w:ind w:left="2620" w:hanging="400"/>
      </w:pPr>
    </w:lvl>
    <w:lvl w:ilvl="6" w:tplc="0409000F" w:tentative="1">
      <w:start w:val="1"/>
      <w:numFmt w:val="decimal"/>
      <w:lvlText w:val="%7."/>
      <w:lvlJc w:val="left"/>
      <w:pPr>
        <w:ind w:left="3020" w:hanging="400"/>
      </w:pPr>
    </w:lvl>
    <w:lvl w:ilvl="7" w:tplc="04090019" w:tentative="1">
      <w:start w:val="1"/>
      <w:numFmt w:val="upperLetter"/>
      <w:lvlText w:val="%8."/>
      <w:lvlJc w:val="left"/>
      <w:pPr>
        <w:ind w:left="3420" w:hanging="400"/>
      </w:pPr>
    </w:lvl>
    <w:lvl w:ilvl="8" w:tplc="0409001B" w:tentative="1">
      <w:start w:val="1"/>
      <w:numFmt w:val="lowerRoman"/>
      <w:lvlText w:val="%9."/>
      <w:lvlJc w:val="right"/>
      <w:pPr>
        <w:ind w:left="3820" w:hanging="400"/>
      </w:pPr>
    </w:lvl>
  </w:abstractNum>
  <w:abstractNum w:abstractNumId="28" w15:restartNumberingAfterBreak="0">
    <w:nsid w:val="4C9A768A"/>
    <w:multiLevelType w:val="hybridMultilevel"/>
    <w:tmpl w:val="6938E7B8"/>
    <w:lvl w:ilvl="0" w:tplc="9698BA2A">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97BD1"/>
    <w:multiLevelType w:val="hybridMultilevel"/>
    <w:tmpl w:val="76EE0A54"/>
    <w:lvl w:ilvl="0" w:tplc="077CA02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55D22C6A"/>
    <w:multiLevelType w:val="multilevel"/>
    <w:tmpl w:val="4718C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285315"/>
    <w:multiLevelType w:val="hybridMultilevel"/>
    <w:tmpl w:val="2750B262"/>
    <w:lvl w:ilvl="0" w:tplc="B992CA0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5A7916DE"/>
    <w:multiLevelType w:val="hybridMultilevel"/>
    <w:tmpl w:val="D29C47FC"/>
    <w:lvl w:ilvl="0" w:tplc="CA408084">
      <w:numFmt w:val="bullet"/>
      <w:lvlText w:val=""/>
      <w:lvlJc w:val="left"/>
      <w:pPr>
        <w:ind w:left="760" w:hanging="360"/>
      </w:pPr>
      <w:rPr>
        <w:rFonts w:ascii="Wingdings" w:eastAsia="바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5B407B0C"/>
    <w:multiLevelType w:val="hybridMultilevel"/>
    <w:tmpl w:val="40C8B962"/>
    <w:lvl w:ilvl="0" w:tplc="AFC21710">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4" w15:restartNumberingAfterBreak="0">
    <w:nsid w:val="5F0043EC"/>
    <w:multiLevelType w:val="hybridMultilevel"/>
    <w:tmpl w:val="017E7E80"/>
    <w:lvl w:ilvl="0" w:tplc="1BC0F6A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6A79032C"/>
    <w:multiLevelType w:val="hybridMultilevel"/>
    <w:tmpl w:val="EEDAC2E0"/>
    <w:lvl w:ilvl="0" w:tplc="DDA46B90">
      <w:start w:val="1"/>
      <w:numFmt w:val="decimal"/>
      <w:lvlText w:val="%1."/>
      <w:lvlJc w:val="left"/>
      <w:pPr>
        <w:ind w:left="760" w:hanging="360"/>
      </w:pPr>
      <w:rPr>
        <w:rFonts w:hint="default"/>
        <w:b/>
        <w:sz w:val="3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6" w15:restartNumberingAfterBreak="0">
    <w:nsid w:val="6C2D3C3D"/>
    <w:multiLevelType w:val="hybridMultilevel"/>
    <w:tmpl w:val="91E6C9FA"/>
    <w:lvl w:ilvl="0" w:tplc="363043CE">
      <w:numFmt w:val="bullet"/>
      <w:lvlText w:val=""/>
      <w:lvlJc w:val="left"/>
      <w:pPr>
        <w:ind w:left="800" w:hanging="360"/>
      </w:pPr>
      <w:rPr>
        <w:rFonts w:ascii="Wingdings" w:eastAsiaTheme="minorHAnsi" w:hAnsi="Wingdings" w:cs="Arial" w:hint="default"/>
      </w:rPr>
    </w:lvl>
    <w:lvl w:ilvl="1" w:tplc="04090003" w:tentative="1">
      <w:start w:val="1"/>
      <w:numFmt w:val="bullet"/>
      <w:lvlText w:val=""/>
      <w:lvlJc w:val="left"/>
      <w:pPr>
        <w:ind w:left="1240" w:hanging="400"/>
      </w:pPr>
      <w:rPr>
        <w:rFonts w:ascii="Wingdings" w:hAnsi="Wingdings" w:hint="default"/>
      </w:rPr>
    </w:lvl>
    <w:lvl w:ilvl="2" w:tplc="04090005" w:tentative="1">
      <w:start w:val="1"/>
      <w:numFmt w:val="bullet"/>
      <w:lvlText w:val=""/>
      <w:lvlJc w:val="left"/>
      <w:pPr>
        <w:ind w:left="1640" w:hanging="400"/>
      </w:pPr>
      <w:rPr>
        <w:rFonts w:ascii="Wingdings" w:hAnsi="Wingdings" w:hint="default"/>
      </w:rPr>
    </w:lvl>
    <w:lvl w:ilvl="3" w:tplc="04090001" w:tentative="1">
      <w:start w:val="1"/>
      <w:numFmt w:val="bullet"/>
      <w:lvlText w:val=""/>
      <w:lvlJc w:val="left"/>
      <w:pPr>
        <w:ind w:left="2040" w:hanging="400"/>
      </w:pPr>
      <w:rPr>
        <w:rFonts w:ascii="Wingdings" w:hAnsi="Wingdings" w:hint="default"/>
      </w:rPr>
    </w:lvl>
    <w:lvl w:ilvl="4" w:tplc="04090003" w:tentative="1">
      <w:start w:val="1"/>
      <w:numFmt w:val="bullet"/>
      <w:lvlText w:val=""/>
      <w:lvlJc w:val="left"/>
      <w:pPr>
        <w:ind w:left="2440" w:hanging="400"/>
      </w:pPr>
      <w:rPr>
        <w:rFonts w:ascii="Wingdings" w:hAnsi="Wingdings" w:hint="default"/>
      </w:rPr>
    </w:lvl>
    <w:lvl w:ilvl="5" w:tplc="04090005" w:tentative="1">
      <w:start w:val="1"/>
      <w:numFmt w:val="bullet"/>
      <w:lvlText w:val=""/>
      <w:lvlJc w:val="left"/>
      <w:pPr>
        <w:ind w:left="2840" w:hanging="400"/>
      </w:pPr>
      <w:rPr>
        <w:rFonts w:ascii="Wingdings" w:hAnsi="Wingdings" w:hint="default"/>
      </w:rPr>
    </w:lvl>
    <w:lvl w:ilvl="6" w:tplc="04090001" w:tentative="1">
      <w:start w:val="1"/>
      <w:numFmt w:val="bullet"/>
      <w:lvlText w:val=""/>
      <w:lvlJc w:val="left"/>
      <w:pPr>
        <w:ind w:left="3240" w:hanging="400"/>
      </w:pPr>
      <w:rPr>
        <w:rFonts w:ascii="Wingdings" w:hAnsi="Wingdings" w:hint="default"/>
      </w:rPr>
    </w:lvl>
    <w:lvl w:ilvl="7" w:tplc="04090003" w:tentative="1">
      <w:start w:val="1"/>
      <w:numFmt w:val="bullet"/>
      <w:lvlText w:val=""/>
      <w:lvlJc w:val="left"/>
      <w:pPr>
        <w:ind w:left="3640" w:hanging="400"/>
      </w:pPr>
      <w:rPr>
        <w:rFonts w:ascii="Wingdings" w:hAnsi="Wingdings" w:hint="default"/>
      </w:rPr>
    </w:lvl>
    <w:lvl w:ilvl="8" w:tplc="04090005" w:tentative="1">
      <w:start w:val="1"/>
      <w:numFmt w:val="bullet"/>
      <w:lvlText w:val=""/>
      <w:lvlJc w:val="left"/>
      <w:pPr>
        <w:ind w:left="4040" w:hanging="400"/>
      </w:pPr>
      <w:rPr>
        <w:rFonts w:ascii="Wingdings" w:hAnsi="Wingdings" w:hint="default"/>
      </w:rPr>
    </w:lvl>
  </w:abstractNum>
  <w:abstractNum w:abstractNumId="37" w15:restartNumberingAfterBreak="0">
    <w:nsid w:val="6D8140AC"/>
    <w:multiLevelType w:val="hybridMultilevel"/>
    <w:tmpl w:val="910AB936"/>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6E4C2C81"/>
    <w:multiLevelType w:val="hybridMultilevel"/>
    <w:tmpl w:val="528884AC"/>
    <w:lvl w:ilvl="0" w:tplc="9BA0B06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7AC76B8F"/>
    <w:multiLevelType w:val="hybridMultilevel"/>
    <w:tmpl w:val="E3ACC36C"/>
    <w:lvl w:ilvl="0" w:tplc="6AD609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7E763BAE"/>
    <w:multiLevelType w:val="hybridMultilevel"/>
    <w:tmpl w:val="CFB612A6"/>
    <w:lvl w:ilvl="0" w:tplc="F4E0C5EE">
      <w:start w:val="1"/>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7"/>
  </w:num>
  <w:num w:numId="2">
    <w:abstractNumId w:val="12"/>
  </w:num>
  <w:num w:numId="3">
    <w:abstractNumId w:val="18"/>
  </w:num>
  <w:num w:numId="4">
    <w:abstractNumId w:val="4"/>
  </w:num>
  <w:num w:numId="5">
    <w:abstractNumId w:val="16"/>
  </w:num>
  <w:num w:numId="6">
    <w:abstractNumId w:val="35"/>
  </w:num>
  <w:num w:numId="7">
    <w:abstractNumId w:val="22"/>
  </w:num>
  <w:num w:numId="8">
    <w:abstractNumId w:val="27"/>
  </w:num>
  <w:num w:numId="9">
    <w:abstractNumId w:val="30"/>
  </w:num>
  <w:num w:numId="10">
    <w:abstractNumId w:val="5"/>
  </w:num>
  <w:num w:numId="11">
    <w:abstractNumId w:val="25"/>
  </w:num>
  <w:num w:numId="12">
    <w:abstractNumId w:val="8"/>
  </w:num>
  <w:num w:numId="13">
    <w:abstractNumId w:val="40"/>
  </w:num>
  <w:num w:numId="14">
    <w:abstractNumId w:val="2"/>
  </w:num>
  <w:num w:numId="15">
    <w:abstractNumId w:val="38"/>
  </w:num>
  <w:num w:numId="16">
    <w:abstractNumId w:val="9"/>
  </w:num>
  <w:num w:numId="17">
    <w:abstractNumId w:val="15"/>
  </w:num>
  <w:num w:numId="18">
    <w:abstractNumId w:val="29"/>
  </w:num>
  <w:num w:numId="19">
    <w:abstractNumId w:val="33"/>
  </w:num>
  <w:num w:numId="20">
    <w:abstractNumId w:val="11"/>
  </w:num>
  <w:num w:numId="21">
    <w:abstractNumId w:val="23"/>
  </w:num>
  <w:num w:numId="22">
    <w:abstractNumId w:val="39"/>
  </w:num>
  <w:num w:numId="23">
    <w:abstractNumId w:val="34"/>
  </w:num>
  <w:num w:numId="24">
    <w:abstractNumId w:val="31"/>
  </w:num>
  <w:num w:numId="25">
    <w:abstractNumId w:val="20"/>
  </w:num>
  <w:num w:numId="26">
    <w:abstractNumId w:val="7"/>
  </w:num>
  <w:num w:numId="27">
    <w:abstractNumId w:val="13"/>
  </w:num>
  <w:num w:numId="28">
    <w:abstractNumId w:val="14"/>
  </w:num>
  <w:num w:numId="29">
    <w:abstractNumId w:val="10"/>
  </w:num>
  <w:num w:numId="30">
    <w:abstractNumId w:val="19"/>
  </w:num>
  <w:num w:numId="31">
    <w:abstractNumId w:val="26"/>
  </w:num>
  <w:num w:numId="32">
    <w:abstractNumId w:val="24"/>
  </w:num>
  <w:num w:numId="33">
    <w:abstractNumId w:val="3"/>
  </w:num>
  <w:num w:numId="34">
    <w:abstractNumId w:val="1"/>
  </w:num>
  <w:num w:numId="35">
    <w:abstractNumId w:val="6"/>
  </w:num>
  <w:num w:numId="36">
    <w:abstractNumId w:val="28"/>
  </w:num>
  <w:num w:numId="37">
    <w:abstractNumId w:val="32"/>
  </w:num>
  <w:num w:numId="38">
    <w:abstractNumId w:val="0"/>
  </w:num>
  <w:num w:numId="39">
    <w:abstractNumId w:val="37"/>
  </w:num>
  <w:num w:numId="40">
    <w:abstractNumId w:val="21"/>
  </w:num>
  <w:num w:numId="4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ko-KR"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szA3MjeyNDI1MDZU0lEKTi0uzszPAykwMa0FAITUASktAAAA"/>
    <w:docVar w:name="EN.InstantFormat" w:val="&lt;ENInstantFormat&gt;&lt;Enabled&gt;0&lt;/Enabled&gt;&lt;ScanUnformatted&gt;1&lt;/ScanUnformatted&gt;&lt;ScanChanges&gt;1&lt;/ScanChanges&gt;&lt;Suspended&gt;0&lt;/Suspended&gt;&lt;/ENInstantFormat&gt;"/>
    <w:docVar w:name="EN.Layout" w:val="&lt;ENLayout&gt;&lt;Style&gt;Science&lt;/Style&gt;&lt;LeftDelim&gt;{&lt;/LeftDelim&gt;&lt;RightDelim&gt;}&lt;/RightDelim&gt;&lt;FontName&gt;바탕&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4A3A06"/>
    <w:rsid w:val="000000D6"/>
    <w:rsid w:val="00000129"/>
    <w:rsid w:val="00000253"/>
    <w:rsid w:val="00000271"/>
    <w:rsid w:val="000002AE"/>
    <w:rsid w:val="00000388"/>
    <w:rsid w:val="000004FF"/>
    <w:rsid w:val="00000594"/>
    <w:rsid w:val="00000613"/>
    <w:rsid w:val="0000066B"/>
    <w:rsid w:val="000006A6"/>
    <w:rsid w:val="000006AC"/>
    <w:rsid w:val="0000071F"/>
    <w:rsid w:val="00000770"/>
    <w:rsid w:val="0000078A"/>
    <w:rsid w:val="000008F1"/>
    <w:rsid w:val="00000959"/>
    <w:rsid w:val="00000989"/>
    <w:rsid w:val="0000098A"/>
    <w:rsid w:val="00000AF0"/>
    <w:rsid w:val="00000B42"/>
    <w:rsid w:val="00000B7C"/>
    <w:rsid w:val="00000BD6"/>
    <w:rsid w:val="00000D4A"/>
    <w:rsid w:val="00000D80"/>
    <w:rsid w:val="00000E42"/>
    <w:rsid w:val="00000F17"/>
    <w:rsid w:val="00000F68"/>
    <w:rsid w:val="00001064"/>
    <w:rsid w:val="0000107D"/>
    <w:rsid w:val="00001089"/>
    <w:rsid w:val="00001098"/>
    <w:rsid w:val="0000109A"/>
    <w:rsid w:val="00001103"/>
    <w:rsid w:val="00001120"/>
    <w:rsid w:val="00001173"/>
    <w:rsid w:val="0000123D"/>
    <w:rsid w:val="000013F7"/>
    <w:rsid w:val="00001521"/>
    <w:rsid w:val="0000159F"/>
    <w:rsid w:val="000015CB"/>
    <w:rsid w:val="00001640"/>
    <w:rsid w:val="0000171E"/>
    <w:rsid w:val="00001720"/>
    <w:rsid w:val="00001765"/>
    <w:rsid w:val="000017DC"/>
    <w:rsid w:val="00001948"/>
    <w:rsid w:val="0000196A"/>
    <w:rsid w:val="00001A4C"/>
    <w:rsid w:val="00001A61"/>
    <w:rsid w:val="00001A8E"/>
    <w:rsid w:val="00001AA4"/>
    <w:rsid w:val="00001C9C"/>
    <w:rsid w:val="00001D94"/>
    <w:rsid w:val="00001DE4"/>
    <w:rsid w:val="00001E20"/>
    <w:rsid w:val="00001E3E"/>
    <w:rsid w:val="00001E6B"/>
    <w:rsid w:val="00001FB5"/>
    <w:rsid w:val="00002078"/>
    <w:rsid w:val="00002123"/>
    <w:rsid w:val="00002169"/>
    <w:rsid w:val="0000216D"/>
    <w:rsid w:val="00002263"/>
    <w:rsid w:val="00002314"/>
    <w:rsid w:val="000023AC"/>
    <w:rsid w:val="00002423"/>
    <w:rsid w:val="0000242D"/>
    <w:rsid w:val="00002576"/>
    <w:rsid w:val="000025AD"/>
    <w:rsid w:val="000026BF"/>
    <w:rsid w:val="000026ED"/>
    <w:rsid w:val="00002734"/>
    <w:rsid w:val="0000273E"/>
    <w:rsid w:val="00002795"/>
    <w:rsid w:val="000027B6"/>
    <w:rsid w:val="000027F4"/>
    <w:rsid w:val="000027FB"/>
    <w:rsid w:val="00002835"/>
    <w:rsid w:val="0000283C"/>
    <w:rsid w:val="000028C1"/>
    <w:rsid w:val="000029CE"/>
    <w:rsid w:val="000029D3"/>
    <w:rsid w:val="00002AB2"/>
    <w:rsid w:val="00002B5A"/>
    <w:rsid w:val="00002BE4"/>
    <w:rsid w:val="00002C48"/>
    <w:rsid w:val="00002C78"/>
    <w:rsid w:val="00002C7F"/>
    <w:rsid w:val="00002C98"/>
    <w:rsid w:val="00002CEC"/>
    <w:rsid w:val="00002CF1"/>
    <w:rsid w:val="00002CF8"/>
    <w:rsid w:val="00002D65"/>
    <w:rsid w:val="00002DAE"/>
    <w:rsid w:val="00002E13"/>
    <w:rsid w:val="00002E53"/>
    <w:rsid w:val="00002F8F"/>
    <w:rsid w:val="00002FE3"/>
    <w:rsid w:val="000030B0"/>
    <w:rsid w:val="000030B1"/>
    <w:rsid w:val="000030EB"/>
    <w:rsid w:val="00003211"/>
    <w:rsid w:val="000032E9"/>
    <w:rsid w:val="00003391"/>
    <w:rsid w:val="000033F6"/>
    <w:rsid w:val="0000341A"/>
    <w:rsid w:val="00003513"/>
    <w:rsid w:val="000035F9"/>
    <w:rsid w:val="00003623"/>
    <w:rsid w:val="00003653"/>
    <w:rsid w:val="00003689"/>
    <w:rsid w:val="00003750"/>
    <w:rsid w:val="00003757"/>
    <w:rsid w:val="0000380D"/>
    <w:rsid w:val="00003830"/>
    <w:rsid w:val="0000388A"/>
    <w:rsid w:val="000038A8"/>
    <w:rsid w:val="000038B8"/>
    <w:rsid w:val="000038F7"/>
    <w:rsid w:val="000039FE"/>
    <w:rsid w:val="00003A24"/>
    <w:rsid w:val="00003AAC"/>
    <w:rsid w:val="00003B29"/>
    <w:rsid w:val="00003B92"/>
    <w:rsid w:val="00003CAA"/>
    <w:rsid w:val="00003E17"/>
    <w:rsid w:val="00003E24"/>
    <w:rsid w:val="00003E2E"/>
    <w:rsid w:val="00003E32"/>
    <w:rsid w:val="00003E91"/>
    <w:rsid w:val="00003EB5"/>
    <w:rsid w:val="00003EFD"/>
    <w:rsid w:val="00003FEA"/>
    <w:rsid w:val="000040E7"/>
    <w:rsid w:val="0000428C"/>
    <w:rsid w:val="0000433E"/>
    <w:rsid w:val="00004422"/>
    <w:rsid w:val="0000443E"/>
    <w:rsid w:val="00004574"/>
    <w:rsid w:val="00004620"/>
    <w:rsid w:val="00004657"/>
    <w:rsid w:val="0000467D"/>
    <w:rsid w:val="0000475C"/>
    <w:rsid w:val="0000484B"/>
    <w:rsid w:val="000048A5"/>
    <w:rsid w:val="00004971"/>
    <w:rsid w:val="000049B6"/>
    <w:rsid w:val="00004A38"/>
    <w:rsid w:val="00004B04"/>
    <w:rsid w:val="00004BD0"/>
    <w:rsid w:val="00004BE9"/>
    <w:rsid w:val="00004C07"/>
    <w:rsid w:val="00004CEC"/>
    <w:rsid w:val="00004D46"/>
    <w:rsid w:val="00004DAE"/>
    <w:rsid w:val="00004E4F"/>
    <w:rsid w:val="00004FB9"/>
    <w:rsid w:val="00004FF8"/>
    <w:rsid w:val="0000504B"/>
    <w:rsid w:val="000050B9"/>
    <w:rsid w:val="000050CB"/>
    <w:rsid w:val="00005224"/>
    <w:rsid w:val="0000532A"/>
    <w:rsid w:val="000053AD"/>
    <w:rsid w:val="000053E0"/>
    <w:rsid w:val="00005423"/>
    <w:rsid w:val="00005541"/>
    <w:rsid w:val="0000556B"/>
    <w:rsid w:val="000055FE"/>
    <w:rsid w:val="00005602"/>
    <w:rsid w:val="00005613"/>
    <w:rsid w:val="00005676"/>
    <w:rsid w:val="0000571D"/>
    <w:rsid w:val="00005785"/>
    <w:rsid w:val="0000578E"/>
    <w:rsid w:val="000057B3"/>
    <w:rsid w:val="00005991"/>
    <w:rsid w:val="00005A68"/>
    <w:rsid w:val="00005A99"/>
    <w:rsid w:val="00005AB8"/>
    <w:rsid w:val="00005B58"/>
    <w:rsid w:val="00005B86"/>
    <w:rsid w:val="00005BE6"/>
    <w:rsid w:val="00005E16"/>
    <w:rsid w:val="00005E65"/>
    <w:rsid w:val="00005F83"/>
    <w:rsid w:val="00005FB3"/>
    <w:rsid w:val="00005FB5"/>
    <w:rsid w:val="0000616B"/>
    <w:rsid w:val="00006174"/>
    <w:rsid w:val="000061C3"/>
    <w:rsid w:val="000061FC"/>
    <w:rsid w:val="0000634E"/>
    <w:rsid w:val="0000648B"/>
    <w:rsid w:val="000064F5"/>
    <w:rsid w:val="00006503"/>
    <w:rsid w:val="00006549"/>
    <w:rsid w:val="000065EC"/>
    <w:rsid w:val="000065FB"/>
    <w:rsid w:val="000066E8"/>
    <w:rsid w:val="00006762"/>
    <w:rsid w:val="00006879"/>
    <w:rsid w:val="000068E6"/>
    <w:rsid w:val="00006A09"/>
    <w:rsid w:val="00006A17"/>
    <w:rsid w:val="00006A4F"/>
    <w:rsid w:val="00006B0E"/>
    <w:rsid w:val="00006CD7"/>
    <w:rsid w:val="00006DCC"/>
    <w:rsid w:val="00006DDF"/>
    <w:rsid w:val="00006EEB"/>
    <w:rsid w:val="00006F26"/>
    <w:rsid w:val="00007072"/>
    <w:rsid w:val="000070DF"/>
    <w:rsid w:val="000071E6"/>
    <w:rsid w:val="000072E0"/>
    <w:rsid w:val="000072F8"/>
    <w:rsid w:val="00007355"/>
    <w:rsid w:val="00007398"/>
    <w:rsid w:val="000074B8"/>
    <w:rsid w:val="000074BC"/>
    <w:rsid w:val="00007545"/>
    <w:rsid w:val="0000758D"/>
    <w:rsid w:val="00007639"/>
    <w:rsid w:val="0000763F"/>
    <w:rsid w:val="000076FD"/>
    <w:rsid w:val="000077F1"/>
    <w:rsid w:val="00007866"/>
    <w:rsid w:val="000078F9"/>
    <w:rsid w:val="00007940"/>
    <w:rsid w:val="00007943"/>
    <w:rsid w:val="00007965"/>
    <w:rsid w:val="0000799A"/>
    <w:rsid w:val="00007BA1"/>
    <w:rsid w:val="00007BE0"/>
    <w:rsid w:val="00007E6E"/>
    <w:rsid w:val="00007F22"/>
    <w:rsid w:val="00007F60"/>
    <w:rsid w:val="00010018"/>
    <w:rsid w:val="000101E3"/>
    <w:rsid w:val="00010270"/>
    <w:rsid w:val="000104F7"/>
    <w:rsid w:val="00010542"/>
    <w:rsid w:val="000105BB"/>
    <w:rsid w:val="000105DC"/>
    <w:rsid w:val="00010605"/>
    <w:rsid w:val="00010659"/>
    <w:rsid w:val="0001068E"/>
    <w:rsid w:val="00010778"/>
    <w:rsid w:val="000107EE"/>
    <w:rsid w:val="0001081E"/>
    <w:rsid w:val="0001082F"/>
    <w:rsid w:val="000108F2"/>
    <w:rsid w:val="000108FB"/>
    <w:rsid w:val="00010945"/>
    <w:rsid w:val="00010AB0"/>
    <w:rsid w:val="00010AEE"/>
    <w:rsid w:val="00010AF4"/>
    <w:rsid w:val="00010AFF"/>
    <w:rsid w:val="00010BC5"/>
    <w:rsid w:val="00010BD3"/>
    <w:rsid w:val="00010BF3"/>
    <w:rsid w:val="00010C18"/>
    <w:rsid w:val="00010C6F"/>
    <w:rsid w:val="00010C9F"/>
    <w:rsid w:val="00010D20"/>
    <w:rsid w:val="00010D3B"/>
    <w:rsid w:val="00010DEA"/>
    <w:rsid w:val="00010E72"/>
    <w:rsid w:val="00010F08"/>
    <w:rsid w:val="00010FDA"/>
    <w:rsid w:val="0001100C"/>
    <w:rsid w:val="0001108F"/>
    <w:rsid w:val="00011105"/>
    <w:rsid w:val="00011124"/>
    <w:rsid w:val="00011206"/>
    <w:rsid w:val="00011270"/>
    <w:rsid w:val="0001133A"/>
    <w:rsid w:val="000113E7"/>
    <w:rsid w:val="0001141D"/>
    <w:rsid w:val="000114B4"/>
    <w:rsid w:val="000114F8"/>
    <w:rsid w:val="0001154F"/>
    <w:rsid w:val="0001157A"/>
    <w:rsid w:val="00011699"/>
    <w:rsid w:val="000118F6"/>
    <w:rsid w:val="00011A3E"/>
    <w:rsid w:val="00011A69"/>
    <w:rsid w:val="00011A75"/>
    <w:rsid w:val="00011A94"/>
    <w:rsid w:val="00011ABD"/>
    <w:rsid w:val="00011ADC"/>
    <w:rsid w:val="00011B23"/>
    <w:rsid w:val="00011B45"/>
    <w:rsid w:val="00011B6C"/>
    <w:rsid w:val="00011C83"/>
    <w:rsid w:val="00011D0D"/>
    <w:rsid w:val="00011DA6"/>
    <w:rsid w:val="00011DF5"/>
    <w:rsid w:val="00011E89"/>
    <w:rsid w:val="00011EA6"/>
    <w:rsid w:val="00011F11"/>
    <w:rsid w:val="00011F61"/>
    <w:rsid w:val="00011F86"/>
    <w:rsid w:val="00011FB4"/>
    <w:rsid w:val="0001205B"/>
    <w:rsid w:val="000120CC"/>
    <w:rsid w:val="000120E6"/>
    <w:rsid w:val="000121C1"/>
    <w:rsid w:val="000121C8"/>
    <w:rsid w:val="00012255"/>
    <w:rsid w:val="00012301"/>
    <w:rsid w:val="0001230B"/>
    <w:rsid w:val="0001232A"/>
    <w:rsid w:val="000124AA"/>
    <w:rsid w:val="0001252E"/>
    <w:rsid w:val="00012569"/>
    <w:rsid w:val="00012610"/>
    <w:rsid w:val="00012776"/>
    <w:rsid w:val="0001280B"/>
    <w:rsid w:val="00012874"/>
    <w:rsid w:val="000128F4"/>
    <w:rsid w:val="0001295E"/>
    <w:rsid w:val="00012998"/>
    <w:rsid w:val="000129F2"/>
    <w:rsid w:val="00012C4D"/>
    <w:rsid w:val="00012CB4"/>
    <w:rsid w:val="00012D19"/>
    <w:rsid w:val="00012D69"/>
    <w:rsid w:val="00012DD4"/>
    <w:rsid w:val="00012E1E"/>
    <w:rsid w:val="00012E2A"/>
    <w:rsid w:val="00012E35"/>
    <w:rsid w:val="00012EA7"/>
    <w:rsid w:val="00012FA6"/>
    <w:rsid w:val="000130E4"/>
    <w:rsid w:val="00013159"/>
    <w:rsid w:val="0001325A"/>
    <w:rsid w:val="000132C4"/>
    <w:rsid w:val="000133A8"/>
    <w:rsid w:val="000134E1"/>
    <w:rsid w:val="000134ED"/>
    <w:rsid w:val="00013508"/>
    <w:rsid w:val="000135B2"/>
    <w:rsid w:val="000135C9"/>
    <w:rsid w:val="0001362C"/>
    <w:rsid w:val="000136C9"/>
    <w:rsid w:val="00013787"/>
    <w:rsid w:val="00013798"/>
    <w:rsid w:val="00013889"/>
    <w:rsid w:val="000138E8"/>
    <w:rsid w:val="000138EA"/>
    <w:rsid w:val="0001391C"/>
    <w:rsid w:val="000139DE"/>
    <w:rsid w:val="00013A09"/>
    <w:rsid w:val="00013BC0"/>
    <w:rsid w:val="00013BD7"/>
    <w:rsid w:val="00013C54"/>
    <w:rsid w:val="00013C5D"/>
    <w:rsid w:val="00013C7A"/>
    <w:rsid w:val="00013CEE"/>
    <w:rsid w:val="00013D83"/>
    <w:rsid w:val="00013DB2"/>
    <w:rsid w:val="00013DDC"/>
    <w:rsid w:val="00013E43"/>
    <w:rsid w:val="00013ED3"/>
    <w:rsid w:val="00013F00"/>
    <w:rsid w:val="00013FF2"/>
    <w:rsid w:val="00014023"/>
    <w:rsid w:val="0001410B"/>
    <w:rsid w:val="00014277"/>
    <w:rsid w:val="000142CC"/>
    <w:rsid w:val="000143B0"/>
    <w:rsid w:val="000144E7"/>
    <w:rsid w:val="0001452F"/>
    <w:rsid w:val="00014541"/>
    <w:rsid w:val="000145BE"/>
    <w:rsid w:val="0001462E"/>
    <w:rsid w:val="0001465B"/>
    <w:rsid w:val="00014675"/>
    <w:rsid w:val="0001469F"/>
    <w:rsid w:val="000146C5"/>
    <w:rsid w:val="00014716"/>
    <w:rsid w:val="000147D5"/>
    <w:rsid w:val="00014840"/>
    <w:rsid w:val="0001484C"/>
    <w:rsid w:val="00014857"/>
    <w:rsid w:val="000148AF"/>
    <w:rsid w:val="00014A1A"/>
    <w:rsid w:val="00014B0F"/>
    <w:rsid w:val="00014CD1"/>
    <w:rsid w:val="00014D98"/>
    <w:rsid w:val="00014DC6"/>
    <w:rsid w:val="00014DC9"/>
    <w:rsid w:val="00014DEB"/>
    <w:rsid w:val="00014E24"/>
    <w:rsid w:val="00014F83"/>
    <w:rsid w:val="00014F95"/>
    <w:rsid w:val="00015009"/>
    <w:rsid w:val="000150A2"/>
    <w:rsid w:val="000150AD"/>
    <w:rsid w:val="00015103"/>
    <w:rsid w:val="0001517F"/>
    <w:rsid w:val="000151D3"/>
    <w:rsid w:val="000151F8"/>
    <w:rsid w:val="00015215"/>
    <w:rsid w:val="00015287"/>
    <w:rsid w:val="0001529B"/>
    <w:rsid w:val="00015398"/>
    <w:rsid w:val="000153BF"/>
    <w:rsid w:val="00015426"/>
    <w:rsid w:val="000154A4"/>
    <w:rsid w:val="000154B5"/>
    <w:rsid w:val="00015586"/>
    <w:rsid w:val="0001565A"/>
    <w:rsid w:val="00015693"/>
    <w:rsid w:val="000156D1"/>
    <w:rsid w:val="000156DC"/>
    <w:rsid w:val="000156F3"/>
    <w:rsid w:val="00015753"/>
    <w:rsid w:val="000157AB"/>
    <w:rsid w:val="000157C0"/>
    <w:rsid w:val="000157DB"/>
    <w:rsid w:val="000157DC"/>
    <w:rsid w:val="00015827"/>
    <w:rsid w:val="00015920"/>
    <w:rsid w:val="00015973"/>
    <w:rsid w:val="00015A09"/>
    <w:rsid w:val="00015A38"/>
    <w:rsid w:val="00015A78"/>
    <w:rsid w:val="00015A82"/>
    <w:rsid w:val="00015AC6"/>
    <w:rsid w:val="00015AC9"/>
    <w:rsid w:val="00015AE2"/>
    <w:rsid w:val="00015AEF"/>
    <w:rsid w:val="00015B7A"/>
    <w:rsid w:val="00015C05"/>
    <w:rsid w:val="00015C33"/>
    <w:rsid w:val="00015C44"/>
    <w:rsid w:val="00015CD1"/>
    <w:rsid w:val="00015DEB"/>
    <w:rsid w:val="00015DF9"/>
    <w:rsid w:val="00015E21"/>
    <w:rsid w:val="00015E44"/>
    <w:rsid w:val="00015EBA"/>
    <w:rsid w:val="00015F32"/>
    <w:rsid w:val="00015FF9"/>
    <w:rsid w:val="0001600F"/>
    <w:rsid w:val="0001619B"/>
    <w:rsid w:val="000161C1"/>
    <w:rsid w:val="00016244"/>
    <w:rsid w:val="000162EB"/>
    <w:rsid w:val="000163CB"/>
    <w:rsid w:val="000163EE"/>
    <w:rsid w:val="00016411"/>
    <w:rsid w:val="00016451"/>
    <w:rsid w:val="000164AD"/>
    <w:rsid w:val="0001662A"/>
    <w:rsid w:val="00016697"/>
    <w:rsid w:val="00016760"/>
    <w:rsid w:val="0001677C"/>
    <w:rsid w:val="00016860"/>
    <w:rsid w:val="00016913"/>
    <w:rsid w:val="00016A21"/>
    <w:rsid w:val="00016A6E"/>
    <w:rsid w:val="00016AEC"/>
    <w:rsid w:val="00016BE8"/>
    <w:rsid w:val="00016BF1"/>
    <w:rsid w:val="00016E12"/>
    <w:rsid w:val="00016E1A"/>
    <w:rsid w:val="00016EF9"/>
    <w:rsid w:val="00016F27"/>
    <w:rsid w:val="00016F92"/>
    <w:rsid w:val="00016FAD"/>
    <w:rsid w:val="00016FB9"/>
    <w:rsid w:val="00016FF6"/>
    <w:rsid w:val="0001708A"/>
    <w:rsid w:val="000170EE"/>
    <w:rsid w:val="0001719D"/>
    <w:rsid w:val="0001723B"/>
    <w:rsid w:val="00017274"/>
    <w:rsid w:val="000172A0"/>
    <w:rsid w:val="0001737C"/>
    <w:rsid w:val="00017481"/>
    <w:rsid w:val="000174BC"/>
    <w:rsid w:val="000174F4"/>
    <w:rsid w:val="000177FF"/>
    <w:rsid w:val="00017877"/>
    <w:rsid w:val="000178B0"/>
    <w:rsid w:val="00017A7C"/>
    <w:rsid w:val="00017ABD"/>
    <w:rsid w:val="00017B68"/>
    <w:rsid w:val="00017CFD"/>
    <w:rsid w:val="00017D54"/>
    <w:rsid w:val="00017DA1"/>
    <w:rsid w:val="00017DEE"/>
    <w:rsid w:val="00017E4E"/>
    <w:rsid w:val="00017E8A"/>
    <w:rsid w:val="00017EF1"/>
    <w:rsid w:val="00017F11"/>
    <w:rsid w:val="00017F26"/>
    <w:rsid w:val="00017F27"/>
    <w:rsid w:val="000200DC"/>
    <w:rsid w:val="000200F6"/>
    <w:rsid w:val="00020155"/>
    <w:rsid w:val="000201C5"/>
    <w:rsid w:val="000201D6"/>
    <w:rsid w:val="000202E8"/>
    <w:rsid w:val="00020335"/>
    <w:rsid w:val="000203D0"/>
    <w:rsid w:val="00020474"/>
    <w:rsid w:val="0002049E"/>
    <w:rsid w:val="000204A2"/>
    <w:rsid w:val="00020520"/>
    <w:rsid w:val="00020554"/>
    <w:rsid w:val="00020575"/>
    <w:rsid w:val="000206A2"/>
    <w:rsid w:val="00020749"/>
    <w:rsid w:val="0002075C"/>
    <w:rsid w:val="000207AA"/>
    <w:rsid w:val="000208FE"/>
    <w:rsid w:val="0002092E"/>
    <w:rsid w:val="000209AD"/>
    <w:rsid w:val="00020A0F"/>
    <w:rsid w:val="00020A3C"/>
    <w:rsid w:val="00020ABF"/>
    <w:rsid w:val="00020AD8"/>
    <w:rsid w:val="00020BCB"/>
    <w:rsid w:val="00020C1B"/>
    <w:rsid w:val="00020CAC"/>
    <w:rsid w:val="00020D63"/>
    <w:rsid w:val="00020D79"/>
    <w:rsid w:val="00020D86"/>
    <w:rsid w:val="00020E48"/>
    <w:rsid w:val="00020E7F"/>
    <w:rsid w:val="00020ECE"/>
    <w:rsid w:val="00020FAD"/>
    <w:rsid w:val="00020FC7"/>
    <w:rsid w:val="000210D1"/>
    <w:rsid w:val="000211A6"/>
    <w:rsid w:val="00021443"/>
    <w:rsid w:val="0002153C"/>
    <w:rsid w:val="0002155B"/>
    <w:rsid w:val="00021572"/>
    <w:rsid w:val="000216B9"/>
    <w:rsid w:val="0002170A"/>
    <w:rsid w:val="00021750"/>
    <w:rsid w:val="00021766"/>
    <w:rsid w:val="00021797"/>
    <w:rsid w:val="000217AC"/>
    <w:rsid w:val="00021839"/>
    <w:rsid w:val="000218C3"/>
    <w:rsid w:val="0002193F"/>
    <w:rsid w:val="000219C1"/>
    <w:rsid w:val="00021AD1"/>
    <w:rsid w:val="00021C5B"/>
    <w:rsid w:val="00021C5E"/>
    <w:rsid w:val="00021C74"/>
    <w:rsid w:val="00021CA3"/>
    <w:rsid w:val="00021D57"/>
    <w:rsid w:val="00021DC5"/>
    <w:rsid w:val="00021DCC"/>
    <w:rsid w:val="00021E2C"/>
    <w:rsid w:val="00021EE9"/>
    <w:rsid w:val="00021F23"/>
    <w:rsid w:val="00021F33"/>
    <w:rsid w:val="00021F69"/>
    <w:rsid w:val="0002200F"/>
    <w:rsid w:val="000220B6"/>
    <w:rsid w:val="000221A0"/>
    <w:rsid w:val="000221AF"/>
    <w:rsid w:val="000221D6"/>
    <w:rsid w:val="00022264"/>
    <w:rsid w:val="00022272"/>
    <w:rsid w:val="00022324"/>
    <w:rsid w:val="00022430"/>
    <w:rsid w:val="000224C9"/>
    <w:rsid w:val="00022504"/>
    <w:rsid w:val="00022523"/>
    <w:rsid w:val="000225A0"/>
    <w:rsid w:val="00022714"/>
    <w:rsid w:val="00022772"/>
    <w:rsid w:val="0002291D"/>
    <w:rsid w:val="000229A2"/>
    <w:rsid w:val="00022A34"/>
    <w:rsid w:val="00022B3B"/>
    <w:rsid w:val="00022BD7"/>
    <w:rsid w:val="00022C28"/>
    <w:rsid w:val="00022C5A"/>
    <w:rsid w:val="00022CE1"/>
    <w:rsid w:val="00022D3D"/>
    <w:rsid w:val="00022D5F"/>
    <w:rsid w:val="00022E86"/>
    <w:rsid w:val="00022F72"/>
    <w:rsid w:val="000232CB"/>
    <w:rsid w:val="00023317"/>
    <w:rsid w:val="00023377"/>
    <w:rsid w:val="00023396"/>
    <w:rsid w:val="0002343F"/>
    <w:rsid w:val="0002347E"/>
    <w:rsid w:val="0002349B"/>
    <w:rsid w:val="000234C1"/>
    <w:rsid w:val="0002353C"/>
    <w:rsid w:val="00023570"/>
    <w:rsid w:val="0002357B"/>
    <w:rsid w:val="00023834"/>
    <w:rsid w:val="0002383D"/>
    <w:rsid w:val="000238B8"/>
    <w:rsid w:val="000238DA"/>
    <w:rsid w:val="000239AA"/>
    <w:rsid w:val="000239E2"/>
    <w:rsid w:val="00023A5E"/>
    <w:rsid w:val="00023A6D"/>
    <w:rsid w:val="00023B4F"/>
    <w:rsid w:val="00023B51"/>
    <w:rsid w:val="00023C3C"/>
    <w:rsid w:val="00023C6F"/>
    <w:rsid w:val="00023C87"/>
    <w:rsid w:val="00023CBC"/>
    <w:rsid w:val="00023CEE"/>
    <w:rsid w:val="00023D10"/>
    <w:rsid w:val="00023D4F"/>
    <w:rsid w:val="00023DFD"/>
    <w:rsid w:val="00023E9A"/>
    <w:rsid w:val="00023FD6"/>
    <w:rsid w:val="000241BB"/>
    <w:rsid w:val="000241F5"/>
    <w:rsid w:val="0002426C"/>
    <w:rsid w:val="000244D1"/>
    <w:rsid w:val="000244E5"/>
    <w:rsid w:val="0002451D"/>
    <w:rsid w:val="00024577"/>
    <w:rsid w:val="000245DD"/>
    <w:rsid w:val="00024677"/>
    <w:rsid w:val="000247F3"/>
    <w:rsid w:val="000248C4"/>
    <w:rsid w:val="00024959"/>
    <w:rsid w:val="000249A6"/>
    <w:rsid w:val="000249C4"/>
    <w:rsid w:val="00024B9A"/>
    <w:rsid w:val="00024BA6"/>
    <w:rsid w:val="00024C37"/>
    <w:rsid w:val="00024C86"/>
    <w:rsid w:val="00024CC1"/>
    <w:rsid w:val="00024D1F"/>
    <w:rsid w:val="00024E47"/>
    <w:rsid w:val="00025017"/>
    <w:rsid w:val="00025099"/>
    <w:rsid w:val="000250BF"/>
    <w:rsid w:val="000251C1"/>
    <w:rsid w:val="00025333"/>
    <w:rsid w:val="0002533A"/>
    <w:rsid w:val="000253D9"/>
    <w:rsid w:val="0002541A"/>
    <w:rsid w:val="00025448"/>
    <w:rsid w:val="0002552B"/>
    <w:rsid w:val="000255D9"/>
    <w:rsid w:val="00025672"/>
    <w:rsid w:val="0002569C"/>
    <w:rsid w:val="000256BC"/>
    <w:rsid w:val="00025708"/>
    <w:rsid w:val="00025787"/>
    <w:rsid w:val="000257CE"/>
    <w:rsid w:val="000257E2"/>
    <w:rsid w:val="000258ED"/>
    <w:rsid w:val="0002590E"/>
    <w:rsid w:val="00025955"/>
    <w:rsid w:val="000259A2"/>
    <w:rsid w:val="000259D8"/>
    <w:rsid w:val="00025A90"/>
    <w:rsid w:val="00025AB1"/>
    <w:rsid w:val="00025ACD"/>
    <w:rsid w:val="00025ACF"/>
    <w:rsid w:val="00025ADB"/>
    <w:rsid w:val="00025B23"/>
    <w:rsid w:val="00025B46"/>
    <w:rsid w:val="00025BDF"/>
    <w:rsid w:val="00025C41"/>
    <w:rsid w:val="00025CE2"/>
    <w:rsid w:val="00025D0F"/>
    <w:rsid w:val="00025D62"/>
    <w:rsid w:val="00025E17"/>
    <w:rsid w:val="00025E58"/>
    <w:rsid w:val="00025E85"/>
    <w:rsid w:val="00025F53"/>
    <w:rsid w:val="00025F5C"/>
    <w:rsid w:val="00025F85"/>
    <w:rsid w:val="00025FA8"/>
    <w:rsid w:val="00025FD6"/>
    <w:rsid w:val="00026010"/>
    <w:rsid w:val="000260E7"/>
    <w:rsid w:val="00026148"/>
    <w:rsid w:val="00026180"/>
    <w:rsid w:val="00026218"/>
    <w:rsid w:val="00026242"/>
    <w:rsid w:val="0002639A"/>
    <w:rsid w:val="000263A3"/>
    <w:rsid w:val="000263F2"/>
    <w:rsid w:val="000264C0"/>
    <w:rsid w:val="000264EE"/>
    <w:rsid w:val="00026547"/>
    <w:rsid w:val="00026556"/>
    <w:rsid w:val="0002657B"/>
    <w:rsid w:val="00026648"/>
    <w:rsid w:val="00026688"/>
    <w:rsid w:val="00026788"/>
    <w:rsid w:val="000267DD"/>
    <w:rsid w:val="00026823"/>
    <w:rsid w:val="0002683D"/>
    <w:rsid w:val="00026878"/>
    <w:rsid w:val="0002690B"/>
    <w:rsid w:val="0002695F"/>
    <w:rsid w:val="000269B8"/>
    <w:rsid w:val="00026A8C"/>
    <w:rsid w:val="00026A98"/>
    <w:rsid w:val="00026BC7"/>
    <w:rsid w:val="00026CBD"/>
    <w:rsid w:val="00026CCD"/>
    <w:rsid w:val="00026D6C"/>
    <w:rsid w:val="00026D86"/>
    <w:rsid w:val="00026E0B"/>
    <w:rsid w:val="00026E8D"/>
    <w:rsid w:val="00026EDF"/>
    <w:rsid w:val="00026EE6"/>
    <w:rsid w:val="00026F02"/>
    <w:rsid w:val="00026F9C"/>
    <w:rsid w:val="00027016"/>
    <w:rsid w:val="00027061"/>
    <w:rsid w:val="0002712B"/>
    <w:rsid w:val="00027196"/>
    <w:rsid w:val="000271CF"/>
    <w:rsid w:val="00027369"/>
    <w:rsid w:val="0002736F"/>
    <w:rsid w:val="000273B1"/>
    <w:rsid w:val="000273E0"/>
    <w:rsid w:val="00027572"/>
    <w:rsid w:val="0002773E"/>
    <w:rsid w:val="0002792A"/>
    <w:rsid w:val="00027A33"/>
    <w:rsid w:val="00027A64"/>
    <w:rsid w:val="00027A9A"/>
    <w:rsid w:val="00027AF4"/>
    <w:rsid w:val="00027B06"/>
    <w:rsid w:val="00027BAD"/>
    <w:rsid w:val="00027C13"/>
    <w:rsid w:val="00027C33"/>
    <w:rsid w:val="00027CAF"/>
    <w:rsid w:val="00027D82"/>
    <w:rsid w:val="00027D96"/>
    <w:rsid w:val="00027E00"/>
    <w:rsid w:val="00027E91"/>
    <w:rsid w:val="00027F00"/>
    <w:rsid w:val="00027F15"/>
    <w:rsid w:val="00027F64"/>
    <w:rsid w:val="00027FC0"/>
    <w:rsid w:val="00030046"/>
    <w:rsid w:val="0003009B"/>
    <w:rsid w:val="000300AA"/>
    <w:rsid w:val="000300F3"/>
    <w:rsid w:val="0003019C"/>
    <w:rsid w:val="00030257"/>
    <w:rsid w:val="0003036B"/>
    <w:rsid w:val="00030427"/>
    <w:rsid w:val="0003042C"/>
    <w:rsid w:val="000304BB"/>
    <w:rsid w:val="000304C3"/>
    <w:rsid w:val="00030578"/>
    <w:rsid w:val="000305B6"/>
    <w:rsid w:val="000305D6"/>
    <w:rsid w:val="00030653"/>
    <w:rsid w:val="00030677"/>
    <w:rsid w:val="0003074A"/>
    <w:rsid w:val="0003078E"/>
    <w:rsid w:val="0003079A"/>
    <w:rsid w:val="000307AA"/>
    <w:rsid w:val="000307BA"/>
    <w:rsid w:val="00030892"/>
    <w:rsid w:val="000308E9"/>
    <w:rsid w:val="000309C9"/>
    <w:rsid w:val="000309EE"/>
    <w:rsid w:val="000309FA"/>
    <w:rsid w:val="00030B46"/>
    <w:rsid w:val="00030B4C"/>
    <w:rsid w:val="00030B77"/>
    <w:rsid w:val="00030BE4"/>
    <w:rsid w:val="00030C28"/>
    <w:rsid w:val="00030C34"/>
    <w:rsid w:val="00030C3C"/>
    <w:rsid w:val="00030CF6"/>
    <w:rsid w:val="00030D2A"/>
    <w:rsid w:val="00030D48"/>
    <w:rsid w:val="00030E6B"/>
    <w:rsid w:val="00030EBF"/>
    <w:rsid w:val="00030F9B"/>
    <w:rsid w:val="00030FEA"/>
    <w:rsid w:val="00031092"/>
    <w:rsid w:val="00031123"/>
    <w:rsid w:val="00031164"/>
    <w:rsid w:val="0003118B"/>
    <w:rsid w:val="0003125B"/>
    <w:rsid w:val="00031291"/>
    <w:rsid w:val="000312CC"/>
    <w:rsid w:val="00031324"/>
    <w:rsid w:val="00031340"/>
    <w:rsid w:val="0003143A"/>
    <w:rsid w:val="00031469"/>
    <w:rsid w:val="0003146F"/>
    <w:rsid w:val="000314AE"/>
    <w:rsid w:val="000314D6"/>
    <w:rsid w:val="0003159A"/>
    <w:rsid w:val="000315B6"/>
    <w:rsid w:val="000315D2"/>
    <w:rsid w:val="0003163C"/>
    <w:rsid w:val="000316F4"/>
    <w:rsid w:val="000317EA"/>
    <w:rsid w:val="0003185F"/>
    <w:rsid w:val="000318F4"/>
    <w:rsid w:val="00031904"/>
    <w:rsid w:val="000319E3"/>
    <w:rsid w:val="00031A36"/>
    <w:rsid w:val="00031A41"/>
    <w:rsid w:val="00031C19"/>
    <w:rsid w:val="00031D35"/>
    <w:rsid w:val="00031DA2"/>
    <w:rsid w:val="00031F54"/>
    <w:rsid w:val="00031FFF"/>
    <w:rsid w:val="00032069"/>
    <w:rsid w:val="00032074"/>
    <w:rsid w:val="000321C1"/>
    <w:rsid w:val="00032286"/>
    <w:rsid w:val="00032297"/>
    <w:rsid w:val="000322D3"/>
    <w:rsid w:val="000323C6"/>
    <w:rsid w:val="000323CC"/>
    <w:rsid w:val="000323D4"/>
    <w:rsid w:val="000324BD"/>
    <w:rsid w:val="0003253F"/>
    <w:rsid w:val="0003257A"/>
    <w:rsid w:val="00032679"/>
    <w:rsid w:val="0003269D"/>
    <w:rsid w:val="000326A3"/>
    <w:rsid w:val="000326CD"/>
    <w:rsid w:val="000326DD"/>
    <w:rsid w:val="0003297C"/>
    <w:rsid w:val="000329D2"/>
    <w:rsid w:val="00032A87"/>
    <w:rsid w:val="00032B11"/>
    <w:rsid w:val="00032B3E"/>
    <w:rsid w:val="00032B8D"/>
    <w:rsid w:val="00032BA3"/>
    <w:rsid w:val="00032BB9"/>
    <w:rsid w:val="00032C2B"/>
    <w:rsid w:val="00032C72"/>
    <w:rsid w:val="00032CC0"/>
    <w:rsid w:val="00032CD9"/>
    <w:rsid w:val="00032CFE"/>
    <w:rsid w:val="00032D1B"/>
    <w:rsid w:val="00032D59"/>
    <w:rsid w:val="00032D9D"/>
    <w:rsid w:val="00032ED1"/>
    <w:rsid w:val="00032EDC"/>
    <w:rsid w:val="00032F16"/>
    <w:rsid w:val="00032F81"/>
    <w:rsid w:val="00032FB8"/>
    <w:rsid w:val="000331A4"/>
    <w:rsid w:val="00033232"/>
    <w:rsid w:val="00033253"/>
    <w:rsid w:val="000332DB"/>
    <w:rsid w:val="0003331D"/>
    <w:rsid w:val="00033410"/>
    <w:rsid w:val="00033473"/>
    <w:rsid w:val="000334D5"/>
    <w:rsid w:val="00033572"/>
    <w:rsid w:val="0003359D"/>
    <w:rsid w:val="000336A3"/>
    <w:rsid w:val="000336F5"/>
    <w:rsid w:val="00033715"/>
    <w:rsid w:val="00033721"/>
    <w:rsid w:val="0003375B"/>
    <w:rsid w:val="000337A2"/>
    <w:rsid w:val="000337BF"/>
    <w:rsid w:val="0003385E"/>
    <w:rsid w:val="00033912"/>
    <w:rsid w:val="0003394B"/>
    <w:rsid w:val="0003396B"/>
    <w:rsid w:val="00033AF0"/>
    <w:rsid w:val="00033B0E"/>
    <w:rsid w:val="00033B98"/>
    <w:rsid w:val="00033CC9"/>
    <w:rsid w:val="00033D5A"/>
    <w:rsid w:val="00033DBD"/>
    <w:rsid w:val="00033E6E"/>
    <w:rsid w:val="00033FF7"/>
    <w:rsid w:val="00034052"/>
    <w:rsid w:val="00034114"/>
    <w:rsid w:val="00034247"/>
    <w:rsid w:val="00034362"/>
    <w:rsid w:val="00034389"/>
    <w:rsid w:val="000343B0"/>
    <w:rsid w:val="0003441A"/>
    <w:rsid w:val="000344B8"/>
    <w:rsid w:val="000344D0"/>
    <w:rsid w:val="000344EE"/>
    <w:rsid w:val="0003453B"/>
    <w:rsid w:val="00034582"/>
    <w:rsid w:val="000345C4"/>
    <w:rsid w:val="00034616"/>
    <w:rsid w:val="00034668"/>
    <w:rsid w:val="000347C1"/>
    <w:rsid w:val="000347DB"/>
    <w:rsid w:val="0003480C"/>
    <w:rsid w:val="0003481F"/>
    <w:rsid w:val="000348BC"/>
    <w:rsid w:val="00034987"/>
    <w:rsid w:val="00034989"/>
    <w:rsid w:val="00034A8D"/>
    <w:rsid w:val="00034AA7"/>
    <w:rsid w:val="00034AB0"/>
    <w:rsid w:val="00034ADA"/>
    <w:rsid w:val="00034B68"/>
    <w:rsid w:val="00034C98"/>
    <w:rsid w:val="00034CFE"/>
    <w:rsid w:val="00034D55"/>
    <w:rsid w:val="00034F5B"/>
    <w:rsid w:val="00034FE6"/>
    <w:rsid w:val="000351A2"/>
    <w:rsid w:val="0003522B"/>
    <w:rsid w:val="000352A1"/>
    <w:rsid w:val="000352B3"/>
    <w:rsid w:val="00035374"/>
    <w:rsid w:val="000353B7"/>
    <w:rsid w:val="000353E9"/>
    <w:rsid w:val="00035454"/>
    <w:rsid w:val="00035507"/>
    <w:rsid w:val="00035553"/>
    <w:rsid w:val="000355DF"/>
    <w:rsid w:val="000356EE"/>
    <w:rsid w:val="0003589D"/>
    <w:rsid w:val="00035A94"/>
    <w:rsid w:val="00035AB2"/>
    <w:rsid w:val="00035B4C"/>
    <w:rsid w:val="00035C0A"/>
    <w:rsid w:val="00035C8C"/>
    <w:rsid w:val="00035CB3"/>
    <w:rsid w:val="00035CBF"/>
    <w:rsid w:val="00035CFF"/>
    <w:rsid w:val="00035E9A"/>
    <w:rsid w:val="00035ECF"/>
    <w:rsid w:val="00035F01"/>
    <w:rsid w:val="00035F1D"/>
    <w:rsid w:val="00035F29"/>
    <w:rsid w:val="00035F49"/>
    <w:rsid w:val="00035F9A"/>
    <w:rsid w:val="00035FC2"/>
    <w:rsid w:val="0003601F"/>
    <w:rsid w:val="0003602F"/>
    <w:rsid w:val="00036039"/>
    <w:rsid w:val="0003604A"/>
    <w:rsid w:val="00036095"/>
    <w:rsid w:val="00036159"/>
    <w:rsid w:val="000361C4"/>
    <w:rsid w:val="000362BA"/>
    <w:rsid w:val="0003635F"/>
    <w:rsid w:val="000364B9"/>
    <w:rsid w:val="000364FF"/>
    <w:rsid w:val="0003656D"/>
    <w:rsid w:val="00036640"/>
    <w:rsid w:val="00036649"/>
    <w:rsid w:val="000367F1"/>
    <w:rsid w:val="0003685E"/>
    <w:rsid w:val="0003696E"/>
    <w:rsid w:val="000369CD"/>
    <w:rsid w:val="00036A7C"/>
    <w:rsid w:val="00036A8A"/>
    <w:rsid w:val="00036B5A"/>
    <w:rsid w:val="00036B65"/>
    <w:rsid w:val="00036BE2"/>
    <w:rsid w:val="00036C2A"/>
    <w:rsid w:val="00036C35"/>
    <w:rsid w:val="00036C90"/>
    <w:rsid w:val="00036CB3"/>
    <w:rsid w:val="00036D92"/>
    <w:rsid w:val="00036EA7"/>
    <w:rsid w:val="00036F52"/>
    <w:rsid w:val="00036FA3"/>
    <w:rsid w:val="00036FE6"/>
    <w:rsid w:val="00037061"/>
    <w:rsid w:val="000370A8"/>
    <w:rsid w:val="000370DC"/>
    <w:rsid w:val="000370EE"/>
    <w:rsid w:val="00037119"/>
    <w:rsid w:val="00037227"/>
    <w:rsid w:val="00037314"/>
    <w:rsid w:val="000373C9"/>
    <w:rsid w:val="000373D5"/>
    <w:rsid w:val="000373F0"/>
    <w:rsid w:val="00037558"/>
    <w:rsid w:val="0003757C"/>
    <w:rsid w:val="000375BA"/>
    <w:rsid w:val="000375ED"/>
    <w:rsid w:val="000375F3"/>
    <w:rsid w:val="000376BC"/>
    <w:rsid w:val="000377AB"/>
    <w:rsid w:val="000377AC"/>
    <w:rsid w:val="00037899"/>
    <w:rsid w:val="000379AB"/>
    <w:rsid w:val="000379FF"/>
    <w:rsid w:val="00037A51"/>
    <w:rsid w:val="00037A57"/>
    <w:rsid w:val="00037AA9"/>
    <w:rsid w:val="00037AC1"/>
    <w:rsid w:val="00037AE1"/>
    <w:rsid w:val="00037AE3"/>
    <w:rsid w:val="00037AFC"/>
    <w:rsid w:val="00037B8F"/>
    <w:rsid w:val="00037C48"/>
    <w:rsid w:val="00037CDB"/>
    <w:rsid w:val="00037D0F"/>
    <w:rsid w:val="00037DC7"/>
    <w:rsid w:val="00037E7E"/>
    <w:rsid w:val="00037FA1"/>
    <w:rsid w:val="0004005C"/>
    <w:rsid w:val="00040085"/>
    <w:rsid w:val="00040101"/>
    <w:rsid w:val="00040104"/>
    <w:rsid w:val="0004012D"/>
    <w:rsid w:val="00040438"/>
    <w:rsid w:val="00040463"/>
    <w:rsid w:val="000405AA"/>
    <w:rsid w:val="000405F3"/>
    <w:rsid w:val="0004062C"/>
    <w:rsid w:val="0004082D"/>
    <w:rsid w:val="00040851"/>
    <w:rsid w:val="000408FC"/>
    <w:rsid w:val="0004091D"/>
    <w:rsid w:val="00040967"/>
    <w:rsid w:val="000409BA"/>
    <w:rsid w:val="00040A28"/>
    <w:rsid w:val="00040A6B"/>
    <w:rsid w:val="00040AA5"/>
    <w:rsid w:val="00040AA7"/>
    <w:rsid w:val="00040AED"/>
    <w:rsid w:val="00040C0B"/>
    <w:rsid w:val="00040C40"/>
    <w:rsid w:val="00040CAE"/>
    <w:rsid w:val="00040DAC"/>
    <w:rsid w:val="00040E96"/>
    <w:rsid w:val="00040F3A"/>
    <w:rsid w:val="00040F94"/>
    <w:rsid w:val="0004105F"/>
    <w:rsid w:val="000410F3"/>
    <w:rsid w:val="00041104"/>
    <w:rsid w:val="00041172"/>
    <w:rsid w:val="00041194"/>
    <w:rsid w:val="000411FB"/>
    <w:rsid w:val="0004123E"/>
    <w:rsid w:val="0004146E"/>
    <w:rsid w:val="000415A2"/>
    <w:rsid w:val="00041677"/>
    <w:rsid w:val="000417E9"/>
    <w:rsid w:val="00041914"/>
    <w:rsid w:val="00041955"/>
    <w:rsid w:val="00041994"/>
    <w:rsid w:val="000419C9"/>
    <w:rsid w:val="00041A6C"/>
    <w:rsid w:val="00041B16"/>
    <w:rsid w:val="00041B80"/>
    <w:rsid w:val="00041C23"/>
    <w:rsid w:val="00041D3B"/>
    <w:rsid w:val="00041D75"/>
    <w:rsid w:val="00041D9D"/>
    <w:rsid w:val="00041DED"/>
    <w:rsid w:val="00041E5E"/>
    <w:rsid w:val="00041F49"/>
    <w:rsid w:val="00041FA9"/>
    <w:rsid w:val="00041FBB"/>
    <w:rsid w:val="00041FBD"/>
    <w:rsid w:val="00042042"/>
    <w:rsid w:val="00042112"/>
    <w:rsid w:val="0004220D"/>
    <w:rsid w:val="00042253"/>
    <w:rsid w:val="00042261"/>
    <w:rsid w:val="00042284"/>
    <w:rsid w:val="000422D6"/>
    <w:rsid w:val="000423BB"/>
    <w:rsid w:val="00042463"/>
    <w:rsid w:val="0004246E"/>
    <w:rsid w:val="000424BA"/>
    <w:rsid w:val="0004251A"/>
    <w:rsid w:val="0004253D"/>
    <w:rsid w:val="0004255E"/>
    <w:rsid w:val="000425A4"/>
    <w:rsid w:val="000425B9"/>
    <w:rsid w:val="00042651"/>
    <w:rsid w:val="0004266F"/>
    <w:rsid w:val="00042779"/>
    <w:rsid w:val="00042861"/>
    <w:rsid w:val="000429F6"/>
    <w:rsid w:val="00042A6B"/>
    <w:rsid w:val="00042A90"/>
    <w:rsid w:val="00042B70"/>
    <w:rsid w:val="00042B9D"/>
    <w:rsid w:val="00042C5D"/>
    <w:rsid w:val="00042CE5"/>
    <w:rsid w:val="00042D21"/>
    <w:rsid w:val="00042D2D"/>
    <w:rsid w:val="00042DA6"/>
    <w:rsid w:val="00042DC9"/>
    <w:rsid w:val="00042E7C"/>
    <w:rsid w:val="0004300B"/>
    <w:rsid w:val="000430EF"/>
    <w:rsid w:val="00043186"/>
    <w:rsid w:val="000431ED"/>
    <w:rsid w:val="00043261"/>
    <w:rsid w:val="00043292"/>
    <w:rsid w:val="000432DF"/>
    <w:rsid w:val="000432E1"/>
    <w:rsid w:val="00043444"/>
    <w:rsid w:val="00043623"/>
    <w:rsid w:val="000436DE"/>
    <w:rsid w:val="00043704"/>
    <w:rsid w:val="0004370D"/>
    <w:rsid w:val="00043786"/>
    <w:rsid w:val="0004381D"/>
    <w:rsid w:val="00043824"/>
    <w:rsid w:val="000439AD"/>
    <w:rsid w:val="000439D6"/>
    <w:rsid w:val="000439F5"/>
    <w:rsid w:val="00043B4F"/>
    <w:rsid w:val="00043BBF"/>
    <w:rsid w:val="00043BE9"/>
    <w:rsid w:val="00043CCF"/>
    <w:rsid w:val="00043D05"/>
    <w:rsid w:val="00043DA1"/>
    <w:rsid w:val="00043DCC"/>
    <w:rsid w:val="00043DDE"/>
    <w:rsid w:val="00043DF4"/>
    <w:rsid w:val="00043E40"/>
    <w:rsid w:val="00043E48"/>
    <w:rsid w:val="00043F99"/>
    <w:rsid w:val="00044138"/>
    <w:rsid w:val="00044296"/>
    <w:rsid w:val="000444E9"/>
    <w:rsid w:val="00044596"/>
    <w:rsid w:val="000445B5"/>
    <w:rsid w:val="000445F6"/>
    <w:rsid w:val="0004468F"/>
    <w:rsid w:val="00044764"/>
    <w:rsid w:val="000448BE"/>
    <w:rsid w:val="000449AA"/>
    <w:rsid w:val="00044B09"/>
    <w:rsid w:val="00044C22"/>
    <w:rsid w:val="00044D3C"/>
    <w:rsid w:val="00044D52"/>
    <w:rsid w:val="00044D6F"/>
    <w:rsid w:val="00044DDA"/>
    <w:rsid w:val="00044E64"/>
    <w:rsid w:val="00044E9C"/>
    <w:rsid w:val="00044F33"/>
    <w:rsid w:val="00044F6B"/>
    <w:rsid w:val="00044F80"/>
    <w:rsid w:val="00044FB0"/>
    <w:rsid w:val="00044FC9"/>
    <w:rsid w:val="00045033"/>
    <w:rsid w:val="000451A4"/>
    <w:rsid w:val="00045230"/>
    <w:rsid w:val="00045271"/>
    <w:rsid w:val="000452F5"/>
    <w:rsid w:val="00045351"/>
    <w:rsid w:val="0004537F"/>
    <w:rsid w:val="000453FB"/>
    <w:rsid w:val="00045410"/>
    <w:rsid w:val="0004546A"/>
    <w:rsid w:val="0004548D"/>
    <w:rsid w:val="000454B1"/>
    <w:rsid w:val="00045568"/>
    <w:rsid w:val="00045595"/>
    <w:rsid w:val="000455F8"/>
    <w:rsid w:val="00045771"/>
    <w:rsid w:val="000457EA"/>
    <w:rsid w:val="0004580A"/>
    <w:rsid w:val="0004581C"/>
    <w:rsid w:val="00045875"/>
    <w:rsid w:val="0004587F"/>
    <w:rsid w:val="00045935"/>
    <w:rsid w:val="0004596A"/>
    <w:rsid w:val="00045986"/>
    <w:rsid w:val="000459C0"/>
    <w:rsid w:val="00045A83"/>
    <w:rsid w:val="00045A85"/>
    <w:rsid w:val="00045AD3"/>
    <w:rsid w:val="00045BA8"/>
    <w:rsid w:val="00045BC6"/>
    <w:rsid w:val="00045C04"/>
    <w:rsid w:val="00045C17"/>
    <w:rsid w:val="00045C5A"/>
    <w:rsid w:val="00045C7B"/>
    <w:rsid w:val="00045CD4"/>
    <w:rsid w:val="00045D8D"/>
    <w:rsid w:val="00045DB4"/>
    <w:rsid w:val="00045E07"/>
    <w:rsid w:val="00045EB3"/>
    <w:rsid w:val="00045F7A"/>
    <w:rsid w:val="00045F8D"/>
    <w:rsid w:val="00046004"/>
    <w:rsid w:val="00046108"/>
    <w:rsid w:val="0004617E"/>
    <w:rsid w:val="00046372"/>
    <w:rsid w:val="00046588"/>
    <w:rsid w:val="000465B1"/>
    <w:rsid w:val="00046667"/>
    <w:rsid w:val="000466AC"/>
    <w:rsid w:val="000466BC"/>
    <w:rsid w:val="000466FB"/>
    <w:rsid w:val="00046713"/>
    <w:rsid w:val="0004676D"/>
    <w:rsid w:val="00046829"/>
    <w:rsid w:val="0004689A"/>
    <w:rsid w:val="000468DE"/>
    <w:rsid w:val="00046912"/>
    <w:rsid w:val="00046974"/>
    <w:rsid w:val="00046977"/>
    <w:rsid w:val="00046AD3"/>
    <w:rsid w:val="00046B62"/>
    <w:rsid w:val="00046BC3"/>
    <w:rsid w:val="00046C07"/>
    <w:rsid w:val="00046E02"/>
    <w:rsid w:val="00046E4F"/>
    <w:rsid w:val="00046F76"/>
    <w:rsid w:val="00046F80"/>
    <w:rsid w:val="00046FA8"/>
    <w:rsid w:val="00046FB9"/>
    <w:rsid w:val="00046FF6"/>
    <w:rsid w:val="0004700D"/>
    <w:rsid w:val="0004700E"/>
    <w:rsid w:val="00047044"/>
    <w:rsid w:val="0004707F"/>
    <w:rsid w:val="000470F1"/>
    <w:rsid w:val="000471E7"/>
    <w:rsid w:val="00047225"/>
    <w:rsid w:val="00047269"/>
    <w:rsid w:val="000472B7"/>
    <w:rsid w:val="00047305"/>
    <w:rsid w:val="00047333"/>
    <w:rsid w:val="0004736F"/>
    <w:rsid w:val="00047385"/>
    <w:rsid w:val="00047442"/>
    <w:rsid w:val="000476DD"/>
    <w:rsid w:val="000476F3"/>
    <w:rsid w:val="00047760"/>
    <w:rsid w:val="0004777F"/>
    <w:rsid w:val="000477A4"/>
    <w:rsid w:val="000477EB"/>
    <w:rsid w:val="000478C5"/>
    <w:rsid w:val="000479B0"/>
    <w:rsid w:val="000479E5"/>
    <w:rsid w:val="00047A0F"/>
    <w:rsid w:val="00047A26"/>
    <w:rsid w:val="00047A4D"/>
    <w:rsid w:val="00047A51"/>
    <w:rsid w:val="00047C5B"/>
    <w:rsid w:val="00047DA8"/>
    <w:rsid w:val="00047E1F"/>
    <w:rsid w:val="00047EAF"/>
    <w:rsid w:val="00050087"/>
    <w:rsid w:val="0005021E"/>
    <w:rsid w:val="00050263"/>
    <w:rsid w:val="000502DE"/>
    <w:rsid w:val="0005030D"/>
    <w:rsid w:val="00050320"/>
    <w:rsid w:val="000503B7"/>
    <w:rsid w:val="00050429"/>
    <w:rsid w:val="00050490"/>
    <w:rsid w:val="000504B8"/>
    <w:rsid w:val="00050574"/>
    <w:rsid w:val="000505A2"/>
    <w:rsid w:val="000505AB"/>
    <w:rsid w:val="0005065D"/>
    <w:rsid w:val="000506F0"/>
    <w:rsid w:val="000507B6"/>
    <w:rsid w:val="0005081D"/>
    <w:rsid w:val="0005085E"/>
    <w:rsid w:val="00050889"/>
    <w:rsid w:val="00050896"/>
    <w:rsid w:val="000508E1"/>
    <w:rsid w:val="000508ED"/>
    <w:rsid w:val="00050909"/>
    <w:rsid w:val="00050982"/>
    <w:rsid w:val="0005099F"/>
    <w:rsid w:val="000509BE"/>
    <w:rsid w:val="00050A1C"/>
    <w:rsid w:val="00050AFB"/>
    <w:rsid w:val="00050B20"/>
    <w:rsid w:val="00050D24"/>
    <w:rsid w:val="00050DF0"/>
    <w:rsid w:val="00050E30"/>
    <w:rsid w:val="00050E78"/>
    <w:rsid w:val="00050EA9"/>
    <w:rsid w:val="00050FF5"/>
    <w:rsid w:val="00050FF7"/>
    <w:rsid w:val="0005105A"/>
    <w:rsid w:val="00051063"/>
    <w:rsid w:val="00051075"/>
    <w:rsid w:val="0005107C"/>
    <w:rsid w:val="000510EE"/>
    <w:rsid w:val="000510F0"/>
    <w:rsid w:val="00051116"/>
    <w:rsid w:val="000512A2"/>
    <w:rsid w:val="0005130C"/>
    <w:rsid w:val="00051343"/>
    <w:rsid w:val="0005137C"/>
    <w:rsid w:val="000515CD"/>
    <w:rsid w:val="00051641"/>
    <w:rsid w:val="0005165A"/>
    <w:rsid w:val="000516ED"/>
    <w:rsid w:val="0005171B"/>
    <w:rsid w:val="00051844"/>
    <w:rsid w:val="000518DF"/>
    <w:rsid w:val="0005196F"/>
    <w:rsid w:val="000519B6"/>
    <w:rsid w:val="00051A24"/>
    <w:rsid w:val="00051AA7"/>
    <w:rsid w:val="00051AEE"/>
    <w:rsid w:val="00051B34"/>
    <w:rsid w:val="00051B59"/>
    <w:rsid w:val="00051DC0"/>
    <w:rsid w:val="00051E9E"/>
    <w:rsid w:val="00051EE0"/>
    <w:rsid w:val="00051F13"/>
    <w:rsid w:val="00051F28"/>
    <w:rsid w:val="00051F3C"/>
    <w:rsid w:val="00051FDB"/>
    <w:rsid w:val="00052000"/>
    <w:rsid w:val="0005207C"/>
    <w:rsid w:val="00052153"/>
    <w:rsid w:val="00052185"/>
    <w:rsid w:val="000521ED"/>
    <w:rsid w:val="0005221D"/>
    <w:rsid w:val="000523DA"/>
    <w:rsid w:val="00052571"/>
    <w:rsid w:val="00052577"/>
    <w:rsid w:val="000525B5"/>
    <w:rsid w:val="00052648"/>
    <w:rsid w:val="000526D3"/>
    <w:rsid w:val="0005272B"/>
    <w:rsid w:val="0005279E"/>
    <w:rsid w:val="000528C2"/>
    <w:rsid w:val="0005291B"/>
    <w:rsid w:val="000529B6"/>
    <w:rsid w:val="00052B72"/>
    <w:rsid w:val="00052BBD"/>
    <w:rsid w:val="00052BE8"/>
    <w:rsid w:val="00052C1C"/>
    <w:rsid w:val="00052C78"/>
    <w:rsid w:val="00052C9E"/>
    <w:rsid w:val="00052CDA"/>
    <w:rsid w:val="00052CF5"/>
    <w:rsid w:val="00052D13"/>
    <w:rsid w:val="00052D16"/>
    <w:rsid w:val="00052DBC"/>
    <w:rsid w:val="00052E8F"/>
    <w:rsid w:val="00052F0C"/>
    <w:rsid w:val="00052FCD"/>
    <w:rsid w:val="00052FE4"/>
    <w:rsid w:val="00053100"/>
    <w:rsid w:val="0005312C"/>
    <w:rsid w:val="00053156"/>
    <w:rsid w:val="00053163"/>
    <w:rsid w:val="000531D7"/>
    <w:rsid w:val="00053223"/>
    <w:rsid w:val="00053284"/>
    <w:rsid w:val="00053297"/>
    <w:rsid w:val="00053357"/>
    <w:rsid w:val="0005337F"/>
    <w:rsid w:val="00053393"/>
    <w:rsid w:val="000533B2"/>
    <w:rsid w:val="00053406"/>
    <w:rsid w:val="0005351B"/>
    <w:rsid w:val="00053652"/>
    <w:rsid w:val="0005367B"/>
    <w:rsid w:val="000536AE"/>
    <w:rsid w:val="0005378A"/>
    <w:rsid w:val="000538D5"/>
    <w:rsid w:val="000539DE"/>
    <w:rsid w:val="000539FC"/>
    <w:rsid w:val="00053AEB"/>
    <w:rsid w:val="00053AF5"/>
    <w:rsid w:val="00053AFE"/>
    <w:rsid w:val="00053B3E"/>
    <w:rsid w:val="00053B9D"/>
    <w:rsid w:val="00053BD2"/>
    <w:rsid w:val="00053BDF"/>
    <w:rsid w:val="00053BEB"/>
    <w:rsid w:val="00053C18"/>
    <w:rsid w:val="00053C5C"/>
    <w:rsid w:val="00053CE3"/>
    <w:rsid w:val="00053D01"/>
    <w:rsid w:val="00053D23"/>
    <w:rsid w:val="00053D2C"/>
    <w:rsid w:val="00053DF0"/>
    <w:rsid w:val="00053DF7"/>
    <w:rsid w:val="00053E2A"/>
    <w:rsid w:val="00053E4E"/>
    <w:rsid w:val="00053EB3"/>
    <w:rsid w:val="00053EFE"/>
    <w:rsid w:val="00053F2D"/>
    <w:rsid w:val="00053F87"/>
    <w:rsid w:val="00054019"/>
    <w:rsid w:val="00054083"/>
    <w:rsid w:val="00054090"/>
    <w:rsid w:val="00054160"/>
    <w:rsid w:val="00054288"/>
    <w:rsid w:val="00054327"/>
    <w:rsid w:val="00054361"/>
    <w:rsid w:val="00054395"/>
    <w:rsid w:val="00054404"/>
    <w:rsid w:val="00054431"/>
    <w:rsid w:val="00054568"/>
    <w:rsid w:val="0005458B"/>
    <w:rsid w:val="000546C1"/>
    <w:rsid w:val="000546E6"/>
    <w:rsid w:val="00054792"/>
    <w:rsid w:val="000547F6"/>
    <w:rsid w:val="00054804"/>
    <w:rsid w:val="00054907"/>
    <w:rsid w:val="0005491A"/>
    <w:rsid w:val="00054954"/>
    <w:rsid w:val="00054978"/>
    <w:rsid w:val="000549CF"/>
    <w:rsid w:val="00054A47"/>
    <w:rsid w:val="00054AE2"/>
    <w:rsid w:val="00054C07"/>
    <w:rsid w:val="00054E6D"/>
    <w:rsid w:val="00054E7B"/>
    <w:rsid w:val="00054E85"/>
    <w:rsid w:val="000550BF"/>
    <w:rsid w:val="000550C0"/>
    <w:rsid w:val="00055112"/>
    <w:rsid w:val="00055246"/>
    <w:rsid w:val="00055265"/>
    <w:rsid w:val="000552F1"/>
    <w:rsid w:val="000552F8"/>
    <w:rsid w:val="00055327"/>
    <w:rsid w:val="00055471"/>
    <w:rsid w:val="0005551F"/>
    <w:rsid w:val="00055533"/>
    <w:rsid w:val="00055665"/>
    <w:rsid w:val="00055694"/>
    <w:rsid w:val="00055725"/>
    <w:rsid w:val="000557D7"/>
    <w:rsid w:val="0005596E"/>
    <w:rsid w:val="00055974"/>
    <w:rsid w:val="00055A56"/>
    <w:rsid w:val="00055A65"/>
    <w:rsid w:val="00055A66"/>
    <w:rsid w:val="00055A7F"/>
    <w:rsid w:val="00055C53"/>
    <w:rsid w:val="00055C97"/>
    <w:rsid w:val="00055CE6"/>
    <w:rsid w:val="00055D5F"/>
    <w:rsid w:val="00055ED2"/>
    <w:rsid w:val="00055ED7"/>
    <w:rsid w:val="00055F57"/>
    <w:rsid w:val="00055FA2"/>
    <w:rsid w:val="00056072"/>
    <w:rsid w:val="000560B5"/>
    <w:rsid w:val="000560BC"/>
    <w:rsid w:val="00056102"/>
    <w:rsid w:val="00056143"/>
    <w:rsid w:val="0005616B"/>
    <w:rsid w:val="000561A0"/>
    <w:rsid w:val="0005622E"/>
    <w:rsid w:val="0005623B"/>
    <w:rsid w:val="00056262"/>
    <w:rsid w:val="00056272"/>
    <w:rsid w:val="00056383"/>
    <w:rsid w:val="0005644A"/>
    <w:rsid w:val="0005645F"/>
    <w:rsid w:val="00056462"/>
    <w:rsid w:val="000564AD"/>
    <w:rsid w:val="000564B8"/>
    <w:rsid w:val="000567A0"/>
    <w:rsid w:val="000567F2"/>
    <w:rsid w:val="000568E6"/>
    <w:rsid w:val="000568FA"/>
    <w:rsid w:val="000569BA"/>
    <w:rsid w:val="000569D2"/>
    <w:rsid w:val="00056ABB"/>
    <w:rsid w:val="00056C17"/>
    <w:rsid w:val="00056C2E"/>
    <w:rsid w:val="00056CFE"/>
    <w:rsid w:val="00056D59"/>
    <w:rsid w:val="00056DC3"/>
    <w:rsid w:val="00056DEF"/>
    <w:rsid w:val="00056E4C"/>
    <w:rsid w:val="00056EEE"/>
    <w:rsid w:val="00056EF2"/>
    <w:rsid w:val="00056F14"/>
    <w:rsid w:val="00056FED"/>
    <w:rsid w:val="00057040"/>
    <w:rsid w:val="000570AA"/>
    <w:rsid w:val="000570B1"/>
    <w:rsid w:val="000570F3"/>
    <w:rsid w:val="00057190"/>
    <w:rsid w:val="000571AE"/>
    <w:rsid w:val="000571B9"/>
    <w:rsid w:val="000571C7"/>
    <w:rsid w:val="0005723A"/>
    <w:rsid w:val="0005731D"/>
    <w:rsid w:val="00057450"/>
    <w:rsid w:val="0005745F"/>
    <w:rsid w:val="0005754D"/>
    <w:rsid w:val="00057635"/>
    <w:rsid w:val="0005767D"/>
    <w:rsid w:val="000576F3"/>
    <w:rsid w:val="000576FD"/>
    <w:rsid w:val="000578D2"/>
    <w:rsid w:val="000578D8"/>
    <w:rsid w:val="00057A3D"/>
    <w:rsid w:val="00057AC9"/>
    <w:rsid w:val="00057AD3"/>
    <w:rsid w:val="00057AF4"/>
    <w:rsid w:val="00057BA6"/>
    <w:rsid w:val="00057BBE"/>
    <w:rsid w:val="00057C67"/>
    <w:rsid w:val="00057C9B"/>
    <w:rsid w:val="00057CA6"/>
    <w:rsid w:val="00057CBA"/>
    <w:rsid w:val="00057D64"/>
    <w:rsid w:val="00057D73"/>
    <w:rsid w:val="00057E3A"/>
    <w:rsid w:val="00057E94"/>
    <w:rsid w:val="0006002F"/>
    <w:rsid w:val="000600F3"/>
    <w:rsid w:val="00060184"/>
    <w:rsid w:val="00060350"/>
    <w:rsid w:val="000603A6"/>
    <w:rsid w:val="000603DC"/>
    <w:rsid w:val="000603E9"/>
    <w:rsid w:val="000603F8"/>
    <w:rsid w:val="000604AD"/>
    <w:rsid w:val="000604D3"/>
    <w:rsid w:val="000605E3"/>
    <w:rsid w:val="0006062C"/>
    <w:rsid w:val="00060754"/>
    <w:rsid w:val="00060787"/>
    <w:rsid w:val="0006078B"/>
    <w:rsid w:val="00060793"/>
    <w:rsid w:val="000607A7"/>
    <w:rsid w:val="0006080B"/>
    <w:rsid w:val="00060892"/>
    <w:rsid w:val="000608B7"/>
    <w:rsid w:val="000608E4"/>
    <w:rsid w:val="0006091C"/>
    <w:rsid w:val="00060972"/>
    <w:rsid w:val="0006097D"/>
    <w:rsid w:val="00060B11"/>
    <w:rsid w:val="00060B93"/>
    <w:rsid w:val="00060B95"/>
    <w:rsid w:val="00060BF0"/>
    <w:rsid w:val="00060CE0"/>
    <w:rsid w:val="00060D55"/>
    <w:rsid w:val="00060DD7"/>
    <w:rsid w:val="00060DDD"/>
    <w:rsid w:val="00060E03"/>
    <w:rsid w:val="00060E85"/>
    <w:rsid w:val="00060EFD"/>
    <w:rsid w:val="00060F46"/>
    <w:rsid w:val="00060FB5"/>
    <w:rsid w:val="0006109B"/>
    <w:rsid w:val="000610B9"/>
    <w:rsid w:val="000610D5"/>
    <w:rsid w:val="000611FC"/>
    <w:rsid w:val="0006122A"/>
    <w:rsid w:val="00061294"/>
    <w:rsid w:val="000612CD"/>
    <w:rsid w:val="000612FA"/>
    <w:rsid w:val="00061342"/>
    <w:rsid w:val="0006149A"/>
    <w:rsid w:val="00061560"/>
    <w:rsid w:val="00061592"/>
    <w:rsid w:val="000615E6"/>
    <w:rsid w:val="000616A2"/>
    <w:rsid w:val="000616C8"/>
    <w:rsid w:val="00061711"/>
    <w:rsid w:val="00061822"/>
    <w:rsid w:val="0006184E"/>
    <w:rsid w:val="00061920"/>
    <w:rsid w:val="00061924"/>
    <w:rsid w:val="00061937"/>
    <w:rsid w:val="00061A5B"/>
    <w:rsid w:val="00061A86"/>
    <w:rsid w:val="00061A97"/>
    <w:rsid w:val="00061AB1"/>
    <w:rsid w:val="00061AF8"/>
    <w:rsid w:val="00061C6F"/>
    <w:rsid w:val="00061D52"/>
    <w:rsid w:val="00061DEB"/>
    <w:rsid w:val="00061E49"/>
    <w:rsid w:val="00061E75"/>
    <w:rsid w:val="00061EE3"/>
    <w:rsid w:val="00061FD1"/>
    <w:rsid w:val="00061FEC"/>
    <w:rsid w:val="0006202D"/>
    <w:rsid w:val="00062092"/>
    <w:rsid w:val="000620EF"/>
    <w:rsid w:val="0006210D"/>
    <w:rsid w:val="00062117"/>
    <w:rsid w:val="00062133"/>
    <w:rsid w:val="000621D5"/>
    <w:rsid w:val="00062315"/>
    <w:rsid w:val="00062318"/>
    <w:rsid w:val="0006232E"/>
    <w:rsid w:val="00062378"/>
    <w:rsid w:val="000623B7"/>
    <w:rsid w:val="00062450"/>
    <w:rsid w:val="0006257C"/>
    <w:rsid w:val="000625D1"/>
    <w:rsid w:val="0006269C"/>
    <w:rsid w:val="000627CC"/>
    <w:rsid w:val="000627FA"/>
    <w:rsid w:val="00062938"/>
    <w:rsid w:val="000629AF"/>
    <w:rsid w:val="000629F0"/>
    <w:rsid w:val="00062A85"/>
    <w:rsid w:val="00062A96"/>
    <w:rsid w:val="00062AC6"/>
    <w:rsid w:val="00062AD7"/>
    <w:rsid w:val="00062B02"/>
    <w:rsid w:val="00062C04"/>
    <w:rsid w:val="00062CC8"/>
    <w:rsid w:val="00062CDD"/>
    <w:rsid w:val="00062D3B"/>
    <w:rsid w:val="00062DC7"/>
    <w:rsid w:val="00062E09"/>
    <w:rsid w:val="00062E8A"/>
    <w:rsid w:val="00062FA8"/>
    <w:rsid w:val="00062FBC"/>
    <w:rsid w:val="00063013"/>
    <w:rsid w:val="00063022"/>
    <w:rsid w:val="0006309E"/>
    <w:rsid w:val="00063153"/>
    <w:rsid w:val="000631C7"/>
    <w:rsid w:val="00063218"/>
    <w:rsid w:val="00063257"/>
    <w:rsid w:val="00063274"/>
    <w:rsid w:val="00063345"/>
    <w:rsid w:val="0006334F"/>
    <w:rsid w:val="0006362B"/>
    <w:rsid w:val="00063679"/>
    <w:rsid w:val="000636DE"/>
    <w:rsid w:val="00063768"/>
    <w:rsid w:val="00063775"/>
    <w:rsid w:val="0006380D"/>
    <w:rsid w:val="000638B1"/>
    <w:rsid w:val="000638F3"/>
    <w:rsid w:val="00063951"/>
    <w:rsid w:val="0006397A"/>
    <w:rsid w:val="00063A00"/>
    <w:rsid w:val="00063A7F"/>
    <w:rsid w:val="00063A8E"/>
    <w:rsid w:val="00063B03"/>
    <w:rsid w:val="00063B1A"/>
    <w:rsid w:val="00063C11"/>
    <w:rsid w:val="00063C72"/>
    <w:rsid w:val="00063C76"/>
    <w:rsid w:val="00063CDF"/>
    <w:rsid w:val="00063CE4"/>
    <w:rsid w:val="00063D1C"/>
    <w:rsid w:val="00063D53"/>
    <w:rsid w:val="00063DA6"/>
    <w:rsid w:val="00063DB9"/>
    <w:rsid w:val="00063DBC"/>
    <w:rsid w:val="00063E5A"/>
    <w:rsid w:val="00063EA5"/>
    <w:rsid w:val="00063F27"/>
    <w:rsid w:val="0006400E"/>
    <w:rsid w:val="00064202"/>
    <w:rsid w:val="00064237"/>
    <w:rsid w:val="00064244"/>
    <w:rsid w:val="000642C9"/>
    <w:rsid w:val="0006438A"/>
    <w:rsid w:val="000643FB"/>
    <w:rsid w:val="0006448D"/>
    <w:rsid w:val="0006459C"/>
    <w:rsid w:val="000645C2"/>
    <w:rsid w:val="000646AA"/>
    <w:rsid w:val="000646BA"/>
    <w:rsid w:val="000646BB"/>
    <w:rsid w:val="00064A77"/>
    <w:rsid w:val="00064AFD"/>
    <w:rsid w:val="00064B84"/>
    <w:rsid w:val="00064C81"/>
    <w:rsid w:val="00064D13"/>
    <w:rsid w:val="00064D5F"/>
    <w:rsid w:val="00064DB7"/>
    <w:rsid w:val="00064DE0"/>
    <w:rsid w:val="00064E06"/>
    <w:rsid w:val="00064E24"/>
    <w:rsid w:val="00064EA8"/>
    <w:rsid w:val="00064EE8"/>
    <w:rsid w:val="00064F77"/>
    <w:rsid w:val="00064FE8"/>
    <w:rsid w:val="00064FEC"/>
    <w:rsid w:val="0006504B"/>
    <w:rsid w:val="0006511F"/>
    <w:rsid w:val="0006514E"/>
    <w:rsid w:val="0006519A"/>
    <w:rsid w:val="0006522F"/>
    <w:rsid w:val="00065318"/>
    <w:rsid w:val="0006547C"/>
    <w:rsid w:val="000654BC"/>
    <w:rsid w:val="00065661"/>
    <w:rsid w:val="0006566D"/>
    <w:rsid w:val="0006566E"/>
    <w:rsid w:val="00065750"/>
    <w:rsid w:val="0006576F"/>
    <w:rsid w:val="0006577D"/>
    <w:rsid w:val="000658C4"/>
    <w:rsid w:val="000658F9"/>
    <w:rsid w:val="00065983"/>
    <w:rsid w:val="000659B2"/>
    <w:rsid w:val="000659E4"/>
    <w:rsid w:val="00065A06"/>
    <w:rsid w:val="00065AB8"/>
    <w:rsid w:val="00065ACC"/>
    <w:rsid w:val="00065BAA"/>
    <w:rsid w:val="00065BBB"/>
    <w:rsid w:val="00065C12"/>
    <w:rsid w:val="00065D38"/>
    <w:rsid w:val="00065D57"/>
    <w:rsid w:val="00065E57"/>
    <w:rsid w:val="00065E69"/>
    <w:rsid w:val="00065F96"/>
    <w:rsid w:val="00065FF9"/>
    <w:rsid w:val="00066067"/>
    <w:rsid w:val="00066079"/>
    <w:rsid w:val="000660B2"/>
    <w:rsid w:val="00066109"/>
    <w:rsid w:val="00066204"/>
    <w:rsid w:val="0006621E"/>
    <w:rsid w:val="0006634C"/>
    <w:rsid w:val="000663A6"/>
    <w:rsid w:val="000663B7"/>
    <w:rsid w:val="00066417"/>
    <w:rsid w:val="0006648B"/>
    <w:rsid w:val="000664E9"/>
    <w:rsid w:val="00066553"/>
    <w:rsid w:val="000665E8"/>
    <w:rsid w:val="0006660D"/>
    <w:rsid w:val="0006665A"/>
    <w:rsid w:val="000666C8"/>
    <w:rsid w:val="000666D5"/>
    <w:rsid w:val="000666F0"/>
    <w:rsid w:val="000667B6"/>
    <w:rsid w:val="0006687D"/>
    <w:rsid w:val="0006692C"/>
    <w:rsid w:val="00066998"/>
    <w:rsid w:val="00066A89"/>
    <w:rsid w:val="00066AC1"/>
    <w:rsid w:val="00066B67"/>
    <w:rsid w:val="00066BF5"/>
    <w:rsid w:val="00066C47"/>
    <w:rsid w:val="00066D98"/>
    <w:rsid w:val="00066DCE"/>
    <w:rsid w:val="00066DD5"/>
    <w:rsid w:val="00066E78"/>
    <w:rsid w:val="00066E99"/>
    <w:rsid w:val="00066E9C"/>
    <w:rsid w:val="00067088"/>
    <w:rsid w:val="000670A7"/>
    <w:rsid w:val="0006719F"/>
    <w:rsid w:val="0006726A"/>
    <w:rsid w:val="00067301"/>
    <w:rsid w:val="0006732A"/>
    <w:rsid w:val="00067443"/>
    <w:rsid w:val="00067448"/>
    <w:rsid w:val="00067554"/>
    <w:rsid w:val="00067620"/>
    <w:rsid w:val="0006766B"/>
    <w:rsid w:val="00067704"/>
    <w:rsid w:val="00067742"/>
    <w:rsid w:val="0006789C"/>
    <w:rsid w:val="00067A4D"/>
    <w:rsid w:val="00067AE4"/>
    <w:rsid w:val="00067AFA"/>
    <w:rsid w:val="00067B04"/>
    <w:rsid w:val="00067B86"/>
    <w:rsid w:val="00067D7B"/>
    <w:rsid w:val="00067D9C"/>
    <w:rsid w:val="00067D9F"/>
    <w:rsid w:val="00067EB4"/>
    <w:rsid w:val="00067EBA"/>
    <w:rsid w:val="00067EF7"/>
    <w:rsid w:val="00067EF9"/>
    <w:rsid w:val="00067FB5"/>
    <w:rsid w:val="0007009D"/>
    <w:rsid w:val="0007027A"/>
    <w:rsid w:val="000704CB"/>
    <w:rsid w:val="00070511"/>
    <w:rsid w:val="00070645"/>
    <w:rsid w:val="00070750"/>
    <w:rsid w:val="00070794"/>
    <w:rsid w:val="00070870"/>
    <w:rsid w:val="000708FD"/>
    <w:rsid w:val="0007091E"/>
    <w:rsid w:val="00070947"/>
    <w:rsid w:val="0007099F"/>
    <w:rsid w:val="00070A15"/>
    <w:rsid w:val="00070ACC"/>
    <w:rsid w:val="00070BE6"/>
    <w:rsid w:val="00070C29"/>
    <w:rsid w:val="00070C3A"/>
    <w:rsid w:val="00070C7D"/>
    <w:rsid w:val="00070D67"/>
    <w:rsid w:val="00070D8E"/>
    <w:rsid w:val="00070DAC"/>
    <w:rsid w:val="00070E5B"/>
    <w:rsid w:val="000710AB"/>
    <w:rsid w:val="000710BF"/>
    <w:rsid w:val="00071109"/>
    <w:rsid w:val="0007110D"/>
    <w:rsid w:val="0007156C"/>
    <w:rsid w:val="00071632"/>
    <w:rsid w:val="00071698"/>
    <w:rsid w:val="0007176F"/>
    <w:rsid w:val="0007182C"/>
    <w:rsid w:val="00071898"/>
    <w:rsid w:val="000718C8"/>
    <w:rsid w:val="00071AC9"/>
    <w:rsid w:val="00071B05"/>
    <w:rsid w:val="00071B44"/>
    <w:rsid w:val="00071C11"/>
    <w:rsid w:val="00071C3D"/>
    <w:rsid w:val="00071C91"/>
    <w:rsid w:val="00071CC1"/>
    <w:rsid w:val="00071CD7"/>
    <w:rsid w:val="00071D54"/>
    <w:rsid w:val="00071D72"/>
    <w:rsid w:val="00071DEF"/>
    <w:rsid w:val="00071E23"/>
    <w:rsid w:val="00071EC3"/>
    <w:rsid w:val="00071F51"/>
    <w:rsid w:val="00071F91"/>
    <w:rsid w:val="00071FAA"/>
    <w:rsid w:val="00071FBE"/>
    <w:rsid w:val="0007201D"/>
    <w:rsid w:val="00072076"/>
    <w:rsid w:val="000720E9"/>
    <w:rsid w:val="0007215D"/>
    <w:rsid w:val="00072216"/>
    <w:rsid w:val="00072265"/>
    <w:rsid w:val="00072289"/>
    <w:rsid w:val="0007228E"/>
    <w:rsid w:val="0007237C"/>
    <w:rsid w:val="0007239D"/>
    <w:rsid w:val="000723BC"/>
    <w:rsid w:val="00072425"/>
    <w:rsid w:val="00072473"/>
    <w:rsid w:val="00072571"/>
    <w:rsid w:val="000725FF"/>
    <w:rsid w:val="0007277E"/>
    <w:rsid w:val="000727D8"/>
    <w:rsid w:val="000728A5"/>
    <w:rsid w:val="000728C4"/>
    <w:rsid w:val="000728D7"/>
    <w:rsid w:val="000728FE"/>
    <w:rsid w:val="0007290D"/>
    <w:rsid w:val="0007291F"/>
    <w:rsid w:val="000729AF"/>
    <w:rsid w:val="000729D2"/>
    <w:rsid w:val="000729EB"/>
    <w:rsid w:val="00072A01"/>
    <w:rsid w:val="00072A37"/>
    <w:rsid w:val="00072AD3"/>
    <w:rsid w:val="00072B3C"/>
    <w:rsid w:val="00072B3E"/>
    <w:rsid w:val="00072BC2"/>
    <w:rsid w:val="00072C54"/>
    <w:rsid w:val="00072D4B"/>
    <w:rsid w:val="00072D53"/>
    <w:rsid w:val="00072D5D"/>
    <w:rsid w:val="00072D98"/>
    <w:rsid w:val="00072DC2"/>
    <w:rsid w:val="00072F27"/>
    <w:rsid w:val="00072FA8"/>
    <w:rsid w:val="00073057"/>
    <w:rsid w:val="000730A4"/>
    <w:rsid w:val="00073113"/>
    <w:rsid w:val="00073146"/>
    <w:rsid w:val="000731CA"/>
    <w:rsid w:val="00073221"/>
    <w:rsid w:val="00073350"/>
    <w:rsid w:val="00073379"/>
    <w:rsid w:val="00073390"/>
    <w:rsid w:val="00073412"/>
    <w:rsid w:val="00073440"/>
    <w:rsid w:val="000734AD"/>
    <w:rsid w:val="000734B5"/>
    <w:rsid w:val="000734B8"/>
    <w:rsid w:val="00073589"/>
    <w:rsid w:val="000735D2"/>
    <w:rsid w:val="00073635"/>
    <w:rsid w:val="00073706"/>
    <w:rsid w:val="0007376E"/>
    <w:rsid w:val="000737AF"/>
    <w:rsid w:val="000737D5"/>
    <w:rsid w:val="0007393E"/>
    <w:rsid w:val="000739D7"/>
    <w:rsid w:val="00073A55"/>
    <w:rsid w:val="00073A69"/>
    <w:rsid w:val="00073A6C"/>
    <w:rsid w:val="00073A92"/>
    <w:rsid w:val="00073AE8"/>
    <w:rsid w:val="00073B56"/>
    <w:rsid w:val="00073BCA"/>
    <w:rsid w:val="00073C22"/>
    <w:rsid w:val="00073C43"/>
    <w:rsid w:val="00073CA2"/>
    <w:rsid w:val="00073CE5"/>
    <w:rsid w:val="00073D99"/>
    <w:rsid w:val="00073ED4"/>
    <w:rsid w:val="00073F85"/>
    <w:rsid w:val="00073FE4"/>
    <w:rsid w:val="00074014"/>
    <w:rsid w:val="000740C6"/>
    <w:rsid w:val="00074156"/>
    <w:rsid w:val="00074160"/>
    <w:rsid w:val="00074171"/>
    <w:rsid w:val="00074190"/>
    <w:rsid w:val="00074329"/>
    <w:rsid w:val="00074336"/>
    <w:rsid w:val="000744C0"/>
    <w:rsid w:val="00074527"/>
    <w:rsid w:val="00074653"/>
    <w:rsid w:val="00074725"/>
    <w:rsid w:val="000747C4"/>
    <w:rsid w:val="000747E7"/>
    <w:rsid w:val="0007487E"/>
    <w:rsid w:val="000748D2"/>
    <w:rsid w:val="000748EA"/>
    <w:rsid w:val="0007497B"/>
    <w:rsid w:val="0007498E"/>
    <w:rsid w:val="0007499C"/>
    <w:rsid w:val="00074A24"/>
    <w:rsid w:val="00074A7D"/>
    <w:rsid w:val="00074AB5"/>
    <w:rsid w:val="00074B16"/>
    <w:rsid w:val="00074B2D"/>
    <w:rsid w:val="00074C17"/>
    <w:rsid w:val="00074C1D"/>
    <w:rsid w:val="00074D41"/>
    <w:rsid w:val="00074D50"/>
    <w:rsid w:val="00074D75"/>
    <w:rsid w:val="00074DF6"/>
    <w:rsid w:val="00074E4E"/>
    <w:rsid w:val="00074E8B"/>
    <w:rsid w:val="00075019"/>
    <w:rsid w:val="0007508E"/>
    <w:rsid w:val="000751E3"/>
    <w:rsid w:val="0007535A"/>
    <w:rsid w:val="000753AF"/>
    <w:rsid w:val="000753D1"/>
    <w:rsid w:val="0007554B"/>
    <w:rsid w:val="00075561"/>
    <w:rsid w:val="000755AA"/>
    <w:rsid w:val="000755C6"/>
    <w:rsid w:val="0007571C"/>
    <w:rsid w:val="0007573F"/>
    <w:rsid w:val="00075785"/>
    <w:rsid w:val="000758B0"/>
    <w:rsid w:val="000758E3"/>
    <w:rsid w:val="000758FC"/>
    <w:rsid w:val="00075909"/>
    <w:rsid w:val="00075BBA"/>
    <w:rsid w:val="00075C09"/>
    <w:rsid w:val="00075C9F"/>
    <w:rsid w:val="00075CDE"/>
    <w:rsid w:val="00075DD6"/>
    <w:rsid w:val="00075E2C"/>
    <w:rsid w:val="00075E48"/>
    <w:rsid w:val="00075F7B"/>
    <w:rsid w:val="00075FF9"/>
    <w:rsid w:val="0007618E"/>
    <w:rsid w:val="00076299"/>
    <w:rsid w:val="0007643C"/>
    <w:rsid w:val="000764C9"/>
    <w:rsid w:val="0007653D"/>
    <w:rsid w:val="00076670"/>
    <w:rsid w:val="000766B6"/>
    <w:rsid w:val="000766F0"/>
    <w:rsid w:val="000767DE"/>
    <w:rsid w:val="00076886"/>
    <w:rsid w:val="00076909"/>
    <w:rsid w:val="00076A23"/>
    <w:rsid w:val="00076ACF"/>
    <w:rsid w:val="00076AE3"/>
    <w:rsid w:val="00076AE9"/>
    <w:rsid w:val="00076B8F"/>
    <w:rsid w:val="00076BE0"/>
    <w:rsid w:val="00076C70"/>
    <w:rsid w:val="00076D0A"/>
    <w:rsid w:val="00076FD1"/>
    <w:rsid w:val="00077037"/>
    <w:rsid w:val="000770EE"/>
    <w:rsid w:val="00077121"/>
    <w:rsid w:val="0007714F"/>
    <w:rsid w:val="000771DF"/>
    <w:rsid w:val="000771EB"/>
    <w:rsid w:val="00077244"/>
    <w:rsid w:val="000772A2"/>
    <w:rsid w:val="000772AD"/>
    <w:rsid w:val="000773FD"/>
    <w:rsid w:val="0007749C"/>
    <w:rsid w:val="0007752D"/>
    <w:rsid w:val="00077547"/>
    <w:rsid w:val="0007755D"/>
    <w:rsid w:val="00077590"/>
    <w:rsid w:val="00077671"/>
    <w:rsid w:val="00077678"/>
    <w:rsid w:val="0007769F"/>
    <w:rsid w:val="00077727"/>
    <w:rsid w:val="0007785B"/>
    <w:rsid w:val="0007786C"/>
    <w:rsid w:val="00077920"/>
    <w:rsid w:val="00077991"/>
    <w:rsid w:val="000779F8"/>
    <w:rsid w:val="00077A76"/>
    <w:rsid w:val="00077B05"/>
    <w:rsid w:val="00077C17"/>
    <w:rsid w:val="00077D12"/>
    <w:rsid w:val="00077D48"/>
    <w:rsid w:val="00077D4F"/>
    <w:rsid w:val="00077EFF"/>
    <w:rsid w:val="00077F30"/>
    <w:rsid w:val="0008007A"/>
    <w:rsid w:val="000800EB"/>
    <w:rsid w:val="00080236"/>
    <w:rsid w:val="00080293"/>
    <w:rsid w:val="000802E6"/>
    <w:rsid w:val="00080356"/>
    <w:rsid w:val="0008039E"/>
    <w:rsid w:val="00080444"/>
    <w:rsid w:val="00080587"/>
    <w:rsid w:val="000805FE"/>
    <w:rsid w:val="0008071B"/>
    <w:rsid w:val="0008072C"/>
    <w:rsid w:val="0008076E"/>
    <w:rsid w:val="000807D0"/>
    <w:rsid w:val="000807F4"/>
    <w:rsid w:val="0008082F"/>
    <w:rsid w:val="00080884"/>
    <w:rsid w:val="000808EC"/>
    <w:rsid w:val="00080A06"/>
    <w:rsid w:val="00080B0B"/>
    <w:rsid w:val="00080B39"/>
    <w:rsid w:val="00080BB9"/>
    <w:rsid w:val="00080BC8"/>
    <w:rsid w:val="00080CBC"/>
    <w:rsid w:val="00080CC5"/>
    <w:rsid w:val="00080CFA"/>
    <w:rsid w:val="00080DD1"/>
    <w:rsid w:val="00080EA4"/>
    <w:rsid w:val="00080F1D"/>
    <w:rsid w:val="00080FF6"/>
    <w:rsid w:val="0008106D"/>
    <w:rsid w:val="000810D2"/>
    <w:rsid w:val="000811CD"/>
    <w:rsid w:val="0008127A"/>
    <w:rsid w:val="00081304"/>
    <w:rsid w:val="000813FF"/>
    <w:rsid w:val="0008145C"/>
    <w:rsid w:val="0008145D"/>
    <w:rsid w:val="000814A5"/>
    <w:rsid w:val="000814AD"/>
    <w:rsid w:val="00081522"/>
    <w:rsid w:val="0008152F"/>
    <w:rsid w:val="000816A9"/>
    <w:rsid w:val="000817D6"/>
    <w:rsid w:val="000818D0"/>
    <w:rsid w:val="00081901"/>
    <w:rsid w:val="00081909"/>
    <w:rsid w:val="000819D3"/>
    <w:rsid w:val="00081A35"/>
    <w:rsid w:val="00081A7B"/>
    <w:rsid w:val="00081AED"/>
    <w:rsid w:val="00081AF7"/>
    <w:rsid w:val="00081AFA"/>
    <w:rsid w:val="00081BCF"/>
    <w:rsid w:val="00081C70"/>
    <w:rsid w:val="00081D22"/>
    <w:rsid w:val="00081D2C"/>
    <w:rsid w:val="00081D72"/>
    <w:rsid w:val="00081DBE"/>
    <w:rsid w:val="00081DF1"/>
    <w:rsid w:val="00081F5F"/>
    <w:rsid w:val="00081F74"/>
    <w:rsid w:val="00081FC4"/>
    <w:rsid w:val="000820B1"/>
    <w:rsid w:val="000820EC"/>
    <w:rsid w:val="00082112"/>
    <w:rsid w:val="00082327"/>
    <w:rsid w:val="00082401"/>
    <w:rsid w:val="00082499"/>
    <w:rsid w:val="000824B1"/>
    <w:rsid w:val="00082517"/>
    <w:rsid w:val="0008253D"/>
    <w:rsid w:val="00082643"/>
    <w:rsid w:val="00082647"/>
    <w:rsid w:val="000826FD"/>
    <w:rsid w:val="000827A3"/>
    <w:rsid w:val="000827FA"/>
    <w:rsid w:val="000828C5"/>
    <w:rsid w:val="0008295F"/>
    <w:rsid w:val="0008297A"/>
    <w:rsid w:val="0008299F"/>
    <w:rsid w:val="00082A82"/>
    <w:rsid w:val="00082B5C"/>
    <w:rsid w:val="00082C81"/>
    <w:rsid w:val="00082D1A"/>
    <w:rsid w:val="00082E02"/>
    <w:rsid w:val="00082E83"/>
    <w:rsid w:val="00082E84"/>
    <w:rsid w:val="00082EF6"/>
    <w:rsid w:val="00082F2B"/>
    <w:rsid w:val="00082F6F"/>
    <w:rsid w:val="00082F83"/>
    <w:rsid w:val="00082FE0"/>
    <w:rsid w:val="00082FED"/>
    <w:rsid w:val="00083030"/>
    <w:rsid w:val="0008305F"/>
    <w:rsid w:val="00083119"/>
    <w:rsid w:val="00083162"/>
    <w:rsid w:val="00083214"/>
    <w:rsid w:val="00083236"/>
    <w:rsid w:val="00083493"/>
    <w:rsid w:val="000834F7"/>
    <w:rsid w:val="0008353B"/>
    <w:rsid w:val="00083554"/>
    <w:rsid w:val="00083582"/>
    <w:rsid w:val="000835A9"/>
    <w:rsid w:val="00083687"/>
    <w:rsid w:val="00083733"/>
    <w:rsid w:val="000837BC"/>
    <w:rsid w:val="000837F2"/>
    <w:rsid w:val="00083824"/>
    <w:rsid w:val="000838BC"/>
    <w:rsid w:val="000838E2"/>
    <w:rsid w:val="00083A0C"/>
    <w:rsid w:val="00083A12"/>
    <w:rsid w:val="00083A4A"/>
    <w:rsid w:val="00083ACC"/>
    <w:rsid w:val="00083ADB"/>
    <w:rsid w:val="00083B5B"/>
    <w:rsid w:val="00083C3E"/>
    <w:rsid w:val="00083CE0"/>
    <w:rsid w:val="00083D63"/>
    <w:rsid w:val="00083EE0"/>
    <w:rsid w:val="00083EFB"/>
    <w:rsid w:val="00083F50"/>
    <w:rsid w:val="00083F94"/>
    <w:rsid w:val="00083FC9"/>
    <w:rsid w:val="0008404E"/>
    <w:rsid w:val="000840DF"/>
    <w:rsid w:val="000841A3"/>
    <w:rsid w:val="0008422B"/>
    <w:rsid w:val="000842A4"/>
    <w:rsid w:val="000842D6"/>
    <w:rsid w:val="0008434D"/>
    <w:rsid w:val="000844AA"/>
    <w:rsid w:val="00084529"/>
    <w:rsid w:val="0008454B"/>
    <w:rsid w:val="00084561"/>
    <w:rsid w:val="00084595"/>
    <w:rsid w:val="0008462D"/>
    <w:rsid w:val="00084661"/>
    <w:rsid w:val="0008466D"/>
    <w:rsid w:val="000846EB"/>
    <w:rsid w:val="000846F3"/>
    <w:rsid w:val="000846F7"/>
    <w:rsid w:val="00084732"/>
    <w:rsid w:val="00084875"/>
    <w:rsid w:val="0008488D"/>
    <w:rsid w:val="0008498A"/>
    <w:rsid w:val="00084A99"/>
    <w:rsid w:val="00084B01"/>
    <w:rsid w:val="00084B6C"/>
    <w:rsid w:val="00084C5A"/>
    <w:rsid w:val="00084CBB"/>
    <w:rsid w:val="00084E45"/>
    <w:rsid w:val="00084EA2"/>
    <w:rsid w:val="00084EDA"/>
    <w:rsid w:val="00084F31"/>
    <w:rsid w:val="00084F50"/>
    <w:rsid w:val="000850DD"/>
    <w:rsid w:val="00085108"/>
    <w:rsid w:val="00085109"/>
    <w:rsid w:val="000851D3"/>
    <w:rsid w:val="000851EC"/>
    <w:rsid w:val="00085200"/>
    <w:rsid w:val="0008522B"/>
    <w:rsid w:val="00085236"/>
    <w:rsid w:val="0008525A"/>
    <w:rsid w:val="000852F8"/>
    <w:rsid w:val="000853B7"/>
    <w:rsid w:val="000853D2"/>
    <w:rsid w:val="00085491"/>
    <w:rsid w:val="0008549D"/>
    <w:rsid w:val="0008557D"/>
    <w:rsid w:val="000855E6"/>
    <w:rsid w:val="000855FC"/>
    <w:rsid w:val="00085635"/>
    <w:rsid w:val="00085646"/>
    <w:rsid w:val="00085770"/>
    <w:rsid w:val="0008579F"/>
    <w:rsid w:val="000857E1"/>
    <w:rsid w:val="00085824"/>
    <w:rsid w:val="0008582B"/>
    <w:rsid w:val="00085835"/>
    <w:rsid w:val="00085926"/>
    <w:rsid w:val="0008594C"/>
    <w:rsid w:val="000859DA"/>
    <w:rsid w:val="000859FC"/>
    <w:rsid w:val="00085AFA"/>
    <w:rsid w:val="00085B55"/>
    <w:rsid w:val="00085BE1"/>
    <w:rsid w:val="00085C10"/>
    <w:rsid w:val="00085C2D"/>
    <w:rsid w:val="00085CD2"/>
    <w:rsid w:val="00085E1B"/>
    <w:rsid w:val="00085EA3"/>
    <w:rsid w:val="00085EC8"/>
    <w:rsid w:val="00085F43"/>
    <w:rsid w:val="00085FC6"/>
    <w:rsid w:val="00086117"/>
    <w:rsid w:val="00086170"/>
    <w:rsid w:val="00086219"/>
    <w:rsid w:val="00086300"/>
    <w:rsid w:val="00086316"/>
    <w:rsid w:val="00086346"/>
    <w:rsid w:val="00086432"/>
    <w:rsid w:val="000864C5"/>
    <w:rsid w:val="00086507"/>
    <w:rsid w:val="000865CF"/>
    <w:rsid w:val="000865D9"/>
    <w:rsid w:val="000866F2"/>
    <w:rsid w:val="00086715"/>
    <w:rsid w:val="00086AA3"/>
    <w:rsid w:val="00086B18"/>
    <w:rsid w:val="00086C18"/>
    <w:rsid w:val="00086C1A"/>
    <w:rsid w:val="00086C38"/>
    <w:rsid w:val="00086C50"/>
    <w:rsid w:val="00086CCA"/>
    <w:rsid w:val="00086CD1"/>
    <w:rsid w:val="00086D3B"/>
    <w:rsid w:val="00086F50"/>
    <w:rsid w:val="00086F9E"/>
    <w:rsid w:val="000870C0"/>
    <w:rsid w:val="000870E8"/>
    <w:rsid w:val="000870E9"/>
    <w:rsid w:val="0008716E"/>
    <w:rsid w:val="0008732E"/>
    <w:rsid w:val="00087359"/>
    <w:rsid w:val="00087435"/>
    <w:rsid w:val="00087444"/>
    <w:rsid w:val="0008751F"/>
    <w:rsid w:val="0008773B"/>
    <w:rsid w:val="0008783D"/>
    <w:rsid w:val="000878BC"/>
    <w:rsid w:val="000878D9"/>
    <w:rsid w:val="00087910"/>
    <w:rsid w:val="0008798A"/>
    <w:rsid w:val="00087A87"/>
    <w:rsid w:val="00087D7E"/>
    <w:rsid w:val="00087D8E"/>
    <w:rsid w:val="00087E21"/>
    <w:rsid w:val="0009011C"/>
    <w:rsid w:val="00090251"/>
    <w:rsid w:val="00090255"/>
    <w:rsid w:val="00090258"/>
    <w:rsid w:val="0009026E"/>
    <w:rsid w:val="00090291"/>
    <w:rsid w:val="000902F7"/>
    <w:rsid w:val="00090348"/>
    <w:rsid w:val="00090355"/>
    <w:rsid w:val="00090483"/>
    <w:rsid w:val="000904BD"/>
    <w:rsid w:val="000904D5"/>
    <w:rsid w:val="000905DE"/>
    <w:rsid w:val="00090607"/>
    <w:rsid w:val="00090635"/>
    <w:rsid w:val="00090832"/>
    <w:rsid w:val="0009087C"/>
    <w:rsid w:val="000909C7"/>
    <w:rsid w:val="00090A35"/>
    <w:rsid w:val="00090A47"/>
    <w:rsid w:val="00090A60"/>
    <w:rsid w:val="00090ABE"/>
    <w:rsid w:val="00090B1C"/>
    <w:rsid w:val="00090B50"/>
    <w:rsid w:val="00090B54"/>
    <w:rsid w:val="00090B79"/>
    <w:rsid w:val="00090C8D"/>
    <w:rsid w:val="00090EB3"/>
    <w:rsid w:val="00090EC5"/>
    <w:rsid w:val="00090F13"/>
    <w:rsid w:val="00090FB2"/>
    <w:rsid w:val="000910AA"/>
    <w:rsid w:val="000910AC"/>
    <w:rsid w:val="00091141"/>
    <w:rsid w:val="00091147"/>
    <w:rsid w:val="000911A8"/>
    <w:rsid w:val="000912D4"/>
    <w:rsid w:val="0009132A"/>
    <w:rsid w:val="0009133A"/>
    <w:rsid w:val="0009136D"/>
    <w:rsid w:val="000914B8"/>
    <w:rsid w:val="000914C9"/>
    <w:rsid w:val="00091521"/>
    <w:rsid w:val="0009157F"/>
    <w:rsid w:val="000915BA"/>
    <w:rsid w:val="0009160B"/>
    <w:rsid w:val="00091644"/>
    <w:rsid w:val="00091655"/>
    <w:rsid w:val="000917B5"/>
    <w:rsid w:val="000917DB"/>
    <w:rsid w:val="000918BC"/>
    <w:rsid w:val="000918EC"/>
    <w:rsid w:val="0009191E"/>
    <w:rsid w:val="00091958"/>
    <w:rsid w:val="00091A00"/>
    <w:rsid w:val="00091BA3"/>
    <w:rsid w:val="00091C92"/>
    <w:rsid w:val="00091C93"/>
    <w:rsid w:val="00091D65"/>
    <w:rsid w:val="00091D77"/>
    <w:rsid w:val="00091EF7"/>
    <w:rsid w:val="00091FCA"/>
    <w:rsid w:val="00092041"/>
    <w:rsid w:val="00092049"/>
    <w:rsid w:val="000920F2"/>
    <w:rsid w:val="00092105"/>
    <w:rsid w:val="000921D9"/>
    <w:rsid w:val="000921DC"/>
    <w:rsid w:val="000922BA"/>
    <w:rsid w:val="000922EC"/>
    <w:rsid w:val="00092326"/>
    <w:rsid w:val="00092390"/>
    <w:rsid w:val="000925A7"/>
    <w:rsid w:val="000925B8"/>
    <w:rsid w:val="000927DE"/>
    <w:rsid w:val="00092885"/>
    <w:rsid w:val="00092888"/>
    <w:rsid w:val="000929EE"/>
    <w:rsid w:val="00092A0E"/>
    <w:rsid w:val="00092AD7"/>
    <w:rsid w:val="00092B3E"/>
    <w:rsid w:val="00092B59"/>
    <w:rsid w:val="00092C39"/>
    <w:rsid w:val="00092C41"/>
    <w:rsid w:val="00092CBF"/>
    <w:rsid w:val="00092D82"/>
    <w:rsid w:val="00092E67"/>
    <w:rsid w:val="00092E76"/>
    <w:rsid w:val="00092EFF"/>
    <w:rsid w:val="00092F01"/>
    <w:rsid w:val="00092F88"/>
    <w:rsid w:val="00092FE3"/>
    <w:rsid w:val="00092FFA"/>
    <w:rsid w:val="00093014"/>
    <w:rsid w:val="00093101"/>
    <w:rsid w:val="00093113"/>
    <w:rsid w:val="000931D2"/>
    <w:rsid w:val="000931D7"/>
    <w:rsid w:val="000931E8"/>
    <w:rsid w:val="00093252"/>
    <w:rsid w:val="0009336B"/>
    <w:rsid w:val="0009351B"/>
    <w:rsid w:val="000935E0"/>
    <w:rsid w:val="000936F5"/>
    <w:rsid w:val="0009378E"/>
    <w:rsid w:val="0009384F"/>
    <w:rsid w:val="0009385C"/>
    <w:rsid w:val="0009392F"/>
    <w:rsid w:val="000939BD"/>
    <w:rsid w:val="000939D9"/>
    <w:rsid w:val="00093A94"/>
    <w:rsid w:val="00093B68"/>
    <w:rsid w:val="00093B95"/>
    <w:rsid w:val="00093BFC"/>
    <w:rsid w:val="00093C6B"/>
    <w:rsid w:val="00093CE7"/>
    <w:rsid w:val="00093DE5"/>
    <w:rsid w:val="00093E0E"/>
    <w:rsid w:val="00093E1E"/>
    <w:rsid w:val="00093E1F"/>
    <w:rsid w:val="00093E2A"/>
    <w:rsid w:val="00093E50"/>
    <w:rsid w:val="00093E94"/>
    <w:rsid w:val="00093F53"/>
    <w:rsid w:val="00093FFB"/>
    <w:rsid w:val="00094108"/>
    <w:rsid w:val="00094121"/>
    <w:rsid w:val="0009412E"/>
    <w:rsid w:val="00094317"/>
    <w:rsid w:val="00094460"/>
    <w:rsid w:val="000944FB"/>
    <w:rsid w:val="0009454E"/>
    <w:rsid w:val="000945D3"/>
    <w:rsid w:val="000945E7"/>
    <w:rsid w:val="00094613"/>
    <w:rsid w:val="00094616"/>
    <w:rsid w:val="000946A9"/>
    <w:rsid w:val="000946B4"/>
    <w:rsid w:val="000946C4"/>
    <w:rsid w:val="000947B0"/>
    <w:rsid w:val="00094898"/>
    <w:rsid w:val="00094984"/>
    <w:rsid w:val="000949AA"/>
    <w:rsid w:val="00094A3C"/>
    <w:rsid w:val="00094B10"/>
    <w:rsid w:val="00094B51"/>
    <w:rsid w:val="00094C05"/>
    <w:rsid w:val="00094CAF"/>
    <w:rsid w:val="00094CD9"/>
    <w:rsid w:val="00094D12"/>
    <w:rsid w:val="00094E16"/>
    <w:rsid w:val="00094E2E"/>
    <w:rsid w:val="00094E75"/>
    <w:rsid w:val="00094E87"/>
    <w:rsid w:val="000950F7"/>
    <w:rsid w:val="000951E3"/>
    <w:rsid w:val="00095224"/>
    <w:rsid w:val="0009533C"/>
    <w:rsid w:val="0009536C"/>
    <w:rsid w:val="0009540D"/>
    <w:rsid w:val="00095443"/>
    <w:rsid w:val="00095698"/>
    <w:rsid w:val="00095782"/>
    <w:rsid w:val="000958E2"/>
    <w:rsid w:val="00095ADB"/>
    <w:rsid w:val="00095B5A"/>
    <w:rsid w:val="00095BDD"/>
    <w:rsid w:val="00095BEB"/>
    <w:rsid w:val="00095CCE"/>
    <w:rsid w:val="00095CF3"/>
    <w:rsid w:val="00095E77"/>
    <w:rsid w:val="00095F78"/>
    <w:rsid w:val="00095FA2"/>
    <w:rsid w:val="000960CE"/>
    <w:rsid w:val="000960D5"/>
    <w:rsid w:val="00096147"/>
    <w:rsid w:val="00096162"/>
    <w:rsid w:val="0009623F"/>
    <w:rsid w:val="00096256"/>
    <w:rsid w:val="000963AE"/>
    <w:rsid w:val="0009641F"/>
    <w:rsid w:val="00096460"/>
    <w:rsid w:val="00096464"/>
    <w:rsid w:val="000965A3"/>
    <w:rsid w:val="000965D1"/>
    <w:rsid w:val="00096617"/>
    <w:rsid w:val="00096661"/>
    <w:rsid w:val="000966DE"/>
    <w:rsid w:val="00096761"/>
    <w:rsid w:val="00096789"/>
    <w:rsid w:val="00096817"/>
    <w:rsid w:val="0009681A"/>
    <w:rsid w:val="00096830"/>
    <w:rsid w:val="000968FA"/>
    <w:rsid w:val="00096AA6"/>
    <w:rsid w:val="00096B3F"/>
    <w:rsid w:val="00096BE7"/>
    <w:rsid w:val="00096BF8"/>
    <w:rsid w:val="00096D14"/>
    <w:rsid w:val="00096D72"/>
    <w:rsid w:val="00096EAF"/>
    <w:rsid w:val="00096F39"/>
    <w:rsid w:val="0009704D"/>
    <w:rsid w:val="00097173"/>
    <w:rsid w:val="00097178"/>
    <w:rsid w:val="00097186"/>
    <w:rsid w:val="000971C5"/>
    <w:rsid w:val="000973DE"/>
    <w:rsid w:val="0009752A"/>
    <w:rsid w:val="00097666"/>
    <w:rsid w:val="00097683"/>
    <w:rsid w:val="00097702"/>
    <w:rsid w:val="00097703"/>
    <w:rsid w:val="00097725"/>
    <w:rsid w:val="0009772A"/>
    <w:rsid w:val="000977BD"/>
    <w:rsid w:val="0009782B"/>
    <w:rsid w:val="00097896"/>
    <w:rsid w:val="00097A01"/>
    <w:rsid w:val="00097A56"/>
    <w:rsid w:val="00097B18"/>
    <w:rsid w:val="00097BBD"/>
    <w:rsid w:val="00097BCD"/>
    <w:rsid w:val="00097C5A"/>
    <w:rsid w:val="00097DE8"/>
    <w:rsid w:val="00097E38"/>
    <w:rsid w:val="00097ED2"/>
    <w:rsid w:val="000A0095"/>
    <w:rsid w:val="000A011C"/>
    <w:rsid w:val="000A01FA"/>
    <w:rsid w:val="000A020E"/>
    <w:rsid w:val="000A0245"/>
    <w:rsid w:val="000A024C"/>
    <w:rsid w:val="000A0272"/>
    <w:rsid w:val="000A02D0"/>
    <w:rsid w:val="000A02F4"/>
    <w:rsid w:val="000A0302"/>
    <w:rsid w:val="000A0348"/>
    <w:rsid w:val="000A035F"/>
    <w:rsid w:val="000A038A"/>
    <w:rsid w:val="000A0435"/>
    <w:rsid w:val="000A0440"/>
    <w:rsid w:val="000A049B"/>
    <w:rsid w:val="000A04BB"/>
    <w:rsid w:val="000A0611"/>
    <w:rsid w:val="000A075B"/>
    <w:rsid w:val="000A0852"/>
    <w:rsid w:val="000A08D0"/>
    <w:rsid w:val="000A08DF"/>
    <w:rsid w:val="000A08F4"/>
    <w:rsid w:val="000A0980"/>
    <w:rsid w:val="000A099E"/>
    <w:rsid w:val="000A0A1C"/>
    <w:rsid w:val="000A0A2D"/>
    <w:rsid w:val="000A0B09"/>
    <w:rsid w:val="000A0B16"/>
    <w:rsid w:val="000A0C16"/>
    <w:rsid w:val="000A0C78"/>
    <w:rsid w:val="000A0C96"/>
    <w:rsid w:val="000A0D35"/>
    <w:rsid w:val="000A0D87"/>
    <w:rsid w:val="000A0DB1"/>
    <w:rsid w:val="000A0E4C"/>
    <w:rsid w:val="000A0E7E"/>
    <w:rsid w:val="000A0EC3"/>
    <w:rsid w:val="000A0EC4"/>
    <w:rsid w:val="000A0EF5"/>
    <w:rsid w:val="000A0F36"/>
    <w:rsid w:val="000A0FF4"/>
    <w:rsid w:val="000A127A"/>
    <w:rsid w:val="000A1288"/>
    <w:rsid w:val="000A12E9"/>
    <w:rsid w:val="000A1301"/>
    <w:rsid w:val="000A13B5"/>
    <w:rsid w:val="000A13C3"/>
    <w:rsid w:val="000A149C"/>
    <w:rsid w:val="000A154F"/>
    <w:rsid w:val="000A15CE"/>
    <w:rsid w:val="000A1849"/>
    <w:rsid w:val="000A184D"/>
    <w:rsid w:val="000A1895"/>
    <w:rsid w:val="000A18B5"/>
    <w:rsid w:val="000A1993"/>
    <w:rsid w:val="000A19A7"/>
    <w:rsid w:val="000A19A8"/>
    <w:rsid w:val="000A1A19"/>
    <w:rsid w:val="000A1A8D"/>
    <w:rsid w:val="000A1AAF"/>
    <w:rsid w:val="000A1CA8"/>
    <w:rsid w:val="000A1D0B"/>
    <w:rsid w:val="000A1E07"/>
    <w:rsid w:val="000A1E74"/>
    <w:rsid w:val="000A1E9B"/>
    <w:rsid w:val="000A1EB8"/>
    <w:rsid w:val="000A1F14"/>
    <w:rsid w:val="000A20A3"/>
    <w:rsid w:val="000A20DF"/>
    <w:rsid w:val="000A224C"/>
    <w:rsid w:val="000A2317"/>
    <w:rsid w:val="000A23B8"/>
    <w:rsid w:val="000A2406"/>
    <w:rsid w:val="000A240A"/>
    <w:rsid w:val="000A2493"/>
    <w:rsid w:val="000A2687"/>
    <w:rsid w:val="000A268A"/>
    <w:rsid w:val="000A284E"/>
    <w:rsid w:val="000A289B"/>
    <w:rsid w:val="000A2906"/>
    <w:rsid w:val="000A2A32"/>
    <w:rsid w:val="000A2A3F"/>
    <w:rsid w:val="000A2AA6"/>
    <w:rsid w:val="000A2B05"/>
    <w:rsid w:val="000A2C1E"/>
    <w:rsid w:val="000A2CC3"/>
    <w:rsid w:val="000A2CFF"/>
    <w:rsid w:val="000A2D8E"/>
    <w:rsid w:val="000A2DA7"/>
    <w:rsid w:val="000A2DC0"/>
    <w:rsid w:val="000A2F4F"/>
    <w:rsid w:val="000A3030"/>
    <w:rsid w:val="000A30F7"/>
    <w:rsid w:val="000A310C"/>
    <w:rsid w:val="000A318A"/>
    <w:rsid w:val="000A3230"/>
    <w:rsid w:val="000A32DE"/>
    <w:rsid w:val="000A3305"/>
    <w:rsid w:val="000A3383"/>
    <w:rsid w:val="000A345F"/>
    <w:rsid w:val="000A3463"/>
    <w:rsid w:val="000A349C"/>
    <w:rsid w:val="000A34E4"/>
    <w:rsid w:val="000A3524"/>
    <w:rsid w:val="000A3535"/>
    <w:rsid w:val="000A35B5"/>
    <w:rsid w:val="000A364B"/>
    <w:rsid w:val="000A3683"/>
    <w:rsid w:val="000A375C"/>
    <w:rsid w:val="000A3772"/>
    <w:rsid w:val="000A37BE"/>
    <w:rsid w:val="000A384B"/>
    <w:rsid w:val="000A3868"/>
    <w:rsid w:val="000A39D8"/>
    <w:rsid w:val="000A3AEE"/>
    <w:rsid w:val="000A3C92"/>
    <w:rsid w:val="000A3D29"/>
    <w:rsid w:val="000A3DB7"/>
    <w:rsid w:val="000A3EDF"/>
    <w:rsid w:val="000A3F2A"/>
    <w:rsid w:val="000A3F92"/>
    <w:rsid w:val="000A3F95"/>
    <w:rsid w:val="000A3FD8"/>
    <w:rsid w:val="000A3FF4"/>
    <w:rsid w:val="000A40D1"/>
    <w:rsid w:val="000A411D"/>
    <w:rsid w:val="000A4227"/>
    <w:rsid w:val="000A4285"/>
    <w:rsid w:val="000A43A8"/>
    <w:rsid w:val="000A4503"/>
    <w:rsid w:val="000A4520"/>
    <w:rsid w:val="000A45FC"/>
    <w:rsid w:val="000A4603"/>
    <w:rsid w:val="000A4697"/>
    <w:rsid w:val="000A4704"/>
    <w:rsid w:val="000A4758"/>
    <w:rsid w:val="000A479F"/>
    <w:rsid w:val="000A4837"/>
    <w:rsid w:val="000A483E"/>
    <w:rsid w:val="000A4914"/>
    <w:rsid w:val="000A49DC"/>
    <w:rsid w:val="000A49EC"/>
    <w:rsid w:val="000A4B6A"/>
    <w:rsid w:val="000A4BD8"/>
    <w:rsid w:val="000A4D29"/>
    <w:rsid w:val="000A4DCE"/>
    <w:rsid w:val="000A4DEF"/>
    <w:rsid w:val="000A4E59"/>
    <w:rsid w:val="000A4E67"/>
    <w:rsid w:val="000A4F3D"/>
    <w:rsid w:val="000A4F62"/>
    <w:rsid w:val="000A5075"/>
    <w:rsid w:val="000A50C9"/>
    <w:rsid w:val="000A50FB"/>
    <w:rsid w:val="000A5109"/>
    <w:rsid w:val="000A51DC"/>
    <w:rsid w:val="000A525C"/>
    <w:rsid w:val="000A5298"/>
    <w:rsid w:val="000A52A7"/>
    <w:rsid w:val="000A5450"/>
    <w:rsid w:val="000A5460"/>
    <w:rsid w:val="000A5476"/>
    <w:rsid w:val="000A5590"/>
    <w:rsid w:val="000A5621"/>
    <w:rsid w:val="000A5632"/>
    <w:rsid w:val="000A563F"/>
    <w:rsid w:val="000A569B"/>
    <w:rsid w:val="000A574E"/>
    <w:rsid w:val="000A57EB"/>
    <w:rsid w:val="000A5860"/>
    <w:rsid w:val="000A5878"/>
    <w:rsid w:val="000A587D"/>
    <w:rsid w:val="000A58D3"/>
    <w:rsid w:val="000A58DD"/>
    <w:rsid w:val="000A59F7"/>
    <w:rsid w:val="000A5ABB"/>
    <w:rsid w:val="000A5AC0"/>
    <w:rsid w:val="000A5BCA"/>
    <w:rsid w:val="000A5D05"/>
    <w:rsid w:val="000A5DE0"/>
    <w:rsid w:val="000A5EA4"/>
    <w:rsid w:val="000A5FDC"/>
    <w:rsid w:val="000A5FFA"/>
    <w:rsid w:val="000A605C"/>
    <w:rsid w:val="000A60E4"/>
    <w:rsid w:val="000A61DD"/>
    <w:rsid w:val="000A6278"/>
    <w:rsid w:val="000A63BF"/>
    <w:rsid w:val="000A64A8"/>
    <w:rsid w:val="000A64EC"/>
    <w:rsid w:val="000A65B8"/>
    <w:rsid w:val="000A65E3"/>
    <w:rsid w:val="000A66A9"/>
    <w:rsid w:val="000A6761"/>
    <w:rsid w:val="000A6797"/>
    <w:rsid w:val="000A6836"/>
    <w:rsid w:val="000A6891"/>
    <w:rsid w:val="000A68A5"/>
    <w:rsid w:val="000A6967"/>
    <w:rsid w:val="000A6B33"/>
    <w:rsid w:val="000A6B4A"/>
    <w:rsid w:val="000A6B69"/>
    <w:rsid w:val="000A6B79"/>
    <w:rsid w:val="000A6DB5"/>
    <w:rsid w:val="000A6EC6"/>
    <w:rsid w:val="000A6F09"/>
    <w:rsid w:val="000A6F24"/>
    <w:rsid w:val="000A7035"/>
    <w:rsid w:val="000A70D1"/>
    <w:rsid w:val="000A712D"/>
    <w:rsid w:val="000A7145"/>
    <w:rsid w:val="000A7150"/>
    <w:rsid w:val="000A7213"/>
    <w:rsid w:val="000A73E8"/>
    <w:rsid w:val="000A73FA"/>
    <w:rsid w:val="000A7414"/>
    <w:rsid w:val="000A7503"/>
    <w:rsid w:val="000A7538"/>
    <w:rsid w:val="000A75A1"/>
    <w:rsid w:val="000A75FA"/>
    <w:rsid w:val="000A7617"/>
    <w:rsid w:val="000A76EB"/>
    <w:rsid w:val="000A77B9"/>
    <w:rsid w:val="000A7837"/>
    <w:rsid w:val="000A7890"/>
    <w:rsid w:val="000A78EF"/>
    <w:rsid w:val="000A794D"/>
    <w:rsid w:val="000A79A1"/>
    <w:rsid w:val="000A7B30"/>
    <w:rsid w:val="000A7BA0"/>
    <w:rsid w:val="000A7C3F"/>
    <w:rsid w:val="000A7D0A"/>
    <w:rsid w:val="000A7D76"/>
    <w:rsid w:val="000A7DA4"/>
    <w:rsid w:val="000A7DE3"/>
    <w:rsid w:val="000A7DFD"/>
    <w:rsid w:val="000A7E5A"/>
    <w:rsid w:val="000A7E9E"/>
    <w:rsid w:val="000A7F5B"/>
    <w:rsid w:val="000A7FB3"/>
    <w:rsid w:val="000A7FEB"/>
    <w:rsid w:val="000B0059"/>
    <w:rsid w:val="000B0076"/>
    <w:rsid w:val="000B016F"/>
    <w:rsid w:val="000B0289"/>
    <w:rsid w:val="000B05AF"/>
    <w:rsid w:val="000B05EC"/>
    <w:rsid w:val="000B061E"/>
    <w:rsid w:val="000B073D"/>
    <w:rsid w:val="000B08C5"/>
    <w:rsid w:val="000B0972"/>
    <w:rsid w:val="000B09CF"/>
    <w:rsid w:val="000B09E6"/>
    <w:rsid w:val="000B0A3E"/>
    <w:rsid w:val="000B0A86"/>
    <w:rsid w:val="000B0A96"/>
    <w:rsid w:val="000B0ADB"/>
    <w:rsid w:val="000B0B87"/>
    <w:rsid w:val="000B0BDD"/>
    <w:rsid w:val="000B0C94"/>
    <w:rsid w:val="000B0CBD"/>
    <w:rsid w:val="000B0CCE"/>
    <w:rsid w:val="000B0D8F"/>
    <w:rsid w:val="000B0DD4"/>
    <w:rsid w:val="000B0E21"/>
    <w:rsid w:val="000B0E26"/>
    <w:rsid w:val="000B0E47"/>
    <w:rsid w:val="000B0EA0"/>
    <w:rsid w:val="000B1055"/>
    <w:rsid w:val="000B107F"/>
    <w:rsid w:val="000B10B5"/>
    <w:rsid w:val="000B10F2"/>
    <w:rsid w:val="000B1126"/>
    <w:rsid w:val="000B1155"/>
    <w:rsid w:val="000B1175"/>
    <w:rsid w:val="000B118E"/>
    <w:rsid w:val="000B11AE"/>
    <w:rsid w:val="000B11DF"/>
    <w:rsid w:val="000B1253"/>
    <w:rsid w:val="000B12DC"/>
    <w:rsid w:val="000B1321"/>
    <w:rsid w:val="000B133F"/>
    <w:rsid w:val="000B1369"/>
    <w:rsid w:val="000B136B"/>
    <w:rsid w:val="000B146E"/>
    <w:rsid w:val="000B1485"/>
    <w:rsid w:val="000B14BE"/>
    <w:rsid w:val="000B14E3"/>
    <w:rsid w:val="000B160B"/>
    <w:rsid w:val="000B16B5"/>
    <w:rsid w:val="000B1712"/>
    <w:rsid w:val="000B1763"/>
    <w:rsid w:val="000B178E"/>
    <w:rsid w:val="000B17BC"/>
    <w:rsid w:val="000B17E4"/>
    <w:rsid w:val="000B17EA"/>
    <w:rsid w:val="000B1844"/>
    <w:rsid w:val="000B1870"/>
    <w:rsid w:val="000B18C4"/>
    <w:rsid w:val="000B18F9"/>
    <w:rsid w:val="000B1905"/>
    <w:rsid w:val="000B1A6F"/>
    <w:rsid w:val="000B1AD7"/>
    <w:rsid w:val="000B1AD8"/>
    <w:rsid w:val="000B1B59"/>
    <w:rsid w:val="000B1B6E"/>
    <w:rsid w:val="000B1B75"/>
    <w:rsid w:val="000B1BFB"/>
    <w:rsid w:val="000B1CEB"/>
    <w:rsid w:val="000B1DBB"/>
    <w:rsid w:val="000B1E75"/>
    <w:rsid w:val="000B1F37"/>
    <w:rsid w:val="000B2000"/>
    <w:rsid w:val="000B2139"/>
    <w:rsid w:val="000B216A"/>
    <w:rsid w:val="000B2200"/>
    <w:rsid w:val="000B226D"/>
    <w:rsid w:val="000B22A2"/>
    <w:rsid w:val="000B22C4"/>
    <w:rsid w:val="000B23F2"/>
    <w:rsid w:val="000B2425"/>
    <w:rsid w:val="000B2429"/>
    <w:rsid w:val="000B24E6"/>
    <w:rsid w:val="000B279F"/>
    <w:rsid w:val="000B27F7"/>
    <w:rsid w:val="000B280B"/>
    <w:rsid w:val="000B2872"/>
    <w:rsid w:val="000B292C"/>
    <w:rsid w:val="000B294E"/>
    <w:rsid w:val="000B294F"/>
    <w:rsid w:val="000B29BE"/>
    <w:rsid w:val="000B2A24"/>
    <w:rsid w:val="000B2A25"/>
    <w:rsid w:val="000B2ADA"/>
    <w:rsid w:val="000B2ADC"/>
    <w:rsid w:val="000B2B9C"/>
    <w:rsid w:val="000B2BFA"/>
    <w:rsid w:val="000B2C43"/>
    <w:rsid w:val="000B2C4A"/>
    <w:rsid w:val="000B2D24"/>
    <w:rsid w:val="000B2D3B"/>
    <w:rsid w:val="000B2D3C"/>
    <w:rsid w:val="000B2EF2"/>
    <w:rsid w:val="000B2F52"/>
    <w:rsid w:val="000B2F68"/>
    <w:rsid w:val="000B3009"/>
    <w:rsid w:val="000B3070"/>
    <w:rsid w:val="000B3088"/>
    <w:rsid w:val="000B30AC"/>
    <w:rsid w:val="000B31BA"/>
    <w:rsid w:val="000B3280"/>
    <w:rsid w:val="000B32D6"/>
    <w:rsid w:val="000B3488"/>
    <w:rsid w:val="000B3538"/>
    <w:rsid w:val="000B3547"/>
    <w:rsid w:val="000B354D"/>
    <w:rsid w:val="000B3779"/>
    <w:rsid w:val="000B3847"/>
    <w:rsid w:val="000B395B"/>
    <w:rsid w:val="000B395D"/>
    <w:rsid w:val="000B39A1"/>
    <w:rsid w:val="000B3A94"/>
    <w:rsid w:val="000B3A96"/>
    <w:rsid w:val="000B3B20"/>
    <w:rsid w:val="000B3C75"/>
    <w:rsid w:val="000B3D31"/>
    <w:rsid w:val="000B3D49"/>
    <w:rsid w:val="000B3EF4"/>
    <w:rsid w:val="000B3F8F"/>
    <w:rsid w:val="000B4032"/>
    <w:rsid w:val="000B4051"/>
    <w:rsid w:val="000B407C"/>
    <w:rsid w:val="000B407E"/>
    <w:rsid w:val="000B40A4"/>
    <w:rsid w:val="000B42C3"/>
    <w:rsid w:val="000B42F7"/>
    <w:rsid w:val="000B43AA"/>
    <w:rsid w:val="000B43BE"/>
    <w:rsid w:val="000B43F7"/>
    <w:rsid w:val="000B447B"/>
    <w:rsid w:val="000B44C7"/>
    <w:rsid w:val="000B450C"/>
    <w:rsid w:val="000B45A8"/>
    <w:rsid w:val="000B4621"/>
    <w:rsid w:val="000B4715"/>
    <w:rsid w:val="000B473A"/>
    <w:rsid w:val="000B4767"/>
    <w:rsid w:val="000B47BE"/>
    <w:rsid w:val="000B4846"/>
    <w:rsid w:val="000B4888"/>
    <w:rsid w:val="000B4895"/>
    <w:rsid w:val="000B489C"/>
    <w:rsid w:val="000B492B"/>
    <w:rsid w:val="000B49AD"/>
    <w:rsid w:val="000B4A7F"/>
    <w:rsid w:val="000B4ACE"/>
    <w:rsid w:val="000B4B6C"/>
    <w:rsid w:val="000B4C4E"/>
    <w:rsid w:val="000B4C6F"/>
    <w:rsid w:val="000B4CC8"/>
    <w:rsid w:val="000B4DFE"/>
    <w:rsid w:val="000B4E06"/>
    <w:rsid w:val="000B4E64"/>
    <w:rsid w:val="000B4ECE"/>
    <w:rsid w:val="000B4EFF"/>
    <w:rsid w:val="000B4F34"/>
    <w:rsid w:val="000B4F89"/>
    <w:rsid w:val="000B4FEC"/>
    <w:rsid w:val="000B509C"/>
    <w:rsid w:val="000B50AD"/>
    <w:rsid w:val="000B50D4"/>
    <w:rsid w:val="000B5320"/>
    <w:rsid w:val="000B538D"/>
    <w:rsid w:val="000B547A"/>
    <w:rsid w:val="000B5527"/>
    <w:rsid w:val="000B5606"/>
    <w:rsid w:val="000B56EA"/>
    <w:rsid w:val="000B58CB"/>
    <w:rsid w:val="000B591A"/>
    <w:rsid w:val="000B59D0"/>
    <w:rsid w:val="000B59D8"/>
    <w:rsid w:val="000B5A88"/>
    <w:rsid w:val="000B5A95"/>
    <w:rsid w:val="000B5AD9"/>
    <w:rsid w:val="000B5BFF"/>
    <w:rsid w:val="000B5C06"/>
    <w:rsid w:val="000B5C84"/>
    <w:rsid w:val="000B5CCA"/>
    <w:rsid w:val="000B5DCB"/>
    <w:rsid w:val="000B5F46"/>
    <w:rsid w:val="000B5F63"/>
    <w:rsid w:val="000B5F83"/>
    <w:rsid w:val="000B5FE2"/>
    <w:rsid w:val="000B6129"/>
    <w:rsid w:val="000B621A"/>
    <w:rsid w:val="000B622B"/>
    <w:rsid w:val="000B62C4"/>
    <w:rsid w:val="000B6324"/>
    <w:rsid w:val="000B643E"/>
    <w:rsid w:val="000B6499"/>
    <w:rsid w:val="000B64C0"/>
    <w:rsid w:val="000B6546"/>
    <w:rsid w:val="000B659A"/>
    <w:rsid w:val="000B65A9"/>
    <w:rsid w:val="000B663B"/>
    <w:rsid w:val="000B6697"/>
    <w:rsid w:val="000B66E6"/>
    <w:rsid w:val="000B6703"/>
    <w:rsid w:val="000B674D"/>
    <w:rsid w:val="000B677D"/>
    <w:rsid w:val="000B6854"/>
    <w:rsid w:val="000B69BE"/>
    <w:rsid w:val="000B69D2"/>
    <w:rsid w:val="000B69DC"/>
    <w:rsid w:val="000B6A17"/>
    <w:rsid w:val="000B6A43"/>
    <w:rsid w:val="000B6C3B"/>
    <w:rsid w:val="000B6DBC"/>
    <w:rsid w:val="000B6E66"/>
    <w:rsid w:val="000B6EDB"/>
    <w:rsid w:val="000B6FDD"/>
    <w:rsid w:val="000B7051"/>
    <w:rsid w:val="000B70B4"/>
    <w:rsid w:val="000B70F0"/>
    <w:rsid w:val="000B7117"/>
    <w:rsid w:val="000B7349"/>
    <w:rsid w:val="000B7372"/>
    <w:rsid w:val="000B73D3"/>
    <w:rsid w:val="000B7585"/>
    <w:rsid w:val="000B7604"/>
    <w:rsid w:val="000B7628"/>
    <w:rsid w:val="000B78B6"/>
    <w:rsid w:val="000B78DD"/>
    <w:rsid w:val="000B79AE"/>
    <w:rsid w:val="000B7A5A"/>
    <w:rsid w:val="000B7B35"/>
    <w:rsid w:val="000B7B54"/>
    <w:rsid w:val="000B7B71"/>
    <w:rsid w:val="000B7C67"/>
    <w:rsid w:val="000B7CAF"/>
    <w:rsid w:val="000B7CF8"/>
    <w:rsid w:val="000B7D1E"/>
    <w:rsid w:val="000B7DF4"/>
    <w:rsid w:val="000B7F23"/>
    <w:rsid w:val="000C005B"/>
    <w:rsid w:val="000C01A1"/>
    <w:rsid w:val="000C0241"/>
    <w:rsid w:val="000C0350"/>
    <w:rsid w:val="000C04ED"/>
    <w:rsid w:val="000C0582"/>
    <w:rsid w:val="000C05A9"/>
    <w:rsid w:val="000C05C3"/>
    <w:rsid w:val="000C05DA"/>
    <w:rsid w:val="000C05EB"/>
    <w:rsid w:val="000C0759"/>
    <w:rsid w:val="000C07BF"/>
    <w:rsid w:val="000C0915"/>
    <w:rsid w:val="000C09C5"/>
    <w:rsid w:val="000C0A13"/>
    <w:rsid w:val="000C0A50"/>
    <w:rsid w:val="000C0A7D"/>
    <w:rsid w:val="000C0AB9"/>
    <w:rsid w:val="000C0C0B"/>
    <w:rsid w:val="000C0C4D"/>
    <w:rsid w:val="000C0CBC"/>
    <w:rsid w:val="000C0CBF"/>
    <w:rsid w:val="000C0CCE"/>
    <w:rsid w:val="000C0DDA"/>
    <w:rsid w:val="000C0DEA"/>
    <w:rsid w:val="000C0E70"/>
    <w:rsid w:val="000C0E79"/>
    <w:rsid w:val="000C0F27"/>
    <w:rsid w:val="000C1002"/>
    <w:rsid w:val="000C109B"/>
    <w:rsid w:val="000C10F1"/>
    <w:rsid w:val="000C114C"/>
    <w:rsid w:val="000C1276"/>
    <w:rsid w:val="000C1333"/>
    <w:rsid w:val="000C1363"/>
    <w:rsid w:val="000C13A1"/>
    <w:rsid w:val="000C13D7"/>
    <w:rsid w:val="000C141E"/>
    <w:rsid w:val="000C1517"/>
    <w:rsid w:val="000C1571"/>
    <w:rsid w:val="000C1636"/>
    <w:rsid w:val="000C168F"/>
    <w:rsid w:val="000C1696"/>
    <w:rsid w:val="000C170D"/>
    <w:rsid w:val="000C171C"/>
    <w:rsid w:val="000C1747"/>
    <w:rsid w:val="000C17C4"/>
    <w:rsid w:val="000C17F3"/>
    <w:rsid w:val="000C181E"/>
    <w:rsid w:val="000C182C"/>
    <w:rsid w:val="000C189C"/>
    <w:rsid w:val="000C1903"/>
    <w:rsid w:val="000C1A0C"/>
    <w:rsid w:val="000C1C2C"/>
    <w:rsid w:val="000C1C86"/>
    <w:rsid w:val="000C1D42"/>
    <w:rsid w:val="000C1DCD"/>
    <w:rsid w:val="000C1E82"/>
    <w:rsid w:val="000C1FC2"/>
    <w:rsid w:val="000C2002"/>
    <w:rsid w:val="000C214D"/>
    <w:rsid w:val="000C21B8"/>
    <w:rsid w:val="000C2241"/>
    <w:rsid w:val="000C2331"/>
    <w:rsid w:val="000C2441"/>
    <w:rsid w:val="000C24D9"/>
    <w:rsid w:val="000C262F"/>
    <w:rsid w:val="000C2696"/>
    <w:rsid w:val="000C270F"/>
    <w:rsid w:val="000C27AD"/>
    <w:rsid w:val="000C27DF"/>
    <w:rsid w:val="000C288F"/>
    <w:rsid w:val="000C28BB"/>
    <w:rsid w:val="000C28CE"/>
    <w:rsid w:val="000C28EA"/>
    <w:rsid w:val="000C2977"/>
    <w:rsid w:val="000C2B3A"/>
    <w:rsid w:val="000C2B44"/>
    <w:rsid w:val="000C2B5C"/>
    <w:rsid w:val="000C2BF7"/>
    <w:rsid w:val="000C2C3A"/>
    <w:rsid w:val="000C2C55"/>
    <w:rsid w:val="000C2E05"/>
    <w:rsid w:val="000C2E60"/>
    <w:rsid w:val="000C2F9B"/>
    <w:rsid w:val="000C311C"/>
    <w:rsid w:val="000C3238"/>
    <w:rsid w:val="000C32BA"/>
    <w:rsid w:val="000C3303"/>
    <w:rsid w:val="000C3307"/>
    <w:rsid w:val="000C3378"/>
    <w:rsid w:val="000C3387"/>
    <w:rsid w:val="000C3398"/>
    <w:rsid w:val="000C33ED"/>
    <w:rsid w:val="000C34FE"/>
    <w:rsid w:val="000C3525"/>
    <w:rsid w:val="000C358B"/>
    <w:rsid w:val="000C363E"/>
    <w:rsid w:val="000C370A"/>
    <w:rsid w:val="000C3725"/>
    <w:rsid w:val="000C37EA"/>
    <w:rsid w:val="000C3859"/>
    <w:rsid w:val="000C38E6"/>
    <w:rsid w:val="000C3971"/>
    <w:rsid w:val="000C39B8"/>
    <w:rsid w:val="000C39C7"/>
    <w:rsid w:val="000C3AE6"/>
    <w:rsid w:val="000C3B4E"/>
    <w:rsid w:val="000C3CDA"/>
    <w:rsid w:val="000C3E48"/>
    <w:rsid w:val="000C3F35"/>
    <w:rsid w:val="000C3F69"/>
    <w:rsid w:val="000C3FA3"/>
    <w:rsid w:val="000C3FA5"/>
    <w:rsid w:val="000C4010"/>
    <w:rsid w:val="000C40CD"/>
    <w:rsid w:val="000C40E3"/>
    <w:rsid w:val="000C40FD"/>
    <w:rsid w:val="000C412A"/>
    <w:rsid w:val="000C425C"/>
    <w:rsid w:val="000C4682"/>
    <w:rsid w:val="000C46CB"/>
    <w:rsid w:val="000C4726"/>
    <w:rsid w:val="000C476A"/>
    <w:rsid w:val="000C4790"/>
    <w:rsid w:val="000C47C2"/>
    <w:rsid w:val="000C47E2"/>
    <w:rsid w:val="000C47F0"/>
    <w:rsid w:val="000C483E"/>
    <w:rsid w:val="000C4891"/>
    <w:rsid w:val="000C48F6"/>
    <w:rsid w:val="000C49AD"/>
    <w:rsid w:val="000C4A51"/>
    <w:rsid w:val="000C4AB2"/>
    <w:rsid w:val="000C4ABC"/>
    <w:rsid w:val="000C4B1F"/>
    <w:rsid w:val="000C4BE6"/>
    <w:rsid w:val="000C4BFC"/>
    <w:rsid w:val="000C4C08"/>
    <w:rsid w:val="000C4C0E"/>
    <w:rsid w:val="000C4C1A"/>
    <w:rsid w:val="000C4D01"/>
    <w:rsid w:val="000C4D29"/>
    <w:rsid w:val="000C4D32"/>
    <w:rsid w:val="000C4D8A"/>
    <w:rsid w:val="000C4DA5"/>
    <w:rsid w:val="000C4E04"/>
    <w:rsid w:val="000C4E83"/>
    <w:rsid w:val="000C4EAD"/>
    <w:rsid w:val="000C4F2A"/>
    <w:rsid w:val="000C4FF6"/>
    <w:rsid w:val="000C5013"/>
    <w:rsid w:val="000C5076"/>
    <w:rsid w:val="000C5145"/>
    <w:rsid w:val="000C5157"/>
    <w:rsid w:val="000C515A"/>
    <w:rsid w:val="000C5223"/>
    <w:rsid w:val="000C5263"/>
    <w:rsid w:val="000C5310"/>
    <w:rsid w:val="000C533F"/>
    <w:rsid w:val="000C5378"/>
    <w:rsid w:val="000C5394"/>
    <w:rsid w:val="000C53A4"/>
    <w:rsid w:val="000C5494"/>
    <w:rsid w:val="000C553A"/>
    <w:rsid w:val="000C5625"/>
    <w:rsid w:val="000C56E7"/>
    <w:rsid w:val="000C573D"/>
    <w:rsid w:val="000C58B5"/>
    <w:rsid w:val="000C58BB"/>
    <w:rsid w:val="000C58C7"/>
    <w:rsid w:val="000C5935"/>
    <w:rsid w:val="000C59A8"/>
    <w:rsid w:val="000C59B5"/>
    <w:rsid w:val="000C59DB"/>
    <w:rsid w:val="000C5AB9"/>
    <w:rsid w:val="000C5AC7"/>
    <w:rsid w:val="000C5B16"/>
    <w:rsid w:val="000C5B9B"/>
    <w:rsid w:val="000C5BB3"/>
    <w:rsid w:val="000C5BC0"/>
    <w:rsid w:val="000C5C34"/>
    <w:rsid w:val="000C5DF8"/>
    <w:rsid w:val="000C5E12"/>
    <w:rsid w:val="000C5E29"/>
    <w:rsid w:val="000C5F8E"/>
    <w:rsid w:val="000C5FFE"/>
    <w:rsid w:val="000C606C"/>
    <w:rsid w:val="000C6078"/>
    <w:rsid w:val="000C60B9"/>
    <w:rsid w:val="000C617B"/>
    <w:rsid w:val="000C61A9"/>
    <w:rsid w:val="000C61C1"/>
    <w:rsid w:val="000C6258"/>
    <w:rsid w:val="000C6329"/>
    <w:rsid w:val="000C6359"/>
    <w:rsid w:val="000C64D6"/>
    <w:rsid w:val="000C64D9"/>
    <w:rsid w:val="000C64DD"/>
    <w:rsid w:val="000C6580"/>
    <w:rsid w:val="000C65D0"/>
    <w:rsid w:val="000C667A"/>
    <w:rsid w:val="000C66BE"/>
    <w:rsid w:val="000C6869"/>
    <w:rsid w:val="000C68A3"/>
    <w:rsid w:val="000C6928"/>
    <w:rsid w:val="000C6A69"/>
    <w:rsid w:val="000C6A90"/>
    <w:rsid w:val="000C6A94"/>
    <w:rsid w:val="000C6B61"/>
    <w:rsid w:val="000C6B65"/>
    <w:rsid w:val="000C6C08"/>
    <w:rsid w:val="000C6C4C"/>
    <w:rsid w:val="000C6DAF"/>
    <w:rsid w:val="000C6E20"/>
    <w:rsid w:val="000C6EE0"/>
    <w:rsid w:val="000C6F2E"/>
    <w:rsid w:val="000C6F48"/>
    <w:rsid w:val="000C6F5E"/>
    <w:rsid w:val="000C6F71"/>
    <w:rsid w:val="000C6F96"/>
    <w:rsid w:val="000C7063"/>
    <w:rsid w:val="000C7066"/>
    <w:rsid w:val="000C70BC"/>
    <w:rsid w:val="000C70CE"/>
    <w:rsid w:val="000C7112"/>
    <w:rsid w:val="000C7121"/>
    <w:rsid w:val="000C72A4"/>
    <w:rsid w:val="000C7394"/>
    <w:rsid w:val="000C740F"/>
    <w:rsid w:val="000C751A"/>
    <w:rsid w:val="000C7548"/>
    <w:rsid w:val="000C7553"/>
    <w:rsid w:val="000C7587"/>
    <w:rsid w:val="000C75B7"/>
    <w:rsid w:val="000C7611"/>
    <w:rsid w:val="000C7679"/>
    <w:rsid w:val="000C770F"/>
    <w:rsid w:val="000C77C7"/>
    <w:rsid w:val="000C77CD"/>
    <w:rsid w:val="000C797C"/>
    <w:rsid w:val="000C7B40"/>
    <w:rsid w:val="000C7DB7"/>
    <w:rsid w:val="000C7E07"/>
    <w:rsid w:val="000C7E90"/>
    <w:rsid w:val="000C7EDC"/>
    <w:rsid w:val="000C7EF9"/>
    <w:rsid w:val="000C7EFC"/>
    <w:rsid w:val="000C7F10"/>
    <w:rsid w:val="000C7F76"/>
    <w:rsid w:val="000C7FCC"/>
    <w:rsid w:val="000D0018"/>
    <w:rsid w:val="000D018B"/>
    <w:rsid w:val="000D01A2"/>
    <w:rsid w:val="000D0225"/>
    <w:rsid w:val="000D02EF"/>
    <w:rsid w:val="000D0323"/>
    <w:rsid w:val="000D039B"/>
    <w:rsid w:val="000D03DD"/>
    <w:rsid w:val="000D03EA"/>
    <w:rsid w:val="000D0428"/>
    <w:rsid w:val="000D04E3"/>
    <w:rsid w:val="000D05A0"/>
    <w:rsid w:val="000D074C"/>
    <w:rsid w:val="000D07CF"/>
    <w:rsid w:val="000D07E8"/>
    <w:rsid w:val="000D0863"/>
    <w:rsid w:val="000D08FA"/>
    <w:rsid w:val="000D0B40"/>
    <w:rsid w:val="000D0CD5"/>
    <w:rsid w:val="000D0D3A"/>
    <w:rsid w:val="000D0E82"/>
    <w:rsid w:val="000D0EC4"/>
    <w:rsid w:val="000D0EEC"/>
    <w:rsid w:val="000D0EF3"/>
    <w:rsid w:val="000D0F18"/>
    <w:rsid w:val="000D0FA4"/>
    <w:rsid w:val="000D1034"/>
    <w:rsid w:val="000D1060"/>
    <w:rsid w:val="000D106C"/>
    <w:rsid w:val="000D10BC"/>
    <w:rsid w:val="000D112E"/>
    <w:rsid w:val="000D11BA"/>
    <w:rsid w:val="000D11BE"/>
    <w:rsid w:val="000D1236"/>
    <w:rsid w:val="000D124B"/>
    <w:rsid w:val="000D1305"/>
    <w:rsid w:val="000D1360"/>
    <w:rsid w:val="000D13A2"/>
    <w:rsid w:val="000D13BF"/>
    <w:rsid w:val="000D146D"/>
    <w:rsid w:val="000D14B4"/>
    <w:rsid w:val="000D1537"/>
    <w:rsid w:val="000D153B"/>
    <w:rsid w:val="000D15B7"/>
    <w:rsid w:val="000D15CF"/>
    <w:rsid w:val="000D161E"/>
    <w:rsid w:val="000D1630"/>
    <w:rsid w:val="000D1645"/>
    <w:rsid w:val="000D1656"/>
    <w:rsid w:val="000D1708"/>
    <w:rsid w:val="000D17B9"/>
    <w:rsid w:val="000D1824"/>
    <w:rsid w:val="000D1A6F"/>
    <w:rsid w:val="000D1A78"/>
    <w:rsid w:val="000D1B09"/>
    <w:rsid w:val="000D1B2E"/>
    <w:rsid w:val="000D1BBF"/>
    <w:rsid w:val="000D1C1E"/>
    <w:rsid w:val="000D1CAC"/>
    <w:rsid w:val="000D1CDF"/>
    <w:rsid w:val="000D1EFA"/>
    <w:rsid w:val="000D212C"/>
    <w:rsid w:val="000D2158"/>
    <w:rsid w:val="000D21CB"/>
    <w:rsid w:val="000D2274"/>
    <w:rsid w:val="000D22E8"/>
    <w:rsid w:val="000D2373"/>
    <w:rsid w:val="000D2471"/>
    <w:rsid w:val="000D247D"/>
    <w:rsid w:val="000D248C"/>
    <w:rsid w:val="000D2595"/>
    <w:rsid w:val="000D266F"/>
    <w:rsid w:val="000D26C5"/>
    <w:rsid w:val="000D2829"/>
    <w:rsid w:val="000D2962"/>
    <w:rsid w:val="000D2999"/>
    <w:rsid w:val="000D29A8"/>
    <w:rsid w:val="000D29BC"/>
    <w:rsid w:val="000D2A16"/>
    <w:rsid w:val="000D2A4B"/>
    <w:rsid w:val="000D2AE3"/>
    <w:rsid w:val="000D2AF2"/>
    <w:rsid w:val="000D2B08"/>
    <w:rsid w:val="000D2BCE"/>
    <w:rsid w:val="000D2C32"/>
    <w:rsid w:val="000D2CE7"/>
    <w:rsid w:val="000D2D22"/>
    <w:rsid w:val="000D2D47"/>
    <w:rsid w:val="000D2EE8"/>
    <w:rsid w:val="000D2F0F"/>
    <w:rsid w:val="000D2FB3"/>
    <w:rsid w:val="000D300B"/>
    <w:rsid w:val="000D3045"/>
    <w:rsid w:val="000D30C1"/>
    <w:rsid w:val="000D30F1"/>
    <w:rsid w:val="000D31BF"/>
    <w:rsid w:val="000D31CB"/>
    <w:rsid w:val="000D3317"/>
    <w:rsid w:val="000D341C"/>
    <w:rsid w:val="000D34D6"/>
    <w:rsid w:val="000D359A"/>
    <w:rsid w:val="000D35CA"/>
    <w:rsid w:val="000D3604"/>
    <w:rsid w:val="000D36AF"/>
    <w:rsid w:val="000D377B"/>
    <w:rsid w:val="000D37FB"/>
    <w:rsid w:val="000D3891"/>
    <w:rsid w:val="000D39A0"/>
    <w:rsid w:val="000D39E0"/>
    <w:rsid w:val="000D3AA0"/>
    <w:rsid w:val="000D3AB8"/>
    <w:rsid w:val="000D3B69"/>
    <w:rsid w:val="000D3BC1"/>
    <w:rsid w:val="000D3CA8"/>
    <w:rsid w:val="000D3CD0"/>
    <w:rsid w:val="000D3E18"/>
    <w:rsid w:val="000D3E7E"/>
    <w:rsid w:val="000D3E9E"/>
    <w:rsid w:val="000D3ED2"/>
    <w:rsid w:val="000D3EF0"/>
    <w:rsid w:val="000D3F2A"/>
    <w:rsid w:val="000D3F3A"/>
    <w:rsid w:val="000D3F5C"/>
    <w:rsid w:val="000D4089"/>
    <w:rsid w:val="000D4094"/>
    <w:rsid w:val="000D414E"/>
    <w:rsid w:val="000D4160"/>
    <w:rsid w:val="000D41E2"/>
    <w:rsid w:val="000D425C"/>
    <w:rsid w:val="000D426F"/>
    <w:rsid w:val="000D42C8"/>
    <w:rsid w:val="000D4312"/>
    <w:rsid w:val="000D43C6"/>
    <w:rsid w:val="000D44D2"/>
    <w:rsid w:val="000D4521"/>
    <w:rsid w:val="000D45DB"/>
    <w:rsid w:val="000D45E6"/>
    <w:rsid w:val="000D46AE"/>
    <w:rsid w:val="000D46B2"/>
    <w:rsid w:val="000D4783"/>
    <w:rsid w:val="000D4787"/>
    <w:rsid w:val="000D47E3"/>
    <w:rsid w:val="000D48BE"/>
    <w:rsid w:val="000D4902"/>
    <w:rsid w:val="000D4A15"/>
    <w:rsid w:val="000D4AFE"/>
    <w:rsid w:val="000D4BB9"/>
    <w:rsid w:val="000D4C23"/>
    <w:rsid w:val="000D4CC9"/>
    <w:rsid w:val="000D4CF0"/>
    <w:rsid w:val="000D4CF4"/>
    <w:rsid w:val="000D4D4B"/>
    <w:rsid w:val="000D4DFC"/>
    <w:rsid w:val="000D4E21"/>
    <w:rsid w:val="000D4E7D"/>
    <w:rsid w:val="000D4F95"/>
    <w:rsid w:val="000D500E"/>
    <w:rsid w:val="000D501E"/>
    <w:rsid w:val="000D50D3"/>
    <w:rsid w:val="000D50E0"/>
    <w:rsid w:val="000D515A"/>
    <w:rsid w:val="000D51E9"/>
    <w:rsid w:val="000D5248"/>
    <w:rsid w:val="000D5319"/>
    <w:rsid w:val="000D5381"/>
    <w:rsid w:val="000D53F8"/>
    <w:rsid w:val="000D541E"/>
    <w:rsid w:val="000D5430"/>
    <w:rsid w:val="000D54F7"/>
    <w:rsid w:val="000D55C2"/>
    <w:rsid w:val="000D5611"/>
    <w:rsid w:val="000D5638"/>
    <w:rsid w:val="000D56CB"/>
    <w:rsid w:val="000D56D7"/>
    <w:rsid w:val="000D5725"/>
    <w:rsid w:val="000D5731"/>
    <w:rsid w:val="000D5763"/>
    <w:rsid w:val="000D5791"/>
    <w:rsid w:val="000D57B5"/>
    <w:rsid w:val="000D580A"/>
    <w:rsid w:val="000D5915"/>
    <w:rsid w:val="000D591E"/>
    <w:rsid w:val="000D5991"/>
    <w:rsid w:val="000D599B"/>
    <w:rsid w:val="000D59D0"/>
    <w:rsid w:val="000D59DE"/>
    <w:rsid w:val="000D5A5E"/>
    <w:rsid w:val="000D5B1D"/>
    <w:rsid w:val="000D5C1A"/>
    <w:rsid w:val="000D5C4C"/>
    <w:rsid w:val="000D5C63"/>
    <w:rsid w:val="000D5CA4"/>
    <w:rsid w:val="000D5CDD"/>
    <w:rsid w:val="000D5D8C"/>
    <w:rsid w:val="000D5E9A"/>
    <w:rsid w:val="000D5F2B"/>
    <w:rsid w:val="000D5F45"/>
    <w:rsid w:val="000D5F87"/>
    <w:rsid w:val="000D6089"/>
    <w:rsid w:val="000D613D"/>
    <w:rsid w:val="000D6245"/>
    <w:rsid w:val="000D62D5"/>
    <w:rsid w:val="000D6309"/>
    <w:rsid w:val="000D6371"/>
    <w:rsid w:val="000D6402"/>
    <w:rsid w:val="000D64A0"/>
    <w:rsid w:val="000D64AC"/>
    <w:rsid w:val="000D6514"/>
    <w:rsid w:val="000D659C"/>
    <w:rsid w:val="000D6616"/>
    <w:rsid w:val="000D661A"/>
    <w:rsid w:val="000D6668"/>
    <w:rsid w:val="000D66D8"/>
    <w:rsid w:val="000D6799"/>
    <w:rsid w:val="000D6881"/>
    <w:rsid w:val="000D689D"/>
    <w:rsid w:val="000D68F6"/>
    <w:rsid w:val="000D691F"/>
    <w:rsid w:val="000D6936"/>
    <w:rsid w:val="000D69EF"/>
    <w:rsid w:val="000D6BDD"/>
    <w:rsid w:val="000D6C07"/>
    <w:rsid w:val="000D6C85"/>
    <w:rsid w:val="000D6CF2"/>
    <w:rsid w:val="000D6D00"/>
    <w:rsid w:val="000D6D17"/>
    <w:rsid w:val="000D6DC2"/>
    <w:rsid w:val="000D6E6D"/>
    <w:rsid w:val="000D6E7B"/>
    <w:rsid w:val="000D6EB3"/>
    <w:rsid w:val="000D6FCF"/>
    <w:rsid w:val="000D7097"/>
    <w:rsid w:val="000D7142"/>
    <w:rsid w:val="000D7177"/>
    <w:rsid w:val="000D7205"/>
    <w:rsid w:val="000D726A"/>
    <w:rsid w:val="000D72B1"/>
    <w:rsid w:val="000D72DD"/>
    <w:rsid w:val="000D72EB"/>
    <w:rsid w:val="000D73CA"/>
    <w:rsid w:val="000D7464"/>
    <w:rsid w:val="000D7481"/>
    <w:rsid w:val="000D7488"/>
    <w:rsid w:val="000D7681"/>
    <w:rsid w:val="000D76A9"/>
    <w:rsid w:val="000D76D4"/>
    <w:rsid w:val="000D7733"/>
    <w:rsid w:val="000D783A"/>
    <w:rsid w:val="000D7862"/>
    <w:rsid w:val="000D78FF"/>
    <w:rsid w:val="000D7967"/>
    <w:rsid w:val="000D7A85"/>
    <w:rsid w:val="000D7AA1"/>
    <w:rsid w:val="000D7AB2"/>
    <w:rsid w:val="000D7AEC"/>
    <w:rsid w:val="000D7B06"/>
    <w:rsid w:val="000D7B88"/>
    <w:rsid w:val="000D7BA1"/>
    <w:rsid w:val="000D7BF1"/>
    <w:rsid w:val="000D7CC7"/>
    <w:rsid w:val="000D7D0C"/>
    <w:rsid w:val="000D7DD9"/>
    <w:rsid w:val="000D7E02"/>
    <w:rsid w:val="000D7EE4"/>
    <w:rsid w:val="000D7F1E"/>
    <w:rsid w:val="000D7F5E"/>
    <w:rsid w:val="000D7FE2"/>
    <w:rsid w:val="000E01D3"/>
    <w:rsid w:val="000E0266"/>
    <w:rsid w:val="000E02D0"/>
    <w:rsid w:val="000E02F7"/>
    <w:rsid w:val="000E03A3"/>
    <w:rsid w:val="000E03CB"/>
    <w:rsid w:val="000E04D0"/>
    <w:rsid w:val="000E052D"/>
    <w:rsid w:val="000E057F"/>
    <w:rsid w:val="000E05A7"/>
    <w:rsid w:val="000E05C4"/>
    <w:rsid w:val="000E0614"/>
    <w:rsid w:val="000E0720"/>
    <w:rsid w:val="000E0793"/>
    <w:rsid w:val="000E0815"/>
    <w:rsid w:val="000E08D6"/>
    <w:rsid w:val="000E0999"/>
    <w:rsid w:val="000E0A3C"/>
    <w:rsid w:val="000E0AE4"/>
    <w:rsid w:val="000E0B42"/>
    <w:rsid w:val="000E0D14"/>
    <w:rsid w:val="000E0D81"/>
    <w:rsid w:val="000E0E07"/>
    <w:rsid w:val="000E0ED6"/>
    <w:rsid w:val="000E0FF7"/>
    <w:rsid w:val="000E1023"/>
    <w:rsid w:val="000E10A3"/>
    <w:rsid w:val="000E10E6"/>
    <w:rsid w:val="000E110F"/>
    <w:rsid w:val="000E11A9"/>
    <w:rsid w:val="000E1247"/>
    <w:rsid w:val="000E1301"/>
    <w:rsid w:val="000E13ED"/>
    <w:rsid w:val="000E1490"/>
    <w:rsid w:val="000E14BB"/>
    <w:rsid w:val="000E154E"/>
    <w:rsid w:val="000E173B"/>
    <w:rsid w:val="000E17F3"/>
    <w:rsid w:val="000E1809"/>
    <w:rsid w:val="000E198D"/>
    <w:rsid w:val="000E1A40"/>
    <w:rsid w:val="000E1AAB"/>
    <w:rsid w:val="000E1BA2"/>
    <w:rsid w:val="000E1BC6"/>
    <w:rsid w:val="000E1C09"/>
    <w:rsid w:val="000E1CBD"/>
    <w:rsid w:val="000E1CDB"/>
    <w:rsid w:val="000E1D1F"/>
    <w:rsid w:val="000E1E29"/>
    <w:rsid w:val="000E1E3F"/>
    <w:rsid w:val="000E1E55"/>
    <w:rsid w:val="000E1EDD"/>
    <w:rsid w:val="000E1EF4"/>
    <w:rsid w:val="000E2090"/>
    <w:rsid w:val="000E212C"/>
    <w:rsid w:val="000E2199"/>
    <w:rsid w:val="000E21BB"/>
    <w:rsid w:val="000E2331"/>
    <w:rsid w:val="000E240E"/>
    <w:rsid w:val="000E2443"/>
    <w:rsid w:val="000E24C1"/>
    <w:rsid w:val="000E2546"/>
    <w:rsid w:val="000E2576"/>
    <w:rsid w:val="000E25A3"/>
    <w:rsid w:val="000E2663"/>
    <w:rsid w:val="000E26F8"/>
    <w:rsid w:val="000E2714"/>
    <w:rsid w:val="000E2725"/>
    <w:rsid w:val="000E275D"/>
    <w:rsid w:val="000E2959"/>
    <w:rsid w:val="000E2969"/>
    <w:rsid w:val="000E29AA"/>
    <w:rsid w:val="000E2A54"/>
    <w:rsid w:val="000E2AF4"/>
    <w:rsid w:val="000E2B23"/>
    <w:rsid w:val="000E2BB1"/>
    <w:rsid w:val="000E2C10"/>
    <w:rsid w:val="000E2DC1"/>
    <w:rsid w:val="000E2EA6"/>
    <w:rsid w:val="000E2ECE"/>
    <w:rsid w:val="000E2F4B"/>
    <w:rsid w:val="000E2F7C"/>
    <w:rsid w:val="000E2F94"/>
    <w:rsid w:val="000E30C8"/>
    <w:rsid w:val="000E310F"/>
    <w:rsid w:val="000E3192"/>
    <w:rsid w:val="000E31FE"/>
    <w:rsid w:val="000E323E"/>
    <w:rsid w:val="000E33AC"/>
    <w:rsid w:val="000E33F8"/>
    <w:rsid w:val="000E342B"/>
    <w:rsid w:val="000E351B"/>
    <w:rsid w:val="000E355A"/>
    <w:rsid w:val="000E358A"/>
    <w:rsid w:val="000E360B"/>
    <w:rsid w:val="000E3665"/>
    <w:rsid w:val="000E36A8"/>
    <w:rsid w:val="000E36EE"/>
    <w:rsid w:val="000E3721"/>
    <w:rsid w:val="000E372C"/>
    <w:rsid w:val="000E37CD"/>
    <w:rsid w:val="000E37F8"/>
    <w:rsid w:val="000E382B"/>
    <w:rsid w:val="000E3839"/>
    <w:rsid w:val="000E3AAD"/>
    <w:rsid w:val="000E3ACE"/>
    <w:rsid w:val="000E3BAA"/>
    <w:rsid w:val="000E3BC6"/>
    <w:rsid w:val="000E3BFC"/>
    <w:rsid w:val="000E3E0D"/>
    <w:rsid w:val="000E3E0E"/>
    <w:rsid w:val="000E3E5E"/>
    <w:rsid w:val="000E3F0C"/>
    <w:rsid w:val="000E3F2C"/>
    <w:rsid w:val="000E3F6A"/>
    <w:rsid w:val="000E406A"/>
    <w:rsid w:val="000E4121"/>
    <w:rsid w:val="000E4166"/>
    <w:rsid w:val="000E41CC"/>
    <w:rsid w:val="000E41F2"/>
    <w:rsid w:val="000E4340"/>
    <w:rsid w:val="000E4362"/>
    <w:rsid w:val="000E4379"/>
    <w:rsid w:val="000E4460"/>
    <w:rsid w:val="000E453E"/>
    <w:rsid w:val="000E457F"/>
    <w:rsid w:val="000E45A4"/>
    <w:rsid w:val="000E45C3"/>
    <w:rsid w:val="000E45D5"/>
    <w:rsid w:val="000E4602"/>
    <w:rsid w:val="000E462D"/>
    <w:rsid w:val="000E46AF"/>
    <w:rsid w:val="000E4702"/>
    <w:rsid w:val="000E4723"/>
    <w:rsid w:val="000E4758"/>
    <w:rsid w:val="000E485D"/>
    <w:rsid w:val="000E48C7"/>
    <w:rsid w:val="000E4A4C"/>
    <w:rsid w:val="000E4A5A"/>
    <w:rsid w:val="000E4A5F"/>
    <w:rsid w:val="000E4B3C"/>
    <w:rsid w:val="000E4B66"/>
    <w:rsid w:val="000E4C2E"/>
    <w:rsid w:val="000E4D0A"/>
    <w:rsid w:val="000E4D33"/>
    <w:rsid w:val="000E4E68"/>
    <w:rsid w:val="000E4E9C"/>
    <w:rsid w:val="000E4E9D"/>
    <w:rsid w:val="000E4F5D"/>
    <w:rsid w:val="000E4FC0"/>
    <w:rsid w:val="000E5006"/>
    <w:rsid w:val="000E50E9"/>
    <w:rsid w:val="000E51B8"/>
    <w:rsid w:val="000E51DE"/>
    <w:rsid w:val="000E5303"/>
    <w:rsid w:val="000E53F0"/>
    <w:rsid w:val="000E5404"/>
    <w:rsid w:val="000E542D"/>
    <w:rsid w:val="000E557A"/>
    <w:rsid w:val="000E55A5"/>
    <w:rsid w:val="000E56B1"/>
    <w:rsid w:val="000E56B3"/>
    <w:rsid w:val="000E5771"/>
    <w:rsid w:val="000E5804"/>
    <w:rsid w:val="000E5976"/>
    <w:rsid w:val="000E5A6D"/>
    <w:rsid w:val="000E5B22"/>
    <w:rsid w:val="000E5C0C"/>
    <w:rsid w:val="000E5C9A"/>
    <w:rsid w:val="000E5D47"/>
    <w:rsid w:val="000E5D64"/>
    <w:rsid w:val="000E5D7C"/>
    <w:rsid w:val="000E5DF0"/>
    <w:rsid w:val="000E5E53"/>
    <w:rsid w:val="000E5E6E"/>
    <w:rsid w:val="000E5F05"/>
    <w:rsid w:val="000E5F30"/>
    <w:rsid w:val="000E5F52"/>
    <w:rsid w:val="000E5FBE"/>
    <w:rsid w:val="000E5FD6"/>
    <w:rsid w:val="000E616A"/>
    <w:rsid w:val="000E621E"/>
    <w:rsid w:val="000E62D9"/>
    <w:rsid w:val="000E639B"/>
    <w:rsid w:val="000E645F"/>
    <w:rsid w:val="000E6476"/>
    <w:rsid w:val="000E6645"/>
    <w:rsid w:val="000E6701"/>
    <w:rsid w:val="000E6713"/>
    <w:rsid w:val="000E6886"/>
    <w:rsid w:val="000E68AB"/>
    <w:rsid w:val="000E6934"/>
    <w:rsid w:val="000E6A30"/>
    <w:rsid w:val="000E6A65"/>
    <w:rsid w:val="000E6B0B"/>
    <w:rsid w:val="000E6BC9"/>
    <w:rsid w:val="000E6BF6"/>
    <w:rsid w:val="000E6C49"/>
    <w:rsid w:val="000E6C67"/>
    <w:rsid w:val="000E6CEE"/>
    <w:rsid w:val="000E6D4B"/>
    <w:rsid w:val="000E6D83"/>
    <w:rsid w:val="000E6D99"/>
    <w:rsid w:val="000E6E4A"/>
    <w:rsid w:val="000E6E58"/>
    <w:rsid w:val="000E6EB4"/>
    <w:rsid w:val="000E6F9D"/>
    <w:rsid w:val="000E708F"/>
    <w:rsid w:val="000E72ED"/>
    <w:rsid w:val="000E731C"/>
    <w:rsid w:val="000E74A3"/>
    <w:rsid w:val="000E74DA"/>
    <w:rsid w:val="000E7510"/>
    <w:rsid w:val="000E7595"/>
    <w:rsid w:val="000E76F5"/>
    <w:rsid w:val="000E772B"/>
    <w:rsid w:val="000E77CE"/>
    <w:rsid w:val="000E78AC"/>
    <w:rsid w:val="000E79AA"/>
    <w:rsid w:val="000E7B0A"/>
    <w:rsid w:val="000E7BD0"/>
    <w:rsid w:val="000E7BD6"/>
    <w:rsid w:val="000E7BE4"/>
    <w:rsid w:val="000E7BE5"/>
    <w:rsid w:val="000E7C6B"/>
    <w:rsid w:val="000E7C6F"/>
    <w:rsid w:val="000E7CA4"/>
    <w:rsid w:val="000E7D75"/>
    <w:rsid w:val="000E7D7B"/>
    <w:rsid w:val="000E7DA2"/>
    <w:rsid w:val="000E7E8E"/>
    <w:rsid w:val="000F000D"/>
    <w:rsid w:val="000F009C"/>
    <w:rsid w:val="000F00EA"/>
    <w:rsid w:val="000F0113"/>
    <w:rsid w:val="000F0189"/>
    <w:rsid w:val="000F019B"/>
    <w:rsid w:val="000F0246"/>
    <w:rsid w:val="000F0343"/>
    <w:rsid w:val="000F0369"/>
    <w:rsid w:val="000F0380"/>
    <w:rsid w:val="000F03C7"/>
    <w:rsid w:val="000F0471"/>
    <w:rsid w:val="000F04FC"/>
    <w:rsid w:val="000F0502"/>
    <w:rsid w:val="000F0698"/>
    <w:rsid w:val="000F0801"/>
    <w:rsid w:val="000F0833"/>
    <w:rsid w:val="000F0858"/>
    <w:rsid w:val="000F0876"/>
    <w:rsid w:val="000F0971"/>
    <w:rsid w:val="000F09F0"/>
    <w:rsid w:val="000F0AFF"/>
    <w:rsid w:val="000F0B5B"/>
    <w:rsid w:val="000F0C69"/>
    <w:rsid w:val="000F0C97"/>
    <w:rsid w:val="000F0D25"/>
    <w:rsid w:val="000F0D88"/>
    <w:rsid w:val="000F0EB0"/>
    <w:rsid w:val="000F0F5C"/>
    <w:rsid w:val="000F0F66"/>
    <w:rsid w:val="000F0FF7"/>
    <w:rsid w:val="000F1054"/>
    <w:rsid w:val="000F107E"/>
    <w:rsid w:val="000F123C"/>
    <w:rsid w:val="000F132C"/>
    <w:rsid w:val="000F135D"/>
    <w:rsid w:val="000F140B"/>
    <w:rsid w:val="000F149B"/>
    <w:rsid w:val="000F14B2"/>
    <w:rsid w:val="000F14CF"/>
    <w:rsid w:val="000F1536"/>
    <w:rsid w:val="000F1554"/>
    <w:rsid w:val="000F1615"/>
    <w:rsid w:val="000F1687"/>
    <w:rsid w:val="000F168B"/>
    <w:rsid w:val="000F170C"/>
    <w:rsid w:val="000F1713"/>
    <w:rsid w:val="000F1806"/>
    <w:rsid w:val="000F1927"/>
    <w:rsid w:val="000F196A"/>
    <w:rsid w:val="000F1991"/>
    <w:rsid w:val="000F19B3"/>
    <w:rsid w:val="000F19EA"/>
    <w:rsid w:val="000F1A41"/>
    <w:rsid w:val="000F1B18"/>
    <w:rsid w:val="000F1BA5"/>
    <w:rsid w:val="000F1C9D"/>
    <w:rsid w:val="000F1D53"/>
    <w:rsid w:val="000F1D89"/>
    <w:rsid w:val="000F1DF5"/>
    <w:rsid w:val="000F1E4D"/>
    <w:rsid w:val="000F1E51"/>
    <w:rsid w:val="000F1E58"/>
    <w:rsid w:val="000F1E8D"/>
    <w:rsid w:val="000F1F2C"/>
    <w:rsid w:val="000F1F6D"/>
    <w:rsid w:val="000F1FD7"/>
    <w:rsid w:val="000F2025"/>
    <w:rsid w:val="000F204C"/>
    <w:rsid w:val="000F2058"/>
    <w:rsid w:val="000F2085"/>
    <w:rsid w:val="000F2088"/>
    <w:rsid w:val="000F218C"/>
    <w:rsid w:val="000F2281"/>
    <w:rsid w:val="000F2362"/>
    <w:rsid w:val="000F247F"/>
    <w:rsid w:val="000F24B6"/>
    <w:rsid w:val="000F25C4"/>
    <w:rsid w:val="000F2630"/>
    <w:rsid w:val="000F26EC"/>
    <w:rsid w:val="000F2762"/>
    <w:rsid w:val="000F27C1"/>
    <w:rsid w:val="000F2838"/>
    <w:rsid w:val="000F2A07"/>
    <w:rsid w:val="000F2A89"/>
    <w:rsid w:val="000F2B97"/>
    <w:rsid w:val="000F2BB6"/>
    <w:rsid w:val="000F2BC4"/>
    <w:rsid w:val="000F2C2D"/>
    <w:rsid w:val="000F2D0E"/>
    <w:rsid w:val="000F2E71"/>
    <w:rsid w:val="000F2F11"/>
    <w:rsid w:val="000F2F55"/>
    <w:rsid w:val="000F2F57"/>
    <w:rsid w:val="000F2F68"/>
    <w:rsid w:val="000F2F89"/>
    <w:rsid w:val="000F31F1"/>
    <w:rsid w:val="000F3221"/>
    <w:rsid w:val="000F326B"/>
    <w:rsid w:val="000F32A9"/>
    <w:rsid w:val="000F339A"/>
    <w:rsid w:val="000F3508"/>
    <w:rsid w:val="000F3524"/>
    <w:rsid w:val="000F35A4"/>
    <w:rsid w:val="000F363C"/>
    <w:rsid w:val="000F37D9"/>
    <w:rsid w:val="000F3872"/>
    <w:rsid w:val="000F399C"/>
    <w:rsid w:val="000F3A07"/>
    <w:rsid w:val="000F3AB2"/>
    <w:rsid w:val="000F3B09"/>
    <w:rsid w:val="000F3B75"/>
    <w:rsid w:val="000F3C43"/>
    <w:rsid w:val="000F3C72"/>
    <w:rsid w:val="000F3C89"/>
    <w:rsid w:val="000F3CF4"/>
    <w:rsid w:val="000F3F32"/>
    <w:rsid w:val="000F3F4C"/>
    <w:rsid w:val="000F3FE9"/>
    <w:rsid w:val="000F4027"/>
    <w:rsid w:val="000F4098"/>
    <w:rsid w:val="000F40B3"/>
    <w:rsid w:val="000F42BC"/>
    <w:rsid w:val="000F42C0"/>
    <w:rsid w:val="000F42F3"/>
    <w:rsid w:val="000F4319"/>
    <w:rsid w:val="000F4387"/>
    <w:rsid w:val="000F4393"/>
    <w:rsid w:val="000F43A9"/>
    <w:rsid w:val="000F4416"/>
    <w:rsid w:val="000F4425"/>
    <w:rsid w:val="000F4484"/>
    <w:rsid w:val="000F44B2"/>
    <w:rsid w:val="000F44CF"/>
    <w:rsid w:val="000F459A"/>
    <w:rsid w:val="000F45EB"/>
    <w:rsid w:val="000F4617"/>
    <w:rsid w:val="000F4621"/>
    <w:rsid w:val="000F463B"/>
    <w:rsid w:val="000F4706"/>
    <w:rsid w:val="000F4717"/>
    <w:rsid w:val="000F473A"/>
    <w:rsid w:val="000F47AA"/>
    <w:rsid w:val="000F4941"/>
    <w:rsid w:val="000F49B3"/>
    <w:rsid w:val="000F4A71"/>
    <w:rsid w:val="000F4ABD"/>
    <w:rsid w:val="000F4B80"/>
    <w:rsid w:val="000F4CE4"/>
    <w:rsid w:val="000F4D43"/>
    <w:rsid w:val="000F4D9E"/>
    <w:rsid w:val="000F4DDB"/>
    <w:rsid w:val="000F4E91"/>
    <w:rsid w:val="000F4EF3"/>
    <w:rsid w:val="000F4F31"/>
    <w:rsid w:val="000F5040"/>
    <w:rsid w:val="000F5055"/>
    <w:rsid w:val="000F50D1"/>
    <w:rsid w:val="000F5127"/>
    <w:rsid w:val="000F513B"/>
    <w:rsid w:val="000F515A"/>
    <w:rsid w:val="000F5315"/>
    <w:rsid w:val="000F53B1"/>
    <w:rsid w:val="000F53CB"/>
    <w:rsid w:val="000F5497"/>
    <w:rsid w:val="000F5627"/>
    <w:rsid w:val="000F56B1"/>
    <w:rsid w:val="000F587F"/>
    <w:rsid w:val="000F5A35"/>
    <w:rsid w:val="000F5A8E"/>
    <w:rsid w:val="000F5CE9"/>
    <w:rsid w:val="000F5CF5"/>
    <w:rsid w:val="000F5D66"/>
    <w:rsid w:val="000F5D98"/>
    <w:rsid w:val="000F5E4F"/>
    <w:rsid w:val="000F5F57"/>
    <w:rsid w:val="000F5F92"/>
    <w:rsid w:val="000F5FD4"/>
    <w:rsid w:val="000F6082"/>
    <w:rsid w:val="000F6123"/>
    <w:rsid w:val="000F622B"/>
    <w:rsid w:val="000F623B"/>
    <w:rsid w:val="000F62B8"/>
    <w:rsid w:val="000F6314"/>
    <w:rsid w:val="000F641A"/>
    <w:rsid w:val="000F643E"/>
    <w:rsid w:val="000F647F"/>
    <w:rsid w:val="000F649B"/>
    <w:rsid w:val="000F6506"/>
    <w:rsid w:val="000F6588"/>
    <w:rsid w:val="000F659D"/>
    <w:rsid w:val="000F65AB"/>
    <w:rsid w:val="000F6606"/>
    <w:rsid w:val="000F662F"/>
    <w:rsid w:val="000F6656"/>
    <w:rsid w:val="000F6773"/>
    <w:rsid w:val="000F67A5"/>
    <w:rsid w:val="000F67F0"/>
    <w:rsid w:val="000F67F6"/>
    <w:rsid w:val="000F684A"/>
    <w:rsid w:val="000F69B2"/>
    <w:rsid w:val="000F6B36"/>
    <w:rsid w:val="000F6BAE"/>
    <w:rsid w:val="000F6BC6"/>
    <w:rsid w:val="000F6D2E"/>
    <w:rsid w:val="000F6D65"/>
    <w:rsid w:val="000F6E0A"/>
    <w:rsid w:val="000F6E7C"/>
    <w:rsid w:val="000F6EEB"/>
    <w:rsid w:val="000F6F15"/>
    <w:rsid w:val="000F700D"/>
    <w:rsid w:val="000F709E"/>
    <w:rsid w:val="000F716A"/>
    <w:rsid w:val="000F71AD"/>
    <w:rsid w:val="000F71FA"/>
    <w:rsid w:val="000F723C"/>
    <w:rsid w:val="000F72B3"/>
    <w:rsid w:val="000F731B"/>
    <w:rsid w:val="000F7346"/>
    <w:rsid w:val="000F742A"/>
    <w:rsid w:val="000F7457"/>
    <w:rsid w:val="000F7465"/>
    <w:rsid w:val="000F7528"/>
    <w:rsid w:val="000F765E"/>
    <w:rsid w:val="000F766A"/>
    <w:rsid w:val="000F76B5"/>
    <w:rsid w:val="000F7748"/>
    <w:rsid w:val="000F7763"/>
    <w:rsid w:val="000F778C"/>
    <w:rsid w:val="000F77FE"/>
    <w:rsid w:val="000F78BC"/>
    <w:rsid w:val="000F7942"/>
    <w:rsid w:val="000F79CE"/>
    <w:rsid w:val="000F79FF"/>
    <w:rsid w:val="000F7AD0"/>
    <w:rsid w:val="000F7B93"/>
    <w:rsid w:val="000F7BDD"/>
    <w:rsid w:val="000F7CFF"/>
    <w:rsid w:val="000F7D51"/>
    <w:rsid w:val="000F7DA8"/>
    <w:rsid w:val="000F7E6B"/>
    <w:rsid w:val="000F7E92"/>
    <w:rsid w:val="000F7F50"/>
    <w:rsid w:val="000F7FD5"/>
    <w:rsid w:val="000F7FE3"/>
    <w:rsid w:val="00100033"/>
    <w:rsid w:val="00100074"/>
    <w:rsid w:val="0010024C"/>
    <w:rsid w:val="0010027D"/>
    <w:rsid w:val="00100494"/>
    <w:rsid w:val="001004AB"/>
    <w:rsid w:val="001004B5"/>
    <w:rsid w:val="0010066D"/>
    <w:rsid w:val="0010067E"/>
    <w:rsid w:val="001006A2"/>
    <w:rsid w:val="0010072C"/>
    <w:rsid w:val="001008B1"/>
    <w:rsid w:val="001008FA"/>
    <w:rsid w:val="00100916"/>
    <w:rsid w:val="001009F5"/>
    <w:rsid w:val="00100A23"/>
    <w:rsid w:val="00100A2C"/>
    <w:rsid w:val="00100AD1"/>
    <w:rsid w:val="00100AFE"/>
    <w:rsid w:val="00100CA8"/>
    <w:rsid w:val="00100DAC"/>
    <w:rsid w:val="00100E3C"/>
    <w:rsid w:val="00100EA3"/>
    <w:rsid w:val="00100F11"/>
    <w:rsid w:val="001010CA"/>
    <w:rsid w:val="00101171"/>
    <w:rsid w:val="001012C0"/>
    <w:rsid w:val="001012CA"/>
    <w:rsid w:val="00101360"/>
    <w:rsid w:val="001013C1"/>
    <w:rsid w:val="001013EB"/>
    <w:rsid w:val="00101423"/>
    <w:rsid w:val="001014B4"/>
    <w:rsid w:val="001014B6"/>
    <w:rsid w:val="001014FC"/>
    <w:rsid w:val="00101534"/>
    <w:rsid w:val="0010154D"/>
    <w:rsid w:val="001015BA"/>
    <w:rsid w:val="00101607"/>
    <w:rsid w:val="00101615"/>
    <w:rsid w:val="00101664"/>
    <w:rsid w:val="001016D8"/>
    <w:rsid w:val="001016EE"/>
    <w:rsid w:val="0010175A"/>
    <w:rsid w:val="0010181E"/>
    <w:rsid w:val="00101842"/>
    <w:rsid w:val="0010184F"/>
    <w:rsid w:val="00101877"/>
    <w:rsid w:val="001019DF"/>
    <w:rsid w:val="00101A0A"/>
    <w:rsid w:val="00101A34"/>
    <w:rsid w:val="00101A5E"/>
    <w:rsid w:val="00101A93"/>
    <w:rsid w:val="00101AC4"/>
    <w:rsid w:val="00101B33"/>
    <w:rsid w:val="00101B38"/>
    <w:rsid w:val="00101B65"/>
    <w:rsid w:val="00101B66"/>
    <w:rsid w:val="00101BD3"/>
    <w:rsid w:val="00101BE3"/>
    <w:rsid w:val="00101C21"/>
    <w:rsid w:val="00101D36"/>
    <w:rsid w:val="00101E11"/>
    <w:rsid w:val="00101E13"/>
    <w:rsid w:val="00101EF0"/>
    <w:rsid w:val="00101EFC"/>
    <w:rsid w:val="00101FF4"/>
    <w:rsid w:val="00102030"/>
    <w:rsid w:val="0010208A"/>
    <w:rsid w:val="001020E0"/>
    <w:rsid w:val="00102139"/>
    <w:rsid w:val="00102169"/>
    <w:rsid w:val="0010216C"/>
    <w:rsid w:val="001022F0"/>
    <w:rsid w:val="00102341"/>
    <w:rsid w:val="00102380"/>
    <w:rsid w:val="0010239F"/>
    <w:rsid w:val="001023A9"/>
    <w:rsid w:val="00102436"/>
    <w:rsid w:val="001024A4"/>
    <w:rsid w:val="00102512"/>
    <w:rsid w:val="00102516"/>
    <w:rsid w:val="0010256E"/>
    <w:rsid w:val="0010257D"/>
    <w:rsid w:val="0010262E"/>
    <w:rsid w:val="001026B1"/>
    <w:rsid w:val="00102751"/>
    <w:rsid w:val="00102849"/>
    <w:rsid w:val="001029AB"/>
    <w:rsid w:val="001029D0"/>
    <w:rsid w:val="00102AE1"/>
    <w:rsid w:val="00102B5E"/>
    <w:rsid w:val="00102B95"/>
    <w:rsid w:val="00102C55"/>
    <w:rsid w:val="00102C89"/>
    <w:rsid w:val="00102FE4"/>
    <w:rsid w:val="00103053"/>
    <w:rsid w:val="001030EF"/>
    <w:rsid w:val="0010320C"/>
    <w:rsid w:val="001032FA"/>
    <w:rsid w:val="0010335D"/>
    <w:rsid w:val="001033FB"/>
    <w:rsid w:val="00103421"/>
    <w:rsid w:val="00103510"/>
    <w:rsid w:val="00103522"/>
    <w:rsid w:val="001035F8"/>
    <w:rsid w:val="00103612"/>
    <w:rsid w:val="0010363C"/>
    <w:rsid w:val="0010365F"/>
    <w:rsid w:val="001036BA"/>
    <w:rsid w:val="001036EE"/>
    <w:rsid w:val="001037DF"/>
    <w:rsid w:val="00103813"/>
    <w:rsid w:val="0010385A"/>
    <w:rsid w:val="00103864"/>
    <w:rsid w:val="00103AB5"/>
    <w:rsid w:val="00103AFE"/>
    <w:rsid w:val="00103B20"/>
    <w:rsid w:val="00103BC5"/>
    <w:rsid w:val="00103BC9"/>
    <w:rsid w:val="00103D1A"/>
    <w:rsid w:val="00103D1B"/>
    <w:rsid w:val="00103DF0"/>
    <w:rsid w:val="00103E13"/>
    <w:rsid w:val="00103E3C"/>
    <w:rsid w:val="00103E75"/>
    <w:rsid w:val="00103E8F"/>
    <w:rsid w:val="00103EBB"/>
    <w:rsid w:val="00103FE3"/>
    <w:rsid w:val="00103FF4"/>
    <w:rsid w:val="00103FFF"/>
    <w:rsid w:val="00104060"/>
    <w:rsid w:val="00104157"/>
    <w:rsid w:val="001041DE"/>
    <w:rsid w:val="00104282"/>
    <w:rsid w:val="0010428B"/>
    <w:rsid w:val="00104326"/>
    <w:rsid w:val="0010436F"/>
    <w:rsid w:val="00104432"/>
    <w:rsid w:val="0010449B"/>
    <w:rsid w:val="00104561"/>
    <w:rsid w:val="001046A8"/>
    <w:rsid w:val="0010474E"/>
    <w:rsid w:val="00104801"/>
    <w:rsid w:val="00104837"/>
    <w:rsid w:val="00104947"/>
    <w:rsid w:val="0010494B"/>
    <w:rsid w:val="001049E2"/>
    <w:rsid w:val="001049F1"/>
    <w:rsid w:val="00104A0A"/>
    <w:rsid w:val="00104A20"/>
    <w:rsid w:val="00104A50"/>
    <w:rsid w:val="00104C2A"/>
    <w:rsid w:val="00104C83"/>
    <w:rsid w:val="00104D66"/>
    <w:rsid w:val="00104E4F"/>
    <w:rsid w:val="00104EED"/>
    <w:rsid w:val="00104EF5"/>
    <w:rsid w:val="00105021"/>
    <w:rsid w:val="0010503C"/>
    <w:rsid w:val="001050FB"/>
    <w:rsid w:val="00105182"/>
    <w:rsid w:val="001051E9"/>
    <w:rsid w:val="00105261"/>
    <w:rsid w:val="0010528A"/>
    <w:rsid w:val="001052F7"/>
    <w:rsid w:val="00105401"/>
    <w:rsid w:val="00105427"/>
    <w:rsid w:val="00105489"/>
    <w:rsid w:val="001054A8"/>
    <w:rsid w:val="001054DE"/>
    <w:rsid w:val="00105548"/>
    <w:rsid w:val="00105559"/>
    <w:rsid w:val="00105628"/>
    <w:rsid w:val="0010567C"/>
    <w:rsid w:val="001056B7"/>
    <w:rsid w:val="00105724"/>
    <w:rsid w:val="0010572B"/>
    <w:rsid w:val="0010577D"/>
    <w:rsid w:val="0010581D"/>
    <w:rsid w:val="001058E1"/>
    <w:rsid w:val="0010591F"/>
    <w:rsid w:val="00105931"/>
    <w:rsid w:val="00105A19"/>
    <w:rsid w:val="00105AB2"/>
    <w:rsid w:val="00105AF1"/>
    <w:rsid w:val="00105CB7"/>
    <w:rsid w:val="00105CB8"/>
    <w:rsid w:val="00105CED"/>
    <w:rsid w:val="00105D74"/>
    <w:rsid w:val="00105E6C"/>
    <w:rsid w:val="00105E8B"/>
    <w:rsid w:val="00105EBA"/>
    <w:rsid w:val="00105F61"/>
    <w:rsid w:val="00106051"/>
    <w:rsid w:val="00106114"/>
    <w:rsid w:val="0010613B"/>
    <w:rsid w:val="00106197"/>
    <w:rsid w:val="00106230"/>
    <w:rsid w:val="00106235"/>
    <w:rsid w:val="0010642A"/>
    <w:rsid w:val="0010646C"/>
    <w:rsid w:val="0010651C"/>
    <w:rsid w:val="00106551"/>
    <w:rsid w:val="001065F3"/>
    <w:rsid w:val="00106624"/>
    <w:rsid w:val="001066D2"/>
    <w:rsid w:val="001066FD"/>
    <w:rsid w:val="0010672A"/>
    <w:rsid w:val="001067B6"/>
    <w:rsid w:val="0010683B"/>
    <w:rsid w:val="0010690E"/>
    <w:rsid w:val="00106927"/>
    <w:rsid w:val="0010693C"/>
    <w:rsid w:val="001069A6"/>
    <w:rsid w:val="001069CE"/>
    <w:rsid w:val="00106A2A"/>
    <w:rsid w:val="00106A35"/>
    <w:rsid w:val="00106AB6"/>
    <w:rsid w:val="00106BDB"/>
    <w:rsid w:val="00106C23"/>
    <w:rsid w:val="00106C8F"/>
    <w:rsid w:val="00106CC2"/>
    <w:rsid w:val="00106D68"/>
    <w:rsid w:val="00107056"/>
    <w:rsid w:val="001070A7"/>
    <w:rsid w:val="001070AB"/>
    <w:rsid w:val="0010712E"/>
    <w:rsid w:val="001071A2"/>
    <w:rsid w:val="001072BB"/>
    <w:rsid w:val="001072FF"/>
    <w:rsid w:val="00107335"/>
    <w:rsid w:val="00107513"/>
    <w:rsid w:val="0010751D"/>
    <w:rsid w:val="0010762B"/>
    <w:rsid w:val="0010764B"/>
    <w:rsid w:val="0010767C"/>
    <w:rsid w:val="00107686"/>
    <w:rsid w:val="001077B6"/>
    <w:rsid w:val="001077DC"/>
    <w:rsid w:val="00107829"/>
    <w:rsid w:val="001079DC"/>
    <w:rsid w:val="001079E8"/>
    <w:rsid w:val="00107ADD"/>
    <w:rsid w:val="00107D0F"/>
    <w:rsid w:val="00107D1E"/>
    <w:rsid w:val="00107D82"/>
    <w:rsid w:val="00107DED"/>
    <w:rsid w:val="00107E50"/>
    <w:rsid w:val="00107EC0"/>
    <w:rsid w:val="00107ECD"/>
    <w:rsid w:val="00107ED9"/>
    <w:rsid w:val="00107EDB"/>
    <w:rsid w:val="00107F10"/>
    <w:rsid w:val="00107F2F"/>
    <w:rsid w:val="00107F34"/>
    <w:rsid w:val="00107FE0"/>
    <w:rsid w:val="0011000F"/>
    <w:rsid w:val="00110026"/>
    <w:rsid w:val="00110076"/>
    <w:rsid w:val="00110085"/>
    <w:rsid w:val="001100D5"/>
    <w:rsid w:val="00110119"/>
    <w:rsid w:val="001101A6"/>
    <w:rsid w:val="001101BE"/>
    <w:rsid w:val="0011024F"/>
    <w:rsid w:val="00110297"/>
    <w:rsid w:val="001102C1"/>
    <w:rsid w:val="001102C2"/>
    <w:rsid w:val="0011046A"/>
    <w:rsid w:val="001104FB"/>
    <w:rsid w:val="00110549"/>
    <w:rsid w:val="001105AA"/>
    <w:rsid w:val="00110702"/>
    <w:rsid w:val="00110778"/>
    <w:rsid w:val="001107AA"/>
    <w:rsid w:val="00110833"/>
    <w:rsid w:val="00110849"/>
    <w:rsid w:val="00110862"/>
    <w:rsid w:val="0011086A"/>
    <w:rsid w:val="00110891"/>
    <w:rsid w:val="00110A38"/>
    <w:rsid w:val="00110A39"/>
    <w:rsid w:val="00110ADD"/>
    <w:rsid w:val="00110AEB"/>
    <w:rsid w:val="00110B6B"/>
    <w:rsid w:val="00110C8F"/>
    <w:rsid w:val="00110CDB"/>
    <w:rsid w:val="00110F32"/>
    <w:rsid w:val="00110F82"/>
    <w:rsid w:val="0011104F"/>
    <w:rsid w:val="0011107F"/>
    <w:rsid w:val="001111A2"/>
    <w:rsid w:val="001111FC"/>
    <w:rsid w:val="00111219"/>
    <w:rsid w:val="0011127C"/>
    <w:rsid w:val="0011139C"/>
    <w:rsid w:val="0011139F"/>
    <w:rsid w:val="001113B8"/>
    <w:rsid w:val="00111554"/>
    <w:rsid w:val="00111565"/>
    <w:rsid w:val="00111652"/>
    <w:rsid w:val="00111653"/>
    <w:rsid w:val="00111762"/>
    <w:rsid w:val="001117FD"/>
    <w:rsid w:val="0011187A"/>
    <w:rsid w:val="0011189C"/>
    <w:rsid w:val="001119F9"/>
    <w:rsid w:val="00111A2D"/>
    <w:rsid w:val="00111B48"/>
    <w:rsid w:val="00111B5B"/>
    <w:rsid w:val="00111BF6"/>
    <w:rsid w:val="00111C99"/>
    <w:rsid w:val="00111D51"/>
    <w:rsid w:val="00111D91"/>
    <w:rsid w:val="00111DD7"/>
    <w:rsid w:val="00111DE5"/>
    <w:rsid w:val="00111E02"/>
    <w:rsid w:val="00111E60"/>
    <w:rsid w:val="00111EAF"/>
    <w:rsid w:val="00111F14"/>
    <w:rsid w:val="00111F97"/>
    <w:rsid w:val="00111FCD"/>
    <w:rsid w:val="0011206E"/>
    <w:rsid w:val="001120B2"/>
    <w:rsid w:val="001120D4"/>
    <w:rsid w:val="00112272"/>
    <w:rsid w:val="001122FB"/>
    <w:rsid w:val="0011233B"/>
    <w:rsid w:val="0011238E"/>
    <w:rsid w:val="0011242A"/>
    <w:rsid w:val="0011255E"/>
    <w:rsid w:val="001125AF"/>
    <w:rsid w:val="001125B2"/>
    <w:rsid w:val="00112610"/>
    <w:rsid w:val="0011264C"/>
    <w:rsid w:val="001126BD"/>
    <w:rsid w:val="001127B6"/>
    <w:rsid w:val="001127BF"/>
    <w:rsid w:val="001128AD"/>
    <w:rsid w:val="0011295E"/>
    <w:rsid w:val="001129B2"/>
    <w:rsid w:val="00112A27"/>
    <w:rsid w:val="00112A28"/>
    <w:rsid w:val="00112A46"/>
    <w:rsid w:val="00112AB2"/>
    <w:rsid w:val="00112B17"/>
    <w:rsid w:val="00112B21"/>
    <w:rsid w:val="00112B61"/>
    <w:rsid w:val="00112B86"/>
    <w:rsid w:val="00112D21"/>
    <w:rsid w:val="00112DCE"/>
    <w:rsid w:val="00112ED7"/>
    <w:rsid w:val="00112EE0"/>
    <w:rsid w:val="00112F0E"/>
    <w:rsid w:val="00112F36"/>
    <w:rsid w:val="00112F67"/>
    <w:rsid w:val="00113010"/>
    <w:rsid w:val="00113072"/>
    <w:rsid w:val="00113077"/>
    <w:rsid w:val="0011310C"/>
    <w:rsid w:val="00113154"/>
    <w:rsid w:val="00113167"/>
    <w:rsid w:val="001131A9"/>
    <w:rsid w:val="001131DD"/>
    <w:rsid w:val="00113278"/>
    <w:rsid w:val="001132CF"/>
    <w:rsid w:val="00113311"/>
    <w:rsid w:val="001133CA"/>
    <w:rsid w:val="00113444"/>
    <w:rsid w:val="00113460"/>
    <w:rsid w:val="001135C1"/>
    <w:rsid w:val="00113614"/>
    <w:rsid w:val="001136AF"/>
    <w:rsid w:val="001136BA"/>
    <w:rsid w:val="00113772"/>
    <w:rsid w:val="00113787"/>
    <w:rsid w:val="0011385B"/>
    <w:rsid w:val="0011387B"/>
    <w:rsid w:val="001139FB"/>
    <w:rsid w:val="00113A1C"/>
    <w:rsid w:val="00113A38"/>
    <w:rsid w:val="00113ADB"/>
    <w:rsid w:val="00113C34"/>
    <w:rsid w:val="00113DB6"/>
    <w:rsid w:val="00113DED"/>
    <w:rsid w:val="00113E71"/>
    <w:rsid w:val="00113FE8"/>
    <w:rsid w:val="0011403B"/>
    <w:rsid w:val="00114092"/>
    <w:rsid w:val="00114095"/>
    <w:rsid w:val="001140C0"/>
    <w:rsid w:val="001140EE"/>
    <w:rsid w:val="0011410A"/>
    <w:rsid w:val="00114163"/>
    <w:rsid w:val="00114170"/>
    <w:rsid w:val="0011426C"/>
    <w:rsid w:val="0011445F"/>
    <w:rsid w:val="00114494"/>
    <w:rsid w:val="00114532"/>
    <w:rsid w:val="00114592"/>
    <w:rsid w:val="001145DE"/>
    <w:rsid w:val="00114601"/>
    <w:rsid w:val="00114632"/>
    <w:rsid w:val="00114639"/>
    <w:rsid w:val="00114641"/>
    <w:rsid w:val="0011473E"/>
    <w:rsid w:val="001147D1"/>
    <w:rsid w:val="0011480B"/>
    <w:rsid w:val="0011499C"/>
    <w:rsid w:val="00114A84"/>
    <w:rsid w:val="00114AB2"/>
    <w:rsid w:val="00114B94"/>
    <w:rsid w:val="00114BED"/>
    <w:rsid w:val="00114D4B"/>
    <w:rsid w:val="00114DE1"/>
    <w:rsid w:val="00114F22"/>
    <w:rsid w:val="00114F68"/>
    <w:rsid w:val="00115091"/>
    <w:rsid w:val="001150E0"/>
    <w:rsid w:val="00115280"/>
    <w:rsid w:val="00115340"/>
    <w:rsid w:val="001153FD"/>
    <w:rsid w:val="0011542D"/>
    <w:rsid w:val="001154C7"/>
    <w:rsid w:val="001154E2"/>
    <w:rsid w:val="001155C6"/>
    <w:rsid w:val="001155F1"/>
    <w:rsid w:val="0011563E"/>
    <w:rsid w:val="0011565C"/>
    <w:rsid w:val="001156BE"/>
    <w:rsid w:val="001156EE"/>
    <w:rsid w:val="00115747"/>
    <w:rsid w:val="00115749"/>
    <w:rsid w:val="001157F0"/>
    <w:rsid w:val="00115814"/>
    <w:rsid w:val="00115885"/>
    <w:rsid w:val="001159DF"/>
    <w:rsid w:val="00115A4E"/>
    <w:rsid w:val="00115AC0"/>
    <w:rsid w:val="00115AD1"/>
    <w:rsid w:val="00115B66"/>
    <w:rsid w:val="00115CD2"/>
    <w:rsid w:val="00115DAC"/>
    <w:rsid w:val="00115E79"/>
    <w:rsid w:val="00115EBC"/>
    <w:rsid w:val="00116022"/>
    <w:rsid w:val="001160F6"/>
    <w:rsid w:val="00116160"/>
    <w:rsid w:val="001161C3"/>
    <w:rsid w:val="0011621E"/>
    <w:rsid w:val="00116245"/>
    <w:rsid w:val="0011629C"/>
    <w:rsid w:val="00116304"/>
    <w:rsid w:val="00116317"/>
    <w:rsid w:val="00116450"/>
    <w:rsid w:val="001165AE"/>
    <w:rsid w:val="001165CD"/>
    <w:rsid w:val="00116638"/>
    <w:rsid w:val="0011668B"/>
    <w:rsid w:val="0011669A"/>
    <w:rsid w:val="001166B7"/>
    <w:rsid w:val="001166FD"/>
    <w:rsid w:val="0011677A"/>
    <w:rsid w:val="001167D3"/>
    <w:rsid w:val="001167E2"/>
    <w:rsid w:val="00116815"/>
    <w:rsid w:val="001168D4"/>
    <w:rsid w:val="001168FB"/>
    <w:rsid w:val="00116AA5"/>
    <w:rsid w:val="00116B8C"/>
    <w:rsid w:val="00116BDA"/>
    <w:rsid w:val="00116C60"/>
    <w:rsid w:val="00116E83"/>
    <w:rsid w:val="00116F0D"/>
    <w:rsid w:val="00116F7D"/>
    <w:rsid w:val="0011703E"/>
    <w:rsid w:val="001170E2"/>
    <w:rsid w:val="00117138"/>
    <w:rsid w:val="00117143"/>
    <w:rsid w:val="00117157"/>
    <w:rsid w:val="00117275"/>
    <w:rsid w:val="001172B3"/>
    <w:rsid w:val="0011732F"/>
    <w:rsid w:val="001173A9"/>
    <w:rsid w:val="00117436"/>
    <w:rsid w:val="0011743E"/>
    <w:rsid w:val="001174A7"/>
    <w:rsid w:val="0011759F"/>
    <w:rsid w:val="0011778E"/>
    <w:rsid w:val="001177CE"/>
    <w:rsid w:val="001178EA"/>
    <w:rsid w:val="0011792B"/>
    <w:rsid w:val="00117961"/>
    <w:rsid w:val="001179F4"/>
    <w:rsid w:val="00117A38"/>
    <w:rsid w:val="00117A6A"/>
    <w:rsid w:val="00117C3D"/>
    <w:rsid w:val="00117C57"/>
    <w:rsid w:val="00117C61"/>
    <w:rsid w:val="00117C6A"/>
    <w:rsid w:val="00117CBA"/>
    <w:rsid w:val="00117CD0"/>
    <w:rsid w:val="00117D3D"/>
    <w:rsid w:val="00117D5A"/>
    <w:rsid w:val="00117D7B"/>
    <w:rsid w:val="00117DAF"/>
    <w:rsid w:val="00117DBB"/>
    <w:rsid w:val="00117E0B"/>
    <w:rsid w:val="00117F7C"/>
    <w:rsid w:val="0012001D"/>
    <w:rsid w:val="00120093"/>
    <w:rsid w:val="00120136"/>
    <w:rsid w:val="0012017F"/>
    <w:rsid w:val="001201F5"/>
    <w:rsid w:val="00120260"/>
    <w:rsid w:val="00120289"/>
    <w:rsid w:val="001202A2"/>
    <w:rsid w:val="001202BC"/>
    <w:rsid w:val="001202DA"/>
    <w:rsid w:val="001202DD"/>
    <w:rsid w:val="0012035F"/>
    <w:rsid w:val="0012045A"/>
    <w:rsid w:val="0012046C"/>
    <w:rsid w:val="0012050F"/>
    <w:rsid w:val="0012058A"/>
    <w:rsid w:val="001205E2"/>
    <w:rsid w:val="00120627"/>
    <w:rsid w:val="00120692"/>
    <w:rsid w:val="00120697"/>
    <w:rsid w:val="001207C3"/>
    <w:rsid w:val="0012083D"/>
    <w:rsid w:val="00120935"/>
    <w:rsid w:val="001209E0"/>
    <w:rsid w:val="00120A79"/>
    <w:rsid w:val="00120B5A"/>
    <w:rsid w:val="00120B7C"/>
    <w:rsid w:val="00120BF5"/>
    <w:rsid w:val="00120C41"/>
    <w:rsid w:val="00120CB0"/>
    <w:rsid w:val="00120D1D"/>
    <w:rsid w:val="00120DA5"/>
    <w:rsid w:val="00120E9B"/>
    <w:rsid w:val="00120EA5"/>
    <w:rsid w:val="00120EF7"/>
    <w:rsid w:val="0012119F"/>
    <w:rsid w:val="001211E9"/>
    <w:rsid w:val="00121214"/>
    <w:rsid w:val="0012123B"/>
    <w:rsid w:val="00121259"/>
    <w:rsid w:val="00121330"/>
    <w:rsid w:val="0012134A"/>
    <w:rsid w:val="0012134C"/>
    <w:rsid w:val="00121441"/>
    <w:rsid w:val="001214C8"/>
    <w:rsid w:val="001214FE"/>
    <w:rsid w:val="00121504"/>
    <w:rsid w:val="00121553"/>
    <w:rsid w:val="001215EA"/>
    <w:rsid w:val="0012160A"/>
    <w:rsid w:val="00121613"/>
    <w:rsid w:val="001216BA"/>
    <w:rsid w:val="001216C9"/>
    <w:rsid w:val="0012176F"/>
    <w:rsid w:val="001217FD"/>
    <w:rsid w:val="0012180C"/>
    <w:rsid w:val="00121814"/>
    <w:rsid w:val="00121816"/>
    <w:rsid w:val="001218A2"/>
    <w:rsid w:val="001218B9"/>
    <w:rsid w:val="00121979"/>
    <w:rsid w:val="0012199C"/>
    <w:rsid w:val="001219B6"/>
    <w:rsid w:val="001219D3"/>
    <w:rsid w:val="00121A05"/>
    <w:rsid w:val="00121A57"/>
    <w:rsid w:val="00121A8B"/>
    <w:rsid w:val="00121B91"/>
    <w:rsid w:val="00121BC0"/>
    <w:rsid w:val="00121BDD"/>
    <w:rsid w:val="00121E21"/>
    <w:rsid w:val="00121E69"/>
    <w:rsid w:val="00121F36"/>
    <w:rsid w:val="00121F83"/>
    <w:rsid w:val="00121F91"/>
    <w:rsid w:val="00121FAA"/>
    <w:rsid w:val="0012203B"/>
    <w:rsid w:val="00122057"/>
    <w:rsid w:val="001220C4"/>
    <w:rsid w:val="001220E0"/>
    <w:rsid w:val="00122113"/>
    <w:rsid w:val="0012211F"/>
    <w:rsid w:val="00122198"/>
    <w:rsid w:val="00122247"/>
    <w:rsid w:val="00122263"/>
    <w:rsid w:val="0012227A"/>
    <w:rsid w:val="0012228B"/>
    <w:rsid w:val="0012229B"/>
    <w:rsid w:val="001222EF"/>
    <w:rsid w:val="00122319"/>
    <w:rsid w:val="0012235F"/>
    <w:rsid w:val="001223B3"/>
    <w:rsid w:val="001223D7"/>
    <w:rsid w:val="00122478"/>
    <w:rsid w:val="0012250A"/>
    <w:rsid w:val="001225A1"/>
    <w:rsid w:val="001225BB"/>
    <w:rsid w:val="001225BC"/>
    <w:rsid w:val="0012265C"/>
    <w:rsid w:val="001226D4"/>
    <w:rsid w:val="001226DC"/>
    <w:rsid w:val="00122740"/>
    <w:rsid w:val="001227BF"/>
    <w:rsid w:val="00122887"/>
    <w:rsid w:val="001228B5"/>
    <w:rsid w:val="001229B6"/>
    <w:rsid w:val="001229CB"/>
    <w:rsid w:val="001229F9"/>
    <w:rsid w:val="00122ADC"/>
    <w:rsid w:val="00122ADF"/>
    <w:rsid w:val="00122B36"/>
    <w:rsid w:val="00122BA3"/>
    <w:rsid w:val="00122BB7"/>
    <w:rsid w:val="00122BD1"/>
    <w:rsid w:val="00122BD9"/>
    <w:rsid w:val="00122CAB"/>
    <w:rsid w:val="00122DA1"/>
    <w:rsid w:val="00122DDD"/>
    <w:rsid w:val="00122E70"/>
    <w:rsid w:val="00122E72"/>
    <w:rsid w:val="00122EC1"/>
    <w:rsid w:val="00122FCF"/>
    <w:rsid w:val="00123084"/>
    <w:rsid w:val="00123093"/>
    <w:rsid w:val="00123292"/>
    <w:rsid w:val="001233E8"/>
    <w:rsid w:val="00123506"/>
    <w:rsid w:val="00123531"/>
    <w:rsid w:val="00123537"/>
    <w:rsid w:val="0012365B"/>
    <w:rsid w:val="0012368C"/>
    <w:rsid w:val="00123736"/>
    <w:rsid w:val="00123809"/>
    <w:rsid w:val="00123877"/>
    <w:rsid w:val="00123952"/>
    <w:rsid w:val="0012397A"/>
    <w:rsid w:val="001239CD"/>
    <w:rsid w:val="001239FB"/>
    <w:rsid w:val="00123A01"/>
    <w:rsid w:val="00123A05"/>
    <w:rsid w:val="00123A21"/>
    <w:rsid w:val="00123A86"/>
    <w:rsid w:val="00123B25"/>
    <w:rsid w:val="00123B71"/>
    <w:rsid w:val="00123CA6"/>
    <w:rsid w:val="00123D1A"/>
    <w:rsid w:val="00123D1B"/>
    <w:rsid w:val="00123D66"/>
    <w:rsid w:val="00123D7D"/>
    <w:rsid w:val="00123DCD"/>
    <w:rsid w:val="00123E23"/>
    <w:rsid w:val="00123E50"/>
    <w:rsid w:val="00123E7E"/>
    <w:rsid w:val="00123EF1"/>
    <w:rsid w:val="00123EFC"/>
    <w:rsid w:val="00123F87"/>
    <w:rsid w:val="00124029"/>
    <w:rsid w:val="00124062"/>
    <w:rsid w:val="00124074"/>
    <w:rsid w:val="00124100"/>
    <w:rsid w:val="00124148"/>
    <w:rsid w:val="0012414C"/>
    <w:rsid w:val="0012417D"/>
    <w:rsid w:val="001242EE"/>
    <w:rsid w:val="0012443D"/>
    <w:rsid w:val="00124469"/>
    <w:rsid w:val="00124517"/>
    <w:rsid w:val="00124576"/>
    <w:rsid w:val="001245A3"/>
    <w:rsid w:val="001246D7"/>
    <w:rsid w:val="0012473B"/>
    <w:rsid w:val="0012483A"/>
    <w:rsid w:val="0012486F"/>
    <w:rsid w:val="001248DD"/>
    <w:rsid w:val="0012494C"/>
    <w:rsid w:val="00124AD3"/>
    <w:rsid w:val="00124B6C"/>
    <w:rsid w:val="00124BC7"/>
    <w:rsid w:val="00124D11"/>
    <w:rsid w:val="00124D7F"/>
    <w:rsid w:val="00124E13"/>
    <w:rsid w:val="00124E34"/>
    <w:rsid w:val="00124E5F"/>
    <w:rsid w:val="00124FF5"/>
    <w:rsid w:val="00125071"/>
    <w:rsid w:val="001250D3"/>
    <w:rsid w:val="00125104"/>
    <w:rsid w:val="00125123"/>
    <w:rsid w:val="00125300"/>
    <w:rsid w:val="001253AA"/>
    <w:rsid w:val="001253FC"/>
    <w:rsid w:val="00125415"/>
    <w:rsid w:val="00125531"/>
    <w:rsid w:val="00125573"/>
    <w:rsid w:val="001255B8"/>
    <w:rsid w:val="0012567C"/>
    <w:rsid w:val="001256F9"/>
    <w:rsid w:val="0012573B"/>
    <w:rsid w:val="00125753"/>
    <w:rsid w:val="0012584A"/>
    <w:rsid w:val="0012588E"/>
    <w:rsid w:val="001258FE"/>
    <w:rsid w:val="00125925"/>
    <w:rsid w:val="00125A3F"/>
    <w:rsid w:val="00125AA0"/>
    <w:rsid w:val="00125B91"/>
    <w:rsid w:val="00125C8D"/>
    <w:rsid w:val="00125CA4"/>
    <w:rsid w:val="00125D24"/>
    <w:rsid w:val="00125F36"/>
    <w:rsid w:val="00125FDA"/>
    <w:rsid w:val="00126029"/>
    <w:rsid w:val="001261F9"/>
    <w:rsid w:val="0012620A"/>
    <w:rsid w:val="001262F9"/>
    <w:rsid w:val="00126368"/>
    <w:rsid w:val="0012636E"/>
    <w:rsid w:val="00126396"/>
    <w:rsid w:val="00126455"/>
    <w:rsid w:val="00126510"/>
    <w:rsid w:val="0012657E"/>
    <w:rsid w:val="001265DC"/>
    <w:rsid w:val="001265E1"/>
    <w:rsid w:val="001265F6"/>
    <w:rsid w:val="00126641"/>
    <w:rsid w:val="00126660"/>
    <w:rsid w:val="001266AE"/>
    <w:rsid w:val="001266CE"/>
    <w:rsid w:val="00126722"/>
    <w:rsid w:val="0012683B"/>
    <w:rsid w:val="001268C8"/>
    <w:rsid w:val="001269D7"/>
    <w:rsid w:val="00126AEC"/>
    <w:rsid w:val="00126CFE"/>
    <w:rsid w:val="00126D0B"/>
    <w:rsid w:val="00126D15"/>
    <w:rsid w:val="00126DCB"/>
    <w:rsid w:val="00126DE0"/>
    <w:rsid w:val="00126F01"/>
    <w:rsid w:val="00126F2B"/>
    <w:rsid w:val="00126FCD"/>
    <w:rsid w:val="0012708D"/>
    <w:rsid w:val="001270D3"/>
    <w:rsid w:val="00127173"/>
    <w:rsid w:val="0012717D"/>
    <w:rsid w:val="0012728F"/>
    <w:rsid w:val="0012729B"/>
    <w:rsid w:val="001272EC"/>
    <w:rsid w:val="00127300"/>
    <w:rsid w:val="0012743A"/>
    <w:rsid w:val="00127482"/>
    <w:rsid w:val="001274E4"/>
    <w:rsid w:val="00127581"/>
    <w:rsid w:val="0012759C"/>
    <w:rsid w:val="001275C2"/>
    <w:rsid w:val="0012767D"/>
    <w:rsid w:val="001276DB"/>
    <w:rsid w:val="001277B2"/>
    <w:rsid w:val="001277E3"/>
    <w:rsid w:val="00127915"/>
    <w:rsid w:val="00127988"/>
    <w:rsid w:val="00127A09"/>
    <w:rsid w:val="00127A94"/>
    <w:rsid w:val="00127B8D"/>
    <w:rsid w:val="00127B9A"/>
    <w:rsid w:val="00127BC7"/>
    <w:rsid w:val="00127C15"/>
    <w:rsid w:val="00127C42"/>
    <w:rsid w:val="00127C46"/>
    <w:rsid w:val="00127CD8"/>
    <w:rsid w:val="00127F29"/>
    <w:rsid w:val="00127F5C"/>
    <w:rsid w:val="00127FCB"/>
    <w:rsid w:val="0013009C"/>
    <w:rsid w:val="001300EF"/>
    <w:rsid w:val="0013014C"/>
    <w:rsid w:val="001303A1"/>
    <w:rsid w:val="001303F6"/>
    <w:rsid w:val="00130470"/>
    <w:rsid w:val="00130496"/>
    <w:rsid w:val="0013053E"/>
    <w:rsid w:val="00130559"/>
    <w:rsid w:val="0013056C"/>
    <w:rsid w:val="0013063A"/>
    <w:rsid w:val="001306AD"/>
    <w:rsid w:val="00130893"/>
    <w:rsid w:val="0013096A"/>
    <w:rsid w:val="0013097E"/>
    <w:rsid w:val="001309D4"/>
    <w:rsid w:val="00130A20"/>
    <w:rsid w:val="00130B35"/>
    <w:rsid w:val="00130BC7"/>
    <w:rsid w:val="00130BC8"/>
    <w:rsid w:val="00130C56"/>
    <w:rsid w:val="00130D8B"/>
    <w:rsid w:val="00130E04"/>
    <w:rsid w:val="00130E89"/>
    <w:rsid w:val="00130EA8"/>
    <w:rsid w:val="00130FD1"/>
    <w:rsid w:val="00131065"/>
    <w:rsid w:val="001310FF"/>
    <w:rsid w:val="0013110A"/>
    <w:rsid w:val="0013111B"/>
    <w:rsid w:val="00131137"/>
    <w:rsid w:val="0013116A"/>
    <w:rsid w:val="00131258"/>
    <w:rsid w:val="00131342"/>
    <w:rsid w:val="00131480"/>
    <w:rsid w:val="00131533"/>
    <w:rsid w:val="001315CD"/>
    <w:rsid w:val="001315DC"/>
    <w:rsid w:val="001317E6"/>
    <w:rsid w:val="00131810"/>
    <w:rsid w:val="0013195E"/>
    <w:rsid w:val="00131982"/>
    <w:rsid w:val="0013199E"/>
    <w:rsid w:val="001319A7"/>
    <w:rsid w:val="001319BC"/>
    <w:rsid w:val="00131AA6"/>
    <w:rsid w:val="00131AFF"/>
    <w:rsid w:val="00131B53"/>
    <w:rsid w:val="00131B68"/>
    <w:rsid w:val="00131B78"/>
    <w:rsid w:val="00131C2B"/>
    <w:rsid w:val="00131C65"/>
    <w:rsid w:val="00131C93"/>
    <w:rsid w:val="00131D09"/>
    <w:rsid w:val="00131D89"/>
    <w:rsid w:val="00131EB6"/>
    <w:rsid w:val="00131EEE"/>
    <w:rsid w:val="00131F25"/>
    <w:rsid w:val="00131F68"/>
    <w:rsid w:val="00131FA9"/>
    <w:rsid w:val="00132059"/>
    <w:rsid w:val="001320D6"/>
    <w:rsid w:val="00132171"/>
    <w:rsid w:val="001321CF"/>
    <w:rsid w:val="00132202"/>
    <w:rsid w:val="0013224F"/>
    <w:rsid w:val="00132312"/>
    <w:rsid w:val="0013236F"/>
    <w:rsid w:val="00132385"/>
    <w:rsid w:val="0013240D"/>
    <w:rsid w:val="00132419"/>
    <w:rsid w:val="00132423"/>
    <w:rsid w:val="0013256F"/>
    <w:rsid w:val="001325CC"/>
    <w:rsid w:val="0013263C"/>
    <w:rsid w:val="0013269C"/>
    <w:rsid w:val="001326A1"/>
    <w:rsid w:val="001326B7"/>
    <w:rsid w:val="0013281F"/>
    <w:rsid w:val="00132898"/>
    <w:rsid w:val="001328BB"/>
    <w:rsid w:val="00132977"/>
    <w:rsid w:val="001329DB"/>
    <w:rsid w:val="00132A79"/>
    <w:rsid w:val="00132AEB"/>
    <w:rsid w:val="00132BE8"/>
    <w:rsid w:val="00132CDC"/>
    <w:rsid w:val="00132D95"/>
    <w:rsid w:val="00132E24"/>
    <w:rsid w:val="00132E56"/>
    <w:rsid w:val="00133013"/>
    <w:rsid w:val="001330D2"/>
    <w:rsid w:val="001330E1"/>
    <w:rsid w:val="0013316F"/>
    <w:rsid w:val="001332C3"/>
    <w:rsid w:val="00133320"/>
    <w:rsid w:val="0013354F"/>
    <w:rsid w:val="00133583"/>
    <w:rsid w:val="001335CA"/>
    <w:rsid w:val="001335FA"/>
    <w:rsid w:val="0013361F"/>
    <w:rsid w:val="0013362D"/>
    <w:rsid w:val="0013385E"/>
    <w:rsid w:val="0013386D"/>
    <w:rsid w:val="001338AA"/>
    <w:rsid w:val="00133B24"/>
    <w:rsid w:val="00133B5B"/>
    <w:rsid w:val="00133C3E"/>
    <w:rsid w:val="00133C76"/>
    <w:rsid w:val="00133C7D"/>
    <w:rsid w:val="00133C95"/>
    <w:rsid w:val="00133D87"/>
    <w:rsid w:val="00133DD5"/>
    <w:rsid w:val="00133E08"/>
    <w:rsid w:val="00133EA1"/>
    <w:rsid w:val="00133EEC"/>
    <w:rsid w:val="00133F25"/>
    <w:rsid w:val="00133F7A"/>
    <w:rsid w:val="00133FD3"/>
    <w:rsid w:val="00134092"/>
    <w:rsid w:val="0013412A"/>
    <w:rsid w:val="00134168"/>
    <w:rsid w:val="001341D4"/>
    <w:rsid w:val="00134229"/>
    <w:rsid w:val="0013430F"/>
    <w:rsid w:val="001344DA"/>
    <w:rsid w:val="00134527"/>
    <w:rsid w:val="0013461B"/>
    <w:rsid w:val="0013466F"/>
    <w:rsid w:val="00134842"/>
    <w:rsid w:val="00134881"/>
    <w:rsid w:val="00134A20"/>
    <w:rsid w:val="00134A39"/>
    <w:rsid w:val="00134ACD"/>
    <w:rsid w:val="00134ADF"/>
    <w:rsid w:val="00134B5D"/>
    <w:rsid w:val="00134C31"/>
    <w:rsid w:val="00134D2D"/>
    <w:rsid w:val="00134DDE"/>
    <w:rsid w:val="00134E31"/>
    <w:rsid w:val="00134EAE"/>
    <w:rsid w:val="00134EEF"/>
    <w:rsid w:val="001351CF"/>
    <w:rsid w:val="001352AD"/>
    <w:rsid w:val="001352EE"/>
    <w:rsid w:val="00135322"/>
    <w:rsid w:val="001353C8"/>
    <w:rsid w:val="00135447"/>
    <w:rsid w:val="00135491"/>
    <w:rsid w:val="00135496"/>
    <w:rsid w:val="001354F1"/>
    <w:rsid w:val="00135514"/>
    <w:rsid w:val="0013554C"/>
    <w:rsid w:val="00135555"/>
    <w:rsid w:val="001355E2"/>
    <w:rsid w:val="001356B8"/>
    <w:rsid w:val="00135700"/>
    <w:rsid w:val="00135772"/>
    <w:rsid w:val="00135832"/>
    <w:rsid w:val="0013585B"/>
    <w:rsid w:val="00135871"/>
    <w:rsid w:val="00135A31"/>
    <w:rsid w:val="00135A50"/>
    <w:rsid w:val="00135A65"/>
    <w:rsid w:val="00135AAF"/>
    <w:rsid w:val="00135B2D"/>
    <w:rsid w:val="00135B9C"/>
    <w:rsid w:val="00135BB7"/>
    <w:rsid w:val="00135BE7"/>
    <w:rsid w:val="00135D37"/>
    <w:rsid w:val="00135D51"/>
    <w:rsid w:val="00135DE9"/>
    <w:rsid w:val="00135DFE"/>
    <w:rsid w:val="00135E16"/>
    <w:rsid w:val="00135EEB"/>
    <w:rsid w:val="00135FB5"/>
    <w:rsid w:val="0013619F"/>
    <w:rsid w:val="001361C3"/>
    <w:rsid w:val="001361DE"/>
    <w:rsid w:val="001361F0"/>
    <w:rsid w:val="00136233"/>
    <w:rsid w:val="00136261"/>
    <w:rsid w:val="00136279"/>
    <w:rsid w:val="001362FE"/>
    <w:rsid w:val="00136324"/>
    <w:rsid w:val="00136460"/>
    <w:rsid w:val="00136627"/>
    <w:rsid w:val="00136632"/>
    <w:rsid w:val="0013674C"/>
    <w:rsid w:val="001367C3"/>
    <w:rsid w:val="001368C0"/>
    <w:rsid w:val="00136919"/>
    <w:rsid w:val="001369AF"/>
    <w:rsid w:val="001369ED"/>
    <w:rsid w:val="00136A06"/>
    <w:rsid w:val="00136A1D"/>
    <w:rsid w:val="00136A50"/>
    <w:rsid w:val="00136AA8"/>
    <w:rsid w:val="00136AE6"/>
    <w:rsid w:val="00136B7D"/>
    <w:rsid w:val="00136C6B"/>
    <w:rsid w:val="00136C88"/>
    <w:rsid w:val="00136CE7"/>
    <w:rsid w:val="00136D5A"/>
    <w:rsid w:val="00136D81"/>
    <w:rsid w:val="00136DBF"/>
    <w:rsid w:val="00136E73"/>
    <w:rsid w:val="00136F48"/>
    <w:rsid w:val="00136FB8"/>
    <w:rsid w:val="00137034"/>
    <w:rsid w:val="00137083"/>
    <w:rsid w:val="001370E2"/>
    <w:rsid w:val="00137139"/>
    <w:rsid w:val="00137150"/>
    <w:rsid w:val="001372DA"/>
    <w:rsid w:val="001372F2"/>
    <w:rsid w:val="0013737C"/>
    <w:rsid w:val="001373CE"/>
    <w:rsid w:val="0013748F"/>
    <w:rsid w:val="001374D8"/>
    <w:rsid w:val="00137517"/>
    <w:rsid w:val="0013755E"/>
    <w:rsid w:val="0013757F"/>
    <w:rsid w:val="001375FC"/>
    <w:rsid w:val="00137700"/>
    <w:rsid w:val="00137725"/>
    <w:rsid w:val="0013789E"/>
    <w:rsid w:val="001378A6"/>
    <w:rsid w:val="00137954"/>
    <w:rsid w:val="00137AE5"/>
    <w:rsid w:val="00137B27"/>
    <w:rsid w:val="00137C71"/>
    <w:rsid w:val="00137D0D"/>
    <w:rsid w:val="00137D40"/>
    <w:rsid w:val="00137EA7"/>
    <w:rsid w:val="00140198"/>
    <w:rsid w:val="001401B0"/>
    <w:rsid w:val="00140211"/>
    <w:rsid w:val="001402EA"/>
    <w:rsid w:val="0014036D"/>
    <w:rsid w:val="001403C7"/>
    <w:rsid w:val="001403D5"/>
    <w:rsid w:val="0014046F"/>
    <w:rsid w:val="001404E8"/>
    <w:rsid w:val="001404F5"/>
    <w:rsid w:val="0014057B"/>
    <w:rsid w:val="0014061C"/>
    <w:rsid w:val="001406B6"/>
    <w:rsid w:val="00140866"/>
    <w:rsid w:val="001408AF"/>
    <w:rsid w:val="001408C6"/>
    <w:rsid w:val="001408E9"/>
    <w:rsid w:val="00140901"/>
    <w:rsid w:val="00140979"/>
    <w:rsid w:val="001409AB"/>
    <w:rsid w:val="00140A73"/>
    <w:rsid w:val="00140A8E"/>
    <w:rsid w:val="00140B06"/>
    <w:rsid w:val="00140B20"/>
    <w:rsid w:val="00140B26"/>
    <w:rsid w:val="00140B86"/>
    <w:rsid w:val="00140BB0"/>
    <w:rsid w:val="00140C52"/>
    <w:rsid w:val="00140C80"/>
    <w:rsid w:val="00140CF4"/>
    <w:rsid w:val="00140D31"/>
    <w:rsid w:val="00140D93"/>
    <w:rsid w:val="00140DC5"/>
    <w:rsid w:val="00140DC6"/>
    <w:rsid w:val="00140DE2"/>
    <w:rsid w:val="00140E1F"/>
    <w:rsid w:val="00140E3E"/>
    <w:rsid w:val="00140E77"/>
    <w:rsid w:val="00140F35"/>
    <w:rsid w:val="00140FBF"/>
    <w:rsid w:val="00141025"/>
    <w:rsid w:val="0014102E"/>
    <w:rsid w:val="0014103A"/>
    <w:rsid w:val="0014103F"/>
    <w:rsid w:val="0014105B"/>
    <w:rsid w:val="001410A9"/>
    <w:rsid w:val="00141195"/>
    <w:rsid w:val="0014119E"/>
    <w:rsid w:val="0014126B"/>
    <w:rsid w:val="001412B3"/>
    <w:rsid w:val="0014134A"/>
    <w:rsid w:val="001413CA"/>
    <w:rsid w:val="0014141C"/>
    <w:rsid w:val="0014143F"/>
    <w:rsid w:val="00141474"/>
    <w:rsid w:val="00141485"/>
    <w:rsid w:val="001414E7"/>
    <w:rsid w:val="00141501"/>
    <w:rsid w:val="0014159E"/>
    <w:rsid w:val="001415F1"/>
    <w:rsid w:val="00141766"/>
    <w:rsid w:val="001417C1"/>
    <w:rsid w:val="001417D9"/>
    <w:rsid w:val="0014184A"/>
    <w:rsid w:val="0014195C"/>
    <w:rsid w:val="001419B4"/>
    <w:rsid w:val="00141A01"/>
    <w:rsid w:val="00141A32"/>
    <w:rsid w:val="00141AC6"/>
    <w:rsid w:val="00141B1D"/>
    <w:rsid w:val="00141BD7"/>
    <w:rsid w:val="00141BE9"/>
    <w:rsid w:val="00141C6B"/>
    <w:rsid w:val="00141CC7"/>
    <w:rsid w:val="00141E0D"/>
    <w:rsid w:val="00141E56"/>
    <w:rsid w:val="00141EB2"/>
    <w:rsid w:val="00141ECF"/>
    <w:rsid w:val="00141F2A"/>
    <w:rsid w:val="00141F4A"/>
    <w:rsid w:val="00141F4C"/>
    <w:rsid w:val="001420DC"/>
    <w:rsid w:val="001421B8"/>
    <w:rsid w:val="001421F6"/>
    <w:rsid w:val="00142221"/>
    <w:rsid w:val="001423EF"/>
    <w:rsid w:val="0014241C"/>
    <w:rsid w:val="00142465"/>
    <w:rsid w:val="001424B1"/>
    <w:rsid w:val="00142663"/>
    <w:rsid w:val="001426AD"/>
    <w:rsid w:val="00142753"/>
    <w:rsid w:val="001427AE"/>
    <w:rsid w:val="00142850"/>
    <w:rsid w:val="001428C2"/>
    <w:rsid w:val="001429CC"/>
    <w:rsid w:val="00142A79"/>
    <w:rsid w:val="00142A97"/>
    <w:rsid w:val="00142B85"/>
    <w:rsid w:val="00142CD7"/>
    <w:rsid w:val="00142CE7"/>
    <w:rsid w:val="00142D70"/>
    <w:rsid w:val="00142DAB"/>
    <w:rsid w:val="00142DC1"/>
    <w:rsid w:val="00142ED0"/>
    <w:rsid w:val="00142FA6"/>
    <w:rsid w:val="00142FB6"/>
    <w:rsid w:val="00143027"/>
    <w:rsid w:val="0014304C"/>
    <w:rsid w:val="00143092"/>
    <w:rsid w:val="00143181"/>
    <w:rsid w:val="001431A2"/>
    <w:rsid w:val="001432FD"/>
    <w:rsid w:val="00143322"/>
    <w:rsid w:val="001434F1"/>
    <w:rsid w:val="001434FA"/>
    <w:rsid w:val="00143505"/>
    <w:rsid w:val="001435C5"/>
    <w:rsid w:val="001436D3"/>
    <w:rsid w:val="001436FC"/>
    <w:rsid w:val="00143711"/>
    <w:rsid w:val="00143764"/>
    <w:rsid w:val="001437B1"/>
    <w:rsid w:val="00143884"/>
    <w:rsid w:val="001438F7"/>
    <w:rsid w:val="001439F9"/>
    <w:rsid w:val="00143A0C"/>
    <w:rsid w:val="00143ADB"/>
    <w:rsid w:val="00143B13"/>
    <w:rsid w:val="00143BF0"/>
    <w:rsid w:val="00143BFF"/>
    <w:rsid w:val="00143C99"/>
    <w:rsid w:val="00143CAF"/>
    <w:rsid w:val="00143D6A"/>
    <w:rsid w:val="00143DB1"/>
    <w:rsid w:val="00143DF6"/>
    <w:rsid w:val="00143FFA"/>
    <w:rsid w:val="00144012"/>
    <w:rsid w:val="001440A7"/>
    <w:rsid w:val="001440DF"/>
    <w:rsid w:val="001440E3"/>
    <w:rsid w:val="001441A8"/>
    <w:rsid w:val="001441AB"/>
    <w:rsid w:val="001441B4"/>
    <w:rsid w:val="00144218"/>
    <w:rsid w:val="00144249"/>
    <w:rsid w:val="00144281"/>
    <w:rsid w:val="001443E4"/>
    <w:rsid w:val="001444D7"/>
    <w:rsid w:val="00144507"/>
    <w:rsid w:val="001445AC"/>
    <w:rsid w:val="00144638"/>
    <w:rsid w:val="001446E7"/>
    <w:rsid w:val="001447C9"/>
    <w:rsid w:val="0014480D"/>
    <w:rsid w:val="00144875"/>
    <w:rsid w:val="00144910"/>
    <w:rsid w:val="0014494B"/>
    <w:rsid w:val="00144987"/>
    <w:rsid w:val="001449DD"/>
    <w:rsid w:val="00144A0D"/>
    <w:rsid w:val="00144A90"/>
    <w:rsid w:val="00144BB5"/>
    <w:rsid w:val="00144C07"/>
    <w:rsid w:val="00144C44"/>
    <w:rsid w:val="00144C92"/>
    <w:rsid w:val="00144C9F"/>
    <w:rsid w:val="00144CBA"/>
    <w:rsid w:val="00144CBB"/>
    <w:rsid w:val="00144D1B"/>
    <w:rsid w:val="00144D7B"/>
    <w:rsid w:val="00144E45"/>
    <w:rsid w:val="00144EBF"/>
    <w:rsid w:val="00144F50"/>
    <w:rsid w:val="00145027"/>
    <w:rsid w:val="0014510E"/>
    <w:rsid w:val="00145154"/>
    <w:rsid w:val="00145161"/>
    <w:rsid w:val="00145172"/>
    <w:rsid w:val="00145218"/>
    <w:rsid w:val="00145273"/>
    <w:rsid w:val="001452FC"/>
    <w:rsid w:val="001453CD"/>
    <w:rsid w:val="001453DA"/>
    <w:rsid w:val="00145464"/>
    <w:rsid w:val="00145571"/>
    <w:rsid w:val="0014579D"/>
    <w:rsid w:val="001457C7"/>
    <w:rsid w:val="001457DB"/>
    <w:rsid w:val="00145A28"/>
    <w:rsid w:val="00145A6F"/>
    <w:rsid w:val="00145ABD"/>
    <w:rsid w:val="00145C84"/>
    <w:rsid w:val="00145CF5"/>
    <w:rsid w:val="00145D35"/>
    <w:rsid w:val="00145E44"/>
    <w:rsid w:val="001460C3"/>
    <w:rsid w:val="001460C7"/>
    <w:rsid w:val="001460E3"/>
    <w:rsid w:val="0014614E"/>
    <w:rsid w:val="001461F8"/>
    <w:rsid w:val="00146231"/>
    <w:rsid w:val="0014623A"/>
    <w:rsid w:val="00146284"/>
    <w:rsid w:val="001462A0"/>
    <w:rsid w:val="001463A6"/>
    <w:rsid w:val="00146585"/>
    <w:rsid w:val="00146592"/>
    <w:rsid w:val="001465FB"/>
    <w:rsid w:val="00146627"/>
    <w:rsid w:val="00146787"/>
    <w:rsid w:val="001467AB"/>
    <w:rsid w:val="001467AC"/>
    <w:rsid w:val="001467E3"/>
    <w:rsid w:val="001467E7"/>
    <w:rsid w:val="001468C0"/>
    <w:rsid w:val="00146939"/>
    <w:rsid w:val="0014695E"/>
    <w:rsid w:val="001469F4"/>
    <w:rsid w:val="00146A5F"/>
    <w:rsid w:val="00146AF6"/>
    <w:rsid w:val="00146B2B"/>
    <w:rsid w:val="00146BE6"/>
    <w:rsid w:val="00146C1B"/>
    <w:rsid w:val="00146C1D"/>
    <w:rsid w:val="00146C7B"/>
    <w:rsid w:val="00146CD3"/>
    <w:rsid w:val="00146D47"/>
    <w:rsid w:val="00146E1A"/>
    <w:rsid w:val="00146EB0"/>
    <w:rsid w:val="00146F91"/>
    <w:rsid w:val="00146FED"/>
    <w:rsid w:val="00147040"/>
    <w:rsid w:val="001470D0"/>
    <w:rsid w:val="001470D2"/>
    <w:rsid w:val="001470F3"/>
    <w:rsid w:val="00147192"/>
    <w:rsid w:val="00147224"/>
    <w:rsid w:val="001472E6"/>
    <w:rsid w:val="00147320"/>
    <w:rsid w:val="00147327"/>
    <w:rsid w:val="001473E8"/>
    <w:rsid w:val="00147556"/>
    <w:rsid w:val="0014756B"/>
    <w:rsid w:val="00147594"/>
    <w:rsid w:val="0014759D"/>
    <w:rsid w:val="0014760F"/>
    <w:rsid w:val="00147693"/>
    <w:rsid w:val="001476AF"/>
    <w:rsid w:val="00147727"/>
    <w:rsid w:val="0014781C"/>
    <w:rsid w:val="001478AF"/>
    <w:rsid w:val="001478C7"/>
    <w:rsid w:val="001479C4"/>
    <w:rsid w:val="001479FE"/>
    <w:rsid w:val="00147A4E"/>
    <w:rsid w:val="00147A53"/>
    <w:rsid w:val="00147A5C"/>
    <w:rsid w:val="00147A6C"/>
    <w:rsid w:val="00147A8A"/>
    <w:rsid w:val="00147B17"/>
    <w:rsid w:val="00147C55"/>
    <w:rsid w:val="00147C69"/>
    <w:rsid w:val="00147CB8"/>
    <w:rsid w:val="00147CF5"/>
    <w:rsid w:val="00147D8A"/>
    <w:rsid w:val="00147EA1"/>
    <w:rsid w:val="00147F7E"/>
    <w:rsid w:val="00147F91"/>
    <w:rsid w:val="0015003F"/>
    <w:rsid w:val="0015009A"/>
    <w:rsid w:val="001500C1"/>
    <w:rsid w:val="0015017B"/>
    <w:rsid w:val="001501A4"/>
    <w:rsid w:val="001502AE"/>
    <w:rsid w:val="001502D6"/>
    <w:rsid w:val="0015036C"/>
    <w:rsid w:val="0015038C"/>
    <w:rsid w:val="001503A0"/>
    <w:rsid w:val="0015045A"/>
    <w:rsid w:val="001504AC"/>
    <w:rsid w:val="001505F5"/>
    <w:rsid w:val="00150704"/>
    <w:rsid w:val="001507FE"/>
    <w:rsid w:val="00150800"/>
    <w:rsid w:val="0015093D"/>
    <w:rsid w:val="00150945"/>
    <w:rsid w:val="00150967"/>
    <w:rsid w:val="0015096C"/>
    <w:rsid w:val="001509D6"/>
    <w:rsid w:val="00150A1F"/>
    <w:rsid w:val="00150A72"/>
    <w:rsid w:val="00150A91"/>
    <w:rsid w:val="00150C87"/>
    <w:rsid w:val="00150CA9"/>
    <w:rsid w:val="00150CE2"/>
    <w:rsid w:val="00150CFB"/>
    <w:rsid w:val="00150D1E"/>
    <w:rsid w:val="00150D97"/>
    <w:rsid w:val="00150E7C"/>
    <w:rsid w:val="00150ECE"/>
    <w:rsid w:val="00150EFB"/>
    <w:rsid w:val="00151014"/>
    <w:rsid w:val="00151051"/>
    <w:rsid w:val="00151111"/>
    <w:rsid w:val="00151116"/>
    <w:rsid w:val="00151139"/>
    <w:rsid w:val="00151284"/>
    <w:rsid w:val="001512D2"/>
    <w:rsid w:val="0015132F"/>
    <w:rsid w:val="0015146E"/>
    <w:rsid w:val="001515DA"/>
    <w:rsid w:val="00151607"/>
    <w:rsid w:val="001517FC"/>
    <w:rsid w:val="00151862"/>
    <w:rsid w:val="00151954"/>
    <w:rsid w:val="001519DF"/>
    <w:rsid w:val="00151B19"/>
    <w:rsid w:val="00151B21"/>
    <w:rsid w:val="00151B3A"/>
    <w:rsid w:val="00151B68"/>
    <w:rsid w:val="00151B81"/>
    <w:rsid w:val="00151BA1"/>
    <w:rsid w:val="00151BA8"/>
    <w:rsid w:val="00151C72"/>
    <w:rsid w:val="00151D2A"/>
    <w:rsid w:val="00151DAA"/>
    <w:rsid w:val="00151F03"/>
    <w:rsid w:val="00151FAF"/>
    <w:rsid w:val="00152000"/>
    <w:rsid w:val="001520CD"/>
    <w:rsid w:val="00152148"/>
    <w:rsid w:val="0015218A"/>
    <w:rsid w:val="00152234"/>
    <w:rsid w:val="001522E7"/>
    <w:rsid w:val="00152380"/>
    <w:rsid w:val="001523A7"/>
    <w:rsid w:val="001523D2"/>
    <w:rsid w:val="001524AD"/>
    <w:rsid w:val="0015258B"/>
    <w:rsid w:val="001525C1"/>
    <w:rsid w:val="001525C6"/>
    <w:rsid w:val="001526A3"/>
    <w:rsid w:val="001526A7"/>
    <w:rsid w:val="00152724"/>
    <w:rsid w:val="001528FD"/>
    <w:rsid w:val="0015290E"/>
    <w:rsid w:val="00152912"/>
    <w:rsid w:val="00152990"/>
    <w:rsid w:val="001529DD"/>
    <w:rsid w:val="00152A04"/>
    <w:rsid w:val="00152A4F"/>
    <w:rsid w:val="00152A79"/>
    <w:rsid w:val="00152AC0"/>
    <w:rsid w:val="00152BA4"/>
    <w:rsid w:val="00152C53"/>
    <w:rsid w:val="00152C5A"/>
    <w:rsid w:val="00152C82"/>
    <w:rsid w:val="00152CC8"/>
    <w:rsid w:val="00152CD7"/>
    <w:rsid w:val="00152DD3"/>
    <w:rsid w:val="00152E03"/>
    <w:rsid w:val="00152E40"/>
    <w:rsid w:val="00152E44"/>
    <w:rsid w:val="00152FDD"/>
    <w:rsid w:val="00153128"/>
    <w:rsid w:val="0015324D"/>
    <w:rsid w:val="00153287"/>
    <w:rsid w:val="00153331"/>
    <w:rsid w:val="0015334A"/>
    <w:rsid w:val="0015337D"/>
    <w:rsid w:val="001533B7"/>
    <w:rsid w:val="0015343A"/>
    <w:rsid w:val="00153442"/>
    <w:rsid w:val="00153475"/>
    <w:rsid w:val="00153539"/>
    <w:rsid w:val="00153557"/>
    <w:rsid w:val="00153566"/>
    <w:rsid w:val="0015359E"/>
    <w:rsid w:val="001535CD"/>
    <w:rsid w:val="001536D8"/>
    <w:rsid w:val="001537A1"/>
    <w:rsid w:val="001538C2"/>
    <w:rsid w:val="00153937"/>
    <w:rsid w:val="001539DF"/>
    <w:rsid w:val="00153A2E"/>
    <w:rsid w:val="00153AF8"/>
    <w:rsid w:val="00153B09"/>
    <w:rsid w:val="00153B51"/>
    <w:rsid w:val="00153B61"/>
    <w:rsid w:val="00153CB2"/>
    <w:rsid w:val="00153CF9"/>
    <w:rsid w:val="00153D66"/>
    <w:rsid w:val="00153DF7"/>
    <w:rsid w:val="00153E16"/>
    <w:rsid w:val="00153E5A"/>
    <w:rsid w:val="00153F79"/>
    <w:rsid w:val="0015404C"/>
    <w:rsid w:val="0015408B"/>
    <w:rsid w:val="0015414A"/>
    <w:rsid w:val="001541AB"/>
    <w:rsid w:val="0015429E"/>
    <w:rsid w:val="001542CA"/>
    <w:rsid w:val="00154303"/>
    <w:rsid w:val="00154360"/>
    <w:rsid w:val="0015436E"/>
    <w:rsid w:val="0015439B"/>
    <w:rsid w:val="0015442A"/>
    <w:rsid w:val="001544B0"/>
    <w:rsid w:val="0015464D"/>
    <w:rsid w:val="0015470A"/>
    <w:rsid w:val="0015479E"/>
    <w:rsid w:val="0015480F"/>
    <w:rsid w:val="0015481B"/>
    <w:rsid w:val="001548B6"/>
    <w:rsid w:val="001548EE"/>
    <w:rsid w:val="00154983"/>
    <w:rsid w:val="00154A36"/>
    <w:rsid w:val="00154AB0"/>
    <w:rsid w:val="00154B6D"/>
    <w:rsid w:val="00154CBE"/>
    <w:rsid w:val="00154D4D"/>
    <w:rsid w:val="00154E0F"/>
    <w:rsid w:val="00154E9B"/>
    <w:rsid w:val="00154F29"/>
    <w:rsid w:val="00154F8E"/>
    <w:rsid w:val="00154F99"/>
    <w:rsid w:val="00154FA3"/>
    <w:rsid w:val="001550A0"/>
    <w:rsid w:val="0015515F"/>
    <w:rsid w:val="00155212"/>
    <w:rsid w:val="0015521A"/>
    <w:rsid w:val="0015526C"/>
    <w:rsid w:val="00155319"/>
    <w:rsid w:val="00155321"/>
    <w:rsid w:val="0015533A"/>
    <w:rsid w:val="00155386"/>
    <w:rsid w:val="00155457"/>
    <w:rsid w:val="0015547F"/>
    <w:rsid w:val="001554BC"/>
    <w:rsid w:val="00155503"/>
    <w:rsid w:val="001555BA"/>
    <w:rsid w:val="00155672"/>
    <w:rsid w:val="001557F2"/>
    <w:rsid w:val="00155845"/>
    <w:rsid w:val="001558A0"/>
    <w:rsid w:val="0015590B"/>
    <w:rsid w:val="0015596F"/>
    <w:rsid w:val="00155986"/>
    <w:rsid w:val="00155A18"/>
    <w:rsid w:val="00155ADD"/>
    <w:rsid w:val="00155ADF"/>
    <w:rsid w:val="00155AEE"/>
    <w:rsid w:val="00155B4E"/>
    <w:rsid w:val="00155B73"/>
    <w:rsid w:val="00155B9D"/>
    <w:rsid w:val="00155CD6"/>
    <w:rsid w:val="00155D0A"/>
    <w:rsid w:val="00155E97"/>
    <w:rsid w:val="001560FA"/>
    <w:rsid w:val="00156117"/>
    <w:rsid w:val="00156145"/>
    <w:rsid w:val="00156178"/>
    <w:rsid w:val="00156293"/>
    <w:rsid w:val="001562FF"/>
    <w:rsid w:val="00156310"/>
    <w:rsid w:val="001563C7"/>
    <w:rsid w:val="001563C9"/>
    <w:rsid w:val="001563CE"/>
    <w:rsid w:val="00156430"/>
    <w:rsid w:val="0015651A"/>
    <w:rsid w:val="0015651E"/>
    <w:rsid w:val="0015654D"/>
    <w:rsid w:val="001565EF"/>
    <w:rsid w:val="00156685"/>
    <w:rsid w:val="001566AC"/>
    <w:rsid w:val="00156761"/>
    <w:rsid w:val="001567F6"/>
    <w:rsid w:val="00156856"/>
    <w:rsid w:val="00156897"/>
    <w:rsid w:val="00156960"/>
    <w:rsid w:val="001569B0"/>
    <w:rsid w:val="00156BC0"/>
    <w:rsid w:val="00156C23"/>
    <w:rsid w:val="00156C8C"/>
    <w:rsid w:val="00156CC6"/>
    <w:rsid w:val="00156CF5"/>
    <w:rsid w:val="00156D68"/>
    <w:rsid w:val="00156DE4"/>
    <w:rsid w:val="00156E23"/>
    <w:rsid w:val="00156F4D"/>
    <w:rsid w:val="00156FDC"/>
    <w:rsid w:val="00157117"/>
    <w:rsid w:val="001572E2"/>
    <w:rsid w:val="00157327"/>
    <w:rsid w:val="00157378"/>
    <w:rsid w:val="001573B0"/>
    <w:rsid w:val="001573F8"/>
    <w:rsid w:val="00157414"/>
    <w:rsid w:val="00157432"/>
    <w:rsid w:val="001574C3"/>
    <w:rsid w:val="001576EB"/>
    <w:rsid w:val="00157749"/>
    <w:rsid w:val="00157772"/>
    <w:rsid w:val="00157810"/>
    <w:rsid w:val="001578F2"/>
    <w:rsid w:val="00157A61"/>
    <w:rsid w:val="00157B41"/>
    <w:rsid w:val="00157BB2"/>
    <w:rsid w:val="00157C6D"/>
    <w:rsid w:val="00157CCE"/>
    <w:rsid w:val="00157DD3"/>
    <w:rsid w:val="00157F03"/>
    <w:rsid w:val="00157F1B"/>
    <w:rsid w:val="00157FDC"/>
    <w:rsid w:val="0016003B"/>
    <w:rsid w:val="0016010A"/>
    <w:rsid w:val="0016015F"/>
    <w:rsid w:val="001601F0"/>
    <w:rsid w:val="0016027C"/>
    <w:rsid w:val="00160313"/>
    <w:rsid w:val="00160405"/>
    <w:rsid w:val="0016041D"/>
    <w:rsid w:val="001604C4"/>
    <w:rsid w:val="00160537"/>
    <w:rsid w:val="001605D7"/>
    <w:rsid w:val="00160615"/>
    <w:rsid w:val="00160631"/>
    <w:rsid w:val="00160632"/>
    <w:rsid w:val="0016063E"/>
    <w:rsid w:val="00160697"/>
    <w:rsid w:val="0016071C"/>
    <w:rsid w:val="00160846"/>
    <w:rsid w:val="00160875"/>
    <w:rsid w:val="00160975"/>
    <w:rsid w:val="001609A2"/>
    <w:rsid w:val="00160ADB"/>
    <w:rsid w:val="00160B34"/>
    <w:rsid w:val="00160B63"/>
    <w:rsid w:val="00160B71"/>
    <w:rsid w:val="00160BB4"/>
    <w:rsid w:val="00160C9F"/>
    <w:rsid w:val="00160CBD"/>
    <w:rsid w:val="00160CBF"/>
    <w:rsid w:val="00160CC8"/>
    <w:rsid w:val="00160D64"/>
    <w:rsid w:val="00160E79"/>
    <w:rsid w:val="00160F5B"/>
    <w:rsid w:val="00160F74"/>
    <w:rsid w:val="00160FB0"/>
    <w:rsid w:val="001610F5"/>
    <w:rsid w:val="001610FB"/>
    <w:rsid w:val="001611B4"/>
    <w:rsid w:val="001611BE"/>
    <w:rsid w:val="0016123B"/>
    <w:rsid w:val="0016128D"/>
    <w:rsid w:val="0016135A"/>
    <w:rsid w:val="00161432"/>
    <w:rsid w:val="0016159C"/>
    <w:rsid w:val="00161751"/>
    <w:rsid w:val="001617DF"/>
    <w:rsid w:val="00161835"/>
    <w:rsid w:val="00161856"/>
    <w:rsid w:val="0016186E"/>
    <w:rsid w:val="00161969"/>
    <w:rsid w:val="00161A90"/>
    <w:rsid w:val="00161AA1"/>
    <w:rsid w:val="00161B33"/>
    <w:rsid w:val="00161B46"/>
    <w:rsid w:val="00161C9D"/>
    <w:rsid w:val="00161D6E"/>
    <w:rsid w:val="00161E1E"/>
    <w:rsid w:val="00161E53"/>
    <w:rsid w:val="00161EEC"/>
    <w:rsid w:val="00161F8E"/>
    <w:rsid w:val="00162011"/>
    <w:rsid w:val="0016201C"/>
    <w:rsid w:val="0016208A"/>
    <w:rsid w:val="00162174"/>
    <w:rsid w:val="00162176"/>
    <w:rsid w:val="00162229"/>
    <w:rsid w:val="00162286"/>
    <w:rsid w:val="00162319"/>
    <w:rsid w:val="0016234A"/>
    <w:rsid w:val="001623B2"/>
    <w:rsid w:val="001623D3"/>
    <w:rsid w:val="00162550"/>
    <w:rsid w:val="00162597"/>
    <w:rsid w:val="001625C9"/>
    <w:rsid w:val="001626B2"/>
    <w:rsid w:val="001626D0"/>
    <w:rsid w:val="0016270E"/>
    <w:rsid w:val="0016278F"/>
    <w:rsid w:val="001627C9"/>
    <w:rsid w:val="001627DB"/>
    <w:rsid w:val="00162810"/>
    <w:rsid w:val="0016281D"/>
    <w:rsid w:val="001628D0"/>
    <w:rsid w:val="00162B27"/>
    <w:rsid w:val="00162B57"/>
    <w:rsid w:val="00162B6F"/>
    <w:rsid w:val="00162C00"/>
    <w:rsid w:val="00162C29"/>
    <w:rsid w:val="00162D6F"/>
    <w:rsid w:val="00162E25"/>
    <w:rsid w:val="00162E2C"/>
    <w:rsid w:val="00162E3D"/>
    <w:rsid w:val="00162FA1"/>
    <w:rsid w:val="00162FB9"/>
    <w:rsid w:val="00163065"/>
    <w:rsid w:val="001630E4"/>
    <w:rsid w:val="001631E1"/>
    <w:rsid w:val="00163243"/>
    <w:rsid w:val="00163248"/>
    <w:rsid w:val="00163254"/>
    <w:rsid w:val="001632A0"/>
    <w:rsid w:val="001632ED"/>
    <w:rsid w:val="00163404"/>
    <w:rsid w:val="00163413"/>
    <w:rsid w:val="0016354E"/>
    <w:rsid w:val="00163728"/>
    <w:rsid w:val="00163751"/>
    <w:rsid w:val="00163787"/>
    <w:rsid w:val="001637C9"/>
    <w:rsid w:val="001637E4"/>
    <w:rsid w:val="001637E9"/>
    <w:rsid w:val="001637EB"/>
    <w:rsid w:val="0016386A"/>
    <w:rsid w:val="0016386E"/>
    <w:rsid w:val="00163881"/>
    <w:rsid w:val="001638A7"/>
    <w:rsid w:val="00163960"/>
    <w:rsid w:val="00163977"/>
    <w:rsid w:val="001639FF"/>
    <w:rsid w:val="00163A2E"/>
    <w:rsid w:val="00163A82"/>
    <w:rsid w:val="00163A98"/>
    <w:rsid w:val="00163A9C"/>
    <w:rsid w:val="00163C29"/>
    <w:rsid w:val="00163CA8"/>
    <w:rsid w:val="00163D09"/>
    <w:rsid w:val="00163D37"/>
    <w:rsid w:val="00163DFC"/>
    <w:rsid w:val="00163E47"/>
    <w:rsid w:val="00163F0A"/>
    <w:rsid w:val="00163F18"/>
    <w:rsid w:val="00163FC4"/>
    <w:rsid w:val="00163FD1"/>
    <w:rsid w:val="001640F4"/>
    <w:rsid w:val="00164197"/>
    <w:rsid w:val="001641A5"/>
    <w:rsid w:val="00164226"/>
    <w:rsid w:val="0016437B"/>
    <w:rsid w:val="00164390"/>
    <w:rsid w:val="00164430"/>
    <w:rsid w:val="00164507"/>
    <w:rsid w:val="00164545"/>
    <w:rsid w:val="001645A9"/>
    <w:rsid w:val="00164604"/>
    <w:rsid w:val="0016460A"/>
    <w:rsid w:val="001646C5"/>
    <w:rsid w:val="001646DE"/>
    <w:rsid w:val="00164891"/>
    <w:rsid w:val="001648F5"/>
    <w:rsid w:val="001649D9"/>
    <w:rsid w:val="001649DD"/>
    <w:rsid w:val="001649E0"/>
    <w:rsid w:val="00164C4E"/>
    <w:rsid w:val="00164CFE"/>
    <w:rsid w:val="00164D4D"/>
    <w:rsid w:val="00164DD1"/>
    <w:rsid w:val="00164DFC"/>
    <w:rsid w:val="00164E48"/>
    <w:rsid w:val="00164EFB"/>
    <w:rsid w:val="00164F16"/>
    <w:rsid w:val="00164F60"/>
    <w:rsid w:val="00164F8D"/>
    <w:rsid w:val="00165119"/>
    <w:rsid w:val="0016516D"/>
    <w:rsid w:val="001651CD"/>
    <w:rsid w:val="001651E3"/>
    <w:rsid w:val="001651EA"/>
    <w:rsid w:val="00165210"/>
    <w:rsid w:val="0016522B"/>
    <w:rsid w:val="00165317"/>
    <w:rsid w:val="00165385"/>
    <w:rsid w:val="0016542E"/>
    <w:rsid w:val="0016543F"/>
    <w:rsid w:val="00165545"/>
    <w:rsid w:val="00165727"/>
    <w:rsid w:val="001658D5"/>
    <w:rsid w:val="00165945"/>
    <w:rsid w:val="00165A64"/>
    <w:rsid w:val="00165A98"/>
    <w:rsid w:val="00165ACF"/>
    <w:rsid w:val="00165ADC"/>
    <w:rsid w:val="00165AEE"/>
    <w:rsid w:val="00165B35"/>
    <w:rsid w:val="00165BF5"/>
    <w:rsid w:val="00165C3E"/>
    <w:rsid w:val="00165CB5"/>
    <w:rsid w:val="00165D2F"/>
    <w:rsid w:val="00165D30"/>
    <w:rsid w:val="00165D34"/>
    <w:rsid w:val="00165E26"/>
    <w:rsid w:val="00165F10"/>
    <w:rsid w:val="00165F69"/>
    <w:rsid w:val="00165FB4"/>
    <w:rsid w:val="00166082"/>
    <w:rsid w:val="00166249"/>
    <w:rsid w:val="0016624F"/>
    <w:rsid w:val="00166255"/>
    <w:rsid w:val="0016640E"/>
    <w:rsid w:val="001664D8"/>
    <w:rsid w:val="001665B6"/>
    <w:rsid w:val="001666BB"/>
    <w:rsid w:val="001666FA"/>
    <w:rsid w:val="00166711"/>
    <w:rsid w:val="00166728"/>
    <w:rsid w:val="001667ED"/>
    <w:rsid w:val="00166812"/>
    <w:rsid w:val="001668C4"/>
    <w:rsid w:val="001668C8"/>
    <w:rsid w:val="00166A9F"/>
    <w:rsid w:val="00166ABA"/>
    <w:rsid w:val="00166AFB"/>
    <w:rsid w:val="00166B3C"/>
    <w:rsid w:val="00166BA3"/>
    <w:rsid w:val="00166BBB"/>
    <w:rsid w:val="00166C08"/>
    <w:rsid w:val="00166C21"/>
    <w:rsid w:val="00166DBE"/>
    <w:rsid w:val="00166E2D"/>
    <w:rsid w:val="00166E86"/>
    <w:rsid w:val="00166F07"/>
    <w:rsid w:val="00166F6B"/>
    <w:rsid w:val="00166F92"/>
    <w:rsid w:val="001670FE"/>
    <w:rsid w:val="001671A7"/>
    <w:rsid w:val="0016722A"/>
    <w:rsid w:val="0016732E"/>
    <w:rsid w:val="00167346"/>
    <w:rsid w:val="00167356"/>
    <w:rsid w:val="0016737F"/>
    <w:rsid w:val="001673D5"/>
    <w:rsid w:val="0016749D"/>
    <w:rsid w:val="00167593"/>
    <w:rsid w:val="00167617"/>
    <w:rsid w:val="00167679"/>
    <w:rsid w:val="00167737"/>
    <w:rsid w:val="0016777F"/>
    <w:rsid w:val="00167863"/>
    <w:rsid w:val="00167896"/>
    <w:rsid w:val="001679A7"/>
    <w:rsid w:val="00167B55"/>
    <w:rsid w:val="00167B96"/>
    <w:rsid w:val="00167BB8"/>
    <w:rsid w:val="00167C33"/>
    <w:rsid w:val="00167CD0"/>
    <w:rsid w:val="00167DA0"/>
    <w:rsid w:val="00167E0A"/>
    <w:rsid w:val="00167E4A"/>
    <w:rsid w:val="00167E65"/>
    <w:rsid w:val="00167ED4"/>
    <w:rsid w:val="00167F8B"/>
    <w:rsid w:val="00167F9E"/>
    <w:rsid w:val="0017000A"/>
    <w:rsid w:val="0017001F"/>
    <w:rsid w:val="001700EC"/>
    <w:rsid w:val="001700F5"/>
    <w:rsid w:val="00170101"/>
    <w:rsid w:val="00170111"/>
    <w:rsid w:val="0017014B"/>
    <w:rsid w:val="0017021A"/>
    <w:rsid w:val="00170280"/>
    <w:rsid w:val="001702E0"/>
    <w:rsid w:val="00170303"/>
    <w:rsid w:val="00170320"/>
    <w:rsid w:val="001705A3"/>
    <w:rsid w:val="0017060C"/>
    <w:rsid w:val="00170646"/>
    <w:rsid w:val="001706BF"/>
    <w:rsid w:val="001707AC"/>
    <w:rsid w:val="001707ED"/>
    <w:rsid w:val="0017086F"/>
    <w:rsid w:val="001708AC"/>
    <w:rsid w:val="001708E2"/>
    <w:rsid w:val="00170905"/>
    <w:rsid w:val="00170970"/>
    <w:rsid w:val="00170975"/>
    <w:rsid w:val="0017097E"/>
    <w:rsid w:val="001709E5"/>
    <w:rsid w:val="00170A85"/>
    <w:rsid w:val="00170A99"/>
    <w:rsid w:val="00170AB6"/>
    <w:rsid w:val="00170B47"/>
    <w:rsid w:val="00170C45"/>
    <w:rsid w:val="00170C61"/>
    <w:rsid w:val="00170C6A"/>
    <w:rsid w:val="00170D20"/>
    <w:rsid w:val="00170D5D"/>
    <w:rsid w:val="00170D8C"/>
    <w:rsid w:val="00170E15"/>
    <w:rsid w:val="001710E8"/>
    <w:rsid w:val="00171101"/>
    <w:rsid w:val="001711B1"/>
    <w:rsid w:val="00171219"/>
    <w:rsid w:val="0017126E"/>
    <w:rsid w:val="0017129F"/>
    <w:rsid w:val="001713D8"/>
    <w:rsid w:val="001714C8"/>
    <w:rsid w:val="0017156D"/>
    <w:rsid w:val="001715B8"/>
    <w:rsid w:val="001715F2"/>
    <w:rsid w:val="001717F2"/>
    <w:rsid w:val="0017180E"/>
    <w:rsid w:val="0017182E"/>
    <w:rsid w:val="001719A3"/>
    <w:rsid w:val="001719BA"/>
    <w:rsid w:val="001719CD"/>
    <w:rsid w:val="00171ACE"/>
    <w:rsid w:val="00171BB3"/>
    <w:rsid w:val="00171C43"/>
    <w:rsid w:val="00171C8E"/>
    <w:rsid w:val="00171C93"/>
    <w:rsid w:val="00171CC1"/>
    <w:rsid w:val="00171DB4"/>
    <w:rsid w:val="00171DF3"/>
    <w:rsid w:val="00171E0D"/>
    <w:rsid w:val="00171E13"/>
    <w:rsid w:val="00171E55"/>
    <w:rsid w:val="00171E58"/>
    <w:rsid w:val="00171F57"/>
    <w:rsid w:val="00171F8E"/>
    <w:rsid w:val="00172001"/>
    <w:rsid w:val="00172024"/>
    <w:rsid w:val="001720B7"/>
    <w:rsid w:val="001720ED"/>
    <w:rsid w:val="0017227B"/>
    <w:rsid w:val="001722BD"/>
    <w:rsid w:val="001722E5"/>
    <w:rsid w:val="001723EF"/>
    <w:rsid w:val="0017244F"/>
    <w:rsid w:val="001725C6"/>
    <w:rsid w:val="00172621"/>
    <w:rsid w:val="00172681"/>
    <w:rsid w:val="001726BF"/>
    <w:rsid w:val="0017280D"/>
    <w:rsid w:val="00172939"/>
    <w:rsid w:val="00172954"/>
    <w:rsid w:val="00172960"/>
    <w:rsid w:val="00172A61"/>
    <w:rsid w:val="00172ABD"/>
    <w:rsid w:val="00172AC1"/>
    <w:rsid w:val="00172C2B"/>
    <w:rsid w:val="00172C70"/>
    <w:rsid w:val="00172CF0"/>
    <w:rsid w:val="00172D2E"/>
    <w:rsid w:val="00172D66"/>
    <w:rsid w:val="00172D7C"/>
    <w:rsid w:val="00172DCB"/>
    <w:rsid w:val="00172DEF"/>
    <w:rsid w:val="00172E71"/>
    <w:rsid w:val="00172E82"/>
    <w:rsid w:val="00172EBC"/>
    <w:rsid w:val="00172ED3"/>
    <w:rsid w:val="00172F23"/>
    <w:rsid w:val="00172FA9"/>
    <w:rsid w:val="00172FB1"/>
    <w:rsid w:val="00173059"/>
    <w:rsid w:val="00173109"/>
    <w:rsid w:val="0017311F"/>
    <w:rsid w:val="0017315F"/>
    <w:rsid w:val="0017317E"/>
    <w:rsid w:val="001731E7"/>
    <w:rsid w:val="001731F0"/>
    <w:rsid w:val="00173221"/>
    <w:rsid w:val="00173254"/>
    <w:rsid w:val="001732A2"/>
    <w:rsid w:val="001732F6"/>
    <w:rsid w:val="0017335E"/>
    <w:rsid w:val="00173397"/>
    <w:rsid w:val="001733C2"/>
    <w:rsid w:val="00173404"/>
    <w:rsid w:val="0017343A"/>
    <w:rsid w:val="0017344E"/>
    <w:rsid w:val="00173494"/>
    <w:rsid w:val="0017352C"/>
    <w:rsid w:val="001735C6"/>
    <w:rsid w:val="001735E7"/>
    <w:rsid w:val="001735F0"/>
    <w:rsid w:val="00173644"/>
    <w:rsid w:val="0017372E"/>
    <w:rsid w:val="00173746"/>
    <w:rsid w:val="0017385D"/>
    <w:rsid w:val="00173877"/>
    <w:rsid w:val="00173900"/>
    <w:rsid w:val="00173920"/>
    <w:rsid w:val="00173929"/>
    <w:rsid w:val="00173AD1"/>
    <w:rsid w:val="00173AD5"/>
    <w:rsid w:val="00173BA4"/>
    <w:rsid w:val="00173BB5"/>
    <w:rsid w:val="00173C16"/>
    <w:rsid w:val="00173D3F"/>
    <w:rsid w:val="00173D97"/>
    <w:rsid w:val="00173DA0"/>
    <w:rsid w:val="0017408E"/>
    <w:rsid w:val="001743B9"/>
    <w:rsid w:val="001743CB"/>
    <w:rsid w:val="00174419"/>
    <w:rsid w:val="00174456"/>
    <w:rsid w:val="00174483"/>
    <w:rsid w:val="00174531"/>
    <w:rsid w:val="0017455F"/>
    <w:rsid w:val="0017470A"/>
    <w:rsid w:val="001747B6"/>
    <w:rsid w:val="001747F6"/>
    <w:rsid w:val="001747F9"/>
    <w:rsid w:val="00174872"/>
    <w:rsid w:val="001748F5"/>
    <w:rsid w:val="00174936"/>
    <w:rsid w:val="00174A61"/>
    <w:rsid w:val="00174B41"/>
    <w:rsid w:val="00174B92"/>
    <w:rsid w:val="00174CA5"/>
    <w:rsid w:val="00174D9E"/>
    <w:rsid w:val="00174DA6"/>
    <w:rsid w:val="00174F02"/>
    <w:rsid w:val="00174F6F"/>
    <w:rsid w:val="00174F7C"/>
    <w:rsid w:val="00175231"/>
    <w:rsid w:val="0017526C"/>
    <w:rsid w:val="001752BE"/>
    <w:rsid w:val="00175319"/>
    <w:rsid w:val="00175451"/>
    <w:rsid w:val="00175581"/>
    <w:rsid w:val="00175605"/>
    <w:rsid w:val="0017570F"/>
    <w:rsid w:val="001757D2"/>
    <w:rsid w:val="00175815"/>
    <w:rsid w:val="001758C1"/>
    <w:rsid w:val="001758D8"/>
    <w:rsid w:val="00175A5C"/>
    <w:rsid w:val="00175A6E"/>
    <w:rsid w:val="00175AD3"/>
    <w:rsid w:val="00175B56"/>
    <w:rsid w:val="00175B82"/>
    <w:rsid w:val="00175BCC"/>
    <w:rsid w:val="00175BE1"/>
    <w:rsid w:val="00175C6B"/>
    <w:rsid w:val="00175C89"/>
    <w:rsid w:val="00175C90"/>
    <w:rsid w:val="00175E38"/>
    <w:rsid w:val="00175EC8"/>
    <w:rsid w:val="00175ED2"/>
    <w:rsid w:val="00175F93"/>
    <w:rsid w:val="00175F99"/>
    <w:rsid w:val="00175FBC"/>
    <w:rsid w:val="00175FF2"/>
    <w:rsid w:val="00176012"/>
    <w:rsid w:val="0017601F"/>
    <w:rsid w:val="001760A8"/>
    <w:rsid w:val="00176127"/>
    <w:rsid w:val="00176198"/>
    <w:rsid w:val="00176213"/>
    <w:rsid w:val="0017627C"/>
    <w:rsid w:val="001762D5"/>
    <w:rsid w:val="001762EC"/>
    <w:rsid w:val="0017636D"/>
    <w:rsid w:val="00176418"/>
    <w:rsid w:val="00176437"/>
    <w:rsid w:val="0017646D"/>
    <w:rsid w:val="00176484"/>
    <w:rsid w:val="0017649B"/>
    <w:rsid w:val="00176556"/>
    <w:rsid w:val="0017660D"/>
    <w:rsid w:val="00176629"/>
    <w:rsid w:val="00176640"/>
    <w:rsid w:val="00176655"/>
    <w:rsid w:val="00176706"/>
    <w:rsid w:val="0017672C"/>
    <w:rsid w:val="00176797"/>
    <w:rsid w:val="001767B1"/>
    <w:rsid w:val="001767CC"/>
    <w:rsid w:val="0017691C"/>
    <w:rsid w:val="00176927"/>
    <w:rsid w:val="00176937"/>
    <w:rsid w:val="001769FD"/>
    <w:rsid w:val="00176A31"/>
    <w:rsid w:val="00176B09"/>
    <w:rsid w:val="00176B86"/>
    <w:rsid w:val="00176C6F"/>
    <w:rsid w:val="00176CE9"/>
    <w:rsid w:val="00176D35"/>
    <w:rsid w:val="00176D57"/>
    <w:rsid w:val="00176DD0"/>
    <w:rsid w:val="00176E37"/>
    <w:rsid w:val="00176EE8"/>
    <w:rsid w:val="00176F34"/>
    <w:rsid w:val="00176F3E"/>
    <w:rsid w:val="00176FC7"/>
    <w:rsid w:val="00176FD5"/>
    <w:rsid w:val="001770A2"/>
    <w:rsid w:val="00177193"/>
    <w:rsid w:val="00177219"/>
    <w:rsid w:val="00177238"/>
    <w:rsid w:val="0017723B"/>
    <w:rsid w:val="0017727F"/>
    <w:rsid w:val="0017743A"/>
    <w:rsid w:val="0017745D"/>
    <w:rsid w:val="0017746C"/>
    <w:rsid w:val="00177503"/>
    <w:rsid w:val="00177555"/>
    <w:rsid w:val="001775D4"/>
    <w:rsid w:val="00177623"/>
    <w:rsid w:val="00177665"/>
    <w:rsid w:val="00177692"/>
    <w:rsid w:val="001776C6"/>
    <w:rsid w:val="001776D6"/>
    <w:rsid w:val="00177713"/>
    <w:rsid w:val="00177736"/>
    <w:rsid w:val="001778EE"/>
    <w:rsid w:val="00177A6C"/>
    <w:rsid w:val="00177A75"/>
    <w:rsid w:val="00177A79"/>
    <w:rsid w:val="00177AFC"/>
    <w:rsid w:val="00177B3C"/>
    <w:rsid w:val="00177D04"/>
    <w:rsid w:val="00177F07"/>
    <w:rsid w:val="00177F24"/>
    <w:rsid w:val="00177FA1"/>
    <w:rsid w:val="00180037"/>
    <w:rsid w:val="00180082"/>
    <w:rsid w:val="00180112"/>
    <w:rsid w:val="00180134"/>
    <w:rsid w:val="0018019E"/>
    <w:rsid w:val="001801B2"/>
    <w:rsid w:val="0018024F"/>
    <w:rsid w:val="001802EA"/>
    <w:rsid w:val="001802F4"/>
    <w:rsid w:val="001802FD"/>
    <w:rsid w:val="00180313"/>
    <w:rsid w:val="00180376"/>
    <w:rsid w:val="001803B7"/>
    <w:rsid w:val="001803D2"/>
    <w:rsid w:val="001803FA"/>
    <w:rsid w:val="001804B6"/>
    <w:rsid w:val="00180532"/>
    <w:rsid w:val="00180623"/>
    <w:rsid w:val="00180662"/>
    <w:rsid w:val="0018069E"/>
    <w:rsid w:val="00180743"/>
    <w:rsid w:val="0018079E"/>
    <w:rsid w:val="001809CB"/>
    <w:rsid w:val="00180B21"/>
    <w:rsid w:val="00180BAF"/>
    <w:rsid w:val="00180D56"/>
    <w:rsid w:val="00180D85"/>
    <w:rsid w:val="00180DF0"/>
    <w:rsid w:val="00180EFC"/>
    <w:rsid w:val="00180F34"/>
    <w:rsid w:val="00180FDC"/>
    <w:rsid w:val="00180FDE"/>
    <w:rsid w:val="0018105B"/>
    <w:rsid w:val="0018132A"/>
    <w:rsid w:val="001813AB"/>
    <w:rsid w:val="001813C0"/>
    <w:rsid w:val="001813CB"/>
    <w:rsid w:val="001813F7"/>
    <w:rsid w:val="00181436"/>
    <w:rsid w:val="001814AD"/>
    <w:rsid w:val="001814AF"/>
    <w:rsid w:val="00181548"/>
    <w:rsid w:val="001815A9"/>
    <w:rsid w:val="0018163B"/>
    <w:rsid w:val="001816BF"/>
    <w:rsid w:val="001816C2"/>
    <w:rsid w:val="0018170B"/>
    <w:rsid w:val="0018176D"/>
    <w:rsid w:val="00181882"/>
    <w:rsid w:val="001818E7"/>
    <w:rsid w:val="00181945"/>
    <w:rsid w:val="00181990"/>
    <w:rsid w:val="001819C5"/>
    <w:rsid w:val="001819D2"/>
    <w:rsid w:val="00181A4C"/>
    <w:rsid w:val="00181A4D"/>
    <w:rsid w:val="00181AAA"/>
    <w:rsid w:val="00181AC9"/>
    <w:rsid w:val="00181B04"/>
    <w:rsid w:val="00181B84"/>
    <w:rsid w:val="00181BA3"/>
    <w:rsid w:val="00181C41"/>
    <w:rsid w:val="00181CE3"/>
    <w:rsid w:val="00181CEC"/>
    <w:rsid w:val="00181D5E"/>
    <w:rsid w:val="00181D78"/>
    <w:rsid w:val="00181DEA"/>
    <w:rsid w:val="00181E21"/>
    <w:rsid w:val="00181E47"/>
    <w:rsid w:val="00181ED8"/>
    <w:rsid w:val="00182078"/>
    <w:rsid w:val="0018217A"/>
    <w:rsid w:val="00182436"/>
    <w:rsid w:val="00182492"/>
    <w:rsid w:val="00182535"/>
    <w:rsid w:val="00182594"/>
    <w:rsid w:val="00182642"/>
    <w:rsid w:val="001826D2"/>
    <w:rsid w:val="001826DE"/>
    <w:rsid w:val="0018272A"/>
    <w:rsid w:val="0018277D"/>
    <w:rsid w:val="0018283D"/>
    <w:rsid w:val="0018288B"/>
    <w:rsid w:val="001828BE"/>
    <w:rsid w:val="00182904"/>
    <w:rsid w:val="00182970"/>
    <w:rsid w:val="00182A9A"/>
    <w:rsid w:val="00182AB7"/>
    <w:rsid w:val="00182ACD"/>
    <w:rsid w:val="00182B23"/>
    <w:rsid w:val="00182C38"/>
    <w:rsid w:val="00182CD2"/>
    <w:rsid w:val="00182DB6"/>
    <w:rsid w:val="00182EA0"/>
    <w:rsid w:val="00182EF9"/>
    <w:rsid w:val="00182F44"/>
    <w:rsid w:val="00182F71"/>
    <w:rsid w:val="00182FD7"/>
    <w:rsid w:val="00183096"/>
    <w:rsid w:val="001830AC"/>
    <w:rsid w:val="001830B7"/>
    <w:rsid w:val="00183153"/>
    <w:rsid w:val="0018338C"/>
    <w:rsid w:val="001833DB"/>
    <w:rsid w:val="00183412"/>
    <w:rsid w:val="0018347A"/>
    <w:rsid w:val="0018348F"/>
    <w:rsid w:val="001834F9"/>
    <w:rsid w:val="0018352A"/>
    <w:rsid w:val="0018359A"/>
    <w:rsid w:val="0018359D"/>
    <w:rsid w:val="001835F7"/>
    <w:rsid w:val="00183612"/>
    <w:rsid w:val="00183642"/>
    <w:rsid w:val="00183794"/>
    <w:rsid w:val="0018380F"/>
    <w:rsid w:val="00183861"/>
    <w:rsid w:val="00183862"/>
    <w:rsid w:val="001838C2"/>
    <w:rsid w:val="0018392E"/>
    <w:rsid w:val="001839C7"/>
    <w:rsid w:val="001839D8"/>
    <w:rsid w:val="00183A16"/>
    <w:rsid w:val="00183A48"/>
    <w:rsid w:val="00183A7D"/>
    <w:rsid w:val="00183AD9"/>
    <w:rsid w:val="00183AEC"/>
    <w:rsid w:val="00183B0D"/>
    <w:rsid w:val="00183B54"/>
    <w:rsid w:val="00183C44"/>
    <w:rsid w:val="00183D40"/>
    <w:rsid w:val="00183ED0"/>
    <w:rsid w:val="00183ED3"/>
    <w:rsid w:val="00183EF2"/>
    <w:rsid w:val="00183FB4"/>
    <w:rsid w:val="0018400A"/>
    <w:rsid w:val="00184081"/>
    <w:rsid w:val="001840A8"/>
    <w:rsid w:val="00184174"/>
    <w:rsid w:val="001841AB"/>
    <w:rsid w:val="0018425A"/>
    <w:rsid w:val="00184293"/>
    <w:rsid w:val="001842FB"/>
    <w:rsid w:val="001843C6"/>
    <w:rsid w:val="001843E9"/>
    <w:rsid w:val="0018443B"/>
    <w:rsid w:val="00184516"/>
    <w:rsid w:val="00184558"/>
    <w:rsid w:val="00184576"/>
    <w:rsid w:val="001845BB"/>
    <w:rsid w:val="0018472C"/>
    <w:rsid w:val="0018477D"/>
    <w:rsid w:val="00184797"/>
    <w:rsid w:val="001847CF"/>
    <w:rsid w:val="00184A6B"/>
    <w:rsid w:val="00184BBD"/>
    <w:rsid w:val="00184BBF"/>
    <w:rsid w:val="00184C34"/>
    <w:rsid w:val="00184D21"/>
    <w:rsid w:val="00184D7A"/>
    <w:rsid w:val="00184E4F"/>
    <w:rsid w:val="00184E70"/>
    <w:rsid w:val="00184ED4"/>
    <w:rsid w:val="00184F0F"/>
    <w:rsid w:val="00184F4B"/>
    <w:rsid w:val="00184F4C"/>
    <w:rsid w:val="00184FD1"/>
    <w:rsid w:val="00184FE7"/>
    <w:rsid w:val="00185168"/>
    <w:rsid w:val="0018516D"/>
    <w:rsid w:val="001851C4"/>
    <w:rsid w:val="00185284"/>
    <w:rsid w:val="00185296"/>
    <w:rsid w:val="0018530A"/>
    <w:rsid w:val="00185387"/>
    <w:rsid w:val="0018540B"/>
    <w:rsid w:val="00185439"/>
    <w:rsid w:val="00185472"/>
    <w:rsid w:val="001854C4"/>
    <w:rsid w:val="001854CD"/>
    <w:rsid w:val="001854F2"/>
    <w:rsid w:val="001855C3"/>
    <w:rsid w:val="0018564B"/>
    <w:rsid w:val="00185659"/>
    <w:rsid w:val="00185699"/>
    <w:rsid w:val="001856CC"/>
    <w:rsid w:val="00185745"/>
    <w:rsid w:val="00185825"/>
    <w:rsid w:val="001858D0"/>
    <w:rsid w:val="001858D3"/>
    <w:rsid w:val="0018596C"/>
    <w:rsid w:val="0018598D"/>
    <w:rsid w:val="001859A3"/>
    <w:rsid w:val="001859D9"/>
    <w:rsid w:val="00185ADB"/>
    <w:rsid w:val="00185ADE"/>
    <w:rsid w:val="00185BD2"/>
    <w:rsid w:val="00185C3A"/>
    <w:rsid w:val="00185D59"/>
    <w:rsid w:val="00185D9F"/>
    <w:rsid w:val="00185F56"/>
    <w:rsid w:val="00185FA4"/>
    <w:rsid w:val="00185FAA"/>
    <w:rsid w:val="00186073"/>
    <w:rsid w:val="001860DB"/>
    <w:rsid w:val="00186121"/>
    <w:rsid w:val="0018624C"/>
    <w:rsid w:val="001862D3"/>
    <w:rsid w:val="001863D4"/>
    <w:rsid w:val="00186455"/>
    <w:rsid w:val="00186511"/>
    <w:rsid w:val="00186514"/>
    <w:rsid w:val="00186520"/>
    <w:rsid w:val="00186527"/>
    <w:rsid w:val="00186676"/>
    <w:rsid w:val="00186681"/>
    <w:rsid w:val="001866AD"/>
    <w:rsid w:val="001866FE"/>
    <w:rsid w:val="0018672D"/>
    <w:rsid w:val="001867B3"/>
    <w:rsid w:val="001868B8"/>
    <w:rsid w:val="00186903"/>
    <w:rsid w:val="001869AD"/>
    <w:rsid w:val="001869D1"/>
    <w:rsid w:val="00186A58"/>
    <w:rsid w:val="00186A6A"/>
    <w:rsid w:val="00186AB9"/>
    <w:rsid w:val="00186BD9"/>
    <w:rsid w:val="00186D49"/>
    <w:rsid w:val="00186DDC"/>
    <w:rsid w:val="00186E12"/>
    <w:rsid w:val="00186EF3"/>
    <w:rsid w:val="00186F18"/>
    <w:rsid w:val="00187082"/>
    <w:rsid w:val="001870B6"/>
    <w:rsid w:val="0018713F"/>
    <w:rsid w:val="0018715A"/>
    <w:rsid w:val="001871A4"/>
    <w:rsid w:val="00187230"/>
    <w:rsid w:val="0018723B"/>
    <w:rsid w:val="00187351"/>
    <w:rsid w:val="00187364"/>
    <w:rsid w:val="00187387"/>
    <w:rsid w:val="001874A6"/>
    <w:rsid w:val="00187551"/>
    <w:rsid w:val="00187570"/>
    <w:rsid w:val="001875B0"/>
    <w:rsid w:val="001875CA"/>
    <w:rsid w:val="00187785"/>
    <w:rsid w:val="001877B5"/>
    <w:rsid w:val="001877FF"/>
    <w:rsid w:val="001878E5"/>
    <w:rsid w:val="00187912"/>
    <w:rsid w:val="00187961"/>
    <w:rsid w:val="00187969"/>
    <w:rsid w:val="001879A1"/>
    <w:rsid w:val="001879E6"/>
    <w:rsid w:val="00187A41"/>
    <w:rsid w:val="00187AEA"/>
    <w:rsid w:val="00187B87"/>
    <w:rsid w:val="00187BD4"/>
    <w:rsid w:val="00187C4C"/>
    <w:rsid w:val="00187C6B"/>
    <w:rsid w:val="00187CF4"/>
    <w:rsid w:val="00187D2D"/>
    <w:rsid w:val="00187D37"/>
    <w:rsid w:val="00187E3B"/>
    <w:rsid w:val="00187EA0"/>
    <w:rsid w:val="00187EEE"/>
    <w:rsid w:val="00187F0F"/>
    <w:rsid w:val="00187FA0"/>
    <w:rsid w:val="001900D1"/>
    <w:rsid w:val="0019013D"/>
    <w:rsid w:val="00190153"/>
    <w:rsid w:val="001901CC"/>
    <w:rsid w:val="00190276"/>
    <w:rsid w:val="00190363"/>
    <w:rsid w:val="001903C7"/>
    <w:rsid w:val="00190410"/>
    <w:rsid w:val="001904A5"/>
    <w:rsid w:val="00190572"/>
    <w:rsid w:val="001905E0"/>
    <w:rsid w:val="0019085E"/>
    <w:rsid w:val="0019089E"/>
    <w:rsid w:val="001908CE"/>
    <w:rsid w:val="00190961"/>
    <w:rsid w:val="0019096E"/>
    <w:rsid w:val="00190979"/>
    <w:rsid w:val="00190A04"/>
    <w:rsid w:val="00190ACF"/>
    <w:rsid w:val="00190B4C"/>
    <w:rsid w:val="00190C51"/>
    <w:rsid w:val="00190C77"/>
    <w:rsid w:val="00190D7F"/>
    <w:rsid w:val="00190DEB"/>
    <w:rsid w:val="00190E24"/>
    <w:rsid w:val="00190EA6"/>
    <w:rsid w:val="00190EC7"/>
    <w:rsid w:val="00190FE6"/>
    <w:rsid w:val="00190FEB"/>
    <w:rsid w:val="00191019"/>
    <w:rsid w:val="0019104C"/>
    <w:rsid w:val="001910B9"/>
    <w:rsid w:val="0019110E"/>
    <w:rsid w:val="00191331"/>
    <w:rsid w:val="001913CB"/>
    <w:rsid w:val="001913FA"/>
    <w:rsid w:val="001913FC"/>
    <w:rsid w:val="00191472"/>
    <w:rsid w:val="001914AA"/>
    <w:rsid w:val="001914AD"/>
    <w:rsid w:val="001914F2"/>
    <w:rsid w:val="001914F8"/>
    <w:rsid w:val="00191542"/>
    <w:rsid w:val="00191561"/>
    <w:rsid w:val="001915B8"/>
    <w:rsid w:val="00191624"/>
    <w:rsid w:val="001916B8"/>
    <w:rsid w:val="001916F5"/>
    <w:rsid w:val="00191789"/>
    <w:rsid w:val="001917D8"/>
    <w:rsid w:val="001918A0"/>
    <w:rsid w:val="00191A81"/>
    <w:rsid w:val="00191A86"/>
    <w:rsid w:val="00191AD4"/>
    <w:rsid w:val="00191B79"/>
    <w:rsid w:val="00191C4A"/>
    <w:rsid w:val="00191CD9"/>
    <w:rsid w:val="00191D07"/>
    <w:rsid w:val="00191D3F"/>
    <w:rsid w:val="00191E0D"/>
    <w:rsid w:val="00191EDB"/>
    <w:rsid w:val="00191EFF"/>
    <w:rsid w:val="00191F78"/>
    <w:rsid w:val="00191FDD"/>
    <w:rsid w:val="00191FE3"/>
    <w:rsid w:val="00192027"/>
    <w:rsid w:val="00192093"/>
    <w:rsid w:val="001920FE"/>
    <w:rsid w:val="0019213E"/>
    <w:rsid w:val="00192228"/>
    <w:rsid w:val="001922E9"/>
    <w:rsid w:val="00192451"/>
    <w:rsid w:val="001924A8"/>
    <w:rsid w:val="00192656"/>
    <w:rsid w:val="00192706"/>
    <w:rsid w:val="00192766"/>
    <w:rsid w:val="001927F8"/>
    <w:rsid w:val="00192838"/>
    <w:rsid w:val="001928FA"/>
    <w:rsid w:val="00192935"/>
    <w:rsid w:val="00192936"/>
    <w:rsid w:val="00192948"/>
    <w:rsid w:val="00192A5A"/>
    <w:rsid w:val="00192A95"/>
    <w:rsid w:val="00192AC0"/>
    <w:rsid w:val="00192ACB"/>
    <w:rsid w:val="00192AF8"/>
    <w:rsid w:val="00192B84"/>
    <w:rsid w:val="00192BE0"/>
    <w:rsid w:val="00192C22"/>
    <w:rsid w:val="00192C5A"/>
    <w:rsid w:val="00192CC7"/>
    <w:rsid w:val="00192CF5"/>
    <w:rsid w:val="00192E00"/>
    <w:rsid w:val="00192ED2"/>
    <w:rsid w:val="00192F28"/>
    <w:rsid w:val="00192F8C"/>
    <w:rsid w:val="00192FA8"/>
    <w:rsid w:val="00192FB7"/>
    <w:rsid w:val="001931AB"/>
    <w:rsid w:val="001931D7"/>
    <w:rsid w:val="001931E7"/>
    <w:rsid w:val="001931FA"/>
    <w:rsid w:val="00193244"/>
    <w:rsid w:val="001932A6"/>
    <w:rsid w:val="00193305"/>
    <w:rsid w:val="00193333"/>
    <w:rsid w:val="00193376"/>
    <w:rsid w:val="00193421"/>
    <w:rsid w:val="001934A3"/>
    <w:rsid w:val="001934DC"/>
    <w:rsid w:val="0019350F"/>
    <w:rsid w:val="00193627"/>
    <w:rsid w:val="0019365B"/>
    <w:rsid w:val="001936A0"/>
    <w:rsid w:val="001936E3"/>
    <w:rsid w:val="00193789"/>
    <w:rsid w:val="001937DE"/>
    <w:rsid w:val="001937FC"/>
    <w:rsid w:val="0019387A"/>
    <w:rsid w:val="001938C8"/>
    <w:rsid w:val="001939ED"/>
    <w:rsid w:val="001939FD"/>
    <w:rsid w:val="00193A46"/>
    <w:rsid w:val="00193AE5"/>
    <w:rsid w:val="00193B22"/>
    <w:rsid w:val="00193B95"/>
    <w:rsid w:val="00193C1B"/>
    <w:rsid w:val="00193CB4"/>
    <w:rsid w:val="00193CB7"/>
    <w:rsid w:val="00193CFD"/>
    <w:rsid w:val="00193DA5"/>
    <w:rsid w:val="00193DF1"/>
    <w:rsid w:val="00193E3D"/>
    <w:rsid w:val="00193E40"/>
    <w:rsid w:val="00193E76"/>
    <w:rsid w:val="00193F39"/>
    <w:rsid w:val="00193F7F"/>
    <w:rsid w:val="00194071"/>
    <w:rsid w:val="00194095"/>
    <w:rsid w:val="00194117"/>
    <w:rsid w:val="0019415E"/>
    <w:rsid w:val="00194172"/>
    <w:rsid w:val="00194297"/>
    <w:rsid w:val="00194375"/>
    <w:rsid w:val="0019442D"/>
    <w:rsid w:val="001944DC"/>
    <w:rsid w:val="00194524"/>
    <w:rsid w:val="001945C0"/>
    <w:rsid w:val="001945D5"/>
    <w:rsid w:val="00194758"/>
    <w:rsid w:val="00194794"/>
    <w:rsid w:val="001947D8"/>
    <w:rsid w:val="001947D9"/>
    <w:rsid w:val="00194852"/>
    <w:rsid w:val="001948AF"/>
    <w:rsid w:val="00194A08"/>
    <w:rsid w:val="00194A5C"/>
    <w:rsid w:val="00194AB8"/>
    <w:rsid w:val="00194BD7"/>
    <w:rsid w:val="00194C92"/>
    <w:rsid w:val="00194F6B"/>
    <w:rsid w:val="0019529A"/>
    <w:rsid w:val="001953AA"/>
    <w:rsid w:val="001953BF"/>
    <w:rsid w:val="001954D6"/>
    <w:rsid w:val="0019550F"/>
    <w:rsid w:val="00195597"/>
    <w:rsid w:val="001955E5"/>
    <w:rsid w:val="001955EA"/>
    <w:rsid w:val="001955F2"/>
    <w:rsid w:val="001955FF"/>
    <w:rsid w:val="001956C4"/>
    <w:rsid w:val="001956DD"/>
    <w:rsid w:val="00195772"/>
    <w:rsid w:val="001957E9"/>
    <w:rsid w:val="0019583D"/>
    <w:rsid w:val="00195875"/>
    <w:rsid w:val="0019597F"/>
    <w:rsid w:val="00195A0B"/>
    <w:rsid w:val="00195B18"/>
    <w:rsid w:val="00195B36"/>
    <w:rsid w:val="00195B64"/>
    <w:rsid w:val="00195B74"/>
    <w:rsid w:val="00195CA5"/>
    <w:rsid w:val="00195CA8"/>
    <w:rsid w:val="00195D19"/>
    <w:rsid w:val="00195D61"/>
    <w:rsid w:val="00195DC5"/>
    <w:rsid w:val="00195DF7"/>
    <w:rsid w:val="00195E4B"/>
    <w:rsid w:val="00195EEC"/>
    <w:rsid w:val="00195F23"/>
    <w:rsid w:val="00196010"/>
    <w:rsid w:val="0019603A"/>
    <w:rsid w:val="00196082"/>
    <w:rsid w:val="001961DD"/>
    <w:rsid w:val="00196207"/>
    <w:rsid w:val="001962BB"/>
    <w:rsid w:val="001962CD"/>
    <w:rsid w:val="001963BA"/>
    <w:rsid w:val="001963C2"/>
    <w:rsid w:val="001963FF"/>
    <w:rsid w:val="0019647D"/>
    <w:rsid w:val="0019650A"/>
    <w:rsid w:val="00196587"/>
    <w:rsid w:val="00196658"/>
    <w:rsid w:val="0019666D"/>
    <w:rsid w:val="0019671B"/>
    <w:rsid w:val="00196759"/>
    <w:rsid w:val="0019677D"/>
    <w:rsid w:val="001967C0"/>
    <w:rsid w:val="0019686C"/>
    <w:rsid w:val="001968CC"/>
    <w:rsid w:val="001969C9"/>
    <w:rsid w:val="001969D2"/>
    <w:rsid w:val="00196A03"/>
    <w:rsid w:val="00196A12"/>
    <w:rsid w:val="00196A67"/>
    <w:rsid w:val="00196D3A"/>
    <w:rsid w:val="00196E04"/>
    <w:rsid w:val="00196F8C"/>
    <w:rsid w:val="001971A8"/>
    <w:rsid w:val="00197225"/>
    <w:rsid w:val="00197252"/>
    <w:rsid w:val="001972DD"/>
    <w:rsid w:val="00197347"/>
    <w:rsid w:val="0019736E"/>
    <w:rsid w:val="0019743F"/>
    <w:rsid w:val="00197473"/>
    <w:rsid w:val="001974A6"/>
    <w:rsid w:val="00197533"/>
    <w:rsid w:val="00197539"/>
    <w:rsid w:val="00197552"/>
    <w:rsid w:val="001975D3"/>
    <w:rsid w:val="00197608"/>
    <w:rsid w:val="001976D6"/>
    <w:rsid w:val="0019771A"/>
    <w:rsid w:val="001977BC"/>
    <w:rsid w:val="00197993"/>
    <w:rsid w:val="00197B6E"/>
    <w:rsid w:val="00197C0F"/>
    <w:rsid w:val="00197C55"/>
    <w:rsid w:val="00197C9F"/>
    <w:rsid w:val="00197D87"/>
    <w:rsid w:val="00197DDA"/>
    <w:rsid w:val="00197DF3"/>
    <w:rsid w:val="00197E20"/>
    <w:rsid w:val="00197F09"/>
    <w:rsid w:val="001A009B"/>
    <w:rsid w:val="001A00A7"/>
    <w:rsid w:val="001A00E3"/>
    <w:rsid w:val="001A00E9"/>
    <w:rsid w:val="001A0200"/>
    <w:rsid w:val="001A03AD"/>
    <w:rsid w:val="001A0446"/>
    <w:rsid w:val="001A0451"/>
    <w:rsid w:val="001A049F"/>
    <w:rsid w:val="001A04AB"/>
    <w:rsid w:val="001A04F3"/>
    <w:rsid w:val="001A05F6"/>
    <w:rsid w:val="001A0620"/>
    <w:rsid w:val="001A0658"/>
    <w:rsid w:val="001A079C"/>
    <w:rsid w:val="001A07C5"/>
    <w:rsid w:val="001A07CC"/>
    <w:rsid w:val="001A0856"/>
    <w:rsid w:val="001A086D"/>
    <w:rsid w:val="001A089E"/>
    <w:rsid w:val="001A08BD"/>
    <w:rsid w:val="001A0941"/>
    <w:rsid w:val="001A09B1"/>
    <w:rsid w:val="001A09C1"/>
    <w:rsid w:val="001A0A51"/>
    <w:rsid w:val="001A0ABB"/>
    <w:rsid w:val="001A0AD9"/>
    <w:rsid w:val="001A0B24"/>
    <w:rsid w:val="001A0C4A"/>
    <w:rsid w:val="001A0C72"/>
    <w:rsid w:val="001A0C96"/>
    <w:rsid w:val="001A0D34"/>
    <w:rsid w:val="001A0D55"/>
    <w:rsid w:val="001A0D67"/>
    <w:rsid w:val="001A0D73"/>
    <w:rsid w:val="001A0DC5"/>
    <w:rsid w:val="001A0E66"/>
    <w:rsid w:val="001A0E88"/>
    <w:rsid w:val="001A0EC5"/>
    <w:rsid w:val="001A0F1E"/>
    <w:rsid w:val="001A0F26"/>
    <w:rsid w:val="001A0F82"/>
    <w:rsid w:val="001A107A"/>
    <w:rsid w:val="001A11CC"/>
    <w:rsid w:val="001A1235"/>
    <w:rsid w:val="001A1240"/>
    <w:rsid w:val="001A129B"/>
    <w:rsid w:val="001A13C4"/>
    <w:rsid w:val="001A1479"/>
    <w:rsid w:val="001A14A6"/>
    <w:rsid w:val="001A14CF"/>
    <w:rsid w:val="001A1592"/>
    <w:rsid w:val="001A15BB"/>
    <w:rsid w:val="001A15F4"/>
    <w:rsid w:val="001A15F9"/>
    <w:rsid w:val="001A165A"/>
    <w:rsid w:val="001A1713"/>
    <w:rsid w:val="001A17CD"/>
    <w:rsid w:val="001A1803"/>
    <w:rsid w:val="001A18AD"/>
    <w:rsid w:val="001A19D4"/>
    <w:rsid w:val="001A1B57"/>
    <w:rsid w:val="001A1BD5"/>
    <w:rsid w:val="001A1BE2"/>
    <w:rsid w:val="001A1CB7"/>
    <w:rsid w:val="001A1CC9"/>
    <w:rsid w:val="001A1D57"/>
    <w:rsid w:val="001A1D75"/>
    <w:rsid w:val="001A1D88"/>
    <w:rsid w:val="001A1D8D"/>
    <w:rsid w:val="001A1E1C"/>
    <w:rsid w:val="001A1E91"/>
    <w:rsid w:val="001A1F43"/>
    <w:rsid w:val="001A1F68"/>
    <w:rsid w:val="001A1FC0"/>
    <w:rsid w:val="001A204A"/>
    <w:rsid w:val="001A20A2"/>
    <w:rsid w:val="001A2114"/>
    <w:rsid w:val="001A21BA"/>
    <w:rsid w:val="001A22AC"/>
    <w:rsid w:val="001A2301"/>
    <w:rsid w:val="001A2379"/>
    <w:rsid w:val="001A23AB"/>
    <w:rsid w:val="001A23D3"/>
    <w:rsid w:val="001A2443"/>
    <w:rsid w:val="001A2516"/>
    <w:rsid w:val="001A2663"/>
    <w:rsid w:val="001A266F"/>
    <w:rsid w:val="001A2752"/>
    <w:rsid w:val="001A2773"/>
    <w:rsid w:val="001A27E3"/>
    <w:rsid w:val="001A27FD"/>
    <w:rsid w:val="001A2806"/>
    <w:rsid w:val="001A280D"/>
    <w:rsid w:val="001A2840"/>
    <w:rsid w:val="001A28AD"/>
    <w:rsid w:val="001A28CF"/>
    <w:rsid w:val="001A28D5"/>
    <w:rsid w:val="001A28FE"/>
    <w:rsid w:val="001A290A"/>
    <w:rsid w:val="001A2933"/>
    <w:rsid w:val="001A2971"/>
    <w:rsid w:val="001A29A6"/>
    <w:rsid w:val="001A2A64"/>
    <w:rsid w:val="001A2B0B"/>
    <w:rsid w:val="001A2BB0"/>
    <w:rsid w:val="001A2C00"/>
    <w:rsid w:val="001A2C14"/>
    <w:rsid w:val="001A2C6A"/>
    <w:rsid w:val="001A2CBD"/>
    <w:rsid w:val="001A2D59"/>
    <w:rsid w:val="001A2DCF"/>
    <w:rsid w:val="001A2DD2"/>
    <w:rsid w:val="001A2EE9"/>
    <w:rsid w:val="001A2F0E"/>
    <w:rsid w:val="001A2FDD"/>
    <w:rsid w:val="001A2FFD"/>
    <w:rsid w:val="001A306C"/>
    <w:rsid w:val="001A306E"/>
    <w:rsid w:val="001A30BD"/>
    <w:rsid w:val="001A3163"/>
    <w:rsid w:val="001A324E"/>
    <w:rsid w:val="001A3272"/>
    <w:rsid w:val="001A344F"/>
    <w:rsid w:val="001A346F"/>
    <w:rsid w:val="001A34BB"/>
    <w:rsid w:val="001A34E5"/>
    <w:rsid w:val="001A34E7"/>
    <w:rsid w:val="001A3541"/>
    <w:rsid w:val="001A35D0"/>
    <w:rsid w:val="001A3609"/>
    <w:rsid w:val="001A3640"/>
    <w:rsid w:val="001A3689"/>
    <w:rsid w:val="001A36BF"/>
    <w:rsid w:val="001A36D8"/>
    <w:rsid w:val="001A37A9"/>
    <w:rsid w:val="001A37BA"/>
    <w:rsid w:val="001A3808"/>
    <w:rsid w:val="001A3828"/>
    <w:rsid w:val="001A3997"/>
    <w:rsid w:val="001A3A6C"/>
    <w:rsid w:val="001A3ACF"/>
    <w:rsid w:val="001A3B57"/>
    <w:rsid w:val="001A3BA9"/>
    <w:rsid w:val="001A3C39"/>
    <w:rsid w:val="001A3C47"/>
    <w:rsid w:val="001A3CB0"/>
    <w:rsid w:val="001A3D8A"/>
    <w:rsid w:val="001A3E2B"/>
    <w:rsid w:val="001A3E65"/>
    <w:rsid w:val="001A3EDA"/>
    <w:rsid w:val="001A4063"/>
    <w:rsid w:val="001A4064"/>
    <w:rsid w:val="001A4100"/>
    <w:rsid w:val="001A41C9"/>
    <w:rsid w:val="001A4243"/>
    <w:rsid w:val="001A42DB"/>
    <w:rsid w:val="001A4545"/>
    <w:rsid w:val="001A4614"/>
    <w:rsid w:val="001A48A4"/>
    <w:rsid w:val="001A491A"/>
    <w:rsid w:val="001A49FF"/>
    <w:rsid w:val="001A4AA8"/>
    <w:rsid w:val="001A4B00"/>
    <w:rsid w:val="001A4B4B"/>
    <w:rsid w:val="001A4B95"/>
    <w:rsid w:val="001A4BB1"/>
    <w:rsid w:val="001A4C6B"/>
    <w:rsid w:val="001A4CF6"/>
    <w:rsid w:val="001A4CFC"/>
    <w:rsid w:val="001A4D4D"/>
    <w:rsid w:val="001A4D87"/>
    <w:rsid w:val="001A4D88"/>
    <w:rsid w:val="001A4D8F"/>
    <w:rsid w:val="001A4DA1"/>
    <w:rsid w:val="001A4E46"/>
    <w:rsid w:val="001A4F37"/>
    <w:rsid w:val="001A4F43"/>
    <w:rsid w:val="001A512E"/>
    <w:rsid w:val="001A5137"/>
    <w:rsid w:val="001A5138"/>
    <w:rsid w:val="001A5190"/>
    <w:rsid w:val="001A5195"/>
    <w:rsid w:val="001A534F"/>
    <w:rsid w:val="001A5356"/>
    <w:rsid w:val="001A53B1"/>
    <w:rsid w:val="001A5425"/>
    <w:rsid w:val="001A547A"/>
    <w:rsid w:val="001A5611"/>
    <w:rsid w:val="001A5690"/>
    <w:rsid w:val="001A5819"/>
    <w:rsid w:val="001A59B5"/>
    <w:rsid w:val="001A59E9"/>
    <w:rsid w:val="001A5A1E"/>
    <w:rsid w:val="001A5A6B"/>
    <w:rsid w:val="001A5A6C"/>
    <w:rsid w:val="001A5B72"/>
    <w:rsid w:val="001A5BCC"/>
    <w:rsid w:val="001A5C9F"/>
    <w:rsid w:val="001A5D2D"/>
    <w:rsid w:val="001A5D3B"/>
    <w:rsid w:val="001A5E41"/>
    <w:rsid w:val="001A5E90"/>
    <w:rsid w:val="001A5F0B"/>
    <w:rsid w:val="001A5F70"/>
    <w:rsid w:val="001A5FF3"/>
    <w:rsid w:val="001A6042"/>
    <w:rsid w:val="001A61E8"/>
    <w:rsid w:val="001A61EB"/>
    <w:rsid w:val="001A620D"/>
    <w:rsid w:val="001A6235"/>
    <w:rsid w:val="001A626D"/>
    <w:rsid w:val="001A62F7"/>
    <w:rsid w:val="001A63AB"/>
    <w:rsid w:val="001A642B"/>
    <w:rsid w:val="001A64A2"/>
    <w:rsid w:val="001A6504"/>
    <w:rsid w:val="001A6519"/>
    <w:rsid w:val="001A6730"/>
    <w:rsid w:val="001A6744"/>
    <w:rsid w:val="001A6788"/>
    <w:rsid w:val="001A6924"/>
    <w:rsid w:val="001A69B4"/>
    <w:rsid w:val="001A6A65"/>
    <w:rsid w:val="001A6AFA"/>
    <w:rsid w:val="001A6B36"/>
    <w:rsid w:val="001A6BF1"/>
    <w:rsid w:val="001A6C87"/>
    <w:rsid w:val="001A6D04"/>
    <w:rsid w:val="001A6D61"/>
    <w:rsid w:val="001A6DFB"/>
    <w:rsid w:val="001A6E4E"/>
    <w:rsid w:val="001A6E5B"/>
    <w:rsid w:val="001A6E5D"/>
    <w:rsid w:val="001A6EA0"/>
    <w:rsid w:val="001A6EFB"/>
    <w:rsid w:val="001A6F70"/>
    <w:rsid w:val="001A6F93"/>
    <w:rsid w:val="001A7066"/>
    <w:rsid w:val="001A74CC"/>
    <w:rsid w:val="001A7578"/>
    <w:rsid w:val="001A75A7"/>
    <w:rsid w:val="001A7603"/>
    <w:rsid w:val="001A7722"/>
    <w:rsid w:val="001A774D"/>
    <w:rsid w:val="001A7766"/>
    <w:rsid w:val="001A77D3"/>
    <w:rsid w:val="001A7828"/>
    <w:rsid w:val="001A7831"/>
    <w:rsid w:val="001A788F"/>
    <w:rsid w:val="001A7908"/>
    <w:rsid w:val="001A79C5"/>
    <w:rsid w:val="001A7A1A"/>
    <w:rsid w:val="001A7A2A"/>
    <w:rsid w:val="001A7A75"/>
    <w:rsid w:val="001A7A85"/>
    <w:rsid w:val="001A7AE2"/>
    <w:rsid w:val="001A7BA8"/>
    <w:rsid w:val="001A7BB0"/>
    <w:rsid w:val="001A7C66"/>
    <w:rsid w:val="001A7CCB"/>
    <w:rsid w:val="001A7DC9"/>
    <w:rsid w:val="001A7DED"/>
    <w:rsid w:val="001A7EE8"/>
    <w:rsid w:val="001A7EF3"/>
    <w:rsid w:val="001A7F93"/>
    <w:rsid w:val="001A7FF9"/>
    <w:rsid w:val="001B0129"/>
    <w:rsid w:val="001B01D7"/>
    <w:rsid w:val="001B01F9"/>
    <w:rsid w:val="001B0245"/>
    <w:rsid w:val="001B02B1"/>
    <w:rsid w:val="001B02ED"/>
    <w:rsid w:val="001B039C"/>
    <w:rsid w:val="001B0478"/>
    <w:rsid w:val="001B048F"/>
    <w:rsid w:val="001B04F9"/>
    <w:rsid w:val="001B0510"/>
    <w:rsid w:val="001B05F8"/>
    <w:rsid w:val="001B062F"/>
    <w:rsid w:val="001B0653"/>
    <w:rsid w:val="001B06BE"/>
    <w:rsid w:val="001B073D"/>
    <w:rsid w:val="001B0797"/>
    <w:rsid w:val="001B0894"/>
    <w:rsid w:val="001B089C"/>
    <w:rsid w:val="001B09BB"/>
    <w:rsid w:val="001B09DC"/>
    <w:rsid w:val="001B09E4"/>
    <w:rsid w:val="001B0AFC"/>
    <w:rsid w:val="001B0B23"/>
    <w:rsid w:val="001B0B2C"/>
    <w:rsid w:val="001B0B6C"/>
    <w:rsid w:val="001B0C0A"/>
    <w:rsid w:val="001B0CBB"/>
    <w:rsid w:val="001B0CCE"/>
    <w:rsid w:val="001B0E06"/>
    <w:rsid w:val="001B0E3F"/>
    <w:rsid w:val="001B0E8D"/>
    <w:rsid w:val="001B0EFF"/>
    <w:rsid w:val="001B0F0F"/>
    <w:rsid w:val="001B0F69"/>
    <w:rsid w:val="001B0F8B"/>
    <w:rsid w:val="001B0F8F"/>
    <w:rsid w:val="001B0F9B"/>
    <w:rsid w:val="001B0FA2"/>
    <w:rsid w:val="001B0FF5"/>
    <w:rsid w:val="001B1018"/>
    <w:rsid w:val="001B104E"/>
    <w:rsid w:val="001B10EE"/>
    <w:rsid w:val="001B1137"/>
    <w:rsid w:val="001B114D"/>
    <w:rsid w:val="001B1170"/>
    <w:rsid w:val="001B1253"/>
    <w:rsid w:val="001B1261"/>
    <w:rsid w:val="001B128A"/>
    <w:rsid w:val="001B12C2"/>
    <w:rsid w:val="001B12D2"/>
    <w:rsid w:val="001B1349"/>
    <w:rsid w:val="001B13F3"/>
    <w:rsid w:val="001B1475"/>
    <w:rsid w:val="001B14D9"/>
    <w:rsid w:val="001B1511"/>
    <w:rsid w:val="001B15AE"/>
    <w:rsid w:val="001B15DC"/>
    <w:rsid w:val="001B15E5"/>
    <w:rsid w:val="001B1781"/>
    <w:rsid w:val="001B17C2"/>
    <w:rsid w:val="001B17E4"/>
    <w:rsid w:val="001B17EF"/>
    <w:rsid w:val="001B1925"/>
    <w:rsid w:val="001B1B4D"/>
    <w:rsid w:val="001B1C53"/>
    <w:rsid w:val="001B1CE2"/>
    <w:rsid w:val="001B1D9C"/>
    <w:rsid w:val="001B1DAE"/>
    <w:rsid w:val="001B1E24"/>
    <w:rsid w:val="001B1E5D"/>
    <w:rsid w:val="001B1F1A"/>
    <w:rsid w:val="001B1F9F"/>
    <w:rsid w:val="001B206A"/>
    <w:rsid w:val="001B2126"/>
    <w:rsid w:val="001B2131"/>
    <w:rsid w:val="001B2188"/>
    <w:rsid w:val="001B2192"/>
    <w:rsid w:val="001B21CB"/>
    <w:rsid w:val="001B2259"/>
    <w:rsid w:val="001B2315"/>
    <w:rsid w:val="001B2498"/>
    <w:rsid w:val="001B25CF"/>
    <w:rsid w:val="001B26B2"/>
    <w:rsid w:val="001B2771"/>
    <w:rsid w:val="001B298C"/>
    <w:rsid w:val="001B29EF"/>
    <w:rsid w:val="001B2B77"/>
    <w:rsid w:val="001B2C3A"/>
    <w:rsid w:val="001B2C62"/>
    <w:rsid w:val="001B2D62"/>
    <w:rsid w:val="001B2DD6"/>
    <w:rsid w:val="001B2DE5"/>
    <w:rsid w:val="001B2E18"/>
    <w:rsid w:val="001B2F0A"/>
    <w:rsid w:val="001B2F30"/>
    <w:rsid w:val="001B304F"/>
    <w:rsid w:val="001B3127"/>
    <w:rsid w:val="001B3189"/>
    <w:rsid w:val="001B3228"/>
    <w:rsid w:val="001B32D8"/>
    <w:rsid w:val="001B32EF"/>
    <w:rsid w:val="001B3353"/>
    <w:rsid w:val="001B33A6"/>
    <w:rsid w:val="001B33CB"/>
    <w:rsid w:val="001B34EF"/>
    <w:rsid w:val="001B374D"/>
    <w:rsid w:val="001B37A5"/>
    <w:rsid w:val="001B3995"/>
    <w:rsid w:val="001B39FC"/>
    <w:rsid w:val="001B3A06"/>
    <w:rsid w:val="001B3A4D"/>
    <w:rsid w:val="001B3AC5"/>
    <w:rsid w:val="001B3B0C"/>
    <w:rsid w:val="001B3B2E"/>
    <w:rsid w:val="001B3B82"/>
    <w:rsid w:val="001B3C97"/>
    <w:rsid w:val="001B3CA1"/>
    <w:rsid w:val="001B3D3F"/>
    <w:rsid w:val="001B3EC1"/>
    <w:rsid w:val="001B3FD4"/>
    <w:rsid w:val="001B4043"/>
    <w:rsid w:val="001B40AC"/>
    <w:rsid w:val="001B40E9"/>
    <w:rsid w:val="001B414F"/>
    <w:rsid w:val="001B41E5"/>
    <w:rsid w:val="001B43B1"/>
    <w:rsid w:val="001B4437"/>
    <w:rsid w:val="001B4552"/>
    <w:rsid w:val="001B45EB"/>
    <w:rsid w:val="001B4691"/>
    <w:rsid w:val="001B474D"/>
    <w:rsid w:val="001B483B"/>
    <w:rsid w:val="001B483C"/>
    <w:rsid w:val="001B4847"/>
    <w:rsid w:val="001B48C8"/>
    <w:rsid w:val="001B4957"/>
    <w:rsid w:val="001B49BA"/>
    <w:rsid w:val="001B4A0E"/>
    <w:rsid w:val="001B4A18"/>
    <w:rsid w:val="001B4A96"/>
    <w:rsid w:val="001B4ACC"/>
    <w:rsid w:val="001B4B19"/>
    <w:rsid w:val="001B4B7D"/>
    <w:rsid w:val="001B4BDE"/>
    <w:rsid w:val="001B4BF8"/>
    <w:rsid w:val="001B4CD4"/>
    <w:rsid w:val="001B4CDA"/>
    <w:rsid w:val="001B4D11"/>
    <w:rsid w:val="001B4D29"/>
    <w:rsid w:val="001B4D66"/>
    <w:rsid w:val="001B4DDE"/>
    <w:rsid w:val="001B4E21"/>
    <w:rsid w:val="001B4EB2"/>
    <w:rsid w:val="001B4F85"/>
    <w:rsid w:val="001B4F98"/>
    <w:rsid w:val="001B4F9F"/>
    <w:rsid w:val="001B504A"/>
    <w:rsid w:val="001B505D"/>
    <w:rsid w:val="001B50AC"/>
    <w:rsid w:val="001B510F"/>
    <w:rsid w:val="001B512B"/>
    <w:rsid w:val="001B5196"/>
    <w:rsid w:val="001B52DE"/>
    <w:rsid w:val="001B5373"/>
    <w:rsid w:val="001B548A"/>
    <w:rsid w:val="001B559B"/>
    <w:rsid w:val="001B5637"/>
    <w:rsid w:val="001B5674"/>
    <w:rsid w:val="001B586F"/>
    <w:rsid w:val="001B591D"/>
    <w:rsid w:val="001B59D2"/>
    <w:rsid w:val="001B59F7"/>
    <w:rsid w:val="001B5A26"/>
    <w:rsid w:val="001B5A3C"/>
    <w:rsid w:val="001B5A63"/>
    <w:rsid w:val="001B5B3F"/>
    <w:rsid w:val="001B5BCC"/>
    <w:rsid w:val="001B5C0A"/>
    <w:rsid w:val="001B5C1D"/>
    <w:rsid w:val="001B5C96"/>
    <w:rsid w:val="001B5CBE"/>
    <w:rsid w:val="001B5D80"/>
    <w:rsid w:val="001B5D86"/>
    <w:rsid w:val="001B5DC5"/>
    <w:rsid w:val="001B5DFE"/>
    <w:rsid w:val="001B5EFE"/>
    <w:rsid w:val="001B5F0F"/>
    <w:rsid w:val="001B5F2C"/>
    <w:rsid w:val="001B5F99"/>
    <w:rsid w:val="001B5F9C"/>
    <w:rsid w:val="001B606D"/>
    <w:rsid w:val="001B60BF"/>
    <w:rsid w:val="001B60DB"/>
    <w:rsid w:val="001B614A"/>
    <w:rsid w:val="001B61E7"/>
    <w:rsid w:val="001B626F"/>
    <w:rsid w:val="001B62AE"/>
    <w:rsid w:val="001B62D6"/>
    <w:rsid w:val="001B6395"/>
    <w:rsid w:val="001B6488"/>
    <w:rsid w:val="001B6513"/>
    <w:rsid w:val="001B652A"/>
    <w:rsid w:val="001B65A6"/>
    <w:rsid w:val="001B65ED"/>
    <w:rsid w:val="001B65EE"/>
    <w:rsid w:val="001B66EF"/>
    <w:rsid w:val="001B6728"/>
    <w:rsid w:val="001B6759"/>
    <w:rsid w:val="001B677F"/>
    <w:rsid w:val="001B679B"/>
    <w:rsid w:val="001B68FC"/>
    <w:rsid w:val="001B6950"/>
    <w:rsid w:val="001B6966"/>
    <w:rsid w:val="001B6AAF"/>
    <w:rsid w:val="001B6BB5"/>
    <w:rsid w:val="001B6BD8"/>
    <w:rsid w:val="001B6BEA"/>
    <w:rsid w:val="001B6C61"/>
    <w:rsid w:val="001B6C66"/>
    <w:rsid w:val="001B6D11"/>
    <w:rsid w:val="001B6DDE"/>
    <w:rsid w:val="001B6E5F"/>
    <w:rsid w:val="001B6EC7"/>
    <w:rsid w:val="001B701D"/>
    <w:rsid w:val="001B7149"/>
    <w:rsid w:val="001B71BA"/>
    <w:rsid w:val="001B71E8"/>
    <w:rsid w:val="001B7249"/>
    <w:rsid w:val="001B7326"/>
    <w:rsid w:val="001B74C0"/>
    <w:rsid w:val="001B74C6"/>
    <w:rsid w:val="001B74F1"/>
    <w:rsid w:val="001B7562"/>
    <w:rsid w:val="001B75A1"/>
    <w:rsid w:val="001B76C8"/>
    <w:rsid w:val="001B7702"/>
    <w:rsid w:val="001B78CE"/>
    <w:rsid w:val="001B7906"/>
    <w:rsid w:val="001B790E"/>
    <w:rsid w:val="001B7910"/>
    <w:rsid w:val="001B7950"/>
    <w:rsid w:val="001B79A1"/>
    <w:rsid w:val="001B7B67"/>
    <w:rsid w:val="001B7B72"/>
    <w:rsid w:val="001B7B7C"/>
    <w:rsid w:val="001B7B9D"/>
    <w:rsid w:val="001B7BAE"/>
    <w:rsid w:val="001B7CBE"/>
    <w:rsid w:val="001B7DB3"/>
    <w:rsid w:val="001B7E10"/>
    <w:rsid w:val="001B7E65"/>
    <w:rsid w:val="001B7EB3"/>
    <w:rsid w:val="001B7F29"/>
    <w:rsid w:val="001B7F3A"/>
    <w:rsid w:val="001B7F57"/>
    <w:rsid w:val="001C0073"/>
    <w:rsid w:val="001C009F"/>
    <w:rsid w:val="001C00CA"/>
    <w:rsid w:val="001C00D4"/>
    <w:rsid w:val="001C01D7"/>
    <w:rsid w:val="001C01F4"/>
    <w:rsid w:val="001C0215"/>
    <w:rsid w:val="001C0221"/>
    <w:rsid w:val="001C02A7"/>
    <w:rsid w:val="001C02C2"/>
    <w:rsid w:val="001C02DB"/>
    <w:rsid w:val="001C031A"/>
    <w:rsid w:val="001C039B"/>
    <w:rsid w:val="001C03A3"/>
    <w:rsid w:val="001C0439"/>
    <w:rsid w:val="001C044E"/>
    <w:rsid w:val="001C049E"/>
    <w:rsid w:val="001C04E7"/>
    <w:rsid w:val="001C04FD"/>
    <w:rsid w:val="001C0616"/>
    <w:rsid w:val="001C0635"/>
    <w:rsid w:val="001C066F"/>
    <w:rsid w:val="001C067D"/>
    <w:rsid w:val="001C0687"/>
    <w:rsid w:val="001C06B8"/>
    <w:rsid w:val="001C06ED"/>
    <w:rsid w:val="001C07B5"/>
    <w:rsid w:val="001C08FE"/>
    <w:rsid w:val="001C0947"/>
    <w:rsid w:val="001C0A06"/>
    <w:rsid w:val="001C0A37"/>
    <w:rsid w:val="001C0B29"/>
    <w:rsid w:val="001C0B45"/>
    <w:rsid w:val="001C0B7C"/>
    <w:rsid w:val="001C0C0F"/>
    <w:rsid w:val="001C0D73"/>
    <w:rsid w:val="001C0D9F"/>
    <w:rsid w:val="001C0E2A"/>
    <w:rsid w:val="001C0E2C"/>
    <w:rsid w:val="001C0E3F"/>
    <w:rsid w:val="001C0EC2"/>
    <w:rsid w:val="001C0F04"/>
    <w:rsid w:val="001C0F3B"/>
    <w:rsid w:val="001C1009"/>
    <w:rsid w:val="001C10E7"/>
    <w:rsid w:val="001C1130"/>
    <w:rsid w:val="001C117B"/>
    <w:rsid w:val="001C11FF"/>
    <w:rsid w:val="001C126E"/>
    <w:rsid w:val="001C13B1"/>
    <w:rsid w:val="001C13D6"/>
    <w:rsid w:val="001C1421"/>
    <w:rsid w:val="001C1438"/>
    <w:rsid w:val="001C1495"/>
    <w:rsid w:val="001C150D"/>
    <w:rsid w:val="001C1514"/>
    <w:rsid w:val="001C1533"/>
    <w:rsid w:val="001C1546"/>
    <w:rsid w:val="001C15A7"/>
    <w:rsid w:val="001C1783"/>
    <w:rsid w:val="001C17C0"/>
    <w:rsid w:val="001C1823"/>
    <w:rsid w:val="001C1843"/>
    <w:rsid w:val="001C188C"/>
    <w:rsid w:val="001C18A6"/>
    <w:rsid w:val="001C18AF"/>
    <w:rsid w:val="001C18C8"/>
    <w:rsid w:val="001C190F"/>
    <w:rsid w:val="001C1989"/>
    <w:rsid w:val="001C1A31"/>
    <w:rsid w:val="001C1A60"/>
    <w:rsid w:val="001C1A6B"/>
    <w:rsid w:val="001C1AA6"/>
    <w:rsid w:val="001C1AC8"/>
    <w:rsid w:val="001C1B30"/>
    <w:rsid w:val="001C1B33"/>
    <w:rsid w:val="001C1B46"/>
    <w:rsid w:val="001C1D4B"/>
    <w:rsid w:val="001C1DAA"/>
    <w:rsid w:val="001C1EAA"/>
    <w:rsid w:val="001C1EB3"/>
    <w:rsid w:val="001C1ECE"/>
    <w:rsid w:val="001C20B4"/>
    <w:rsid w:val="001C220D"/>
    <w:rsid w:val="001C23BA"/>
    <w:rsid w:val="001C23C3"/>
    <w:rsid w:val="001C250C"/>
    <w:rsid w:val="001C2525"/>
    <w:rsid w:val="001C2606"/>
    <w:rsid w:val="001C2621"/>
    <w:rsid w:val="001C274F"/>
    <w:rsid w:val="001C27F1"/>
    <w:rsid w:val="001C2874"/>
    <w:rsid w:val="001C29BD"/>
    <w:rsid w:val="001C2A96"/>
    <w:rsid w:val="001C2B6D"/>
    <w:rsid w:val="001C2BA0"/>
    <w:rsid w:val="001C2BCC"/>
    <w:rsid w:val="001C2C0F"/>
    <w:rsid w:val="001C2D31"/>
    <w:rsid w:val="001C2D62"/>
    <w:rsid w:val="001C2E33"/>
    <w:rsid w:val="001C2E3C"/>
    <w:rsid w:val="001C2E3E"/>
    <w:rsid w:val="001C2E48"/>
    <w:rsid w:val="001C2ED0"/>
    <w:rsid w:val="001C2F64"/>
    <w:rsid w:val="001C3061"/>
    <w:rsid w:val="001C3204"/>
    <w:rsid w:val="001C3235"/>
    <w:rsid w:val="001C32AA"/>
    <w:rsid w:val="001C331A"/>
    <w:rsid w:val="001C33C8"/>
    <w:rsid w:val="001C34E4"/>
    <w:rsid w:val="001C352C"/>
    <w:rsid w:val="001C354A"/>
    <w:rsid w:val="001C3596"/>
    <w:rsid w:val="001C3615"/>
    <w:rsid w:val="001C367A"/>
    <w:rsid w:val="001C36AF"/>
    <w:rsid w:val="001C36B3"/>
    <w:rsid w:val="001C3754"/>
    <w:rsid w:val="001C37F3"/>
    <w:rsid w:val="001C3871"/>
    <w:rsid w:val="001C38E5"/>
    <w:rsid w:val="001C3921"/>
    <w:rsid w:val="001C39E1"/>
    <w:rsid w:val="001C3A46"/>
    <w:rsid w:val="001C3A7B"/>
    <w:rsid w:val="001C3C59"/>
    <w:rsid w:val="001C3C98"/>
    <w:rsid w:val="001C3C99"/>
    <w:rsid w:val="001C3CB8"/>
    <w:rsid w:val="001C3CBC"/>
    <w:rsid w:val="001C3D55"/>
    <w:rsid w:val="001C3DA6"/>
    <w:rsid w:val="001C3DAD"/>
    <w:rsid w:val="001C3E43"/>
    <w:rsid w:val="001C3F27"/>
    <w:rsid w:val="001C3FA3"/>
    <w:rsid w:val="001C403D"/>
    <w:rsid w:val="001C4071"/>
    <w:rsid w:val="001C40C0"/>
    <w:rsid w:val="001C4124"/>
    <w:rsid w:val="001C412E"/>
    <w:rsid w:val="001C4134"/>
    <w:rsid w:val="001C4159"/>
    <w:rsid w:val="001C4234"/>
    <w:rsid w:val="001C426F"/>
    <w:rsid w:val="001C435D"/>
    <w:rsid w:val="001C437B"/>
    <w:rsid w:val="001C44EE"/>
    <w:rsid w:val="001C455C"/>
    <w:rsid w:val="001C468E"/>
    <w:rsid w:val="001C47FA"/>
    <w:rsid w:val="001C49E6"/>
    <w:rsid w:val="001C4AB4"/>
    <w:rsid w:val="001C4ABC"/>
    <w:rsid w:val="001C4AD7"/>
    <w:rsid w:val="001C4BD9"/>
    <w:rsid w:val="001C4C32"/>
    <w:rsid w:val="001C4C72"/>
    <w:rsid w:val="001C4D85"/>
    <w:rsid w:val="001C4F55"/>
    <w:rsid w:val="001C4FB2"/>
    <w:rsid w:val="001C5038"/>
    <w:rsid w:val="001C5136"/>
    <w:rsid w:val="001C51C6"/>
    <w:rsid w:val="001C5322"/>
    <w:rsid w:val="001C5362"/>
    <w:rsid w:val="001C53D0"/>
    <w:rsid w:val="001C53E2"/>
    <w:rsid w:val="001C548B"/>
    <w:rsid w:val="001C54A5"/>
    <w:rsid w:val="001C5513"/>
    <w:rsid w:val="001C5571"/>
    <w:rsid w:val="001C5595"/>
    <w:rsid w:val="001C5723"/>
    <w:rsid w:val="001C57CD"/>
    <w:rsid w:val="001C5841"/>
    <w:rsid w:val="001C58CF"/>
    <w:rsid w:val="001C5902"/>
    <w:rsid w:val="001C59FC"/>
    <w:rsid w:val="001C5A18"/>
    <w:rsid w:val="001C5B4E"/>
    <w:rsid w:val="001C5BEE"/>
    <w:rsid w:val="001C5BFF"/>
    <w:rsid w:val="001C5C8C"/>
    <w:rsid w:val="001C5D2D"/>
    <w:rsid w:val="001C5E70"/>
    <w:rsid w:val="001C5EAF"/>
    <w:rsid w:val="001C5F21"/>
    <w:rsid w:val="001C5F63"/>
    <w:rsid w:val="001C5F9B"/>
    <w:rsid w:val="001C6031"/>
    <w:rsid w:val="001C6036"/>
    <w:rsid w:val="001C60D7"/>
    <w:rsid w:val="001C6127"/>
    <w:rsid w:val="001C6170"/>
    <w:rsid w:val="001C617E"/>
    <w:rsid w:val="001C649D"/>
    <w:rsid w:val="001C64F4"/>
    <w:rsid w:val="001C6539"/>
    <w:rsid w:val="001C65A5"/>
    <w:rsid w:val="001C660F"/>
    <w:rsid w:val="001C6667"/>
    <w:rsid w:val="001C6668"/>
    <w:rsid w:val="001C66AF"/>
    <w:rsid w:val="001C66B8"/>
    <w:rsid w:val="001C673D"/>
    <w:rsid w:val="001C673F"/>
    <w:rsid w:val="001C6783"/>
    <w:rsid w:val="001C6807"/>
    <w:rsid w:val="001C6826"/>
    <w:rsid w:val="001C685E"/>
    <w:rsid w:val="001C690E"/>
    <w:rsid w:val="001C69F5"/>
    <w:rsid w:val="001C6A06"/>
    <w:rsid w:val="001C6A6E"/>
    <w:rsid w:val="001C6ACB"/>
    <w:rsid w:val="001C6AE2"/>
    <w:rsid w:val="001C6B0E"/>
    <w:rsid w:val="001C6BD9"/>
    <w:rsid w:val="001C6C14"/>
    <w:rsid w:val="001C6C6A"/>
    <w:rsid w:val="001C6CA9"/>
    <w:rsid w:val="001C6CC6"/>
    <w:rsid w:val="001C6E80"/>
    <w:rsid w:val="001C6F83"/>
    <w:rsid w:val="001C6FEE"/>
    <w:rsid w:val="001C7208"/>
    <w:rsid w:val="001C727B"/>
    <w:rsid w:val="001C7317"/>
    <w:rsid w:val="001C7494"/>
    <w:rsid w:val="001C74CE"/>
    <w:rsid w:val="001C74EF"/>
    <w:rsid w:val="001C752A"/>
    <w:rsid w:val="001C7592"/>
    <w:rsid w:val="001C7670"/>
    <w:rsid w:val="001C76E3"/>
    <w:rsid w:val="001C776B"/>
    <w:rsid w:val="001C7772"/>
    <w:rsid w:val="001C77A3"/>
    <w:rsid w:val="001C77AF"/>
    <w:rsid w:val="001C77CA"/>
    <w:rsid w:val="001C78AC"/>
    <w:rsid w:val="001C78F9"/>
    <w:rsid w:val="001C791B"/>
    <w:rsid w:val="001C7A09"/>
    <w:rsid w:val="001C7A0D"/>
    <w:rsid w:val="001C7A6D"/>
    <w:rsid w:val="001C7AF0"/>
    <w:rsid w:val="001C7B0F"/>
    <w:rsid w:val="001C7B2D"/>
    <w:rsid w:val="001C7C6E"/>
    <w:rsid w:val="001C7CF5"/>
    <w:rsid w:val="001C7D10"/>
    <w:rsid w:val="001C7D44"/>
    <w:rsid w:val="001C7D4B"/>
    <w:rsid w:val="001C7D80"/>
    <w:rsid w:val="001C7E1F"/>
    <w:rsid w:val="001C7E56"/>
    <w:rsid w:val="001C7EB0"/>
    <w:rsid w:val="001C7ED1"/>
    <w:rsid w:val="001C7F05"/>
    <w:rsid w:val="001C7F2F"/>
    <w:rsid w:val="001C7FED"/>
    <w:rsid w:val="001D0015"/>
    <w:rsid w:val="001D007D"/>
    <w:rsid w:val="001D0086"/>
    <w:rsid w:val="001D00D2"/>
    <w:rsid w:val="001D0176"/>
    <w:rsid w:val="001D01DB"/>
    <w:rsid w:val="001D0297"/>
    <w:rsid w:val="001D036D"/>
    <w:rsid w:val="001D03B3"/>
    <w:rsid w:val="001D0410"/>
    <w:rsid w:val="001D04D5"/>
    <w:rsid w:val="001D04D9"/>
    <w:rsid w:val="001D04DB"/>
    <w:rsid w:val="001D056C"/>
    <w:rsid w:val="001D0724"/>
    <w:rsid w:val="001D0736"/>
    <w:rsid w:val="001D07ED"/>
    <w:rsid w:val="001D088A"/>
    <w:rsid w:val="001D0910"/>
    <w:rsid w:val="001D091A"/>
    <w:rsid w:val="001D0A91"/>
    <w:rsid w:val="001D0ACB"/>
    <w:rsid w:val="001D0ADA"/>
    <w:rsid w:val="001D0B1F"/>
    <w:rsid w:val="001D0B84"/>
    <w:rsid w:val="001D0C34"/>
    <w:rsid w:val="001D0C82"/>
    <w:rsid w:val="001D0CA4"/>
    <w:rsid w:val="001D0D23"/>
    <w:rsid w:val="001D0D29"/>
    <w:rsid w:val="001D0D4D"/>
    <w:rsid w:val="001D0D96"/>
    <w:rsid w:val="001D0DCB"/>
    <w:rsid w:val="001D0DE8"/>
    <w:rsid w:val="001D0E7A"/>
    <w:rsid w:val="001D0ED5"/>
    <w:rsid w:val="001D0F2D"/>
    <w:rsid w:val="001D0FD1"/>
    <w:rsid w:val="001D1019"/>
    <w:rsid w:val="001D104E"/>
    <w:rsid w:val="001D1140"/>
    <w:rsid w:val="001D117C"/>
    <w:rsid w:val="001D11CD"/>
    <w:rsid w:val="001D11EA"/>
    <w:rsid w:val="001D1265"/>
    <w:rsid w:val="001D126A"/>
    <w:rsid w:val="001D1299"/>
    <w:rsid w:val="001D12B9"/>
    <w:rsid w:val="001D139D"/>
    <w:rsid w:val="001D14B6"/>
    <w:rsid w:val="001D14ED"/>
    <w:rsid w:val="001D1512"/>
    <w:rsid w:val="001D1513"/>
    <w:rsid w:val="001D1529"/>
    <w:rsid w:val="001D1577"/>
    <w:rsid w:val="001D15E5"/>
    <w:rsid w:val="001D15EC"/>
    <w:rsid w:val="001D161F"/>
    <w:rsid w:val="001D172F"/>
    <w:rsid w:val="001D1823"/>
    <w:rsid w:val="001D182F"/>
    <w:rsid w:val="001D188D"/>
    <w:rsid w:val="001D18C8"/>
    <w:rsid w:val="001D19B5"/>
    <w:rsid w:val="001D1A85"/>
    <w:rsid w:val="001D1B07"/>
    <w:rsid w:val="001D1C9A"/>
    <w:rsid w:val="001D1CD7"/>
    <w:rsid w:val="001D1D37"/>
    <w:rsid w:val="001D1D8A"/>
    <w:rsid w:val="001D1E19"/>
    <w:rsid w:val="001D1F56"/>
    <w:rsid w:val="001D2075"/>
    <w:rsid w:val="001D2084"/>
    <w:rsid w:val="001D20D9"/>
    <w:rsid w:val="001D22D2"/>
    <w:rsid w:val="001D2371"/>
    <w:rsid w:val="001D23C1"/>
    <w:rsid w:val="001D23CA"/>
    <w:rsid w:val="001D246A"/>
    <w:rsid w:val="001D24E3"/>
    <w:rsid w:val="001D2515"/>
    <w:rsid w:val="001D257D"/>
    <w:rsid w:val="001D273C"/>
    <w:rsid w:val="001D2849"/>
    <w:rsid w:val="001D2862"/>
    <w:rsid w:val="001D2A4A"/>
    <w:rsid w:val="001D2A71"/>
    <w:rsid w:val="001D2B6E"/>
    <w:rsid w:val="001D2C81"/>
    <w:rsid w:val="001D2CA6"/>
    <w:rsid w:val="001D2D2B"/>
    <w:rsid w:val="001D2DFA"/>
    <w:rsid w:val="001D2FF4"/>
    <w:rsid w:val="001D30D0"/>
    <w:rsid w:val="001D3165"/>
    <w:rsid w:val="001D31A6"/>
    <w:rsid w:val="001D323A"/>
    <w:rsid w:val="001D3282"/>
    <w:rsid w:val="001D3409"/>
    <w:rsid w:val="001D344D"/>
    <w:rsid w:val="001D348C"/>
    <w:rsid w:val="001D3494"/>
    <w:rsid w:val="001D3516"/>
    <w:rsid w:val="001D35A3"/>
    <w:rsid w:val="001D35FC"/>
    <w:rsid w:val="001D360C"/>
    <w:rsid w:val="001D3615"/>
    <w:rsid w:val="001D3636"/>
    <w:rsid w:val="001D373E"/>
    <w:rsid w:val="001D3844"/>
    <w:rsid w:val="001D38C8"/>
    <w:rsid w:val="001D3917"/>
    <w:rsid w:val="001D391C"/>
    <w:rsid w:val="001D3975"/>
    <w:rsid w:val="001D39E6"/>
    <w:rsid w:val="001D3B43"/>
    <w:rsid w:val="001D3BA9"/>
    <w:rsid w:val="001D3BB9"/>
    <w:rsid w:val="001D3C79"/>
    <w:rsid w:val="001D3C8F"/>
    <w:rsid w:val="001D3CBC"/>
    <w:rsid w:val="001D3CBE"/>
    <w:rsid w:val="001D3D4F"/>
    <w:rsid w:val="001D3DD5"/>
    <w:rsid w:val="001D3F20"/>
    <w:rsid w:val="001D4134"/>
    <w:rsid w:val="001D415F"/>
    <w:rsid w:val="001D4173"/>
    <w:rsid w:val="001D417E"/>
    <w:rsid w:val="001D41C3"/>
    <w:rsid w:val="001D41FA"/>
    <w:rsid w:val="001D432A"/>
    <w:rsid w:val="001D43BD"/>
    <w:rsid w:val="001D43F9"/>
    <w:rsid w:val="001D445D"/>
    <w:rsid w:val="001D4469"/>
    <w:rsid w:val="001D44D6"/>
    <w:rsid w:val="001D4560"/>
    <w:rsid w:val="001D45A6"/>
    <w:rsid w:val="001D478B"/>
    <w:rsid w:val="001D4794"/>
    <w:rsid w:val="001D483D"/>
    <w:rsid w:val="001D4A51"/>
    <w:rsid w:val="001D4A59"/>
    <w:rsid w:val="001D4A6D"/>
    <w:rsid w:val="001D4A97"/>
    <w:rsid w:val="001D4B57"/>
    <w:rsid w:val="001D4B5F"/>
    <w:rsid w:val="001D4C08"/>
    <w:rsid w:val="001D4CB4"/>
    <w:rsid w:val="001D4D1C"/>
    <w:rsid w:val="001D4E03"/>
    <w:rsid w:val="001D4E5D"/>
    <w:rsid w:val="001D4EA0"/>
    <w:rsid w:val="001D525F"/>
    <w:rsid w:val="001D5293"/>
    <w:rsid w:val="001D532F"/>
    <w:rsid w:val="001D5332"/>
    <w:rsid w:val="001D540A"/>
    <w:rsid w:val="001D5480"/>
    <w:rsid w:val="001D54F5"/>
    <w:rsid w:val="001D5530"/>
    <w:rsid w:val="001D55C9"/>
    <w:rsid w:val="001D5657"/>
    <w:rsid w:val="001D5769"/>
    <w:rsid w:val="001D5830"/>
    <w:rsid w:val="001D5849"/>
    <w:rsid w:val="001D59C5"/>
    <w:rsid w:val="001D5A89"/>
    <w:rsid w:val="001D5B1E"/>
    <w:rsid w:val="001D5B42"/>
    <w:rsid w:val="001D5C13"/>
    <w:rsid w:val="001D5DA2"/>
    <w:rsid w:val="001D5E70"/>
    <w:rsid w:val="001D5EA3"/>
    <w:rsid w:val="001D5F66"/>
    <w:rsid w:val="001D60FF"/>
    <w:rsid w:val="001D6158"/>
    <w:rsid w:val="001D6176"/>
    <w:rsid w:val="001D61C9"/>
    <w:rsid w:val="001D6245"/>
    <w:rsid w:val="001D6258"/>
    <w:rsid w:val="001D626B"/>
    <w:rsid w:val="001D626F"/>
    <w:rsid w:val="001D627A"/>
    <w:rsid w:val="001D6297"/>
    <w:rsid w:val="001D62A1"/>
    <w:rsid w:val="001D62CD"/>
    <w:rsid w:val="001D62D8"/>
    <w:rsid w:val="001D6302"/>
    <w:rsid w:val="001D6331"/>
    <w:rsid w:val="001D633E"/>
    <w:rsid w:val="001D6454"/>
    <w:rsid w:val="001D64B3"/>
    <w:rsid w:val="001D6560"/>
    <w:rsid w:val="001D65E6"/>
    <w:rsid w:val="001D6631"/>
    <w:rsid w:val="001D66BE"/>
    <w:rsid w:val="001D66D0"/>
    <w:rsid w:val="001D672D"/>
    <w:rsid w:val="001D6797"/>
    <w:rsid w:val="001D67F6"/>
    <w:rsid w:val="001D6858"/>
    <w:rsid w:val="001D68A4"/>
    <w:rsid w:val="001D68CF"/>
    <w:rsid w:val="001D6A56"/>
    <w:rsid w:val="001D6A90"/>
    <w:rsid w:val="001D6AA9"/>
    <w:rsid w:val="001D6B33"/>
    <w:rsid w:val="001D6DE0"/>
    <w:rsid w:val="001D6DEB"/>
    <w:rsid w:val="001D6E8F"/>
    <w:rsid w:val="001D6F81"/>
    <w:rsid w:val="001D706F"/>
    <w:rsid w:val="001D7076"/>
    <w:rsid w:val="001D7087"/>
    <w:rsid w:val="001D710E"/>
    <w:rsid w:val="001D7143"/>
    <w:rsid w:val="001D71EA"/>
    <w:rsid w:val="001D720D"/>
    <w:rsid w:val="001D721A"/>
    <w:rsid w:val="001D7368"/>
    <w:rsid w:val="001D73C2"/>
    <w:rsid w:val="001D744C"/>
    <w:rsid w:val="001D74D8"/>
    <w:rsid w:val="001D7533"/>
    <w:rsid w:val="001D7558"/>
    <w:rsid w:val="001D75F2"/>
    <w:rsid w:val="001D76F0"/>
    <w:rsid w:val="001D770D"/>
    <w:rsid w:val="001D7718"/>
    <w:rsid w:val="001D773F"/>
    <w:rsid w:val="001D77AE"/>
    <w:rsid w:val="001D77E1"/>
    <w:rsid w:val="001D780D"/>
    <w:rsid w:val="001D7A43"/>
    <w:rsid w:val="001D7A75"/>
    <w:rsid w:val="001D7A82"/>
    <w:rsid w:val="001D7B44"/>
    <w:rsid w:val="001D7BC6"/>
    <w:rsid w:val="001D7D9F"/>
    <w:rsid w:val="001D7DBC"/>
    <w:rsid w:val="001D7E2F"/>
    <w:rsid w:val="001D7E3E"/>
    <w:rsid w:val="001D7ECD"/>
    <w:rsid w:val="001D7ED6"/>
    <w:rsid w:val="001D7F0A"/>
    <w:rsid w:val="001E0007"/>
    <w:rsid w:val="001E0011"/>
    <w:rsid w:val="001E0013"/>
    <w:rsid w:val="001E007B"/>
    <w:rsid w:val="001E00AD"/>
    <w:rsid w:val="001E00C7"/>
    <w:rsid w:val="001E01AB"/>
    <w:rsid w:val="001E0241"/>
    <w:rsid w:val="001E0283"/>
    <w:rsid w:val="001E028D"/>
    <w:rsid w:val="001E02C5"/>
    <w:rsid w:val="001E0311"/>
    <w:rsid w:val="001E03A7"/>
    <w:rsid w:val="001E03F9"/>
    <w:rsid w:val="001E04AB"/>
    <w:rsid w:val="001E04F4"/>
    <w:rsid w:val="001E0585"/>
    <w:rsid w:val="001E05C8"/>
    <w:rsid w:val="001E0640"/>
    <w:rsid w:val="001E06B4"/>
    <w:rsid w:val="001E074E"/>
    <w:rsid w:val="001E07AA"/>
    <w:rsid w:val="001E0828"/>
    <w:rsid w:val="001E0A9B"/>
    <w:rsid w:val="001E0B0E"/>
    <w:rsid w:val="001E0B11"/>
    <w:rsid w:val="001E0BA0"/>
    <w:rsid w:val="001E0BC4"/>
    <w:rsid w:val="001E0C3F"/>
    <w:rsid w:val="001E0C76"/>
    <w:rsid w:val="001E0D34"/>
    <w:rsid w:val="001E0D48"/>
    <w:rsid w:val="001E0F34"/>
    <w:rsid w:val="001E0F67"/>
    <w:rsid w:val="001E0FD8"/>
    <w:rsid w:val="001E0FE9"/>
    <w:rsid w:val="001E1044"/>
    <w:rsid w:val="001E1249"/>
    <w:rsid w:val="001E133B"/>
    <w:rsid w:val="001E13CF"/>
    <w:rsid w:val="001E1453"/>
    <w:rsid w:val="001E147C"/>
    <w:rsid w:val="001E1503"/>
    <w:rsid w:val="001E153D"/>
    <w:rsid w:val="001E155B"/>
    <w:rsid w:val="001E15C4"/>
    <w:rsid w:val="001E15E3"/>
    <w:rsid w:val="001E16E6"/>
    <w:rsid w:val="001E16EF"/>
    <w:rsid w:val="001E16FC"/>
    <w:rsid w:val="001E1700"/>
    <w:rsid w:val="001E171D"/>
    <w:rsid w:val="001E17E8"/>
    <w:rsid w:val="001E18C6"/>
    <w:rsid w:val="001E1A04"/>
    <w:rsid w:val="001E1A05"/>
    <w:rsid w:val="001E1A16"/>
    <w:rsid w:val="001E1A1A"/>
    <w:rsid w:val="001E1A37"/>
    <w:rsid w:val="001E1A56"/>
    <w:rsid w:val="001E1B27"/>
    <w:rsid w:val="001E1BF5"/>
    <w:rsid w:val="001E1C27"/>
    <w:rsid w:val="001E1C75"/>
    <w:rsid w:val="001E1D5E"/>
    <w:rsid w:val="001E1E42"/>
    <w:rsid w:val="001E1ED0"/>
    <w:rsid w:val="001E2186"/>
    <w:rsid w:val="001E2289"/>
    <w:rsid w:val="001E23A9"/>
    <w:rsid w:val="001E242A"/>
    <w:rsid w:val="001E249A"/>
    <w:rsid w:val="001E249E"/>
    <w:rsid w:val="001E2546"/>
    <w:rsid w:val="001E2687"/>
    <w:rsid w:val="001E26D1"/>
    <w:rsid w:val="001E2925"/>
    <w:rsid w:val="001E2935"/>
    <w:rsid w:val="001E2974"/>
    <w:rsid w:val="001E2977"/>
    <w:rsid w:val="001E2A52"/>
    <w:rsid w:val="001E2B34"/>
    <w:rsid w:val="001E2B4E"/>
    <w:rsid w:val="001E2B61"/>
    <w:rsid w:val="001E2BEA"/>
    <w:rsid w:val="001E2C6D"/>
    <w:rsid w:val="001E2D57"/>
    <w:rsid w:val="001E2D92"/>
    <w:rsid w:val="001E2DAC"/>
    <w:rsid w:val="001E2DBB"/>
    <w:rsid w:val="001E2DE5"/>
    <w:rsid w:val="001E2E63"/>
    <w:rsid w:val="001E2E72"/>
    <w:rsid w:val="001E2E76"/>
    <w:rsid w:val="001E2EA9"/>
    <w:rsid w:val="001E2ED2"/>
    <w:rsid w:val="001E2F37"/>
    <w:rsid w:val="001E2F58"/>
    <w:rsid w:val="001E2F92"/>
    <w:rsid w:val="001E301F"/>
    <w:rsid w:val="001E30B1"/>
    <w:rsid w:val="001E3184"/>
    <w:rsid w:val="001E3195"/>
    <w:rsid w:val="001E31E9"/>
    <w:rsid w:val="001E32EA"/>
    <w:rsid w:val="001E3447"/>
    <w:rsid w:val="001E3457"/>
    <w:rsid w:val="001E34B9"/>
    <w:rsid w:val="001E3559"/>
    <w:rsid w:val="001E35D3"/>
    <w:rsid w:val="001E3632"/>
    <w:rsid w:val="001E3648"/>
    <w:rsid w:val="001E3715"/>
    <w:rsid w:val="001E3782"/>
    <w:rsid w:val="001E37E2"/>
    <w:rsid w:val="001E380B"/>
    <w:rsid w:val="001E3868"/>
    <w:rsid w:val="001E38B2"/>
    <w:rsid w:val="001E3A86"/>
    <w:rsid w:val="001E3A91"/>
    <w:rsid w:val="001E3BC6"/>
    <w:rsid w:val="001E3BE2"/>
    <w:rsid w:val="001E3C24"/>
    <w:rsid w:val="001E3C26"/>
    <w:rsid w:val="001E3DF4"/>
    <w:rsid w:val="001E3E6E"/>
    <w:rsid w:val="001E3E8B"/>
    <w:rsid w:val="001E3ECA"/>
    <w:rsid w:val="001E3F44"/>
    <w:rsid w:val="001E3FF0"/>
    <w:rsid w:val="001E4036"/>
    <w:rsid w:val="001E4138"/>
    <w:rsid w:val="001E41C4"/>
    <w:rsid w:val="001E42EC"/>
    <w:rsid w:val="001E4370"/>
    <w:rsid w:val="001E439A"/>
    <w:rsid w:val="001E4442"/>
    <w:rsid w:val="001E452B"/>
    <w:rsid w:val="001E460B"/>
    <w:rsid w:val="001E476D"/>
    <w:rsid w:val="001E479A"/>
    <w:rsid w:val="001E47E3"/>
    <w:rsid w:val="001E4809"/>
    <w:rsid w:val="001E48DF"/>
    <w:rsid w:val="001E49AD"/>
    <w:rsid w:val="001E49D4"/>
    <w:rsid w:val="001E4B00"/>
    <w:rsid w:val="001E4C2E"/>
    <w:rsid w:val="001E4D18"/>
    <w:rsid w:val="001E4D64"/>
    <w:rsid w:val="001E4EFA"/>
    <w:rsid w:val="001E4FFA"/>
    <w:rsid w:val="001E503C"/>
    <w:rsid w:val="001E51B8"/>
    <w:rsid w:val="001E51C4"/>
    <w:rsid w:val="001E51EE"/>
    <w:rsid w:val="001E52BF"/>
    <w:rsid w:val="001E54A1"/>
    <w:rsid w:val="001E55DF"/>
    <w:rsid w:val="001E56C7"/>
    <w:rsid w:val="001E5753"/>
    <w:rsid w:val="001E5C15"/>
    <w:rsid w:val="001E5CD6"/>
    <w:rsid w:val="001E5F00"/>
    <w:rsid w:val="001E5FA7"/>
    <w:rsid w:val="001E5FB4"/>
    <w:rsid w:val="001E61F5"/>
    <w:rsid w:val="001E62AF"/>
    <w:rsid w:val="001E6396"/>
    <w:rsid w:val="001E63E4"/>
    <w:rsid w:val="001E6506"/>
    <w:rsid w:val="001E6515"/>
    <w:rsid w:val="001E654E"/>
    <w:rsid w:val="001E660A"/>
    <w:rsid w:val="001E660D"/>
    <w:rsid w:val="001E6803"/>
    <w:rsid w:val="001E6881"/>
    <w:rsid w:val="001E68EB"/>
    <w:rsid w:val="001E6921"/>
    <w:rsid w:val="001E694D"/>
    <w:rsid w:val="001E697E"/>
    <w:rsid w:val="001E6986"/>
    <w:rsid w:val="001E6A74"/>
    <w:rsid w:val="001E6A9D"/>
    <w:rsid w:val="001E6D07"/>
    <w:rsid w:val="001E6D37"/>
    <w:rsid w:val="001E6ED1"/>
    <w:rsid w:val="001E6F57"/>
    <w:rsid w:val="001E6F95"/>
    <w:rsid w:val="001E7020"/>
    <w:rsid w:val="001E70B3"/>
    <w:rsid w:val="001E70B4"/>
    <w:rsid w:val="001E7138"/>
    <w:rsid w:val="001E716C"/>
    <w:rsid w:val="001E7197"/>
    <w:rsid w:val="001E71D6"/>
    <w:rsid w:val="001E7330"/>
    <w:rsid w:val="001E735C"/>
    <w:rsid w:val="001E737C"/>
    <w:rsid w:val="001E7430"/>
    <w:rsid w:val="001E7449"/>
    <w:rsid w:val="001E74A2"/>
    <w:rsid w:val="001E7783"/>
    <w:rsid w:val="001E7831"/>
    <w:rsid w:val="001E78E0"/>
    <w:rsid w:val="001E78F2"/>
    <w:rsid w:val="001E7A7C"/>
    <w:rsid w:val="001E7A88"/>
    <w:rsid w:val="001E7BC1"/>
    <w:rsid w:val="001E7C12"/>
    <w:rsid w:val="001E7C1A"/>
    <w:rsid w:val="001E7C87"/>
    <w:rsid w:val="001E7C89"/>
    <w:rsid w:val="001E7D10"/>
    <w:rsid w:val="001E7D25"/>
    <w:rsid w:val="001E7EFD"/>
    <w:rsid w:val="001E7FFE"/>
    <w:rsid w:val="001F002E"/>
    <w:rsid w:val="001F00FE"/>
    <w:rsid w:val="001F011A"/>
    <w:rsid w:val="001F01B6"/>
    <w:rsid w:val="001F01DC"/>
    <w:rsid w:val="001F0205"/>
    <w:rsid w:val="001F0211"/>
    <w:rsid w:val="001F02C5"/>
    <w:rsid w:val="001F044C"/>
    <w:rsid w:val="001F0501"/>
    <w:rsid w:val="001F050B"/>
    <w:rsid w:val="001F0526"/>
    <w:rsid w:val="001F0738"/>
    <w:rsid w:val="001F0798"/>
    <w:rsid w:val="001F0876"/>
    <w:rsid w:val="001F08AE"/>
    <w:rsid w:val="001F08CA"/>
    <w:rsid w:val="001F08E9"/>
    <w:rsid w:val="001F09A6"/>
    <w:rsid w:val="001F0A20"/>
    <w:rsid w:val="001F0AA0"/>
    <w:rsid w:val="001F0AC3"/>
    <w:rsid w:val="001F0B0F"/>
    <w:rsid w:val="001F0B45"/>
    <w:rsid w:val="001F0BA7"/>
    <w:rsid w:val="001F0BC5"/>
    <w:rsid w:val="001F0C5C"/>
    <w:rsid w:val="001F0C79"/>
    <w:rsid w:val="001F0CB4"/>
    <w:rsid w:val="001F0D40"/>
    <w:rsid w:val="001F0F46"/>
    <w:rsid w:val="001F0F75"/>
    <w:rsid w:val="001F0F76"/>
    <w:rsid w:val="001F0FE3"/>
    <w:rsid w:val="001F0FFB"/>
    <w:rsid w:val="001F10D2"/>
    <w:rsid w:val="001F120F"/>
    <w:rsid w:val="001F1249"/>
    <w:rsid w:val="001F12AF"/>
    <w:rsid w:val="001F12CA"/>
    <w:rsid w:val="001F1422"/>
    <w:rsid w:val="001F1467"/>
    <w:rsid w:val="001F15B6"/>
    <w:rsid w:val="001F1614"/>
    <w:rsid w:val="001F161B"/>
    <w:rsid w:val="001F167A"/>
    <w:rsid w:val="001F16BF"/>
    <w:rsid w:val="001F1702"/>
    <w:rsid w:val="001F170D"/>
    <w:rsid w:val="001F176B"/>
    <w:rsid w:val="001F1781"/>
    <w:rsid w:val="001F1868"/>
    <w:rsid w:val="001F18A5"/>
    <w:rsid w:val="001F18FB"/>
    <w:rsid w:val="001F18FD"/>
    <w:rsid w:val="001F1A0C"/>
    <w:rsid w:val="001F1A6B"/>
    <w:rsid w:val="001F1B16"/>
    <w:rsid w:val="001F1B5C"/>
    <w:rsid w:val="001F1B9B"/>
    <w:rsid w:val="001F1BCB"/>
    <w:rsid w:val="001F1D7F"/>
    <w:rsid w:val="001F1D8E"/>
    <w:rsid w:val="001F1F3A"/>
    <w:rsid w:val="001F1F5C"/>
    <w:rsid w:val="001F208C"/>
    <w:rsid w:val="001F2150"/>
    <w:rsid w:val="001F21AA"/>
    <w:rsid w:val="001F21FA"/>
    <w:rsid w:val="001F2291"/>
    <w:rsid w:val="001F22BB"/>
    <w:rsid w:val="001F22FF"/>
    <w:rsid w:val="001F2362"/>
    <w:rsid w:val="001F23E6"/>
    <w:rsid w:val="001F243C"/>
    <w:rsid w:val="001F2447"/>
    <w:rsid w:val="001F244F"/>
    <w:rsid w:val="001F2496"/>
    <w:rsid w:val="001F2497"/>
    <w:rsid w:val="001F250C"/>
    <w:rsid w:val="001F255D"/>
    <w:rsid w:val="001F2563"/>
    <w:rsid w:val="001F25AF"/>
    <w:rsid w:val="001F26CF"/>
    <w:rsid w:val="001F273B"/>
    <w:rsid w:val="001F274E"/>
    <w:rsid w:val="001F27B4"/>
    <w:rsid w:val="001F27F7"/>
    <w:rsid w:val="001F288D"/>
    <w:rsid w:val="001F28FD"/>
    <w:rsid w:val="001F29AA"/>
    <w:rsid w:val="001F2A9F"/>
    <w:rsid w:val="001F2AA2"/>
    <w:rsid w:val="001F2AA9"/>
    <w:rsid w:val="001F2B6F"/>
    <w:rsid w:val="001F2BE9"/>
    <w:rsid w:val="001F2C01"/>
    <w:rsid w:val="001F2D3E"/>
    <w:rsid w:val="001F2D76"/>
    <w:rsid w:val="001F2EC0"/>
    <w:rsid w:val="001F2F11"/>
    <w:rsid w:val="001F32B0"/>
    <w:rsid w:val="001F32B9"/>
    <w:rsid w:val="001F32C7"/>
    <w:rsid w:val="001F330E"/>
    <w:rsid w:val="001F3535"/>
    <w:rsid w:val="001F354F"/>
    <w:rsid w:val="001F3592"/>
    <w:rsid w:val="001F35FF"/>
    <w:rsid w:val="001F367A"/>
    <w:rsid w:val="001F36D3"/>
    <w:rsid w:val="001F370F"/>
    <w:rsid w:val="001F37B3"/>
    <w:rsid w:val="001F3842"/>
    <w:rsid w:val="001F3998"/>
    <w:rsid w:val="001F3A02"/>
    <w:rsid w:val="001F3A28"/>
    <w:rsid w:val="001F3AC3"/>
    <w:rsid w:val="001F3B0A"/>
    <w:rsid w:val="001F3B34"/>
    <w:rsid w:val="001F3B64"/>
    <w:rsid w:val="001F3DB2"/>
    <w:rsid w:val="001F3DDE"/>
    <w:rsid w:val="001F3EBA"/>
    <w:rsid w:val="001F3F46"/>
    <w:rsid w:val="001F412B"/>
    <w:rsid w:val="001F4180"/>
    <w:rsid w:val="001F42C3"/>
    <w:rsid w:val="001F43C1"/>
    <w:rsid w:val="001F4404"/>
    <w:rsid w:val="001F4436"/>
    <w:rsid w:val="001F444E"/>
    <w:rsid w:val="001F4506"/>
    <w:rsid w:val="001F4565"/>
    <w:rsid w:val="001F4575"/>
    <w:rsid w:val="001F476E"/>
    <w:rsid w:val="001F47BB"/>
    <w:rsid w:val="001F4808"/>
    <w:rsid w:val="001F48B3"/>
    <w:rsid w:val="001F494F"/>
    <w:rsid w:val="001F49AE"/>
    <w:rsid w:val="001F4A52"/>
    <w:rsid w:val="001F4A87"/>
    <w:rsid w:val="001F4B15"/>
    <w:rsid w:val="001F4B40"/>
    <w:rsid w:val="001F4B67"/>
    <w:rsid w:val="001F4C1E"/>
    <w:rsid w:val="001F4C2B"/>
    <w:rsid w:val="001F4CD9"/>
    <w:rsid w:val="001F4D02"/>
    <w:rsid w:val="001F4D80"/>
    <w:rsid w:val="001F4DB4"/>
    <w:rsid w:val="001F4DE8"/>
    <w:rsid w:val="001F4EAC"/>
    <w:rsid w:val="001F4F09"/>
    <w:rsid w:val="001F4F7F"/>
    <w:rsid w:val="001F5083"/>
    <w:rsid w:val="001F5189"/>
    <w:rsid w:val="001F5252"/>
    <w:rsid w:val="001F525A"/>
    <w:rsid w:val="001F52B4"/>
    <w:rsid w:val="001F532F"/>
    <w:rsid w:val="001F5346"/>
    <w:rsid w:val="001F539E"/>
    <w:rsid w:val="001F552F"/>
    <w:rsid w:val="001F5564"/>
    <w:rsid w:val="001F55B3"/>
    <w:rsid w:val="001F55E4"/>
    <w:rsid w:val="001F569E"/>
    <w:rsid w:val="001F5705"/>
    <w:rsid w:val="001F59A4"/>
    <w:rsid w:val="001F59D1"/>
    <w:rsid w:val="001F5A36"/>
    <w:rsid w:val="001F5B6B"/>
    <w:rsid w:val="001F5B83"/>
    <w:rsid w:val="001F5C10"/>
    <w:rsid w:val="001F5C9F"/>
    <w:rsid w:val="001F5CA2"/>
    <w:rsid w:val="001F5D16"/>
    <w:rsid w:val="001F5D4C"/>
    <w:rsid w:val="001F5DA6"/>
    <w:rsid w:val="001F5DAF"/>
    <w:rsid w:val="001F5EC1"/>
    <w:rsid w:val="001F5F4E"/>
    <w:rsid w:val="001F5F82"/>
    <w:rsid w:val="001F5FA6"/>
    <w:rsid w:val="001F5FCE"/>
    <w:rsid w:val="001F600F"/>
    <w:rsid w:val="001F6042"/>
    <w:rsid w:val="001F607D"/>
    <w:rsid w:val="001F608E"/>
    <w:rsid w:val="001F60A1"/>
    <w:rsid w:val="001F6161"/>
    <w:rsid w:val="001F61CD"/>
    <w:rsid w:val="001F6383"/>
    <w:rsid w:val="001F63AB"/>
    <w:rsid w:val="001F6472"/>
    <w:rsid w:val="001F6673"/>
    <w:rsid w:val="001F6763"/>
    <w:rsid w:val="001F67C5"/>
    <w:rsid w:val="001F688C"/>
    <w:rsid w:val="001F6B2B"/>
    <w:rsid w:val="001F6BA2"/>
    <w:rsid w:val="001F6C24"/>
    <w:rsid w:val="001F6DA5"/>
    <w:rsid w:val="001F6DC5"/>
    <w:rsid w:val="001F6E74"/>
    <w:rsid w:val="001F6FDA"/>
    <w:rsid w:val="001F7099"/>
    <w:rsid w:val="001F7117"/>
    <w:rsid w:val="001F713A"/>
    <w:rsid w:val="001F7151"/>
    <w:rsid w:val="001F7215"/>
    <w:rsid w:val="001F721F"/>
    <w:rsid w:val="001F7259"/>
    <w:rsid w:val="001F7269"/>
    <w:rsid w:val="001F7367"/>
    <w:rsid w:val="001F7387"/>
    <w:rsid w:val="001F7430"/>
    <w:rsid w:val="001F74FE"/>
    <w:rsid w:val="001F764A"/>
    <w:rsid w:val="001F76D5"/>
    <w:rsid w:val="001F7765"/>
    <w:rsid w:val="001F7770"/>
    <w:rsid w:val="001F77C8"/>
    <w:rsid w:val="001F7844"/>
    <w:rsid w:val="001F7956"/>
    <w:rsid w:val="001F79C9"/>
    <w:rsid w:val="001F79EF"/>
    <w:rsid w:val="001F7A24"/>
    <w:rsid w:val="001F7A47"/>
    <w:rsid w:val="001F7A7E"/>
    <w:rsid w:val="001F7A8A"/>
    <w:rsid w:val="001F7BEA"/>
    <w:rsid w:val="001F7C08"/>
    <w:rsid w:val="001F7CC4"/>
    <w:rsid w:val="001F7D55"/>
    <w:rsid w:val="001F7D7E"/>
    <w:rsid w:val="001F7DA1"/>
    <w:rsid w:val="001F7E65"/>
    <w:rsid w:val="001F7F01"/>
    <w:rsid w:val="001F7F3A"/>
    <w:rsid w:val="0020003C"/>
    <w:rsid w:val="00200300"/>
    <w:rsid w:val="002003F3"/>
    <w:rsid w:val="00200511"/>
    <w:rsid w:val="002005FF"/>
    <w:rsid w:val="002006BC"/>
    <w:rsid w:val="002006F2"/>
    <w:rsid w:val="00200706"/>
    <w:rsid w:val="00200825"/>
    <w:rsid w:val="002008C5"/>
    <w:rsid w:val="002009E7"/>
    <w:rsid w:val="00200A08"/>
    <w:rsid w:val="00200A4A"/>
    <w:rsid w:val="00200B82"/>
    <w:rsid w:val="00200BE5"/>
    <w:rsid w:val="00200C3D"/>
    <w:rsid w:val="00200D72"/>
    <w:rsid w:val="00200E68"/>
    <w:rsid w:val="00200F4C"/>
    <w:rsid w:val="00200FD9"/>
    <w:rsid w:val="00201204"/>
    <w:rsid w:val="0020130A"/>
    <w:rsid w:val="0020138F"/>
    <w:rsid w:val="002014B3"/>
    <w:rsid w:val="00201626"/>
    <w:rsid w:val="002016FF"/>
    <w:rsid w:val="002017BE"/>
    <w:rsid w:val="002017E7"/>
    <w:rsid w:val="0020186D"/>
    <w:rsid w:val="0020193E"/>
    <w:rsid w:val="00201997"/>
    <w:rsid w:val="00201A36"/>
    <w:rsid w:val="00201A90"/>
    <w:rsid w:val="00201AD3"/>
    <w:rsid w:val="00201BB3"/>
    <w:rsid w:val="00201BB9"/>
    <w:rsid w:val="00201BDA"/>
    <w:rsid w:val="00201BF2"/>
    <w:rsid w:val="00201C46"/>
    <w:rsid w:val="00201C77"/>
    <w:rsid w:val="00201CAF"/>
    <w:rsid w:val="00201D13"/>
    <w:rsid w:val="00201D3A"/>
    <w:rsid w:val="00201D8F"/>
    <w:rsid w:val="00201DEA"/>
    <w:rsid w:val="00201E65"/>
    <w:rsid w:val="00201E7C"/>
    <w:rsid w:val="00201EFB"/>
    <w:rsid w:val="00201F20"/>
    <w:rsid w:val="00201FA0"/>
    <w:rsid w:val="00201FCA"/>
    <w:rsid w:val="002020D7"/>
    <w:rsid w:val="00202239"/>
    <w:rsid w:val="00202323"/>
    <w:rsid w:val="002023AF"/>
    <w:rsid w:val="002023C7"/>
    <w:rsid w:val="002023D3"/>
    <w:rsid w:val="002023E2"/>
    <w:rsid w:val="002024C9"/>
    <w:rsid w:val="002024F1"/>
    <w:rsid w:val="0020260C"/>
    <w:rsid w:val="00202615"/>
    <w:rsid w:val="002026B5"/>
    <w:rsid w:val="002026CB"/>
    <w:rsid w:val="00202753"/>
    <w:rsid w:val="00202788"/>
    <w:rsid w:val="002027A3"/>
    <w:rsid w:val="002027FA"/>
    <w:rsid w:val="0020284D"/>
    <w:rsid w:val="002028E3"/>
    <w:rsid w:val="00202931"/>
    <w:rsid w:val="0020297D"/>
    <w:rsid w:val="00202A7B"/>
    <w:rsid w:val="00202A99"/>
    <w:rsid w:val="00202A9A"/>
    <w:rsid w:val="00202AA9"/>
    <w:rsid w:val="00202ACD"/>
    <w:rsid w:val="00202ADE"/>
    <w:rsid w:val="00202CC6"/>
    <w:rsid w:val="00202E6B"/>
    <w:rsid w:val="00202F86"/>
    <w:rsid w:val="00203028"/>
    <w:rsid w:val="002030E2"/>
    <w:rsid w:val="00203173"/>
    <w:rsid w:val="002031E9"/>
    <w:rsid w:val="0020328C"/>
    <w:rsid w:val="00203298"/>
    <w:rsid w:val="002033A6"/>
    <w:rsid w:val="00203489"/>
    <w:rsid w:val="00203582"/>
    <w:rsid w:val="0020380E"/>
    <w:rsid w:val="00203826"/>
    <w:rsid w:val="0020386C"/>
    <w:rsid w:val="00203897"/>
    <w:rsid w:val="002038E2"/>
    <w:rsid w:val="002038FB"/>
    <w:rsid w:val="002039D7"/>
    <w:rsid w:val="00203A17"/>
    <w:rsid w:val="00203A52"/>
    <w:rsid w:val="00203B42"/>
    <w:rsid w:val="00203B57"/>
    <w:rsid w:val="00203B9D"/>
    <w:rsid w:val="00203BDA"/>
    <w:rsid w:val="00203C39"/>
    <w:rsid w:val="00203CF2"/>
    <w:rsid w:val="00203D02"/>
    <w:rsid w:val="00203E45"/>
    <w:rsid w:val="00203E84"/>
    <w:rsid w:val="002040E7"/>
    <w:rsid w:val="00204162"/>
    <w:rsid w:val="00204222"/>
    <w:rsid w:val="00204256"/>
    <w:rsid w:val="00204264"/>
    <w:rsid w:val="00204281"/>
    <w:rsid w:val="002042EA"/>
    <w:rsid w:val="00204314"/>
    <w:rsid w:val="00204352"/>
    <w:rsid w:val="00204403"/>
    <w:rsid w:val="00204442"/>
    <w:rsid w:val="0020444C"/>
    <w:rsid w:val="0020457A"/>
    <w:rsid w:val="002045A0"/>
    <w:rsid w:val="00204736"/>
    <w:rsid w:val="00204737"/>
    <w:rsid w:val="00204837"/>
    <w:rsid w:val="00204956"/>
    <w:rsid w:val="00204962"/>
    <w:rsid w:val="00204AA1"/>
    <w:rsid w:val="00204ACC"/>
    <w:rsid w:val="00204B1D"/>
    <w:rsid w:val="00204B24"/>
    <w:rsid w:val="00204B37"/>
    <w:rsid w:val="00204B76"/>
    <w:rsid w:val="00204CE1"/>
    <w:rsid w:val="00204CEA"/>
    <w:rsid w:val="00204E1E"/>
    <w:rsid w:val="00204E9D"/>
    <w:rsid w:val="00204EC5"/>
    <w:rsid w:val="00204F75"/>
    <w:rsid w:val="00204F77"/>
    <w:rsid w:val="00205009"/>
    <w:rsid w:val="002050E1"/>
    <w:rsid w:val="00205138"/>
    <w:rsid w:val="00205187"/>
    <w:rsid w:val="00205290"/>
    <w:rsid w:val="002052B6"/>
    <w:rsid w:val="002053A5"/>
    <w:rsid w:val="002053AC"/>
    <w:rsid w:val="0020542F"/>
    <w:rsid w:val="0020555C"/>
    <w:rsid w:val="0020559D"/>
    <w:rsid w:val="002055A3"/>
    <w:rsid w:val="0020562D"/>
    <w:rsid w:val="00205637"/>
    <w:rsid w:val="002056EF"/>
    <w:rsid w:val="0020582C"/>
    <w:rsid w:val="002058B1"/>
    <w:rsid w:val="002059DF"/>
    <w:rsid w:val="00205AAE"/>
    <w:rsid w:val="00205AE8"/>
    <w:rsid w:val="00205BA5"/>
    <w:rsid w:val="00205BEC"/>
    <w:rsid w:val="00205DD5"/>
    <w:rsid w:val="00205E13"/>
    <w:rsid w:val="00205F37"/>
    <w:rsid w:val="00205F91"/>
    <w:rsid w:val="00206010"/>
    <w:rsid w:val="002060FE"/>
    <w:rsid w:val="00206110"/>
    <w:rsid w:val="00206159"/>
    <w:rsid w:val="0020616C"/>
    <w:rsid w:val="00206194"/>
    <w:rsid w:val="00206201"/>
    <w:rsid w:val="0020632A"/>
    <w:rsid w:val="002063B1"/>
    <w:rsid w:val="002063F1"/>
    <w:rsid w:val="002063F2"/>
    <w:rsid w:val="002064E6"/>
    <w:rsid w:val="00206521"/>
    <w:rsid w:val="00206569"/>
    <w:rsid w:val="002066FB"/>
    <w:rsid w:val="002068D5"/>
    <w:rsid w:val="0020696E"/>
    <w:rsid w:val="002069AA"/>
    <w:rsid w:val="002069D5"/>
    <w:rsid w:val="00206B0F"/>
    <w:rsid w:val="00206B1D"/>
    <w:rsid w:val="00206B41"/>
    <w:rsid w:val="00206B85"/>
    <w:rsid w:val="00206B9F"/>
    <w:rsid w:val="00206C2B"/>
    <w:rsid w:val="00206CE2"/>
    <w:rsid w:val="00206ECA"/>
    <w:rsid w:val="00206FDB"/>
    <w:rsid w:val="00206FE4"/>
    <w:rsid w:val="002070CA"/>
    <w:rsid w:val="00207353"/>
    <w:rsid w:val="00207386"/>
    <w:rsid w:val="00207499"/>
    <w:rsid w:val="0020757E"/>
    <w:rsid w:val="002076E1"/>
    <w:rsid w:val="00207857"/>
    <w:rsid w:val="00207860"/>
    <w:rsid w:val="002078F1"/>
    <w:rsid w:val="002079DF"/>
    <w:rsid w:val="002079F4"/>
    <w:rsid w:val="00207A2E"/>
    <w:rsid w:val="00207A92"/>
    <w:rsid w:val="00207AA7"/>
    <w:rsid w:val="00207AD0"/>
    <w:rsid w:val="00207B2E"/>
    <w:rsid w:val="00207BB6"/>
    <w:rsid w:val="00207C09"/>
    <w:rsid w:val="00207C52"/>
    <w:rsid w:val="00207D25"/>
    <w:rsid w:val="00207F24"/>
    <w:rsid w:val="00207F4A"/>
    <w:rsid w:val="00210070"/>
    <w:rsid w:val="00210075"/>
    <w:rsid w:val="0021028A"/>
    <w:rsid w:val="00210334"/>
    <w:rsid w:val="00210447"/>
    <w:rsid w:val="00210535"/>
    <w:rsid w:val="0021060C"/>
    <w:rsid w:val="0021066F"/>
    <w:rsid w:val="00210696"/>
    <w:rsid w:val="0021069E"/>
    <w:rsid w:val="002106CC"/>
    <w:rsid w:val="002106DA"/>
    <w:rsid w:val="00210722"/>
    <w:rsid w:val="00210869"/>
    <w:rsid w:val="0021087D"/>
    <w:rsid w:val="00210964"/>
    <w:rsid w:val="00210BD5"/>
    <w:rsid w:val="00210C9F"/>
    <w:rsid w:val="00210CC5"/>
    <w:rsid w:val="00210CE8"/>
    <w:rsid w:val="00210D41"/>
    <w:rsid w:val="00210D42"/>
    <w:rsid w:val="00210DC1"/>
    <w:rsid w:val="00210E2F"/>
    <w:rsid w:val="00210EAD"/>
    <w:rsid w:val="00210F1F"/>
    <w:rsid w:val="00211089"/>
    <w:rsid w:val="002110EC"/>
    <w:rsid w:val="002111D8"/>
    <w:rsid w:val="002111EB"/>
    <w:rsid w:val="00211240"/>
    <w:rsid w:val="00211277"/>
    <w:rsid w:val="00211386"/>
    <w:rsid w:val="002113BD"/>
    <w:rsid w:val="0021152C"/>
    <w:rsid w:val="0021152F"/>
    <w:rsid w:val="002115AA"/>
    <w:rsid w:val="002115F4"/>
    <w:rsid w:val="0021161D"/>
    <w:rsid w:val="0021162B"/>
    <w:rsid w:val="00211636"/>
    <w:rsid w:val="0021164E"/>
    <w:rsid w:val="002116F3"/>
    <w:rsid w:val="002117F3"/>
    <w:rsid w:val="00211873"/>
    <w:rsid w:val="0021189B"/>
    <w:rsid w:val="002118EB"/>
    <w:rsid w:val="0021196F"/>
    <w:rsid w:val="00211B46"/>
    <w:rsid w:val="00211B9E"/>
    <w:rsid w:val="00211C44"/>
    <w:rsid w:val="00211C85"/>
    <w:rsid w:val="00211CA7"/>
    <w:rsid w:val="00211D05"/>
    <w:rsid w:val="00211DF3"/>
    <w:rsid w:val="00211E25"/>
    <w:rsid w:val="00211E54"/>
    <w:rsid w:val="00211E67"/>
    <w:rsid w:val="00211F25"/>
    <w:rsid w:val="00212014"/>
    <w:rsid w:val="002120A5"/>
    <w:rsid w:val="00212177"/>
    <w:rsid w:val="0021227D"/>
    <w:rsid w:val="002123B2"/>
    <w:rsid w:val="002123C4"/>
    <w:rsid w:val="0021244E"/>
    <w:rsid w:val="0021246F"/>
    <w:rsid w:val="002124B2"/>
    <w:rsid w:val="002124D6"/>
    <w:rsid w:val="002125AC"/>
    <w:rsid w:val="00212623"/>
    <w:rsid w:val="0021265A"/>
    <w:rsid w:val="00212684"/>
    <w:rsid w:val="0021268D"/>
    <w:rsid w:val="002127A6"/>
    <w:rsid w:val="002127BB"/>
    <w:rsid w:val="002129CD"/>
    <w:rsid w:val="00212A30"/>
    <w:rsid w:val="00212B10"/>
    <w:rsid w:val="00212B49"/>
    <w:rsid w:val="00212BA3"/>
    <w:rsid w:val="00212BA9"/>
    <w:rsid w:val="00212C0E"/>
    <w:rsid w:val="00212D93"/>
    <w:rsid w:val="00212DFA"/>
    <w:rsid w:val="00212E34"/>
    <w:rsid w:val="00212FB8"/>
    <w:rsid w:val="00213037"/>
    <w:rsid w:val="0021306A"/>
    <w:rsid w:val="0021318A"/>
    <w:rsid w:val="00213201"/>
    <w:rsid w:val="00213225"/>
    <w:rsid w:val="0021327A"/>
    <w:rsid w:val="002133AE"/>
    <w:rsid w:val="0021353B"/>
    <w:rsid w:val="0021354F"/>
    <w:rsid w:val="00213562"/>
    <w:rsid w:val="002135DB"/>
    <w:rsid w:val="00213626"/>
    <w:rsid w:val="0021369B"/>
    <w:rsid w:val="002136A6"/>
    <w:rsid w:val="002136AB"/>
    <w:rsid w:val="00213777"/>
    <w:rsid w:val="002137C6"/>
    <w:rsid w:val="00213889"/>
    <w:rsid w:val="002138EB"/>
    <w:rsid w:val="002139C6"/>
    <w:rsid w:val="002139CA"/>
    <w:rsid w:val="00213C44"/>
    <w:rsid w:val="00213C53"/>
    <w:rsid w:val="00213CB5"/>
    <w:rsid w:val="00213D6C"/>
    <w:rsid w:val="00213D97"/>
    <w:rsid w:val="00213E13"/>
    <w:rsid w:val="00213E19"/>
    <w:rsid w:val="00213E23"/>
    <w:rsid w:val="00213F00"/>
    <w:rsid w:val="00213F36"/>
    <w:rsid w:val="00213F70"/>
    <w:rsid w:val="00214117"/>
    <w:rsid w:val="00214125"/>
    <w:rsid w:val="00214131"/>
    <w:rsid w:val="00214333"/>
    <w:rsid w:val="00214367"/>
    <w:rsid w:val="0021436F"/>
    <w:rsid w:val="002143AF"/>
    <w:rsid w:val="00214469"/>
    <w:rsid w:val="00214488"/>
    <w:rsid w:val="0021448D"/>
    <w:rsid w:val="002144B2"/>
    <w:rsid w:val="00214582"/>
    <w:rsid w:val="00214599"/>
    <w:rsid w:val="002145A5"/>
    <w:rsid w:val="00214666"/>
    <w:rsid w:val="0021469F"/>
    <w:rsid w:val="002146B7"/>
    <w:rsid w:val="002146F8"/>
    <w:rsid w:val="002146FA"/>
    <w:rsid w:val="0021482C"/>
    <w:rsid w:val="002148D7"/>
    <w:rsid w:val="0021494D"/>
    <w:rsid w:val="00214983"/>
    <w:rsid w:val="00214A22"/>
    <w:rsid w:val="00214A4C"/>
    <w:rsid w:val="00214A60"/>
    <w:rsid w:val="00214CAD"/>
    <w:rsid w:val="00214CF3"/>
    <w:rsid w:val="00214D5E"/>
    <w:rsid w:val="00214D61"/>
    <w:rsid w:val="00214D79"/>
    <w:rsid w:val="00214EAF"/>
    <w:rsid w:val="00214EB3"/>
    <w:rsid w:val="00214F28"/>
    <w:rsid w:val="00214F5B"/>
    <w:rsid w:val="00214F68"/>
    <w:rsid w:val="002150A6"/>
    <w:rsid w:val="002150F0"/>
    <w:rsid w:val="002150FB"/>
    <w:rsid w:val="00215130"/>
    <w:rsid w:val="00215137"/>
    <w:rsid w:val="0021519B"/>
    <w:rsid w:val="0021519E"/>
    <w:rsid w:val="00215261"/>
    <w:rsid w:val="002152F6"/>
    <w:rsid w:val="002153FC"/>
    <w:rsid w:val="0021545A"/>
    <w:rsid w:val="00215514"/>
    <w:rsid w:val="0021555B"/>
    <w:rsid w:val="00215627"/>
    <w:rsid w:val="002156BE"/>
    <w:rsid w:val="00215750"/>
    <w:rsid w:val="0021579D"/>
    <w:rsid w:val="00215A3B"/>
    <w:rsid w:val="00215AA7"/>
    <w:rsid w:val="00215AC9"/>
    <w:rsid w:val="00215AE2"/>
    <w:rsid w:val="00215B39"/>
    <w:rsid w:val="00215BE3"/>
    <w:rsid w:val="00215D23"/>
    <w:rsid w:val="00215D7F"/>
    <w:rsid w:val="00215DEB"/>
    <w:rsid w:val="00215F78"/>
    <w:rsid w:val="00215FEE"/>
    <w:rsid w:val="0021610C"/>
    <w:rsid w:val="002161CC"/>
    <w:rsid w:val="00216256"/>
    <w:rsid w:val="00216455"/>
    <w:rsid w:val="0021649A"/>
    <w:rsid w:val="0021649C"/>
    <w:rsid w:val="0021655B"/>
    <w:rsid w:val="002165A8"/>
    <w:rsid w:val="002166E2"/>
    <w:rsid w:val="00216857"/>
    <w:rsid w:val="002169A7"/>
    <w:rsid w:val="00216A56"/>
    <w:rsid w:val="00216A5F"/>
    <w:rsid w:val="00216ACE"/>
    <w:rsid w:val="00216AFF"/>
    <w:rsid w:val="00216BE8"/>
    <w:rsid w:val="00216BFB"/>
    <w:rsid w:val="00216CC0"/>
    <w:rsid w:val="00216D51"/>
    <w:rsid w:val="00216DA6"/>
    <w:rsid w:val="00216DD4"/>
    <w:rsid w:val="00216E13"/>
    <w:rsid w:val="00216F4A"/>
    <w:rsid w:val="00217207"/>
    <w:rsid w:val="0021732C"/>
    <w:rsid w:val="00217357"/>
    <w:rsid w:val="00217389"/>
    <w:rsid w:val="0021752A"/>
    <w:rsid w:val="00217579"/>
    <w:rsid w:val="00217622"/>
    <w:rsid w:val="0021776F"/>
    <w:rsid w:val="0021777A"/>
    <w:rsid w:val="002177D6"/>
    <w:rsid w:val="0021786A"/>
    <w:rsid w:val="0021787C"/>
    <w:rsid w:val="00217952"/>
    <w:rsid w:val="002179C1"/>
    <w:rsid w:val="00217A5B"/>
    <w:rsid w:val="00217AE9"/>
    <w:rsid w:val="00217B1C"/>
    <w:rsid w:val="00217BFA"/>
    <w:rsid w:val="00217C63"/>
    <w:rsid w:val="00217DC5"/>
    <w:rsid w:val="00217F62"/>
    <w:rsid w:val="00217FDB"/>
    <w:rsid w:val="00220126"/>
    <w:rsid w:val="002201EA"/>
    <w:rsid w:val="00220272"/>
    <w:rsid w:val="0022033C"/>
    <w:rsid w:val="002203E7"/>
    <w:rsid w:val="0022040D"/>
    <w:rsid w:val="00220496"/>
    <w:rsid w:val="00220639"/>
    <w:rsid w:val="00220662"/>
    <w:rsid w:val="002206AE"/>
    <w:rsid w:val="002206C3"/>
    <w:rsid w:val="002206CE"/>
    <w:rsid w:val="002206E2"/>
    <w:rsid w:val="00220754"/>
    <w:rsid w:val="00220798"/>
    <w:rsid w:val="002207E4"/>
    <w:rsid w:val="002207F7"/>
    <w:rsid w:val="0022090A"/>
    <w:rsid w:val="00220953"/>
    <w:rsid w:val="0022096D"/>
    <w:rsid w:val="00220975"/>
    <w:rsid w:val="00220A42"/>
    <w:rsid w:val="00220A8C"/>
    <w:rsid w:val="00220B53"/>
    <w:rsid w:val="00220C64"/>
    <w:rsid w:val="00220CD3"/>
    <w:rsid w:val="00220CDB"/>
    <w:rsid w:val="00220D2E"/>
    <w:rsid w:val="00220DB0"/>
    <w:rsid w:val="00220DB6"/>
    <w:rsid w:val="00220DDA"/>
    <w:rsid w:val="00220E25"/>
    <w:rsid w:val="00220F0A"/>
    <w:rsid w:val="00220FDF"/>
    <w:rsid w:val="00221029"/>
    <w:rsid w:val="0022103E"/>
    <w:rsid w:val="00221132"/>
    <w:rsid w:val="002211A6"/>
    <w:rsid w:val="002211C0"/>
    <w:rsid w:val="002211D1"/>
    <w:rsid w:val="002211E6"/>
    <w:rsid w:val="00221210"/>
    <w:rsid w:val="002212DA"/>
    <w:rsid w:val="002212ED"/>
    <w:rsid w:val="002214D1"/>
    <w:rsid w:val="002214EE"/>
    <w:rsid w:val="0022154C"/>
    <w:rsid w:val="002215B7"/>
    <w:rsid w:val="0022160B"/>
    <w:rsid w:val="0022167B"/>
    <w:rsid w:val="002216B8"/>
    <w:rsid w:val="00221725"/>
    <w:rsid w:val="00221743"/>
    <w:rsid w:val="0022174A"/>
    <w:rsid w:val="00221791"/>
    <w:rsid w:val="002217A0"/>
    <w:rsid w:val="002217EA"/>
    <w:rsid w:val="002218F2"/>
    <w:rsid w:val="00221956"/>
    <w:rsid w:val="00221975"/>
    <w:rsid w:val="002219D2"/>
    <w:rsid w:val="002219F5"/>
    <w:rsid w:val="00221B08"/>
    <w:rsid w:val="00221B95"/>
    <w:rsid w:val="00221BB6"/>
    <w:rsid w:val="00221C95"/>
    <w:rsid w:val="00221CA1"/>
    <w:rsid w:val="00221F97"/>
    <w:rsid w:val="00221FEC"/>
    <w:rsid w:val="00221FF5"/>
    <w:rsid w:val="00222098"/>
    <w:rsid w:val="0022217C"/>
    <w:rsid w:val="00222182"/>
    <w:rsid w:val="002221DD"/>
    <w:rsid w:val="00222257"/>
    <w:rsid w:val="00222376"/>
    <w:rsid w:val="002223FE"/>
    <w:rsid w:val="002223FF"/>
    <w:rsid w:val="00222400"/>
    <w:rsid w:val="002224D5"/>
    <w:rsid w:val="0022251B"/>
    <w:rsid w:val="00222593"/>
    <w:rsid w:val="002226D7"/>
    <w:rsid w:val="0022271C"/>
    <w:rsid w:val="0022273F"/>
    <w:rsid w:val="00222767"/>
    <w:rsid w:val="00222857"/>
    <w:rsid w:val="0022296C"/>
    <w:rsid w:val="00222A2A"/>
    <w:rsid w:val="00222ABB"/>
    <w:rsid w:val="00222AC7"/>
    <w:rsid w:val="00222AD3"/>
    <w:rsid w:val="00222BD5"/>
    <w:rsid w:val="00222CA7"/>
    <w:rsid w:val="00222CC7"/>
    <w:rsid w:val="00222D11"/>
    <w:rsid w:val="00222DF3"/>
    <w:rsid w:val="00222E77"/>
    <w:rsid w:val="00222ECF"/>
    <w:rsid w:val="00222EDC"/>
    <w:rsid w:val="00222F8B"/>
    <w:rsid w:val="00222FCC"/>
    <w:rsid w:val="0022301B"/>
    <w:rsid w:val="0022304E"/>
    <w:rsid w:val="00223126"/>
    <w:rsid w:val="002231E3"/>
    <w:rsid w:val="00223247"/>
    <w:rsid w:val="002232F4"/>
    <w:rsid w:val="00223309"/>
    <w:rsid w:val="00223355"/>
    <w:rsid w:val="0022338E"/>
    <w:rsid w:val="00223397"/>
    <w:rsid w:val="00223496"/>
    <w:rsid w:val="002234CC"/>
    <w:rsid w:val="00223518"/>
    <w:rsid w:val="002235EA"/>
    <w:rsid w:val="0022360A"/>
    <w:rsid w:val="00223636"/>
    <w:rsid w:val="0022368A"/>
    <w:rsid w:val="00223691"/>
    <w:rsid w:val="00223729"/>
    <w:rsid w:val="0022377A"/>
    <w:rsid w:val="00223796"/>
    <w:rsid w:val="002237C7"/>
    <w:rsid w:val="002237FA"/>
    <w:rsid w:val="0022390C"/>
    <w:rsid w:val="002239C9"/>
    <w:rsid w:val="002239E5"/>
    <w:rsid w:val="00223A2B"/>
    <w:rsid w:val="00223A50"/>
    <w:rsid w:val="00223AF5"/>
    <w:rsid w:val="00223BA2"/>
    <w:rsid w:val="00223C33"/>
    <w:rsid w:val="00223CEE"/>
    <w:rsid w:val="00223E02"/>
    <w:rsid w:val="00223EAA"/>
    <w:rsid w:val="00223F2B"/>
    <w:rsid w:val="00223F8F"/>
    <w:rsid w:val="00223FBF"/>
    <w:rsid w:val="00223FE6"/>
    <w:rsid w:val="00224008"/>
    <w:rsid w:val="0022407D"/>
    <w:rsid w:val="002240A0"/>
    <w:rsid w:val="002240E2"/>
    <w:rsid w:val="00224235"/>
    <w:rsid w:val="0022424F"/>
    <w:rsid w:val="00224254"/>
    <w:rsid w:val="002242D7"/>
    <w:rsid w:val="00224455"/>
    <w:rsid w:val="00224540"/>
    <w:rsid w:val="0022469F"/>
    <w:rsid w:val="002246F2"/>
    <w:rsid w:val="002247CB"/>
    <w:rsid w:val="002247E6"/>
    <w:rsid w:val="00224869"/>
    <w:rsid w:val="0022486F"/>
    <w:rsid w:val="0022488B"/>
    <w:rsid w:val="002248BA"/>
    <w:rsid w:val="00224948"/>
    <w:rsid w:val="0022495C"/>
    <w:rsid w:val="00224960"/>
    <w:rsid w:val="00224965"/>
    <w:rsid w:val="00224A13"/>
    <w:rsid w:val="00224AA5"/>
    <w:rsid w:val="00224AB4"/>
    <w:rsid w:val="00224AF0"/>
    <w:rsid w:val="00224B8B"/>
    <w:rsid w:val="00224BBB"/>
    <w:rsid w:val="00224BCD"/>
    <w:rsid w:val="00224BFB"/>
    <w:rsid w:val="00224C0B"/>
    <w:rsid w:val="00224C1D"/>
    <w:rsid w:val="00224C4B"/>
    <w:rsid w:val="00224C73"/>
    <w:rsid w:val="00224D44"/>
    <w:rsid w:val="00224D60"/>
    <w:rsid w:val="00224D7E"/>
    <w:rsid w:val="00224E10"/>
    <w:rsid w:val="00224E7C"/>
    <w:rsid w:val="00224EFF"/>
    <w:rsid w:val="00224F99"/>
    <w:rsid w:val="00224F9C"/>
    <w:rsid w:val="00225098"/>
    <w:rsid w:val="002250D5"/>
    <w:rsid w:val="002251F7"/>
    <w:rsid w:val="00225261"/>
    <w:rsid w:val="002252E5"/>
    <w:rsid w:val="00225424"/>
    <w:rsid w:val="0022547D"/>
    <w:rsid w:val="002254B2"/>
    <w:rsid w:val="0022557E"/>
    <w:rsid w:val="00225746"/>
    <w:rsid w:val="00225777"/>
    <w:rsid w:val="002257A8"/>
    <w:rsid w:val="002257EB"/>
    <w:rsid w:val="00225804"/>
    <w:rsid w:val="0022584F"/>
    <w:rsid w:val="002258F0"/>
    <w:rsid w:val="00225934"/>
    <w:rsid w:val="002259EC"/>
    <w:rsid w:val="00225BFD"/>
    <w:rsid w:val="00225D1C"/>
    <w:rsid w:val="00225D88"/>
    <w:rsid w:val="00225E1F"/>
    <w:rsid w:val="00225E53"/>
    <w:rsid w:val="00225E5B"/>
    <w:rsid w:val="00225ED9"/>
    <w:rsid w:val="00225FBE"/>
    <w:rsid w:val="00226027"/>
    <w:rsid w:val="0022607B"/>
    <w:rsid w:val="0022616C"/>
    <w:rsid w:val="002261B9"/>
    <w:rsid w:val="002262EF"/>
    <w:rsid w:val="002263DF"/>
    <w:rsid w:val="00226409"/>
    <w:rsid w:val="002264B6"/>
    <w:rsid w:val="00226572"/>
    <w:rsid w:val="002265B8"/>
    <w:rsid w:val="00226632"/>
    <w:rsid w:val="002267A2"/>
    <w:rsid w:val="002267FB"/>
    <w:rsid w:val="0022682F"/>
    <w:rsid w:val="00226892"/>
    <w:rsid w:val="002268AB"/>
    <w:rsid w:val="002268E2"/>
    <w:rsid w:val="00226990"/>
    <w:rsid w:val="00226995"/>
    <w:rsid w:val="002269CC"/>
    <w:rsid w:val="002269D2"/>
    <w:rsid w:val="00226A87"/>
    <w:rsid w:val="00226B2C"/>
    <w:rsid w:val="00226B70"/>
    <w:rsid w:val="00226B7A"/>
    <w:rsid w:val="00226BDF"/>
    <w:rsid w:val="00226C4E"/>
    <w:rsid w:val="00226D3E"/>
    <w:rsid w:val="00226D4C"/>
    <w:rsid w:val="00226E48"/>
    <w:rsid w:val="00226E83"/>
    <w:rsid w:val="00226FA4"/>
    <w:rsid w:val="00226FDB"/>
    <w:rsid w:val="0022705C"/>
    <w:rsid w:val="002270AB"/>
    <w:rsid w:val="002270BB"/>
    <w:rsid w:val="002270E8"/>
    <w:rsid w:val="0022715E"/>
    <w:rsid w:val="00227388"/>
    <w:rsid w:val="0022750F"/>
    <w:rsid w:val="0022752A"/>
    <w:rsid w:val="00227598"/>
    <w:rsid w:val="00227619"/>
    <w:rsid w:val="00227895"/>
    <w:rsid w:val="00227999"/>
    <w:rsid w:val="002279CF"/>
    <w:rsid w:val="002279F2"/>
    <w:rsid w:val="00227A11"/>
    <w:rsid w:val="00227A92"/>
    <w:rsid w:val="00227AB4"/>
    <w:rsid w:val="00227B5C"/>
    <w:rsid w:val="00227D03"/>
    <w:rsid w:val="00227D47"/>
    <w:rsid w:val="00227E16"/>
    <w:rsid w:val="00227F47"/>
    <w:rsid w:val="00227F98"/>
    <w:rsid w:val="00227FF7"/>
    <w:rsid w:val="00230009"/>
    <w:rsid w:val="0023006F"/>
    <w:rsid w:val="00230080"/>
    <w:rsid w:val="002300C5"/>
    <w:rsid w:val="002300D9"/>
    <w:rsid w:val="0023020A"/>
    <w:rsid w:val="00230221"/>
    <w:rsid w:val="0023022E"/>
    <w:rsid w:val="002302AC"/>
    <w:rsid w:val="002303B8"/>
    <w:rsid w:val="0023047A"/>
    <w:rsid w:val="0023066C"/>
    <w:rsid w:val="00230695"/>
    <w:rsid w:val="00230697"/>
    <w:rsid w:val="002306B0"/>
    <w:rsid w:val="002306E0"/>
    <w:rsid w:val="0023077F"/>
    <w:rsid w:val="0023081F"/>
    <w:rsid w:val="00230876"/>
    <w:rsid w:val="002308C0"/>
    <w:rsid w:val="00230936"/>
    <w:rsid w:val="00230A32"/>
    <w:rsid w:val="00230A62"/>
    <w:rsid w:val="00230AE8"/>
    <w:rsid w:val="00230BCE"/>
    <w:rsid w:val="00230BF7"/>
    <w:rsid w:val="00230C12"/>
    <w:rsid w:val="00230D8C"/>
    <w:rsid w:val="00230E39"/>
    <w:rsid w:val="00230E53"/>
    <w:rsid w:val="00230E5C"/>
    <w:rsid w:val="00230F07"/>
    <w:rsid w:val="00230FE9"/>
    <w:rsid w:val="00231059"/>
    <w:rsid w:val="00231103"/>
    <w:rsid w:val="002311A1"/>
    <w:rsid w:val="00231299"/>
    <w:rsid w:val="002312FA"/>
    <w:rsid w:val="0023135E"/>
    <w:rsid w:val="0023149D"/>
    <w:rsid w:val="0023154F"/>
    <w:rsid w:val="0023155D"/>
    <w:rsid w:val="002316E0"/>
    <w:rsid w:val="0023184C"/>
    <w:rsid w:val="00231934"/>
    <w:rsid w:val="002319DD"/>
    <w:rsid w:val="00231A8E"/>
    <w:rsid w:val="00231ABA"/>
    <w:rsid w:val="00231BA8"/>
    <w:rsid w:val="00231BE6"/>
    <w:rsid w:val="00231C07"/>
    <w:rsid w:val="00231D17"/>
    <w:rsid w:val="00231F5D"/>
    <w:rsid w:val="00231F6B"/>
    <w:rsid w:val="00231FE2"/>
    <w:rsid w:val="0023200B"/>
    <w:rsid w:val="0023200D"/>
    <w:rsid w:val="00232087"/>
    <w:rsid w:val="00232094"/>
    <w:rsid w:val="002320F9"/>
    <w:rsid w:val="00232138"/>
    <w:rsid w:val="00232256"/>
    <w:rsid w:val="00232338"/>
    <w:rsid w:val="002323C0"/>
    <w:rsid w:val="0023241D"/>
    <w:rsid w:val="0023243F"/>
    <w:rsid w:val="00232440"/>
    <w:rsid w:val="0023244A"/>
    <w:rsid w:val="00232519"/>
    <w:rsid w:val="00232529"/>
    <w:rsid w:val="0023254A"/>
    <w:rsid w:val="00232576"/>
    <w:rsid w:val="002326C5"/>
    <w:rsid w:val="002326EC"/>
    <w:rsid w:val="00232735"/>
    <w:rsid w:val="0023273B"/>
    <w:rsid w:val="00232750"/>
    <w:rsid w:val="002327E7"/>
    <w:rsid w:val="0023286E"/>
    <w:rsid w:val="00232902"/>
    <w:rsid w:val="00232946"/>
    <w:rsid w:val="0023296D"/>
    <w:rsid w:val="002329D3"/>
    <w:rsid w:val="00232A24"/>
    <w:rsid w:val="00232AFA"/>
    <w:rsid w:val="00232B0F"/>
    <w:rsid w:val="00232B4E"/>
    <w:rsid w:val="00232B70"/>
    <w:rsid w:val="00232C2E"/>
    <w:rsid w:val="00232C55"/>
    <w:rsid w:val="00232D11"/>
    <w:rsid w:val="00232D81"/>
    <w:rsid w:val="00232DD5"/>
    <w:rsid w:val="00232E60"/>
    <w:rsid w:val="00232E78"/>
    <w:rsid w:val="00232EC2"/>
    <w:rsid w:val="00232ECF"/>
    <w:rsid w:val="00232EE3"/>
    <w:rsid w:val="00232F46"/>
    <w:rsid w:val="00232FC9"/>
    <w:rsid w:val="0023318B"/>
    <w:rsid w:val="00233254"/>
    <w:rsid w:val="002332F1"/>
    <w:rsid w:val="00233315"/>
    <w:rsid w:val="002334CD"/>
    <w:rsid w:val="00233577"/>
    <w:rsid w:val="002335B8"/>
    <w:rsid w:val="002336C3"/>
    <w:rsid w:val="002336DF"/>
    <w:rsid w:val="002336FC"/>
    <w:rsid w:val="0023373D"/>
    <w:rsid w:val="002337B8"/>
    <w:rsid w:val="00233809"/>
    <w:rsid w:val="00233847"/>
    <w:rsid w:val="00233854"/>
    <w:rsid w:val="0023396B"/>
    <w:rsid w:val="00233974"/>
    <w:rsid w:val="002339EF"/>
    <w:rsid w:val="002339F1"/>
    <w:rsid w:val="00233A11"/>
    <w:rsid w:val="00233A34"/>
    <w:rsid w:val="00233AF3"/>
    <w:rsid w:val="00233AF5"/>
    <w:rsid w:val="00233B0A"/>
    <w:rsid w:val="00233BDF"/>
    <w:rsid w:val="00233BFC"/>
    <w:rsid w:val="00233C98"/>
    <w:rsid w:val="00233CE1"/>
    <w:rsid w:val="00233D0C"/>
    <w:rsid w:val="00233DD8"/>
    <w:rsid w:val="00233E89"/>
    <w:rsid w:val="00233E98"/>
    <w:rsid w:val="00233F22"/>
    <w:rsid w:val="00233FD7"/>
    <w:rsid w:val="00234080"/>
    <w:rsid w:val="002340FF"/>
    <w:rsid w:val="002341B3"/>
    <w:rsid w:val="00234209"/>
    <w:rsid w:val="0023424C"/>
    <w:rsid w:val="002344A3"/>
    <w:rsid w:val="00234556"/>
    <w:rsid w:val="0023460C"/>
    <w:rsid w:val="00234B8B"/>
    <w:rsid w:val="00234BD9"/>
    <w:rsid w:val="00234C18"/>
    <w:rsid w:val="00234C82"/>
    <w:rsid w:val="00234CEF"/>
    <w:rsid w:val="00234D21"/>
    <w:rsid w:val="00234DB7"/>
    <w:rsid w:val="00234E46"/>
    <w:rsid w:val="00234E7F"/>
    <w:rsid w:val="00234EF0"/>
    <w:rsid w:val="00234F7F"/>
    <w:rsid w:val="00235009"/>
    <w:rsid w:val="0023503E"/>
    <w:rsid w:val="002350EE"/>
    <w:rsid w:val="00235111"/>
    <w:rsid w:val="0023516B"/>
    <w:rsid w:val="00235214"/>
    <w:rsid w:val="00235356"/>
    <w:rsid w:val="002353A2"/>
    <w:rsid w:val="002353AD"/>
    <w:rsid w:val="002354E8"/>
    <w:rsid w:val="00235543"/>
    <w:rsid w:val="00235575"/>
    <w:rsid w:val="002355BE"/>
    <w:rsid w:val="002356C7"/>
    <w:rsid w:val="0023570B"/>
    <w:rsid w:val="00235733"/>
    <w:rsid w:val="00235740"/>
    <w:rsid w:val="00235842"/>
    <w:rsid w:val="0023597D"/>
    <w:rsid w:val="00235A2A"/>
    <w:rsid w:val="00235A3D"/>
    <w:rsid w:val="00235AD8"/>
    <w:rsid w:val="00235AF9"/>
    <w:rsid w:val="00235C4A"/>
    <w:rsid w:val="00235CBA"/>
    <w:rsid w:val="00235D2C"/>
    <w:rsid w:val="00235DBC"/>
    <w:rsid w:val="00235DBF"/>
    <w:rsid w:val="00235DF2"/>
    <w:rsid w:val="00235E08"/>
    <w:rsid w:val="00235F00"/>
    <w:rsid w:val="00235F02"/>
    <w:rsid w:val="00235F4E"/>
    <w:rsid w:val="002360C9"/>
    <w:rsid w:val="002360D4"/>
    <w:rsid w:val="0023616B"/>
    <w:rsid w:val="002362CD"/>
    <w:rsid w:val="0023639C"/>
    <w:rsid w:val="002363C6"/>
    <w:rsid w:val="002363C9"/>
    <w:rsid w:val="00236454"/>
    <w:rsid w:val="002364D5"/>
    <w:rsid w:val="0023653E"/>
    <w:rsid w:val="0023655E"/>
    <w:rsid w:val="00236578"/>
    <w:rsid w:val="002365C7"/>
    <w:rsid w:val="0023663E"/>
    <w:rsid w:val="00236713"/>
    <w:rsid w:val="0023673D"/>
    <w:rsid w:val="00236842"/>
    <w:rsid w:val="002368D5"/>
    <w:rsid w:val="002368F6"/>
    <w:rsid w:val="00236A2B"/>
    <w:rsid w:val="00236A46"/>
    <w:rsid w:val="00236A54"/>
    <w:rsid w:val="00236ABA"/>
    <w:rsid w:val="00236B31"/>
    <w:rsid w:val="00236B4E"/>
    <w:rsid w:val="00236B77"/>
    <w:rsid w:val="00236C06"/>
    <w:rsid w:val="00236D00"/>
    <w:rsid w:val="00236D80"/>
    <w:rsid w:val="00236E0D"/>
    <w:rsid w:val="00236F2F"/>
    <w:rsid w:val="00237163"/>
    <w:rsid w:val="0023719E"/>
    <w:rsid w:val="002371D1"/>
    <w:rsid w:val="00237206"/>
    <w:rsid w:val="0023724D"/>
    <w:rsid w:val="00237431"/>
    <w:rsid w:val="0023744C"/>
    <w:rsid w:val="002375B9"/>
    <w:rsid w:val="002375DC"/>
    <w:rsid w:val="002376CD"/>
    <w:rsid w:val="0023783F"/>
    <w:rsid w:val="002378CC"/>
    <w:rsid w:val="002378E0"/>
    <w:rsid w:val="002378E8"/>
    <w:rsid w:val="002378F7"/>
    <w:rsid w:val="0023792F"/>
    <w:rsid w:val="00237A07"/>
    <w:rsid w:val="00237A6A"/>
    <w:rsid w:val="00237B0B"/>
    <w:rsid w:val="00237BDC"/>
    <w:rsid w:val="00237C2B"/>
    <w:rsid w:val="00237C3F"/>
    <w:rsid w:val="00237CD2"/>
    <w:rsid w:val="00237CD7"/>
    <w:rsid w:val="00237CD8"/>
    <w:rsid w:val="00237DA1"/>
    <w:rsid w:val="00237DFA"/>
    <w:rsid w:val="00237DFE"/>
    <w:rsid w:val="00237E5C"/>
    <w:rsid w:val="00237E74"/>
    <w:rsid w:val="00237F94"/>
    <w:rsid w:val="00237FB8"/>
    <w:rsid w:val="002401E8"/>
    <w:rsid w:val="0024025A"/>
    <w:rsid w:val="0024028F"/>
    <w:rsid w:val="002402F3"/>
    <w:rsid w:val="00240313"/>
    <w:rsid w:val="002403EF"/>
    <w:rsid w:val="0024043B"/>
    <w:rsid w:val="002404D5"/>
    <w:rsid w:val="00240531"/>
    <w:rsid w:val="0024053D"/>
    <w:rsid w:val="0024059C"/>
    <w:rsid w:val="002405B7"/>
    <w:rsid w:val="002406F1"/>
    <w:rsid w:val="00240790"/>
    <w:rsid w:val="002407D6"/>
    <w:rsid w:val="00240807"/>
    <w:rsid w:val="0024087D"/>
    <w:rsid w:val="002408E3"/>
    <w:rsid w:val="002408EF"/>
    <w:rsid w:val="0024096B"/>
    <w:rsid w:val="00240A1B"/>
    <w:rsid w:val="00240AA3"/>
    <w:rsid w:val="00240AFF"/>
    <w:rsid w:val="00240C04"/>
    <w:rsid w:val="00240CDF"/>
    <w:rsid w:val="00240DFC"/>
    <w:rsid w:val="00240F04"/>
    <w:rsid w:val="00240F1B"/>
    <w:rsid w:val="00240F22"/>
    <w:rsid w:val="00240F2B"/>
    <w:rsid w:val="00240F65"/>
    <w:rsid w:val="00240FC0"/>
    <w:rsid w:val="00241060"/>
    <w:rsid w:val="00241089"/>
    <w:rsid w:val="00241130"/>
    <w:rsid w:val="00241149"/>
    <w:rsid w:val="002411EA"/>
    <w:rsid w:val="00241329"/>
    <w:rsid w:val="0024137B"/>
    <w:rsid w:val="0024139D"/>
    <w:rsid w:val="002413B8"/>
    <w:rsid w:val="002413BA"/>
    <w:rsid w:val="0024140D"/>
    <w:rsid w:val="0024147C"/>
    <w:rsid w:val="002414AB"/>
    <w:rsid w:val="00241565"/>
    <w:rsid w:val="00241614"/>
    <w:rsid w:val="00241690"/>
    <w:rsid w:val="002417FA"/>
    <w:rsid w:val="0024181E"/>
    <w:rsid w:val="00241823"/>
    <w:rsid w:val="0024185E"/>
    <w:rsid w:val="002418F7"/>
    <w:rsid w:val="00241976"/>
    <w:rsid w:val="002419BA"/>
    <w:rsid w:val="00241A68"/>
    <w:rsid w:val="00241B38"/>
    <w:rsid w:val="00241B6B"/>
    <w:rsid w:val="00241BB7"/>
    <w:rsid w:val="00241BCA"/>
    <w:rsid w:val="00241C12"/>
    <w:rsid w:val="00241CEF"/>
    <w:rsid w:val="00241D69"/>
    <w:rsid w:val="00241DCB"/>
    <w:rsid w:val="00241DE4"/>
    <w:rsid w:val="00241E90"/>
    <w:rsid w:val="002421E3"/>
    <w:rsid w:val="0024224D"/>
    <w:rsid w:val="00242269"/>
    <w:rsid w:val="00242305"/>
    <w:rsid w:val="00242309"/>
    <w:rsid w:val="0024231B"/>
    <w:rsid w:val="00242466"/>
    <w:rsid w:val="0024248E"/>
    <w:rsid w:val="00242722"/>
    <w:rsid w:val="00242724"/>
    <w:rsid w:val="0024285B"/>
    <w:rsid w:val="00242868"/>
    <w:rsid w:val="002428F9"/>
    <w:rsid w:val="00242979"/>
    <w:rsid w:val="0024298C"/>
    <w:rsid w:val="002429A2"/>
    <w:rsid w:val="002429E0"/>
    <w:rsid w:val="00242A3B"/>
    <w:rsid w:val="00242AA2"/>
    <w:rsid w:val="00242B67"/>
    <w:rsid w:val="00242C7C"/>
    <w:rsid w:val="00242D02"/>
    <w:rsid w:val="00242D06"/>
    <w:rsid w:val="00242E4B"/>
    <w:rsid w:val="00242E91"/>
    <w:rsid w:val="00242FBD"/>
    <w:rsid w:val="0024303E"/>
    <w:rsid w:val="002431A3"/>
    <w:rsid w:val="002431B5"/>
    <w:rsid w:val="002431BB"/>
    <w:rsid w:val="00243205"/>
    <w:rsid w:val="002432A4"/>
    <w:rsid w:val="002432AC"/>
    <w:rsid w:val="002432BC"/>
    <w:rsid w:val="002433CB"/>
    <w:rsid w:val="0024340A"/>
    <w:rsid w:val="002434AD"/>
    <w:rsid w:val="00243546"/>
    <w:rsid w:val="00243585"/>
    <w:rsid w:val="0024377D"/>
    <w:rsid w:val="0024377E"/>
    <w:rsid w:val="002437A0"/>
    <w:rsid w:val="00243841"/>
    <w:rsid w:val="00243889"/>
    <w:rsid w:val="002438C0"/>
    <w:rsid w:val="00243960"/>
    <w:rsid w:val="00243968"/>
    <w:rsid w:val="00243990"/>
    <w:rsid w:val="00243997"/>
    <w:rsid w:val="00243A07"/>
    <w:rsid w:val="00243B27"/>
    <w:rsid w:val="00243B49"/>
    <w:rsid w:val="00243B87"/>
    <w:rsid w:val="00243C2C"/>
    <w:rsid w:val="00243C61"/>
    <w:rsid w:val="00243C7D"/>
    <w:rsid w:val="00243C8F"/>
    <w:rsid w:val="00243CA5"/>
    <w:rsid w:val="00243CD4"/>
    <w:rsid w:val="00243E1E"/>
    <w:rsid w:val="00243E23"/>
    <w:rsid w:val="00243EB5"/>
    <w:rsid w:val="00243EEB"/>
    <w:rsid w:val="00243F53"/>
    <w:rsid w:val="00243F8E"/>
    <w:rsid w:val="0024404F"/>
    <w:rsid w:val="00244052"/>
    <w:rsid w:val="00244084"/>
    <w:rsid w:val="00244091"/>
    <w:rsid w:val="00244138"/>
    <w:rsid w:val="002442D0"/>
    <w:rsid w:val="002443B6"/>
    <w:rsid w:val="002443D2"/>
    <w:rsid w:val="002443DD"/>
    <w:rsid w:val="002444DA"/>
    <w:rsid w:val="002444F8"/>
    <w:rsid w:val="0024456A"/>
    <w:rsid w:val="002445AA"/>
    <w:rsid w:val="00244621"/>
    <w:rsid w:val="00244752"/>
    <w:rsid w:val="002447B4"/>
    <w:rsid w:val="002447C3"/>
    <w:rsid w:val="0024480E"/>
    <w:rsid w:val="002448BF"/>
    <w:rsid w:val="00244A39"/>
    <w:rsid w:val="00244B92"/>
    <w:rsid w:val="00244BC0"/>
    <w:rsid w:val="00244C0D"/>
    <w:rsid w:val="00244C7A"/>
    <w:rsid w:val="00244D21"/>
    <w:rsid w:val="00244DF7"/>
    <w:rsid w:val="00244EB6"/>
    <w:rsid w:val="00244EBE"/>
    <w:rsid w:val="00244F81"/>
    <w:rsid w:val="00244F8E"/>
    <w:rsid w:val="00244F94"/>
    <w:rsid w:val="00244FA5"/>
    <w:rsid w:val="0024510E"/>
    <w:rsid w:val="00245173"/>
    <w:rsid w:val="00245297"/>
    <w:rsid w:val="0024529B"/>
    <w:rsid w:val="002452A7"/>
    <w:rsid w:val="002452AA"/>
    <w:rsid w:val="0024533B"/>
    <w:rsid w:val="0024537B"/>
    <w:rsid w:val="002453B9"/>
    <w:rsid w:val="002453EA"/>
    <w:rsid w:val="002454D3"/>
    <w:rsid w:val="00245542"/>
    <w:rsid w:val="0024557B"/>
    <w:rsid w:val="00245613"/>
    <w:rsid w:val="00245626"/>
    <w:rsid w:val="002457C5"/>
    <w:rsid w:val="0024583E"/>
    <w:rsid w:val="002458BA"/>
    <w:rsid w:val="002458FA"/>
    <w:rsid w:val="00245975"/>
    <w:rsid w:val="002459BA"/>
    <w:rsid w:val="00245ABB"/>
    <w:rsid w:val="00245BED"/>
    <w:rsid w:val="00245C8D"/>
    <w:rsid w:val="00245CDC"/>
    <w:rsid w:val="00245D3B"/>
    <w:rsid w:val="00245D95"/>
    <w:rsid w:val="00245DBF"/>
    <w:rsid w:val="00245DC6"/>
    <w:rsid w:val="00245DC9"/>
    <w:rsid w:val="00245F08"/>
    <w:rsid w:val="00245F1D"/>
    <w:rsid w:val="00245F4E"/>
    <w:rsid w:val="00245F96"/>
    <w:rsid w:val="00245F9F"/>
    <w:rsid w:val="00246060"/>
    <w:rsid w:val="002460DB"/>
    <w:rsid w:val="0024615D"/>
    <w:rsid w:val="002461C5"/>
    <w:rsid w:val="002461F6"/>
    <w:rsid w:val="00246336"/>
    <w:rsid w:val="0024640F"/>
    <w:rsid w:val="00246431"/>
    <w:rsid w:val="0024644A"/>
    <w:rsid w:val="002466AE"/>
    <w:rsid w:val="002466E7"/>
    <w:rsid w:val="00246768"/>
    <w:rsid w:val="002467D0"/>
    <w:rsid w:val="00246882"/>
    <w:rsid w:val="002469D8"/>
    <w:rsid w:val="00246A14"/>
    <w:rsid w:val="00246A7E"/>
    <w:rsid w:val="00246ACB"/>
    <w:rsid w:val="00246CAC"/>
    <w:rsid w:val="00246CFC"/>
    <w:rsid w:val="00246D77"/>
    <w:rsid w:val="00246EAD"/>
    <w:rsid w:val="00246EDC"/>
    <w:rsid w:val="00246F76"/>
    <w:rsid w:val="00247027"/>
    <w:rsid w:val="00247062"/>
    <w:rsid w:val="002470BD"/>
    <w:rsid w:val="00247209"/>
    <w:rsid w:val="0024727C"/>
    <w:rsid w:val="00247309"/>
    <w:rsid w:val="00247377"/>
    <w:rsid w:val="0024740D"/>
    <w:rsid w:val="002474BC"/>
    <w:rsid w:val="0024756A"/>
    <w:rsid w:val="00247608"/>
    <w:rsid w:val="00247618"/>
    <w:rsid w:val="00247760"/>
    <w:rsid w:val="00247792"/>
    <w:rsid w:val="002477BA"/>
    <w:rsid w:val="002477DF"/>
    <w:rsid w:val="002477F4"/>
    <w:rsid w:val="002478A1"/>
    <w:rsid w:val="002478B9"/>
    <w:rsid w:val="002479D6"/>
    <w:rsid w:val="002479EA"/>
    <w:rsid w:val="00247AFC"/>
    <w:rsid w:val="00247B2D"/>
    <w:rsid w:val="00247D5E"/>
    <w:rsid w:val="00247D6E"/>
    <w:rsid w:val="00247DE7"/>
    <w:rsid w:val="00247E7B"/>
    <w:rsid w:val="00247E94"/>
    <w:rsid w:val="00247F53"/>
    <w:rsid w:val="00247F7E"/>
    <w:rsid w:val="00247F80"/>
    <w:rsid w:val="00250025"/>
    <w:rsid w:val="00250073"/>
    <w:rsid w:val="0025011D"/>
    <w:rsid w:val="00250138"/>
    <w:rsid w:val="0025019C"/>
    <w:rsid w:val="002501A3"/>
    <w:rsid w:val="00250257"/>
    <w:rsid w:val="002502D5"/>
    <w:rsid w:val="00250364"/>
    <w:rsid w:val="0025040B"/>
    <w:rsid w:val="00250448"/>
    <w:rsid w:val="0025044D"/>
    <w:rsid w:val="0025045F"/>
    <w:rsid w:val="002504E6"/>
    <w:rsid w:val="0025058F"/>
    <w:rsid w:val="00250717"/>
    <w:rsid w:val="0025072E"/>
    <w:rsid w:val="00250776"/>
    <w:rsid w:val="0025079A"/>
    <w:rsid w:val="002507B5"/>
    <w:rsid w:val="0025094F"/>
    <w:rsid w:val="00250A68"/>
    <w:rsid w:val="00250E6F"/>
    <w:rsid w:val="00250EF8"/>
    <w:rsid w:val="00250EFA"/>
    <w:rsid w:val="00250F29"/>
    <w:rsid w:val="00250F68"/>
    <w:rsid w:val="00250FE9"/>
    <w:rsid w:val="00251026"/>
    <w:rsid w:val="0025105D"/>
    <w:rsid w:val="00251071"/>
    <w:rsid w:val="002510D8"/>
    <w:rsid w:val="002510E3"/>
    <w:rsid w:val="0025126A"/>
    <w:rsid w:val="002512A0"/>
    <w:rsid w:val="0025134A"/>
    <w:rsid w:val="002513EC"/>
    <w:rsid w:val="0025145C"/>
    <w:rsid w:val="002514A0"/>
    <w:rsid w:val="002514FE"/>
    <w:rsid w:val="0025152D"/>
    <w:rsid w:val="002515F5"/>
    <w:rsid w:val="0025166C"/>
    <w:rsid w:val="00251764"/>
    <w:rsid w:val="0025178D"/>
    <w:rsid w:val="0025179A"/>
    <w:rsid w:val="002517EB"/>
    <w:rsid w:val="00251802"/>
    <w:rsid w:val="0025182D"/>
    <w:rsid w:val="00251889"/>
    <w:rsid w:val="00251926"/>
    <w:rsid w:val="0025198B"/>
    <w:rsid w:val="002519BD"/>
    <w:rsid w:val="002519FB"/>
    <w:rsid w:val="00251A7E"/>
    <w:rsid w:val="00251A9F"/>
    <w:rsid w:val="00251AAB"/>
    <w:rsid w:val="00251B7B"/>
    <w:rsid w:val="00251C2C"/>
    <w:rsid w:val="00251C4A"/>
    <w:rsid w:val="00251CDC"/>
    <w:rsid w:val="00251D7E"/>
    <w:rsid w:val="00251E04"/>
    <w:rsid w:val="00251E8D"/>
    <w:rsid w:val="00251F17"/>
    <w:rsid w:val="00251F93"/>
    <w:rsid w:val="00251FB2"/>
    <w:rsid w:val="0025205D"/>
    <w:rsid w:val="00252133"/>
    <w:rsid w:val="00252169"/>
    <w:rsid w:val="002521F2"/>
    <w:rsid w:val="00252327"/>
    <w:rsid w:val="0025237D"/>
    <w:rsid w:val="0025239B"/>
    <w:rsid w:val="002523C8"/>
    <w:rsid w:val="00252414"/>
    <w:rsid w:val="00252416"/>
    <w:rsid w:val="00252429"/>
    <w:rsid w:val="0025243E"/>
    <w:rsid w:val="002524E1"/>
    <w:rsid w:val="0025251D"/>
    <w:rsid w:val="002525B6"/>
    <w:rsid w:val="002525BE"/>
    <w:rsid w:val="002525EE"/>
    <w:rsid w:val="0025260F"/>
    <w:rsid w:val="00252683"/>
    <w:rsid w:val="00252740"/>
    <w:rsid w:val="0025277F"/>
    <w:rsid w:val="00252790"/>
    <w:rsid w:val="002527D0"/>
    <w:rsid w:val="002527FD"/>
    <w:rsid w:val="00252858"/>
    <w:rsid w:val="0025289B"/>
    <w:rsid w:val="0025291F"/>
    <w:rsid w:val="0025294B"/>
    <w:rsid w:val="0025294D"/>
    <w:rsid w:val="00252A2D"/>
    <w:rsid w:val="00252A99"/>
    <w:rsid w:val="00252B62"/>
    <w:rsid w:val="00252BD3"/>
    <w:rsid w:val="00252C1A"/>
    <w:rsid w:val="00252C27"/>
    <w:rsid w:val="00252C84"/>
    <w:rsid w:val="00252D70"/>
    <w:rsid w:val="00252EB7"/>
    <w:rsid w:val="0025315D"/>
    <w:rsid w:val="00253164"/>
    <w:rsid w:val="0025317E"/>
    <w:rsid w:val="00253280"/>
    <w:rsid w:val="002532AB"/>
    <w:rsid w:val="00253317"/>
    <w:rsid w:val="0025353D"/>
    <w:rsid w:val="00253542"/>
    <w:rsid w:val="00253596"/>
    <w:rsid w:val="0025365B"/>
    <w:rsid w:val="0025369A"/>
    <w:rsid w:val="0025369C"/>
    <w:rsid w:val="00253701"/>
    <w:rsid w:val="00253717"/>
    <w:rsid w:val="002537EC"/>
    <w:rsid w:val="00253916"/>
    <w:rsid w:val="00253922"/>
    <w:rsid w:val="0025395F"/>
    <w:rsid w:val="00253A7E"/>
    <w:rsid w:val="00253C42"/>
    <w:rsid w:val="00253C78"/>
    <w:rsid w:val="00253CE6"/>
    <w:rsid w:val="00253F51"/>
    <w:rsid w:val="00253F75"/>
    <w:rsid w:val="00254040"/>
    <w:rsid w:val="00254055"/>
    <w:rsid w:val="0025417E"/>
    <w:rsid w:val="002541C9"/>
    <w:rsid w:val="00254272"/>
    <w:rsid w:val="00254275"/>
    <w:rsid w:val="002542BC"/>
    <w:rsid w:val="00254376"/>
    <w:rsid w:val="00254491"/>
    <w:rsid w:val="002544A2"/>
    <w:rsid w:val="0025453F"/>
    <w:rsid w:val="00254565"/>
    <w:rsid w:val="002545E9"/>
    <w:rsid w:val="0025466F"/>
    <w:rsid w:val="002546B3"/>
    <w:rsid w:val="002547F7"/>
    <w:rsid w:val="00254857"/>
    <w:rsid w:val="002548C3"/>
    <w:rsid w:val="002548C7"/>
    <w:rsid w:val="002548D3"/>
    <w:rsid w:val="0025492D"/>
    <w:rsid w:val="00254958"/>
    <w:rsid w:val="00254986"/>
    <w:rsid w:val="00254A27"/>
    <w:rsid w:val="00254AC8"/>
    <w:rsid w:val="00254BAF"/>
    <w:rsid w:val="00254BF5"/>
    <w:rsid w:val="00254C2A"/>
    <w:rsid w:val="00254D99"/>
    <w:rsid w:val="00254DB9"/>
    <w:rsid w:val="00254DC2"/>
    <w:rsid w:val="00254DFA"/>
    <w:rsid w:val="00254E07"/>
    <w:rsid w:val="00254E9F"/>
    <w:rsid w:val="00254EAD"/>
    <w:rsid w:val="00254F7F"/>
    <w:rsid w:val="00255116"/>
    <w:rsid w:val="00255184"/>
    <w:rsid w:val="00255234"/>
    <w:rsid w:val="0025526A"/>
    <w:rsid w:val="0025549C"/>
    <w:rsid w:val="002554A2"/>
    <w:rsid w:val="002554E8"/>
    <w:rsid w:val="00255544"/>
    <w:rsid w:val="00255554"/>
    <w:rsid w:val="002555A7"/>
    <w:rsid w:val="002556E9"/>
    <w:rsid w:val="002556F2"/>
    <w:rsid w:val="0025583F"/>
    <w:rsid w:val="00255943"/>
    <w:rsid w:val="0025597C"/>
    <w:rsid w:val="00255994"/>
    <w:rsid w:val="00255AFF"/>
    <w:rsid w:val="00255B0B"/>
    <w:rsid w:val="00255C24"/>
    <w:rsid w:val="00255C30"/>
    <w:rsid w:val="00255C3D"/>
    <w:rsid w:val="00255D97"/>
    <w:rsid w:val="00255EB6"/>
    <w:rsid w:val="00255F63"/>
    <w:rsid w:val="00255FB6"/>
    <w:rsid w:val="00255FD9"/>
    <w:rsid w:val="0025602C"/>
    <w:rsid w:val="002561C6"/>
    <w:rsid w:val="002561F9"/>
    <w:rsid w:val="00256203"/>
    <w:rsid w:val="002562C0"/>
    <w:rsid w:val="00256380"/>
    <w:rsid w:val="002563B4"/>
    <w:rsid w:val="00256400"/>
    <w:rsid w:val="00256455"/>
    <w:rsid w:val="002565E4"/>
    <w:rsid w:val="002565E6"/>
    <w:rsid w:val="00256723"/>
    <w:rsid w:val="00256762"/>
    <w:rsid w:val="002567B4"/>
    <w:rsid w:val="002567D6"/>
    <w:rsid w:val="002567E5"/>
    <w:rsid w:val="002567FD"/>
    <w:rsid w:val="00256921"/>
    <w:rsid w:val="0025696C"/>
    <w:rsid w:val="00256A31"/>
    <w:rsid w:val="00256B14"/>
    <w:rsid w:val="00256B4E"/>
    <w:rsid w:val="00256B51"/>
    <w:rsid w:val="00256B59"/>
    <w:rsid w:val="00256C0B"/>
    <w:rsid w:val="00256CBC"/>
    <w:rsid w:val="00256D56"/>
    <w:rsid w:val="00256DB9"/>
    <w:rsid w:val="00256DDA"/>
    <w:rsid w:val="00256F64"/>
    <w:rsid w:val="00256F7E"/>
    <w:rsid w:val="0025709B"/>
    <w:rsid w:val="002570E0"/>
    <w:rsid w:val="00257197"/>
    <w:rsid w:val="002572BA"/>
    <w:rsid w:val="002573B7"/>
    <w:rsid w:val="002573EC"/>
    <w:rsid w:val="0025740F"/>
    <w:rsid w:val="00257470"/>
    <w:rsid w:val="002574A0"/>
    <w:rsid w:val="002575AD"/>
    <w:rsid w:val="002575F9"/>
    <w:rsid w:val="002576AC"/>
    <w:rsid w:val="002576BC"/>
    <w:rsid w:val="002576CB"/>
    <w:rsid w:val="0025772F"/>
    <w:rsid w:val="0025777A"/>
    <w:rsid w:val="002578EB"/>
    <w:rsid w:val="00257905"/>
    <w:rsid w:val="00257942"/>
    <w:rsid w:val="00257A09"/>
    <w:rsid w:val="00257A3E"/>
    <w:rsid w:val="00257AD2"/>
    <w:rsid w:val="00257B5B"/>
    <w:rsid w:val="00257B5C"/>
    <w:rsid w:val="00257B63"/>
    <w:rsid w:val="00257BEB"/>
    <w:rsid w:val="00257C05"/>
    <w:rsid w:val="00257C0E"/>
    <w:rsid w:val="00257D2F"/>
    <w:rsid w:val="00257D92"/>
    <w:rsid w:val="00257E03"/>
    <w:rsid w:val="00257E2C"/>
    <w:rsid w:val="00257E82"/>
    <w:rsid w:val="0026001C"/>
    <w:rsid w:val="00260068"/>
    <w:rsid w:val="00260108"/>
    <w:rsid w:val="002601E6"/>
    <w:rsid w:val="00260219"/>
    <w:rsid w:val="0026025E"/>
    <w:rsid w:val="00260263"/>
    <w:rsid w:val="00260294"/>
    <w:rsid w:val="00260329"/>
    <w:rsid w:val="00260399"/>
    <w:rsid w:val="0026047A"/>
    <w:rsid w:val="00260507"/>
    <w:rsid w:val="00260511"/>
    <w:rsid w:val="00260538"/>
    <w:rsid w:val="00260658"/>
    <w:rsid w:val="002606D4"/>
    <w:rsid w:val="0026073D"/>
    <w:rsid w:val="0026078B"/>
    <w:rsid w:val="00260841"/>
    <w:rsid w:val="0026084C"/>
    <w:rsid w:val="0026086F"/>
    <w:rsid w:val="00260890"/>
    <w:rsid w:val="002608E7"/>
    <w:rsid w:val="002608FF"/>
    <w:rsid w:val="00260945"/>
    <w:rsid w:val="002609BB"/>
    <w:rsid w:val="002609E9"/>
    <w:rsid w:val="00260A2E"/>
    <w:rsid w:val="00260A63"/>
    <w:rsid w:val="00260AA7"/>
    <w:rsid w:val="00260C66"/>
    <w:rsid w:val="00260D83"/>
    <w:rsid w:val="00260D85"/>
    <w:rsid w:val="00260D9A"/>
    <w:rsid w:val="00260DBA"/>
    <w:rsid w:val="00260EDF"/>
    <w:rsid w:val="00260F0A"/>
    <w:rsid w:val="00260F3C"/>
    <w:rsid w:val="00260F3D"/>
    <w:rsid w:val="00260FAA"/>
    <w:rsid w:val="00260FC2"/>
    <w:rsid w:val="00261094"/>
    <w:rsid w:val="002610B1"/>
    <w:rsid w:val="002610BA"/>
    <w:rsid w:val="0026116D"/>
    <w:rsid w:val="00261231"/>
    <w:rsid w:val="00261248"/>
    <w:rsid w:val="00261258"/>
    <w:rsid w:val="00261304"/>
    <w:rsid w:val="0026131B"/>
    <w:rsid w:val="002613A1"/>
    <w:rsid w:val="002613F4"/>
    <w:rsid w:val="0026148A"/>
    <w:rsid w:val="002614CF"/>
    <w:rsid w:val="0026151D"/>
    <w:rsid w:val="00261557"/>
    <w:rsid w:val="002615B3"/>
    <w:rsid w:val="002615EB"/>
    <w:rsid w:val="002616E3"/>
    <w:rsid w:val="00261770"/>
    <w:rsid w:val="0026177C"/>
    <w:rsid w:val="002618B8"/>
    <w:rsid w:val="00261A2F"/>
    <w:rsid w:val="00261AD9"/>
    <w:rsid w:val="00261B0C"/>
    <w:rsid w:val="00261B83"/>
    <w:rsid w:val="00261BD1"/>
    <w:rsid w:val="00261BE0"/>
    <w:rsid w:val="00261BE1"/>
    <w:rsid w:val="00261BFF"/>
    <w:rsid w:val="00261C61"/>
    <w:rsid w:val="00261CA7"/>
    <w:rsid w:val="00261CD6"/>
    <w:rsid w:val="00261D2E"/>
    <w:rsid w:val="00261DA1"/>
    <w:rsid w:val="00261DF0"/>
    <w:rsid w:val="00261EC4"/>
    <w:rsid w:val="00261F5B"/>
    <w:rsid w:val="00261FFB"/>
    <w:rsid w:val="00262034"/>
    <w:rsid w:val="00262065"/>
    <w:rsid w:val="002620B7"/>
    <w:rsid w:val="002620CB"/>
    <w:rsid w:val="002620EA"/>
    <w:rsid w:val="002621E5"/>
    <w:rsid w:val="00262222"/>
    <w:rsid w:val="00262255"/>
    <w:rsid w:val="002622E2"/>
    <w:rsid w:val="0026230F"/>
    <w:rsid w:val="00262315"/>
    <w:rsid w:val="00262348"/>
    <w:rsid w:val="00262357"/>
    <w:rsid w:val="00262390"/>
    <w:rsid w:val="002623C5"/>
    <w:rsid w:val="0026243F"/>
    <w:rsid w:val="00262450"/>
    <w:rsid w:val="002624F9"/>
    <w:rsid w:val="00262543"/>
    <w:rsid w:val="00262633"/>
    <w:rsid w:val="00262647"/>
    <w:rsid w:val="00262662"/>
    <w:rsid w:val="0026274D"/>
    <w:rsid w:val="00262761"/>
    <w:rsid w:val="00262776"/>
    <w:rsid w:val="002627AD"/>
    <w:rsid w:val="002627CE"/>
    <w:rsid w:val="002627D3"/>
    <w:rsid w:val="00262897"/>
    <w:rsid w:val="002628B8"/>
    <w:rsid w:val="0026298E"/>
    <w:rsid w:val="002629B7"/>
    <w:rsid w:val="00262A81"/>
    <w:rsid w:val="00262B04"/>
    <w:rsid w:val="00262B4B"/>
    <w:rsid w:val="00262BDE"/>
    <w:rsid w:val="00262D44"/>
    <w:rsid w:val="00262E08"/>
    <w:rsid w:val="00262FA3"/>
    <w:rsid w:val="002630E4"/>
    <w:rsid w:val="00263131"/>
    <w:rsid w:val="00263244"/>
    <w:rsid w:val="0026325E"/>
    <w:rsid w:val="00263374"/>
    <w:rsid w:val="00263379"/>
    <w:rsid w:val="00263402"/>
    <w:rsid w:val="0026340B"/>
    <w:rsid w:val="00263466"/>
    <w:rsid w:val="0026351D"/>
    <w:rsid w:val="0026352A"/>
    <w:rsid w:val="0026355E"/>
    <w:rsid w:val="00263793"/>
    <w:rsid w:val="002637A3"/>
    <w:rsid w:val="002637A6"/>
    <w:rsid w:val="00263816"/>
    <w:rsid w:val="00263819"/>
    <w:rsid w:val="002638DA"/>
    <w:rsid w:val="00263AB2"/>
    <w:rsid w:val="00263ABA"/>
    <w:rsid w:val="00263AD1"/>
    <w:rsid w:val="00263ADD"/>
    <w:rsid w:val="00263B17"/>
    <w:rsid w:val="00263B2F"/>
    <w:rsid w:val="00263B67"/>
    <w:rsid w:val="00263BE1"/>
    <w:rsid w:val="00263C90"/>
    <w:rsid w:val="00263CE3"/>
    <w:rsid w:val="00263D04"/>
    <w:rsid w:val="00263EB3"/>
    <w:rsid w:val="00263EFB"/>
    <w:rsid w:val="00263F56"/>
    <w:rsid w:val="00263F62"/>
    <w:rsid w:val="00263F6A"/>
    <w:rsid w:val="00263F80"/>
    <w:rsid w:val="00263FB2"/>
    <w:rsid w:val="00263FED"/>
    <w:rsid w:val="002640A8"/>
    <w:rsid w:val="00264214"/>
    <w:rsid w:val="00264259"/>
    <w:rsid w:val="00264271"/>
    <w:rsid w:val="00264274"/>
    <w:rsid w:val="002642E0"/>
    <w:rsid w:val="00264481"/>
    <w:rsid w:val="0026450B"/>
    <w:rsid w:val="002645F2"/>
    <w:rsid w:val="0026475C"/>
    <w:rsid w:val="002647D4"/>
    <w:rsid w:val="0026484A"/>
    <w:rsid w:val="0026485B"/>
    <w:rsid w:val="00264869"/>
    <w:rsid w:val="0026497C"/>
    <w:rsid w:val="002649BD"/>
    <w:rsid w:val="00264A66"/>
    <w:rsid w:val="00264A78"/>
    <w:rsid w:val="00264AC0"/>
    <w:rsid w:val="00264AFF"/>
    <w:rsid w:val="00264B5E"/>
    <w:rsid w:val="00264CED"/>
    <w:rsid w:val="00264D5E"/>
    <w:rsid w:val="00264EC8"/>
    <w:rsid w:val="00264FBE"/>
    <w:rsid w:val="00264FD4"/>
    <w:rsid w:val="00265037"/>
    <w:rsid w:val="00265059"/>
    <w:rsid w:val="00265100"/>
    <w:rsid w:val="002652B5"/>
    <w:rsid w:val="002652EE"/>
    <w:rsid w:val="0026545B"/>
    <w:rsid w:val="00265562"/>
    <w:rsid w:val="00265599"/>
    <w:rsid w:val="002655F6"/>
    <w:rsid w:val="0026560B"/>
    <w:rsid w:val="00265640"/>
    <w:rsid w:val="00265684"/>
    <w:rsid w:val="002656E8"/>
    <w:rsid w:val="002657E6"/>
    <w:rsid w:val="00265891"/>
    <w:rsid w:val="00265A77"/>
    <w:rsid w:val="00265ABA"/>
    <w:rsid w:val="00265B21"/>
    <w:rsid w:val="00265B85"/>
    <w:rsid w:val="00265BD3"/>
    <w:rsid w:val="00265C26"/>
    <w:rsid w:val="00265C2F"/>
    <w:rsid w:val="00265CBE"/>
    <w:rsid w:val="00265D4D"/>
    <w:rsid w:val="00265D7D"/>
    <w:rsid w:val="00265D98"/>
    <w:rsid w:val="00265E26"/>
    <w:rsid w:val="00265E64"/>
    <w:rsid w:val="00265F82"/>
    <w:rsid w:val="00265FE9"/>
    <w:rsid w:val="00266054"/>
    <w:rsid w:val="002660E8"/>
    <w:rsid w:val="0026615A"/>
    <w:rsid w:val="002661E7"/>
    <w:rsid w:val="0026623A"/>
    <w:rsid w:val="00266255"/>
    <w:rsid w:val="00266284"/>
    <w:rsid w:val="0026636C"/>
    <w:rsid w:val="00266463"/>
    <w:rsid w:val="0026650B"/>
    <w:rsid w:val="00266533"/>
    <w:rsid w:val="0026654D"/>
    <w:rsid w:val="00266567"/>
    <w:rsid w:val="002665CC"/>
    <w:rsid w:val="00266650"/>
    <w:rsid w:val="002666EC"/>
    <w:rsid w:val="002666FC"/>
    <w:rsid w:val="0026672A"/>
    <w:rsid w:val="002668AA"/>
    <w:rsid w:val="002669AF"/>
    <w:rsid w:val="002669E9"/>
    <w:rsid w:val="002669FC"/>
    <w:rsid w:val="00266A42"/>
    <w:rsid w:val="00266A6F"/>
    <w:rsid w:val="00266AED"/>
    <w:rsid w:val="00266B2D"/>
    <w:rsid w:val="00266BDC"/>
    <w:rsid w:val="00266C3C"/>
    <w:rsid w:val="00266C7F"/>
    <w:rsid w:val="00266CCA"/>
    <w:rsid w:val="00266CE1"/>
    <w:rsid w:val="00266D5C"/>
    <w:rsid w:val="00266DFD"/>
    <w:rsid w:val="00266F21"/>
    <w:rsid w:val="0026700A"/>
    <w:rsid w:val="00267027"/>
    <w:rsid w:val="002670B2"/>
    <w:rsid w:val="002670DA"/>
    <w:rsid w:val="00267223"/>
    <w:rsid w:val="00267254"/>
    <w:rsid w:val="00267329"/>
    <w:rsid w:val="0026736E"/>
    <w:rsid w:val="002673BC"/>
    <w:rsid w:val="0026741A"/>
    <w:rsid w:val="002674BB"/>
    <w:rsid w:val="002674F7"/>
    <w:rsid w:val="002675F0"/>
    <w:rsid w:val="002675F2"/>
    <w:rsid w:val="002675F8"/>
    <w:rsid w:val="002677AC"/>
    <w:rsid w:val="0026788B"/>
    <w:rsid w:val="0026791F"/>
    <w:rsid w:val="002679A7"/>
    <w:rsid w:val="00267A54"/>
    <w:rsid w:val="00267A8F"/>
    <w:rsid w:val="00267B3B"/>
    <w:rsid w:val="00267B3C"/>
    <w:rsid w:val="00267B97"/>
    <w:rsid w:val="00267BBC"/>
    <w:rsid w:val="00267BCD"/>
    <w:rsid w:val="00267C09"/>
    <w:rsid w:val="00267CFF"/>
    <w:rsid w:val="00267D10"/>
    <w:rsid w:val="00267D12"/>
    <w:rsid w:val="00267D55"/>
    <w:rsid w:val="00267D6B"/>
    <w:rsid w:val="00267E3A"/>
    <w:rsid w:val="00267E60"/>
    <w:rsid w:val="00267E86"/>
    <w:rsid w:val="00267EF5"/>
    <w:rsid w:val="0027016A"/>
    <w:rsid w:val="00270229"/>
    <w:rsid w:val="002703DF"/>
    <w:rsid w:val="0027054A"/>
    <w:rsid w:val="0027054C"/>
    <w:rsid w:val="00270550"/>
    <w:rsid w:val="002705AA"/>
    <w:rsid w:val="00270626"/>
    <w:rsid w:val="002706A7"/>
    <w:rsid w:val="00270875"/>
    <w:rsid w:val="002708BC"/>
    <w:rsid w:val="0027094A"/>
    <w:rsid w:val="00270957"/>
    <w:rsid w:val="002709ED"/>
    <w:rsid w:val="00270A63"/>
    <w:rsid w:val="00270A82"/>
    <w:rsid w:val="00270AA3"/>
    <w:rsid w:val="00270B82"/>
    <w:rsid w:val="00270C68"/>
    <w:rsid w:val="00270C88"/>
    <w:rsid w:val="00270CC6"/>
    <w:rsid w:val="00270D1A"/>
    <w:rsid w:val="00270D21"/>
    <w:rsid w:val="00270D4B"/>
    <w:rsid w:val="00270D8D"/>
    <w:rsid w:val="00270EDD"/>
    <w:rsid w:val="00270F32"/>
    <w:rsid w:val="00270F7A"/>
    <w:rsid w:val="00270F82"/>
    <w:rsid w:val="00271032"/>
    <w:rsid w:val="002711BD"/>
    <w:rsid w:val="002712C9"/>
    <w:rsid w:val="002712D5"/>
    <w:rsid w:val="0027138A"/>
    <w:rsid w:val="002713AF"/>
    <w:rsid w:val="002713EA"/>
    <w:rsid w:val="00271421"/>
    <w:rsid w:val="00271436"/>
    <w:rsid w:val="002714DF"/>
    <w:rsid w:val="00271516"/>
    <w:rsid w:val="00271517"/>
    <w:rsid w:val="00271530"/>
    <w:rsid w:val="00271549"/>
    <w:rsid w:val="002716DB"/>
    <w:rsid w:val="0027172F"/>
    <w:rsid w:val="0027183A"/>
    <w:rsid w:val="002718CA"/>
    <w:rsid w:val="002718D8"/>
    <w:rsid w:val="00271A2A"/>
    <w:rsid w:val="00271AFB"/>
    <w:rsid w:val="00271B69"/>
    <w:rsid w:val="00271C95"/>
    <w:rsid w:val="00271CB8"/>
    <w:rsid w:val="00271CC2"/>
    <w:rsid w:val="00271E4C"/>
    <w:rsid w:val="00271E6F"/>
    <w:rsid w:val="00271F5D"/>
    <w:rsid w:val="00271FBE"/>
    <w:rsid w:val="00271FEC"/>
    <w:rsid w:val="00272036"/>
    <w:rsid w:val="00272054"/>
    <w:rsid w:val="0027205F"/>
    <w:rsid w:val="00272209"/>
    <w:rsid w:val="00272387"/>
    <w:rsid w:val="00272420"/>
    <w:rsid w:val="0027244E"/>
    <w:rsid w:val="0027245A"/>
    <w:rsid w:val="00272535"/>
    <w:rsid w:val="00272556"/>
    <w:rsid w:val="00272559"/>
    <w:rsid w:val="002725C4"/>
    <w:rsid w:val="0027264A"/>
    <w:rsid w:val="002726AF"/>
    <w:rsid w:val="002726D6"/>
    <w:rsid w:val="00272716"/>
    <w:rsid w:val="002727E3"/>
    <w:rsid w:val="00272829"/>
    <w:rsid w:val="00272839"/>
    <w:rsid w:val="00272915"/>
    <w:rsid w:val="00272924"/>
    <w:rsid w:val="0027295D"/>
    <w:rsid w:val="00272963"/>
    <w:rsid w:val="00272991"/>
    <w:rsid w:val="002729F2"/>
    <w:rsid w:val="00272A67"/>
    <w:rsid w:val="00272ACA"/>
    <w:rsid w:val="00272B18"/>
    <w:rsid w:val="00272BDD"/>
    <w:rsid w:val="00272C50"/>
    <w:rsid w:val="00272D21"/>
    <w:rsid w:val="00272D8B"/>
    <w:rsid w:val="00272DB5"/>
    <w:rsid w:val="00272E4C"/>
    <w:rsid w:val="00272F1A"/>
    <w:rsid w:val="00273040"/>
    <w:rsid w:val="002730CC"/>
    <w:rsid w:val="00273144"/>
    <w:rsid w:val="00273166"/>
    <w:rsid w:val="002731BB"/>
    <w:rsid w:val="002731EC"/>
    <w:rsid w:val="0027326B"/>
    <w:rsid w:val="0027326F"/>
    <w:rsid w:val="002732A9"/>
    <w:rsid w:val="002733AA"/>
    <w:rsid w:val="0027350B"/>
    <w:rsid w:val="00273585"/>
    <w:rsid w:val="0027359F"/>
    <w:rsid w:val="0027369C"/>
    <w:rsid w:val="00273736"/>
    <w:rsid w:val="00273756"/>
    <w:rsid w:val="00273843"/>
    <w:rsid w:val="00273898"/>
    <w:rsid w:val="00273A79"/>
    <w:rsid w:val="00273A95"/>
    <w:rsid w:val="00273AB3"/>
    <w:rsid w:val="00273B03"/>
    <w:rsid w:val="00273B5C"/>
    <w:rsid w:val="00273B9E"/>
    <w:rsid w:val="00273CFF"/>
    <w:rsid w:val="00273E64"/>
    <w:rsid w:val="00273E67"/>
    <w:rsid w:val="00273E92"/>
    <w:rsid w:val="00273F07"/>
    <w:rsid w:val="00273F27"/>
    <w:rsid w:val="00273F48"/>
    <w:rsid w:val="00273F72"/>
    <w:rsid w:val="00273F8F"/>
    <w:rsid w:val="00274144"/>
    <w:rsid w:val="00274382"/>
    <w:rsid w:val="002743F9"/>
    <w:rsid w:val="00274490"/>
    <w:rsid w:val="0027454C"/>
    <w:rsid w:val="002745A3"/>
    <w:rsid w:val="0027465D"/>
    <w:rsid w:val="0027466E"/>
    <w:rsid w:val="002746DE"/>
    <w:rsid w:val="0027470E"/>
    <w:rsid w:val="0027470F"/>
    <w:rsid w:val="00274763"/>
    <w:rsid w:val="0027481A"/>
    <w:rsid w:val="002748A5"/>
    <w:rsid w:val="00274AA6"/>
    <w:rsid w:val="00274B19"/>
    <w:rsid w:val="00274B32"/>
    <w:rsid w:val="00274C65"/>
    <w:rsid w:val="00274CB1"/>
    <w:rsid w:val="00274CF3"/>
    <w:rsid w:val="00274D1E"/>
    <w:rsid w:val="00274D64"/>
    <w:rsid w:val="00274D9B"/>
    <w:rsid w:val="00274E1A"/>
    <w:rsid w:val="00274E6A"/>
    <w:rsid w:val="00274ECA"/>
    <w:rsid w:val="00274F65"/>
    <w:rsid w:val="00274FAB"/>
    <w:rsid w:val="0027516F"/>
    <w:rsid w:val="0027517C"/>
    <w:rsid w:val="0027527E"/>
    <w:rsid w:val="0027529C"/>
    <w:rsid w:val="002752DB"/>
    <w:rsid w:val="00275370"/>
    <w:rsid w:val="002753AE"/>
    <w:rsid w:val="00275421"/>
    <w:rsid w:val="00275474"/>
    <w:rsid w:val="00275573"/>
    <w:rsid w:val="002755F7"/>
    <w:rsid w:val="0027570A"/>
    <w:rsid w:val="00275713"/>
    <w:rsid w:val="002757BD"/>
    <w:rsid w:val="00275975"/>
    <w:rsid w:val="00275A61"/>
    <w:rsid w:val="00275AFA"/>
    <w:rsid w:val="00275B21"/>
    <w:rsid w:val="00275B4E"/>
    <w:rsid w:val="00275BF8"/>
    <w:rsid w:val="00275C1A"/>
    <w:rsid w:val="00275CA3"/>
    <w:rsid w:val="00275D77"/>
    <w:rsid w:val="00275D94"/>
    <w:rsid w:val="00275EBB"/>
    <w:rsid w:val="00275FD0"/>
    <w:rsid w:val="00275FEA"/>
    <w:rsid w:val="00276063"/>
    <w:rsid w:val="00276102"/>
    <w:rsid w:val="00276105"/>
    <w:rsid w:val="0027612D"/>
    <w:rsid w:val="00276250"/>
    <w:rsid w:val="002763DE"/>
    <w:rsid w:val="002764A6"/>
    <w:rsid w:val="00276504"/>
    <w:rsid w:val="00276507"/>
    <w:rsid w:val="00276535"/>
    <w:rsid w:val="0027653B"/>
    <w:rsid w:val="002765AA"/>
    <w:rsid w:val="002765AB"/>
    <w:rsid w:val="002765CB"/>
    <w:rsid w:val="002765E5"/>
    <w:rsid w:val="00276602"/>
    <w:rsid w:val="00276675"/>
    <w:rsid w:val="00276746"/>
    <w:rsid w:val="002767C5"/>
    <w:rsid w:val="0027681D"/>
    <w:rsid w:val="00276852"/>
    <w:rsid w:val="002768D5"/>
    <w:rsid w:val="002768FC"/>
    <w:rsid w:val="002769BA"/>
    <w:rsid w:val="00276A06"/>
    <w:rsid w:val="00276AB9"/>
    <w:rsid w:val="00276B07"/>
    <w:rsid w:val="00276B69"/>
    <w:rsid w:val="00276BDC"/>
    <w:rsid w:val="00276E4D"/>
    <w:rsid w:val="00276E7D"/>
    <w:rsid w:val="00276EBF"/>
    <w:rsid w:val="00276EC2"/>
    <w:rsid w:val="00277018"/>
    <w:rsid w:val="00277059"/>
    <w:rsid w:val="002771A2"/>
    <w:rsid w:val="002771F6"/>
    <w:rsid w:val="00277232"/>
    <w:rsid w:val="0027723D"/>
    <w:rsid w:val="00277253"/>
    <w:rsid w:val="002772E0"/>
    <w:rsid w:val="00277319"/>
    <w:rsid w:val="00277327"/>
    <w:rsid w:val="002773F4"/>
    <w:rsid w:val="00277540"/>
    <w:rsid w:val="002776F5"/>
    <w:rsid w:val="00277730"/>
    <w:rsid w:val="002777A3"/>
    <w:rsid w:val="002777FD"/>
    <w:rsid w:val="0027780A"/>
    <w:rsid w:val="0027782B"/>
    <w:rsid w:val="002779E8"/>
    <w:rsid w:val="00277B7B"/>
    <w:rsid w:val="00277D18"/>
    <w:rsid w:val="00277D5B"/>
    <w:rsid w:val="00277E10"/>
    <w:rsid w:val="00277EDC"/>
    <w:rsid w:val="00277F3E"/>
    <w:rsid w:val="00277F75"/>
    <w:rsid w:val="002800CE"/>
    <w:rsid w:val="002800DD"/>
    <w:rsid w:val="002800E0"/>
    <w:rsid w:val="00280177"/>
    <w:rsid w:val="002802F6"/>
    <w:rsid w:val="0028038D"/>
    <w:rsid w:val="00280425"/>
    <w:rsid w:val="00280472"/>
    <w:rsid w:val="00280482"/>
    <w:rsid w:val="00280571"/>
    <w:rsid w:val="0028062C"/>
    <w:rsid w:val="002806B6"/>
    <w:rsid w:val="002806F1"/>
    <w:rsid w:val="002806F7"/>
    <w:rsid w:val="00280716"/>
    <w:rsid w:val="002807FE"/>
    <w:rsid w:val="00280808"/>
    <w:rsid w:val="002808D4"/>
    <w:rsid w:val="0028095A"/>
    <w:rsid w:val="002809C6"/>
    <w:rsid w:val="002809DF"/>
    <w:rsid w:val="002809F3"/>
    <w:rsid w:val="00280A41"/>
    <w:rsid w:val="00280B12"/>
    <w:rsid w:val="00280B5A"/>
    <w:rsid w:val="00280DE6"/>
    <w:rsid w:val="00280E41"/>
    <w:rsid w:val="00280E9D"/>
    <w:rsid w:val="00280EF3"/>
    <w:rsid w:val="00280EFD"/>
    <w:rsid w:val="00280FD8"/>
    <w:rsid w:val="0028109A"/>
    <w:rsid w:val="002810AC"/>
    <w:rsid w:val="0028114D"/>
    <w:rsid w:val="00281170"/>
    <w:rsid w:val="002811D2"/>
    <w:rsid w:val="00281238"/>
    <w:rsid w:val="002812E0"/>
    <w:rsid w:val="002812E4"/>
    <w:rsid w:val="002813A0"/>
    <w:rsid w:val="00281428"/>
    <w:rsid w:val="002814D4"/>
    <w:rsid w:val="002815C8"/>
    <w:rsid w:val="002815E2"/>
    <w:rsid w:val="00281612"/>
    <w:rsid w:val="00281624"/>
    <w:rsid w:val="0028163D"/>
    <w:rsid w:val="00281669"/>
    <w:rsid w:val="0028166A"/>
    <w:rsid w:val="002816A9"/>
    <w:rsid w:val="00281739"/>
    <w:rsid w:val="00281792"/>
    <w:rsid w:val="002817A6"/>
    <w:rsid w:val="002817AD"/>
    <w:rsid w:val="002817C9"/>
    <w:rsid w:val="0028186F"/>
    <w:rsid w:val="002818BE"/>
    <w:rsid w:val="00281939"/>
    <w:rsid w:val="00281A6E"/>
    <w:rsid w:val="00281AE4"/>
    <w:rsid w:val="00281B42"/>
    <w:rsid w:val="00281BD1"/>
    <w:rsid w:val="00281C22"/>
    <w:rsid w:val="00281C36"/>
    <w:rsid w:val="00281D03"/>
    <w:rsid w:val="00281D2D"/>
    <w:rsid w:val="00281F73"/>
    <w:rsid w:val="00282080"/>
    <w:rsid w:val="002820AE"/>
    <w:rsid w:val="002820BD"/>
    <w:rsid w:val="002820DB"/>
    <w:rsid w:val="00282136"/>
    <w:rsid w:val="00282173"/>
    <w:rsid w:val="00282176"/>
    <w:rsid w:val="0028217E"/>
    <w:rsid w:val="00282197"/>
    <w:rsid w:val="002821DE"/>
    <w:rsid w:val="002822AA"/>
    <w:rsid w:val="002822C8"/>
    <w:rsid w:val="0028231E"/>
    <w:rsid w:val="00282325"/>
    <w:rsid w:val="002824C9"/>
    <w:rsid w:val="002824EE"/>
    <w:rsid w:val="00282542"/>
    <w:rsid w:val="00282545"/>
    <w:rsid w:val="0028258B"/>
    <w:rsid w:val="002825D5"/>
    <w:rsid w:val="002826A0"/>
    <w:rsid w:val="002826BC"/>
    <w:rsid w:val="0028278E"/>
    <w:rsid w:val="002827A6"/>
    <w:rsid w:val="00282857"/>
    <w:rsid w:val="002828B6"/>
    <w:rsid w:val="002828B7"/>
    <w:rsid w:val="0028295F"/>
    <w:rsid w:val="002829C9"/>
    <w:rsid w:val="00282A17"/>
    <w:rsid w:val="00282A29"/>
    <w:rsid w:val="00282A36"/>
    <w:rsid w:val="00282A4B"/>
    <w:rsid w:val="00282AD7"/>
    <w:rsid w:val="00282AEF"/>
    <w:rsid w:val="00282B62"/>
    <w:rsid w:val="00282C9D"/>
    <w:rsid w:val="00282D6C"/>
    <w:rsid w:val="00282DBE"/>
    <w:rsid w:val="00282E75"/>
    <w:rsid w:val="00282EB6"/>
    <w:rsid w:val="00283042"/>
    <w:rsid w:val="002830A8"/>
    <w:rsid w:val="002830C7"/>
    <w:rsid w:val="002831EB"/>
    <w:rsid w:val="002831F1"/>
    <w:rsid w:val="002831F2"/>
    <w:rsid w:val="002831FA"/>
    <w:rsid w:val="0028320C"/>
    <w:rsid w:val="0028328F"/>
    <w:rsid w:val="002833AD"/>
    <w:rsid w:val="002833C8"/>
    <w:rsid w:val="00283470"/>
    <w:rsid w:val="00283471"/>
    <w:rsid w:val="00283482"/>
    <w:rsid w:val="00283494"/>
    <w:rsid w:val="002834B7"/>
    <w:rsid w:val="002834DF"/>
    <w:rsid w:val="00283603"/>
    <w:rsid w:val="00283635"/>
    <w:rsid w:val="0028371F"/>
    <w:rsid w:val="00283725"/>
    <w:rsid w:val="002837A9"/>
    <w:rsid w:val="002837CE"/>
    <w:rsid w:val="002838D5"/>
    <w:rsid w:val="002839BA"/>
    <w:rsid w:val="002839E5"/>
    <w:rsid w:val="00283A41"/>
    <w:rsid w:val="00283A42"/>
    <w:rsid w:val="00283AB4"/>
    <w:rsid w:val="00283AC2"/>
    <w:rsid w:val="00283BC5"/>
    <w:rsid w:val="00283C5F"/>
    <w:rsid w:val="00283D28"/>
    <w:rsid w:val="00283D6F"/>
    <w:rsid w:val="00283DFC"/>
    <w:rsid w:val="00283FD7"/>
    <w:rsid w:val="00283FF6"/>
    <w:rsid w:val="002840FF"/>
    <w:rsid w:val="0028420E"/>
    <w:rsid w:val="002842E9"/>
    <w:rsid w:val="002842EE"/>
    <w:rsid w:val="002844CA"/>
    <w:rsid w:val="00284561"/>
    <w:rsid w:val="002845B5"/>
    <w:rsid w:val="002845DB"/>
    <w:rsid w:val="00284606"/>
    <w:rsid w:val="0028462C"/>
    <w:rsid w:val="0028467C"/>
    <w:rsid w:val="00284695"/>
    <w:rsid w:val="0028469F"/>
    <w:rsid w:val="002846C8"/>
    <w:rsid w:val="00284748"/>
    <w:rsid w:val="0028478A"/>
    <w:rsid w:val="002847A8"/>
    <w:rsid w:val="00284829"/>
    <w:rsid w:val="00284900"/>
    <w:rsid w:val="00284972"/>
    <w:rsid w:val="002849AF"/>
    <w:rsid w:val="002849B6"/>
    <w:rsid w:val="00284B8B"/>
    <w:rsid w:val="00284C34"/>
    <w:rsid w:val="00284DE5"/>
    <w:rsid w:val="00284DF3"/>
    <w:rsid w:val="00284EC0"/>
    <w:rsid w:val="00284ECA"/>
    <w:rsid w:val="00284EFB"/>
    <w:rsid w:val="00284FC6"/>
    <w:rsid w:val="00285049"/>
    <w:rsid w:val="00285060"/>
    <w:rsid w:val="00285067"/>
    <w:rsid w:val="00285123"/>
    <w:rsid w:val="0028514D"/>
    <w:rsid w:val="002851DF"/>
    <w:rsid w:val="00285206"/>
    <w:rsid w:val="00285363"/>
    <w:rsid w:val="0028539B"/>
    <w:rsid w:val="00285444"/>
    <w:rsid w:val="002854AF"/>
    <w:rsid w:val="002854FD"/>
    <w:rsid w:val="00285521"/>
    <w:rsid w:val="00285533"/>
    <w:rsid w:val="0028568C"/>
    <w:rsid w:val="00285731"/>
    <w:rsid w:val="002858D8"/>
    <w:rsid w:val="002859CC"/>
    <w:rsid w:val="00285A81"/>
    <w:rsid w:val="00285B1A"/>
    <w:rsid w:val="00285B7F"/>
    <w:rsid w:val="00285BB5"/>
    <w:rsid w:val="00285C14"/>
    <w:rsid w:val="00285C28"/>
    <w:rsid w:val="00285C77"/>
    <w:rsid w:val="00285C8F"/>
    <w:rsid w:val="00285C92"/>
    <w:rsid w:val="00285D96"/>
    <w:rsid w:val="00285DAE"/>
    <w:rsid w:val="00285E32"/>
    <w:rsid w:val="00285F0E"/>
    <w:rsid w:val="00285F3A"/>
    <w:rsid w:val="00285F8D"/>
    <w:rsid w:val="00285FD2"/>
    <w:rsid w:val="002860EA"/>
    <w:rsid w:val="00286167"/>
    <w:rsid w:val="0028616D"/>
    <w:rsid w:val="00286172"/>
    <w:rsid w:val="002861DF"/>
    <w:rsid w:val="002861FE"/>
    <w:rsid w:val="0028622A"/>
    <w:rsid w:val="0028625A"/>
    <w:rsid w:val="00286345"/>
    <w:rsid w:val="0028637C"/>
    <w:rsid w:val="002863A1"/>
    <w:rsid w:val="002863A8"/>
    <w:rsid w:val="002863D0"/>
    <w:rsid w:val="0028641B"/>
    <w:rsid w:val="0028647F"/>
    <w:rsid w:val="002864FB"/>
    <w:rsid w:val="0028665D"/>
    <w:rsid w:val="002866A0"/>
    <w:rsid w:val="0028673E"/>
    <w:rsid w:val="0028686C"/>
    <w:rsid w:val="00286892"/>
    <w:rsid w:val="00286A1C"/>
    <w:rsid w:val="00286A7E"/>
    <w:rsid w:val="00286ADA"/>
    <w:rsid w:val="00286B34"/>
    <w:rsid w:val="00286B6C"/>
    <w:rsid w:val="00286B8F"/>
    <w:rsid w:val="00286C68"/>
    <w:rsid w:val="00286CBB"/>
    <w:rsid w:val="00286CD9"/>
    <w:rsid w:val="00286D16"/>
    <w:rsid w:val="00286DCE"/>
    <w:rsid w:val="00286EE4"/>
    <w:rsid w:val="00286F27"/>
    <w:rsid w:val="00286F9C"/>
    <w:rsid w:val="00286FD3"/>
    <w:rsid w:val="002870BC"/>
    <w:rsid w:val="002871C1"/>
    <w:rsid w:val="0028725D"/>
    <w:rsid w:val="002872CA"/>
    <w:rsid w:val="00287306"/>
    <w:rsid w:val="002874C6"/>
    <w:rsid w:val="002874FC"/>
    <w:rsid w:val="00287568"/>
    <w:rsid w:val="002875AA"/>
    <w:rsid w:val="00287823"/>
    <w:rsid w:val="00287835"/>
    <w:rsid w:val="00287925"/>
    <w:rsid w:val="002879C7"/>
    <w:rsid w:val="002879C9"/>
    <w:rsid w:val="00287A00"/>
    <w:rsid w:val="00287BA4"/>
    <w:rsid w:val="00287C62"/>
    <w:rsid w:val="00287C66"/>
    <w:rsid w:val="00287C85"/>
    <w:rsid w:val="00287CAA"/>
    <w:rsid w:val="00287CC0"/>
    <w:rsid w:val="00287F2B"/>
    <w:rsid w:val="00287F32"/>
    <w:rsid w:val="00287F90"/>
    <w:rsid w:val="00287FC8"/>
    <w:rsid w:val="00290039"/>
    <w:rsid w:val="00290061"/>
    <w:rsid w:val="002900A8"/>
    <w:rsid w:val="00290121"/>
    <w:rsid w:val="0029021B"/>
    <w:rsid w:val="00290221"/>
    <w:rsid w:val="00290231"/>
    <w:rsid w:val="002903F5"/>
    <w:rsid w:val="002905C9"/>
    <w:rsid w:val="00290642"/>
    <w:rsid w:val="0029066E"/>
    <w:rsid w:val="00290725"/>
    <w:rsid w:val="00290840"/>
    <w:rsid w:val="00290888"/>
    <w:rsid w:val="0029088E"/>
    <w:rsid w:val="002909EC"/>
    <w:rsid w:val="00290A63"/>
    <w:rsid w:val="00290B93"/>
    <w:rsid w:val="00290BCF"/>
    <w:rsid w:val="00290BD2"/>
    <w:rsid w:val="00290C63"/>
    <w:rsid w:val="00290DD9"/>
    <w:rsid w:val="00290E52"/>
    <w:rsid w:val="00290EB1"/>
    <w:rsid w:val="00291030"/>
    <w:rsid w:val="0029112A"/>
    <w:rsid w:val="002911D0"/>
    <w:rsid w:val="0029120E"/>
    <w:rsid w:val="002912E0"/>
    <w:rsid w:val="002912F0"/>
    <w:rsid w:val="00291320"/>
    <w:rsid w:val="00291363"/>
    <w:rsid w:val="002913A7"/>
    <w:rsid w:val="002913E1"/>
    <w:rsid w:val="00291519"/>
    <w:rsid w:val="002915B2"/>
    <w:rsid w:val="002915DC"/>
    <w:rsid w:val="00291601"/>
    <w:rsid w:val="0029162B"/>
    <w:rsid w:val="00291703"/>
    <w:rsid w:val="00291759"/>
    <w:rsid w:val="00291968"/>
    <w:rsid w:val="002919B0"/>
    <w:rsid w:val="00291A6A"/>
    <w:rsid w:val="00291AD3"/>
    <w:rsid w:val="00291B18"/>
    <w:rsid w:val="00291B59"/>
    <w:rsid w:val="00291BF4"/>
    <w:rsid w:val="00291C47"/>
    <w:rsid w:val="00291C48"/>
    <w:rsid w:val="00291C83"/>
    <w:rsid w:val="00291DA0"/>
    <w:rsid w:val="00291DC9"/>
    <w:rsid w:val="00291E2C"/>
    <w:rsid w:val="00291EF3"/>
    <w:rsid w:val="00291EFD"/>
    <w:rsid w:val="00291F0D"/>
    <w:rsid w:val="00291F2B"/>
    <w:rsid w:val="00291FC3"/>
    <w:rsid w:val="00291FD9"/>
    <w:rsid w:val="002920CB"/>
    <w:rsid w:val="002921AC"/>
    <w:rsid w:val="002921D9"/>
    <w:rsid w:val="0029223A"/>
    <w:rsid w:val="00292326"/>
    <w:rsid w:val="002923C6"/>
    <w:rsid w:val="002923D3"/>
    <w:rsid w:val="002923FD"/>
    <w:rsid w:val="00292426"/>
    <w:rsid w:val="0029242A"/>
    <w:rsid w:val="002924AC"/>
    <w:rsid w:val="00292638"/>
    <w:rsid w:val="00292724"/>
    <w:rsid w:val="002928AA"/>
    <w:rsid w:val="002928F7"/>
    <w:rsid w:val="0029294C"/>
    <w:rsid w:val="002929E2"/>
    <w:rsid w:val="00292A17"/>
    <w:rsid w:val="00292A5D"/>
    <w:rsid w:val="00292B69"/>
    <w:rsid w:val="00292B9A"/>
    <w:rsid w:val="00292BA6"/>
    <w:rsid w:val="00292BB9"/>
    <w:rsid w:val="00292C94"/>
    <w:rsid w:val="00292CF2"/>
    <w:rsid w:val="00292D03"/>
    <w:rsid w:val="00292DA8"/>
    <w:rsid w:val="00292E49"/>
    <w:rsid w:val="00292EA5"/>
    <w:rsid w:val="00292EBE"/>
    <w:rsid w:val="00292F39"/>
    <w:rsid w:val="00292F5A"/>
    <w:rsid w:val="00292FA1"/>
    <w:rsid w:val="002931E2"/>
    <w:rsid w:val="00293260"/>
    <w:rsid w:val="002932DB"/>
    <w:rsid w:val="0029347B"/>
    <w:rsid w:val="00293553"/>
    <w:rsid w:val="0029364C"/>
    <w:rsid w:val="002936BF"/>
    <w:rsid w:val="00293713"/>
    <w:rsid w:val="002937F4"/>
    <w:rsid w:val="00293826"/>
    <w:rsid w:val="00293924"/>
    <w:rsid w:val="00293986"/>
    <w:rsid w:val="00293AA2"/>
    <w:rsid w:val="00293B40"/>
    <w:rsid w:val="00293B44"/>
    <w:rsid w:val="00293B73"/>
    <w:rsid w:val="00293BB3"/>
    <w:rsid w:val="00293CAB"/>
    <w:rsid w:val="00293D54"/>
    <w:rsid w:val="00293F4F"/>
    <w:rsid w:val="002940C8"/>
    <w:rsid w:val="0029415F"/>
    <w:rsid w:val="002942DC"/>
    <w:rsid w:val="0029435F"/>
    <w:rsid w:val="0029438C"/>
    <w:rsid w:val="002943EB"/>
    <w:rsid w:val="00294540"/>
    <w:rsid w:val="0029456E"/>
    <w:rsid w:val="002945A1"/>
    <w:rsid w:val="002946DE"/>
    <w:rsid w:val="00294755"/>
    <w:rsid w:val="0029475A"/>
    <w:rsid w:val="0029490C"/>
    <w:rsid w:val="00294AE7"/>
    <w:rsid w:val="00294B15"/>
    <w:rsid w:val="00294B7B"/>
    <w:rsid w:val="00294B80"/>
    <w:rsid w:val="00294CBE"/>
    <w:rsid w:val="00294D82"/>
    <w:rsid w:val="00294EA7"/>
    <w:rsid w:val="00294FBF"/>
    <w:rsid w:val="00295022"/>
    <w:rsid w:val="002950B6"/>
    <w:rsid w:val="00295100"/>
    <w:rsid w:val="00295142"/>
    <w:rsid w:val="00295231"/>
    <w:rsid w:val="002952B8"/>
    <w:rsid w:val="00295350"/>
    <w:rsid w:val="002953B7"/>
    <w:rsid w:val="00295448"/>
    <w:rsid w:val="002954E8"/>
    <w:rsid w:val="00295574"/>
    <w:rsid w:val="002955C5"/>
    <w:rsid w:val="002956B8"/>
    <w:rsid w:val="00295877"/>
    <w:rsid w:val="00295890"/>
    <w:rsid w:val="00295930"/>
    <w:rsid w:val="00295932"/>
    <w:rsid w:val="002959FE"/>
    <w:rsid w:val="00295AEF"/>
    <w:rsid w:val="00295AF5"/>
    <w:rsid w:val="00295B4B"/>
    <w:rsid w:val="00295BB8"/>
    <w:rsid w:val="00295BD2"/>
    <w:rsid w:val="00295BE1"/>
    <w:rsid w:val="00295C17"/>
    <w:rsid w:val="00295D6D"/>
    <w:rsid w:val="00295DF8"/>
    <w:rsid w:val="00295E89"/>
    <w:rsid w:val="00295E8E"/>
    <w:rsid w:val="00295E95"/>
    <w:rsid w:val="00295FF3"/>
    <w:rsid w:val="002960C7"/>
    <w:rsid w:val="002960E1"/>
    <w:rsid w:val="002960E6"/>
    <w:rsid w:val="00296155"/>
    <w:rsid w:val="0029618A"/>
    <w:rsid w:val="002961AF"/>
    <w:rsid w:val="002962BE"/>
    <w:rsid w:val="002963D0"/>
    <w:rsid w:val="0029640E"/>
    <w:rsid w:val="00296481"/>
    <w:rsid w:val="0029652D"/>
    <w:rsid w:val="002965F2"/>
    <w:rsid w:val="00296664"/>
    <w:rsid w:val="00296696"/>
    <w:rsid w:val="002966AB"/>
    <w:rsid w:val="002966B7"/>
    <w:rsid w:val="00296716"/>
    <w:rsid w:val="002968BE"/>
    <w:rsid w:val="0029692A"/>
    <w:rsid w:val="0029695D"/>
    <w:rsid w:val="0029699B"/>
    <w:rsid w:val="00296A6E"/>
    <w:rsid w:val="00296ACD"/>
    <w:rsid w:val="00296B4F"/>
    <w:rsid w:val="00296B65"/>
    <w:rsid w:val="00296B7A"/>
    <w:rsid w:val="00296BE3"/>
    <w:rsid w:val="00296C7E"/>
    <w:rsid w:val="00296E81"/>
    <w:rsid w:val="00296EB7"/>
    <w:rsid w:val="00296EE2"/>
    <w:rsid w:val="00296F5E"/>
    <w:rsid w:val="00296F9D"/>
    <w:rsid w:val="00296FB4"/>
    <w:rsid w:val="00297009"/>
    <w:rsid w:val="0029703B"/>
    <w:rsid w:val="00297059"/>
    <w:rsid w:val="0029705C"/>
    <w:rsid w:val="00297083"/>
    <w:rsid w:val="002970CC"/>
    <w:rsid w:val="00297109"/>
    <w:rsid w:val="00297153"/>
    <w:rsid w:val="0029724D"/>
    <w:rsid w:val="0029727E"/>
    <w:rsid w:val="002972A9"/>
    <w:rsid w:val="002972FD"/>
    <w:rsid w:val="002973AC"/>
    <w:rsid w:val="00297448"/>
    <w:rsid w:val="002974BA"/>
    <w:rsid w:val="002975CF"/>
    <w:rsid w:val="00297730"/>
    <w:rsid w:val="0029780D"/>
    <w:rsid w:val="00297A0D"/>
    <w:rsid w:val="00297A9E"/>
    <w:rsid w:val="00297B19"/>
    <w:rsid w:val="00297B78"/>
    <w:rsid w:val="00297C5F"/>
    <w:rsid w:val="00297CAF"/>
    <w:rsid w:val="00297D50"/>
    <w:rsid w:val="00297D78"/>
    <w:rsid w:val="00297D93"/>
    <w:rsid w:val="00297DB9"/>
    <w:rsid w:val="00297E1E"/>
    <w:rsid w:val="00297FBD"/>
    <w:rsid w:val="002A00BD"/>
    <w:rsid w:val="002A00FE"/>
    <w:rsid w:val="002A01A8"/>
    <w:rsid w:val="002A0280"/>
    <w:rsid w:val="002A02B1"/>
    <w:rsid w:val="002A0315"/>
    <w:rsid w:val="002A034A"/>
    <w:rsid w:val="002A0362"/>
    <w:rsid w:val="002A03A6"/>
    <w:rsid w:val="002A040E"/>
    <w:rsid w:val="002A0455"/>
    <w:rsid w:val="002A0529"/>
    <w:rsid w:val="002A0588"/>
    <w:rsid w:val="002A05F1"/>
    <w:rsid w:val="002A0652"/>
    <w:rsid w:val="002A06BF"/>
    <w:rsid w:val="002A0711"/>
    <w:rsid w:val="002A0763"/>
    <w:rsid w:val="002A0785"/>
    <w:rsid w:val="002A0802"/>
    <w:rsid w:val="002A08B5"/>
    <w:rsid w:val="002A08EB"/>
    <w:rsid w:val="002A0930"/>
    <w:rsid w:val="002A093F"/>
    <w:rsid w:val="002A0AB3"/>
    <w:rsid w:val="002A0B17"/>
    <w:rsid w:val="002A0B3A"/>
    <w:rsid w:val="002A0C64"/>
    <w:rsid w:val="002A0C97"/>
    <w:rsid w:val="002A0D13"/>
    <w:rsid w:val="002A0DC4"/>
    <w:rsid w:val="002A0E81"/>
    <w:rsid w:val="002A0F68"/>
    <w:rsid w:val="002A0FC1"/>
    <w:rsid w:val="002A10B3"/>
    <w:rsid w:val="002A10F1"/>
    <w:rsid w:val="002A1128"/>
    <w:rsid w:val="002A115B"/>
    <w:rsid w:val="002A126D"/>
    <w:rsid w:val="002A128B"/>
    <w:rsid w:val="002A12C2"/>
    <w:rsid w:val="002A137B"/>
    <w:rsid w:val="002A139D"/>
    <w:rsid w:val="002A13D9"/>
    <w:rsid w:val="002A13F8"/>
    <w:rsid w:val="002A1461"/>
    <w:rsid w:val="002A1663"/>
    <w:rsid w:val="002A17A1"/>
    <w:rsid w:val="002A18E8"/>
    <w:rsid w:val="002A19C1"/>
    <w:rsid w:val="002A19D2"/>
    <w:rsid w:val="002A19DE"/>
    <w:rsid w:val="002A1A2E"/>
    <w:rsid w:val="002A1AE3"/>
    <w:rsid w:val="002A1BD4"/>
    <w:rsid w:val="002A1C43"/>
    <w:rsid w:val="002A1C8C"/>
    <w:rsid w:val="002A1D00"/>
    <w:rsid w:val="002A1D1C"/>
    <w:rsid w:val="002A1DD7"/>
    <w:rsid w:val="002A1E0E"/>
    <w:rsid w:val="002A1E3D"/>
    <w:rsid w:val="002A1E6A"/>
    <w:rsid w:val="002A1E8D"/>
    <w:rsid w:val="002A1EBF"/>
    <w:rsid w:val="002A1F14"/>
    <w:rsid w:val="002A1F59"/>
    <w:rsid w:val="002A1FCF"/>
    <w:rsid w:val="002A203C"/>
    <w:rsid w:val="002A206F"/>
    <w:rsid w:val="002A2079"/>
    <w:rsid w:val="002A20D2"/>
    <w:rsid w:val="002A2100"/>
    <w:rsid w:val="002A2180"/>
    <w:rsid w:val="002A2182"/>
    <w:rsid w:val="002A2251"/>
    <w:rsid w:val="002A2270"/>
    <w:rsid w:val="002A2312"/>
    <w:rsid w:val="002A2313"/>
    <w:rsid w:val="002A231C"/>
    <w:rsid w:val="002A23CD"/>
    <w:rsid w:val="002A23D3"/>
    <w:rsid w:val="002A23D7"/>
    <w:rsid w:val="002A24AB"/>
    <w:rsid w:val="002A259A"/>
    <w:rsid w:val="002A263D"/>
    <w:rsid w:val="002A2657"/>
    <w:rsid w:val="002A28E7"/>
    <w:rsid w:val="002A2A2B"/>
    <w:rsid w:val="002A2A44"/>
    <w:rsid w:val="002A2AB7"/>
    <w:rsid w:val="002A2BD2"/>
    <w:rsid w:val="002A2C15"/>
    <w:rsid w:val="002A2C51"/>
    <w:rsid w:val="002A2CD9"/>
    <w:rsid w:val="002A2D17"/>
    <w:rsid w:val="002A2D65"/>
    <w:rsid w:val="002A2D8D"/>
    <w:rsid w:val="002A2DC8"/>
    <w:rsid w:val="002A2E26"/>
    <w:rsid w:val="002A2EB0"/>
    <w:rsid w:val="002A2F40"/>
    <w:rsid w:val="002A2F83"/>
    <w:rsid w:val="002A2FBF"/>
    <w:rsid w:val="002A2FEB"/>
    <w:rsid w:val="002A2FF6"/>
    <w:rsid w:val="002A303E"/>
    <w:rsid w:val="002A3051"/>
    <w:rsid w:val="002A3063"/>
    <w:rsid w:val="002A30C2"/>
    <w:rsid w:val="002A30D4"/>
    <w:rsid w:val="002A319A"/>
    <w:rsid w:val="002A31B0"/>
    <w:rsid w:val="002A320D"/>
    <w:rsid w:val="002A3214"/>
    <w:rsid w:val="002A339B"/>
    <w:rsid w:val="002A3466"/>
    <w:rsid w:val="002A34C3"/>
    <w:rsid w:val="002A35BA"/>
    <w:rsid w:val="002A3645"/>
    <w:rsid w:val="002A366F"/>
    <w:rsid w:val="002A36AA"/>
    <w:rsid w:val="002A375B"/>
    <w:rsid w:val="002A3760"/>
    <w:rsid w:val="002A37AA"/>
    <w:rsid w:val="002A37B4"/>
    <w:rsid w:val="002A3872"/>
    <w:rsid w:val="002A389D"/>
    <w:rsid w:val="002A393B"/>
    <w:rsid w:val="002A3966"/>
    <w:rsid w:val="002A3A91"/>
    <w:rsid w:val="002A3ABC"/>
    <w:rsid w:val="002A3AE9"/>
    <w:rsid w:val="002A3BD7"/>
    <w:rsid w:val="002A3BDC"/>
    <w:rsid w:val="002A3C2E"/>
    <w:rsid w:val="002A3C46"/>
    <w:rsid w:val="002A3C8F"/>
    <w:rsid w:val="002A3D8B"/>
    <w:rsid w:val="002A3D95"/>
    <w:rsid w:val="002A3DAB"/>
    <w:rsid w:val="002A3DE8"/>
    <w:rsid w:val="002A3E29"/>
    <w:rsid w:val="002A3E3A"/>
    <w:rsid w:val="002A3F81"/>
    <w:rsid w:val="002A4000"/>
    <w:rsid w:val="002A4085"/>
    <w:rsid w:val="002A4181"/>
    <w:rsid w:val="002A4192"/>
    <w:rsid w:val="002A4292"/>
    <w:rsid w:val="002A43A9"/>
    <w:rsid w:val="002A43C9"/>
    <w:rsid w:val="002A44B0"/>
    <w:rsid w:val="002A45FD"/>
    <w:rsid w:val="002A4636"/>
    <w:rsid w:val="002A4695"/>
    <w:rsid w:val="002A46F2"/>
    <w:rsid w:val="002A4780"/>
    <w:rsid w:val="002A4783"/>
    <w:rsid w:val="002A47E7"/>
    <w:rsid w:val="002A4844"/>
    <w:rsid w:val="002A485D"/>
    <w:rsid w:val="002A4A20"/>
    <w:rsid w:val="002A4A7A"/>
    <w:rsid w:val="002A4A97"/>
    <w:rsid w:val="002A4BD0"/>
    <w:rsid w:val="002A4BF5"/>
    <w:rsid w:val="002A4DAE"/>
    <w:rsid w:val="002A4E6C"/>
    <w:rsid w:val="002A4EE8"/>
    <w:rsid w:val="002A4F1A"/>
    <w:rsid w:val="002A4F88"/>
    <w:rsid w:val="002A4F8D"/>
    <w:rsid w:val="002A50A9"/>
    <w:rsid w:val="002A50FF"/>
    <w:rsid w:val="002A519B"/>
    <w:rsid w:val="002A51D2"/>
    <w:rsid w:val="002A5259"/>
    <w:rsid w:val="002A52F4"/>
    <w:rsid w:val="002A5304"/>
    <w:rsid w:val="002A531A"/>
    <w:rsid w:val="002A5414"/>
    <w:rsid w:val="002A5543"/>
    <w:rsid w:val="002A554B"/>
    <w:rsid w:val="002A5597"/>
    <w:rsid w:val="002A559D"/>
    <w:rsid w:val="002A567D"/>
    <w:rsid w:val="002A5727"/>
    <w:rsid w:val="002A5768"/>
    <w:rsid w:val="002A57E1"/>
    <w:rsid w:val="002A586D"/>
    <w:rsid w:val="002A58B8"/>
    <w:rsid w:val="002A592D"/>
    <w:rsid w:val="002A5932"/>
    <w:rsid w:val="002A5985"/>
    <w:rsid w:val="002A5A60"/>
    <w:rsid w:val="002A5AB2"/>
    <w:rsid w:val="002A5BAE"/>
    <w:rsid w:val="002A5BD9"/>
    <w:rsid w:val="002A5BEF"/>
    <w:rsid w:val="002A5C7A"/>
    <w:rsid w:val="002A5D0C"/>
    <w:rsid w:val="002A5DED"/>
    <w:rsid w:val="002A5E37"/>
    <w:rsid w:val="002A5F77"/>
    <w:rsid w:val="002A5FEE"/>
    <w:rsid w:val="002A6123"/>
    <w:rsid w:val="002A6146"/>
    <w:rsid w:val="002A61A9"/>
    <w:rsid w:val="002A61B2"/>
    <w:rsid w:val="002A62EE"/>
    <w:rsid w:val="002A6366"/>
    <w:rsid w:val="002A637C"/>
    <w:rsid w:val="002A63ED"/>
    <w:rsid w:val="002A64C1"/>
    <w:rsid w:val="002A6574"/>
    <w:rsid w:val="002A65A8"/>
    <w:rsid w:val="002A65B2"/>
    <w:rsid w:val="002A6745"/>
    <w:rsid w:val="002A67CA"/>
    <w:rsid w:val="002A6845"/>
    <w:rsid w:val="002A68A7"/>
    <w:rsid w:val="002A68C6"/>
    <w:rsid w:val="002A6904"/>
    <w:rsid w:val="002A6938"/>
    <w:rsid w:val="002A699D"/>
    <w:rsid w:val="002A69F4"/>
    <w:rsid w:val="002A6A7C"/>
    <w:rsid w:val="002A6B5D"/>
    <w:rsid w:val="002A6B89"/>
    <w:rsid w:val="002A6B99"/>
    <w:rsid w:val="002A6D56"/>
    <w:rsid w:val="002A6E43"/>
    <w:rsid w:val="002A6F23"/>
    <w:rsid w:val="002A7003"/>
    <w:rsid w:val="002A70AE"/>
    <w:rsid w:val="002A71BD"/>
    <w:rsid w:val="002A723C"/>
    <w:rsid w:val="002A72C9"/>
    <w:rsid w:val="002A72E1"/>
    <w:rsid w:val="002A72F2"/>
    <w:rsid w:val="002A7333"/>
    <w:rsid w:val="002A733B"/>
    <w:rsid w:val="002A73AC"/>
    <w:rsid w:val="002A7457"/>
    <w:rsid w:val="002A7489"/>
    <w:rsid w:val="002A7520"/>
    <w:rsid w:val="002A7588"/>
    <w:rsid w:val="002A758C"/>
    <w:rsid w:val="002A75DB"/>
    <w:rsid w:val="002A7610"/>
    <w:rsid w:val="002A7618"/>
    <w:rsid w:val="002A77DC"/>
    <w:rsid w:val="002A796A"/>
    <w:rsid w:val="002A7BAE"/>
    <w:rsid w:val="002A7BDF"/>
    <w:rsid w:val="002A7C0C"/>
    <w:rsid w:val="002A7C76"/>
    <w:rsid w:val="002A7C9F"/>
    <w:rsid w:val="002A7CCD"/>
    <w:rsid w:val="002A7CE6"/>
    <w:rsid w:val="002A7D00"/>
    <w:rsid w:val="002A7D0F"/>
    <w:rsid w:val="002A7DF5"/>
    <w:rsid w:val="002A7E1E"/>
    <w:rsid w:val="002A7E8C"/>
    <w:rsid w:val="002A7F8F"/>
    <w:rsid w:val="002A7FA5"/>
    <w:rsid w:val="002B00DA"/>
    <w:rsid w:val="002B0213"/>
    <w:rsid w:val="002B0243"/>
    <w:rsid w:val="002B02A5"/>
    <w:rsid w:val="002B040B"/>
    <w:rsid w:val="002B047A"/>
    <w:rsid w:val="002B053F"/>
    <w:rsid w:val="002B0569"/>
    <w:rsid w:val="002B05AC"/>
    <w:rsid w:val="002B05CF"/>
    <w:rsid w:val="002B0762"/>
    <w:rsid w:val="002B0789"/>
    <w:rsid w:val="002B07BE"/>
    <w:rsid w:val="002B0833"/>
    <w:rsid w:val="002B08EB"/>
    <w:rsid w:val="002B0902"/>
    <w:rsid w:val="002B0918"/>
    <w:rsid w:val="002B0951"/>
    <w:rsid w:val="002B0962"/>
    <w:rsid w:val="002B0B13"/>
    <w:rsid w:val="002B0B56"/>
    <w:rsid w:val="002B0BAD"/>
    <w:rsid w:val="002B0BCA"/>
    <w:rsid w:val="002B0BE8"/>
    <w:rsid w:val="002B0C05"/>
    <w:rsid w:val="002B0C1C"/>
    <w:rsid w:val="002B0CB7"/>
    <w:rsid w:val="002B0CE3"/>
    <w:rsid w:val="002B0EB8"/>
    <w:rsid w:val="002B0F32"/>
    <w:rsid w:val="002B0F50"/>
    <w:rsid w:val="002B0FA2"/>
    <w:rsid w:val="002B0FFC"/>
    <w:rsid w:val="002B1000"/>
    <w:rsid w:val="002B10B1"/>
    <w:rsid w:val="002B10B3"/>
    <w:rsid w:val="002B10D3"/>
    <w:rsid w:val="002B1171"/>
    <w:rsid w:val="002B11FD"/>
    <w:rsid w:val="002B1303"/>
    <w:rsid w:val="002B1355"/>
    <w:rsid w:val="002B1619"/>
    <w:rsid w:val="002B162E"/>
    <w:rsid w:val="002B1656"/>
    <w:rsid w:val="002B16EF"/>
    <w:rsid w:val="002B178A"/>
    <w:rsid w:val="002B1799"/>
    <w:rsid w:val="002B17AD"/>
    <w:rsid w:val="002B17CC"/>
    <w:rsid w:val="002B17E3"/>
    <w:rsid w:val="002B182B"/>
    <w:rsid w:val="002B18FC"/>
    <w:rsid w:val="002B1962"/>
    <w:rsid w:val="002B197B"/>
    <w:rsid w:val="002B1A2C"/>
    <w:rsid w:val="002B1A3D"/>
    <w:rsid w:val="002B1A7D"/>
    <w:rsid w:val="002B1B02"/>
    <w:rsid w:val="002B1B58"/>
    <w:rsid w:val="002B1BAB"/>
    <w:rsid w:val="002B1CC8"/>
    <w:rsid w:val="002B1CED"/>
    <w:rsid w:val="002B1D94"/>
    <w:rsid w:val="002B1FAC"/>
    <w:rsid w:val="002B204B"/>
    <w:rsid w:val="002B2070"/>
    <w:rsid w:val="002B2163"/>
    <w:rsid w:val="002B217B"/>
    <w:rsid w:val="002B21A1"/>
    <w:rsid w:val="002B21F3"/>
    <w:rsid w:val="002B21FB"/>
    <w:rsid w:val="002B2213"/>
    <w:rsid w:val="002B22A0"/>
    <w:rsid w:val="002B22D3"/>
    <w:rsid w:val="002B2303"/>
    <w:rsid w:val="002B231A"/>
    <w:rsid w:val="002B23CA"/>
    <w:rsid w:val="002B23D8"/>
    <w:rsid w:val="002B244D"/>
    <w:rsid w:val="002B2461"/>
    <w:rsid w:val="002B251A"/>
    <w:rsid w:val="002B252A"/>
    <w:rsid w:val="002B25EF"/>
    <w:rsid w:val="002B2615"/>
    <w:rsid w:val="002B2634"/>
    <w:rsid w:val="002B2652"/>
    <w:rsid w:val="002B27D6"/>
    <w:rsid w:val="002B27F3"/>
    <w:rsid w:val="002B282E"/>
    <w:rsid w:val="002B2882"/>
    <w:rsid w:val="002B28DC"/>
    <w:rsid w:val="002B296A"/>
    <w:rsid w:val="002B2984"/>
    <w:rsid w:val="002B2A0D"/>
    <w:rsid w:val="002B2A90"/>
    <w:rsid w:val="002B2B2D"/>
    <w:rsid w:val="002B2B95"/>
    <w:rsid w:val="002B2C0A"/>
    <w:rsid w:val="002B2D3F"/>
    <w:rsid w:val="002B2D49"/>
    <w:rsid w:val="002B2DFC"/>
    <w:rsid w:val="002B2E06"/>
    <w:rsid w:val="002B2E36"/>
    <w:rsid w:val="002B2FD5"/>
    <w:rsid w:val="002B30A8"/>
    <w:rsid w:val="002B31A5"/>
    <w:rsid w:val="002B348C"/>
    <w:rsid w:val="002B35B5"/>
    <w:rsid w:val="002B365F"/>
    <w:rsid w:val="002B3670"/>
    <w:rsid w:val="002B3710"/>
    <w:rsid w:val="002B37A8"/>
    <w:rsid w:val="002B391E"/>
    <w:rsid w:val="002B39CF"/>
    <w:rsid w:val="002B39D0"/>
    <w:rsid w:val="002B3ABA"/>
    <w:rsid w:val="002B3AFB"/>
    <w:rsid w:val="002B3AFF"/>
    <w:rsid w:val="002B3B57"/>
    <w:rsid w:val="002B3B81"/>
    <w:rsid w:val="002B3BB7"/>
    <w:rsid w:val="002B3C09"/>
    <w:rsid w:val="002B3C59"/>
    <w:rsid w:val="002B3CC7"/>
    <w:rsid w:val="002B3F9E"/>
    <w:rsid w:val="002B4060"/>
    <w:rsid w:val="002B4063"/>
    <w:rsid w:val="002B4180"/>
    <w:rsid w:val="002B41C0"/>
    <w:rsid w:val="002B4261"/>
    <w:rsid w:val="002B42CC"/>
    <w:rsid w:val="002B42F5"/>
    <w:rsid w:val="002B4319"/>
    <w:rsid w:val="002B4327"/>
    <w:rsid w:val="002B43F0"/>
    <w:rsid w:val="002B441F"/>
    <w:rsid w:val="002B4420"/>
    <w:rsid w:val="002B44F5"/>
    <w:rsid w:val="002B452E"/>
    <w:rsid w:val="002B454E"/>
    <w:rsid w:val="002B456A"/>
    <w:rsid w:val="002B45A9"/>
    <w:rsid w:val="002B45C7"/>
    <w:rsid w:val="002B45CC"/>
    <w:rsid w:val="002B45CF"/>
    <w:rsid w:val="002B4648"/>
    <w:rsid w:val="002B4667"/>
    <w:rsid w:val="002B47EB"/>
    <w:rsid w:val="002B481E"/>
    <w:rsid w:val="002B4BEA"/>
    <w:rsid w:val="002B4BF5"/>
    <w:rsid w:val="002B4C24"/>
    <w:rsid w:val="002B4CD6"/>
    <w:rsid w:val="002B4D2D"/>
    <w:rsid w:val="002B4D47"/>
    <w:rsid w:val="002B4EDD"/>
    <w:rsid w:val="002B4F0F"/>
    <w:rsid w:val="002B4F6D"/>
    <w:rsid w:val="002B4FEF"/>
    <w:rsid w:val="002B4FF5"/>
    <w:rsid w:val="002B5092"/>
    <w:rsid w:val="002B519C"/>
    <w:rsid w:val="002B530E"/>
    <w:rsid w:val="002B5391"/>
    <w:rsid w:val="002B53BE"/>
    <w:rsid w:val="002B53C5"/>
    <w:rsid w:val="002B53C8"/>
    <w:rsid w:val="002B54D4"/>
    <w:rsid w:val="002B553C"/>
    <w:rsid w:val="002B553D"/>
    <w:rsid w:val="002B55B5"/>
    <w:rsid w:val="002B57F3"/>
    <w:rsid w:val="002B582A"/>
    <w:rsid w:val="002B59E2"/>
    <w:rsid w:val="002B5B40"/>
    <w:rsid w:val="002B5B63"/>
    <w:rsid w:val="002B5B7D"/>
    <w:rsid w:val="002B5BD2"/>
    <w:rsid w:val="002B5D38"/>
    <w:rsid w:val="002B5D4A"/>
    <w:rsid w:val="002B5DC3"/>
    <w:rsid w:val="002B5E34"/>
    <w:rsid w:val="002B5EC5"/>
    <w:rsid w:val="002B5F23"/>
    <w:rsid w:val="002B5F34"/>
    <w:rsid w:val="002B5F48"/>
    <w:rsid w:val="002B5F5C"/>
    <w:rsid w:val="002B5F6C"/>
    <w:rsid w:val="002B6003"/>
    <w:rsid w:val="002B60CB"/>
    <w:rsid w:val="002B60F9"/>
    <w:rsid w:val="002B614A"/>
    <w:rsid w:val="002B618D"/>
    <w:rsid w:val="002B61C8"/>
    <w:rsid w:val="002B62F1"/>
    <w:rsid w:val="002B62FA"/>
    <w:rsid w:val="002B639C"/>
    <w:rsid w:val="002B6436"/>
    <w:rsid w:val="002B64B8"/>
    <w:rsid w:val="002B6513"/>
    <w:rsid w:val="002B65A2"/>
    <w:rsid w:val="002B6609"/>
    <w:rsid w:val="002B66B2"/>
    <w:rsid w:val="002B66C0"/>
    <w:rsid w:val="002B66D9"/>
    <w:rsid w:val="002B66F0"/>
    <w:rsid w:val="002B67B0"/>
    <w:rsid w:val="002B688C"/>
    <w:rsid w:val="002B68BA"/>
    <w:rsid w:val="002B691D"/>
    <w:rsid w:val="002B6974"/>
    <w:rsid w:val="002B698C"/>
    <w:rsid w:val="002B698D"/>
    <w:rsid w:val="002B6A59"/>
    <w:rsid w:val="002B6BE3"/>
    <w:rsid w:val="002B6D27"/>
    <w:rsid w:val="002B6E52"/>
    <w:rsid w:val="002B6E8D"/>
    <w:rsid w:val="002B6E98"/>
    <w:rsid w:val="002B6EDC"/>
    <w:rsid w:val="002B6F14"/>
    <w:rsid w:val="002B6F59"/>
    <w:rsid w:val="002B6F5A"/>
    <w:rsid w:val="002B6F5E"/>
    <w:rsid w:val="002B6F87"/>
    <w:rsid w:val="002B6F88"/>
    <w:rsid w:val="002B6F97"/>
    <w:rsid w:val="002B70A1"/>
    <w:rsid w:val="002B70D5"/>
    <w:rsid w:val="002B70EB"/>
    <w:rsid w:val="002B7141"/>
    <w:rsid w:val="002B71BE"/>
    <w:rsid w:val="002B71EC"/>
    <w:rsid w:val="002B71FD"/>
    <w:rsid w:val="002B7242"/>
    <w:rsid w:val="002B7367"/>
    <w:rsid w:val="002B73DD"/>
    <w:rsid w:val="002B7483"/>
    <w:rsid w:val="002B75E9"/>
    <w:rsid w:val="002B76AA"/>
    <w:rsid w:val="002B76E8"/>
    <w:rsid w:val="002B786B"/>
    <w:rsid w:val="002B78DC"/>
    <w:rsid w:val="002B78E7"/>
    <w:rsid w:val="002B7AE5"/>
    <w:rsid w:val="002B7B57"/>
    <w:rsid w:val="002B7C35"/>
    <w:rsid w:val="002B7C46"/>
    <w:rsid w:val="002B7C6F"/>
    <w:rsid w:val="002B7CDF"/>
    <w:rsid w:val="002B7DCC"/>
    <w:rsid w:val="002B7EC5"/>
    <w:rsid w:val="002B7EE0"/>
    <w:rsid w:val="002B7F26"/>
    <w:rsid w:val="002B7F61"/>
    <w:rsid w:val="002B7F86"/>
    <w:rsid w:val="002C00B3"/>
    <w:rsid w:val="002C00EE"/>
    <w:rsid w:val="002C00FF"/>
    <w:rsid w:val="002C0128"/>
    <w:rsid w:val="002C0252"/>
    <w:rsid w:val="002C0269"/>
    <w:rsid w:val="002C02B9"/>
    <w:rsid w:val="002C036C"/>
    <w:rsid w:val="002C03AC"/>
    <w:rsid w:val="002C03F2"/>
    <w:rsid w:val="002C04DC"/>
    <w:rsid w:val="002C05BA"/>
    <w:rsid w:val="002C05BD"/>
    <w:rsid w:val="002C0607"/>
    <w:rsid w:val="002C0615"/>
    <w:rsid w:val="002C06DF"/>
    <w:rsid w:val="002C072B"/>
    <w:rsid w:val="002C0742"/>
    <w:rsid w:val="002C074B"/>
    <w:rsid w:val="002C0855"/>
    <w:rsid w:val="002C08E3"/>
    <w:rsid w:val="002C0913"/>
    <w:rsid w:val="002C09D9"/>
    <w:rsid w:val="002C0A39"/>
    <w:rsid w:val="002C0A81"/>
    <w:rsid w:val="002C0AEC"/>
    <w:rsid w:val="002C0B07"/>
    <w:rsid w:val="002C0B4E"/>
    <w:rsid w:val="002C0BF8"/>
    <w:rsid w:val="002C0C34"/>
    <w:rsid w:val="002C0C77"/>
    <w:rsid w:val="002C0C7E"/>
    <w:rsid w:val="002C0CEF"/>
    <w:rsid w:val="002C0CF0"/>
    <w:rsid w:val="002C0DD8"/>
    <w:rsid w:val="002C0DF8"/>
    <w:rsid w:val="002C0EE1"/>
    <w:rsid w:val="002C0F39"/>
    <w:rsid w:val="002C0F74"/>
    <w:rsid w:val="002C105D"/>
    <w:rsid w:val="002C10A7"/>
    <w:rsid w:val="002C10AD"/>
    <w:rsid w:val="002C1165"/>
    <w:rsid w:val="002C1265"/>
    <w:rsid w:val="002C1314"/>
    <w:rsid w:val="002C13AA"/>
    <w:rsid w:val="002C13E5"/>
    <w:rsid w:val="002C1429"/>
    <w:rsid w:val="002C1466"/>
    <w:rsid w:val="002C146B"/>
    <w:rsid w:val="002C14CA"/>
    <w:rsid w:val="002C1528"/>
    <w:rsid w:val="002C1594"/>
    <w:rsid w:val="002C15F5"/>
    <w:rsid w:val="002C166D"/>
    <w:rsid w:val="002C1720"/>
    <w:rsid w:val="002C1787"/>
    <w:rsid w:val="002C18AB"/>
    <w:rsid w:val="002C19D4"/>
    <w:rsid w:val="002C1A8F"/>
    <w:rsid w:val="002C1AAA"/>
    <w:rsid w:val="002C1C6E"/>
    <w:rsid w:val="002C1C74"/>
    <w:rsid w:val="002C1CEC"/>
    <w:rsid w:val="002C1D89"/>
    <w:rsid w:val="002C1DA4"/>
    <w:rsid w:val="002C202E"/>
    <w:rsid w:val="002C20C7"/>
    <w:rsid w:val="002C2163"/>
    <w:rsid w:val="002C21BE"/>
    <w:rsid w:val="002C2223"/>
    <w:rsid w:val="002C2277"/>
    <w:rsid w:val="002C22BF"/>
    <w:rsid w:val="002C2545"/>
    <w:rsid w:val="002C25EB"/>
    <w:rsid w:val="002C25F7"/>
    <w:rsid w:val="002C2619"/>
    <w:rsid w:val="002C267F"/>
    <w:rsid w:val="002C26E4"/>
    <w:rsid w:val="002C2751"/>
    <w:rsid w:val="002C277A"/>
    <w:rsid w:val="002C27D2"/>
    <w:rsid w:val="002C293B"/>
    <w:rsid w:val="002C2979"/>
    <w:rsid w:val="002C2993"/>
    <w:rsid w:val="002C2A00"/>
    <w:rsid w:val="002C2AFC"/>
    <w:rsid w:val="002C2AFF"/>
    <w:rsid w:val="002C2B37"/>
    <w:rsid w:val="002C2C48"/>
    <w:rsid w:val="002C2C4E"/>
    <w:rsid w:val="002C2C63"/>
    <w:rsid w:val="002C2C88"/>
    <w:rsid w:val="002C2D80"/>
    <w:rsid w:val="002C2D84"/>
    <w:rsid w:val="002C2E04"/>
    <w:rsid w:val="002C2F4E"/>
    <w:rsid w:val="002C2FA3"/>
    <w:rsid w:val="002C2FCF"/>
    <w:rsid w:val="002C2FFD"/>
    <w:rsid w:val="002C307F"/>
    <w:rsid w:val="002C3115"/>
    <w:rsid w:val="002C3155"/>
    <w:rsid w:val="002C315F"/>
    <w:rsid w:val="002C3215"/>
    <w:rsid w:val="002C329E"/>
    <w:rsid w:val="002C32A2"/>
    <w:rsid w:val="002C3335"/>
    <w:rsid w:val="002C3354"/>
    <w:rsid w:val="002C3374"/>
    <w:rsid w:val="002C3392"/>
    <w:rsid w:val="002C342E"/>
    <w:rsid w:val="002C34BE"/>
    <w:rsid w:val="002C35D6"/>
    <w:rsid w:val="002C3615"/>
    <w:rsid w:val="002C364B"/>
    <w:rsid w:val="002C36B6"/>
    <w:rsid w:val="002C373C"/>
    <w:rsid w:val="002C379F"/>
    <w:rsid w:val="002C3813"/>
    <w:rsid w:val="002C38FD"/>
    <w:rsid w:val="002C399A"/>
    <w:rsid w:val="002C3A85"/>
    <w:rsid w:val="002C3B3A"/>
    <w:rsid w:val="002C3B7B"/>
    <w:rsid w:val="002C3C2F"/>
    <w:rsid w:val="002C3CB9"/>
    <w:rsid w:val="002C3D38"/>
    <w:rsid w:val="002C3D98"/>
    <w:rsid w:val="002C3DF4"/>
    <w:rsid w:val="002C3F5B"/>
    <w:rsid w:val="002C3FA8"/>
    <w:rsid w:val="002C4006"/>
    <w:rsid w:val="002C400A"/>
    <w:rsid w:val="002C403E"/>
    <w:rsid w:val="002C40AD"/>
    <w:rsid w:val="002C4195"/>
    <w:rsid w:val="002C41A3"/>
    <w:rsid w:val="002C4215"/>
    <w:rsid w:val="002C4256"/>
    <w:rsid w:val="002C42B4"/>
    <w:rsid w:val="002C42CE"/>
    <w:rsid w:val="002C4452"/>
    <w:rsid w:val="002C44D1"/>
    <w:rsid w:val="002C459D"/>
    <w:rsid w:val="002C45BD"/>
    <w:rsid w:val="002C45C0"/>
    <w:rsid w:val="002C45CA"/>
    <w:rsid w:val="002C4658"/>
    <w:rsid w:val="002C4660"/>
    <w:rsid w:val="002C4691"/>
    <w:rsid w:val="002C47B8"/>
    <w:rsid w:val="002C487D"/>
    <w:rsid w:val="002C4985"/>
    <w:rsid w:val="002C49A2"/>
    <w:rsid w:val="002C4A49"/>
    <w:rsid w:val="002C4A93"/>
    <w:rsid w:val="002C4AE1"/>
    <w:rsid w:val="002C4B34"/>
    <w:rsid w:val="002C4B85"/>
    <w:rsid w:val="002C4BE8"/>
    <w:rsid w:val="002C4BF2"/>
    <w:rsid w:val="002C4C2F"/>
    <w:rsid w:val="002C4D39"/>
    <w:rsid w:val="002C4E0A"/>
    <w:rsid w:val="002C4E9A"/>
    <w:rsid w:val="002C4ED7"/>
    <w:rsid w:val="002C4F47"/>
    <w:rsid w:val="002C4F55"/>
    <w:rsid w:val="002C4F94"/>
    <w:rsid w:val="002C4FDA"/>
    <w:rsid w:val="002C500E"/>
    <w:rsid w:val="002C5073"/>
    <w:rsid w:val="002C51EE"/>
    <w:rsid w:val="002C51F5"/>
    <w:rsid w:val="002C5227"/>
    <w:rsid w:val="002C5316"/>
    <w:rsid w:val="002C53B5"/>
    <w:rsid w:val="002C53D9"/>
    <w:rsid w:val="002C54FB"/>
    <w:rsid w:val="002C5510"/>
    <w:rsid w:val="002C5663"/>
    <w:rsid w:val="002C567B"/>
    <w:rsid w:val="002C571C"/>
    <w:rsid w:val="002C579C"/>
    <w:rsid w:val="002C5818"/>
    <w:rsid w:val="002C588F"/>
    <w:rsid w:val="002C5A39"/>
    <w:rsid w:val="002C5A40"/>
    <w:rsid w:val="002C5A7B"/>
    <w:rsid w:val="002C5AA5"/>
    <w:rsid w:val="002C5AB0"/>
    <w:rsid w:val="002C5C58"/>
    <w:rsid w:val="002C5CA4"/>
    <w:rsid w:val="002C5CEF"/>
    <w:rsid w:val="002C5D45"/>
    <w:rsid w:val="002C5D80"/>
    <w:rsid w:val="002C5DC5"/>
    <w:rsid w:val="002C5E13"/>
    <w:rsid w:val="002C5F67"/>
    <w:rsid w:val="002C6007"/>
    <w:rsid w:val="002C600A"/>
    <w:rsid w:val="002C603C"/>
    <w:rsid w:val="002C62CC"/>
    <w:rsid w:val="002C6305"/>
    <w:rsid w:val="002C6384"/>
    <w:rsid w:val="002C644D"/>
    <w:rsid w:val="002C64B3"/>
    <w:rsid w:val="002C64BF"/>
    <w:rsid w:val="002C64DF"/>
    <w:rsid w:val="002C656F"/>
    <w:rsid w:val="002C6574"/>
    <w:rsid w:val="002C657F"/>
    <w:rsid w:val="002C660B"/>
    <w:rsid w:val="002C6621"/>
    <w:rsid w:val="002C6628"/>
    <w:rsid w:val="002C66B4"/>
    <w:rsid w:val="002C6768"/>
    <w:rsid w:val="002C67A1"/>
    <w:rsid w:val="002C686E"/>
    <w:rsid w:val="002C68E8"/>
    <w:rsid w:val="002C6952"/>
    <w:rsid w:val="002C6ACF"/>
    <w:rsid w:val="002C6AD4"/>
    <w:rsid w:val="002C6B40"/>
    <w:rsid w:val="002C6C2D"/>
    <w:rsid w:val="002C6C66"/>
    <w:rsid w:val="002C6C86"/>
    <w:rsid w:val="002C6E85"/>
    <w:rsid w:val="002C6EAC"/>
    <w:rsid w:val="002C6EE1"/>
    <w:rsid w:val="002C6EFD"/>
    <w:rsid w:val="002C6F10"/>
    <w:rsid w:val="002C6F42"/>
    <w:rsid w:val="002C6F5D"/>
    <w:rsid w:val="002C6FA4"/>
    <w:rsid w:val="002C6FC0"/>
    <w:rsid w:val="002C7016"/>
    <w:rsid w:val="002C7114"/>
    <w:rsid w:val="002C7118"/>
    <w:rsid w:val="002C71D9"/>
    <w:rsid w:val="002C71DD"/>
    <w:rsid w:val="002C7258"/>
    <w:rsid w:val="002C7260"/>
    <w:rsid w:val="002C72A5"/>
    <w:rsid w:val="002C7345"/>
    <w:rsid w:val="002C73EC"/>
    <w:rsid w:val="002C7427"/>
    <w:rsid w:val="002C742D"/>
    <w:rsid w:val="002C7434"/>
    <w:rsid w:val="002C7455"/>
    <w:rsid w:val="002C74E5"/>
    <w:rsid w:val="002C759E"/>
    <w:rsid w:val="002C763F"/>
    <w:rsid w:val="002C76F7"/>
    <w:rsid w:val="002C7773"/>
    <w:rsid w:val="002C77A1"/>
    <w:rsid w:val="002C77C5"/>
    <w:rsid w:val="002C78C7"/>
    <w:rsid w:val="002C78F9"/>
    <w:rsid w:val="002C7923"/>
    <w:rsid w:val="002C79F6"/>
    <w:rsid w:val="002C7B0C"/>
    <w:rsid w:val="002C7BBD"/>
    <w:rsid w:val="002C7C08"/>
    <w:rsid w:val="002C7C34"/>
    <w:rsid w:val="002C7C51"/>
    <w:rsid w:val="002C7C71"/>
    <w:rsid w:val="002C7C95"/>
    <w:rsid w:val="002C7D07"/>
    <w:rsid w:val="002C7E8E"/>
    <w:rsid w:val="002C7EAC"/>
    <w:rsid w:val="002C7EE0"/>
    <w:rsid w:val="002C7F0B"/>
    <w:rsid w:val="002C7F99"/>
    <w:rsid w:val="002D00FF"/>
    <w:rsid w:val="002D0107"/>
    <w:rsid w:val="002D0159"/>
    <w:rsid w:val="002D0245"/>
    <w:rsid w:val="002D0322"/>
    <w:rsid w:val="002D0381"/>
    <w:rsid w:val="002D03BD"/>
    <w:rsid w:val="002D041B"/>
    <w:rsid w:val="002D0432"/>
    <w:rsid w:val="002D04BD"/>
    <w:rsid w:val="002D05B4"/>
    <w:rsid w:val="002D05BF"/>
    <w:rsid w:val="002D068F"/>
    <w:rsid w:val="002D06D5"/>
    <w:rsid w:val="002D0784"/>
    <w:rsid w:val="002D07A2"/>
    <w:rsid w:val="002D07B7"/>
    <w:rsid w:val="002D080B"/>
    <w:rsid w:val="002D084D"/>
    <w:rsid w:val="002D091B"/>
    <w:rsid w:val="002D0A32"/>
    <w:rsid w:val="002D0A59"/>
    <w:rsid w:val="002D0A8F"/>
    <w:rsid w:val="002D0A92"/>
    <w:rsid w:val="002D0AA2"/>
    <w:rsid w:val="002D0ABC"/>
    <w:rsid w:val="002D0B06"/>
    <w:rsid w:val="002D0BBA"/>
    <w:rsid w:val="002D0CBD"/>
    <w:rsid w:val="002D0DA1"/>
    <w:rsid w:val="002D0E7C"/>
    <w:rsid w:val="002D0EC8"/>
    <w:rsid w:val="002D0EE2"/>
    <w:rsid w:val="002D0EE4"/>
    <w:rsid w:val="002D0F1F"/>
    <w:rsid w:val="002D0F47"/>
    <w:rsid w:val="002D0F7B"/>
    <w:rsid w:val="002D0FF4"/>
    <w:rsid w:val="002D1092"/>
    <w:rsid w:val="002D1114"/>
    <w:rsid w:val="002D114D"/>
    <w:rsid w:val="002D11DE"/>
    <w:rsid w:val="002D124F"/>
    <w:rsid w:val="002D144B"/>
    <w:rsid w:val="002D164B"/>
    <w:rsid w:val="002D1685"/>
    <w:rsid w:val="002D1687"/>
    <w:rsid w:val="002D168E"/>
    <w:rsid w:val="002D172D"/>
    <w:rsid w:val="002D179E"/>
    <w:rsid w:val="002D183D"/>
    <w:rsid w:val="002D187D"/>
    <w:rsid w:val="002D18E4"/>
    <w:rsid w:val="002D193E"/>
    <w:rsid w:val="002D196B"/>
    <w:rsid w:val="002D19CE"/>
    <w:rsid w:val="002D1A73"/>
    <w:rsid w:val="002D1A9C"/>
    <w:rsid w:val="002D1CFC"/>
    <w:rsid w:val="002D1DD7"/>
    <w:rsid w:val="002D1F4F"/>
    <w:rsid w:val="002D20D5"/>
    <w:rsid w:val="002D214A"/>
    <w:rsid w:val="002D2250"/>
    <w:rsid w:val="002D22AB"/>
    <w:rsid w:val="002D22CE"/>
    <w:rsid w:val="002D2378"/>
    <w:rsid w:val="002D2441"/>
    <w:rsid w:val="002D2669"/>
    <w:rsid w:val="002D26A9"/>
    <w:rsid w:val="002D27E2"/>
    <w:rsid w:val="002D2811"/>
    <w:rsid w:val="002D287F"/>
    <w:rsid w:val="002D288C"/>
    <w:rsid w:val="002D292E"/>
    <w:rsid w:val="002D2955"/>
    <w:rsid w:val="002D2958"/>
    <w:rsid w:val="002D2997"/>
    <w:rsid w:val="002D29E1"/>
    <w:rsid w:val="002D2A5E"/>
    <w:rsid w:val="002D2D58"/>
    <w:rsid w:val="002D2D72"/>
    <w:rsid w:val="002D2D8D"/>
    <w:rsid w:val="002D2D9C"/>
    <w:rsid w:val="002D2DD8"/>
    <w:rsid w:val="002D2EA5"/>
    <w:rsid w:val="002D2EEB"/>
    <w:rsid w:val="002D2F05"/>
    <w:rsid w:val="002D314E"/>
    <w:rsid w:val="002D31B6"/>
    <w:rsid w:val="002D32FC"/>
    <w:rsid w:val="002D3353"/>
    <w:rsid w:val="002D3410"/>
    <w:rsid w:val="002D341A"/>
    <w:rsid w:val="002D345A"/>
    <w:rsid w:val="002D3509"/>
    <w:rsid w:val="002D3520"/>
    <w:rsid w:val="002D357F"/>
    <w:rsid w:val="002D35CF"/>
    <w:rsid w:val="002D364D"/>
    <w:rsid w:val="002D3735"/>
    <w:rsid w:val="002D373D"/>
    <w:rsid w:val="002D37E6"/>
    <w:rsid w:val="002D380F"/>
    <w:rsid w:val="002D3890"/>
    <w:rsid w:val="002D3970"/>
    <w:rsid w:val="002D397C"/>
    <w:rsid w:val="002D39AE"/>
    <w:rsid w:val="002D3A31"/>
    <w:rsid w:val="002D3A7B"/>
    <w:rsid w:val="002D3B39"/>
    <w:rsid w:val="002D3C30"/>
    <w:rsid w:val="002D3C40"/>
    <w:rsid w:val="002D3C90"/>
    <w:rsid w:val="002D3CA3"/>
    <w:rsid w:val="002D3D66"/>
    <w:rsid w:val="002D3DBC"/>
    <w:rsid w:val="002D3E2F"/>
    <w:rsid w:val="002D3E5A"/>
    <w:rsid w:val="002D3F6B"/>
    <w:rsid w:val="002D404D"/>
    <w:rsid w:val="002D4069"/>
    <w:rsid w:val="002D412D"/>
    <w:rsid w:val="002D416B"/>
    <w:rsid w:val="002D416E"/>
    <w:rsid w:val="002D4243"/>
    <w:rsid w:val="002D4248"/>
    <w:rsid w:val="002D4276"/>
    <w:rsid w:val="002D4323"/>
    <w:rsid w:val="002D432F"/>
    <w:rsid w:val="002D43AD"/>
    <w:rsid w:val="002D43F6"/>
    <w:rsid w:val="002D4416"/>
    <w:rsid w:val="002D4436"/>
    <w:rsid w:val="002D44FE"/>
    <w:rsid w:val="002D45BF"/>
    <w:rsid w:val="002D45DE"/>
    <w:rsid w:val="002D473C"/>
    <w:rsid w:val="002D4753"/>
    <w:rsid w:val="002D488D"/>
    <w:rsid w:val="002D493B"/>
    <w:rsid w:val="002D495F"/>
    <w:rsid w:val="002D49B4"/>
    <w:rsid w:val="002D49CC"/>
    <w:rsid w:val="002D4AC5"/>
    <w:rsid w:val="002D4B90"/>
    <w:rsid w:val="002D4BC6"/>
    <w:rsid w:val="002D4C15"/>
    <w:rsid w:val="002D4C9B"/>
    <w:rsid w:val="002D4CB2"/>
    <w:rsid w:val="002D4D61"/>
    <w:rsid w:val="002D4DBA"/>
    <w:rsid w:val="002D4E91"/>
    <w:rsid w:val="002D4EEA"/>
    <w:rsid w:val="002D5012"/>
    <w:rsid w:val="002D5052"/>
    <w:rsid w:val="002D506C"/>
    <w:rsid w:val="002D5072"/>
    <w:rsid w:val="002D50DA"/>
    <w:rsid w:val="002D50FF"/>
    <w:rsid w:val="002D5160"/>
    <w:rsid w:val="002D5210"/>
    <w:rsid w:val="002D5300"/>
    <w:rsid w:val="002D5320"/>
    <w:rsid w:val="002D5381"/>
    <w:rsid w:val="002D53CF"/>
    <w:rsid w:val="002D545D"/>
    <w:rsid w:val="002D548D"/>
    <w:rsid w:val="002D55F5"/>
    <w:rsid w:val="002D5630"/>
    <w:rsid w:val="002D56B7"/>
    <w:rsid w:val="002D58A2"/>
    <w:rsid w:val="002D58BE"/>
    <w:rsid w:val="002D5E42"/>
    <w:rsid w:val="002D5E7B"/>
    <w:rsid w:val="002D5EAB"/>
    <w:rsid w:val="002D5F90"/>
    <w:rsid w:val="002D6036"/>
    <w:rsid w:val="002D6060"/>
    <w:rsid w:val="002D607D"/>
    <w:rsid w:val="002D60DD"/>
    <w:rsid w:val="002D60E6"/>
    <w:rsid w:val="002D620B"/>
    <w:rsid w:val="002D6246"/>
    <w:rsid w:val="002D6247"/>
    <w:rsid w:val="002D6290"/>
    <w:rsid w:val="002D62D3"/>
    <w:rsid w:val="002D6349"/>
    <w:rsid w:val="002D6377"/>
    <w:rsid w:val="002D639C"/>
    <w:rsid w:val="002D63B8"/>
    <w:rsid w:val="002D63B9"/>
    <w:rsid w:val="002D63F9"/>
    <w:rsid w:val="002D6403"/>
    <w:rsid w:val="002D6512"/>
    <w:rsid w:val="002D6519"/>
    <w:rsid w:val="002D66CE"/>
    <w:rsid w:val="002D66FF"/>
    <w:rsid w:val="002D6759"/>
    <w:rsid w:val="002D6760"/>
    <w:rsid w:val="002D67CB"/>
    <w:rsid w:val="002D680C"/>
    <w:rsid w:val="002D6917"/>
    <w:rsid w:val="002D698B"/>
    <w:rsid w:val="002D6A0E"/>
    <w:rsid w:val="002D6C6B"/>
    <w:rsid w:val="002D6CA6"/>
    <w:rsid w:val="002D6CFF"/>
    <w:rsid w:val="002D6D10"/>
    <w:rsid w:val="002D6EA4"/>
    <w:rsid w:val="002D6ED0"/>
    <w:rsid w:val="002D6F60"/>
    <w:rsid w:val="002D6F7E"/>
    <w:rsid w:val="002D7108"/>
    <w:rsid w:val="002D7188"/>
    <w:rsid w:val="002D727A"/>
    <w:rsid w:val="002D73A2"/>
    <w:rsid w:val="002D743A"/>
    <w:rsid w:val="002D7452"/>
    <w:rsid w:val="002D745A"/>
    <w:rsid w:val="002D74DB"/>
    <w:rsid w:val="002D74FE"/>
    <w:rsid w:val="002D75D6"/>
    <w:rsid w:val="002D7606"/>
    <w:rsid w:val="002D7694"/>
    <w:rsid w:val="002D76A4"/>
    <w:rsid w:val="002D76A8"/>
    <w:rsid w:val="002D77E4"/>
    <w:rsid w:val="002D785F"/>
    <w:rsid w:val="002D798E"/>
    <w:rsid w:val="002D7A1F"/>
    <w:rsid w:val="002D7A49"/>
    <w:rsid w:val="002D7C2C"/>
    <w:rsid w:val="002D7C84"/>
    <w:rsid w:val="002D7EC4"/>
    <w:rsid w:val="002D7F4B"/>
    <w:rsid w:val="002E0052"/>
    <w:rsid w:val="002E0120"/>
    <w:rsid w:val="002E013E"/>
    <w:rsid w:val="002E0150"/>
    <w:rsid w:val="002E0156"/>
    <w:rsid w:val="002E019A"/>
    <w:rsid w:val="002E01AE"/>
    <w:rsid w:val="002E02BC"/>
    <w:rsid w:val="002E0314"/>
    <w:rsid w:val="002E047A"/>
    <w:rsid w:val="002E04EC"/>
    <w:rsid w:val="002E0660"/>
    <w:rsid w:val="002E072C"/>
    <w:rsid w:val="002E0734"/>
    <w:rsid w:val="002E0787"/>
    <w:rsid w:val="002E085C"/>
    <w:rsid w:val="002E0A87"/>
    <w:rsid w:val="002E0AC2"/>
    <w:rsid w:val="002E0B00"/>
    <w:rsid w:val="002E0BD6"/>
    <w:rsid w:val="002E0C0A"/>
    <w:rsid w:val="002E0C77"/>
    <w:rsid w:val="002E0C95"/>
    <w:rsid w:val="002E0D58"/>
    <w:rsid w:val="002E0D8C"/>
    <w:rsid w:val="002E0DF7"/>
    <w:rsid w:val="002E0E33"/>
    <w:rsid w:val="002E0ED6"/>
    <w:rsid w:val="002E0EF8"/>
    <w:rsid w:val="002E0F86"/>
    <w:rsid w:val="002E0F98"/>
    <w:rsid w:val="002E0FBD"/>
    <w:rsid w:val="002E0FDE"/>
    <w:rsid w:val="002E10CB"/>
    <w:rsid w:val="002E115A"/>
    <w:rsid w:val="002E1180"/>
    <w:rsid w:val="002E1200"/>
    <w:rsid w:val="002E1238"/>
    <w:rsid w:val="002E126A"/>
    <w:rsid w:val="002E12CD"/>
    <w:rsid w:val="002E1325"/>
    <w:rsid w:val="002E1529"/>
    <w:rsid w:val="002E156E"/>
    <w:rsid w:val="002E1578"/>
    <w:rsid w:val="002E15E3"/>
    <w:rsid w:val="002E1672"/>
    <w:rsid w:val="002E175E"/>
    <w:rsid w:val="002E1799"/>
    <w:rsid w:val="002E18ED"/>
    <w:rsid w:val="002E191D"/>
    <w:rsid w:val="002E19AF"/>
    <w:rsid w:val="002E1A62"/>
    <w:rsid w:val="002E1A72"/>
    <w:rsid w:val="002E1AA3"/>
    <w:rsid w:val="002E1AA8"/>
    <w:rsid w:val="002E1ABF"/>
    <w:rsid w:val="002E1B94"/>
    <w:rsid w:val="002E1C74"/>
    <w:rsid w:val="002E1CA8"/>
    <w:rsid w:val="002E1CDB"/>
    <w:rsid w:val="002E1CE0"/>
    <w:rsid w:val="002E1E20"/>
    <w:rsid w:val="002E1E54"/>
    <w:rsid w:val="002E1EAE"/>
    <w:rsid w:val="002E1F30"/>
    <w:rsid w:val="002E1F8A"/>
    <w:rsid w:val="002E1FB5"/>
    <w:rsid w:val="002E1FCB"/>
    <w:rsid w:val="002E213D"/>
    <w:rsid w:val="002E217D"/>
    <w:rsid w:val="002E2225"/>
    <w:rsid w:val="002E2229"/>
    <w:rsid w:val="002E243B"/>
    <w:rsid w:val="002E245A"/>
    <w:rsid w:val="002E2461"/>
    <w:rsid w:val="002E2599"/>
    <w:rsid w:val="002E264E"/>
    <w:rsid w:val="002E2695"/>
    <w:rsid w:val="002E27F9"/>
    <w:rsid w:val="002E29A6"/>
    <w:rsid w:val="002E29D8"/>
    <w:rsid w:val="002E2A3D"/>
    <w:rsid w:val="002E2A5B"/>
    <w:rsid w:val="002E2ADA"/>
    <w:rsid w:val="002E2AFD"/>
    <w:rsid w:val="002E2B9B"/>
    <w:rsid w:val="002E2BBA"/>
    <w:rsid w:val="002E2EE8"/>
    <w:rsid w:val="002E2FBB"/>
    <w:rsid w:val="002E3071"/>
    <w:rsid w:val="002E308B"/>
    <w:rsid w:val="002E3096"/>
    <w:rsid w:val="002E30DA"/>
    <w:rsid w:val="002E30E6"/>
    <w:rsid w:val="002E3180"/>
    <w:rsid w:val="002E31B0"/>
    <w:rsid w:val="002E32C8"/>
    <w:rsid w:val="002E3365"/>
    <w:rsid w:val="002E3388"/>
    <w:rsid w:val="002E34C1"/>
    <w:rsid w:val="002E350D"/>
    <w:rsid w:val="002E35D3"/>
    <w:rsid w:val="002E35E3"/>
    <w:rsid w:val="002E36AE"/>
    <w:rsid w:val="002E3763"/>
    <w:rsid w:val="002E3771"/>
    <w:rsid w:val="002E3781"/>
    <w:rsid w:val="002E378A"/>
    <w:rsid w:val="002E37F3"/>
    <w:rsid w:val="002E3805"/>
    <w:rsid w:val="002E3810"/>
    <w:rsid w:val="002E38E1"/>
    <w:rsid w:val="002E3927"/>
    <w:rsid w:val="002E392A"/>
    <w:rsid w:val="002E3937"/>
    <w:rsid w:val="002E397F"/>
    <w:rsid w:val="002E39FB"/>
    <w:rsid w:val="002E3AA8"/>
    <w:rsid w:val="002E3C49"/>
    <w:rsid w:val="002E3D3C"/>
    <w:rsid w:val="002E3D7C"/>
    <w:rsid w:val="002E3ED7"/>
    <w:rsid w:val="002E3F2F"/>
    <w:rsid w:val="002E3F8C"/>
    <w:rsid w:val="002E3FA1"/>
    <w:rsid w:val="002E4026"/>
    <w:rsid w:val="002E40B8"/>
    <w:rsid w:val="002E4197"/>
    <w:rsid w:val="002E4198"/>
    <w:rsid w:val="002E429B"/>
    <w:rsid w:val="002E4486"/>
    <w:rsid w:val="002E44A9"/>
    <w:rsid w:val="002E44D3"/>
    <w:rsid w:val="002E4522"/>
    <w:rsid w:val="002E462B"/>
    <w:rsid w:val="002E46A2"/>
    <w:rsid w:val="002E4802"/>
    <w:rsid w:val="002E4850"/>
    <w:rsid w:val="002E4920"/>
    <w:rsid w:val="002E4921"/>
    <w:rsid w:val="002E4977"/>
    <w:rsid w:val="002E49BD"/>
    <w:rsid w:val="002E49FA"/>
    <w:rsid w:val="002E4ADF"/>
    <w:rsid w:val="002E4AE4"/>
    <w:rsid w:val="002E4C92"/>
    <w:rsid w:val="002E4CA3"/>
    <w:rsid w:val="002E4D3A"/>
    <w:rsid w:val="002E4DC5"/>
    <w:rsid w:val="002E4EA8"/>
    <w:rsid w:val="002E4EB8"/>
    <w:rsid w:val="002E4EEE"/>
    <w:rsid w:val="002E4F12"/>
    <w:rsid w:val="002E4F15"/>
    <w:rsid w:val="002E4FF9"/>
    <w:rsid w:val="002E518E"/>
    <w:rsid w:val="002E5277"/>
    <w:rsid w:val="002E52D3"/>
    <w:rsid w:val="002E537B"/>
    <w:rsid w:val="002E5390"/>
    <w:rsid w:val="002E53A6"/>
    <w:rsid w:val="002E53B5"/>
    <w:rsid w:val="002E53DF"/>
    <w:rsid w:val="002E5538"/>
    <w:rsid w:val="002E5578"/>
    <w:rsid w:val="002E5583"/>
    <w:rsid w:val="002E55D4"/>
    <w:rsid w:val="002E5749"/>
    <w:rsid w:val="002E5804"/>
    <w:rsid w:val="002E58D3"/>
    <w:rsid w:val="002E5A78"/>
    <w:rsid w:val="002E5AA0"/>
    <w:rsid w:val="002E5AE4"/>
    <w:rsid w:val="002E5B2B"/>
    <w:rsid w:val="002E5B5E"/>
    <w:rsid w:val="002E5C16"/>
    <w:rsid w:val="002E5C94"/>
    <w:rsid w:val="002E5C99"/>
    <w:rsid w:val="002E5CF2"/>
    <w:rsid w:val="002E5D65"/>
    <w:rsid w:val="002E5D78"/>
    <w:rsid w:val="002E5E38"/>
    <w:rsid w:val="002E5ED3"/>
    <w:rsid w:val="002E628A"/>
    <w:rsid w:val="002E62AC"/>
    <w:rsid w:val="002E62BB"/>
    <w:rsid w:val="002E62CF"/>
    <w:rsid w:val="002E62FF"/>
    <w:rsid w:val="002E6407"/>
    <w:rsid w:val="002E643A"/>
    <w:rsid w:val="002E6466"/>
    <w:rsid w:val="002E6511"/>
    <w:rsid w:val="002E6547"/>
    <w:rsid w:val="002E6568"/>
    <w:rsid w:val="002E65EA"/>
    <w:rsid w:val="002E65F5"/>
    <w:rsid w:val="002E6716"/>
    <w:rsid w:val="002E671F"/>
    <w:rsid w:val="002E6785"/>
    <w:rsid w:val="002E678F"/>
    <w:rsid w:val="002E67C7"/>
    <w:rsid w:val="002E6844"/>
    <w:rsid w:val="002E6930"/>
    <w:rsid w:val="002E6B62"/>
    <w:rsid w:val="002E6C9E"/>
    <w:rsid w:val="002E6D63"/>
    <w:rsid w:val="002E6D7A"/>
    <w:rsid w:val="002E6DCD"/>
    <w:rsid w:val="002E6E21"/>
    <w:rsid w:val="002E6E6A"/>
    <w:rsid w:val="002E6EED"/>
    <w:rsid w:val="002E6F1F"/>
    <w:rsid w:val="002E6F8F"/>
    <w:rsid w:val="002E71D4"/>
    <w:rsid w:val="002E7235"/>
    <w:rsid w:val="002E7250"/>
    <w:rsid w:val="002E726B"/>
    <w:rsid w:val="002E72B2"/>
    <w:rsid w:val="002E7355"/>
    <w:rsid w:val="002E739C"/>
    <w:rsid w:val="002E73FD"/>
    <w:rsid w:val="002E7407"/>
    <w:rsid w:val="002E7475"/>
    <w:rsid w:val="002E7577"/>
    <w:rsid w:val="002E75A6"/>
    <w:rsid w:val="002E75C6"/>
    <w:rsid w:val="002E7623"/>
    <w:rsid w:val="002E7654"/>
    <w:rsid w:val="002E7693"/>
    <w:rsid w:val="002E7725"/>
    <w:rsid w:val="002E7831"/>
    <w:rsid w:val="002E785E"/>
    <w:rsid w:val="002E78C1"/>
    <w:rsid w:val="002E798D"/>
    <w:rsid w:val="002E79BE"/>
    <w:rsid w:val="002E7A3B"/>
    <w:rsid w:val="002E7A74"/>
    <w:rsid w:val="002E7A79"/>
    <w:rsid w:val="002E7A85"/>
    <w:rsid w:val="002E7AE9"/>
    <w:rsid w:val="002E7BA4"/>
    <w:rsid w:val="002E7CB9"/>
    <w:rsid w:val="002E7D42"/>
    <w:rsid w:val="002E7D59"/>
    <w:rsid w:val="002E7E62"/>
    <w:rsid w:val="002E7E7B"/>
    <w:rsid w:val="002E7ECF"/>
    <w:rsid w:val="002E7EF3"/>
    <w:rsid w:val="002E7F60"/>
    <w:rsid w:val="002E7F6B"/>
    <w:rsid w:val="002F01BF"/>
    <w:rsid w:val="002F01C2"/>
    <w:rsid w:val="002F022A"/>
    <w:rsid w:val="002F024B"/>
    <w:rsid w:val="002F02BB"/>
    <w:rsid w:val="002F044C"/>
    <w:rsid w:val="002F04D3"/>
    <w:rsid w:val="002F0589"/>
    <w:rsid w:val="002F0669"/>
    <w:rsid w:val="002F0697"/>
    <w:rsid w:val="002F06AB"/>
    <w:rsid w:val="002F06B7"/>
    <w:rsid w:val="002F0727"/>
    <w:rsid w:val="002F076D"/>
    <w:rsid w:val="002F0796"/>
    <w:rsid w:val="002F07A2"/>
    <w:rsid w:val="002F08A8"/>
    <w:rsid w:val="002F08BE"/>
    <w:rsid w:val="002F092F"/>
    <w:rsid w:val="002F094D"/>
    <w:rsid w:val="002F0955"/>
    <w:rsid w:val="002F0A2A"/>
    <w:rsid w:val="002F0AE9"/>
    <w:rsid w:val="002F0BAF"/>
    <w:rsid w:val="002F0BEF"/>
    <w:rsid w:val="002F0C29"/>
    <w:rsid w:val="002F0CFE"/>
    <w:rsid w:val="002F0D25"/>
    <w:rsid w:val="002F0E65"/>
    <w:rsid w:val="002F0F8B"/>
    <w:rsid w:val="002F0F9E"/>
    <w:rsid w:val="002F0FFE"/>
    <w:rsid w:val="002F1034"/>
    <w:rsid w:val="002F1078"/>
    <w:rsid w:val="002F10B0"/>
    <w:rsid w:val="002F11AE"/>
    <w:rsid w:val="002F11DF"/>
    <w:rsid w:val="002F1250"/>
    <w:rsid w:val="002F12DA"/>
    <w:rsid w:val="002F12E7"/>
    <w:rsid w:val="002F1351"/>
    <w:rsid w:val="002F1387"/>
    <w:rsid w:val="002F139B"/>
    <w:rsid w:val="002F13EB"/>
    <w:rsid w:val="002F13EE"/>
    <w:rsid w:val="002F13FB"/>
    <w:rsid w:val="002F1419"/>
    <w:rsid w:val="002F1437"/>
    <w:rsid w:val="002F147B"/>
    <w:rsid w:val="002F16A1"/>
    <w:rsid w:val="002F174A"/>
    <w:rsid w:val="002F17D2"/>
    <w:rsid w:val="002F1A00"/>
    <w:rsid w:val="002F1AB1"/>
    <w:rsid w:val="002F1AC1"/>
    <w:rsid w:val="002F1B97"/>
    <w:rsid w:val="002F1BF9"/>
    <w:rsid w:val="002F1D65"/>
    <w:rsid w:val="002F1DCA"/>
    <w:rsid w:val="002F1DFD"/>
    <w:rsid w:val="002F1E3D"/>
    <w:rsid w:val="002F1ECA"/>
    <w:rsid w:val="002F1EDB"/>
    <w:rsid w:val="002F1EE7"/>
    <w:rsid w:val="002F1EEB"/>
    <w:rsid w:val="002F2029"/>
    <w:rsid w:val="002F20C5"/>
    <w:rsid w:val="002F2317"/>
    <w:rsid w:val="002F2332"/>
    <w:rsid w:val="002F23E9"/>
    <w:rsid w:val="002F24E0"/>
    <w:rsid w:val="002F277B"/>
    <w:rsid w:val="002F27E7"/>
    <w:rsid w:val="002F27E9"/>
    <w:rsid w:val="002F28E6"/>
    <w:rsid w:val="002F290E"/>
    <w:rsid w:val="002F291F"/>
    <w:rsid w:val="002F2920"/>
    <w:rsid w:val="002F2971"/>
    <w:rsid w:val="002F2992"/>
    <w:rsid w:val="002F299F"/>
    <w:rsid w:val="002F29B8"/>
    <w:rsid w:val="002F29B9"/>
    <w:rsid w:val="002F29D9"/>
    <w:rsid w:val="002F2B3C"/>
    <w:rsid w:val="002F2B87"/>
    <w:rsid w:val="002F2B9C"/>
    <w:rsid w:val="002F2BAF"/>
    <w:rsid w:val="002F2D7D"/>
    <w:rsid w:val="002F2E42"/>
    <w:rsid w:val="002F2ED1"/>
    <w:rsid w:val="002F2F04"/>
    <w:rsid w:val="002F2F14"/>
    <w:rsid w:val="002F2F91"/>
    <w:rsid w:val="002F3050"/>
    <w:rsid w:val="002F30B8"/>
    <w:rsid w:val="002F30C4"/>
    <w:rsid w:val="002F30DE"/>
    <w:rsid w:val="002F310A"/>
    <w:rsid w:val="002F311E"/>
    <w:rsid w:val="002F34F6"/>
    <w:rsid w:val="002F3535"/>
    <w:rsid w:val="002F3554"/>
    <w:rsid w:val="002F35D3"/>
    <w:rsid w:val="002F3729"/>
    <w:rsid w:val="002F3752"/>
    <w:rsid w:val="002F3836"/>
    <w:rsid w:val="002F3874"/>
    <w:rsid w:val="002F38C7"/>
    <w:rsid w:val="002F38C9"/>
    <w:rsid w:val="002F3906"/>
    <w:rsid w:val="002F3951"/>
    <w:rsid w:val="002F39BA"/>
    <w:rsid w:val="002F39DA"/>
    <w:rsid w:val="002F39F3"/>
    <w:rsid w:val="002F3A6B"/>
    <w:rsid w:val="002F3B01"/>
    <w:rsid w:val="002F3B17"/>
    <w:rsid w:val="002F3BFA"/>
    <w:rsid w:val="002F3CF8"/>
    <w:rsid w:val="002F3D15"/>
    <w:rsid w:val="002F3D39"/>
    <w:rsid w:val="002F3DB4"/>
    <w:rsid w:val="002F3E77"/>
    <w:rsid w:val="002F3EDD"/>
    <w:rsid w:val="002F3FC2"/>
    <w:rsid w:val="002F404A"/>
    <w:rsid w:val="002F4055"/>
    <w:rsid w:val="002F4105"/>
    <w:rsid w:val="002F4129"/>
    <w:rsid w:val="002F41ED"/>
    <w:rsid w:val="002F423F"/>
    <w:rsid w:val="002F4246"/>
    <w:rsid w:val="002F4288"/>
    <w:rsid w:val="002F440B"/>
    <w:rsid w:val="002F442A"/>
    <w:rsid w:val="002F456F"/>
    <w:rsid w:val="002F45B6"/>
    <w:rsid w:val="002F45F6"/>
    <w:rsid w:val="002F464A"/>
    <w:rsid w:val="002F467E"/>
    <w:rsid w:val="002F4766"/>
    <w:rsid w:val="002F4768"/>
    <w:rsid w:val="002F47A5"/>
    <w:rsid w:val="002F4857"/>
    <w:rsid w:val="002F48BB"/>
    <w:rsid w:val="002F48CB"/>
    <w:rsid w:val="002F48CE"/>
    <w:rsid w:val="002F494C"/>
    <w:rsid w:val="002F49A0"/>
    <w:rsid w:val="002F4A18"/>
    <w:rsid w:val="002F4C26"/>
    <w:rsid w:val="002F4CB2"/>
    <w:rsid w:val="002F4DB5"/>
    <w:rsid w:val="002F4F4D"/>
    <w:rsid w:val="002F5050"/>
    <w:rsid w:val="002F50AA"/>
    <w:rsid w:val="002F50E3"/>
    <w:rsid w:val="002F511C"/>
    <w:rsid w:val="002F5133"/>
    <w:rsid w:val="002F5195"/>
    <w:rsid w:val="002F51CF"/>
    <w:rsid w:val="002F5281"/>
    <w:rsid w:val="002F52A2"/>
    <w:rsid w:val="002F533C"/>
    <w:rsid w:val="002F53B2"/>
    <w:rsid w:val="002F53B4"/>
    <w:rsid w:val="002F53DE"/>
    <w:rsid w:val="002F54F1"/>
    <w:rsid w:val="002F5557"/>
    <w:rsid w:val="002F560A"/>
    <w:rsid w:val="002F5610"/>
    <w:rsid w:val="002F56F1"/>
    <w:rsid w:val="002F57DE"/>
    <w:rsid w:val="002F593B"/>
    <w:rsid w:val="002F597E"/>
    <w:rsid w:val="002F598A"/>
    <w:rsid w:val="002F59D3"/>
    <w:rsid w:val="002F5A3D"/>
    <w:rsid w:val="002F5AF0"/>
    <w:rsid w:val="002F5AF2"/>
    <w:rsid w:val="002F5B28"/>
    <w:rsid w:val="002F5BC2"/>
    <w:rsid w:val="002F5BC9"/>
    <w:rsid w:val="002F5C3C"/>
    <w:rsid w:val="002F5C5F"/>
    <w:rsid w:val="002F5D12"/>
    <w:rsid w:val="002F5E10"/>
    <w:rsid w:val="002F5E21"/>
    <w:rsid w:val="002F5E69"/>
    <w:rsid w:val="002F5EB2"/>
    <w:rsid w:val="002F5FE0"/>
    <w:rsid w:val="002F601C"/>
    <w:rsid w:val="002F62E7"/>
    <w:rsid w:val="002F639B"/>
    <w:rsid w:val="002F6468"/>
    <w:rsid w:val="002F6477"/>
    <w:rsid w:val="002F64E7"/>
    <w:rsid w:val="002F64E9"/>
    <w:rsid w:val="002F6596"/>
    <w:rsid w:val="002F65A4"/>
    <w:rsid w:val="002F6643"/>
    <w:rsid w:val="002F6663"/>
    <w:rsid w:val="002F6664"/>
    <w:rsid w:val="002F6682"/>
    <w:rsid w:val="002F676C"/>
    <w:rsid w:val="002F68A7"/>
    <w:rsid w:val="002F68CB"/>
    <w:rsid w:val="002F69B7"/>
    <w:rsid w:val="002F6B0A"/>
    <w:rsid w:val="002F6B3C"/>
    <w:rsid w:val="002F6BB6"/>
    <w:rsid w:val="002F6C05"/>
    <w:rsid w:val="002F6C11"/>
    <w:rsid w:val="002F6C76"/>
    <w:rsid w:val="002F6CB3"/>
    <w:rsid w:val="002F6D19"/>
    <w:rsid w:val="002F6D83"/>
    <w:rsid w:val="002F6DAC"/>
    <w:rsid w:val="002F6DFF"/>
    <w:rsid w:val="002F6E1F"/>
    <w:rsid w:val="002F6EEA"/>
    <w:rsid w:val="002F6F0B"/>
    <w:rsid w:val="002F6F25"/>
    <w:rsid w:val="002F7151"/>
    <w:rsid w:val="002F7190"/>
    <w:rsid w:val="002F726F"/>
    <w:rsid w:val="002F72CE"/>
    <w:rsid w:val="002F73F4"/>
    <w:rsid w:val="002F7464"/>
    <w:rsid w:val="002F7489"/>
    <w:rsid w:val="002F74F6"/>
    <w:rsid w:val="002F7501"/>
    <w:rsid w:val="002F7546"/>
    <w:rsid w:val="002F7563"/>
    <w:rsid w:val="002F757F"/>
    <w:rsid w:val="002F7610"/>
    <w:rsid w:val="002F761C"/>
    <w:rsid w:val="002F7637"/>
    <w:rsid w:val="002F7664"/>
    <w:rsid w:val="002F7770"/>
    <w:rsid w:val="002F77B6"/>
    <w:rsid w:val="002F787F"/>
    <w:rsid w:val="002F78B4"/>
    <w:rsid w:val="002F78CD"/>
    <w:rsid w:val="002F78F5"/>
    <w:rsid w:val="002F794D"/>
    <w:rsid w:val="002F79AB"/>
    <w:rsid w:val="002F79EE"/>
    <w:rsid w:val="002F79F9"/>
    <w:rsid w:val="002F7A7D"/>
    <w:rsid w:val="002F7B67"/>
    <w:rsid w:val="002F7B88"/>
    <w:rsid w:val="002F7B93"/>
    <w:rsid w:val="002F7E4B"/>
    <w:rsid w:val="002F7E78"/>
    <w:rsid w:val="002F7F03"/>
    <w:rsid w:val="002F7F5D"/>
    <w:rsid w:val="0030028A"/>
    <w:rsid w:val="003002A8"/>
    <w:rsid w:val="0030037C"/>
    <w:rsid w:val="0030041A"/>
    <w:rsid w:val="003004F4"/>
    <w:rsid w:val="00300504"/>
    <w:rsid w:val="003006AE"/>
    <w:rsid w:val="00300841"/>
    <w:rsid w:val="0030085A"/>
    <w:rsid w:val="0030096D"/>
    <w:rsid w:val="00300992"/>
    <w:rsid w:val="003009BB"/>
    <w:rsid w:val="00300A6D"/>
    <w:rsid w:val="00300ADD"/>
    <w:rsid w:val="00300B06"/>
    <w:rsid w:val="00300B88"/>
    <w:rsid w:val="00300C4B"/>
    <w:rsid w:val="00300C85"/>
    <w:rsid w:val="00300CE2"/>
    <w:rsid w:val="00300D84"/>
    <w:rsid w:val="00300DA8"/>
    <w:rsid w:val="00300DD1"/>
    <w:rsid w:val="00300F56"/>
    <w:rsid w:val="00300FA0"/>
    <w:rsid w:val="00300FD7"/>
    <w:rsid w:val="00301068"/>
    <w:rsid w:val="0030106D"/>
    <w:rsid w:val="003010F0"/>
    <w:rsid w:val="00301289"/>
    <w:rsid w:val="003012A0"/>
    <w:rsid w:val="003012AF"/>
    <w:rsid w:val="003012E9"/>
    <w:rsid w:val="00301424"/>
    <w:rsid w:val="0030153A"/>
    <w:rsid w:val="003015C2"/>
    <w:rsid w:val="00301650"/>
    <w:rsid w:val="003016AA"/>
    <w:rsid w:val="003016CA"/>
    <w:rsid w:val="003016E9"/>
    <w:rsid w:val="0030179B"/>
    <w:rsid w:val="003017B8"/>
    <w:rsid w:val="003017D6"/>
    <w:rsid w:val="00301822"/>
    <w:rsid w:val="00301859"/>
    <w:rsid w:val="0030190C"/>
    <w:rsid w:val="00301937"/>
    <w:rsid w:val="00301A8B"/>
    <w:rsid w:val="00301AC7"/>
    <w:rsid w:val="00301D28"/>
    <w:rsid w:val="00301D78"/>
    <w:rsid w:val="00301DCD"/>
    <w:rsid w:val="00301E78"/>
    <w:rsid w:val="00301ED1"/>
    <w:rsid w:val="00301EFA"/>
    <w:rsid w:val="00301F28"/>
    <w:rsid w:val="00301F2D"/>
    <w:rsid w:val="00301F98"/>
    <w:rsid w:val="00301FDC"/>
    <w:rsid w:val="0030205C"/>
    <w:rsid w:val="003020D9"/>
    <w:rsid w:val="0030210E"/>
    <w:rsid w:val="00302110"/>
    <w:rsid w:val="00302125"/>
    <w:rsid w:val="0030213F"/>
    <w:rsid w:val="00302163"/>
    <w:rsid w:val="003021C0"/>
    <w:rsid w:val="003021EB"/>
    <w:rsid w:val="00302213"/>
    <w:rsid w:val="00302219"/>
    <w:rsid w:val="00302281"/>
    <w:rsid w:val="003022B3"/>
    <w:rsid w:val="003022DA"/>
    <w:rsid w:val="0030230F"/>
    <w:rsid w:val="00302390"/>
    <w:rsid w:val="003023B5"/>
    <w:rsid w:val="003023B6"/>
    <w:rsid w:val="003023BF"/>
    <w:rsid w:val="003023D0"/>
    <w:rsid w:val="00302456"/>
    <w:rsid w:val="00302459"/>
    <w:rsid w:val="003024A6"/>
    <w:rsid w:val="003024EB"/>
    <w:rsid w:val="00302567"/>
    <w:rsid w:val="00302570"/>
    <w:rsid w:val="0030259A"/>
    <w:rsid w:val="00302601"/>
    <w:rsid w:val="00302697"/>
    <w:rsid w:val="00302730"/>
    <w:rsid w:val="0030276B"/>
    <w:rsid w:val="0030277F"/>
    <w:rsid w:val="003028C4"/>
    <w:rsid w:val="0030290D"/>
    <w:rsid w:val="0030297B"/>
    <w:rsid w:val="00302A20"/>
    <w:rsid w:val="00302A40"/>
    <w:rsid w:val="00302B73"/>
    <w:rsid w:val="00302D52"/>
    <w:rsid w:val="00302DCB"/>
    <w:rsid w:val="00302F5A"/>
    <w:rsid w:val="00302F62"/>
    <w:rsid w:val="00302F91"/>
    <w:rsid w:val="00302F93"/>
    <w:rsid w:val="003030C0"/>
    <w:rsid w:val="0030317A"/>
    <w:rsid w:val="00303180"/>
    <w:rsid w:val="00303265"/>
    <w:rsid w:val="003032C8"/>
    <w:rsid w:val="00303311"/>
    <w:rsid w:val="00303373"/>
    <w:rsid w:val="00303392"/>
    <w:rsid w:val="003033D8"/>
    <w:rsid w:val="003034D6"/>
    <w:rsid w:val="0030375D"/>
    <w:rsid w:val="0030382C"/>
    <w:rsid w:val="00303843"/>
    <w:rsid w:val="0030397E"/>
    <w:rsid w:val="0030398A"/>
    <w:rsid w:val="00303A66"/>
    <w:rsid w:val="00303A6A"/>
    <w:rsid w:val="00303A9F"/>
    <w:rsid w:val="00303AD5"/>
    <w:rsid w:val="00303B9A"/>
    <w:rsid w:val="00303BAE"/>
    <w:rsid w:val="00303C12"/>
    <w:rsid w:val="00303C86"/>
    <w:rsid w:val="00303C87"/>
    <w:rsid w:val="00303CA7"/>
    <w:rsid w:val="00303CCD"/>
    <w:rsid w:val="00303D71"/>
    <w:rsid w:val="00303D9B"/>
    <w:rsid w:val="00303E08"/>
    <w:rsid w:val="003040C6"/>
    <w:rsid w:val="003040DF"/>
    <w:rsid w:val="0030412F"/>
    <w:rsid w:val="0030414A"/>
    <w:rsid w:val="0030422D"/>
    <w:rsid w:val="00304316"/>
    <w:rsid w:val="003044B6"/>
    <w:rsid w:val="003044E1"/>
    <w:rsid w:val="00304523"/>
    <w:rsid w:val="003045CA"/>
    <w:rsid w:val="0030461C"/>
    <w:rsid w:val="0030479E"/>
    <w:rsid w:val="003047D4"/>
    <w:rsid w:val="0030480D"/>
    <w:rsid w:val="00304849"/>
    <w:rsid w:val="003048D2"/>
    <w:rsid w:val="003049B9"/>
    <w:rsid w:val="003049C6"/>
    <w:rsid w:val="00304AA8"/>
    <w:rsid w:val="00304C4E"/>
    <w:rsid w:val="00304CC1"/>
    <w:rsid w:val="00304CDB"/>
    <w:rsid w:val="00304D33"/>
    <w:rsid w:val="00304D54"/>
    <w:rsid w:val="00304D66"/>
    <w:rsid w:val="00304EA6"/>
    <w:rsid w:val="00304F6D"/>
    <w:rsid w:val="00305075"/>
    <w:rsid w:val="003050BA"/>
    <w:rsid w:val="003050D1"/>
    <w:rsid w:val="003050E9"/>
    <w:rsid w:val="00305101"/>
    <w:rsid w:val="00305174"/>
    <w:rsid w:val="003051AD"/>
    <w:rsid w:val="00305253"/>
    <w:rsid w:val="003053BE"/>
    <w:rsid w:val="00305452"/>
    <w:rsid w:val="00305562"/>
    <w:rsid w:val="00305575"/>
    <w:rsid w:val="0030568F"/>
    <w:rsid w:val="0030580B"/>
    <w:rsid w:val="0030580F"/>
    <w:rsid w:val="0030581F"/>
    <w:rsid w:val="00305996"/>
    <w:rsid w:val="00305B1A"/>
    <w:rsid w:val="00305C5A"/>
    <w:rsid w:val="00305C9B"/>
    <w:rsid w:val="00305CF9"/>
    <w:rsid w:val="00305D11"/>
    <w:rsid w:val="00305D91"/>
    <w:rsid w:val="00305E22"/>
    <w:rsid w:val="00305E23"/>
    <w:rsid w:val="00305EE7"/>
    <w:rsid w:val="00305F98"/>
    <w:rsid w:val="00305FD5"/>
    <w:rsid w:val="00306060"/>
    <w:rsid w:val="0030616F"/>
    <w:rsid w:val="003061A6"/>
    <w:rsid w:val="003062D7"/>
    <w:rsid w:val="003065AE"/>
    <w:rsid w:val="0030664A"/>
    <w:rsid w:val="003066E4"/>
    <w:rsid w:val="003067CA"/>
    <w:rsid w:val="003067FC"/>
    <w:rsid w:val="00306875"/>
    <w:rsid w:val="0030693E"/>
    <w:rsid w:val="00306A1C"/>
    <w:rsid w:val="00306B04"/>
    <w:rsid w:val="00306CBE"/>
    <w:rsid w:val="00306D8D"/>
    <w:rsid w:val="00306DD6"/>
    <w:rsid w:val="00306DF0"/>
    <w:rsid w:val="00306ED8"/>
    <w:rsid w:val="00306FEB"/>
    <w:rsid w:val="00307017"/>
    <w:rsid w:val="0030701C"/>
    <w:rsid w:val="00307031"/>
    <w:rsid w:val="003070D8"/>
    <w:rsid w:val="003070EC"/>
    <w:rsid w:val="003070F2"/>
    <w:rsid w:val="003071C5"/>
    <w:rsid w:val="00307224"/>
    <w:rsid w:val="00307245"/>
    <w:rsid w:val="0030736B"/>
    <w:rsid w:val="00307385"/>
    <w:rsid w:val="00307397"/>
    <w:rsid w:val="00307429"/>
    <w:rsid w:val="00307458"/>
    <w:rsid w:val="0030745B"/>
    <w:rsid w:val="003074A1"/>
    <w:rsid w:val="003074FD"/>
    <w:rsid w:val="0030763F"/>
    <w:rsid w:val="003077AE"/>
    <w:rsid w:val="003077F0"/>
    <w:rsid w:val="00307849"/>
    <w:rsid w:val="003078FE"/>
    <w:rsid w:val="00307921"/>
    <w:rsid w:val="003079C8"/>
    <w:rsid w:val="00307A7D"/>
    <w:rsid w:val="00307ACF"/>
    <w:rsid w:val="00307CF2"/>
    <w:rsid w:val="00307DBC"/>
    <w:rsid w:val="00307EAB"/>
    <w:rsid w:val="00307FAB"/>
    <w:rsid w:val="003100E8"/>
    <w:rsid w:val="00310145"/>
    <w:rsid w:val="0031015C"/>
    <w:rsid w:val="00310167"/>
    <w:rsid w:val="00310187"/>
    <w:rsid w:val="003101EC"/>
    <w:rsid w:val="00310253"/>
    <w:rsid w:val="003102DF"/>
    <w:rsid w:val="003102F1"/>
    <w:rsid w:val="003102F5"/>
    <w:rsid w:val="003103E4"/>
    <w:rsid w:val="003104B2"/>
    <w:rsid w:val="0031053A"/>
    <w:rsid w:val="003105F1"/>
    <w:rsid w:val="0031067D"/>
    <w:rsid w:val="00310717"/>
    <w:rsid w:val="00310728"/>
    <w:rsid w:val="0031074D"/>
    <w:rsid w:val="00310788"/>
    <w:rsid w:val="003107C9"/>
    <w:rsid w:val="00310877"/>
    <w:rsid w:val="003108B0"/>
    <w:rsid w:val="0031091D"/>
    <w:rsid w:val="00310952"/>
    <w:rsid w:val="0031097C"/>
    <w:rsid w:val="00310997"/>
    <w:rsid w:val="00310A0F"/>
    <w:rsid w:val="00310A23"/>
    <w:rsid w:val="00310A4A"/>
    <w:rsid w:val="00310A55"/>
    <w:rsid w:val="00310A59"/>
    <w:rsid w:val="00310B8A"/>
    <w:rsid w:val="00310BFB"/>
    <w:rsid w:val="00310C3F"/>
    <w:rsid w:val="00310C8B"/>
    <w:rsid w:val="00310D10"/>
    <w:rsid w:val="00310D2B"/>
    <w:rsid w:val="00310DAA"/>
    <w:rsid w:val="00310DC4"/>
    <w:rsid w:val="00310E66"/>
    <w:rsid w:val="00310E6B"/>
    <w:rsid w:val="00310F73"/>
    <w:rsid w:val="00310F95"/>
    <w:rsid w:val="00310FE7"/>
    <w:rsid w:val="00311025"/>
    <w:rsid w:val="00311060"/>
    <w:rsid w:val="00311071"/>
    <w:rsid w:val="00311097"/>
    <w:rsid w:val="003110F5"/>
    <w:rsid w:val="00311110"/>
    <w:rsid w:val="00311150"/>
    <w:rsid w:val="00311155"/>
    <w:rsid w:val="003111C9"/>
    <w:rsid w:val="00311227"/>
    <w:rsid w:val="00311301"/>
    <w:rsid w:val="0031136D"/>
    <w:rsid w:val="00311428"/>
    <w:rsid w:val="003114F2"/>
    <w:rsid w:val="00311511"/>
    <w:rsid w:val="0031158B"/>
    <w:rsid w:val="0031162F"/>
    <w:rsid w:val="00311635"/>
    <w:rsid w:val="0031165D"/>
    <w:rsid w:val="0031177F"/>
    <w:rsid w:val="003117B0"/>
    <w:rsid w:val="00311842"/>
    <w:rsid w:val="003118A2"/>
    <w:rsid w:val="003118B1"/>
    <w:rsid w:val="003118C0"/>
    <w:rsid w:val="0031195E"/>
    <w:rsid w:val="003119BC"/>
    <w:rsid w:val="00311A48"/>
    <w:rsid w:val="00311AD2"/>
    <w:rsid w:val="00311B0B"/>
    <w:rsid w:val="00311B4F"/>
    <w:rsid w:val="00311B9E"/>
    <w:rsid w:val="00311C04"/>
    <w:rsid w:val="00311C1B"/>
    <w:rsid w:val="00311CA1"/>
    <w:rsid w:val="00311CAA"/>
    <w:rsid w:val="00311D49"/>
    <w:rsid w:val="00311DB0"/>
    <w:rsid w:val="00311DFF"/>
    <w:rsid w:val="00311E26"/>
    <w:rsid w:val="00311E72"/>
    <w:rsid w:val="00312062"/>
    <w:rsid w:val="00312063"/>
    <w:rsid w:val="0031213D"/>
    <w:rsid w:val="00312169"/>
    <w:rsid w:val="0031216B"/>
    <w:rsid w:val="0031220A"/>
    <w:rsid w:val="00312231"/>
    <w:rsid w:val="00312274"/>
    <w:rsid w:val="003122DE"/>
    <w:rsid w:val="003123DB"/>
    <w:rsid w:val="0031245E"/>
    <w:rsid w:val="003124B5"/>
    <w:rsid w:val="00312536"/>
    <w:rsid w:val="00312556"/>
    <w:rsid w:val="0031256A"/>
    <w:rsid w:val="003125C7"/>
    <w:rsid w:val="003126AE"/>
    <w:rsid w:val="00312782"/>
    <w:rsid w:val="0031281D"/>
    <w:rsid w:val="00312850"/>
    <w:rsid w:val="00312867"/>
    <w:rsid w:val="003128D1"/>
    <w:rsid w:val="003128EB"/>
    <w:rsid w:val="0031292D"/>
    <w:rsid w:val="00312947"/>
    <w:rsid w:val="0031296F"/>
    <w:rsid w:val="00312A53"/>
    <w:rsid w:val="00312A54"/>
    <w:rsid w:val="00312A5D"/>
    <w:rsid w:val="00312AB3"/>
    <w:rsid w:val="00312B13"/>
    <w:rsid w:val="00312C5B"/>
    <w:rsid w:val="00312C74"/>
    <w:rsid w:val="00312CB1"/>
    <w:rsid w:val="00312CFF"/>
    <w:rsid w:val="00312D43"/>
    <w:rsid w:val="00312E07"/>
    <w:rsid w:val="00312F54"/>
    <w:rsid w:val="00312FC6"/>
    <w:rsid w:val="003130C3"/>
    <w:rsid w:val="0031317B"/>
    <w:rsid w:val="00313250"/>
    <w:rsid w:val="003132BD"/>
    <w:rsid w:val="003132D8"/>
    <w:rsid w:val="003132F9"/>
    <w:rsid w:val="00313337"/>
    <w:rsid w:val="00313374"/>
    <w:rsid w:val="0031340F"/>
    <w:rsid w:val="003134AE"/>
    <w:rsid w:val="00313557"/>
    <w:rsid w:val="0031363B"/>
    <w:rsid w:val="00313693"/>
    <w:rsid w:val="003136B8"/>
    <w:rsid w:val="00313713"/>
    <w:rsid w:val="00313761"/>
    <w:rsid w:val="003137B6"/>
    <w:rsid w:val="00313821"/>
    <w:rsid w:val="00313846"/>
    <w:rsid w:val="00313848"/>
    <w:rsid w:val="0031385F"/>
    <w:rsid w:val="00313864"/>
    <w:rsid w:val="00313890"/>
    <w:rsid w:val="003138D2"/>
    <w:rsid w:val="003139BF"/>
    <w:rsid w:val="00313A4E"/>
    <w:rsid w:val="00313AAA"/>
    <w:rsid w:val="00313B08"/>
    <w:rsid w:val="00313BB1"/>
    <w:rsid w:val="00313C44"/>
    <w:rsid w:val="00313C80"/>
    <w:rsid w:val="00313DD0"/>
    <w:rsid w:val="00313DD2"/>
    <w:rsid w:val="00313E22"/>
    <w:rsid w:val="00313E89"/>
    <w:rsid w:val="00313F24"/>
    <w:rsid w:val="00314034"/>
    <w:rsid w:val="003140FF"/>
    <w:rsid w:val="0031416D"/>
    <w:rsid w:val="003141A5"/>
    <w:rsid w:val="003141C2"/>
    <w:rsid w:val="0031423B"/>
    <w:rsid w:val="00314265"/>
    <w:rsid w:val="0031440F"/>
    <w:rsid w:val="00314461"/>
    <w:rsid w:val="003144F3"/>
    <w:rsid w:val="00314645"/>
    <w:rsid w:val="00314664"/>
    <w:rsid w:val="003146AE"/>
    <w:rsid w:val="003146E8"/>
    <w:rsid w:val="003147D5"/>
    <w:rsid w:val="003148AE"/>
    <w:rsid w:val="003148D6"/>
    <w:rsid w:val="00314909"/>
    <w:rsid w:val="00314935"/>
    <w:rsid w:val="00314A80"/>
    <w:rsid w:val="00314AD6"/>
    <w:rsid w:val="00314B76"/>
    <w:rsid w:val="00314D04"/>
    <w:rsid w:val="00314DBE"/>
    <w:rsid w:val="00314E04"/>
    <w:rsid w:val="00314E98"/>
    <w:rsid w:val="00314ED8"/>
    <w:rsid w:val="00314EFD"/>
    <w:rsid w:val="00314F24"/>
    <w:rsid w:val="00314F80"/>
    <w:rsid w:val="00314F94"/>
    <w:rsid w:val="00314FD7"/>
    <w:rsid w:val="00315145"/>
    <w:rsid w:val="0031518D"/>
    <w:rsid w:val="003151B8"/>
    <w:rsid w:val="0031531D"/>
    <w:rsid w:val="003153B5"/>
    <w:rsid w:val="0031540A"/>
    <w:rsid w:val="003154CF"/>
    <w:rsid w:val="003155EE"/>
    <w:rsid w:val="0031564B"/>
    <w:rsid w:val="003156B5"/>
    <w:rsid w:val="00315742"/>
    <w:rsid w:val="00315780"/>
    <w:rsid w:val="003157BF"/>
    <w:rsid w:val="0031585A"/>
    <w:rsid w:val="00315875"/>
    <w:rsid w:val="0031595D"/>
    <w:rsid w:val="00315A75"/>
    <w:rsid w:val="00315B01"/>
    <w:rsid w:val="00315C87"/>
    <w:rsid w:val="00315D17"/>
    <w:rsid w:val="00315D8D"/>
    <w:rsid w:val="00315DBB"/>
    <w:rsid w:val="00315DC0"/>
    <w:rsid w:val="00315DD3"/>
    <w:rsid w:val="00315E08"/>
    <w:rsid w:val="00315EDB"/>
    <w:rsid w:val="00315F07"/>
    <w:rsid w:val="00315F97"/>
    <w:rsid w:val="00315FDF"/>
    <w:rsid w:val="00315FFD"/>
    <w:rsid w:val="00316114"/>
    <w:rsid w:val="00316146"/>
    <w:rsid w:val="00316163"/>
    <w:rsid w:val="0031616A"/>
    <w:rsid w:val="0031619E"/>
    <w:rsid w:val="003161B9"/>
    <w:rsid w:val="003161CF"/>
    <w:rsid w:val="0031623C"/>
    <w:rsid w:val="00316244"/>
    <w:rsid w:val="003162B4"/>
    <w:rsid w:val="00316370"/>
    <w:rsid w:val="003163FB"/>
    <w:rsid w:val="003164BD"/>
    <w:rsid w:val="003164E7"/>
    <w:rsid w:val="003164FF"/>
    <w:rsid w:val="00316524"/>
    <w:rsid w:val="0031656D"/>
    <w:rsid w:val="003165C5"/>
    <w:rsid w:val="003165CB"/>
    <w:rsid w:val="0031660A"/>
    <w:rsid w:val="0031663E"/>
    <w:rsid w:val="003166C6"/>
    <w:rsid w:val="0031671E"/>
    <w:rsid w:val="00316739"/>
    <w:rsid w:val="0031684F"/>
    <w:rsid w:val="00316935"/>
    <w:rsid w:val="00316A15"/>
    <w:rsid w:val="00316BDA"/>
    <w:rsid w:val="00316C09"/>
    <w:rsid w:val="00316C0F"/>
    <w:rsid w:val="00316CC0"/>
    <w:rsid w:val="00316CF4"/>
    <w:rsid w:val="00316D12"/>
    <w:rsid w:val="00316D34"/>
    <w:rsid w:val="00316DD2"/>
    <w:rsid w:val="00316E34"/>
    <w:rsid w:val="00316FE8"/>
    <w:rsid w:val="0031727B"/>
    <w:rsid w:val="00317302"/>
    <w:rsid w:val="00317304"/>
    <w:rsid w:val="003173E2"/>
    <w:rsid w:val="00317423"/>
    <w:rsid w:val="00317570"/>
    <w:rsid w:val="00317595"/>
    <w:rsid w:val="003175F3"/>
    <w:rsid w:val="0031770D"/>
    <w:rsid w:val="0031779B"/>
    <w:rsid w:val="003177E0"/>
    <w:rsid w:val="00317816"/>
    <w:rsid w:val="00317854"/>
    <w:rsid w:val="00317996"/>
    <w:rsid w:val="003179A7"/>
    <w:rsid w:val="003179CF"/>
    <w:rsid w:val="00317A80"/>
    <w:rsid w:val="00317ABD"/>
    <w:rsid w:val="00317B4E"/>
    <w:rsid w:val="00317B6A"/>
    <w:rsid w:val="00317C0B"/>
    <w:rsid w:val="00317C61"/>
    <w:rsid w:val="00317C9E"/>
    <w:rsid w:val="00317E5E"/>
    <w:rsid w:val="00317EDB"/>
    <w:rsid w:val="00317F4F"/>
    <w:rsid w:val="0032000E"/>
    <w:rsid w:val="0032015E"/>
    <w:rsid w:val="003201EB"/>
    <w:rsid w:val="0032026F"/>
    <w:rsid w:val="00320306"/>
    <w:rsid w:val="00320404"/>
    <w:rsid w:val="00320427"/>
    <w:rsid w:val="00320457"/>
    <w:rsid w:val="003204BC"/>
    <w:rsid w:val="0032060D"/>
    <w:rsid w:val="00320632"/>
    <w:rsid w:val="00320650"/>
    <w:rsid w:val="0032077D"/>
    <w:rsid w:val="003208AD"/>
    <w:rsid w:val="003208F5"/>
    <w:rsid w:val="00320937"/>
    <w:rsid w:val="00320999"/>
    <w:rsid w:val="003209A1"/>
    <w:rsid w:val="003209A9"/>
    <w:rsid w:val="003209D2"/>
    <w:rsid w:val="003209E7"/>
    <w:rsid w:val="003209ED"/>
    <w:rsid w:val="00320A7F"/>
    <w:rsid w:val="00320AA5"/>
    <w:rsid w:val="00320B1A"/>
    <w:rsid w:val="00320B1E"/>
    <w:rsid w:val="00320BA6"/>
    <w:rsid w:val="00320C8E"/>
    <w:rsid w:val="00320C98"/>
    <w:rsid w:val="00320CE1"/>
    <w:rsid w:val="00320D3C"/>
    <w:rsid w:val="00320E65"/>
    <w:rsid w:val="00320E9F"/>
    <w:rsid w:val="00320ED3"/>
    <w:rsid w:val="00320F0A"/>
    <w:rsid w:val="00320F3E"/>
    <w:rsid w:val="00320FC3"/>
    <w:rsid w:val="0032105A"/>
    <w:rsid w:val="0032106A"/>
    <w:rsid w:val="00321181"/>
    <w:rsid w:val="00321252"/>
    <w:rsid w:val="00321290"/>
    <w:rsid w:val="0032131F"/>
    <w:rsid w:val="003213A4"/>
    <w:rsid w:val="003213B2"/>
    <w:rsid w:val="00321426"/>
    <w:rsid w:val="00321448"/>
    <w:rsid w:val="00321512"/>
    <w:rsid w:val="0032177A"/>
    <w:rsid w:val="00321933"/>
    <w:rsid w:val="0032196B"/>
    <w:rsid w:val="003219E5"/>
    <w:rsid w:val="00321A6F"/>
    <w:rsid w:val="00321B34"/>
    <w:rsid w:val="00321B69"/>
    <w:rsid w:val="00321C41"/>
    <w:rsid w:val="00321C8F"/>
    <w:rsid w:val="00321C96"/>
    <w:rsid w:val="00321CAB"/>
    <w:rsid w:val="00321CCD"/>
    <w:rsid w:val="00321CFE"/>
    <w:rsid w:val="00321D61"/>
    <w:rsid w:val="00321D86"/>
    <w:rsid w:val="00321E5B"/>
    <w:rsid w:val="00321ECF"/>
    <w:rsid w:val="00321F3B"/>
    <w:rsid w:val="00321F6C"/>
    <w:rsid w:val="00322279"/>
    <w:rsid w:val="0032230A"/>
    <w:rsid w:val="003223B0"/>
    <w:rsid w:val="003223E6"/>
    <w:rsid w:val="00322447"/>
    <w:rsid w:val="00322520"/>
    <w:rsid w:val="0032254D"/>
    <w:rsid w:val="00322673"/>
    <w:rsid w:val="0032267F"/>
    <w:rsid w:val="0032272D"/>
    <w:rsid w:val="00322779"/>
    <w:rsid w:val="003227DA"/>
    <w:rsid w:val="003227E0"/>
    <w:rsid w:val="003228F9"/>
    <w:rsid w:val="00322995"/>
    <w:rsid w:val="00322AB0"/>
    <w:rsid w:val="00322B4C"/>
    <w:rsid w:val="00322C60"/>
    <w:rsid w:val="00322C6A"/>
    <w:rsid w:val="00322D06"/>
    <w:rsid w:val="00322DAC"/>
    <w:rsid w:val="00322DC8"/>
    <w:rsid w:val="00322DCF"/>
    <w:rsid w:val="00322EAD"/>
    <w:rsid w:val="00322F30"/>
    <w:rsid w:val="00322F33"/>
    <w:rsid w:val="00322FA6"/>
    <w:rsid w:val="00323016"/>
    <w:rsid w:val="0032315F"/>
    <w:rsid w:val="00323189"/>
    <w:rsid w:val="00323252"/>
    <w:rsid w:val="00323284"/>
    <w:rsid w:val="0032328A"/>
    <w:rsid w:val="003232DE"/>
    <w:rsid w:val="00323373"/>
    <w:rsid w:val="00323486"/>
    <w:rsid w:val="003235CC"/>
    <w:rsid w:val="003235CE"/>
    <w:rsid w:val="003235F5"/>
    <w:rsid w:val="003236A2"/>
    <w:rsid w:val="00323704"/>
    <w:rsid w:val="003237F9"/>
    <w:rsid w:val="00323817"/>
    <w:rsid w:val="003238B9"/>
    <w:rsid w:val="0032397A"/>
    <w:rsid w:val="00323B48"/>
    <w:rsid w:val="00323BB3"/>
    <w:rsid w:val="00323C0D"/>
    <w:rsid w:val="00323CBD"/>
    <w:rsid w:val="00323D35"/>
    <w:rsid w:val="00323DFC"/>
    <w:rsid w:val="00324053"/>
    <w:rsid w:val="00324057"/>
    <w:rsid w:val="00324065"/>
    <w:rsid w:val="00324066"/>
    <w:rsid w:val="003240BE"/>
    <w:rsid w:val="0032411A"/>
    <w:rsid w:val="0032412B"/>
    <w:rsid w:val="00324141"/>
    <w:rsid w:val="00324224"/>
    <w:rsid w:val="00324308"/>
    <w:rsid w:val="0032434E"/>
    <w:rsid w:val="00324386"/>
    <w:rsid w:val="00324438"/>
    <w:rsid w:val="00324468"/>
    <w:rsid w:val="003245DB"/>
    <w:rsid w:val="003246A7"/>
    <w:rsid w:val="003246FE"/>
    <w:rsid w:val="00324723"/>
    <w:rsid w:val="00324747"/>
    <w:rsid w:val="0032476A"/>
    <w:rsid w:val="0032476F"/>
    <w:rsid w:val="0032490A"/>
    <w:rsid w:val="00324955"/>
    <w:rsid w:val="0032497B"/>
    <w:rsid w:val="00324B3D"/>
    <w:rsid w:val="00324B47"/>
    <w:rsid w:val="00324B5E"/>
    <w:rsid w:val="00324BC4"/>
    <w:rsid w:val="00324BCD"/>
    <w:rsid w:val="00324BE1"/>
    <w:rsid w:val="00324CBD"/>
    <w:rsid w:val="00324CD8"/>
    <w:rsid w:val="00324E93"/>
    <w:rsid w:val="00324F2C"/>
    <w:rsid w:val="00324FFB"/>
    <w:rsid w:val="0032501F"/>
    <w:rsid w:val="0032505C"/>
    <w:rsid w:val="00325123"/>
    <w:rsid w:val="0032516E"/>
    <w:rsid w:val="003252F2"/>
    <w:rsid w:val="00325334"/>
    <w:rsid w:val="0032534E"/>
    <w:rsid w:val="003253B8"/>
    <w:rsid w:val="003253DD"/>
    <w:rsid w:val="003253F8"/>
    <w:rsid w:val="00325474"/>
    <w:rsid w:val="003254E9"/>
    <w:rsid w:val="0032553C"/>
    <w:rsid w:val="003255B8"/>
    <w:rsid w:val="00325687"/>
    <w:rsid w:val="003257AB"/>
    <w:rsid w:val="00325845"/>
    <w:rsid w:val="00325848"/>
    <w:rsid w:val="00325850"/>
    <w:rsid w:val="00325928"/>
    <w:rsid w:val="00325987"/>
    <w:rsid w:val="00325994"/>
    <w:rsid w:val="003259C9"/>
    <w:rsid w:val="00325A9D"/>
    <w:rsid w:val="00325B3F"/>
    <w:rsid w:val="00325B7D"/>
    <w:rsid w:val="00325CC2"/>
    <w:rsid w:val="00325CDC"/>
    <w:rsid w:val="00325EFD"/>
    <w:rsid w:val="00325F01"/>
    <w:rsid w:val="00325F09"/>
    <w:rsid w:val="00325F38"/>
    <w:rsid w:val="00325F52"/>
    <w:rsid w:val="00325F8A"/>
    <w:rsid w:val="00325FA7"/>
    <w:rsid w:val="00325FC7"/>
    <w:rsid w:val="00325FC9"/>
    <w:rsid w:val="00325FDF"/>
    <w:rsid w:val="003260A5"/>
    <w:rsid w:val="00326133"/>
    <w:rsid w:val="00326203"/>
    <w:rsid w:val="00326359"/>
    <w:rsid w:val="00326372"/>
    <w:rsid w:val="00326390"/>
    <w:rsid w:val="003263E4"/>
    <w:rsid w:val="0032645D"/>
    <w:rsid w:val="0032657B"/>
    <w:rsid w:val="0032678C"/>
    <w:rsid w:val="003268F7"/>
    <w:rsid w:val="0032690C"/>
    <w:rsid w:val="00326A2D"/>
    <w:rsid w:val="00326A84"/>
    <w:rsid w:val="00326ADC"/>
    <w:rsid w:val="00326AF3"/>
    <w:rsid w:val="00326B0F"/>
    <w:rsid w:val="00326B17"/>
    <w:rsid w:val="00326B37"/>
    <w:rsid w:val="00326B5A"/>
    <w:rsid w:val="00326BBD"/>
    <w:rsid w:val="00326F5D"/>
    <w:rsid w:val="00326FC7"/>
    <w:rsid w:val="003272A2"/>
    <w:rsid w:val="003272ED"/>
    <w:rsid w:val="00327391"/>
    <w:rsid w:val="003273A1"/>
    <w:rsid w:val="003273C6"/>
    <w:rsid w:val="0032748B"/>
    <w:rsid w:val="003274AE"/>
    <w:rsid w:val="00327575"/>
    <w:rsid w:val="00327579"/>
    <w:rsid w:val="003275D4"/>
    <w:rsid w:val="00327613"/>
    <w:rsid w:val="00327618"/>
    <w:rsid w:val="0032765D"/>
    <w:rsid w:val="0032768D"/>
    <w:rsid w:val="003276AC"/>
    <w:rsid w:val="0032777C"/>
    <w:rsid w:val="0032789F"/>
    <w:rsid w:val="00327938"/>
    <w:rsid w:val="00327A11"/>
    <w:rsid w:val="00327A4A"/>
    <w:rsid w:val="00327AFE"/>
    <w:rsid w:val="00327B77"/>
    <w:rsid w:val="00327B8A"/>
    <w:rsid w:val="00327BA3"/>
    <w:rsid w:val="00327C1E"/>
    <w:rsid w:val="00327D6F"/>
    <w:rsid w:val="00327D9E"/>
    <w:rsid w:val="00327EEC"/>
    <w:rsid w:val="00327F99"/>
    <w:rsid w:val="00327FB7"/>
    <w:rsid w:val="00327FF2"/>
    <w:rsid w:val="0033008D"/>
    <w:rsid w:val="003300DF"/>
    <w:rsid w:val="003300E4"/>
    <w:rsid w:val="00330135"/>
    <w:rsid w:val="00330141"/>
    <w:rsid w:val="003301B1"/>
    <w:rsid w:val="003301EE"/>
    <w:rsid w:val="00330238"/>
    <w:rsid w:val="00330249"/>
    <w:rsid w:val="003302B0"/>
    <w:rsid w:val="00330438"/>
    <w:rsid w:val="00330524"/>
    <w:rsid w:val="0033058C"/>
    <w:rsid w:val="003305E7"/>
    <w:rsid w:val="00330655"/>
    <w:rsid w:val="003306CD"/>
    <w:rsid w:val="003306D2"/>
    <w:rsid w:val="00330875"/>
    <w:rsid w:val="003309D0"/>
    <w:rsid w:val="00330A64"/>
    <w:rsid w:val="00330C87"/>
    <w:rsid w:val="00330D26"/>
    <w:rsid w:val="00330D69"/>
    <w:rsid w:val="00330D9E"/>
    <w:rsid w:val="00330F6F"/>
    <w:rsid w:val="00330F8B"/>
    <w:rsid w:val="00330F8C"/>
    <w:rsid w:val="003310C2"/>
    <w:rsid w:val="003310CC"/>
    <w:rsid w:val="00331123"/>
    <w:rsid w:val="00331142"/>
    <w:rsid w:val="0033114A"/>
    <w:rsid w:val="003311A6"/>
    <w:rsid w:val="003311D6"/>
    <w:rsid w:val="003312CB"/>
    <w:rsid w:val="003312EA"/>
    <w:rsid w:val="00331361"/>
    <w:rsid w:val="00331409"/>
    <w:rsid w:val="0033146E"/>
    <w:rsid w:val="0033157B"/>
    <w:rsid w:val="00331603"/>
    <w:rsid w:val="0033160D"/>
    <w:rsid w:val="00331740"/>
    <w:rsid w:val="003317FF"/>
    <w:rsid w:val="0033182F"/>
    <w:rsid w:val="00331861"/>
    <w:rsid w:val="003318C4"/>
    <w:rsid w:val="003318CC"/>
    <w:rsid w:val="00331A2A"/>
    <w:rsid w:val="00331A4C"/>
    <w:rsid w:val="00331A9F"/>
    <w:rsid w:val="00331B07"/>
    <w:rsid w:val="00331B59"/>
    <w:rsid w:val="00331BE8"/>
    <w:rsid w:val="00331C57"/>
    <w:rsid w:val="00331CAD"/>
    <w:rsid w:val="00331CDF"/>
    <w:rsid w:val="00331D7B"/>
    <w:rsid w:val="00331DF3"/>
    <w:rsid w:val="00331E56"/>
    <w:rsid w:val="00331EE5"/>
    <w:rsid w:val="00331EE6"/>
    <w:rsid w:val="00331EF9"/>
    <w:rsid w:val="00331F8B"/>
    <w:rsid w:val="00331FA3"/>
    <w:rsid w:val="0033200B"/>
    <w:rsid w:val="00332122"/>
    <w:rsid w:val="003321FA"/>
    <w:rsid w:val="0033224E"/>
    <w:rsid w:val="003324CD"/>
    <w:rsid w:val="003324F6"/>
    <w:rsid w:val="0033250D"/>
    <w:rsid w:val="00332551"/>
    <w:rsid w:val="0033270E"/>
    <w:rsid w:val="003329A0"/>
    <w:rsid w:val="00332A36"/>
    <w:rsid w:val="00332A62"/>
    <w:rsid w:val="00332B30"/>
    <w:rsid w:val="00332C05"/>
    <w:rsid w:val="00332C35"/>
    <w:rsid w:val="00332D44"/>
    <w:rsid w:val="00332DCE"/>
    <w:rsid w:val="00332E23"/>
    <w:rsid w:val="00332F59"/>
    <w:rsid w:val="0033307D"/>
    <w:rsid w:val="00333205"/>
    <w:rsid w:val="003332F7"/>
    <w:rsid w:val="00333328"/>
    <w:rsid w:val="0033338F"/>
    <w:rsid w:val="00333398"/>
    <w:rsid w:val="003333ED"/>
    <w:rsid w:val="003334A6"/>
    <w:rsid w:val="003334D3"/>
    <w:rsid w:val="003334F3"/>
    <w:rsid w:val="0033356F"/>
    <w:rsid w:val="003335F8"/>
    <w:rsid w:val="003336A7"/>
    <w:rsid w:val="00333743"/>
    <w:rsid w:val="00333756"/>
    <w:rsid w:val="00333854"/>
    <w:rsid w:val="003339C9"/>
    <w:rsid w:val="00333A63"/>
    <w:rsid w:val="00333B82"/>
    <w:rsid w:val="00333BC9"/>
    <w:rsid w:val="00333BDC"/>
    <w:rsid w:val="00333C45"/>
    <w:rsid w:val="00333C9B"/>
    <w:rsid w:val="00333CC0"/>
    <w:rsid w:val="00333D20"/>
    <w:rsid w:val="00333F0C"/>
    <w:rsid w:val="00333FC8"/>
    <w:rsid w:val="003340D2"/>
    <w:rsid w:val="00334123"/>
    <w:rsid w:val="003341CD"/>
    <w:rsid w:val="003341FC"/>
    <w:rsid w:val="00334211"/>
    <w:rsid w:val="00334258"/>
    <w:rsid w:val="00334275"/>
    <w:rsid w:val="0033433E"/>
    <w:rsid w:val="003343BF"/>
    <w:rsid w:val="003343FA"/>
    <w:rsid w:val="0033443A"/>
    <w:rsid w:val="003344CF"/>
    <w:rsid w:val="00334619"/>
    <w:rsid w:val="003347A1"/>
    <w:rsid w:val="00334858"/>
    <w:rsid w:val="003348A5"/>
    <w:rsid w:val="003348ED"/>
    <w:rsid w:val="0033498D"/>
    <w:rsid w:val="003349B8"/>
    <w:rsid w:val="00334B44"/>
    <w:rsid w:val="00334B6A"/>
    <w:rsid w:val="00334B8A"/>
    <w:rsid w:val="00334C04"/>
    <w:rsid w:val="00334C84"/>
    <w:rsid w:val="00334CB4"/>
    <w:rsid w:val="00334DCF"/>
    <w:rsid w:val="00334F65"/>
    <w:rsid w:val="00335003"/>
    <w:rsid w:val="00335019"/>
    <w:rsid w:val="0033503A"/>
    <w:rsid w:val="00335088"/>
    <w:rsid w:val="00335134"/>
    <w:rsid w:val="00335237"/>
    <w:rsid w:val="00335245"/>
    <w:rsid w:val="00335249"/>
    <w:rsid w:val="00335255"/>
    <w:rsid w:val="00335312"/>
    <w:rsid w:val="00335332"/>
    <w:rsid w:val="003357F6"/>
    <w:rsid w:val="00335885"/>
    <w:rsid w:val="003358C3"/>
    <w:rsid w:val="003359B3"/>
    <w:rsid w:val="003359CE"/>
    <w:rsid w:val="00335AB6"/>
    <w:rsid w:val="00335B18"/>
    <w:rsid w:val="00335B26"/>
    <w:rsid w:val="00335B31"/>
    <w:rsid w:val="00335BBF"/>
    <w:rsid w:val="00335C60"/>
    <w:rsid w:val="00335CFE"/>
    <w:rsid w:val="00335D26"/>
    <w:rsid w:val="00335D95"/>
    <w:rsid w:val="00335DB1"/>
    <w:rsid w:val="00335DF1"/>
    <w:rsid w:val="00335E0A"/>
    <w:rsid w:val="00335E2B"/>
    <w:rsid w:val="00335EE8"/>
    <w:rsid w:val="00335F88"/>
    <w:rsid w:val="00336046"/>
    <w:rsid w:val="003360C4"/>
    <w:rsid w:val="003360DD"/>
    <w:rsid w:val="00336119"/>
    <w:rsid w:val="0033615D"/>
    <w:rsid w:val="00336262"/>
    <w:rsid w:val="003362BE"/>
    <w:rsid w:val="003365DB"/>
    <w:rsid w:val="003365E4"/>
    <w:rsid w:val="00336637"/>
    <w:rsid w:val="0033679C"/>
    <w:rsid w:val="003367C9"/>
    <w:rsid w:val="003368C4"/>
    <w:rsid w:val="00336AE2"/>
    <w:rsid w:val="00336B52"/>
    <w:rsid w:val="00336B57"/>
    <w:rsid w:val="00336B9C"/>
    <w:rsid w:val="00336CD0"/>
    <w:rsid w:val="00336CE5"/>
    <w:rsid w:val="00336E6A"/>
    <w:rsid w:val="00336F09"/>
    <w:rsid w:val="00336F28"/>
    <w:rsid w:val="00337041"/>
    <w:rsid w:val="0033704F"/>
    <w:rsid w:val="00337066"/>
    <w:rsid w:val="00337077"/>
    <w:rsid w:val="0033711F"/>
    <w:rsid w:val="00337153"/>
    <w:rsid w:val="003371CD"/>
    <w:rsid w:val="003372FF"/>
    <w:rsid w:val="00337456"/>
    <w:rsid w:val="0033750D"/>
    <w:rsid w:val="00337629"/>
    <w:rsid w:val="003376B0"/>
    <w:rsid w:val="003376EA"/>
    <w:rsid w:val="00337828"/>
    <w:rsid w:val="00337838"/>
    <w:rsid w:val="0033786D"/>
    <w:rsid w:val="00337910"/>
    <w:rsid w:val="00337968"/>
    <w:rsid w:val="0033796C"/>
    <w:rsid w:val="003379CC"/>
    <w:rsid w:val="00337A7E"/>
    <w:rsid w:val="00337D67"/>
    <w:rsid w:val="00337E0A"/>
    <w:rsid w:val="00337EB7"/>
    <w:rsid w:val="00337F4E"/>
    <w:rsid w:val="00340015"/>
    <w:rsid w:val="00340081"/>
    <w:rsid w:val="0034020B"/>
    <w:rsid w:val="003402CE"/>
    <w:rsid w:val="00340336"/>
    <w:rsid w:val="003403A9"/>
    <w:rsid w:val="0034043D"/>
    <w:rsid w:val="00340463"/>
    <w:rsid w:val="003404A8"/>
    <w:rsid w:val="003404BC"/>
    <w:rsid w:val="00340550"/>
    <w:rsid w:val="00340673"/>
    <w:rsid w:val="003406B2"/>
    <w:rsid w:val="003406B6"/>
    <w:rsid w:val="003406E0"/>
    <w:rsid w:val="003406E4"/>
    <w:rsid w:val="00340728"/>
    <w:rsid w:val="003407F0"/>
    <w:rsid w:val="0034098C"/>
    <w:rsid w:val="003409B6"/>
    <w:rsid w:val="003409CD"/>
    <w:rsid w:val="00340A12"/>
    <w:rsid w:val="00340AEE"/>
    <w:rsid w:val="00340D47"/>
    <w:rsid w:val="00340D5B"/>
    <w:rsid w:val="00340D76"/>
    <w:rsid w:val="00340DAE"/>
    <w:rsid w:val="00340DD5"/>
    <w:rsid w:val="00340FB2"/>
    <w:rsid w:val="00341005"/>
    <w:rsid w:val="00341018"/>
    <w:rsid w:val="00341067"/>
    <w:rsid w:val="00341081"/>
    <w:rsid w:val="00341133"/>
    <w:rsid w:val="00341202"/>
    <w:rsid w:val="00341264"/>
    <w:rsid w:val="00341299"/>
    <w:rsid w:val="003412F0"/>
    <w:rsid w:val="00341335"/>
    <w:rsid w:val="003414EC"/>
    <w:rsid w:val="003414F4"/>
    <w:rsid w:val="003415B5"/>
    <w:rsid w:val="003416DA"/>
    <w:rsid w:val="0034177F"/>
    <w:rsid w:val="003417AF"/>
    <w:rsid w:val="003417F9"/>
    <w:rsid w:val="0034180A"/>
    <w:rsid w:val="00341884"/>
    <w:rsid w:val="003418AE"/>
    <w:rsid w:val="00341985"/>
    <w:rsid w:val="00341A42"/>
    <w:rsid w:val="00341A75"/>
    <w:rsid w:val="00341A9F"/>
    <w:rsid w:val="00341B4C"/>
    <w:rsid w:val="00341BD2"/>
    <w:rsid w:val="00341C54"/>
    <w:rsid w:val="00341C8F"/>
    <w:rsid w:val="003420D8"/>
    <w:rsid w:val="00342217"/>
    <w:rsid w:val="0034223A"/>
    <w:rsid w:val="003422DC"/>
    <w:rsid w:val="00342307"/>
    <w:rsid w:val="0034235E"/>
    <w:rsid w:val="0034257C"/>
    <w:rsid w:val="00342674"/>
    <w:rsid w:val="0034273F"/>
    <w:rsid w:val="003427DD"/>
    <w:rsid w:val="0034292A"/>
    <w:rsid w:val="00342966"/>
    <w:rsid w:val="00342AB2"/>
    <w:rsid w:val="00342B16"/>
    <w:rsid w:val="00342B9C"/>
    <w:rsid w:val="00342D1E"/>
    <w:rsid w:val="00342DF1"/>
    <w:rsid w:val="00342F8F"/>
    <w:rsid w:val="00343092"/>
    <w:rsid w:val="003430F3"/>
    <w:rsid w:val="00343166"/>
    <w:rsid w:val="00343236"/>
    <w:rsid w:val="0034325B"/>
    <w:rsid w:val="00343316"/>
    <w:rsid w:val="00343331"/>
    <w:rsid w:val="00343338"/>
    <w:rsid w:val="003433D8"/>
    <w:rsid w:val="0034347C"/>
    <w:rsid w:val="00343489"/>
    <w:rsid w:val="0034350F"/>
    <w:rsid w:val="00343522"/>
    <w:rsid w:val="00343604"/>
    <w:rsid w:val="003436FE"/>
    <w:rsid w:val="0034375C"/>
    <w:rsid w:val="00343824"/>
    <w:rsid w:val="003438AC"/>
    <w:rsid w:val="003438E5"/>
    <w:rsid w:val="00343965"/>
    <w:rsid w:val="003439AA"/>
    <w:rsid w:val="003439D3"/>
    <w:rsid w:val="00343A05"/>
    <w:rsid w:val="00343A47"/>
    <w:rsid w:val="00343A7F"/>
    <w:rsid w:val="00343AC1"/>
    <w:rsid w:val="00343B2C"/>
    <w:rsid w:val="00343BB4"/>
    <w:rsid w:val="00343BE1"/>
    <w:rsid w:val="00343DB2"/>
    <w:rsid w:val="00343DC3"/>
    <w:rsid w:val="00343E0D"/>
    <w:rsid w:val="00343E22"/>
    <w:rsid w:val="00343E2A"/>
    <w:rsid w:val="00343F0C"/>
    <w:rsid w:val="00344006"/>
    <w:rsid w:val="00344049"/>
    <w:rsid w:val="003440EE"/>
    <w:rsid w:val="00344176"/>
    <w:rsid w:val="0034425C"/>
    <w:rsid w:val="00344269"/>
    <w:rsid w:val="00344287"/>
    <w:rsid w:val="00344340"/>
    <w:rsid w:val="003443A5"/>
    <w:rsid w:val="003443B4"/>
    <w:rsid w:val="003443F0"/>
    <w:rsid w:val="003443FD"/>
    <w:rsid w:val="00344403"/>
    <w:rsid w:val="00344439"/>
    <w:rsid w:val="0034443E"/>
    <w:rsid w:val="003444BC"/>
    <w:rsid w:val="003444DA"/>
    <w:rsid w:val="0034452E"/>
    <w:rsid w:val="0034468F"/>
    <w:rsid w:val="003446A3"/>
    <w:rsid w:val="00344769"/>
    <w:rsid w:val="00344793"/>
    <w:rsid w:val="003447D2"/>
    <w:rsid w:val="003447F1"/>
    <w:rsid w:val="003447FD"/>
    <w:rsid w:val="003448B7"/>
    <w:rsid w:val="00344915"/>
    <w:rsid w:val="003449AA"/>
    <w:rsid w:val="00344A05"/>
    <w:rsid w:val="00344A34"/>
    <w:rsid w:val="00344AF0"/>
    <w:rsid w:val="00344BA1"/>
    <w:rsid w:val="00344BCA"/>
    <w:rsid w:val="00344BE5"/>
    <w:rsid w:val="00344C5C"/>
    <w:rsid w:val="00344CC8"/>
    <w:rsid w:val="00344CEF"/>
    <w:rsid w:val="00344D01"/>
    <w:rsid w:val="00344E1F"/>
    <w:rsid w:val="00344E5A"/>
    <w:rsid w:val="00344F69"/>
    <w:rsid w:val="00344FDA"/>
    <w:rsid w:val="00345088"/>
    <w:rsid w:val="00345097"/>
    <w:rsid w:val="00345112"/>
    <w:rsid w:val="0034511E"/>
    <w:rsid w:val="00345145"/>
    <w:rsid w:val="00345251"/>
    <w:rsid w:val="003452EE"/>
    <w:rsid w:val="0034534A"/>
    <w:rsid w:val="003453A2"/>
    <w:rsid w:val="00345427"/>
    <w:rsid w:val="00345446"/>
    <w:rsid w:val="0034547F"/>
    <w:rsid w:val="0034554A"/>
    <w:rsid w:val="00345566"/>
    <w:rsid w:val="0034559F"/>
    <w:rsid w:val="003455A5"/>
    <w:rsid w:val="003455C2"/>
    <w:rsid w:val="00345615"/>
    <w:rsid w:val="003456D0"/>
    <w:rsid w:val="003456F5"/>
    <w:rsid w:val="003456FB"/>
    <w:rsid w:val="0034578D"/>
    <w:rsid w:val="003457B4"/>
    <w:rsid w:val="00345819"/>
    <w:rsid w:val="00345864"/>
    <w:rsid w:val="003458AE"/>
    <w:rsid w:val="0034596C"/>
    <w:rsid w:val="003459A7"/>
    <w:rsid w:val="00345ABC"/>
    <w:rsid w:val="00345B99"/>
    <w:rsid w:val="00345C98"/>
    <w:rsid w:val="00345CD4"/>
    <w:rsid w:val="00345CE8"/>
    <w:rsid w:val="00345CF9"/>
    <w:rsid w:val="00345D46"/>
    <w:rsid w:val="00345D7A"/>
    <w:rsid w:val="00345DAF"/>
    <w:rsid w:val="00345DE1"/>
    <w:rsid w:val="00345E26"/>
    <w:rsid w:val="00345E5F"/>
    <w:rsid w:val="00345F34"/>
    <w:rsid w:val="0034604D"/>
    <w:rsid w:val="0034611A"/>
    <w:rsid w:val="0034616B"/>
    <w:rsid w:val="003462A4"/>
    <w:rsid w:val="00346452"/>
    <w:rsid w:val="00346549"/>
    <w:rsid w:val="00346600"/>
    <w:rsid w:val="003468D1"/>
    <w:rsid w:val="00346921"/>
    <w:rsid w:val="003469AA"/>
    <w:rsid w:val="003469C5"/>
    <w:rsid w:val="00346A1A"/>
    <w:rsid w:val="00346A75"/>
    <w:rsid w:val="00346A94"/>
    <w:rsid w:val="00346ABC"/>
    <w:rsid w:val="00346B01"/>
    <w:rsid w:val="00346B49"/>
    <w:rsid w:val="00346C00"/>
    <w:rsid w:val="00346C1C"/>
    <w:rsid w:val="00346CC1"/>
    <w:rsid w:val="00346D2C"/>
    <w:rsid w:val="00346F37"/>
    <w:rsid w:val="0034707D"/>
    <w:rsid w:val="003470DC"/>
    <w:rsid w:val="003471DC"/>
    <w:rsid w:val="00347200"/>
    <w:rsid w:val="0034720C"/>
    <w:rsid w:val="0034720D"/>
    <w:rsid w:val="00347260"/>
    <w:rsid w:val="00347304"/>
    <w:rsid w:val="0034738F"/>
    <w:rsid w:val="00347397"/>
    <w:rsid w:val="003473DF"/>
    <w:rsid w:val="00347583"/>
    <w:rsid w:val="0034759C"/>
    <w:rsid w:val="0034762A"/>
    <w:rsid w:val="00347632"/>
    <w:rsid w:val="003476E8"/>
    <w:rsid w:val="003477E0"/>
    <w:rsid w:val="0034786E"/>
    <w:rsid w:val="0034787B"/>
    <w:rsid w:val="003478A4"/>
    <w:rsid w:val="003478C0"/>
    <w:rsid w:val="00347B39"/>
    <w:rsid w:val="00347B5D"/>
    <w:rsid w:val="00347C5C"/>
    <w:rsid w:val="00347CBD"/>
    <w:rsid w:val="00347D49"/>
    <w:rsid w:val="00347E78"/>
    <w:rsid w:val="00347E7E"/>
    <w:rsid w:val="00347EBC"/>
    <w:rsid w:val="00347F68"/>
    <w:rsid w:val="00347F7C"/>
    <w:rsid w:val="00347FC4"/>
    <w:rsid w:val="00350073"/>
    <w:rsid w:val="00350115"/>
    <w:rsid w:val="003501B2"/>
    <w:rsid w:val="0035027F"/>
    <w:rsid w:val="00350358"/>
    <w:rsid w:val="003503B1"/>
    <w:rsid w:val="003503E9"/>
    <w:rsid w:val="00350477"/>
    <w:rsid w:val="003504AC"/>
    <w:rsid w:val="003504F9"/>
    <w:rsid w:val="00350502"/>
    <w:rsid w:val="0035064D"/>
    <w:rsid w:val="0035073C"/>
    <w:rsid w:val="00350774"/>
    <w:rsid w:val="00350790"/>
    <w:rsid w:val="0035087B"/>
    <w:rsid w:val="003508CA"/>
    <w:rsid w:val="00350A16"/>
    <w:rsid w:val="00350A7D"/>
    <w:rsid w:val="00350C2D"/>
    <w:rsid w:val="00350CB1"/>
    <w:rsid w:val="00350DEF"/>
    <w:rsid w:val="00350ECF"/>
    <w:rsid w:val="00350EFC"/>
    <w:rsid w:val="00350F78"/>
    <w:rsid w:val="003510BD"/>
    <w:rsid w:val="00351109"/>
    <w:rsid w:val="00351132"/>
    <w:rsid w:val="003511B0"/>
    <w:rsid w:val="00351292"/>
    <w:rsid w:val="0035131B"/>
    <w:rsid w:val="00351485"/>
    <w:rsid w:val="0035164A"/>
    <w:rsid w:val="003516D0"/>
    <w:rsid w:val="003516F5"/>
    <w:rsid w:val="003517FF"/>
    <w:rsid w:val="003518F3"/>
    <w:rsid w:val="0035191E"/>
    <w:rsid w:val="0035195A"/>
    <w:rsid w:val="003519B6"/>
    <w:rsid w:val="00351A0C"/>
    <w:rsid w:val="00351A32"/>
    <w:rsid w:val="00351A81"/>
    <w:rsid w:val="00351A8A"/>
    <w:rsid w:val="00351A97"/>
    <w:rsid w:val="00351ABB"/>
    <w:rsid w:val="00351B2B"/>
    <w:rsid w:val="00351C1A"/>
    <w:rsid w:val="00351C87"/>
    <w:rsid w:val="00351D06"/>
    <w:rsid w:val="00351D35"/>
    <w:rsid w:val="00351D7A"/>
    <w:rsid w:val="00351DDF"/>
    <w:rsid w:val="00351E5F"/>
    <w:rsid w:val="00351EAC"/>
    <w:rsid w:val="00351F81"/>
    <w:rsid w:val="0035201C"/>
    <w:rsid w:val="00352042"/>
    <w:rsid w:val="00352079"/>
    <w:rsid w:val="00352159"/>
    <w:rsid w:val="00352249"/>
    <w:rsid w:val="00352252"/>
    <w:rsid w:val="0035225D"/>
    <w:rsid w:val="0035228F"/>
    <w:rsid w:val="003522BB"/>
    <w:rsid w:val="00352335"/>
    <w:rsid w:val="00352375"/>
    <w:rsid w:val="003523D6"/>
    <w:rsid w:val="003523DB"/>
    <w:rsid w:val="0035246F"/>
    <w:rsid w:val="003524AD"/>
    <w:rsid w:val="003524FA"/>
    <w:rsid w:val="0035260B"/>
    <w:rsid w:val="00352624"/>
    <w:rsid w:val="00352656"/>
    <w:rsid w:val="00352659"/>
    <w:rsid w:val="003526FF"/>
    <w:rsid w:val="00352749"/>
    <w:rsid w:val="0035280F"/>
    <w:rsid w:val="00352857"/>
    <w:rsid w:val="0035288E"/>
    <w:rsid w:val="0035292C"/>
    <w:rsid w:val="00352A12"/>
    <w:rsid w:val="00352A56"/>
    <w:rsid w:val="00352ACF"/>
    <w:rsid w:val="00352B38"/>
    <w:rsid w:val="00352BBA"/>
    <w:rsid w:val="00352C91"/>
    <w:rsid w:val="00352D55"/>
    <w:rsid w:val="00352DA3"/>
    <w:rsid w:val="00352E26"/>
    <w:rsid w:val="00352E41"/>
    <w:rsid w:val="00352E61"/>
    <w:rsid w:val="00352EB8"/>
    <w:rsid w:val="00352EBD"/>
    <w:rsid w:val="00352EE4"/>
    <w:rsid w:val="00352FB6"/>
    <w:rsid w:val="0035304B"/>
    <w:rsid w:val="00353058"/>
    <w:rsid w:val="0035310C"/>
    <w:rsid w:val="0035329C"/>
    <w:rsid w:val="003532B1"/>
    <w:rsid w:val="003532F8"/>
    <w:rsid w:val="003534BA"/>
    <w:rsid w:val="00353545"/>
    <w:rsid w:val="00353598"/>
    <w:rsid w:val="00353604"/>
    <w:rsid w:val="003537D4"/>
    <w:rsid w:val="00353868"/>
    <w:rsid w:val="00353870"/>
    <w:rsid w:val="0035388A"/>
    <w:rsid w:val="003538B0"/>
    <w:rsid w:val="003538F9"/>
    <w:rsid w:val="00353900"/>
    <w:rsid w:val="00353A57"/>
    <w:rsid w:val="00353AAA"/>
    <w:rsid w:val="00353B30"/>
    <w:rsid w:val="00353C0A"/>
    <w:rsid w:val="00353CB0"/>
    <w:rsid w:val="00353D0D"/>
    <w:rsid w:val="00353D7D"/>
    <w:rsid w:val="00353DCE"/>
    <w:rsid w:val="00353F03"/>
    <w:rsid w:val="00353F75"/>
    <w:rsid w:val="00353F8F"/>
    <w:rsid w:val="00353FD3"/>
    <w:rsid w:val="00354034"/>
    <w:rsid w:val="0035411D"/>
    <w:rsid w:val="0035412D"/>
    <w:rsid w:val="00354179"/>
    <w:rsid w:val="003541DF"/>
    <w:rsid w:val="00354210"/>
    <w:rsid w:val="003543A6"/>
    <w:rsid w:val="003543B8"/>
    <w:rsid w:val="003544FD"/>
    <w:rsid w:val="00354589"/>
    <w:rsid w:val="003545D7"/>
    <w:rsid w:val="003545D9"/>
    <w:rsid w:val="003545E2"/>
    <w:rsid w:val="003546C3"/>
    <w:rsid w:val="0035475A"/>
    <w:rsid w:val="0035476F"/>
    <w:rsid w:val="00354811"/>
    <w:rsid w:val="00354942"/>
    <w:rsid w:val="00354959"/>
    <w:rsid w:val="003549FC"/>
    <w:rsid w:val="00354A25"/>
    <w:rsid w:val="00354A75"/>
    <w:rsid w:val="00354AB1"/>
    <w:rsid w:val="00354AE1"/>
    <w:rsid w:val="00354AF1"/>
    <w:rsid w:val="00354BFB"/>
    <w:rsid w:val="00354D96"/>
    <w:rsid w:val="00354DA5"/>
    <w:rsid w:val="00354DB5"/>
    <w:rsid w:val="00354E56"/>
    <w:rsid w:val="00354EAD"/>
    <w:rsid w:val="00354ED6"/>
    <w:rsid w:val="00354FF6"/>
    <w:rsid w:val="00355051"/>
    <w:rsid w:val="00355054"/>
    <w:rsid w:val="00355060"/>
    <w:rsid w:val="0035508E"/>
    <w:rsid w:val="00355121"/>
    <w:rsid w:val="003551CF"/>
    <w:rsid w:val="0035522C"/>
    <w:rsid w:val="0035527D"/>
    <w:rsid w:val="00355371"/>
    <w:rsid w:val="00355387"/>
    <w:rsid w:val="003553AA"/>
    <w:rsid w:val="0035545B"/>
    <w:rsid w:val="0035547A"/>
    <w:rsid w:val="0035548A"/>
    <w:rsid w:val="003555DF"/>
    <w:rsid w:val="003555FA"/>
    <w:rsid w:val="003555FE"/>
    <w:rsid w:val="00355676"/>
    <w:rsid w:val="0035569D"/>
    <w:rsid w:val="003556D8"/>
    <w:rsid w:val="003556F9"/>
    <w:rsid w:val="00355853"/>
    <w:rsid w:val="0035586F"/>
    <w:rsid w:val="0035587D"/>
    <w:rsid w:val="003558BA"/>
    <w:rsid w:val="003558CC"/>
    <w:rsid w:val="003558FD"/>
    <w:rsid w:val="00355903"/>
    <w:rsid w:val="003559D3"/>
    <w:rsid w:val="003559D6"/>
    <w:rsid w:val="003559F9"/>
    <w:rsid w:val="00355A10"/>
    <w:rsid w:val="00355A2B"/>
    <w:rsid w:val="00355A5E"/>
    <w:rsid w:val="00355AEC"/>
    <w:rsid w:val="00355BD7"/>
    <w:rsid w:val="00355C15"/>
    <w:rsid w:val="00355C23"/>
    <w:rsid w:val="00355C88"/>
    <w:rsid w:val="00355DD7"/>
    <w:rsid w:val="00355E06"/>
    <w:rsid w:val="00355E39"/>
    <w:rsid w:val="00355F45"/>
    <w:rsid w:val="00356013"/>
    <w:rsid w:val="003560EA"/>
    <w:rsid w:val="00356149"/>
    <w:rsid w:val="00356261"/>
    <w:rsid w:val="00356599"/>
    <w:rsid w:val="00356613"/>
    <w:rsid w:val="0035662A"/>
    <w:rsid w:val="00356681"/>
    <w:rsid w:val="0035669D"/>
    <w:rsid w:val="003566A5"/>
    <w:rsid w:val="003566E4"/>
    <w:rsid w:val="00356759"/>
    <w:rsid w:val="00356763"/>
    <w:rsid w:val="00356778"/>
    <w:rsid w:val="00356827"/>
    <w:rsid w:val="00356847"/>
    <w:rsid w:val="003568B3"/>
    <w:rsid w:val="0035691C"/>
    <w:rsid w:val="0035696F"/>
    <w:rsid w:val="0035697E"/>
    <w:rsid w:val="00356980"/>
    <w:rsid w:val="003569F0"/>
    <w:rsid w:val="00356A32"/>
    <w:rsid w:val="00356C2F"/>
    <w:rsid w:val="00356C77"/>
    <w:rsid w:val="00356D17"/>
    <w:rsid w:val="00356D81"/>
    <w:rsid w:val="00356E71"/>
    <w:rsid w:val="00356F82"/>
    <w:rsid w:val="00356FB3"/>
    <w:rsid w:val="00356FD0"/>
    <w:rsid w:val="00356FE9"/>
    <w:rsid w:val="003570EF"/>
    <w:rsid w:val="00357350"/>
    <w:rsid w:val="00357387"/>
    <w:rsid w:val="003574AF"/>
    <w:rsid w:val="003574F4"/>
    <w:rsid w:val="0035755F"/>
    <w:rsid w:val="00357568"/>
    <w:rsid w:val="00357587"/>
    <w:rsid w:val="0035759A"/>
    <w:rsid w:val="003575CE"/>
    <w:rsid w:val="00357610"/>
    <w:rsid w:val="0035763B"/>
    <w:rsid w:val="00357709"/>
    <w:rsid w:val="00357766"/>
    <w:rsid w:val="003577C4"/>
    <w:rsid w:val="003577F5"/>
    <w:rsid w:val="003577F8"/>
    <w:rsid w:val="00357809"/>
    <w:rsid w:val="00357856"/>
    <w:rsid w:val="0035790B"/>
    <w:rsid w:val="0035791A"/>
    <w:rsid w:val="00357938"/>
    <w:rsid w:val="00357949"/>
    <w:rsid w:val="00357976"/>
    <w:rsid w:val="00357A42"/>
    <w:rsid w:val="00357AD8"/>
    <w:rsid w:val="00357B3E"/>
    <w:rsid w:val="00357BF0"/>
    <w:rsid w:val="00357C01"/>
    <w:rsid w:val="00357D19"/>
    <w:rsid w:val="00357D2A"/>
    <w:rsid w:val="00357DFD"/>
    <w:rsid w:val="00357FBF"/>
    <w:rsid w:val="00357FF5"/>
    <w:rsid w:val="00360064"/>
    <w:rsid w:val="0036007D"/>
    <w:rsid w:val="003600E0"/>
    <w:rsid w:val="0036013D"/>
    <w:rsid w:val="00360251"/>
    <w:rsid w:val="0036030D"/>
    <w:rsid w:val="0036035D"/>
    <w:rsid w:val="00360394"/>
    <w:rsid w:val="00360495"/>
    <w:rsid w:val="00360522"/>
    <w:rsid w:val="00360549"/>
    <w:rsid w:val="00360563"/>
    <w:rsid w:val="003606C0"/>
    <w:rsid w:val="00360723"/>
    <w:rsid w:val="00360732"/>
    <w:rsid w:val="003607A7"/>
    <w:rsid w:val="00360822"/>
    <w:rsid w:val="0036089D"/>
    <w:rsid w:val="003608C8"/>
    <w:rsid w:val="00360B8B"/>
    <w:rsid w:val="00360B9D"/>
    <w:rsid w:val="00360BAB"/>
    <w:rsid w:val="00360C22"/>
    <w:rsid w:val="00360C39"/>
    <w:rsid w:val="00360C66"/>
    <w:rsid w:val="00360D92"/>
    <w:rsid w:val="00360EAF"/>
    <w:rsid w:val="00361072"/>
    <w:rsid w:val="003610E5"/>
    <w:rsid w:val="00361117"/>
    <w:rsid w:val="0036129B"/>
    <w:rsid w:val="00361340"/>
    <w:rsid w:val="0036139D"/>
    <w:rsid w:val="003613F0"/>
    <w:rsid w:val="00361409"/>
    <w:rsid w:val="0036141A"/>
    <w:rsid w:val="003614B1"/>
    <w:rsid w:val="00361513"/>
    <w:rsid w:val="0036152F"/>
    <w:rsid w:val="00361535"/>
    <w:rsid w:val="003615ED"/>
    <w:rsid w:val="00361614"/>
    <w:rsid w:val="0036167E"/>
    <w:rsid w:val="003616E4"/>
    <w:rsid w:val="0036179F"/>
    <w:rsid w:val="00361912"/>
    <w:rsid w:val="00361A9F"/>
    <w:rsid w:val="00361C23"/>
    <w:rsid w:val="00361C67"/>
    <w:rsid w:val="00361C7F"/>
    <w:rsid w:val="00361C85"/>
    <w:rsid w:val="00361D16"/>
    <w:rsid w:val="00361D45"/>
    <w:rsid w:val="00361DCB"/>
    <w:rsid w:val="00361E56"/>
    <w:rsid w:val="00362096"/>
    <w:rsid w:val="0036224B"/>
    <w:rsid w:val="0036231F"/>
    <w:rsid w:val="003623CB"/>
    <w:rsid w:val="003624A3"/>
    <w:rsid w:val="00362591"/>
    <w:rsid w:val="003625FD"/>
    <w:rsid w:val="0036264E"/>
    <w:rsid w:val="00362757"/>
    <w:rsid w:val="003627D3"/>
    <w:rsid w:val="00362834"/>
    <w:rsid w:val="00362845"/>
    <w:rsid w:val="00362916"/>
    <w:rsid w:val="00362A70"/>
    <w:rsid w:val="00362A9C"/>
    <w:rsid w:val="00362B70"/>
    <w:rsid w:val="00362BC3"/>
    <w:rsid w:val="00362DB6"/>
    <w:rsid w:val="00362DC7"/>
    <w:rsid w:val="00362DEF"/>
    <w:rsid w:val="00362ECC"/>
    <w:rsid w:val="00362EFB"/>
    <w:rsid w:val="00363068"/>
    <w:rsid w:val="0036307C"/>
    <w:rsid w:val="00363088"/>
    <w:rsid w:val="003630EE"/>
    <w:rsid w:val="00363103"/>
    <w:rsid w:val="00363160"/>
    <w:rsid w:val="00363171"/>
    <w:rsid w:val="003631A8"/>
    <w:rsid w:val="00363210"/>
    <w:rsid w:val="003632FF"/>
    <w:rsid w:val="0036334C"/>
    <w:rsid w:val="00363463"/>
    <w:rsid w:val="00363464"/>
    <w:rsid w:val="003634AA"/>
    <w:rsid w:val="00363500"/>
    <w:rsid w:val="003635A2"/>
    <w:rsid w:val="0036363E"/>
    <w:rsid w:val="00363692"/>
    <w:rsid w:val="0036379B"/>
    <w:rsid w:val="003638A5"/>
    <w:rsid w:val="00363908"/>
    <w:rsid w:val="00363923"/>
    <w:rsid w:val="00363942"/>
    <w:rsid w:val="0036396C"/>
    <w:rsid w:val="003639B1"/>
    <w:rsid w:val="00363AE0"/>
    <w:rsid w:val="00363B11"/>
    <w:rsid w:val="00363B21"/>
    <w:rsid w:val="00363C60"/>
    <w:rsid w:val="00363CED"/>
    <w:rsid w:val="00363D10"/>
    <w:rsid w:val="00363E23"/>
    <w:rsid w:val="00363E39"/>
    <w:rsid w:val="00363F47"/>
    <w:rsid w:val="00363F66"/>
    <w:rsid w:val="0036418A"/>
    <w:rsid w:val="00364213"/>
    <w:rsid w:val="00364281"/>
    <w:rsid w:val="00364286"/>
    <w:rsid w:val="0036429F"/>
    <w:rsid w:val="003642BA"/>
    <w:rsid w:val="003642D6"/>
    <w:rsid w:val="003642FB"/>
    <w:rsid w:val="0036439F"/>
    <w:rsid w:val="003643C3"/>
    <w:rsid w:val="00364453"/>
    <w:rsid w:val="003645F1"/>
    <w:rsid w:val="00364630"/>
    <w:rsid w:val="00364649"/>
    <w:rsid w:val="00364699"/>
    <w:rsid w:val="00364732"/>
    <w:rsid w:val="003647A6"/>
    <w:rsid w:val="003647CB"/>
    <w:rsid w:val="003648A4"/>
    <w:rsid w:val="003648D9"/>
    <w:rsid w:val="003648E9"/>
    <w:rsid w:val="00364941"/>
    <w:rsid w:val="0036498C"/>
    <w:rsid w:val="003649BD"/>
    <w:rsid w:val="00364BCF"/>
    <w:rsid w:val="00364BF3"/>
    <w:rsid w:val="00364C40"/>
    <w:rsid w:val="00364D43"/>
    <w:rsid w:val="00364D76"/>
    <w:rsid w:val="00364DD4"/>
    <w:rsid w:val="00364E68"/>
    <w:rsid w:val="00364EAE"/>
    <w:rsid w:val="00364F38"/>
    <w:rsid w:val="00365171"/>
    <w:rsid w:val="00365204"/>
    <w:rsid w:val="00365260"/>
    <w:rsid w:val="00365267"/>
    <w:rsid w:val="00365484"/>
    <w:rsid w:val="003654DC"/>
    <w:rsid w:val="003654F1"/>
    <w:rsid w:val="003655CA"/>
    <w:rsid w:val="00365607"/>
    <w:rsid w:val="003656B5"/>
    <w:rsid w:val="0036581F"/>
    <w:rsid w:val="003658D0"/>
    <w:rsid w:val="00365951"/>
    <w:rsid w:val="0036599B"/>
    <w:rsid w:val="003659B4"/>
    <w:rsid w:val="003659FF"/>
    <w:rsid w:val="00365C6E"/>
    <w:rsid w:val="00365D93"/>
    <w:rsid w:val="00365DEF"/>
    <w:rsid w:val="00365E6D"/>
    <w:rsid w:val="00365F90"/>
    <w:rsid w:val="00366047"/>
    <w:rsid w:val="00366052"/>
    <w:rsid w:val="003660D2"/>
    <w:rsid w:val="00366151"/>
    <w:rsid w:val="003661C3"/>
    <w:rsid w:val="00366234"/>
    <w:rsid w:val="00366293"/>
    <w:rsid w:val="003662BB"/>
    <w:rsid w:val="0036632F"/>
    <w:rsid w:val="003663B6"/>
    <w:rsid w:val="003663C1"/>
    <w:rsid w:val="003663F5"/>
    <w:rsid w:val="00366486"/>
    <w:rsid w:val="003664B0"/>
    <w:rsid w:val="00366564"/>
    <w:rsid w:val="00366581"/>
    <w:rsid w:val="00366626"/>
    <w:rsid w:val="00366645"/>
    <w:rsid w:val="003666F2"/>
    <w:rsid w:val="00366897"/>
    <w:rsid w:val="003668B1"/>
    <w:rsid w:val="003668C8"/>
    <w:rsid w:val="0036690E"/>
    <w:rsid w:val="00366915"/>
    <w:rsid w:val="003669B3"/>
    <w:rsid w:val="003669C0"/>
    <w:rsid w:val="003669C6"/>
    <w:rsid w:val="00366B48"/>
    <w:rsid w:val="00366B89"/>
    <w:rsid w:val="00366B9C"/>
    <w:rsid w:val="00366C5C"/>
    <w:rsid w:val="00366D71"/>
    <w:rsid w:val="00366EC3"/>
    <w:rsid w:val="00366ED1"/>
    <w:rsid w:val="00366F2D"/>
    <w:rsid w:val="00366FED"/>
    <w:rsid w:val="00367025"/>
    <w:rsid w:val="003670A9"/>
    <w:rsid w:val="003670E3"/>
    <w:rsid w:val="0036714C"/>
    <w:rsid w:val="003671D8"/>
    <w:rsid w:val="0036721A"/>
    <w:rsid w:val="00367289"/>
    <w:rsid w:val="0036735C"/>
    <w:rsid w:val="0036737E"/>
    <w:rsid w:val="00367401"/>
    <w:rsid w:val="00367449"/>
    <w:rsid w:val="00367464"/>
    <w:rsid w:val="00367467"/>
    <w:rsid w:val="003675C0"/>
    <w:rsid w:val="003675F5"/>
    <w:rsid w:val="0036770A"/>
    <w:rsid w:val="003677C5"/>
    <w:rsid w:val="00367819"/>
    <w:rsid w:val="003678B4"/>
    <w:rsid w:val="003678FB"/>
    <w:rsid w:val="00367A3E"/>
    <w:rsid w:val="00367A65"/>
    <w:rsid w:val="00367B96"/>
    <w:rsid w:val="00367BA4"/>
    <w:rsid w:val="00367C4E"/>
    <w:rsid w:val="00367C9D"/>
    <w:rsid w:val="00367CB0"/>
    <w:rsid w:val="00367E2E"/>
    <w:rsid w:val="00367E52"/>
    <w:rsid w:val="00367F97"/>
    <w:rsid w:val="00370035"/>
    <w:rsid w:val="00370066"/>
    <w:rsid w:val="0037011D"/>
    <w:rsid w:val="0037018A"/>
    <w:rsid w:val="003701CF"/>
    <w:rsid w:val="00370237"/>
    <w:rsid w:val="003702AA"/>
    <w:rsid w:val="003702AB"/>
    <w:rsid w:val="003702DA"/>
    <w:rsid w:val="00370316"/>
    <w:rsid w:val="003703D2"/>
    <w:rsid w:val="0037046A"/>
    <w:rsid w:val="0037055D"/>
    <w:rsid w:val="00370707"/>
    <w:rsid w:val="00370779"/>
    <w:rsid w:val="003707B6"/>
    <w:rsid w:val="003708A8"/>
    <w:rsid w:val="0037094B"/>
    <w:rsid w:val="00370A5A"/>
    <w:rsid w:val="00370BA9"/>
    <w:rsid w:val="00370BEB"/>
    <w:rsid w:val="00370C0D"/>
    <w:rsid w:val="00370D15"/>
    <w:rsid w:val="00370D67"/>
    <w:rsid w:val="00370E13"/>
    <w:rsid w:val="00370E1F"/>
    <w:rsid w:val="00370F81"/>
    <w:rsid w:val="003710B0"/>
    <w:rsid w:val="003710B4"/>
    <w:rsid w:val="003710D9"/>
    <w:rsid w:val="003710EA"/>
    <w:rsid w:val="0037112E"/>
    <w:rsid w:val="00371160"/>
    <w:rsid w:val="003712DE"/>
    <w:rsid w:val="003714BC"/>
    <w:rsid w:val="00371763"/>
    <w:rsid w:val="00371782"/>
    <w:rsid w:val="0037199A"/>
    <w:rsid w:val="003719FA"/>
    <w:rsid w:val="00371A64"/>
    <w:rsid w:val="00371A93"/>
    <w:rsid w:val="00371B33"/>
    <w:rsid w:val="00371B39"/>
    <w:rsid w:val="00371BFC"/>
    <w:rsid w:val="00371CD3"/>
    <w:rsid w:val="00371DB2"/>
    <w:rsid w:val="00371F66"/>
    <w:rsid w:val="00371F80"/>
    <w:rsid w:val="00371FA9"/>
    <w:rsid w:val="00371FCF"/>
    <w:rsid w:val="00371FFB"/>
    <w:rsid w:val="00372004"/>
    <w:rsid w:val="00372155"/>
    <w:rsid w:val="003721F2"/>
    <w:rsid w:val="0037221D"/>
    <w:rsid w:val="00372280"/>
    <w:rsid w:val="003722A0"/>
    <w:rsid w:val="00372301"/>
    <w:rsid w:val="00372330"/>
    <w:rsid w:val="003724DA"/>
    <w:rsid w:val="0037250A"/>
    <w:rsid w:val="003726AD"/>
    <w:rsid w:val="00372750"/>
    <w:rsid w:val="00372754"/>
    <w:rsid w:val="003727A0"/>
    <w:rsid w:val="003727A2"/>
    <w:rsid w:val="00372D0C"/>
    <w:rsid w:val="00372D5B"/>
    <w:rsid w:val="00372D61"/>
    <w:rsid w:val="00372D63"/>
    <w:rsid w:val="00372D80"/>
    <w:rsid w:val="00372E91"/>
    <w:rsid w:val="00372E94"/>
    <w:rsid w:val="00372ECC"/>
    <w:rsid w:val="00372EE3"/>
    <w:rsid w:val="00372F9E"/>
    <w:rsid w:val="00372FE9"/>
    <w:rsid w:val="003731FF"/>
    <w:rsid w:val="00373227"/>
    <w:rsid w:val="00373247"/>
    <w:rsid w:val="00373338"/>
    <w:rsid w:val="00373378"/>
    <w:rsid w:val="003733E7"/>
    <w:rsid w:val="003734A4"/>
    <w:rsid w:val="003734CF"/>
    <w:rsid w:val="003735C1"/>
    <w:rsid w:val="003736B2"/>
    <w:rsid w:val="003737E2"/>
    <w:rsid w:val="00373849"/>
    <w:rsid w:val="0037398D"/>
    <w:rsid w:val="003739A9"/>
    <w:rsid w:val="003739EF"/>
    <w:rsid w:val="003739F0"/>
    <w:rsid w:val="00373AE7"/>
    <w:rsid w:val="00373AF5"/>
    <w:rsid w:val="00373B4C"/>
    <w:rsid w:val="00373B84"/>
    <w:rsid w:val="00373B8E"/>
    <w:rsid w:val="00373C74"/>
    <w:rsid w:val="00373CA8"/>
    <w:rsid w:val="00373D41"/>
    <w:rsid w:val="00373D5E"/>
    <w:rsid w:val="00373EDA"/>
    <w:rsid w:val="00373F73"/>
    <w:rsid w:val="00373F90"/>
    <w:rsid w:val="00374065"/>
    <w:rsid w:val="003741E7"/>
    <w:rsid w:val="003742F8"/>
    <w:rsid w:val="0037431E"/>
    <w:rsid w:val="00374347"/>
    <w:rsid w:val="00374360"/>
    <w:rsid w:val="0037438A"/>
    <w:rsid w:val="003743C6"/>
    <w:rsid w:val="0037443E"/>
    <w:rsid w:val="003744A1"/>
    <w:rsid w:val="0037456C"/>
    <w:rsid w:val="003745B0"/>
    <w:rsid w:val="003745D5"/>
    <w:rsid w:val="00374668"/>
    <w:rsid w:val="00374776"/>
    <w:rsid w:val="003747E5"/>
    <w:rsid w:val="00374808"/>
    <w:rsid w:val="0037483C"/>
    <w:rsid w:val="0037483F"/>
    <w:rsid w:val="00374844"/>
    <w:rsid w:val="003748E8"/>
    <w:rsid w:val="0037490C"/>
    <w:rsid w:val="00374989"/>
    <w:rsid w:val="003749A9"/>
    <w:rsid w:val="003749E0"/>
    <w:rsid w:val="00374A1B"/>
    <w:rsid w:val="00374B17"/>
    <w:rsid w:val="00374B8E"/>
    <w:rsid w:val="00374BCA"/>
    <w:rsid w:val="00374CF3"/>
    <w:rsid w:val="00374CF4"/>
    <w:rsid w:val="00374DDF"/>
    <w:rsid w:val="00374ECC"/>
    <w:rsid w:val="00374F2B"/>
    <w:rsid w:val="00374F96"/>
    <w:rsid w:val="00374F9B"/>
    <w:rsid w:val="00374FB8"/>
    <w:rsid w:val="0037505A"/>
    <w:rsid w:val="00375154"/>
    <w:rsid w:val="003751C6"/>
    <w:rsid w:val="0037520A"/>
    <w:rsid w:val="00375352"/>
    <w:rsid w:val="003753B8"/>
    <w:rsid w:val="003753D4"/>
    <w:rsid w:val="003753FE"/>
    <w:rsid w:val="00375402"/>
    <w:rsid w:val="00375432"/>
    <w:rsid w:val="00375465"/>
    <w:rsid w:val="00375522"/>
    <w:rsid w:val="00375576"/>
    <w:rsid w:val="00375608"/>
    <w:rsid w:val="00375612"/>
    <w:rsid w:val="00375690"/>
    <w:rsid w:val="003756B9"/>
    <w:rsid w:val="003757B5"/>
    <w:rsid w:val="003758D6"/>
    <w:rsid w:val="00375944"/>
    <w:rsid w:val="00375A7B"/>
    <w:rsid w:val="00375A9D"/>
    <w:rsid w:val="00375B11"/>
    <w:rsid w:val="00375BB7"/>
    <w:rsid w:val="00375C14"/>
    <w:rsid w:val="00375C93"/>
    <w:rsid w:val="00375CD6"/>
    <w:rsid w:val="00375D29"/>
    <w:rsid w:val="00375D99"/>
    <w:rsid w:val="00375DB1"/>
    <w:rsid w:val="00375DDA"/>
    <w:rsid w:val="00375F47"/>
    <w:rsid w:val="00375F69"/>
    <w:rsid w:val="00375FDE"/>
    <w:rsid w:val="0037612F"/>
    <w:rsid w:val="0037615D"/>
    <w:rsid w:val="0037619E"/>
    <w:rsid w:val="003761EB"/>
    <w:rsid w:val="0037625A"/>
    <w:rsid w:val="003762D2"/>
    <w:rsid w:val="003762FD"/>
    <w:rsid w:val="0037631C"/>
    <w:rsid w:val="003763A5"/>
    <w:rsid w:val="003765C7"/>
    <w:rsid w:val="00376615"/>
    <w:rsid w:val="003766FA"/>
    <w:rsid w:val="0037673A"/>
    <w:rsid w:val="00376750"/>
    <w:rsid w:val="0037684D"/>
    <w:rsid w:val="00376A23"/>
    <w:rsid w:val="00376B25"/>
    <w:rsid w:val="00376B99"/>
    <w:rsid w:val="00376BD2"/>
    <w:rsid w:val="00376CDA"/>
    <w:rsid w:val="00376CF8"/>
    <w:rsid w:val="00376CFA"/>
    <w:rsid w:val="00376D08"/>
    <w:rsid w:val="00376D35"/>
    <w:rsid w:val="00376D44"/>
    <w:rsid w:val="00376D59"/>
    <w:rsid w:val="00376DDB"/>
    <w:rsid w:val="00376E91"/>
    <w:rsid w:val="00376EE1"/>
    <w:rsid w:val="00376F2D"/>
    <w:rsid w:val="00376F68"/>
    <w:rsid w:val="003770AA"/>
    <w:rsid w:val="003770F7"/>
    <w:rsid w:val="003771B8"/>
    <w:rsid w:val="00377256"/>
    <w:rsid w:val="0037733E"/>
    <w:rsid w:val="00377379"/>
    <w:rsid w:val="003773D1"/>
    <w:rsid w:val="003773E1"/>
    <w:rsid w:val="0037743A"/>
    <w:rsid w:val="00377471"/>
    <w:rsid w:val="003774A6"/>
    <w:rsid w:val="00377568"/>
    <w:rsid w:val="003775E5"/>
    <w:rsid w:val="0037768C"/>
    <w:rsid w:val="0037771D"/>
    <w:rsid w:val="00377740"/>
    <w:rsid w:val="00377760"/>
    <w:rsid w:val="003777B3"/>
    <w:rsid w:val="003778E2"/>
    <w:rsid w:val="003778E4"/>
    <w:rsid w:val="003779AC"/>
    <w:rsid w:val="00377A92"/>
    <w:rsid w:val="00377AA8"/>
    <w:rsid w:val="00377D47"/>
    <w:rsid w:val="00377D50"/>
    <w:rsid w:val="00377D63"/>
    <w:rsid w:val="00377EA9"/>
    <w:rsid w:val="00377EF2"/>
    <w:rsid w:val="00377FAD"/>
    <w:rsid w:val="00380137"/>
    <w:rsid w:val="00380161"/>
    <w:rsid w:val="003801DD"/>
    <w:rsid w:val="00380207"/>
    <w:rsid w:val="003802FF"/>
    <w:rsid w:val="003803C5"/>
    <w:rsid w:val="00380453"/>
    <w:rsid w:val="003804A0"/>
    <w:rsid w:val="00380517"/>
    <w:rsid w:val="0038056D"/>
    <w:rsid w:val="00380620"/>
    <w:rsid w:val="0038070E"/>
    <w:rsid w:val="00380752"/>
    <w:rsid w:val="00380833"/>
    <w:rsid w:val="00380927"/>
    <w:rsid w:val="00380953"/>
    <w:rsid w:val="00380968"/>
    <w:rsid w:val="0038098A"/>
    <w:rsid w:val="003809AD"/>
    <w:rsid w:val="00380AA9"/>
    <w:rsid w:val="00380AB3"/>
    <w:rsid w:val="00380D13"/>
    <w:rsid w:val="00380F12"/>
    <w:rsid w:val="00381291"/>
    <w:rsid w:val="00381395"/>
    <w:rsid w:val="003814D7"/>
    <w:rsid w:val="0038160B"/>
    <w:rsid w:val="003816B9"/>
    <w:rsid w:val="0038179F"/>
    <w:rsid w:val="0038183B"/>
    <w:rsid w:val="00381840"/>
    <w:rsid w:val="0038187B"/>
    <w:rsid w:val="0038194D"/>
    <w:rsid w:val="0038195B"/>
    <w:rsid w:val="00381997"/>
    <w:rsid w:val="00381A11"/>
    <w:rsid w:val="00381ABB"/>
    <w:rsid w:val="00381AF3"/>
    <w:rsid w:val="00381B7D"/>
    <w:rsid w:val="00381B92"/>
    <w:rsid w:val="00381BFE"/>
    <w:rsid w:val="00381CC1"/>
    <w:rsid w:val="00381CE3"/>
    <w:rsid w:val="00381CFD"/>
    <w:rsid w:val="00381D71"/>
    <w:rsid w:val="00381D88"/>
    <w:rsid w:val="00381DD5"/>
    <w:rsid w:val="00381DDF"/>
    <w:rsid w:val="00381EAC"/>
    <w:rsid w:val="00381EBD"/>
    <w:rsid w:val="00381F43"/>
    <w:rsid w:val="00381F59"/>
    <w:rsid w:val="003820A8"/>
    <w:rsid w:val="00382104"/>
    <w:rsid w:val="0038212A"/>
    <w:rsid w:val="00382173"/>
    <w:rsid w:val="003821B3"/>
    <w:rsid w:val="003821CF"/>
    <w:rsid w:val="00382244"/>
    <w:rsid w:val="003822B5"/>
    <w:rsid w:val="00382364"/>
    <w:rsid w:val="00382365"/>
    <w:rsid w:val="00382436"/>
    <w:rsid w:val="00382437"/>
    <w:rsid w:val="00382461"/>
    <w:rsid w:val="003824D3"/>
    <w:rsid w:val="00382532"/>
    <w:rsid w:val="00382597"/>
    <w:rsid w:val="00382677"/>
    <w:rsid w:val="003826F3"/>
    <w:rsid w:val="003827AE"/>
    <w:rsid w:val="003827EE"/>
    <w:rsid w:val="00382840"/>
    <w:rsid w:val="00382902"/>
    <w:rsid w:val="0038290B"/>
    <w:rsid w:val="00382925"/>
    <w:rsid w:val="0038299D"/>
    <w:rsid w:val="00382B3A"/>
    <w:rsid w:val="00382B54"/>
    <w:rsid w:val="00382BD0"/>
    <w:rsid w:val="00382C7D"/>
    <w:rsid w:val="00382CF2"/>
    <w:rsid w:val="00382D47"/>
    <w:rsid w:val="00382D64"/>
    <w:rsid w:val="00382D79"/>
    <w:rsid w:val="00382EAE"/>
    <w:rsid w:val="00382EDB"/>
    <w:rsid w:val="00382EE2"/>
    <w:rsid w:val="00382EEE"/>
    <w:rsid w:val="00383109"/>
    <w:rsid w:val="00383118"/>
    <w:rsid w:val="00383121"/>
    <w:rsid w:val="003832E4"/>
    <w:rsid w:val="003833A8"/>
    <w:rsid w:val="003833B9"/>
    <w:rsid w:val="00383450"/>
    <w:rsid w:val="003834A5"/>
    <w:rsid w:val="003834CC"/>
    <w:rsid w:val="0038353C"/>
    <w:rsid w:val="0038357F"/>
    <w:rsid w:val="003835A1"/>
    <w:rsid w:val="00383620"/>
    <w:rsid w:val="00383759"/>
    <w:rsid w:val="003837DC"/>
    <w:rsid w:val="0038382E"/>
    <w:rsid w:val="0038384E"/>
    <w:rsid w:val="003838AC"/>
    <w:rsid w:val="0038393F"/>
    <w:rsid w:val="00383977"/>
    <w:rsid w:val="00383A1B"/>
    <w:rsid w:val="00383A1C"/>
    <w:rsid w:val="00383A57"/>
    <w:rsid w:val="00383A98"/>
    <w:rsid w:val="00383AB1"/>
    <w:rsid w:val="00383AB3"/>
    <w:rsid w:val="00383B55"/>
    <w:rsid w:val="00383B79"/>
    <w:rsid w:val="00383BBB"/>
    <w:rsid w:val="00383BD2"/>
    <w:rsid w:val="00383BF5"/>
    <w:rsid w:val="00383C47"/>
    <w:rsid w:val="00383D72"/>
    <w:rsid w:val="00383DAD"/>
    <w:rsid w:val="00383DB6"/>
    <w:rsid w:val="00383E26"/>
    <w:rsid w:val="00383E62"/>
    <w:rsid w:val="00383EB9"/>
    <w:rsid w:val="00383F0E"/>
    <w:rsid w:val="00383F31"/>
    <w:rsid w:val="00383F9F"/>
    <w:rsid w:val="00383FBE"/>
    <w:rsid w:val="0038401B"/>
    <w:rsid w:val="00384068"/>
    <w:rsid w:val="003840C6"/>
    <w:rsid w:val="00384117"/>
    <w:rsid w:val="0038411B"/>
    <w:rsid w:val="00384192"/>
    <w:rsid w:val="003841B0"/>
    <w:rsid w:val="003842A5"/>
    <w:rsid w:val="003842A9"/>
    <w:rsid w:val="003842CF"/>
    <w:rsid w:val="003842DB"/>
    <w:rsid w:val="00384343"/>
    <w:rsid w:val="0038438F"/>
    <w:rsid w:val="0038441B"/>
    <w:rsid w:val="00384519"/>
    <w:rsid w:val="00384571"/>
    <w:rsid w:val="003845AE"/>
    <w:rsid w:val="003845D0"/>
    <w:rsid w:val="003846BC"/>
    <w:rsid w:val="0038490D"/>
    <w:rsid w:val="00384940"/>
    <w:rsid w:val="00384957"/>
    <w:rsid w:val="003849AA"/>
    <w:rsid w:val="00384A1C"/>
    <w:rsid w:val="00384AD3"/>
    <w:rsid w:val="00384C62"/>
    <w:rsid w:val="00384CDF"/>
    <w:rsid w:val="00384E08"/>
    <w:rsid w:val="00384E1C"/>
    <w:rsid w:val="00384E9A"/>
    <w:rsid w:val="00384EEC"/>
    <w:rsid w:val="00384F2B"/>
    <w:rsid w:val="00384F49"/>
    <w:rsid w:val="00385080"/>
    <w:rsid w:val="00385084"/>
    <w:rsid w:val="0038509D"/>
    <w:rsid w:val="00385162"/>
    <w:rsid w:val="00385190"/>
    <w:rsid w:val="003851B9"/>
    <w:rsid w:val="00385209"/>
    <w:rsid w:val="00385231"/>
    <w:rsid w:val="003852AD"/>
    <w:rsid w:val="003852B9"/>
    <w:rsid w:val="0038535D"/>
    <w:rsid w:val="003854F6"/>
    <w:rsid w:val="00385581"/>
    <w:rsid w:val="0038563E"/>
    <w:rsid w:val="003856A3"/>
    <w:rsid w:val="0038596C"/>
    <w:rsid w:val="003859AD"/>
    <w:rsid w:val="00385A20"/>
    <w:rsid w:val="00385BB9"/>
    <w:rsid w:val="00385BBF"/>
    <w:rsid w:val="00385C7B"/>
    <w:rsid w:val="00385CE3"/>
    <w:rsid w:val="00385E31"/>
    <w:rsid w:val="00385E4F"/>
    <w:rsid w:val="00385F2D"/>
    <w:rsid w:val="00385F6B"/>
    <w:rsid w:val="00385FF3"/>
    <w:rsid w:val="0038600E"/>
    <w:rsid w:val="00386056"/>
    <w:rsid w:val="0038612A"/>
    <w:rsid w:val="00386195"/>
    <w:rsid w:val="003861D3"/>
    <w:rsid w:val="003861EF"/>
    <w:rsid w:val="0038627D"/>
    <w:rsid w:val="003862AF"/>
    <w:rsid w:val="00386315"/>
    <w:rsid w:val="003863D2"/>
    <w:rsid w:val="00386460"/>
    <w:rsid w:val="00386473"/>
    <w:rsid w:val="0038651D"/>
    <w:rsid w:val="0038657D"/>
    <w:rsid w:val="00386683"/>
    <w:rsid w:val="003866AE"/>
    <w:rsid w:val="003866F7"/>
    <w:rsid w:val="00386759"/>
    <w:rsid w:val="003867C1"/>
    <w:rsid w:val="003867D0"/>
    <w:rsid w:val="003867F0"/>
    <w:rsid w:val="00386842"/>
    <w:rsid w:val="00386859"/>
    <w:rsid w:val="00386879"/>
    <w:rsid w:val="00386988"/>
    <w:rsid w:val="00386B4A"/>
    <w:rsid w:val="00386CD1"/>
    <w:rsid w:val="00386F3E"/>
    <w:rsid w:val="00386FFB"/>
    <w:rsid w:val="0038705C"/>
    <w:rsid w:val="003870B7"/>
    <w:rsid w:val="003870E5"/>
    <w:rsid w:val="003870FA"/>
    <w:rsid w:val="00387192"/>
    <w:rsid w:val="003871A8"/>
    <w:rsid w:val="00387294"/>
    <w:rsid w:val="00387295"/>
    <w:rsid w:val="00387524"/>
    <w:rsid w:val="00387541"/>
    <w:rsid w:val="003875FD"/>
    <w:rsid w:val="00387872"/>
    <w:rsid w:val="003878DB"/>
    <w:rsid w:val="00387A14"/>
    <w:rsid w:val="00387AE4"/>
    <w:rsid w:val="00387B52"/>
    <w:rsid w:val="00387BEB"/>
    <w:rsid w:val="00387BFA"/>
    <w:rsid w:val="00387C6E"/>
    <w:rsid w:val="00387DA5"/>
    <w:rsid w:val="00387DB8"/>
    <w:rsid w:val="00387DC8"/>
    <w:rsid w:val="00387E23"/>
    <w:rsid w:val="00387E36"/>
    <w:rsid w:val="00387F01"/>
    <w:rsid w:val="003901D0"/>
    <w:rsid w:val="003902DF"/>
    <w:rsid w:val="003902EE"/>
    <w:rsid w:val="0039039B"/>
    <w:rsid w:val="003903D5"/>
    <w:rsid w:val="00390422"/>
    <w:rsid w:val="003905B1"/>
    <w:rsid w:val="00390612"/>
    <w:rsid w:val="00390757"/>
    <w:rsid w:val="0039091B"/>
    <w:rsid w:val="00390954"/>
    <w:rsid w:val="003909AF"/>
    <w:rsid w:val="003909BF"/>
    <w:rsid w:val="00390A0E"/>
    <w:rsid w:val="00390A43"/>
    <w:rsid w:val="00390A4E"/>
    <w:rsid w:val="00390C12"/>
    <w:rsid w:val="00390C5E"/>
    <w:rsid w:val="00390D11"/>
    <w:rsid w:val="00390D30"/>
    <w:rsid w:val="00390D50"/>
    <w:rsid w:val="00390E20"/>
    <w:rsid w:val="00390E49"/>
    <w:rsid w:val="00390E52"/>
    <w:rsid w:val="00390E6E"/>
    <w:rsid w:val="00390E84"/>
    <w:rsid w:val="00390FAE"/>
    <w:rsid w:val="003910D3"/>
    <w:rsid w:val="00391180"/>
    <w:rsid w:val="00391345"/>
    <w:rsid w:val="00391583"/>
    <w:rsid w:val="003915B9"/>
    <w:rsid w:val="003915F5"/>
    <w:rsid w:val="003917DC"/>
    <w:rsid w:val="00391818"/>
    <w:rsid w:val="00391860"/>
    <w:rsid w:val="003918CA"/>
    <w:rsid w:val="00391919"/>
    <w:rsid w:val="003919B7"/>
    <w:rsid w:val="00391B32"/>
    <w:rsid w:val="00391DAE"/>
    <w:rsid w:val="00391EB5"/>
    <w:rsid w:val="00391EC2"/>
    <w:rsid w:val="00391EC8"/>
    <w:rsid w:val="00392117"/>
    <w:rsid w:val="00392257"/>
    <w:rsid w:val="00392294"/>
    <w:rsid w:val="00392335"/>
    <w:rsid w:val="003923CF"/>
    <w:rsid w:val="003924C7"/>
    <w:rsid w:val="003924CF"/>
    <w:rsid w:val="0039251D"/>
    <w:rsid w:val="00392587"/>
    <w:rsid w:val="00392589"/>
    <w:rsid w:val="0039274F"/>
    <w:rsid w:val="00392757"/>
    <w:rsid w:val="0039277A"/>
    <w:rsid w:val="00392823"/>
    <w:rsid w:val="00392894"/>
    <w:rsid w:val="003928C6"/>
    <w:rsid w:val="00392920"/>
    <w:rsid w:val="0039299F"/>
    <w:rsid w:val="003929B8"/>
    <w:rsid w:val="003929BF"/>
    <w:rsid w:val="003929C3"/>
    <w:rsid w:val="00392A25"/>
    <w:rsid w:val="00392A69"/>
    <w:rsid w:val="00392B48"/>
    <w:rsid w:val="00392B60"/>
    <w:rsid w:val="00392B7C"/>
    <w:rsid w:val="00392BF1"/>
    <w:rsid w:val="00392C25"/>
    <w:rsid w:val="00392D23"/>
    <w:rsid w:val="00392DCD"/>
    <w:rsid w:val="00392DEE"/>
    <w:rsid w:val="00392DFC"/>
    <w:rsid w:val="00392F3E"/>
    <w:rsid w:val="00392F83"/>
    <w:rsid w:val="0039308F"/>
    <w:rsid w:val="00393148"/>
    <w:rsid w:val="00393414"/>
    <w:rsid w:val="003934AC"/>
    <w:rsid w:val="00393621"/>
    <w:rsid w:val="00393622"/>
    <w:rsid w:val="00393658"/>
    <w:rsid w:val="0039365E"/>
    <w:rsid w:val="00393678"/>
    <w:rsid w:val="003936B5"/>
    <w:rsid w:val="00393731"/>
    <w:rsid w:val="00393758"/>
    <w:rsid w:val="003937FE"/>
    <w:rsid w:val="003938C6"/>
    <w:rsid w:val="003938D2"/>
    <w:rsid w:val="003938F1"/>
    <w:rsid w:val="00393969"/>
    <w:rsid w:val="0039397F"/>
    <w:rsid w:val="00393992"/>
    <w:rsid w:val="003939CD"/>
    <w:rsid w:val="00393A25"/>
    <w:rsid w:val="00393A34"/>
    <w:rsid w:val="00393A91"/>
    <w:rsid w:val="00393BFE"/>
    <w:rsid w:val="00393D60"/>
    <w:rsid w:val="00393E41"/>
    <w:rsid w:val="00393F13"/>
    <w:rsid w:val="0039404F"/>
    <w:rsid w:val="00394098"/>
    <w:rsid w:val="003940A5"/>
    <w:rsid w:val="003940F9"/>
    <w:rsid w:val="00394128"/>
    <w:rsid w:val="00394207"/>
    <w:rsid w:val="00394215"/>
    <w:rsid w:val="0039433D"/>
    <w:rsid w:val="0039433F"/>
    <w:rsid w:val="00394349"/>
    <w:rsid w:val="0039445E"/>
    <w:rsid w:val="003944FC"/>
    <w:rsid w:val="003945D5"/>
    <w:rsid w:val="003946AD"/>
    <w:rsid w:val="003946BF"/>
    <w:rsid w:val="003947BB"/>
    <w:rsid w:val="0039484E"/>
    <w:rsid w:val="0039487D"/>
    <w:rsid w:val="003949AF"/>
    <w:rsid w:val="00394B22"/>
    <w:rsid w:val="00394C1B"/>
    <w:rsid w:val="00394C58"/>
    <w:rsid w:val="00394D14"/>
    <w:rsid w:val="00394E5E"/>
    <w:rsid w:val="00394EFA"/>
    <w:rsid w:val="00394F29"/>
    <w:rsid w:val="00394F2E"/>
    <w:rsid w:val="00394F2F"/>
    <w:rsid w:val="00394F87"/>
    <w:rsid w:val="00394F9F"/>
    <w:rsid w:val="00395049"/>
    <w:rsid w:val="003950EE"/>
    <w:rsid w:val="00395254"/>
    <w:rsid w:val="003952CC"/>
    <w:rsid w:val="00395370"/>
    <w:rsid w:val="003953AD"/>
    <w:rsid w:val="003953B4"/>
    <w:rsid w:val="003953B5"/>
    <w:rsid w:val="00395466"/>
    <w:rsid w:val="003954B2"/>
    <w:rsid w:val="00395588"/>
    <w:rsid w:val="00395614"/>
    <w:rsid w:val="00395678"/>
    <w:rsid w:val="00395726"/>
    <w:rsid w:val="003958F1"/>
    <w:rsid w:val="00395922"/>
    <w:rsid w:val="00395AC2"/>
    <w:rsid w:val="00395B16"/>
    <w:rsid w:val="00395BC3"/>
    <w:rsid w:val="00395C94"/>
    <w:rsid w:val="00395CDA"/>
    <w:rsid w:val="00395D0F"/>
    <w:rsid w:val="00395D5A"/>
    <w:rsid w:val="00395DA1"/>
    <w:rsid w:val="00395DCF"/>
    <w:rsid w:val="00395E0A"/>
    <w:rsid w:val="00395E6C"/>
    <w:rsid w:val="00395F0C"/>
    <w:rsid w:val="00396016"/>
    <w:rsid w:val="0039604C"/>
    <w:rsid w:val="0039611B"/>
    <w:rsid w:val="00396131"/>
    <w:rsid w:val="003961EA"/>
    <w:rsid w:val="003961ED"/>
    <w:rsid w:val="0039628B"/>
    <w:rsid w:val="0039634C"/>
    <w:rsid w:val="003963A8"/>
    <w:rsid w:val="003963BA"/>
    <w:rsid w:val="003963CA"/>
    <w:rsid w:val="003964F8"/>
    <w:rsid w:val="00396573"/>
    <w:rsid w:val="00396589"/>
    <w:rsid w:val="0039659B"/>
    <w:rsid w:val="003965BE"/>
    <w:rsid w:val="003965DC"/>
    <w:rsid w:val="00396644"/>
    <w:rsid w:val="0039668D"/>
    <w:rsid w:val="003967A0"/>
    <w:rsid w:val="003968E5"/>
    <w:rsid w:val="00396942"/>
    <w:rsid w:val="00396A51"/>
    <w:rsid w:val="00396A6B"/>
    <w:rsid w:val="00396BF3"/>
    <w:rsid w:val="00396CE1"/>
    <w:rsid w:val="00396CF4"/>
    <w:rsid w:val="00396D61"/>
    <w:rsid w:val="00396EC3"/>
    <w:rsid w:val="00396F3C"/>
    <w:rsid w:val="00396F69"/>
    <w:rsid w:val="00397046"/>
    <w:rsid w:val="00397057"/>
    <w:rsid w:val="003971F4"/>
    <w:rsid w:val="003971FB"/>
    <w:rsid w:val="00397236"/>
    <w:rsid w:val="0039726D"/>
    <w:rsid w:val="00397340"/>
    <w:rsid w:val="0039737B"/>
    <w:rsid w:val="003973C2"/>
    <w:rsid w:val="00397416"/>
    <w:rsid w:val="00397456"/>
    <w:rsid w:val="0039749D"/>
    <w:rsid w:val="00397598"/>
    <w:rsid w:val="003975C8"/>
    <w:rsid w:val="0039761C"/>
    <w:rsid w:val="00397639"/>
    <w:rsid w:val="0039763E"/>
    <w:rsid w:val="003976BD"/>
    <w:rsid w:val="003976F4"/>
    <w:rsid w:val="00397771"/>
    <w:rsid w:val="00397821"/>
    <w:rsid w:val="00397836"/>
    <w:rsid w:val="0039785F"/>
    <w:rsid w:val="0039786D"/>
    <w:rsid w:val="00397879"/>
    <w:rsid w:val="0039791A"/>
    <w:rsid w:val="00397929"/>
    <w:rsid w:val="00397AF4"/>
    <w:rsid w:val="00397B10"/>
    <w:rsid w:val="00397BFB"/>
    <w:rsid w:val="00397C04"/>
    <w:rsid w:val="00397C1F"/>
    <w:rsid w:val="00397C85"/>
    <w:rsid w:val="00397CA8"/>
    <w:rsid w:val="00397CAA"/>
    <w:rsid w:val="00397D42"/>
    <w:rsid w:val="00397D6C"/>
    <w:rsid w:val="00397D92"/>
    <w:rsid w:val="00397FEF"/>
    <w:rsid w:val="003A0136"/>
    <w:rsid w:val="003A015C"/>
    <w:rsid w:val="003A01D0"/>
    <w:rsid w:val="003A01D6"/>
    <w:rsid w:val="003A02EE"/>
    <w:rsid w:val="003A03A2"/>
    <w:rsid w:val="003A0447"/>
    <w:rsid w:val="003A0473"/>
    <w:rsid w:val="003A04B4"/>
    <w:rsid w:val="003A0505"/>
    <w:rsid w:val="003A0665"/>
    <w:rsid w:val="003A0710"/>
    <w:rsid w:val="003A074B"/>
    <w:rsid w:val="003A078B"/>
    <w:rsid w:val="003A07F0"/>
    <w:rsid w:val="003A0898"/>
    <w:rsid w:val="003A08AE"/>
    <w:rsid w:val="003A0925"/>
    <w:rsid w:val="003A09A9"/>
    <w:rsid w:val="003A09B5"/>
    <w:rsid w:val="003A0A76"/>
    <w:rsid w:val="003A0AF1"/>
    <w:rsid w:val="003A0AFA"/>
    <w:rsid w:val="003A0B2D"/>
    <w:rsid w:val="003A0C36"/>
    <w:rsid w:val="003A0C8A"/>
    <w:rsid w:val="003A0D8E"/>
    <w:rsid w:val="003A0D92"/>
    <w:rsid w:val="003A0DB5"/>
    <w:rsid w:val="003A0E03"/>
    <w:rsid w:val="003A0EAD"/>
    <w:rsid w:val="003A0F10"/>
    <w:rsid w:val="003A0F1C"/>
    <w:rsid w:val="003A0F28"/>
    <w:rsid w:val="003A0F6D"/>
    <w:rsid w:val="003A0F85"/>
    <w:rsid w:val="003A0FAA"/>
    <w:rsid w:val="003A0FD0"/>
    <w:rsid w:val="003A0FE1"/>
    <w:rsid w:val="003A0FF7"/>
    <w:rsid w:val="003A110A"/>
    <w:rsid w:val="003A114D"/>
    <w:rsid w:val="003A115E"/>
    <w:rsid w:val="003A11D6"/>
    <w:rsid w:val="003A11EA"/>
    <w:rsid w:val="003A135F"/>
    <w:rsid w:val="003A1366"/>
    <w:rsid w:val="003A136C"/>
    <w:rsid w:val="003A1407"/>
    <w:rsid w:val="003A1408"/>
    <w:rsid w:val="003A1432"/>
    <w:rsid w:val="003A1527"/>
    <w:rsid w:val="003A152E"/>
    <w:rsid w:val="003A1533"/>
    <w:rsid w:val="003A15F1"/>
    <w:rsid w:val="003A16CA"/>
    <w:rsid w:val="003A1790"/>
    <w:rsid w:val="003A1816"/>
    <w:rsid w:val="003A18FD"/>
    <w:rsid w:val="003A1928"/>
    <w:rsid w:val="003A19C3"/>
    <w:rsid w:val="003A19F6"/>
    <w:rsid w:val="003A1A5A"/>
    <w:rsid w:val="003A1A75"/>
    <w:rsid w:val="003A1AE2"/>
    <w:rsid w:val="003A1AF4"/>
    <w:rsid w:val="003A1B29"/>
    <w:rsid w:val="003A1B9A"/>
    <w:rsid w:val="003A1BD7"/>
    <w:rsid w:val="003A1C2D"/>
    <w:rsid w:val="003A1C3C"/>
    <w:rsid w:val="003A1C96"/>
    <w:rsid w:val="003A1CDD"/>
    <w:rsid w:val="003A1D3E"/>
    <w:rsid w:val="003A1EA8"/>
    <w:rsid w:val="003A1EF4"/>
    <w:rsid w:val="003A1FE3"/>
    <w:rsid w:val="003A20A6"/>
    <w:rsid w:val="003A20D0"/>
    <w:rsid w:val="003A2160"/>
    <w:rsid w:val="003A221F"/>
    <w:rsid w:val="003A2304"/>
    <w:rsid w:val="003A2375"/>
    <w:rsid w:val="003A24A7"/>
    <w:rsid w:val="003A24FD"/>
    <w:rsid w:val="003A2637"/>
    <w:rsid w:val="003A266D"/>
    <w:rsid w:val="003A2786"/>
    <w:rsid w:val="003A279E"/>
    <w:rsid w:val="003A28DB"/>
    <w:rsid w:val="003A2935"/>
    <w:rsid w:val="003A2966"/>
    <w:rsid w:val="003A297E"/>
    <w:rsid w:val="003A299F"/>
    <w:rsid w:val="003A2B2F"/>
    <w:rsid w:val="003A2B77"/>
    <w:rsid w:val="003A2BD0"/>
    <w:rsid w:val="003A2CF2"/>
    <w:rsid w:val="003A2D78"/>
    <w:rsid w:val="003A2D79"/>
    <w:rsid w:val="003A2D95"/>
    <w:rsid w:val="003A2E1D"/>
    <w:rsid w:val="003A2E34"/>
    <w:rsid w:val="003A2E9F"/>
    <w:rsid w:val="003A2F54"/>
    <w:rsid w:val="003A2FFC"/>
    <w:rsid w:val="003A3126"/>
    <w:rsid w:val="003A318F"/>
    <w:rsid w:val="003A31B9"/>
    <w:rsid w:val="003A32EE"/>
    <w:rsid w:val="003A331C"/>
    <w:rsid w:val="003A3538"/>
    <w:rsid w:val="003A35A5"/>
    <w:rsid w:val="003A36A5"/>
    <w:rsid w:val="003A36CA"/>
    <w:rsid w:val="003A36FA"/>
    <w:rsid w:val="003A3723"/>
    <w:rsid w:val="003A3861"/>
    <w:rsid w:val="003A38D8"/>
    <w:rsid w:val="003A3918"/>
    <w:rsid w:val="003A3968"/>
    <w:rsid w:val="003A3A8A"/>
    <w:rsid w:val="003A3B4D"/>
    <w:rsid w:val="003A3B6B"/>
    <w:rsid w:val="003A3D27"/>
    <w:rsid w:val="003A3D9F"/>
    <w:rsid w:val="003A3E29"/>
    <w:rsid w:val="003A3E73"/>
    <w:rsid w:val="003A3F65"/>
    <w:rsid w:val="003A4014"/>
    <w:rsid w:val="003A4060"/>
    <w:rsid w:val="003A4062"/>
    <w:rsid w:val="003A4160"/>
    <w:rsid w:val="003A4168"/>
    <w:rsid w:val="003A41CA"/>
    <w:rsid w:val="003A41CC"/>
    <w:rsid w:val="003A4318"/>
    <w:rsid w:val="003A43EE"/>
    <w:rsid w:val="003A452F"/>
    <w:rsid w:val="003A46B7"/>
    <w:rsid w:val="003A4717"/>
    <w:rsid w:val="003A474D"/>
    <w:rsid w:val="003A4761"/>
    <w:rsid w:val="003A4790"/>
    <w:rsid w:val="003A47B2"/>
    <w:rsid w:val="003A47B5"/>
    <w:rsid w:val="003A47FF"/>
    <w:rsid w:val="003A481B"/>
    <w:rsid w:val="003A483E"/>
    <w:rsid w:val="003A485F"/>
    <w:rsid w:val="003A492E"/>
    <w:rsid w:val="003A4A23"/>
    <w:rsid w:val="003A4A91"/>
    <w:rsid w:val="003A4B0E"/>
    <w:rsid w:val="003A4B20"/>
    <w:rsid w:val="003A4B69"/>
    <w:rsid w:val="003A4C74"/>
    <w:rsid w:val="003A4E2D"/>
    <w:rsid w:val="003A4F4C"/>
    <w:rsid w:val="003A5007"/>
    <w:rsid w:val="003A5036"/>
    <w:rsid w:val="003A50CA"/>
    <w:rsid w:val="003A50D8"/>
    <w:rsid w:val="003A5127"/>
    <w:rsid w:val="003A5195"/>
    <w:rsid w:val="003A5245"/>
    <w:rsid w:val="003A5329"/>
    <w:rsid w:val="003A5399"/>
    <w:rsid w:val="003A53A1"/>
    <w:rsid w:val="003A53AD"/>
    <w:rsid w:val="003A542D"/>
    <w:rsid w:val="003A5506"/>
    <w:rsid w:val="003A5607"/>
    <w:rsid w:val="003A561A"/>
    <w:rsid w:val="003A56E8"/>
    <w:rsid w:val="003A56F1"/>
    <w:rsid w:val="003A575C"/>
    <w:rsid w:val="003A582D"/>
    <w:rsid w:val="003A586B"/>
    <w:rsid w:val="003A5893"/>
    <w:rsid w:val="003A58AE"/>
    <w:rsid w:val="003A5A1D"/>
    <w:rsid w:val="003A5A4A"/>
    <w:rsid w:val="003A5A5F"/>
    <w:rsid w:val="003A5A8E"/>
    <w:rsid w:val="003A5A91"/>
    <w:rsid w:val="003A5B37"/>
    <w:rsid w:val="003A5B5E"/>
    <w:rsid w:val="003A5B60"/>
    <w:rsid w:val="003A5C3E"/>
    <w:rsid w:val="003A5CCD"/>
    <w:rsid w:val="003A5D78"/>
    <w:rsid w:val="003A5EC4"/>
    <w:rsid w:val="003A6007"/>
    <w:rsid w:val="003A6079"/>
    <w:rsid w:val="003A60B6"/>
    <w:rsid w:val="003A60E4"/>
    <w:rsid w:val="003A6148"/>
    <w:rsid w:val="003A61D5"/>
    <w:rsid w:val="003A63B2"/>
    <w:rsid w:val="003A646F"/>
    <w:rsid w:val="003A64BE"/>
    <w:rsid w:val="003A6522"/>
    <w:rsid w:val="003A65B6"/>
    <w:rsid w:val="003A661B"/>
    <w:rsid w:val="003A66E4"/>
    <w:rsid w:val="003A67A5"/>
    <w:rsid w:val="003A67D2"/>
    <w:rsid w:val="003A6871"/>
    <w:rsid w:val="003A6966"/>
    <w:rsid w:val="003A69EB"/>
    <w:rsid w:val="003A6ABE"/>
    <w:rsid w:val="003A6B16"/>
    <w:rsid w:val="003A6C01"/>
    <w:rsid w:val="003A6C0B"/>
    <w:rsid w:val="003A6C1D"/>
    <w:rsid w:val="003A6C31"/>
    <w:rsid w:val="003A6CC2"/>
    <w:rsid w:val="003A6D0E"/>
    <w:rsid w:val="003A6D21"/>
    <w:rsid w:val="003A6D2C"/>
    <w:rsid w:val="003A6D8F"/>
    <w:rsid w:val="003A6DBA"/>
    <w:rsid w:val="003A6E0A"/>
    <w:rsid w:val="003A6E30"/>
    <w:rsid w:val="003A6E38"/>
    <w:rsid w:val="003A6F7F"/>
    <w:rsid w:val="003A7084"/>
    <w:rsid w:val="003A7096"/>
    <w:rsid w:val="003A7120"/>
    <w:rsid w:val="003A717B"/>
    <w:rsid w:val="003A71AA"/>
    <w:rsid w:val="003A71DE"/>
    <w:rsid w:val="003A72CE"/>
    <w:rsid w:val="003A7300"/>
    <w:rsid w:val="003A730A"/>
    <w:rsid w:val="003A73A5"/>
    <w:rsid w:val="003A73C0"/>
    <w:rsid w:val="003A7406"/>
    <w:rsid w:val="003A7495"/>
    <w:rsid w:val="003A7522"/>
    <w:rsid w:val="003A75E6"/>
    <w:rsid w:val="003A75FE"/>
    <w:rsid w:val="003A7608"/>
    <w:rsid w:val="003A7742"/>
    <w:rsid w:val="003A77EA"/>
    <w:rsid w:val="003A77F5"/>
    <w:rsid w:val="003A78F5"/>
    <w:rsid w:val="003A78F9"/>
    <w:rsid w:val="003A790D"/>
    <w:rsid w:val="003A7912"/>
    <w:rsid w:val="003A79B2"/>
    <w:rsid w:val="003A7A13"/>
    <w:rsid w:val="003A7B16"/>
    <w:rsid w:val="003A7B19"/>
    <w:rsid w:val="003A7B9E"/>
    <w:rsid w:val="003A7C3B"/>
    <w:rsid w:val="003A7D05"/>
    <w:rsid w:val="003A7D9A"/>
    <w:rsid w:val="003A7EB4"/>
    <w:rsid w:val="003A7F1E"/>
    <w:rsid w:val="003A7F50"/>
    <w:rsid w:val="003B000A"/>
    <w:rsid w:val="003B001D"/>
    <w:rsid w:val="003B01D5"/>
    <w:rsid w:val="003B0241"/>
    <w:rsid w:val="003B02A7"/>
    <w:rsid w:val="003B02E2"/>
    <w:rsid w:val="003B033C"/>
    <w:rsid w:val="003B03D3"/>
    <w:rsid w:val="003B042D"/>
    <w:rsid w:val="003B0447"/>
    <w:rsid w:val="003B045A"/>
    <w:rsid w:val="003B0536"/>
    <w:rsid w:val="003B056F"/>
    <w:rsid w:val="003B05DC"/>
    <w:rsid w:val="003B063A"/>
    <w:rsid w:val="003B073E"/>
    <w:rsid w:val="003B074D"/>
    <w:rsid w:val="003B0765"/>
    <w:rsid w:val="003B0898"/>
    <w:rsid w:val="003B08AF"/>
    <w:rsid w:val="003B08E8"/>
    <w:rsid w:val="003B0911"/>
    <w:rsid w:val="003B0988"/>
    <w:rsid w:val="003B0A0A"/>
    <w:rsid w:val="003B0C8D"/>
    <w:rsid w:val="003B0CD2"/>
    <w:rsid w:val="003B0D1A"/>
    <w:rsid w:val="003B0E0E"/>
    <w:rsid w:val="003B0E21"/>
    <w:rsid w:val="003B0EF8"/>
    <w:rsid w:val="003B0F3B"/>
    <w:rsid w:val="003B0F8A"/>
    <w:rsid w:val="003B0FB9"/>
    <w:rsid w:val="003B0FCC"/>
    <w:rsid w:val="003B101D"/>
    <w:rsid w:val="003B1102"/>
    <w:rsid w:val="003B1130"/>
    <w:rsid w:val="003B11D5"/>
    <w:rsid w:val="003B12F3"/>
    <w:rsid w:val="003B1330"/>
    <w:rsid w:val="003B13DC"/>
    <w:rsid w:val="003B14A9"/>
    <w:rsid w:val="003B1571"/>
    <w:rsid w:val="003B1612"/>
    <w:rsid w:val="003B1648"/>
    <w:rsid w:val="003B1665"/>
    <w:rsid w:val="003B16AC"/>
    <w:rsid w:val="003B16CE"/>
    <w:rsid w:val="003B1715"/>
    <w:rsid w:val="003B175E"/>
    <w:rsid w:val="003B178A"/>
    <w:rsid w:val="003B18D9"/>
    <w:rsid w:val="003B1911"/>
    <w:rsid w:val="003B1924"/>
    <w:rsid w:val="003B195C"/>
    <w:rsid w:val="003B1966"/>
    <w:rsid w:val="003B19A6"/>
    <w:rsid w:val="003B1A01"/>
    <w:rsid w:val="003B1A73"/>
    <w:rsid w:val="003B1A74"/>
    <w:rsid w:val="003B1C11"/>
    <w:rsid w:val="003B1C3A"/>
    <w:rsid w:val="003B1C41"/>
    <w:rsid w:val="003B1D4E"/>
    <w:rsid w:val="003B1DDB"/>
    <w:rsid w:val="003B1F79"/>
    <w:rsid w:val="003B2189"/>
    <w:rsid w:val="003B21CF"/>
    <w:rsid w:val="003B21DA"/>
    <w:rsid w:val="003B2204"/>
    <w:rsid w:val="003B221E"/>
    <w:rsid w:val="003B223D"/>
    <w:rsid w:val="003B245C"/>
    <w:rsid w:val="003B24D5"/>
    <w:rsid w:val="003B2552"/>
    <w:rsid w:val="003B2577"/>
    <w:rsid w:val="003B2582"/>
    <w:rsid w:val="003B2656"/>
    <w:rsid w:val="003B2683"/>
    <w:rsid w:val="003B2792"/>
    <w:rsid w:val="003B293A"/>
    <w:rsid w:val="003B2958"/>
    <w:rsid w:val="003B2AC5"/>
    <w:rsid w:val="003B2AFA"/>
    <w:rsid w:val="003B2B2D"/>
    <w:rsid w:val="003B2BA3"/>
    <w:rsid w:val="003B2C74"/>
    <w:rsid w:val="003B2C97"/>
    <w:rsid w:val="003B2F43"/>
    <w:rsid w:val="003B2FE8"/>
    <w:rsid w:val="003B303A"/>
    <w:rsid w:val="003B30BB"/>
    <w:rsid w:val="003B30D5"/>
    <w:rsid w:val="003B31AC"/>
    <w:rsid w:val="003B31C0"/>
    <w:rsid w:val="003B3203"/>
    <w:rsid w:val="003B321F"/>
    <w:rsid w:val="003B3250"/>
    <w:rsid w:val="003B3275"/>
    <w:rsid w:val="003B3316"/>
    <w:rsid w:val="003B3333"/>
    <w:rsid w:val="003B3343"/>
    <w:rsid w:val="003B3459"/>
    <w:rsid w:val="003B358E"/>
    <w:rsid w:val="003B35D3"/>
    <w:rsid w:val="003B371C"/>
    <w:rsid w:val="003B3723"/>
    <w:rsid w:val="003B3749"/>
    <w:rsid w:val="003B38BF"/>
    <w:rsid w:val="003B396C"/>
    <w:rsid w:val="003B39DD"/>
    <w:rsid w:val="003B39EF"/>
    <w:rsid w:val="003B3A19"/>
    <w:rsid w:val="003B3ADB"/>
    <w:rsid w:val="003B3C43"/>
    <w:rsid w:val="003B3CE4"/>
    <w:rsid w:val="003B3D65"/>
    <w:rsid w:val="003B3DD0"/>
    <w:rsid w:val="003B3DF2"/>
    <w:rsid w:val="003B3EBF"/>
    <w:rsid w:val="003B3EEC"/>
    <w:rsid w:val="003B3EEF"/>
    <w:rsid w:val="003B3F32"/>
    <w:rsid w:val="003B4055"/>
    <w:rsid w:val="003B40C3"/>
    <w:rsid w:val="003B413B"/>
    <w:rsid w:val="003B4204"/>
    <w:rsid w:val="003B4274"/>
    <w:rsid w:val="003B428C"/>
    <w:rsid w:val="003B42F8"/>
    <w:rsid w:val="003B4344"/>
    <w:rsid w:val="003B4359"/>
    <w:rsid w:val="003B43FB"/>
    <w:rsid w:val="003B44E5"/>
    <w:rsid w:val="003B453C"/>
    <w:rsid w:val="003B455E"/>
    <w:rsid w:val="003B457E"/>
    <w:rsid w:val="003B45C2"/>
    <w:rsid w:val="003B467A"/>
    <w:rsid w:val="003B469E"/>
    <w:rsid w:val="003B46DD"/>
    <w:rsid w:val="003B4748"/>
    <w:rsid w:val="003B47C0"/>
    <w:rsid w:val="003B484A"/>
    <w:rsid w:val="003B488C"/>
    <w:rsid w:val="003B4899"/>
    <w:rsid w:val="003B494F"/>
    <w:rsid w:val="003B4C1F"/>
    <w:rsid w:val="003B4CB5"/>
    <w:rsid w:val="003B4DE0"/>
    <w:rsid w:val="003B4E4B"/>
    <w:rsid w:val="003B4E84"/>
    <w:rsid w:val="003B4EA9"/>
    <w:rsid w:val="003B4F28"/>
    <w:rsid w:val="003B4FAC"/>
    <w:rsid w:val="003B509D"/>
    <w:rsid w:val="003B50A3"/>
    <w:rsid w:val="003B50BD"/>
    <w:rsid w:val="003B50CF"/>
    <w:rsid w:val="003B50FF"/>
    <w:rsid w:val="003B5116"/>
    <w:rsid w:val="003B5119"/>
    <w:rsid w:val="003B5197"/>
    <w:rsid w:val="003B51B3"/>
    <w:rsid w:val="003B51CF"/>
    <w:rsid w:val="003B538A"/>
    <w:rsid w:val="003B5393"/>
    <w:rsid w:val="003B53A8"/>
    <w:rsid w:val="003B5439"/>
    <w:rsid w:val="003B543E"/>
    <w:rsid w:val="003B54BF"/>
    <w:rsid w:val="003B55C9"/>
    <w:rsid w:val="003B5605"/>
    <w:rsid w:val="003B563B"/>
    <w:rsid w:val="003B56D7"/>
    <w:rsid w:val="003B57FD"/>
    <w:rsid w:val="003B58FC"/>
    <w:rsid w:val="003B5982"/>
    <w:rsid w:val="003B599D"/>
    <w:rsid w:val="003B5A0A"/>
    <w:rsid w:val="003B5A1C"/>
    <w:rsid w:val="003B5A9A"/>
    <w:rsid w:val="003B5A9F"/>
    <w:rsid w:val="003B5AB1"/>
    <w:rsid w:val="003B5AF1"/>
    <w:rsid w:val="003B5B21"/>
    <w:rsid w:val="003B5BE6"/>
    <w:rsid w:val="003B5C4D"/>
    <w:rsid w:val="003B5D8C"/>
    <w:rsid w:val="003B5DC0"/>
    <w:rsid w:val="003B5E33"/>
    <w:rsid w:val="003B5E5A"/>
    <w:rsid w:val="003B5ED9"/>
    <w:rsid w:val="003B5FB3"/>
    <w:rsid w:val="003B5FEB"/>
    <w:rsid w:val="003B6048"/>
    <w:rsid w:val="003B609B"/>
    <w:rsid w:val="003B60FD"/>
    <w:rsid w:val="003B6114"/>
    <w:rsid w:val="003B61A5"/>
    <w:rsid w:val="003B61B7"/>
    <w:rsid w:val="003B6209"/>
    <w:rsid w:val="003B623A"/>
    <w:rsid w:val="003B62AF"/>
    <w:rsid w:val="003B6457"/>
    <w:rsid w:val="003B64F5"/>
    <w:rsid w:val="003B6500"/>
    <w:rsid w:val="003B652C"/>
    <w:rsid w:val="003B653B"/>
    <w:rsid w:val="003B65ED"/>
    <w:rsid w:val="003B6663"/>
    <w:rsid w:val="003B66B3"/>
    <w:rsid w:val="003B67E4"/>
    <w:rsid w:val="003B68C2"/>
    <w:rsid w:val="003B68E3"/>
    <w:rsid w:val="003B69B8"/>
    <w:rsid w:val="003B69FA"/>
    <w:rsid w:val="003B6A3C"/>
    <w:rsid w:val="003B6A44"/>
    <w:rsid w:val="003B6AFB"/>
    <w:rsid w:val="003B6B46"/>
    <w:rsid w:val="003B6BCE"/>
    <w:rsid w:val="003B6C71"/>
    <w:rsid w:val="003B6CA9"/>
    <w:rsid w:val="003B6D49"/>
    <w:rsid w:val="003B6E06"/>
    <w:rsid w:val="003B6EC5"/>
    <w:rsid w:val="003B6EDE"/>
    <w:rsid w:val="003B6F50"/>
    <w:rsid w:val="003B6F5D"/>
    <w:rsid w:val="003B6FF3"/>
    <w:rsid w:val="003B704A"/>
    <w:rsid w:val="003B709E"/>
    <w:rsid w:val="003B70BA"/>
    <w:rsid w:val="003B7172"/>
    <w:rsid w:val="003B7193"/>
    <w:rsid w:val="003B7208"/>
    <w:rsid w:val="003B7274"/>
    <w:rsid w:val="003B72BD"/>
    <w:rsid w:val="003B72D4"/>
    <w:rsid w:val="003B7303"/>
    <w:rsid w:val="003B7346"/>
    <w:rsid w:val="003B73BF"/>
    <w:rsid w:val="003B7402"/>
    <w:rsid w:val="003B74DF"/>
    <w:rsid w:val="003B7757"/>
    <w:rsid w:val="003B78B4"/>
    <w:rsid w:val="003B7A1F"/>
    <w:rsid w:val="003B7A22"/>
    <w:rsid w:val="003B7BA3"/>
    <w:rsid w:val="003B7C00"/>
    <w:rsid w:val="003B7C2D"/>
    <w:rsid w:val="003B7C33"/>
    <w:rsid w:val="003B7D4D"/>
    <w:rsid w:val="003B7E03"/>
    <w:rsid w:val="003B7E1A"/>
    <w:rsid w:val="003B7EDC"/>
    <w:rsid w:val="003B7FC9"/>
    <w:rsid w:val="003C0076"/>
    <w:rsid w:val="003C015E"/>
    <w:rsid w:val="003C02F6"/>
    <w:rsid w:val="003C032E"/>
    <w:rsid w:val="003C03A4"/>
    <w:rsid w:val="003C03C9"/>
    <w:rsid w:val="003C03CF"/>
    <w:rsid w:val="003C0520"/>
    <w:rsid w:val="003C0530"/>
    <w:rsid w:val="003C053E"/>
    <w:rsid w:val="003C0551"/>
    <w:rsid w:val="003C05D2"/>
    <w:rsid w:val="003C06DE"/>
    <w:rsid w:val="003C070F"/>
    <w:rsid w:val="003C0780"/>
    <w:rsid w:val="003C0800"/>
    <w:rsid w:val="003C089D"/>
    <w:rsid w:val="003C0936"/>
    <w:rsid w:val="003C0965"/>
    <w:rsid w:val="003C09D6"/>
    <w:rsid w:val="003C0A01"/>
    <w:rsid w:val="003C0A54"/>
    <w:rsid w:val="003C0A68"/>
    <w:rsid w:val="003C0A8A"/>
    <w:rsid w:val="003C0B5D"/>
    <w:rsid w:val="003C0B7D"/>
    <w:rsid w:val="003C0B7E"/>
    <w:rsid w:val="003C0BF6"/>
    <w:rsid w:val="003C0C8C"/>
    <w:rsid w:val="003C0E2E"/>
    <w:rsid w:val="003C0EDE"/>
    <w:rsid w:val="003C0F51"/>
    <w:rsid w:val="003C0FA4"/>
    <w:rsid w:val="003C0FE7"/>
    <w:rsid w:val="003C1032"/>
    <w:rsid w:val="003C10B6"/>
    <w:rsid w:val="003C11CD"/>
    <w:rsid w:val="003C121C"/>
    <w:rsid w:val="003C126C"/>
    <w:rsid w:val="003C13C2"/>
    <w:rsid w:val="003C14F3"/>
    <w:rsid w:val="003C1508"/>
    <w:rsid w:val="003C157C"/>
    <w:rsid w:val="003C157D"/>
    <w:rsid w:val="003C1589"/>
    <w:rsid w:val="003C1646"/>
    <w:rsid w:val="003C16AD"/>
    <w:rsid w:val="003C1717"/>
    <w:rsid w:val="003C177A"/>
    <w:rsid w:val="003C17C2"/>
    <w:rsid w:val="003C186D"/>
    <w:rsid w:val="003C19F9"/>
    <w:rsid w:val="003C1AC9"/>
    <w:rsid w:val="003C1B2E"/>
    <w:rsid w:val="003C1BDF"/>
    <w:rsid w:val="003C1EB1"/>
    <w:rsid w:val="003C1ED4"/>
    <w:rsid w:val="003C1EDA"/>
    <w:rsid w:val="003C1FEE"/>
    <w:rsid w:val="003C2007"/>
    <w:rsid w:val="003C200E"/>
    <w:rsid w:val="003C219A"/>
    <w:rsid w:val="003C21BD"/>
    <w:rsid w:val="003C22A6"/>
    <w:rsid w:val="003C23C1"/>
    <w:rsid w:val="003C2470"/>
    <w:rsid w:val="003C2487"/>
    <w:rsid w:val="003C24C7"/>
    <w:rsid w:val="003C25B8"/>
    <w:rsid w:val="003C26E9"/>
    <w:rsid w:val="003C272F"/>
    <w:rsid w:val="003C286F"/>
    <w:rsid w:val="003C28BE"/>
    <w:rsid w:val="003C2924"/>
    <w:rsid w:val="003C2983"/>
    <w:rsid w:val="003C2A4B"/>
    <w:rsid w:val="003C2A65"/>
    <w:rsid w:val="003C2B18"/>
    <w:rsid w:val="003C2B90"/>
    <w:rsid w:val="003C2BF9"/>
    <w:rsid w:val="003C2E28"/>
    <w:rsid w:val="003C2F3E"/>
    <w:rsid w:val="003C2FCD"/>
    <w:rsid w:val="003C2FE5"/>
    <w:rsid w:val="003C3087"/>
    <w:rsid w:val="003C30A6"/>
    <w:rsid w:val="003C30CE"/>
    <w:rsid w:val="003C3119"/>
    <w:rsid w:val="003C31DC"/>
    <w:rsid w:val="003C336C"/>
    <w:rsid w:val="003C33BB"/>
    <w:rsid w:val="003C341B"/>
    <w:rsid w:val="003C349A"/>
    <w:rsid w:val="003C34C6"/>
    <w:rsid w:val="003C3512"/>
    <w:rsid w:val="003C3583"/>
    <w:rsid w:val="003C35C6"/>
    <w:rsid w:val="003C3609"/>
    <w:rsid w:val="003C3827"/>
    <w:rsid w:val="003C38A3"/>
    <w:rsid w:val="003C394B"/>
    <w:rsid w:val="003C39FC"/>
    <w:rsid w:val="003C3A6F"/>
    <w:rsid w:val="003C3A77"/>
    <w:rsid w:val="003C3A84"/>
    <w:rsid w:val="003C3A90"/>
    <w:rsid w:val="003C3B41"/>
    <w:rsid w:val="003C3B9B"/>
    <w:rsid w:val="003C3BAE"/>
    <w:rsid w:val="003C3BD7"/>
    <w:rsid w:val="003C3CC5"/>
    <w:rsid w:val="003C3D12"/>
    <w:rsid w:val="003C3D40"/>
    <w:rsid w:val="003C3E24"/>
    <w:rsid w:val="003C3EF3"/>
    <w:rsid w:val="003C3F59"/>
    <w:rsid w:val="003C3F6F"/>
    <w:rsid w:val="003C3FF4"/>
    <w:rsid w:val="003C4043"/>
    <w:rsid w:val="003C4056"/>
    <w:rsid w:val="003C4071"/>
    <w:rsid w:val="003C40BA"/>
    <w:rsid w:val="003C40E1"/>
    <w:rsid w:val="003C4165"/>
    <w:rsid w:val="003C4175"/>
    <w:rsid w:val="003C4355"/>
    <w:rsid w:val="003C4441"/>
    <w:rsid w:val="003C44AC"/>
    <w:rsid w:val="003C44B7"/>
    <w:rsid w:val="003C45B4"/>
    <w:rsid w:val="003C45E8"/>
    <w:rsid w:val="003C467C"/>
    <w:rsid w:val="003C4716"/>
    <w:rsid w:val="003C48AB"/>
    <w:rsid w:val="003C4938"/>
    <w:rsid w:val="003C4981"/>
    <w:rsid w:val="003C49CB"/>
    <w:rsid w:val="003C4A7E"/>
    <w:rsid w:val="003C4A84"/>
    <w:rsid w:val="003C4AE7"/>
    <w:rsid w:val="003C4AF6"/>
    <w:rsid w:val="003C4B38"/>
    <w:rsid w:val="003C4BE1"/>
    <w:rsid w:val="003C4BFD"/>
    <w:rsid w:val="003C4C48"/>
    <w:rsid w:val="003C4CA5"/>
    <w:rsid w:val="003C4E4B"/>
    <w:rsid w:val="003C4E55"/>
    <w:rsid w:val="003C4E57"/>
    <w:rsid w:val="003C4E9D"/>
    <w:rsid w:val="003C4F1A"/>
    <w:rsid w:val="003C4FCA"/>
    <w:rsid w:val="003C507D"/>
    <w:rsid w:val="003C5205"/>
    <w:rsid w:val="003C522C"/>
    <w:rsid w:val="003C527C"/>
    <w:rsid w:val="003C529C"/>
    <w:rsid w:val="003C534D"/>
    <w:rsid w:val="003C53BD"/>
    <w:rsid w:val="003C54D8"/>
    <w:rsid w:val="003C5682"/>
    <w:rsid w:val="003C56C2"/>
    <w:rsid w:val="003C56EC"/>
    <w:rsid w:val="003C5740"/>
    <w:rsid w:val="003C584E"/>
    <w:rsid w:val="003C5885"/>
    <w:rsid w:val="003C58C0"/>
    <w:rsid w:val="003C596C"/>
    <w:rsid w:val="003C5A13"/>
    <w:rsid w:val="003C5A5D"/>
    <w:rsid w:val="003C5BF1"/>
    <w:rsid w:val="003C5C35"/>
    <w:rsid w:val="003C5F2E"/>
    <w:rsid w:val="003C5F4A"/>
    <w:rsid w:val="003C5FCC"/>
    <w:rsid w:val="003C5FEB"/>
    <w:rsid w:val="003C6020"/>
    <w:rsid w:val="003C6060"/>
    <w:rsid w:val="003C6078"/>
    <w:rsid w:val="003C60D8"/>
    <w:rsid w:val="003C6210"/>
    <w:rsid w:val="003C6241"/>
    <w:rsid w:val="003C62AD"/>
    <w:rsid w:val="003C62B7"/>
    <w:rsid w:val="003C631A"/>
    <w:rsid w:val="003C6358"/>
    <w:rsid w:val="003C63C5"/>
    <w:rsid w:val="003C6402"/>
    <w:rsid w:val="003C6437"/>
    <w:rsid w:val="003C643C"/>
    <w:rsid w:val="003C643D"/>
    <w:rsid w:val="003C64E8"/>
    <w:rsid w:val="003C64F8"/>
    <w:rsid w:val="003C65BD"/>
    <w:rsid w:val="003C6664"/>
    <w:rsid w:val="003C677E"/>
    <w:rsid w:val="003C686A"/>
    <w:rsid w:val="003C6880"/>
    <w:rsid w:val="003C68E7"/>
    <w:rsid w:val="003C6973"/>
    <w:rsid w:val="003C69BF"/>
    <w:rsid w:val="003C6B24"/>
    <w:rsid w:val="003C6B87"/>
    <w:rsid w:val="003C6BC0"/>
    <w:rsid w:val="003C6BC9"/>
    <w:rsid w:val="003C6C56"/>
    <w:rsid w:val="003C6C7D"/>
    <w:rsid w:val="003C6CF9"/>
    <w:rsid w:val="003C6D0A"/>
    <w:rsid w:val="003C6D3F"/>
    <w:rsid w:val="003C6DA8"/>
    <w:rsid w:val="003C6DE5"/>
    <w:rsid w:val="003C6E0D"/>
    <w:rsid w:val="003C6E82"/>
    <w:rsid w:val="003C6EBD"/>
    <w:rsid w:val="003C6F44"/>
    <w:rsid w:val="003C6F4F"/>
    <w:rsid w:val="003C7035"/>
    <w:rsid w:val="003C7038"/>
    <w:rsid w:val="003C70AD"/>
    <w:rsid w:val="003C711F"/>
    <w:rsid w:val="003C714D"/>
    <w:rsid w:val="003C7186"/>
    <w:rsid w:val="003C71B4"/>
    <w:rsid w:val="003C71E5"/>
    <w:rsid w:val="003C724C"/>
    <w:rsid w:val="003C728E"/>
    <w:rsid w:val="003C72DA"/>
    <w:rsid w:val="003C72EE"/>
    <w:rsid w:val="003C737E"/>
    <w:rsid w:val="003C73B5"/>
    <w:rsid w:val="003C7403"/>
    <w:rsid w:val="003C742C"/>
    <w:rsid w:val="003C74FC"/>
    <w:rsid w:val="003C7531"/>
    <w:rsid w:val="003C76F2"/>
    <w:rsid w:val="003C772D"/>
    <w:rsid w:val="003C78FC"/>
    <w:rsid w:val="003C7909"/>
    <w:rsid w:val="003C7A74"/>
    <w:rsid w:val="003C7A79"/>
    <w:rsid w:val="003C7B46"/>
    <w:rsid w:val="003C7C06"/>
    <w:rsid w:val="003C7C64"/>
    <w:rsid w:val="003C7D50"/>
    <w:rsid w:val="003C7D66"/>
    <w:rsid w:val="003C7DCA"/>
    <w:rsid w:val="003C7E95"/>
    <w:rsid w:val="003C7EC3"/>
    <w:rsid w:val="003C7F37"/>
    <w:rsid w:val="003C7FA7"/>
    <w:rsid w:val="003C7FD7"/>
    <w:rsid w:val="003D0035"/>
    <w:rsid w:val="003D0049"/>
    <w:rsid w:val="003D009A"/>
    <w:rsid w:val="003D00A5"/>
    <w:rsid w:val="003D00C3"/>
    <w:rsid w:val="003D00D7"/>
    <w:rsid w:val="003D00DB"/>
    <w:rsid w:val="003D022E"/>
    <w:rsid w:val="003D0241"/>
    <w:rsid w:val="003D0271"/>
    <w:rsid w:val="003D02A2"/>
    <w:rsid w:val="003D02C3"/>
    <w:rsid w:val="003D0315"/>
    <w:rsid w:val="003D057F"/>
    <w:rsid w:val="003D05A9"/>
    <w:rsid w:val="003D0664"/>
    <w:rsid w:val="003D0688"/>
    <w:rsid w:val="003D06B8"/>
    <w:rsid w:val="003D0746"/>
    <w:rsid w:val="003D0775"/>
    <w:rsid w:val="003D0783"/>
    <w:rsid w:val="003D0845"/>
    <w:rsid w:val="003D084A"/>
    <w:rsid w:val="003D08A5"/>
    <w:rsid w:val="003D08E7"/>
    <w:rsid w:val="003D0919"/>
    <w:rsid w:val="003D0932"/>
    <w:rsid w:val="003D0A34"/>
    <w:rsid w:val="003D0B43"/>
    <w:rsid w:val="003D0B87"/>
    <w:rsid w:val="003D0BBC"/>
    <w:rsid w:val="003D0C23"/>
    <w:rsid w:val="003D0D06"/>
    <w:rsid w:val="003D0D31"/>
    <w:rsid w:val="003D0DCB"/>
    <w:rsid w:val="003D0E52"/>
    <w:rsid w:val="003D0ECC"/>
    <w:rsid w:val="003D1069"/>
    <w:rsid w:val="003D1104"/>
    <w:rsid w:val="003D1189"/>
    <w:rsid w:val="003D11C9"/>
    <w:rsid w:val="003D125C"/>
    <w:rsid w:val="003D12B5"/>
    <w:rsid w:val="003D1345"/>
    <w:rsid w:val="003D1380"/>
    <w:rsid w:val="003D1443"/>
    <w:rsid w:val="003D150F"/>
    <w:rsid w:val="003D1663"/>
    <w:rsid w:val="003D1748"/>
    <w:rsid w:val="003D180B"/>
    <w:rsid w:val="003D1817"/>
    <w:rsid w:val="003D1897"/>
    <w:rsid w:val="003D1918"/>
    <w:rsid w:val="003D1919"/>
    <w:rsid w:val="003D1977"/>
    <w:rsid w:val="003D1A62"/>
    <w:rsid w:val="003D1B1A"/>
    <w:rsid w:val="003D1B9E"/>
    <w:rsid w:val="003D1BB2"/>
    <w:rsid w:val="003D1CC1"/>
    <w:rsid w:val="003D1D4D"/>
    <w:rsid w:val="003D1E2A"/>
    <w:rsid w:val="003D1EAF"/>
    <w:rsid w:val="003D1EB6"/>
    <w:rsid w:val="003D20CB"/>
    <w:rsid w:val="003D2109"/>
    <w:rsid w:val="003D2188"/>
    <w:rsid w:val="003D22C7"/>
    <w:rsid w:val="003D2305"/>
    <w:rsid w:val="003D2386"/>
    <w:rsid w:val="003D2393"/>
    <w:rsid w:val="003D2500"/>
    <w:rsid w:val="003D2587"/>
    <w:rsid w:val="003D25A0"/>
    <w:rsid w:val="003D25BD"/>
    <w:rsid w:val="003D2644"/>
    <w:rsid w:val="003D2874"/>
    <w:rsid w:val="003D28A0"/>
    <w:rsid w:val="003D2903"/>
    <w:rsid w:val="003D2909"/>
    <w:rsid w:val="003D2962"/>
    <w:rsid w:val="003D2A58"/>
    <w:rsid w:val="003D2AED"/>
    <w:rsid w:val="003D2B02"/>
    <w:rsid w:val="003D2B45"/>
    <w:rsid w:val="003D2B6E"/>
    <w:rsid w:val="003D2B92"/>
    <w:rsid w:val="003D2B96"/>
    <w:rsid w:val="003D2BC0"/>
    <w:rsid w:val="003D2E09"/>
    <w:rsid w:val="003D2EFF"/>
    <w:rsid w:val="003D2F94"/>
    <w:rsid w:val="003D2F97"/>
    <w:rsid w:val="003D306E"/>
    <w:rsid w:val="003D3076"/>
    <w:rsid w:val="003D30B6"/>
    <w:rsid w:val="003D3103"/>
    <w:rsid w:val="003D3162"/>
    <w:rsid w:val="003D326B"/>
    <w:rsid w:val="003D3288"/>
    <w:rsid w:val="003D32ED"/>
    <w:rsid w:val="003D33BD"/>
    <w:rsid w:val="003D342E"/>
    <w:rsid w:val="003D3472"/>
    <w:rsid w:val="003D34A2"/>
    <w:rsid w:val="003D353B"/>
    <w:rsid w:val="003D3734"/>
    <w:rsid w:val="003D3873"/>
    <w:rsid w:val="003D3877"/>
    <w:rsid w:val="003D3892"/>
    <w:rsid w:val="003D38D8"/>
    <w:rsid w:val="003D3908"/>
    <w:rsid w:val="003D3A53"/>
    <w:rsid w:val="003D3BA7"/>
    <w:rsid w:val="003D3C66"/>
    <w:rsid w:val="003D3DB0"/>
    <w:rsid w:val="003D3DB7"/>
    <w:rsid w:val="003D3E71"/>
    <w:rsid w:val="003D3EC5"/>
    <w:rsid w:val="003D3FFB"/>
    <w:rsid w:val="003D40A1"/>
    <w:rsid w:val="003D40C1"/>
    <w:rsid w:val="003D4381"/>
    <w:rsid w:val="003D43F6"/>
    <w:rsid w:val="003D4449"/>
    <w:rsid w:val="003D4484"/>
    <w:rsid w:val="003D46FB"/>
    <w:rsid w:val="003D4782"/>
    <w:rsid w:val="003D47C5"/>
    <w:rsid w:val="003D483C"/>
    <w:rsid w:val="003D4848"/>
    <w:rsid w:val="003D4892"/>
    <w:rsid w:val="003D48BA"/>
    <w:rsid w:val="003D48BE"/>
    <w:rsid w:val="003D4950"/>
    <w:rsid w:val="003D4AD5"/>
    <w:rsid w:val="003D4B36"/>
    <w:rsid w:val="003D4B8B"/>
    <w:rsid w:val="003D4BB9"/>
    <w:rsid w:val="003D4C6E"/>
    <w:rsid w:val="003D4CC4"/>
    <w:rsid w:val="003D4D06"/>
    <w:rsid w:val="003D4D4E"/>
    <w:rsid w:val="003D4DEC"/>
    <w:rsid w:val="003D4DFF"/>
    <w:rsid w:val="003D4F12"/>
    <w:rsid w:val="003D4F19"/>
    <w:rsid w:val="003D4F43"/>
    <w:rsid w:val="003D4F9F"/>
    <w:rsid w:val="003D4FD8"/>
    <w:rsid w:val="003D5016"/>
    <w:rsid w:val="003D50B8"/>
    <w:rsid w:val="003D511C"/>
    <w:rsid w:val="003D5124"/>
    <w:rsid w:val="003D512E"/>
    <w:rsid w:val="003D5270"/>
    <w:rsid w:val="003D52C6"/>
    <w:rsid w:val="003D5335"/>
    <w:rsid w:val="003D538D"/>
    <w:rsid w:val="003D5415"/>
    <w:rsid w:val="003D5422"/>
    <w:rsid w:val="003D5440"/>
    <w:rsid w:val="003D54D4"/>
    <w:rsid w:val="003D54FC"/>
    <w:rsid w:val="003D5535"/>
    <w:rsid w:val="003D5545"/>
    <w:rsid w:val="003D5554"/>
    <w:rsid w:val="003D55A7"/>
    <w:rsid w:val="003D55F9"/>
    <w:rsid w:val="003D5607"/>
    <w:rsid w:val="003D563F"/>
    <w:rsid w:val="003D5697"/>
    <w:rsid w:val="003D56F4"/>
    <w:rsid w:val="003D5779"/>
    <w:rsid w:val="003D5858"/>
    <w:rsid w:val="003D5A39"/>
    <w:rsid w:val="003D5AEE"/>
    <w:rsid w:val="003D5B04"/>
    <w:rsid w:val="003D5B4F"/>
    <w:rsid w:val="003D5B9A"/>
    <w:rsid w:val="003D5BB2"/>
    <w:rsid w:val="003D5BE3"/>
    <w:rsid w:val="003D5CC4"/>
    <w:rsid w:val="003D5CC8"/>
    <w:rsid w:val="003D5D61"/>
    <w:rsid w:val="003D5D74"/>
    <w:rsid w:val="003D5D94"/>
    <w:rsid w:val="003D5DDA"/>
    <w:rsid w:val="003D5E86"/>
    <w:rsid w:val="003D5F85"/>
    <w:rsid w:val="003D6037"/>
    <w:rsid w:val="003D613E"/>
    <w:rsid w:val="003D6236"/>
    <w:rsid w:val="003D632C"/>
    <w:rsid w:val="003D6336"/>
    <w:rsid w:val="003D6360"/>
    <w:rsid w:val="003D6376"/>
    <w:rsid w:val="003D64B3"/>
    <w:rsid w:val="003D64D3"/>
    <w:rsid w:val="003D64E1"/>
    <w:rsid w:val="003D6555"/>
    <w:rsid w:val="003D657A"/>
    <w:rsid w:val="003D65E2"/>
    <w:rsid w:val="003D6645"/>
    <w:rsid w:val="003D6756"/>
    <w:rsid w:val="003D6843"/>
    <w:rsid w:val="003D68DD"/>
    <w:rsid w:val="003D69B2"/>
    <w:rsid w:val="003D6BA8"/>
    <w:rsid w:val="003D6BAF"/>
    <w:rsid w:val="003D6BDB"/>
    <w:rsid w:val="003D6CD3"/>
    <w:rsid w:val="003D6D44"/>
    <w:rsid w:val="003D6D70"/>
    <w:rsid w:val="003D6DC1"/>
    <w:rsid w:val="003D6E31"/>
    <w:rsid w:val="003D6E95"/>
    <w:rsid w:val="003D6F2D"/>
    <w:rsid w:val="003D6F94"/>
    <w:rsid w:val="003D7023"/>
    <w:rsid w:val="003D7025"/>
    <w:rsid w:val="003D70B2"/>
    <w:rsid w:val="003D70EB"/>
    <w:rsid w:val="003D70F6"/>
    <w:rsid w:val="003D716C"/>
    <w:rsid w:val="003D71D1"/>
    <w:rsid w:val="003D725D"/>
    <w:rsid w:val="003D7302"/>
    <w:rsid w:val="003D73F1"/>
    <w:rsid w:val="003D7460"/>
    <w:rsid w:val="003D7512"/>
    <w:rsid w:val="003D7535"/>
    <w:rsid w:val="003D7539"/>
    <w:rsid w:val="003D7635"/>
    <w:rsid w:val="003D767C"/>
    <w:rsid w:val="003D76E2"/>
    <w:rsid w:val="003D7835"/>
    <w:rsid w:val="003D784D"/>
    <w:rsid w:val="003D789B"/>
    <w:rsid w:val="003D78B1"/>
    <w:rsid w:val="003D798A"/>
    <w:rsid w:val="003D7A09"/>
    <w:rsid w:val="003D7A16"/>
    <w:rsid w:val="003D7A38"/>
    <w:rsid w:val="003D7A7F"/>
    <w:rsid w:val="003D7BE1"/>
    <w:rsid w:val="003D7C5C"/>
    <w:rsid w:val="003D7CE3"/>
    <w:rsid w:val="003D7DC8"/>
    <w:rsid w:val="003D7E3D"/>
    <w:rsid w:val="003D7E80"/>
    <w:rsid w:val="003E0036"/>
    <w:rsid w:val="003E005F"/>
    <w:rsid w:val="003E0361"/>
    <w:rsid w:val="003E0484"/>
    <w:rsid w:val="003E05A6"/>
    <w:rsid w:val="003E05CE"/>
    <w:rsid w:val="003E062A"/>
    <w:rsid w:val="003E06CC"/>
    <w:rsid w:val="003E0761"/>
    <w:rsid w:val="003E076D"/>
    <w:rsid w:val="003E07AA"/>
    <w:rsid w:val="003E0827"/>
    <w:rsid w:val="003E082A"/>
    <w:rsid w:val="003E0852"/>
    <w:rsid w:val="003E08C5"/>
    <w:rsid w:val="003E09BF"/>
    <w:rsid w:val="003E09D3"/>
    <w:rsid w:val="003E09DF"/>
    <w:rsid w:val="003E09FE"/>
    <w:rsid w:val="003E0A51"/>
    <w:rsid w:val="003E0A5F"/>
    <w:rsid w:val="003E0B02"/>
    <w:rsid w:val="003E0B62"/>
    <w:rsid w:val="003E0C01"/>
    <w:rsid w:val="003E0EEC"/>
    <w:rsid w:val="003E10C9"/>
    <w:rsid w:val="003E10DA"/>
    <w:rsid w:val="003E11BB"/>
    <w:rsid w:val="003E11F2"/>
    <w:rsid w:val="003E1200"/>
    <w:rsid w:val="003E1396"/>
    <w:rsid w:val="003E139D"/>
    <w:rsid w:val="003E13EB"/>
    <w:rsid w:val="003E1409"/>
    <w:rsid w:val="003E1425"/>
    <w:rsid w:val="003E14CA"/>
    <w:rsid w:val="003E157F"/>
    <w:rsid w:val="003E1611"/>
    <w:rsid w:val="003E1645"/>
    <w:rsid w:val="003E1743"/>
    <w:rsid w:val="003E1796"/>
    <w:rsid w:val="003E17C5"/>
    <w:rsid w:val="003E191F"/>
    <w:rsid w:val="003E1956"/>
    <w:rsid w:val="003E1992"/>
    <w:rsid w:val="003E1B0C"/>
    <w:rsid w:val="003E1BB6"/>
    <w:rsid w:val="003E1BC6"/>
    <w:rsid w:val="003E1BD6"/>
    <w:rsid w:val="003E1C9A"/>
    <w:rsid w:val="003E1D06"/>
    <w:rsid w:val="003E1D45"/>
    <w:rsid w:val="003E1E3F"/>
    <w:rsid w:val="003E1E69"/>
    <w:rsid w:val="003E1EAA"/>
    <w:rsid w:val="003E1EAD"/>
    <w:rsid w:val="003E1F9C"/>
    <w:rsid w:val="003E206E"/>
    <w:rsid w:val="003E209A"/>
    <w:rsid w:val="003E215D"/>
    <w:rsid w:val="003E220E"/>
    <w:rsid w:val="003E2426"/>
    <w:rsid w:val="003E250D"/>
    <w:rsid w:val="003E2678"/>
    <w:rsid w:val="003E2758"/>
    <w:rsid w:val="003E2759"/>
    <w:rsid w:val="003E278F"/>
    <w:rsid w:val="003E27A3"/>
    <w:rsid w:val="003E2840"/>
    <w:rsid w:val="003E2863"/>
    <w:rsid w:val="003E288F"/>
    <w:rsid w:val="003E28AF"/>
    <w:rsid w:val="003E2932"/>
    <w:rsid w:val="003E299A"/>
    <w:rsid w:val="003E29F6"/>
    <w:rsid w:val="003E29FD"/>
    <w:rsid w:val="003E2A42"/>
    <w:rsid w:val="003E2A9C"/>
    <w:rsid w:val="003E2AC3"/>
    <w:rsid w:val="003E2AD8"/>
    <w:rsid w:val="003E2ADD"/>
    <w:rsid w:val="003E2B4D"/>
    <w:rsid w:val="003E2B5A"/>
    <w:rsid w:val="003E2C0C"/>
    <w:rsid w:val="003E2C14"/>
    <w:rsid w:val="003E2CAF"/>
    <w:rsid w:val="003E2CE7"/>
    <w:rsid w:val="003E2E20"/>
    <w:rsid w:val="003E2EAF"/>
    <w:rsid w:val="003E2ED8"/>
    <w:rsid w:val="003E2F03"/>
    <w:rsid w:val="003E2FDB"/>
    <w:rsid w:val="003E300F"/>
    <w:rsid w:val="003E3016"/>
    <w:rsid w:val="003E3157"/>
    <w:rsid w:val="003E31F1"/>
    <w:rsid w:val="003E3224"/>
    <w:rsid w:val="003E3239"/>
    <w:rsid w:val="003E3285"/>
    <w:rsid w:val="003E3296"/>
    <w:rsid w:val="003E32CC"/>
    <w:rsid w:val="003E34B7"/>
    <w:rsid w:val="003E3631"/>
    <w:rsid w:val="003E3634"/>
    <w:rsid w:val="003E36EC"/>
    <w:rsid w:val="003E36F2"/>
    <w:rsid w:val="003E3799"/>
    <w:rsid w:val="003E3854"/>
    <w:rsid w:val="003E3864"/>
    <w:rsid w:val="003E38FE"/>
    <w:rsid w:val="003E39E6"/>
    <w:rsid w:val="003E3A2F"/>
    <w:rsid w:val="003E3A36"/>
    <w:rsid w:val="003E3C48"/>
    <w:rsid w:val="003E3D45"/>
    <w:rsid w:val="003E3D4C"/>
    <w:rsid w:val="003E3D80"/>
    <w:rsid w:val="003E3DC6"/>
    <w:rsid w:val="003E3DF2"/>
    <w:rsid w:val="003E3E61"/>
    <w:rsid w:val="003E3EAF"/>
    <w:rsid w:val="003E3EB0"/>
    <w:rsid w:val="003E3F77"/>
    <w:rsid w:val="003E40A3"/>
    <w:rsid w:val="003E40AF"/>
    <w:rsid w:val="003E4105"/>
    <w:rsid w:val="003E411B"/>
    <w:rsid w:val="003E4184"/>
    <w:rsid w:val="003E418E"/>
    <w:rsid w:val="003E41C7"/>
    <w:rsid w:val="003E41EA"/>
    <w:rsid w:val="003E4255"/>
    <w:rsid w:val="003E4301"/>
    <w:rsid w:val="003E430A"/>
    <w:rsid w:val="003E4316"/>
    <w:rsid w:val="003E4380"/>
    <w:rsid w:val="003E4394"/>
    <w:rsid w:val="003E4395"/>
    <w:rsid w:val="003E44CA"/>
    <w:rsid w:val="003E454B"/>
    <w:rsid w:val="003E46C0"/>
    <w:rsid w:val="003E4787"/>
    <w:rsid w:val="003E4884"/>
    <w:rsid w:val="003E4908"/>
    <w:rsid w:val="003E493F"/>
    <w:rsid w:val="003E49EF"/>
    <w:rsid w:val="003E4A97"/>
    <w:rsid w:val="003E4AEE"/>
    <w:rsid w:val="003E4B4D"/>
    <w:rsid w:val="003E4C27"/>
    <w:rsid w:val="003E4C79"/>
    <w:rsid w:val="003E4CF1"/>
    <w:rsid w:val="003E4E56"/>
    <w:rsid w:val="003E4E7D"/>
    <w:rsid w:val="003E4F78"/>
    <w:rsid w:val="003E4FD2"/>
    <w:rsid w:val="003E501B"/>
    <w:rsid w:val="003E5025"/>
    <w:rsid w:val="003E50BE"/>
    <w:rsid w:val="003E5161"/>
    <w:rsid w:val="003E517A"/>
    <w:rsid w:val="003E530D"/>
    <w:rsid w:val="003E5490"/>
    <w:rsid w:val="003E54B2"/>
    <w:rsid w:val="003E5507"/>
    <w:rsid w:val="003E55C8"/>
    <w:rsid w:val="003E55E7"/>
    <w:rsid w:val="003E5638"/>
    <w:rsid w:val="003E56DB"/>
    <w:rsid w:val="003E570C"/>
    <w:rsid w:val="003E5716"/>
    <w:rsid w:val="003E5773"/>
    <w:rsid w:val="003E5777"/>
    <w:rsid w:val="003E578C"/>
    <w:rsid w:val="003E57B7"/>
    <w:rsid w:val="003E57C3"/>
    <w:rsid w:val="003E5873"/>
    <w:rsid w:val="003E58B9"/>
    <w:rsid w:val="003E59F4"/>
    <w:rsid w:val="003E59FD"/>
    <w:rsid w:val="003E5A78"/>
    <w:rsid w:val="003E5AD4"/>
    <w:rsid w:val="003E5B13"/>
    <w:rsid w:val="003E5B17"/>
    <w:rsid w:val="003E5B7B"/>
    <w:rsid w:val="003E5BCF"/>
    <w:rsid w:val="003E5BD0"/>
    <w:rsid w:val="003E5C86"/>
    <w:rsid w:val="003E5CA7"/>
    <w:rsid w:val="003E5D7D"/>
    <w:rsid w:val="003E5D88"/>
    <w:rsid w:val="003E5DE5"/>
    <w:rsid w:val="003E5DFD"/>
    <w:rsid w:val="003E5E83"/>
    <w:rsid w:val="003E5EDD"/>
    <w:rsid w:val="003E5FFE"/>
    <w:rsid w:val="003E6005"/>
    <w:rsid w:val="003E6086"/>
    <w:rsid w:val="003E649C"/>
    <w:rsid w:val="003E64B6"/>
    <w:rsid w:val="003E664E"/>
    <w:rsid w:val="003E668F"/>
    <w:rsid w:val="003E672F"/>
    <w:rsid w:val="003E6763"/>
    <w:rsid w:val="003E6998"/>
    <w:rsid w:val="003E69BC"/>
    <w:rsid w:val="003E6ADC"/>
    <w:rsid w:val="003E6AE4"/>
    <w:rsid w:val="003E6AFD"/>
    <w:rsid w:val="003E6B57"/>
    <w:rsid w:val="003E6BBD"/>
    <w:rsid w:val="003E6D6A"/>
    <w:rsid w:val="003E6DA5"/>
    <w:rsid w:val="003E6E01"/>
    <w:rsid w:val="003E6E8B"/>
    <w:rsid w:val="003E6F37"/>
    <w:rsid w:val="003E6F42"/>
    <w:rsid w:val="003E7070"/>
    <w:rsid w:val="003E721D"/>
    <w:rsid w:val="003E7324"/>
    <w:rsid w:val="003E7392"/>
    <w:rsid w:val="003E73FA"/>
    <w:rsid w:val="003E7496"/>
    <w:rsid w:val="003E7580"/>
    <w:rsid w:val="003E75F7"/>
    <w:rsid w:val="003E7610"/>
    <w:rsid w:val="003E765E"/>
    <w:rsid w:val="003E76CE"/>
    <w:rsid w:val="003E76FA"/>
    <w:rsid w:val="003E77DC"/>
    <w:rsid w:val="003E78CA"/>
    <w:rsid w:val="003E790E"/>
    <w:rsid w:val="003E79F6"/>
    <w:rsid w:val="003E7A2A"/>
    <w:rsid w:val="003E7A51"/>
    <w:rsid w:val="003E7C01"/>
    <w:rsid w:val="003E7E1B"/>
    <w:rsid w:val="003E7E6A"/>
    <w:rsid w:val="003E7FB6"/>
    <w:rsid w:val="003F008D"/>
    <w:rsid w:val="003F018C"/>
    <w:rsid w:val="003F01CB"/>
    <w:rsid w:val="003F0202"/>
    <w:rsid w:val="003F025C"/>
    <w:rsid w:val="003F02E1"/>
    <w:rsid w:val="003F02FF"/>
    <w:rsid w:val="003F0338"/>
    <w:rsid w:val="003F04A5"/>
    <w:rsid w:val="003F0512"/>
    <w:rsid w:val="003F053B"/>
    <w:rsid w:val="003F0613"/>
    <w:rsid w:val="003F068D"/>
    <w:rsid w:val="003F0730"/>
    <w:rsid w:val="003F07F3"/>
    <w:rsid w:val="003F0814"/>
    <w:rsid w:val="003F0815"/>
    <w:rsid w:val="003F0825"/>
    <w:rsid w:val="003F083F"/>
    <w:rsid w:val="003F0858"/>
    <w:rsid w:val="003F090E"/>
    <w:rsid w:val="003F091C"/>
    <w:rsid w:val="003F0983"/>
    <w:rsid w:val="003F0A79"/>
    <w:rsid w:val="003F0C74"/>
    <w:rsid w:val="003F0CB7"/>
    <w:rsid w:val="003F0DD2"/>
    <w:rsid w:val="003F0DF6"/>
    <w:rsid w:val="003F0E1B"/>
    <w:rsid w:val="003F0EA1"/>
    <w:rsid w:val="003F104C"/>
    <w:rsid w:val="003F1062"/>
    <w:rsid w:val="003F10EA"/>
    <w:rsid w:val="003F1139"/>
    <w:rsid w:val="003F11DA"/>
    <w:rsid w:val="003F1261"/>
    <w:rsid w:val="003F12FE"/>
    <w:rsid w:val="003F131B"/>
    <w:rsid w:val="003F1396"/>
    <w:rsid w:val="003F13E5"/>
    <w:rsid w:val="003F13F4"/>
    <w:rsid w:val="003F1541"/>
    <w:rsid w:val="003F1644"/>
    <w:rsid w:val="003F1870"/>
    <w:rsid w:val="003F1875"/>
    <w:rsid w:val="003F188B"/>
    <w:rsid w:val="003F18A5"/>
    <w:rsid w:val="003F1904"/>
    <w:rsid w:val="003F1951"/>
    <w:rsid w:val="003F1974"/>
    <w:rsid w:val="003F197B"/>
    <w:rsid w:val="003F1997"/>
    <w:rsid w:val="003F19FA"/>
    <w:rsid w:val="003F1A22"/>
    <w:rsid w:val="003F1AAA"/>
    <w:rsid w:val="003F1AF0"/>
    <w:rsid w:val="003F1B5E"/>
    <w:rsid w:val="003F1C27"/>
    <w:rsid w:val="003F1C5A"/>
    <w:rsid w:val="003F1D1F"/>
    <w:rsid w:val="003F1DDA"/>
    <w:rsid w:val="003F1E28"/>
    <w:rsid w:val="003F1EA1"/>
    <w:rsid w:val="003F1EF2"/>
    <w:rsid w:val="003F1F1E"/>
    <w:rsid w:val="003F1FDA"/>
    <w:rsid w:val="003F2076"/>
    <w:rsid w:val="003F2130"/>
    <w:rsid w:val="003F217C"/>
    <w:rsid w:val="003F229F"/>
    <w:rsid w:val="003F22EC"/>
    <w:rsid w:val="003F246E"/>
    <w:rsid w:val="003F2521"/>
    <w:rsid w:val="003F2537"/>
    <w:rsid w:val="003F256D"/>
    <w:rsid w:val="003F25C4"/>
    <w:rsid w:val="003F25DE"/>
    <w:rsid w:val="003F2602"/>
    <w:rsid w:val="003F2724"/>
    <w:rsid w:val="003F29B7"/>
    <w:rsid w:val="003F2A8D"/>
    <w:rsid w:val="003F2AD7"/>
    <w:rsid w:val="003F2B05"/>
    <w:rsid w:val="003F2B13"/>
    <w:rsid w:val="003F2B25"/>
    <w:rsid w:val="003F2B61"/>
    <w:rsid w:val="003F2C0F"/>
    <w:rsid w:val="003F2CF7"/>
    <w:rsid w:val="003F2DC0"/>
    <w:rsid w:val="003F2E13"/>
    <w:rsid w:val="003F2E7A"/>
    <w:rsid w:val="003F2EA4"/>
    <w:rsid w:val="003F2EAB"/>
    <w:rsid w:val="003F2EE1"/>
    <w:rsid w:val="003F2EFD"/>
    <w:rsid w:val="003F2F88"/>
    <w:rsid w:val="003F2FCB"/>
    <w:rsid w:val="003F3036"/>
    <w:rsid w:val="003F3041"/>
    <w:rsid w:val="003F3064"/>
    <w:rsid w:val="003F30B1"/>
    <w:rsid w:val="003F3147"/>
    <w:rsid w:val="003F3224"/>
    <w:rsid w:val="003F332C"/>
    <w:rsid w:val="003F33BA"/>
    <w:rsid w:val="003F33BD"/>
    <w:rsid w:val="003F3414"/>
    <w:rsid w:val="003F341B"/>
    <w:rsid w:val="003F3531"/>
    <w:rsid w:val="003F354A"/>
    <w:rsid w:val="003F35DB"/>
    <w:rsid w:val="003F3645"/>
    <w:rsid w:val="003F364B"/>
    <w:rsid w:val="003F3687"/>
    <w:rsid w:val="003F36EE"/>
    <w:rsid w:val="003F3796"/>
    <w:rsid w:val="003F37B6"/>
    <w:rsid w:val="003F37FE"/>
    <w:rsid w:val="003F3873"/>
    <w:rsid w:val="003F3875"/>
    <w:rsid w:val="003F38D2"/>
    <w:rsid w:val="003F3974"/>
    <w:rsid w:val="003F3997"/>
    <w:rsid w:val="003F399A"/>
    <w:rsid w:val="003F39A2"/>
    <w:rsid w:val="003F39A7"/>
    <w:rsid w:val="003F39DD"/>
    <w:rsid w:val="003F3A66"/>
    <w:rsid w:val="003F3D78"/>
    <w:rsid w:val="003F3DF0"/>
    <w:rsid w:val="003F3DF5"/>
    <w:rsid w:val="003F3EA2"/>
    <w:rsid w:val="003F3EC5"/>
    <w:rsid w:val="003F3ECD"/>
    <w:rsid w:val="003F3ED0"/>
    <w:rsid w:val="003F3EF7"/>
    <w:rsid w:val="003F3F1B"/>
    <w:rsid w:val="003F3FC0"/>
    <w:rsid w:val="003F4011"/>
    <w:rsid w:val="003F401C"/>
    <w:rsid w:val="003F4218"/>
    <w:rsid w:val="003F4236"/>
    <w:rsid w:val="003F4291"/>
    <w:rsid w:val="003F42C9"/>
    <w:rsid w:val="003F42EA"/>
    <w:rsid w:val="003F433B"/>
    <w:rsid w:val="003F4360"/>
    <w:rsid w:val="003F43E9"/>
    <w:rsid w:val="003F4433"/>
    <w:rsid w:val="003F4489"/>
    <w:rsid w:val="003F4666"/>
    <w:rsid w:val="003F4718"/>
    <w:rsid w:val="003F478B"/>
    <w:rsid w:val="003F47FB"/>
    <w:rsid w:val="003F4804"/>
    <w:rsid w:val="003F492C"/>
    <w:rsid w:val="003F4986"/>
    <w:rsid w:val="003F4996"/>
    <w:rsid w:val="003F49D9"/>
    <w:rsid w:val="003F4A35"/>
    <w:rsid w:val="003F4A9E"/>
    <w:rsid w:val="003F4B09"/>
    <w:rsid w:val="003F4B35"/>
    <w:rsid w:val="003F4B81"/>
    <w:rsid w:val="003F4C3C"/>
    <w:rsid w:val="003F4CD6"/>
    <w:rsid w:val="003F4D41"/>
    <w:rsid w:val="003F4D5D"/>
    <w:rsid w:val="003F4D61"/>
    <w:rsid w:val="003F4DE4"/>
    <w:rsid w:val="003F4F54"/>
    <w:rsid w:val="003F50A3"/>
    <w:rsid w:val="003F5109"/>
    <w:rsid w:val="003F51CA"/>
    <w:rsid w:val="003F526A"/>
    <w:rsid w:val="003F528D"/>
    <w:rsid w:val="003F52A7"/>
    <w:rsid w:val="003F5315"/>
    <w:rsid w:val="003F5374"/>
    <w:rsid w:val="003F56C4"/>
    <w:rsid w:val="003F56F5"/>
    <w:rsid w:val="003F5791"/>
    <w:rsid w:val="003F57E0"/>
    <w:rsid w:val="003F592D"/>
    <w:rsid w:val="003F59BB"/>
    <w:rsid w:val="003F59C4"/>
    <w:rsid w:val="003F5A01"/>
    <w:rsid w:val="003F5A9F"/>
    <w:rsid w:val="003F5AAE"/>
    <w:rsid w:val="003F5B47"/>
    <w:rsid w:val="003F5BFF"/>
    <w:rsid w:val="003F5C6B"/>
    <w:rsid w:val="003F5D0B"/>
    <w:rsid w:val="003F5DA2"/>
    <w:rsid w:val="003F5E4C"/>
    <w:rsid w:val="003F5E70"/>
    <w:rsid w:val="003F5E97"/>
    <w:rsid w:val="003F5FC8"/>
    <w:rsid w:val="003F60B2"/>
    <w:rsid w:val="003F611E"/>
    <w:rsid w:val="003F6163"/>
    <w:rsid w:val="003F6177"/>
    <w:rsid w:val="003F61D5"/>
    <w:rsid w:val="003F61E6"/>
    <w:rsid w:val="003F61F3"/>
    <w:rsid w:val="003F624B"/>
    <w:rsid w:val="003F6260"/>
    <w:rsid w:val="003F6392"/>
    <w:rsid w:val="003F642C"/>
    <w:rsid w:val="003F649E"/>
    <w:rsid w:val="003F65DC"/>
    <w:rsid w:val="003F6641"/>
    <w:rsid w:val="003F6740"/>
    <w:rsid w:val="003F67EF"/>
    <w:rsid w:val="003F68CF"/>
    <w:rsid w:val="003F6926"/>
    <w:rsid w:val="003F69A1"/>
    <w:rsid w:val="003F6C97"/>
    <w:rsid w:val="003F6CA9"/>
    <w:rsid w:val="003F6D75"/>
    <w:rsid w:val="003F6E6D"/>
    <w:rsid w:val="003F6EA2"/>
    <w:rsid w:val="003F6F61"/>
    <w:rsid w:val="003F6F6D"/>
    <w:rsid w:val="003F6FA9"/>
    <w:rsid w:val="003F6FF8"/>
    <w:rsid w:val="003F7043"/>
    <w:rsid w:val="003F7057"/>
    <w:rsid w:val="003F706E"/>
    <w:rsid w:val="003F70BB"/>
    <w:rsid w:val="003F7153"/>
    <w:rsid w:val="003F7165"/>
    <w:rsid w:val="003F7278"/>
    <w:rsid w:val="003F7344"/>
    <w:rsid w:val="003F7526"/>
    <w:rsid w:val="003F7534"/>
    <w:rsid w:val="003F755D"/>
    <w:rsid w:val="003F75F4"/>
    <w:rsid w:val="003F76B3"/>
    <w:rsid w:val="003F76DC"/>
    <w:rsid w:val="003F7741"/>
    <w:rsid w:val="003F7799"/>
    <w:rsid w:val="003F77C7"/>
    <w:rsid w:val="003F78AF"/>
    <w:rsid w:val="003F794D"/>
    <w:rsid w:val="003F7A78"/>
    <w:rsid w:val="003F7AC9"/>
    <w:rsid w:val="003F7BB9"/>
    <w:rsid w:val="003F7CD5"/>
    <w:rsid w:val="003F7D57"/>
    <w:rsid w:val="003F7E25"/>
    <w:rsid w:val="003F7E77"/>
    <w:rsid w:val="003F7ED1"/>
    <w:rsid w:val="003F7F97"/>
    <w:rsid w:val="003F7FCB"/>
    <w:rsid w:val="00400091"/>
    <w:rsid w:val="004000C7"/>
    <w:rsid w:val="004000CC"/>
    <w:rsid w:val="00400159"/>
    <w:rsid w:val="004001DD"/>
    <w:rsid w:val="00400361"/>
    <w:rsid w:val="0040045A"/>
    <w:rsid w:val="0040048E"/>
    <w:rsid w:val="0040055A"/>
    <w:rsid w:val="004005F4"/>
    <w:rsid w:val="00400617"/>
    <w:rsid w:val="004006C9"/>
    <w:rsid w:val="004006D1"/>
    <w:rsid w:val="0040070C"/>
    <w:rsid w:val="0040087D"/>
    <w:rsid w:val="00400A6F"/>
    <w:rsid w:val="00400B17"/>
    <w:rsid w:val="00400B1C"/>
    <w:rsid w:val="00400BC5"/>
    <w:rsid w:val="00400C4E"/>
    <w:rsid w:val="00400C9A"/>
    <w:rsid w:val="00400CA2"/>
    <w:rsid w:val="00400DDA"/>
    <w:rsid w:val="00400E14"/>
    <w:rsid w:val="00400E33"/>
    <w:rsid w:val="00400FA2"/>
    <w:rsid w:val="00400FD7"/>
    <w:rsid w:val="0040102C"/>
    <w:rsid w:val="00401071"/>
    <w:rsid w:val="00401078"/>
    <w:rsid w:val="00401095"/>
    <w:rsid w:val="004010B1"/>
    <w:rsid w:val="004010D9"/>
    <w:rsid w:val="004010E1"/>
    <w:rsid w:val="004010FF"/>
    <w:rsid w:val="004012A4"/>
    <w:rsid w:val="00401478"/>
    <w:rsid w:val="00401531"/>
    <w:rsid w:val="0040155E"/>
    <w:rsid w:val="004015AF"/>
    <w:rsid w:val="00401699"/>
    <w:rsid w:val="004017E7"/>
    <w:rsid w:val="004017FD"/>
    <w:rsid w:val="0040180D"/>
    <w:rsid w:val="0040189C"/>
    <w:rsid w:val="0040195F"/>
    <w:rsid w:val="00401A62"/>
    <w:rsid w:val="00401B6A"/>
    <w:rsid w:val="00401BA9"/>
    <w:rsid w:val="00401C07"/>
    <w:rsid w:val="00401C69"/>
    <w:rsid w:val="00401E85"/>
    <w:rsid w:val="00401EB6"/>
    <w:rsid w:val="00401EEE"/>
    <w:rsid w:val="00401F97"/>
    <w:rsid w:val="00401F99"/>
    <w:rsid w:val="004021C1"/>
    <w:rsid w:val="00402229"/>
    <w:rsid w:val="00402234"/>
    <w:rsid w:val="00402286"/>
    <w:rsid w:val="004023A4"/>
    <w:rsid w:val="00402437"/>
    <w:rsid w:val="004024C7"/>
    <w:rsid w:val="004025AE"/>
    <w:rsid w:val="00402603"/>
    <w:rsid w:val="0040264A"/>
    <w:rsid w:val="00402654"/>
    <w:rsid w:val="004026A9"/>
    <w:rsid w:val="004026EA"/>
    <w:rsid w:val="004026F3"/>
    <w:rsid w:val="0040279F"/>
    <w:rsid w:val="004027D3"/>
    <w:rsid w:val="00402826"/>
    <w:rsid w:val="00402866"/>
    <w:rsid w:val="0040296A"/>
    <w:rsid w:val="00402994"/>
    <w:rsid w:val="004029A9"/>
    <w:rsid w:val="004029AB"/>
    <w:rsid w:val="00402B2C"/>
    <w:rsid w:val="00402BE6"/>
    <w:rsid w:val="00402C3B"/>
    <w:rsid w:val="00402CE5"/>
    <w:rsid w:val="00402D21"/>
    <w:rsid w:val="00402DB5"/>
    <w:rsid w:val="00402E5C"/>
    <w:rsid w:val="00402F25"/>
    <w:rsid w:val="0040305A"/>
    <w:rsid w:val="004030C8"/>
    <w:rsid w:val="00403246"/>
    <w:rsid w:val="00403309"/>
    <w:rsid w:val="00403349"/>
    <w:rsid w:val="004033CF"/>
    <w:rsid w:val="004034B9"/>
    <w:rsid w:val="004034C9"/>
    <w:rsid w:val="0040359E"/>
    <w:rsid w:val="0040365C"/>
    <w:rsid w:val="0040379D"/>
    <w:rsid w:val="00403804"/>
    <w:rsid w:val="00403892"/>
    <w:rsid w:val="00403941"/>
    <w:rsid w:val="0040394A"/>
    <w:rsid w:val="004039AE"/>
    <w:rsid w:val="004039BF"/>
    <w:rsid w:val="00403A0B"/>
    <w:rsid w:val="00403A75"/>
    <w:rsid w:val="00403A90"/>
    <w:rsid w:val="00403BA5"/>
    <w:rsid w:val="00403CA1"/>
    <w:rsid w:val="00403D17"/>
    <w:rsid w:val="00403E76"/>
    <w:rsid w:val="00403E7E"/>
    <w:rsid w:val="00404032"/>
    <w:rsid w:val="0040406F"/>
    <w:rsid w:val="004040E4"/>
    <w:rsid w:val="004041AC"/>
    <w:rsid w:val="0040421E"/>
    <w:rsid w:val="00404238"/>
    <w:rsid w:val="0040437E"/>
    <w:rsid w:val="004044C8"/>
    <w:rsid w:val="00404539"/>
    <w:rsid w:val="00404769"/>
    <w:rsid w:val="004047A8"/>
    <w:rsid w:val="00404828"/>
    <w:rsid w:val="0040489C"/>
    <w:rsid w:val="004048D8"/>
    <w:rsid w:val="0040490D"/>
    <w:rsid w:val="0040491C"/>
    <w:rsid w:val="0040493B"/>
    <w:rsid w:val="004049C8"/>
    <w:rsid w:val="00404A30"/>
    <w:rsid w:val="00404AC3"/>
    <w:rsid w:val="00404BD4"/>
    <w:rsid w:val="00404C83"/>
    <w:rsid w:val="00404D58"/>
    <w:rsid w:val="00404DC7"/>
    <w:rsid w:val="00404DDF"/>
    <w:rsid w:val="00404DFB"/>
    <w:rsid w:val="00404E16"/>
    <w:rsid w:val="00404E1F"/>
    <w:rsid w:val="00404E8F"/>
    <w:rsid w:val="00404E9B"/>
    <w:rsid w:val="00404FCB"/>
    <w:rsid w:val="00404FCD"/>
    <w:rsid w:val="00404FE7"/>
    <w:rsid w:val="004050EA"/>
    <w:rsid w:val="00405153"/>
    <w:rsid w:val="00405174"/>
    <w:rsid w:val="004051D0"/>
    <w:rsid w:val="004051F1"/>
    <w:rsid w:val="0040520B"/>
    <w:rsid w:val="004052B6"/>
    <w:rsid w:val="00405326"/>
    <w:rsid w:val="004053A1"/>
    <w:rsid w:val="004053AC"/>
    <w:rsid w:val="0040542A"/>
    <w:rsid w:val="0040544E"/>
    <w:rsid w:val="00405467"/>
    <w:rsid w:val="00405576"/>
    <w:rsid w:val="004055A9"/>
    <w:rsid w:val="00405629"/>
    <w:rsid w:val="00405658"/>
    <w:rsid w:val="004056B3"/>
    <w:rsid w:val="00405726"/>
    <w:rsid w:val="00405763"/>
    <w:rsid w:val="0040576B"/>
    <w:rsid w:val="004057B4"/>
    <w:rsid w:val="004057D7"/>
    <w:rsid w:val="004057FC"/>
    <w:rsid w:val="0040583D"/>
    <w:rsid w:val="0040584F"/>
    <w:rsid w:val="00405873"/>
    <w:rsid w:val="004058FB"/>
    <w:rsid w:val="004059A0"/>
    <w:rsid w:val="00405B60"/>
    <w:rsid w:val="00405B79"/>
    <w:rsid w:val="00405C1A"/>
    <w:rsid w:val="00405C60"/>
    <w:rsid w:val="00405D01"/>
    <w:rsid w:val="00405D7B"/>
    <w:rsid w:val="00405E17"/>
    <w:rsid w:val="00405E22"/>
    <w:rsid w:val="00405E55"/>
    <w:rsid w:val="00405EDE"/>
    <w:rsid w:val="00405F39"/>
    <w:rsid w:val="00405F81"/>
    <w:rsid w:val="00405F84"/>
    <w:rsid w:val="00406007"/>
    <w:rsid w:val="0040610F"/>
    <w:rsid w:val="004061C7"/>
    <w:rsid w:val="004061DC"/>
    <w:rsid w:val="004063B8"/>
    <w:rsid w:val="004064B7"/>
    <w:rsid w:val="004064DA"/>
    <w:rsid w:val="0040651A"/>
    <w:rsid w:val="00406521"/>
    <w:rsid w:val="0040656E"/>
    <w:rsid w:val="00406652"/>
    <w:rsid w:val="00406667"/>
    <w:rsid w:val="0040667D"/>
    <w:rsid w:val="004066FA"/>
    <w:rsid w:val="00406724"/>
    <w:rsid w:val="0040673C"/>
    <w:rsid w:val="00406747"/>
    <w:rsid w:val="004067D3"/>
    <w:rsid w:val="00406848"/>
    <w:rsid w:val="004068E5"/>
    <w:rsid w:val="004068F8"/>
    <w:rsid w:val="00406AEB"/>
    <w:rsid w:val="00406B0D"/>
    <w:rsid w:val="00406B3B"/>
    <w:rsid w:val="00406B7F"/>
    <w:rsid w:val="00406BA8"/>
    <w:rsid w:val="00406C9F"/>
    <w:rsid w:val="00406DBB"/>
    <w:rsid w:val="00406E5B"/>
    <w:rsid w:val="00406F36"/>
    <w:rsid w:val="00406F4A"/>
    <w:rsid w:val="00406FE9"/>
    <w:rsid w:val="00407074"/>
    <w:rsid w:val="004070E6"/>
    <w:rsid w:val="004071AB"/>
    <w:rsid w:val="00407253"/>
    <w:rsid w:val="0040725F"/>
    <w:rsid w:val="004072D1"/>
    <w:rsid w:val="00407359"/>
    <w:rsid w:val="004073C9"/>
    <w:rsid w:val="00407480"/>
    <w:rsid w:val="004074F6"/>
    <w:rsid w:val="00407594"/>
    <w:rsid w:val="00407659"/>
    <w:rsid w:val="00407716"/>
    <w:rsid w:val="0040779B"/>
    <w:rsid w:val="004077C6"/>
    <w:rsid w:val="004078FC"/>
    <w:rsid w:val="0040794E"/>
    <w:rsid w:val="00407A10"/>
    <w:rsid w:val="00407A20"/>
    <w:rsid w:val="00407A4D"/>
    <w:rsid w:val="00407B2A"/>
    <w:rsid w:val="00407B50"/>
    <w:rsid w:val="00407B51"/>
    <w:rsid w:val="00407B5C"/>
    <w:rsid w:val="00407BEE"/>
    <w:rsid w:val="00407BF3"/>
    <w:rsid w:val="00407CB1"/>
    <w:rsid w:val="00407D1F"/>
    <w:rsid w:val="00407D48"/>
    <w:rsid w:val="00407E3D"/>
    <w:rsid w:val="00407E56"/>
    <w:rsid w:val="00407EC7"/>
    <w:rsid w:val="00407F5B"/>
    <w:rsid w:val="0041006F"/>
    <w:rsid w:val="004101DC"/>
    <w:rsid w:val="004101FA"/>
    <w:rsid w:val="00410291"/>
    <w:rsid w:val="004102CF"/>
    <w:rsid w:val="0041038B"/>
    <w:rsid w:val="004103EE"/>
    <w:rsid w:val="004104C6"/>
    <w:rsid w:val="0041051B"/>
    <w:rsid w:val="0041056D"/>
    <w:rsid w:val="004105AA"/>
    <w:rsid w:val="004105FA"/>
    <w:rsid w:val="00410867"/>
    <w:rsid w:val="00410873"/>
    <w:rsid w:val="00410886"/>
    <w:rsid w:val="004108FB"/>
    <w:rsid w:val="004109FA"/>
    <w:rsid w:val="00410B4E"/>
    <w:rsid w:val="00410B6E"/>
    <w:rsid w:val="00410BDF"/>
    <w:rsid w:val="00410BEA"/>
    <w:rsid w:val="00410D01"/>
    <w:rsid w:val="00410DC9"/>
    <w:rsid w:val="00410E5E"/>
    <w:rsid w:val="00410ECE"/>
    <w:rsid w:val="00410FD2"/>
    <w:rsid w:val="0041100C"/>
    <w:rsid w:val="00411084"/>
    <w:rsid w:val="00411089"/>
    <w:rsid w:val="00411097"/>
    <w:rsid w:val="004110AB"/>
    <w:rsid w:val="0041121A"/>
    <w:rsid w:val="0041128C"/>
    <w:rsid w:val="004112B9"/>
    <w:rsid w:val="004112C6"/>
    <w:rsid w:val="004113AA"/>
    <w:rsid w:val="004113BD"/>
    <w:rsid w:val="004113D8"/>
    <w:rsid w:val="004113EC"/>
    <w:rsid w:val="004114BA"/>
    <w:rsid w:val="0041154F"/>
    <w:rsid w:val="00411551"/>
    <w:rsid w:val="00411601"/>
    <w:rsid w:val="0041160F"/>
    <w:rsid w:val="004116B2"/>
    <w:rsid w:val="004117A9"/>
    <w:rsid w:val="004117EE"/>
    <w:rsid w:val="004118D9"/>
    <w:rsid w:val="004118E5"/>
    <w:rsid w:val="00411907"/>
    <w:rsid w:val="0041193A"/>
    <w:rsid w:val="004119D3"/>
    <w:rsid w:val="00411B59"/>
    <w:rsid w:val="00411BF2"/>
    <w:rsid w:val="00411C2D"/>
    <w:rsid w:val="00411C43"/>
    <w:rsid w:val="00411CEB"/>
    <w:rsid w:val="00411D0C"/>
    <w:rsid w:val="00411D7C"/>
    <w:rsid w:val="00411D90"/>
    <w:rsid w:val="00411DE4"/>
    <w:rsid w:val="00411E62"/>
    <w:rsid w:val="00411EB3"/>
    <w:rsid w:val="004122F4"/>
    <w:rsid w:val="00412353"/>
    <w:rsid w:val="004123CE"/>
    <w:rsid w:val="0041245E"/>
    <w:rsid w:val="004124A4"/>
    <w:rsid w:val="004125C4"/>
    <w:rsid w:val="0041260D"/>
    <w:rsid w:val="004126B7"/>
    <w:rsid w:val="004126C5"/>
    <w:rsid w:val="004126E2"/>
    <w:rsid w:val="004127AB"/>
    <w:rsid w:val="004127B7"/>
    <w:rsid w:val="00412859"/>
    <w:rsid w:val="0041291F"/>
    <w:rsid w:val="0041296E"/>
    <w:rsid w:val="004129AD"/>
    <w:rsid w:val="004129AE"/>
    <w:rsid w:val="004129D7"/>
    <w:rsid w:val="00412A0C"/>
    <w:rsid w:val="00412A2A"/>
    <w:rsid w:val="00412AB9"/>
    <w:rsid w:val="00412ACD"/>
    <w:rsid w:val="00412B63"/>
    <w:rsid w:val="00412BA9"/>
    <w:rsid w:val="00412CE6"/>
    <w:rsid w:val="00412DC1"/>
    <w:rsid w:val="00412F42"/>
    <w:rsid w:val="004131E0"/>
    <w:rsid w:val="0041328A"/>
    <w:rsid w:val="004132FE"/>
    <w:rsid w:val="00413480"/>
    <w:rsid w:val="004134B5"/>
    <w:rsid w:val="00413547"/>
    <w:rsid w:val="004136A9"/>
    <w:rsid w:val="00413767"/>
    <w:rsid w:val="00413842"/>
    <w:rsid w:val="00413861"/>
    <w:rsid w:val="0041389F"/>
    <w:rsid w:val="004138B4"/>
    <w:rsid w:val="004138C1"/>
    <w:rsid w:val="004138E7"/>
    <w:rsid w:val="00413956"/>
    <w:rsid w:val="0041398F"/>
    <w:rsid w:val="00413A79"/>
    <w:rsid w:val="00413AC8"/>
    <w:rsid w:val="00413B08"/>
    <w:rsid w:val="00413B5F"/>
    <w:rsid w:val="00413D2A"/>
    <w:rsid w:val="00413D72"/>
    <w:rsid w:val="00413DD0"/>
    <w:rsid w:val="00413E19"/>
    <w:rsid w:val="00413E8F"/>
    <w:rsid w:val="00413F21"/>
    <w:rsid w:val="00413F46"/>
    <w:rsid w:val="00413FB3"/>
    <w:rsid w:val="00413FDA"/>
    <w:rsid w:val="0041400C"/>
    <w:rsid w:val="004140CB"/>
    <w:rsid w:val="00414107"/>
    <w:rsid w:val="00414261"/>
    <w:rsid w:val="00414446"/>
    <w:rsid w:val="0041446F"/>
    <w:rsid w:val="00414785"/>
    <w:rsid w:val="00414828"/>
    <w:rsid w:val="00414858"/>
    <w:rsid w:val="0041488A"/>
    <w:rsid w:val="004148B1"/>
    <w:rsid w:val="004148E4"/>
    <w:rsid w:val="004148F3"/>
    <w:rsid w:val="00414938"/>
    <w:rsid w:val="00414956"/>
    <w:rsid w:val="00414A0F"/>
    <w:rsid w:val="00414A5D"/>
    <w:rsid w:val="00414AB0"/>
    <w:rsid w:val="00414AEE"/>
    <w:rsid w:val="00414B45"/>
    <w:rsid w:val="00414B5A"/>
    <w:rsid w:val="00414B80"/>
    <w:rsid w:val="00414BBD"/>
    <w:rsid w:val="00414C35"/>
    <w:rsid w:val="00414C84"/>
    <w:rsid w:val="00414C94"/>
    <w:rsid w:val="00414CE4"/>
    <w:rsid w:val="00414D0E"/>
    <w:rsid w:val="00414E34"/>
    <w:rsid w:val="00414E5F"/>
    <w:rsid w:val="00414EA6"/>
    <w:rsid w:val="00414EEE"/>
    <w:rsid w:val="00414F05"/>
    <w:rsid w:val="00414F2C"/>
    <w:rsid w:val="00414F64"/>
    <w:rsid w:val="00414FA4"/>
    <w:rsid w:val="00414FE6"/>
    <w:rsid w:val="00415374"/>
    <w:rsid w:val="00415397"/>
    <w:rsid w:val="004154ED"/>
    <w:rsid w:val="00415511"/>
    <w:rsid w:val="004155A7"/>
    <w:rsid w:val="004155BC"/>
    <w:rsid w:val="004155E1"/>
    <w:rsid w:val="0041565D"/>
    <w:rsid w:val="00415734"/>
    <w:rsid w:val="0041578E"/>
    <w:rsid w:val="004157FB"/>
    <w:rsid w:val="0041581B"/>
    <w:rsid w:val="004158A1"/>
    <w:rsid w:val="0041593E"/>
    <w:rsid w:val="00415957"/>
    <w:rsid w:val="00415995"/>
    <w:rsid w:val="004159F5"/>
    <w:rsid w:val="00415A98"/>
    <w:rsid w:val="00415BAE"/>
    <w:rsid w:val="00415C71"/>
    <w:rsid w:val="00415CBA"/>
    <w:rsid w:val="00415CC1"/>
    <w:rsid w:val="00415DCD"/>
    <w:rsid w:val="00415EF7"/>
    <w:rsid w:val="00415F73"/>
    <w:rsid w:val="00415F81"/>
    <w:rsid w:val="00415FB3"/>
    <w:rsid w:val="004160D0"/>
    <w:rsid w:val="0041616C"/>
    <w:rsid w:val="004161E8"/>
    <w:rsid w:val="004162A2"/>
    <w:rsid w:val="004162A8"/>
    <w:rsid w:val="004162C3"/>
    <w:rsid w:val="004162F6"/>
    <w:rsid w:val="0041638E"/>
    <w:rsid w:val="0041649F"/>
    <w:rsid w:val="004164CA"/>
    <w:rsid w:val="00416615"/>
    <w:rsid w:val="00416717"/>
    <w:rsid w:val="004167B4"/>
    <w:rsid w:val="00416895"/>
    <w:rsid w:val="00416983"/>
    <w:rsid w:val="00416994"/>
    <w:rsid w:val="004169F4"/>
    <w:rsid w:val="00416A04"/>
    <w:rsid w:val="00416A4A"/>
    <w:rsid w:val="00416ADD"/>
    <w:rsid w:val="00416B08"/>
    <w:rsid w:val="00416BEF"/>
    <w:rsid w:val="00416C09"/>
    <w:rsid w:val="00416C3F"/>
    <w:rsid w:val="00416F12"/>
    <w:rsid w:val="00416F9F"/>
    <w:rsid w:val="00416FD1"/>
    <w:rsid w:val="00417003"/>
    <w:rsid w:val="00417066"/>
    <w:rsid w:val="00417189"/>
    <w:rsid w:val="004171A0"/>
    <w:rsid w:val="004171DC"/>
    <w:rsid w:val="00417200"/>
    <w:rsid w:val="004172FA"/>
    <w:rsid w:val="004173A0"/>
    <w:rsid w:val="00417575"/>
    <w:rsid w:val="004175BD"/>
    <w:rsid w:val="004175C3"/>
    <w:rsid w:val="004175F3"/>
    <w:rsid w:val="00417659"/>
    <w:rsid w:val="0041769A"/>
    <w:rsid w:val="004176F1"/>
    <w:rsid w:val="004177A6"/>
    <w:rsid w:val="00417921"/>
    <w:rsid w:val="0041796D"/>
    <w:rsid w:val="00417985"/>
    <w:rsid w:val="004179E1"/>
    <w:rsid w:val="004179E6"/>
    <w:rsid w:val="00417A4A"/>
    <w:rsid w:val="00417AD1"/>
    <w:rsid w:val="00417B1D"/>
    <w:rsid w:val="00417B74"/>
    <w:rsid w:val="00417BB1"/>
    <w:rsid w:val="00417BE5"/>
    <w:rsid w:val="00417C21"/>
    <w:rsid w:val="00417C95"/>
    <w:rsid w:val="00417D03"/>
    <w:rsid w:val="00417D09"/>
    <w:rsid w:val="00417D23"/>
    <w:rsid w:val="00417FA3"/>
    <w:rsid w:val="0042017E"/>
    <w:rsid w:val="00420220"/>
    <w:rsid w:val="00420293"/>
    <w:rsid w:val="004203A6"/>
    <w:rsid w:val="00420417"/>
    <w:rsid w:val="0042044C"/>
    <w:rsid w:val="004204F2"/>
    <w:rsid w:val="00420681"/>
    <w:rsid w:val="0042068F"/>
    <w:rsid w:val="0042071B"/>
    <w:rsid w:val="0042075B"/>
    <w:rsid w:val="0042076C"/>
    <w:rsid w:val="00420828"/>
    <w:rsid w:val="004208A5"/>
    <w:rsid w:val="0042091B"/>
    <w:rsid w:val="004209C1"/>
    <w:rsid w:val="004209EC"/>
    <w:rsid w:val="00420A26"/>
    <w:rsid w:val="00420A7A"/>
    <w:rsid w:val="00420AD2"/>
    <w:rsid w:val="00420CAC"/>
    <w:rsid w:val="00420DA0"/>
    <w:rsid w:val="00420E27"/>
    <w:rsid w:val="00420F5C"/>
    <w:rsid w:val="00420FED"/>
    <w:rsid w:val="00421060"/>
    <w:rsid w:val="0042108E"/>
    <w:rsid w:val="004210F8"/>
    <w:rsid w:val="004211F2"/>
    <w:rsid w:val="0042120E"/>
    <w:rsid w:val="004212A0"/>
    <w:rsid w:val="004212CC"/>
    <w:rsid w:val="004212E3"/>
    <w:rsid w:val="0042132C"/>
    <w:rsid w:val="0042139E"/>
    <w:rsid w:val="00421558"/>
    <w:rsid w:val="00421586"/>
    <w:rsid w:val="004217FF"/>
    <w:rsid w:val="0042181F"/>
    <w:rsid w:val="004218CF"/>
    <w:rsid w:val="004218D1"/>
    <w:rsid w:val="00421971"/>
    <w:rsid w:val="00421979"/>
    <w:rsid w:val="0042199D"/>
    <w:rsid w:val="004219EF"/>
    <w:rsid w:val="004219F3"/>
    <w:rsid w:val="00421AA3"/>
    <w:rsid w:val="00421AB1"/>
    <w:rsid w:val="00421AEF"/>
    <w:rsid w:val="00421BD3"/>
    <w:rsid w:val="00421C2D"/>
    <w:rsid w:val="00421CA9"/>
    <w:rsid w:val="00421D21"/>
    <w:rsid w:val="00421D68"/>
    <w:rsid w:val="00421D9A"/>
    <w:rsid w:val="00421DBF"/>
    <w:rsid w:val="00421E71"/>
    <w:rsid w:val="00421E87"/>
    <w:rsid w:val="00421E96"/>
    <w:rsid w:val="00421F7B"/>
    <w:rsid w:val="00421FBE"/>
    <w:rsid w:val="00421FDF"/>
    <w:rsid w:val="00421FF4"/>
    <w:rsid w:val="00422021"/>
    <w:rsid w:val="0042203D"/>
    <w:rsid w:val="00422096"/>
    <w:rsid w:val="004220B4"/>
    <w:rsid w:val="004220E1"/>
    <w:rsid w:val="00422137"/>
    <w:rsid w:val="004221BC"/>
    <w:rsid w:val="00422214"/>
    <w:rsid w:val="0042225B"/>
    <w:rsid w:val="00422274"/>
    <w:rsid w:val="0042229F"/>
    <w:rsid w:val="0042230E"/>
    <w:rsid w:val="00422368"/>
    <w:rsid w:val="004223BE"/>
    <w:rsid w:val="00422490"/>
    <w:rsid w:val="004224E5"/>
    <w:rsid w:val="00422506"/>
    <w:rsid w:val="00422516"/>
    <w:rsid w:val="00422569"/>
    <w:rsid w:val="004225D0"/>
    <w:rsid w:val="0042272D"/>
    <w:rsid w:val="00422862"/>
    <w:rsid w:val="004228B0"/>
    <w:rsid w:val="004228D8"/>
    <w:rsid w:val="004228ED"/>
    <w:rsid w:val="00422909"/>
    <w:rsid w:val="0042292E"/>
    <w:rsid w:val="0042296A"/>
    <w:rsid w:val="00422AFC"/>
    <w:rsid w:val="00422B1D"/>
    <w:rsid w:val="00422B6A"/>
    <w:rsid w:val="00422B79"/>
    <w:rsid w:val="00422B92"/>
    <w:rsid w:val="00422BDE"/>
    <w:rsid w:val="00422CEE"/>
    <w:rsid w:val="00422D49"/>
    <w:rsid w:val="00422DDC"/>
    <w:rsid w:val="00422E7B"/>
    <w:rsid w:val="00422EBA"/>
    <w:rsid w:val="00422F32"/>
    <w:rsid w:val="00422F5E"/>
    <w:rsid w:val="00422FBE"/>
    <w:rsid w:val="00423081"/>
    <w:rsid w:val="004230B4"/>
    <w:rsid w:val="00423250"/>
    <w:rsid w:val="0042327E"/>
    <w:rsid w:val="004232AE"/>
    <w:rsid w:val="004232E6"/>
    <w:rsid w:val="00423302"/>
    <w:rsid w:val="00423378"/>
    <w:rsid w:val="004233AA"/>
    <w:rsid w:val="004234BB"/>
    <w:rsid w:val="004235D4"/>
    <w:rsid w:val="004235D9"/>
    <w:rsid w:val="0042363A"/>
    <w:rsid w:val="0042370C"/>
    <w:rsid w:val="00423789"/>
    <w:rsid w:val="004237ED"/>
    <w:rsid w:val="00423815"/>
    <w:rsid w:val="00423989"/>
    <w:rsid w:val="004239E7"/>
    <w:rsid w:val="00423A6C"/>
    <w:rsid w:val="00423AC7"/>
    <w:rsid w:val="00423AD4"/>
    <w:rsid w:val="00423C9E"/>
    <w:rsid w:val="00423D15"/>
    <w:rsid w:val="00423D2D"/>
    <w:rsid w:val="00423E90"/>
    <w:rsid w:val="00423F29"/>
    <w:rsid w:val="00424094"/>
    <w:rsid w:val="004240DE"/>
    <w:rsid w:val="004242C5"/>
    <w:rsid w:val="0042438F"/>
    <w:rsid w:val="00424437"/>
    <w:rsid w:val="0042447F"/>
    <w:rsid w:val="00424502"/>
    <w:rsid w:val="0042454D"/>
    <w:rsid w:val="004245ED"/>
    <w:rsid w:val="00424668"/>
    <w:rsid w:val="004246B2"/>
    <w:rsid w:val="004246BE"/>
    <w:rsid w:val="004246CB"/>
    <w:rsid w:val="0042472C"/>
    <w:rsid w:val="0042476A"/>
    <w:rsid w:val="00424900"/>
    <w:rsid w:val="00424929"/>
    <w:rsid w:val="00424930"/>
    <w:rsid w:val="00424A1A"/>
    <w:rsid w:val="00424B4E"/>
    <w:rsid w:val="00424C79"/>
    <w:rsid w:val="00424C93"/>
    <w:rsid w:val="00424CDC"/>
    <w:rsid w:val="00424CF4"/>
    <w:rsid w:val="00424DA6"/>
    <w:rsid w:val="00424E03"/>
    <w:rsid w:val="00424E14"/>
    <w:rsid w:val="00424E9B"/>
    <w:rsid w:val="00424EB9"/>
    <w:rsid w:val="00424F48"/>
    <w:rsid w:val="00424F49"/>
    <w:rsid w:val="00424FD2"/>
    <w:rsid w:val="00425003"/>
    <w:rsid w:val="00425047"/>
    <w:rsid w:val="0042504F"/>
    <w:rsid w:val="00425085"/>
    <w:rsid w:val="00425140"/>
    <w:rsid w:val="0042526B"/>
    <w:rsid w:val="0042530B"/>
    <w:rsid w:val="00425323"/>
    <w:rsid w:val="0042532C"/>
    <w:rsid w:val="00425442"/>
    <w:rsid w:val="004254FB"/>
    <w:rsid w:val="00425667"/>
    <w:rsid w:val="00425686"/>
    <w:rsid w:val="004257D1"/>
    <w:rsid w:val="0042587E"/>
    <w:rsid w:val="0042587F"/>
    <w:rsid w:val="004259D8"/>
    <w:rsid w:val="00425A1E"/>
    <w:rsid w:val="00425A1F"/>
    <w:rsid w:val="00425A2F"/>
    <w:rsid w:val="00425AAE"/>
    <w:rsid w:val="00425ACB"/>
    <w:rsid w:val="00425ACD"/>
    <w:rsid w:val="00425AE4"/>
    <w:rsid w:val="00425BEC"/>
    <w:rsid w:val="00425C90"/>
    <w:rsid w:val="00425D16"/>
    <w:rsid w:val="00425DB6"/>
    <w:rsid w:val="00425DC3"/>
    <w:rsid w:val="00425DF5"/>
    <w:rsid w:val="00425EAC"/>
    <w:rsid w:val="00425F26"/>
    <w:rsid w:val="00425F42"/>
    <w:rsid w:val="00425FA3"/>
    <w:rsid w:val="00425FB6"/>
    <w:rsid w:val="00426015"/>
    <w:rsid w:val="0042608C"/>
    <w:rsid w:val="004260B5"/>
    <w:rsid w:val="004260F0"/>
    <w:rsid w:val="00426287"/>
    <w:rsid w:val="004263DF"/>
    <w:rsid w:val="00426447"/>
    <w:rsid w:val="004265A6"/>
    <w:rsid w:val="004265AA"/>
    <w:rsid w:val="004266ED"/>
    <w:rsid w:val="00426719"/>
    <w:rsid w:val="004267B1"/>
    <w:rsid w:val="004267C7"/>
    <w:rsid w:val="00426829"/>
    <w:rsid w:val="0042685A"/>
    <w:rsid w:val="00426906"/>
    <w:rsid w:val="00426910"/>
    <w:rsid w:val="004269A2"/>
    <w:rsid w:val="004269A7"/>
    <w:rsid w:val="004269F8"/>
    <w:rsid w:val="00426A28"/>
    <w:rsid w:val="00426AC9"/>
    <w:rsid w:val="00426B55"/>
    <w:rsid w:val="00426C84"/>
    <w:rsid w:val="00426D07"/>
    <w:rsid w:val="00426D11"/>
    <w:rsid w:val="00426D7D"/>
    <w:rsid w:val="00426DEA"/>
    <w:rsid w:val="00426E98"/>
    <w:rsid w:val="00426EDC"/>
    <w:rsid w:val="00426F80"/>
    <w:rsid w:val="00427043"/>
    <w:rsid w:val="00427066"/>
    <w:rsid w:val="00427098"/>
    <w:rsid w:val="00427298"/>
    <w:rsid w:val="00427378"/>
    <w:rsid w:val="00427408"/>
    <w:rsid w:val="00427488"/>
    <w:rsid w:val="004274DC"/>
    <w:rsid w:val="00427542"/>
    <w:rsid w:val="004276B7"/>
    <w:rsid w:val="004276BD"/>
    <w:rsid w:val="00427726"/>
    <w:rsid w:val="004277B7"/>
    <w:rsid w:val="004277D1"/>
    <w:rsid w:val="004277F7"/>
    <w:rsid w:val="004277FC"/>
    <w:rsid w:val="0042787D"/>
    <w:rsid w:val="0042794E"/>
    <w:rsid w:val="00427972"/>
    <w:rsid w:val="00427997"/>
    <w:rsid w:val="00427B0A"/>
    <w:rsid w:val="00427C82"/>
    <w:rsid w:val="00427E07"/>
    <w:rsid w:val="00427E0E"/>
    <w:rsid w:val="00427E0F"/>
    <w:rsid w:val="00427E74"/>
    <w:rsid w:val="00427F2F"/>
    <w:rsid w:val="00430058"/>
    <w:rsid w:val="0043024E"/>
    <w:rsid w:val="004302F7"/>
    <w:rsid w:val="004303C9"/>
    <w:rsid w:val="00430434"/>
    <w:rsid w:val="00430465"/>
    <w:rsid w:val="00430472"/>
    <w:rsid w:val="004305A9"/>
    <w:rsid w:val="00430605"/>
    <w:rsid w:val="00430813"/>
    <w:rsid w:val="0043082D"/>
    <w:rsid w:val="00430931"/>
    <w:rsid w:val="00430A66"/>
    <w:rsid w:val="00430ABB"/>
    <w:rsid w:val="00430AD5"/>
    <w:rsid w:val="00430B02"/>
    <w:rsid w:val="00430B29"/>
    <w:rsid w:val="00430B4E"/>
    <w:rsid w:val="00430B5C"/>
    <w:rsid w:val="00430BAC"/>
    <w:rsid w:val="00430BE1"/>
    <w:rsid w:val="00430CA0"/>
    <w:rsid w:val="00430D3A"/>
    <w:rsid w:val="00430D60"/>
    <w:rsid w:val="00430E82"/>
    <w:rsid w:val="00430F3D"/>
    <w:rsid w:val="00431040"/>
    <w:rsid w:val="00431071"/>
    <w:rsid w:val="00431082"/>
    <w:rsid w:val="00431166"/>
    <w:rsid w:val="004311C4"/>
    <w:rsid w:val="0043123E"/>
    <w:rsid w:val="004312A2"/>
    <w:rsid w:val="004312D8"/>
    <w:rsid w:val="004313EF"/>
    <w:rsid w:val="00431413"/>
    <w:rsid w:val="00431423"/>
    <w:rsid w:val="00431472"/>
    <w:rsid w:val="00431521"/>
    <w:rsid w:val="00431607"/>
    <w:rsid w:val="00431692"/>
    <w:rsid w:val="004316E9"/>
    <w:rsid w:val="00431896"/>
    <w:rsid w:val="00431920"/>
    <w:rsid w:val="00431944"/>
    <w:rsid w:val="00431A2E"/>
    <w:rsid w:val="00431B28"/>
    <w:rsid w:val="00431B6D"/>
    <w:rsid w:val="00431BC1"/>
    <w:rsid w:val="00431C29"/>
    <w:rsid w:val="00431C75"/>
    <w:rsid w:val="00431D5E"/>
    <w:rsid w:val="00431E9C"/>
    <w:rsid w:val="0043209C"/>
    <w:rsid w:val="00432118"/>
    <w:rsid w:val="00432199"/>
    <w:rsid w:val="004321E7"/>
    <w:rsid w:val="0043237E"/>
    <w:rsid w:val="00432463"/>
    <w:rsid w:val="00432479"/>
    <w:rsid w:val="00432489"/>
    <w:rsid w:val="004324BC"/>
    <w:rsid w:val="004325C0"/>
    <w:rsid w:val="0043266B"/>
    <w:rsid w:val="0043280C"/>
    <w:rsid w:val="00432812"/>
    <w:rsid w:val="004328C2"/>
    <w:rsid w:val="00432AAF"/>
    <w:rsid w:val="00432C0A"/>
    <w:rsid w:val="00432CD5"/>
    <w:rsid w:val="00432D28"/>
    <w:rsid w:val="00432D41"/>
    <w:rsid w:val="00432D67"/>
    <w:rsid w:val="00432E7D"/>
    <w:rsid w:val="00432EA1"/>
    <w:rsid w:val="00432EAD"/>
    <w:rsid w:val="00432F03"/>
    <w:rsid w:val="00432F73"/>
    <w:rsid w:val="00432F7F"/>
    <w:rsid w:val="0043308A"/>
    <w:rsid w:val="004330E8"/>
    <w:rsid w:val="00433130"/>
    <w:rsid w:val="00433156"/>
    <w:rsid w:val="004331CF"/>
    <w:rsid w:val="00433221"/>
    <w:rsid w:val="00433258"/>
    <w:rsid w:val="00433294"/>
    <w:rsid w:val="004332A2"/>
    <w:rsid w:val="00433302"/>
    <w:rsid w:val="00433380"/>
    <w:rsid w:val="004333BB"/>
    <w:rsid w:val="0043349D"/>
    <w:rsid w:val="004334CD"/>
    <w:rsid w:val="004334FF"/>
    <w:rsid w:val="00433504"/>
    <w:rsid w:val="0043355D"/>
    <w:rsid w:val="0043362C"/>
    <w:rsid w:val="00433674"/>
    <w:rsid w:val="0043367C"/>
    <w:rsid w:val="00433743"/>
    <w:rsid w:val="00433751"/>
    <w:rsid w:val="0043380C"/>
    <w:rsid w:val="00433944"/>
    <w:rsid w:val="004339E9"/>
    <w:rsid w:val="004339FD"/>
    <w:rsid w:val="004339FE"/>
    <w:rsid w:val="00433CBD"/>
    <w:rsid w:val="00433CFE"/>
    <w:rsid w:val="00433D12"/>
    <w:rsid w:val="00433D1C"/>
    <w:rsid w:val="00433D7A"/>
    <w:rsid w:val="00433E45"/>
    <w:rsid w:val="00433F7F"/>
    <w:rsid w:val="00433F89"/>
    <w:rsid w:val="00433FB5"/>
    <w:rsid w:val="00434042"/>
    <w:rsid w:val="00434155"/>
    <w:rsid w:val="0043416B"/>
    <w:rsid w:val="00434198"/>
    <w:rsid w:val="00434299"/>
    <w:rsid w:val="0043446D"/>
    <w:rsid w:val="004344A9"/>
    <w:rsid w:val="004344B4"/>
    <w:rsid w:val="004345A6"/>
    <w:rsid w:val="004345A7"/>
    <w:rsid w:val="004345AC"/>
    <w:rsid w:val="00434605"/>
    <w:rsid w:val="004347D5"/>
    <w:rsid w:val="0043487E"/>
    <w:rsid w:val="0043489A"/>
    <w:rsid w:val="004348BE"/>
    <w:rsid w:val="00434908"/>
    <w:rsid w:val="00434977"/>
    <w:rsid w:val="004349FE"/>
    <w:rsid w:val="00434AC8"/>
    <w:rsid w:val="00434AEF"/>
    <w:rsid w:val="00434AF6"/>
    <w:rsid w:val="00434BCC"/>
    <w:rsid w:val="00434BCE"/>
    <w:rsid w:val="00434C45"/>
    <w:rsid w:val="00434CA5"/>
    <w:rsid w:val="00434CA6"/>
    <w:rsid w:val="00434CD6"/>
    <w:rsid w:val="00434D4B"/>
    <w:rsid w:val="00434D91"/>
    <w:rsid w:val="00434E77"/>
    <w:rsid w:val="00434F5B"/>
    <w:rsid w:val="00435001"/>
    <w:rsid w:val="004350CF"/>
    <w:rsid w:val="004350E4"/>
    <w:rsid w:val="004351D5"/>
    <w:rsid w:val="0043526C"/>
    <w:rsid w:val="004352BC"/>
    <w:rsid w:val="004352ED"/>
    <w:rsid w:val="00435398"/>
    <w:rsid w:val="004353BE"/>
    <w:rsid w:val="00435452"/>
    <w:rsid w:val="004354B9"/>
    <w:rsid w:val="004354BB"/>
    <w:rsid w:val="0043550A"/>
    <w:rsid w:val="00435526"/>
    <w:rsid w:val="00435604"/>
    <w:rsid w:val="004356C7"/>
    <w:rsid w:val="004356DC"/>
    <w:rsid w:val="004356DE"/>
    <w:rsid w:val="004357B3"/>
    <w:rsid w:val="00435850"/>
    <w:rsid w:val="00435852"/>
    <w:rsid w:val="004358EB"/>
    <w:rsid w:val="0043598C"/>
    <w:rsid w:val="0043599B"/>
    <w:rsid w:val="004359B3"/>
    <w:rsid w:val="00435AAF"/>
    <w:rsid w:val="00435C45"/>
    <w:rsid w:val="00435DB7"/>
    <w:rsid w:val="00435DC2"/>
    <w:rsid w:val="00435E38"/>
    <w:rsid w:val="00435E8D"/>
    <w:rsid w:val="00435F03"/>
    <w:rsid w:val="00435F4D"/>
    <w:rsid w:val="00435FBA"/>
    <w:rsid w:val="00436101"/>
    <w:rsid w:val="00436197"/>
    <w:rsid w:val="004361C6"/>
    <w:rsid w:val="004361EA"/>
    <w:rsid w:val="0043622C"/>
    <w:rsid w:val="004362B3"/>
    <w:rsid w:val="004362C3"/>
    <w:rsid w:val="00436327"/>
    <w:rsid w:val="004363B3"/>
    <w:rsid w:val="004363C3"/>
    <w:rsid w:val="00436453"/>
    <w:rsid w:val="00436538"/>
    <w:rsid w:val="0043654C"/>
    <w:rsid w:val="0043657B"/>
    <w:rsid w:val="004365D7"/>
    <w:rsid w:val="004366A1"/>
    <w:rsid w:val="004366F7"/>
    <w:rsid w:val="00436729"/>
    <w:rsid w:val="00436755"/>
    <w:rsid w:val="00436795"/>
    <w:rsid w:val="004367BF"/>
    <w:rsid w:val="00436886"/>
    <w:rsid w:val="004368B6"/>
    <w:rsid w:val="00436917"/>
    <w:rsid w:val="004369AD"/>
    <w:rsid w:val="004369F3"/>
    <w:rsid w:val="00436A4A"/>
    <w:rsid w:val="00436AC3"/>
    <w:rsid w:val="00436B28"/>
    <w:rsid w:val="00436B37"/>
    <w:rsid w:val="00436B6E"/>
    <w:rsid w:val="00436C4D"/>
    <w:rsid w:val="00436C7D"/>
    <w:rsid w:val="00436CC3"/>
    <w:rsid w:val="00436CD6"/>
    <w:rsid w:val="00436D33"/>
    <w:rsid w:val="00436E68"/>
    <w:rsid w:val="00436FC6"/>
    <w:rsid w:val="00437046"/>
    <w:rsid w:val="00437083"/>
    <w:rsid w:val="00437114"/>
    <w:rsid w:val="004371AF"/>
    <w:rsid w:val="0043725A"/>
    <w:rsid w:val="0043728C"/>
    <w:rsid w:val="0043733D"/>
    <w:rsid w:val="00437356"/>
    <w:rsid w:val="00437377"/>
    <w:rsid w:val="004373D2"/>
    <w:rsid w:val="0043746B"/>
    <w:rsid w:val="00437584"/>
    <w:rsid w:val="00437614"/>
    <w:rsid w:val="0043764B"/>
    <w:rsid w:val="004376BF"/>
    <w:rsid w:val="00437775"/>
    <w:rsid w:val="004377FB"/>
    <w:rsid w:val="0043781C"/>
    <w:rsid w:val="0043782C"/>
    <w:rsid w:val="0043790F"/>
    <w:rsid w:val="00437A3D"/>
    <w:rsid w:val="00437BBE"/>
    <w:rsid w:val="00437CC1"/>
    <w:rsid w:val="00437CE7"/>
    <w:rsid w:val="00437D1D"/>
    <w:rsid w:val="00437D34"/>
    <w:rsid w:val="00437D9C"/>
    <w:rsid w:val="00437E92"/>
    <w:rsid w:val="00437EF4"/>
    <w:rsid w:val="00437F09"/>
    <w:rsid w:val="00437F39"/>
    <w:rsid w:val="00437FA1"/>
    <w:rsid w:val="00440034"/>
    <w:rsid w:val="0044007E"/>
    <w:rsid w:val="00440092"/>
    <w:rsid w:val="004400AB"/>
    <w:rsid w:val="004400D2"/>
    <w:rsid w:val="00440111"/>
    <w:rsid w:val="00440171"/>
    <w:rsid w:val="004401F7"/>
    <w:rsid w:val="00440263"/>
    <w:rsid w:val="0044029D"/>
    <w:rsid w:val="004402F3"/>
    <w:rsid w:val="004402FC"/>
    <w:rsid w:val="00440314"/>
    <w:rsid w:val="0044035C"/>
    <w:rsid w:val="004403C6"/>
    <w:rsid w:val="004404AB"/>
    <w:rsid w:val="00440502"/>
    <w:rsid w:val="00440542"/>
    <w:rsid w:val="00440609"/>
    <w:rsid w:val="0044060D"/>
    <w:rsid w:val="0044065D"/>
    <w:rsid w:val="004406AC"/>
    <w:rsid w:val="004406B4"/>
    <w:rsid w:val="004408A6"/>
    <w:rsid w:val="004408C7"/>
    <w:rsid w:val="004408F5"/>
    <w:rsid w:val="004409DA"/>
    <w:rsid w:val="00440A78"/>
    <w:rsid w:val="00440B3F"/>
    <w:rsid w:val="00440B89"/>
    <w:rsid w:val="00440DE7"/>
    <w:rsid w:val="00440DFC"/>
    <w:rsid w:val="00440F0A"/>
    <w:rsid w:val="00440F46"/>
    <w:rsid w:val="00440F81"/>
    <w:rsid w:val="00440FCD"/>
    <w:rsid w:val="0044102B"/>
    <w:rsid w:val="0044122E"/>
    <w:rsid w:val="004412AC"/>
    <w:rsid w:val="004412D0"/>
    <w:rsid w:val="0044142B"/>
    <w:rsid w:val="00441440"/>
    <w:rsid w:val="00441527"/>
    <w:rsid w:val="00441605"/>
    <w:rsid w:val="0044162B"/>
    <w:rsid w:val="00441645"/>
    <w:rsid w:val="0044165E"/>
    <w:rsid w:val="00441692"/>
    <w:rsid w:val="004416A2"/>
    <w:rsid w:val="004417B4"/>
    <w:rsid w:val="004417DE"/>
    <w:rsid w:val="00441803"/>
    <w:rsid w:val="0044184E"/>
    <w:rsid w:val="00441850"/>
    <w:rsid w:val="00441872"/>
    <w:rsid w:val="0044187C"/>
    <w:rsid w:val="0044196E"/>
    <w:rsid w:val="00441A01"/>
    <w:rsid w:val="00441A32"/>
    <w:rsid w:val="00441AE1"/>
    <w:rsid w:val="00441B11"/>
    <w:rsid w:val="00441B75"/>
    <w:rsid w:val="00441BE0"/>
    <w:rsid w:val="00441C37"/>
    <w:rsid w:val="00441CA0"/>
    <w:rsid w:val="00441CA8"/>
    <w:rsid w:val="00441CDA"/>
    <w:rsid w:val="00441D88"/>
    <w:rsid w:val="00441D9A"/>
    <w:rsid w:val="00441E99"/>
    <w:rsid w:val="00441EC6"/>
    <w:rsid w:val="00441ED2"/>
    <w:rsid w:val="00441F3B"/>
    <w:rsid w:val="00441F51"/>
    <w:rsid w:val="00441FB3"/>
    <w:rsid w:val="00441FE1"/>
    <w:rsid w:val="00441FE8"/>
    <w:rsid w:val="00442046"/>
    <w:rsid w:val="0044206D"/>
    <w:rsid w:val="004420EB"/>
    <w:rsid w:val="0044211D"/>
    <w:rsid w:val="00442175"/>
    <w:rsid w:val="00442264"/>
    <w:rsid w:val="00442293"/>
    <w:rsid w:val="00442306"/>
    <w:rsid w:val="004423A1"/>
    <w:rsid w:val="004423EE"/>
    <w:rsid w:val="004424CA"/>
    <w:rsid w:val="00442546"/>
    <w:rsid w:val="004425B3"/>
    <w:rsid w:val="004425FE"/>
    <w:rsid w:val="004427C7"/>
    <w:rsid w:val="004427E2"/>
    <w:rsid w:val="004427F6"/>
    <w:rsid w:val="0044295D"/>
    <w:rsid w:val="0044298C"/>
    <w:rsid w:val="00442AA3"/>
    <w:rsid w:val="00442B41"/>
    <w:rsid w:val="00442BAE"/>
    <w:rsid w:val="00442C29"/>
    <w:rsid w:val="00442C48"/>
    <w:rsid w:val="00442D63"/>
    <w:rsid w:val="00442DB7"/>
    <w:rsid w:val="00442E1A"/>
    <w:rsid w:val="00442E85"/>
    <w:rsid w:val="00442ECE"/>
    <w:rsid w:val="00442F22"/>
    <w:rsid w:val="00442F32"/>
    <w:rsid w:val="00442F3B"/>
    <w:rsid w:val="00442F44"/>
    <w:rsid w:val="00442F5C"/>
    <w:rsid w:val="00442FE5"/>
    <w:rsid w:val="00442FF7"/>
    <w:rsid w:val="00443005"/>
    <w:rsid w:val="00443031"/>
    <w:rsid w:val="0044313D"/>
    <w:rsid w:val="0044321F"/>
    <w:rsid w:val="0044332F"/>
    <w:rsid w:val="0044333B"/>
    <w:rsid w:val="00443388"/>
    <w:rsid w:val="004433CE"/>
    <w:rsid w:val="004434C0"/>
    <w:rsid w:val="00443543"/>
    <w:rsid w:val="00443549"/>
    <w:rsid w:val="004435A3"/>
    <w:rsid w:val="004435C2"/>
    <w:rsid w:val="00443662"/>
    <w:rsid w:val="00443685"/>
    <w:rsid w:val="00443757"/>
    <w:rsid w:val="00443847"/>
    <w:rsid w:val="004438AB"/>
    <w:rsid w:val="00443A31"/>
    <w:rsid w:val="00443AB0"/>
    <w:rsid w:val="00443BDA"/>
    <w:rsid w:val="00443C41"/>
    <w:rsid w:val="00443D6B"/>
    <w:rsid w:val="00443DAB"/>
    <w:rsid w:val="00443E8C"/>
    <w:rsid w:val="00443E92"/>
    <w:rsid w:val="00443E9A"/>
    <w:rsid w:val="00443EBD"/>
    <w:rsid w:val="004440C1"/>
    <w:rsid w:val="004440D9"/>
    <w:rsid w:val="00444124"/>
    <w:rsid w:val="004441B4"/>
    <w:rsid w:val="004441D3"/>
    <w:rsid w:val="004441DC"/>
    <w:rsid w:val="00444308"/>
    <w:rsid w:val="0044433B"/>
    <w:rsid w:val="00444541"/>
    <w:rsid w:val="004445E8"/>
    <w:rsid w:val="004445F5"/>
    <w:rsid w:val="004446E5"/>
    <w:rsid w:val="004447E6"/>
    <w:rsid w:val="00444821"/>
    <w:rsid w:val="0044487C"/>
    <w:rsid w:val="00444885"/>
    <w:rsid w:val="0044491B"/>
    <w:rsid w:val="0044493B"/>
    <w:rsid w:val="0044496D"/>
    <w:rsid w:val="004449A2"/>
    <w:rsid w:val="00444A8F"/>
    <w:rsid w:val="00444B08"/>
    <w:rsid w:val="00444BE8"/>
    <w:rsid w:val="00444C01"/>
    <w:rsid w:val="00444C83"/>
    <w:rsid w:val="00444CAF"/>
    <w:rsid w:val="00444D1F"/>
    <w:rsid w:val="00444E21"/>
    <w:rsid w:val="00444F01"/>
    <w:rsid w:val="00445001"/>
    <w:rsid w:val="00445087"/>
    <w:rsid w:val="004450D9"/>
    <w:rsid w:val="00445158"/>
    <w:rsid w:val="004451BD"/>
    <w:rsid w:val="004451CC"/>
    <w:rsid w:val="004452BA"/>
    <w:rsid w:val="004452E8"/>
    <w:rsid w:val="004452F2"/>
    <w:rsid w:val="0044530A"/>
    <w:rsid w:val="0044530F"/>
    <w:rsid w:val="0044534E"/>
    <w:rsid w:val="00445371"/>
    <w:rsid w:val="00445462"/>
    <w:rsid w:val="004454C0"/>
    <w:rsid w:val="004454D5"/>
    <w:rsid w:val="0044559A"/>
    <w:rsid w:val="004457C1"/>
    <w:rsid w:val="004457C4"/>
    <w:rsid w:val="00445885"/>
    <w:rsid w:val="00445A51"/>
    <w:rsid w:val="00445AA7"/>
    <w:rsid w:val="00445BD9"/>
    <w:rsid w:val="00445CD6"/>
    <w:rsid w:val="00445CE6"/>
    <w:rsid w:val="00445D2B"/>
    <w:rsid w:val="00445D3F"/>
    <w:rsid w:val="00445E25"/>
    <w:rsid w:val="00445E9D"/>
    <w:rsid w:val="00445ED8"/>
    <w:rsid w:val="00445F05"/>
    <w:rsid w:val="00445F14"/>
    <w:rsid w:val="00445FE6"/>
    <w:rsid w:val="00445FE9"/>
    <w:rsid w:val="0044601F"/>
    <w:rsid w:val="0044604F"/>
    <w:rsid w:val="00446052"/>
    <w:rsid w:val="00446069"/>
    <w:rsid w:val="0044608D"/>
    <w:rsid w:val="00446166"/>
    <w:rsid w:val="00446226"/>
    <w:rsid w:val="0044636E"/>
    <w:rsid w:val="00446427"/>
    <w:rsid w:val="0044649B"/>
    <w:rsid w:val="00446590"/>
    <w:rsid w:val="004467B0"/>
    <w:rsid w:val="00446818"/>
    <w:rsid w:val="00446834"/>
    <w:rsid w:val="004468B0"/>
    <w:rsid w:val="00446916"/>
    <w:rsid w:val="00446A7B"/>
    <w:rsid w:val="00446AB0"/>
    <w:rsid w:val="00446AB4"/>
    <w:rsid w:val="00446AD5"/>
    <w:rsid w:val="00446BA7"/>
    <w:rsid w:val="00446C2C"/>
    <w:rsid w:val="00446CAF"/>
    <w:rsid w:val="00446D2A"/>
    <w:rsid w:val="00446E60"/>
    <w:rsid w:val="00446E95"/>
    <w:rsid w:val="00446EBD"/>
    <w:rsid w:val="00446FA4"/>
    <w:rsid w:val="0044702E"/>
    <w:rsid w:val="00447031"/>
    <w:rsid w:val="004470C5"/>
    <w:rsid w:val="0044710B"/>
    <w:rsid w:val="004471D4"/>
    <w:rsid w:val="004472FF"/>
    <w:rsid w:val="00447374"/>
    <w:rsid w:val="004473D5"/>
    <w:rsid w:val="00447446"/>
    <w:rsid w:val="00447456"/>
    <w:rsid w:val="004475DE"/>
    <w:rsid w:val="004476DF"/>
    <w:rsid w:val="0044777A"/>
    <w:rsid w:val="00447925"/>
    <w:rsid w:val="00447951"/>
    <w:rsid w:val="00447A56"/>
    <w:rsid w:val="00447A6C"/>
    <w:rsid w:val="00447A89"/>
    <w:rsid w:val="00447A8D"/>
    <w:rsid w:val="00447AB5"/>
    <w:rsid w:val="00447ADA"/>
    <w:rsid w:val="00447B81"/>
    <w:rsid w:val="00447BEE"/>
    <w:rsid w:val="00447D28"/>
    <w:rsid w:val="00447D2C"/>
    <w:rsid w:val="00447D39"/>
    <w:rsid w:val="00447DA2"/>
    <w:rsid w:val="00447E7C"/>
    <w:rsid w:val="0045000F"/>
    <w:rsid w:val="00450026"/>
    <w:rsid w:val="0045009B"/>
    <w:rsid w:val="00450124"/>
    <w:rsid w:val="0045021B"/>
    <w:rsid w:val="004502BA"/>
    <w:rsid w:val="004502BE"/>
    <w:rsid w:val="004502D2"/>
    <w:rsid w:val="0045032F"/>
    <w:rsid w:val="00450333"/>
    <w:rsid w:val="0045040C"/>
    <w:rsid w:val="004504AD"/>
    <w:rsid w:val="004504F2"/>
    <w:rsid w:val="0045050F"/>
    <w:rsid w:val="004505E9"/>
    <w:rsid w:val="004505F1"/>
    <w:rsid w:val="00450673"/>
    <w:rsid w:val="004506DD"/>
    <w:rsid w:val="0045094E"/>
    <w:rsid w:val="00450998"/>
    <w:rsid w:val="00450A08"/>
    <w:rsid w:val="00450A83"/>
    <w:rsid w:val="00450A89"/>
    <w:rsid w:val="00450AE6"/>
    <w:rsid w:val="00450BA6"/>
    <w:rsid w:val="00450BAC"/>
    <w:rsid w:val="00450C62"/>
    <w:rsid w:val="00450C97"/>
    <w:rsid w:val="00450CB9"/>
    <w:rsid w:val="00450D48"/>
    <w:rsid w:val="00450DAD"/>
    <w:rsid w:val="00450DC7"/>
    <w:rsid w:val="00450EF2"/>
    <w:rsid w:val="00450F0B"/>
    <w:rsid w:val="00450F12"/>
    <w:rsid w:val="00450F55"/>
    <w:rsid w:val="00450F6F"/>
    <w:rsid w:val="00450FD1"/>
    <w:rsid w:val="0045104F"/>
    <w:rsid w:val="00451078"/>
    <w:rsid w:val="004510CD"/>
    <w:rsid w:val="00451193"/>
    <w:rsid w:val="00451417"/>
    <w:rsid w:val="00451420"/>
    <w:rsid w:val="00451432"/>
    <w:rsid w:val="00451473"/>
    <w:rsid w:val="0045150A"/>
    <w:rsid w:val="00451545"/>
    <w:rsid w:val="0045154A"/>
    <w:rsid w:val="0045156D"/>
    <w:rsid w:val="0045160C"/>
    <w:rsid w:val="004516F0"/>
    <w:rsid w:val="0045170D"/>
    <w:rsid w:val="0045173E"/>
    <w:rsid w:val="004517DA"/>
    <w:rsid w:val="00451823"/>
    <w:rsid w:val="0045189C"/>
    <w:rsid w:val="004518C4"/>
    <w:rsid w:val="00451965"/>
    <w:rsid w:val="004519C2"/>
    <w:rsid w:val="00451A2A"/>
    <w:rsid w:val="00451AC8"/>
    <w:rsid w:val="00451B18"/>
    <w:rsid w:val="00451C0A"/>
    <w:rsid w:val="00451C33"/>
    <w:rsid w:val="00451D08"/>
    <w:rsid w:val="00451D45"/>
    <w:rsid w:val="00451DB1"/>
    <w:rsid w:val="00451F40"/>
    <w:rsid w:val="00451FB9"/>
    <w:rsid w:val="0045202B"/>
    <w:rsid w:val="004520BE"/>
    <w:rsid w:val="004520D6"/>
    <w:rsid w:val="00452109"/>
    <w:rsid w:val="004521B5"/>
    <w:rsid w:val="004522AA"/>
    <w:rsid w:val="004522F3"/>
    <w:rsid w:val="00452569"/>
    <w:rsid w:val="0045258A"/>
    <w:rsid w:val="00452591"/>
    <w:rsid w:val="00452594"/>
    <w:rsid w:val="004525F1"/>
    <w:rsid w:val="0045278E"/>
    <w:rsid w:val="004527A9"/>
    <w:rsid w:val="00452823"/>
    <w:rsid w:val="00452914"/>
    <w:rsid w:val="004529D7"/>
    <w:rsid w:val="00452AEE"/>
    <w:rsid w:val="00452AF0"/>
    <w:rsid w:val="00452B04"/>
    <w:rsid w:val="00452B11"/>
    <w:rsid w:val="00452B98"/>
    <w:rsid w:val="00452BAC"/>
    <w:rsid w:val="00452C0A"/>
    <w:rsid w:val="00452C3F"/>
    <w:rsid w:val="00452CDB"/>
    <w:rsid w:val="00452DDA"/>
    <w:rsid w:val="00452E7B"/>
    <w:rsid w:val="00452ECF"/>
    <w:rsid w:val="00452F99"/>
    <w:rsid w:val="0045301D"/>
    <w:rsid w:val="0045302E"/>
    <w:rsid w:val="00453265"/>
    <w:rsid w:val="0045331A"/>
    <w:rsid w:val="0045344E"/>
    <w:rsid w:val="004534BF"/>
    <w:rsid w:val="0045353B"/>
    <w:rsid w:val="004535DE"/>
    <w:rsid w:val="00453658"/>
    <w:rsid w:val="0045366B"/>
    <w:rsid w:val="00453713"/>
    <w:rsid w:val="00453750"/>
    <w:rsid w:val="004537E6"/>
    <w:rsid w:val="004537FF"/>
    <w:rsid w:val="00453914"/>
    <w:rsid w:val="0045392B"/>
    <w:rsid w:val="0045392C"/>
    <w:rsid w:val="00453AA2"/>
    <w:rsid w:val="00453B7B"/>
    <w:rsid w:val="00453C42"/>
    <w:rsid w:val="00453C8B"/>
    <w:rsid w:val="00453CEC"/>
    <w:rsid w:val="00453DE4"/>
    <w:rsid w:val="00453E66"/>
    <w:rsid w:val="00453EB4"/>
    <w:rsid w:val="00453F22"/>
    <w:rsid w:val="00453FCB"/>
    <w:rsid w:val="004540A4"/>
    <w:rsid w:val="004541C2"/>
    <w:rsid w:val="004541EB"/>
    <w:rsid w:val="00454214"/>
    <w:rsid w:val="00454272"/>
    <w:rsid w:val="004542C8"/>
    <w:rsid w:val="004542E2"/>
    <w:rsid w:val="0045434F"/>
    <w:rsid w:val="00454377"/>
    <w:rsid w:val="004543CA"/>
    <w:rsid w:val="00454414"/>
    <w:rsid w:val="00454446"/>
    <w:rsid w:val="00454453"/>
    <w:rsid w:val="0045445C"/>
    <w:rsid w:val="00454480"/>
    <w:rsid w:val="00454482"/>
    <w:rsid w:val="0045449E"/>
    <w:rsid w:val="004544FF"/>
    <w:rsid w:val="0045452B"/>
    <w:rsid w:val="0045458C"/>
    <w:rsid w:val="004545FC"/>
    <w:rsid w:val="00454621"/>
    <w:rsid w:val="004546E3"/>
    <w:rsid w:val="0045473F"/>
    <w:rsid w:val="00454777"/>
    <w:rsid w:val="004547E7"/>
    <w:rsid w:val="00454822"/>
    <w:rsid w:val="00454875"/>
    <w:rsid w:val="00454892"/>
    <w:rsid w:val="0045489A"/>
    <w:rsid w:val="004548DB"/>
    <w:rsid w:val="00454947"/>
    <w:rsid w:val="004549CC"/>
    <w:rsid w:val="00454A28"/>
    <w:rsid w:val="00454A61"/>
    <w:rsid w:val="00454A78"/>
    <w:rsid w:val="00454AB8"/>
    <w:rsid w:val="00454AC9"/>
    <w:rsid w:val="00454B78"/>
    <w:rsid w:val="00454B80"/>
    <w:rsid w:val="00454BCE"/>
    <w:rsid w:val="00454C06"/>
    <w:rsid w:val="00454C3A"/>
    <w:rsid w:val="00454C53"/>
    <w:rsid w:val="00454CD6"/>
    <w:rsid w:val="00454D05"/>
    <w:rsid w:val="00454D38"/>
    <w:rsid w:val="00454D9C"/>
    <w:rsid w:val="00454E49"/>
    <w:rsid w:val="00454F44"/>
    <w:rsid w:val="00454FF4"/>
    <w:rsid w:val="00454FF6"/>
    <w:rsid w:val="00455031"/>
    <w:rsid w:val="004550F9"/>
    <w:rsid w:val="00455219"/>
    <w:rsid w:val="00455291"/>
    <w:rsid w:val="0045529B"/>
    <w:rsid w:val="004552A3"/>
    <w:rsid w:val="0045531A"/>
    <w:rsid w:val="00455387"/>
    <w:rsid w:val="0045542B"/>
    <w:rsid w:val="0045543B"/>
    <w:rsid w:val="00455484"/>
    <w:rsid w:val="00455485"/>
    <w:rsid w:val="004555D2"/>
    <w:rsid w:val="0045568C"/>
    <w:rsid w:val="004556BB"/>
    <w:rsid w:val="00455701"/>
    <w:rsid w:val="0045570C"/>
    <w:rsid w:val="00455832"/>
    <w:rsid w:val="0045583F"/>
    <w:rsid w:val="00455843"/>
    <w:rsid w:val="004558CB"/>
    <w:rsid w:val="004558D1"/>
    <w:rsid w:val="00455A5B"/>
    <w:rsid w:val="00455B3C"/>
    <w:rsid w:val="00455C75"/>
    <w:rsid w:val="00455CB5"/>
    <w:rsid w:val="00455DE8"/>
    <w:rsid w:val="00455E88"/>
    <w:rsid w:val="00455E9A"/>
    <w:rsid w:val="00455F54"/>
    <w:rsid w:val="00455F66"/>
    <w:rsid w:val="00455FE0"/>
    <w:rsid w:val="0045601E"/>
    <w:rsid w:val="00456022"/>
    <w:rsid w:val="00456055"/>
    <w:rsid w:val="00456157"/>
    <w:rsid w:val="004561CF"/>
    <w:rsid w:val="004563F7"/>
    <w:rsid w:val="00456537"/>
    <w:rsid w:val="00456574"/>
    <w:rsid w:val="0045657B"/>
    <w:rsid w:val="004565E3"/>
    <w:rsid w:val="0045661C"/>
    <w:rsid w:val="00456642"/>
    <w:rsid w:val="00456669"/>
    <w:rsid w:val="0045675A"/>
    <w:rsid w:val="0045686A"/>
    <w:rsid w:val="0045689D"/>
    <w:rsid w:val="004568FD"/>
    <w:rsid w:val="00456978"/>
    <w:rsid w:val="00456A50"/>
    <w:rsid w:val="00456A5A"/>
    <w:rsid w:val="00456AB5"/>
    <w:rsid w:val="00456BA0"/>
    <w:rsid w:val="00456BB0"/>
    <w:rsid w:val="00456BC0"/>
    <w:rsid w:val="00456BDE"/>
    <w:rsid w:val="00456C00"/>
    <w:rsid w:val="00456C58"/>
    <w:rsid w:val="00456C76"/>
    <w:rsid w:val="00456D45"/>
    <w:rsid w:val="00456DB2"/>
    <w:rsid w:val="00456DB6"/>
    <w:rsid w:val="00456DB7"/>
    <w:rsid w:val="00456DC9"/>
    <w:rsid w:val="00456EA0"/>
    <w:rsid w:val="00456F34"/>
    <w:rsid w:val="00456FE5"/>
    <w:rsid w:val="00457038"/>
    <w:rsid w:val="004570C9"/>
    <w:rsid w:val="004570EC"/>
    <w:rsid w:val="00457194"/>
    <w:rsid w:val="00457256"/>
    <w:rsid w:val="004572DD"/>
    <w:rsid w:val="004573E6"/>
    <w:rsid w:val="004573F7"/>
    <w:rsid w:val="004574C7"/>
    <w:rsid w:val="004574C8"/>
    <w:rsid w:val="00457771"/>
    <w:rsid w:val="00457796"/>
    <w:rsid w:val="004578E3"/>
    <w:rsid w:val="004578F8"/>
    <w:rsid w:val="004579A6"/>
    <w:rsid w:val="004579D2"/>
    <w:rsid w:val="00457AB6"/>
    <w:rsid w:val="00457B0B"/>
    <w:rsid w:val="00457B25"/>
    <w:rsid w:val="00457CA9"/>
    <w:rsid w:val="00457D35"/>
    <w:rsid w:val="00457D3E"/>
    <w:rsid w:val="00457F54"/>
    <w:rsid w:val="00457F93"/>
    <w:rsid w:val="00457FF0"/>
    <w:rsid w:val="0046000E"/>
    <w:rsid w:val="004600AD"/>
    <w:rsid w:val="00460171"/>
    <w:rsid w:val="00460186"/>
    <w:rsid w:val="004602C3"/>
    <w:rsid w:val="0046030C"/>
    <w:rsid w:val="00460371"/>
    <w:rsid w:val="00460385"/>
    <w:rsid w:val="004603FD"/>
    <w:rsid w:val="004604F5"/>
    <w:rsid w:val="00460507"/>
    <w:rsid w:val="004605F2"/>
    <w:rsid w:val="00460637"/>
    <w:rsid w:val="00460658"/>
    <w:rsid w:val="00460838"/>
    <w:rsid w:val="004608BB"/>
    <w:rsid w:val="004608CF"/>
    <w:rsid w:val="0046092D"/>
    <w:rsid w:val="004609A8"/>
    <w:rsid w:val="00460A13"/>
    <w:rsid w:val="00460A2B"/>
    <w:rsid w:val="00460A3C"/>
    <w:rsid w:val="00460AB4"/>
    <w:rsid w:val="00460B71"/>
    <w:rsid w:val="00460BA6"/>
    <w:rsid w:val="00460C28"/>
    <w:rsid w:val="00460C47"/>
    <w:rsid w:val="00460CB0"/>
    <w:rsid w:val="00460CE9"/>
    <w:rsid w:val="00460D95"/>
    <w:rsid w:val="00460DC0"/>
    <w:rsid w:val="00460E1C"/>
    <w:rsid w:val="00460E67"/>
    <w:rsid w:val="00460E68"/>
    <w:rsid w:val="00460E7E"/>
    <w:rsid w:val="0046108F"/>
    <w:rsid w:val="004610AD"/>
    <w:rsid w:val="004611F1"/>
    <w:rsid w:val="00461249"/>
    <w:rsid w:val="00461324"/>
    <w:rsid w:val="0046132D"/>
    <w:rsid w:val="00461422"/>
    <w:rsid w:val="004614C3"/>
    <w:rsid w:val="004614F4"/>
    <w:rsid w:val="00461500"/>
    <w:rsid w:val="004615D9"/>
    <w:rsid w:val="00461633"/>
    <w:rsid w:val="00461661"/>
    <w:rsid w:val="0046175A"/>
    <w:rsid w:val="0046176F"/>
    <w:rsid w:val="004617F4"/>
    <w:rsid w:val="00461858"/>
    <w:rsid w:val="00461866"/>
    <w:rsid w:val="00461885"/>
    <w:rsid w:val="004618F3"/>
    <w:rsid w:val="00461993"/>
    <w:rsid w:val="00461A36"/>
    <w:rsid w:val="00461B18"/>
    <w:rsid w:val="00461B33"/>
    <w:rsid w:val="00461C31"/>
    <w:rsid w:val="00461CAF"/>
    <w:rsid w:val="00461F36"/>
    <w:rsid w:val="00461F94"/>
    <w:rsid w:val="0046201B"/>
    <w:rsid w:val="00462297"/>
    <w:rsid w:val="004622E3"/>
    <w:rsid w:val="004624B6"/>
    <w:rsid w:val="004625B6"/>
    <w:rsid w:val="00462674"/>
    <w:rsid w:val="00462687"/>
    <w:rsid w:val="004626CE"/>
    <w:rsid w:val="00462702"/>
    <w:rsid w:val="004627B7"/>
    <w:rsid w:val="004627D5"/>
    <w:rsid w:val="004627EB"/>
    <w:rsid w:val="004629C6"/>
    <w:rsid w:val="00462A3B"/>
    <w:rsid w:val="00462A3F"/>
    <w:rsid w:val="00462A6D"/>
    <w:rsid w:val="00462A7C"/>
    <w:rsid w:val="00462ADC"/>
    <w:rsid w:val="00462B21"/>
    <w:rsid w:val="00462B5C"/>
    <w:rsid w:val="00462BA6"/>
    <w:rsid w:val="00462BB5"/>
    <w:rsid w:val="00462C28"/>
    <w:rsid w:val="00462C31"/>
    <w:rsid w:val="00462D03"/>
    <w:rsid w:val="00462D1C"/>
    <w:rsid w:val="00462DC3"/>
    <w:rsid w:val="00462DEE"/>
    <w:rsid w:val="00462F43"/>
    <w:rsid w:val="00462F8C"/>
    <w:rsid w:val="004630BA"/>
    <w:rsid w:val="004630D3"/>
    <w:rsid w:val="00463183"/>
    <w:rsid w:val="004631F3"/>
    <w:rsid w:val="00463241"/>
    <w:rsid w:val="004635BE"/>
    <w:rsid w:val="00463608"/>
    <w:rsid w:val="00463637"/>
    <w:rsid w:val="00463675"/>
    <w:rsid w:val="00463698"/>
    <w:rsid w:val="0046371F"/>
    <w:rsid w:val="004637C9"/>
    <w:rsid w:val="00463899"/>
    <w:rsid w:val="004638C6"/>
    <w:rsid w:val="00463951"/>
    <w:rsid w:val="00463955"/>
    <w:rsid w:val="00463965"/>
    <w:rsid w:val="00463A1C"/>
    <w:rsid w:val="00463A9C"/>
    <w:rsid w:val="00463ADF"/>
    <w:rsid w:val="00463B32"/>
    <w:rsid w:val="00463B8C"/>
    <w:rsid w:val="00463BE8"/>
    <w:rsid w:val="00463BFE"/>
    <w:rsid w:val="00463C4F"/>
    <w:rsid w:val="00463D63"/>
    <w:rsid w:val="00463DD7"/>
    <w:rsid w:val="00463E47"/>
    <w:rsid w:val="00463E4D"/>
    <w:rsid w:val="00463E51"/>
    <w:rsid w:val="00463EA7"/>
    <w:rsid w:val="00463F46"/>
    <w:rsid w:val="00464039"/>
    <w:rsid w:val="0046408E"/>
    <w:rsid w:val="004640FB"/>
    <w:rsid w:val="0046410D"/>
    <w:rsid w:val="00464233"/>
    <w:rsid w:val="004642C1"/>
    <w:rsid w:val="004642E4"/>
    <w:rsid w:val="00464300"/>
    <w:rsid w:val="00464311"/>
    <w:rsid w:val="00464314"/>
    <w:rsid w:val="004643B9"/>
    <w:rsid w:val="004643C9"/>
    <w:rsid w:val="004643E0"/>
    <w:rsid w:val="00464469"/>
    <w:rsid w:val="00464500"/>
    <w:rsid w:val="00464551"/>
    <w:rsid w:val="00464574"/>
    <w:rsid w:val="004645AE"/>
    <w:rsid w:val="00464603"/>
    <w:rsid w:val="00464633"/>
    <w:rsid w:val="004646E6"/>
    <w:rsid w:val="004648B8"/>
    <w:rsid w:val="00464998"/>
    <w:rsid w:val="004649BE"/>
    <w:rsid w:val="00464A00"/>
    <w:rsid w:val="00464A5C"/>
    <w:rsid w:val="00464A6F"/>
    <w:rsid w:val="00464AFD"/>
    <w:rsid w:val="00464B4A"/>
    <w:rsid w:val="00464B72"/>
    <w:rsid w:val="00464BAA"/>
    <w:rsid w:val="00464F7F"/>
    <w:rsid w:val="00464F9A"/>
    <w:rsid w:val="00464FC6"/>
    <w:rsid w:val="00464FDE"/>
    <w:rsid w:val="00465021"/>
    <w:rsid w:val="004650D9"/>
    <w:rsid w:val="00465102"/>
    <w:rsid w:val="00465259"/>
    <w:rsid w:val="004652F2"/>
    <w:rsid w:val="004653C2"/>
    <w:rsid w:val="00465496"/>
    <w:rsid w:val="004654A3"/>
    <w:rsid w:val="004654A5"/>
    <w:rsid w:val="0046558C"/>
    <w:rsid w:val="004655E7"/>
    <w:rsid w:val="00465644"/>
    <w:rsid w:val="0046570B"/>
    <w:rsid w:val="00465712"/>
    <w:rsid w:val="0046574B"/>
    <w:rsid w:val="00465846"/>
    <w:rsid w:val="00465862"/>
    <w:rsid w:val="00465906"/>
    <w:rsid w:val="0046596E"/>
    <w:rsid w:val="00465990"/>
    <w:rsid w:val="004659F4"/>
    <w:rsid w:val="00465A43"/>
    <w:rsid w:val="00465A5B"/>
    <w:rsid w:val="00465B1D"/>
    <w:rsid w:val="00465B48"/>
    <w:rsid w:val="00465C2C"/>
    <w:rsid w:val="00465C2F"/>
    <w:rsid w:val="00465CA9"/>
    <w:rsid w:val="00465CAB"/>
    <w:rsid w:val="00465D1B"/>
    <w:rsid w:val="00465DF9"/>
    <w:rsid w:val="00465E04"/>
    <w:rsid w:val="00465E3C"/>
    <w:rsid w:val="00465F5A"/>
    <w:rsid w:val="00466008"/>
    <w:rsid w:val="0046602D"/>
    <w:rsid w:val="0046603E"/>
    <w:rsid w:val="00466065"/>
    <w:rsid w:val="0046606B"/>
    <w:rsid w:val="00466085"/>
    <w:rsid w:val="004660F4"/>
    <w:rsid w:val="00466112"/>
    <w:rsid w:val="00466129"/>
    <w:rsid w:val="0046612D"/>
    <w:rsid w:val="004661CE"/>
    <w:rsid w:val="00466270"/>
    <w:rsid w:val="00466289"/>
    <w:rsid w:val="00466347"/>
    <w:rsid w:val="00466369"/>
    <w:rsid w:val="00466386"/>
    <w:rsid w:val="00466469"/>
    <w:rsid w:val="00466550"/>
    <w:rsid w:val="00466575"/>
    <w:rsid w:val="00466629"/>
    <w:rsid w:val="0046663B"/>
    <w:rsid w:val="004666A6"/>
    <w:rsid w:val="00466769"/>
    <w:rsid w:val="0046679D"/>
    <w:rsid w:val="004667FE"/>
    <w:rsid w:val="00466819"/>
    <w:rsid w:val="00466899"/>
    <w:rsid w:val="004668DE"/>
    <w:rsid w:val="00466902"/>
    <w:rsid w:val="00466903"/>
    <w:rsid w:val="0046690F"/>
    <w:rsid w:val="004669C4"/>
    <w:rsid w:val="00466A2B"/>
    <w:rsid w:val="00466A3B"/>
    <w:rsid w:val="00466A84"/>
    <w:rsid w:val="00466B55"/>
    <w:rsid w:val="00466B92"/>
    <w:rsid w:val="00466BD3"/>
    <w:rsid w:val="00466C49"/>
    <w:rsid w:val="00466C4B"/>
    <w:rsid w:val="00466CFC"/>
    <w:rsid w:val="00466D4C"/>
    <w:rsid w:val="00466D51"/>
    <w:rsid w:val="00466E24"/>
    <w:rsid w:val="00466E65"/>
    <w:rsid w:val="00466E66"/>
    <w:rsid w:val="00466E73"/>
    <w:rsid w:val="00466EC3"/>
    <w:rsid w:val="00466F2E"/>
    <w:rsid w:val="00466FB8"/>
    <w:rsid w:val="00466FDC"/>
    <w:rsid w:val="00467064"/>
    <w:rsid w:val="00467087"/>
    <w:rsid w:val="004672B5"/>
    <w:rsid w:val="004673FD"/>
    <w:rsid w:val="00467477"/>
    <w:rsid w:val="004675B3"/>
    <w:rsid w:val="004675F3"/>
    <w:rsid w:val="004675FD"/>
    <w:rsid w:val="004676B6"/>
    <w:rsid w:val="0046779E"/>
    <w:rsid w:val="004677E5"/>
    <w:rsid w:val="004677E7"/>
    <w:rsid w:val="0046789A"/>
    <w:rsid w:val="004678CB"/>
    <w:rsid w:val="004678E5"/>
    <w:rsid w:val="00467943"/>
    <w:rsid w:val="004679BC"/>
    <w:rsid w:val="00467A3E"/>
    <w:rsid w:val="00467A96"/>
    <w:rsid w:val="00467B07"/>
    <w:rsid w:val="00467C23"/>
    <w:rsid w:val="00467CD6"/>
    <w:rsid w:val="00467D0D"/>
    <w:rsid w:val="00467D38"/>
    <w:rsid w:val="00467D3F"/>
    <w:rsid w:val="00467D62"/>
    <w:rsid w:val="00467DB6"/>
    <w:rsid w:val="0047004E"/>
    <w:rsid w:val="004700CD"/>
    <w:rsid w:val="00470112"/>
    <w:rsid w:val="00470178"/>
    <w:rsid w:val="004701C5"/>
    <w:rsid w:val="00470201"/>
    <w:rsid w:val="00470256"/>
    <w:rsid w:val="0047027D"/>
    <w:rsid w:val="004703EB"/>
    <w:rsid w:val="004704F8"/>
    <w:rsid w:val="004704FC"/>
    <w:rsid w:val="004705CF"/>
    <w:rsid w:val="004706D8"/>
    <w:rsid w:val="004707AD"/>
    <w:rsid w:val="004707E5"/>
    <w:rsid w:val="004708A3"/>
    <w:rsid w:val="004708AA"/>
    <w:rsid w:val="00470942"/>
    <w:rsid w:val="00470967"/>
    <w:rsid w:val="0047098B"/>
    <w:rsid w:val="00470A7F"/>
    <w:rsid w:val="00470B81"/>
    <w:rsid w:val="00470BF2"/>
    <w:rsid w:val="00470C20"/>
    <w:rsid w:val="00470C33"/>
    <w:rsid w:val="00470CA1"/>
    <w:rsid w:val="00470CF6"/>
    <w:rsid w:val="00470E41"/>
    <w:rsid w:val="0047103E"/>
    <w:rsid w:val="00471088"/>
    <w:rsid w:val="00471137"/>
    <w:rsid w:val="00471222"/>
    <w:rsid w:val="004712BA"/>
    <w:rsid w:val="0047148B"/>
    <w:rsid w:val="004714D0"/>
    <w:rsid w:val="0047160A"/>
    <w:rsid w:val="0047169B"/>
    <w:rsid w:val="004716DB"/>
    <w:rsid w:val="0047170D"/>
    <w:rsid w:val="00471713"/>
    <w:rsid w:val="00471794"/>
    <w:rsid w:val="004717A6"/>
    <w:rsid w:val="004717B6"/>
    <w:rsid w:val="004718FF"/>
    <w:rsid w:val="0047196F"/>
    <w:rsid w:val="00471A7A"/>
    <w:rsid w:val="00471A7D"/>
    <w:rsid w:val="00471B35"/>
    <w:rsid w:val="00471C01"/>
    <w:rsid w:val="00471C39"/>
    <w:rsid w:val="00471C5B"/>
    <w:rsid w:val="00471CFA"/>
    <w:rsid w:val="00471D7C"/>
    <w:rsid w:val="00471DA9"/>
    <w:rsid w:val="00471DC3"/>
    <w:rsid w:val="00471E39"/>
    <w:rsid w:val="00471EC8"/>
    <w:rsid w:val="00471EE4"/>
    <w:rsid w:val="00471EF5"/>
    <w:rsid w:val="00471F05"/>
    <w:rsid w:val="00471FDB"/>
    <w:rsid w:val="004720A2"/>
    <w:rsid w:val="0047223F"/>
    <w:rsid w:val="004722EB"/>
    <w:rsid w:val="004722ED"/>
    <w:rsid w:val="00472418"/>
    <w:rsid w:val="00472504"/>
    <w:rsid w:val="00472589"/>
    <w:rsid w:val="004727BB"/>
    <w:rsid w:val="00472804"/>
    <w:rsid w:val="00472873"/>
    <w:rsid w:val="0047287E"/>
    <w:rsid w:val="00472951"/>
    <w:rsid w:val="0047296C"/>
    <w:rsid w:val="00472AA0"/>
    <w:rsid w:val="00472BA0"/>
    <w:rsid w:val="00472C07"/>
    <w:rsid w:val="00472C22"/>
    <w:rsid w:val="00472C62"/>
    <w:rsid w:val="00472CDD"/>
    <w:rsid w:val="00472DA5"/>
    <w:rsid w:val="00472DBD"/>
    <w:rsid w:val="00472DDC"/>
    <w:rsid w:val="00472DE8"/>
    <w:rsid w:val="00472E67"/>
    <w:rsid w:val="00472E69"/>
    <w:rsid w:val="00472ED8"/>
    <w:rsid w:val="00472F0A"/>
    <w:rsid w:val="00472F52"/>
    <w:rsid w:val="00472F5B"/>
    <w:rsid w:val="004732E0"/>
    <w:rsid w:val="00473488"/>
    <w:rsid w:val="00473537"/>
    <w:rsid w:val="00473666"/>
    <w:rsid w:val="004736D7"/>
    <w:rsid w:val="004736DE"/>
    <w:rsid w:val="004736F4"/>
    <w:rsid w:val="004737C5"/>
    <w:rsid w:val="004737DA"/>
    <w:rsid w:val="0047381D"/>
    <w:rsid w:val="004739F7"/>
    <w:rsid w:val="00473A2B"/>
    <w:rsid w:val="00473A52"/>
    <w:rsid w:val="00473AB6"/>
    <w:rsid w:val="00473BFC"/>
    <w:rsid w:val="00473C74"/>
    <w:rsid w:val="00473D05"/>
    <w:rsid w:val="00473D99"/>
    <w:rsid w:val="00473DE9"/>
    <w:rsid w:val="00473E8F"/>
    <w:rsid w:val="00473FE6"/>
    <w:rsid w:val="00474064"/>
    <w:rsid w:val="004740E3"/>
    <w:rsid w:val="00474204"/>
    <w:rsid w:val="0047421D"/>
    <w:rsid w:val="0047438B"/>
    <w:rsid w:val="004743F9"/>
    <w:rsid w:val="00474434"/>
    <w:rsid w:val="00474533"/>
    <w:rsid w:val="00474543"/>
    <w:rsid w:val="00474579"/>
    <w:rsid w:val="004745C8"/>
    <w:rsid w:val="0047462E"/>
    <w:rsid w:val="00474653"/>
    <w:rsid w:val="004746B4"/>
    <w:rsid w:val="004746DD"/>
    <w:rsid w:val="0047473C"/>
    <w:rsid w:val="004747DD"/>
    <w:rsid w:val="004748A6"/>
    <w:rsid w:val="004748D7"/>
    <w:rsid w:val="0047494A"/>
    <w:rsid w:val="00474A40"/>
    <w:rsid w:val="00474AE8"/>
    <w:rsid w:val="00474B73"/>
    <w:rsid w:val="00474C59"/>
    <w:rsid w:val="00474E52"/>
    <w:rsid w:val="00474E5D"/>
    <w:rsid w:val="00474E61"/>
    <w:rsid w:val="00474ED5"/>
    <w:rsid w:val="00474F40"/>
    <w:rsid w:val="00475145"/>
    <w:rsid w:val="0047518A"/>
    <w:rsid w:val="004751BD"/>
    <w:rsid w:val="00475209"/>
    <w:rsid w:val="00475246"/>
    <w:rsid w:val="004752D5"/>
    <w:rsid w:val="004752EA"/>
    <w:rsid w:val="0047533F"/>
    <w:rsid w:val="004754C0"/>
    <w:rsid w:val="00475529"/>
    <w:rsid w:val="0047554D"/>
    <w:rsid w:val="00475562"/>
    <w:rsid w:val="00475606"/>
    <w:rsid w:val="00475670"/>
    <w:rsid w:val="0047572D"/>
    <w:rsid w:val="004757DB"/>
    <w:rsid w:val="00475812"/>
    <w:rsid w:val="00475866"/>
    <w:rsid w:val="00475895"/>
    <w:rsid w:val="004758C3"/>
    <w:rsid w:val="0047595E"/>
    <w:rsid w:val="004759AF"/>
    <w:rsid w:val="00475A4B"/>
    <w:rsid w:val="00475AA0"/>
    <w:rsid w:val="00475B1B"/>
    <w:rsid w:val="00475B32"/>
    <w:rsid w:val="00475B63"/>
    <w:rsid w:val="00475B7E"/>
    <w:rsid w:val="00475C1B"/>
    <w:rsid w:val="00475CB1"/>
    <w:rsid w:val="00475D35"/>
    <w:rsid w:val="00475D5A"/>
    <w:rsid w:val="00475E04"/>
    <w:rsid w:val="00475E3A"/>
    <w:rsid w:val="00475E62"/>
    <w:rsid w:val="00475EB1"/>
    <w:rsid w:val="00475F30"/>
    <w:rsid w:val="00475F8B"/>
    <w:rsid w:val="00475FBB"/>
    <w:rsid w:val="00475FD4"/>
    <w:rsid w:val="004761AD"/>
    <w:rsid w:val="004761DF"/>
    <w:rsid w:val="004761F9"/>
    <w:rsid w:val="004761FD"/>
    <w:rsid w:val="00476273"/>
    <w:rsid w:val="004762A8"/>
    <w:rsid w:val="004762AD"/>
    <w:rsid w:val="004763E7"/>
    <w:rsid w:val="00476425"/>
    <w:rsid w:val="00476460"/>
    <w:rsid w:val="0047646A"/>
    <w:rsid w:val="0047648B"/>
    <w:rsid w:val="004764A7"/>
    <w:rsid w:val="00476562"/>
    <w:rsid w:val="004765AB"/>
    <w:rsid w:val="00476647"/>
    <w:rsid w:val="004766E7"/>
    <w:rsid w:val="0047670A"/>
    <w:rsid w:val="00476721"/>
    <w:rsid w:val="0047683B"/>
    <w:rsid w:val="00476844"/>
    <w:rsid w:val="0047684B"/>
    <w:rsid w:val="0047698D"/>
    <w:rsid w:val="00476A6C"/>
    <w:rsid w:val="00476AAB"/>
    <w:rsid w:val="00476AF7"/>
    <w:rsid w:val="00476B3F"/>
    <w:rsid w:val="00476BA7"/>
    <w:rsid w:val="00476BAB"/>
    <w:rsid w:val="00476CBD"/>
    <w:rsid w:val="00476E8A"/>
    <w:rsid w:val="00476F13"/>
    <w:rsid w:val="00476F27"/>
    <w:rsid w:val="00476FA4"/>
    <w:rsid w:val="00477136"/>
    <w:rsid w:val="00477209"/>
    <w:rsid w:val="00477237"/>
    <w:rsid w:val="0047725B"/>
    <w:rsid w:val="0047729E"/>
    <w:rsid w:val="004772E4"/>
    <w:rsid w:val="00477316"/>
    <w:rsid w:val="0047738D"/>
    <w:rsid w:val="004773C5"/>
    <w:rsid w:val="0047743F"/>
    <w:rsid w:val="00477469"/>
    <w:rsid w:val="00477480"/>
    <w:rsid w:val="00477497"/>
    <w:rsid w:val="00477615"/>
    <w:rsid w:val="00477693"/>
    <w:rsid w:val="004776A5"/>
    <w:rsid w:val="004776CA"/>
    <w:rsid w:val="004778D1"/>
    <w:rsid w:val="00477984"/>
    <w:rsid w:val="00477A04"/>
    <w:rsid w:val="00477ADB"/>
    <w:rsid w:val="00477B3D"/>
    <w:rsid w:val="00477BAC"/>
    <w:rsid w:val="00477C83"/>
    <w:rsid w:val="00477CAA"/>
    <w:rsid w:val="00477D41"/>
    <w:rsid w:val="00477D58"/>
    <w:rsid w:val="00477D72"/>
    <w:rsid w:val="00477E2A"/>
    <w:rsid w:val="00477E6E"/>
    <w:rsid w:val="004800E7"/>
    <w:rsid w:val="004801AE"/>
    <w:rsid w:val="004802D3"/>
    <w:rsid w:val="004803B4"/>
    <w:rsid w:val="004804C2"/>
    <w:rsid w:val="004804C4"/>
    <w:rsid w:val="004804F0"/>
    <w:rsid w:val="0048056F"/>
    <w:rsid w:val="0048060C"/>
    <w:rsid w:val="00480697"/>
    <w:rsid w:val="00480887"/>
    <w:rsid w:val="00480889"/>
    <w:rsid w:val="004808A4"/>
    <w:rsid w:val="004808E2"/>
    <w:rsid w:val="00480956"/>
    <w:rsid w:val="00480992"/>
    <w:rsid w:val="0048099F"/>
    <w:rsid w:val="00480A03"/>
    <w:rsid w:val="00480A04"/>
    <w:rsid w:val="00480AE2"/>
    <w:rsid w:val="00480D36"/>
    <w:rsid w:val="00480D62"/>
    <w:rsid w:val="00480D80"/>
    <w:rsid w:val="00480E19"/>
    <w:rsid w:val="00480E50"/>
    <w:rsid w:val="00480E6F"/>
    <w:rsid w:val="00480E83"/>
    <w:rsid w:val="00480FF0"/>
    <w:rsid w:val="00480FF3"/>
    <w:rsid w:val="0048107D"/>
    <w:rsid w:val="004810FC"/>
    <w:rsid w:val="00481265"/>
    <w:rsid w:val="0048130C"/>
    <w:rsid w:val="0048142F"/>
    <w:rsid w:val="0048145F"/>
    <w:rsid w:val="00481677"/>
    <w:rsid w:val="0048168F"/>
    <w:rsid w:val="004816EF"/>
    <w:rsid w:val="00481731"/>
    <w:rsid w:val="0048182F"/>
    <w:rsid w:val="00481883"/>
    <w:rsid w:val="004818EA"/>
    <w:rsid w:val="00481988"/>
    <w:rsid w:val="004819E0"/>
    <w:rsid w:val="004819FB"/>
    <w:rsid w:val="00481A1D"/>
    <w:rsid w:val="00481A77"/>
    <w:rsid w:val="00481E7A"/>
    <w:rsid w:val="00481EA0"/>
    <w:rsid w:val="00481EC4"/>
    <w:rsid w:val="00481FC5"/>
    <w:rsid w:val="004820B5"/>
    <w:rsid w:val="004820D5"/>
    <w:rsid w:val="00482112"/>
    <w:rsid w:val="00482166"/>
    <w:rsid w:val="004821B7"/>
    <w:rsid w:val="00482206"/>
    <w:rsid w:val="004822DB"/>
    <w:rsid w:val="004822F6"/>
    <w:rsid w:val="00482538"/>
    <w:rsid w:val="0048254F"/>
    <w:rsid w:val="00482672"/>
    <w:rsid w:val="0048268F"/>
    <w:rsid w:val="0048269D"/>
    <w:rsid w:val="004826A8"/>
    <w:rsid w:val="004826D4"/>
    <w:rsid w:val="0048274D"/>
    <w:rsid w:val="004827A8"/>
    <w:rsid w:val="00482845"/>
    <w:rsid w:val="0048284B"/>
    <w:rsid w:val="004828F3"/>
    <w:rsid w:val="00482911"/>
    <w:rsid w:val="00482937"/>
    <w:rsid w:val="004829BE"/>
    <w:rsid w:val="00482AC6"/>
    <w:rsid w:val="00482B3C"/>
    <w:rsid w:val="00482B78"/>
    <w:rsid w:val="00482BD6"/>
    <w:rsid w:val="00482BDC"/>
    <w:rsid w:val="00482C70"/>
    <w:rsid w:val="00482C7C"/>
    <w:rsid w:val="00482CA0"/>
    <w:rsid w:val="00482D77"/>
    <w:rsid w:val="00482E0E"/>
    <w:rsid w:val="00482E2C"/>
    <w:rsid w:val="00482EE0"/>
    <w:rsid w:val="00482F12"/>
    <w:rsid w:val="00482F64"/>
    <w:rsid w:val="00482F8B"/>
    <w:rsid w:val="00482FA3"/>
    <w:rsid w:val="0048303F"/>
    <w:rsid w:val="0048308C"/>
    <w:rsid w:val="004830E5"/>
    <w:rsid w:val="004830EA"/>
    <w:rsid w:val="00483143"/>
    <w:rsid w:val="004831E0"/>
    <w:rsid w:val="0048323F"/>
    <w:rsid w:val="00483299"/>
    <w:rsid w:val="004832BC"/>
    <w:rsid w:val="00483302"/>
    <w:rsid w:val="00483382"/>
    <w:rsid w:val="004833F1"/>
    <w:rsid w:val="00483417"/>
    <w:rsid w:val="00483598"/>
    <w:rsid w:val="00483668"/>
    <w:rsid w:val="00483678"/>
    <w:rsid w:val="00483701"/>
    <w:rsid w:val="00483818"/>
    <w:rsid w:val="00483935"/>
    <w:rsid w:val="00483963"/>
    <w:rsid w:val="00483AA8"/>
    <w:rsid w:val="00483B3D"/>
    <w:rsid w:val="00483B71"/>
    <w:rsid w:val="00483BA7"/>
    <w:rsid w:val="00483C6F"/>
    <w:rsid w:val="00483D2B"/>
    <w:rsid w:val="00483D9A"/>
    <w:rsid w:val="00483F57"/>
    <w:rsid w:val="00483F7E"/>
    <w:rsid w:val="0048408B"/>
    <w:rsid w:val="004840A2"/>
    <w:rsid w:val="00484194"/>
    <w:rsid w:val="004841A7"/>
    <w:rsid w:val="00484343"/>
    <w:rsid w:val="0048440F"/>
    <w:rsid w:val="00484463"/>
    <w:rsid w:val="004844DC"/>
    <w:rsid w:val="00484511"/>
    <w:rsid w:val="0048454D"/>
    <w:rsid w:val="00484852"/>
    <w:rsid w:val="00484934"/>
    <w:rsid w:val="00484C65"/>
    <w:rsid w:val="00484D4D"/>
    <w:rsid w:val="00484E50"/>
    <w:rsid w:val="00484EFD"/>
    <w:rsid w:val="00484F15"/>
    <w:rsid w:val="00484F83"/>
    <w:rsid w:val="0048506E"/>
    <w:rsid w:val="00485111"/>
    <w:rsid w:val="00485119"/>
    <w:rsid w:val="00485125"/>
    <w:rsid w:val="004851BE"/>
    <w:rsid w:val="00485201"/>
    <w:rsid w:val="00485278"/>
    <w:rsid w:val="004853B1"/>
    <w:rsid w:val="004853FA"/>
    <w:rsid w:val="0048547A"/>
    <w:rsid w:val="0048550A"/>
    <w:rsid w:val="0048554A"/>
    <w:rsid w:val="00485810"/>
    <w:rsid w:val="0048590D"/>
    <w:rsid w:val="0048593D"/>
    <w:rsid w:val="0048595D"/>
    <w:rsid w:val="00485968"/>
    <w:rsid w:val="004859DD"/>
    <w:rsid w:val="00485A4B"/>
    <w:rsid w:val="00485A8F"/>
    <w:rsid w:val="00485ADA"/>
    <w:rsid w:val="00485AF0"/>
    <w:rsid w:val="00485B23"/>
    <w:rsid w:val="00485B84"/>
    <w:rsid w:val="00485BB7"/>
    <w:rsid w:val="00485BE9"/>
    <w:rsid w:val="00485CCB"/>
    <w:rsid w:val="00485CFD"/>
    <w:rsid w:val="00485D26"/>
    <w:rsid w:val="00485D2D"/>
    <w:rsid w:val="00485EA0"/>
    <w:rsid w:val="00485EC0"/>
    <w:rsid w:val="00485F44"/>
    <w:rsid w:val="00485FBD"/>
    <w:rsid w:val="00485FD5"/>
    <w:rsid w:val="0048608C"/>
    <w:rsid w:val="004860AA"/>
    <w:rsid w:val="004860D9"/>
    <w:rsid w:val="00486119"/>
    <w:rsid w:val="00486181"/>
    <w:rsid w:val="004861F3"/>
    <w:rsid w:val="00486204"/>
    <w:rsid w:val="00486250"/>
    <w:rsid w:val="0048629B"/>
    <w:rsid w:val="004862D8"/>
    <w:rsid w:val="004864A8"/>
    <w:rsid w:val="004864E4"/>
    <w:rsid w:val="004864F6"/>
    <w:rsid w:val="00486524"/>
    <w:rsid w:val="004865A5"/>
    <w:rsid w:val="004866A9"/>
    <w:rsid w:val="004866EF"/>
    <w:rsid w:val="0048670F"/>
    <w:rsid w:val="00486725"/>
    <w:rsid w:val="00486734"/>
    <w:rsid w:val="004867B4"/>
    <w:rsid w:val="00486848"/>
    <w:rsid w:val="004868D8"/>
    <w:rsid w:val="004868E8"/>
    <w:rsid w:val="004868EB"/>
    <w:rsid w:val="00486934"/>
    <w:rsid w:val="0048694B"/>
    <w:rsid w:val="004869DA"/>
    <w:rsid w:val="00486B22"/>
    <w:rsid w:val="00486BF4"/>
    <w:rsid w:val="00486BFE"/>
    <w:rsid w:val="00486C7D"/>
    <w:rsid w:val="00486CDF"/>
    <w:rsid w:val="00486D58"/>
    <w:rsid w:val="00486D81"/>
    <w:rsid w:val="00486DC1"/>
    <w:rsid w:val="00486DF7"/>
    <w:rsid w:val="00486E02"/>
    <w:rsid w:val="00486E6C"/>
    <w:rsid w:val="00486ED0"/>
    <w:rsid w:val="00486F03"/>
    <w:rsid w:val="00486F1A"/>
    <w:rsid w:val="00486F9C"/>
    <w:rsid w:val="004871AC"/>
    <w:rsid w:val="004871C2"/>
    <w:rsid w:val="00487216"/>
    <w:rsid w:val="00487306"/>
    <w:rsid w:val="004873A3"/>
    <w:rsid w:val="004873B3"/>
    <w:rsid w:val="004873E8"/>
    <w:rsid w:val="00487419"/>
    <w:rsid w:val="0048742D"/>
    <w:rsid w:val="004874FD"/>
    <w:rsid w:val="00487537"/>
    <w:rsid w:val="004875A2"/>
    <w:rsid w:val="004875FD"/>
    <w:rsid w:val="00487659"/>
    <w:rsid w:val="004876DD"/>
    <w:rsid w:val="0048780D"/>
    <w:rsid w:val="004879AD"/>
    <w:rsid w:val="00487A07"/>
    <w:rsid w:val="00487A69"/>
    <w:rsid w:val="00487AE2"/>
    <w:rsid w:val="00487BC3"/>
    <w:rsid w:val="00487C60"/>
    <w:rsid w:val="00487D01"/>
    <w:rsid w:val="00487D77"/>
    <w:rsid w:val="00487DAC"/>
    <w:rsid w:val="00487E3F"/>
    <w:rsid w:val="00487F0B"/>
    <w:rsid w:val="00487F76"/>
    <w:rsid w:val="00487FC7"/>
    <w:rsid w:val="00487FDB"/>
    <w:rsid w:val="0049001E"/>
    <w:rsid w:val="00490040"/>
    <w:rsid w:val="0049004E"/>
    <w:rsid w:val="0049008D"/>
    <w:rsid w:val="004900DE"/>
    <w:rsid w:val="00490209"/>
    <w:rsid w:val="0049029F"/>
    <w:rsid w:val="004902BE"/>
    <w:rsid w:val="0049040E"/>
    <w:rsid w:val="0049044D"/>
    <w:rsid w:val="00490499"/>
    <w:rsid w:val="00490766"/>
    <w:rsid w:val="0049084E"/>
    <w:rsid w:val="00490862"/>
    <w:rsid w:val="0049097E"/>
    <w:rsid w:val="00490A1D"/>
    <w:rsid w:val="00490A6C"/>
    <w:rsid w:val="00490BA6"/>
    <w:rsid w:val="00490EB7"/>
    <w:rsid w:val="00490ED9"/>
    <w:rsid w:val="00490F08"/>
    <w:rsid w:val="00490F44"/>
    <w:rsid w:val="00490FE2"/>
    <w:rsid w:val="00491045"/>
    <w:rsid w:val="00491199"/>
    <w:rsid w:val="004911D6"/>
    <w:rsid w:val="0049125F"/>
    <w:rsid w:val="0049129E"/>
    <w:rsid w:val="004913D2"/>
    <w:rsid w:val="0049142F"/>
    <w:rsid w:val="00491486"/>
    <w:rsid w:val="00491558"/>
    <w:rsid w:val="00491571"/>
    <w:rsid w:val="00491609"/>
    <w:rsid w:val="004916CD"/>
    <w:rsid w:val="00491735"/>
    <w:rsid w:val="0049176E"/>
    <w:rsid w:val="004917AF"/>
    <w:rsid w:val="004918C1"/>
    <w:rsid w:val="0049193A"/>
    <w:rsid w:val="004919F0"/>
    <w:rsid w:val="00491A99"/>
    <w:rsid w:val="00491B90"/>
    <w:rsid w:val="00491BCA"/>
    <w:rsid w:val="00491C1D"/>
    <w:rsid w:val="00491C39"/>
    <w:rsid w:val="00491C4A"/>
    <w:rsid w:val="00491C8F"/>
    <w:rsid w:val="00491CD5"/>
    <w:rsid w:val="00491DAA"/>
    <w:rsid w:val="00491E11"/>
    <w:rsid w:val="00491E62"/>
    <w:rsid w:val="00491F04"/>
    <w:rsid w:val="00491F74"/>
    <w:rsid w:val="00491F7A"/>
    <w:rsid w:val="00491FBC"/>
    <w:rsid w:val="0049219E"/>
    <w:rsid w:val="004921E6"/>
    <w:rsid w:val="00492235"/>
    <w:rsid w:val="004922C5"/>
    <w:rsid w:val="004922D3"/>
    <w:rsid w:val="0049232E"/>
    <w:rsid w:val="004923EE"/>
    <w:rsid w:val="00492462"/>
    <w:rsid w:val="004924B8"/>
    <w:rsid w:val="00492616"/>
    <w:rsid w:val="004926DC"/>
    <w:rsid w:val="004927C2"/>
    <w:rsid w:val="004927D0"/>
    <w:rsid w:val="0049280D"/>
    <w:rsid w:val="004928C4"/>
    <w:rsid w:val="004928D2"/>
    <w:rsid w:val="004928E2"/>
    <w:rsid w:val="0049292C"/>
    <w:rsid w:val="00492A4E"/>
    <w:rsid w:val="00492AA3"/>
    <w:rsid w:val="00492B36"/>
    <w:rsid w:val="00492BAD"/>
    <w:rsid w:val="00492BE0"/>
    <w:rsid w:val="00492BF3"/>
    <w:rsid w:val="00492C55"/>
    <w:rsid w:val="00492C69"/>
    <w:rsid w:val="00492DC7"/>
    <w:rsid w:val="00492DF1"/>
    <w:rsid w:val="00492F2E"/>
    <w:rsid w:val="00492F99"/>
    <w:rsid w:val="00492F9E"/>
    <w:rsid w:val="004930AA"/>
    <w:rsid w:val="004931FC"/>
    <w:rsid w:val="00493296"/>
    <w:rsid w:val="004932B1"/>
    <w:rsid w:val="0049336B"/>
    <w:rsid w:val="0049336C"/>
    <w:rsid w:val="0049337F"/>
    <w:rsid w:val="004933A1"/>
    <w:rsid w:val="00493466"/>
    <w:rsid w:val="00493504"/>
    <w:rsid w:val="0049350C"/>
    <w:rsid w:val="0049356C"/>
    <w:rsid w:val="004935EC"/>
    <w:rsid w:val="004936CB"/>
    <w:rsid w:val="0049370B"/>
    <w:rsid w:val="0049374F"/>
    <w:rsid w:val="004937EF"/>
    <w:rsid w:val="004939E0"/>
    <w:rsid w:val="004939F6"/>
    <w:rsid w:val="00493B3B"/>
    <w:rsid w:val="00493B54"/>
    <w:rsid w:val="00493BDF"/>
    <w:rsid w:val="00493C23"/>
    <w:rsid w:val="00493CAB"/>
    <w:rsid w:val="00493CF8"/>
    <w:rsid w:val="00493D1A"/>
    <w:rsid w:val="00493D3E"/>
    <w:rsid w:val="00493D6D"/>
    <w:rsid w:val="00493D73"/>
    <w:rsid w:val="00493DD2"/>
    <w:rsid w:val="00493EE9"/>
    <w:rsid w:val="00493F65"/>
    <w:rsid w:val="00493F8C"/>
    <w:rsid w:val="00493F92"/>
    <w:rsid w:val="00493F96"/>
    <w:rsid w:val="00494024"/>
    <w:rsid w:val="00494025"/>
    <w:rsid w:val="004940F6"/>
    <w:rsid w:val="00494181"/>
    <w:rsid w:val="0049418E"/>
    <w:rsid w:val="004941C9"/>
    <w:rsid w:val="004941F9"/>
    <w:rsid w:val="00494268"/>
    <w:rsid w:val="004942DF"/>
    <w:rsid w:val="00494377"/>
    <w:rsid w:val="00494463"/>
    <w:rsid w:val="0049448A"/>
    <w:rsid w:val="00494531"/>
    <w:rsid w:val="00494652"/>
    <w:rsid w:val="004946DE"/>
    <w:rsid w:val="004946F4"/>
    <w:rsid w:val="0049475C"/>
    <w:rsid w:val="004947C3"/>
    <w:rsid w:val="004948A3"/>
    <w:rsid w:val="004948C3"/>
    <w:rsid w:val="004949F5"/>
    <w:rsid w:val="00494A20"/>
    <w:rsid w:val="00494A5D"/>
    <w:rsid w:val="00494AE7"/>
    <w:rsid w:val="00494B5D"/>
    <w:rsid w:val="00494C71"/>
    <w:rsid w:val="00494D5A"/>
    <w:rsid w:val="00494D91"/>
    <w:rsid w:val="00494EE4"/>
    <w:rsid w:val="00494F1F"/>
    <w:rsid w:val="00494FE5"/>
    <w:rsid w:val="004950E4"/>
    <w:rsid w:val="00495133"/>
    <w:rsid w:val="00495168"/>
    <w:rsid w:val="004951EE"/>
    <w:rsid w:val="004952CD"/>
    <w:rsid w:val="00495315"/>
    <w:rsid w:val="00495318"/>
    <w:rsid w:val="00495325"/>
    <w:rsid w:val="004956F8"/>
    <w:rsid w:val="00495723"/>
    <w:rsid w:val="00495741"/>
    <w:rsid w:val="00495AAE"/>
    <w:rsid w:val="00495C02"/>
    <w:rsid w:val="00495C28"/>
    <w:rsid w:val="00495D08"/>
    <w:rsid w:val="00495D3A"/>
    <w:rsid w:val="00495D3B"/>
    <w:rsid w:val="00495EA9"/>
    <w:rsid w:val="00495F3D"/>
    <w:rsid w:val="00495F89"/>
    <w:rsid w:val="0049600A"/>
    <w:rsid w:val="00496049"/>
    <w:rsid w:val="00496052"/>
    <w:rsid w:val="004960A3"/>
    <w:rsid w:val="004960DF"/>
    <w:rsid w:val="004960FA"/>
    <w:rsid w:val="0049613C"/>
    <w:rsid w:val="00496204"/>
    <w:rsid w:val="0049626D"/>
    <w:rsid w:val="0049642E"/>
    <w:rsid w:val="0049644C"/>
    <w:rsid w:val="004964B0"/>
    <w:rsid w:val="0049650D"/>
    <w:rsid w:val="004965EA"/>
    <w:rsid w:val="00496619"/>
    <w:rsid w:val="004966E8"/>
    <w:rsid w:val="0049673C"/>
    <w:rsid w:val="004967AD"/>
    <w:rsid w:val="004967E0"/>
    <w:rsid w:val="00496804"/>
    <w:rsid w:val="00496835"/>
    <w:rsid w:val="0049691E"/>
    <w:rsid w:val="0049699C"/>
    <w:rsid w:val="004969CC"/>
    <w:rsid w:val="004969FD"/>
    <w:rsid w:val="00496A02"/>
    <w:rsid w:val="00496B02"/>
    <w:rsid w:val="00496B6B"/>
    <w:rsid w:val="00496B9C"/>
    <w:rsid w:val="00496C0D"/>
    <w:rsid w:val="00496D46"/>
    <w:rsid w:val="00496DC8"/>
    <w:rsid w:val="00496DED"/>
    <w:rsid w:val="00496E3F"/>
    <w:rsid w:val="00496F2E"/>
    <w:rsid w:val="00496F6E"/>
    <w:rsid w:val="00496FEA"/>
    <w:rsid w:val="00497004"/>
    <w:rsid w:val="00497008"/>
    <w:rsid w:val="0049705D"/>
    <w:rsid w:val="00497180"/>
    <w:rsid w:val="004971AA"/>
    <w:rsid w:val="00497203"/>
    <w:rsid w:val="004972EC"/>
    <w:rsid w:val="00497311"/>
    <w:rsid w:val="00497438"/>
    <w:rsid w:val="0049745D"/>
    <w:rsid w:val="00497520"/>
    <w:rsid w:val="0049755D"/>
    <w:rsid w:val="00497577"/>
    <w:rsid w:val="004975F4"/>
    <w:rsid w:val="004975FE"/>
    <w:rsid w:val="00497656"/>
    <w:rsid w:val="00497682"/>
    <w:rsid w:val="004976E9"/>
    <w:rsid w:val="00497750"/>
    <w:rsid w:val="00497831"/>
    <w:rsid w:val="0049783C"/>
    <w:rsid w:val="004978E0"/>
    <w:rsid w:val="004978E9"/>
    <w:rsid w:val="0049793A"/>
    <w:rsid w:val="00497943"/>
    <w:rsid w:val="0049797E"/>
    <w:rsid w:val="004979F3"/>
    <w:rsid w:val="00497A9A"/>
    <w:rsid w:val="00497ACE"/>
    <w:rsid w:val="00497AEA"/>
    <w:rsid w:val="00497C01"/>
    <w:rsid w:val="00497C5E"/>
    <w:rsid w:val="00497CBF"/>
    <w:rsid w:val="00497D10"/>
    <w:rsid w:val="00497DB5"/>
    <w:rsid w:val="00497E5F"/>
    <w:rsid w:val="00497EDF"/>
    <w:rsid w:val="00497F8B"/>
    <w:rsid w:val="00497FC8"/>
    <w:rsid w:val="004A0011"/>
    <w:rsid w:val="004A007F"/>
    <w:rsid w:val="004A0088"/>
    <w:rsid w:val="004A0155"/>
    <w:rsid w:val="004A01BF"/>
    <w:rsid w:val="004A02DA"/>
    <w:rsid w:val="004A033C"/>
    <w:rsid w:val="004A03D3"/>
    <w:rsid w:val="004A03F1"/>
    <w:rsid w:val="004A047A"/>
    <w:rsid w:val="004A04C1"/>
    <w:rsid w:val="004A0570"/>
    <w:rsid w:val="004A0613"/>
    <w:rsid w:val="004A0803"/>
    <w:rsid w:val="004A09A8"/>
    <w:rsid w:val="004A09F4"/>
    <w:rsid w:val="004A0A15"/>
    <w:rsid w:val="004A0A3C"/>
    <w:rsid w:val="004A0A54"/>
    <w:rsid w:val="004A0B90"/>
    <w:rsid w:val="004A0BDF"/>
    <w:rsid w:val="004A0BE7"/>
    <w:rsid w:val="004A0C75"/>
    <w:rsid w:val="004A0CAA"/>
    <w:rsid w:val="004A0D5B"/>
    <w:rsid w:val="004A0D76"/>
    <w:rsid w:val="004A0DBB"/>
    <w:rsid w:val="004A0DFF"/>
    <w:rsid w:val="004A0EAC"/>
    <w:rsid w:val="004A0F2E"/>
    <w:rsid w:val="004A0F38"/>
    <w:rsid w:val="004A10FC"/>
    <w:rsid w:val="004A11E9"/>
    <w:rsid w:val="004A12CE"/>
    <w:rsid w:val="004A1391"/>
    <w:rsid w:val="004A13F0"/>
    <w:rsid w:val="004A1464"/>
    <w:rsid w:val="004A1483"/>
    <w:rsid w:val="004A1495"/>
    <w:rsid w:val="004A14D9"/>
    <w:rsid w:val="004A152B"/>
    <w:rsid w:val="004A15FE"/>
    <w:rsid w:val="004A177A"/>
    <w:rsid w:val="004A17D0"/>
    <w:rsid w:val="004A1839"/>
    <w:rsid w:val="004A1841"/>
    <w:rsid w:val="004A197A"/>
    <w:rsid w:val="004A1999"/>
    <w:rsid w:val="004A1A0C"/>
    <w:rsid w:val="004A1B01"/>
    <w:rsid w:val="004A1B53"/>
    <w:rsid w:val="004A1B66"/>
    <w:rsid w:val="004A1D2A"/>
    <w:rsid w:val="004A1DC4"/>
    <w:rsid w:val="004A1DCF"/>
    <w:rsid w:val="004A1DE3"/>
    <w:rsid w:val="004A1F72"/>
    <w:rsid w:val="004A1F94"/>
    <w:rsid w:val="004A1F97"/>
    <w:rsid w:val="004A211B"/>
    <w:rsid w:val="004A216E"/>
    <w:rsid w:val="004A21A3"/>
    <w:rsid w:val="004A21D5"/>
    <w:rsid w:val="004A2203"/>
    <w:rsid w:val="004A2321"/>
    <w:rsid w:val="004A2325"/>
    <w:rsid w:val="004A23D0"/>
    <w:rsid w:val="004A23EE"/>
    <w:rsid w:val="004A2417"/>
    <w:rsid w:val="004A24EF"/>
    <w:rsid w:val="004A24F9"/>
    <w:rsid w:val="004A24FD"/>
    <w:rsid w:val="004A2594"/>
    <w:rsid w:val="004A261A"/>
    <w:rsid w:val="004A26D6"/>
    <w:rsid w:val="004A2765"/>
    <w:rsid w:val="004A288B"/>
    <w:rsid w:val="004A28B6"/>
    <w:rsid w:val="004A296B"/>
    <w:rsid w:val="004A2BF7"/>
    <w:rsid w:val="004A2C39"/>
    <w:rsid w:val="004A2C3F"/>
    <w:rsid w:val="004A2CB6"/>
    <w:rsid w:val="004A2D65"/>
    <w:rsid w:val="004A2DA3"/>
    <w:rsid w:val="004A2F75"/>
    <w:rsid w:val="004A2FC4"/>
    <w:rsid w:val="004A2FD8"/>
    <w:rsid w:val="004A2FF4"/>
    <w:rsid w:val="004A30BE"/>
    <w:rsid w:val="004A30C7"/>
    <w:rsid w:val="004A34D6"/>
    <w:rsid w:val="004A35F9"/>
    <w:rsid w:val="004A36EF"/>
    <w:rsid w:val="004A37B5"/>
    <w:rsid w:val="004A3A06"/>
    <w:rsid w:val="004A3AEB"/>
    <w:rsid w:val="004A3B8F"/>
    <w:rsid w:val="004A3CAB"/>
    <w:rsid w:val="004A3D03"/>
    <w:rsid w:val="004A3D5B"/>
    <w:rsid w:val="004A3E0B"/>
    <w:rsid w:val="004A3E3E"/>
    <w:rsid w:val="004A3FA7"/>
    <w:rsid w:val="004A3FBE"/>
    <w:rsid w:val="004A3FC1"/>
    <w:rsid w:val="004A4071"/>
    <w:rsid w:val="004A419A"/>
    <w:rsid w:val="004A4260"/>
    <w:rsid w:val="004A4269"/>
    <w:rsid w:val="004A4301"/>
    <w:rsid w:val="004A43AE"/>
    <w:rsid w:val="004A440A"/>
    <w:rsid w:val="004A4615"/>
    <w:rsid w:val="004A4659"/>
    <w:rsid w:val="004A479C"/>
    <w:rsid w:val="004A47C4"/>
    <w:rsid w:val="004A48D7"/>
    <w:rsid w:val="004A49CB"/>
    <w:rsid w:val="004A49D3"/>
    <w:rsid w:val="004A4A0B"/>
    <w:rsid w:val="004A4AA2"/>
    <w:rsid w:val="004A4B53"/>
    <w:rsid w:val="004A4DD5"/>
    <w:rsid w:val="004A4E70"/>
    <w:rsid w:val="004A4F68"/>
    <w:rsid w:val="004A4FA6"/>
    <w:rsid w:val="004A4FAB"/>
    <w:rsid w:val="004A5009"/>
    <w:rsid w:val="004A5016"/>
    <w:rsid w:val="004A50B6"/>
    <w:rsid w:val="004A5103"/>
    <w:rsid w:val="004A5153"/>
    <w:rsid w:val="004A5157"/>
    <w:rsid w:val="004A5198"/>
    <w:rsid w:val="004A51E9"/>
    <w:rsid w:val="004A51FC"/>
    <w:rsid w:val="004A522D"/>
    <w:rsid w:val="004A52C5"/>
    <w:rsid w:val="004A52DE"/>
    <w:rsid w:val="004A53B9"/>
    <w:rsid w:val="004A5591"/>
    <w:rsid w:val="004A55C6"/>
    <w:rsid w:val="004A55FE"/>
    <w:rsid w:val="004A56F9"/>
    <w:rsid w:val="004A5734"/>
    <w:rsid w:val="004A57DE"/>
    <w:rsid w:val="004A5898"/>
    <w:rsid w:val="004A58D4"/>
    <w:rsid w:val="004A5999"/>
    <w:rsid w:val="004A59AF"/>
    <w:rsid w:val="004A59F5"/>
    <w:rsid w:val="004A5A07"/>
    <w:rsid w:val="004A5A4E"/>
    <w:rsid w:val="004A5ACB"/>
    <w:rsid w:val="004A5B34"/>
    <w:rsid w:val="004A5BB0"/>
    <w:rsid w:val="004A5BEB"/>
    <w:rsid w:val="004A5C38"/>
    <w:rsid w:val="004A5C49"/>
    <w:rsid w:val="004A5CEC"/>
    <w:rsid w:val="004A5DD4"/>
    <w:rsid w:val="004A5E02"/>
    <w:rsid w:val="004A5E84"/>
    <w:rsid w:val="004A5ED7"/>
    <w:rsid w:val="004A5F5C"/>
    <w:rsid w:val="004A6003"/>
    <w:rsid w:val="004A6025"/>
    <w:rsid w:val="004A60D7"/>
    <w:rsid w:val="004A614A"/>
    <w:rsid w:val="004A6194"/>
    <w:rsid w:val="004A6195"/>
    <w:rsid w:val="004A6254"/>
    <w:rsid w:val="004A62DF"/>
    <w:rsid w:val="004A6341"/>
    <w:rsid w:val="004A6465"/>
    <w:rsid w:val="004A6491"/>
    <w:rsid w:val="004A64E8"/>
    <w:rsid w:val="004A65C8"/>
    <w:rsid w:val="004A66BA"/>
    <w:rsid w:val="004A66CA"/>
    <w:rsid w:val="004A6743"/>
    <w:rsid w:val="004A67E7"/>
    <w:rsid w:val="004A68B5"/>
    <w:rsid w:val="004A68D1"/>
    <w:rsid w:val="004A6939"/>
    <w:rsid w:val="004A693C"/>
    <w:rsid w:val="004A6976"/>
    <w:rsid w:val="004A6989"/>
    <w:rsid w:val="004A69A7"/>
    <w:rsid w:val="004A69CA"/>
    <w:rsid w:val="004A6A52"/>
    <w:rsid w:val="004A6B22"/>
    <w:rsid w:val="004A6B37"/>
    <w:rsid w:val="004A6BA3"/>
    <w:rsid w:val="004A6C42"/>
    <w:rsid w:val="004A6D94"/>
    <w:rsid w:val="004A6D98"/>
    <w:rsid w:val="004A6DDB"/>
    <w:rsid w:val="004A6E8B"/>
    <w:rsid w:val="004A6F25"/>
    <w:rsid w:val="004A6F46"/>
    <w:rsid w:val="004A70EA"/>
    <w:rsid w:val="004A72A3"/>
    <w:rsid w:val="004A72DF"/>
    <w:rsid w:val="004A73B3"/>
    <w:rsid w:val="004A7478"/>
    <w:rsid w:val="004A755F"/>
    <w:rsid w:val="004A7697"/>
    <w:rsid w:val="004A76DE"/>
    <w:rsid w:val="004A7824"/>
    <w:rsid w:val="004A7953"/>
    <w:rsid w:val="004A7A87"/>
    <w:rsid w:val="004A7AD4"/>
    <w:rsid w:val="004A7AE5"/>
    <w:rsid w:val="004A7B01"/>
    <w:rsid w:val="004A7BDF"/>
    <w:rsid w:val="004A7C97"/>
    <w:rsid w:val="004A7CEF"/>
    <w:rsid w:val="004A7D2B"/>
    <w:rsid w:val="004A7D5F"/>
    <w:rsid w:val="004A7D63"/>
    <w:rsid w:val="004A7D69"/>
    <w:rsid w:val="004A7D83"/>
    <w:rsid w:val="004A7F7F"/>
    <w:rsid w:val="004A7FB6"/>
    <w:rsid w:val="004B0046"/>
    <w:rsid w:val="004B00B9"/>
    <w:rsid w:val="004B010C"/>
    <w:rsid w:val="004B0149"/>
    <w:rsid w:val="004B02CE"/>
    <w:rsid w:val="004B0356"/>
    <w:rsid w:val="004B03E7"/>
    <w:rsid w:val="004B05F0"/>
    <w:rsid w:val="004B05FE"/>
    <w:rsid w:val="004B0604"/>
    <w:rsid w:val="004B06F6"/>
    <w:rsid w:val="004B0739"/>
    <w:rsid w:val="004B0755"/>
    <w:rsid w:val="004B07E9"/>
    <w:rsid w:val="004B0885"/>
    <w:rsid w:val="004B0929"/>
    <w:rsid w:val="004B09DF"/>
    <w:rsid w:val="004B0ADE"/>
    <w:rsid w:val="004B0B8C"/>
    <w:rsid w:val="004B0BFC"/>
    <w:rsid w:val="004B0C67"/>
    <w:rsid w:val="004B0CD5"/>
    <w:rsid w:val="004B0D3C"/>
    <w:rsid w:val="004B0DE4"/>
    <w:rsid w:val="004B0E13"/>
    <w:rsid w:val="004B0E5A"/>
    <w:rsid w:val="004B0F02"/>
    <w:rsid w:val="004B0F48"/>
    <w:rsid w:val="004B0F88"/>
    <w:rsid w:val="004B0FE7"/>
    <w:rsid w:val="004B101E"/>
    <w:rsid w:val="004B1050"/>
    <w:rsid w:val="004B10D2"/>
    <w:rsid w:val="004B110A"/>
    <w:rsid w:val="004B11BE"/>
    <w:rsid w:val="004B1222"/>
    <w:rsid w:val="004B1252"/>
    <w:rsid w:val="004B12C4"/>
    <w:rsid w:val="004B1393"/>
    <w:rsid w:val="004B13C7"/>
    <w:rsid w:val="004B1523"/>
    <w:rsid w:val="004B15F5"/>
    <w:rsid w:val="004B1622"/>
    <w:rsid w:val="004B17B0"/>
    <w:rsid w:val="004B180B"/>
    <w:rsid w:val="004B1885"/>
    <w:rsid w:val="004B188E"/>
    <w:rsid w:val="004B197D"/>
    <w:rsid w:val="004B19C2"/>
    <w:rsid w:val="004B1B14"/>
    <w:rsid w:val="004B1B64"/>
    <w:rsid w:val="004B1B6D"/>
    <w:rsid w:val="004B1B6F"/>
    <w:rsid w:val="004B1B96"/>
    <w:rsid w:val="004B1BA7"/>
    <w:rsid w:val="004B1C37"/>
    <w:rsid w:val="004B1C43"/>
    <w:rsid w:val="004B1C80"/>
    <w:rsid w:val="004B1C97"/>
    <w:rsid w:val="004B1CA9"/>
    <w:rsid w:val="004B1D65"/>
    <w:rsid w:val="004B1D71"/>
    <w:rsid w:val="004B1DA7"/>
    <w:rsid w:val="004B1E09"/>
    <w:rsid w:val="004B1E93"/>
    <w:rsid w:val="004B1ED6"/>
    <w:rsid w:val="004B1F58"/>
    <w:rsid w:val="004B2055"/>
    <w:rsid w:val="004B20B6"/>
    <w:rsid w:val="004B20C5"/>
    <w:rsid w:val="004B21F9"/>
    <w:rsid w:val="004B2241"/>
    <w:rsid w:val="004B22B5"/>
    <w:rsid w:val="004B2313"/>
    <w:rsid w:val="004B2487"/>
    <w:rsid w:val="004B256F"/>
    <w:rsid w:val="004B25B6"/>
    <w:rsid w:val="004B2664"/>
    <w:rsid w:val="004B2782"/>
    <w:rsid w:val="004B27AD"/>
    <w:rsid w:val="004B2818"/>
    <w:rsid w:val="004B28C7"/>
    <w:rsid w:val="004B28DD"/>
    <w:rsid w:val="004B290D"/>
    <w:rsid w:val="004B2911"/>
    <w:rsid w:val="004B296D"/>
    <w:rsid w:val="004B29EF"/>
    <w:rsid w:val="004B2B71"/>
    <w:rsid w:val="004B2C00"/>
    <w:rsid w:val="004B2C1C"/>
    <w:rsid w:val="004B2C7B"/>
    <w:rsid w:val="004B2CE3"/>
    <w:rsid w:val="004B2CEF"/>
    <w:rsid w:val="004B2DA2"/>
    <w:rsid w:val="004B2ECF"/>
    <w:rsid w:val="004B2F7E"/>
    <w:rsid w:val="004B301A"/>
    <w:rsid w:val="004B31C4"/>
    <w:rsid w:val="004B320A"/>
    <w:rsid w:val="004B326F"/>
    <w:rsid w:val="004B33E9"/>
    <w:rsid w:val="004B344E"/>
    <w:rsid w:val="004B3539"/>
    <w:rsid w:val="004B3633"/>
    <w:rsid w:val="004B36E3"/>
    <w:rsid w:val="004B370B"/>
    <w:rsid w:val="004B3785"/>
    <w:rsid w:val="004B37BD"/>
    <w:rsid w:val="004B3875"/>
    <w:rsid w:val="004B387F"/>
    <w:rsid w:val="004B3A43"/>
    <w:rsid w:val="004B3A61"/>
    <w:rsid w:val="004B3C5B"/>
    <w:rsid w:val="004B3C60"/>
    <w:rsid w:val="004B3D24"/>
    <w:rsid w:val="004B3D7F"/>
    <w:rsid w:val="004B3E33"/>
    <w:rsid w:val="004B3E5E"/>
    <w:rsid w:val="004B3E99"/>
    <w:rsid w:val="004B3F16"/>
    <w:rsid w:val="004B3F4D"/>
    <w:rsid w:val="004B410B"/>
    <w:rsid w:val="004B4111"/>
    <w:rsid w:val="004B4145"/>
    <w:rsid w:val="004B4151"/>
    <w:rsid w:val="004B4266"/>
    <w:rsid w:val="004B42A8"/>
    <w:rsid w:val="004B42FE"/>
    <w:rsid w:val="004B43D1"/>
    <w:rsid w:val="004B43DA"/>
    <w:rsid w:val="004B43E9"/>
    <w:rsid w:val="004B4474"/>
    <w:rsid w:val="004B450D"/>
    <w:rsid w:val="004B455B"/>
    <w:rsid w:val="004B4570"/>
    <w:rsid w:val="004B45E9"/>
    <w:rsid w:val="004B4635"/>
    <w:rsid w:val="004B471C"/>
    <w:rsid w:val="004B47D3"/>
    <w:rsid w:val="004B48A4"/>
    <w:rsid w:val="004B49CA"/>
    <w:rsid w:val="004B4A9D"/>
    <w:rsid w:val="004B4B38"/>
    <w:rsid w:val="004B4B8E"/>
    <w:rsid w:val="004B4BCD"/>
    <w:rsid w:val="004B4CDB"/>
    <w:rsid w:val="004B4E27"/>
    <w:rsid w:val="004B4E3E"/>
    <w:rsid w:val="004B4E89"/>
    <w:rsid w:val="004B4EDE"/>
    <w:rsid w:val="004B4FCF"/>
    <w:rsid w:val="004B4FD7"/>
    <w:rsid w:val="004B4FFD"/>
    <w:rsid w:val="004B505A"/>
    <w:rsid w:val="004B51F2"/>
    <w:rsid w:val="004B522A"/>
    <w:rsid w:val="004B5296"/>
    <w:rsid w:val="004B52A4"/>
    <w:rsid w:val="004B53E1"/>
    <w:rsid w:val="004B5432"/>
    <w:rsid w:val="004B548A"/>
    <w:rsid w:val="004B550A"/>
    <w:rsid w:val="004B5568"/>
    <w:rsid w:val="004B55C3"/>
    <w:rsid w:val="004B55C7"/>
    <w:rsid w:val="004B55E1"/>
    <w:rsid w:val="004B55ED"/>
    <w:rsid w:val="004B565E"/>
    <w:rsid w:val="004B57F3"/>
    <w:rsid w:val="004B585C"/>
    <w:rsid w:val="004B588C"/>
    <w:rsid w:val="004B58B2"/>
    <w:rsid w:val="004B58C6"/>
    <w:rsid w:val="004B58E2"/>
    <w:rsid w:val="004B590A"/>
    <w:rsid w:val="004B5A10"/>
    <w:rsid w:val="004B5AB4"/>
    <w:rsid w:val="004B5B25"/>
    <w:rsid w:val="004B5B26"/>
    <w:rsid w:val="004B5C40"/>
    <w:rsid w:val="004B5C9D"/>
    <w:rsid w:val="004B5D91"/>
    <w:rsid w:val="004B5DF4"/>
    <w:rsid w:val="004B5E79"/>
    <w:rsid w:val="004B5E87"/>
    <w:rsid w:val="004B5E90"/>
    <w:rsid w:val="004B5EE3"/>
    <w:rsid w:val="004B5F8B"/>
    <w:rsid w:val="004B6056"/>
    <w:rsid w:val="004B6108"/>
    <w:rsid w:val="004B616B"/>
    <w:rsid w:val="004B6284"/>
    <w:rsid w:val="004B62ED"/>
    <w:rsid w:val="004B630C"/>
    <w:rsid w:val="004B643B"/>
    <w:rsid w:val="004B646B"/>
    <w:rsid w:val="004B650D"/>
    <w:rsid w:val="004B66F0"/>
    <w:rsid w:val="004B678C"/>
    <w:rsid w:val="004B687A"/>
    <w:rsid w:val="004B6941"/>
    <w:rsid w:val="004B6A4D"/>
    <w:rsid w:val="004B6AE1"/>
    <w:rsid w:val="004B6C22"/>
    <w:rsid w:val="004B6C64"/>
    <w:rsid w:val="004B6CB0"/>
    <w:rsid w:val="004B6D08"/>
    <w:rsid w:val="004B6D36"/>
    <w:rsid w:val="004B6DE1"/>
    <w:rsid w:val="004B6E37"/>
    <w:rsid w:val="004B6EA7"/>
    <w:rsid w:val="004B6F4A"/>
    <w:rsid w:val="004B6FED"/>
    <w:rsid w:val="004B71BB"/>
    <w:rsid w:val="004B72E2"/>
    <w:rsid w:val="004B72FF"/>
    <w:rsid w:val="004B7351"/>
    <w:rsid w:val="004B739F"/>
    <w:rsid w:val="004B73FA"/>
    <w:rsid w:val="004B7420"/>
    <w:rsid w:val="004B747D"/>
    <w:rsid w:val="004B74B5"/>
    <w:rsid w:val="004B7535"/>
    <w:rsid w:val="004B756E"/>
    <w:rsid w:val="004B757C"/>
    <w:rsid w:val="004B7583"/>
    <w:rsid w:val="004B758F"/>
    <w:rsid w:val="004B76CD"/>
    <w:rsid w:val="004B7752"/>
    <w:rsid w:val="004B77D9"/>
    <w:rsid w:val="004B7A18"/>
    <w:rsid w:val="004B7A6C"/>
    <w:rsid w:val="004B7AB2"/>
    <w:rsid w:val="004B7CAE"/>
    <w:rsid w:val="004B7D6D"/>
    <w:rsid w:val="004B7DF8"/>
    <w:rsid w:val="004B7E08"/>
    <w:rsid w:val="004B7E54"/>
    <w:rsid w:val="004B7F7A"/>
    <w:rsid w:val="004B7F97"/>
    <w:rsid w:val="004C000A"/>
    <w:rsid w:val="004C005C"/>
    <w:rsid w:val="004C0144"/>
    <w:rsid w:val="004C02C4"/>
    <w:rsid w:val="004C02ED"/>
    <w:rsid w:val="004C03E1"/>
    <w:rsid w:val="004C03F4"/>
    <w:rsid w:val="004C0416"/>
    <w:rsid w:val="004C0473"/>
    <w:rsid w:val="004C04D2"/>
    <w:rsid w:val="004C0766"/>
    <w:rsid w:val="004C076C"/>
    <w:rsid w:val="004C076F"/>
    <w:rsid w:val="004C087E"/>
    <w:rsid w:val="004C08B4"/>
    <w:rsid w:val="004C0912"/>
    <w:rsid w:val="004C0953"/>
    <w:rsid w:val="004C096E"/>
    <w:rsid w:val="004C09E2"/>
    <w:rsid w:val="004C0A24"/>
    <w:rsid w:val="004C0B56"/>
    <w:rsid w:val="004C0B87"/>
    <w:rsid w:val="004C0C34"/>
    <w:rsid w:val="004C0C80"/>
    <w:rsid w:val="004C0CB2"/>
    <w:rsid w:val="004C0CFA"/>
    <w:rsid w:val="004C0DC7"/>
    <w:rsid w:val="004C0DDE"/>
    <w:rsid w:val="004C0E3C"/>
    <w:rsid w:val="004C0E58"/>
    <w:rsid w:val="004C0E7A"/>
    <w:rsid w:val="004C0E81"/>
    <w:rsid w:val="004C0F49"/>
    <w:rsid w:val="004C0F70"/>
    <w:rsid w:val="004C1027"/>
    <w:rsid w:val="004C1064"/>
    <w:rsid w:val="004C109E"/>
    <w:rsid w:val="004C10D4"/>
    <w:rsid w:val="004C112A"/>
    <w:rsid w:val="004C125F"/>
    <w:rsid w:val="004C129B"/>
    <w:rsid w:val="004C135D"/>
    <w:rsid w:val="004C137A"/>
    <w:rsid w:val="004C140E"/>
    <w:rsid w:val="004C142C"/>
    <w:rsid w:val="004C14CA"/>
    <w:rsid w:val="004C15E0"/>
    <w:rsid w:val="004C1676"/>
    <w:rsid w:val="004C16EE"/>
    <w:rsid w:val="004C16F5"/>
    <w:rsid w:val="004C1866"/>
    <w:rsid w:val="004C18DB"/>
    <w:rsid w:val="004C1945"/>
    <w:rsid w:val="004C19B1"/>
    <w:rsid w:val="004C19D6"/>
    <w:rsid w:val="004C19E8"/>
    <w:rsid w:val="004C1A26"/>
    <w:rsid w:val="004C1AE6"/>
    <w:rsid w:val="004C1B2D"/>
    <w:rsid w:val="004C1C33"/>
    <w:rsid w:val="004C1D0A"/>
    <w:rsid w:val="004C1D54"/>
    <w:rsid w:val="004C1D99"/>
    <w:rsid w:val="004C1E7D"/>
    <w:rsid w:val="004C1EB1"/>
    <w:rsid w:val="004C1F3E"/>
    <w:rsid w:val="004C1F59"/>
    <w:rsid w:val="004C2017"/>
    <w:rsid w:val="004C2043"/>
    <w:rsid w:val="004C20AB"/>
    <w:rsid w:val="004C20ED"/>
    <w:rsid w:val="004C2291"/>
    <w:rsid w:val="004C22AF"/>
    <w:rsid w:val="004C235A"/>
    <w:rsid w:val="004C23CE"/>
    <w:rsid w:val="004C2400"/>
    <w:rsid w:val="004C2433"/>
    <w:rsid w:val="004C24C9"/>
    <w:rsid w:val="004C2522"/>
    <w:rsid w:val="004C256C"/>
    <w:rsid w:val="004C25E1"/>
    <w:rsid w:val="004C26C3"/>
    <w:rsid w:val="004C27B5"/>
    <w:rsid w:val="004C27E0"/>
    <w:rsid w:val="004C27FA"/>
    <w:rsid w:val="004C28B4"/>
    <w:rsid w:val="004C29AA"/>
    <w:rsid w:val="004C29F7"/>
    <w:rsid w:val="004C2A19"/>
    <w:rsid w:val="004C2A2F"/>
    <w:rsid w:val="004C2A80"/>
    <w:rsid w:val="004C2AA8"/>
    <w:rsid w:val="004C2B21"/>
    <w:rsid w:val="004C2B45"/>
    <w:rsid w:val="004C2BF9"/>
    <w:rsid w:val="004C2C59"/>
    <w:rsid w:val="004C2C83"/>
    <w:rsid w:val="004C2CE7"/>
    <w:rsid w:val="004C2D4B"/>
    <w:rsid w:val="004C2D57"/>
    <w:rsid w:val="004C2D78"/>
    <w:rsid w:val="004C2F33"/>
    <w:rsid w:val="004C2F45"/>
    <w:rsid w:val="004C30C8"/>
    <w:rsid w:val="004C30EB"/>
    <w:rsid w:val="004C3188"/>
    <w:rsid w:val="004C31AA"/>
    <w:rsid w:val="004C31C3"/>
    <w:rsid w:val="004C31F5"/>
    <w:rsid w:val="004C32B4"/>
    <w:rsid w:val="004C33F7"/>
    <w:rsid w:val="004C3454"/>
    <w:rsid w:val="004C3467"/>
    <w:rsid w:val="004C34A1"/>
    <w:rsid w:val="004C352D"/>
    <w:rsid w:val="004C3539"/>
    <w:rsid w:val="004C366F"/>
    <w:rsid w:val="004C36A7"/>
    <w:rsid w:val="004C3705"/>
    <w:rsid w:val="004C3757"/>
    <w:rsid w:val="004C3770"/>
    <w:rsid w:val="004C37F9"/>
    <w:rsid w:val="004C3869"/>
    <w:rsid w:val="004C3922"/>
    <w:rsid w:val="004C3A52"/>
    <w:rsid w:val="004C3B9C"/>
    <w:rsid w:val="004C3BE3"/>
    <w:rsid w:val="004C3CC4"/>
    <w:rsid w:val="004C3CE7"/>
    <w:rsid w:val="004C3D29"/>
    <w:rsid w:val="004C3DA8"/>
    <w:rsid w:val="004C3DD6"/>
    <w:rsid w:val="004C3E2E"/>
    <w:rsid w:val="004C3F33"/>
    <w:rsid w:val="004C3F83"/>
    <w:rsid w:val="004C40EF"/>
    <w:rsid w:val="004C40F2"/>
    <w:rsid w:val="004C412C"/>
    <w:rsid w:val="004C424E"/>
    <w:rsid w:val="004C42A4"/>
    <w:rsid w:val="004C4410"/>
    <w:rsid w:val="004C441E"/>
    <w:rsid w:val="004C4443"/>
    <w:rsid w:val="004C4617"/>
    <w:rsid w:val="004C4685"/>
    <w:rsid w:val="004C4697"/>
    <w:rsid w:val="004C46AF"/>
    <w:rsid w:val="004C46BC"/>
    <w:rsid w:val="004C472D"/>
    <w:rsid w:val="004C4942"/>
    <w:rsid w:val="004C497E"/>
    <w:rsid w:val="004C4996"/>
    <w:rsid w:val="004C4AE0"/>
    <w:rsid w:val="004C4AF8"/>
    <w:rsid w:val="004C4BBC"/>
    <w:rsid w:val="004C4C03"/>
    <w:rsid w:val="004C4C2A"/>
    <w:rsid w:val="004C4C4B"/>
    <w:rsid w:val="004C4C97"/>
    <w:rsid w:val="004C4CDE"/>
    <w:rsid w:val="004C4CF6"/>
    <w:rsid w:val="004C4D87"/>
    <w:rsid w:val="004C4D88"/>
    <w:rsid w:val="004C4DCC"/>
    <w:rsid w:val="004C4DDD"/>
    <w:rsid w:val="004C4E33"/>
    <w:rsid w:val="004C4E6E"/>
    <w:rsid w:val="004C4E78"/>
    <w:rsid w:val="004C4ED1"/>
    <w:rsid w:val="004C4ED8"/>
    <w:rsid w:val="004C4F18"/>
    <w:rsid w:val="004C4F41"/>
    <w:rsid w:val="004C4F67"/>
    <w:rsid w:val="004C4FDC"/>
    <w:rsid w:val="004C5053"/>
    <w:rsid w:val="004C50CC"/>
    <w:rsid w:val="004C529B"/>
    <w:rsid w:val="004C52BE"/>
    <w:rsid w:val="004C531B"/>
    <w:rsid w:val="004C5334"/>
    <w:rsid w:val="004C537C"/>
    <w:rsid w:val="004C53CE"/>
    <w:rsid w:val="004C5550"/>
    <w:rsid w:val="004C56B0"/>
    <w:rsid w:val="004C57AD"/>
    <w:rsid w:val="004C57EC"/>
    <w:rsid w:val="004C5862"/>
    <w:rsid w:val="004C596B"/>
    <w:rsid w:val="004C5A6A"/>
    <w:rsid w:val="004C5A9A"/>
    <w:rsid w:val="004C5B10"/>
    <w:rsid w:val="004C5D77"/>
    <w:rsid w:val="004C5D7E"/>
    <w:rsid w:val="004C5EC1"/>
    <w:rsid w:val="004C5ECC"/>
    <w:rsid w:val="004C5F5C"/>
    <w:rsid w:val="004C5F61"/>
    <w:rsid w:val="004C6010"/>
    <w:rsid w:val="004C6103"/>
    <w:rsid w:val="004C61C9"/>
    <w:rsid w:val="004C62DC"/>
    <w:rsid w:val="004C6318"/>
    <w:rsid w:val="004C6352"/>
    <w:rsid w:val="004C6429"/>
    <w:rsid w:val="004C6567"/>
    <w:rsid w:val="004C6575"/>
    <w:rsid w:val="004C65C5"/>
    <w:rsid w:val="004C65F1"/>
    <w:rsid w:val="004C6605"/>
    <w:rsid w:val="004C661A"/>
    <w:rsid w:val="004C663C"/>
    <w:rsid w:val="004C6666"/>
    <w:rsid w:val="004C6683"/>
    <w:rsid w:val="004C66A7"/>
    <w:rsid w:val="004C66B3"/>
    <w:rsid w:val="004C673B"/>
    <w:rsid w:val="004C678B"/>
    <w:rsid w:val="004C68C9"/>
    <w:rsid w:val="004C6923"/>
    <w:rsid w:val="004C6A43"/>
    <w:rsid w:val="004C6AA9"/>
    <w:rsid w:val="004C6AAB"/>
    <w:rsid w:val="004C6B9C"/>
    <w:rsid w:val="004C6BA5"/>
    <w:rsid w:val="004C6BE4"/>
    <w:rsid w:val="004C6C15"/>
    <w:rsid w:val="004C6C22"/>
    <w:rsid w:val="004C6C66"/>
    <w:rsid w:val="004C6CC6"/>
    <w:rsid w:val="004C6CE3"/>
    <w:rsid w:val="004C6D75"/>
    <w:rsid w:val="004C6D8E"/>
    <w:rsid w:val="004C6F21"/>
    <w:rsid w:val="004C6F54"/>
    <w:rsid w:val="004C6F56"/>
    <w:rsid w:val="004C6FC9"/>
    <w:rsid w:val="004C6FF7"/>
    <w:rsid w:val="004C7005"/>
    <w:rsid w:val="004C717D"/>
    <w:rsid w:val="004C7369"/>
    <w:rsid w:val="004C7386"/>
    <w:rsid w:val="004C7392"/>
    <w:rsid w:val="004C742A"/>
    <w:rsid w:val="004C7461"/>
    <w:rsid w:val="004C7495"/>
    <w:rsid w:val="004C7594"/>
    <w:rsid w:val="004C75A3"/>
    <w:rsid w:val="004C766E"/>
    <w:rsid w:val="004C773B"/>
    <w:rsid w:val="004C77C7"/>
    <w:rsid w:val="004C77DF"/>
    <w:rsid w:val="004C77E8"/>
    <w:rsid w:val="004C7926"/>
    <w:rsid w:val="004C797F"/>
    <w:rsid w:val="004C7A24"/>
    <w:rsid w:val="004C7A55"/>
    <w:rsid w:val="004C7B77"/>
    <w:rsid w:val="004C7BAD"/>
    <w:rsid w:val="004C7BFB"/>
    <w:rsid w:val="004C7C9E"/>
    <w:rsid w:val="004C7CA9"/>
    <w:rsid w:val="004C7D02"/>
    <w:rsid w:val="004C7D44"/>
    <w:rsid w:val="004C7E4C"/>
    <w:rsid w:val="004C7FF6"/>
    <w:rsid w:val="004D0181"/>
    <w:rsid w:val="004D0284"/>
    <w:rsid w:val="004D02DB"/>
    <w:rsid w:val="004D0300"/>
    <w:rsid w:val="004D033B"/>
    <w:rsid w:val="004D03E8"/>
    <w:rsid w:val="004D056C"/>
    <w:rsid w:val="004D05AF"/>
    <w:rsid w:val="004D06E0"/>
    <w:rsid w:val="004D0749"/>
    <w:rsid w:val="004D0829"/>
    <w:rsid w:val="004D0922"/>
    <w:rsid w:val="004D0942"/>
    <w:rsid w:val="004D0A13"/>
    <w:rsid w:val="004D0A82"/>
    <w:rsid w:val="004D0B32"/>
    <w:rsid w:val="004D0BAD"/>
    <w:rsid w:val="004D0BB2"/>
    <w:rsid w:val="004D0C53"/>
    <w:rsid w:val="004D0C63"/>
    <w:rsid w:val="004D0C99"/>
    <w:rsid w:val="004D0CE4"/>
    <w:rsid w:val="004D0D05"/>
    <w:rsid w:val="004D0D41"/>
    <w:rsid w:val="004D0D6C"/>
    <w:rsid w:val="004D0DA0"/>
    <w:rsid w:val="004D0DB9"/>
    <w:rsid w:val="004D0DF2"/>
    <w:rsid w:val="004D10C4"/>
    <w:rsid w:val="004D10D2"/>
    <w:rsid w:val="004D1176"/>
    <w:rsid w:val="004D118C"/>
    <w:rsid w:val="004D11D9"/>
    <w:rsid w:val="004D121C"/>
    <w:rsid w:val="004D1239"/>
    <w:rsid w:val="004D124A"/>
    <w:rsid w:val="004D13BF"/>
    <w:rsid w:val="004D150A"/>
    <w:rsid w:val="004D15D1"/>
    <w:rsid w:val="004D166B"/>
    <w:rsid w:val="004D166E"/>
    <w:rsid w:val="004D1691"/>
    <w:rsid w:val="004D16E8"/>
    <w:rsid w:val="004D17B0"/>
    <w:rsid w:val="004D17DA"/>
    <w:rsid w:val="004D180E"/>
    <w:rsid w:val="004D1843"/>
    <w:rsid w:val="004D1875"/>
    <w:rsid w:val="004D1928"/>
    <w:rsid w:val="004D19A8"/>
    <w:rsid w:val="004D1A0C"/>
    <w:rsid w:val="004D1AA2"/>
    <w:rsid w:val="004D1AC3"/>
    <w:rsid w:val="004D1B13"/>
    <w:rsid w:val="004D1BBA"/>
    <w:rsid w:val="004D1C77"/>
    <w:rsid w:val="004D1CB7"/>
    <w:rsid w:val="004D1CCD"/>
    <w:rsid w:val="004D1CD5"/>
    <w:rsid w:val="004D1D37"/>
    <w:rsid w:val="004D1D68"/>
    <w:rsid w:val="004D1DCF"/>
    <w:rsid w:val="004D1E95"/>
    <w:rsid w:val="004D1EE5"/>
    <w:rsid w:val="004D1F9E"/>
    <w:rsid w:val="004D2039"/>
    <w:rsid w:val="004D20DE"/>
    <w:rsid w:val="004D210A"/>
    <w:rsid w:val="004D2184"/>
    <w:rsid w:val="004D21FA"/>
    <w:rsid w:val="004D22B7"/>
    <w:rsid w:val="004D234B"/>
    <w:rsid w:val="004D2393"/>
    <w:rsid w:val="004D2394"/>
    <w:rsid w:val="004D23FB"/>
    <w:rsid w:val="004D2429"/>
    <w:rsid w:val="004D2448"/>
    <w:rsid w:val="004D2527"/>
    <w:rsid w:val="004D25D8"/>
    <w:rsid w:val="004D25F3"/>
    <w:rsid w:val="004D265E"/>
    <w:rsid w:val="004D267F"/>
    <w:rsid w:val="004D2731"/>
    <w:rsid w:val="004D2735"/>
    <w:rsid w:val="004D275C"/>
    <w:rsid w:val="004D275D"/>
    <w:rsid w:val="004D2794"/>
    <w:rsid w:val="004D2832"/>
    <w:rsid w:val="004D2850"/>
    <w:rsid w:val="004D28C1"/>
    <w:rsid w:val="004D28CB"/>
    <w:rsid w:val="004D290F"/>
    <w:rsid w:val="004D298A"/>
    <w:rsid w:val="004D2A10"/>
    <w:rsid w:val="004D2A12"/>
    <w:rsid w:val="004D2ADB"/>
    <w:rsid w:val="004D2C3F"/>
    <w:rsid w:val="004D2CFE"/>
    <w:rsid w:val="004D2D0F"/>
    <w:rsid w:val="004D2D1D"/>
    <w:rsid w:val="004D2D38"/>
    <w:rsid w:val="004D2DAE"/>
    <w:rsid w:val="004D2DB5"/>
    <w:rsid w:val="004D2E45"/>
    <w:rsid w:val="004D2E54"/>
    <w:rsid w:val="004D2E64"/>
    <w:rsid w:val="004D2EB5"/>
    <w:rsid w:val="004D2F85"/>
    <w:rsid w:val="004D2FC2"/>
    <w:rsid w:val="004D3050"/>
    <w:rsid w:val="004D3080"/>
    <w:rsid w:val="004D3088"/>
    <w:rsid w:val="004D30B4"/>
    <w:rsid w:val="004D3194"/>
    <w:rsid w:val="004D32FE"/>
    <w:rsid w:val="004D34D3"/>
    <w:rsid w:val="004D35DC"/>
    <w:rsid w:val="004D3664"/>
    <w:rsid w:val="004D3740"/>
    <w:rsid w:val="004D3784"/>
    <w:rsid w:val="004D3807"/>
    <w:rsid w:val="004D382D"/>
    <w:rsid w:val="004D38B3"/>
    <w:rsid w:val="004D399E"/>
    <w:rsid w:val="004D3AFF"/>
    <w:rsid w:val="004D3B31"/>
    <w:rsid w:val="004D3BAC"/>
    <w:rsid w:val="004D3BDE"/>
    <w:rsid w:val="004D3C07"/>
    <w:rsid w:val="004D3C40"/>
    <w:rsid w:val="004D3C8C"/>
    <w:rsid w:val="004D3DE2"/>
    <w:rsid w:val="004D3DE9"/>
    <w:rsid w:val="004D3E53"/>
    <w:rsid w:val="004D3E74"/>
    <w:rsid w:val="004D3ECB"/>
    <w:rsid w:val="004D3F3F"/>
    <w:rsid w:val="004D3F56"/>
    <w:rsid w:val="004D3F85"/>
    <w:rsid w:val="004D409D"/>
    <w:rsid w:val="004D41E1"/>
    <w:rsid w:val="004D41FB"/>
    <w:rsid w:val="004D42FE"/>
    <w:rsid w:val="004D437B"/>
    <w:rsid w:val="004D440A"/>
    <w:rsid w:val="004D4423"/>
    <w:rsid w:val="004D442D"/>
    <w:rsid w:val="004D448A"/>
    <w:rsid w:val="004D4517"/>
    <w:rsid w:val="004D4526"/>
    <w:rsid w:val="004D46C0"/>
    <w:rsid w:val="004D471E"/>
    <w:rsid w:val="004D48D7"/>
    <w:rsid w:val="004D49DB"/>
    <w:rsid w:val="004D49F8"/>
    <w:rsid w:val="004D4A0D"/>
    <w:rsid w:val="004D4C1C"/>
    <w:rsid w:val="004D4D33"/>
    <w:rsid w:val="004D4DCE"/>
    <w:rsid w:val="004D4E1F"/>
    <w:rsid w:val="004D4E35"/>
    <w:rsid w:val="004D4FF1"/>
    <w:rsid w:val="004D502F"/>
    <w:rsid w:val="004D5034"/>
    <w:rsid w:val="004D504C"/>
    <w:rsid w:val="004D50F4"/>
    <w:rsid w:val="004D51B3"/>
    <w:rsid w:val="004D5252"/>
    <w:rsid w:val="004D5273"/>
    <w:rsid w:val="004D529C"/>
    <w:rsid w:val="004D533C"/>
    <w:rsid w:val="004D54EC"/>
    <w:rsid w:val="004D550F"/>
    <w:rsid w:val="004D5527"/>
    <w:rsid w:val="004D55EA"/>
    <w:rsid w:val="004D5672"/>
    <w:rsid w:val="004D5739"/>
    <w:rsid w:val="004D574D"/>
    <w:rsid w:val="004D5775"/>
    <w:rsid w:val="004D5967"/>
    <w:rsid w:val="004D59F6"/>
    <w:rsid w:val="004D5A3C"/>
    <w:rsid w:val="004D5AB8"/>
    <w:rsid w:val="004D5B54"/>
    <w:rsid w:val="004D5BED"/>
    <w:rsid w:val="004D5C99"/>
    <w:rsid w:val="004D5CC8"/>
    <w:rsid w:val="004D5D7E"/>
    <w:rsid w:val="004D5DB5"/>
    <w:rsid w:val="004D5E7B"/>
    <w:rsid w:val="004D5E98"/>
    <w:rsid w:val="004D5EB8"/>
    <w:rsid w:val="004D5F56"/>
    <w:rsid w:val="004D5F75"/>
    <w:rsid w:val="004D5FF9"/>
    <w:rsid w:val="004D6096"/>
    <w:rsid w:val="004D6231"/>
    <w:rsid w:val="004D6240"/>
    <w:rsid w:val="004D62C9"/>
    <w:rsid w:val="004D62D7"/>
    <w:rsid w:val="004D6349"/>
    <w:rsid w:val="004D6366"/>
    <w:rsid w:val="004D63DC"/>
    <w:rsid w:val="004D64AB"/>
    <w:rsid w:val="004D6575"/>
    <w:rsid w:val="004D6644"/>
    <w:rsid w:val="004D66D6"/>
    <w:rsid w:val="004D6711"/>
    <w:rsid w:val="004D6752"/>
    <w:rsid w:val="004D677E"/>
    <w:rsid w:val="004D6987"/>
    <w:rsid w:val="004D69B8"/>
    <w:rsid w:val="004D6A38"/>
    <w:rsid w:val="004D6ABB"/>
    <w:rsid w:val="004D6AD3"/>
    <w:rsid w:val="004D6AEA"/>
    <w:rsid w:val="004D6C0B"/>
    <w:rsid w:val="004D6C37"/>
    <w:rsid w:val="004D6C3D"/>
    <w:rsid w:val="004D6C85"/>
    <w:rsid w:val="004D6CBF"/>
    <w:rsid w:val="004D6DAD"/>
    <w:rsid w:val="004D6DB4"/>
    <w:rsid w:val="004D6DBB"/>
    <w:rsid w:val="004D6E65"/>
    <w:rsid w:val="004D6E76"/>
    <w:rsid w:val="004D6E92"/>
    <w:rsid w:val="004D6E9A"/>
    <w:rsid w:val="004D6EC3"/>
    <w:rsid w:val="004D6FC4"/>
    <w:rsid w:val="004D7068"/>
    <w:rsid w:val="004D715F"/>
    <w:rsid w:val="004D72D4"/>
    <w:rsid w:val="004D740F"/>
    <w:rsid w:val="004D7463"/>
    <w:rsid w:val="004D755F"/>
    <w:rsid w:val="004D7562"/>
    <w:rsid w:val="004D75C8"/>
    <w:rsid w:val="004D7740"/>
    <w:rsid w:val="004D7787"/>
    <w:rsid w:val="004D78FC"/>
    <w:rsid w:val="004D78FE"/>
    <w:rsid w:val="004D7918"/>
    <w:rsid w:val="004D7A15"/>
    <w:rsid w:val="004D7ACA"/>
    <w:rsid w:val="004D7AED"/>
    <w:rsid w:val="004D7B5A"/>
    <w:rsid w:val="004D7B9D"/>
    <w:rsid w:val="004D7BEE"/>
    <w:rsid w:val="004D7C15"/>
    <w:rsid w:val="004D7C42"/>
    <w:rsid w:val="004D7CD6"/>
    <w:rsid w:val="004D7DB8"/>
    <w:rsid w:val="004D7DF6"/>
    <w:rsid w:val="004D7E7A"/>
    <w:rsid w:val="004D7FED"/>
    <w:rsid w:val="004E0015"/>
    <w:rsid w:val="004E0130"/>
    <w:rsid w:val="004E015F"/>
    <w:rsid w:val="004E01B0"/>
    <w:rsid w:val="004E01E8"/>
    <w:rsid w:val="004E03FB"/>
    <w:rsid w:val="004E0443"/>
    <w:rsid w:val="004E0544"/>
    <w:rsid w:val="004E0551"/>
    <w:rsid w:val="004E05DF"/>
    <w:rsid w:val="004E0625"/>
    <w:rsid w:val="004E066C"/>
    <w:rsid w:val="004E0740"/>
    <w:rsid w:val="004E079D"/>
    <w:rsid w:val="004E081E"/>
    <w:rsid w:val="004E083A"/>
    <w:rsid w:val="004E08AA"/>
    <w:rsid w:val="004E096D"/>
    <w:rsid w:val="004E09F3"/>
    <w:rsid w:val="004E0A64"/>
    <w:rsid w:val="004E0B31"/>
    <w:rsid w:val="004E0C1B"/>
    <w:rsid w:val="004E0C4C"/>
    <w:rsid w:val="004E0C98"/>
    <w:rsid w:val="004E0CC6"/>
    <w:rsid w:val="004E0D85"/>
    <w:rsid w:val="004E0F40"/>
    <w:rsid w:val="004E0FF8"/>
    <w:rsid w:val="004E105D"/>
    <w:rsid w:val="004E1091"/>
    <w:rsid w:val="004E11A4"/>
    <w:rsid w:val="004E11BE"/>
    <w:rsid w:val="004E11DD"/>
    <w:rsid w:val="004E1277"/>
    <w:rsid w:val="004E129B"/>
    <w:rsid w:val="004E137E"/>
    <w:rsid w:val="004E13C4"/>
    <w:rsid w:val="004E14EB"/>
    <w:rsid w:val="004E152D"/>
    <w:rsid w:val="004E152E"/>
    <w:rsid w:val="004E1534"/>
    <w:rsid w:val="004E15BF"/>
    <w:rsid w:val="004E15D2"/>
    <w:rsid w:val="004E1603"/>
    <w:rsid w:val="004E1646"/>
    <w:rsid w:val="004E1647"/>
    <w:rsid w:val="004E17D8"/>
    <w:rsid w:val="004E1923"/>
    <w:rsid w:val="004E1A39"/>
    <w:rsid w:val="004E1A78"/>
    <w:rsid w:val="004E1A9D"/>
    <w:rsid w:val="004E1B78"/>
    <w:rsid w:val="004E1BCD"/>
    <w:rsid w:val="004E1C05"/>
    <w:rsid w:val="004E1CC9"/>
    <w:rsid w:val="004E1D61"/>
    <w:rsid w:val="004E1DE0"/>
    <w:rsid w:val="004E1E1A"/>
    <w:rsid w:val="004E1E43"/>
    <w:rsid w:val="004E1E7A"/>
    <w:rsid w:val="004E1F57"/>
    <w:rsid w:val="004E1FCF"/>
    <w:rsid w:val="004E1FF5"/>
    <w:rsid w:val="004E215D"/>
    <w:rsid w:val="004E228A"/>
    <w:rsid w:val="004E2392"/>
    <w:rsid w:val="004E23E3"/>
    <w:rsid w:val="004E24BF"/>
    <w:rsid w:val="004E2562"/>
    <w:rsid w:val="004E25CC"/>
    <w:rsid w:val="004E25DB"/>
    <w:rsid w:val="004E2645"/>
    <w:rsid w:val="004E26A7"/>
    <w:rsid w:val="004E26D7"/>
    <w:rsid w:val="004E280A"/>
    <w:rsid w:val="004E2A01"/>
    <w:rsid w:val="004E2AAA"/>
    <w:rsid w:val="004E2B47"/>
    <w:rsid w:val="004E2B55"/>
    <w:rsid w:val="004E2BA8"/>
    <w:rsid w:val="004E2C18"/>
    <w:rsid w:val="004E2C36"/>
    <w:rsid w:val="004E2CB6"/>
    <w:rsid w:val="004E2D0F"/>
    <w:rsid w:val="004E2D2E"/>
    <w:rsid w:val="004E2F44"/>
    <w:rsid w:val="004E2F96"/>
    <w:rsid w:val="004E3098"/>
    <w:rsid w:val="004E3153"/>
    <w:rsid w:val="004E3296"/>
    <w:rsid w:val="004E32C6"/>
    <w:rsid w:val="004E33A1"/>
    <w:rsid w:val="004E33D3"/>
    <w:rsid w:val="004E33DC"/>
    <w:rsid w:val="004E359C"/>
    <w:rsid w:val="004E366A"/>
    <w:rsid w:val="004E367A"/>
    <w:rsid w:val="004E371B"/>
    <w:rsid w:val="004E3743"/>
    <w:rsid w:val="004E3758"/>
    <w:rsid w:val="004E385B"/>
    <w:rsid w:val="004E38CB"/>
    <w:rsid w:val="004E38D0"/>
    <w:rsid w:val="004E38EC"/>
    <w:rsid w:val="004E3903"/>
    <w:rsid w:val="004E3914"/>
    <w:rsid w:val="004E3958"/>
    <w:rsid w:val="004E39E4"/>
    <w:rsid w:val="004E3A34"/>
    <w:rsid w:val="004E3A8F"/>
    <w:rsid w:val="004E3B0C"/>
    <w:rsid w:val="004E3B2D"/>
    <w:rsid w:val="004E3B65"/>
    <w:rsid w:val="004E3BAE"/>
    <w:rsid w:val="004E3BE9"/>
    <w:rsid w:val="004E3CCF"/>
    <w:rsid w:val="004E3CD2"/>
    <w:rsid w:val="004E3CE1"/>
    <w:rsid w:val="004E3CF5"/>
    <w:rsid w:val="004E3D69"/>
    <w:rsid w:val="004E3DBA"/>
    <w:rsid w:val="004E3EA5"/>
    <w:rsid w:val="004E3EDF"/>
    <w:rsid w:val="004E3F47"/>
    <w:rsid w:val="004E3F8A"/>
    <w:rsid w:val="004E3FA0"/>
    <w:rsid w:val="004E3FA7"/>
    <w:rsid w:val="004E3FAC"/>
    <w:rsid w:val="004E3FF0"/>
    <w:rsid w:val="004E413F"/>
    <w:rsid w:val="004E41C9"/>
    <w:rsid w:val="004E41CB"/>
    <w:rsid w:val="004E422C"/>
    <w:rsid w:val="004E42F4"/>
    <w:rsid w:val="004E4482"/>
    <w:rsid w:val="004E4489"/>
    <w:rsid w:val="004E44AD"/>
    <w:rsid w:val="004E455A"/>
    <w:rsid w:val="004E4686"/>
    <w:rsid w:val="004E46F4"/>
    <w:rsid w:val="004E4795"/>
    <w:rsid w:val="004E47ED"/>
    <w:rsid w:val="004E47FA"/>
    <w:rsid w:val="004E4820"/>
    <w:rsid w:val="004E4934"/>
    <w:rsid w:val="004E498D"/>
    <w:rsid w:val="004E499A"/>
    <w:rsid w:val="004E49D4"/>
    <w:rsid w:val="004E4A07"/>
    <w:rsid w:val="004E4A18"/>
    <w:rsid w:val="004E4C4D"/>
    <w:rsid w:val="004E4D38"/>
    <w:rsid w:val="004E4D6A"/>
    <w:rsid w:val="004E4DF3"/>
    <w:rsid w:val="004E4E46"/>
    <w:rsid w:val="004E4E6B"/>
    <w:rsid w:val="004E4F62"/>
    <w:rsid w:val="004E508B"/>
    <w:rsid w:val="004E515F"/>
    <w:rsid w:val="004E52D8"/>
    <w:rsid w:val="004E546D"/>
    <w:rsid w:val="004E553D"/>
    <w:rsid w:val="004E55B9"/>
    <w:rsid w:val="004E55BE"/>
    <w:rsid w:val="004E55D2"/>
    <w:rsid w:val="004E57B7"/>
    <w:rsid w:val="004E5814"/>
    <w:rsid w:val="004E59F9"/>
    <w:rsid w:val="004E5A0A"/>
    <w:rsid w:val="004E5AE2"/>
    <w:rsid w:val="004E5BF0"/>
    <w:rsid w:val="004E5C26"/>
    <w:rsid w:val="004E5C2A"/>
    <w:rsid w:val="004E5C30"/>
    <w:rsid w:val="004E5C47"/>
    <w:rsid w:val="004E5D10"/>
    <w:rsid w:val="004E5D40"/>
    <w:rsid w:val="004E5D59"/>
    <w:rsid w:val="004E5E59"/>
    <w:rsid w:val="004E5EBF"/>
    <w:rsid w:val="004E5EDC"/>
    <w:rsid w:val="004E5FF2"/>
    <w:rsid w:val="004E6049"/>
    <w:rsid w:val="004E60A9"/>
    <w:rsid w:val="004E60B2"/>
    <w:rsid w:val="004E60B3"/>
    <w:rsid w:val="004E61D6"/>
    <w:rsid w:val="004E621F"/>
    <w:rsid w:val="004E62CA"/>
    <w:rsid w:val="004E649C"/>
    <w:rsid w:val="004E64F6"/>
    <w:rsid w:val="004E654C"/>
    <w:rsid w:val="004E6682"/>
    <w:rsid w:val="004E66B1"/>
    <w:rsid w:val="004E66E5"/>
    <w:rsid w:val="004E6759"/>
    <w:rsid w:val="004E67AD"/>
    <w:rsid w:val="004E6856"/>
    <w:rsid w:val="004E68CF"/>
    <w:rsid w:val="004E6940"/>
    <w:rsid w:val="004E6988"/>
    <w:rsid w:val="004E69C4"/>
    <w:rsid w:val="004E6A32"/>
    <w:rsid w:val="004E6A43"/>
    <w:rsid w:val="004E6A8C"/>
    <w:rsid w:val="004E6AD6"/>
    <w:rsid w:val="004E6BA7"/>
    <w:rsid w:val="004E6C7D"/>
    <w:rsid w:val="004E6C8B"/>
    <w:rsid w:val="004E6D45"/>
    <w:rsid w:val="004E6DCA"/>
    <w:rsid w:val="004E6E4C"/>
    <w:rsid w:val="004E6F4A"/>
    <w:rsid w:val="004E7024"/>
    <w:rsid w:val="004E71C8"/>
    <w:rsid w:val="004E723A"/>
    <w:rsid w:val="004E7243"/>
    <w:rsid w:val="004E7373"/>
    <w:rsid w:val="004E7493"/>
    <w:rsid w:val="004E7553"/>
    <w:rsid w:val="004E755B"/>
    <w:rsid w:val="004E7560"/>
    <w:rsid w:val="004E75DA"/>
    <w:rsid w:val="004E7640"/>
    <w:rsid w:val="004E766A"/>
    <w:rsid w:val="004E7699"/>
    <w:rsid w:val="004E76E4"/>
    <w:rsid w:val="004E771F"/>
    <w:rsid w:val="004E779D"/>
    <w:rsid w:val="004E7935"/>
    <w:rsid w:val="004E7965"/>
    <w:rsid w:val="004E798B"/>
    <w:rsid w:val="004E7A57"/>
    <w:rsid w:val="004E7A84"/>
    <w:rsid w:val="004E7B36"/>
    <w:rsid w:val="004E7B79"/>
    <w:rsid w:val="004E7D45"/>
    <w:rsid w:val="004E7ED9"/>
    <w:rsid w:val="004E7F0D"/>
    <w:rsid w:val="004E7F26"/>
    <w:rsid w:val="004E7F56"/>
    <w:rsid w:val="004F0011"/>
    <w:rsid w:val="004F001E"/>
    <w:rsid w:val="004F0169"/>
    <w:rsid w:val="004F01F7"/>
    <w:rsid w:val="004F0216"/>
    <w:rsid w:val="004F02AF"/>
    <w:rsid w:val="004F03D0"/>
    <w:rsid w:val="004F0460"/>
    <w:rsid w:val="004F0464"/>
    <w:rsid w:val="004F0474"/>
    <w:rsid w:val="004F04F3"/>
    <w:rsid w:val="004F0775"/>
    <w:rsid w:val="004F0788"/>
    <w:rsid w:val="004F08A2"/>
    <w:rsid w:val="004F08AF"/>
    <w:rsid w:val="004F0901"/>
    <w:rsid w:val="004F0911"/>
    <w:rsid w:val="004F0923"/>
    <w:rsid w:val="004F0998"/>
    <w:rsid w:val="004F0A7E"/>
    <w:rsid w:val="004F0A8E"/>
    <w:rsid w:val="004F0AB9"/>
    <w:rsid w:val="004F0B7E"/>
    <w:rsid w:val="004F0BEB"/>
    <w:rsid w:val="004F0CAC"/>
    <w:rsid w:val="004F0D12"/>
    <w:rsid w:val="004F0E65"/>
    <w:rsid w:val="004F0E9A"/>
    <w:rsid w:val="004F0EA4"/>
    <w:rsid w:val="004F0F07"/>
    <w:rsid w:val="004F0F53"/>
    <w:rsid w:val="004F0F65"/>
    <w:rsid w:val="004F0F72"/>
    <w:rsid w:val="004F1090"/>
    <w:rsid w:val="004F1185"/>
    <w:rsid w:val="004F11AC"/>
    <w:rsid w:val="004F1249"/>
    <w:rsid w:val="004F12BB"/>
    <w:rsid w:val="004F1371"/>
    <w:rsid w:val="004F1395"/>
    <w:rsid w:val="004F13B2"/>
    <w:rsid w:val="004F1436"/>
    <w:rsid w:val="004F1448"/>
    <w:rsid w:val="004F152D"/>
    <w:rsid w:val="004F1614"/>
    <w:rsid w:val="004F176C"/>
    <w:rsid w:val="004F1940"/>
    <w:rsid w:val="004F1974"/>
    <w:rsid w:val="004F1998"/>
    <w:rsid w:val="004F19D2"/>
    <w:rsid w:val="004F19E4"/>
    <w:rsid w:val="004F1A57"/>
    <w:rsid w:val="004F1BD5"/>
    <w:rsid w:val="004F1BD7"/>
    <w:rsid w:val="004F1BDA"/>
    <w:rsid w:val="004F1CC3"/>
    <w:rsid w:val="004F1CE7"/>
    <w:rsid w:val="004F1CEF"/>
    <w:rsid w:val="004F1D4A"/>
    <w:rsid w:val="004F1F7B"/>
    <w:rsid w:val="004F2028"/>
    <w:rsid w:val="004F205B"/>
    <w:rsid w:val="004F20C0"/>
    <w:rsid w:val="004F20D7"/>
    <w:rsid w:val="004F20D8"/>
    <w:rsid w:val="004F211B"/>
    <w:rsid w:val="004F2167"/>
    <w:rsid w:val="004F2227"/>
    <w:rsid w:val="004F224D"/>
    <w:rsid w:val="004F226E"/>
    <w:rsid w:val="004F2310"/>
    <w:rsid w:val="004F23EA"/>
    <w:rsid w:val="004F2445"/>
    <w:rsid w:val="004F2458"/>
    <w:rsid w:val="004F25EF"/>
    <w:rsid w:val="004F25F9"/>
    <w:rsid w:val="004F276E"/>
    <w:rsid w:val="004F278B"/>
    <w:rsid w:val="004F27DD"/>
    <w:rsid w:val="004F27E0"/>
    <w:rsid w:val="004F27FE"/>
    <w:rsid w:val="004F287D"/>
    <w:rsid w:val="004F2A27"/>
    <w:rsid w:val="004F2A5C"/>
    <w:rsid w:val="004F2A81"/>
    <w:rsid w:val="004F2A85"/>
    <w:rsid w:val="004F2A8B"/>
    <w:rsid w:val="004F2AC4"/>
    <w:rsid w:val="004F2AFD"/>
    <w:rsid w:val="004F2B95"/>
    <w:rsid w:val="004F2BCC"/>
    <w:rsid w:val="004F2C76"/>
    <w:rsid w:val="004F2C8B"/>
    <w:rsid w:val="004F2EB0"/>
    <w:rsid w:val="004F2F5A"/>
    <w:rsid w:val="004F2F77"/>
    <w:rsid w:val="004F2F8B"/>
    <w:rsid w:val="004F2FBD"/>
    <w:rsid w:val="004F304A"/>
    <w:rsid w:val="004F3154"/>
    <w:rsid w:val="004F3196"/>
    <w:rsid w:val="004F3373"/>
    <w:rsid w:val="004F3380"/>
    <w:rsid w:val="004F3418"/>
    <w:rsid w:val="004F3499"/>
    <w:rsid w:val="004F35C7"/>
    <w:rsid w:val="004F3706"/>
    <w:rsid w:val="004F3717"/>
    <w:rsid w:val="004F3917"/>
    <w:rsid w:val="004F3938"/>
    <w:rsid w:val="004F3A6A"/>
    <w:rsid w:val="004F3A7C"/>
    <w:rsid w:val="004F3A87"/>
    <w:rsid w:val="004F3A94"/>
    <w:rsid w:val="004F3B6E"/>
    <w:rsid w:val="004F3BE4"/>
    <w:rsid w:val="004F3C08"/>
    <w:rsid w:val="004F3CB2"/>
    <w:rsid w:val="004F3E0B"/>
    <w:rsid w:val="004F3E63"/>
    <w:rsid w:val="004F3F14"/>
    <w:rsid w:val="004F3F7E"/>
    <w:rsid w:val="004F3FCC"/>
    <w:rsid w:val="004F41AA"/>
    <w:rsid w:val="004F41BF"/>
    <w:rsid w:val="004F434C"/>
    <w:rsid w:val="004F4369"/>
    <w:rsid w:val="004F43D1"/>
    <w:rsid w:val="004F43D6"/>
    <w:rsid w:val="004F44B1"/>
    <w:rsid w:val="004F44FC"/>
    <w:rsid w:val="004F451B"/>
    <w:rsid w:val="004F4534"/>
    <w:rsid w:val="004F455F"/>
    <w:rsid w:val="004F46D7"/>
    <w:rsid w:val="004F4735"/>
    <w:rsid w:val="004F479A"/>
    <w:rsid w:val="004F47FB"/>
    <w:rsid w:val="004F47FF"/>
    <w:rsid w:val="004F4810"/>
    <w:rsid w:val="004F4860"/>
    <w:rsid w:val="004F4896"/>
    <w:rsid w:val="004F492A"/>
    <w:rsid w:val="004F4973"/>
    <w:rsid w:val="004F4974"/>
    <w:rsid w:val="004F4AE7"/>
    <w:rsid w:val="004F4B8A"/>
    <w:rsid w:val="004F4C7C"/>
    <w:rsid w:val="004F4CDA"/>
    <w:rsid w:val="004F4CE0"/>
    <w:rsid w:val="004F4D08"/>
    <w:rsid w:val="004F4D58"/>
    <w:rsid w:val="004F4E90"/>
    <w:rsid w:val="004F4F4A"/>
    <w:rsid w:val="004F4FD6"/>
    <w:rsid w:val="004F5046"/>
    <w:rsid w:val="004F5125"/>
    <w:rsid w:val="004F51C2"/>
    <w:rsid w:val="004F52DB"/>
    <w:rsid w:val="004F5302"/>
    <w:rsid w:val="004F5372"/>
    <w:rsid w:val="004F538B"/>
    <w:rsid w:val="004F5402"/>
    <w:rsid w:val="004F54EF"/>
    <w:rsid w:val="004F550B"/>
    <w:rsid w:val="004F5568"/>
    <w:rsid w:val="004F5600"/>
    <w:rsid w:val="004F5681"/>
    <w:rsid w:val="004F5713"/>
    <w:rsid w:val="004F58C7"/>
    <w:rsid w:val="004F58DF"/>
    <w:rsid w:val="004F595F"/>
    <w:rsid w:val="004F5A69"/>
    <w:rsid w:val="004F5AB6"/>
    <w:rsid w:val="004F5C8D"/>
    <w:rsid w:val="004F5CD9"/>
    <w:rsid w:val="004F5D40"/>
    <w:rsid w:val="004F5D95"/>
    <w:rsid w:val="004F5DBC"/>
    <w:rsid w:val="004F5E73"/>
    <w:rsid w:val="004F5E99"/>
    <w:rsid w:val="004F5F0E"/>
    <w:rsid w:val="004F5F1C"/>
    <w:rsid w:val="004F5FCB"/>
    <w:rsid w:val="004F5FD7"/>
    <w:rsid w:val="004F608C"/>
    <w:rsid w:val="004F60A2"/>
    <w:rsid w:val="004F6114"/>
    <w:rsid w:val="004F6170"/>
    <w:rsid w:val="004F617F"/>
    <w:rsid w:val="004F61AF"/>
    <w:rsid w:val="004F61B6"/>
    <w:rsid w:val="004F623E"/>
    <w:rsid w:val="004F63C6"/>
    <w:rsid w:val="004F63D2"/>
    <w:rsid w:val="004F643D"/>
    <w:rsid w:val="004F6463"/>
    <w:rsid w:val="004F64FD"/>
    <w:rsid w:val="004F6525"/>
    <w:rsid w:val="004F652C"/>
    <w:rsid w:val="004F66D9"/>
    <w:rsid w:val="004F6704"/>
    <w:rsid w:val="004F6728"/>
    <w:rsid w:val="004F6809"/>
    <w:rsid w:val="004F683B"/>
    <w:rsid w:val="004F689C"/>
    <w:rsid w:val="004F68A7"/>
    <w:rsid w:val="004F6A4A"/>
    <w:rsid w:val="004F6B2F"/>
    <w:rsid w:val="004F6B32"/>
    <w:rsid w:val="004F6BEE"/>
    <w:rsid w:val="004F6BFC"/>
    <w:rsid w:val="004F6C18"/>
    <w:rsid w:val="004F6D25"/>
    <w:rsid w:val="004F6D6C"/>
    <w:rsid w:val="004F6DC3"/>
    <w:rsid w:val="004F6E44"/>
    <w:rsid w:val="004F7007"/>
    <w:rsid w:val="004F7051"/>
    <w:rsid w:val="004F70EA"/>
    <w:rsid w:val="004F7137"/>
    <w:rsid w:val="004F7163"/>
    <w:rsid w:val="004F7262"/>
    <w:rsid w:val="004F72DD"/>
    <w:rsid w:val="004F7315"/>
    <w:rsid w:val="004F73AB"/>
    <w:rsid w:val="004F7464"/>
    <w:rsid w:val="004F74A0"/>
    <w:rsid w:val="004F74F0"/>
    <w:rsid w:val="004F757F"/>
    <w:rsid w:val="004F7674"/>
    <w:rsid w:val="004F76FA"/>
    <w:rsid w:val="004F781F"/>
    <w:rsid w:val="004F7873"/>
    <w:rsid w:val="004F7916"/>
    <w:rsid w:val="004F7937"/>
    <w:rsid w:val="004F796E"/>
    <w:rsid w:val="004F7A41"/>
    <w:rsid w:val="004F7A96"/>
    <w:rsid w:val="004F7B4A"/>
    <w:rsid w:val="004F7B7A"/>
    <w:rsid w:val="004F7BD9"/>
    <w:rsid w:val="004F7C24"/>
    <w:rsid w:val="004F7CDA"/>
    <w:rsid w:val="004F7D08"/>
    <w:rsid w:val="004F7D1A"/>
    <w:rsid w:val="004F7DE2"/>
    <w:rsid w:val="004F7EC2"/>
    <w:rsid w:val="004F7EE4"/>
    <w:rsid w:val="004F7F47"/>
    <w:rsid w:val="004F7F77"/>
    <w:rsid w:val="004F7F91"/>
    <w:rsid w:val="004F7FFA"/>
    <w:rsid w:val="004F7FFC"/>
    <w:rsid w:val="00500024"/>
    <w:rsid w:val="0050004D"/>
    <w:rsid w:val="00500081"/>
    <w:rsid w:val="00500129"/>
    <w:rsid w:val="00500136"/>
    <w:rsid w:val="005001A6"/>
    <w:rsid w:val="0050046D"/>
    <w:rsid w:val="0050047B"/>
    <w:rsid w:val="005004BE"/>
    <w:rsid w:val="0050051C"/>
    <w:rsid w:val="005005A6"/>
    <w:rsid w:val="00500612"/>
    <w:rsid w:val="00500633"/>
    <w:rsid w:val="00500672"/>
    <w:rsid w:val="005007A3"/>
    <w:rsid w:val="005007F1"/>
    <w:rsid w:val="005008A2"/>
    <w:rsid w:val="0050091E"/>
    <w:rsid w:val="0050099A"/>
    <w:rsid w:val="00500A42"/>
    <w:rsid w:val="00500A88"/>
    <w:rsid w:val="00500B8D"/>
    <w:rsid w:val="00500CC8"/>
    <w:rsid w:val="00500D01"/>
    <w:rsid w:val="005010A8"/>
    <w:rsid w:val="005010D2"/>
    <w:rsid w:val="00501105"/>
    <w:rsid w:val="00501140"/>
    <w:rsid w:val="005011D9"/>
    <w:rsid w:val="005011EF"/>
    <w:rsid w:val="00501383"/>
    <w:rsid w:val="00501385"/>
    <w:rsid w:val="005013AA"/>
    <w:rsid w:val="005013FD"/>
    <w:rsid w:val="0050140A"/>
    <w:rsid w:val="0050156B"/>
    <w:rsid w:val="005015B5"/>
    <w:rsid w:val="0050162A"/>
    <w:rsid w:val="0050166E"/>
    <w:rsid w:val="0050169E"/>
    <w:rsid w:val="005016F1"/>
    <w:rsid w:val="005017DD"/>
    <w:rsid w:val="005019AC"/>
    <w:rsid w:val="005019E1"/>
    <w:rsid w:val="00501A2D"/>
    <w:rsid w:val="00501A34"/>
    <w:rsid w:val="00501AF3"/>
    <w:rsid w:val="00501B5E"/>
    <w:rsid w:val="00501BB4"/>
    <w:rsid w:val="00501BC1"/>
    <w:rsid w:val="00501BC5"/>
    <w:rsid w:val="00501BD4"/>
    <w:rsid w:val="00501C0C"/>
    <w:rsid w:val="00501C50"/>
    <w:rsid w:val="00501D8E"/>
    <w:rsid w:val="00501D96"/>
    <w:rsid w:val="00501D9B"/>
    <w:rsid w:val="00501DE0"/>
    <w:rsid w:val="00501F53"/>
    <w:rsid w:val="00501F77"/>
    <w:rsid w:val="00501F98"/>
    <w:rsid w:val="00501FD3"/>
    <w:rsid w:val="00501FE9"/>
    <w:rsid w:val="00502082"/>
    <w:rsid w:val="0050218D"/>
    <w:rsid w:val="00502199"/>
    <w:rsid w:val="005021A3"/>
    <w:rsid w:val="005021A9"/>
    <w:rsid w:val="00502205"/>
    <w:rsid w:val="00502230"/>
    <w:rsid w:val="00502263"/>
    <w:rsid w:val="005022BD"/>
    <w:rsid w:val="0050230B"/>
    <w:rsid w:val="00502312"/>
    <w:rsid w:val="00502524"/>
    <w:rsid w:val="005025AB"/>
    <w:rsid w:val="00502617"/>
    <w:rsid w:val="0050261A"/>
    <w:rsid w:val="00502683"/>
    <w:rsid w:val="00502720"/>
    <w:rsid w:val="00502759"/>
    <w:rsid w:val="005027E7"/>
    <w:rsid w:val="00502846"/>
    <w:rsid w:val="005028D4"/>
    <w:rsid w:val="005029EC"/>
    <w:rsid w:val="005029F4"/>
    <w:rsid w:val="00502A34"/>
    <w:rsid w:val="00502A7F"/>
    <w:rsid w:val="00502BA9"/>
    <w:rsid w:val="00502C35"/>
    <w:rsid w:val="00502CDE"/>
    <w:rsid w:val="00502F55"/>
    <w:rsid w:val="00502F99"/>
    <w:rsid w:val="0050300E"/>
    <w:rsid w:val="00503084"/>
    <w:rsid w:val="00503092"/>
    <w:rsid w:val="005030EF"/>
    <w:rsid w:val="00503140"/>
    <w:rsid w:val="005031D4"/>
    <w:rsid w:val="005031DA"/>
    <w:rsid w:val="005031E5"/>
    <w:rsid w:val="00503356"/>
    <w:rsid w:val="005033F8"/>
    <w:rsid w:val="0050340F"/>
    <w:rsid w:val="00503443"/>
    <w:rsid w:val="00503485"/>
    <w:rsid w:val="0050350E"/>
    <w:rsid w:val="00503516"/>
    <w:rsid w:val="00503552"/>
    <w:rsid w:val="00503584"/>
    <w:rsid w:val="005035C9"/>
    <w:rsid w:val="005035F9"/>
    <w:rsid w:val="00503719"/>
    <w:rsid w:val="0050371A"/>
    <w:rsid w:val="0050371B"/>
    <w:rsid w:val="005037BC"/>
    <w:rsid w:val="00503833"/>
    <w:rsid w:val="005038AC"/>
    <w:rsid w:val="00503912"/>
    <w:rsid w:val="0050393B"/>
    <w:rsid w:val="0050396F"/>
    <w:rsid w:val="00503A5A"/>
    <w:rsid w:val="00503B58"/>
    <w:rsid w:val="00503B87"/>
    <w:rsid w:val="00503BAC"/>
    <w:rsid w:val="00503C77"/>
    <w:rsid w:val="00503CB5"/>
    <w:rsid w:val="00503D83"/>
    <w:rsid w:val="00503D8A"/>
    <w:rsid w:val="00503DBD"/>
    <w:rsid w:val="00503DE4"/>
    <w:rsid w:val="00503E49"/>
    <w:rsid w:val="00503ED6"/>
    <w:rsid w:val="00503F59"/>
    <w:rsid w:val="00503F78"/>
    <w:rsid w:val="00503FF1"/>
    <w:rsid w:val="0050410A"/>
    <w:rsid w:val="0050413C"/>
    <w:rsid w:val="0050428A"/>
    <w:rsid w:val="005042E1"/>
    <w:rsid w:val="00504440"/>
    <w:rsid w:val="005044AD"/>
    <w:rsid w:val="005044D7"/>
    <w:rsid w:val="005044D9"/>
    <w:rsid w:val="00504548"/>
    <w:rsid w:val="00504572"/>
    <w:rsid w:val="00504609"/>
    <w:rsid w:val="005046BB"/>
    <w:rsid w:val="005046F3"/>
    <w:rsid w:val="0050480C"/>
    <w:rsid w:val="005048BA"/>
    <w:rsid w:val="00504A92"/>
    <w:rsid w:val="00504AF9"/>
    <w:rsid w:val="00504BD9"/>
    <w:rsid w:val="00504C05"/>
    <w:rsid w:val="00504C1E"/>
    <w:rsid w:val="00504C7A"/>
    <w:rsid w:val="00504CB8"/>
    <w:rsid w:val="00504CC1"/>
    <w:rsid w:val="00504CD1"/>
    <w:rsid w:val="00504CDD"/>
    <w:rsid w:val="00504D14"/>
    <w:rsid w:val="00504D78"/>
    <w:rsid w:val="00504DDE"/>
    <w:rsid w:val="00504DFC"/>
    <w:rsid w:val="00504E3F"/>
    <w:rsid w:val="00504EE0"/>
    <w:rsid w:val="00504EFF"/>
    <w:rsid w:val="00504F10"/>
    <w:rsid w:val="00504F27"/>
    <w:rsid w:val="00504F56"/>
    <w:rsid w:val="00505043"/>
    <w:rsid w:val="0050504E"/>
    <w:rsid w:val="005050B1"/>
    <w:rsid w:val="0050512D"/>
    <w:rsid w:val="0050539B"/>
    <w:rsid w:val="005053A9"/>
    <w:rsid w:val="00505448"/>
    <w:rsid w:val="005054D0"/>
    <w:rsid w:val="00505543"/>
    <w:rsid w:val="00505679"/>
    <w:rsid w:val="00505781"/>
    <w:rsid w:val="00505791"/>
    <w:rsid w:val="0050579E"/>
    <w:rsid w:val="0050589F"/>
    <w:rsid w:val="005058CE"/>
    <w:rsid w:val="0050590E"/>
    <w:rsid w:val="00505981"/>
    <w:rsid w:val="005059BD"/>
    <w:rsid w:val="00505A0B"/>
    <w:rsid w:val="00505ABC"/>
    <w:rsid w:val="00505AD3"/>
    <w:rsid w:val="00505AF9"/>
    <w:rsid w:val="00505B4D"/>
    <w:rsid w:val="00505B94"/>
    <w:rsid w:val="00505BD8"/>
    <w:rsid w:val="00505CEA"/>
    <w:rsid w:val="00505D49"/>
    <w:rsid w:val="00505D7E"/>
    <w:rsid w:val="00505DDA"/>
    <w:rsid w:val="00505E14"/>
    <w:rsid w:val="00505E27"/>
    <w:rsid w:val="00505E6E"/>
    <w:rsid w:val="00505EE1"/>
    <w:rsid w:val="00505F77"/>
    <w:rsid w:val="00506040"/>
    <w:rsid w:val="0050609C"/>
    <w:rsid w:val="005060C5"/>
    <w:rsid w:val="005061C5"/>
    <w:rsid w:val="005061E7"/>
    <w:rsid w:val="00506217"/>
    <w:rsid w:val="005062CB"/>
    <w:rsid w:val="00506317"/>
    <w:rsid w:val="005063C1"/>
    <w:rsid w:val="0050641F"/>
    <w:rsid w:val="0050656D"/>
    <w:rsid w:val="005065EC"/>
    <w:rsid w:val="00506673"/>
    <w:rsid w:val="005066A1"/>
    <w:rsid w:val="0050684E"/>
    <w:rsid w:val="00506906"/>
    <w:rsid w:val="0050690B"/>
    <w:rsid w:val="00506981"/>
    <w:rsid w:val="005069C1"/>
    <w:rsid w:val="00506A69"/>
    <w:rsid w:val="00506A8F"/>
    <w:rsid w:val="00506AB3"/>
    <w:rsid w:val="00506B17"/>
    <w:rsid w:val="00506C1B"/>
    <w:rsid w:val="00506C3D"/>
    <w:rsid w:val="00506C9F"/>
    <w:rsid w:val="00506DBC"/>
    <w:rsid w:val="00506DF8"/>
    <w:rsid w:val="00506E20"/>
    <w:rsid w:val="0050702A"/>
    <w:rsid w:val="0050708A"/>
    <w:rsid w:val="0050709D"/>
    <w:rsid w:val="0050712A"/>
    <w:rsid w:val="005072CF"/>
    <w:rsid w:val="00507461"/>
    <w:rsid w:val="0050748A"/>
    <w:rsid w:val="0050750B"/>
    <w:rsid w:val="0050753E"/>
    <w:rsid w:val="005075ED"/>
    <w:rsid w:val="0050766B"/>
    <w:rsid w:val="005076BF"/>
    <w:rsid w:val="00507895"/>
    <w:rsid w:val="00507991"/>
    <w:rsid w:val="005079B6"/>
    <w:rsid w:val="00507A78"/>
    <w:rsid w:val="00507C41"/>
    <w:rsid w:val="00507C53"/>
    <w:rsid w:val="00507C84"/>
    <w:rsid w:val="00507D46"/>
    <w:rsid w:val="00507DD8"/>
    <w:rsid w:val="00507E20"/>
    <w:rsid w:val="00507E53"/>
    <w:rsid w:val="00507EE4"/>
    <w:rsid w:val="00507F3B"/>
    <w:rsid w:val="00507FCB"/>
    <w:rsid w:val="00507FCD"/>
    <w:rsid w:val="00510044"/>
    <w:rsid w:val="0051007C"/>
    <w:rsid w:val="005100AA"/>
    <w:rsid w:val="005100FA"/>
    <w:rsid w:val="0051013E"/>
    <w:rsid w:val="0051015A"/>
    <w:rsid w:val="00510299"/>
    <w:rsid w:val="005102EE"/>
    <w:rsid w:val="00510326"/>
    <w:rsid w:val="00510494"/>
    <w:rsid w:val="00510574"/>
    <w:rsid w:val="005105C0"/>
    <w:rsid w:val="0051062C"/>
    <w:rsid w:val="00510646"/>
    <w:rsid w:val="005106CE"/>
    <w:rsid w:val="005106EE"/>
    <w:rsid w:val="005106F9"/>
    <w:rsid w:val="0051071A"/>
    <w:rsid w:val="0051079E"/>
    <w:rsid w:val="00510824"/>
    <w:rsid w:val="00510AB5"/>
    <w:rsid w:val="00510B47"/>
    <w:rsid w:val="00510B99"/>
    <w:rsid w:val="00510BAF"/>
    <w:rsid w:val="00510BCF"/>
    <w:rsid w:val="00510CAF"/>
    <w:rsid w:val="00510D27"/>
    <w:rsid w:val="00510D3B"/>
    <w:rsid w:val="00510DC7"/>
    <w:rsid w:val="00510E05"/>
    <w:rsid w:val="00510F08"/>
    <w:rsid w:val="00510FB8"/>
    <w:rsid w:val="00510FFB"/>
    <w:rsid w:val="00511084"/>
    <w:rsid w:val="005110BA"/>
    <w:rsid w:val="005110CD"/>
    <w:rsid w:val="005110E1"/>
    <w:rsid w:val="005110FB"/>
    <w:rsid w:val="00511131"/>
    <w:rsid w:val="0051114E"/>
    <w:rsid w:val="005112DB"/>
    <w:rsid w:val="005112E6"/>
    <w:rsid w:val="00511306"/>
    <w:rsid w:val="0051130B"/>
    <w:rsid w:val="005113C2"/>
    <w:rsid w:val="00511412"/>
    <w:rsid w:val="005114F6"/>
    <w:rsid w:val="00511570"/>
    <w:rsid w:val="0051159D"/>
    <w:rsid w:val="005115A0"/>
    <w:rsid w:val="00511627"/>
    <w:rsid w:val="0051166B"/>
    <w:rsid w:val="0051183B"/>
    <w:rsid w:val="00511845"/>
    <w:rsid w:val="005118D6"/>
    <w:rsid w:val="0051192F"/>
    <w:rsid w:val="00511A04"/>
    <w:rsid w:val="00511A4B"/>
    <w:rsid w:val="00511A75"/>
    <w:rsid w:val="00511A83"/>
    <w:rsid w:val="00511BAC"/>
    <w:rsid w:val="00511C33"/>
    <w:rsid w:val="00511C58"/>
    <w:rsid w:val="00511CBB"/>
    <w:rsid w:val="00511CEB"/>
    <w:rsid w:val="00511DD4"/>
    <w:rsid w:val="00511E0A"/>
    <w:rsid w:val="00511ED4"/>
    <w:rsid w:val="00511F7E"/>
    <w:rsid w:val="00511FE2"/>
    <w:rsid w:val="0051200B"/>
    <w:rsid w:val="005120A1"/>
    <w:rsid w:val="00512102"/>
    <w:rsid w:val="005121A1"/>
    <w:rsid w:val="005121A5"/>
    <w:rsid w:val="0051223E"/>
    <w:rsid w:val="00512319"/>
    <w:rsid w:val="0051237A"/>
    <w:rsid w:val="0051240E"/>
    <w:rsid w:val="00512453"/>
    <w:rsid w:val="0051255A"/>
    <w:rsid w:val="00512611"/>
    <w:rsid w:val="00512626"/>
    <w:rsid w:val="005126B5"/>
    <w:rsid w:val="005126D4"/>
    <w:rsid w:val="0051272A"/>
    <w:rsid w:val="005127AD"/>
    <w:rsid w:val="005127C5"/>
    <w:rsid w:val="00512893"/>
    <w:rsid w:val="00512907"/>
    <w:rsid w:val="00512950"/>
    <w:rsid w:val="005129A7"/>
    <w:rsid w:val="005129A8"/>
    <w:rsid w:val="00512AA0"/>
    <w:rsid w:val="00512AF8"/>
    <w:rsid w:val="00512CD2"/>
    <w:rsid w:val="00512D04"/>
    <w:rsid w:val="00512DD6"/>
    <w:rsid w:val="00512EA5"/>
    <w:rsid w:val="00512EAD"/>
    <w:rsid w:val="00512F40"/>
    <w:rsid w:val="005130AA"/>
    <w:rsid w:val="005130D5"/>
    <w:rsid w:val="00513174"/>
    <w:rsid w:val="00513232"/>
    <w:rsid w:val="005132D6"/>
    <w:rsid w:val="00513374"/>
    <w:rsid w:val="0051339A"/>
    <w:rsid w:val="005133B3"/>
    <w:rsid w:val="005133FB"/>
    <w:rsid w:val="00513471"/>
    <w:rsid w:val="00513528"/>
    <w:rsid w:val="0051353B"/>
    <w:rsid w:val="005135A6"/>
    <w:rsid w:val="005136C4"/>
    <w:rsid w:val="00513722"/>
    <w:rsid w:val="005137C7"/>
    <w:rsid w:val="00513818"/>
    <w:rsid w:val="0051385D"/>
    <w:rsid w:val="00513994"/>
    <w:rsid w:val="00513A7E"/>
    <w:rsid w:val="00513C62"/>
    <w:rsid w:val="00513C74"/>
    <w:rsid w:val="00513C7F"/>
    <w:rsid w:val="00513C98"/>
    <w:rsid w:val="00513CAE"/>
    <w:rsid w:val="00513D58"/>
    <w:rsid w:val="00513E06"/>
    <w:rsid w:val="00513E2F"/>
    <w:rsid w:val="00513E42"/>
    <w:rsid w:val="00513E93"/>
    <w:rsid w:val="00513F96"/>
    <w:rsid w:val="00513FF7"/>
    <w:rsid w:val="00514016"/>
    <w:rsid w:val="00514171"/>
    <w:rsid w:val="00514330"/>
    <w:rsid w:val="0051436B"/>
    <w:rsid w:val="0051439B"/>
    <w:rsid w:val="005143CA"/>
    <w:rsid w:val="005145B7"/>
    <w:rsid w:val="00514675"/>
    <w:rsid w:val="00514747"/>
    <w:rsid w:val="00514808"/>
    <w:rsid w:val="00514874"/>
    <w:rsid w:val="00514889"/>
    <w:rsid w:val="005148A6"/>
    <w:rsid w:val="0051493A"/>
    <w:rsid w:val="00514961"/>
    <w:rsid w:val="00514A24"/>
    <w:rsid w:val="00514AD2"/>
    <w:rsid w:val="00514B14"/>
    <w:rsid w:val="00514CA0"/>
    <w:rsid w:val="00514D7B"/>
    <w:rsid w:val="00514DEC"/>
    <w:rsid w:val="00514E97"/>
    <w:rsid w:val="00514EAF"/>
    <w:rsid w:val="00514F33"/>
    <w:rsid w:val="00514FC3"/>
    <w:rsid w:val="00514FCF"/>
    <w:rsid w:val="00514FE9"/>
    <w:rsid w:val="00515009"/>
    <w:rsid w:val="0051501B"/>
    <w:rsid w:val="00515113"/>
    <w:rsid w:val="0051518E"/>
    <w:rsid w:val="005151ED"/>
    <w:rsid w:val="0051526C"/>
    <w:rsid w:val="0051534E"/>
    <w:rsid w:val="005153BE"/>
    <w:rsid w:val="0051542B"/>
    <w:rsid w:val="00515548"/>
    <w:rsid w:val="005155EB"/>
    <w:rsid w:val="00515601"/>
    <w:rsid w:val="00515631"/>
    <w:rsid w:val="00515632"/>
    <w:rsid w:val="00515648"/>
    <w:rsid w:val="0051566B"/>
    <w:rsid w:val="00515678"/>
    <w:rsid w:val="005156DB"/>
    <w:rsid w:val="00515767"/>
    <w:rsid w:val="005157B3"/>
    <w:rsid w:val="005157EF"/>
    <w:rsid w:val="00515820"/>
    <w:rsid w:val="005158CB"/>
    <w:rsid w:val="00515903"/>
    <w:rsid w:val="00515BAF"/>
    <w:rsid w:val="00515C2C"/>
    <w:rsid w:val="00515E35"/>
    <w:rsid w:val="00515E39"/>
    <w:rsid w:val="00515EAF"/>
    <w:rsid w:val="00515EEB"/>
    <w:rsid w:val="005160DD"/>
    <w:rsid w:val="0051611E"/>
    <w:rsid w:val="00516149"/>
    <w:rsid w:val="005162FD"/>
    <w:rsid w:val="00516322"/>
    <w:rsid w:val="005163DB"/>
    <w:rsid w:val="00516485"/>
    <w:rsid w:val="005164BE"/>
    <w:rsid w:val="00516543"/>
    <w:rsid w:val="0051654D"/>
    <w:rsid w:val="0051663E"/>
    <w:rsid w:val="00516674"/>
    <w:rsid w:val="005166C0"/>
    <w:rsid w:val="00516744"/>
    <w:rsid w:val="00516813"/>
    <w:rsid w:val="005168FD"/>
    <w:rsid w:val="00516983"/>
    <w:rsid w:val="005169F7"/>
    <w:rsid w:val="00516AE9"/>
    <w:rsid w:val="00516B82"/>
    <w:rsid w:val="00516B91"/>
    <w:rsid w:val="00516BAB"/>
    <w:rsid w:val="00516CB8"/>
    <w:rsid w:val="00516CF7"/>
    <w:rsid w:val="00516E35"/>
    <w:rsid w:val="00516EB8"/>
    <w:rsid w:val="00516EC4"/>
    <w:rsid w:val="00516F3F"/>
    <w:rsid w:val="00516FB4"/>
    <w:rsid w:val="00516FDB"/>
    <w:rsid w:val="00517019"/>
    <w:rsid w:val="0051708E"/>
    <w:rsid w:val="00517101"/>
    <w:rsid w:val="00517119"/>
    <w:rsid w:val="0051715A"/>
    <w:rsid w:val="00517380"/>
    <w:rsid w:val="0051738D"/>
    <w:rsid w:val="005173C4"/>
    <w:rsid w:val="005173C6"/>
    <w:rsid w:val="005174E9"/>
    <w:rsid w:val="00517637"/>
    <w:rsid w:val="005176D2"/>
    <w:rsid w:val="005176E1"/>
    <w:rsid w:val="00517702"/>
    <w:rsid w:val="00517743"/>
    <w:rsid w:val="00517745"/>
    <w:rsid w:val="00517764"/>
    <w:rsid w:val="00517798"/>
    <w:rsid w:val="0051779D"/>
    <w:rsid w:val="005179DB"/>
    <w:rsid w:val="00517A2A"/>
    <w:rsid w:val="00517BD6"/>
    <w:rsid w:val="00517CC4"/>
    <w:rsid w:val="00517CDB"/>
    <w:rsid w:val="00517DE0"/>
    <w:rsid w:val="00517E05"/>
    <w:rsid w:val="00517E09"/>
    <w:rsid w:val="00517E21"/>
    <w:rsid w:val="00517E5B"/>
    <w:rsid w:val="00517E90"/>
    <w:rsid w:val="00517F42"/>
    <w:rsid w:val="0052003A"/>
    <w:rsid w:val="0052006F"/>
    <w:rsid w:val="00520162"/>
    <w:rsid w:val="005201D7"/>
    <w:rsid w:val="005201E4"/>
    <w:rsid w:val="0052022F"/>
    <w:rsid w:val="005202E5"/>
    <w:rsid w:val="00520549"/>
    <w:rsid w:val="0052059E"/>
    <w:rsid w:val="005205C7"/>
    <w:rsid w:val="00520604"/>
    <w:rsid w:val="0052065C"/>
    <w:rsid w:val="0052079A"/>
    <w:rsid w:val="005207DD"/>
    <w:rsid w:val="00520910"/>
    <w:rsid w:val="00520953"/>
    <w:rsid w:val="0052099F"/>
    <w:rsid w:val="005209BB"/>
    <w:rsid w:val="005209C2"/>
    <w:rsid w:val="005209F8"/>
    <w:rsid w:val="00520AE9"/>
    <w:rsid w:val="00520B04"/>
    <w:rsid w:val="00520B93"/>
    <w:rsid w:val="00520BE2"/>
    <w:rsid w:val="00520BE5"/>
    <w:rsid w:val="00520C04"/>
    <w:rsid w:val="00520D38"/>
    <w:rsid w:val="00520D5B"/>
    <w:rsid w:val="00520D90"/>
    <w:rsid w:val="00520DA5"/>
    <w:rsid w:val="00520DCF"/>
    <w:rsid w:val="00520EF3"/>
    <w:rsid w:val="00520F42"/>
    <w:rsid w:val="00520F4C"/>
    <w:rsid w:val="00520F82"/>
    <w:rsid w:val="00520FAD"/>
    <w:rsid w:val="00520FC9"/>
    <w:rsid w:val="00520FFE"/>
    <w:rsid w:val="005210D4"/>
    <w:rsid w:val="005210D5"/>
    <w:rsid w:val="00521107"/>
    <w:rsid w:val="0052120C"/>
    <w:rsid w:val="00521262"/>
    <w:rsid w:val="005212E3"/>
    <w:rsid w:val="005214E3"/>
    <w:rsid w:val="00521513"/>
    <w:rsid w:val="00521526"/>
    <w:rsid w:val="005215C7"/>
    <w:rsid w:val="00521626"/>
    <w:rsid w:val="00521674"/>
    <w:rsid w:val="005216CB"/>
    <w:rsid w:val="0052173F"/>
    <w:rsid w:val="0052175C"/>
    <w:rsid w:val="005217E8"/>
    <w:rsid w:val="00521A60"/>
    <w:rsid w:val="00521AB9"/>
    <w:rsid w:val="00521B8D"/>
    <w:rsid w:val="00521B98"/>
    <w:rsid w:val="00521BA5"/>
    <w:rsid w:val="00521D1D"/>
    <w:rsid w:val="00521DC1"/>
    <w:rsid w:val="00521E70"/>
    <w:rsid w:val="00521ECC"/>
    <w:rsid w:val="00521F60"/>
    <w:rsid w:val="00521F8A"/>
    <w:rsid w:val="00521F96"/>
    <w:rsid w:val="0052209F"/>
    <w:rsid w:val="005220F1"/>
    <w:rsid w:val="00522149"/>
    <w:rsid w:val="00522156"/>
    <w:rsid w:val="005221A4"/>
    <w:rsid w:val="005222E6"/>
    <w:rsid w:val="00522358"/>
    <w:rsid w:val="00522433"/>
    <w:rsid w:val="0052254C"/>
    <w:rsid w:val="0052255F"/>
    <w:rsid w:val="0052256D"/>
    <w:rsid w:val="0052270E"/>
    <w:rsid w:val="005227D1"/>
    <w:rsid w:val="00522981"/>
    <w:rsid w:val="005229EF"/>
    <w:rsid w:val="00522A25"/>
    <w:rsid w:val="00522A90"/>
    <w:rsid w:val="00522BB1"/>
    <w:rsid w:val="00522BDF"/>
    <w:rsid w:val="00522CBC"/>
    <w:rsid w:val="00522CCA"/>
    <w:rsid w:val="00522CDC"/>
    <w:rsid w:val="00522D41"/>
    <w:rsid w:val="00522D65"/>
    <w:rsid w:val="00522D81"/>
    <w:rsid w:val="00522E0D"/>
    <w:rsid w:val="00522F22"/>
    <w:rsid w:val="00522FA0"/>
    <w:rsid w:val="00523062"/>
    <w:rsid w:val="00523071"/>
    <w:rsid w:val="00523104"/>
    <w:rsid w:val="005231E8"/>
    <w:rsid w:val="00523232"/>
    <w:rsid w:val="00523263"/>
    <w:rsid w:val="00523294"/>
    <w:rsid w:val="00523360"/>
    <w:rsid w:val="005233C4"/>
    <w:rsid w:val="0052345C"/>
    <w:rsid w:val="005234A1"/>
    <w:rsid w:val="005234A6"/>
    <w:rsid w:val="005234AE"/>
    <w:rsid w:val="005234ED"/>
    <w:rsid w:val="005234F6"/>
    <w:rsid w:val="005235E4"/>
    <w:rsid w:val="00523613"/>
    <w:rsid w:val="005236D0"/>
    <w:rsid w:val="0052379C"/>
    <w:rsid w:val="005237F4"/>
    <w:rsid w:val="00523800"/>
    <w:rsid w:val="0052382F"/>
    <w:rsid w:val="00523948"/>
    <w:rsid w:val="005239C5"/>
    <w:rsid w:val="005239F3"/>
    <w:rsid w:val="00523A56"/>
    <w:rsid w:val="00523AC8"/>
    <w:rsid w:val="00523BAB"/>
    <w:rsid w:val="00523C5E"/>
    <w:rsid w:val="00523EE9"/>
    <w:rsid w:val="00523FE0"/>
    <w:rsid w:val="00524060"/>
    <w:rsid w:val="00524103"/>
    <w:rsid w:val="00524153"/>
    <w:rsid w:val="005243AD"/>
    <w:rsid w:val="005243B7"/>
    <w:rsid w:val="005243C0"/>
    <w:rsid w:val="00524581"/>
    <w:rsid w:val="005245F3"/>
    <w:rsid w:val="0052461A"/>
    <w:rsid w:val="00524671"/>
    <w:rsid w:val="005246D8"/>
    <w:rsid w:val="00524721"/>
    <w:rsid w:val="005248C7"/>
    <w:rsid w:val="00524921"/>
    <w:rsid w:val="0052492B"/>
    <w:rsid w:val="00524A19"/>
    <w:rsid w:val="00524A35"/>
    <w:rsid w:val="00524B5E"/>
    <w:rsid w:val="00524BDE"/>
    <w:rsid w:val="00524BFC"/>
    <w:rsid w:val="00524C79"/>
    <w:rsid w:val="00524CB1"/>
    <w:rsid w:val="00524D13"/>
    <w:rsid w:val="00524D6B"/>
    <w:rsid w:val="00524D6D"/>
    <w:rsid w:val="00524DBF"/>
    <w:rsid w:val="00524DFE"/>
    <w:rsid w:val="00524E01"/>
    <w:rsid w:val="00524E55"/>
    <w:rsid w:val="00524E7E"/>
    <w:rsid w:val="00524F5C"/>
    <w:rsid w:val="00524F7E"/>
    <w:rsid w:val="00524FEF"/>
    <w:rsid w:val="0052504D"/>
    <w:rsid w:val="0052504E"/>
    <w:rsid w:val="00525055"/>
    <w:rsid w:val="0052515E"/>
    <w:rsid w:val="005251D5"/>
    <w:rsid w:val="00525222"/>
    <w:rsid w:val="0052522D"/>
    <w:rsid w:val="005252C7"/>
    <w:rsid w:val="005252F9"/>
    <w:rsid w:val="0052539B"/>
    <w:rsid w:val="005253A1"/>
    <w:rsid w:val="005253AD"/>
    <w:rsid w:val="005253CA"/>
    <w:rsid w:val="0052544D"/>
    <w:rsid w:val="00525461"/>
    <w:rsid w:val="00525497"/>
    <w:rsid w:val="005254C4"/>
    <w:rsid w:val="005254F7"/>
    <w:rsid w:val="0052550F"/>
    <w:rsid w:val="0052552C"/>
    <w:rsid w:val="0052559B"/>
    <w:rsid w:val="00525635"/>
    <w:rsid w:val="00525729"/>
    <w:rsid w:val="0052572D"/>
    <w:rsid w:val="00525797"/>
    <w:rsid w:val="00525A84"/>
    <w:rsid w:val="00525BEA"/>
    <w:rsid w:val="00525C5B"/>
    <w:rsid w:val="00525C71"/>
    <w:rsid w:val="00525DB9"/>
    <w:rsid w:val="00525E68"/>
    <w:rsid w:val="00525F13"/>
    <w:rsid w:val="00525F59"/>
    <w:rsid w:val="00525FA3"/>
    <w:rsid w:val="00526219"/>
    <w:rsid w:val="00526285"/>
    <w:rsid w:val="005262C8"/>
    <w:rsid w:val="00526300"/>
    <w:rsid w:val="00526361"/>
    <w:rsid w:val="0052639B"/>
    <w:rsid w:val="005263F2"/>
    <w:rsid w:val="0052641D"/>
    <w:rsid w:val="0052647B"/>
    <w:rsid w:val="005264CB"/>
    <w:rsid w:val="005264E8"/>
    <w:rsid w:val="0052656A"/>
    <w:rsid w:val="0052657E"/>
    <w:rsid w:val="005265F1"/>
    <w:rsid w:val="005265FC"/>
    <w:rsid w:val="0052668B"/>
    <w:rsid w:val="005266A5"/>
    <w:rsid w:val="00526716"/>
    <w:rsid w:val="00526878"/>
    <w:rsid w:val="0052688F"/>
    <w:rsid w:val="005268EB"/>
    <w:rsid w:val="0052691A"/>
    <w:rsid w:val="0052694C"/>
    <w:rsid w:val="0052699E"/>
    <w:rsid w:val="005269E1"/>
    <w:rsid w:val="00526AE5"/>
    <w:rsid w:val="00526BD4"/>
    <w:rsid w:val="00526BE1"/>
    <w:rsid w:val="00526C15"/>
    <w:rsid w:val="00526C95"/>
    <w:rsid w:val="00526CB7"/>
    <w:rsid w:val="00526E73"/>
    <w:rsid w:val="00526F82"/>
    <w:rsid w:val="00527064"/>
    <w:rsid w:val="0052707D"/>
    <w:rsid w:val="005270B4"/>
    <w:rsid w:val="005270F3"/>
    <w:rsid w:val="0052714B"/>
    <w:rsid w:val="0052716E"/>
    <w:rsid w:val="005271C3"/>
    <w:rsid w:val="00527215"/>
    <w:rsid w:val="00527567"/>
    <w:rsid w:val="005275F3"/>
    <w:rsid w:val="0052760D"/>
    <w:rsid w:val="005276D5"/>
    <w:rsid w:val="005276F3"/>
    <w:rsid w:val="0052770B"/>
    <w:rsid w:val="00527737"/>
    <w:rsid w:val="00527741"/>
    <w:rsid w:val="0052784C"/>
    <w:rsid w:val="0052793A"/>
    <w:rsid w:val="00527A92"/>
    <w:rsid w:val="00527A98"/>
    <w:rsid w:val="00527B45"/>
    <w:rsid w:val="00527B67"/>
    <w:rsid w:val="00527C29"/>
    <w:rsid w:val="00527D5A"/>
    <w:rsid w:val="00527D7B"/>
    <w:rsid w:val="00527D8F"/>
    <w:rsid w:val="00527D9C"/>
    <w:rsid w:val="00527DDE"/>
    <w:rsid w:val="00527E68"/>
    <w:rsid w:val="00527EE0"/>
    <w:rsid w:val="00527F2F"/>
    <w:rsid w:val="00527F4F"/>
    <w:rsid w:val="00527F8C"/>
    <w:rsid w:val="00527FBF"/>
    <w:rsid w:val="00527FF8"/>
    <w:rsid w:val="00530006"/>
    <w:rsid w:val="00530057"/>
    <w:rsid w:val="005301FD"/>
    <w:rsid w:val="00530250"/>
    <w:rsid w:val="00530299"/>
    <w:rsid w:val="00530302"/>
    <w:rsid w:val="00530326"/>
    <w:rsid w:val="0053036D"/>
    <w:rsid w:val="005303B4"/>
    <w:rsid w:val="005304CC"/>
    <w:rsid w:val="005304E7"/>
    <w:rsid w:val="00530583"/>
    <w:rsid w:val="00530592"/>
    <w:rsid w:val="0053067A"/>
    <w:rsid w:val="0053071C"/>
    <w:rsid w:val="00530775"/>
    <w:rsid w:val="0053077C"/>
    <w:rsid w:val="005307BF"/>
    <w:rsid w:val="005307C3"/>
    <w:rsid w:val="0053088A"/>
    <w:rsid w:val="00530898"/>
    <w:rsid w:val="00530904"/>
    <w:rsid w:val="00530A25"/>
    <w:rsid w:val="00530A4F"/>
    <w:rsid w:val="00530A7D"/>
    <w:rsid w:val="00530AA6"/>
    <w:rsid w:val="00530AA9"/>
    <w:rsid w:val="00530B60"/>
    <w:rsid w:val="00530BC1"/>
    <w:rsid w:val="00530BCA"/>
    <w:rsid w:val="00530C6E"/>
    <w:rsid w:val="00530CE9"/>
    <w:rsid w:val="00530DB2"/>
    <w:rsid w:val="00530DB8"/>
    <w:rsid w:val="00530E37"/>
    <w:rsid w:val="00530E82"/>
    <w:rsid w:val="00530EB2"/>
    <w:rsid w:val="00530ED6"/>
    <w:rsid w:val="00530F3E"/>
    <w:rsid w:val="00530F4A"/>
    <w:rsid w:val="00530F9B"/>
    <w:rsid w:val="00531036"/>
    <w:rsid w:val="0053103F"/>
    <w:rsid w:val="00531063"/>
    <w:rsid w:val="00531119"/>
    <w:rsid w:val="0053113D"/>
    <w:rsid w:val="00531182"/>
    <w:rsid w:val="005311A2"/>
    <w:rsid w:val="0053124E"/>
    <w:rsid w:val="005312B4"/>
    <w:rsid w:val="00531381"/>
    <w:rsid w:val="005313A4"/>
    <w:rsid w:val="00531438"/>
    <w:rsid w:val="00531592"/>
    <w:rsid w:val="005315F8"/>
    <w:rsid w:val="005316D0"/>
    <w:rsid w:val="005317CE"/>
    <w:rsid w:val="00531816"/>
    <w:rsid w:val="00531819"/>
    <w:rsid w:val="00531849"/>
    <w:rsid w:val="00531947"/>
    <w:rsid w:val="0053196E"/>
    <w:rsid w:val="00531980"/>
    <w:rsid w:val="00531ABA"/>
    <w:rsid w:val="00531AF3"/>
    <w:rsid w:val="00531BC3"/>
    <w:rsid w:val="00531CF3"/>
    <w:rsid w:val="00531D07"/>
    <w:rsid w:val="00531D51"/>
    <w:rsid w:val="00531E13"/>
    <w:rsid w:val="00531FE3"/>
    <w:rsid w:val="00532014"/>
    <w:rsid w:val="00532104"/>
    <w:rsid w:val="005322D5"/>
    <w:rsid w:val="005322FB"/>
    <w:rsid w:val="00532378"/>
    <w:rsid w:val="0053241B"/>
    <w:rsid w:val="005324AB"/>
    <w:rsid w:val="00532528"/>
    <w:rsid w:val="00532572"/>
    <w:rsid w:val="005325E6"/>
    <w:rsid w:val="0053274E"/>
    <w:rsid w:val="005327A7"/>
    <w:rsid w:val="005327DC"/>
    <w:rsid w:val="005327EB"/>
    <w:rsid w:val="0053281F"/>
    <w:rsid w:val="005328F2"/>
    <w:rsid w:val="00532948"/>
    <w:rsid w:val="005329E4"/>
    <w:rsid w:val="00532A4C"/>
    <w:rsid w:val="00532B9A"/>
    <w:rsid w:val="00532C84"/>
    <w:rsid w:val="00532CD7"/>
    <w:rsid w:val="00532D33"/>
    <w:rsid w:val="00532D6B"/>
    <w:rsid w:val="00532DB8"/>
    <w:rsid w:val="00532E8B"/>
    <w:rsid w:val="00532ED2"/>
    <w:rsid w:val="00532EF2"/>
    <w:rsid w:val="00532F12"/>
    <w:rsid w:val="00532F1F"/>
    <w:rsid w:val="00532F5B"/>
    <w:rsid w:val="00532FD4"/>
    <w:rsid w:val="005330F9"/>
    <w:rsid w:val="00533131"/>
    <w:rsid w:val="0053313F"/>
    <w:rsid w:val="005331BF"/>
    <w:rsid w:val="005331FF"/>
    <w:rsid w:val="00533258"/>
    <w:rsid w:val="00533292"/>
    <w:rsid w:val="0053329A"/>
    <w:rsid w:val="005332FA"/>
    <w:rsid w:val="005333C1"/>
    <w:rsid w:val="005333EE"/>
    <w:rsid w:val="00533476"/>
    <w:rsid w:val="005334B8"/>
    <w:rsid w:val="005334F6"/>
    <w:rsid w:val="00533652"/>
    <w:rsid w:val="00533683"/>
    <w:rsid w:val="005336B6"/>
    <w:rsid w:val="00533719"/>
    <w:rsid w:val="0053371C"/>
    <w:rsid w:val="00533749"/>
    <w:rsid w:val="00533791"/>
    <w:rsid w:val="00533895"/>
    <w:rsid w:val="005338B1"/>
    <w:rsid w:val="005338E6"/>
    <w:rsid w:val="005338ED"/>
    <w:rsid w:val="0053392A"/>
    <w:rsid w:val="00533989"/>
    <w:rsid w:val="005339EB"/>
    <w:rsid w:val="00533A04"/>
    <w:rsid w:val="00533AD3"/>
    <w:rsid w:val="00533B10"/>
    <w:rsid w:val="00533B22"/>
    <w:rsid w:val="00533C69"/>
    <w:rsid w:val="00533C70"/>
    <w:rsid w:val="00533CCC"/>
    <w:rsid w:val="00533DA0"/>
    <w:rsid w:val="00533DCF"/>
    <w:rsid w:val="00533E71"/>
    <w:rsid w:val="00533E7C"/>
    <w:rsid w:val="00533F1A"/>
    <w:rsid w:val="00534047"/>
    <w:rsid w:val="005340E9"/>
    <w:rsid w:val="005340ED"/>
    <w:rsid w:val="005341FC"/>
    <w:rsid w:val="00534216"/>
    <w:rsid w:val="0053431E"/>
    <w:rsid w:val="0053433A"/>
    <w:rsid w:val="005345AF"/>
    <w:rsid w:val="005345D9"/>
    <w:rsid w:val="00534685"/>
    <w:rsid w:val="00534780"/>
    <w:rsid w:val="0053478D"/>
    <w:rsid w:val="005347D2"/>
    <w:rsid w:val="0053483F"/>
    <w:rsid w:val="00534853"/>
    <w:rsid w:val="00534867"/>
    <w:rsid w:val="00534906"/>
    <w:rsid w:val="005349AC"/>
    <w:rsid w:val="00534AF8"/>
    <w:rsid w:val="00534B6C"/>
    <w:rsid w:val="00534B9B"/>
    <w:rsid w:val="00534BE3"/>
    <w:rsid w:val="00534C24"/>
    <w:rsid w:val="00534D57"/>
    <w:rsid w:val="00534DE4"/>
    <w:rsid w:val="00534E50"/>
    <w:rsid w:val="00534E6C"/>
    <w:rsid w:val="00534F93"/>
    <w:rsid w:val="00535150"/>
    <w:rsid w:val="00535207"/>
    <w:rsid w:val="0053523E"/>
    <w:rsid w:val="00535297"/>
    <w:rsid w:val="005352C3"/>
    <w:rsid w:val="005352FE"/>
    <w:rsid w:val="00535409"/>
    <w:rsid w:val="00535457"/>
    <w:rsid w:val="005354B3"/>
    <w:rsid w:val="005354C6"/>
    <w:rsid w:val="005354DA"/>
    <w:rsid w:val="00535613"/>
    <w:rsid w:val="005356E6"/>
    <w:rsid w:val="00535792"/>
    <w:rsid w:val="0053595A"/>
    <w:rsid w:val="00535AC9"/>
    <w:rsid w:val="00535C00"/>
    <w:rsid w:val="00535C64"/>
    <w:rsid w:val="00535C74"/>
    <w:rsid w:val="00535C7F"/>
    <w:rsid w:val="00535CAF"/>
    <w:rsid w:val="00535CFD"/>
    <w:rsid w:val="00535D1F"/>
    <w:rsid w:val="00535D51"/>
    <w:rsid w:val="00535E6A"/>
    <w:rsid w:val="0053604D"/>
    <w:rsid w:val="0053606B"/>
    <w:rsid w:val="00536254"/>
    <w:rsid w:val="0053628B"/>
    <w:rsid w:val="00536331"/>
    <w:rsid w:val="00536367"/>
    <w:rsid w:val="00536377"/>
    <w:rsid w:val="005363E5"/>
    <w:rsid w:val="00536428"/>
    <w:rsid w:val="00536433"/>
    <w:rsid w:val="0053645D"/>
    <w:rsid w:val="005364E4"/>
    <w:rsid w:val="00536536"/>
    <w:rsid w:val="00536556"/>
    <w:rsid w:val="00536577"/>
    <w:rsid w:val="0053658E"/>
    <w:rsid w:val="00536595"/>
    <w:rsid w:val="0053665E"/>
    <w:rsid w:val="005366BE"/>
    <w:rsid w:val="005366D3"/>
    <w:rsid w:val="00536715"/>
    <w:rsid w:val="00536743"/>
    <w:rsid w:val="00536756"/>
    <w:rsid w:val="00536790"/>
    <w:rsid w:val="005367A7"/>
    <w:rsid w:val="00536850"/>
    <w:rsid w:val="005368C2"/>
    <w:rsid w:val="0053692B"/>
    <w:rsid w:val="005369D0"/>
    <w:rsid w:val="00536A29"/>
    <w:rsid w:val="00536A5C"/>
    <w:rsid w:val="00536C3B"/>
    <w:rsid w:val="00536CF5"/>
    <w:rsid w:val="00536DA6"/>
    <w:rsid w:val="00536E18"/>
    <w:rsid w:val="00536E4D"/>
    <w:rsid w:val="00536F4B"/>
    <w:rsid w:val="00536F6A"/>
    <w:rsid w:val="00536F89"/>
    <w:rsid w:val="00536FE3"/>
    <w:rsid w:val="00537092"/>
    <w:rsid w:val="005370A6"/>
    <w:rsid w:val="005370CD"/>
    <w:rsid w:val="0053719D"/>
    <w:rsid w:val="005372A1"/>
    <w:rsid w:val="00537331"/>
    <w:rsid w:val="00537337"/>
    <w:rsid w:val="005373E4"/>
    <w:rsid w:val="00537502"/>
    <w:rsid w:val="005375C5"/>
    <w:rsid w:val="005375D0"/>
    <w:rsid w:val="0053760D"/>
    <w:rsid w:val="00537699"/>
    <w:rsid w:val="005376B0"/>
    <w:rsid w:val="005376DA"/>
    <w:rsid w:val="005377A3"/>
    <w:rsid w:val="0053786A"/>
    <w:rsid w:val="005378E6"/>
    <w:rsid w:val="005378F3"/>
    <w:rsid w:val="00537909"/>
    <w:rsid w:val="0053790F"/>
    <w:rsid w:val="0053793F"/>
    <w:rsid w:val="005379E9"/>
    <w:rsid w:val="00537A4B"/>
    <w:rsid w:val="00537AC2"/>
    <w:rsid w:val="00537AD9"/>
    <w:rsid w:val="00537B24"/>
    <w:rsid w:val="00537C50"/>
    <w:rsid w:val="00537D05"/>
    <w:rsid w:val="00537D73"/>
    <w:rsid w:val="00537D8E"/>
    <w:rsid w:val="00537DC3"/>
    <w:rsid w:val="00537FA4"/>
    <w:rsid w:val="00537FD0"/>
    <w:rsid w:val="00540050"/>
    <w:rsid w:val="00540097"/>
    <w:rsid w:val="005400D0"/>
    <w:rsid w:val="0054017D"/>
    <w:rsid w:val="00540206"/>
    <w:rsid w:val="0054026B"/>
    <w:rsid w:val="00540374"/>
    <w:rsid w:val="00540414"/>
    <w:rsid w:val="00540479"/>
    <w:rsid w:val="005404FA"/>
    <w:rsid w:val="0054053A"/>
    <w:rsid w:val="005405C4"/>
    <w:rsid w:val="00540664"/>
    <w:rsid w:val="00540672"/>
    <w:rsid w:val="00540697"/>
    <w:rsid w:val="00540723"/>
    <w:rsid w:val="005407E4"/>
    <w:rsid w:val="0054086C"/>
    <w:rsid w:val="00540893"/>
    <w:rsid w:val="00540952"/>
    <w:rsid w:val="0054098D"/>
    <w:rsid w:val="005409DE"/>
    <w:rsid w:val="00540A2E"/>
    <w:rsid w:val="00540BB3"/>
    <w:rsid w:val="00540BD6"/>
    <w:rsid w:val="00540CF3"/>
    <w:rsid w:val="00540E60"/>
    <w:rsid w:val="00540E9E"/>
    <w:rsid w:val="00540F17"/>
    <w:rsid w:val="00540F44"/>
    <w:rsid w:val="00541000"/>
    <w:rsid w:val="005410B5"/>
    <w:rsid w:val="00541193"/>
    <w:rsid w:val="0054125D"/>
    <w:rsid w:val="00541265"/>
    <w:rsid w:val="005412EA"/>
    <w:rsid w:val="00541307"/>
    <w:rsid w:val="00541313"/>
    <w:rsid w:val="00541353"/>
    <w:rsid w:val="00541381"/>
    <w:rsid w:val="00541416"/>
    <w:rsid w:val="005414DF"/>
    <w:rsid w:val="00541513"/>
    <w:rsid w:val="005415B8"/>
    <w:rsid w:val="005415D7"/>
    <w:rsid w:val="0054161C"/>
    <w:rsid w:val="00541667"/>
    <w:rsid w:val="00541698"/>
    <w:rsid w:val="005416EA"/>
    <w:rsid w:val="005416F9"/>
    <w:rsid w:val="005416FE"/>
    <w:rsid w:val="00541704"/>
    <w:rsid w:val="005417C2"/>
    <w:rsid w:val="00541804"/>
    <w:rsid w:val="00541873"/>
    <w:rsid w:val="005418D2"/>
    <w:rsid w:val="005419E5"/>
    <w:rsid w:val="00541ADA"/>
    <w:rsid w:val="00541BC5"/>
    <w:rsid w:val="00541C0A"/>
    <w:rsid w:val="00541C14"/>
    <w:rsid w:val="00541C71"/>
    <w:rsid w:val="00541C8A"/>
    <w:rsid w:val="00541D36"/>
    <w:rsid w:val="00541D5C"/>
    <w:rsid w:val="00541E1B"/>
    <w:rsid w:val="00541EA0"/>
    <w:rsid w:val="0054203A"/>
    <w:rsid w:val="00542064"/>
    <w:rsid w:val="00542092"/>
    <w:rsid w:val="00542149"/>
    <w:rsid w:val="00542249"/>
    <w:rsid w:val="00542303"/>
    <w:rsid w:val="00542345"/>
    <w:rsid w:val="00542356"/>
    <w:rsid w:val="005423D3"/>
    <w:rsid w:val="00542400"/>
    <w:rsid w:val="0054245B"/>
    <w:rsid w:val="005425FF"/>
    <w:rsid w:val="0054262B"/>
    <w:rsid w:val="005426C5"/>
    <w:rsid w:val="00542892"/>
    <w:rsid w:val="005428EF"/>
    <w:rsid w:val="005428F0"/>
    <w:rsid w:val="0054297A"/>
    <w:rsid w:val="005429C9"/>
    <w:rsid w:val="00542A95"/>
    <w:rsid w:val="00542AF6"/>
    <w:rsid w:val="00542CCC"/>
    <w:rsid w:val="00542D45"/>
    <w:rsid w:val="00542DFB"/>
    <w:rsid w:val="00542E35"/>
    <w:rsid w:val="00542E88"/>
    <w:rsid w:val="00542FBB"/>
    <w:rsid w:val="0054304E"/>
    <w:rsid w:val="0054309F"/>
    <w:rsid w:val="005430D0"/>
    <w:rsid w:val="0054314A"/>
    <w:rsid w:val="005431BE"/>
    <w:rsid w:val="0054320A"/>
    <w:rsid w:val="00543283"/>
    <w:rsid w:val="00543291"/>
    <w:rsid w:val="0054332C"/>
    <w:rsid w:val="00543395"/>
    <w:rsid w:val="005433B3"/>
    <w:rsid w:val="0054349C"/>
    <w:rsid w:val="005434B4"/>
    <w:rsid w:val="005435C9"/>
    <w:rsid w:val="0054360C"/>
    <w:rsid w:val="0054371B"/>
    <w:rsid w:val="00543787"/>
    <w:rsid w:val="0054387F"/>
    <w:rsid w:val="005438E0"/>
    <w:rsid w:val="0054395C"/>
    <w:rsid w:val="00543AF0"/>
    <w:rsid w:val="00543BA1"/>
    <w:rsid w:val="00543BA5"/>
    <w:rsid w:val="00543CD7"/>
    <w:rsid w:val="00543D65"/>
    <w:rsid w:val="00543D97"/>
    <w:rsid w:val="00543EB9"/>
    <w:rsid w:val="00543F32"/>
    <w:rsid w:val="00543FA9"/>
    <w:rsid w:val="00543FEC"/>
    <w:rsid w:val="00543FFD"/>
    <w:rsid w:val="0054409A"/>
    <w:rsid w:val="005440F6"/>
    <w:rsid w:val="005440FE"/>
    <w:rsid w:val="00544146"/>
    <w:rsid w:val="00544189"/>
    <w:rsid w:val="00544205"/>
    <w:rsid w:val="005442BD"/>
    <w:rsid w:val="00544310"/>
    <w:rsid w:val="00544311"/>
    <w:rsid w:val="00544391"/>
    <w:rsid w:val="005443D6"/>
    <w:rsid w:val="00544533"/>
    <w:rsid w:val="00544567"/>
    <w:rsid w:val="00544649"/>
    <w:rsid w:val="005446FE"/>
    <w:rsid w:val="00544731"/>
    <w:rsid w:val="00544866"/>
    <w:rsid w:val="0054486A"/>
    <w:rsid w:val="0054489F"/>
    <w:rsid w:val="0054497B"/>
    <w:rsid w:val="0054498E"/>
    <w:rsid w:val="005449C3"/>
    <w:rsid w:val="00544AB1"/>
    <w:rsid w:val="00544AB7"/>
    <w:rsid w:val="00544B90"/>
    <w:rsid w:val="00544BB3"/>
    <w:rsid w:val="00544BD7"/>
    <w:rsid w:val="00544CBD"/>
    <w:rsid w:val="00544CC6"/>
    <w:rsid w:val="00544D83"/>
    <w:rsid w:val="00544E16"/>
    <w:rsid w:val="00544E26"/>
    <w:rsid w:val="00544E7E"/>
    <w:rsid w:val="00544FB7"/>
    <w:rsid w:val="00545010"/>
    <w:rsid w:val="0054503F"/>
    <w:rsid w:val="005450F5"/>
    <w:rsid w:val="00545203"/>
    <w:rsid w:val="00545223"/>
    <w:rsid w:val="005453BD"/>
    <w:rsid w:val="005453D6"/>
    <w:rsid w:val="00545566"/>
    <w:rsid w:val="005455BA"/>
    <w:rsid w:val="00545661"/>
    <w:rsid w:val="005456DC"/>
    <w:rsid w:val="005458CF"/>
    <w:rsid w:val="00545903"/>
    <w:rsid w:val="00545994"/>
    <w:rsid w:val="005459CF"/>
    <w:rsid w:val="00545A08"/>
    <w:rsid w:val="00545A2B"/>
    <w:rsid w:val="00545ABE"/>
    <w:rsid w:val="00545B4A"/>
    <w:rsid w:val="00545B58"/>
    <w:rsid w:val="00545D19"/>
    <w:rsid w:val="00545D61"/>
    <w:rsid w:val="00545DE7"/>
    <w:rsid w:val="00545F92"/>
    <w:rsid w:val="0054600C"/>
    <w:rsid w:val="00546122"/>
    <w:rsid w:val="005461A7"/>
    <w:rsid w:val="00546283"/>
    <w:rsid w:val="005462D3"/>
    <w:rsid w:val="005462F0"/>
    <w:rsid w:val="00546300"/>
    <w:rsid w:val="0054643C"/>
    <w:rsid w:val="005464BB"/>
    <w:rsid w:val="005464FE"/>
    <w:rsid w:val="00546522"/>
    <w:rsid w:val="00546624"/>
    <w:rsid w:val="00546644"/>
    <w:rsid w:val="0054669B"/>
    <w:rsid w:val="00546715"/>
    <w:rsid w:val="00546A65"/>
    <w:rsid w:val="00546A95"/>
    <w:rsid w:val="00546B44"/>
    <w:rsid w:val="00546CB0"/>
    <w:rsid w:val="00546DF5"/>
    <w:rsid w:val="00547037"/>
    <w:rsid w:val="0054707A"/>
    <w:rsid w:val="00547170"/>
    <w:rsid w:val="0054718B"/>
    <w:rsid w:val="0054723D"/>
    <w:rsid w:val="005472A7"/>
    <w:rsid w:val="00547330"/>
    <w:rsid w:val="00547411"/>
    <w:rsid w:val="00547492"/>
    <w:rsid w:val="00547509"/>
    <w:rsid w:val="005475C8"/>
    <w:rsid w:val="005475E3"/>
    <w:rsid w:val="00547704"/>
    <w:rsid w:val="0054781A"/>
    <w:rsid w:val="005478A0"/>
    <w:rsid w:val="00547987"/>
    <w:rsid w:val="005479A0"/>
    <w:rsid w:val="00547AB0"/>
    <w:rsid w:val="00547B2B"/>
    <w:rsid w:val="00547B5D"/>
    <w:rsid w:val="00547B6A"/>
    <w:rsid w:val="00547C40"/>
    <w:rsid w:val="00547CA3"/>
    <w:rsid w:val="00547D3B"/>
    <w:rsid w:val="00547D44"/>
    <w:rsid w:val="00547DDB"/>
    <w:rsid w:val="00547E46"/>
    <w:rsid w:val="00547ED2"/>
    <w:rsid w:val="00547EDC"/>
    <w:rsid w:val="00547F02"/>
    <w:rsid w:val="00547F52"/>
    <w:rsid w:val="00547F9A"/>
    <w:rsid w:val="00550042"/>
    <w:rsid w:val="005500A2"/>
    <w:rsid w:val="00550160"/>
    <w:rsid w:val="005501F2"/>
    <w:rsid w:val="0055020C"/>
    <w:rsid w:val="0055024E"/>
    <w:rsid w:val="0055025E"/>
    <w:rsid w:val="005502BD"/>
    <w:rsid w:val="005502C3"/>
    <w:rsid w:val="005503CA"/>
    <w:rsid w:val="005503F0"/>
    <w:rsid w:val="00550415"/>
    <w:rsid w:val="005504B1"/>
    <w:rsid w:val="00550505"/>
    <w:rsid w:val="00550669"/>
    <w:rsid w:val="005506B7"/>
    <w:rsid w:val="0055077D"/>
    <w:rsid w:val="005508BB"/>
    <w:rsid w:val="0055091A"/>
    <w:rsid w:val="0055095D"/>
    <w:rsid w:val="00550A10"/>
    <w:rsid w:val="00550A46"/>
    <w:rsid w:val="00550A86"/>
    <w:rsid w:val="00550AD8"/>
    <w:rsid w:val="00550AFF"/>
    <w:rsid w:val="00550C00"/>
    <w:rsid w:val="00550E82"/>
    <w:rsid w:val="00550EFF"/>
    <w:rsid w:val="00550F01"/>
    <w:rsid w:val="00551010"/>
    <w:rsid w:val="005510AA"/>
    <w:rsid w:val="0055118F"/>
    <w:rsid w:val="005511AB"/>
    <w:rsid w:val="00551201"/>
    <w:rsid w:val="0055123D"/>
    <w:rsid w:val="005512B6"/>
    <w:rsid w:val="00551302"/>
    <w:rsid w:val="0055131D"/>
    <w:rsid w:val="00551341"/>
    <w:rsid w:val="00551357"/>
    <w:rsid w:val="0055136A"/>
    <w:rsid w:val="005513A9"/>
    <w:rsid w:val="005513DD"/>
    <w:rsid w:val="00551408"/>
    <w:rsid w:val="0055144F"/>
    <w:rsid w:val="00551517"/>
    <w:rsid w:val="00551523"/>
    <w:rsid w:val="0055162D"/>
    <w:rsid w:val="0055168A"/>
    <w:rsid w:val="00551695"/>
    <w:rsid w:val="00551850"/>
    <w:rsid w:val="00551870"/>
    <w:rsid w:val="005518C3"/>
    <w:rsid w:val="005518EF"/>
    <w:rsid w:val="005519A8"/>
    <w:rsid w:val="005519BE"/>
    <w:rsid w:val="005519F6"/>
    <w:rsid w:val="00551A03"/>
    <w:rsid w:val="00551A68"/>
    <w:rsid w:val="00551AD3"/>
    <w:rsid w:val="00551AE9"/>
    <w:rsid w:val="00551B68"/>
    <w:rsid w:val="00551D38"/>
    <w:rsid w:val="00551D7D"/>
    <w:rsid w:val="00551DBA"/>
    <w:rsid w:val="00551E6D"/>
    <w:rsid w:val="00551E92"/>
    <w:rsid w:val="00551ED9"/>
    <w:rsid w:val="00551F84"/>
    <w:rsid w:val="00551FDE"/>
    <w:rsid w:val="0055210A"/>
    <w:rsid w:val="00552139"/>
    <w:rsid w:val="005521D1"/>
    <w:rsid w:val="005521E3"/>
    <w:rsid w:val="00552206"/>
    <w:rsid w:val="005523ED"/>
    <w:rsid w:val="00552414"/>
    <w:rsid w:val="00552436"/>
    <w:rsid w:val="00552578"/>
    <w:rsid w:val="00552580"/>
    <w:rsid w:val="00552772"/>
    <w:rsid w:val="00552897"/>
    <w:rsid w:val="00552923"/>
    <w:rsid w:val="00552935"/>
    <w:rsid w:val="00552998"/>
    <w:rsid w:val="00552A0D"/>
    <w:rsid w:val="00552A4E"/>
    <w:rsid w:val="00552A73"/>
    <w:rsid w:val="00552AC7"/>
    <w:rsid w:val="00552ACF"/>
    <w:rsid w:val="00552AE7"/>
    <w:rsid w:val="00552AEF"/>
    <w:rsid w:val="00552B56"/>
    <w:rsid w:val="00552CBA"/>
    <w:rsid w:val="00552CEE"/>
    <w:rsid w:val="00552D03"/>
    <w:rsid w:val="00552D50"/>
    <w:rsid w:val="00552DAA"/>
    <w:rsid w:val="00552DF8"/>
    <w:rsid w:val="00552E66"/>
    <w:rsid w:val="00552F4F"/>
    <w:rsid w:val="00552F93"/>
    <w:rsid w:val="00552FDF"/>
    <w:rsid w:val="00553091"/>
    <w:rsid w:val="005530B2"/>
    <w:rsid w:val="0055310D"/>
    <w:rsid w:val="00553160"/>
    <w:rsid w:val="0055316D"/>
    <w:rsid w:val="00553250"/>
    <w:rsid w:val="005532F9"/>
    <w:rsid w:val="0055330D"/>
    <w:rsid w:val="005533A4"/>
    <w:rsid w:val="00553411"/>
    <w:rsid w:val="00553423"/>
    <w:rsid w:val="00553443"/>
    <w:rsid w:val="00553455"/>
    <w:rsid w:val="00553468"/>
    <w:rsid w:val="005534D4"/>
    <w:rsid w:val="005534E3"/>
    <w:rsid w:val="005535E9"/>
    <w:rsid w:val="00553706"/>
    <w:rsid w:val="00553734"/>
    <w:rsid w:val="00553779"/>
    <w:rsid w:val="005537B5"/>
    <w:rsid w:val="00553859"/>
    <w:rsid w:val="0055391A"/>
    <w:rsid w:val="00553924"/>
    <w:rsid w:val="0055399D"/>
    <w:rsid w:val="00553AE3"/>
    <w:rsid w:val="00553B0C"/>
    <w:rsid w:val="00553B92"/>
    <w:rsid w:val="00553BD4"/>
    <w:rsid w:val="00553C03"/>
    <w:rsid w:val="00553C81"/>
    <w:rsid w:val="00553CBD"/>
    <w:rsid w:val="00553CD0"/>
    <w:rsid w:val="00553D6E"/>
    <w:rsid w:val="00553DB9"/>
    <w:rsid w:val="00553E11"/>
    <w:rsid w:val="00553E4C"/>
    <w:rsid w:val="00553EA9"/>
    <w:rsid w:val="00553FDF"/>
    <w:rsid w:val="005540BC"/>
    <w:rsid w:val="0055410E"/>
    <w:rsid w:val="005543A4"/>
    <w:rsid w:val="00554407"/>
    <w:rsid w:val="00554411"/>
    <w:rsid w:val="00554444"/>
    <w:rsid w:val="00554466"/>
    <w:rsid w:val="005545D4"/>
    <w:rsid w:val="005545E0"/>
    <w:rsid w:val="0055462F"/>
    <w:rsid w:val="00554761"/>
    <w:rsid w:val="0055478B"/>
    <w:rsid w:val="005547D8"/>
    <w:rsid w:val="00554880"/>
    <w:rsid w:val="005548D4"/>
    <w:rsid w:val="00554919"/>
    <w:rsid w:val="00554986"/>
    <w:rsid w:val="00554A06"/>
    <w:rsid w:val="00554A45"/>
    <w:rsid w:val="00554A4A"/>
    <w:rsid w:val="00554A5D"/>
    <w:rsid w:val="00554AE9"/>
    <w:rsid w:val="00554B05"/>
    <w:rsid w:val="00554B06"/>
    <w:rsid w:val="00554C11"/>
    <w:rsid w:val="00554C96"/>
    <w:rsid w:val="00554CD0"/>
    <w:rsid w:val="00554CDB"/>
    <w:rsid w:val="00554D3E"/>
    <w:rsid w:val="00554D70"/>
    <w:rsid w:val="00554EAC"/>
    <w:rsid w:val="00554F01"/>
    <w:rsid w:val="00554F0E"/>
    <w:rsid w:val="00554F2C"/>
    <w:rsid w:val="00554FB8"/>
    <w:rsid w:val="00554FCF"/>
    <w:rsid w:val="00555147"/>
    <w:rsid w:val="0055521D"/>
    <w:rsid w:val="0055537A"/>
    <w:rsid w:val="00555397"/>
    <w:rsid w:val="00555492"/>
    <w:rsid w:val="00555521"/>
    <w:rsid w:val="00555537"/>
    <w:rsid w:val="0055554C"/>
    <w:rsid w:val="005555A4"/>
    <w:rsid w:val="00555677"/>
    <w:rsid w:val="005556EE"/>
    <w:rsid w:val="0055574D"/>
    <w:rsid w:val="005557A2"/>
    <w:rsid w:val="005558B8"/>
    <w:rsid w:val="005558C1"/>
    <w:rsid w:val="005559BC"/>
    <w:rsid w:val="00555B18"/>
    <w:rsid w:val="00555BB0"/>
    <w:rsid w:val="00555BC3"/>
    <w:rsid w:val="00555BFA"/>
    <w:rsid w:val="00555C2A"/>
    <w:rsid w:val="00555C37"/>
    <w:rsid w:val="00555C4B"/>
    <w:rsid w:val="00555C59"/>
    <w:rsid w:val="00555CA8"/>
    <w:rsid w:val="00555D61"/>
    <w:rsid w:val="00555DA2"/>
    <w:rsid w:val="00555DE1"/>
    <w:rsid w:val="00555F36"/>
    <w:rsid w:val="00555F71"/>
    <w:rsid w:val="00555F82"/>
    <w:rsid w:val="00555F86"/>
    <w:rsid w:val="0055601E"/>
    <w:rsid w:val="00556140"/>
    <w:rsid w:val="005561E5"/>
    <w:rsid w:val="00556297"/>
    <w:rsid w:val="005562F0"/>
    <w:rsid w:val="00556313"/>
    <w:rsid w:val="00556326"/>
    <w:rsid w:val="00556388"/>
    <w:rsid w:val="00556399"/>
    <w:rsid w:val="005563C9"/>
    <w:rsid w:val="005563CF"/>
    <w:rsid w:val="0055641A"/>
    <w:rsid w:val="005565F9"/>
    <w:rsid w:val="005566D3"/>
    <w:rsid w:val="0055671A"/>
    <w:rsid w:val="0055674F"/>
    <w:rsid w:val="00556755"/>
    <w:rsid w:val="0055679A"/>
    <w:rsid w:val="005567F9"/>
    <w:rsid w:val="00556844"/>
    <w:rsid w:val="00556918"/>
    <w:rsid w:val="005569EF"/>
    <w:rsid w:val="00556A1A"/>
    <w:rsid w:val="00556C7F"/>
    <w:rsid w:val="00556D56"/>
    <w:rsid w:val="00556DE6"/>
    <w:rsid w:val="00556E6B"/>
    <w:rsid w:val="00556E79"/>
    <w:rsid w:val="00556E7D"/>
    <w:rsid w:val="00556F8D"/>
    <w:rsid w:val="00556FAC"/>
    <w:rsid w:val="00557056"/>
    <w:rsid w:val="00557084"/>
    <w:rsid w:val="005570BB"/>
    <w:rsid w:val="005570CE"/>
    <w:rsid w:val="0055713C"/>
    <w:rsid w:val="0055722B"/>
    <w:rsid w:val="00557276"/>
    <w:rsid w:val="005572F5"/>
    <w:rsid w:val="0055742D"/>
    <w:rsid w:val="0055754E"/>
    <w:rsid w:val="005575B9"/>
    <w:rsid w:val="00557608"/>
    <w:rsid w:val="0055778E"/>
    <w:rsid w:val="005577E9"/>
    <w:rsid w:val="00557879"/>
    <w:rsid w:val="0055789F"/>
    <w:rsid w:val="005578E8"/>
    <w:rsid w:val="0055795A"/>
    <w:rsid w:val="00557965"/>
    <w:rsid w:val="0055796B"/>
    <w:rsid w:val="00557A27"/>
    <w:rsid w:val="00557BF9"/>
    <w:rsid w:val="00557CEB"/>
    <w:rsid w:val="00557D3F"/>
    <w:rsid w:val="00557E69"/>
    <w:rsid w:val="00560016"/>
    <w:rsid w:val="005600DC"/>
    <w:rsid w:val="0056021A"/>
    <w:rsid w:val="0056022F"/>
    <w:rsid w:val="00560355"/>
    <w:rsid w:val="00560396"/>
    <w:rsid w:val="005604E7"/>
    <w:rsid w:val="00560514"/>
    <w:rsid w:val="0056052F"/>
    <w:rsid w:val="00560651"/>
    <w:rsid w:val="00560750"/>
    <w:rsid w:val="0056085A"/>
    <w:rsid w:val="005608A4"/>
    <w:rsid w:val="005608F1"/>
    <w:rsid w:val="00560967"/>
    <w:rsid w:val="00560A56"/>
    <w:rsid w:val="00560B20"/>
    <w:rsid w:val="00560B2E"/>
    <w:rsid w:val="00560BDA"/>
    <w:rsid w:val="00560C31"/>
    <w:rsid w:val="00560C57"/>
    <w:rsid w:val="00560C7A"/>
    <w:rsid w:val="00560CAC"/>
    <w:rsid w:val="00560CE4"/>
    <w:rsid w:val="00560DE1"/>
    <w:rsid w:val="00560DEE"/>
    <w:rsid w:val="00560ECF"/>
    <w:rsid w:val="00560F9A"/>
    <w:rsid w:val="0056100B"/>
    <w:rsid w:val="005610A3"/>
    <w:rsid w:val="005610B0"/>
    <w:rsid w:val="005610B2"/>
    <w:rsid w:val="00561112"/>
    <w:rsid w:val="005611DA"/>
    <w:rsid w:val="0056127E"/>
    <w:rsid w:val="005612E0"/>
    <w:rsid w:val="005612F0"/>
    <w:rsid w:val="00561326"/>
    <w:rsid w:val="005613CF"/>
    <w:rsid w:val="0056143D"/>
    <w:rsid w:val="00561487"/>
    <w:rsid w:val="0056152E"/>
    <w:rsid w:val="005615F3"/>
    <w:rsid w:val="0056166F"/>
    <w:rsid w:val="00561679"/>
    <w:rsid w:val="005617E6"/>
    <w:rsid w:val="00561869"/>
    <w:rsid w:val="005618F0"/>
    <w:rsid w:val="00561961"/>
    <w:rsid w:val="00561975"/>
    <w:rsid w:val="00561985"/>
    <w:rsid w:val="00561A27"/>
    <w:rsid w:val="00561A55"/>
    <w:rsid w:val="00561C8D"/>
    <w:rsid w:val="00561C8E"/>
    <w:rsid w:val="00561C98"/>
    <w:rsid w:val="00561D50"/>
    <w:rsid w:val="00561DB0"/>
    <w:rsid w:val="00561DB2"/>
    <w:rsid w:val="00561E24"/>
    <w:rsid w:val="00561E62"/>
    <w:rsid w:val="00561ED3"/>
    <w:rsid w:val="00561F0C"/>
    <w:rsid w:val="00561FF3"/>
    <w:rsid w:val="00562079"/>
    <w:rsid w:val="00562143"/>
    <w:rsid w:val="00562165"/>
    <w:rsid w:val="00562219"/>
    <w:rsid w:val="00562273"/>
    <w:rsid w:val="005622A2"/>
    <w:rsid w:val="0056236E"/>
    <w:rsid w:val="0056247A"/>
    <w:rsid w:val="005625D6"/>
    <w:rsid w:val="0056266F"/>
    <w:rsid w:val="005626BB"/>
    <w:rsid w:val="0056270C"/>
    <w:rsid w:val="00562710"/>
    <w:rsid w:val="00562733"/>
    <w:rsid w:val="0056277E"/>
    <w:rsid w:val="0056287A"/>
    <w:rsid w:val="0056299F"/>
    <w:rsid w:val="00562B0A"/>
    <w:rsid w:val="00562B51"/>
    <w:rsid w:val="00562B62"/>
    <w:rsid w:val="00562BA1"/>
    <w:rsid w:val="00562C02"/>
    <w:rsid w:val="00562C07"/>
    <w:rsid w:val="00562C91"/>
    <w:rsid w:val="00562D92"/>
    <w:rsid w:val="00562DE6"/>
    <w:rsid w:val="00562E27"/>
    <w:rsid w:val="00562E4C"/>
    <w:rsid w:val="00562EA4"/>
    <w:rsid w:val="00562EB5"/>
    <w:rsid w:val="00562EE3"/>
    <w:rsid w:val="00562F37"/>
    <w:rsid w:val="00562F66"/>
    <w:rsid w:val="0056312A"/>
    <w:rsid w:val="00563131"/>
    <w:rsid w:val="005631AA"/>
    <w:rsid w:val="0056325B"/>
    <w:rsid w:val="005632B7"/>
    <w:rsid w:val="00563321"/>
    <w:rsid w:val="00563325"/>
    <w:rsid w:val="005633D4"/>
    <w:rsid w:val="005633FD"/>
    <w:rsid w:val="00563461"/>
    <w:rsid w:val="00563531"/>
    <w:rsid w:val="00563549"/>
    <w:rsid w:val="00563597"/>
    <w:rsid w:val="00563621"/>
    <w:rsid w:val="0056362F"/>
    <w:rsid w:val="00563658"/>
    <w:rsid w:val="00563741"/>
    <w:rsid w:val="005637FA"/>
    <w:rsid w:val="005638D0"/>
    <w:rsid w:val="00563A0E"/>
    <w:rsid w:val="00563B14"/>
    <w:rsid w:val="00563B56"/>
    <w:rsid w:val="00563BD6"/>
    <w:rsid w:val="00563C66"/>
    <w:rsid w:val="00563D16"/>
    <w:rsid w:val="00563D5B"/>
    <w:rsid w:val="00563DCD"/>
    <w:rsid w:val="00563DD7"/>
    <w:rsid w:val="00563E73"/>
    <w:rsid w:val="00563ECD"/>
    <w:rsid w:val="00563FB1"/>
    <w:rsid w:val="00564091"/>
    <w:rsid w:val="0056409A"/>
    <w:rsid w:val="005641DF"/>
    <w:rsid w:val="00564212"/>
    <w:rsid w:val="005642A5"/>
    <w:rsid w:val="005642C2"/>
    <w:rsid w:val="005642C9"/>
    <w:rsid w:val="0056430F"/>
    <w:rsid w:val="0056433F"/>
    <w:rsid w:val="0056451D"/>
    <w:rsid w:val="00564523"/>
    <w:rsid w:val="005646C5"/>
    <w:rsid w:val="0056471A"/>
    <w:rsid w:val="00564780"/>
    <w:rsid w:val="0056478C"/>
    <w:rsid w:val="005647DF"/>
    <w:rsid w:val="0056489D"/>
    <w:rsid w:val="00564901"/>
    <w:rsid w:val="0056490A"/>
    <w:rsid w:val="0056496D"/>
    <w:rsid w:val="00564A5C"/>
    <w:rsid w:val="00564A8D"/>
    <w:rsid w:val="00564B32"/>
    <w:rsid w:val="00564C39"/>
    <w:rsid w:val="00564D7B"/>
    <w:rsid w:val="00564DFC"/>
    <w:rsid w:val="00564E41"/>
    <w:rsid w:val="00564F1E"/>
    <w:rsid w:val="00565064"/>
    <w:rsid w:val="0056506C"/>
    <w:rsid w:val="00565108"/>
    <w:rsid w:val="0056511A"/>
    <w:rsid w:val="0056514E"/>
    <w:rsid w:val="005652A4"/>
    <w:rsid w:val="005652C4"/>
    <w:rsid w:val="005652CB"/>
    <w:rsid w:val="0056530A"/>
    <w:rsid w:val="0056534E"/>
    <w:rsid w:val="005653C2"/>
    <w:rsid w:val="005653CC"/>
    <w:rsid w:val="00565466"/>
    <w:rsid w:val="005654B4"/>
    <w:rsid w:val="0056555F"/>
    <w:rsid w:val="0056558D"/>
    <w:rsid w:val="0056561B"/>
    <w:rsid w:val="005656F2"/>
    <w:rsid w:val="00565729"/>
    <w:rsid w:val="00565755"/>
    <w:rsid w:val="005657B3"/>
    <w:rsid w:val="005657D9"/>
    <w:rsid w:val="0056585E"/>
    <w:rsid w:val="00565891"/>
    <w:rsid w:val="005659B7"/>
    <w:rsid w:val="005659F8"/>
    <w:rsid w:val="00565AAE"/>
    <w:rsid w:val="00565AC8"/>
    <w:rsid w:val="00565AD7"/>
    <w:rsid w:val="00565AE4"/>
    <w:rsid w:val="00565B05"/>
    <w:rsid w:val="00565B3B"/>
    <w:rsid w:val="00565BF1"/>
    <w:rsid w:val="00565BF4"/>
    <w:rsid w:val="00565BF5"/>
    <w:rsid w:val="00565C0F"/>
    <w:rsid w:val="00565D0B"/>
    <w:rsid w:val="00565DD2"/>
    <w:rsid w:val="00565DD3"/>
    <w:rsid w:val="00565DF7"/>
    <w:rsid w:val="00565EE1"/>
    <w:rsid w:val="00565F15"/>
    <w:rsid w:val="00565F21"/>
    <w:rsid w:val="00565F80"/>
    <w:rsid w:val="00565FB1"/>
    <w:rsid w:val="00565FCA"/>
    <w:rsid w:val="0056602F"/>
    <w:rsid w:val="0056603D"/>
    <w:rsid w:val="00566051"/>
    <w:rsid w:val="005660EF"/>
    <w:rsid w:val="005660F5"/>
    <w:rsid w:val="005661A4"/>
    <w:rsid w:val="00566238"/>
    <w:rsid w:val="0056626C"/>
    <w:rsid w:val="0056629E"/>
    <w:rsid w:val="00566375"/>
    <w:rsid w:val="00566407"/>
    <w:rsid w:val="00566413"/>
    <w:rsid w:val="0056642C"/>
    <w:rsid w:val="00566510"/>
    <w:rsid w:val="00566511"/>
    <w:rsid w:val="0056655F"/>
    <w:rsid w:val="00566597"/>
    <w:rsid w:val="0056660B"/>
    <w:rsid w:val="0056661F"/>
    <w:rsid w:val="005666EA"/>
    <w:rsid w:val="00566700"/>
    <w:rsid w:val="00566721"/>
    <w:rsid w:val="00566763"/>
    <w:rsid w:val="005668F7"/>
    <w:rsid w:val="0056696D"/>
    <w:rsid w:val="00566981"/>
    <w:rsid w:val="005669BD"/>
    <w:rsid w:val="005669CC"/>
    <w:rsid w:val="00566B7B"/>
    <w:rsid w:val="00566B85"/>
    <w:rsid w:val="00566C3F"/>
    <w:rsid w:val="00566C8F"/>
    <w:rsid w:val="00566C9A"/>
    <w:rsid w:val="00566E37"/>
    <w:rsid w:val="00566EC4"/>
    <w:rsid w:val="00566FAB"/>
    <w:rsid w:val="005670FD"/>
    <w:rsid w:val="00567117"/>
    <w:rsid w:val="00567140"/>
    <w:rsid w:val="005671D8"/>
    <w:rsid w:val="00567230"/>
    <w:rsid w:val="00567276"/>
    <w:rsid w:val="00567333"/>
    <w:rsid w:val="005673AA"/>
    <w:rsid w:val="0056740C"/>
    <w:rsid w:val="00567432"/>
    <w:rsid w:val="0056747D"/>
    <w:rsid w:val="0056749D"/>
    <w:rsid w:val="005674AD"/>
    <w:rsid w:val="00567518"/>
    <w:rsid w:val="0056756B"/>
    <w:rsid w:val="005675D2"/>
    <w:rsid w:val="00567621"/>
    <w:rsid w:val="005676A8"/>
    <w:rsid w:val="005676AC"/>
    <w:rsid w:val="00567712"/>
    <w:rsid w:val="00567865"/>
    <w:rsid w:val="005678EC"/>
    <w:rsid w:val="00567A9E"/>
    <w:rsid w:val="00567ACA"/>
    <w:rsid w:val="00567B77"/>
    <w:rsid w:val="00567BB6"/>
    <w:rsid w:val="00567C98"/>
    <w:rsid w:val="00567CB2"/>
    <w:rsid w:val="00567DF9"/>
    <w:rsid w:val="00567E23"/>
    <w:rsid w:val="00567E6F"/>
    <w:rsid w:val="00567F30"/>
    <w:rsid w:val="00570019"/>
    <w:rsid w:val="00570195"/>
    <w:rsid w:val="005701D2"/>
    <w:rsid w:val="0057029D"/>
    <w:rsid w:val="00570343"/>
    <w:rsid w:val="005703A2"/>
    <w:rsid w:val="005703D3"/>
    <w:rsid w:val="005704AB"/>
    <w:rsid w:val="0057056E"/>
    <w:rsid w:val="0057068A"/>
    <w:rsid w:val="005706BA"/>
    <w:rsid w:val="005706E9"/>
    <w:rsid w:val="00570751"/>
    <w:rsid w:val="0057076E"/>
    <w:rsid w:val="0057077E"/>
    <w:rsid w:val="005708C0"/>
    <w:rsid w:val="005708C9"/>
    <w:rsid w:val="00570981"/>
    <w:rsid w:val="00570993"/>
    <w:rsid w:val="00570AEA"/>
    <w:rsid w:val="00570B01"/>
    <w:rsid w:val="00570B4B"/>
    <w:rsid w:val="00570C41"/>
    <w:rsid w:val="00570CA6"/>
    <w:rsid w:val="00570D8B"/>
    <w:rsid w:val="00570D8C"/>
    <w:rsid w:val="00570DD1"/>
    <w:rsid w:val="00570E34"/>
    <w:rsid w:val="00570F2B"/>
    <w:rsid w:val="00570FDA"/>
    <w:rsid w:val="00570FEF"/>
    <w:rsid w:val="00571008"/>
    <w:rsid w:val="00571029"/>
    <w:rsid w:val="00571054"/>
    <w:rsid w:val="00571071"/>
    <w:rsid w:val="005710CA"/>
    <w:rsid w:val="00571124"/>
    <w:rsid w:val="0057115F"/>
    <w:rsid w:val="0057118D"/>
    <w:rsid w:val="005711C4"/>
    <w:rsid w:val="005711C9"/>
    <w:rsid w:val="0057124A"/>
    <w:rsid w:val="005712C0"/>
    <w:rsid w:val="005712CE"/>
    <w:rsid w:val="0057137F"/>
    <w:rsid w:val="00571390"/>
    <w:rsid w:val="00571494"/>
    <w:rsid w:val="00571530"/>
    <w:rsid w:val="0057154D"/>
    <w:rsid w:val="005715EF"/>
    <w:rsid w:val="00571616"/>
    <w:rsid w:val="00571701"/>
    <w:rsid w:val="00571713"/>
    <w:rsid w:val="005717F0"/>
    <w:rsid w:val="0057185A"/>
    <w:rsid w:val="0057197F"/>
    <w:rsid w:val="00571A84"/>
    <w:rsid w:val="00571B31"/>
    <w:rsid w:val="00571D01"/>
    <w:rsid w:val="00571DEF"/>
    <w:rsid w:val="00571E1D"/>
    <w:rsid w:val="00571E7A"/>
    <w:rsid w:val="00571F59"/>
    <w:rsid w:val="0057208D"/>
    <w:rsid w:val="005720BD"/>
    <w:rsid w:val="00572134"/>
    <w:rsid w:val="00572175"/>
    <w:rsid w:val="005721CE"/>
    <w:rsid w:val="00572216"/>
    <w:rsid w:val="00572235"/>
    <w:rsid w:val="0057226C"/>
    <w:rsid w:val="005722C0"/>
    <w:rsid w:val="00572336"/>
    <w:rsid w:val="00572345"/>
    <w:rsid w:val="0057236D"/>
    <w:rsid w:val="00572398"/>
    <w:rsid w:val="00572433"/>
    <w:rsid w:val="00572463"/>
    <w:rsid w:val="00572599"/>
    <w:rsid w:val="00572631"/>
    <w:rsid w:val="0057268F"/>
    <w:rsid w:val="005727EB"/>
    <w:rsid w:val="00572891"/>
    <w:rsid w:val="005728A2"/>
    <w:rsid w:val="00572962"/>
    <w:rsid w:val="00572969"/>
    <w:rsid w:val="00572CDF"/>
    <w:rsid w:val="00572E92"/>
    <w:rsid w:val="00572EA4"/>
    <w:rsid w:val="00572EF3"/>
    <w:rsid w:val="00572F6D"/>
    <w:rsid w:val="00572FF2"/>
    <w:rsid w:val="0057303F"/>
    <w:rsid w:val="005731A0"/>
    <w:rsid w:val="005731B2"/>
    <w:rsid w:val="00573209"/>
    <w:rsid w:val="0057322D"/>
    <w:rsid w:val="00573302"/>
    <w:rsid w:val="00573326"/>
    <w:rsid w:val="00573352"/>
    <w:rsid w:val="005733B1"/>
    <w:rsid w:val="005733D7"/>
    <w:rsid w:val="00573432"/>
    <w:rsid w:val="00573451"/>
    <w:rsid w:val="0057352E"/>
    <w:rsid w:val="005735E5"/>
    <w:rsid w:val="0057384A"/>
    <w:rsid w:val="00573881"/>
    <w:rsid w:val="005738DC"/>
    <w:rsid w:val="00573931"/>
    <w:rsid w:val="00573970"/>
    <w:rsid w:val="005739A7"/>
    <w:rsid w:val="00573A74"/>
    <w:rsid w:val="00573C0E"/>
    <w:rsid w:val="00573C94"/>
    <w:rsid w:val="00573CA9"/>
    <w:rsid w:val="00573CD5"/>
    <w:rsid w:val="00573CEF"/>
    <w:rsid w:val="00573D31"/>
    <w:rsid w:val="00573D4B"/>
    <w:rsid w:val="00573D94"/>
    <w:rsid w:val="00573E0E"/>
    <w:rsid w:val="00573E3E"/>
    <w:rsid w:val="00573E66"/>
    <w:rsid w:val="00573E6D"/>
    <w:rsid w:val="00573E7D"/>
    <w:rsid w:val="00573EBB"/>
    <w:rsid w:val="00573FAE"/>
    <w:rsid w:val="00573FED"/>
    <w:rsid w:val="00574013"/>
    <w:rsid w:val="0057401A"/>
    <w:rsid w:val="00574064"/>
    <w:rsid w:val="005740A0"/>
    <w:rsid w:val="005740B4"/>
    <w:rsid w:val="005740BD"/>
    <w:rsid w:val="005740E7"/>
    <w:rsid w:val="005740F2"/>
    <w:rsid w:val="0057411A"/>
    <w:rsid w:val="00574200"/>
    <w:rsid w:val="0057430B"/>
    <w:rsid w:val="00574364"/>
    <w:rsid w:val="0057436B"/>
    <w:rsid w:val="00574375"/>
    <w:rsid w:val="0057439A"/>
    <w:rsid w:val="0057442B"/>
    <w:rsid w:val="00574513"/>
    <w:rsid w:val="00574630"/>
    <w:rsid w:val="00574693"/>
    <w:rsid w:val="005746FD"/>
    <w:rsid w:val="0057479D"/>
    <w:rsid w:val="005747B0"/>
    <w:rsid w:val="00574826"/>
    <w:rsid w:val="0057487A"/>
    <w:rsid w:val="005748D9"/>
    <w:rsid w:val="00574AD4"/>
    <w:rsid w:val="00574BCA"/>
    <w:rsid w:val="00574BF4"/>
    <w:rsid w:val="00574C1F"/>
    <w:rsid w:val="00574C4D"/>
    <w:rsid w:val="00574C72"/>
    <w:rsid w:val="00574CA8"/>
    <w:rsid w:val="00574DB8"/>
    <w:rsid w:val="00574E34"/>
    <w:rsid w:val="00574EE5"/>
    <w:rsid w:val="00574EEC"/>
    <w:rsid w:val="00574FDC"/>
    <w:rsid w:val="0057502B"/>
    <w:rsid w:val="0057503D"/>
    <w:rsid w:val="00575056"/>
    <w:rsid w:val="0057510E"/>
    <w:rsid w:val="0057512A"/>
    <w:rsid w:val="0057513E"/>
    <w:rsid w:val="00575175"/>
    <w:rsid w:val="005751D5"/>
    <w:rsid w:val="0057525C"/>
    <w:rsid w:val="005752B8"/>
    <w:rsid w:val="00575340"/>
    <w:rsid w:val="005753DC"/>
    <w:rsid w:val="005753E3"/>
    <w:rsid w:val="00575468"/>
    <w:rsid w:val="00575490"/>
    <w:rsid w:val="00575577"/>
    <w:rsid w:val="005755EF"/>
    <w:rsid w:val="0057563E"/>
    <w:rsid w:val="00575659"/>
    <w:rsid w:val="00575795"/>
    <w:rsid w:val="005757DA"/>
    <w:rsid w:val="00575849"/>
    <w:rsid w:val="005758D0"/>
    <w:rsid w:val="005759CB"/>
    <w:rsid w:val="00575AF4"/>
    <w:rsid w:val="00575CAD"/>
    <w:rsid w:val="00575DF3"/>
    <w:rsid w:val="00575EA0"/>
    <w:rsid w:val="00575EC4"/>
    <w:rsid w:val="00575F95"/>
    <w:rsid w:val="005761F4"/>
    <w:rsid w:val="0057630D"/>
    <w:rsid w:val="0057637D"/>
    <w:rsid w:val="005763F7"/>
    <w:rsid w:val="005763F8"/>
    <w:rsid w:val="00576495"/>
    <w:rsid w:val="005764A1"/>
    <w:rsid w:val="00576539"/>
    <w:rsid w:val="005765D8"/>
    <w:rsid w:val="0057674E"/>
    <w:rsid w:val="00576808"/>
    <w:rsid w:val="00576866"/>
    <w:rsid w:val="0057690D"/>
    <w:rsid w:val="0057690F"/>
    <w:rsid w:val="0057699A"/>
    <w:rsid w:val="005769C4"/>
    <w:rsid w:val="00576A08"/>
    <w:rsid w:val="00576A3B"/>
    <w:rsid w:val="00576B0B"/>
    <w:rsid w:val="00576BF8"/>
    <w:rsid w:val="00576C47"/>
    <w:rsid w:val="00576C56"/>
    <w:rsid w:val="00576DF7"/>
    <w:rsid w:val="00576E12"/>
    <w:rsid w:val="00576E3E"/>
    <w:rsid w:val="00576E65"/>
    <w:rsid w:val="00576E95"/>
    <w:rsid w:val="00576EA8"/>
    <w:rsid w:val="00576EB9"/>
    <w:rsid w:val="00576F13"/>
    <w:rsid w:val="00576F50"/>
    <w:rsid w:val="00577179"/>
    <w:rsid w:val="00577211"/>
    <w:rsid w:val="00577272"/>
    <w:rsid w:val="0057728B"/>
    <w:rsid w:val="005772E2"/>
    <w:rsid w:val="00577636"/>
    <w:rsid w:val="00577673"/>
    <w:rsid w:val="00577744"/>
    <w:rsid w:val="00577751"/>
    <w:rsid w:val="005777C8"/>
    <w:rsid w:val="00577954"/>
    <w:rsid w:val="00577A42"/>
    <w:rsid w:val="00577AF4"/>
    <w:rsid w:val="00577C04"/>
    <w:rsid w:val="00577CE0"/>
    <w:rsid w:val="00577DC4"/>
    <w:rsid w:val="00577F02"/>
    <w:rsid w:val="00577F83"/>
    <w:rsid w:val="00577FDF"/>
    <w:rsid w:val="0058004D"/>
    <w:rsid w:val="005800FA"/>
    <w:rsid w:val="00580137"/>
    <w:rsid w:val="005801A3"/>
    <w:rsid w:val="005801D6"/>
    <w:rsid w:val="005801E8"/>
    <w:rsid w:val="005801ED"/>
    <w:rsid w:val="00580224"/>
    <w:rsid w:val="00580342"/>
    <w:rsid w:val="00580370"/>
    <w:rsid w:val="005803B7"/>
    <w:rsid w:val="00580488"/>
    <w:rsid w:val="005804E1"/>
    <w:rsid w:val="0058055A"/>
    <w:rsid w:val="00580615"/>
    <w:rsid w:val="0058065E"/>
    <w:rsid w:val="0058066A"/>
    <w:rsid w:val="005806BE"/>
    <w:rsid w:val="0058083A"/>
    <w:rsid w:val="005809EE"/>
    <w:rsid w:val="005809FB"/>
    <w:rsid w:val="00580AC2"/>
    <w:rsid w:val="00580AD2"/>
    <w:rsid w:val="00580B65"/>
    <w:rsid w:val="00580BC9"/>
    <w:rsid w:val="00580CEB"/>
    <w:rsid w:val="00580E0C"/>
    <w:rsid w:val="00580E30"/>
    <w:rsid w:val="005810F4"/>
    <w:rsid w:val="0058119C"/>
    <w:rsid w:val="005811FA"/>
    <w:rsid w:val="0058127A"/>
    <w:rsid w:val="005812A9"/>
    <w:rsid w:val="005812DB"/>
    <w:rsid w:val="0058132A"/>
    <w:rsid w:val="00581392"/>
    <w:rsid w:val="005813A0"/>
    <w:rsid w:val="00581502"/>
    <w:rsid w:val="0058165A"/>
    <w:rsid w:val="00581725"/>
    <w:rsid w:val="00581795"/>
    <w:rsid w:val="0058179B"/>
    <w:rsid w:val="0058182D"/>
    <w:rsid w:val="005818A5"/>
    <w:rsid w:val="005818CB"/>
    <w:rsid w:val="005819EC"/>
    <w:rsid w:val="005819F5"/>
    <w:rsid w:val="00581A49"/>
    <w:rsid w:val="00581A65"/>
    <w:rsid w:val="00581A6B"/>
    <w:rsid w:val="00581AF7"/>
    <w:rsid w:val="00581C0E"/>
    <w:rsid w:val="00581E64"/>
    <w:rsid w:val="00581EE5"/>
    <w:rsid w:val="00581F45"/>
    <w:rsid w:val="00581F55"/>
    <w:rsid w:val="00581F9C"/>
    <w:rsid w:val="00581FA4"/>
    <w:rsid w:val="00581FC8"/>
    <w:rsid w:val="00582000"/>
    <w:rsid w:val="00582033"/>
    <w:rsid w:val="00582183"/>
    <w:rsid w:val="00582186"/>
    <w:rsid w:val="0058219A"/>
    <w:rsid w:val="005823B6"/>
    <w:rsid w:val="00582427"/>
    <w:rsid w:val="0058249A"/>
    <w:rsid w:val="005824BE"/>
    <w:rsid w:val="005824CC"/>
    <w:rsid w:val="00582516"/>
    <w:rsid w:val="00582562"/>
    <w:rsid w:val="005826B0"/>
    <w:rsid w:val="005826EA"/>
    <w:rsid w:val="0058274F"/>
    <w:rsid w:val="0058276B"/>
    <w:rsid w:val="00582979"/>
    <w:rsid w:val="0058298C"/>
    <w:rsid w:val="00582B0F"/>
    <w:rsid w:val="00582B4A"/>
    <w:rsid w:val="00582B9D"/>
    <w:rsid w:val="00582C7F"/>
    <w:rsid w:val="00582CA2"/>
    <w:rsid w:val="00582CCF"/>
    <w:rsid w:val="00582D44"/>
    <w:rsid w:val="00582EB0"/>
    <w:rsid w:val="00582EDB"/>
    <w:rsid w:val="00582F24"/>
    <w:rsid w:val="00582F87"/>
    <w:rsid w:val="00582FA7"/>
    <w:rsid w:val="00582FB6"/>
    <w:rsid w:val="00582FFE"/>
    <w:rsid w:val="0058302A"/>
    <w:rsid w:val="00583097"/>
    <w:rsid w:val="005830AF"/>
    <w:rsid w:val="005830C6"/>
    <w:rsid w:val="005830D1"/>
    <w:rsid w:val="0058316C"/>
    <w:rsid w:val="00583243"/>
    <w:rsid w:val="00583366"/>
    <w:rsid w:val="0058337B"/>
    <w:rsid w:val="00583514"/>
    <w:rsid w:val="00583629"/>
    <w:rsid w:val="00583799"/>
    <w:rsid w:val="005837D6"/>
    <w:rsid w:val="0058388B"/>
    <w:rsid w:val="00583929"/>
    <w:rsid w:val="005839C0"/>
    <w:rsid w:val="005839E2"/>
    <w:rsid w:val="00583A4B"/>
    <w:rsid w:val="00583A58"/>
    <w:rsid w:val="00583A7A"/>
    <w:rsid w:val="00583B4C"/>
    <w:rsid w:val="00583C2C"/>
    <w:rsid w:val="00583D2F"/>
    <w:rsid w:val="00583D4E"/>
    <w:rsid w:val="00583D84"/>
    <w:rsid w:val="00583DB5"/>
    <w:rsid w:val="00583E0D"/>
    <w:rsid w:val="00583E43"/>
    <w:rsid w:val="00583E83"/>
    <w:rsid w:val="00583FA8"/>
    <w:rsid w:val="00583FF1"/>
    <w:rsid w:val="00584050"/>
    <w:rsid w:val="0058406B"/>
    <w:rsid w:val="00584164"/>
    <w:rsid w:val="005841F6"/>
    <w:rsid w:val="005842AE"/>
    <w:rsid w:val="005842DE"/>
    <w:rsid w:val="00584362"/>
    <w:rsid w:val="005844DC"/>
    <w:rsid w:val="0058460E"/>
    <w:rsid w:val="005846A5"/>
    <w:rsid w:val="0058491A"/>
    <w:rsid w:val="00584A51"/>
    <w:rsid w:val="00584A72"/>
    <w:rsid w:val="00584AC1"/>
    <w:rsid w:val="00584AED"/>
    <w:rsid w:val="00584B69"/>
    <w:rsid w:val="00584BAB"/>
    <w:rsid w:val="00584BBB"/>
    <w:rsid w:val="00584DB7"/>
    <w:rsid w:val="00584E0E"/>
    <w:rsid w:val="00584F21"/>
    <w:rsid w:val="00584F2B"/>
    <w:rsid w:val="00584F49"/>
    <w:rsid w:val="00585226"/>
    <w:rsid w:val="005852E7"/>
    <w:rsid w:val="0058542B"/>
    <w:rsid w:val="005854AB"/>
    <w:rsid w:val="00585512"/>
    <w:rsid w:val="00585596"/>
    <w:rsid w:val="00585761"/>
    <w:rsid w:val="005857E0"/>
    <w:rsid w:val="00585859"/>
    <w:rsid w:val="00585880"/>
    <w:rsid w:val="0058590C"/>
    <w:rsid w:val="00585984"/>
    <w:rsid w:val="005859B4"/>
    <w:rsid w:val="00585CA0"/>
    <w:rsid w:val="00585CD3"/>
    <w:rsid w:val="00585CF6"/>
    <w:rsid w:val="00585D2D"/>
    <w:rsid w:val="00585D45"/>
    <w:rsid w:val="00585DCA"/>
    <w:rsid w:val="00585E4C"/>
    <w:rsid w:val="00585FD9"/>
    <w:rsid w:val="00586003"/>
    <w:rsid w:val="00586037"/>
    <w:rsid w:val="005860F4"/>
    <w:rsid w:val="005861B0"/>
    <w:rsid w:val="005861FF"/>
    <w:rsid w:val="005862AF"/>
    <w:rsid w:val="00586314"/>
    <w:rsid w:val="00586385"/>
    <w:rsid w:val="00586406"/>
    <w:rsid w:val="0058642E"/>
    <w:rsid w:val="00586458"/>
    <w:rsid w:val="0058648A"/>
    <w:rsid w:val="0058648F"/>
    <w:rsid w:val="005864E6"/>
    <w:rsid w:val="00586519"/>
    <w:rsid w:val="0058657F"/>
    <w:rsid w:val="005865C1"/>
    <w:rsid w:val="00586625"/>
    <w:rsid w:val="0058669E"/>
    <w:rsid w:val="005866B1"/>
    <w:rsid w:val="00586881"/>
    <w:rsid w:val="005869CA"/>
    <w:rsid w:val="00586A40"/>
    <w:rsid w:val="00586A50"/>
    <w:rsid w:val="00586AA5"/>
    <w:rsid w:val="00586B5E"/>
    <w:rsid w:val="00586B75"/>
    <w:rsid w:val="00586D25"/>
    <w:rsid w:val="00586D62"/>
    <w:rsid w:val="00586E75"/>
    <w:rsid w:val="00586EC1"/>
    <w:rsid w:val="00586FAA"/>
    <w:rsid w:val="005870CD"/>
    <w:rsid w:val="005870D0"/>
    <w:rsid w:val="005870ED"/>
    <w:rsid w:val="00587155"/>
    <w:rsid w:val="0058719B"/>
    <w:rsid w:val="0058720F"/>
    <w:rsid w:val="00587292"/>
    <w:rsid w:val="005872DB"/>
    <w:rsid w:val="005872F8"/>
    <w:rsid w:val="005872F9"/>
    <w:rsid w:val="0058732A"/>
    <w:rsid w:val="0058743F"/>
    <w:rsid w:val="0058747B"/>
    <w:rsid w:val="005874C8"/>
    <w:rsid w:val="00587552"/>
    <w:rsid w:val="0058759B"/>
    <w:rsid w:val="005875AB"/>
    <w:rsid w:val="0058762A"/>
    <w:rsid w:val="005876DB"/>
    <w:rsid w:val="005876EB"/>
    <w:rsid w:val="00587736"/>
    <w:rsid w:val="0058777A"/>
    <w:rsid w:val="005878C0"/>
    <w:rsid w:val="00587927"/>
    <w:rsid w:val="00587932"/>
    <w:rsid w:val="005879CA"/>
    <w:rsid w:val="005879D7"/>
    <w:rsid w:val="00587B0C"/>
    <w:rsid w:val="00587BD7"/>
    <w:rsid w:val="00587C92"/>
    <w:rsid w:val="00587D1D"/>
    <w:rsid w:val="00587D21"/>
    <w:rsid w:val="00587DCB"/>
    <w:rsid w:val="00587DE6"/>
    <w:rsid w:val="00587DEE"/>
    <w:rsid w:val="00587EA3"/>
    <w:rsid w:val="00587EC4"/>
    <w:rsid w:val="00587F4A"/>
    <w:rsid w:val="00587FBE"/>
    <w:rsid w:val="0059001D"/>
    <w:rsid w:val="005900FA"/>
    <w:rsid w:val="00590309"/>
    <w:rsid w:val="00590320"/>
    <w:rsid w:val="005903A1"/>
    <w:rsid w:val="00590466"/>
    <w:rsid w:val="005904A6"/>
    <w:rsid w:val="005904AA"/>
    <w:rsid w:val="005905EF"/>
    <w:rsid w:val="00590764"/>
    <w:rsid w:val="005907DB"/>
    <w:rsid w:val="005907DE"/>
    <w:rsid w:val="0059083E"/>
    <w:rsid w:val="00590878"/>
    <w:rsid w:val="00590887"/>
    <w:rsid w:val="005908C0"/>
    <w:rsid w:val="00590995"/>
    <w:rsid w:val="005909C8"/>
    <w:rsid w:val="00590A71"/>
    <w:rsid w:val="00590ACB"/>
    <w:rsid w:val="00590AEA"/>
    <w:rsid w:val="00590B90"/>
    <w:rsid w:val="00590BAE"/>
    <w:rsid w:val="00590C2C"/>
    <w:rsid w:val="00590CBD"/>
    <w:rsid w:val="00590DAD"/>
    <w:rsid w:val="00590DCD"/>
    <w:rsid w:val="00590DEB"/>
    <w:rsid w:val="00590E70"/>
    <w:rsid w:val="00590FFC"/>
    <w:rsid w:val="00591023"/>
    <w:rsid w:val="0059105D"/>
    <w:rsid w:val="00591092"/>
    <w:rsid w:val="005910B9"/>
    <w:rsid w:val="0059116A"/>
    <w:rsid w:val="0059128D"/>
    <w:rsid w:val="0059128E"/>
    <w:rsid w:val="00591517"/>
    <w:rsid w:val="005917A3"/>
    <w:rsid w:val="005917A7"/>
    <w:rsid w:val="005917B5"/>
    <w:rsid w:val="005917F1"/>
    <w:rsid w:val="005917F3"/>
    <w:rsid w:val="005917F4"/>
    <w:rsid w:val="005918CC"/>
    <w:rsid w:val="0059194E"/>
    <w:rsid w:val="00591954"/>
    <w:rsid w:val="00591987"/>
    <w:rsid w:val="005919F3"/>
    <w:rsid w:val="00591A95"/>
    <w:rsid w:val="00591AC1"/>
    <w:rsid w:val="00591B60"/>
    <w:rsid w:val="00591B9B"/>
    <w:rsid w:val="00591BD8"/>
    <w:rsid w:val="00591DD4"/>
    <w:rsid w:val="00591E06"/>
    <w:rsid w:val="00591F5C"/>
    <w:rsid w:val="00591F64"/>
    <w:rsid w:val="00591FB6"/>
    <w:rsid w:val="005920E2"/>
    <w:rsid w:val="005921AA"/>
    <w:rsid w:val="005921BE"/>
    <w:rsid w:val="005921F8"/>
    <w:rsid w:val="005922C7"/>
    <w:rsid w:val="005922DC"/>
    <w:rsid w:val="0059230E"/>
    <w:rsid w:val="005923F3"/>
    <w:rsid w:val="005923F9"/>
    <w:rsid w:val="0059247A"/>
    <w:rsid w:val="00592502"/>
    <w:rsid w:val="0059251C"/>
    <w:rsid w:val="0059251E"/>
    <w:rsid w:val="005926C3"/>
    <w:rsid w:val="005926DB"/>
    <w:rsid w:val="0059270D"/>
    <w:rsid w:val="00592793"/>
    <w:rsid w:val="0059288E"/>
    <w:rsid w:val="0059289A"/>
    <w:rsid w:val="005928CD"/>
    <w:rsid w:val="005928D5"/>
    <w:rsid w:val="005928E8"/>
    <w:rsid w:val="00592915"/>
    <w:rsid w:val="005929B4"/>
    <w:rsid w:val="005929D9"/>
    <w:rsid w:val="00592A86"/>
    <w:rsid w:val="00592A91"/>
    <w:rsid w:val="00592B19"/>
    <w:rsid w:val="00592B6C"/>
    <w:rsid w:val="00592BA8"/>
    <w:rsid w:val="00592BF4"/>
    <w:rsid w:val="00592C4C"/>
    <w:rsid w:val="00592C5F"/>
    <w:rsid w:val="00592D3C"/>
    <w:rsid w:val="00592D88"/>
    <w:rsid w:val="00592D8D"/>
    <w:rsid w:val="00592DD5"/>
    <w:rsid w:val="00592F13"/>
    <w:rsid w:val="00592F94"/>
    <w:rsid w:val="005930E3"/>
    <w:rsid w:val="00593198"/>
    <w:rsid w:val="005931FB"/>
    <w:rsid w:val="005932C4"/>
    <w:rsid w:val="005932CE"/>
    <w:rsid w:val="00593491"/>
    <w:rsid w:val="0059349F"/>
    <w:rsid w:val="005934F2"/>
    <w:rsid w:val="00593580"/>
    <w:rsid w:val="005935C3"/>
    <w:rsid w:val="00593619"/>
    <w:rsid w:val="00593632"/>
    <w:rsid w:val="00593650"/>
    <w:rsid w:val="0059373E"/>
    <w:rsid w:val="00593755"/>
    <w:rsid w:val="0059376E"/>
    <w:rsid w:val="00593844"/>
    <w:rsid w:val="00593949"/>
    <w:rsid w:val="0059399E"/>
    <w:rsid w:val="00593AB5"/>
    <w:rsid w:val="00593AF5"/>
    <w:rsid w:val="00593B2B"/>
    <w:rsid w:val="00593B73"/>
    <w:rsid w:val="00593BF8"/>
    <w:rsid w:val="00593C6C"/>
    <w:rsid w:val="00593C78"/>
    <w:rsid w:val="00593D85"/>
    <w:rsid w:val="00593E58"/>
    <w:rsid w:val="00593E67"/>
    <w:rsid w:val="00593EA7"/>
    <w:rsid w:val="00593EF7"/>
    <w:rsid w:val="00593F45"/>
    <w:rsid w:val="00593F64"/>
    <w:rsid w:val="00594057"/>
    <w:rsid w:val="0059415F"/>
    <w:rsid w:val="005941A3"/>
    <w:rsid w:val="005942EE"/>
    <w:rsid w:val="005943DC"/>
    <w:rsid w:val="0059445C"/>
    <w:rsid w:val="0059466B"/>
    <w:rsid w:val="00594681"/>
    <w:rsid w:val="005946D9"/>
    <w:rsid w:val="005946EE"/>
    <w:rsid w:val="0059473B"/>
    <w:rsid w:val="00594766"/>
    <w:rsid w:val="00594775"/>
    <w:rsid w:val="00594795"/>
    <w:rsid w:val="005947BC"/>
    <w:rsid w:val="00594894"/>
    <w:rsid w:val="00594913"/>
    <w:rsid w:val="005949AE"/>
    <w:rsid w:val="00594A89"/>
    <w:rsid w:val="00594A9E"/>
    <w:rsid w:val="00594BF5"/>
    <w:rsid w:val="00594CEC"/>
    <w:rsid w:val="00594CF0"/>
    <w:rsid w:val="00594D0B"/>
    <w:rsid w:val="00594D14"/>
    <w:rsid w:val="00594E32"/>
    <w:rsid w:val="00594E6A"/>
    <w:rsid w:val="005950FB"/>
    <w:rsid w:val="00595170"/>
    <w:rsid w:val="00595278"/>
    <w:rsid w:val="0059529E"/>
    <w:rsid w:val="005952CA"/>
    <w:rsid w:val="005952F6"/>
    <w:rsid w:val="00595301"/>
    <w:rsid w:val="0059536F"/>
    <w:rsid w:val="00595391"/>
    <w:rsid w:val="00595424"/>
    <w:rsid w:val="0059545A"/>
    <w:rsid w:val="005954C0"/>
    <w:rsid w:val="00595537"/>
    <w:rsid w:val="005955E7"/>
    <w:rsid w:val="00595612"/>
    <w:rsid w:val="00595636"/>
    <w:rsid w:val="0059574D"/>
    <w:rsid w:val="0059585F"/>
    <w:rsid w:val="0059586A"/>
    <w:rsid w:val="005958CD"/>
    <w:rsid w:val="00595981"/>
    <w:rsid w:val="00595AB1"/>
    <w:rsid w:val="00595AD9"/>
    <w:rsid w:val="00595B64"/>
    <w:rsid w:val="00595B93"/>
    <w:rsid w:val="00595BC2"/>
    <w:rsid w:val="00595C20"/>
    <w:rsid w:val="00595CBC"/>
    <w:rsid w:val="00595E06"/>
    <w:rsid w:val="00595E60"/>
    <w:rsid w:val="00595F3A"/>
    <w:rsid w:val="00595F84"/>
    <w:rsid w:val="00595FA1"/>
    <w:rsid w:val="00595FFC"/>
    <w:rsid w:val="00596023"/>
    <w:rsid w:val="0059608B"/>
    <w:rsid w:val="00596121"/>
    <w:rsid w:val="00596139"/>
    <w:rsid w:val="005961B0"/>
    <w:rsid w:val="005961B3"/>
    <w:rsid w:val="00596220"/>
    <w:rsid w:val="005962A9"/>
    <w:rsid w:val="005962EA"/>
    <w:rsid w:val="005963A4"/>
    <w:rsid w:val="0059641B"/>
    <w:rsid w:val="005964D5"/>
    <w:rsid w:val="005964E5"/>
    <w:rsid w:val="005965AF"/>
    <w:rsid w:val="00596600"/>
    <w:rsid w:val="005966B3"/>
    <w:rsid w:val="005967B1"/>
    <w:rsid w:val="00596812"/>
    <w:rsid w:val="00596820"/>
    <w:rsid w:val="00596857"/>
    <w:rsid w:val="005968E0"/>
    <w:rsid w:val="00596A34"/>
    <w:rsid w:val="00596AC4"/>
    <w:rsid w:val="00596C88"/>
    <w:rsid w:val="00596DC3"/>
    <w:rsid w:val="00596F0D"/>
    <w:rsid w:val="00596FC5"/>
    <w:rsid w:val="0059701B"/>
    <w:rsid w:val="0059701D"/>
    <w:rsid w:val="0059712D"/>
    <w:rsid w:val="00597130"/>
    <w:rsid w:val="005971A7"/>
    <w:rsid w:val="00597226"/>
    <w:rsid w:val="00597230"/>
    <w:rsid w:val="005972B7"/>
    <w:rsid w:val="0059739C"/>
    <w:rsid w:val="005973C3"/>
    <w:rsid w:val="005973F0"/>
    <w:rsid w:val="00597474"/>
    <w:rsid w:val="005974F4"/>
    <w:rsid w:val="0059752A"/>
    <w:rsid w:val="00597553"/>
    <w:rsid w:val="0059760A"/>
    <w:rsid w:val="00597681"/>
    <w:rsid w:val="00597809"/>
    <w:rsid w:val="0059785C"/>
    <w:rsid w:val="005978B0"/>
    <w:rsid w:val="00597914"/>
    <w:rsid w:val="005979D4"/>
    <w:rsid w:val="00597AB6"/>
    <w:rsid w:val="00597AC6"/>
    <w:rsid w:val="00597AD8"/>
    <w:rsid w:val="00597B53"/>
    <w:rsid w:val="00597CD5"/>
    <w:rsid w:val="00597D7B"/>
    <w:rsid w:val="00597EC0"/>
    <w:rsid w:val="00597EC8"/>
    <w:rsid w:val="00597F17"/>
    <w:rsid w:val="00597FD0"/>
    <w:rsid w:val="005A0018"/>
    <w:rsid w:val="005A01A7"/>
    <w:rsid w:val="005A0433"/>
    <w:rsid w:val="005A05AF"/>
    <w:rsid w:val="005A0694"/>
    <w:rsid w:val="005A079C"/>
    <w:rsid w:val="005A0820"/>
    <w:rsid w:val="005A0994"/>
    <w:rsid w:val="005A0A69"/>
    <w:rsid w:val="005A0B80"/>
    <w:rsid w:val="005A0BB6"/>
    <w:rsid w:val="005A0D01"/>
    <w:rsid w:val="005A0D1E"/>
    <w:rsid w:val="005A0DB3"/>
    <w:rsid w:val="005A0DDE"/>
    <w:rsid w:val="005A0E6C"/>
    <w:rsid w:val="005A1041"/>
    <w:rsid w:val="005A10B2"/>
    <w:rsid w:val="005A1202"/>
    <w:rsid w:val="005A12BD"/>
    <w:rsid w:val="005A1383"/>
    <w:rsid w:val="005A147B"/>
    <w:rsid w:val="005A149B"/>
    <w:rsid w:val="005A14F5"/>
    <w:rsid w:val="005A1539"/>
    <w:rsid w:val="005A154D"/>
    <w:rsid w:val="005A15D1"/>
    <w:rsid w:val="005A1603"/>
    <w:rsid w:val="005A18A8"/>
    <w:rsid w:val="005A192C"/>
    <w:rsid w:val="005A1A5D"/>
    <w:rsid w:val="005A1ACF"/>
    <w:rsid w:val="005A1B6B"/>
    <w:rsid w:val="005A1BBB"/>
    <w:rsid w:val="005A1BBE"/>
    <w:rsid w:val="005A1C16"/>
    <w:rsid w:val="005A1CA2"/>
    <w:rsid w:val="005A1F02"/>
    <w:rsid w:val="005A1F56"/>
    <w:rsid w:val="005A2125"/>
    <w:rsid w:val="005A2137"/>
    <w:rsid w:val="005A2211"/>
    <w:rsid w:val="005A2258"/>
    <w:rsid w:val="005A2338"/>
    <w:rsid w:val="005A23C1"/>
    <w:rsid w:val="005A2472"/>
    <w:rsid w:val="005A2573"/>
    <w:rsid w:val="005A2579"/>
    <w:rsid w:val="005A26D8"/>
    <w:rsid w:val="005A26E2"/>
    <w:rsid w:val="005A2731"/>
    <w:rsid w:val="005A2748"/>
    <w:rsid w:val="005A27EB"/>
    <w:rsid w:val="005A27F4"/>
    <w:rsid w:val="005A27FF"/>
    <w:rsid w:val="005A293C"/>
    <w:rsid w:val="005A2AD7"/>
    <w:rsid w:val="005A2B41"/>
    <w:rsid w:val="005A2B4A"/>
    <w:rsid w:val="005A2B72"/>
    <w:rsid w:val="005A2C0B"/>
    <w:rsid w:val="005A2C39"/>
    <w:rsid w:val="005A2CCD"/>
    <w:rsid w:val="005A2D5D"/>
    <w:rsid w:val="005A2D6F"/>
    <w:rsid w:val="005A2E9C"/>
    <w:rsid w:val="005A2F53"/>
    <w:rsid w:val="005A3028"/>
    <w:rsid w:val="005A3094"/>
    <w:rsid w:val="005A3128"/>
    <w:rsid w:val="005A3133"/>
    <w:rsid w:val="005A315D"/>
    <w:rsid w:val="005A317A"/>
    <w:rsid w:val="005A31CF"/>
    <w:rsid w:val="005A33C6"/>
    <w:rsid w:val="005A33D5"/>
    <w:rsid w:val="005A3490"/>
    <w:rsid w:val="005A3516"/>
    <w:rsid w:val="005A3526"/>
    <w:rsid w:val="005A35B6"/>
    <w:rsid w:val="005A35CE"/>
    <w:rsid w:val="005A36CE"/>
    <w:rsid w:val="005A36CF"/>
    <w:rsid w:val="005A37C0"/>
    <w:rsid w:val="005A380A"/>
    <w:rsid w:val="005A3868"/>
    <w:rsid w:val="005A3895"/>
    <w:rsid w:val="005A38A6"/>
    <w:rsid w:val="005A3A5E"/>
    <w:rsid w:val="005A3A62"/>
    <w:rsid w:val="005A3A71"/>
    <w:rsid w:val="005A3AC8"/>
    <w:rsid w:val="005A3BD9"/>
    <w:rsid w:val="005A3C2A"/>
    <w:rsid w:val="005A3CAA"/>
    <w:rsid w:val="005A3CAC"/>
    <w:rsid w:val="005A3CF3"/>
    <w:rsid w:val="005A3D03"/>
    <w:rsid w:val="005A3D94"/>
    <w:rsid w:val="005A3E4D"/>
    <w:rsid w:val="005A3E85"/>
    <w:rsid w:val="005A3ECE"/>
    <w:rsid w:val="005A3ED8"/>
    <w:rsid w:val="005A3EE8"/>
    <w:rsid w:val="005A40D2"/>
    <w:rsid w:val="005A4140"/>
    <w:rsid w:val="005A42F4"/>
    <w:rsid w:val="005A4428"/>
    <w:rsid w:val="005A4540"/>
    <w:rsid w:val="005A4589"/>
    <w:rsid w:val="005A45B7"/>
    <w:rsid w:val="005A45C1"/>
    <w:rsid w:val="005A45E2"/>
    <w:rsid w:val="005A462A"/>
    <w:rsid w:val="005A46F1"/>
    <w:rsid w:val="005A46F9"/>
    <w:rsid w:val="005A475F"/>
    <w:rsid w:val="005A47B2"/>
    <w:rsid w:val="005A4941"/>
    <w:rsid w:val="005A49A8"/>
    <w:rsid w:val="005A4A0A"/>
    <w:rsid w:val="005A4AA1"/>
    <w:rsid w:val="005A4BF0"/>
    <w:rsid w:val="005A4C57"/>
    <w:rsid w:val="005A4CDF"/>
    <w:rsid w:val="005A4E3D"/>
    <w:rsid w:val="005A4E70"/>
    <w:rsid w:val="005A4EB1"/>
    <w:rsid w:val="005A4FBE"/>
    <w:rsid w:val="005A5038"/>
    <w:rsid w:val="005A5107"/>
    <w:rsid w:val="005A513F"/>
    <w:rsid w:val="005A515C"/>
    <w:rsid w:val="005A5178"/>
    <w:rsid w:val="005A54C4"/>
    <w:rsid w:val="005A5536"/>
    <w:rsid w:val="005A5577"/>
    <w:rsid w:val="005A5587"/>
    <w:rsid w:val="005A5769"/>
    <w:rsid w:val="005A5777"/>
    <w:rsid w:val="005A57E5"/>
    <w:rsid w:val="005A5820"/>
    <w:rsid w:val="005A58B8"/>
    <w:rsid w:val="005A593A"/>
    <w:rsid w:val="005A5A2F"/>
    <w:rsid w:val="005A5AC2"/>
    <w:rsid w:val="005A5B7C"/>
    <w:rsid w:val="005A5C5A"/>
    <w:rsid w:val="005A5C6B"/>
    <w:rsid w:val="005A5EAE"/>
    <w:rsid w:val="005A5F15"/>
    <w:rsid w:val="005A5FF8"/>
    <w:rsid w:val="005A606A"/>
    <w:rsid w:val="005A606E"/>
    <w:rsid w:val="005A625A"/>
    <w:rsid w:val="005A6301"/>
    <w:rsid w:val="005A6342"/>
    <w:rsid w:val="005A6363"/>
    <w:rsid w:val="005A63FF"/>
    <w:rsid w:val="005A6582"/>
    <w:rsid w:val="005A65DF"/>
    <w:rsid w:val="005A66A5"/>
    <w:rsid w:val="005A66CF"/>
    <w:rsid w:val="005A66DB"/>
    <w:rsid w:val="005A6716"/>
    <w:rsid w:val="005A673D"/>
    <w:rsid w:val="005A67F6"/>
    <w:rsid w:val="005A680C"/>
    <w:rsid w:val="005A682F"/>
    <w:rsid w:val="005A6928"/>
    <w:rsid w:val="005A6948"/>
    <w:rsid w:val="005A6959"/>
    <w:rsid w:val="005A6A09"/>
    <w:rsid w:val="005A6A44"/>
    <w:rsid w:val="005A6A5A"/>
    <w:rsid w:val="005A6B23"/>
    <w:rsid w:val="005A6D4F"/>
    <w:rsid w:val="005A6DAC"/>
    <w:rsid w:val="005A6EB4"/>
    <w:rsid w:val="005A6EC8"/>
    <w:rsid w:val="005A6F0F"/>
    <w:rsid w:val="005A6F33"/>
    <w:rsid w:val="005A6F35"/>
    <w:rsid w:val="005A6FAE"/>
    <w:rsid w:val="005A6FC0"/>
    <w:rsid w:val="005A7044"/>
    <w:rsid w:val="005A7067"/>
    <w:rsid w:val="005A7075"/>
    <w:rsid w:val="005A7124"/>
    <w:rsid w:val="005A7173"/>
    <w:rsid w:val="005A71D8"/>
    <w:rsid w:val="005A7203"/>
    <w:rsid w:val="005A7214"/>
    <w:rsid w:val="005A7251"/>
    <w:rsid w:val="005A7279"/>
    <w:rsid w:val="005A7337"/>
    <w:rsid w:val="005A73E1"/>
    <w:rsid w:val="005A7462"/>
    <w:rsid w:val="005A74E5"/>
    <w:rsid w:val="005A766D"/>
    <w:rsid w:val="005A7746"/>
    <w:rsid w:val="005A78B9"/>
    <w:rsid w:val="005A78DD"/>
    <w:rsid w:val="005A79A4"/>
    <w:rsid w:val="005A79AD"/>
    <w:rsid w:val="005A79C4"/>
    <w:rsid w:val="005A79EC"/>
    <w:rsid w:val="005A7A17"/>
    <w:rsid w:val="005A7ABD"/>
    <w:rsid w:val="005A7B12"/>
    <w:rsid w:val="005A7B95"/>
    <w:rsid w:val="005A7D15"/>
    <w:rsid w:val="005A7D7C"/>
    <w:rsid w:val="005A7E51"/>
    <w:rsid w:val="005A7F3F"/>
    <w:rsid w:val="005A7F6B"/>
    <w:rsid w:val="005A7FB4"/>
    <w:rsid w:val="005B007F"/>
    <w:rsid w:val="005B00B6"/>
    <w:rsid w:val="005B0209"/>
    <w:rsid w:val="005B02AD"/>
    <w:rsid w:val="005B02FB"/>
    <w:rsid w:val="005B0349"/>
    <w:rsid w:val="005B03B0"/>
    <w:rsid w:val="005B03FD"/>
    <w:rsid w:val="005B0415"/>
    <w:rsid w:val="005B0422"/>
    <w:rsid w:val="005B0435"/>
    <w:rsid w:val="005B0485"/>
    <w:rsid w:val="005B0518"/>
    <w:rsid w:val="005B0772"/>
    <w:rsid w:val="005B0865"/>
    <w:rsid w:val="005B086D"/>
    <w:rsid w:val="005B0896"/>
    <w:rsid w:val="005B08CF"/>
    <w:rsid w:val="005B0AB6"/>
    <w:rsid w:val="005B0BC4"/>
    <w:rsid w:val="005B0C05"/>
    <w:rsid w:val="005B0C13"/>
    <w:rsid w:val="005B0CA3"/>
    <w:rsid w:val="005B0CCD"/>
    <w:rsid w:val="005B0D25"/>
    <w:rsid w:val="005B0D7F"/>
    <w:rsid w:val="005B0DA3"/>
    <w:rsid w:val="005B0DDD"/>
    <w:rsid w:val="005B0DFA"/>
    <w:rsid w:val="005B0DFE"/>
    <w:rsid w:val="005B0E05"/>
    <w:rsid w:val="005B0F16"/>
    <w:rsid w:val="005B0FA7"/>
    <w:rsid w:val="005B0FD3"/>
    <w:rsid w:val="005B0FF2"/>
    <w:rsid w:val="005B1022"/>
    <w:rsid w:val="005B105B"/>
    <w:rsid w:val="005B119D"/>
    <w:rsid w:val="005B11CC"/>
    <w:rsid w:val="005B1226"/>
    <w:rsid w:val="005B1250"/>
    <w:rsid w:val="005B1288"/>
    <w:rsid w:val="005B1299"/>
    <w:rsid w:val="005B1620"/>
    <w:rsid w:val="005B1647"/>
    <w:rsid w:val="005B1651"/>
    <w:rsid w:val="005B1672"/>
    <w:rsid w:val="005B1691"/>
    <w:rsid w:val="005B16DD"/>
    <w:rsid w:val="005B17AE"/>
    <w:rsid w:val="005B1817"/>
    <w:rsid w:val="005B1956"/>
    <w:rsid w:val="005B1A26"/>
    <w:rsid w:val="005B1A9A"/>
    <w:rsid w:val="005B1B04"/>
    <w:rsid w:val="005B1B23"/>
    <w:rsid w:val="005B1B3B"/>
    <w:rsid w:val="005B1B7A"/>
    <w:rsid w:val="005B1B9F"/>
    <w:rsid w:val="005B1BDC"/>
    <w:rsid w:val="005B1C17"/>
    <w:rsid w:val="005B1DE1"/>
    <w:rsid w:val="005B1DF2"/>
    <w:rsid w:val="005B2110"/>
    <w:rsid w:val="005B21A1"/>
    <w:rsid w:val="005B21ED"/>
    <w:rsid w:val="005B2263"/>
    <w:rsid w:val="005B23FC"/>
    <w:rsid w:val="005B243B"/>
    <w:rsid w:val="005B24FD"/>
    <w:rsid w:val="005B2509"/>
    <w:rsid w:val="005B2521"/>
    <w:rsid w:val="005B2562"/>
    <w:rsid w:val="005B2612"/>
    <w:rsid w:val="005B2765"/>
    <w:rsid w:val="005B2790"/>
    <w:rsid w:val="005B27BA"/>
    <w:rsid w:val="005B27D1"/>
    <w:rsid w:val="005B27DF"/>
    <w:rsid w:val="005B2828"/>
    <w:rsid w:val="005B2881"/>
    <w:rsid w:val="005B291C"/>
    <w:rsid w:val="005B293E"/>
    <w:rsid w:val="005B294A"/>
    <w:rsid w:val="005B294E"/>
    <w:rsid w:val="005B2984"/>
    <w:rsid w:val="005B298F"/>
    <w:rsid w:val="005B2998"/>
    <w:rsid w:val="005B2A0E"/>
    <w:rsid w:val="005B2A12"/>
    <w:rsid w:val="005B2BF4"/>
    <w:rsid w:val="005B2C6E"/>
    <w:rsid w:val="005B2D31"/>
    <w:rsid w:val="005B2D84"/>
    <w:rsid w:val="005B2E1A"/>
    <w:rsid w:val="005B2E43"/>
    <w:rsid w:val="005B2EB2"/>
    <w:rsid w:val="005B2F28"/>
    <w:rsid w:val="005B2F92"/>
    <w:rsid w:val="005B2FEB"/>
    <w:rsid w:val="005B3078"/>
    <w:rsid w:val="005B30A0"/>
    <w:rsid w:val="005B3179"/>
    <w:rsid w:val="005B3346"/>
    <w:rsid w:val="005B3352"/>
    <w:rsid w:val="005B3384"/>
    <w:rsid w:val="005B33A1"/>
    <w:rsid w:val="005B33F7"/>
    <w:rsid w:val="005B3503"/>
    <w:rsid w:val="005B352B"/>
    <w:rsid w:val="005B353A"/>
    <w:rsid w:val="005B35B5"/>
    <w:rsid w:val="005B360E"/>
    <w:rsid w:val="005B3681"/>
    <w:rsid w:val="005B375C"/>
    <w:rsid w:val="005B376C"/>
    <w:rsid w:val="005B37DA"/>
    <w:rsid w:val="005B3801"/>
    <w:rsid w:val="005B3900"/>
    <w:rsid w:val="005B3907"/>
    <w:rsid w:val="005B393C"/>
    <w:rsid w:val="005B3A2E"/>
    <w:rsid w:val="005B3AB9"/>
    <w:rsid w:val="005B3B02"/>
    <w:rsid w:val="005B3B1C"/>
    <w:rsid w:val="005B3C95"/>
    <w:rsid w:val="005B3E24"/>
    <w:rsid w:val="005B3E40"/>
    <w:rsid w:val="005B3ED7"/>
    <w:rsid w:val="005B3EF5"/>
    <w:rsid w:val="005B3F5A"/>
    <w:rsid w:val="005B401D"/>
    <w:rsid w:val="005B4112"/>
    <w:rsid w:val="005B424E"/>
    <w:rsid w:val="005B427D"/>
    <w:rsid w:val="005B42AE"/>
    <w:rsid w:val="005B4311"/>
    <w:rsid w:val="005B4330"/>
    <w:rsid w:val="005B4357"/>
    <w:rsid w:val="005B4405"/>
    <w:rsid w:val="005B4505"/>
    <w:rsid w:val="005B4537"/>
    <w:rsid w:val="005B4550"/>
    <w:rsid w:val="005B45A8"/>
    <w:rsid w:val="005B45C4"/>
    <w:rsid w:val="005B4689"/>
    <w:rsid w:val="005B4762"/>
    <w:rsid w:val="005B47B6"/>
    <w:rsid w:val="005B480E"/>
    <w:rsid w:val="005B486B"/>
    <w:rsid w:val="005B493A"/>
    <w:rsid w:val="005B496D"/>
    <w:rsid w:val="005B4A29"/>
    <w:rsid w:val="005B4A3F"/>
    <w:rsid w:val="005B4A78"/>
    <w:rsid w:val="005B4A82"/>
    <w:rsid w:val="005B4B6C"/>
    <w:rsid w:val="005B4BB8"/>
    <w:rsid w:val="005B4BDA"/>
    <w:rsid w:val="005B4BDD"/>
    <w:rsid w:val="005B4CCF"/>
    <w:rsid w:val="005B4CE7"/>
    <w:rsid w:val="005B4D07"/>
    <w:rsid w:val="005B4D36"/>
    <w:rsid w:val="005B4FB7"/>
    <w:rsid w:val="005B4FE7"/>
    <w:rsid w:val="005B5047"/>
    <w:rsid w:val="005B51A9"/>
    <w:rsid w:val="005B51B4"/>
    <w:rsid w:val="005B51D7"/>
    <w:rsid w:val="005B525B"/>
    <w:rsid w:val="005B530A"/>
    <w:rsid w:val="005B530F"/>
    <w:rsid w:val="005B531C"/>
    <w:rsid w:val="005B53A0"/>
    <w:rsid w:val="005B53EB"/>
    <w:rsid w:val="005B542D"/>
    <w:rsid w:val="005B5493"/>
    <w:rsid w:val="005B5495"/>
    <w:rsid w:val="005B549A"/>
    <w:rsid w:val="005B553E"/>
    <w:rsid w:val="005B5604"/>
    <w:rsid w:val="005B5690"/>
    <w:rsid w:val="005B5705"/>
    <w:rsid w:val="005B57F4"/>
    <w:rsid w:val="005B58E6"/>
    <w:rsid w:val="005B58F8"/>
    <w:rsid w:val="005B58FC"/>
    <w:rsid w:val="005B5947"/>
    <w:rsid w:val="005B595B"/>
    <w:rsid w:val="005B598A"/>
    <w:rsid w:val="005B59ED"/>
    <w:rsid w:val="005B5B58"/>
    <w:rsid w:val="005B5B5F"/>
    <w:rsid w:val="005B5C3D"/>
    <w:rsid w:val="005B5E08"/>
    <w:rsid w:val="005B5E3E"/>
    <w:rsid w:val="005B5E5B"/>
    <w:rsid w:val="005B5F62"/>
    <w:rsid w:val="005B5FD8"/>
    <w:rsid w:val="005B5FF4"/>
    <w:rsid w:val="005B6132"/>
    <w:rsid w:val="005B6164"/>
    <w:rsid w:val="005B616D"/>
    <w:rsid w:val="005B61CD"/>
    <w:rsid w:val="005B61DD"/>
    <w:rsid w:val="005B63F2"/>
    <w:rsid w:val="005B646B"/>
    <w:rsid w:val="005B64E8"/>
    <w:rsid w:val="005B6589"/>
    <w:rsid w:val="005B65BB"/>
    <w:rsid w:val="005B662F"/>
    <w:rsid w:val="005B664C"/>
    <w:rsid w:val="005B679D"/>
    <w:rsid w:val="005B67C9"/>
    <w:rsid w:val="005B68BE"/>
    <w:rsid w:val="005B68EB"/>
    <w:rsid w:val="005B6955"/>
    <w:rsid w:val="005B69B9"/>
    <w:rsid w:val="005B69ED"/>
    <w:rsid w:val="005B6ABF"/>
    <w:rsid w:val="005B6B65"/>
    <w:rsid w:val="005B6BBC"/>
    <w:rsid w:val="005B6BD8"/>
    <w:rsid w:val="005B6C5F"/>
    <w:rsid w:val="005B6DD2"/>
    <w:rsid w:val="005B6E5B"/>
    <w:rsid w:val="005B6E5E"/>
    <w:rsid w:val="005B6ED3"/>
    <w:rsid w:val="005B6FE2"/>
    <w:rsid w:val="005B709A"/>
    <w:rsid w:val="005B7210"/>
    <w:rsid w:val="005B7224"/>
    <w:rsid w:val="005B7272"/>
    <w:rsid w:val="005B7291"/>
    <w:rsid w:val="005B72C1"/>
    <w:rsid w:val="005B73CE"/>
    <w:rsid w:val="005B7485"/>
    <w:rsid w:val="005B754D"/>
    <w:rsid w:val="005B7583"/>
    <w:rsid w:val="005B75EA"/>
    <w:rsid w:val="005B761A"/>
    <w:rsid w:val="005B7696"/>
    <w:rsid w:val="005B7768"/>
    <w:rsid w:val="005B77EF"/>
    <w:rsid w:val="005B78EC"/>
    <w:rsid w:val="005B7958"/>
    <w:rsid w:val="005B79CD"/>
    <w:rsid w:val="005B7A39"/>
    <w:rsid w:val="005B7A41"/>
    <w:rsid w:val="005B7A6E"/>
    <w:rsid w:val="005B7B3F"/>
    <w:rsid w:val="005B7B6B"/>
    <w:rsid w:val="005B7B96"/>
    <w:rsid w:val="005B7CEA"/>
    <w:rsid w:val="005B7CFE"/>
    <w:rsid w:val="005B7D4D"/>
    <w:rsid w:val="005B7DA2"/>
    <w:rsid w:val="005B7F98"/>
    <w:rsid w:val="005B7F9B"/>
    <w:rsid w:val="005B7FB8"/>
    <w:rsid w:val="005C0029"/>
    <w:rsid w:val="005C0044"/>
    <w:rsid w:val="005C0056"/>
    <w:rsid w:val="005C00B4"/>
    <w:rsid w:val="005C00C9"/>
    <w:rsid w:val="005C00EA"/>
    <w:rsid w:val="005C016D"/>
    <w:rsid w:val="005C01A0"/>
    <w:rsid w:val="005C0386"/>
    <w:rsid w:val="005C03B9"/>
    <w:rsid w:val="005C03FF"/>
    <w:rsid w:val="005C04D1"/>
    <w:rsid w:val="005C05DE"/>
    <w:rsid w:val="005C0646"/>
    <w:rsid w:val="005C06F2"/>
    <w:rsid w:val="005C0715"/>
    <w:rsid w:val="005C0748"/>
    <w:rsid w:val="005C07EF"/>
    <w:rsid w:val="005C0801"/>
    <w:rsid w:val="005C081E"/>
    <w:rsid w:val="005C0827"/>
    <w:rsid w:val="005C0888"/>
    <w:rsid w:val="005C08C3"/>
    <w:rsid w:val="005C08ED"/>
    <w:rsid w:val="005C09C9"/>
    <w:rsid w:val="005C0B23"/>
    <w:rsid w:val="005C0B4C"/>
    <w:rsid w:val="005C0C27"/>
    <w:rsid w:val="005C0CC7"/>
    <w:rsid w:val="005C0D81"/>
    <w:rsid w:val="005C0D98"/>
    <w:rsid w:val="005C0E0A"/>
    <w:rsid w:val="005C0E1E"/>
    <w:rsid w:val="005C0E9E"/>
    <w:rsid w:val="005C0EBF"/>
    <w:rsid w:val="005C0F82"/>
    <w:rsid w:val="005C1039"/>
    <w:rsid w:val="005C1088"/>
    <w:rsid w:val="005C10AC"/>
    <w:rsid w:val="005C10D2"/>
    <w:rsid w:val="005C10F4"/>
    <w:rsid w:val="005C10FC"/>
    <w:rsid w:val="005C11B7"/>
    <w:rsid w:val="005C125A"/>
    <w:rsid w:val="005C1265"/>
    <w:rsid w:val="005C12F9"/>
    <w:rsid w:val="005C135C"/>
    <w:rsid w:val="005C1397"/>
    <w:rsid w:val="005C13E4"/>
    <w:rsid w:val="005C14C6"/>
    <w:rsid w:val="005C150F"/>
    <w:rsid w:val="005C15D2"/>
    <w:rsid w:val="005C1616"/>
    <w:rsid w:val="005C167F"/>
    <w:rsid w:val="005C171F"/>
    <w:rsid w:val="005C1759"/>
    <w:rsid w:val="005C176C"/>
    <w:rsid w:val="005C18D4"/>
    <w:rsid w:val="005C1916"/>
    <w:rsid w:val="005C192A"/>
    <w:rsid w:val="005C1930"/>
    <w:rsid w:val="005C1956"/>
    <w:rsid w:val="005C1996"/>
    <w:rsid w:val="005C1ACF"/>
    <w:rsid w:val="005C1B75"/>
    <w:rsid w:val="005C1C8B"/>
    <w:rsid w:val="005C1CA6"/>
    <w:rsid w:val="005C1D8A"/>
    <w:rsid w:val="005C1E68"/>
    <w:rsid w:val="005C1F98"/>
    <w:rsid w:val="005C1F99"/>
    <w:rsid w:val="005C2084"/>
    <w:rsid w:val="005C20C8"/>
    <w:rsid w:val="005C2130"/>
    <w:rsid w:val="005C2160"/>
    <w:rsid w:val="005C228C"/>
    <w:rsid w:val="005C234F"/>
    <w:rsid w:val="005C2388"/>
    <w:rsid w:val="005C23CB"/>
    <w:rsid w:val="005C24FA"/>
    <w:rsid w:val="005C251C"/>
    <w:rsid w:val="005C2655"/>
    <w:rsid w:val="005C27B8"/>
    <w:rsid w:val="005C281C"/>
    <w:rsid w:val="005C2862"/>
    <w:rsid w:val="005C2885"/>
    <w:rsid w:val="005C28AA"/>
    <w:rsid w:val="005C2907"/>
    <w:rsid w:val="005C29C0"/>
    <w:rsid w:val="005C29C5"/>
    <w:rsid w:val="005C29FA"/>
    <w:rsid w:val="005C2A12"/>
    <w:rsid w:val="005C2B46"/>
    <w:rsid w:val="005C2B5C"/>
    <w:rsid w:val="005C2D32"/>
    <w:rsid w:val="005C2EA8"/>
    <w:rsid w:val="005C2F19"/>
    <w:rsid w:val="005C2F42"/>
    <w:rsid w:val="005C3033"/>
    <w:rsid w:val="005C305E"/>
    <w:rsid w:val="005C3079"/>
    <w:rsid w:val="005C3164"/>
    <w:rsid w:val="005C318C"/>
    <w:rsid w:val="005C31D8"/>
    <w:rsid w:val="005C31EA"/>
    <w:rsid w:val="005C3211"/>
    <w:rsid w:val="005C3294"/>
    <w:rsid w:val="005C3312"/>
    <w:rsid w:val="005C342D"/>
    <w:rsid w:val="005C3495"/>
    <w:rsid w:val="005C349B"/>
    <w:rsid w:val="005C35AC"/>
    <w:rsid w:val="005C3677"/>
    <w:rsid w:val="005C36C3"/>
    <w:rsid w:val="005C375D"/>
    <w:rsid w:val="005C37D0"/>
    <w:rsid w:val="005C3856"/>
    <w:rsid w:val="005C3948"/>
    <w:rsid w:val="005C39C1"/>
    <w:rsid w:val="005C3A21"/>
    <w:rsid w:val="005C3AD8"/>
    <w:rsid w:val="005C3AD9"/>
    <w:rsid w:val="005C3B4B"/>
    <w:rsid w:val="005C3BAB"/>
    <w:rsid w:val="005C3BBA"/>
    <w:rsid w:val="005C3C45"/>
    <w:rsid w:val="005C3C60"/>
    <w:rsid w:val="005C3CE8"/>
    <w:rsid w:val="005C3CFC"/>
    <w:rsid w:val="005C3D95"/>
    <w:rsid w:val="005C3DA2"/>
    <w:rsid w:val="005C3DEA"/>
    <w:rsid w:val="005C3E54"/>
    <w:rsid w:val="005C3EDE"/>
    <w:rsid w:val="005C3EE0"/>
    <w:rsid w:val="005C3F11"/>
    <w:rsid w:val="005C3F5F"/>
    <w:rsid w:val="005C3F86"/>
    <w:rsid w:val="005C400F"/>
    <w:rsid w:val="005C404A"/>
    <w:rsid w:val="005C40B2"/>
    <w:rsid w:val="005C40BD"/>
    <w:rsid w:val="005C40C9"/>
    <w:rsid w:val="005C412B"/>
    <w:rsid w:val="005C4169"/>
    <w:rsid w:val="005C416E"/>
    <w:rsid w:val="005C418E"/>
    <w:rsid w:val="005C41A4"/>
    <w:rsid w:val="005C41AC"/>
    <w:rsid w:val="005C420E"/>
    <w:rsid w:val="005C42DB"/>
    <w:rsid w:val="005C42F4"/>
    <w:rsid w:val="005C436E"/>
    <w:rsid w:val="005C43A3"/>
    <w:rsid w:val="005C4424"/>
    <w:rsid w:val="005C4474"/>
    <w:rsid w:val="005C44C1"/>
    <w:rsid w:val="005C44E3"/>
    <w:rsid w:val="005C44EF"/>
    <w:rsid w:val="005C460B"/>
    <w:rsid w:val="005C4631"/>
    <w:rsid w:val="005C4637"/>
    <w:rsid w:val="005C46CD"/>
    <w:rsid w:val="005C480D"/>
    <w:rsid w:val="005C4810"/>
    <w:rsid w:val="005C4814"/>
    <w:rsid w:val="005C484C"/>
    <w:rsid w:val="005C48C8"/>
    <w:rsid w:val="005C491A"/>
    <w:rsid w:val="005C492E"/>
    <w:rsid w:val="005C494A"/>
    <w:rsid w:val="005C4954"/>
    <w:rsid w:val="005C4A6B"/>
    <w:rsid w:val="005C4AFC"/>
    <w:rsid w:val="005C4BB4"/>
    <w:rsid w:val="005C4C10"/>
    <w:rsid w:val="005C4C1E"/>
    <w:rsid w:val="005C4C7E"/>
    <w:rsid w:val="005C4C8D"/>
    <w:rsid w:val="005C4CAF"/>
    <w:rsid w:val="005C4DB2"/>
    <w:rsid w:val="005C4E0D"/>
    <w:rsid w:val="005C4F01"/>
    <w:rsid w:val="005C5089"/>
    <w:rsid w:val="005C50A4"/>
    <w:rsid w:val="005C5153"/>
    <w:rsid w:val="005C540A"/>
    <w:rsid w:val="005C5410"/>
    <w:rsid w:val="005C54E3"/>
    <w:rsid w:val="005C5681"/>
    <w:rsid w:val="005C5797"/>
    <w:rsid w:val="005C594F"/>
    <w:rsid w:val="005C59AB"/>
    <w:rsid w:val="005C5A44"/>
    <w:rsid w:val="005C5A71"/>
    <w:rsid w:val="005C5ADF"/>
    <w:rsid w:val="005C5B5A"/>
    <w:rsid w:val="005C5B87"/>
    <w:rsid w:val="005C5C2D"/>
    <w:rsid w:val="005C5C52"/>
    <w:rsid w:val="005C5C61"/>
    <w:rsid w:val="005C5CF0"/>
    <w:rsid w:val="005C5D20"/>
    <w:rsid w:val="005C5ED8"/>
    <w:rsid w:val="005C5F4F"/>
    <w:rsid w:val="005C5FAA"/>
    <w:rsid w:val="005C6033"/>
    <w:rsid w:val="005C6067"/>
    <w:rsid w:val="005C607C"/>
    <w:rsid w:val="005C616B"/>
    <w:rsid w:val="005C61B0"/>
    <w:rsid w:val="005C6295"/>
    <w:rsid w:val="005C635B"/>
    <w:rsid w:val="005C63FF"/>
    <w:rsid w:val="005C6423"/>
    <w:rsid w:val="005C6467"/>
    <w:rsid w:val="005C64B2"/>
    <w:rsid w:val="005C64B7"/>
    <w:rsid w:val="005C651B"/>
    <w:rsid w:val="005C655E"/>
    <w:rsid w:val="005C65CA"/>
    <w:rsid w:val="005C6645"/>
    <w:rsid w:val="005C66C8"/>
    <w:rsid w:val="005C671C"/>
    <w:rsid w:val="005C6778"/>
    <w:rsid w:val="005C67A2"/>
    <w:rsid w:val="005C67D9"/>
    <w:rsid w:val="005C698F"/>
    <w:rsid w:val="005C69A6"/>
    <w:rsid w:val="005C6A7F"/>
    <w:rsid w:val="005C6B13"/>
    <w:rsid w:val="005C6BC0"/>
    <w:rsid w:val="005C6C48"/>
    <w:rsid w:val="005C6C85"/>
    <w:rsid w:val="005C6CB4"/>
    <w:rsid w:val="005C6CF4"/>
    <w:rsid w:val="005C6D15"/>
    <w:rsid w:val="005C6D35"/>
    <w:rsid w:val="005C6D6A"/>
    <w:rsid w:val="005C6ED2"/>
    <w:rsid w:val="005C6FE6"/>
    <w:rsid w:val="005C713F"/>
    <w:rsid w:val="005C7163"/>
    <w:rsid w:val="005C71C9"/>
    <w:rsid w:val="005C730F"/>
    <w:rsid w:val="005C7357"/>
    <w:rsid w:val="005C73A7"/>
    <w:rsid w:val="005C73C3"/>
    <w:rsid w:val="005C752D"/>
    <w:rsid w:val="005C75D7"/>
    <w:rsid w:val="005C770C"/>
    <w:rsid w:val="005C7711"/>
    <w:rsid w:val="005C777D"/>
    <w:rsid w:val="005C7808"/>
    <w:rsid w:val="005C7884"/>
    <w:rsid w:val="005C7890"/>
    <w:rsid w:val="005C7918"/>
    <w:rsid w:val="005C796D"/>
    <w:rsid w:val="005C7977"/>
    <w:rsid w:val="005C799B"/>
    <w:rsid w:val="005C7A85"/>
    <w:rsid w:val="005C7AA4"/>
    <w:rsid w:val="005C7B26"/>
    <w:rsid w:val="005C7B8E"/>
    <w:rsid w:val="005C7BC6"/>
    <w:rsid w:val="005C7C94"/>
    <w:rsid w:val="005C7D18"/>
    <w:rsid w:val="005C7E87"/>
    <w:rsid w:val="005C7ED5"/>
    <w:rsid w:val="005C7F59"/>
    <w:rsid w:val="005D005F"/>
    <w:rsid w:val="005D0093"/>
    <w:rsid w:val="005D010F"/>
    <w:rsid w:val="005D0118"/>
    <w:rsid w:val="005D015F"/>
    <w:rsid w:val="005D0199"/>
    <w:rsid w:val="005D01A8"/>
    <w:rsid w:val="005D01C3"/>
    <w:rsid w:val="005D02A2"/>
    <w:rsid w:val="005D02DC"/>
    <w:rsid w:val="005D0325"/>
    <w:rsid w:val="005D0331"/>
    <w:rsid w:val="005D038F"/>
    <w:rsid w:val="005D04DF"/>
    <w:rsid w:val="005D059A"/>
    <w:rsid w:val="005D05DA"/>
    <w:rsid w:val="005D071A"/>
    <w:rsid w:val="005D0789"/>
    <w:rsid w:val="005D079F"/>
    <w:rsid w:val="005D0823"/>
    <w:rsid w:val="005D087B"/>
    <w:rsid w:val="005D090C"/>
    <w:rsid w:val="005D096B"/>
    <w:rsid w:val="005D0A2D"/>
    <w:rsid w:val="005D0A36"/>
    <w:rsid w:val="005D0A37"/>
    <w:rsid w:val="005D0AAD"/>
    <w:rsid w:val="005D0BBF"/>
    <w:rsid w:val="005D0BC1"/>
    <w:rsid w:val="005D0BE2"/>
    <w:rsid w:val="005D0CF4"/>
    <w:rsid w:val="005D0DC6"/>
    <w:rsid w:val="005D0F53"/>
    <w:rsid w:val="005D1005"/>
    <w:rsid w:val="005D109E"/>
    <w:rsid w:val="005D10F5"/>
    <w:rsid w:val="005D13D3"/>
    <w:rsid w:val="005D1595"/>
    <w:rsid w:val="005D15B6"/>
    <w:rsid w:val="005D1629"/>
    <w:rsid w:val="005D166C"/>
    <w:rsid w:val="005D173C"/>
    <w:rsid w:val="005D1772"/>
    <w:rsid w:val="005D177A"/>
    <w:rsid w:val="005D17EC"/>
    <w:rsid w:val="005D17FC"/>
    <w:rsid w:val="005D191F"/>
    <w:rsid w:val="005D197A"/>
    <w:rsid w:val="005D19E2"/>
    <w:rsid w:val="005D1A54"/>
    <w:rsid w:val="005D1AA1"/>
    <w:rsid w:val="005D1BB8"/>
    <w:rsid w:val="005D1C96"/>
    <w:rsid w:val="005D1D05"/>
    <w:rsid w:val="005D1D81"/>
    <w:rsid w:val="005D1FA7"/>
    <w:rsid w:val="005D1FBF"/>
    <w:rsid w:val="005D1FEB"/>
    <w:rsid w:val="005D20A3"/>
    <w:rsid w:val="005D2191"/>
    <w:rsid w:val="005D22AA"/>
    <w:rsid w:val="005D2405"/>
    <w:rsid w:val="005D2421"/>
    <w:rsid w:val="005D2485"/>
    <w:rsid w:val="005D2493"/>
    <w:rsid w:val="005D2713"/>
    <w:rsid w:val="005D272F"/>
    <w:rsid w:val="005D2748"/>
    <w:rsid w:val="005D2773"/>
    <w:rsid w:val="005D2861"/>
    <w:rsid w:val="005D288A"/>
    <w:rsid w:val="005D28BC"/>
    <w:rsid w:val="005D290A"/>
    <w:rsid w:val="005D2992"/>
    <w:rsid w:val="005D29C0"/>
    <w:rsid w:val="005D2A7B"/>
    <w:rsid w:val="005D2AC0"/>
    <w:rsid w:val="005D2B10"/>
    <w:rsid w:val="005D2B7F"/>
    <w:rsid w:val="005D2D42"/>
    <w:rsid w:val="005D2D4D"/>
    <w:rsid w:val="005D2DAE"/>
    <w:rsid w:val="005D2DC5"/>
    <w:rsid w:val="005D2E32"/>
    <w:rsid w:val="005D2FA6"/>
    <w:rsid w:val="005D3073"/>
    <w:rsid w:val="005D3080"/>
    <w:rsid w:val="005D3098"/>
    <w:rsid w:val="005D309F"/>
    <w:rsid w:val="005D3139"/>
    <w:rsid w:val="005D31CC"/>
    <w:rsid w:val="005D3320"/>
    <w:rsid w:val="005D34BB"/>
    <w:rsid w:val="005D34F4"/>
    <w:rsid w:val="005D380D"/>
    <w:rsid w:val="005D3819"/>
    <w:rsid w:val="005D394F"/>
    <w:rsid w:val="005D3A58"/>
    <w:rsid w:val="005D3ABC"/>
    <w:rsid w:val="005D3AC4"/>
    <w:rsid w:val="005D3AE6"/>
    <w:rsid w:val="005D3AE7"/>
    <w:rsid w:val="005D3B1F"/>
    <w:rsid w:val="005D3BB8"/>
    <w:rsid w:val="005D3BDF"/>
    <w:rsid w:val="005D3BE9"/>
    <w:rsid w:val="005D3C86"/>
    <w:rsid w:val="005D3CB4"/>
    <w:rsid w:val="005D3DA2"/>
    <w:rsid w:val="005D3DB4"/>
    <w:rsid w:val="005D3E5A"/>
    <w:rsid w:val="005D3F11"/>
    <w:rsid w:val="005D3F1E"/>
    <w:rsid w:val="005D3F75"/>
    <w:rsid w:val="005D40DD"/>
    <w:rsid w:val="005D4156"/>
    <w:rsid w:val="005D418D"/>
    <w:rsid w:val="005D4191"/>
    <w:rsid w:val="005D41A9"/>
    <w:rsid w:val="005D41DC"/>
    <w:rsid w:val="005D4379"/>
    <w:rsid w:val="005D4392"/>
    <w:rsid w:val="005D441B"/>
    <w:rsid w:val="005D4499"/>
    <w:rsid w:val="005D4527"/>
    <w:rsid w:val="005D46F3"/>
    <w:rsid w:val="005D4741"/>
    <w:rsid w:val="005D4853"/>
    <w:rsid w:val="005D4854"/>
    <w:rsid w:val="005D48C7"/>
    <w:rsid w:val="005D4908"/>
    <w:rsid w:val="005D490C"/>
    <w:rsid w:val="005D4956"/>
    <w:rsid w:val="005D4966"/>
    <w:rsid w:val="005D498E"/>
    <w:rsid w:val="005D49EF"/>
    <w:rsid w:val="005D4B48"/>
    <w:rsid w:val="005D4C01"/>
    <w:rsid w:val="005D4CAA"/>
    <w:rsid w:val="005D4CDA"/>
    <w:rsid w:val="005D4CDD"/>
    <w:rsid w:val="005D4E0B"/>
    <w:rsid w:val="005D4E0D"/>
    <w:rsid w:val="005D4EA0"/>
    <w:rsid w:val="005D4EB4"/>
    <w:rsid w:val="005D4EE0"/>
    <w:rsid w:val="005D4FD3"/>
    <w:rsid w:val="005D4FEE"/>
    <w:rsid w:val="005D4FFD"/>
    <w:rsid w:val="005D5117"/>
    <w:rsid w:val="005D51E4"/>
    <w:rsid w:val="005D5270"/>
    <w:rsid w:val="005D5292"/>
    <w:rsid w:val="005D5378"/>
    <w:rsid w:val="005D538B"/>
    <w:rsid w:val="005D53B1"/>
    <w:rsid w:val="005D53CA"/>
    <w:rsid w:val="005D544E"/>
    <w:rsid w:val="005D546E"/>
    <w:rsid w:val="005D552B"/>
    <w:rsid w:val="005D5585"/>
    <w:rsid w:val="005D5587"/>
    <w:rsid w:val="005D558E"/>
    <w:rsid w:val="005D55F4"/>
    <w:rsid w:val="005D5651"/>
    <w:rsid w:val="005D566B"/>
    <w:rsid w:val="005D57F6"/>
    <w:rsid w:val="005D5824"/>
    <w:rsid w:val="005D58D0"/>
    <w:rsid w:val="005D5ABF"/>
    <w:rsid w:val="005D5BB5"/>
    <w:rsid w:val="005D5BCE"/>
    <w:rsid w:val="005D5CD9"/>
    <w:rsid w:val="005D5CFF"/>
    <w:rsid w:val="005D5D12"/>
    <w:rsid w:val="005D5DFA"/>
    <w:rsid w:val="005D5EC0"/>
    <w:rsid w:val="005D5ECF"/>
    <w:rsid w:val="005D5FF2"/>
    <w:rsid w:val="005D604A"/>
    <w:rsid w:val="005D605A"/>
    <w:rsid w:val="005D6123"/>
    <w:rsid w:val="005D61CE"/>
    <w:rsid w:val="005D6235"/>
    <w:rsid w:val="005D628D"/>
    <w:rsid w:val="005D63B6"/>
    <w:rsid w:val="005D6488"/>
    <w:rsid w:val="005D64B8"/>
    <w:rsid w:val="005D64D2"/>
    <w:rsid w:val="005D64EE"/>
    <w:rsid w:val="005D64F3"/>
    <w:rsid w:val="005D65A1"/>
    <w:rsid w:val="005D65AD"/>
    <w:rsid w:val="005D66F3"/>
    <w:rsid w:val="005D6770"/>
    <w:rsid w:val="005D6785"/>
    <w:rsid w:val="005D6799"/>
    <w:rsid w:val="005D67E5"/>
    <w:rsid w:val="005D6820"/>
    <w:rsid w:val="005D6833"/>
    <w:rsid w:val="005D6885"/>
    <w:rsid w:val="005D6897"/>
    <w:rsid w:val="005D68E2"/>
    <w:rsid w:val="005D69D6"/>
    <w:rsid w:val="005D6A77"/>
    <w:rsid w:val="005D6B0E"/>
    <w:rsid w:val="005D6B64"/>
    <w:rsid w:val="005D6BB6"/>
    <w:rsid w:val="005D6CA8"/>
    <w:rsid w:val="005D6CC5"/>
    <w:rsid w:val="005D6DF9"/>
    <w:rsid w:val="005D6E64"/>
    <w:rsid w:val="005D6E9F"/>
    <w:rsid w:val="005D6EB8"/>
    <w:rsid w:val="005D6EC3"/>
    <w:rsid w:val="005D6F15"/>
    <w:rsid w:val="005D6F81"/>
    <w:rsid w:val="005D71D5"/>
    <w:rsid w:val="005D723C"/>
    <w:rsid w:val="005D72FE"/>
    <w:rsid w:val="005D7323"/>
    <w:rsid w:val="005D7344"/>
    <w:rsid w:val="005D734B"/>
    <w:rsid w:val="005D738C"/>
    <w:rsid w:val="005D740B"/>
    <w:rsid w:val="005D744F"/>
    <w:rsid w:val="005D74A5"/>
    <w:rsid w:val="005D75BF"/>
    <w:rsid w:val="005D77B4"/>
    <w:rsid w:val="005D77B7"/>
    <w:rsid w:val="005D77E1"/>
    <w:rsid w:val="005D7862"/>
    <w:rsid w:val="005D786D"/>
    <w:rsid w:val="005D7871"/>
    <w:rsid w:val="005D78F1"/>
    <w:rsid w:val="005D7972"/>
    <w:rsid w:val="005D79D6"/>
    <w:rsid w:val="005D7A2C"/>
    <w:rsid w:val="005D7A8B"/>
    <w:rsid w:val="005D7A8E"/>
    <w:rsid w:val="005D7ADA"/>
    <w:rsid w:val="005D7ADF"/>
    <w:rsid w:val="005D7B2E"/>
    <w:rsid w:val="005D7B61"/>
    <w:rsid w:val="005D7BB9"/>
    <w:rsid w:val="005D7C24"/>
    <w:rsid w:val="005D7D7B"/>
    <w:rsid w:val="005D7D80"/>
    <w:rsid w:val="005D7DC0"/>
    <w:rsid w:val="005D7DF5"/>
    <w:rsid w:val="005D7EDB"/>
    <w:rsid w:val="005D7F34"/>
    <w:rsid w:val="005D7F3E"/>
    <w:rsid w:val="005D7F48"/>
    <w:rsid w:val="005D7FE7"/>
    <w:rsid w:val="005E003B"/>
    <w:rsid w:val="005E0095"/>
    <w:rsid w:val="005E009D"/>
    <w:rsid w:val="005E010F"/>
    <w:rsid w:val="005E015F"/>
    <w:rsid w:val="005E01BB"/>
    <w:rsid w:val="005E0207"/>
    <w:rsid w:val="005E02C5"/>
    <w:rsid w:val="005E0327"/>
    <w:rsid w:val="005E03AC"/>
    <w:rsid w:val="005E040D"/>
    <w:rsid w:val="005E04F6"/>
    <w:rsid w:val="005E05B0"/>
    <w:rsid w:val="005E0644"/>
    <w:rsid w:val="005E064E"/>
    <w:rsid w:val="005E0678"/>
    <w:rsid w:val="005E0A35"/>
    <w:rsid w:val="005E0A86"/>
    <w:rsid w:val="005E0B10"/>
    <w:rsid w:val="005E0B4C"/>
    <w:rsid w:val="005E0B87"/>
    <w:rsid w:val="005E0E27"/>
    <w:rsid w:val="005E0E4E"/>
    <w:rsid w:val="005E0EA9"/>
    <w:rsid w:val="005E0F7B"/>
    <w:rsid w:val="005E0FDA"/>
    <w:rsid w:val="005E0FE0"/>
    <w:rsid w:val="005E105A"/>
    <w:rsid w:val="005E107B"/>
    <w:rsid w:val="005E12A3"/>
    <w:rsid w:val="005E12B6"/>
    <w:rsid w:val="005E1471"/>
    <w:rsid w:val="005E1597"/>
    <w:rsid w:val="005E15B5"/>
    <w:rsid w:val="005E1799"/>
    <w:rsid w:val="005E17A6"/>
    <w:rsid w:val="005E17EC"/>
    <w:rsid w:val="005E18FF"/>
    <w:rsid w:val="005E1901"/>
    <w:rsid w:val="005E1977"/>
    <w:rsid w:val="005E1AAC"/>
    <w:rsid w:val="005E1AFD"/>
    <w:rsid w:val="005E1BC7"/>
    <w:rsid w:val="005E1C10"/>
    <w:rsid w:val="005E1CBF"/>
    <w:rsid w:val="005E1DBE"/>
    <w:rsid w:val="005E1E00"/>
    <w:rsid w:val="005E1EBC"/>
    <w:rsid w:val="005E1F36"/>
    <w:rsid w:val="005E1F88"/>
    <w:rsid w:val="005E1F94"/>
    <w:rsid w:val="005E2010"/>
    <w:rsid w:val="005E2097"/>
    <w:rsid w:val="005E212B"/>
    <w:rsid w:val="005E2183"/>
    <w:rsid w:val="005E219D"/>
    <w:rsid w:val="005E21A0"/>
    <w:rsid w:val="005E224A"/>
    <w:rsid w:val="005E2299"/>
    <w:rsid w:val="005E2329"/>
    <w:rsid w:val="005E23CF"/>
    <w:rsid w:val="005E23FA"/>
    <w:rsid w:val="005E24CF"/>
    <w:rsid w:val="005E260D"/>
    <w:rsid w:val="005E261C"/>
    <w:rsid w:val="005E2676"/>
    <w:rsid w:val="005E2691"/>
    <w:rsid w:val="005E27DD"/>
    <w:rsid w:val="005E282A"/>
    <w:rsid w:val="005E282F"/>
    <w:rsid w:val="005E286A"/>
    <w:rsid w:val="005E28AF"/>
    <w:rsid w:val="005E2962"/>
    <w:rsid w:val="005E29EF"/>
    <w:rsid w:val="005E2A07"/>
    <w:rsid w:val="005E2AB6"/>
    <w:rsid w:val="005E2BAB"/>
    <w:rsid w:val="005E2BCD"/>
    <w:rsid w:val="005E2C57"/>
    <w:rsid w:val="005E2C92"/>
    <w:rsid w:val="005E2D61"/>
    <w:rsid w:val="005E2DA2"/>
    <w:rsid w:val="005E2DFD"/>
    <w:rsid w:val="005E2F5C"/>
    <w:rsid w:val="005E2FEB"/>
    <w:rsid w:val="005E301F"/>
    <w:rsid w:val="005E304A"/>
    <w:rsid w:val="005E3056"/>
    <w:rsid w:val="005E3165"/>
    <w:rsid w:val="005E31C4"/>
    <w:rsid w:val="005E3298"/>
    <w:rsid w:val="005E32CC"/>
    <w:rsid w:val="005E3320"/>
    <w:rsid w:val="005E335F"/>
    <w:rsid w:val="005E33BB"/>
    <w:rsid w:val="005E3400"/>
    <w:rsid w:val="005E342A"/>
    <w:rsid w:val="005E34CA"/>
    <w:rsid w:val="005E3515"/>
    <w:rsid w:val="005E36E7"/>
    <w:rsid w:val="005E3879"/>
    <w:rsid w:val="005E393F"/>
    <w:rsid w:val="005E3940"/>
    <w:rsid w:val="005E3A02"/>
    <w:rsid w:val="005E3AA9"/>
    <w:rsid w:val="005E3B08"/>
    <w:rsid w:val="005E3B28"/>
    <w:rsid w:val="005E3BB5"/>
    <w:rsid w:val="005E3C1A"/>
    <w:rsid w:val="005E3C4D"/>
    <w:rsid w:val="005E3D45"/>
    <w:rsid w:val="005E3D4A"/>
    <w:rsid w:val="005E3DE0"/>
    <w:rsid w:val="005E3F91"/>
    <w:rsid w:val="005E4089"/>
    <w:rsid w:val="005E4123"/>
    <w:rsid w:val="005E4155"/>
    <w:rsid w:val="005E42AD"/>
    <w:rsid w:val="005E4339"/>
    <w:rsid w:val="005E4434"/>
    <w:rsid w:val="005E4468"/>
    <w:rsid w:val="005E4577"/>
    <w:rsid w:val="005E4684"/>
    <w:rsid w:val="005E4711"/>
    <w:rsid w:val="005E4769"/>
    <w:rsid w:val="005E488A"/>
    <w:rsid w:val="005E490C"/>
    <w:rsid w:val="005E4A18"/>
    <w:rsid w:val="005E4ABE"/>
    <w:rsid w:val="005E4AC1"/>
    <w:rsid w:val="005E4B83"/>
    <w:rsid w:val="005E4B97"/>
    <w:rsid w:val="005E4C15"/>
    <w:rsid w:val="005E4C28"/>
    <w:rsid w:val="005E4D1F"/>
    <w:rsid w:val="005E4D3D"/>
    <w:rsid w:val="005E4DAC"/>
    <w:rsid w:val="005E4E8B"/>
    <w:rsid w:val="005E4F2F"/>
    <w:rsid w:val="005E502D"/>
    <w:rsid w:val="005E50C4"/>
    <w:rsid w:val="005E5119"/>
    <w:rsid w:val="005E5193"/>
    <w:rsid w:val="005E51FF"/>
    <w:rsid w:val="005E5295"/>
    <w:rsid w:val="005E5296"/>
    <w:rsid w:val="005E52AC"/>
    <w:rsid w:val="005E53E3"/>
    <w:rsid w:val="005E55C2"/>
    <w:rsid w:val="005E55EA"/>
    <w:rsid w:val="005E5681"/>
    <w:rsid w:val="005E56DA"/>
    <w:rsid w:val="005E56EE"/>
    <w:rsid w:val="005E5713"/>
    <w:rsid w:val="005E5742"/>
    <w:rsid w:val="005E5744"/>
    <w:rsid w:val="005E57EF"/>
    <w:rsid w:val="005E581C"/>
    <w:rsid w:val="005E5847"/>
    <w:rsid w:val="005E586E"/>
    <w:rsid w:val="005E58A9"/>
    <w:rsid w:val="005E5900"/>
    <w:rsid w:val="005E5A03"/>
    <w:rsid w:val="005E5A3D"/>
    <w:rsid w:val="005E5A5C"/>
    <w:rsid w:val="005E5AB1"/>
    <w:rsid w:val="005E5ADF"/>
    <w:rsid w:val="005E5B60"/>
    <w:rsid w:val="005E5C1E"/>
    <w:rsid w:val="005E5C20"/>
    <w:rsid w:val="005E5C53"/>
    <w:rsid w:val="005E5CC9"/>
    <w:rsid w:val="005E5D74"/>
    <w:rsid w:val="005E5DE4"/>
    <w:rsid w:val="005E5E0C"/>
    <w:rsid w:val="005E6078"/>
    <w:rsid w:val="005E607D"/>
    <w:rsid w:val="005E615F"/>
    <w:rsid w:val="005E61EC"/>
    <w:rsid w:val="005E6315"/>
    <w:rsid w:val="005E639A"/>
    <w:rsid w:val="005E6481"/>
    <w:rsid w:val="005E64B2"/>
    <w:rsid w:val="005E6599"/>
    <w:rsid w:val="005E6634"/>
    <w:rsid w:val="005E663C"/>
    <w:rsid w:val="005E6665"/>
    <w:rsid w:val="005E66D1"/>
    <w:rsid w:val="005E6774"/>
    <w:rsid w:val="005E6837"/>
    <w:rsid w:val="005E6909"/>
    <w:rsid w:val="005E6961"/>
    <w:rsid w:val="005E6983"/>
    <w:rsid w:val="005E698B"/>
    <w:rsid w:val="005E69B8"/>
    <w:rsid w:val="005E69E6"/>
    <w:rsid w:val="005E6A2D"/>
    <w:rsid w:val="005E6B1F"/>
    <w:rsid w:val="005E6B84"/>
    <w:rsid w:val="005E6BA0"/>
    <w:rsid w:val="005E6C7E"/>
    <w:rsid w:val="005E6CC8"/>
    <w:rsid w:val="005E6D25"/>
    <w:rsid w:val="005E6D64"/>
    <w:rsid w:val="005E6DAB"/>
    <w:rsid w:val="005E6DF1"/>
    <w:rsid w:val="005E6E37"/>
    <w:rsid w:val="005E6E42"/>
    <w:rsid w:val="005E6E64"/>
    <w:rsid w:val="005E6EB7"/>
    <w:rsid w:val="005E6EBF"/>
    <w:rsid w:val="005E6ED4"/>
    <w:rsid w:val="005E6F31"/>
    <w:rsid w:val="005E7039"/>
    <w:rsid w:val="005E7043"/>
    <w:rsid w:val="005E70CF"/>
    <w:rsid w:val="005E7179"/>
    <w:rsid w:val="005E731F"/>
    <w:rsid w:val="005E7330"/>
    <w:rsid w:val="005E74D4"/>
    <w:rsid w:val="005E7578"/>
    <w:rsid w:val="005E7671"/>
    <w:rsid w:val="005E7699"/>
    <w:rsid w:val="005E77F9"/>
    <w:rsid w:val="005E784B"/>
    <w:rsid w:val="005E7894"/>
    <w:rsid w:val="005E7933"/>
    <w:rsid w:val="005E7964"/>
    <w:rsid w:val="005E7984"/>
    <w:rsid w:val="005E7A44"/>
    <w:rsid w:val="005E7A9F"/>
    <w:rsid w:val="005E7ACD"/>
    <w:rsid w:val="005E7BE1"/>
    <w:rsid w:val="005E7CED"/>
    <w:rsid w:val="005E7CF0"/>
    <w:rsid w:val="005E7D5B"/>
    <w:rsid w:val="005E7DC2"/>
    <w:rsid w:val="005E7DCD"/>
    <w:rsid w:val="005E7DF2"/>
    <w:rsid w:val="005E7EA2"/>
    <w:rsid w:val="005E7F59"/>
    <w:rsid w:val="005E7F7F"/>
    <w:rsid w:val="005E7FC6"/>
    <w:rsid w:val="005E7FE5"/>
    <w:rsid w:val="005E7FFA"/>
    <w:rsid w:val="005F0072"/>
    <w:rsid w:val="005F0082"/>
    <w:rsid w:val="005F01B6"/>
    <w:rsid w:val="005F0221"/>
    <w:rsid w:val="005F0225"/>
    <w:rsid w:val="005F0297"/>
    <w:rsid w:val="005F0298"/>
    <w:rsid w:val="005F029B"/>
    <w:rsid w:val="005F0300"/>
    <w:rsid w:val="005F032C"/>
    <w:rsid w:val="005F0499"/>
    <w:rsid w:val="005F0712"/>
    <w:rsid w:val="005F076E"/>
    <w:rsid w:val="005F07B8"/>
    <w:rsid w:val="005F0816"/>
    <w:rsid w:val="005F0883"/>
    <w:rsid w:val="005F0887"/>
    <w:rsid w:val="005F08A9"/>
    <w:rsid w:val="005F09C1"/>
    <w:rsid w:val="005F0A3A"/>
    <w:rsid w:val="005F0AD0"/>
    <w:rsid w:val="005F0B05"/>
    <w:rsid w:val="005F0B47"/>
    <w:rsid w:val="005F0E19"/>
    <w:rsid w:val="005F0EB8"/>
    <w:rsid w:val="005F0F0B"/>
    <w:rsid w:val="005F0F85"/>
    <w:rsid w:val="005F101B"/>
    <w:rsid w:val="005F10DF"/>
    <w:rsid w:val="005F110A"/>
    <w:rsid w:val="005F1116"/>
    <w:rsid w:val="005F117F"/>
    <w:rsid w:val="005F1180"/>
    <w:rsid w:val="005F1258"/>
    <w:rsid w:val="005F1264"/>
    <w:rsid w:val="005F130A"/>
    <w:rsid w:val="005F1327"/>
    <w:rsid w:val="005F140D"/>
    <w:rsid w:val="005F1427"/>
    <w:rsid w:val="005F145A"/>
    <w:rsid w:val="005F14D4"/>
    <w:rsid w:val="005F162B"/>
    <w:rsid w:val="005F1660"/>
    <w:rsid w:val="005F16E2"/>
    <w:rsid w:val="005F1815"/>
    <w:rsid w:val="005F18CA"/>
    <w:rsid w:val="005F18D7"/>
    <w:rsid w:val="005F1A03"/>
    <w:rsid w:val="005F1A1F"/>
    <w:rsid w:val="005F1A2A"/>
    <w:rsid w:val="005F1A2E"/>
    <w:rsid w:val="005F1A52"/>
    <w:rsid w:val="005F1A99"/>
    <w:rsid w:val="005F1AB9"/>
    <w:rsid w:val="005F1AFF"/>
    <w:rsid w:val="005F1B02"/>
    <w:rsid w:val="005F1BC0"/>
    <w:rsid w:val="005F1C19"/>
    <w:rsid w:val="005F1C1F"/>
    <w:rsid w:val="005F1C8F"/>
    <w:rsid w:val="005F1D68"/>
    <w:rsid w:val="005F1D92"/>
    <w:rsid w:val="005F1DF9"/>
    <w:rsid w:val="005F1E33"/>
    <w:rsid w:val="005F1EC3"/>
    <w:rsid w:val="005F1F49"/>
    <w:rsid w:val="005F1F69"/>
    <w:rsid w:val="005F2040"/>
    <w:rsid w:val="005F2067"/>
    <w:rsid w:val="005F217A"/>
    <w:rsid w:val="005F221A"/>
    <w:rsid w:val="005F2225"/>
    <w:rsid w:val="005F2231"/>
    <w:rsid w:val="005F2278"/>
    <w:rsid w:val="005F229E"/>
    <w:rsid w:val="005F22E7"/>
    <w:rsid w:val="005F2435"/>
    <w:rsid w:val="005F24B4"/>
    <w:rsid w:val="005F24D4"/>
    <w:rsid w:val="005F24DE"/>
    <w:rsid w:val="005F2580"/>
    <w:rsid w:val="005F26D7"/>
    <w:rsid w:val="005F26DB"/>
    <w:rsid w:val="005F26E6"/>
    <w:rsid w:val="005F27AE"/>
    <w:rsid w:val="005F2978"/>
    <w:rsid w:val="005F298C"/>
    <w:rsid w:val="005F2AFA"/>
    <w:rsid w:val="005F2B17"/>
    <w:rsid w:val="005F2B78"/>
    <w:rsid w:val="005F2B95"/>
    <w:rsid w:val="005F2BC5"/>
    <w:rsid w:val="005F2BFE"/>
    <w:rsid w:val="005F2C24"/>
    <w:rsid w:val="005F2C41"/>
    <w:rsid w:val="005F2CD3"/>
    <w:rsid w:val="005F2CDB"/>
    <w:rsid w:val="005F2D72"/>
    <w:rsid w:val="005F2DD0"/>
    <w:rsid w:val="005F2DD8"/>
    <w:rsid w:val="005F2DEA"/>
    <w:rsid w:val="005F2E73"/>
    <w:rsid w:val="005F2EC8"/>
    <w:rsid w:val="005F2EF0"/>
    <w:rsid w:val="005F2FBE"/>
    <w:rsid w:val="005F2FDB"/>
    <w:rsid w:val="005F300E"/>
    <w:rsid w:val="005F3046"/>
    <w:rsid w:val="005F31D8"/>
    <w:rsid w:val="005F31DD"/>
    <w:rsid w:val="005F31E8"/>
    <w:rsid w:val="005F31F9"/>
    <w:rsid w:val="005F325F"/>
    <w:rsid w:val="005F3277"/>
    <w:rsid w:val="005F3457"/>
    <w:rsid w:val="005F3511"/>
    <w:rsid w:val="005F3549"/>
    <w:rsid w:val="005F35BA"/>
    <w:rsid w:val="005F361A"/>
    <w:rsid w:val="005F36E2"/>
    <w:rsid w:val="005F375C"/>
    <w:rsid w:val="005F3771"/>
    <w:rsid w:val="005F37B2"/>
    <w:rsid w:val="005F37D7"/>
    <w:rsid w:val="005F37DE"/>
    <w:rsid w:val="005F384C"/>
    <w:rsid w:val="005F3902"/>
    <w:rsid w:val="005F3934"/>
    <w:rsid w:val="005F39EB"/>
    <w:rsid w:val="005F3A8B"/>
    <w:rsid w:val="005F3AB6"/>
    <w:rsid w:val="005F3B45"/>
    <w:rsid w:val="005F3B73"/>
    <w:rsid w:val="005F3BC4"/>
    <w:rsid w:val="005F3BDD"/>
    <w:rsid w:val="005F3C48"/>
    <w:rsid w:val="005F3C76"/>
    <w:rsid w:val="005F3CA3"/>
    <w:rsid w:val="005F3CC1"/>
    <w:rsid w:val="005F3D47"/>
    <w:rsid w:val="005F3D75"/>
    <w:rsid w:val="005F3DF8"/>
    <w:rsid w:val="005F3F18"/>
    <w:rsid w:val="005F3FE6"/>
    <w:rsid w:val="005F3FF0"/>
    <w:rsid w:val="005F4004"/>
    <w:rsid w:val="005F401D"/>
    <w:rsid w:val="005F40AA"/>
    <w:rsid w:val="005F40D4"/>
    <w:rsid w:val="005F412D"/>
    <w:rsid w:val="005F4261"/>
    <w:rsid w:val="005F43DC"/>
    <w:rsid w:val="005F44B1"/>
    <w:rsid w:val="005F45A1"/>
    <w:rsid w:val="005F45A8"/>
    <w:rsid w:val="005F45C6"/>
    <w:rsid w:val="005F45D5"/>
    <w:rsid w:val="005F4622"/>
    <w:rsid w:val="005F48CC"/>
    <w:rsid w:val="005F49CD"/>
    <w:rsid w:val="005F4A2C"/>
    <w:rsid w:val="005F4A7E"/>
    <w:rsid w:val="005F4B2E"/>
    <w:rsid w:val="005F4CF3"/>
    <w:rsid w:val="005F4D00"/>
    <w:rsid w:val="005F4D3C"/>
    <w:rsid w:val="005F4D44"/>
    <w:rsid w:val="005F4E44"/>
    <w:rsid w:val="005F4F5D"/>
    <w:rsid w:val="005F4F8F"/>
    <w:rsid w:val="005F506E"/>
    <w:rsid w:val="005F50A6"/>
    <w:rsid w:val="005F5167"/>
    <w:rsid w:val="005F5242"/>
    <w:rsid w:val="005F5289"/>
    <w:rsid w:val="005F52E5"/>
    <w:rsid w:val="005F5305"/>
    <w:rsid w:val="005F5347"/>
    <w:rsid w:val="005F5372"/>
    <w:rsid w:val="005F539F"/>
    <w:rsid w:val="005F5402"/>
    <w:rsid w:val="005F5426"/>
    <w:rsid w:val="005F547D"/>
    <w:rsid w:val="005F5550"/>
    <w:rsid w:val="005F586B"/>
    <w:rsid w:val="005F58E0"/>
    <w:rsid w:val="005F590F"/>
    <w:rsid w:val="005F59E5"/>
    <w:rsid w:val="005F5C96"/>
    <w:rsid w:val="005F5ECE"/>
    <w:rsid w:val="005F5ED7"/>
    <w:rsid w:val="005F5EDF"/>
    <w:rsid w:val="005F5F1B"/>
    <w:rsid w:val="005F601D"/>
    <w:rsid w:val="005F612D"/>
    <w:rsid w:val="005F613D"/>
    <w:rsid w:val="005F6219"/>
    <w:rsid w:val="005F6265"/>
    <w:rsid w:val="005F62E7"/>
    <w:rsid w:val="005F638E"/>
    <w:rsid w:val="005F6401"/>
    <w:rsid w:val="005F64B0"/>
    <w:rsid w:val="005F64F0"/>
    <w:rsid w:val="005F6626"/>
    <w:rsid w:val="005F666E"/>
    <w:rsid w:val="005F6814"/>
    <w:rsid w:val="005F6841"/>
    <w:rsid w:val="005F68BF"/>
    <w:rsid w:val="005F695D"/>
    <w:rsid w:val="005F6A50"/>
    <w:rsid w:val="005F6AA9"/>
    <w:rsid w:val="005F6AAC"/>
    <w:rsid w:val="005F6B23"/>
    <w:rsid w:val="005F6BB2"/>
    <w:rsid w:val="005F6C18"/>
    <w:rsid w:val="005F6C80"/>
    <w:rsid w:val="005F6D27"/>
    <w:rsid w:val="005F6D8B"/>
    <w:rsid w:val="005F6DB0"/>
    <w:rsid w:val="005F6DEB"/>
    <w:rsid w:val="005F6E53"/>
    <w:rsid w:val="005F6EF0"/>
    <w:rsid w:val="005F6F0E"/>
    <w:rsid w:val="005F6F82"/>
    <w:rsid w:val="005F6F85"/>
    <w:rsid w:val="005F7005"/>
    <w:rsid w:val="005F718E"/>
    <w:rsid w:val="005F71E7"/>
    <w:rsid w:val="005F71F6"/>
    <w:rsid w:val="005F7209"/>
    <w:rsid w:val="005F7220"/>
    <w:rsid w:val="005F7221"/>
    <w:rsid w:val="005F7336"/>
    <w:rsid w:val="005F737B"/>
    <w:rsid w:val="005F7394"/>
    <w:rsid w:val="005F7591"/>
    <w:rsid w:val="005F75B4"/>
    <w:rsid w:val="005F764E"/>
    <w:rsid w:val="005F76AC"/>
    <w:rsid w:val="005F76CF"/>
    <w:rsid w:val="005F76D1"/>
    <w:rsid w:val="005F76E1"/>
    <w:rsid w:val="005F76ED"/>
    <w:rsid w:val="005F7719"/>
    <w:rsid w:val="005F7772"/>
    <w:rsid w:val="005F7794"/>
    <w:rsid w:val="005F77BA"/>
    <w:rsid w:val="005F77C0"/>
    <w:rsid w:val="005F77D3"/>
    <w:rsid w:val="005F7834"/>
    <w:rsid w:val="005F7892"/>
    <w:rsid w:val="005F7894"/>
    <w:rsid w:val="005F78AE"/>
    <w:rsid w:val="005F7933"/>
    <w:rsid w:val="005F7B61"/>
    <w:rsid w:val="005F7C6B"/>
    <w:rsid w:val="005F7C72"/>
    <w:rsid w:val="005F7CDC"/>
    <w:rsid w:val="005F7D3B"/>
    <w:rsid w:val="005F7D41"/>
    <w:rsid w:val="005F7D8B"/>
    <w:rsid w:val="005F7E05"/>
    <w:rsid w:val="005F7F65"/>
    <w:rsid w:val="005F7F97"/>
    <w:rsid w:val="0060000C"/>
    <w:rsid w:val="00600032"/>
    <w:rsid w:val="006000AA"/>
    <w:rsid w:val="0060019A"/>
    <w:rsid w:val="006001CF"/>
    <w:rsid w:val="006001DA"/>
    <w:rsid w:val="00600267"/>
    <w:rsid w:val="0060028E"/>
    <w:rsid w:val="00600320"/>
    <w:rsid w:val="0060036B"/>
    <w:rsid w:val="0060041A"/>
    <w:rsid w:val="00600498"/>
    <w:rsid w:val="006004DD"/>
    <w:rsid w:val="0060052E"/>
    <w:rsid w:val="00600574"/>
    <w:rsid w:val="00600607"/>
    <w:rsid w:val="00600662"/>
    <w:rsid w:val="006006F4"/>
    <w:rsid w:val="006006F9"/>
    <w:rsid w:val="006007FD"/>
    <w:rsid w:val="00600876"/>
    <w:rsid w:val="0060099B"/>
    <w:rsid w:val="00600A0A"/>
    <w:rsid w:val="00600A17"/>
    <w:rsid w:val="00600B04"/>
    <w:rsid w:val="00600B09"/>
    <w:rsid w:val="00600B1B"/>
    <w:rsid w:val="00600B8F"/>
    <w:rsid w:val="00600BA1"/>
    <w:rsid w:val="00600BF1"/>
    <w:rsid w:val="00600C03"/>
    <w:rsid w:val="00600C8E"/>
    <w:rsid w:val="00600D02"/>
    <w:rsid w:val="00600D42"/>
    <w:rsid w:val="00600D54"/>
    <w:rsid w:val="00600E5F"/>
    <w:rsid w:val="00600E83"/>
    <w:rsid w:val="00600F03"/>
    <w:rsid w:val="00600F31"/>
    <w:rsid w:val="00600FE2"/>
    <w:rsid w:val="00600FE3"/>
    <w:rsid w:val="00601006"/>
    <w:rsid w:val="00601075"/>
    <w:rsid w:val="00601162"/>
    <w:rsid w:val="00601313"/>
    <w:rsid w:val="0060138B"/>
    <w:rsid w:val="006013E9"/>
    <w:rsid w:val="0060148B"/>
    <w:rsid w:val="006014A9"/>
    <w:rsid w:val="00601633"/>
    <w:rsid w:val="00601674"/>
    <w:rsid w:val="00601731"/>
    <w:rsid w:val="00601814"/>
    <w:rsid w:val="00601817"/>
    <w:rsid w:val="0060191C"/>
    <w:rsid w:val="0060193A"/>
    <w:rsid w:val="00601967"/>
    <w:rsid w:val="00601AC3"/>
    <w:rsid w:val="00601B85"/>
    <w:rsid w:val="00601BDE"/>
    <w:rsid w:val="00601BFD"/>
    <w:rsid w:val="00601C1D"/>
    <w:rsid w:val="00601C68"/>
    <w:rsid w:val="00601EBD"/>
    <w:rsid w:val="00601EDB"/>
    <w:rsid w:val="00601F1D"/>
    <w:rsid w:val="00601F75"/>
    <w:rsid w:val="00601F80"/>
    <w:rsid w:val="00601FB6"/>
    <w:rsid w:val="006020B3"/>
    <w:rsid w:val="00602136"/>
    <w:rsid w:val="006021CE"/>
    <w:rsid w:val="0060222F"/>
    <w:rsid w:val="006022B8"/>
    <w:rsid w:val="00602395"/>
    <w:rsid w:val="006023D1"/>
    <w:rsid w:val="00602451"/>
    <w:rsid w:val="00602482"/>
    <w:rsid w:val="006024C7"/>
    <w:rsid w:val="00602523"/>
    <w:rsid w:val="0060255D"/>
    <w:rsid w:val="00602699"/>
    <w:rsid w:val="00602701"/>
    <w:rsid w:val="00602762"/>
    <w:rsid w:val="006027C7"/>
    <w:rsid w:val="0060280C"/>
    <w:rsid w:val="00602AEA"/>
    <w:rsid w:val="00602B04"/>
    <w:rsid w:val="00602B8D"/>
    <w:rsid w:val="00602C23"/>
    <w:rsid w:val="00602D57"/>
    <w:rsid w:val="00602D70"/>
    <w:rsid w:val="00602DA3"/>
    <w:rsid w:val="00602DFC"/>
    <w:rsid w:val="00602E15"/>
    <w:rsid w:val="00602E23"/>
    <w:rsid w:val="00602EAB"/>
    <w:rsid w:val="00602ECE"/>
    <w:rsid w:val="00602F46"/>
    <w:rsid w:val="0060305F"/>
    <w:rsid w:val="00603082"/>
    <w:rsid w:val="006030A8"/>
    <w:rsid w:val="006030D9"/>
    <w:rsid w:val="00603157"/>
    <w:rsid w:val="00603227"/>
    <w:rsid w:val="00603316"/>
    <w:rsid w:val="00603456"/>
    <w:rsid w:val="006034A7"/>
    <w:rsid w:val="00603532"/>
    <w:rsid w:val="0060353C"/>
    <w:rsid w:val="0060354B"/>
    <w:rsid w:val="006035A1"/>
    <w:rsid w:val="00603743"/>
    <w:rsid w:val="00603781"/>
    <w:rsid w:val="006037A1"/>
    <w:rsid w:val="006037A7"/>
    <w:rsid w:val="006037B8"/>
    <w:rsid w:val="006037E2"/>
    <w:rsid w:val="0060386C"/>
    <w:rsid w:val="006038AD"/>
    <w:rsid w:val="00603978"/>
    <w:rsid w:val="006039AE"/>
    <w:rsid w:val="006039B3"/>
    <w:rsid w:val="006039DD"/>
    <w:rsid w:val="00603BA6"/>
    <w:rsid w:val="00603BBE"/>
    <w:rsid w:val="00603C21"/>
    <w:rsid w:val="00603D59"/>
    <w:rsid w:val="00603D66"/>
    <w:rsid w:val="00603D8F"/>
    <w:rsid w:val="00603E11"/>
    <w:rsid w:val="00603E14"/>
    <w:rsid w:val="00603E51"/>
    <w:rsid w:val="00603E5E"/>
    <w:rsid w:val="00603F72"/>
    <w:rsid w:val="00603FBF"/>
    <w:rsid w:val="00604067"/>
    <w:rsid w:val="0060409C"/>
    <w:rsid w:val="006040AF"/>
    <w:rsid w:val="006041A1"/>
    <w:rsid w:val="00604402"/>
    <w:rsid w:val="00604567"/>
    <w:rsid w:val="0060465B"/>
    <w:rsid w:val="00604A83"/>
    <w:rsid w:val="00604CD2"/>
    <w:rsid w:val="00604E2C"/>
    <w:rsid w:val="00604E8C"/>
    <w:rsid w:val="00604FAF"/>
    <w:rsid w:val="00604FFC"/>
    <w:rsid w:val="00605012"/>
    <w:rsid w:val="00605022"/>
    <w:rsid w:val="00605038"/>
    <w:rsid w:val="00605087"/>
    <w:rsid w:val="00605190"/>
    <w:rsid w:val="006051C6"/>
    <w:rsid w:val="006051DD"/>
    <w:rsid w:val="00605247"/>
    <w:rsid w:val="0060526A"/>
    <w:rsid w:val="006052BA"/>
    <w:rsid w:val="006054C6"/>
    <w:rsid w:val="006054CD"/>
    <w:rsid w:val="006054E4"/>
    <w:rsid w:val="00605534"/>
    <w:rsid w:val="0060558B"/>
    <w:rsid w:val="00605693"/>
    <w:rsid w:val="006056C8"/>
    <w:rsid w:val="006056D9"/>
    <w:rsid w:val="00605736"/>
    <w:rsid w:val="006058E7"/>
    <w:rsid w:val="0060590F"/>
    <w:rsid w:val="0060591D"/>
    <w:rsid w:val="00605967"/>
    <w:rsid w:val="0060599C"/>
    <w:rsid w:val="00605A26"/>
    <w:rsid w:val="00605A6A"/>
    <w:rsid w:val="00605A7B"/>
    <w:rsid w:val="00605A86"/>
    <w:rsid w:val="00605B89"/>
    <w:rsid w:val="00605C11"/>
    <w:rsid w:val="00605C20"/>
    <w:rsid w:val="00605C44"/>
    <w:rsid w:val="00605C56"/>
    <w:rsid w:val="00605D3A"/>
    <w:rsid w:val="00605DA7"/>
    <w:rsid w:val="00605E87"/>
    <w:rsid w:val="00605E8E"/>
    <w:rsid w:val="00605F82"/>
    <w:rsid w:val="006060A6"/>
    <w:rsid w:val="006060D9"/>
    <w:rsid w:val="0060613C"/>
    <w:rsid w:val="00606186"/>
    <w:rsid w:val="00606187"/>
    <w:rsid w:val="0060618B"/>
    <w:rsid w:val="006061AC"/>
    <w:rsid w:val="0060631D"/>
    <w:rsid w:val="00606323"/>
    <w:rsid w:val="006063D4"/>
    <w:rsid w:val="006063F3"/>
    <w:rsid w:val="0060640C"/>
    <w:rsid w:val="00606467"/>
    <w:rsid w:val="00606481"/>
    <w:rsid w:val="00606548"/>
    <w:rsid w:val="006065B2"/>
    <w:rsid w:val="00606817"/>
    <w:rsid w:val="0060684F"/>
    <w:rsid w:val="00606852"/>
    <w:rsid w:val="00606921"/>
    <w:rsid w:val="00606985"/>
    <w:rsid w:val="006069AD"/>
    <w:rsid w:val="006069C8"/>
    <w:rsid w:val="00606A90"/>
    <w:rsid w:val="00606A9E"/>
    <w:rsid w:val="00606B83"/>
    <w:rsid w:val="00606C03"/>
    <w:rsid w:val="00606C07"/>
    <w:rsid w:val="00606C88"/>
    <w:rsid w:val="00606D35"/>
    <w:rsid w:val="00606DC9"/>
    <w:rsid w:val="00606E30"/>
    <w:rsid w:val="00606E6F"/>
    <w:rsid w:val="00606EBD"/>
    <w:rsid w:val="00606F65"/>
    <w:rsid w:val="00606F99"/>
    <w:rsid w:val="00606FA1"/>
    <w:rsid w:val="00607006"/>
    <w:rsid w:val="00607296"/>
    <w:rsid w:val="006072BA"/>
    <w:rsid w:val="006074E6"/>
    <w:rsid w:val="006074F3"/>
    <w:rsid w:val="00607542"/>
    <w:rsid w:val="0060760E"/>
    <w:rsid w:val="00607610"/>
    <w:rsid w:val="00607787"/>
    <w:rsid w:val="006077EB"/>
    <w:rsid w:val="006078C6"/>
    <w:rsid w:val="006078D9"/>
    <w:rsid w:val="00607951"/>
    <w:rsid w:val="00607962"/>
    <w:rsid w:val="00607A02"/>
    <w:rsid w:val="00607A2D"/>
    <w:rsid w:val="00607A87"/>
    <w:rsid w:val="00607ACD"/>
    <w:rsid w:val="00607B14"/>
    <w:rsid w:val="00607BA6"/>
    <w:rsid w:val="00607BF8"/>
    <w:rsid w:val="00607CBA"/>
    <w:rsid w:val="00607CE2"/>
    <w:rsid w:val="00607EEA"/>
    <w:rsid w:val="00607F47"/>
    <w:rsid w:val="00607F5E"/>
    <w:rsid w:val="00607F81"/>
    <w:rsid w:val="00607F83"/>
    <w:rsid w:val="00607FAE"/>
    <w:rsid w:val="006100A1"/>
    <w:rsid w:val="006101BA"/>
    <w:rsid w:val="006101F8"/>
    <w:rsid w:val="0061021D"/>
    <w:rsid w:val="00610229"/>
    <w:rsid w:val="0061023B"/>
    <w:rsid w:val="00610280"/>
    <w:rsid w:val="006102B1"/>
    <w:rsid w:val="00610356"/>
    <w:rsid w:val="0061039F"/>
    <w:rsid w:val="00610420"/>
    <w:rsid w:val="0061045C"/>
    <w:rsid w:val="00610477"/>
    <w:rsid w:val="006105F9"/>
    <w:rsid w:val="006105FD"/>
    <w:rsid w:val="00610614"/>
    <w:rsid w:val="00610625"/>
    <w:rsid w:val="00610667"/>
    <w:rsid w:val="00610691"/>
    <w:rsid w:val="00610716"/>
    <w:rsid w:val="006108C4"/>
    <w:rsid w:val="00610969"/>
    <w:rsid w:val="006109DA"/>
    <w:rsid w:val="00610A02"/>
    <w:rsid w:val="00610A8F"/>
    <w:rsid w:val="00610B66"/>
    <w:rsid w:val="00610BBC"/>
    <w:rsid w:val="00610BDF"/>
    <w:rsid w:val="00610CBA"/>
    <w:rsid w:val="00610DCD"/>
    <w:rsid w:val="00610E79"/>
    <w:rsid w:val="00610EC7"/>
    <w:rsid w:val="00610F02"/>
    <w:rsid w:val="00610F57"/>
    <w:rsid w:val="0061102F"/>
    <w:rsid w:val="00611069"/>
    <w:rsid w:val="00611085"/>
    <w:rsid w:val="006110FE"/>
    <w:rsid w:val="00611273"/>
    <w:rsid w:val="00611296"/>
    <w:rsid w:val="0061129C"/>
    <w:rsid w:val="006112F9"/>
    <w:rsid w:val="00611455"/>
    <w:rsid w:val="006114B6"/>
    <w:rsid w:val="00611527"/>
    <w:rsid w:val="0061153B"/>
    <w:rsid w:val="0061158A"/>
    <w:rsid w:val="00611631"/>
    <w:rsid w:val="006116A4"/>
    <w:rsid w:val="006116D3"/>
    <w:rsid w:val="006117E2"/>
    <w:rsid w:val="006117EB"/>
    <w:rsid w:val="006118E1"/>
    <w:rsid w:val="006119B8"/>
    <w:rsid w:val="00611D51"/>
    <w:rsid w:val="00611F31"/>
    <w:rsid w:val="00611F6C"/>
    <w:rsid w:val="00611FCC"/>
    <w:rsid w:val="00612020"/>
    <w:rsid w:val="006120FB"/>
    <w:rsid w:val="006121EC"/>
    <w:rsid w:val="00612244"/>
    <w:rsid w:val="006123BD"/>
    <w:rsid w:val="0061248B"/>
    <w:rsid w:val="0061250A"/>
    <w:rsid w:val="0061263D"/>
    <w:rsid w:val="00612710"/>
    <w:rsid w:val="00612812"/>
    <w:rsid w:val="0061284B"/>
    <w:rsid w:val="0061294A"/>
    <w:rsid w:val="00612A6F"/>
    <w:rsid w:val="00612A7F"/>
    <w:rsid w:val="00612BA6"/>
    <w:rsid w:val="00612BDD"/>
    <w:rsid w:val="00612C48"/>
    <w:rsid w:val="00612C4F"/>
    <w:rsid w:val="00612CAF"/>
    <w:rsid w:val="00612CC0"/>
    <w:rsid w:val="00612E29"/>
    <w:rsid w:val="00612EFE"/>
    <w:rsid w:val="00612F65"/>
    <w:rsid w:val="00613104"/>
    <w:rsid w:val="00613238"/>
    <w:rsid w:val="006132EA"/>
    <w:rsid w:val="006133A6"/>
    <w:rsid w:val="006133C8"/>
    <w:rsid w:val="006133F1"/>
    <w:rsid w:val="0061342E"/>
    <w:rsid w:val="006134DC"/>
    <w:rsid w:val="0061359C"/>
    <w:rsid w:val="006135E1"/>
    <w:rsid w:val="0061367E"/>
    <w:rsid w:val="006136E5"/>
    <w:rsid w:val="00613705"/>
    <w:rsid w:val="00613717"/>
    <w:rsid w:val="006137C8"/>
    <w:rsid w:val="00613907"/>
    <w:rsid w:val="00613A78"/>
    <w:rsid w:val="00613B43"/>
    <w:rsid w:val="00613BBD"/>
    <w:rsid w:val="00613BE2"/>
    <w:rsid w:val="00613D3D"/>
    <w:rsid w:val="00613DE6"/>
    <w:rsid w:val="00613E01"/>
    <w:rsid w:val="00613E0F"/>
    <w:rsid w:val="00613EB9"/>
    <w:rsid w:val="00613EC9"/>
    <w:rsid w:val="00614064"/>
    <w:rsid w:val="006140DA"/>
    <w:rsid w:val="00614193"/>
    <w:rsid w:val="00614224"/>
    <w:rsid w:val="0061429D"/>
    <w:rsid w:val="0061430D"/>
    <w:rsid w:val="00614326"/>
    <w:rsid w:val="00614335"/>
    <w:rsid w:val="0061436C"/>
    <w:rsid w:val="006143EC"/>
    <w:rsid w:val="00614455"/>
    <w:rsid w:val="00614460"/>
    <w:rsid w:val="00614483"/>
    <w:rsid w:val="006144B5"/>
    <w:rsid w:val="00614525"/>
    <w:rsid w:val="0061452E"/>
    <w:rsid w:val="00614646"/>
    <w:rsid w:val="00614943"/>
    <w:rsid w:val="006149F5"/>
    <w:rsid w:val="00614A83"/>
    <w:rsid w:val="00614B67"/>
    <w:rsid w:val="00614C4B"/>
    <w:rsid w:val="00614C5E"/>
    <w:rsid w:val="00614C91"/>
    <w:rsid w:val="00614D4A"/>
    <w:rsid w:val="00614EA9"/>
    <w:rsid w:val="00614EAF"/>
    <w:rsid w:val="00614EFC"/>
    <w:rsid w:val="00614F15"/>
    <w:rsid w:val="00614FAB"/>
    <w:rsid w:val="00614FC2"/>
    <w:rsid w:val="00614FF7"/>
    <w:rsid w:val="00615213"/>
    <w:rsid w:val="0061521A"/>
    <w:rsid w:val="00615286"/>
    <w:rsid w:val="0061533F"/>
    <w:rsid w:val="00615363"/>
    <w:rsid w:val="006153C3"/>
    <w:rsid w:val="006156B1"/>
    <w:rsid w:val="006156E7"/>
    <w:rsid w:val="0061570A"/>
    <w:rsid w:val="0061574B"/>
    <w:rsid w:val="0061575F"/>
    <w:rsid w:val="006157EC"/>
    <w:rsid w:val="006157F9"/>
    <w:rsid w:val="0061585E"/>
    <w:rsid w:val="006158F8"/>
    <w:rsid w:val="0061590D"/>
    <w:rsid w:val="0061598F"/>
    <w:rsid w:val="00615A4E"/>
    <w:rsid w:val="00615AC8"/>
    <w:rsid w:val="00615B29"/>
    <w:rsid w:val="00615BBF"/>
    <w:rsid w:val="00615BD0"/>
    <w:rsid w:val="00615BDD"/>
    <w:rsid w:val="00615CB8"/>
    <w:rsid w:val="00615D48"/>
    <w:rsid w:val="00615D58"/>
    <w:rsid w:val="00615DE5"/>
    <w:rsid w:val="00615F15"/>
    <w:rsid w:val="00615FDC"/>
    <w:rsid w:val="00616037"/>
    <w:rsid w:val="00616075"/>
    <w:rsid w:val="00616177"/>
    <w:rsid w:val="0061619B"/>
    <w:rsid w:val="0061622C"/>
    <w:rsid w:val="006162B8"/>
    <w:rsid w:val="00616349"/>
    <w:rsid w:val="00616394"/>
    <w:rsid w:val="006163C6"/>
    <w:rsid w:val="0061641E"/>
    <w:rsid w:val="00616456"/>
    <w:rsid w:val="006165AE"/>
    <w:rsid w:val="00616628"/>
    <w:rsid w:val="00616653"/>
    <w:rsid w:val="00616782"/>
    <w:rsid w:val="00616899"/>
    <w:rsid w:val="0061692A"/>
    <w:rsid w:val="006169A2"/>
    <w:rsid w:val="00616A1A"/>
    <w:rsid w:val="00616AB4"/>
    <w:rsid w:val="00616AE6"/>
    <w:rsid w:val="00616AFF"/>
    <w:rsid w:val="00616B99"/>
    <w:rsid w:val="00616BB2"/>
    <w:rsid w:val="00616BE0"/>
    <w:rsid w:val="00616CB4"/>
    <w:rsid w:val="00616D1B"/>
    <w:rsid w:val="00616D84"/>
    <w:rsid w:val="00616E16"/>
    <w:rsid w:val="00616E18"/>
    <w:rsid w:val="00616E2C"/>
    <w:rsid w:val="00616E9C"/>
    <w:rsid w:val="00616F0A"/>
    <w:rsid w:val="00616F45"/>
    <w:rsid w:val="00616F7D"/>
    <w:rsid w:val="0061708E"/>
    <w:rsid w:val="00617149"/>
    <w:rsid w:val="0061725C"/>
    <w:rsid w:val="0061728C"/>
    <w:rsid w:val="006172DC"/>
    <w:rsid w:val="00617329"/>
    <w:rsid w:val="00617359"/>
    <w:rsid w:val="0061749B"/>
    <w:rsid w:val="006174A8"/>
    <w:rsid w:val="0061759A"/>
    <w:rsid w:val="006175DF"/>
    <w:rsid w:val="00617792"/>
    <w:rsid w:val="006177EE"/>
    <w:rsid w:val="006177F6"/>
    <w:rsid w:val="00617880"/>
    <w:rsid w:val="00617897"/>
    <w:rsid w:val="00617916"/>
    <w:rsid w:val="006179A3"/>
    <w:rsid w:val="00617A2D"/>
    <w:rsid w:val="00617AAF"/>
    <w:rsid w:val="00617C36"/>
    <w:rsid w:val="00617DC9"/>
    <w:rsid w:val="00617DEB"/>
    <w:rsid w:val="00617EF4"/>
    <w:rsid w:val="00620019"/>
    <w:rsid w:val="00620082"/>
    <w:rsid w:val="006200E3"/>
    <w:rsid w:val="006201F3"/>
    <w:rsid w:val="0062020B"/>
    <w:rsid w:val="00620231"/>
    <w:rsid w:val="00620277"/>
    <w:rsid w:val="006202BC"/>
    <w:rsid w:val="006202D9"/>
    <w:rsid w:val="006202DC"/>
    <w:rsid w:val="006203D2"/>
    <w:rsid w:val="00620488"/>
    <w:rsid w:val="006204E5"/>
    <w:rsid w:val="0062051E"/>
    <w:rsid w:val="0062056D"/>
    <w:rsid w:val="00620810"/>
    <w:rsid w:val="00620812"/>
    <w:rsid w:val="00620850"/>
    <w:rsid w:val="006208A2"/>
    <w:rsid w:val="0062098B"/>
    <w:rsid w:val="00620A72"/>
    <w:rsid w:val="00620BCE"/>
    <w:rsid w:val="00620BEA"/>
    <w:rsid w:val="00620C41"/>
    <w:rsid w:val="00620C84"/>
    <w:rsid w:val="00620DA3"/>
    <w:rsid w:val="00620EBA"/>
    <w:rsid w:val="00620F55"/>
    <w:rsid w:val="00620FEC"/>
    <w:rsid w:val="0062108F"/>
    <w:rsid w:val="006210F3"/>
    <w:rsid w:val="006210F4"/>
    <w:rsid w:val="00621167"/>
    <w:rsid w:val="00621287"/>
    <w:rsid w:val="006212BA"/>
    <w:rsid w:val="006212D2"/>
    <w:rsid w:val="006213DD"/>
    <w:rsid w:val="00621405"/>
    <w:rsid w:val="00621420"/>
    <w:rsid w:val="006214A3"/>
    <w:rsid w:val="006214E5"/>
    <w:rsid w:val="00621555"/>
    <w:rsid w:val="006215B4"/>
    <w:rsid w:val="0062166B"/>
    <w:rsid w:val="00621672"/>
    <w:rsid w:val="006216D6"/>
    <w:rsid w:val="006216F5"/>
    <w:rsid w:val="00621767"/>
    <w:rsid w:val="0062181F"/>
    <w:rsid w:val="006218B6"/>
    <w:rsid w:val="0062190A"/>
    <w:rsid w:val="0062196B"/>
    <w:rsid w:val="006219B0"/>
    <w:rsid w:val="00621A80"/>
    <w:rsid w:val="00621AD7"/>
    <w:rsid w:val="00621B06"/>
    <w:rsid w:val="00621B6B"/>
    <w:rsid w:val="00621BD0"/>
    <w:rsid w:val="00621BFD"/>
    <w:rsid w:val="00621C68"/>
    <w:rsid w:val="00621C89"/>
    <w:rsid w:val="00621D1C"/>
    <w:rsid w:val="00621D69"/>
    <w:rsid w:val="00621E65"/>
    <w:rsid w:val="00621E6A"/>
    <w:rsid w:val="00621E85"/>
    <w:rsid w:val="00621EBB"/>
    <w:rsid w:val="00621F04"/>
    <w:rsid w:val="00621F23"/>
    <w:rsid w:val="00621F86"/>
    <w:rsid w:val="00621FCC"/>
    <w:rsid w:val="00621FD3"/>
    <w:rsid w:val="00622021"/>
    <w:rsid w:val="006220D6"/>
    <w:rsid w:val="0062211A"/>
    <w:rsid w:val="006221AD"/>
    <w:rsid w:val="006222CC"/>
    <w:rsid w:val="006222DB"/>
    <w:rsid w:val="00622334"/>
    <w:rsid w:val="00622374"/>
    <w:rsid w:val="00622532"/>
    <w:rsid w:val="00622618"/>
    <w:rsid w:val="006226C6"/>
    <w:rsid w:val="006228DF"/>
    <w:rsid w:val="006228E0"/>
    <w:rsid w:val="006229D3"/>
    <w:rsid w:val="00622A5B"/>
    <w:rsid w:val="00622AC1"/>
    <w:rsid w:val="00622B2E"/>
    <w:rsid w:val="00622C0E"/>
    <w:rsid w:val="00622C2E"/>
    <w:rsid w:val="00622C66"/>
    <w:rsid w:val="00622CE0"/>
    <w:rsid w:val="00622DDC"/>
    <w:rsid w:val="00622DE0"/>
    <w:rsid w:val="00622DE1"/>
    <w:rsid w:val="00622E48"/>
    <w:rsid w:val="00622F09"/>
    <w:rsid w:val="00622F30"/>
    <w:rsid w:val="00622F6D"/>
    <w:rsid w:val="00622FFF"/>
    <w:rsid w:val="006230A3"/>
    <w:rsid w:val="0062312F"/>
    <w:rsid w:val="006231B1"/>
    <w:rsid w:val="00623215"/>
    <w:rsid w:val="0062323B"/>
    <w:rsid w:val="006232F8"/>
    <w:rsid w:val="006233EF"/>
    <w:rsid w:val="00623467"/>
    <w:rsid w:val="00623506"/>
    <w:rsid w:val="0062352E"/>
    <w:rsid w:val="00623555"/>
    <w:rsid w:val="006235B1"/>
    <w:rsid w:val="006235F3"/>
    <w:rsid w:val="00623622"/>
    <w:rsid w:val="0062369F"/>
    <w:rsid w:val="006236C1"/>
    <w:rsid w:val="00623711"/>
    <w:rsid w:val="0062380C"/>
    <w:rsid w:val="006238FD"/>
    <w:rsid w:val="0062394D"/>
    <w:rsid w:val="006239D1"/>
    <w:rsid w:val="00623A44"/>
    <w:rsid w:val="00623B40"/>
    <w:rsid w:val="00623C12"/>
    <w:rsid w:val="00623DA5"/>
    <w:rsid w:val="00623E4B"/>
    <w:rsid w:val="00623F1A"/>
    <w:rsid w:val="00623FBB"/>
    <w:rsid w:val="00623FD4"/>
    <w:rsid w:val="00623FFF"/>
    <w:rsid w:val="00624058"/>
    <w:rsid w:val="00624089"/>
    <w:rsid w:val="006240C7"/>
    <w:rsid w:val="006240E6"/>
    <w:rsid w:val="0062419B"/>
    <w:rsid w:val="006241B8"/>
    <w:rsid w:val="0062421C"/>
    <w:rsid w:val="0062422D"/>
    <w:rsid w:val="0062423A"/>
    <w:rsid w:val="00624241"/>
    <w:rsid w:val="00624268"/>
    <w:rsid w:val="006242CB"/>
    <w:rsid w:val="006242DB"/>
    <w:rsid w:val="00624318"/>
    <w:rsid w:val="00624374"/>
    <w:rsid w:val="0062439C"/>
    <w:rsid w:val="00624413"/>
    <w:rsid w:val="00624460"/>
    <w:rsid w:val="00624474"/>
    <w:rsid w:val="0062447B"/>
    <w:rsid w:val="006244A9"/>
    <w:rsid w:val="00624520"/>
    <w:rsid w:val="00624621"/>
    <w:rsid w:val="00624655"/>
    <w:rsid w:val="006246D8"/>
    <w:rsid w:val="006246F0"/>
    <w:rsid w:val="006247E1"/>
    <w:rsid w:val="006247E8"/>
    <w:rsid w:val="0062484F"/>
    <w:rsid w:val="006248A9"/>
    <w:rsid w:val="00624930"/>
    <w:rsid w:val="00624934"/>
    <w:rsid w:val="0062494A"/>
    <w:rsid w:val="006249EE"/>
    <w:rsid w:val="006249FC"/>
    <w:rsid w:val="00624ADA"/>
    <w:rsid w:val="00624AE1"/>
    <w:rsid w:val="00624B1A"/>
    <w:rsid w:val="00624BF2"/>
    <w:rsid w:val="00624C2A"/>
    <w:rsid w:val="00624C31"/>
    <w:rsid w:val="00624C43"/>
    <w:rsid w:val="00624CD8"/>
    <w:rsid w:val="00624D96"/>
    <w:rsid w:val="00624DBE"/>
    <w:rsid w:val="00624FA2"/>
    <w:rsid w:val="00624FFC"/>
    <w:rsid w:val="00625050"/>
    <w:rsid w:val="006250C4"/>
    <w:rsid w:val="006250E2"/>
    <w:rsid w:val="00625113"/>
    <w:rsid w:val="006251F7"/>
    <w:rsid w:val="00625251"/>
    <w:rsid w:val="006252AE"/>
    <w:rsid w:val="006252BE"/>
    <w:rsid w:val="0062546A"/>
    <w:rsid w:val="0062549A"/>
    <w:rsid w:val="00625678"/>
    <w:rsid w:val="006257F9"/>
    <w:rsid w:val="0062585A"/>
    <w:rsid w:val="006258F3"/>
    <w:rsid w:val="00625954"/>
    <w:rsid w:val="006259AD"/>
    <w:rsid w:val="00625A58"/>
    <w:rsid w:val="00625AD1"/>
    <w:rsid w:val="00625AEA"/>
    <w:rsid w:val="00625B07"/>
    <w:rsid w:val="00625B35"/>
    <w:rsid w:val="00625C6F"/>
    <w:rsid w:val="00625C74"/>
    <w:rsid w:val="00625CAE"/>
    <w:rsid w:val="00625CDA"/>
    <w:rsid w:val="00625D88"/>
    <w:rsid w:val="00625D98"/>
    <w:rsid w:val="00625DED"/>
    <w:rsid w:val="00625E91"/>
    <w:rsid w:val="00625EDD"/>
    <w:rsid w:val="00625EFF"/>
    <w:rsid w:val="00625F35"/>
    <w:rsid w:val="00625F84"/>
    <w:rsid w:val="00625FF0"/>
    <w:rsid w:val="00626048"/>
    <w:rsid w:val="0062609A"/>
    <w:rsid w:val="006261E5"/>
    <w:rsid w:val="006263E9"/>
    <w:rsid w:val="006264AC"/>
    <w:rsid w:val="0062651A"/>
    <w:rsid w:val="00626547"/>
    <w:rsid w:val="006265F6"/>
    <w:rsid w:val="0062661A"/>
    <w:rsid w:val="0062662A"/>
    <w:rsid w:val="0062669E"/>
    <w:rsid w:val="006266BC"/>
    <w:rsid w:val="006266CF"/>
    <w:rsid w:val="0062679D"/>
    <w:rsid w:val="00626870"/>
    <w:rsid w:val="006268E1"/>
    <w:rsid w:val="006268F6"/>
    <w:rsid w:val="00626CE5"/>
    <w:rsid w:val="00626D55"/>
    <w:rsid w:val="00626E1E"/>
    <w:rsid w:val="00626EB0"/>
    <w:rsid w:val="00626EDA"/>
    <w:rsid w:val="0062706A"/>
    <w:rsid w:val="00627161"/>
    <w:rsid w:val="00627174"/>
    <w:rsid w:val="006271CB"/>
    <w:rsid w:val="006271F9"/>
    <w:rsid w:val="00627205"/>
    <w:rsid w:val="0062720D"/>
    <w:rsid w:val="0062724E"/>
    <w:rsid w:val="006272DD"/>
    <w:rsid w:val="006273F3"/>
    <w:rsid w:val="00627783"/>
    <w:rsid w:val="00627990"/>
    <w:rsid w:val="00627A32"/>
    <w:rsid w:val="00627A34"/>
    <w:rsid w:val="00627A77"/>
    <w:rsid w:val="00627A8E"/>
    <w:rsid w:val="00627AA2"/>
    <w:rsid w:val="00627AF6"/>
    <w:rsid w:val="00627B23"/>
    <w:rsid w:val="00627B54"/>
    <w:rsid w:val="00627B6E"/>
    <w:rsid w:val="00627B8B"/>
    <w:rsid w:val="00627BEC"/>
    <w:rsid w:val="00627CF6"/>
    <w:rsid w:val="00627D8D"/>
    <w:rsid w:val="00627DC8"/>
    <w:rsid w:val="00627E62"/>
    <w:rsid w:val="00627E95"/>
    <w:rsid w:val="00627EEF"/>
    <w:rsid w:val="00627F6C"/>
    <w:rsid w:val="00627FB7"/>
    <w:rsid w:val="00627FD7"/>
    <w:rsid w:val="0063004F"/>
    <w:rsid w:val="00630118"/>
    <w:rsid w:val="006301CF"/>
    <w:rsid w:val="00630226"/>
    <w:rsid w:val="006302B3"/>
    <w:rsid w:val="0063038F"/>
    <w:rsid w:val="00630559"/>
    <w:rsid w:val="006305A7"/>
    <w:rsid w:val="006305CE"/>
    <w:rsid w:val="00630687"/>
    <w:rsid w:val="006306EF"/>
    <w:rsid w:val="00630736"/>
    <w:rsid w:val="0063079C"/>
    <w:rsid w:val="0063081A"/>
    <w:rsid w:val="0063082C"/>
    <w:rsid w:val="00630834"/>
    <w:rsid w:val="006308D0"/>
    <w:rsid w:val="00630983"/>
    <w:rsid w:val="00630A06"/>
    <w:rsid w:val="00630A80"/>
    <w:rsid w:val="00630ADC"/>
    <w:rsid w:val="00630C61"/>
    <w:rsid w:val="00630CA6"/>
    <w:rsid w:val="00630CC0"/>
    <w:rsid w:val="00630D5D"/>
    <w:rsid w:val="00630DFC"/>
    <w:rsid w:val="00630E83"/>
    <w:rsid w:val="00630ED8"/>
    <w:rsid w:val="006310D8"/>
    <w:rsid w:val="0063110A"/>
    <w:rsid w:val="006311C1"/>
    <w:rsid w:val="0063120E"/>
    <w:rsid w:val="00631243"/>
    <w:rsid w:val="0063133C"/>
    <w:rsid w:val="00631344"/>
    <w:rsid w:val="00631459"/>
    <w:rsid w:val="006314F8"/>
    <w:rsid w:val="006314F9"/>
    <w:rsid w:val="0063153C"/>
    <w:rsid w:val="00631545"/>
    <w:rsid w:val="0063165D"/>
    <w:rsid w:val="006316B0"/>
    <w:rsid w:val="0063179B"/>
    <w:rsid w:val="0063179E"/>
    <w:rsid w:val="0063181C"/>
    <w:rsid w:val="006318D3"/>
    <w:rsid w:val="00631918"/>
    <w:rsid w:val="0063195F"/>
    <w:rsid w:val="00631978"/>
    <w:rsid w:val="00631989"/>
    <w:rsid w:val="00631A73"/>
    <w:rsid w:val="00631AE5"/>
    <w:rsid w:val="00631B09"/>
    <w:rsid w:val="00631CB7"/>
    <w:rsid w:val="00631D86"/>
    <w:rsid w:val="00631DFE"/>
    <w:rsid w:val="00631E2D"/>
    <w:rsid w:val="00631EA8"/>
    <w:rsid w:val="00631EB4"/>
    <w:rsid w:val="00631F71"/>
    <w:rsid w:val="00631FEB"/>
    <w:rsid w:val="0063202D"/>
    <w:rsid w:val="00632032"/>
    <w:rsid w:val="0063208C"/>
    <w:rsid w:val="006320AF"/>
    <w:rsid w:val="006321B0"/>
    <w:rsid w:val="006321B9"/>
    <w:rsid w:val="006321DE"/>
    <w:rsid w:val="006322A3"/>
    <w:rsid w:val="006323E8"/>
    <w:rsid w:val="00632453"/>
    <w:rsid w:val="006324EB"/>
    <w:rsid w:val="00632581"/>
    <w:rsid w:val="0063258D"/>
    <w:rsid w:val="006325B4"/>
    <w:rsid w:val="006325FA"/>
    <w:rsid w:val="006325FB"/>
    <w:rsid w:val="00632625"/>
    <w:rsid w:val="00632636"/>
    <w:rsid w:val="006326C2"/>
    <w:rsid w:val="006326C6"/>
    <w:rsid w:val="00632817"/>
    <w:rsid w:val="006329C6"/>
    <w:rsid w:val="006329CF"/>
    <w:rsid w:val="00632A58"/>
    <w:rsid w:val="00632A73"/>
    <w:rsid w:val="00632AA3"/>
    <w:rsid w:val="00632AC0"/>
    <w:rsid w:val="00632BC5"/>
    <w:rsid w:val="00632C13"/>
    <w:rsid w:val="00632C1E"/>
    <w:rsid w:val="00632C51"/>
    <w:rsid w:val="00632CC6"/>
    <w:rsid w:val="00632D93"/>
    <w:rsid w:val="00632DED"/>
    <w:rsid w:val="00632EA1"/>
    <w:rsid w:val="00632EE8"/>
    <w:rsid w:val="00632F1E"/>
    <w:rsid w:val="00632F8B"/>
    <w:rsid w:val="00632FC8"/>
    <w:rsid w:val="00633102"/>
    <w:rsid w:val="00633194"/>
    <w:rsid w:val="006331B8"/>
    <w:rsid w:val="0063320A"/>
    <w:rsid w:val="00633235"/>
    <w:rsid w:val="006332F4"/>
    <w:rsid w:val="00633448"/>
    <w:rsid w:val="00633506"/>
    <w:rsid w:val="006335B0"/>
    <w:rsid w:val="00633666"/>
    <w:rsid w:val="00633738"/>
    <w:rsid w:val="00633857"/>
    <w:rsid w:val="0063389E"/>
    <w:rsid w:val="0063393A"/>
    <w:rsid w:val="00633999"/>
    <w:rsid w:val="006339B8"/>
    <w:rsid w:val="006339EE"/>
    <w:rsid w:val="006339EF"/>
    <w:rsid w:val="006339F9"/>
    <w:rsid w:val="006339FB"/>
    <w:rsid w:val="00633CE7"/>
    <w:rsid w:val="00633CFB"/>
    <w:rsid w:val="00633D9C"/>
    <w:rsid w:val="00633EB9"/>
    <w:rsid w:val="00633EE8"/>
    <w:rsid w:val="00633FE9"/>
    <w:rsid w:val="00633FEB"/>
    <w:rsid w:val="00634037"/>
    <w:rsid w:val="00634040"/>
    <w:rsid w:val="00634071"/>
    <w:rsid w:val="006340E3"/>
    <w:rsid w:val="0063414F"/>
    <w:rsid w:val="0063423A"/>
    <w:rsid w:val="0063429B"/>
    <w:rsid w:val="006342FF"/>
    <w:rsid w:val="006343B1"/>
    <w:rsid w:val="006343BF"/>
    <w:rsid w:val="00634407"/>
    <w:rsid w:val="006344A5"/>
    <w:rsid w:val="00634501"/>
    <w:rsid w:val="00634512"/>
    <w:rsid w:val="00634591"/>
    <w:rsid w:val="00634597"/>
    <w:rsid w:val="00634608"/>
    <w:rsid w:val="006346F2"/>
    <w:rsid w:val="00634728"/>
    <w:rsid w:val="0063485C"/>
    <w:rsid w:val="006349AD"/>
    <w:rsid w:val="006349E7"/>
    <w:rsid w:val="006349E8"/>
    <w:rsid w:val="00634A81"/>
    <w:rsid w:val="00634ACD"/>
    <w:rsid w:val="00634B16"/>
    <w:rsid w:val="00634BA7"/>
    <w:rsid w:val="00634BAD"/>
    <w:rsid w:val="00634BFA"/>
    <w:rsid w:val="00634C5D"/>
    <w:rsid w:val="00634CC6"/>
    <w:rsid w:val="00634E80"/>
    <w:rsid w:val="00634E83"/>
    <w:rsid w:val="00634F5D"/>
    <w:rsid w:val="00635023"/>
    <w:rsid w:val="0063504E"/>
    <w:rsid w:val="006350CA"/>
    <w:rsid w:val="006350DD"/>
    <w:rsid w:val="006350F2"/>
    <w:rsid w:val="00635180"/>
    <w:rsid w:val="0063519F"/>
    <w:rsid w:val="006351F0"/>
    <w:rsid w:val="006351F1"/>
    <w:rsid w:val="0063524A"/>
    <w:rsid w:val="006352A1"/>
    <w:rsid w:val="006352B7"/>
    <w:rsid w:val="006352CB"/>
    <w:rsid w:val="00635324"/>
    <w:rsid w:val="00635383"/>
    <w:rsid w:val="006353C1"/>
    <w:rsid w:val="006353C3"/>
    <w:rsid w:val="0063546D"/>
    <w:rsid w:val="00635487"/>
    <w:rsid w:val="0063564E"/>
    <w:rsid w:val="006356F3"/>
    <w:rsid w:val="0063573C"/>
    <w:rsid w:val="006357EB"/>
    <w:rsid w:val="006358B7"/>
    <w:rsid w:val="006358D1"/>
    <w:rsid w:val="00635911"/>
    <w:rsid w:val="006359C1"/>
    <w:rsid w:val="00635A61"/>
    <w:rsid w:val="00635B8D"/>
    <w:rsid w:val="00635C37"/>
    <w:rsid w:val="00635D46"/>
    <w:rsid w:val="00635D9C"/>
    <w:rsid w:val="00635E43"/>
    <w:rsid w:val="00635E69"/>
    <w:rsid w:val="00635EAA"/>
    <w:rsid w:val="00635ED6"/>
    <w:rsid w:val="00635F4B"/>
    <w:rsid w:val="00636117"/>
    <w:rsid w:val="00636158"/>
    <w:rsid w:val="00636199"/>
    <w:rsid w:val="006361F5"/>
    <w:rsid w:val="00636232"/>
    <w:rsid w:val="00636355"/>
    <w:rsid w:val="0063646F"/>
    <w:rsid w:val="00636492"/>
    <w:rsid w:val="006364CF"/>
    <w:rsid w:val="006364D9"/>
    <w:rsid w:val="00636571"/>
    <w:rsid w:val="00636595"/>
    <w:rsid w:val="006365E6"/>
    <w:rsid w:val="00636621"/>
    <w:rsid w:val="0063664D"/>
    <w:rsid w:val="00636670"/>
    <w:rsid w:val="00636763"/>
    <w:rsid w:val="006367ED"/>
    <w:rsid w:val="00636849"/>
    <w:rsid w:val="006368C6"/>
    <w:rsid w:val="0063691F"/>
    <w:rsid w:val="0063693C"/>
    <w:rsid w:val="00636947"/>
    <w:rsid w:val="006369E4"/>
    <w:rsid w:val="006369EE"/>
    <w:rsid w:val="00636AB4"/>
    <w:rsid w:val="00636AE6"/>
    <w:rsid w:val="00636BC0"/>
    <w:rsid w:val="00636BD6"/>
    <w:rsid w:val="00636BD9"/>
    <w:rsid w:val="00636C14"/>
    <w:rsid w:val="00636C47"/>
    <w:rsid w:val="00636C7A"/>
    <w:rsid w:val="00636CF3"/>
    <w:rsid w:val="00636D18"/>
    <w:rsid w:val="00636D44"/>
    <w:rsid w:val="00636D4B"/>
    <w:rsid w:val="00636D55"/>
    <w:rsid w:val="00636DBE"/>
    <w:rsid w:val="00636DDA"/>
    <w:rsid w:val="00636DFF"/>
    <w:rsid w:val="00636EA4"/>
    <w:rsid w:val="00636EDE"/>
    <w:rsid w:val="00636F7C"/>
    <w:rsid w:val="00636FAD"/>
    <w:rsid w:val="00636FFF"/>
    <w:rsid w:val="0063705C"/>
    <w:rsid w:val="006371EF"/>
    <w:rsid w:val="006372C8"/>
    <w:rsid w:val="0063733E"/>
    <w:rsid w:val="00637372"/>
    <w:rsid w:val="006373AB"/>
    <w:rsid w:val="00637654"/>
    <w:rsid w:val="006376C5"/>
    <w:rsid w:val="0063771F"/>
    <w:rsid w:val="00637724"/>
    <w:rsid w:val="0063776C"/>
    <w:rsid w:val="006378CF"/>
    <w:rsid w:val="00637948"/>
    <w:rsid w:val="00637975"/>
    <w:rsid w:val="00637A24"/>
    <w:rsid w:val="00637A80"/>
    <w:rsid w:val="00637AAF"/>
    <w:rsid w:val="00637AC5"/>
    <w:rsid w:val="00637ADE"/>
    <w:rsid w:val="00637B09"/>
    <w:rsid w:val="00637BBC"/>
    <w:rsid w:val="00637BF4"/>
    <w:rsid w:val="00637C44"/>
    <w:rsid w:val="00637C6E"/>
    <w:rsid w:val="00637D19"/>
    <w:rsid w:val="00637DCF"/>
    <w:rsid w:val="00637EE9"/>
    <w:rsid w:val="00637F95"/>
    <w:rsid w:val="00640043"/>
    <w:rsid w:val="006402A7"/>
    <w:rsid w:val="00640302"/>
    <w:rsid w:val="00640305"/>
    <w:rsid w:val="0064042F"/>
    <w:rsid w:val="006404B7"/>
    <w:rsid w:val="00640533"/>
    <w:rsid w:val="0064059B"/>
    <w:rsid w:val="006405B3"/>
    <w:rsid w:val="00640672"/>
    <w:rsid w:val="006406FD"/>
    <w:rsid w:val="00640725"/>
    <w:rsid w:val="00640784"/>
    <w:rsid w:val="0064078E"/>
    <w:rsid w:val="006408D6"/>
    <w:rsid w:val="0064094B"/>
    <w:rsid w:val="00640951"/>
    <w:rsid w:val="006409BC"/>
    <w:rsid w:val="00640B92"/>
    <w:rsid w:val="00640BB3"/>
    <w:rsid w:val="00640C4B"/>
    <w:rsid w:val="00640D53"/>
    <w:rsid w:val="00640E00"/>
    <w:rsid w:val="00640F29"/>
    <w:rsid w:val="00640FAB"/>
    <w:rsid w:val="006410DA"/>
    <w:rsid w:val="0064117D"/>
    <w:rsid w:val="00641199"/>
    <w:rsid w:val="00641294"/>
    <w:rsid w:val="006412EC"/>
    <w:rsid w:val="00641309"/>
    <w:rsid w:val="00641358"/>
    <w:rsid w:val="00641381"/>
    <w:rsid w:val="00641392"/>
    <w:rsid w:val="0064139C"/>
    <w:rsid w:val="0064147F"/>
    <w:rsid w:val="0064156C"/>
    <w:rsid w:val="00641570"/>
    <w:rsid w:val="0064157F"/>
    <w:rsid w:val="006415AA"/>
    <w:rsid w:val="006415C2"/>
    <w:rsid w:val="006416EB"/>
    <w:rsid w:val="00641751"/>
    <w:rsid w:val="0064175E"/>
    <w:rsid w:val="0064177A"/>
    <w:rsid w:val="006418A5"/>
    <w:rsid w:val="00641920"/>
    <w:rsid w:val="00641973"/>
    <w:rsid w:val="00641A3E"/>
    <w:rsid w:val="00641A58"/>
    <w:rsid w:val="00641B9A"/>
    <w:rsid w:val="00641C0F"/>
    <w:rsid w:val="00641CFC"/>
    <w:rsid w:val="00641D77"/>
    <w:rsid w:val="00641DEF"/>
    <w:rsid w:val="00641E3F"/>
    <w:rsid w:val="00641F35"/>
    <w:rsid w:val="00641F75"/>
    <w:rsid w:val="00641FFE"/>
    <w:rsid w:val="00642017"/>
    <w:rsid w:val="0064202F"/>
    <w:rsid w:val="00642094"/>
    <w:rsid w:val="00642238"/>
    <w:rsid w:val="006422EE"/>
    <w:rsid w:val="0064232C"/>
    <w:rsid w:val="00642378"/>
    <w:rsid w:val="006423A2"/>
    <w:rsid w:val="006423FA"/>
    <w:rsid w:val="006424AA"/>
    <w:rsid w:val="0064253C"/>
    <w:rsid w:val="0064258C"/>
    <w:rsid w:val="006426D5"/>
    <w:rsid w:val="00642775"/>
    <w:rsid w:val="006427DA"/>
    <w:rsid w:val="006427F2"/>
    <w:rsid w:val="00642835"/>
    <w:rsid w:val="006429AE"/>
    <w:rsid w:val="006429D4"/>
    <w:rsid w:val="00642A80"/>
    <w:rsid w:val="00642B4F"/>
    <w:rsid w:val="00642B75"/>
    <w:rsid w:val="00642B91"/>
    <w:rsid w:val="00642D1A"/>
    <w:rsid w:val="00642E52"/>
    <w:rsid w:val="00642FE2"/>
    <w:rsid w:val="00642FF3"/>
    <w:rsid w:val="00643038"/>
    <w:rsid w:val="00643097"/>
    <w:rsid w:val="00643185"/>
    <w:rsid w:val="00643283"/>
    <w:rsid w:val="00643300"/>
    <w:rsid w:val="0064331E"/>
    <w:rsid w:val="00643323"/>
    <w:rsid w:val="006433D1"/>
    <w:rsid w:val="00643477"/>
    <w:rsid w:val="0064352C"/>
    <w:rsid w:val="0064353B"/>
    <w:rsid w:val="00643615"/>
    <w:rsid w:val="006436A2"/>
    <w:rsid w:val="006436C9"/>
    <w:rsid w:val="0064377F"/>
    <w:rsid w:val="0064379C"/>
    <w:rsid w:val="006438BB"/>
    <w:rsid w:val="0064393C"/>
    <w:rsid w:val="00643955"/>
    <w:rsid w:val="00643A9A"/>
    <w:rsid w:val="00643AA4"/>
    <w:rsid w:val="00643B45"/>
    <w:rsid w:val="00643B50"/>
    <w:rsid w:val="00643B87"/>
    <w:rsid w:val="00643C56"/>
    <w:rsid w:val="00643CE0"/>
    <w:rsid w:val="00643D41"/>
    <w:rsid w:val="00643DB3"/>
    <w:rsid w:val="00643E07"/>
    <w:rsid w:val="00643E53"/>
    <w:rsid w:val="00643FB2"/>
    <w:rsid w:val="00643FDB"/>
    <w:rsid w:val="00643FEF"/>
    <w:rsid w:val="00644090"/>
    <w:rsid w:val="006440D2"/>
    <w:rsid w:val="00644107"/>
    <w:rsid w:val="0064411C"/>
    <w:rsid w:val="00644167"/>
    <w:rsid w:val="0064417F"/>
    <w:rsid w:val="006441EC"/>
    <w:rsid w:val="006441FD"/>
    <w:rsid w:val="00644234"/>
    <w:rsid w:val="0064424B"/>
    <w:rsid w:val="00644380"/>
    <w:rsid w:val="006443FB"/>
    <w:rsid w:val="00644421"/>
    <w:rsid w:val="00644457"/>
    <w:rsid w:val="00644486"/>
    <w:rsid w:val="00644502"/>
    <w:rsid w:val="00644508"/>
    <w:rsid w:val="0064453F"/>
    <w:rsid w:val="00644646"/>
    <w:rsid w:val="0064466E"/>
    <w:rsid w:val="006446C9"/>
    <w:rsid w:val="006446EC"/>
    <w:rsid w:val="00644724"/>
    <w:rsid w:val="006448B7"/>
    <w:rsid w:val="00644935"/>
    <w:rsid w:val="0064498A"/>
    <w:rsid w:val="006449CD"/>
    <w:rsid w:val="00644A5A"/>
    <w:rsid w:val="00644AA4"/>
    <w:rsid w:val="00644B6C"/>
    <w:rsid w:val="00644B71"/>
    <w:rsid w:val="00644B88"/>
    <w:rsid w:val="00644CD0"/>
    <w:rsid w:val="00644CE7"/>
    <w:rsid w:val="00644D42"/>
    <w:rsid w:val="00644E0A"/>
    <w:rsid w:val="00644EE4"/>
    <w:rsid w:val="00644F51"/>
    <w:rsid w:val="00644FDF"/>
    <w:rsid w:val="0064509B"/>
    <w:rsid w:val="006450DE"/>
    <w:rsid w:val="0064521A"/>
    <w:rsid w:val="006452BC"/>
    <w:rsid w:val="00645420"/>
    <w:rsid w:val="0064543F"/>
    <w:rsid w:val="00645486"/>
    <w:rsid w:val="0064554D"/>
    <w:rsid w:val="0064559E"/>
    <w:rsid w:val="006455CF"/>
    <w:rsid w:val="006455F6"/>
    <w:rsid w:val="006455FF"/>
    <w:rsid w:val="0064569B"/>
    <w:rsid w:val="006456FE"/>
    <w:rsid w:val="0064577D"/>
    <w:rsid w:val="00645782"/>
    <w:rsid w:val="006457ED"/>
    <w:rsid w:val="00645A95"/>
    <w:rsid w:val="00645ABC"/>
    <w:rsid w:val="00645AE6"/>
    <w:rsid w:val="00645B29"/>
    <w:rsid w:val="00645CB5"/>
    <w:rsid w:val="00645CCB"/>
    <w:rsid w:val="00645D05"/>
    <w:rsid w:val="00645D56"/>
    <w:rsid w:val="00645D63"/>
    <w:rsid w:val="006460C0"/>
    <w:rsid w:val="00646178"/>
    <w:rsid w:val="0064619A"/>
    <w:rsid w:val="006461CB"/>
    <w:rsid w:val="006461F1"/>
    <w:rsid w:val="0064620C"/>
    <w:rsid w:val="00646236"/>
    <w:rsid w:val="00646270"/>
    <w:rsid w:val="006463F0"/>
    <w:rsid w:val="00646428"/>
    <w:rsid w:val="006464DB"/>
    <w:rsid w:val="0064650E"/>
    <w:rsid w:val="006465A3"/>
    <w:rsid w:val="0064667F"/>
    <w:rsid w:val="006467AE"/>
    <w:rsid w:val="0064685D"/>
    <w:rsid w:val="00646865"/>
    <w:rsid w:val="0064690D"/>
    <w:rsid w:val="00646945"/>
    <w:rsid w:val="00646A0E"/>
    <w:rsid w:val="00646A41"/>
    <w:rsid w:val="00646A6F"/>
    <w:rsid w:val="00646C21"/>
    <w:rsid w:val="00646C26"/>
    <w:rsid w:val="00646C81"/>
    <w:rsid w:val="00646C8E"/>
    <w:rsid w:val="00646CF8"/>
    <w:rsid w:val="00646D3B"/>
    <w:rsid w:val="00646D76"/>
    <w:rsid w:val="00646E0A"/>
    <w:rsid w:val="00646E8D"/>
    <w:rsid w:val="00646EE5"/>
    <w:rsid w:val="00646EFA"/>
    <w:rsid w:val="00646F5C"/>
    <w:rsid w:val="006470BA"/>
    <w:rsid w:val="00647149"/>
    <w:rsid w:val="00647216"/>
    <w:rsid w:val="006472F6"/>
    <w:rsid w:val="00647324"/>
    <w:rsid w:val="006473CE"/>
    <w:rsid w:val="00647407"/>
    <w:rsid w:val="0064742D"/>
    <w:rsid w:val="0064744E"/>
    <w:rsid w:val="00647463"/>
    <w:rsid w:val="006474EC"/>
    <w:rsid w:val="006475A7"/>
    <w:rsid w:val="00647659"/>
    <w:rsid w:val="00647677"/>
    <w:rsid w:val="00647721"/>
    <w:rsid w:val="0064772A"/>
    <w:rsid w:val="0064775D"/>
    <w:rsid w:val="006478E3"/>
    <w:rsid w:val="006478F4"/>
    <w:rsid w:val="00647927"/>
    <w:rsid w:val="00647948"/>
    <w:rsid w:val="0064794A"/>
    <w:rsid w:val="00647982"/>
    <w:rsid w:val="006479A1"/>
    <w:rsid w:val="006479D9"/>
    <w:rsid w:val="00647A0F"/>
    <w:rsid w:val="00647A60"/>
    <w:rsid w:val="00647A73"/>
    <w:rsid w:val="00647D80"/>
    <w:rsid w:val="00647E10"/>
    <w:rsid w:val="00647EA1"/>
    <w:rsid w:val="0065001C"/>
    <w:rsid w:val="0065007F"/>
    <w:rsid w:val="006500AD"/>
    <w:rsid w:val="00650114"/>
    <w:rsid w:val="00650125"/>
    <w:rsid w:val="0065016C"/>
    <w:rsid w:val="006501D3"/>
    <w:rsid w:val="006502D9"/>
    <w:rsid w:val="00650309"/>
    <w:rsid w:val="0065037C"/>
    <w:rsid w:val="006503E2"/>
    <w:rsid w:val="0065043E"/>
    <w:rsid w:val="00650440"/>
    <w:rsid w:val="00650544"/>
    <w:rsid w:val="006505A5"/>
    <w:rsid w:val="0065060A"/>
    <w:rsid w:val="0065081C"/>
    <w:rsid w:val="00650847"/>
    <w:rsid w:val="006508CF"/>
    <w:rsid w:val="006508D0"/>
    <w:rsid w:val="0065090F"/>
    <w:rsid w:val="006509D5"/>
    <w:rsid w:val="00650AA6"/>
    <w:rsid w:val="00650AC9"/>
    <w:rsid w:val="00650BAC"/>
    <w:rsid w:val="00650BF6"/>
    <w:rsid w:val="00650C1B"/>
    <w:rsid w:val="00650C5E"/>
    <w:rsid w:val="00650CB2"/>
    <w:rsid w:val="00650D39"/>
    <w:rsid w:val="00650D97"/>
    <w:rsid w:val="00650E5B"/>
    <w:rsid w:val="00650EE7"/>
    <w:rsid w:val="00650F71"/>
    <w:rsid w:val="00650FF1"/>
    <w:rsid w:val="0065101F"/>
    <w:rsid w:val="006510CC"/>
    <w:rsid w:val="00651125"/>
    <w:rsid w:val="00651153"/>
    <w:rsid w:val="00651443"/>
    <w:rsid w:val="006514DA"/>
    <w:rsid w:val="00651518"/>
    <w:rsid w:val="006515D5"/>
    <w:rsid w:val="00651802"/>
    <w:rsid w:val="0065183A"/>
    <w:rsid w:val="00651872"/>
    <w:rsid w:val="0065187B"/>
    <w:rsid w:val="0065190B"/>
    <w:rsid w:val="006519BF"/>
    <w:rsid w:val="006519E9"/>
    <w:rsid w:val="00651AAD"/>
    <w:rsid w:val="00651AC5"/>
    <w:rsid w:val="00651AF5"/>
    <w:rsid w:val="00651C11"/>
    <w:rsid w:val="00651C7B"/>
    <w:rsid w:val="00651CED"/>
    <w:rsid w:val="00651D0F"/>
    <w:rsid w:val="00651D3D"/>
    <w:rsid w:val="00651DAE"/>
    <w:rsid w:val="00651F40"/>
    <w:rsid w:val="00651F5A"/>
    <w:rsid w:val="00651FBA"/>
    <w:rsid w:val="00651FBE"/>
    <w:rsid w:val="006520D7"/>
    <w:rsid w:val="0065220A"/>
    <w:rsid w:val="0065220F"/>
    <w:rsid w:val="00652351"/>
    <w:rsid w:val="00652354"/>
    <w:rsid w:val="0065235F"/>
    <w:rsid w:val="006523DA"/>
    <w:rsid w:val="00652443"/>
    <w:rsid w:val="0065253B"/>
    <w:rsid w:val="006525E5"/>
    <w:rsid w:val="00652604"/>
    <w:rsid w:val="00652632"/>
    <w:rsid w:val="00652651"/>
    <w:rsid w:val="006526BF"/>
    <w:rsid w:val="006526CC"/>
    <w:rsid w:val="0065278C"/>
    <w:rsid w:val="0065287F"/>
    <w:rsid w:val="006528A9"/>
    <w:rsid w:val="0065293B"/>
    <w:rsid w:val="00652AAE"/>
    <w:rsid w:val="00652B4F"/>
    <w:rsid w:val="00652E37"/>
    <w:rsid w:val="00652E56"/>
    <w:rsid w:val="00652EC5"/>
    <w:rsid w:val="00652F11"/>
    <w:rsid w:val="00652F75"/>
    <w:rsid w:val="00652FED"/>
    <w:rsid w:val="00652FF0"/>
    <w:rsid w:val="0065311A"/>
    <w:rsid w:val="00653130"/>
    <w:rsid w:val="0065313A"/>
    <w:rsid w:val="0065315B"/>
    <w:rsid w:val="0065320A"/>
    <w:rsid w:val="0065324A"/>
    <w:rsid w:val="0065339A"/>
    <w:rsid w:val="006533A1"/>
    <w:rsid w:val="006534B6"/>
    <w:rsid w:val="006534C1"/>
    <w:rsid w:val="0065355F"/>
    <w:rsid w:val="006535F0"/>
    <w:rsid w:val="0065366D"/>
    <w:rsid w:val="00653776"/>
    <w:rsid w:val="0065393D"/>
    <w:rsid w:val="006539ED"/>
    <w:rsid w:val="00653A1E"/>
    <w:rsid w:val="00653A55"/>
    <w:rsid w:val="00653B65"/>
    <w:rsid w:val="00653C2F"/>
    <w:rsid w:val="00653C4F"/>
    <w:rsid w:val="00653C74"/>
    <w:rsid w:val="00653D07"/>
    <w:rsid w:val="00653D74"/>
    <w:rsid w:val="00653E2F"/>
    <w:rsid w:val="00653E56"/>
    <w:rsid w:val="00654019"/>
    <w:rsid w:val="00654064"/>
    <w:rsid w:val="0065409E"/>
    <w:rsid w:val="00654144"/>
    <w:rsid w:val="006542A6"/>
    <w:rsid w:val="00654336"/>
    <w:rsid w:val="00654350"/>
    <w:rsid w:val="00654424"/>
    <w:rsid w:val="00654435"/>
    <w:rsid w:val="0065447E"/>
    <w:rsid w:val="006544FE"/>
    <w:rsid w:val="006545E9"/>
    <w:rsid w:val="00654668"/>
    <w:rsid w:val="00654720"/>
    <w:rsid w:val="0065475C"/>
    <w:rsid w:val="006547DC"/>
    <w:rsid w:val="006548EE"/>
    <w:rsid w:val="00654960"/>
    <w:rsid w:val="006549FF"/>
    <w:rsid w:val="00654A23"/>
    <w:rsid w:val="00654A33"/>
    <w:rsid w:val="00654AE1"/>
    <w:rsid w:val="00654B03"/>
    <w:rsid w:val="00654B74"/>
    <w:rsid w:val="00654B86"/>
    <w:rsid w:val="00654C6F"/>
    <w:rsid w:val="00654CA4"/>
    <w:rsid w:val="00654CAB"/>
    <w:rsid w:val="00654D0E"/>
    <w:rsid w:val="00654DA3"/>
    <w:rsid w:val="00654DB4"/>
    <w:rsid w:val="00654DE7"/>
    <w:rsid w:val="00654E77"/>
    <w:rsid w:val="00654EF3"/>
    <w:rsid w:val="00654F8D"/>
    <w:rsid w:val="00654FE9"/>
    <w:rsid w:val="00655065"/>
    <w:rsid w:val="00655074"/>
    <w:rsid w:val="00655092"/>
    <w:rsid w:val="006551A6"/>
    <w:rsid w:val="006551E0"/>
    <w:rsid w:val="0065542A"/>
    <w:rsid w:val="00655472"/>
    <w:rsid w:val="00655498"/>
    <w:rsid w:val="0065556F"/>
    <w:rsid w:val="0065564A"/>
    <w:rsid w:val="00655793"/>
    <w:rsid w:val="00655815"/>
    <w:rsid w:val="00655938"/>
    <w:rsid w:val="00655AC3"/>
    <w:rsid w:val="00655BD2"/>
    <w:rsid w:val="00655C03"/>
    <w:rsid w:val="00655C15"/>
    <w:rsid w:val="00655C28"/>
    <w:rsid w:val="00655CAE"/>
    <w:rsid w:val="00655CF5"/>
    <w:rsid w:val="00655E42"/>
    <w:rsid w:val="00655E64"/>
    <w:rsid w:val="0065605A"/>
    <w:rsid w:val="00656151"/>
    <w:rsid w:val="006561A6"/>
    <w:rsid w:val="006561BB"/>
    <w:rsid w:val="006561CC"/>
    <w:rsid w:val="00656255"/>
    <w:rsid w:val="006562B3"/>
    <w:rsid w:val="006563A1"/>
    <w:rsid w:val="006563A2"/>
    <w:rsid w:val="006563A9"/>
    <w:rsid w:val="00656443"/>
    <w:rsid w:val="006564B2"/>
    <w:rsid w:val="00656599"/>
    <w:rsid w:val="006565D9"/>
    <w:rsid w:val="00656677"/>
    <w:rsid w:val="0065670E"/>
    <w:rsid w:val="006568BF"/>
    <w:rsid w:val="00656971"/>
    <w:rsid w:val="00656974"/>
    <w:rsid w:val="00656BAB"/>
    <w:rsid w:val="00656C6E"/>
    <w:rsid w:val="00656CD7"/>
    <w:rsid w:val="00656D5F"/>
    <w:rsid w:val="00656E7E"/>
    <w:rsid w:val="00656EB9"/>
    <w:rsid w:val="00656EE7"/>
    <w:rsid w:val="00656F0C"/>
    <w:rsid w:val="00656F50"/>
    <w:rsid w:val="00656FCE"/>
    <w:rsid w:val="00657051"/>
    <w:rsid w:val="00657076"/>
    <w:rsid w:val="0065708F"/>
    <w:rsid w:val="00657155"/>
    <w:rsid w:val="00657313"/>
    <w:rsid w:val="00657412"/>
    <w:rsid w:val="00657527"/>
    <w:rsid w:val="0065756F"/>
    <w:rsid w:val="006575C8"/>
    <w:rsid w:val="006575F1"/>
    <w:rsid w:val="0065762E"/>
    <w:rsid w:val="0065767A"/>
    <w:rsid w:val="00657768"/>
    <w:rsid w:val="00657796"/>
    <w:rsid w:val="006578EA"/>
    <w:rsid w:val="006578FA"/>
    <w:rsid w:val="00657952"/>
    <w:rsid w:val="006579F3"/>
    <w:rsid w:val="00657B81"/>
    <w:rsid w:val="00657BCD"/>
    <w:rsid w:val="00657C21"/>
    <w:rsid w:val="00657CA8"/>
    <w:rsid w:val="00657E0A"/>
    <w:rsid w:val="00657F48"/>
    <w:rsid w:val="00657FA7"/>
    <w:rsid w:val="00660043"/>
    <w:rsid w:val="00660064"/>
    <w:rsid w:val="006600B1"/>
    <w:rsid w:val="00660155"/>
    <w:rsid w:val="006601B3"/>
    <w:rsid w:val="006601E8"/>
    <w:rsid w:val="0066020E"/>
    <w:rsid w:val="006602FF"/>
    <w:rsid w:val="0066030F"/>
    <w:rsid w:val="00660355"/>
    <w:rsid w:val="006603F3"/>
    <w:rsid w:val="006604B1"/>
    <w:rsid w:val="00660506"/>
    <w:rsid w:val="006606B1"/>
    <w:rsid w:val="0066073C"/>
    <w:rsid w:val="0066081C"/>
    <w:rsid w:val="00660866"/>
    <w:rsid w:val="00660899"/>
    <w:rsid w:val="00660991"/>
    <w:rsid w:val="006609D9"/>
    <w:rsid w:val="00660AC5"/>
    <w:rsid w:val="00660B0D"/>
    <w:rsid w:val="00660B2A"/>
    <w:rsid w:val="00660B4C"/>
    <w:rsid w:val="00660B7A"/>
    <w:rsid w:val="00660BC5"/>
    <w:rsid w:val="00660C53"/>
    <w:rsid w:val="00660D38"/>
    <w:rsid w:val="00660E7A"/>
    <w:rsid w:val="00660FA9"/>
    <w:rsid w:val="00660FEC"/>
    <w:rsid w:val="00660FF3"/>
    <w:rsid w:val="00661031"/>
    <w:rsid w:val="00661054"/>
    <w:rsid w:val="006610FA"/>
    <w:rsid w:val="0066112C"/>
    <w:rsid w:val="006611A4"/>
    <w:rsid w:val="006611C9"/>
    <w:rsid w:val="006611EB"/>
    <w:rsid w:val="006612E1"/>
    <w:rsid w:val="0066131A"/>
    <w:rsid w:val="00661323"/>
    <w:rsid w:val="00661401"/>
    <w:rsid w:val="00661488"/>
    <w:rsid w:val="006615DF"/>
    <w:rsid w:val="00661650"/>
    <w:rsid w:val="006616F3"/>
    <w:rsid w:val="00661711"/>
    <w:rsid w:val="00661833"/>
    <w:rsid w:val="006618F2"/>
    <w:rsid w:val="0066191C"/>
    <w:rsid w:val="0066198D"/>
    <w:rsid w:val="006619CA"/>
    <w:rsid w:val="00661A12"/>
    <w:rsid w:val="00661A82"/>
    <w:rsid w:val="00661AF0"/>
    <w:rsid w:val="00661AF8"/>
    <w:rsid w:val="00661B27"/>
    <w:rsid w:val="00661CA3"/>
    <w:rsid w:val="00661E49"/>
    <w:rsid w:val="00661EFB"/>
    <w:rsid w:val="00661F78"/>
    <w:rsid w:val="00661F84"/>
    <w:rsid w:val="00662058"/>
    <w:rsid w:val="0066206C"/>
    <w:rsid w:val="006620D0"/>
    <w:rsid w:val="0066218D"/>
    <w:rsid w:val="006622AD"/>
    <w:rsid w:val="00662549"/>
    <w:rsid w:val="006626CC"/>
    <w:rsid w:val="0066273A"/>
    <w:rsid w:val="00662760"/>
    <w:rsid w:val="006627D3"/>
    <w:rsid w:val="00662852"/>
    <w:rsid w:val="0066291B"/>
    <w:rsid w:val="006629E6"/>
    <w:rsid w:val="00662A37"/>
    <w:rsid w:val="00662A4D"/>
    <w:rsid w:val="00662A82"/>
    <w:rsid w:val="00662AE4"/>
    <w:rsid w:val="00662B67"/>
    <w:rsid w:val="00662B7F"/>
    <w:rsid w:val="00662B97"/>
    <w:rsid w:val="00662D08"/>
    <w:rsid w:val="00662D11"/>
    <w:rsid w:val="00662D5A"/>
    <w:rsid w:val="00662DBB"/>
    <w:rsid w:val="00662DBD"/>
    <w:rsid w:val="00662DE9"/>
    <w:rsid w:val="00662E46"/>
    <w:rsid w:val="00662EC2"/>
    <w:rsid w:val="00662ED2"/>
    <w:rsid w:val="00662F1A"/>
    <w:rsid w:val="00662F92"/>
    <w:rsid w:val="00663080"/>
    <w:rsid w:val="006630FC"/>
    <w:rsid w:val="00663104"/>
    <w:rsid w:val="00663153"/>
    <w:rsid w:val="00663171"/>
    <w:rsid w:val="006631B6"/>
    <w:rsid w:val="00663230"/>
    <w:rsid w:val="006633C0"/>
    <w:rsid w:val="006633E9"/>
    <w:rsid w:val="00663455"/>
    <w:rsid w:val="00663485"/>
    <w:rsid w:val="006634B8"/>
    <w:rsid w:val="00663541"/>
    <w:rsid w:val="00663542"/>
    <w:rsid w:val="006635E8"/>
    <w:rsid w:val="006635F9"/>
    <w:rsid w:val="0066370C"/>
    <w:rsid w:val="006637EF"/>
    <w:rsid w:val="0066389E"/>
    <w:rsid w:val="00663A3F"/>
    <w:rsid w:val="00663A45"/>
    <w:rsid w:val="00663AAD"/>
    <w:rsid w:val="00663AE9"/>
    <w:rsid w:val="00663B50"/>
    <w:rsid w:val="00663BC6"/>
    <w:rsid w:val="00663CAC"/>
    <w:rsid w:val="00663D04"/>
    <w:rsid w:val="00663D9E"/>
    <w:rsid w:val="00663DCF"/>
    <w:rsid w:val="00663E60"/>
    <w:rsid w:val="00663E6A"/>
    <w:rsid w:val="00663E78"/>
    <w:rsid w:val="00663FC9"/>
    <w:rsid w:val="00664014"/>
    <w:rsid w:val="00664061"/>
    <w:rsid w:val="00664067"/>
    <w:rsid w:val="0066408B"/>
    <w:rsid w:val="006640CB"/>
    <w:rsid w:val="00664181"/>
    <w:rsid w:val="006641B2"/>
    <w:rsid w:val="0066423D"/>
    <w:rsid w:val="00664260"/>
    <w:rsid w:val="0066437F"/>
    <w:rsid w:val="00664388"/>
    <w:rsid w:val="00664598"/>
    <w:rsid w:val="00664620"/>
    <w:rsid w:val="006646AA"/>
    <w:rsid w:val="0066478C"/>
    <w:rsid w:val="006647E7"/>
    <w:rsid w:val="00664834"/>
    <w:rsid w:val="00664895"/>
    <w:rsid w:val="00664898"/>
    <w:rsid w:val="006648AE"/>
    <w:rsid w:val="006648D7"/>
    <w:rsid w:val="00664905"/>
    <w:rsid w:val="00664913"/>
    <w:rsid w:val="0066499E"/>
    <w:rsid w:val="00664A18"/>
    <w:rsid w:val="00664B6C"/>
    <w:rsid w:val="00664BC8"/>
    <w:rsid w:val="00664CB1"/>
    <w:rsid w:val="00664D58"/>
    <w:rsid w:val="00664D8C"/>
    <w:rsid w:val="00664EBB"/>
    <w:rsid w:val="00664F19"/>
    <w:rsid w:val="00664F29"/>
    <w:rsid w:val="00664F71"/>
    <w:rsid w:val="0066501C"/>
    <w:rsid w:val="00665073"/>
    <w:rsid w:val="00665116"/>
    <w:rsid w:val="0066512C"/>
    <w:rsid w:val="00665156"/>
    <w:rsid w:val="006651DA"/>
    <w:rsid w:val="00665225"/>
    <w:rsid w:val="0066522D"/>
    <w:rsid w:val="0066530C"/>
    <w:rsid w:val="00665346"/>
    <w:rsid w:val="00665357"/>
    <w:rsid w:val="006653B7"/>
    <w:rsid w:val="006653E9"/>
    <w:rsid w:val="00665430"/>
    <w:rsid w:val="0066552F"/>
    <w:rsid w:val="0066557A"/>
    <w:rsid w:val="006655AF"/>
    <w:rsid w:val="006655F0"/>
    <w:rsid w:val="00665761"/>
    <w:rsid w:val="0066576B"/>
    <w:rsid w:val="00665800"/>
    <w:rsid w:val="00665801"/>
    <w:rsid w:val="00665957"/>
    <w:rsid w:val="006659F1"/>
    <w:rsid w:val="00665ACD"/>
    <w:rsid w:val="00665C58"/>
    <w:rsid w:val="00665CDC"/>
    <w:rsid w:val="00665D70"/>
    <w:rsid w:val="00665DCE"/>
    <w:rsid w:val="00665DEA"/>
    <w:rsid w:val="00665E26"/>
    <w:rsid w:val="00666008"/>
    <w:rsid w:val="006661E2"/>
    <w:rsid w:val="006661E4"/>
    <w:rsid w:val="006661E9"/>
    <w:rsid w:val="006661F9"/>
    <w:rsid w:val="006662B3"/>
    <w:rsid w:val="006662CC"/>
    <w:rsid w:val="00666378"/>
    <w:rsid w:val="00666409"/>
    <w:rsid w:val="00666416"/>
    <w:rsid w:val="006664DD"/>
    <w:rsid w:val="00666642"/>
    <w:rsid w:val="00666643"/>
    <w:rsid w:val="006666B6"/>
    <w:rsid w:val="006666BD"/>
    <w:rsid w:val="006666C1"/>
    <w:rsid w:val="006666C4"/>
    <w:rsid w:val="00666755"/>
    <w:rsid w:val="00666851"/>
    <w:rsid w:val="0066693A"/>
    <w:rsid w:val="00666987"/>
    <w:rsid w:val="00666999"/>
    <w:rsid w:val="006669F2"/>
    <w:rsid w:val="00666A4E"/>
    <w:rsid w:val="00666AFE"/>
    <w:rsid w:val="00666B4F"/>
    <w:rsid w:val="00666C02"/>
    <w:rsid w:val="00666C08"/>
    <w:rsid w:val="00666C5E"/>
    <w:rsid w:val="00666CB2"/>
    <w:rsid w:val="00666E6A"/>
    <w:rsid w:val="00666E71"/>
    <w:rsid w:val="00666EAE"/>
    <w:rsid w:val="00666EB9"/>
    <w:rsid w:val="00666F31"/>
    <w:rsid w:val="00666FCB"/>
    <w:rsid w:val="0066707D"/>
    <w:rsid w:val="006670B1"/>
    <w:rsid w:val="006670F2"/>
    <w:rsid w:val="00667247"/>
    <w:rsid w:val="00667277"/>
    <w:rsid w:val="0066732C"/>
    <w:rsid w:val="006673FE"/>
    <w:rsid w:val="0066740F"/>
    <w:rsid w:val="0066746B"/>
    <w:rsid w:val="0066748C"/>
    <w:rsid w:val="00667595"/>
    <w:rsid w:val="00667634"/>
    <w:rsid w:val="00667656"/>
    <w:rsid w:val="00667798"/>
    <w:rsid w:val="006677CB"/>
    <w:rsid w:val="0066786A"/>
    <w:rsid w:val="006678A6"/>
    <w:rsid w:val="006678E9"/>
    <w:rsid w:val="006678F7"/>
    <w:rsid w:val="006679EC"/>
    <w:rsid w:val="00667A3A"/>
    <w:rsid w:val="00667ABF"/>
    <w:rsid w:val="00667AF8"/>
    <w:rsid w:val="00667B93"/>
    <w:rsid w:val="00667C12"/>
    <w:rsid w:val="00667C48"/>
    <w:rsid w:val="00667C61"/>
    <w:rsid w:val="00667C66"/>
    <w:rsid w:val="00667D65"/>
    <w:rsid w:val="00667D67"/>
    <w:rsid w:val="00667DB5"/>
    <w:rsid w:val="00667ECA"/>
    <w:rsid w:val="00667ECD"/>
    <w:rsid w:val="00667F02"/>
    <w:rsid w:val="00670009"/>
    <w:rsid w:val="006700A8"/>
    <w:rsid w:val="006700ED"/>
    <w:rsid w:val="0067013F"/>
    <w:rsid w:val="00670271"/>
    <w:rsid w:val="006702DA"/>
    <w:rsid w:val="0067042A"/>
    <w:rsid w:val="00670455"/>
    <w:rsid w:val="0067045F"/>
    <w:rsid w:val="00670507"/>
    <w:rsid w:val="00670589"/>
    <w:rsid w:val="006705B6"/>
    <w:rsid w:val="00670604"/>
    <w:rsid w:val="00670648"/>
    <w:rsid w:val="00670657"/>
    <w:rsid w:val="006706E5"/>
    <w:rsid w:val="0067071F"/>
    <w:rsid w:val="00670799"/>
    <w:rsid w:val="006707A2"/>
    <w:rsid w:val="006707C1"/>
    <w:rsid w:val="0067081F"/>
    <w:rsid w:val="006709B6"/>
    <w:rsid w:val="00670AA4"/>
    <w:rsid w:val="00670B0F"/>
    <w:rsid w:val="00670B2D"/>
    <w:rsid w:val="00670BBB"/>
    <w:rsid w:val="00670BD5"/>
    <w:rsid w:val="00670BE5"/>
    <w:rsid w:val="00670C2B"/>
    <w:rsid w:val="00670CCE"/>
    <w:rsid w:val="00670D68"/>
    <w:rsid w:val="00670DF0"/>
    <w:rsid w:val="00670E0F"/>
    <w:rsid w:val="00670E33"/>
    <w:rsid w:val="00670EAA"/>
    <w:rsid w:val="00670F72"/>
    <w:rsid w:val="00670F8C"/>
    <w:rsid w:val="00670F9D"/>
    <w:rsid w:val="00670FC9"/>
    <w:rsid w:val="00671067"/>
    <w:rsid w:val="00671102"/>
    <w:rsid w:val="00671148"/>
    <w:rsid w:val="0067119D"/>
    <w:rsid w:val="00671222"/>
    <w:rsid w:val="00671245"/>
    <w:rsid w:val="0067129F"/>
    <w:rsid w:val="00671350"/>
    <w:rsid w:val="0067136C"/>
    <w:rsid w:val="00671442"/>
    <w:rsid w:val="00671445"/>
    <w:rsid w:val="0067144A"/>
    <w:rsid w:val="006714C9"/>
    <w:rsid w:val="006715A1"/>
    <w:rsid w:val="0067162D"/>
    <w:rsid w:val="006716C8"/>
    <w:rsid w:val="006716D1"/>
    <w:rsid w:val="006717F7"/>
    <w:rsid w:val="00671804"/>
    <w:rsid w:val="00671813"/>
    <w:rsid w:val="00671929"/>
    <w:rsid w:val="0067192B"/>
    <w:rsid w:val="00671A0A"/>
    <w:rsid w:val="00671A85"/>
    <w:rsid w:val="00671B06"/>
    <w:rsid w:val="00671B62"/>
    <w:rsid w:val="00671BAB"/>
    <w:rsid w:val="00671CAD"/>
    <w:rsid w:val="00671CDA"/>
    <w:rsid w:val="00671CF1"/>
    <w:rsid w:val="00671D06"/>
    <w:rsid w:val="00671D9F"/>
    <w:rsid w:val="00671E08"/>
    <w:rsid w:val="00671E86"/>
    <w:rsid w:val="00671F2A"/>
    <w:rsid w:val="0067204D"/>
    <w:rsid w:val="006720A1"/>
    <w:rsid w:val="006721E4"/>
    <w:rsid w:val="006721F6"/>
    <w:rsid w:val="006722B1"/>
    <w:rsid w:val="0067231D"/>
    <w:rsid w:val="00672398"/>
    <w:rsid w:val="006723CE"/>
    <w:rsid w:val="0067253B"/>
    <w:rsid w:val="00672549"/>
    <w:rsid w:val="00672561"/>
    <w:rsid w:val="00672625"/>
    <w:rsid w:val="006726B1"/>
    <w:rsid w:val="006726D5"/>
    <w:rsid w:val="00672783"/>
    <w:rsid w:val="006727B6"/>
    <w:rsid w:val="006727C7"/>
    <w:rsid w:val="006727FA"/>
    <w:rsid w:val="0067283E"/>
    <w:rsid w:val="00672848"/>
    <w:rsid w:val="0067288B"/>
    <w:rsid w:val="006728B7"/>
    <w:rsid w:val="006728BC"/>
    <w:rsid w:val="006728E1"/>
    <w:rsid w:val="006729CA"/>
    <w:rsid w:val="00672A13"/>
    <w:rsid w:val="00672A21"/>
    <w:rsid w:val="00672A77"/>
    <w:rsid w:val="00672AD9"/>
    <w:rsid w:val="00672AEA"/>
    <w:rsid w:val="00672AEF"/>
    <w:rsid w:val="00672B12"/>
    <w:rsid w:val="00672B49"/>
    <w:rsid w:val="00672B67"/>
    <w:rsid w:val="00672B9C"/>
    <w:rsid w:val="00672D21"/>
    <w:rsid w:val="00672E1E"/>
    <w:rsid w:val="00672E9B"/>
    <w:rsid w:val="00672E9E"/>
    <w:rsid w:val="00672F03"/>
    <w:rsid w:val="00672F3F"/>
    <w:rsid w:val="00672F45"/>
    <w:rsid w:val="00672F5F"/>
    <w:rsid w:val="00672FCB"/>
    <w:rsid w:val="00673070"/>
    <w:rsid w:val="0067317E"/>
    <w:rsid w:val="006731A5"/>
    <w:rsid w:val="00673374"/>
    <w:rsid w:val="0067339D"/>
    <w:rsid w:val="006733FA"/>
    <w:rsid w:val="00673434"/>
    <w:rsid w:val="00673522"/>
    <w:rsid w:val="0067352E"/>
    <w:rsid w:val="00673590"/>
    <w:rsid w:val="006736B9"/>
    <w:rsid w:val="0067376B"/>
    <w:rsid w:val="00673814"/>
    <w:rsid w:val="0067381C"/>
    <w:rsid w:val="00673839"/>
    <w:rsid w:val="0067393A"/>
    <w:rsid w:val="0067399B"/>
    <w:rsid w:val="00673A11"/>
    <w:rsid w:val="00673A13"/>
    <w:rsid w:val="00673B5B"/>
    <w:rsid w:val="00673BC7"/>
    <w:rsid w:val="00673BDB"/>
    <w:rsid w:val="00673BF8"/>
    <w:rsid w:val="00673C1D"/>
    <w:rsid w:val="00673C21"/>
    <w:rsid w:val="00673D73"/>
    <w:rsid w:val="00673DAE"/>
    <w:rsid w:val="00673E0A"/>
    <w:rsid w:val="00673E83"/>
    <w:rsid w:val="00673F7B"/>
    <w:rsid w:val="00673FC9"/>
    <w:rsid w:val="00673FF9"/>
    <w:rsid w:val="00674098"/>
    <w:rsid w:val="00674172"/>
    <w:rsid w:val="00674179"/>
    <w:rsid w:val="00674216"/>
    <w:rsid w:val="00674269"/>
    <w:rsid w:val="006742CD"/>
    <w:rsid w:val="006742D9"/>
    <w:rsid w:val="0067433D"/>
    <w:rsid w:val="00674359"/>
    <w:rsid w:val="006743E2"/>
    <w:rsid w:val="00674448"/>
    <w:rsid w:val="0067445F"/>
    <w:rsid w:val="00674462"/>
    <w:rsid w:val="006744C7"/>
    <w:rsid w:val="0067454A"/>
    <w:rsid w:val="0067461F"/>
    <w:rsid w:val="00674623"/>
    <w:rsid w:val="0067463E"/>
    <w:rsid w:val="00674734"/>
    <w:rsid w:val="0067479C"/>
    <w:rsid w:val="006747D2"/>
    <w:rsid w:val="00674844"/>
    <w:rsid w:val="00674870"/>
    <w:rsid w:val="00674872"/>
    <w:rsid w:val="0067487A"/>
    <w:rsid w:val="006748E7"/>
    <w:rsid w:val="0067490B"/>
    <w:rsid w:val="006749D1"/>
    <w:rsid w:val="00674A04"/>
    <w:rsid w:val="00674A4A"/>
    <w:rsid w:val="00674A63"/>
    <w:rsid w:val="00674A9A"/>
    <w:rsid w:val="00674C0C"/>
    <w:rsid w:val="00674DB9"/>
    <w:rsid w:val="00674F67"/>
    <w:rsid w:val="0067503D"/>
    <w:rsid w:val="00675044"/>
    <w:rsid w:val="0067506F"/>
    <w:rsid w:val="006750B4"/>
    <w:rsid w:val="00675111"/>
    <w:rsid w:val="0067521A"/>
    <w:rsid w:val="00675245"/>
    <w:rsid w:val="00675267"/>
    <w:rsid w:val="006752EC"/>
    <w:rsid w:val="0067533B"/>
    <w:rsid w:val="00675396"/>
    <w:rsid w:val="0067541D"/>
    <w:rsid w:val="00675470"/>
    <w:rsid w:val="00675522"/>
    <w:rsid w:val="0067555A"/>
    <w:rsid w:val="00675584"/>
    <w:rsid w:val="00675594"/>
    <w:rsid w:val="006755BB"/>
    <w:rsid w:val="00675684"/>
    <w:rsid w:val="00675718"/>
    <w:rsid w:val="00675757"/>
    <w:rsid w:val="0067576D"/>
    <w:rsid w:val="006757E6"/>
    <w:rsid w:val="00675924"/>
    <w:rsid w:val="0067595A"/>
    <w:rsid w:val="006759AE"/>
    <w:rsid w:val="00675A33"/>
    <w:rsid w:val="00675ADC"/>
    <w:rsid w:val="00675B63"/>
    <w:rsid w:val="00675B8D"/>
    <w:rsid w:val="00675B9F"/>
    <w:rsid w:val="00675BA7"/>
    <w:rsid w:val="00675C09"/>
    <w:rsid w:val="00675C0B"/>
    <w:rsid w:val="00675D1C"/>
    <w:rsid w:val="00675D91"/>
    <w:rsid w:val="00675DA0"/>
    <w:rsid w:val="00675DB1"/>
    <w:rsid w:val="00675DC1"/>
    <w:rsid w:val="00675DFB"/>
    <w:rsid w:val="00675E76"/>
    <w:rsid w:val="00675EC9"/>
    <w:rsid w:val="00675EEA"/>
    <w:rsid w:val="00675EFA"/>
    <w:rsid w:val="00675F8B"/>
    <w:rsid w:val="00676004"/>
    <w:rsid w:val="00676020"/>
    <w:rsid w:val="006761CA"/>
    <w:rsid w:val="00676204"/>
    <w:rsid w:val="006764DD"/>
    <w:rsid w:val="0067650F"/>
    <w:rsid w:val="00676615"/>
    <w:rsid w:val="0067664F"/>
    <w:rsid w:val="006766EE"/>
    <w:rsid w:val="00676761"/>
    <w:rsid w:val="00676763"/>
    <w:rsid w:val="00676798"/>
    <w:rsid w:val="006767C8"/>
    <w:rsid w:val="00676859"/>
    <w:rsid w:val="006768BC"/>
    <w:rsid w:val="006768FA"/>
    <w:rsid w:val="00676998"/>
    <w:rsid w:val="006769E0"/>
    <w:rsid w:val="00676A4C"/>
    <w:rsid w:val="00676AF9"/>
    <w:rsid w:val="00676B23"/>
    <w:rsid w:val="00676B38"/>
    <w:rsid w:val="00676B82"/>
    <w:rsid w:val="00676C0F"/>
    <w:rsid w:val="00676EEE"/>
    <w:rsid w:val="00677079"/>
    <w:rsid w:val="0067710D"/>
    <w:rsid w:val="00677168"/>
    <w:rsid w:val="006771F9"/>
    <w:rsid w:val="00677203"/>
    <w:rsid w:val="0067725A"/>
    <w:rsid w:val="00677272"/>
    <w:rsid w:val="006772F9"/>
    <w:rsid w:val="0067730C"/>
    <w:rsid w:val="0067740E"/>
    <w:rsid w:val="00677452"/>
    <w:rsid w:val="006774A3"/>
    <w:rsid w:val="006774E7"/>
    <w:rsid w:val="006774E9"/>
    <w:rsid w:val="006774F8"/>
    <w:rsid w:val="00677556"/>
    <w:rsid w:val="00677646"/>
    <w:rsid w:val="00677719"/>
    <w:rsid w:val="006777EC"/>
    <w:rsid w:val="00677882"/>
    <w:rsid w:val="00677A78"/>
    <w:rsid w:val="00677AB8"/>
    <w:rsid w:val="00677CF4"/>
    <w:rsid w:val="00677D1A"/>
    <w:rsid w:val="00677DAD"/>
    <w:rsid w:val="00677F1B"/>
    <w:rsid w:val="00677F1C"/>
    <w:rsid w:val="00677F64"/>
    <w:rsid w:val="00677FEE"/>
    <w:rsid w:val="0068015B"/>
    <w:rsid w:val="00680166"/>
    <w:rsid w:val="006801DB"/>
    <w:rsid w:val="00680275"/>
    <w:rsid w:val="006802A2"/>
    <w:rsid w:val="006802C6"/>
    <w:rsid w:val="006802D1"/>
    <w:rsid w:val="0068031D"/>
    <w:rsid w:val="00680334"/>
    <w:rsid w:val="0068037C"/>
    <w:rsid w:val="00680398"/>
    <w:rsid w:val="006803A4"/>
    <w:rsid w:val="00680489"/>
    <w:rsid w:val="006804BD"/>
    <w:rsid w:val="00680619"/>
    <w:rsid w:val="0068061A"/>
    <w:rsid w:val="0068066F"/>
    <w:rsid w:val="00680781"/>
    <w:rsid w:val="006807A0"/>
    <w:rsid w:val="006807A5"/>
    <w:rsid w:val="00680845"/>
    <w:rsid w:val="006808DE"/>
    <w:rsid w:val="006808FC"/>
    <w:rsid w:val="00680A22"/>
    <w:rsid w:val="00680A33"/>
    <w:rsid w:val="00680B11"/>
    <w:rsid w:val="00680B95"/>
    <w:rsid w:val="00680BC6"/>
    <w:rsid w:val="00680C5E"/>
    <w:rsid w:val="00680CAA"/>
    <w:rsid w:val="00680D1F"/>
    <w:rsid w:val="00680D50"/>
    <w:rsid w:val="00680D62"/>
    <w:rsid w:val="00680DD4"/>
    <w:rsid w:val="00680DFF"/>
    <w:rsid w:val="00680E49"/>
    <w:rsid w:val="00680E6A"/>
    <w:rsid w:val="00680EC1"/>
    <w:rsid w:val="00680F6F"/>
    <w:rsid w:val="006810C1"/>
    <w:rsid w:val="00681137"/>
    <w:rsid w:val="006811D6"/>
    <w:rsid w:val="00681212"/>
    <w:rsid w:val="0068121A"/>
    <w:rsid w:val="00681252"/>
    <w:rsid w:val="00681333"/>
    <w:rsid w:val="00681364"/>
    <w:rsid w:val="006813C3"/>
    <w:rsid w:val="006814C3"/>
    <w:rsid w:val="0068150A"/>
    <w:rsid w:val="00681547"/>
    <w:rsid w:val="00681665"/>
    <w:rsid w:val="0068170F"/>
    <w:rsid w:val="00681773"/>
    <w:rsid w:val="00681791"/>
    <w:rsid w:val="00681837"/>
    <w:rsid w:val="006818E8"/>
    <w:rsid w:val="006819C8"/>
    <w:rsid w:val="00681A48"/>
    <w:rsid w:val="00681ABC"/>
    <w:rsid w:val="00681ACD"/>
    <w:rsid w:val="00681AE8"/>
    <w:rsid w:val="00681C30"/>
    <w:rsid w:val="00681CB9"/>
    <w:rsid w:val="00681D77"/>
    <w:rsid w:val="00681DA8"/>
    <w:rsid w:val="00681E53"/>
    <w:rsid w:val="00681ECD"/>
    <w:rsid w:val="00681F3E"/>
    <w:rsid w:val="00681F3F"/>
    <w:rsid w:val="00681F68"/>
    <w:rsid w:val="00681F88"/>
    <w:rsid w:val="00681FF6"/>
    <w:rsid w:val="00682000"/>
    <w:rsid w:val="0068202E"/>
    <w:rsid w:val="00682049"/>
    <w:rsid w:val="00682105"/>
    <w:rsid w:val="0068211F"/>
    <w:rsid w:val="0068217F"/>
    <w:rsid w:val="006821DC"/>
    <w:rsid w:val="0068220C"/>
    <w:rsid w:val="00682243"/>
    <w:rsid w:val="006822B8"/>
    <w:rsid w:val="00682307"/>
    <w:rsid w:val="00682308"/>
    <w:rsid w:val="00682416"/>
    <w:rsid w:val="00682471"/>
    <w:rsid w:val="006824B7"/>
    <w:rsid w:val="006824D8"/>
    <w:rsid w:val="006824ED"/>
    <w:rsid w:val="0068256E"/>
    <w:rsid w:val="00682696"/>
    <w:rsid w:val="006826A8"/>
    <w:rsid w:val="00682714"/>
    <w:rsid w:val="006827C0"/>
    <w:rsid w:val="00682808"/>
    <w:rsid w:val="0068282B"/>
    <w:rsid w:val="00682959"/>
    <w:rsid w:val="0068299E"/>
    <w:rsid w:val="006829F6"/>
    <w:rsid w:val="00682A46"/>
    <w:rsid w:val="00682AFC"/>
    <w:rsid w:val="00682C75"/>
    <w:rsid w:val="00682D85"/>
    <w:rsid w:val="00682E11"/>
    <w:rsid w:val="00682FF5"/>
    <w:rsid w:val="0068306A"/>
    <w:rsid w:val="00683070"/>
    <w:rsid w:val="006830D2"/>
    <w:rsid w:val="006830F9"/>
    <w:rsid w:val="006833D1"/>
    <w:rsid w:val="006833EB"/>
    <w:rsid w:val="00683434"/>
    <w:rsid w:val="00683445"/>
    <w:rsid w:val="006834BF"/>
    <w:rsid w:val="00683521"/>
    <w:rsid w:val="00683543"/>
    <w:rsid w:val="0068366D"/>
    <w:rsid w:val="00683707"/>
    <w:rsid w:val="00683937"/>
    <w:rsid w:val="0068396C"/>
    <w:rsid w:val="00683B5C"/>
    <w:rsid w:val="00683B6D"/>
    <w:rsid w:val="00683C3D"/>
    <w:rsid w:val="00683C50"/>
    <w:rsid w:val="00683C8B"/>
    <w:rsid w:val="00683D98"/>
    <w:rsid w:val="00683DA0"/>
    <w:rsid w:val="00683E23"/>
    <w:rsid w:val="00683EB8"/>
    <w:rsid w:val="00683EE2"/>
    <w:rsid w:val="00683F06"/>
    <w:rsid w:val="00683FB5"/>
    <w:rsid w:val="00683FD8"/>
    <w:rsid w:val="0068401B"/>
    <w:rsid w:val="00684099"/>
    <w:rsid w:val="006840DF"/>
    <w:rsid w:val="00684130"/>
    <w:rsid w:val="00684155"/>
    <w:rsid w:val="00684269"/>
    <w:rsid w:val="00684388"/>
    <w:rsid w:val="0068444F"/>
    <w:rsid w:val="00684488"/>
    <w:rsid w:val="006844BA"/>
    <w:rsid w:val="00684528"/>
    <w:rsid w:val="00684536"/>
    <w:rsid w:val="00684537"/>
    <w:rsid w:val="00684592"/>
    <w:rsid w:val="00684627"/>
    <w:rsid w:val="0068465D"/>
    <w:rsid w:val="0068466B"/>
    <w:rsid w:val="006846E6"/>
    <w:rsid w:val="00684764"/>
    <w:rsid w:val="00684770"/>
    <w:rsid w:val="00684797"/>
    <w:rsid w:val="006847BD"/>
    <w:rsid w:val="00684802"/>
    <w:rsid w:val="00684815"/>
    <w:rsid w:val="0068481C"/>
    <w:rsid w:val="00684893"/>
    <w:rsid w:val="00684899"/>
    <w:rsid w:val="006848A6"/>
    <w:rsid w:val="006848CF"/>
    <w:rsid w:val="006848F7"/>
    <w:rsid w:val="006849C5"/>
    <w:rsid w:val="00684B20"/>
    <w:rsid w:val="00684B8F"/>
    <w:rsid w:val="00684CB8"/>
    <w:rsid w:val="00684E8B"/>
    <w:rsid w:val="00684ED5"/>
    <w:rsid w:val="00684EE1"/>
    <w:rsid w:val="00684F9D"/>
    <w:rsid w:val="00685020"/>
    <w:rsid w:val="00685079"/>
    <w:rsid w:val="00685082"/>
    <w:rsid w:val="0068516F"/>
    <w:rsid w:val="006852DC"/>
    <w:rsid w:val="0068530F"/>
    <w:rsid w:val="006853F6"/>
    <w:rsid w:val="0068541C"/>
    <w:rsid w:val="0068546C"/>
    <w:rsid w:val="006855C4"/>
    <w:rsid w:val="006855E4"/>
    <w:rsid w:val="00685679"/>
    <w:rsid w:val="006856B6"/>
    <w:rsid w:val="0068577E"/>
    <w:rsid w:val="00685782"/>
    <w:rsid w:val="006857B9"/>
    <w:rsid w:val="0068581F"/>
    <w:rsid w:val="0068590A"/>
    <w:rsid w:val="00685A6F"/>
    <w:rsid w:val="00685AAD"/>
    <w:rsid w:val="00685AC2"/>
    <w:rsid w:val="00685AED"/>
    <w:rsid w:val="00685B08"/>
    <w:rsid w:val="00685B78"/>
    <w:rsid w:val="00685CD2"/>
    <w:rsid w:val="00685D2E"/>
    <w:rsid w:val="00685F02"/>
    <w:rsid w:val="00685F2E"/>
    <w:rsid w:val="00685FB4"/>
    <w:rsid w:val="0068601B"/>
    <w:rsid w:val="00686084"/>
    <w:rsid w:val="006861A7"/>
    <w:rsid w:val="006862FB"/>
    <w:rsid w:val="00686314"/>
    <w:rsid w:val="006863F5"/>
    <w:rsid w:val="00686434"/>
    <w:rsid w:val="006864AF"/>
    <w:rsid w:val="006864DD"/>
    <w:rsid w:val="006864F3"/>
    <w:rsid w:val="006864F7"/>
    <w:rsid w:val="00686507"/>
    <w:rsid w:val="006865C0"/>
    <w:rsid w:val="0068669B"/>
    <w:rsid w:val="006866D2"/>
    <w:rsid w:val="006866E1"/>
    <w:rsid w:val="006867EC"/>
    <w:rsid w:val="0068689D"/>
    <w:rsid w:val="00686917"/>
    <w:rsid w:val="0068696E"/>
    <w:rsid w:val="00686A33"/>
    <w:rsid w:val="00686A41"/>
    <w:rsid w:val="00686AB1"/>
    <w:rsid w:val="00686BFE"/>
    <w:rsid w:val="00686DCC"/>
    <w:rsid w:val="00686E58"/>
    <w:rsid w:val="00686E85"/>
    <w:rsid w:val="00686FB4"/>
    <w:rsid w:val="0068707A"/>
    <w:rsid w:val="006870DA"/>
    <w:rsid w:val="0068710B"/>
    <w:rsid w:val="00687111"/>
    <w:rsid w:val="00687132"/>
    <w:rsid w:val="00687266"/>
    <w:rsid w:val="00687271"/>
    <w:rsid w:val="0068729E"/>
    <w:rsid w:val="006873BB"/>
    <w:rsid w:val="006873C4"/>
    <w:rsid w:val="006876D6"/>
    <w:rsid w:val="006876E0"/>
    <w:rsid w:val="00687809"/>
    <w:rsid w:val="00687817"/>
    <w:rsid w:val="00687888"/>
    <w:rsid w:val="006878E1"/>
    <w:rsid w:val="00687923"/>
    <w:rsid w:val="0068796E"/>
    <w:rsid w:val="00687A2F"/>
    <w:rsid w:val="00687E30"/>
    <w:rsid w:val="00687E81"/>
    <w:rsid w:val="00687EF1"/>
    <w:rsid w:val="00687F02"/>
    <w:rsid w:val="00687F67"/>
    <w:rsid w:val="006900B2"/>
    <w:rsid w:val="006900C3"/>
    <w:rsid w:val="00690113"/>
    <w:rsid w:val="0069011B"/>
    <w:rsid w:val="0069019F"/>
    <w:rsid w:val="006902B8"/>
    <w:rsid w:val="006902E2"/>
    <w:rsid w:val="0069036C"/>
    <w:rsid w:val="006903F7"/>
    <w:rsid w:val="00690539"/>
    <w:rsid w:val="00690574"/>
    <w:rsid w:val="00690586"/>
    <w:rsid w:val="006905FB"/>
    <w:rsid w:val="00690661"/>
    <w:rsid w:val="00690750"/>
    <w:rsid w:val="0069080D"/>
    <w:rsid w:val="00690855"/>
    <w:rsid w:val="006908FD"/>
    <w:rsid w:val="00690910"/>
    <w:rsid w:val="00690948"/>
    <w:rsid w:val="00690959"/>
    <w:rsid w:val="0069095A"/>
    <w:rsid w:val="006909E4"/>
    <w:rsid w:val="00690A34"/>
    <w:rsid w:val="00690A73"/>
    <w:rsid w:val="00690A88"/>
    <w:rsid w:val="00690AF6"/>
    <w:rsid w:val="00690B3D"/>
    <w:rsid w:val="00690B6B"/>
    <w:rsid w:val="00690B80"/>
    <w:rsid w:val="00690B93"/>
    <w:rsid w:val="00690BDA"/>
    <w:rsid w:val="00690DD6"/>
    <w:rsid w:val="00690E89"/>
    <w:rsid w:val="00690E91"/>
    <w:rsid w:val="00690EB3"/>
    <w:rsid w:val="00690ED9"/>
    <w:rsid w:val="00690F36"/>
    <w:rsid w:val="00690F58"/>
    <w:rsid w:val="00690FC3"/>
    <w:rsid w:val="006910AA"/>
    <w:rsid w:val="006911B8"/>
    <w:rsid w:val="0069122D"/>
    <w:rsid w:val="006912B2"/>
    <w:rsid w:val="00691487"/>
    <w:rsid w:val="00691550"/>
    <w:rsid w:val="006915F5"/>
    <w:rsid w:val="006916AE"/>
    <w:rsid w:val="00691752"/>
    <w:rsid w:val="0069179E"/>
    <w:rsid w:val="006918B4"/>
    <w:rsid w:val="00691914"/>
    <w:rsid w:val="00691980"/>
    <w:rsid w:val="006919B8"/>
    <w:rsid w:val="00691B40"/>
    <w:rsid w:val="00691B8E"/>
    <w:rsid w:val="00691BBB"/>
    <w:rsid w:val="00691BC0"/>
    <w:rsid w:val="00691BE0"/>
    <w:rsid w:val="00691C42"/>
    <w:rsid w:val="00691C97"/>
    <w:rsid w:val="00691D1A"/>
    <w:rsid w:val="00691D1E"/>
    <w:rsid w:val="00691D42"/>
    <w:rsid w:val="00691D4B"/>
    <w:rsid w:val="00691DB2"/>
    <w:rsid w:val="00691EEB"/>
    <w:rsid w:val="00691FA5"/>
    <w:rsid w:val="00691FE4"/>
    <w:rsid w:val="006920B3"/>
    <w:rsid w:val="00692103"/>
    <w:rsid w:val="0069221C"/>
    <w:rsid w:val="0069227F"/>
    <w:rsid w:val="006922E5"/>
    <w:rsid w:val="006922FC"/>
    <w:rsid w:val="00692325"/>
    <w:rsid w:val="0069235C"/>
    <w:rsid w:val="006923A9"/>
    <w:rsid w:val="006923C3"/>
    <w:rsid w:val="0069249E"/>
    <w:rsid w:val="006924C0"/>
    <w:rsid w:val="006924E2"/>
    <w:rsid w:val="006924E5"/>
    <w:rsid w:val="006926F3"/>
    <w:rsid w:val="0069271B"/>
    <w:rsid w:val="00692727"/>
    <w:rsid w:val="00692772"/>
    <w:rsid w:val="0069279C"/>
    <w:rsid w:val="006927A5"/>
    <w:rsid w:val="006927B3"/>
    <w:rsid w:val="006927D5"/>
    <w:rsid w:val="006928C5"/>
    <w:rsid w:val="0069291C"/>
    <w:rsid w:val="006929BE"/>
    <w:rsid w:val="006929D3"/>
    <w:rsid w:val="00692A21"/>
    <w:rsid w:val="00692A81"/>
    <w:rsid w:val="00692AA5"/>
    <w:rsid w:val="00692AD3"/>
    <w:rsid w:val="00692B0F"/>
    <w:rsid w:val="00692CB2"/>
    <w:rsid w:val="00692CFD"/>
    <w:rsid w:val="00692D00"/>
    <w:rsid w:val="00692D2B"/>
    <w:rsid w:val="00692EA3"/>
    <w:rsid w:val="00692F00"/>
    <w:rsid w:val="00692F58"/>
    <w:rsid w:val="00693056"/>
    <w:rsid w:val="006930A0"/>
    <w:rsid w:val="006930B4"/>
    <w:rsid w:val="00693101"/>
    <w:rsid w:val="0069313D"/>
    <w:rsid w:val="0069316C"/>
    <w:rsid w:val="00693266"/>
    <w:rsid w:val="006932B7"/>
    <w:rsid w:val="006933BA"/>
    <w:rsid w:val="00693410"/>
    <w:rsid w:val="00693487"/>
    <w:rsid w:val="00693495"/>
    <w:rsid w:val="006934CF"/>
    <w:rsid w:val="00693539"/>
    <w:rsid w:val="00693619"/>
    <w:rsid w:val="006936BA"/>
    <w:rsid w:val="0069370A"/>
    <w:rsid w:val="00693728"/>
    <w:rsid w:val="0069372E"/>
    <w:rsid w:val="0069374D"/>
    <w:rsid w:val="00693883"/>
    <w:rsid w:val="006938EF"/>
    <w:rsid w:val="00693986"/>
    <w:rsid w:val="006939C7"/>
    <w:rsid w:val="00693A12"/>
    <w:rsid w:val="00693A5E"/>
    <w:rsid w:val="00693AC7"/>
    <w:rsid w:val="00693B3F"/>
    <w:rsid w:val="00693BCD"/>
    <w:rsid w:val="00693C27"/>
    <w:rsid w:val="00693C77"/>
    <w:rsid w:val="00693F1E"/>
    <w:rsid w:val="00693F48"/>
    <w:rsid w:val="00693FD7"/>
    <w:rsid w:val="00694026"/>
    <w:rsid w:val="00694079"/>
    <w:rsid w:val="006940A8"/>
    <w:rsid w:val="00694115"/>
    <w:rsid w:val="00694181"/>
    <w:rsid w:val="006941E9"/>
    <w:rsid w:val="00694230"/>
    <w:rsid w:val="006942BF"/>
    <w:rsid w:val="006942E2"/>
    <w:rsid w:val="00694394"/>
    <w:rsid w:val="006943BB"/>
    <w:rsid w:val="006943CA"/>
    <w:rsid w:val="00694428"/>
    <w:rsid w:val="00694453"/>
    <w:rsid w:val="00694592"/>
    <w:rsid w:val="006946A1"/>
    <w:rsid w:val="006946B0"/>
    <w:rsid w:val="006946B6"/>
    <w:rsid w:val="006946BD"/>
    <w:rsid w:val="006946BE"/>
    <w:rsid w:val="0069477B"/>
    <w:rsid w:val="0069488C"/>
    <w:rsid w:val="0069488F"/>
    <w:rsid w:val="006948BE"/>
    <w:rsid w:val="006949D9"/>
    <w:rsid w:val="00694B18"/>
    <w:rsid w:val="00694B43"/>
    <w:rsid w:val="00694B61"/>
    <w:rsid w:val="00694BCA"/>
    <w:rsid w:val="00694BCF"/>
    <w:rsid w:val="00694C05"/>
    <w:rsid w:val="00694C7C"/>
    <w:rsid w:val="00694C96"/>
    <w:rsid w:val="00694CAF"/>
    <w:rsid w:val="00694CC2"/>
    <w:rsid w:val="00694CE5"/>
    <w:rsid w:val="00694DC0"/>
    <w:rsid w:val="00694EF6"/>
    <w:rsid w:val="00694F8C"/>
    <w:rsid w:val="0069500E"/>
    <w:rsid w:val="006950D6"/>
    <w:rsid w:val="0069517A"/>
    <w:rsid w:val="006951C2"/>
    <w:rsid w:val="006951D0"/>
    <w:rsid w:val="006951FE"/>
    <w:rsid w:val="0069524B"/>
    <w:rsid w:val="00695363"/>
    <w:rsid w:val="0069539A"/>
    <w:rsid w:val="006953A1"/>
    <w:rsid w:val="006953C0"/>
    <w:rsid w:val="006954F8"/>
    <w:rsid w:val="0069557F"/>
    <w:rsid w:val="00695614"/>
    <w:rsid w:val="006956B7"/>
    <w:rsid w:val="006956F6"/>
    <w:rsid w:val="006957C6"/>
    <w:rsid w:val="00695817"/>
    <w:rsid w:val="00695898"/>
    <w:rsid w:val="006959E4"/>
    <w:rsid w:val="006959F8"/>
    <w:rsid w:val="00695A0D"/>
    <w:rsid w:val="00695A1E"/>
    <w:rsid w:val="00695C1A"/>
    <w:rsid w:val="00695CD0"/>
    <w:rsid w:val="00695CFC"/>
    <w:rsid w:val="00695D2F"/>
    <w:rsid w:val="00695D47"/>
    <w:rsid w:val="00695D73"/>
    <w:rsid w:val="00695DDE"/>
    <w:rsid w:val="00695E7B"/>
    <w:rsid w:val="00695F24"/>
    <w:rsid w:val="00695F57"/>
    <w:rsid w:val="00696041"/>
    <w:rsid w:val="00696117"/>
    <w:rsid w:val="0069629F"/>
    <w:rsid w:val="0069636E"/>
    <w:rsid w:val="006963B3"/>
    <w:rsid w:val="0069648D"/>
    <w:rsid w:val="006964D5"/>
    <w:rsid w:val="006965AD"/>
    <w:rsid w:val="00696791"/>
    <w:rsid w:val="006968C1"/>
    <w:rsid w:val="0069690A"/>
    <w:rsid w:val="0069699D"/>
    <w:rsid w:val="006969A3"/>
    <w:rsid w:val="006969EE"/>
    <w:rsid w:val="00696A42"/>
    <w:rsid w:val="00696AC0"/>
    <w:rsid w:val="00696BC2"/>
    <w:rsid w:val="00696D70"/>
    <w:rsid w:val="00696DC0"/>
    <w:rsid w:val="00696F00"/>
    <w:rsid w:val="00696F30"/>
    <w:rsid w:val="00696F50"/>
    <w:rsid w:val="00696FD4"/>
    <w:rsid w:val="006971C6"/>
    <w:rsid w:val="006971EA"/>
    <w:rsid w:val="006971FA"/>
    <w:rsid w:val="006972FF"/>
    <w:rsid w:val="00697384"/>
    <w:rsid w:val="0069755B"/>
    <w:rsid w:val="006975AA"/>
    <w:rsid w:val="006975CC"/>
    <w:rsid w:val="0069762A"/>
    <w:rsid w:val="00697788"/>
    <w:rsid w:val="006977AF"/>
    <w:rsid w:val="006977D0"/>
    <w:rsid w:val="00697802"/>
    <w:rsid w:val="00697866"/>
    <w:rsid w:val="006978BA"/>
    <w:rsid w:val="00697996"/>
    <w:rsid w:val="00697A53"/>
    <w:rsid w:val="00697A56"/>
    <w:rsid w:val="00697A5A"/>
    <w:rsid w:val="00697A95"/>
    <w:rsid w:val="00697AD5"/>
    <w:rsid w:val="00697B9E"/>
    <w:rsid w:val="00697BED"/>
    <w:rsid w:val="00697C36"/>
    <w:rsid w:val="00697D35"/>
    <w:rsid w:val="00697E3D"/>
    <w:rsid w:val="00697E8B"/>
    <w:rsid w:val="00697F2B"/>
    <w:rsid w:val="00697F75"/>
    <w:rsid w:val="00697FDB"/>
    <w:rsid w:val="00697FDE"/>
    <w:rsid w:val="006A0016"/>
    <w:rsid w:val="006A0056"/>
    <w:rsid w:val="006A018F"/>
    <w:rsid w:val="006A01FD"/>
    <w:rsid w:val="006A0291"/>
    <w:rsid w:val="006A02A4"/>
    <w:rsid w:val="006A03A2"/>
    <w:rsid w:val="006A03B7"/>
    <w:rsid w:val="006A03DE"/>
    <w:rsid w:val="006A0402"/>
    <w:rsid w:val="006A0447"/>
    <w:rsid w:val="006A0615"/>
    <w:rsid w:val="006A0688"/>
    <w:rsid w:val="006A06FA"/>
    <w:rsid w:val="006A0706"/>
    <w:rsid w:val="006A0833"/>
    <w:rsid w:val="006A0849"/>
    <w:rsid w:val="006A08C4"/>
    <w:rsid w:val="006A08DE"/>
    <w:rsid w:val="006A0B2F"/>
    <w:rsid w:val="006A0B86"/>
    <w:rsid w:val="006A0C91"/>
    <w:rsid w:val="006A0E45"/>
    <w:rsid w:val="006A0E48"/>
    <w:rsid w:val="006A0F1D"/>
    <w:rsid w:val="006A0FA8"/>
    <w:rsid w:val="006A1037"/>
    <w:rsid w:val="006A1089"/>
    <w:rsid w:val="006A119F"/>
    <w:rsid w:val="006A1245"/>
    <w:rsid w:val="006A1278"/>
    <w:rsid w:val="006A14B9"/>
    <w:rsid w:val="006A1690"/>
    <w:rsid w:val="006A16DF"/>
    <w:rsid w:val="006A1718"/>
    <w:rsid w:val="006A1813"/>
    <w:rsid w:val="006A181F"/>
    <w:rsid w:val="006A19FC"/>
    <w:rsid w:val="006A1A40"/>
    <w:rsid w:val="006A1A76"/>
    <w:rsid w:val="006A1AD2"/>
    <w:rsid w:val="006A1B9D"/>
    <w:rsid w:val="006A1E42"/>
    <w:rsid w:val="006A1E64"/>
    <w:rsid w:val="006A1E78"/>
    <w:rsid w:val="006A1E7B"/>
    <w:rsid w:val="006A1EE8"/>
    <w:rsid w:val="006A1F21"/>
    <w:rsid w:val="006A1F42"/>
    <w:rsid w:val="006A1F65"/>
    <w:rsid w:val="006A1F8A"/>
    <w:rsid w:val="006A1FA4"/>
    <w:rsid w:val="006A2032"/>
    <w:rsid w:val="006A2163"/>
    <w:rsid w:val="006A21C6"/>
    <w:rsid w:val="006A21DB"/>
    <w:rsid w:val="006A2217"/>
    <w:rsid w:val="006A22FA"/>
    <w:rsid w:val="006A2511"/>
    <w:rsid w:val="006A26B0"/>
    <w:rsid w:val="006A26C5"/>
    <w:rsid w:val="006A26E1"/>
    <w:rsid w:val="006A26E4"/>
    <w:rsid w:val="006A2925"/>
    <w:rsid w:val="006A2A12"/>
    <w:rsid w:val="006A2A47"/>
    <w:rsid w:val="006A2A5E"/>
    <w:rsid w:val="006A2AB7"/>
    <w:rsid w:val="006A2B0A"/>
    <w:rsid w:val="006A2B60"/>
    <w:rsid w:val="006A2DAB"/>
    <w:rsid w:val="006A2DCD"/>
    <w:rsid w:val="006A2DE7"/>
    <w:rsid w:val="006A2E48"/>
    <w:rsid w:val="006A306A"/>
    <w:rsid w:val="006A30D0"/>
    <w:rsid w:val="006A310C"/>
    <w:rsid w:val="006A311F"/>
    <w:rsid w:val="006A3123"/>
    <w:rsid w:val="006A3167"/>
    <w:rsid w:val="006A32EF"/>
    <w:rsid w:val="006A3402"/>
    <w:rsid w:val="006A3478"/>
    <w:rsid w:val="006A3595"/>
    <w:rsid w:val="006A35E2"/>
    <w:rsid w:val="006A3641"/>
    <w:rsid w:val="006A36FA"/>
    <w:rsid w:val="006A378F"/>
    <w:rsid w:val="006A38B8"/>
    <w:rsid w:val="006A38C2"/>
    <w:rsid w:val="006A392A"/>
    <w:rsid w:val="006A394B"/>
    <w:rsid w:val="006A395D"/>
    <w:rsid w:val="006A3980"/>
    <w:rsid w:val="006A3A2D"/>
    <w:rsid w:val="006A3ADA"/>
    <w:rsid w:val="006A3B35"/>
    <w:rsid w:val="006A3BBB"/>
    <w:rsid w:val="006A3C86"/>
    <w:rsid w:val="006A3C8B"/>
    <w:rsid w:val="006A3D0C"/>
    <w:rsid w:val="006A3F3B"/>
    <w:rsid w:val="006A3F9F"/>
    <w:rsid w:val="006A40E0"/>
    <w:rsid w:val="006A40E9"/>
    <w:rsid w:val="006A4167"/>
    <w:rsid w:val="006A4186"/>
    <w:rsid w:val="006A4190"/>
    <w:rsid w:val="006A42D3"/>
    <w:rsid w:val="006A44AB"/>
    <w:rsid w:val="006A44F2"/>
    <w:rsid w:val="006A45CF"/>
    <w:rsid w:val="006A4613"/>
    <w:rsid w:val="006A4685"/>
    <w:rsid w:val="006A4696"/>
    <w:rsid w:val="006A469D"/>
    <w:rsid w:val="006A46A0"/>
    <w:rsid w:val="006A46E3"/>
    <w:rsid w:val="006A46EA"/>
    <w:rsid w:val="006A47D3"/>
    <w:rsid w:val="006A4856"/>
    <w:rsid w:val="006A4A0C"/>
    <w:rsid w:val="006A4A65"/>
    <w:rsid w:val="006A4B4C"/>
    <w:rsid w:val="006A4C59"/>
    <w:rsid w:val="006A4CD4"/>
    <w:rsid w:val="006A4DD0"/>
    <w:rsid w:val="006A4E25"/>
    <w:rsid w:val="006A4E4F"/>
    <w:rsid w:val="006A4E69"/>
    <w:rsid w:val="006A4EAC"/>
    <w:rsid w:val="006A4EB3"/>
    <w:rsid w:val="006A4ECD"/>
    <w:rsid w:val="006A4F7A"/>
    <w:rsid w:val="006A4FFD"/>
    <w:rsid w:val="006A5065"/>
    <w:rsid w:val="006A5166"/>
    <w:rsid w:val="006A5186"/>
    <w:rsid w:val="006A5259"/>
    <w:rsid w:val="006A5278"/>
    <w:rsid w:val="006A5287"/>
    <w:rsid w:val="006A5307"/>
    <w:rsid w:val="006A5368"/>
    <w:rsid w:val="006A53EB"/>
    <w:rsid w:val="006A5444"/>
    <w:rsid w:val="006A5446"/>
    <w:rsid w:val="006A545D"/>
    <w:rsid w:val="006A5521"/>
    <w:rsid w:val="006A552D"/>
    <w:rsid w:val="006A5549"/>
    <w:rsid w:val="006A558F"/>
    <w:rsid w:val="006A55BA"/>
    <w:rsid w:val="006A5612"/>
    <w:rsid w:val="006A5636"/>
    <w:rsid w:val="006A569F"/>
    <w:rsid w:val="006A56E7"/>
    <w:rsid w:val="006A5772"/>
    <w:rsid w:val="006A5985"/>
    <w:rsid w:val="006A5B05"/>
    <w:rsid w:val="006A5B10"/>
    <w:rsid w:val="006A5B1A"/>
    <w:rsid w:val="006A5BFE"/>
    <w:rsid w:val="006A5C2A"/>
    <w:rsid w:val="006A5C69"/>
    <w:rsid w:val="006A5D72"/>
    <w:rsid w:val="006A5E1E"/>
    <w:rsid w:val="006A5EDE"/>
    <w:rsid w:val="006A5F0F"/>
    <w:rsid w:val="006A5F53"/>
    <w:rsid w:val="006A5F6C"/>
    <w:rsid w:val="006A6011"/>
    <w:rsid w:val="006A60B2"/>
    <w:rsid w:val="006A60C5"/>
    <w:rsid w:val="006A6136"/>
    <w:rsid w:val="006A6194"/>
    <w:rsid w:val="006A61AD"/>
    <w:rsid w:val="006A61E7"/>
    <w:rsid w:val="006A62BC"/>
    <w:rsid w:val="006A6322"/>
    <w:rsid w:val="006A63BE"/>
    <w:rsid w:val="006A6479"/>
    <w:rsid w:val="006A64A0"/>
    <w:rsid w:val="006A64A2"/>
    <w:rsid w:val="006A64A8"/>
    <w:rsid w:val="006A64E5"/>
    <w:rsid w:val="006A6570"/>
    <w:rsid w:val="006A663E"/>
    <w:rsid w:val="006A67A8"/>
    <w:rsid w:val="006A67B3"/>
    <w:rsid w:val="006A67E7"/>
    <w:rsid w:val="006A6848"/>
    <w:rsid w:val="006A68A3"/>
    <w:rsid w:val="006A69F4"/>
    <w:rsid w:val="006A6A31"/>
    <w:rsid w:val="006A6A54"/>
    <w:rsid w:val="006A6FA1"/>
    <w:rsid w:val="006A70C5"/>
    <w:rsid w:val="006A70F2"/>
    <w:rsid w:val="006A71CF"/>
    <w:rsid w:val="006A71D6"/>
    <w:rsid w:val="006A71FA"/>
    <w:rsid w:val="006A720B"/>
    <w:rsid w:val="006A73B6"/>
    <w:rsid w:val="006A73B7"/>
    <w:rsid w:val="006A73DB"/>
    <w:rsid w:val="006A73F8"/>
    <w:rsid w:val="006A7475"/>
    <w:rsid w:val="006A74A5"/>
    <w:rsid w:val="006A74F7"/>
    <w:rsid w:val="006A7560"/>
    <w:rsid w:val="006A75DA"/>
    <w:rsid w:val="006A7640"/>
    <w:rsid w:val="006A77CF"/>
    <w:rsid w:val="006A7836"/>
    <w:rsid w:val="006A7876"/>
    <w:rsid w:val="006A7884"/>
    <w:rsid w:val="006A7895"/>
    <w:rsid w:val="006A79CF"/>
    <w:rsid w:val="006A7AB4"/>
    <w:rsid w:val="006A7AC0"/>
    <w:rsid w:val="006A7B7A"/>
    <w:rsid w:val="006A7B9F"/>
    <w:rsid w:val="006A7BD7"/>
    <w:rsid w:val="006A7C37"/>
    <w:rsid w:val="006A7C39"/>
    <w:rsid w:val="006A7C55"/>
    <w:rsid w:val="006A7C57"/>
    <w:rsid w:val="006A7CAF"/>
    <w:rsid w:val="006A7D3C"/>
    <w:rsid w:val="006A7EBB"/>
    <w:rsid w:val="006A7FFA"/>
    <w:rsid w:val="006B0040"/>
    <w:rsid w:val="006B0060"/>
    <w:rsid w:val="006B00A0"/>
    <w:rsid w:val="006B00F3"/>
    <w:rsid w:val="006B015A"/>
    <w:rsid w:val="006B019F"/>
    <w:rsid w:val="006B01BA"/>
    <w:rsid w:val="006B0231"/>
    <w:rsid w:val="006B02A8"/>
    <w:rsid w:val="006B02C5"/>
    <w:rsid w:val="006B0361"/>
    <w:rsid w:val="006B03A8"/>
    <w:rsid w:val="006B04A4"/>
    <w:rsid w:val="006B066F"/>
    <w:rsid w:val="006B067E"/>
    <w:rsid w:val="006B074E"/>
    <w:rsid w:val="006B075D"/>
    <w:rsid w:val="006B086A"/>
    <w:rsid w:val="006B08A7"/>
    <w:rsid w:val="006B0984"/>
    <w:rsid w:val="006B09A5"/>
    <w:rsid w:val="006B09E0"/>
    <w:rsid w:val="006B09ED"/>
    <w:rsid w:val="006B0A3B"/>
    <w:rsid w:val="006B0A7A"/>
    <w:rsid w:val="006B0AD4"/>
    <w:rsid w:val="006B0B31"/>
    <w:rsid w:val="006B0B84"/>
    <w:rsid w:val="006B0B9A"/>
    <w:rsid w:val="006B0BA2"/>
    <w:rsid w:val="006B0BC4"/>
    <w:rsid w:val="006B0BDD"/>
    <w:rsid w:val="006B0C40"/>
    <w:rsid w:val="006B0CEA"/>
    <w:rsid w:val="006B0D4E"/>
    <w:rsid w:val="006B0D98"/>
    <w:rsid w:val="006B0E50"/>
    <w:rsid w:val="006B0EDA"/>
    <w:rsid w:val="006B0F53"/>
    <w:rsid w:val="006B0FB7"/>
    <w:rsid w:val="006B100F"/>
    <w:rsid w:val="006B1017"/>
    <w:rsid w:val="006B10A5"/>
    <w:rsid w:val="006B10DA"/>
    <w:rsid w:val="006B10F8"/>
    <w:rsid w:val="006B1210"/>
    <w:rsid w:val="006B1211"/>
    <w:rsid w:val="006B12B8"/>
    <w:rsid w:val="006B1308"/>
    <w:rsid w:val="006B139C"/>
    <w:rsid w:val="006B13FF"/>
    <w:rsid w:val="006B14C0"/>
    <w:rsid w:val="006B15A9"/>
    <w:rsid w:val="006B15B0"/>
    <w:rsid w:val="006B15B5"/>
    <w:rsid w:val="006B15DD"/>
    <w:rsid w:val="006B1609"/>
    <w:rsid w:val="006B163C"/>
    <w:rsid w:val="006B169B"/>
    <w:rsid w:val="006B16F0"/>
    <w:rsid w:val="006B173F"/>
    <w:rsid w:val="006B179A"/>
    <w:rsid w:val="006B17B4"/>
    <w:rsid w:val="006B1827"/>
    <w:rsid w:val="006B19D0"/>
    <w:rsid w:val="006B19DE"/>
    <w:rsid w:val="006B19E1"/>
    <w:rsid w:val="006B1A26"/>
    <w:rsid w:val="006B1A6C"/>
    <w:rsid w:val="006B1AB9"/>
    <w:rsid w:val="006B1B73"/>
    <w:rsid w:val="006B1BFF"/>
    <w:rsid w:val="006B1C2C"/>
    <w:rsid w:val="006B1D48"/>
    <w:rsid w:val="006B1D85"/>
    <w:rsid w:val="006B1DA5"/>
    <w:rsid w:val="006B1DED"/>
    <w:rsid w:val="006B1DF2"/>
    <w:rsid w:val="006B1E25"/>
    <w:rsid w:val="006B1E90"/>
    <w:rsid w:val="006B1F0B"/>
    <w:rsid w:val="006B1F21"/>
    <w:rsid w:val="006B1FA1"/>
    <w:rsid w:val="006B1FF7"/>
    <w:rsid w:val="006B2080"/>
    <w:rsid w:val="006B20DE"/>
    <w:rsid w:val="006B2159"/>
    <w:rsid w:val="006B2202"/>
    <w:rsid w:val="006B224B"/>
    <w:rsid w:val="006B2287"/>
    <w:rsid w:val="006B22C1"/>
    <w:rsid w:val="006B2310"/>
    <w:rsid w:val="006B239D"/>
    <w:rsid w:val="006B24D4"/>
    <w:rsid w:val="006B257A"/>
    <w:rsid w:val="006B2639"/>
    <w:rsid w:val="006B276B"/>
    <w:rsid w:val="006B282D"/>
    <w:rsid w:val="006B2862"/>
    <w:rsid w:val="006B29FA"/>
    <w:rsid w:val="006B2AB3"/>
    <w:rsid w:val="006B2B00"/>
    <w:rsid w:val="006B2BF7"/>
    <w:rsid w:val="006B2C2C"/>
    <w:rsid w:val="006B2D76"/>
    <w:rsid w:val="006B2DA0"/>
    <w:rsid w:val="006B2DF2"/>
    <w:rsid w:val="006B2DFE"/>
    <w:rsid w:val="006B2F62"/>
    <w:rsid w:val="006B2F7D"/>
    <w:rsid w:val="006B2F91"/>
    <w:rsid w:val="006B30DF"/>
    <w:rsid w:val="006B30EB"/>
    <w:rsid w:val="006B3123"/>
    <w:rsid w:val="006B3244"/>
    <w:rsid w:val="006B3297"/>
    <w:rsid w:val="006B32B9"/>
    <w:rsid w:val="006B32BD"/>
    <w:rsid w:val="006B3311"/>
    <w:rsid w:val="006B338B"/>
    <w:rsid w:val="006B34C2"/>
    <w:rsid w:val="006B35D8"/>
    <w:rsid w:val="006B367B"/>
    <w:rsid w:val="006B36F0"/>
    <w:rsid w:val="006B375D"/>
    <w:rsid w:val="006B37E1"/>
    <w:rsid w:val="006B3885"/>
    <w:rsid w:val="006B3B5C"/>
    <w:rsid w:val="006B3CA5"/>
    <w:rsid w:val="006B3D05"/>
    <w:rsid w:val="006B3DC7"/>
    <w:rsid w:val="006B3E02"/>
    <w:rsid w:val="006B3E41"/>
    <w:rsid w:val="006B3E8B"/>
    <w:rsid w:val="006B3F53"/>
    <w:rsid w:val="006B3FA3"/>
    <w:rsid w:val="006B3FCA"/>
    <w:rsid w:val="006B4026"/>
    <w:rsid w:val="006B4085"/>
    <w:rsid w:val="006B40C5"/>
    <w:rsid w:val="006B40F5"/>
    <w:rsid w:val="006B410B"/>
    <w:rsid w:val="006B4461"/>
    <w:rsid w:val="006B44D7"/>
    <w:rsid w:val="006B452D"/>
    <w:rsid w:val="006B4572"/>
    <w:rsid w:val="006B4589"/>
    <w:rsid w:val="006B45C4"/>
    <w:rsid w:val="006B4609"/>
    <w:rsid w:val="006B4688"/>
    <w:rsid w:val="006B46AE"/>
    <w:rsid w:val="006B472E"/>
    <w:rsid w:val="006B47E5"/>
    <w:rsid w:val="006B481C"/>
    <w:rsid w:val="006B4A2C"/>
    <w:rsid w:val="006B4B2B"/>
    <w:rsid w:val="006B4BD7"/>
    <w:rsid w:val="006B4C34"/>
    <w:rsid w:val="006B4C91"/>
    <w:rsid w:val="006B4D03"/>
    <w:rsid w:val="006B4D4A"/>
    <w:rsid w:val="006B4DA8"/>
    <w:rsid w:val="006B4DE7"/>
    <w:rsid w:val="006B4E0D"/>
    <w:rsid w:val="006B4E38"/>
    <w:rsid w:val="006B4E86"/>
    <w:rsid w:val="006B4F27"/>
    <w:rsid w:val="006B4F31"/>
    <w:rsid w:val="006B4F9E"/>
    <w:rsid w:val="006B5051"/>
    <w:rsid w:val="006B50C3"/>
    <w:rsid w:val="006B50F0"/>
    <w:rsid w:val="006B5182"/>
    <w:rsid w:val="006B5193"/>
    <w:rsid w:val="006B5240"/>
    <w:rsid w:val="006B52E5"/>
    <w:rsid w:val="006B5304"/>
    <w:rsid w:val="006B5318"/>
    <w:rsid w:val="006B53D0"/>
    <w:rsid w:val="006B53D2"/>
    <w:rsid w:val="006B5537"/>
    <w:rsid w:val="006B5562"/>
    <w:rsid w:val="006B559D"/>
    <w:rsid w:val="006B560E"/>
    <w:rsid w:val="006B561A"/>
    <w:rsid w:val="006B563E"/>
    <w:rsid w:val="006B5659"/>
    <w:rsid w:val="006B569E"/>
    <w:rsid w:val="006B5702"/>
    <w:rsid w:val="006B58DD"/>
    <w:rsid w:val="006B5A22"/>
    <w:rsid w:val="006B5AE4"/>
    <w:rsid w:val="006B5B61"/>
    <w:rsid w:val="006B5B8E"/>
    <w:rsid w:val="006B5BC5"/>
    <w:rsid w:val="006B5BE3"/>
    <w:rsid w:val="006B5C7D"/>
    <w:rsid w:val="006B5C8F"/>
    <w:rsid w:val="006B5CD9"/>
    <w:rsid w:val="006B5DA4"/>
    <w:rsid w:val="006B5EAD"/>
    <w:rsid w:val="006B5EE4"/>
    <w:rsid w:val="006B5F23"/>
    <w:rsid w:val="006B6024"/>
    <w:rsid w:val="006B6041"/>
    <w:rsid w:val="006B6101"/>
    <w:rsid w:val="006B6186"/>
    <w:rsid w:val="006B61AF"/>
    <w:rsid w:val="006B6220"/>
    <w:rsid w:val="006B6226"/>
    <w:rsid w:val="006B6256"/>
    <w:rsid w:val="006B625B"/>
    <w:rsid w:val="006B63AA"/>
    <w:rsid w:val="006B6570"/>
    <w:rsid w:val="006B665C"/>
    <w:rsid w:val="006B66DC"/>
    <w:rsid w:val="006B671D"/>
    <w:rsid w:val="006B6880"/>
    <w:rsid w:val="006B68E4"/>
    <w:rsid w:val="006B699F"/>
    <w:rsid w:val="006B69BD"/>
    <w:rsid w:val="006B69DF"/>
    <w:rsid w:val="006B69E7"/>
    <w:rsid w:val="006B6A56"/>
    <w:rsid w:val="006B6A9E"/>
    <w:rsid w:val="006B6B0E"/>
    <w:rsid w:val="006B6B6D"/>
    <w:rsid w:val="006B6BC9"/>
    <w:rsid w:val="006B6F1D"/>
    <w:rsid w:val="006B6FE2"/>
    <w:rsid w:val="006B7003"/>
    <w:rsid w:val="006B71CF"/>
    <w:rsid w:val="006B7379"/>
    <w:rsid w:val="006B73F1"/>
    <w:rsid w:val="006B7449"/>
    <w:rsid w:val="006B74A5"/>
    <w:rsid w:val="006B7539"/>
    <w:rsid w:val="006B75FC"/>
    <w:rsid w:val="006B7617"/>
    <w:rsid w:val="006B764C"/>
    <w:rsid w:val="006B7680"/>
    <w:rsid w:val="006B76D3"/>
    <w:rsid w:val="006B772A"/>
    <w:rsid w:val="006B779B"/>
    <w:rsid w:val="006B784C"/>
    <w:rsid w:val="006B788D"/>
    <w:rsid w:val="006B78C3"/>
    <w:rsid w:val="006B78E9"/>
    <w:rsid w:val="006B7928"/>
    <w:rsid w:val="006B794A"/>
    <w:rsid w:val="006B79CF"/>
    <w:rsid w:val="006B7C1A"/>
    <w:rsid w:val="006B7D78"/>
    <w:rsid w:val="006B7E76"/>
    <w:rsid w:val="006B7F06"/>
    <w:rsid w:val="006B7F0B"/>
    <w:rsid w:val="006B7F14"/>
    <w:rsid w:val="006B7FBE"/>
    <w:rsid w:val="006B7FD7"/>
    <w:rsid w:val="006C0117"/>
    <w:rsid w:val="006C0127"/>
    <w:rsid w:val="006C014E"/>
    <w:rsid w:val="006C021A"/>
    <w:rsid w:val="006C023E"/>
    <w:rsid w:val="006C02AE"/>
    <w:rsid w:val="006C0308"/>
    <w:rsid w:val="006C030A"/>
    <w:rsid w:val="006C04AA"/>
    <w:rsid w:val="006C0529"/>
    <w:rsid w:val="006C0555"/>
    <w:rsid w:val="006C05A9"/>
    <w:rsid w:val="006C067D"/>
    <w:rsid w:val="006C0685"/>
    <w:rsid w:val="006C06AD"/>
    <w:rsid w:val="006C06D1"/>
    <w:rsid w:val="006C07BD"/>
    <w:rsid w:val="006C07EA"/>
    <w:rsid w:val="006C0824"/>
    <w:rsid w:val="006C093B"/>
    <w:rsid w:val="006C094B"/>
    <w:rsid w:val="006C09A1"/>
    <w:rsid w:val="006C09AB"/>
    <w:rsid w:val="006C0A1E"/>
    <w:rsid w:val="006C0A24"/>
    <w:rsid w:val="006C0A51"/>
    <w:rsid w:val="006C0A97"/>
    <w:rsid w:val="006C0BC1"/>
    <w:rsid w:val="006C0BC7"/>
    <w:rsid w:val="006C0BEE"/>
    <w:rsid w:val="006C0C2A"/>
    <w:rsid w:val="006C0C6F"/>
    <w:rsid w:val="006C0E04"/>
    <w:rsid w:val="006C0EFA"/>
    <w:rsid w:val="006C0F32"/>
    <w:rsid w:val="006C0F45"/>
    <w:rsid w:val="006C0F79"/>
    <w:rsid w:val="006C0F7A"/>
    <w:rsid w:val="006C1033"/>
    <w:rsid w:val="006C106B"/>
    <w:rsid w:val="006C111A"/>
    <w:rsid w:val="006C116D"/>
    <w:rsid w:val="006C122D"/>
    <w:rsid w:val="006C1293"/>
    <w:rsid w:val="006C12AC"/>
    <w:rsid w:val="006C12D4"/>
    <w:rsid w:val="006C1382"/>
    <w:rsid w:val="006C13E9"/>
    <w:rsid w:val="006C1437"/>
    <w:rsid w:val="006C14A6"/>
    <w:rsid w:val="006C1503"/>
    <w:rsid w:val="006C155F"/>
    <w:rsid w:val="006C1796"/>
    <w:rsid w:val="006C1934"/>
    <w:rsid w:val="006C1976"/>
    <w:rsid w:val="006C19E1"/>
    <w:rsid w:val="006C1EF5"/>
    <w:rsid w:val="006C1F84"/>
    <w:rsid w:val="006C1F85"/>
    <w:rsid w:val="006C1F9E"/>
    <w:rsid w:val="006C2081"/>
    <w:rsid w:val="006C20C7"/>
    <w:rsid w:val="006C211A"/>
    <w:rsid w:val="006C2155"/>
    <w:rsid w:val="006C21CD"/>
    <w:rsid w:val="006C2262"/>
    <w:rsid w:val="006C22EC"/>
    <w:rsid w:val="006C23ED"/>
    <w:rsid w:val="006C242D"/>
    <w:rsid w:val="006C251D"/>
    <w:rsid w:val="006C259E"/>
    <w:rsid w:val="006C2634"/>
    <w:rsid w:val="006C26DF"/>
    <w:rsid w:val="006C27C9"/>
    <w:rsid w:val="006C27F5"/>
    <w:rsid w:val="006C281A"/>
    <w:rsid w:val="006C28D6"/>
    <w:rsid w:val="006C2930"/>
    <w:rsid w:val="006C2980"/>
    <w:rsid w:val="006C299D"/>
    <w:rsid w:val="006C29D8"/>
    <w:rsid w:val="006C2A66"/>
    <w:rsid w:val="006C2AE5"/>
    <w:rsid w:val="006C2BDA"/>
    <w:rsid w:val="006C2BFC"/>
    <w:rsid w:val="006C2CB7"/>
    <w:rsid w:val="006C2D6F"/>
    <w:rsid w:val="006C2ED6"/>
    <w:rsid w:val="006C2F28"/>
    <w:rsid w:val="006C2FAE"/>
    <w:rsid w:val="006C30CA"/>
    <w:rsid w:val="006C30E1"/>
    <w:rsid w:val="006C312F"/>
    <w:rsid w:val="006C336A"/>
    <w:rsid w:val="006C336F"/>
    <w:rsid w:val="006C337B"/>
    <w:rsid w:val="006C33C3"/>
    <w:rsid w:val="006C33CE"/>
    <w:rsid w:val="006C33E6"/>
    <w:rsid w:val="006C3402"/>
    <w:rsid w:val="006C3416"/>
    <w:rsid w:val="006C3424"/>
    <w:rsid w:val="006C34B1"/>
    <w:rsid w:val="006C34B6"/>
    <w:rsid w:val="006C354F"/>
    <w:rsid w:val="006C35C7"/>
    <w:rsid w:val="006C361D"/>
    <w:rsid w:val="006C3630"/>
    <w:rsid w:val="006C36DC"/>
    <w:rsid w:val="006C374D"/>
    <w:rsid w:val="006C375B"/>
    <w:rsid w:val="006C37C0"/>
    <w:rsid w:val="006C383E"/>
    <w:rsid w:val="006C38E1"/>
    <w:rsid w:val="006C38F4"/>
    <w:rsid w:val="006C3936"/>
    <w:rsid w:val="006C3A1B"/>
    <w:rsid w:val="006C3BB0"/>
    <w:rsid w:val="006C3BB5"/>
    <w:rsid w:val="006C3BEF"/>
    <w:rsid w:val="006C3CDC"/>
    <w:rsid w:val="006C3DBB"/>
    <w:rsid w:val="006C3E82"/>
    <w:rsid w:val="006C3F12"/>
    <w:rsid w:val="006C3F43"/>
    <w:rsid w:val="006C4033"/>
    <w:rsid w:val="006C424A"/>
    <w:rsid w:val="006C427D"/>
    <w:rsid w:val="006C4386"/>
    <w:rsid w:val="006C43DC"/>
    <w:rsid w:val="006C4441"/>
    <w:rsid w:val="006C44CE"/>
    <w:rsid w:val="006C44F4"/>
    <w:rsid w:val="006C45A5"/>
    <w:rsid w:val="006C45D6"/>
    <w:rsid w:val="006C4666"/>
    <w:rsid w:val="006C467D"/>
    <w:rsid w:val="006C48B0"/>
    <w:rsid w:val="006C48D3"/>
    <w:rsid w:val="006C48F4"/>
    <w:rsid w:val="006C491C"/>
    <w:rsid w:val="006C4944"/>
    <w:rsid w:val="006C4967"/>
    <w:rsid w:val="006C49AB"/>
    <w:rsid w:val="006C49E9"/>
    <w:rsid w:val="006C4B02"/>
    <w:rsid w:val="006C4B0C"/>
    <w:rsid w:val="006C4B58"/>
    <w:rsid w:val="006C4B66"/>
    <w:rsid w:val="006C4B93"/>
    <w:rsid w:val="006C4CCB"/>
    <w:rsid w:val="006C4CDE"/>
    <w:rsid w:val="006C4CEF"/>
    <w:rsid w:val="006C4DAA"/>
    <w:rsid w:val="006C4E3F"/>
    <w:rsid w:val="006C4FE4"/>
    <w:rsid w:val="006C4FF9"/>
    <w:rsid w:val="006C501B"/>
    <w:rsid w:val="006C507E"/>
    <w:rsid w:val="006C510B"/>
    <w:rsid w:val="006C51EF"/>
    <w:rsid w:val="006C5231"/>
    <w:rsid w:val="006C52CD"/>
    <w:rsid w:val="006C52DB"/>
    <w:rsid w:val="006C535D"/>
    <w:rsid w:val="006C53DF"/>
    <w:rsid w:val="006C53F7"/>
    <w:rsid w:val="006C5449"/>
    <w:rsid w:val="006C55F4"/>
    <w:rsid w:val="006C5800"/>
    <w:rsid w:val="006C5889"/>
    <w:rsid w:val="006C5917"/>
    <w:rsid w:val="006C5944"/>
    <w:rsid w:val="006C596C"/>
    <w:rsid w:val="006C59D2"/>
    <w:rsid w:val="006C59E0"/>
    <w:rsid w:val="006C5A2B"/>
    <w:rsid w:val="006C5AF9"/>
    <w:rsid w:val="006C5B1C"/>
    <w:rsid w:val="006C5BD8"/>
    <w:rsid w:val="006C5D4C"/>
    <w:rsid w:val="006C5D9C"/>
    <w:rsid w:val="006C5DC0"/>
    <w:rsid w:val="006C5E09"/>
    <w:rsid w:val="006C5ED6"/>
    <w:rsid w:val="006C5F3E"/>
    <w:rsid w:val="006C6079"/>
    <w:rsid w:val="006C6273"/>
    <w:rsid w:val="006C6299"/>
    <w:rsid w:val="006C632C"/>
    <w:rsid w:val="006C6338"/>
    <w:rsid w:val="006C63FA"/>
    <w:rsid w:val="006C64EA"/>
    <w:rsid w:val="006C65C3"/>
    <w:rsid w:val="006C663B"/>
    <w:rsid w:val="006C6660"/>
    <w:rsid w:val="006C67A7"/>
    <w:rsid w:val="006C6825"/>
    <w:rsid w:val="006C68AA"/>
    <w:rsid w:val="006C6935"/>
    <w:rsid w:val="006C69AB"/>
    <w:rsid w:val="006C6A8A"/>
    <w:rsid w:val="006C6AA7"/>
    <w:rsid w:val="006C6ACC"/>
    <w:rsid w:val="006C6C1C"/>
    <w:rsid w:val="006C6D56"/>
    <w:rsid w:val="006C6E9C"/>
    <w:rsid w:val="006C6F5D"/>
    <w:rsid w:val="006C6FE2"/>
    <w:rsid w:val="006C70B2"/>
    <w:rsid w:val="006C731D"/>
    <w:rsid w:val="006C7475"/>
    <w:rsid w:val="006C7497"/>
    <w:rsid w:val="006C74D6"/>
    <w:rsid w:val="006C7520"/>
    <w:rsid w:val="006C7569"/>
    <w:rsid w:val="006C757D"/>
    <w:rsid w:val="006C7660"/>
    <w:rsid w:val="006C7695"/>
    <w:rsid w:val="006C76C4"/>
    <w:rsid w:val="006C7769"/>
    <w:rsid w:val="006C77A5"/>
    <w:rsid w:val="006C77B6"/>
    <w:rsid w:val="006C7806"/>
    <w:rsid w:val="006C78B7"/>
    <w:rsid w:val="006C78F0"/>
    <w:rsid w:val="006C7907"/>
    <w:rsid w:val="006C79B5"/>
    <w:rsid w:val="006C79B7"/>
    <w:rsid w:val="006C79C1"/>
    <w:rsid w:val="006C7A48"/>
    <w:rsid w:val="006C7A59"/>
    <w:rsid w:val="006C7B5A"/>
    <w:rsid w:val="006C7B9F"/>
    <w:rsid w:val="006C7C9B"/>
    <w:rsid w:val="006C7C9C"/>
    <w:rsid w:val="006C7CF2"/>
    <w:rsid w:val="006C7D0B"/>
    <w:rsid w:val="006C7D49"/>
    <w:rsid w:val="006C7DAA"/>
    <w:rsid w:val="006C7DD4"/>
    <w:rsid w:val="006C7E92"/>
    <w:rsid w:val="006C7EC4"/>
    <w:rsid w:val="006C7F61"/>
    <w:rsid w:val="006D017E"/>
    <w:rsid w:val="006D0274"/>
    <w:rsid w:val="006D02B5"/>
    <w:rsid w:val="006D02C7"/>
    <w:rsid w:val="006D0334"/>
    <w:rsid w:val="006D03E4"/>
    <w:rsid w:val="006D0417"/>
    <w:rsid w:val="006D0494"/>
    <w:rsid w:val="006D0508"/>
    <w:rsid w:val="006D0588"/>
    <w:rsid w:val="006D0592"/>
    <w:rsid w:val="006D05D5"/>
    <w:rsid w:val="006D0668"/>
    <w:rsid w:val="006D0690"/>
    <w:rsid w:val="006D07F0"/>
    <w:rsid w:val="006D0832"/>
    <w:rsid w:val="006D0838"/>
    <w:rsid w:val="006D08B6"/>
    <w:rsid w:val="006D08E1"/>
    <w:rsid w:val="006D09C0"/>
    <w:rsid w:val="006D0AA4"/>
    <w:rsid w:val="006D0D62"/>
    <w:rsid w:val="006D0D6A"/>
    <w:rsid w:val="006D0D89"/>
    <w:rsid w:val="006D0DC4"/>
    <w:rsid w:val="006D0E5C"/>
    <w:rsid w:val="006D0E81"/>
    <w:rsid w:val="006D0EC0"/>
    <w:rsid w:val="006D0ED7"/>
    <w:rsid w:val="006D0F7D"/>
    <w:rsid w:val="006D0F97"/>
    <w:rsid w:val="006D0FB3"/>
    <w:rsid w:val="006D103A"/>
    <w:rsid w:val="006D105D"/>
    <w:rsid w:val="006D10C4"/>
    <w:rsid w:val="006D1174"/>
    <w:rsid w:val="006D11EE"/>
    <w:rsid w:val="006D12DA"/>
    <w:rsid w:val="006D139F"/>
    <w:rsid w:val="006D13D1"/>
    <w:rsid w:val="006D142C"/>
    <w:rsid w:val="006D165B"/>
    <w:rsid w:val="006D168D"/>
    <w:rsid w:val="006D16D0"/>
    <w:rsid w:val="006D16FA"/>
    <w:rsid w:val="006D1765"/>
    <w:rsid w:val="006D180E"/>
    <w:rsid w:val="006D18A6"/>
    <w:rsid w:val="006D190F"/>
    <w:rsid w:val="006D19D8"/>
    <w:rsid w:val="006D1D39"/>
    <w:rsid w:val="006D1D94"/>
    <w:rsid w:val="006D1DD9"/>
    <w:rsid w:val="006D1F14"/>
    <w:rsid w:val="006D1F27"/>
    <w:rsid w:val="006D2104"/>
    <w:rsid w:val="006D210D"/>
    <w:rsid w:val="006D2127"/>
    <w:rsid w:val="006D2143"/>
    <w:rsid w:val="006D229D"/>
    <w:rsid w:val="006D22FB"/>
    <w:rsid w:val="006D238F"/>
    <w:rsid w:val="006D23E2"/>
    <w:rsid w:val="006D250D"/>
    <w:rsid w:val="006D2668"/>
    <w:rsid w:val="006D26B5"/>
    <w:rsid w:val="006D292A"/>
    <w:rsid w:val="006D2984"/>
    <w:rsid w:val="006D29B6"/>
    <w:rsid w:val="006D29D4"/>
    <w:rsid w:val="006D29DC"/>
    <w:rsid w:val="006D2A86"/>
    <w:rsid w:val="006D2ACE"/>
    <w:rsid w:val="006D2B0A"/>
    <w:rsid w:val="006D2B49"/>
    <w:rsid w:val="006D2C8C"/>
    <w:rsid w:val="006D2D39"/>
    <w:rsid w:val="006D2D58"/>
    <w:rsid w:val="006D2D63"/>
    <w:rsid w:val="006D2D70"/>
    <w:rsid w:val="006D2E82"/>
    <w:rsid w:val="006D2E8E"/>
    <w:rsid w:val="006D2EA5"/>
    <w:rsid w:val="006D3014"/>
    <w:rsid w:val="006D303E"/>
    <w:rsid w:val="006D30ED"/>
    <w:rsid w:val="006D31E2"/>
    <w:rsid w:val="006D3260"/>
    <w:rsid w:val="006D3281"/>
    <w:rsid w:val="006D330C"/>
    <w:rsid w:val="006D3328"/>
    <w:rsid w:val="006D3338"/>
    <w:rsid w:val="006D3427"/>
    <w:rsid w:val="006D3429"/>
    <w:rsid w:val="006D3514"/>
    <w:rsid w:val="006D356F"/>
    <w:rsid w:val="006D3580"/>
    <w:rsid w:val="006D36C3"/>
    <w:rsid w:val="006D370F"/>
    <w:rsid w:val="006D3821"/>
    <w:rsid w:val="006D3823"/>
    <w:rsid w:val="006D390E"/>
    <w:rsid w:val="006D39EC"/>
    <w:rsid w:val="006D3A85"/>
    <w:rsid w:val="006D3AE2"/>
    <w:rsid w:val="006D3BA1"/>
    <w:rsid w:val="006D3BEF"/>
    <w:rsid w:val="006D3C2D"/>
    <w:rsid w:val="006D3C51"/>
    <w:rsid w:val="006D3C75"/>
    <w:rsid w:val="006D3C84"/>
    <w:rsid w:val="006D3C86"/>
    <w:rsid w:val="006D3CA1"/>
    <w:rsid w:val="006D3E2A"/>
    <w:rsid w:val="006D3EC9"/>
    <w:rsid w:val="006D3F5B"/>
    <w:rsid w:val="006D3FBB"/>
    <w:rsid w:val="006D4004"/>
    <w:rsid w:val="006D40F2"/>
    <w:rsid w:val="006D4116"/>
    <w:rsid w:val="006D416F"/>
    <w:rsid w:val="006D418A"/>
    <w:rsid w:val="006D4206"/>
    <w:rsid w:val="006D4250"/>
    <w:rsid w:val="006D42CE"/>
    <w:rsid w:val="006D42E1"/>
    <w:rsid w:val="006D42E7"/>
    <w:rsid w:val="006D44AA"/>
    <w:rsid w:val="006D44B1"/>
    <w:rsid w:val="006D4595"/>
    <w:rsid w:val="006D45BE"/>
    <w:rsid w:val="006D45BF"/>
    <w:rsid w:val="006D468B"/>
    <w:rsid w:val="006D4722"/>
    <w:rsid w:val="006D47A7"/>
    <w:rsid w:val="006D47DB"/>
    <w:rsid w:val="006D47EA"/>
    <w:rsid w:val="006D4863"/>
    <w:rsid w:val="006D4980"/>
    <w:rsid w:val="006D4ADA"/>
    <w:rsid w:val="006D4B46"/>
    <w:rsid w:val="006D4B64"/>
    <w:rsid w:val="006D4BE2"/>
    <w:rsid w:val="006D4BE6"/>
    <w:rsid w:val="006D4D3A"/>
    <w:rsid w:val="006D4D67"/>
    <w:rsid w:val="006D4DB5"/>
    <w:rsid w:val="006D4DBD"/>
    <w:rsid w:val="006D4DE9"/>
    <w:rsid w:val="006D4E03"/>
    <w:rsid w:val="006D4F16"/>
    <w:rsid w:val="006D4F59"/>
    <w:rsid w:val="006D501D"/>
    <w:rsid w:val="006D504A"/>
    <w:rsid w:val="006D505B"/>
    <w:rsid w:val="006D508F"/>
    <w:rsid w:val="006D50D3"/>
    <w:rsid w:val="006D5101"/>
    <w:rsid w:val="006D5203"/>
    <w:rsid w:val="006D5227"/>
    <w:rsid w:val="006D529E"/>
    <w:rsid w:val="006D5357"/>
    <w:rsid w:val="006D5373"/>
    <w:rsid w:val="006D5385"/>
    <w:rsid w:val="006D539B"/>
    <w:rsid w:val="006D53FD"/>
    <w:rsid w:val="006D5498"/>
    <w:rsid w:val="006D54F7"/>
    <w:rsid w:val="006D551D"/>
    <w:rsid w:val="006D554F"/>
    <w:rsid w:val="006D556D"/>
    <w:rsid w:val="006D558A"/>
    <w:rsid w:val="006D5703"/>
    <w:rsid w:val="006D57C9"/>
    <w:rsid w:val="006D57E0"/>
    <w:rsid w:val="006D595A"/>
    <w:rsid w:val="006D59F9"/>
    <w:rsid w:val="006D5A67"/>
    <w:rsid w:val="006D5A87"/>
    <w:rsid w:val="006D5BD0"/>
    <w:rsid w:val="006D5BE0"/>
    <w:rsid w:val="006D5C20"/>
    <w:rsid w:val="006D5C23"/>
    <w:rsid w:val="006D5CF4"/>
    <w:rsid w:val="006D5D85"/>
    <w:rsid w:val="006D5DD2"/>
    <w:rsid w:val="006D5E11"/>
    <w:rsid w:val="006D5E25"/>
    <w:rsid w:val="006D5FD9"/>
    <w:rsid w:val="006D5FF2"/>
    <w:rsid w:val="006D60B3"/>
    <w:rsid w:val="006D611A"/>
    <w:rsid w:val="006D628A"/>
    <w:rsid w:val="006D640B"/>
    <w:rsid w:val="006D643D"/>
    <w:rsid w:val="006D647D"/>
    <w:rsid w:val="006D6567"/>
    <w:rsid w:val="006D6585"/>
    <w:rsid w:val="006D65EA"/>
    <w:rsid w:val="006D6648"/>
    <w:rsid w:val="006D6703"/>
    <w:rsid w:val="006D6797"/>
    <w:rsid w:val="006D681B"/>
    <w:rsid w:val="006D699D"/>
    <w:rsid w:val="006D6A1F"/>
    <w:rsid w:val="006D6A45"/>
    <w:rsid w:val="006D6A64"/>
    <w:rsid w:val="006D6ABC"/>
    <w:rsid w:val="006D6B3E"/>
    <w:rsid w:val="006D6B82"/>
    <w:rsid w:val="006D6C95"/>
    <w:rsid w:val="006D6D1F"/>
    <w:rsid w:val="006D6DF3"/>
    <w:rsid w:val="006D6E40"/>
    <w:rsid w:val="006D6E79"/>
    <w:rsid w:val="006D6EFF"/>
    <w:rsid w:val="006D6F09"/>
    <w:rsid w:val="006D6F71"/>
    <w:rsid w:val="006D6F9C"/>
    <w:rsid w:val="006D6F9D"/>
    <w:rsid w:val="006D6FA6"/>
    <w:rsid w:val="006D7069"/>
    <w:rsid w:val="006D70D2"/>
    <w:rsid w:val="006D70FC"/>
    <w:rsid w:val="006D7130"/>
    <w:rsid w:val="006D71CA"/>
    <w:rsid w:val="006D7258"/>
    <w:rsid w:val="006D72A0"/>
    <w:rsid w:val="006D73BC"/>
    <w:rsid w:val="006D743D"/>
    <w:rsid w:val="006D744D"/>
    <w:rsid w:val="006D747A"/>
    <w:rsid w:val="006D74C2"/>
    <w:rsid w:val="006D74DB"/>
    <w:rsid w:val="006D74EB"/>
    <w:rsid w:val="006D74F2"/>
    <w:rsid w:val="006D74F5"/>
    <w:rsid w:val="006D7594"/>
    <w:rsid w:val="006D76C5"/>
    <w:rsid w:val="006D776B"/>
    <w:rsid w:val="006D779D"/>
    <w:rsid w:val="006D77C3"/>
    <w:rsid w:val="006D77C4"/>
    <w:rsid w:val="006D7825"/>
    <w:rsid w:val="006D7889"/>
    <w:rsid w:val="006D79AF"/>
    <w:rsid w:val="006D7A25"/>
    <w:rsid w:val="006D7AA2"/>
    <w:rsid w:val="006D7B01"/>
    <w:rsid w:val="006D7B21"/>
    <w:rsid w:val="006D7CB2"/>
    <w:rsid w:val="006D7CDE"/>
    <w:rsid w:val="006D7CF0"/>
    <w:rsid w:val="006D7D1B"/>
    <w:rsid w:val="006D7D5C"/>
    <w:rsid w:val="006D7D7B"/>
    <w:rsid w:val="006D7E23"/>
    <w:rsid w:val="006D7FE8"/>
    <w:rsid w:val="006E00B9"/>
    <w:rsid w:val="006E00D3"/>
    <w:rsid w:val="006E00E7"/>
    <w:rsid w:val="006E0135"/>
    <w:rsid w:val="006E01F5"/>
    <w:rsid w:val="006E0288"/>
    <w:rsid w:val="006E0299"/>
    <w:rsid w:val="006E02B0"/>
    <w:rsid w:val="006E030A"/>
    <w:rsid w:val="006E0332"/>
    <w:rsid w:val="006E03AD"/>
    <w:rsid w:val="006E04C5"/>
    <w:rsid w:val="006E04DD"/>
    <w:rsid w:val="006E0703"/>
    <w:rsid w:val="006E0758"/>
    <w:rsid w:val="006E07D4"/>
    <w:rsid w:val="006E0918"/>
    <w:rsid w:val="006E09E5"/>
    <w:rsid w:val="006E09F5"/>
    <w:rsid w:val="006E09FA"/>
    <w:rsid w:val="006E0BF6"/>
    <w:rsid w:val="006E0C28"/>
    <w:rsid w:val="006E0DBB"/>
    <w:rsid w:val="006E0DCA"/>
    <w:rsid w:val="006E0E76"/>
    <w:rsid w:val="006E0EAF"/>
    <w:rsid w:val="006E0ED1"/>
    <w:rsid w:val="006E10B0"/>
    <w:rsid w:val="006E113D"/>
    <w:rsid w:val="006E11EF"/>
    <w:rsid w:val="006E11F4"/>
    <w:rsid w:val="006E12A6"/>
    <w:rsid w:val="006E12F0"/>
    <w:rsid w:val="006E12F3"/>
    <w:rsid w:val="006E131E"/>
    <w:rsid w:val="006E1395"/>
    <w:rsid w:val="006E13C4"/>
    <w:rsid w:val="006E14B5"/>
    <w:rsid w:val="006E14E5"/>
    <w:rsid w:val="006E1644"/>
    <w:rsid w:val="006E164F"/>
    <w:rsid w:val="006E1660"/>
    <w:rsid w:val="006E16DB"/>
    <w:rsid w:val="006E185F"/>
    <w:rsid w:val="006E18B3"/>
    <w:rsid w:val="006E18C4"/>
    <w:rsid w:val="006E18E6"/>
    <w:rsid w:val="006E19AA"/>
    <w:rsid w:val="006E19AC"/>
    <w:rsid w:val="006E1A07"/>
    <w:rsid w:val="006E1AF8"/>
    <w:rsid w:val="006E1C21"/>
    <w:rsid w:val="006E1D0E"/>
    <w:rsid w:val="006E1E27"/>
    <w:rsid w:val="006E1E4E"/>
    <w:rsid w:val="006E1EE2"/>
    <w:rsid w:val="006E2035"/>
    <w:rsid w:val="006E2053"/>
    <w:rsid w:val="006E20B6"/>
    <w:rsid w:val="006E221E"/>
    <w:rsid w:val="006E2222"/>
    <w:rsid w:val="006E23BE"/>
    <w:rsid w:val="006E23DB"/>
    <w:rsid w:val="006E2459"/>
    <w:rsid w:val="006E247B"/>
    <w:rsid w:val="006E24A4"/>
    <w:rsid w:val="006E24EE"/>
    <w:rsid w:val="006E255E"/>
    <w:rsid w:val="006E2633"/>
    <w:rsid w:val="006E272F"/>
    <w:rsid w:val="006E27B5"/>
    <w:rsid w:val="006E285F"/>
    <w:rsid w:val="006E28CB"/>
    <w:rsid w:val="006E28FB"/>
    <w:rsid w:val="006E2902"/>
    <w:rsid w:val="006E292C"/>
    <w:rsid w:val="006E2938"/>
    <w:rsid w:val="006E2968"/>
    <w:rsid w:val="006E2996"/>
    <w:rsid w:val="006E29A2"/>
    <w:rsid w:val="006E29A3"/>
    <w:rsid w:val="006E2B4A"/>
    <w:rsid w:val="006E2B6C"/>
    <w:rsid w:val="006E2BAD"/>
    <w:rsid w:val="006E2BBA"/>
    <w:rsid w:val="006E2BC5"/>
    <w:rsid w:val="006E2C25"/>
    <w:rsid w:val="006E2CE6"/>
    <w:rsid w:val="006E2D57"/>
    <w:rsid w:val="006E2DAF"/>
    <w:rsid w:val="006E2DD2"/>
    <w:rsid w:val="006E2E67"/>
    <w:rsid w:val="006E2EAA"/>
    <w:rsid w:val="006E2FC4"/>
    <w:rsid w:val="006E3000"/>
    <w:rsid w:val="006E309E"/>
    <w:rsid w:val="006E3217"/>
    <w:rsid w:val="006E3274"/>
    <w:rsid w:val="006E3288"/>
    <w:rsid w:val="006E3298"/>
    <w:rsid w:val="006E32A7"/>
    <w:rsid w:val="006E32CD"/>
    <w:rsid w:val="006E32F9"/>
    <w:rsid w:val="006E3351"/>
    <w:rsid w:val="006E3431"/>
    <w:rsid w:val="006E3471"/>
    <w:rsid w:val="006E348B"/>
    <w:rsid w:val="006E36B0"/>
    <w:rsid w:val="006E3730"/>
    <w:rsid w:val="006E39A7"/>
    <w:rsid w:val="006E39BA"/>
    <w:rsid w:val="006E3A6B"/>
    <w:rsid w:val="006E3ADA"/>
    <w:rsid w:val="006E3C14"/>
    <w:rsid w:val="006E3D13"/>
    <w:rsid w:val="006E3D4D"/>
    <w:rsid w:val="006E3DFF"/>
    <w:rsid w:val="006E3E60"/>
    <w:rsid w:val="006E3E6B"/>
    <w:rsid w:val="006E3ED5"/>
    <w:rsid w:val="006E3F71"/>
    <w:rsid w:val="006E3FE6"/>
    <w:rsid w:val="006E402A"/>
    <w:rsid w:val="006E409E"/>
    <w:rsid w:val="006E40AA"/>
    <w:rsid w:val="006E40D5"/>
    <w:rsid w:val="006E4101"/>
    <w:rsid w:val="006E415F"/>
    <w:rsid w:val="006E4186"/>
    <w:rsid w:val="006E41D9"/>
    <w:rsid w:val="006E4399"/>
    <w:rsid w:val="006E449F"/>
    <w:rsid w:val="006E44B1"/>
    <w:rsid w:val="006E45C4"/>
    <w:rsid w:val="006E46A7"/>
    <w:rsid w:val="006E46BC"/>
    <w:rsid w:val="006E46CC"/>
    <w:rsid w:val="006E4703"/>
    <w:rsid w:val="006E4738"/>
    <w:rsid w:val="006E481B"/>
    <w:rsid w:val="006E48A1"/>
    <w:rsid w:val="006E48BA"/>
    <w:rsid w:val="006E4955"/>
    <w:rsid w:val="006E4A53"/>
    <w:rsid w:val="006E4B39"/>
    <w:rsid w:val="006E4B45"/>
    <w:rsid w:val="006E4B52"/>
    <w:rsid w:val="006E4BAB"/>
    <w:rsid w:val="006E4C4E"/>
    <w:rsid w:val="006E4CED"/>
    <w:rsid w:val="006E4DAD"/>
    <w:rsid w:val="006E4E13"/>
    <w:rsid w:val="006E4E32"/>
    <w:rsid w:val="006E4FCC"/>
    <w:rsid w:val="006E5048"/>
    <w:rsid w:val="006E517B"/>
    <w:rsid w:val="006E51AC"/>
    <w:rsid w:val="006E5239"/>
    <w:rsid w:val="006E5278"/>
    <w:rsid w:val="006E528C"/>
    <w:rsid w:val="006E5384"/>
    <w:rsid w:val="006E5413"/>
    <w:rsid w:val="006E5465"/>
    <w:rsid w:val="006E5502"/>
    <w:rsid w:val="006E550D"/>
    <w:rsid w:val="006E550F"/>
    <w:rsid w:val="006E559E"/>
    <w:rsid w:val="006E56DD"/>
    <w:rsid w:val="006E5754"/>
    <w:rsid w:val="006E57A7"/>
    <w:rsid w:val="006E5845"/>
    <w:rsid w:val="006E58F5"/>
    <w:rsid w:val="006E5ACC"/>
    <w:rsid w:val="006E5B4F"/>
    <w:rsid w:val="006E5C09"/>
    <w:rsid w:val="006E5C1F"/>
    <w:rsid w:val="006E5C6C"/>
    <w:rsid w:val="006E5CBE"/>
    <w:rsid w:val="006E5DE4"/>
    <w:rsid w:val="006E5E7E"/>
    <w:rsid w:val="006E5EA4"/>
    <w:rsid w:val="006E5F1A"/>
    <w:rsid w:val="006E5F21"/>
    <w:rsid w:val="006E5F4C"/>
    <w:rsid w:val="006E5FDF"/>
    <w:rsid w:val="006E6003"/>
    <w:rsid w:val="006E602E"/>
    <w:rsid w:val="006E6049"/>
    <w:rsid w:val="006E60A0"/>
    <w:rsid w:val="006E61F0"/>
    <w:rsid w:val="006E6231"/>
    <w:rsid w:val="006E6350"/>
    <w:rsid w:val="006E63B3"/>
    <w:rsid w:val="006E64D0"/>
    <w:rsid w:val="006E653B"/>
    <w:rsid w:val="006E6576"/>
    <w:rsid w:val="006E65FD"/>
    <w:rsid w:val="006E660C"/>
    <w:rsid w:val="006E662F"/>
    <w:rsid w:val="006E66B6"/>
    <w:rsid w:val="006E66BE"/>
    <w:rsid w:val="006E6861"/>
    <w:rsid w:val="006E6959"/>
    <w:rsid w:val="006E6AC1"/>
    <w:rsid w:val="006E6B54"/>
    <w:rsid w:val="006E6B81"/>
    <w:rsid w:val="006E6B88"/>
    <w:rsid w:val="006E6CB5"/>
    <w:rsid w:val="006E6D0A"/>
    <w:rsid w:val="006E6D17"/>
    <w:rsid w:val="006E6D96"/>
    <w:rsid w:val="006E6E72"/>
    <w:rsid w:val="006E6F9A"/>
    <w:rsid w:val="006E6FA3"/>
    <w:rsid w:val="006E708A"/>
    <w:rsid w:val="006E7104"/>
    <w:rsid w:val="006E71B4"/>
    <w:rsid w:val="006E71FF"/>
    <w:rsid w:val="006E7292"/>
    <w:rsid w:val="006E72AD"/>
    <w:rsid w:val="006E72B3"/>
    <w:rsid w:val="006E735D"/>
    <w:rsid w:val="006E7390"/>
    <w:rsid w:val="006E75ED"/>
    <w:rsid w:val="006E761C"/>
    <w:rsid w:val="006E76CA"/>
    <w:rsid w:val="006E76F0"/>
    <w:rsid w:val="006E7738"/>
    <w:rsid w:val="006E784F"/>
    <w:rsid w:val="006E78EB"/>
    <w:rsid w:val="006E79C7"/>
    <w:rsid w:val="006E7AAE"/>
    <w:rsid w:val="006E7BC0"/>
    <w:rsid w:val="006E7C58"/>
    <w:rsid w:val="006E7CE8"/>
    <w:rsid w:val="006E7D3F"/>
    <w:rsid w:val="006E7DA5"/>
    <w:rsid w:val="006E7DFC"/>
    <w:rsid w:val="006E7E96"/>
    <w:rsid w:val="006E7FC4"/>
    <w:rsid w:val="006F0012"/>
    <w:rsid w:val="006F0087"/>
    <w:rsid w:val="006F009C"/>
    <w:rsid w:val="006F00C2"/>
    <w:rsid w:val="006F0133"/>
    <w:rsid w:val="006F015F"/>
    <w:rsid w:val="006F01E1"/>
    <w:rsid w:val="006F021E"/>
    <w:rsid w:val="006F0240"/>
    <w:rsid w:val="006F02FF"/>
    <w:rsid w:val="006F03E0"/>
    <w:rsid w:val="006F0426"/>
    <w:rsid w:val="006F04A4"/>
    <w:rsid w:val="006F04D6"/>
    <w:rsid w:val="006F0541"/>
    <w:rsid w:val="006F0559"/>
    <w:rsid w:val="006F05B4"/>
    <w:rsid w:val="006F0627"/>
    <w:rsid w:val="006F06E0"/>
    <w:rsid w:val="006F06F3"/>
    <w:rsid w:val="006F0711"/>
    <w:rsid w:val="006F0734"/>
    <w:rsid w:val="006F0742"/>
    <w:rsid w:val="006F076B"/>
    <w:rsid w:val="006F07EC"/>
    <w:rsid w:val="006F0866"/>
    <w:rsid w:val="006F0B06"/>
    <w:rsid w:val="006F0B76"/>
    <w:rsid w:val="006F0BBB"/>
    <w:rsid w:val="006F0BDD"/>
    <w:rsid w:val="006F0C0D"/>
    <w:rsid w:val="006F0DDA"/>
    <w:rsid w:val="006F0DFF"/>
    <w:rsid w:val="006F0EED"/>
    <w:rsid w:val="006F0EF2"/>
    <w:rsid w:val="006F0F0D"/>
    <w:rsid w:val="006F0F77"/>
    <w:rsid w:val="006F0F97"/>
    <w:rsid w:val="006F0FFB"/>
    <w:rsid w:val="006F116F"/>
    <w:rsid w:val="006F11F0"/>
    <w:rsid w:val="006F1257"/>
    <w:rsid w:val="006F13D3"/>
    <w:rsid w:val="006F13D4"/>
    <w:rsid w:val="006F1409"/>
    <w:rsid w:val="006F1495"/>
    <w:rsid w:val="006F14A5"/>
    <w:rsid w:val="006F14E7"/>
    <w:rsid w:val="006F157E"/>
    <w:rsid w:val="006F159F"/>
    <w:rsid w:val="006F15E2"/>
    <w:rsid w:val="006F15EC"/>
    <w:rsid w:val="006F162E"/>
    <w:rsid w:val="006F166D"/>
    <w:rsid w:val="006F175C"/>
    <w:rsid w:val="006F17BE"/>
    <w:rsid w:val="006F193F"/>
    <w:rsid w:val="006F1986"/>
    <w:rsid w:val="006F1A0D"/>
    <w:rsid w:val="006F1A34"/>
    <w:rsid w:val="006F1A55"/>
    <w:rsid w:val="006F1A93"/>
    <w:rsid w:val="006F1B54"/>
    <w:rsid w:val="006F1B72"/>
    <w:rsid w:val="006F1BEC"/>
    <w:rsid w:val="006F1D26"/>
    <w:rsid w:val="006F1D8D"/>
    <w:rsid w:val="006F1EB8"/>
    <w:rsid w:val="006F1ED9"/>
    <w:rsid w:val="006F1F52"/>
    <w:rsid w:val="006F1FEA"/>
    <w:rsid w:val="006F21EA"/>
    <w:rsid w:val="006F226F"/>
    <w:rsid w:val="006F228E"/>
    <w:rsid w:val="006F23AD"/>
    <w:rsid w:val="006F23F0"/>
    <w:rsid w:val="006F2430"/>
    <w:rsid w:val="006F24AE"/>
    <w:rsid w:val="006F24C2"/>
    <w:rsid w:val="006F24CC"/>
    <w:rsid w:val="006F25A8"/>
    <w:rsid w:val="006F260C"/>
    <w:rsid w:val="006F267B"/>
    <w:rsid w:val="006F2715"/>
    <w:rsid w:val="006F2767"/>
    <w:rsid w:val="006F27D5"/>
    <w:rsid w:val="006F293B"/>
    <w:rsid w:val="006F2996"/>
    <w:rsid w:val="006F2A19"/>
    <w:rsid w:val="006F2A97"/>
    <w:rsid w:val="006F2ADB"/>
    <w:rsid w:val="006F2ADC"/>
    <w:rsid w:val="006F2C07"/>
    <w:rsid w:val="006F2CC7"/>
    <w:rsid w:val="006F2D5F"/>
    <w:rsid w:val="006F2DF8"/>
    <w:rsid w:val="006F2DFB"/>
    <w:rsid w:val="006F2E1F"/>
    <w:rsid w:val="006F2F17"/>
    <w:rsid w:val="006F2FE8"/>
    <w:rsid w:val="006F3020"/>
    <w:rsid w:val="006F302E"/>
    <w:rsid w:val="006F3081"/>
    <w:rsid w:val="006F308F"/>
    <w:rsid w:val="006F311A"/>
    <w:rsid w:val="006F3243"/>
    <w:rsid w:val="006F3249"/>
    <w:rsid w:val="006F3370"/>
    <w:rsid w:val="006F33A5"/>
    <w:rsid w:val="006F33BB"/>
    <w:rsid w:val="006F354E"/>
    <w:rsid w:val="006F3583"/>
    <w:rsid w:val="006F3610"/>
    <w:rsid w:val="006F374C"/>
    <w:rsid w:val="006F381E"/>
    <w:rsid w:val="006F3959"/>
    <w:rsid w:val="006F395A"/>
    <w:rsid w:val="006F3A25"/>
    <w:rsid w:val="006F3ABD"/>
    <w:rsid w:val="006F3B3E"/>
    <w:rsid w:val="006F3BCC"/>
    <w:rsid w:val="006F3BEC"/>
    <w:rsid w:val="006F3C21"/>
    <w:rsid w:val="006F3DE3"/>
    <w:rsid w:val="006F3EC6"/>
    <w:rsid w:val="006F3FBC"/>
    <w:rsid w:val="006F40A9"/>
    <w:rsid w:val="006F40D7"/>
    <w:rsid w:val="006F4159"/>
    <w:rsid w:val="006F41F1"/>
    <w:rsid w:val="006F422A"/>
    <w:rsid w:val="006F42B4"/>
    <w:rsid w:val="006F4302"/>
    <w:rsid w:val="006F4352"/>
    <w:rsid w:val="006F4355"/>
    <w:rsid w:val="006F43B2"/>
    <w:rsid w:val="006F4413"/>
    <w:rsid w:val="006F4423"/>
    <w:rsid w:val="006F448A"/>
    <w:rsid w:val="006F476D"/>
    <w:rsid w:val="006F4821"/>
    <w:rsid w:val="006F484A"/>
    <w:rsid w:val="006F49C8"/>
    <w:rsid w:val="006F4A08"/>
    <w:rsid w:val="006F4A83"/>
    <w:rsid w:val="006F4AA4"/>
    <w:rsid w:val="006F4B1A"/>
    <w:rsid w:val="006F4B42"/>
    <w:rsid w:val="006F4B68"/>
    <w:rsid w:val="006F4BA5"/>
    <w:rsid w:val="006F4D2B"/>
    <w:rsid w:val="006F4DC6"/>
    <w:rsid w:val="006F4E42"/>
    <w:rsid w:val="006F4FB7"/>
    <w:rsid w:val="006F5132"/>
    <w:rsid w:val="006F523B"/>
    <w:rsid w:val="006F532C"/>
    <w:rsid w:val="006F532F"/>
    <w:rsid w:val="006F5860"/>
    <w:rsid w:val="006F588C"/>
    <w:rsid w:val="006F5893"/>
    <w:rsid w:val="006F592E"/>
    <w:rsid w:val="006F5975"/>
    <w:rsid w:val="006F5C91"/>
    <w:rsid w:val="006F5D20"/>
    <w:rsid w:val="006F5E92"/>
    <w:rsid w:val="006F5EEE"/>
    <w:rsid w:val="006F60E8"/>
    <w:rsid w:val="006F60F6"/>
    <w:rsid w:val="006F6148"/>
    <w:rsid w:val="006F6187"/>
    <w:rsid w:val="006F619A"/>
    <w:rsid w:val="006F61A4"/>
    <w:rsid w:val="006F61BC"/>
    <w:rsid w:val="006F61D1"/>
    <w:rsid w:val="006F6210"/>
    <w:rsid w:val="006F6267"/>
    <w:rsid w:val="006F62B9"/>
    <w:rsid w:val="006F6326"/>
    <w:rsid w:val="006F63AC"/>
    <w:rsid w:val="006F63B8"/>
    <w:rsid w:val="006F63BA"/>
    <w:rsid w:val="006F63C6"/>
    <w:rsid w:val="006F6410"/>
    <w:rsid w:val="006F64EE"/>
    <w:rsid w:val="006F6528"/>
    <w:rsid w:val="006F656D"/>
    <w:rsid w:val="006F660F"/>
    <w:rsid w:val="006F6747"/>
    <w:rsid w:val="006F6793"/>
    <w:rsid w:val="006F681F"/>
    <w:rsid w:val="006F6864"/>
    <w:rsid w:val="006F68BD"/>
    <w:rsid w:val="006F68EC"/>
    <w:rsid w:val="006F6A10"/>
    <w:rsid w:val="006F6A8D"/>
    <w:rsid w:val="006F6AE2"/>
    <w:rsid w:val="006F6B56"/>
    <w:rsid w:val="006F6B6E"/>
    <w:rsid w:val="006F6C11"/>
    <w:rsid w:val="006F6CEB"/>
    <w:rsid w:val="006F6D63"/>
    <w:rsid w:val="006F6D96"/>
    <w:rsid w:val="006F6DD8"/>
    <w:rsid w:val="006F6DF8"/>
    <w:rsid w:val="006F6E2A"/>
    <w:rsid w:val="006F6EB2"/>
    <w:rsid w:val="006F6ED0"/>
    <w:rsid w:val="006F6F0E"/>
    <w:rsid w:val="006F6FCF"/>
    <w:rsid w:val="006F700D"/>
    <w:rsid w:val="006F7089"/>
    <w:rsid w:val="006F7125"/>
    <w:rsid w:val="006F7158"/>
    <w:rsid w:val="006F72C5"/>
    <w:rsid w:val="006F733E"/>
    <w:rsid w:val="006F735E"/>
    <w:rsid w:val="006F738F"/>
    <w:rsid w:val="006F73CA"/>
    <w:rsid w:val="006F74FF"/>
    <w:rsid w:val="006F750F"/>
    <w:rsid w:val="006F7562"/>
    <w:rsid w:val="006F7582"/>
    <w:rsid w:val="006F75D1"/>
    <w:rsid w:val="006F7680"/>
    <w:rsid w:val="006F76B1"/>
    <w:rsid w:val="006F76F2"/>
    <w:rsid w:val="006F771B"/>
    <w:rsid w:val="006F776C"/>
    <w:rsid w:val="006F779A"/>
    <w:rsid w:val="006F781B"/>
    <w:rsid w:val="006F7866"/>
    <w:rsid w:val="006F7987"/>
    <w:rsid w:val="006F799E"/>
    <w:rsid w:val="006F79CD"/>
    <w:rsid w:val="006F7A86"/>
    <w:rsid w:val="006F7CDB"/>
    <w:rsid w:val="006F7CE1"/>
    <w:rsid w:val="006F7CF5"/>
    <w:rsid w:val="006F7D31"/>
    <w:rsid w:val="006F7D65"/>
    <w:rsid w:val="006F7EDA"/>
    <w:rsid w:val="006F7F5A"/>
    <w:rsid w:val="006F7F86"/>
    <w:rsid w:val="006F7FB0"/>
    <w:rsid w:val="00700085"/>
    <w:rsid w:val="007000B7"/>
    <w:rsid w:val="007001A8"/>
    <w:rsid w:val="007001BD"/>
    <w:rsid w:val="007001D3"/>
    <w:rsid w:val="007004C7"/>
    <w:rsid w:val="007004CE"/>
    <w:rsid w:val="007004D2"/>
    <w:rsid w:val="007005D4"/>
    <w:rsid w:val="007006D7"/>
    <w:rsid w:val="007006E5"/>
    <w:rsid w:val="00700749"/>
    <w:rsid w:val="007007D8"/>
    <w:rsid w:val="0070085E"/>
    <w:rsid w:val="007008B3"/>
    <w:rsid w:val="007009F6"/>
    <w:rsid w:val="00700A86"/>
    <w:rsid w:val="00700B5C"/>
    <w:rsid w:val="00700B98"/>
    <w:rsid w:val="00700C43"/>
    <w:rsid w:val="00700D50"/>
    <w:rsid w:val="00700E07"/>
    <w:rsid w:val="00700E85"/>
    <w:rsid w:val="00700F51"/>
    <w:rsid w:val="00700F96"/>
    <w:rsid w:val="007012A5"/>
    <w:rsid w:val="007012C2"/>
    <w:rsid w:val="00701310"/>
    <w:rsid w:val="00701359"/>
    <w:rsid w:val="00701368"/>
    <w:rsid w:val="007013BA"/>
    <w:rsid w:val="007013DA"/>
    <w:rsid w:val="007014B6"/>
    <w:rsid w:val="007014E7"/>
    <w:rsid w:val="00701623"/>
    <w:rsid w:val="0070162A"/>
    <w:rsid w:val="00701722"/>
    <w:rsid w:val="007017FB"/>
    <w:rsid w:val="00701973"/>
    <w:rsid w:val="00701A39"/>
    <w:rsid w:val="00701A7D"/>
    <w:rsid w:val="00701A83"/>
    <w:rsid w:val="00701AE0"/>
    <w:rsid w:val="00701BBD"/>
    <w:rsid w:val="00701BF6"/>
    <w:rsid w:val="00701C2C"/>
    <w:rsid w:val="00701D55"/>
    <w:rsid w:val="00701E17"/>
    <w:rsid w:val="00701E84"/>
    <w:rsid w:val="00701ED0"/>
    <w:rsid w:val="00701F28"/>
    <w:rsid w:val="00702004"/>
    <w:rsid w:val="0070202D"/>
    <w:rsid w:val="00702065"/>
    <w:rsid w:val="00702080"/>
    <w:rsid w:val="00702197"/>
    <w:rsid w:val="0070222A"/>
    <w:rsid w:val="00702295"/>
    <w:rsid w:val="007022C6"/>
    <w:rsid w:val="0070230B"/>
    <w:rsid w:val="007023FF"/>
    <w:rsid w:val="00702402"/>
    <w:rsid w:val="007024D1"/>
    <w:rsid w:val="0070253C"/>
    <w:rsid w:val="007025DB"/>
    <w:rsid w:val="007025E4"/>
    <w:rsid w:val="00702695"/>
    <w:rsid w:val="00702735"/>
    <w:rsid w:val="007029EC"/>
    <w:rsid w:val="00702A55"/>
    <w:rsid w:val="00702AC6"/>
    <w:rsid w:val="00702AF1"/>
    <w:rsid w:val="00702B07"/>
    <w:rsid w:val="00702C0A"/>
    <w:rsid w:val="00702C69"/>
    <w:rsid w:val="00702C9C"/>
    <w:rsid w:val="00702CB2"/>
    <w:rsid w:val="00702D7A"/>
    <w:rsid w:val="00702D99"/>
    <w:rsid w:val="00702D9A"/>
    <w:rsid w:val="00702DD6"/>
    <w:rsid w:val="00702E23"/>
    <w:rsid w:val="00702E71"/>
    <w:rsid w:val="00702EC9"/>
    <w:rsid w:val="00702F2B"/>
    <w:rsid w:val="00702FC5"/>
    <w:rsid w:val="0070301D"/>
    <w:rsid w:val="00703112"/>
    <w:rsid w:val="00703165"/>
    <w:rsid w:val="0070323B"/>
    <w:rsid w:val="00703302"/>
    <w:rsid w:val="00703431"/>
    <w:rsid w:val="007034BA"/>
    <w:rsid w:val="00703514"/>
    <w:rsid w:val="007035E3"/>
    <w:rsid w:val="007035FB"/>
    <w:rsid w:val="0070363B"/>
    <w:rsid w:val="0070366A"/>
    <w:rsid w:val="00703680"/>
    <w:rsid w:val="007036D0"/>
    <w:rsid w:val="0070376F"/>
    <w:rsid w:val="0070381B"/>
    <w:rsid w:val="007039AB"/>
    <w:rsid w:val="007039B9"/>
    <w:rsid w:val="007039FB"/>
    <w:rsid w:val="00703A4F"/>
    <w:rsid w:val="00703A68"/>
    <w:rsid w:val="00703A8B"/>
    <w:rsid w:val="00703A9D"/>
    <w:rsid w:val="00703AB7"/>
    <w:rsid w:val="00703B7F"/>
    <w:rsid w:val="00703B9B"/>
    <w:rsid w:val="00703BB2"/>
    <w:rsid w:val="00703BFF"/>
    <w:rsid w:val="00703C3D"/>
    <w:rsid w:val="00703C9F"/>
    <w:rsid w:val="00703D2C"/>
    <w:rsid w:val="00703D9D"/>
    <w:rsid w:val="00703E96"/>
    <w:rsid w:val="007041C7"/>
    <w:rsid w:val="007041FC"/>
    <w:rsid w:val="00704254"/>
    <w:rsid w:val="00704263"/>
    <w:rsid w:val="0070429E"/>
    <w:rsid w:val="007042B9"/>
    <w:rsid w:val="00704314"/>
    <w:rsid w:val="00704389"/>
    <w:rsid w:val="007043B1"/>
    <w:rsid w:val="007043ED"/>
    <w:rsid w:val="00704563"/>
    <w:rsid w:val="00704620"/>
    <w:rsid w:val="00704677"/>
    <w:rsid w:val="00704783"/>
    <w:rsid w:val="007047A4"/>
    <w:rsid w:val="00704907"/>
    <w:rsid w:val="0070498A"/>
    <w:rsid w:val="00704A10"/>
    <w:rsid w:val="00704A96"/>
    <w:rsid w:val="00704AB7"/>
    <w:rsid w:val="00704B3C"/>
    <w:rsid w:val="00704BBA"/>
    <w:rsid w:val="00704C28"/>
    <w:rsid w:val="00704C8E"/>
    <w:rsid w:val="00704DB3"/>
    <w:rsid w:val="00704DE8"/>
    <w:rsid w:val="00704E40"/>
    <w:rsid w:val="00704E9B"/>
    <w:rsid w:val="00704F6E"/>
    <w:rsid w:val="00704F96"/>
    <w:rsid w:val="00704FEA"/>
    <w:rsid w:val="00705076"/>
    <w:rsid w:val="0070507D"/>
    <w:rsid w:val="0070515A"/>
    <w:rsid w:val="00705160"/>
    <w:rsid w:val="007051CB"/>
    <w:rsid w:val="00705210"/>
    <w:rsid w:val="0070521B"/>
    <w:rsid w:val="0070525D"/>
    <w:rsid w:val="00705352"/>
    <w:rsid w:val="007053D7"/>
    <w:rsid w:val="00705597"/>
    <w:rsid w:val="00705624"/>
    <w:rsid w:val="0070575F"/>
    <w:rsid w:val="00705771"/>
    <w:rsid w:val="007057D4"/>
    <w:rsid w:val="007057FF"/>
    <w:rsid w:val="007059A7"/>
    <w:rsid w:val="007059AE"/>
    <w:rsid w:val="00705A69"/>
    <w:rsid w:val="00705A7F"/>
    <w:rsid w:val="00705AFA"/>
    <w:rsid w:val="00705B3B"/>
    <w:rsid w:val="00705BB5"/>
    <w:rsid w:val="00705C4E"/>
    <w:rsid w:val="00705C7D"/>
    <w:rsid w:val="00705CC2"/>
    <w:rsid w:val="00705DED"/>
    <w:rsid w:val="00705E05"/>
    <w:rsid w:val="00705E60"/>
    <w:rsid w:val="00705E74"/>
    <w:rsid w:val="00705F0A"/>
    <w:rsid w:val="00705F49"/>
    <w:rsid w:val="00705F67"/>
    <w:rsid w:val="00706136"/>
    <w:rsid w:val="0070615D"/>
    <w:rsid w:val="007061F8"/>
    <w:rsid w:val="00706209"/>
    <w:rsid w:val="0070624E"/>
    <w:rsid w:val="00706274"/>
    <w:rsid w:val="0070627B"/>
    <w:rsid w:val="00706331"/>
    <w:rsid w:val="0070638A"/>
    <w:rsid w:val="007063D9"/>
    <w:rsid w:val="0070646C"/>
    <w:rsid w:val="00706470"/>
    <w:rsid w:val="007064F6"/>
    <w:rsid w:val="00706598"/>
    <w:rsid w:val="007065B7"/>
    <w:rsid w:val="007065E6"/>
    <w:rsid w:val="007065F7"/>
    <w:rsid w:val="0070660C"/>
    <w:rsid w:val="007067C7"/>
    <w:rsid w:val="0070684F"/>
    <w:rsid w:val="00706884"/>
    <w:rsid w:val="007068F1"/>
    <w:rsid w:val="00706991"/>
    <w:rsid w:val="007069D5"/>
    <w:rsid w:val="00706B70"/>
    <w:rsid w:val="00706C6B"/>
    <w:rsid w:val="00706C84"/>
    <w:rsid w:val="00706C9F"/>
    <w:rsid w:val="00706CCE"/>
    <w:rsid w:val="00706CDD"/>
    <w:rsid w:val="00706D12"/>
    <w:rsid w:val="00706DB6"/>
    <w:rsid w:val="00706E31"/>
    <w:rsid w:val="00706E4F"/>
    <w:rsid w:val="00706EEC"/>
    <w:rsid w:val="00706F61"/>
    <w:rsid w:val="00706FC9"/>
    <w:rsid w:val="00707035"/>
    <w:rsid w:val="007070A9"/>
    <w:rsid w:val="007070DA"/>
    <w:rsid w:val="00707102"/>
    <w:rsid w:val="00707126"/>
    <w:rsid w:val="00707176"/>
    <w:rsid w:val="0070717A"/>
    <w:rsid w:val="007071D3"/>
    <w:rsid w:val="007071EB"/>
    <w:rsid w:val="0070729C"/>
    <w:rsid w:val="007073EB"/>
    <w:rsid w:val="007073F4"/>
    <w:rsid w:val="00707412"/>
    <w:rsid w:val="00707431"/>
    <w:rsid w:val="007074AD"/>
    <w:rsid w:val="007075F8"/>
    <w:rsid w:val="00707696"/>
    <w:rsid w:val="007077B5"/>
    <w:rsid w:val="007077BC"/>
    <w:rsid w:val="00707841"/>
    <w:rsid w:val="0070786E"/>
    <w:rsid w:val="0070786F"/>
    <w:rsid w:val="007078E5"/>
    <w:rsid w:val="007079A5"/>
    <w:rsid w:val="00707A73"/>
    <w:rsid w:val="00707B56"/>
    <w:rsid w:val="00707BAA"/>
    <w:rsid w:val="00707BEB"/>
    <w:rsid w:val="00707C46"/>
    <w:rsid w:val="00707C5F"/>
    <w:rsid w:val="00707C82"/>
    <w:rsid w:val="00707D0B"/>
    <w:rsid w:val="00707D20"/>
    <w:rsid w:val="00707D80"/>
    <w:rsid w:val="0071003E"/>
    <w:rsid w:val="0071009A"/>
    <w:rsid w:val="007100E3"/>
    <w:rsid w:val="00710158"/>
    <w:rsid w:val="0071017E"/>
    <w:rsid w:val="007101AD"/>
    <w:rsid w:val="00710254"/>
    <w:rsid w:val="0071026B"/>
    <w:rsid w:val="0071027D"/>
    <w:rsid w:val="007102A5"/>
    <w:rsid w:val="0071034C"/>
    <w:rsid w:val="007103B2"/>
    <w:rsid w:val="00710438"/>
    <w:rsid w:val="0071046D"/>
    <w:rsid w:val="0071048A"/>
    <w:rsid w:val="0071049B"/>
    <w:rsid w:val="00710543"/>
    <w:rsid w:val="00710591"/>
    <w:rsid w:val="007105AE"/>
    <w:rsid w:val="007105AF"/>
    <w:rsid w:val="0071060E"/>
    <w:rsid w:val="0071077D"/>
    <w:rsid w:val="007107FD"/>
    <w:rsid w:val="0071081D"/>
    <w:rsid w:val="00710906"/>
    <w:rsid w:val="0071099C"/>
    <w:rsid w:val="00710ACF"/>
    <w:rsid w:val="00710B2A"/>
    <w:rsid w:val="00710B54"/>
    <w:rsid w:val="00710B8E"/>
    <w:rsid w:val="00710CEB"/>
    <w:rsid w:val="00710D69"/>
    <w:rsid w:val="00710D76"/>
    <w:rsid w:val="00710DC7"/>
    <w:rsid w:val="00710E92"/>
    <w:rsid w:val="00711015"/>
    <w:rsid w:val="00711023"/>
    <w:rsid w:val="007110F1"/>
    <w:rsid w:val="0071114B"/>
    <w:rsid w:val="00711172"/>
    <w:rsid w:val="007111BE"/>
    <w:rsid w:val="007111ED"/>
    <w:rsid w:val="00711232"/>
    <w:rsid w:val="0071125E"/>
    <w:rsid w:val="0071126C"/>
    <w:rsid w:val="00711428"/>
    <w:rsid w:val="0071145D"/>
    <w:rsid w:val="00711533"/>
    <w:rsid w:val="00711549"/>
    <w:rsid w:val="00711575"/>
    <w:rsid w:val="007115CB"/>
    <w:rsid w:val="00711648"/>
    <w:rsid w:val="007116A9"/>
    <w:rsid w:val="007116EF"/>
    <w:rsid w:val="0071172C"/>
    <w:rsid w:val="00711836"/>
    <w:rsid w:val="00711A34"/>
    <w:rsid w:val="00711B01"/>
    <w:rsid w:val="00711C7D"/>
    <w:rsid w:val="00711CAC"/>
    <w:rsid w:val="00711D25"/>
    <w:rsid w:val="00711D39"/>
    <w:rsid w:val="00711E71"/>
    <w:rsid w:val="00711EA4"/>
    <w:rsid w:val="00711EB7"/>
    <w:rsid w:val="00711EFB"/>
    <w:rsid w:val="00711F16"/>
    <w:rsid w:val="00711F1A"/>
    <w:rsid w:val="00711F26"/>
    <w:rsid w:val="00711F67"/>
    <w:rsid w:val="00712059"/>
    <w:rsid w:val="007120CD"/>
    <w:rsid w:val="007120F5"/>
    <w:rsid w:val="00712121"/>
    <w:rsid w:val="0071229E"/>
    <w:rsid w:val="0071232A"/>
    <w:rsid w:val="00712339"/>
    <w:rsid w:val="007123DF"/>
    <w:rsid w:val="007123E5"/>
    <w:rsid w:val="00712418"/>
    <w:rsid w:val="0071243E"/>
    <w:rsid w:val="0071246A"/>
    <w:rsid w:val="0071246C"/>
    <w:rsid w:val="00712482"/>
    <w:rsid w:val="007124A4"/>
    <w:rsid w:val="007124E9"/>
    <w:rsid w:val="007125A6"/>
    <w:rsid w:val="007125CC"/>
    <w:rsid w:val="007125D0"/>
    <w:rsid w:val="0071261D"/>
    <w:rsid w:val="00712723"/>
    <w:rsid w:val="00712792"/>
    <w:rsid w:val="007127CF"/>
    <w:rsid w:val="0071293A"/>
    <w:rsid w:val="00712953"/>
    <w:rsid w:val="0071297B"/>
    <w:rsid w:val="0071299D"/>
    <w:rsid w:val="007129BE"/>
    <w:rsid w:val="007129F7"/>
    <w:rsid w:val="00712A0D"/>
    <w:rsid w:val="00712AB6"/>
    <w:rsid w:val="00712ADD"/>
    <w:rsid w:val="00712B49"/>
    <w:rsid w:val="00712B6E"/>
    <w:rsid w:val="00712B8F"/>
    <w:rsid w:val="00712BFA"/>
    <w:rsid w:val="00712C7E"/>
    <w:rsid w:val="00712CA2"/>
    <w:rsid w:val="00712CA5"/>
    <w:rsid w:val="00712D02"/>
    <w:rsid w:val="00712D25"/>
    <w:rsid w:val="00712E01"/>
    <w:rsid w:val="00712E66"/>
    <w:rsid w:val="007130E2"/>
    <w:rsid w:val="0071313B"/>
    <w:rsid w:val="0071319B"/>
    <w:rsid w:val="007132DA"/>
    <w:rsid w:val="007133A3"/>
    <w:rsid w:val="007134A3"/>
    <w:rsid w:val="00713584"/>
    <w:rsid w:val="007135A2"/>
    <w:rsid w:val="007135A5"/>
    <w:rsid w:val="007135B3"/>
    <w:rsid w:val="00713601"/>
    <w:rsid w:val="00713677"/>
    <w:rsid w:val="007136BD"/>
    <w:rsid w:val="007136BF"/>
    <w:rsid w:val="007136D4"/>
    <w:rsid w:val="00713779"/>
    <w:rsid w:val="00713783"/>
    <w:rsid w:val="007137CC"/>
    <w:rsid w:val="007137CD"/>
    <w:rsid w:val="007137DD"/>
    <w:rsid w:val="0071384F"/>
    <w:rsid w:val="007138D9"/>
    <w:rsid w:val="00713925"/>
    <w:rsid w:val="00713A4D"/>
    <w:rsid w:val="00713A51"/>
    <w:rsid w:val="00713A70"/>
    <w:rsid w:val="00713AAE"/>
    <w:rsid w:val="00713AC7"/>
    <w:rsid w:val="00713AE2"/>
    <w:rsid w:val="00713B98"/>
    <w:rsid w:val="00713BF2"/>
    <w:rsid w:val="00713C09"/>
    <w:rsid w:val="00713C5F"/>
    <w:rsid w:val="00713CAE"/>
    <w:rsid w:val="00713D14"/>
    <w:rsid w:val="00713DB3"/>
    <w:rsid w:val="00713DCE"/>
    <w:rsid w:val="00713E08"/>
    <w:rsid w:val="00713F66"/>
    <w:rsid w:val="00713FC3"/>
    <w:rsid w:val="00713FCF"/>
    <w:rsid w:val="00714092"/>
    <w:rsid w:val="0071414D"/>
    <w:rsid w:val="00714180"/>
    <w:rsid w:val="007141B4"/>
    <w:rsid w:val="00714271"/>
    <w:rsid w:val="007142C3"/>
    <w:rsid w:val="007142E7"/>
    <w:rsid w:val="00714332"/>
    <w:rsid w:val="0071435F"/>
    <w:rsid w:val="0071457C"/>
    <w:rsid w:val="00714665"/>
    <w:rsid w:val="00714682"/>
    <w:rsid w:val="007146FA"/>
    <w:rsid w:val="0071479F"/>
    <w:rsid w:val="007147E3"/>
    <w:rsid w:val="007148F1"/>
    <w:rsid w:val="00714919"/>
    <w:rsid w:val="00714937"/>
    <w:rsid w:val="007149A2"/>
    <w:rsid w:val="007149D9"/>
    <w:rsid w:val="00714AD8"/>
    <w:rsid w:val="00714ADD"/>
    <w:rsid w:val="00714AEF"/>
    <w:rsid w:val="00714AF7"/>
    <w:rsid w:val="00714B92"/>
    <w:rsid w:val="00714BFE"/>
    <w:rsid w:val="00714C12"/>
    <w:rsid w:val="00714CD1"/>
    <w:rsid w:val="00714E13"/>
    <w:rsid w:val="00714E40"/>
    <w:rsid w:val="00714E63"/>
    <w:rsid w:val="00714EC3"/>
    <w:rsid w:val="00714F82"/>
    <w:rsid w:val="00714FB2"/>
    <w:rsid w:val="00715066"/>
    <w:rsid w:val="0071513A"/>
    <w:rsid w:val="0071519A"/>
    <w:rsid w:val="007151E9"/>
    <w:rsid w:val="0071529A"/>
    <w:rsid w:val="00715340"/>
    <w:rsid w:val="00715356"/>
    <w:rsid w:val="0071538E"/>
    <w:rsid w:val="007153B4"/>
    <w:rsid w:val="007153B6"/>
    <w:rsid w:val="007153D3"/>
    <w:rsid w:val="00715433"/>
    <w:rsid w:val="007154C9"/>
    <w:rsid w:val="00715505"/>
    <w:rsid w:val="007156B4"/>
    <w:rsid w:val="0071596C"/>
    <w:rsid w:val="007159ED"/>
    <w:rsid w:val="00715B11"/>
    <w:rsid w:val="00715C31"/>
    <w:rsid w:val="00715C3A"/>
    <w:rsid w:val="00715D3B"/>
    <w:rsid w:val="00715D8F"/>
    <w:rsid w:val="00715F3B"/>
    <w:rsid w:val="00715F63"/>
    <w:rsid w:val="00715F90"/>
    <w:rsid w:val="00716053"/>
    <w:rsid w:val="00716083"/>
    <w:rsid w:val="00716366"/>
    <w:rsid w:val="007163A5"/>
    <w:rsid w:val="007163ED"/>
    <w:rsid w:val="0071642D"/>
    <w:rsid w:val="00716510"/>
    <w:rsid w:val="0071652A"/>
    <w:rsid w:val="007165B2"/>
    <w:rsid w:val="00716737"/>
    <w:rsid w:val="0071673C"/>
    <w:rsid w:val="0071679A"/>
    <w:rsid w:val="007167B3"/>
    <w:rsid w:val="007167B6"/>
    <w:rsid w:val="007167FA"/>
    <w:rsid w:val="0071681D"/>
    <w:rsid w:val="0071683F"/>
    <w:rsid w:val="0071694A"/>
    <w:rsid w:val="0071699E"/>
    <w:rsid w:val="007169E6"/>
    <w:rsid w:val="00716A2F"/>
    <w:rsid w:val="00716A5D"/>
    <w:rsid w:val="00716A76"/>
    <w:rsid w:val="00716B27"/>
    <w:rsid w:val="00716B9B"/>
    <w:rsid w:val="00716C1F"/>
    <w:rsid w:val="00716C6C"/>
    <w:rsid w:val="00716C93"/>
    <w:rsid w:val="00716D01"/>
    <w:rsid w:val="00716D4D"/>
    <w:rsid w:val="00716D60"/>
    <w:rsid w:val="00716D83"/>
    <w:rsid w:val="00716D97"/>
    <w:rsid w:val="00716E0F"/>
    <w:rsid w:val="00716F1E"/>
    <w:rsid w:val="00716F3C"/>
    <w:rsid w:val="007170B4"/>
    <w:rsid w:val="0071715C"/>
    <w:rsid w:val="0071717D"/>
    <w:rsid w:val="007171A6"/>
    <w:rsid w:val="0071729E"/>
    <w:rsid w:val="007172C3"/>
    <w:rsid w:val="0071737D"/>
    <w:rsid w:val="00717390"/>
    <w:rsid w:val="007173ED"/>
    <w:rsid w:val="00717425"/>
    <w:rsid w:val="00717430"/>
    <w:rsid w:val="007174AF"/>
    <w:rsid w:val="007175BF"/>
    <w:rsid w:val="007176D0"/>
    <w:rsid w:val="007176D3"/>
    <w:rsid w:val="007176F5"/>
    <w:rsid w:val="0071773B"/>
    <w:rsid w:val="00717A4D"/>
    <w:rsid w:val="00717A6C"/>
    <w:rsid w:val="00717A71"/>
    <w:rsid w:val="00717ADF"/>
    <w:rsid w:val="00717C00"/>
    <w:rsid w:val="00717D55"/>
    <w:rsid w:val="00717D8D"/>
    <w:rsid w:val="00717E77"/>
    <w:rsid w:val="00717E90"/>
    <w:rsid w:val="00717EE6"/>
    <w:rsid w:val="00717EFF"/>
    <w:rsid w:val="0072000F"/>
    <w:rsid w:val="00720140"/>
    <w:rsid w:val="00720286"/>
    <w:rsid w:val="00720315"/>
    <w:rsid w:val="00720410"/>
    <w:rsid w:val="00720413"/>
    <w:rsid w:val="00720492"/>
    <w:rsid w:val="007204B5"/>
    <w:rsid w:val="00720545"/>
    <w:rsid w:val="00720587"/>
    <w:rsid w:val="007205CA"/>
    <w:rsid w:val="00720613"/>
    <w:rsid w:val="0072075D"/>
    <w:rsid w:val="00720834"/>
    <w:rsid w:val="0072089E"/>
    <w:rsid w:val="007208AF"/>
    <w:rsid w:val="007208D0"/>
    <w:rsid w:val="00720943"/>
    <w:rsid w:val="007209C5"/>
    <w:rsid w:val="007209E9"/>
    <w:rsid w:val="00720A9B"/>
    <w:rsid w:val="00720B02"/>
    <w:rsid w:val="00720B46"/>
    <w:rsid w:val="00720B62"/>
    <w:rsid w:val="00720BCD"/>
    <w:rsid w:val="00720C51"/>
    <w:rsid w:val="00720C7A"/>
    <w:rsid w:val="00720CBA"/>
    <w:rsid w:val="00720DD2"/>
    <w:rsid w:val="00720DDE"/>
    <w:rsid w:val="00720E6F"/>
    <w:rsid w:val="00720E91"/>
    <w:rsid w:val="00720F80"/>
    <w:rsid w:val="00720FC2"/>
    <w:rsid w:val="0072104F"/>
    <w:rsid w:val="007210C9"/>
    <w:rsid w:val="0072127D"/>
    <w:rsid w:val="00721282"/>
    <w:rsid w:val="007212E3"/>
    <w:rsid w:val="00721300"/>
    <w:rsid w:val="0072134E"/>
    <w:rsid w:val="0072137E"/>
    <w:rsid w:val="00721540"/>
    <w:rsid w:val="00721573"/>
    <w:rsid w:val="00721687"/>
    <w:rsid w:val="007217CC"/>
    <w:rsid w:val="0072181E"/>
    <w:rsid w:val="0072182D"/>
    <w:rsid w:val="00721860"/>
    <w:rsid w:val="0072187C"/>
    <w:rsid w:val="007218B4"/>
    <w:rsid w:val="00721911"/>
    <w:rsid w:val="00721970"/>
    <w:rsid w:val="00721A99"/>
    <w:rsid w:val="00721C71"/>
    <w:rsid w:val="00721D42"/>
    <w:rsid w:val="00721D5B"/>
    <w:rsid w:val="00721D60"/>
    <w:rsid w:val="00721D6F"/>
    <w:rsid w:val="00721DD9"/>
    <w:rsid w:val="00721DF5"/>
    <w:rsid w:val="00721E4C"/>
    <w:rsid w:val="00721E4F"/>
    <w:rsid w:val="00721EBB"/>
    <w:rsid w:val="00721ECE"/>
    <w:rsid w:val="00721F22"/>
    <w:rsid w:val="0072205F"/>
    <w:rsid w:val="0072206E"/>
    <w:rsid w:val="0072216C"/>
    <w:rsid w:val="00722185"/>
    <w:rsid w:val="0072219B"/>
    <w:rsid w:val="007221DE"/>
    <w:rsid w:val="007222B9"/>
    <w:rsid w:val="0072237C"/>
    <w:rsid w:val="0072238F"/>
    <w:rsid w:val="00722398"/>
    <w:rsid w:val="00722411"/>
    <w:rsid w:val="00722455"/>
    <w:rsid w:val="00722466"/>
    <w:rsid w:val="00722486"/>
    <w:rsid w:val="007225CA"/>
    <w:rsid w:val="00722661"/>
    <w:rsid w:val="00722680"/>
    <w:rsid w:val="00722844"/>
    <w:rsid w:val="00722877"/>
    <w:rsid w:val="0072299F"/>
    <w:rsid w:val="00722A69"/>
    <w:rsid w:val="00722AA0"/>
    <w:rsid w:val="00722AAE"/>
    <w:rsid w:val="00722B6C"/>
    <w:rsid w:val="00722BBA"/>
    <w:rsid w:val="00722C32"/>
    <w:rsid w:val="00722CEF"/>
    <w:rsid w:val="00722E32"/>
    <w:rsid w:val="00722E56"/>
    <w:rsid w:val="00722E95"/>
    <w:rsid w:val="00722FA3"/>
    <w:rsid w:val="0072304D"/>
    <w:rsid w:val="007230E7"/>
    <w:rsid w:val="00723179"/>
    <w:rsid w:val="00723289"/>
    <w:rsid w:val="00723291"/>
    <w:rsid w:val="007232D7"/>
    <w:rsid w:val="007233B0"/>
    <w:rsid w:val="00723436"/>
    <w:rsid w:val="007234B1"/>
    <w:rsid w:val="007235D1"/>
    <w:rsid w:val="007236FE"/>
    <w:rsid w:val="007237E9"/>
    <w:rsid w:val="00723893"/>
    <w:rsid w:val="00723949"/>
    <w:rsid w:val="00723954"/>
    <w:rsid w:val="00723B3E"/>
    <w:rsid w:val="00723CD8"/>
    <w:rsid w:val="00723E2A"/>
    <w:rsid w:val="00723E34"/>
    <w:rsid w:val="00723EA4"/>
    <w:rsid w:val="00723EAB"/>
    <w:rsid w:val="00723EDC"/>
    <w:rsid w:val="00723F03"/>
    <w:rsid w:val="00723F6B"/>
    <w:rsid w:val="0072404D"/>
    <w:rsid w:val="0072417F"/>
    <w:rsid w:val="007241F4"/>
    <w:rsid w:val="007241FF"/>
    <w:rsid w:val="00724203"/>
    <w:rsid w:val="00724304"/>
    <w:rsid w:val="0072431F"/>
    <w:rsid w:val="00724347"/>
    <w:rsid w:val="007243CF"/>
    <w:rsid w:val="007243D1"/>
    <w:rsid w:val="007244CC"/>
    <w:rsid w:val="0072462B"/>
    <w:rsid w:val="00724667"/>
    <w:rsid w:val="0072479A"/>
    <w:rsid w:val="007247A9"/>
    <w:rsid w:val="0072490D"/>
    <w:rsid w:val="0072493A"/>
    <w:rsid w:val="00724A57"/>
    <w:rsid w:val="00724A84"/>
    <w:rsid w:val="00724B1E"/>
    <w:rsid w:val="00724B23"/>
    <w:rsid w:val="00724B52"/>
    <w:rsid w:val="00724B61"/>
    <w:rsid w:val="00724B65"/>
    <w:rsid w:val="00724B9A"/>
    <w:rsid w:val="00724BD7"/>
    <w:rsid w:val="00724BFD"/>
    <w:rsid w:val="00724C0F"/>
    <w:rsid w:val="00724CF0"/>
    <w:rsid w:val="00724CF7"/>
    <w:rsid w:val="00724E02"/>
    <w:rsid w:val="00724E3C"/>
    <w:rsid w:val="00724E44"/>
    <w:rsid w:val="00724E58"/>
    <w:rsid w:val="00724EE3"/>
    <w:rsid w:val="00724FC1"/>
    <w:rsid w:val="00724FEE"/>
    <w:rsid w:val="0072501E"/>
    <w:rsid w:val="0072504E"/>
    <w:rsid w:val="00725079"/>
    <w:rsid w:val="007250E0"/>
    <w:rsid w:val="007251F3"/>
    <w:rsid w:val="007251FE"/>
    <w:rsid w:val="0072524F"/>
    <w:rsid w:val="0072534D"/>
    <w:rsid w:val="00725358"/>
    <w:rsid w:val="0072535B"/>
    <w:rsid w:val="00725408"/>
    <w:rsid w:val="00725434"/>
    <w:rsid w:val="00725461"/>
    <w:rsid w:val="0072546B"/>
    <w:rsid w:val="0072547C"/>
    <w:rsid w:val="007255CF"/>
    <w:rsid w:val="00725680"/>
    <w:rsid w:val="007256AE"/>
    <w:rsid w:val="007256B4"/>
    <w:rsid w:val="007256DB"/>
    <w:rsid w:val="007257E7"/>
    <w:rsid w:val="007258BA"/>
    <w:rsid w:val="00725980"/>
    <w:rsid w:val="007259FF"/>
    <w:rsid w:val="00725AC8"/>
    <w:rsid w:val="00725AD3"/>
    <w:rsid w:val="00725AEE"/>
    <w:rsid w:val="00725B02"/>
    <w:rsid w:val="00725B1E"/>
    <w:rsid w:val="00725BD1"/>
    <w:rsid w:val="00725C1F"/>
    <w:rsid w:val="00725C6E"/>
    <w:rsid w:val="00725CA6"/>
    <w:rsid w:val="00725CB5"/>
    <w:rsid w:val="00725CC3"/>
    <w:rsid w:val="00725CD3"/>
    <w:rsid w:val="00725DFE"/>
    <w:rsid w:val="00725E15"/>
    <w:rsid w:val="00725E1F"/>
    <w:rsid w:val="00725E77"/>
    <w:rsid w:val="00725EAE"/>
    <w:rsid w:val="00725FAA"/>
    <w:rsid w:val="00725FE1"/>
    <w:rsid w:val="00725FF4"/>
    <w:rsid w:val="0072608D"/>
    <w:rsid w:val="007260AB"/>
    <w:rsid w:val="007260B6"/>
    <w:rsid w:val="00726165"/>
    <w:rsid w:val="007261CB"/>
    <w:rsid w:val="0072629D"/>
    <w:rsid w:val="007262D1"/>
    <w:rsid w:val="0072634E"/>
    <w:rsid w:val="007263EC"/>
    <w:rsid w:val="00726558"/>
    <w:rsid w:val="007265CE"/>
    <w:rsid w:val="00726660"/>
    <w:rsid w:val="0072667B"/>
    <w:rsid w:val="007266A4"/>
    <w:rsid w:val="0072670D"/>
    <w:rsid w:val="00726791"/>
    <w:rsid w:val="00726903"/>
    <w:rsid w:val="00726A9F"/>
    <w:rsid w:val="00726AB2"/>
    <w:rsid w:val="00726B07"/>
    <w:rsid w:val="00726BA7"/>
    <w:rsid w:val="00726C9C"/>
    <w:rsid w:val="00726CFC"/>
    <w:rsid w:val="00726D0A"/>
    <w:rsid w:val="00726D68"/>
    <w:rsid w:val="00726DA8"/>
    <w:rsid w:val="00726E43"/>
    <w:rsid w:val="00726E63"/>
    <w:rsid w:val="00726E73"/>
    <w:rsid w:val="00726F1F"/>
    <w:rsid w:val="00727075"/>
    <w:rsid w:val="00727082"/>
    <w:rsid w:val="0072709A"/>
    <w:rsid w:val="007271AB"/>
    <w:rsid w:val="007271FB"/>
    <w:rsid w:val="00727267"/>
    <w:rsid w:val="00727352"/>
    <w:rsid w:val="00727403"/>
    <w:rsid w:val="00727485"/>
    <w:rsid w:val="0072748D"/>
    <w:rsid w:val="00727506"/>
    <w:rsid w:val="0072755C"/>
    <w:rsid w:val="007275CF"/>
    <w:rsid w:val="007275F6"/>
    <w:rsid w:val="0072761A"/>
    <w:rsid w:val="0072767B"/>
    <w:rsid w:val="00727742"/>
    <w:rsid w:val="007277BE"/>
    <w:rsid w:val="007277D6"/>
    <w:rsid w:val="00727823"/>
    <w:rsid w:val="0072783D"/>
    <w:rsid w:val="00727845"/>
    <w:rsid w:val="00727886"/>
    <w:rsid w:val="007278DD"/>
    <w:rsid w:val="0072793B"/>
    <w:rsid w:val="0072796C"/>
    <w:rsid w:val="00727A23"/>
    <w:rsid w:val="00727A29"/>
    <w:rsid w:val="00727A89"/>
    <w:rsid w:val="00727BA9"/>
    <w:rsid w:val="00727C6D"/>
    <w:rsid w:val="00727C74"/>
    <w:rsid w:val="00727C88"/>
    <w:rsid w:val="00727D93"/>
    <w:rsid w:val="00727E03"/>
    <w:rsid w:val="00727E21"/>
    <w:rsid w:val="00727E49"/>
    <w:rsid w:val="00727F50"/>
    <w:rsid w:val="00727FCB"/>
    <w:rsid w:val="007300B4"/>
    <w:rsid w:val="007300B6"/>
    <w:rsid w:val="007300C0"/>
    <w:rsid w:val="007300F8"/>
    <w:rsid w:val="0073019B"/>
    <w:rsid w:val="00730351"/>
    <w:rsid w:val="007303C2"/>
    <w:rsid w:val="00730491"/>
    <w:rsid w:val="007304DB"/>
    <w:rsid w:val="007304E9"/>
    <w:rsid w:val="00730556"/>
    <w:rsid w:val="0073061E"/>
    <w:rsid w:val="00730620"/>
    <w:rsid w:val="0073064D"/>
    <w:rsid w:val="007306B6"/>
    <w:rsid w:val="00730704"/>
    <w:rsid w:val="0073087E"/>
    <w:rsid w:val="0073097B"/>
    <w:rsid w:val="0073098B"/>
    <w:rsid w:val="007309FB"/>
    <w:rsid w:val="00730A6E"/>
    <w:rsid w:val="00730AC0"/>
    <w:rsid w:val="00730B00"/>
    <w:rsid w:val="00730B61"/>
    <w:rsid w:val="00730BF7"/>
    <w:rsid w:val="00730C30"/>
    <w:rsid w:val="00730C4C"/>
    <w:rsid w:val="00730C58"/>
    <w:rsid w:val="00730CC6"/>
    <w:rsid w:val="00730D58"/>
    <w:rsid w:val="00730D60"/>
    <w:rsid w:val="00730D83"/>
    <w:rsid w:val="00731060"/>
    <w:rsid w:val="00731097"/>
    <w:rsid w:val="0073109E"/>
    <w:rsid w:val="00731114"/>
    <w:rsid w:val="00731156"/>
    <w:rsid w:val="0073115D"/>
    <w:rsid w:val="0073116F"/>
    <w:rsid w:val="00731181"/>
    <w:rsid w:val="00731231"/>
    <w:rsid w:val="007312C7"/>
    <w:rsid w:val="00731358"/>
    <w:rsid w:val="007313A2"/>
    <w:rsid w:val="007313CF"/>
    <w:rsid w:val="0073151E"/>
    <w:rsid w:val="007315D8"/>
    <w:rsid w:val="007315DE"/>
    <w:rsid w:val="0073162D"/>
    <w:rsid w:val="0073164A"/>
    <w:rsid w:val="0073166E"/>
    <w:rsid w:val="007316B1"/>
    <w:rsid w:val="0073174E"/>
    <w:rsid w:val="007317E1"/>
    <w:rsid w:val="007317E4"/>
    <w:rsid w:val="0073181C"/>
    <w:rsid w:val="00731851"/>
    <w:rsid w:val="007319C0"/>
    <w:rsid w:val="00731A0F"/>
    <w:rsid w:val="00731A4E"/>
    <w:rsid w:val="00731A8C"/>
    <w:rsid w:val="00731AC4"/>
    <w:rsid w:val="00731AFB"/>
    <w:rsid w:val="00731B50"/>
    <w:rsid w:val="00731B56"/>
    <w:rsid w:val="00731B77"/>
    <w:rsid w:val="00731BBA"/>
    <w:rsid w:val="00731C2A"/>
    <w:rsid w:val="00731C40"/>
    <w:rsid w:val="00731C62"/>
    <w:rsid w:val="00731CD6"/>
    <w:rsid w:val="00731D2F"/>
    <w:rsid w:val="00731D31"/>
    <w:rsid w:val="00731D50"/>
    <w:rsid w:val="00731E1F"/>
    <w:rsid w:val="00731EF3"/>
    <w:rsid w:val="00731FC1"/>
    <w:rsid w:val="00731FF5"/>
    <w:rsid w:val="00732003"/>
    <w:rsid w:val="00732047"/>
    <w:rsid w:val="007320E9"/>
    <w:rsid w:val="0073213A"/>
    <w:rsid w:val="007321CE"/>
    <w:rsid w:val="0073223F"/>
    <w:rsid w:val="0073225E"/>
    <w:rsid w:val="00732281"/>
    <w:rsid w:val="0073231C"/>
    <w:rsid w:val="0073239F"/>
    <w:rsid w:val="00732453"/>
    <w:rsid w:val="00732462"/>
    <w:rsid w:val="007324AA"/>
    <w:rsid w:val="00732527"/>
    <w:rsid w:val="0073253B"/>
    <w:rsid w:val="0073260E"/>
    <w:rsid w:val="0073261F"/>
    <w:rsid w:val="007326A6"/>
    <w:rsid w:val="007326D9"/>
    <w:rsid w:val="0073273D"/>
    <w:rsid w:val="00732818"/>
    <w:rsid w:val="0073283B"/>
    <w:rsid w:val="00732877"/>
    <w:rsid w:val="00732879"/>
    <w:rsid w:val="007328C2"/>
    <w:rsid w:val="007328E7"/>
    <w:rsid w:val="00732932"/>
    <w:rsid w:val="00732967"/>
    <w:rsid w:val="00732AE7"/>
    <w:rsid w:val="00732AFA"/>
    <w:rsid w:val="00732AFC"/>
    <w:rsid w:val="00732BE8"/>
    <w:rsid w:val="00732C6E"/>
    <w:rsid w:val="00732CE3"/>
    <w:rsid w:val="00732CE8"/>
    <w:rsid w:val="00732D16"/>
    <w:rsid w:val="00732D91"/>
    <w:rsid w:val="00732D9F"/>
    <w:rsid w:val="00732DBE"/>
    <w:rsid w:val="00732DF7"/>
    <w:rsid w:val="00732E51"/>
    <w:rsid w:val="00732F2D"/>
    <w:rsid w:val="00732F5F"/>
    <w:rsid w:val="00733037"/>
    <w:rsid w:val="00733094"/>
    <w:rsid w:val="0073309D"/>
    <w:rsid w:val="0073319F"/>
    <w:rsid w:val="007331C2"/>
    <w:rsid w:val="00733213"/>
    <w:rsid w:val="0073326C"/>
    <w:rsid w:val="0073328B"/>
    <w:rsid w:val="007332BA"/>
    <w:rsid w:val="0073332F"/>
    <w:rsid w:val="00733330"/>
    <w:rsid w:val="0073333D"/>
    <w:rsid w:val="00733476"/>
    <w:rsid w:val="00733548"/>
    <w:rsid w:val="00733599"/>
    <w:rsid w:val="007335F5"/>
    <w:rsid w:val="00733673"/>
    <w:rsid w:val="007337E8"/>
    <w:rsid w:val="00733946"/>
    <w:rsid w:val="0073394C"/>
    <w:rsid w:val="0073395C"/>
    <w:rsid w:val="00733972"/>
    <w:rsid w:val="00733A05"/>
    <w:rsid w:val="00733A75"/>
    <w:rsid w:val="00733AB4"/>
    <w:rsid w:val="00733ACD"/>
    <w:rsid w:val="00733B05"/>
    <w:rsid w:val="00733B08"/>
    <w:rsid w:val="00733B3C"/>
    <w:rsid w:val="00733BA4"/>
    <w:rsid w:val="00733C08"/>
    <w:rsid w:val="00733C46"/>
    <w:rsid w:val="00733C92"/>
    <w:rsid w:val="00733CFB"/>
    <w:rsid w:val="00733E0A"/>
    <w:rsid w:val="00733E15"/>
    <w:rsid w:val="00733E9A"/>
    <w:rsid w:val="00733F1F"/>
    <w:rsid w:val="00733F3E"/>
    <w:rsid w:val="00733F9C"/>
    <w:rsid w:val="0073401D"/>
    <w:rsid w:val="0073407C"/>
    <w:rsid w:val="0073409E"/>
    <w:rsid w:val="00734141"/>
    <w:rsid w:val="0073415C"/>
    <w:rsid w:val="00734165"/>
    <w:rsid w:val="007342BD"/>
    <w:rsid w:val="00734363"/>
    <w:rsid w:val="007343B4"/>
    <w:rsid w:val="007343B9"/>
    <w:rsid w:val="0073443A"/>
    <w:rsid w:val="0073444E"/>
    <w:rsid w:val="00734471"/>
    <w:rsid w:val="0073448E"/>
    <w:rsid w:val="007344C4"/>
    <w:rsid w:val="007344D0"/>
    <w:rsid w:val="0073459A"/>
    <w:rsid w:val="00734638"/>
    <w:rsid w:val="0073471F"/>
    <w:rsid w:val="007347B0"/>
    <w:rsid w:val="007347EB"/>
    <w:rsid w:val="00734823"/>
    <w:rsid w:val="00734855"/>
    <w:rsid w:val="00734880"/>
    <w:rsid w:val="00734894"/>
    <w:rsid w:val="007348E0"/>
    <w:rsid w:val="00734939"/>
    <w:rsid w:val="0073494A"/>
    <w:rsid w:val="007349B0"/>
    <w:rsid w:val="00734A5C"/>
    <w:rsid w:val="00734A85"/>
    <w:rsid w:val="00734AA3"/>
    <w:rsid w:val="00734AB9"/>
    <w:rsid w:val="00734B4F"/>
    <w:rsid w:val="00734C06"/>
    <w:rsid w:val="00734CC8"/>
    <w:rsid w:val="00734CCB"/>
    <w:rsid w:val="00734D16"/>
    <w:rsid w:val="00734D39"/>
    <w:rsid w:val="00734EF7"/>
    <w:rsid w:val="00734FE5"/>
    <w:rsid w:val="0073506E"/>
    <w:rsid w:val="007351AE"/>
    <w:rsid w:val="00735257"/>
    <w:rsid w:val="007352CD"/>
    <w:rsid w:val="007352D7"/>
    <w:rsid w:val="0073531B"/>
    <w:rsid w:val="00735368"/>
    <w:rsid w:val="007354AC"/>
    <w:rsid w:val="007354D6"/>
    <w:rsid w:val="007354DE"/>
    <w:rsid w:val="0073553C"/>
    <w:rsid w:val="0073560D"/>
    <w:rsid w:val="0073567A"/>
    <w:rsid w:val="00735691"/>
    <w:rsid w:val="0073593D"/>
    <w:rsid w:val="00735A72"/>
    <w:rsid w:val="00735ACB"/>
    <w:rsid w:val="00735AE7"/>
    <w:rsid w:val="00735B12"/>
    <w:rsid w:val="00735B4B"/>
    <w:rsid w:val="00735B65"/>
    <w:rsid w:val="00735BB2"/>
    <w:rsid w:val="00735C03"/>
    <w:rsid w:val="00735DF9"/>
    <w:rsid w:val="00735E33"/>
    <w:rsid w:val="00735EC4"/>
    <w:rsid w:val="00735F0A"/>
    <w:rsid w:val="00735F2D"/>
    <w:rsid w:val="00735FA9"/>
    <w:rsid w:val="0073606C"/>
    <w:rsid w:val="007360AD"/>
    <w:rsid w:val="007360AE"/>
    <w:rsid w:val="007360B0"/>
    <w:rsid w:val="0073612C"/>
    <w:rsid w:val="00736198"/>
    <w:rsid w:val="00736318"/>
    <w:rsid w:val="0073631E"/>
    <w:rsid w:val="00736375"/>
    <w:rsid w:val="00736384"/>
    <w:rsid w:val="0073646A"/>
    <w:rsid w:val="0073652F"/>
    <w:rsid w:val="00736696"/>
    <w:rsid w:val="007367D2"/>
    <w:rsid w:val="00736838"/>
    <w:rsid w:val="00736997"/>
    <w:rsid w:val="00736A75"/>
    <w:rsid w:val="00736B1E"/>
    <w:rsid w:val="00736BFF"/>
    <w:rsid w:val="00736C0F"/>
    <w:rsid w:val="00736C20"/>
    <w:rsid w:val="00736CD2"/>
    <w:rsid w:val="00736CF1"/>
    <w:rsid w:val="00736D44"/>
    <w:rsid w:val="00736D5D"/>
    <w:rsid w:val="00736D6A"/>
    <w:rsid w:val="00736D85"/>
    <w:rsid w:val="00736ECA"/>
    <w:rsid w:val="00736ED5"/>
    <w:rsid w:val="00736F08"/>
    <w:rsid w:val="0073702E"/>
    <w:rsid w:val="0073711D"/>
    <w:rsid w:val="00737136"/>
    <w:rsid w:val="007372A6"/>
    <w:rsid w:val="007372A8"/>
    <w:rsid w:val="007372B4"/>
    <w:rsid w:val="00737314"/>
    <w:rsid w:val="007373D9"/>
    <w:rsid w:val="00737446"/>
    <w:rsid w:val="00737477"/>
    <w:rsid w:val="00737486"/>
    <w:rsid w:val="0073759E"/>
    <w:rsid w:val="007375C5"/>
    <w:rsid w:val="007375F6"/>
    <w:rsid w:val="007376CB"/>
    <w:rsid w:val="00737701"/>
    <w:rsid w:val="00737717"/>
    <w:rsid w:val="00737973"/>
    <w:rsid w:val="00737A31"/>
    <w:rsid w:val="00737B44"/>
    <w:rsid w:val="00737B62"/>
    <w:rsid w:val="00737C09"/>
    <w:rsid w:val="00737CF9"/>
    <w:rsid w:val="00737D92"/>
    <w:rsid w:val="00737F27"/>
    <w:rsid w:val="0074007A"/>
    <w:rsid w:val="007400AA"/>
    <w:rsid w:val="00740196"/>
    <w:rsid w:val="007401C0"/>
    <w:rsid w:val="00740352"/>
    <w:rsid w:val="00740436"/>
    <w:rsid w:val="0074043F"/>
    <w:rsid w:val="007404D5"/>
    <w:rsid w:val="007404FD"/>
    <w:rsid w:val="00740583"/>
    <w:rsid w:val="007405B2"/>
    <w:rsid w:val="007406DA"/>
    <w:rsid w:val="0074070E"/>
    <w:rsid w:val="0074074C"/>
    <w:rsid w:val="007407C1"/>
    <w:rsid w:val="007407C5"/>
    <w:rsid w:val="00740849"/>
    <w:rsid w:val="0074096E"/>
    <w:rsid w:val="007409EC"/>
    <w:rsid w:val="00740A80"/>
    <w:rsid w:val="00740AB4"/>
    <w:rsid w:val="00740B1A"/>
    <w:rsid w:val="00740B42"/>
    <w:rsid w:val="00740B48"/>
    <w:rsid w:val="00740B72"/>
    <w:rsid w:val="00740B84"/>
    <w:rsid w:val="00740D59"/>
    <w:rsid w:val="00740D66"/>
    <w:rsid w:val="00740E96"/>
    <w:rsid w:val="00740ECA"/>
    <w:rsid w:val="00740EEF"/>
    <w:rsid w:val="00740F27"/>
    <w:rsid w:val="00740FAF"/>
    <w:rsid w:val="00741048"/>
    <w:rsid w:val="0074112B"/>
    <w:rsid w:val="007411DB"/>
    <w:rsid w:val="0074121C"/>
    <w:rsid w:val="007412B4"/>
    <w:rsid w:val="0074139D"/>
    <w:rsid w:val="007413E3"/>
    <w:rsid w:val="007414AF"/>
    <w:rsid w:val="00741501"/>
    <w:rsid w:val="007415A3"/>
    <w:rsid w:val="0074165D"/>
    <w:rsid w:val="00741677"/>
    <w:rsid w:val="007416F3"/>
    <w:rsid w:val="00741723"/>
    <w:rsid w:val="0074181D"/>
    <w:rsid w:val="0074181F"/>
    <w:rsid w:val="00741832"/>
    <w:rsid w:val="0074187A"/>
    <w:rsid w:val="00741AFD"/>
    <w:rsid w:val="00741B88"/>
    <w:rsid w:val="00741C11"/>
    <w:rsid w:val="00741C2E"/>
    <w:rsid w:val="00741C5A"/>
    <w:rsid w:val="00741C8E"/>
    <w:rsid w:val="00741DE0"/>
    <w:rsid w:val="00741E4C"/>
    <w:rsid w:val="00741E4F"/>
    <w:rsid w:val="00741EBB"/>
    <w:rsid w:val="00741F9B"/>
    <w:rsid w:val="00741FAD"/>
    <w:rsid w:val="00742039"/>
    <w:rsid w:val="00742090"/>
    <w:rsid w:val="007420AC"/>
    <w:rsid w:val="00742106"/>
    <w:rsid w:val="00742237"/>
    <w:rsid w:val="007422EB"/>
    <w:rsid w:val="0074236C"/>
    <w:rsid w:val="00742415"/>
    <w:rsid w:val="0074244A"/>
    <w:rsid w:val="007424F2"/>
    <w:rsid w:val="00742530"/>
    <w:rsid w:val="00742618"/>
    <w:rsid w:val="0074265C"/>
    <w:rsid w:val="007426BC"/>
    <w:rsid w:val="007426C4"/>
    <w:rsid w:val="007426FF"/>
    <w:rsid w:val="00742835"/>
    <w:rsid w:val="007428DC"/>
    <w:rsid w:val="00742919"/>
    <w:rsid w:val="00742945"/>
    <w:rsid w:val="00742AE6"/>
    <w:rsid w:val="00742BDA"/>
    <w:rsid w:val="00742C01"/>
    <w:rsid w:val="00742C15"/>
    <w:rsid w:val="00742CAA"/>
    <w:rsid w:val="00742D4D"/>
    <w:rsid w:val="00742E36"/>
    <w:rsid w:val="00742E37"/>
    <w:rsid w:val="00742E5F"/>
    <w:rsid w:val="00742F24"/>
    <w:rsid w:val="00742F3D"/>
    <w:rsid w:val="00742F3F"/>
    <w:rsid w:val="007431C8"/>
    <w:rsid w:val="007432CD"/>
    <w:rsid w:val="0074340F"/>
    <w:rsid w:val="0074343F"/>
    <w:rsid w:val="007435BC"/>
    <w:rsid w:val="007435D7"/>
    <w:rsid w:val="00743619"/>
    <w:rsid w:val="00743665"/>
    <w:rsid w:val="007436E1"/>
    <w:rsid w:val="00743879"/>
    <w:rsid w:val="0074389F"/>
    <w:rsid w:val="007438D1"/>
    <w:rsid w:val="007438D7"/>
    <w:rsid w:val="00743A0C"/>
    <w:rsid w:val="00743A30"/>
    <w:rsid w:val="00743B67"/>
    <w:rsid w:val="00743BE1"/>
    <w:rsid w:val="00743BE8"/>
    <w:rsid w:val="00743C20"/>
    <w:rsid w:val="00743CA6"/>
    <w:rsid w:val="00743CAD"/>
    <w:rsid w:val="00743CEA"/>
    <w:rsid w:val="00743D0E"/>
    <w:rsid w:val="00743E77"/>
    <w:rsid w:val="00743EC6"/>
    <w:rsid w:val="0074400F"/>
    <w:rsid w:val="00744063"/>
    <w:rsid w:val="007441BC"/>
    <w:rsid w:val="007441E7"/>
    <w:rsid w:val="0074442F"/>
    <w:rsid w:val="0074446C"/>
    <w:rsid w:val="0074449A"/>
    <w:rsid w:val="007444A0"/>
    <w:rsid w:val="007445B0"/>
    <w:rsid w:val="00744609"/>
    <w:rsid w:val="00744675"/>
    <w:rsid w:val="00744768"/>
    <w:rsid w:val="00744812"/>
    <w:rsid w:val="0074487C"/>
    <w:rsid w:val="007448BB"/>
    <w:rsid w:val="00744923"/>
    <w:rsid w:val="00744967"/>
    <w:rsid w:val="00744A06"/>
    <w:rsid w:val="00744A39"/>
    <w:rsid w:val="00744BC9"/>
    <w:rsid w:val="00744BD4"/>
    <w:rsid w:val="00744BDE"/>
    <w:rsid w:val="00744C46"/>
    <w:rsid w:val="00744CA4"/>
    <w:rsid w:val="00744CF5"/>
    <w:rsid w:val="00744CFB"/>
    <w:rsid w:val="00744E44"/>
    <w:rsid w:val="00744F26"/>
    <w:rsid w:val="00744FDE"/>
    <w:rsid w:val="00745063"/>
    <w:rsid w:val="00745079"/>
    <w:rsid w:val="00745165"/>
    <w:rsid w:val="007451EB"/>
    <w:rsid w:val="007451ED"/>
    <w:rsid w:val="007451F5"/>
    <w:rsid w:val="00745259"/>
    <w:rsid w:val="007452F7"/>
    <w:rsid w:val="0074535D"/>
    <w:rsid w:val="007453D4"/>
    <w:rsid w:val="0074543E"/>
    <w:rsid w:val="00745445"/>
    <w:rsid w:val="0074550F"/>
    <w:rsid w:val="00745542"/>
    <w:rsid w:val="00745567"/>
    <w:rsid w:val="00745692"/>
    <w:rsid w:val="00745768"/>
    <w:rsid w:val="0074580A"/>
    <w:rsid w:val="0074587D"/>
    <w:rsid w:val="007458A4"/>
    <w:rsid w:val="007458BD"/>
    <w:rsid w:val="0074593A"/>
    <w:rsid w:val="00745989"/>
    <w:rsid w:val="00745A02"/>
    <w:rsid w:val="00745A2E"/>
    <w:rsid w:val="00745A63"/>
    <w:rsid w:val="00745B42"/>
    <w:rsid w:val="00745BC7"/>
    <w:rsid w:val="00745BDC"/>
    <w:rsid w:val="00745C22"/>
    <w:rsid w:val="00745D26"/>
    <w:rsid w:val="00745D29"/>
    <w:rsid w:val="00745F41"/>
    <w:rsid w:val="00745F89"/>
    <w:rsid w:val="007460FE"/>
    <w:rsid w:val="00746190"/>
    <w:rsid w:val="0074621E"/>
    <w:rsid w:val="0074623B"/>
    <w:rsid w:val="007462CA"/>
    <w:rsid w:val="0074632D"/>
    <w:rsid w:val="0074637F"/>
    <w:rsid w:val="007463CD"/>
    <w:rsid w:val="0074642C"/>
    <w:rsid w:val="00746477"/>
    <w:rsid w:val="007464E0"/>
    <w:rsid w:val="007464EA"/>
    <w:rsid w:val="0074662E"/>
    <w:rsid w:val="00746637"/>
    <w:rsid w:val="007466A9"/>
    <w:rsid w:val="007467FA"/>
    <w:rsid w:val="00746808"/>
    <w:rsid w:val="007468B7"/>
    <w:rsid w:val="00746A3F"/>
    <w:rsid w:val="00746A87"/>
    <w:rsid w:val="00746ACF"/>
    <w:rsid w:val="00746B0B"/>
    <w:rsid w:val="00746BA8"/>
    <w:rsid w:val="00746C2D"/>
    <w:rsid w:val="00746E47"/>
    <w:rsid w:val="00746EDC"/>
    <w:rsid w:val="00746F44"/>
    <w:rsid w:val="00746FF2"/>
    <w:rsid w:val="00747005"/>
    <w:rsid w:val="0074701F"/>
    <w:rsid w:val="007470B3"/>
    <w:rsid w:val="007470C7"/>
    <w:rsid w:val="0074714D"/>
    <w:rsid w:val="00747152"/>
    <w:rsid w:val="00747161"/>
    <w:rsid w:val="00747276"/>
    <w:rsid w:val="0074727A"/>
    <w:rsid w:val="0074732E"/>
    <w:rsid w:val="007473D8"/>
    <w:rsid w:val="007473EF"/>
    <w:rsid w:val="0074742A"/>
    <w:rsid w:val="00747463"/>
    <w:rsid w:val="0074746A"/>
    <w:rsid w:val="007474EB"/>
    <w:rsid w:val="0074756C"/>
    <w:rsid w:val="00747628"/>
    <w:rsid w:val="00747763"/>
    <w:rsid w:val="007477E0"/>
    <w:rsid w:val="00747809"/>
    <w:rsid w:val="0074783B"/>
    <w:rsid w:val="00747883"/>
    <w:rsid w:val="007478A6"/>
    <w:rsid w:val="007478DE"/>
    <w:rsid w:val="00747922"/>
    <w:rsid w:val="00747A1F"/>
    <w:rsid w:val="00747AC3"/>
    <w:rsid w:val="00747AC6"/>
    <w:rsid w:val="00747BAB"/>
    <w:rsid w:val="00747BE5"/>
    <w:rsid w:val="00747C21"/>
    <w:rsid w:val="00747C72"/>
    <w:rsid w:val="00747C78"/>
    <w:rsid w:val="00747CBF"/>
    <w:rsid w:val="00747D31"/>
    <w:rsid w:val="00747D5C"/>
    <w:rsid w:val="00747D63"/>
    <w:rsid w:val="00747E21"/>
    <w:rsid w:val="00747E4C"/>
    <w:rsid w:val="00747EAF"/>
    <w:rsid w:val="00747F19"/>
    <w:rsid w:val="00747F44"/>
    <w:rsid w:val="00747F7A"/>
    <w:rsid w:val="00747FC4"/>
    <w:rsid w:val="00747FF1"/>
    <w:rsid w:val="00750049"/>
    <w:rsid w:val="007500B6"/>
    <w:rsid w:val="0075026F"/>
    <w:rsid w:val="007503CD"/>
    <w:rsid w:val="00750410"/>
    <w:rsid w:val="007504AF"/>
    <w:rsid w:val="0075051F"/>
    <w:rsid w:val="00750583"/>
    <w:rsid w:val="007505FC"/>
    <w:rsid w:val="0075070B"/>
    <w:rsid w:val="00750821"/>
    <w:rsid w:val="00750858"/>
    <w:rsid w:val="0075088F"/>
    <w:rsid w:val="00750B0F"/>
    <w:rsid w:val="00750B7A"/>
    <w:rsid w:val="00750C64"/>
    <w:rsid w:val="00750D18"/>
    <w:rsid w:val="00750D47"/>
    <w:rsid w:val="00751063"/>
    <w:rsid w:val="0075107D"/>
    <w:rsid w:val="007510DE"/>
    <w:rsid w:val="00751180"/>
    <w:rsid w:val="00751228"/>
    <w:rsid w:val="007512AC"/>
    <w:rsid w:val="0075130B"/>
    <w:rsid w:val="00751498"/>
    <w:rsid w:val="007514C6"/>
    <w:rsid w:val="00751628"/>
    <w:rsid w:val="00751736"/>
    <w:rsid w:val="00751793"/>
    <w:rsid w:val="0075179C"/>
    <w:rsid w:val="007517F9"/>
    <w:rsid w:val="007518BF"/>
    <w:rsid w:val="0075193E"/>
    <w:rsid w:val="007519E9"/>
    <w:rsid w:val="00751A13"/>
    <w:rsid w:val="00751A59"/>
    <w:rsid w:val="00751C73"/>
    <w:rsid w:val="00751DA0"/>
    <w:rsid w:val="00751DB3"/>
    <w:rsid w:val="00751E4A"/>
    <w:rsid w:val="00751F11"/>
    <w:rsid w:val="00751F4F"/>
    <w:rsid w:val="00752002"/>
    <w:rsid w:val="00752059"/>
    <w:rsid w:val="007520CC"/>
    <w:rsid w:val="00752250"/>
    <w:rsid w:val="0075225F"/>
    <w:rsid w:val="00752311"/>
    <w:rsid w:val="00752496"/>
    <w:rsid w:val="007525C5"/>
    <w:rsid w:val="007525D4"/>
    <w:rsid w:val="0075262B"/>
    <w:rsid w:val="00752811"/>
    <w:rsid w:val="0075284F"/>
    <w:rsid w:val="00752899"/>
    <w:rsid w:val="007528E9"/>
    <w:rsid w:val="00752948"/>
    <w:rsid w:val="00752A28"/>
    <w:rsid w:val="00752B19"/>
    <w:rsid w:val="00752B45"/>
    <w:rsid w:val="00752B85"/>
    <w:rsid w:val="00752C49"/>
    <w:rsid w:val="00752D70"/>
    <w:rsid w:val="00752DC3"/>
    <w:rsid w:val="00752DCE"/>
    <w:rsid w:val="00752DD8"/>
    <w:rsid w:val="00752E8A"/>
    <w:rsid w:val="00752E91"/>
    <w:rsid w:val="00752EA5"/>
    <w:rsid w:val="00752FA5"/>
    <w:rsid w:val="00753015"/>
    <w:rsid w:val="0075309B"/>
    <w:rsid w:val="007530B4"/>
    <w:rsid w:val="007531DF"/>
    <w:rsid w:val="00753232"/>
    <w:rsid w:val="00753320"/>
    <w:rsid w:val="007533B2"/>
    <w:rsid w:val="0075342C"/>
    <w:rsid w:val="00753434"/>
    <w:rsid w:val="00753467"/>
    <w:rsid w:val="0075346A"/>
    <w:rsid w:val="00753480"/>
    <w:rsid w:val="0075350C"/>
    <w:rsid w:val="00753522"/>
    <w:rsid w:val="0075352D"/>
    <w:rsid w:val="00753549"/>
    <w:rsid w:val="007536A5"/>
    <w:rsid w:val="0075376C"/>
    <w:rsid w:val="007537CD"/>
    <w:rsid w:val="007537DC"/>
    <w:rsid w:val="0075394A"/>
    <w:rsid w:val="007539E2"/>
    <w:rsid w:val="00753A05"/>
    <w:rsid w:val="00753BDA"/>
    <w:rsid w:val="00753C09"/>
    <w:rsid w:val="00753C9C"/>
    <w:rsid w:val="00753CF2"/>
    <w:rsid w:val="00753D04"/>
    <w:rsid w:val="00753E0B"/>
    <w:rsid w:val="00753EAB"/>
    <w:rsid w:val="00753EF3"/>
    <w:rsid w:val="00753F14"/>
    <w:rsid w:val="00753F3E"/>
    <w:rsid w:val="00753FBA"/>
    <w:rsid w:val="00753FE3"/>
    <w:rsid w:val="00753FF1"/>
    <w:rsid w:val="00754031"/>
    <w:rsid w:val="00754051"/>
    <w:rsid w:val="0075405F"/>
    <w:rsid w:val="007540AE"/>
    <w:rsid w:val="007542C4"/>
    <w:rsid w:val="00754511"/>
    <w:rsid w:val="007545EC"/>
    <w:rsid w:val="007546FA"/>
    <w:rsid w:val="00754702"/>
    <w:rsid w:val="0075472E"/>
    <w:rsid w:val="00754789"/>
    <w:rsid w:val="007547A5"/>
    <w:rsid w:val="007547E7"/>
    <w:rsid w:val="0075484E"/>
    <w:rsid w:val="0075487C"/>
    <w:rsid w:val="00754883"/>
    <w:rsid w:val="00754986"/>
    <w:rsid w:val="007549FD"/>
    <w:rsid w:val="00754A14"/>
    <w:rsid w:val="00754A71"/>
    <w:rsid w:val="00754AFF"/>
    <w:rsid w:val="00754BAE"/>
    <w:rsid w:val="00754CC3"/>
    <w:rsid w:val="00754CCD"/>
    <w:rsid w:val="00754CF9"/>
    <w:rsid w:val="00754E4D"/>
    <w:rsid w:val="00754FB0"/>
    <w:rsid w:val="00755020"/>
    <w:rsid w:val="00755088"/>
    <w:rsid w:val="0075509D"/>
    <w:rsid w:val="007550B9"/>
    <w:rsid w:val="00755192"/>
    <w:rsid w:val="007551A5"/>
    <w:rsid w:val="007551CD"/>
    <w:rsid w:val="00755216"/>
    <w:rsid w:val="00755232"/>
    <w:rsid w:val="007554A0"/>
    <w:rsid w:val="00755597"/>
    <w:rsid w:val="00755762"/>
    <w:rsid w:val="00755772"/>
    <w:rsid w:val="007557C5"/>
    <w:rsid w:val="0075582B"/>
    <w:rsid w:val="00755A04"/>
    <w:rsid w:val="00755A3B"/>
    <w:rsid w:val="00755A41"/>
    <w:rsid w:val="00755A77"/>
    <w:rsid w:val="00755B12"/>
    <w:rsid w:val="00755B83"/>
    <w:rsid w:val="00755B93"/>
    <w:rsid w:val="00755BC7"/>
    <w:rsid w:val="00755C39"/>
    <w:rsid w:val="00755D73"/>
    <w:rsid w:val="00755D96"/>
    <w:rsid w:val="00755DBD"/>
    <w:rsid w:val="00755DCB"/>
    <w:rsid w:val="00755E22"/>
    <w:rsid w:val="00755E70"/>
    <w:rsid w:val="00755F89"/>
    <w:rsid w:val="00755FCA"/>
    <w:rsid w:val="00756015"/>
    <w:rsid w:val="0075622B"/>
    <w:rsid w:val="00756278"/>
    <w:rsid w:val="007562B0"/>
    <w:rsid w:val="00756371"/>
    <w:rsid w:val="007564F9"/>
    <w:rsid w:val="007564FD"/>
    <w:rsid w:val="0075651A"/>
    <w:rsid w:val="00756844"/>
    <w:rsid w:val="007568BF"/>
    <w:rsid w:val="007568C1"/>
    <w:rsid w:val="0075692C"/>
    <w:rsid w:val="00756978"/>
    <w:rsid w:val="00756AA7"/>
    <w:rsid w:val="00756AFD"/>
    <w:rsid w:val="00756B38"/>
    <w:rsid w:val="00756B4B"/>
    <w:rsid w:val="00756C1F"/>
    <w:rsid w:val="00756CCA"/>
    <w:rsid w:val="00756D99"/>
    <w:rsid w:val="00756E3F"/>
    <w:rsid w:val="00756E5B"/>
    <w:rsid w:val="00756E6E"/>
    <w:rsid w:val="00756E76"/>
    <w:rsid w:val="00756E88"/>
    <w:rsid w:val="00756EFA"/>
    <w:rsid w:val="00756F44"/>
    <w:rsid w:val="00756F77"/>
    <w:rsid w:val="007570FC"/>
    <w:rsid w:val="0075711C"/>
    <w:rsid w:val="007571CD"/>
    <w:rsid w:val="00757201"/>
    <w:rsid w:val="00757206"/>
    <w:rsid w:val="0075720F"/>
    <w:rsid w:val="0075722E"/>
    <w:rsid w:val="0075723C"/>
    <w:rsid w:val="0075723F"/>
    <w:rsid w:val="00757249"/>
    <w:rsid w:val="007572D2"/>
    <w:rsid w:val="0075733F"/>
    <w:rsid w:val="00757432"/>
    <w:rsid w:val="007577F8"/>
    <w:rsid w:val="00757863"/>
    <w:rsid w:val="007578C9"/>
    <w:rsid w:val="007578CF"/>
    <w:rsid w:val="0075790A"/>
    <w:rsid w:val="00757984"/>
    <w:rsid w:val="007579F6"/>
    <w:rsid w:val="00757AD6"/>
    <w:rsid w:val="00757B15"/>
    <w:rsid w:val="00757B25"/>
    <w:rsid w:val="00757B29"/>
    <w:rsid w:val="00757B5F"/>
    <w:rsid w:val="00757BA9"/>
    <w:rsid w:val="00757C27"/>
    <w:rsid w:val="00757CBD"/>
    <w:rsid w:val="00757CCB"/>
    <w:rsid w:val="00757D54"/>
    <w:rsid w:val="00757D8F"/>
    <w:rsid w:val="00757E45"/>
    <w:rsid w:val="00757E55"/>
    <w:rsid w:val="00757E9D"/>
    <w:rsid w:val="00757EBF"/>
    <w:rsid w:val="00757EE2"/>
    <w:rsid w:val="00757F14"/>
    <w:rsid w:val="00757F4B"/>
    <w:rsid w:val="00757F54"/>
    <w:rsid w:val="007600AA"/>
    <w:rsid w:val="007600BA"/>
    <w:rsid w:val="007600E3"/>
    <w:rsid w:val="00760134"/>
    <w:rsid w:val="00760352"/>
    <w:rsid w:val="007603D3"/>
    <w:rsid w:val="007604F6"/>
    <w:rsid w:val="0076051C"/>
    <w:rsid w:val="0076058B"/>
    <w:rsid w:val="007606A5"/>
    <w:rsid w:val="00760712"/>
    <w:rsid w:val="0076071A"/>
    <w:rsid w:val="00760809"/>
    <w:rsid w:val="00760810"/>
    <w:rsid w:val="007608BC"/>
    <w:rsid w:val="00760901"/>
    <w:rsid w:val="0076090F"/>
    <w:rsid w:val="00760911"/>
    <w:rsid w:val="00760AAD"/>
    <w:rsid w:val="00760ADA"/>
    <w:rsid w:val="00760AEC"/>
    <w:rsid w:val="00760AF2"/>
    <w:rsid w:val="00760B3D"/>
    <w:rsid w:val="00760BC0"/>
    <w:rsid w:val="00760C52"/>
    <w:rsid w:val="00760C69"/>
    <w:rsid w:val="00760C87"/>
    <w:rsid w:val="00760FAB"/>
    <w:rsid w:val="00760FEE"/>
    <w:rsid w:val="0076100C"/>
    <w:rsid w:val="00761010"/>
    <w:rsid w:val="00761212"/>
    <w:rsid w:val="00761289"/>
    <w:rsid w:val="007612A5"/>
    <w:rsid w:val="00761389"/>
    <w:rsid w:val="007613AF"/>
    <w:rsid w:val="0076144E"/>
    <w:rsid w:val="007614E5"/>
    <w:rsid w:val="00761534"/>
    <w:rsid w:val="00761542"/>
    <w:rsid w:val="00761586"/>
    <w:rsid w:val="00761595"/>
    <w:rsid w:val="00761641"/>
    <w:rsid w:val="007616C2"/>
    <w:rsid w:val="00761709"/>
    <w:rsid w:val="007617D3"/>
    <w:rsid w:val="0076184F"/>
    <w:rsid w:val="00761906"/>
    <w:rsid w:val="0076198A"/>
    <w:rsid w:val="007619A0"/>
    <w:rsid w:val="00761A57"/>
    <w:rsid w:val="00761B3D"/>
    <w:rsid w:val="00761BF3"/>
    <w:rsid w:val="00761C3E"/>
    <w:rsid w:val="00761CA3"/>
    <w:rsid w:val="00761CC0"/>
    <w:rsid w:val="00761CCF"/>
    <w:rsid w:val="00761D7C"/>
    <w:rsid w:val="00761E45"/>
    <w:rsid w:val="00761E57"/>
    <w:rsid w:val="00761EC1"/>
    <w:rsid w:val="00761F49"/>
    <w:rsid w:val="00761F8C"/>
    <w:rsid w:val="007620D0"/>
    <w:rsid w:val="0076212C"/>
    <w:rsid w:val="007621F7"/>
    <w:rsid w:val="00762278"/>
    <w:rsid w:val="007622B3"/>
    <w:rsid w:val="007622EC"/>
    <w:rsid w:val="00762541"/>
    <w:rsid w:val="0076257E"/>
    <w:rsid w:val="007625F8"/>
    <w:rsid w:val="007626DB"/>
    <w:rsid w:val="0076270B"/>
    <w:rsid w:val="00762862"/>
    <w:rsid w:val="0076286A"/>
    <w:rsid w:val="00762A0D"/>
    <w:rsid w:val="00762AAA"/>
    <w:rsid w:val="00762AD1"/>
    <w:rsid w:val="00762C5D"/>
    <w:rsid w:val="00762C68"/>
    <w:rsid w:val="00762CDF"/>
    <w:rsid w:val="00762D4E"/>
    <w:rsid w:val="00762DB3"/>
    <w:rsid w:val="00762DC2"/>
    <w:rsid w:val="00762E26"/>
    <w:rsid w:val="00762E87"/>
    <w:rsid w:val="00762E90"/>
    <w:rsid w:val="00762EBD"/>
    <w:rsid w:val="00762F18"/>
    <w:rsid w:val="00762FFD"/>
    <w:rsid w:val="00763019"/>
    <w:rsid w:val="007630D3"/>
    <w:rsid w:val="007630F7"/>
    <w:rsid w:val="007631A0"/>
    <w:rsid w:val="007631C0"/>
    <w:rsid w:val="00763334"/>
    <w:rsid w:val="007633BC"/>
    <w:rsid w:val="007633C5"/>
    <w:rsid w:val="007633E5"/>
    <w:rsid w:val="007633E9"/>
    <w:rsid w:val="00763453"/>
    <w:rsid w:val="007635C6"/>
    <w:rsid w:val="0076361B"/>
    <w:rsid w:val="0076367D"/>
    <w:rsid w:val="0076378D"/>
    <w:rsid w:val="0076381F"/>
    <w:rsid w:val="00763959"/>
    <w:rsid w:val="00763B08"/>
    <w:rsid w:val="00763C11"/>
    <w:rsid w:val="00763C99"/>
    <w:rsid w:val="00763CA5"/>
    <w:rsid w:val="00763CAB"/>
    <w:rsid w:val="00763D4B"/>
    <w:rsid w:val="00763D54"/>
    <w:rsid w:val="00763E51"/>
    <w:rsid w:val="00763F1A"/>
    <w:rsid w:val="00763F5A"/>
    <w:rsid w:val="00763F5B"/>
    <w:rsid w:val="00763F9D"/>
    <w:rsid w:val="00763FD2"/>
    <w:rsid w:val="0076419D"/>
    <w:rsid w:val="007641CB"/>
    <w:rsid w:val="00764249"/>
    <w:rsid w:val="00764262"/>
    <w:rsid w:val="007642B9"/>
    <w:rsid w:val="007642D1"/>
    <w:rsid w:val="007642E7"/>
    <w:rsid w:val="0076430B"/>
    <w:rsid w:val="0076433C"/>
    <w:rsid w:val="0076435F"/>
    <w:rsid w:val="0076449E"/>
    <w:rsid w:val="007644CF"/>
    <w:rsid w:val="007644F6"/>
    <w:rsid w:val="00764523"/>
    <w:rsid w:val="007645CD"/>
    <w:rsid w:val="0076460A"/>
    <w:rsid w:val="0076461E"/>
    <w:rsid w:val="00764678"/>
    <w:rsid w:val="00764687"/>
    <w:rsid w:val="00764693"/>
    <w:rsid w:val="00764719"/>
    <w:rsid w:val="0076480B"/>
    <w:rsid w:val="00764874"/>
    <w:rsid w:val="00764892"/>
    <w:rsid w:val="007648B5"/>
    <w:rsid w:val="00764A17"/>
    <w:rsid w:val="00764BC4"/>
    <w:rsid w:val="00764C58"/>
    <w:rsid w:val="00764CB4"/>
    <w:rsid w:val="00764CE2"/>
    <w:rsid w:val="00764CE7"/>
    <w:rsid w:val="00764D1E"/>
    <w:rsid w:val="00764D61"/>
    <w:rsid w:val="00764E3D"/>
    <w:rsid w:val="00764ECC"/>
    <w:rsid w:val="00764F10"/>
    <w:rsid w:val="00764F8D"/>
    <w:rsid w:val="00764FE9"/>
    <w:rsid w:val="007652D9"/>
    <w:rsid w:val="007652E6"/>
    <w:rsid w:val="00765364"/>
    <w:rsid w:val="00765476"/>
    <w:rsid w:val="00765480"/>
    <w:rsid w:val="007655D2"/>
    <w:rsid w:val="0076563D"/>
    <w:rsid w:val="007656EA"/>
    <w:rsid w:val="00765816"/>
    <w:rsid w:val="00765881"/>
    <w:rsid w:val="007658DE"/>
    <w:rsid w:val="00765911"/>
    <w:rsid w:val="00765937"/>
    <w:rsid w:val="007659FB"/>
    <w:rsid w:val="007659FC"/>
    <w:rsid w:val="00765A6C"/>
    <w:rsid w:val="00765A91"/>
    <w:rsid w:val="00765ADC"/>
    <w:rsid w:val="00765E71"/>
    <w:rsid w:val="00765E7E"/>
    <w:rsid w:val="00765EC6"/>
    <w:rsid w:val="00765EF0"/>
    <w:rsid w:val="00765F44"/>
    <w:rsid w:val="00765F7E"/>
    <w:rsid w:val="007660B6"/>
    <w:rsid w:val="0076623E"/>
    <w:rsid w:val="00766246"/>
    <w:rsid w:val="00766264"/>
    <w:rsid w:val="00766481"/>
    <w:rsid w:val="007664AA"/>
    <w:rsid w:val="007664B7"/>
    <w:rsid w:val="007664CB"/>
    <w:rsid w:val="007664F3"/>
    <w:rsid w:val="00766628"/>
    <w:rsid w:val="00766690"/>
    <w:rsid w:val="007666A6"/>
    <w:rsid w:val="007666AA"/>
    <w:rsid w:val="007666E9"/>
    <w:rsid w:val="007666ED"/>
    <w:rsid w:val="00766748"/>
    <w:rsid w:val="007667E8"/>
    <w:rsid w:val="007667FE"/>
    <w:rsid w:val="00766828"/>
    <w:rsid w:val="00766830"/>
    <w:rsid w:val="007668EC"/>
    <w:rsid w:val="007669A3"/>
    <w:rsid w:val="007669CA"/>
    <w:rsid w:val="007669D1"/>
    <w:rsid w:val="00766A7B"/>
    <w:rsid w:val="00766A82"/>
    <w:rsid w:val="00766B16"/>
    <w:rsid w:val="00766B32"/>
    <w:rsid w:val="00766CE9"/>
    <w:rsid w:val="00766DB1"/>
    <w:rsid w:val="00766E32"/>
    <w:rsid w:val="00766E40"/>
    <w:rsid w:val="00766F08"/>
    <w:rsid w:val="00766F26"/>
    <w:rsid w:val="007670F3"/>
    <w:rsid w:val="00767133"/>
    <w:rsid w:val="00767138"/>
    <w:rsid w:val="007671FE"/>
    <w:rsid w:val="00767218"/>
    <w:rsid w:val="007672D3"/>
    <w:rsid w:val="00767330"/>
    <w:rsid w:val="0076734C"/>
    <w:rsid w:val="0076736D"/>
    <w:rsid w:val="007673D6"/>
    <w:rsid w:val="00767427"/>
    <w:rsid w:val="007674CC"/>
    <w:rsid w:val="00767526"/>
    <w:rsid w:val="00767550"/>
    <w:rsid w:val="007675D4"/>
    <w:rsid w:val="00767748"/>
    <w:rsid w:val="007678B4"/>
    <w:rsid w:val="00767990"/>
    <w:rsid w:val="007679E6"/>
    <w:rsid w:val="00767A2D"/>
    <w:rsid w:val="00767A45"/>
    <w:rsid w:val="00767B79"/>
    <w:rsid w:val="00767C05"/>
    <w:rsid w:val="00767D33"/>
    <w:rsid w:val="00767E1A"/>
    <w:rsid w:val="00767ED0"/>
    <w:rsid w:val="00767EDC"/>
    <w:rsid w:val="00767F1A"/>
    <w:rsid w:val="00767F5E"/>
    <w:rsid w:val="0077015E"/>
    <w:rsid w:val="007701EC"/>
    <w:rsid w:val="007702CE"/>
    <w:rsid w:val="007702DD"/>
    <w:rsid w:val="00770304"/>
    <w:rsid w:val="007703A6"/>
    <w:rsid w:val="007703F5"/>
    <w:rsid w:val="00770409"/>
    <w:rsid w:val="007704E7"/>
    <w:rsid w:val="00770516"/>
    <w:rsid w:val="00770573"/>
    <w:rsid w:val="0077058F"/>
    <w:rsid w:val="007705CC"/>
    <w:rsid w:val="00770639"/>
    <w:rsid w:val="00770700"/>
    <w:rsid w:val="0077075A"/>
    <w:rsid w:val="0077077D"/>
    <w:rsid w:val="007707A9"/>
    <w:rsid w:val="007707DA"/>
    <w:rsid w:val="00770809"/>
    <w:rsid w:val="0077081E"/>
    <w:rsid w:val="0077086B"/>
    <w:rsid w:val="00770990"/>
    <w:rsid w:val="007709DC"/>
    <w:rsid w:val="007709DF"/>
    <w:rsid w:val="00770A00"/>
    <w:rsid w:val="00770A01"/>
    <w:rsid w:val="00770A9F"/>
    <w:rsid w:val="00770AD2"/>
    <w:rsid w:val="00770B38"/>
    <w:rsid w:val="00770B73"/>
    <w:rsid w:val="00770C5B"/>
    <w:rsid w:val="00770CEE"/>
    <w:rsid w:val="00770D11"/>
    <w:rsid w:val="00770DC4"/>
    <w:rsid w:val="00770EAF"/>
    <w:rsid w:val="00770ECB"/>
    <w:rsid w:val="00770F2C"/>
    <w:rsid w:val="00770F56"/>
    <w:rsid w:val="0077104C"/>
    <w:rsid w:val="0077107C"/>
    <w:rsid w:val="007710B5"/>
    <w:rsid w:val="00771126"/>
    <w:rsid w:val="0077114E"/>
    <w:rsid w:val="007711DD"/>
    <w:rsid w:val="00771207"/>
    <w:rsid w:val="007712AD"/>
    <w:rsid w:val="0077134E"/>
    <w:rsid w:val="00771375"/>
    <w:rsid w:val="007713BF"/>
    <w:rsid w:val="00771630"/>
    <w:rsid w:val="007716D7"/>
    <w:rsid w:val="00771716"/>
    <w:rsid w:val="00771756"/>
    <w:rsid w:val="00771764"/>
    <w:rsid w:val="00771773"/>
    <w:rsid w:val="00771971"/>
    <w:rsid w:val="00771A58"/>
    <w:rsid w:val="00771A9D"/>
    <w:rsid w:val="00771AC7"/>
    <w:rsid w:val="00771B22"/>
    <w:rsid w:val="00771B9E"/>
    <w:rsid w:val="00771C29"/>
    <w:rsid w:val="00771C58"/>
    <w:rsid w:val="00771C5C"/>
    <w:rsid w:val="00771D94"/>
    <w:rsid w:val="00771F63"/>
    <w:rsid w:val="00771F9B"/>
    <w:rsid w:val="00772093"/>
    <w:rsid w:val="007720F4"/>
    <w:rsid w:val="007720F5"/>
    <w:rsid w:val="0077215F"/>
    <w:rsid w:val="007721AC"/>
    <w:rsid w:val="007721EB"/>
    <w:rsid w:val="00772213"/>
    <w:rsid w:val="00772227"/>
    <w:rsid w:val="0077230D"/>
    <w:rsid w:val="0077240A"/>
    <w:rsid w:val="00772534"/>
    <w:rsid w:val="007725B6"/>
    <w:rsid w:val="0077269A"/>
    <w:rsid w:val="007726CF"/>
    <w:rsid w:val="007727C0"/>
    <w:rsid w:val="00772808"/>
    <w:rsid w:val="0077280A"/>
    <w:rsid w:val="007728AD"/>
    <w:rsid w:val="00772912"/>
    <w:rsid w:val="00772AF8"/>
    <w:rsid w:val="00772AFD"/>
    <w:rsid w:val="00772B0C"/>
    <w:rsid w:val="00772B86"/>
    <w:rsid w:val="00772BCE"/>
    <w:rsid w:val="00772BE5"/>
    <w:rsid w:val="00772CEB"/>
    <w:rsid w:val="00772E16"/>
    <w:rsid w:val="00772EF8"/>
    <w:rsid w:val="00772FFC"/>
    <w:rsid w:val="00773005"/>
    <w:rsid w:val="00773125"/>
    <w:rsid w:val="0077315D"/>
    <w:rsid w:val="00773170"/>
    <w:rsid w:val="00773192"/>
    <w:rsid w:val="0077320A"/>
    <w:rsid w:val="007732C4"/>
    <w:rsid w:val="00773390"/>
    <w:rsid w:val="007734E7"/>
    <w:rsid w:val="0077351C"/>
    <w:rsid w:val="00773521"/>
    <w:rsid w:val="00773572"/>
    <w:rsid w:val="007735CC"/>
    <w:rsid w:val="0077362C"/>
    <w:rsid w:val="007736D2"/>
    <w:rsid w:val="0077372D"/>
    <w:rsid w:val="00773757"/>
    <w:rsid w:val="007739E3"/>
    <w:rsid w:val="00773BA3"/>
    <w:rsid w:val="00773BDE"/>
    <w:rsid w:val="00773CCA"/>
    <w:rsid w:val="00773CDB"/>
    <w:rsid w:val="00773D0D"/>
    <w:rsid w:val="00773D0F"/>
    <w:rsid w:val="00773D6F"/>
    <w:rsid w:val="00773DAB"/>
    <w:rsid w:val="00773DE6"/>
    <w:rsid w:val="00773DF1"/>
    <w:rsid w:val="00773E1D"/>
    <w:rsid w:val="00773EEC"/>
    <w:rsid w:val="00773F4D"/>
    <w:rsid w:val="0077401A"/>
    <w:rsid w:val="00774081"/>
    <w:rsid w:val="0077414D"/>
    <w:rsid w:val="0077418C"/>
    <w:rsid w:val="00774272"/>
    <w:rsid w:val="0077428F"/>
    <w:rsid w:val="007742AF"/>
    <w:rsid w:val="007743D2"/>
    <w:rsid w:val="00774494"/>
    <w:rsid w:val="007745D3"/>
    <w:rsid w:val="00774631"/>
    <w:rsid w:val="007746C7"/>
    <w:rsid w:val="0077471F"/>
    <w:rsid w:val="0077472C"/>
    <w:rsid w:val="00774770"/>
    <w:rsid w:val="00774AB3"/>
    <w:rsid w:val="00774B86"/>
    <w:rsid w:val="00774C29"/>
    <w:rsid w:val="00774E03"/>
    <w:rsid w:val="00774E63"/>
    <w:rsid w:val="00774EC0"/>
    <w:rsid w:val="00774F31"/>
    <w:rsid w:val="00774F33"/>
    <w:rsid w:val="007750D4"/>
    <w:rsid w:val="007750EF"/>
    <w:rsid w:val="007750FF"/>
    <w:rsid w:val="00775167"/>
    <w:rsid w:val="00775184"/>
    <w:rsid w:val="007752A4"/>
    <w:rsid w:val="007752C7"/>
    <w:rsid w:val="007752F7"/>
    <w:rsid w:val="007753E7"/>
    <w:rsid w:val="00775552"/>
    <w:rsid w:val="007755CE"/>
    <w:rsid w:val="0077561F"/>
    <w:rsid w:val="007756D0"/>
    <w:rsid w:val="00775751"/>
    <w:rsid w:val="0077580A"/>
    <w:rsid w:val="007758B1"/>
    <w:rsid w:val="0077596D"/>
    <w:rsid w:val="007759CB"/>
    <w:rsid w:val="007759F4"/>
    <w:rsid w:val="00775A22"/>
    <w:rsid w:val="00775BA2"/>
    <w:rsid w:val="00775C3B"/>
    <w:rsid w:val="00775C45"/>
    <w:rsid w:val="00775DA6"/>
    <w:rsid w:val="00775EC0"/>
    <w:rsid w:val="00775F5A"/>
    <w:rsid w:val="007761C2"/>
    <w:rsid w:val="00776206"/>
    <w:rsid w:val="0077631B"/>
    <w:rsid w:val="00776341"/>
    <w:rsid w:val="0077635B"/>
    <w:rsid w:val="00776370"/>
    <w:rsid w:val="00776372"/>
    <w:rsid w:val="007765DB"/>
    <w:rsid w:val="00776614"/>
    <w:rsid w:val="00776628"/>
    <w:rsid w:val="00776687"/>
    <w:rsid w:val="007767AF"/>
    <w:rsid w:val="007767C5"/>
    <w:rsid w:val="007768B5"/>
    <w:rsid w:val="007768E6"/>
    <w:rsid w:val="007768F2"/>
    <w:rsid w:val="007769DA"/>
    <w:rsid w:val="007769EB"/>
    <w:rsid w:val="00776A96"/>
    <w:rsid w:val="00776AB9"/>
    <w:rsid w:val="00776B6F"/>
    <w:rsid w:val="00776B77"/>
    <w:rsid w:val="00776BD1"/>
    <w:rsid w:val="00776CDD"/>
    <w:rsid w:val="00776D05"/>
    <w:rsid w:val="00776D21"/>
    <w:rsid w:val="00776DD4"/>
    <w:rsid w:val="00776E2F"/>
    <w:rsid w:val="00776E75"/>
    <w:rsid w:val="00776E82"/>
    <w:rsid w:val="0077701D"/>
    <w:rsid w:val="00777045"/>
    <w:rsid w:val="00777091"/>
    <w:rsid w:val="007770F3"/>
    <w:rsid w:val="0077727B"/>
    <w:rsid w:val="007772E4"/>
    <w:rsid w:val="00777331"/>
    <w:rsid w:val="007773E6"/>
    <w:rsid w:val="00777461"/>
    <w:rsid w:val="0077746F"/>
    <w:rsid w:val="00777571"/>
    <w:rsid w:val="00777577"/>
    <w:rsid w:val="0077760F"/>
    <w:rsid w:val="00777613"/>
    <w:rsid w:val="007778B8"/>
    <w:rsid w:val="007778F8"/>
    <w:rsid w:val="00777A51"/>
    <w:rsid w:val="00777BD3"/>
    <w:rsid w:val="00777CE5"/>
    <w:rsid w:val="00777D22"/>
    <w:rsid w:val="00777D31"/>
    <w:rsid w:val="00777D7E"/>
    <w:rsid w:val="00777DBA"/>
    <w:rsid w:val="0078007E"/>
    <w:rsid w:val="0078008D"/>
    <w:rsid w:val="00780134"/>
    <w:rsid w:val="00780175"/>
    <w:rsid w:val="0078025F"/>
    <w:rsid w:val="007802DD"/>
    <w:rsid w:val="0078039A"/>
    <w:rsid w:val="007803B9"/>
    <w:rsid w:val="007803E0"/>
    <w:rsid w:val="007803EA"/>
    <w:rsid w:val="0078044F"/>
    <w:rsid w:val="00780491"/>
    <w:rsid w:val="00780724"/>
    <w:rsid w:val="00780793"/>
    <w:rsid w:val="00780803"/>
    <w:rsid w:val="0078080B"/>
    <w:rsid w:val="00780829"/>
    <w:rsid w:val="0078083D"/>
    <w:rsid w:val="00780885"/>
    <w:rsid w:val="00780901"/>
    <w:rsid w:val="007809D1"/>
    <w:rsid w:val="00780AC3"/>
    <w:rsid w:val="00780ACF"/>
    <w:rsid w:val="00780B8B"/>
    <w:rsid w:val="00780C04"/>
    <w:rsid w:val="00780E71"/>
    <w:rsid w:val="00780EF4"/>
    <w:rsid w:val="00780F0A"/>
    <w:rsid w:val="00780F68"/>
    <w:rsid w:val="0078103A"/>
    <w:rsid w:val="007811CB"/>
    <w:rsid w:val="007811DD"/>
    <w:rsid w:val="007812C0"/>
    <w:rsid w:val="007812CF"/>
    <w:rsid w:val="00781392"/>
    <w:rsid w:val="007813DF"/>
    <w:rsid w:val="007813ED"/>
    <w:rsid w:val="00781492"/>
    <w:rsid w:val="007814DB"/>
    <w:rsid w:val="0078170D"/>
    <w:rsid w:val="00781732"/>
    <w:rsid w:val="007817FC"/>
    <w:rsid w:val="0078187D"/>
    <w:rsid w:val="0078188E"/>
    <w:rsid w:val="007818B5"/>
    <w:rsid w:val="007818D5"/>
    <w:rsid w:val="007818FB"/>
    <w:rsid w:val="0078192A"/>
    <w:rsid w:val="0078194F"/>
    <w:rsid w:val="00781A64"/>
    <w:rsid w:val="00781B00"/>
    <w:rsid w:val="00781C4B"/>
    <w:rsid w:val="00781E0A"/>
    <w:rsid w:val="00781E3D"/>
    <w:rsid w:val="00781EC5"/>
    <w:rsid w:val="00781F8B"/>
    <w:rsid w:val="00781F96"/>
    <w:rsid w:val="00782080"/>
    <w:rsid w:val="0078238D"/>
    <w:rsid w:val="00782393"/>
    <w:rsid w:val="0078246C"/>
    <w:rsid w:val="00782593"/>
    <w:rsid w:val="00782619"/>
    <w:rsid w:val="00782633"/>
    <w:rsid w:val="00782680"/>
    <w:rsid w:val="0078271E"/>
    <w:rsid w:val="007827B3"/>
    <w:rsid w:val="007827FE"/>
    <w:rsid w:val="0078285F"/>
    <w:rsid w:val="00782868"/>
    <w:rsid w:val="0078287D"/>
    <w:rsid w:val="00782A33"/>
    <w:rsid w:val="00782AF4"/>
    <w:rsid w:val="00782BBE"/>
    <w:rsid w:val="00782DDF"/>
    <w:rsid w:val="00782E57"/>
    <w:rsid w:val="00782F0F"/>
    <w:rsid w:val="00782F80"/>
    <w:rsid w:val="00782F9C"/>
    <w:rsid w:val="00783045"/>
    <w:rsid w:val="00783092"/>
    <w:rsid w:val="007830AF"/>
    <w:rsid w:val="007831FA"/>
    <w:rsid w:val="00783267"/>
    <w:rsid w:val="007832B9"/>
    <w:rsid w:val="007832D3"/>
    <w:rsid w:val="007832DD"/>
    <w:rsid w:val="00783385"/>
    <w:rsid w:val="0078343C"/>
    <w:rsid w:val="00783458"/>
    <w:rsid w:val="00783472"/>
    <w:rsid w:val="00783502"/>
    <w:rsid w:val="0078356D"/>
    <w:rsid w:val="00783576"/>
    <w:rsid w:val="007835C2"/>
    <w:rsid w:val="007837DC"/>
    <w:rsid w:val="00783844"/>
    <w:rsid w:val="0078385D"/>
    <w:rsid w:val="00783910"/>
    <w:rsid w:val="00783A39"/>
    <w:rsid w:val="00783B28"/>
    <w:rsid w:val="00783BB0"/>
    <w:rsid w:val="00783CB8"/>
    <w:rsid w:val="00783D33"/>
    <w:rsid w:val="0078401A"/>
    <w:rsid w:val="007840EA"/>
    <w:rsid w:val="00784269"/>
    <w:rsid w:val="007843A3"/>
    <w:rsid w:val="007843A7"/>
    <w:rsid w:val="007843A9"/>
    <w:rsid w:val="00784486"/>
    <w:rsid w:val="007844A5"/>
    <w:rsid w:val="0078452A"/>
    <w:rsid w:val="00784532"/>
    <w:rsid w:val="00784561"/>
    <w:rsid w:val="007845DC"/>
    <w:rsid w:val="007845E3"/>
    <w:rsid w:val="00784679"/>
    <w:rsid w:val="0078469A"/>
    <w:rsid w:val="007846D9"/>
    <w:rsid w:val="007847E6"/>
    <w:rsid w:val="00784811"/>
    <w:rsid w:val="00784842"/>
    <w:rsid w:val="0078486D"/>
    <w:rsid w:val="00784870"/>
    <w:rsid w:val="00784902"/>
    <w:rsid w:val="00784940"/>
    <w:rsid w:val="00784946"/>
    <w:rsid w:val="007849CA"/>
    <w:rsid w:val="00784CE9"/>
    <w:rsid w:val="00784D08"/>
    <w:rsid w:val="00784D30"/>
    <w:rsid w:val="00784FB0"/>
    <w:rsid w:val="00785060"/>
    <w:rsid w:val="00785132"/>
    <w:rsid w:val="007852E6"/>
    <w:rsid w:val="00785309"/>
    <w:rsid w:val="00785360"/>
    <w:rsid w:val="0078542B"/>
    <w:rsid w:val="00785459"/>
    <w:rsid w:val="00785515"/>
    <w:rsid w:val="00785523"/>
    <w:rsid w:val="007855EF"/>
    <w:rsid w:val="007856C9"/>
    <w:rsid w:val="0078578D"/>
    <w:rsid w:val="00785833"/>
    <w:rsid w:val="0078584B"/>
    <w:rsid w:val="0078584D"/>
    <w:rsid w:val="0078590D"/>
    <w:rsid w:val="0078599B"/>
    <w:rsid w:val="007859FE"/>
    <w:rsid w:val="00785AE1"/>
    <w:rsid w:val="00785B75"/>
    <w:rsid w:val="00785C67"/>
    <w:rsid w:val="00785DBC"/>
    <w:rsid w:val="00785DD1"/>
    <w:rsid w:val="00785F0E"/>
    <w:rsid w:val="00785F64"/>
    <w:rsid w:val="00786064"/>
    <w:rsid w:val="007860A3"/>
    <w:rsid w:val="007860DA"/>
    <w:rsid w:val="0078621B"/>
    <w:rsid w:val="0078622B"/>
    <w:rsid w:val="00786238"/>
    <w:rsid w:val="007862A6"/>
    <w:rsid w:val="0078638D"/>
    <w:rsid w:val="007863C9"/>
    <w:rsid w:val="0078642B"/>
    <w:rsid w:val="007864D6"/>
    <w:rsid w:val="007864E3"/>
    <w:rsid w:val="0078653C"/>
    <w:rsid w:val="007865B0"/>
    <w:rsid w:val="007865D8"/>
    <w:rsid w:val="00786604"/>
    <w:rsid w:val="007867F0"/>
    <w:rsid w:val="00786925"/>
    <w:rsid w:val="007869F7"/>
    <w:rsid w:val="00786A06"/>
    <w:rsid w:val="00786AA2"/>
    <w:rsid w:val="00786BF6"/>
    <w:rsid w:val="00786C39"/>
    <w:rsid w:val="00786C41"/>
    <w:rsid w:val="00786C84"/>
    <w:rsid w:val="00786CD9"/>
    <w:rsid w:val="00786CEC"/>
    <w:rsid w:val="00786D1D"/>
    <w:rsid w:val="00786D3D"/>
    <w:rsid w:val="00786EAB"/>
    <w:rsid w:val="00786F7B"/>
    <w:rsid w:val="0078702F"/>
    <w:rsid w:val="00787037"/>
    <w:rsid w:val="007870B0"/>
    <w:rsid w:val="007871BC"/>
    <w:rsid w:val="007871D6"/>
    <w:rsid w:val="00787250"/>
    <w:rsid w:val="007873A8"/>
    <w:rsid w:val="007873FD"/>
    <w:rsid w:val="00787440"/>
    <w:rsid w:val="00787478"/>
    <w:rsid w:val="00787485"/>
    <w:rsid w:val="007874C1"/>
    <w:rsid w:val="00787529"/>
    <w:rsid w:val="00787591"/>
    <w:rsid w:val="007875DB"/>
    <w:rsid w:val="00787619"/>
    <w:rsid w:val="00787696"/>
    <w:rsid w:val="0078785D"/>
    <w:rsid w:val="007878D9"/>
    <w:rsid w:val="00787913"/>
    <w:rsid w:val="0078793F"/>
    <w:rsid w:val="00787A47"/>
    <w:rsid w:val="00787A68"/>
    <w:rsid w:val="00787AEC"/>
    <w:rsid w:val="00787AFA"/>
    <w:rsid w:val="00787BE4"/>
    <w:rsid w:val="00787D62"/>
    <w:rsid w:val="00787DF7"/>
    <w:rsid w:val="00787DFB"/>
    <w:rsid w:val="00787E4C"/>
    <w:rsid w:val="00787E69"/>
    <w:rsid w:val="00787E99"/>
    <w:rsid w:val="00787E9C"/>
    <w:rsid w:val="00787FE4"/>
    <w:rsid w:val="00790065"/>
    <w:rsid w:val="007900C1"/>
    <w:rsid w:val="007900E3"/>
    <w:rsid w:val="007900F4"/>
    <w:rsid w:val="00790217"/>
    <w:rsid w:val="0079035D"/>
    <w:rsid w:val="00790389"/>
    <w:rsid w:val="007903AA"/>
    <w:rsid w:val="007903B1"/>
    <w:rsid w:val="007903BD"/>
    <w:rsid w:val="007903F5"/>
    <w:rsid w:val="0079049A"/>
    <w:rsid w:val="007905DC"/>
    <w:rsid w:val="0079064B"/>
    <w:rsid w:val="00790738"/>
    <w:rsid w:val="007907BD"/>
    <w:rsid w:val="0079082D"/>
    <w:rsid w:val="007908AC"/>
    <w:rsid w:val="007909CF"/>
    <w:rsid w:val="00790AAB"/>
    <w:rsid w:val="00790B56"/>
    <w:rsid w:val="00790BE2"/>
    <w:rsid w:val="00790CBE"/>
    <w:rsid w:val="00790CBF"/>
    <w:rsid w:val="00790D45"/>
    <w:rsid w:val="00790E03"/>
    <w:rsid w:val="00790E0C"/>
    <w:rsid w:val="00790E31"/>
    <w:rsid w:val="00790F37"/>
    <w:rsid w:val="00791048"/>
    <w:rsid w:val="0079107F"/>
    <w:rsid w:val="00791108"/>
    <w:rsid w:val="0079116C"/>
    <w:rsid w:val="0079132B"/>
    <w:rsid w:val="007913E6"/>
    <w:rsid w:val="007913EC"/>
    <w:rsid w:val="007913F6"/>
    <w:rsid w:val="00791451"/>
    <w:rsid w:val="00791510"/>
    <w:rsid w:val="00791542"/>
    <w:rsid w:val="00791597"/>
    <w:rsid w:val="007915F7"/>
    <w:rsid w:val="00791603"/>
    <w:rsid w:val="007917AD"/>
    <w:rsid w:val="007918B7"/>
    <w:rsid w:val="00791903"/>
    <w:rsid w:val="0079191A"/>
    <w:rsid w:val="00791ACA"/>
    <w:rsid w:val="00791ACD"/>
    <w:rsid w:val="00791B25"/>
    <w:rsid w:val="00791B79"/>
    <w:rsid w:val="00791BE3"/>
    <w:rsid w:val="00791C4F"/>
    <w:rsid w:val="00791CA8"/>
    <w:rsid w:val="00791DAB"/>
    <w:rsid w:val="00791E3F"/>
    <w:rsid w:val="00791ECA"/>
    <w:rsid w:val="00791FB1"/>
    <w:rsid w:val="0079202C"/>
    <w:rsid w:val="007920AD"/>
    <w:rsid w:val="007920F3"/>
    <w:rsid w:val="00792107"/>
    <w:rsid w:val="007921B2"/>
    <w:rsid w:val="00792337"/>
    <w:rsid w:val="00792351"/>
    <w:rsid w:val="007923B9"/>
    <w:rsid w:val="007924C0"/>
    <w:rsid w:val="007924F8"/>
    <w:rsid w:val="00792503"/>
    <w:rsid w:val="007925A3"/>
    <w:rsid w:val="007925B9"/>
    <w:rsid w:val="00792603"/>
    <w:rsid w:val="00792682"/>
    <w:rsid w:val="007926F2"/>
    <w:rsid w:val="00792778"/>
    <w:rsid w:val="007927FE"/>
    <w:rsid w:val="00792863"/>
    <w:rsid w:val="0079290B"/>
    <w:rsid w:val="007929ED"/>
    <w:rsid w:val="00792B70"/>
    <w:rsid w:val="00792CED"/>
    <w:rsid w:val="00792D6E"/>
    <w:rsid w:val="00792DC5"/>
    <w:rsid w:val="00792DE9"/>
    <w:rsid w:val="00792E28"/>
    <w:rsid w:val="00792F68"/>
    <w:rsid w:val="00792F76"/>
    <w:rsid w:val="007930D2"/>
    <w:rsid w:val="0079314F"/>
    <w:rsid w:val="00793170"/>
    <w:rsid w:val="00793180"/>
    <w:rsid w:val="007931EF"/>
    <w:rsid w:val="0079320E"/>
    <w:rsid w:val="00793223"/>
    <w:rsid w:val="00793294"/>
    <w:rsid w:val="00793391"/>
    <w:rsid w:val="007934CB"/>
    <w:rsid w:val="007934DD"/>
    <w:rsid w:val="007935BB"/>
    <w:rsid w:val="007935CA"/>
    <w:rsid w:val="0079360A"/>
    <w:rsid w:val="007937E2"/>
    <w:rsid w:val="00793825"/>
    <w:rsid w:val="00793897"/>
    <w:rsid w:val="00793981"/>
    <w:rsid w:val="00793A5E"/>
    <w:rsid w:val="00793AA5"/>
    <w:rsid w:val="00793ADB"/>
    <w:rsid w:val="00793B64"/>
    <w:rsid w:val="00793B72"/>
    <w:rsid w:val="00793BA0"/>
    <w:rsid w:val="00793BE3"/>
    <w:rsid w:val="00793BEE"/>
    <w:rsid w:val="00793BF7"/>
    <w:rsid w:val="00793D16"/>
    <w:rsid w:val="00793D36"/>
    <w:rsid w:val="00793E7E"/>
    <w:rsid w:val="00793EC0"/>
    <w:rsid w:val="00793F6E"/>
    <w:rsid w:val="00793F83"/>
    <w:rsid w:val="00793FDE"/>
    <w:rsid w:val="00793FF1"/>
    <w:rsid w:val="00794002"/>
    <w:rsid w:val="007940F5"/>
    <w:rsid w:val="00794118"/>
    <w:rsid w:val="0079415E"/>
    <w:rsid w:val="00794284"/>
    <w:rsid w:val="00794335"/>
    <w:rsid w:val="00794478"/>
    <w:rsid w:val="00794545"/>
    <w:rsid w:val="00794570"/>
    <w:rsid w:val="00794580"/>
    <w:rsid w:val="007945ED"/>
    <w:rsid w:val="00794618"/>
    <w:rsid w:val="00794690"/>
    <w:rsid w:val="0079469E"/>
    <w:rsid w:val="007947CC"/>
    <w:rsid w:val="0079491D"/>
    <w:rsid w:val="00794955"/>
    <w:rsid w:val="00794960"/>
    <w:rsid w:val="00794A91"/>
    <w:rsid w:val="00794B69"/>
    <w:rsid w:val="00794B72"/>
    <w:rsid w:val="00794B89"/>
    <w:rsid w:val="00794B8A"/>
    <w:rsid w:val="00794B94"/>
    <w:rsid w:val="00794BCD"/>
    <w:rsid w:val="00794BD4"/>
    <w:rsid w:val="00794C73"/>
    <w:rsid w:val="00794CB6"/>
    <w:rsid w:val="00794D78"/>
    <w:rsid w:val="00794DEC"/>
    <w:rsid w:val="00794DF8"/>
    <w:rsid w:val="00794E4E"/>
    <w:rsid w:val="00794F31"/>
    <w:rsid w:val="00795327"/>
    <w:rsid w:val="0079532B"/>
    <w:rsid w:val="0079540E"/>
    <w:rsid w:val="00795429"/>
    <w:rsid w:val="00795446"/>
    <w:rsid w:val="00795496"/>
    <w:rsid w:val="0079554A"/>
    <w:rsid w:val="0079573D"/>
    <w:rsid w:val="00795776"/>
    <w:rsid w:val="00795789"/>
    <w:rsid w:val="0079581D"/>
    <w:rsid w:val="00795897"/>
    <w:rsid w:val="007958DE"/>
    <w:rsid w:val="007958F1"/>
    <w:rsid w:val="00795972"/>
    <w:rsid w:val="007959AA"/>
    <w:rsid w:val="00795A05"/>
    <w:rsid w:val="00795A4A"/>
    <w:rsid w:val="00795A76"/>
    <w:rsid w:val="00795B0F"/>
    <w:rsid w:val="00795B19"/>
    <w:rsid w:val="00795B72"/>
    <w:rsid w:val="00795C12"/>
    <w:rsid w:val="00795C1B"/>
    <w:rsid w:val="00795CA4"/>
    <w:rsid w:val="00795D67"/>
    <w:rsid w:val="00795D95"/>
    <w:rsid w:val="00795DB4"/>
    <w:rsid w:val="00795EC5"/>
    <w:rsid w:val="00795EC9"/>
    <w:rsid w:val="00795EE5"/>
    <w:rsid w:val="00795F01"/>
    <w:rsid w:val="00795F5B"/>
    <w:rsid w:val="00795FA2"/>
    <w:rsid w:val="0079600B"/>
    <w:rsid w:val="0079612F"/>
    <w:rsid w:val="007962FE"/>
    <w:rsid w:val="007963A8"/>
    <w:rsid w:val="00796496"/>
    <w:rsid w:val="007964E6"/>
    <w:rsid w:val="0079651F"/>
    <w:rsid w:val="00796544"/>
    <w:rsid w:val="00796578"/>
    <w:rsid w:val="00796623"/>
    <w:rsid w:val="0079664B"/>
    <w:rsid w:val="0079665A"/>
    <w:rsid w:val="00796733"/>
    <w:rsid w:val="0079675D"/>
    <w:rsid w:val="007967EA"/>
    <w:rsid w:val="007968AE"/>
    <w:rsid w:val="0079697B"/>
    <w:rsid w:val="007969F3"/>
    <w:rsid w:val="00796A22"/>
    <w:rsid w:val="00796ACC"/>
    <w:rsid w:val="00796B4F"/>
    <w:rsid w:val="00796B83"/>
    <w:rsid w:val="00796B94"/>
    <w:rsid w:val="00796BB1"/>
    <w:rsid w:val="00796BCA"/>
    <w:rsid w:val="00796C1A"/>
    <w:rsid w:val="00796C61"/>
    <w:rsid w:val="00796CBB"/>
    <w:rsid w:val="00796D55"/>
    <w:rsid w:val="00796DFD"/>
    <w:rsid w:val="00796E6B"/>
    <w:rsid w:val="00796EE0"/>
    <w:rsid w:val="00797003"/>
    <w:rsid w:val="0079705A"/>
    <w:rsid w:val="00797090"/>
    <w:rsid w:val="0079710C"/>
    <w:rsid w:val="007972C2"/>
    <w:rsid w:val="00797317"/>
    <w:rsid w:val="0079737C"/>
    <w:rsid w:val="0079738F"/>
    <w:rsid w:val="007973A1"/>
    <w:rsid w:val="00797422"/>
    <w:rsid w:val="0079758E"/>
    <w:rsid w:val="007975BA"/>
    <w:rsid w:val="00797667"/>
    <w:rsid w:val="007976D5"/>
    <w:rsid w:val="0079776C"/>
    <w:rsid w:val="007977A6"/>
    <w:rsid w:val="007977AE"/>
    <w:rsid w:val="007977B4"/>
    <w:rsid w:val="007977E7"/>
    <w:rsid w:val="007977EE"/>
    <w:rsid w:val="007978E9"/>
    <w:rsid w:val="00797941"/>
    <w:rsid w:val="00797A4C"/>
    <w:rsid w:val="00797A68"/>
    <w:rsid w:val="00797AA4"/>
    <w:rsid w:val="00797AB4"/>
    <w:rsid w:val="00797B01"/>
    <w:rsid w:val="00797B48"/>
    <w:rsid w:val="00797D4C"/>
    <w:rsid w:val="00797EB6"/>
    <w:rsid w:val="00797ECE"/>
    <w:rsid w:val="00797EEF"/>
    <w:rsid w:val="00797F26"/>
    <w:rsid w:val="007A004A"/>
    <w:rsid w:val="007A0064"/>
    <w:rsid w:val="007A00BC"/>
    <w:rsid w:val="007A01BB"/>
    <w:rsid w:val="007A01F3"/>
    <w:rsid w:val="007A0243"/>
    <w:rsid w:val="007A024C"/>
    <w:rsid w:val="007A0285"/>
    <w:rsid w:val="007A02A9"/>
    <w:rsid w:val="007A0365"/>
    <w:rsid w:val="007A03A2"/>
    <w:rsid w:val="007A05BA"/>
    <w:rsid w:val="007A05CE"/>
    <w:rsid w:val="007A07C6"/>
    <w:rsid w:val="007A083F"/>
    <w:rsid w:val="007A08E8"/>
    <w:rsid w:val="007A09E9"/>
    <w:rsid w:val="007A0A70"/>
    <w:rsid w:val="007A0AA7"/>
    <w:rsid w:val="007A0B82"/>
    <w:rsid w:val="007A0C4F"/>
    <w:rsid w:val="007A0CC6"/>
    <w:rsid w:val="007A0D68"/>
    <w:rsid w:val="007A0E0F"/>
    <w:rsid w:val="007A0E44"/>
    <w:rsid w:val="007A0E81"/>
    <w:rsid w:val="007A0EE5"/>
    <w:rsid w:val="007A0F16"/>
    <w:rsid w:val="007A0F81"/>
    <w:rsid w:val="007A0FCA"/>
    <w:rsid w:val="007A0FF9"/>
    <w:rsid w:val="007A0FFC"/>
    <w:rsid w:val="007A100F"/>
    <w:rsid w:val="007A1050"/>
    <w:rsid w:val="007A1086"/>
    <w:rsid w:val="007A1106"/>
    <w:rsid w:val="007A120B"/>
    <w:rsid w:val="007A1228"/>
    <w:rsid w:val="007A13A7"/>
    <w:rsid w:val="007A13CD"/>
    <w:rsid w:val="007A13D2"/>
    <w:rsid w:val="007A140B"/>
    <w:rsid w:val="007A14A6"/>
    <w:rsid w:val="007A1659"/>
    <w:rsid w:val="007A1688"/>
    <w:rsid w:val="007A16B7"/>
    <w:rsid w:val="007A1752"/>
    <w:rsid w:val="007A17AA"/>
    <w:rsid w:val="007A1806"/>
    <w:rsid w:val="007A182D"/>
    <w:rsid w:val="007A1890"/>
    <w:rsid w:val="007A18EE"/>
    <w:rsid w:val="007A18FD"/>
    <w:rsid w:val="007A1975"/>
    <w:rsid w:val="007A19D0"/>
    <w:rsid w:val="007A1A75"/>
    <w:rsid w:val="007A1B5F"/>
    <w:rsid w:val="007A1B89"/>
    <w:rsid w:val="007A1BBC"/>
    <w:rsid w:val="007A1BF9"/>
    <w:rsid w:val="007A1C25"/>
    <w:rsid w:val="007A1C45"/>
    <w:rsid w:val="007A1C75"/>
    <w:rsid w:val="007A1CA2"/>
    <w:rsid w:val="007A1D0B"/>
    <w:rsid w:val="007A1D5D"/>
    <w:rsid w:val="007A1F6D"/>
    <w:rsid w:val="007A1F74"/>
    <w:rsid w:val="007A1FDC"/>
    <w:rsid w:val="007A208D"/>
    <w:rsid w:val="007A2141"/>
    <w:rsid w:val="007A220E"/>
    <w:rsid w:val="007A2266"/>
    <w:rsid w:val="007A2294"/>
    <w:rsid w:val="007A22B4"/>
    <w:rsid w:val="007A2311"/>
    <w:rsid w:val="007A2344"/>
    <w:rsid w:val="007A2379"/>
    <w:rsid w:val="007A2573"/>
    <w:rsid w:val="007A25B6"/>
    <w:rsid w:val="007A25F0"/>
    <w:rsid w:val="007A2664"/>
    <w:rsid w:val="007A269F"/>
    <w:rsid w:val="007A26AA"/>
    <w:rsid w:val="007A278F"/>
    <w:rsid w:val="007A2864"/>
    <w:rsid w:val="007A2879"/>
    <w:rsid w:val="007A288B"/>
    <w:rsid w:val="007A28A2"/>
    <w:rsid w:val="007A28BF"/>
    <w:rsid w:val="007A296F"/>
    <w:rsid w:val="007A2DE6"/>
    <w:rsid w:val="007A2E1C"/>
    <w:rsid w:val="007A2E52"/>
    <w:rsid w:val="007A2EA4"/>
    <w:rsid w:val="007A2EBE"/>
    <w:rsid w:val="007A2EC0"/>
    <w:rsid w:val="007A2F8D"/>
    <w:rsid w:val="007A3070"/>
    <w:rsid w:val="007A3109"/>
    <w:rsid w:val="007A311B"/>
    <w:rsid w:val="007A3149"/>
    <w:rsid w:val="007A3197"/>
    <w:rsid w:val="007A31D4"/>
    <w:rsid w:val="007A32AA"/>
    <w:rsid w:val="007A3309"/>
    <w:rsid w:val="007A3409"/>
    <w:rsid w:val="007A3449"/>
    <w:rsid w:val="007A349C"/>
    <w:rsid w:val="007A3531"/>
    <w:rsid w:val="007A361B"/>
    <w:rsid w:val="007A36A5"/>
    <w:rsid w:val="007A375B"/>
    <w:rsid w:val="007A376D"/>
    <w:rsid w:val="007A3787"/>
    <w:rsid w:val="007A37D8"/>
    <w:rsid w:val="007A3866"/>
    <w:rsid w:val="007A3869"/>
    <w:rsid w:val="007A38D7"/>
    <w:rsid w:val="007A3992"/>
    <w:rsid w:val="007A39E8"/>
    <w:rsid w:val="007A39EB"/>
    <w:rsid w:val="007A39EE"/>
    <w:rsid w:val="007A39F5"/>
    <w:rsid w:val="007A3A2E"/>
    <w:rsid w:val="007A3A64"/>
    <w:rsid w:val="007A3B2E"/>
    <w:rsid w:val="007A3B48"/>
    <w:rsid w:val="007A3CAF"/>
    <w:rsid w:val="007A3EE9"/>
    <w:rsid w:val="007A3EFD"/>
    <w:rsid w:val="007A40A3"/>
    <w:rsid w:val="007A4122"/>
    <w:rsid w:val="007A41F3"/>
    <w:rsid w:val="007A4213"/>
    <w:rsid w:val="007A42A1"/>
    <w:rsid w:val="007A4345"/>
    <w:rsid w:val="007A4414"/>
    <w:rsid w:val="007A4429"/>
    <w:rsid w:val="007A44C9"/>
    <w:rsid w:val="007A45D6"/>
    <w:rsid w:val="007A461D"/>
    <w:rsid w:val="007A463A"/>
    <w:rsid w:val="007A4784"/>
    <w:rsid w:val="007A47BA"/>
    <w:rsid w:val="007A487C"/>
    <w:rsid w:val="007A48CE"/>
    <w:rsid w:val="007A48FF"/>
    <w:rsid w:val="007A498A"/>
    <w:rsid w:val="007A4A80"/>
    <w:rsid w:val="007A4A8D"/>
    <w:rsid w:val="007A4B0F"/>
    <w:rsid w:val="007A4B29"/>
    <w:rsid w:val="007A4BA3"/>
    <w:rsid w:val="007A4D05"/>
    <w:rsid w:val="007A4D47"/>
    <w:rsid w:val="007A4D77"/>
    <w:rsid w:val="007A4E03"/>
    <w:rsid w:val="007A4E2F"/>
    <w:rsid w:val="007A4EBA"/>
    <w:rsid w:val="007A4F15"/>
    <w:rsid w:val="007A4F51"/>
    <w:rsid w:val="007A5015"/>
    <w:rsid w:val="007A50C3"/>
    <w:rsid w:val="007A51B3"/>
    <w:rsid w:val="007A51F5"/>
    <w:rsid w:val="007A527D"/>
    <w:rsid w:val="007A52EE"/>
    <w:rsid w:val="007A53F8"/>
    <w:rsid w:val="007A53FA"/>
    <w:rsid w:val="007A54CC"/>
    <w:rsid w:val="007A555B"/>
    <w:rsid w:val="007A557A"/>
    <w:rsid w:val="007A56A9"/>
    <w:rsid w:val="007A56E7"/>
    <w:rsid w:val="007A57DB"/>
    <w:rsid w:val="007A57E8"/>
    <w:rsid w:val="007A5836"/>
    <w:rsid w:val="007A5841"/>
    <w:rsid w:val="007A5861"/>
    <w:rsid w:val="007A58B7"/>
    <w:rsid w:val="007A5972"/>
    <w:rsid w:val="007A59EF"/>
    <w:rsid w:val="007A5A22"/>
    <w:rsid w:val="007A5A42"/>
    <w:rsid w:val="007A5A83"/>
    <w:rsid w:val="007A5B50"/>
    <w:rsid w:val="007A5B60"/>
    <w:rsid w:val="007A5BF2"/>
    <w:rsid w:val="007A5C51"/>
    <w:rsid w:val="007A5D47"/>
    <w:rsid w:val="007A5DA3"/>
    <w:rsid w:val="007A5DD0"/>
    <w:rsid w:val="007A5E70"/>
    <w:rsid w:val="007A5F80"/>
    <w:rsid w:val="007A5FE9"/>
    <w:rsid w:val="007A611A"/>
    <w:rsid w:val="007A6157"/>
    <w:rsid w:val="007A61D3"/>
    <w:rsid w:val="007A61E3"/>
    <w:rsid w:val="007A61F9"/>
    <w:rsid w:val="007A620E"/>
    <w:rsid w:val="007A636D"/>
    <w:rsid w:val="007A63EB"/>
    <w:rsid w:val="007A645C"/>
    <w:rsid w:val="007A646D"/>
    <w:rsid w:val="007A64F8"/>
    <w:rsid w:val="007A65D0"/>
    <w:rsid w:val="007A65D7"/>
    <w:rsid w:val="007A6638"/>
    <w:rsid w:val="007A691A"/>
    <w:rsid w:val="007A6ADD"/>
    <w:rsid w:val="007A6B38"/>
    <w:rsid w:val="007A6BAB"/>
    <w:rsid w:val="007A6C23"/>
    <w:rsid w:val="007A6C66"/>
    <w:rsid w:val="007A6C8C"/>
    <w:rsid w:val="007A6CFF"/>
    <w:rsid w:val="007A6D24"/>
    <w:rsid w:val="007A6D8F"/>
    <w:rsid w:val="007A6DDC"/>
    <w:rsid w:val="007A6E16"/>
    <w:rsid w:val="007A6EA2"/>
    <w:rsid w:val="007A6ED5"/>
    <w:rsid w:val="007A6EE1"/>
    <w:rsid w:val="007A6FA9"/>
    <w:rsid w:val="007A7096"/>
    <w:rsid w:val="007A70B3"/>
    <w:rsid w:val="007A7168"/>
    <w:rsid w:val="007A717B"/>
    <w:rsid w:val="007A7304"/>
    <w:rsid w:val="007A7348"/>
    <w:rsid w:val="007A735C"/>
    <w:rsid w:val="007A73F8"/>
    <w:rsid w:val="007A74C2"/>
    <w:rsid w:val="007A74D6"/>
    <w:rsid w:val="007A7568"/>
    <w:rsid w:val="007A7573"/>
    <w:rsid w:val="007A76C9"/>
    <w:rsid w:val="007A7736"/>
    <w:rsid w:val="007A7765"/>
    <w:rsid w:val="007A7788"/>
    <w:rsid w:val="007A7807"/>
    <w:rsid w:val="007A7897"/>
    <w:rsid w:val="007A789A"/>
    <w:rsid w:val="007A7977"/>
    <w:rsid w:val="007A79C1"/>
    <w:rsid w:val="007A7A1F"/>
    <w:rsid w:val="007A7A41"/>
    <w:rsid w:val="007A7AB3"/>
    <w:rsid w:val="007A7ADB"/>
    <w:rsid w:val="007A7AE9"/>
    <w:rsid w:val="007A7B51"/>
    <w:rsid w:val="007A7BCE"/>
    <w:rsid w:val="007A7D63"/>
    <w:rsid w:val="007A7DDA"/>
    <w:rsid w:val="007A7E64"/>
    <w:rsid w:val="007A7F2F"/>
    <w:rsid w:val="007A7FD5"/>
    <w:rsid w:val="007A7FDC"/>
    <w:rsid w:val="007A7FE7"/>
    <w:rsid w:val="007B002F"/>
    <w:rsid w:val="007B019D"/>
    <w:rsid w:val="007B01C3"/>
    <w:rsid w:val="007B0232"/>
    <w:rsid w:val="007B02E5"/>
    <w:rsid w:val="007B0360"/>
    <w:rsid w:val="007B04D4"/>
    <w:rsid w:val="007B069F"/>
    <w:rsid w:val="007B0747"/>
    <w:rsid w:val="007B0859"/>
    <w:rsid w:val="007B08F3"/>
    <w:rsid w:val="007B092F"/>
    <w:rsid w:val="007B096E"/>
    <w:rsid w:val="007B09E8"/>
    <w:rsid w:val="007B0A15"/>
    <w:rsid w:val="007B0AA9"/>
    <w:rsid w:val="007B0B1A"/>
    <w:rsid w:val="007B0B94"/>
    <w:rsid w:val="007B0BD8"/>
    <w:rsid w:val="007B0C7A"/>
    <w:rsid w:val="007B0C89"/>
    <w:rsid w:val="007B0CB8"/>
    <w:rsid w:val="007B0D9C"/>
    <w:rsid w:val="007B0DD9"/>
    <w:rsid w:val="007B0DE4"/>
    <w:rsid w:val="007B0E8D"/>
    <w:rsid w:val="007B0EFB"/>
    <w:rsid w:val="007B0EFD"/>
    <w:rsid w:val="007B0F14"/>
    <w:rsid w:val="007B0F3F"/>
    <w:rsid w:val="007B0F73"/>
    <w:rsid w:val="007B0FB9"/>
    <w:rsid w:val="007B1061"/>
    <w:rsid w:val="007B1087"/>
    <w:rsid w:val="007B108C"/>
    <w:rsid w:val="007B10C8"/>
    <w:rsid w:val="007B1194"/>
    <w:rsid w:val="007B12A7"/>
    <w:rsid w:val="007B136D"/>
    <w:rsid w:val="007B1391"/>
    <w:rsid w:val="007B13EF"/>
    <w:rsid w:val="007B1408"/>
    <w:rsid w:val="007B1410"/>
    <w:rsid w:val="007B1711"/>
    <w:rsid w:val="007B1717"/>
    <w:rsid w:val="007B1732"/>
    <w:rsid w:val="007B1750"/>
    <w:rsid w:val="007B17AA"/>
    <w:rsid w:val="007B17D6"/>
    <w:rsid w:val="007B1866"/>
    <w:rsid w:val="007B18CE"/>
    <w:rsid w:val="007B1903"/>
    <w:rsid w:val="007B19F4"/>
    <w:rsid w:val="007B1A42"/>
    <w:rsid w:val="007B1BEC"/>
    <w:rsid w:val="007B1C06"/>
    <w:rsid w:val="007B1C1E"/>
    <w:rsid w:val="007B1C2F"/>
    <w:rsid w:val="007B1C72"/>
    <w:rsid w:val="007B1CC4"/>
    <w:rsid w:val="007B1CDF"/>
    <w:rsid w:val="007B1CF9"/>
    <w:rsid w:val="007B1D80"/>
    <w:rsid w:val="007B1DA5"/>
    <w:rsid w:val="007B1DB4"/>
    <w:rsid w:val="007B1DB6"/>
    <w:rsid w:val="007B1DD1"/>
    <w:rsid w:val="007B1EBC"/>
    <w:rsid w:val="007B1EC2"/>
    <w:rsid w:val="007B1ED6"/>
    <w:rsid w:val="007B1F03"/>
    <w:rsid w:val="007B1FBF"/>
    <w:rsid w:val="007B1FDE"/>
    <w:rsid w:val="007B1FEC"/>
    <w:rsid w:val="007B2026"/>
    <w:rsid w:val="007B207A"/>
    <w:rsid w:val="007B2097"/>
    <w:rsid w:val="007B20AA"/>
    <w:rsid w:val="007B2107"/>
    <w:rsid w:val="007B230E"/>
    <w:rsid w:val="007B2336"/>
    <w:rsid w:val="007B238A"/>
    <w:rsid w:val="007B249B"/>
    <w:rsid w:val="007B25CD"/>
    <w:rsid w:val="007B2673"/>
    <w:rsid w:val="007B267E"/>
    <w:rsid w:val="007B2684"/>
    <w:rsid w:val="007B26CD"/>
    <w:rsid w:val="007B2705"/>
    <w:rsid w:val="007B2711"/>
    <w:rsid w:val="007B27EA"/>
    <w:rsid w:val="007B2816"/>
    <w:rsid w:val="007B2891"/>
    <w:rsid w:val="007B28F2"/>
    <w:rsid w:val="007B2A25"/>
    <w:rsid w:val="007B2A5B"/>
    <w:rsid w:val="007B2A90"/>
    <w:rsid w:val="007B2C44"/>
    <w:rsid w:val="007B2C5C"/>
    <w:rsid w:val="007B2C5F"/>
    <w:rsid w:val="007B2C6F"/>
    <w:rsid w:val="007B2C9B"/>
    <w:rsid w:val="007B2CA5"/>
    <w:rsid w:val="007B2CF1"/>
    <w:rsid w:val="007B2D8F"/>
    <w:rsid w:val="007B2DBE"/>
    <w:rsid w:val="007B2E1B"/>
    <w:rsid w:val="007B2EEE"/>
    <w:rsid w:val="007B305E"/>
    <w:rsid w:val="007B3083"/>
    <w:rsid w:val="007B30A2"/>
    <w:rsid w:val="007B3151"/>
    <w:rsid w:val="007B3159"/>
    <w:rsid w:val="007B319B"/>
    <w:rsid w:val="007B31C8"/>
    <w:rsid w:val="007B3239"/>
    <w:rsid w:val="007B33D5"/>
    <w:rsid w:val="007B33E8"/>
    <w:rsid w:val="007B3411"/>
    <w:rsid w:val="007B3446"/>
    <w:rsid w:val="007B3505"/>
    <w:rsid w:val="007B35C4"/>
    <w:rsid w:val="007B370B"/>
    <w:rsid w:val="007B371E"/>
    <w:rsid w:val="007B374A"/>
    <w:rsid w:val="007B3787"/>
    <w:rsid w:val="007B381F"/>
    <w:rsid w:val="007B3858"/>
    <w:rsid w:val="007B389A"/>
    <w:rsid w:val="007B3996"/>
    <w:rsid w:val="007B39B3"/>
    <w:rsid w:val="007B3A86"/>
    <w:rsid w:val="007B3BA1"/>
    <w:rsid w:val="007B3C05"/>
    <w:rsid w:val="007B3DB3"/>
    <w:rsid w:val="007B3E1C"/>
    <w:rsid w:val="007B3E4A"/>
    <w:rsid w:val="007B3E4C"/>
    <w:rsid w:val="007B3E6C"/>
    <w:rsid w:val="007B3EBD"/>
    <w:rsid w:val="007B3EC4"/>
    <w:rsid w:val="007B3F88"/>
    <w:rsid w:val="007B4049"/>
    <w:rsid w:val="007B41E0"/>
    <w:rsid w:val="007B4282"/>
    <w:rsid w:val="007B4284"/>
    <w:rsid w:val="007B42B9"/>
    <w:rsid w:val="007B434D"/>
    <w:rsid w:val="007B4395"/>
    <w:rsid w:val="007B4426"/>
    <w:rsid w:val="007B4484"/>
    <w:rsid w:val="007B4497"/>
    <w:rsid w:val="007B44A0"/>
    <w:rsid w:val="007B4772"/>
    <w:rsid w:val="007B477D"/>
    <w:rsid w:val="007B4840"/>
    <w:rsid w:val="007B4887"/>
    <w:rsid w:val="007B48B8"/>
    <w:rsid w:val="007B490A"/>
    <w:rsid w:val="007B49DD"/>
    <w:rsid w:val="007B4A5D"/>
    <w:rsid w:val="007B4B93"/>
    <w:rsid w:val="007B4BCF"/>
    <w:rsid w:val="007B4C06"/>
    <w:rsid w:val="007B4C45"/>
    <w:rsid w:val="007B4C4B"/>
    <w:rsid w:val="007B4C76"/>
    <w:rsid w:val="007B4D06"/>
    <w:rsid w:val="007B4E5D"/>
    <w:rsid w:val="007B4F86"/>
    <w:rsid w:val="007B5041"/>
    <w:rsid w:val="007B509E"/>
    <w:rsid w:val="007B50A5"/>
    <w:rsid w:val="007B50A8"/>
    <w:rsid w:val="007B5218"/>
    <w:rsid w:val="007B5248"/>
    <w:rsid w:val="007B52CE"/>
    <w:rsid w:val="007B5329"/>
    <w:rsid w:val="007B5390"/>
    <w:rsid w:val="007B5421"/>
    <w:rsid w:val="007B545C"/>
    <w:rsid w:val="007B54FD"/>
    <w:rsid w:val="007B5536"/>
    <w:rsid w:val="007B55E7"/>
    <w:rsid w:val="007B56A8"/>
    <w:rsid w:val="007B56C4"/>
    <w:rsid w:val="007B571F"/>
    <w:rsid w:val="007B5748"/>
    <w:rsid w:val="007B57E6"/>
    <w:rsid w:val="007B5849"/>
    <w:rsid w:val="007B58AC"/>
    <w:rsid w:val="007B5954"/>
    <w:rsid w:val="007B5978"/>
    <w:rsid w:val="007B59BB"/>
    <w:rsid w:val="007B5AC7"/>
    <w:rsid w:val="007B5AD5"/>
    <w:rsid w:val="007B5B46"/>
    <w:rsid w:val="007B5B76"/>
    <w:rsid w:val="007B5B92"/>
    <w:rsid w:val="007B5C5C"/>
    <w:rsid w:val="007B5C64"/>
    <w:rsid w:val="007B5C78"/>
    <w:rsid w:val="007B5CBA"/>
    <w:rsid w:val="007B5DF6"/>
    <w:rsid w:val="007B5E23"/>
    <w:rsid w:val="007B5E2E"/>
    <w:rsid w:val="007B5E3B"/>
    <w:rsid w:val="007B5EB4"/>
    <w:rsid w:val="007B5F2D"/>
    <w:rsid w:val="007B60AE"/>
    <w:rsid w:val="007B6346"/>
    <w:rsid w:val="007B6408"/>
    <w:rsid w:val="007B6456"/>
    <w:rsid w:val="007B645B"/>
    <w:rsid w:val="007B647E"/>
    <w:rsid w:val="007B64FA"/>
    <w:rsid w:val="007B6815"/>
    <w:rsid w:val="007B6873"/>
    <w:rsid w:val="007B68C0"/>
    <w:rsid w:val="007B6A31"/>
    <w:rsid w:val="007B6C1B"/>
    <w:rsid w:val="007B6C1F"/>
    <w:rsid w:val="007B6D0B"/>
    <w:rsid w:val="007B6DC0"/>
    <w:rsid w:val="007B6DD1"/>
    <w:rsid w:val="007B6DFC"/>
    <w:rsid w:val="007B6DFD"/>
    <w:rsid w:val="007B6E09"/>
    <w:rsid w:val="007B706B"/>
    <w:rsid w:val="007B706D"/>
    <w:rsid w:val="007B7100"/>
    <w:rsid w:val="007B7148"/>
    <w:rsid w:val="007B721E"/>
    <w:rsid w:val="007B721F"/>
    <w:rsid w:val="007B72A1"/>
    <w:rsid w:val="007B731D"/>
    <w:rsid w:val="007B7366"/>
    <w:rsid w:val="007B7376"/>
    <w:rsid w:val="007B73BF"/>
    <w:rsid w:val="007B73F2"/>
    <w:rsid w:val="007B745F"/>
    <w:rsid w:val="007B751F"/>
    <w:rsid w:val="007B7568"/>
    <w:rsid w:val="007B768A"/>
    <w:rsid w:val="007B78B1"/>
    <w:rsid w:val="007B78B4"/>
    <w:rsid w:val="007B7909"/>
    <w:rsid w:val="007B7ADA"/>
    <w:rsid w:val="007B7BAC"/>
    <w:rsid w:val="007B7C88"/>
    <w:rsid w:val="007B7D49"/>
    <w:rsid w:val="007B7D4D"/>
    <w:rsid w:val="007B7D50"/>
    <w:rsid w:val="007B7E2B"/>
    <w:rsid w:val="007B7E2F"/>
    <w:rsid w:val="007B7E33"/>
    <w:rsid w:val="007B7E4C"/>
    <w:rsid w:val="007B7F0B"/>
    <w:rsid w:val="007C0042"/>
    <w:rsid w:val="007C0126"/>
    <w:rsid w:val="007C01A2"/>
    <w:rsid w:val="007C0258"/>
    <w:rsid w:val="007C027C"/>
    <w:rsid w:val="007C0374"/>
    <w:rsid w:val="007C03D1"/>
    <w:rsid w:val="007C044D"/>
    <w:rsid w:val="007C048F"/>
    <w:rsid w:val="007C04AE"/>
    <w:rsid w:val="007C04DB"/>
    <w:rsid w:val="007C05A2"/>
    <w:rsid w:val="007C064D"/>
    <w:rsid w:val="007C0665"/>
    <w:rsid w:val="007C06C8"/>
    <w:rsid w:val="007C0718"/>
    <w:rsid w:val="007C0829"/>
    <w:rsid w:val="007C086B"/>
    <w:rsid w:val="007C087D"/>
    <w:rsid w:val="007C08C4"/>
    <w:rsid w:val="007C08E3"/>
    <w:rsid w:val="007C08EB"/>
    <w:rsid w:val="007C0902"/>
    <w:rsid w:val="007C0903"/>
    <w:rsid w:val="007C09AD"/>
    <w:rsid w:val="007C09B0"/>
    <w:rsid w:val="007C09C8"/>
    <w:rsid w:val="007C09CD"/>
    <w:rsid w:val="007C0AC0"/>
    <w:rsid w:val="007C0B39"/>
    <w:rsid w:val="007C0BC5"/>
    <w:rsid w:val="007C0D53"/>
    <w:rsid w:val="007C0DBA"/>
    <w:rsid w:val="007C0DFE"/>
    <w:rsid w:val="007C0E65"/>
    <w:rsid w:val="007C0EDB"/>
    <w:rsid w:val="007C0F63"/>
    <w:rsid w:val="007C0FAC"/>
    <w:rsid w:val="007C0FC8"/>
    <w:rsid w:val="007C1030"/>
    <w:rsid w:val="007C1096"/>
    <w:rsid w:val="007C10DC"/>
    <w:rsid w:val="007C1121"/>
    <w:rsid w:val="007C1157"/>
    <w:rsid w:val="007C1266"/>
    <w:rsid w:val="007C13B0"/>
    <w:rsid w:val="007C1473"/>
    <w:rsid w:val="007C14AE"/>
    <w:rsid w:val="007C152B"/>
    <w:rsid w:val="007C16CD"/>
    <w:rsid w:val="007C1729"/>
    <w:rsid w:val="007C1741"/>
    <w:rsid w:val="007C1834"/>
    <w:rsid w:val="007C1935"/>
    <w:rsid w:val="007C19B8"/>
    <w:rsid w:val="007C1A81"/>
    <w:rsid w:val="007C1A98"/>
    <w:rsid w:val="007C1A9D"/>
    <w:rsid w:val="007C1BD3"/>
    <w:rsid w:val="007C1C2E"/>
    <w:rsid w:val="007C1D2C"/>
    <w:rsid w:val="007C1D32"/>
    <w:rsid w:val="007C1E80"/>
    <w:rsid w:val="007C1EF1"/>
    <w:rsid w:val="007C1F98"/>
    <w:rsid w:val="007C1FF2"/>
    <w:rsid w:val="007C2035"/>
    <w:rsid w:val="007C20F9"/>
    <w:rsid w:val="007C2156"/>
    <w:rsid w:val="007C2229"/>
    <w:rsid w:val="007C2285"/>
    <w:rsid w:val="007C2316"/>
    <w:rsid w:val="007C236B"/>
    <w:rsid w:val="007C2372"/>
    <w:rsid w:val="007C23A2"/>
    <w:rsid w:val="007C25C8"/>
    <w:rsid w:val="007C2615"/>
    <w:rsid w:val="007C2649"/>
    <w:rsid w:val="007C2721"/>
    <w:rsid w:val="007C2733"/>
    <w:rsid w:val="007C2851"/>
    <w:rsid w:val="007C2870"/>
    <w:rsid w:val="007C2920"/>
    <w:rsid w:val="007C2946"/>
    <w:rsid w:val="007C29B8"/>
    <w:rsid w:val="007C2AD7"/>
    <w:rsid w:val="007C2B1E"/>
    <w:rsid w:val="007C2C17"/>
    <w:rsid w:val="007C2D22"/>
    <w:rsid w:val="007C2D41"/>
    <w:rsid w:val="007C2DB7"/>
    <w:rsid w:val="007C2DE2"/>
    <w:rsid w:val="007C2E36"/>
    <w:rsid w:val="007C2E43"/>
    <w:rsid w:val="007C2E6E"/>
    <w:rsid w:val="007C2E76"/>
    <w:rsid w:val="007C2F72"/>
    <w:rsid w:val="007C3015"/>
    <w:rsid w:val="007C3030"/>
    <w:rsid w:val="007C3063"/>
    <w:rsid w:val="007C308A"/>
    <w:rsid w:val="007C30A7"/>
    <w:rsid w:val="007C313F"/>
    <w:rsid w:val="007C31A9"/>
    <w:rsid w:val="007C326C"/>
    <w:rsid w:val="007C3359"/>
    <w:rsid w:val="007C3397"/>
    <w:rsid w:val="007C33CA"/>
    <w:rsid w:val="007C3440"/>
    <w:rsid w:val="007C3491"/>
    <w:rsid w:val="007C34FD"/>
    <w:rsid w:val="007C362A"/>
    <w:rsid w:val="007C36B3"/>
    <w:rsid w:val="007C37BE"/>
    <w:rsid w:val="007C3978"/>
    <w:rsid w:val="007C39B7"/>
    <w:rsid w:val="007C3A4F"/>
    <w:rsid w:val="007C3AD3"/>
    <w:rsid w:val="007C3D36"/>
    <w:rsid w:val="007C3E8D"/>
    <w:rsid w:val="007C3E91"/>
    <w:rsid w:val="007C3EB1"/>
    <w:rsid w:val="007C3F13"/>
    <w:rsid w:val="007C3FA6"/>
    <w:rsid w:val="007C3FCA"/>
    <w:rsid w:val="007C4150"/>
    <w:rsid w:val="007C4316"/>
    <w:rsid w:val="007C435F"/>
    <w:rsid w:val="007C444F"/>
    <w:rsid w:val="007C4458"/>
    <w:rsid w:val="007C445B"/>
    <w:rsid w:val="007C449E"/>
    <w:rsid w:val="007C44AC"/>
    <w:rsid w:val="007C4553"/>
    <w:rsid w:val="007C45C9"/>
    <w:rsid w:val="007C460B"/>
    <w:rsid w:val="007C463C"/>
    <w:rsid w:val="007C464B"/>
    <w:rsid w:val="007C4655"/>
    <w:rsid w:val="007C468F"/>
    <w:rsid w:val="007C46CF"/>
    <w:rsid w:val="007C4705"/>
    <w:rsid w:val="007C4746"/>
    <w:rsid w:val="007C479A"/>
    <w:rsid w:val="007C47AB"/>
    <w:rsid w:val="007C47D4"/>
    <w:rsid w:val="007C47EE"/>
    <w:rsid w:val="007C48E9"/>
    <w:rsid w:val="007C4A19"/>
    <w:rsid w:val="007C4A78"/>
    <w:rsid w:val="007C4AD2"/>
    <w:rsid w:val="007C4B40"/>
    <w:rsid w:val="007C4B45"/>
    <w:rsid w:val="007C4B9C"/>
    <w:rsid w:val="007C4BA0"/>
    <w:rsid w:val="007C4C98"/>
    <w:rsid w:val="007C4D94"/>
    <w:rsid w:val="007C4DC0"/>
    <w:rsid w:val="007C4E69"/>
    <w:rsid w:val="007C4EDC"/>
    <w:rsid w:val="007C4F39"/>
    <w:rsid w:val="007C4FCF"/>
    <w:rsid w:val="007C4FE0"/>
    <w:rsid w:val="007C4FEC"/>
    <w:rsid w:val="007C507C"/>
    <w:rsid w:val="007C509E"/>
    <w:rsid w:val="007C50E7"/>
    <w:rsid w:val="007C50F6"/>
    <w:rsid w:val="007C5110"/>
    <w:rsid w:val="007C511A"/>
    <w:rsid w:val="007C5152"/>
    <w:rsid w:val="007C5168"/>
    <w:rsid w:val="007C5386"/>
    <w:rsid w:val="007C53C1"/>
    <w:rsid w:val="007C53DE"/>
    <w:rsid w:val="007C5454"/>
    <w:rsid w:val="007C5461"/>
    <w:rsid w:val="007C54EB"/>
    <w:rsid w:val="007C54EE"/>
    <w:rsid w:val="007C558E"/>
    <w:rsid w:val="007C5611"/>
    <w:rsid w:val="007C56FF"/>
    <w:rsid w:val="007C5703"/>
    <w:rsid w:val="007C5749"/>
    <w:rsid w:val="007C57E3"/>
    <w:rsid w:val="007C5935"/>
    <w:rsid w:val="007C5951"/>
    <w:rsid w:val="007C5A57"/>
    <w:rsid w:val="007C5A72"/>
    <w:rsid w:val="007C5A9A"/>
    <w:rsid w:val="007C5BA0"/>
    <w:rsid w:val="007C5BBD"/>
    <w:rsid w:val="007C5C43"/>
    <w:rsid w:val="007C5C55"/>
    <w:rsid w:val="007C5D2D"/>
    <w:rsid w:val="007C5D84"/>
    <w:rsid w:val="007C5E8F"/>
    <w:rsid w:val="007C5EF1"/>
    <w:rsid w:val="007C5FAF"/>
    <w:rsid w:val="007C6007"/>
    <w:rsid w:val="007C6047"/>
    <w:rsid w:val="007C61A8"/>
    <w:rsid w:val="007C624D"/>
    <w:rsid w:val="007C62AC"/>
    <w:rsid w:val="007C6585"/>
    <w:rsid w:val="007C6587"/>
    <w:rsid w:val="007C66D9"/>
    <w:rsid w:val="007C66F3"/>
    <w:rsid w:val="007C6778"/>
    <w:rsid w:val="007C677B"/>
    <w:rsid w:val="007C67B1"/>
    <w:rsid w:val="007C6958"/>
    <w:rsid w:val="007C6995"/>
    <w:rsid w:val="007C699D"/>
    <w:rsid w:val="007C6A86"/>
    <w:rsid w:val="007C6A91"/>
    <w:rsid w:val="007C6AF4"/>
    <w:rsid w:val="007C6BCE"/>
    <w:rsid w:val="007C6C75"/>
    <w:rsid w:val="007C6C76"/>
    <w:rsid w:val="007C6CF3"/>
    <w:rsid w:val="007C6D93"/>
    <w:rsid w:val="007C6E6E"/>
    <w:rsid w:val="007C6EA5"/>
    <w:rsid w:val="007C6F1F"/>
    <w:rsid w:val="007C6F28"/>
    <w:rsid w:val="007C6FDC"/>
    <w:rsid w:val="007C706E"/>
    <w:rsid w:val="007C713C"/>
    <w:rsid w:val="007C72F9"/>
    <w:rsid w:val="007C745B"/>
    <w:rsid w:val="007C74FB"/>
    <w:rsid w:val="007C758C"/>
    <w:rsid w:val="007C75A7"/>
    <w:rsid w:val="007C7646"/>
    <w:rsid w:val="007C7686"/>
    <w:rsid w:val="007C76F5"/>
    <w:rsid w:val="007C7722"/>
    <w:rsid w:val="007C77C7"/>
    <w:rsid w:val="007C78AF"/>
    <w:rsid w:val="007C7B26"/>
    <w:rsid w:val="007C7B2A"/>
    <w:rsid w:val="007C7BD7"/>
    <w:rsid w:val="007C7C4D"/>
    <w:rsid w:val="007C7D13"/>
    <w:rsid w:val="007C7D1A"/>
    <w:rsid w:val="007C7D9B"/>
    <w:rsid w:val="007C7E02"/>
    <w:rsid w:val="007C7EBE"/>
    <w:rsid w:val="007C7EF8"/>
    <w:rsid w:val="007C7F6A"/>
    <w:rsid w:val="007D00C3"/>
    <w:rsid w:val="007D00DD"/>
    <w:rsid w:val="007D0179"/>
    <w:rsid w:val="007D01F5"/>
    <w:rsid w:val="007D02BD"/>
    <w:rsid w:val="007D02C6"/>
    <w:rsid w:val="007D030A"/>
    <w:rsid w:val="007D0382"/>
    <w:rsid w:val="007D0390"/>
    <w:rsid w:val="007D03E1"/>
    <w:rsid w:val="007D04BC"/>
    <w:rsid w:val="007D055E"/>
    <w:rsid w:val="007D05E9"/>
    <w:rsid w:val="007D05EF"/>
    <w:rsid w:val="007D06F0"/>
    <w:rsid w:val="007D0703"/>
    <w:rsid w:val="007D0714"/>
    <w:rsid w:val="007D07F6"/>
    <w:rsid w:val="007D08EA"/>
    <w:rsid w:val="007D0996"/>
    <w:rsid w:val="007D0A29"/>
    <w:rsid w:val="007D0A2E"/>
    <w:rsid w:val="007D0B11"/>
    <w:rsid w:val="007D0C7E"/>
    <w:rsid w:val="007D0C86"/>
    <w:rsid w:val="007D0D13"/>
    <w:rsid w:val="007D0D7D"/>
    <w:rsid w:val="007D0E7C"/>
    <w:rsid w:val="007D0E84"/>
    <w:rsid w:val="007D0EF7"/>
    <w:rsid w:val="007D0F0F"/>
    <w:rsid w:val="007D0F4F"/>
    <w:rsid w:val="007D103A"/>
    <w:rsid w:val="007D1063"/>
    <w:rsid w:val="007D10BD"/>
    <w:rsid w:val="007D10EE"/>
    <w:rsid w:val="007D114A"/>
    <w:rsid w:val="007D11D4"/>
    <w:rsid w:val="007D1266"/>
    <w:rsid w:val="007D1280"/>
    <w:rsid w:val="007D1338"/>
    <w:rsid w:val="007D1383"/>
    <w:rsid w:val="007D13A3"/>
    <w:rsid w:val="007D142F"/>
    <w:rsid w:val="007D15D8"/>
    <w:rsid w:val="007D165B"/>
    <w:rsid w:val="007D16A0"/>
    <w:rsid w:val="007D173C"/>
    <w:rsid w:val="007D18DD"/>
    <w:rsid w:val="007D19ED"/>
    <w:rsid w:val="007D1A38"/>
    <w:rsid w:val="007D1B95"/>
    <w:rsid w:val="007D1BB5"/>
    <w:rsid w:val="007D1DDF"/>
    <w:rsid w:val="007D1E4D"/>
    <w:rsid w:val="007D1E5F"/>
    <w:rsid w:val="007D1F38"/>
    <w:rsid w:val="007D1F47"/>
    <w:rsid w:val="007D1F79"/>
    <w:rsid w:val="007D1FA1"/>
    <w:rsid w:val="007D2055"/>
    <w:rsid w:val="007D20C6"/>
    <w:rsid w:val="007D2171"/>
    <w:rsid w:val="007D22E5"/>
    <w:rsid w:val="007D22FB"/>
    <w:rsid w:val="007D22FF"/>
    <w:rsid w:val="007D2312"/>
    <w:rsid w:val="007D2392"/>
    <w:rsid w:val="007D23A0"/>
    <w:rsid w:val="007D252E"/>
    <w:rsid w:val="007D2567"/>
    <w:rsid w:val="007D25C5"/>
    <w:rsid w:val="007D2601"/>
    <w:rsid w:val="007D2658"/>
    <w:rsid w:val="007D280E"/>
    <w:rsid w:val="007D2822"/>
    <w:rsid w:val="007D2868"/>
    <w:rsid w:val="007D28CB"/>
    <w:rsid w:val="007D2A8B"/>
    <w:rsid w:val="007D2AF6"/>
    <w:rsid w:val="007D2B88"/>
    <w:rsid w:val="007D2BE2"/>
    <w:rsid w:val="007D2C15"/>
    <w:rsid w:val="007D2C29"/>
    <w:rsid w:val="007D2C5A"/>
    <w:rsid w:val="007D2CC0"/>
    <w:rsid w:val="007D2DD1"/>
    <w:rsid w:val="007D2E26"/>
    <w:rsid w:val="007D2E89"/>
    <w:rsid w:val="007D2ECB"/>
    <w:rsid w:val="007D2F67"/>
    <w:rsid w:val="007D2FA2"/>
    <w:rsid w:val="007D2FC6"/>
    <w:rsid w:val="007D2FCE"/>
    <w:rsid w:val="007D3142"/>
    <w:rsid w:val="007D314F"/>
    <w:rsid w:val="007D32D9"/>
    <w:rsid w:val="007D33CB"/>
    <w:rsid w:val="007D33DC"/>
    <w:rsid w:val="007D34CD"/>
    <w:rsid w:val="007D3545"/>
    <w:rsid w:val="007D3571"/>
    <w:rsid w:val="007D35EC"/>
    <w:rsid w:val="007D362E"/>
    <w:rsid w:val="007D368A"/>
    <w:rsid w:val="007D36A6"/>
    <w:rsid w:val="007D36B6"/>
    <w:rsid w:val="007D36DB"/>
    <w:rsid w:val="007D373E"/>
    <w:rsid w:val="007D3752"/>
    <w:rsid w:val="007D3766"/>
    <w:rsid w:val="007D3814"/>
    <w:rsid w:val="007D3879"/>
    <w:rsid w:val="007D38E0"/>
    <w:rsid w:val="007D390C"/>
    <w:rsid w:val="007D3988"/>
    <w:rsid w:val="007D3AE0"/>
    <w:rsid w:val="007D3C09"/>
    <w:rsid w:val="007D3D32"/>
    <w:rsid w:val="007D3D6C"/>
    <w:rsid w:val="007D3DB2"/>
    <w:rsid w:val="007D3DE4"/>
    <w:rsid w:val="007D3E82"/>
    <w:rsid w:val="007D3EF6"/>
    <w:rsid w:val="007D3F3B"/>
    <w:rsid w:val="007D4003"/>
    <w:rsid w:val="007D40C1"/>
    <w:rsid w:val="007D4193"/>
    <w:rsid w:val="007D41CA"/>
    <w:rsid w:val="007D41DA"/>
    <w:rsid w:val="007D41E0"/>
    <w:rsid w:val="007D41EF"/>
    <w:rsid w:val="007D4287"/>
    <w:rsid w:val="007D429D"/>
    <w:rsid w:val="007D434E"/>
    <w:rsid w:val="007D437A"/>
    <w:rsid w:val="007D43BA"/>
    <w:rsid w:val="007D43D3"/>
    <w:rsid w:val="007D43E9"/>
    <w:rsid w:val="007D446C"/>
    <w:rsid w:val="007D459D"/>
    <w:rsid w:val="007D4601"/>
    <w:rsid w:val="007D46B5"/>
    <w:rsid w:val="007D47B8"/>
    <w:rsid w:val="007D47B9"/>
    <w:rsid w:val="007D47CF"/>
    <w:rsid w:val="007D483C"/>
    <w:rsid w:val="007D4865"/>
    <w:rsid w:val="007D4870"/>
    <w:rsid w:val="007D48BE"/>
    <w:rsid w:val="007D48D8"/>
    <w:rsid w:val="007D4A7A"/>
    <w:rsid w:val="007D4A92"/>
    <w:rsid w:val="007D4AF6"/>
    <w:rsid w:val="007D4B83"/>
    <w:rsid w:val="007D4BC6"/>
    <w:rsid w:val="007D4C2C"/>
    <w:rsid w:val="007D4CF5"/>
    <w:rsid w:val="007D4DA2"/>
    <w:rsid w:val="007D4DF1"/>
    <w:rsid w:val="007D4E50"/>
    <w:rsid w:val="007D4E60"/>
    <w:rsid w:val="007D4E86"/>
    <w:rsid w:val="007D4EF8"/>
    <w:rsid w:val="007D4F0B"/>
    <w:rsid w:val="007D4F8B"/>
    <w:rsid w:val="007D4F93"/>
    <w:rsid w:val="007D5041"/>
    <w:rsid w:val="007D506E"/>
    <w:rsid w:val="007D5142"/>
    <w:rsid w:val="007D5236"/>
    <w:rsid w:val="007D5253"/>
    <w:rsid w:val="007D528D"/>
    <w:rsid w:val="007D52BE"/>
    <w:rsid w:val="007D5322"/>
    <w:rsid w:val="007D5471"/>
    <w:rsid w:val="007D54F1"/>
    <w:rsid w:val="007D5574"/>
    <w:rsid w:val="007D55ED"/>
    <w:rsid w:val="007D5677"/>
    <w:rsid w:val="007D568E"/>
    <w:rsid w:val="007D5691"/>
    <w:rsid w:val="007D5730"/>
    <w:rsid w:val="007D5780"/>
    <w:rsid w:val="007D582A"/>
    <w:rsid w:val="007D584D"/>
    <w:rsid w:val="007D59E2"/>
    <w:rsid w:val="007D5AD0"/>
    <w:rsid w:val="007D5B22"/>
    <w:rsid w:val="007D5B93"/>
    <w:rsid w:val="007D5D27"/>
    <w:rsid w:val="007D5DA7"/>
    <w:rsid w:val="007D5DB0"/>
    <w:rsid w:val="007D5E06"/>
    <w:rsid w:val="007D5E12"/>
    <w:rsid w:val="007D5F12"/>
    <w:rsid w:val="007D5F38"/>
    <w:rsid w:val="007D6036"/>
    <w:rsid w:val="007D607A"/>
    <w:rsid w:val="007D60AB"/>
    <w:rsid w:val="007D614D"/>
    <w:rsid w:val="007D61B4"/>
    <w:rsid w:val="007D624F"/>
    <w:rsid w:val="007D6371"/>
    <w:rsid w:val="007D638B"/>
    <w:rsid w:val="007D6393"/>
    <w:rsid w:val="007D639C"/>
    <w:rsid w:val="007D63CA"/>
    <w:rsid w:val="007D6427"/>
    <w:rsid w:val="007D64E5"/>
    <w:rsid w:val="007D6513"/>
    <w:rsid w:val="007D676C"/>
    <w:rsid w:val="007D6879"/>
    <w:rsid w:val="007D6903"/>
    <w:rsid w:val="007D6904"/>
    <w:rsid w:val="007D6A5D"/>
    <w:rsid w:val="007D6A9B"/>
    <w:rsid w:val="007D6AF4"/>
    <w:rsid w:val="007D6BBB"/>
    <w:rsid w:val="007D6C1D"/>
    <w:rsid w:val="007D6DEE"/>
    <w:rsid w:val="007D6E4A"/>
    <w:rsid w:val="007D6E57"/>
    <w:rsid w:val="007D6EEC"/>
    <w:rsid w:val="007D6F92"/>
    <w:rsid w:val="007D704F"/>
    <w:rsid w:val="007D70A2"/>
    <w:rsid w:val="007D7195"/>
    <w:rsid w:val="007D719F"/>
    <w:rsid w:val="007D7250"/>
    <w:rsid w:val="007D7326"/>
    <w:rsid w:val="007D7333"/>
    <w:rsid w:val="007D73F0"/>
    <w:rsid w:val="007D7401"/>
    <w:rsid w:val="007D7440"/>
    <w:rsid w:val="007D748E"/>
    <w:rsid w:val="007D74D7"/>
    <w:rsid w:val="007D764E"/>
    <w:rsid w:val="007D76E6"/>
    <w:rsid w:val="007D772B"/>
    <w:rsid w:val="007D78E2"/>
    <w:rsid w:val="007D7979"/>
    <w:rsid w:val="007D797F"/>
    <w:rsid w:val="007D7A5E"/>
    <w:rsid w:val="007D7BA9"/>
    <w:rsid w:val="007D7BCA"/>
    <w:rsid w:val="007D7C07"/>
    <w:rsid w:val="007D7C27"/>
    <w:rsid w:val="007D7CA6"/>
    <w:rsid w:val="007D7CFE"/>
    <w:rsid w:val="007D7D92"/>
    <w:rsid w:val="007D7DFD"/>
    <w:rsid w:val="007D7EA1"/>
    <w:rsid w:val="007D7F66"/>
    <w:rsid w:val="007D7FC9"/>
    <w:rsid w:val="007E0093"/>
    <w:rsid w:val="007E00EB"/>
    <w:rsid w:val="007E0140"/>
    <w:rsid w:val="007E01D4"/>
    <w:rsid w:val="007E022F"/>
    <w:rsid w:val="007E040A"/>
    <w:rsid w:val="007E0439"/>
    <w:rsid w:val="007E081C"/>
    <w:rsid w:val="007E084E"/>
    <w:rsid w:val="007E0864"/>
    <w:rsid w:val="007E0885"/>
    <w:rsid w:val="007E0A0F"/>
    <w:rsid w:val="007E0A29"/>
    <w:rsid w:val="007E0B31"/>
    <w:rsid w:val="007E0B46"/>
    <w:rsid w:val="007E0C8E"/>
    <w:rsid w:val="007E0CAA"/>
    <w:rsid w:val="007E0CD5"/>
    <w:rsid w:val="007E0E7F"/>
    <w:rsid w:val="007E0EB0"/>
    <w:rsid w:val="007E0ED3"/>
    <w:rsid w:val="007E0FC9"/>
    <w:rsid w:val="007E0FCC"/>
    <w:rsid w:val="007E103E"/>
    <w:rsid w:val="007E10B7"/>
    <w:rsid w:val="007E1142"/>
    <w:rsid w:val="007E116D"/>
    <w:rsid w:val="007E117D"/>
    <w:rsid w:val="007E12F7"/>
    <w:rsid w:val="007E1354"/>
    <w:rsid w:val="007E1356"/>
    <w:rsid w:val="007E13AA"/>
    <w:rsid w:val="007E13CF"/>
    <w:rsid w:val="007E13D7"/>
    <w:rsid w:val="007E141D"/>
    <w:rsid w:val="007E1440"/>
    <w:rsid w:val="007E1445"/>
    <w:rsid w:val="007E145A"/>
    <w:rsid w:val="007E14BF"/>
    <w:rsid w:val="007E14C7"/>
    <w:rsid w:val="007E1551"/>
    <w:rsid w:val="007E155A"/>
    <w:rsid w:val="007E1577"/>
    <w:rsid w:val="007E158D"/>
    <w:rsid w:val="007E15EF"/>
    <w:rsid w:val="007E16F6"/>
    <w:rsid w:val="007E175B"/>
    <w:rsid w:val="007E17FD"/>
    <w:rsid w:val="007E18C3"/>
    <w:rsid w:val="007E1948"/>
    <w:rsid w:val="007E1967"/>
    <w:rsid w:val="007E19CD"/>
    <w:rsid w:val="007E19FD"/>
    <w:rsid w:val="007E1A21"/>
    <w:rsid w:val="007E1B7C"/>
    <w:rsid w:val="007E1B8D"/>
    <w:rsid w:val="007E1BDE"/>
    <w:rsid w:val="007E1BFC"/>
    <w:rsid w:val="007E1C01"/>
    <w:rsid w:val="007E1C03"/>
    <w:rsid w:val="007E1CED"/>
    <w:rsid w:val="007E1D19"/>
    <w:rsid w:val="007E1DB0"/>
    <w:rsid w:val="007E1E06"/>
    <w:rsid w:val="007E1E1B"/>
    <w:rsid w:val="007E1E8A"/>
    <w:rsid w:val="007E1EFF"/>
    <w:rsid w:val="007E1F19"/>
    <w:rsid w:val="007E1F26"/>
    <w:rsid w:val="007E1F7A"/>
    <w:rsid w:val="007E1FC4"/>
    <w:rsid w:val="007E1FEC"/>
    <w:rsid w:val="007E207F"/>
    <w:rsid w:val="007E20A6"/>
    <w:rsid w:val="007E20BD"/>
    <w:rsid w:val="007E21BE"/>
    <w:rsid w:val="007E21E9"/>
    <w:rsid w:val="007E230C"/>
    <w:rsid w:val="007E23F6"/>
    <w:rsid w:val="007E24D6"/>
    <w:rsid w:val="007E253C"/>
    <w:rsid w:val="007E25C1"/>
    <w:rsid w:val="007E265C"/>
    <w:rsid w:val="007E2675"/>
    <w:rsid w:val="007E2728"/>
    <w:rsid w:val="007E27C5"/>
    <w:rsid w:val="007E2860"/>
    <w:rsid w:val="007E28AF"/>
    <w:rsid w:val="007E295E"/>
    <w:rsid w:val="007E296A"/>
    <w:rsid w:val="007E2A9A"/>
    <w:rsid w:val="007E2B7E"/>
    <w:rsid w:val="007E2BF0"/>
    <w:rsid w:val="007E2D24"/>
    <w:rsid w:val="007E2DB1"/>
    <w:rsid w:val="007E2EA5"/>
    <w:rsid w:val="007E2EDE"/>
    <w:rsid w:val="007E2FF0"/>
    <w:rsid w:val="007E303A"/>
    <w:rsid w:val="007E30B2"/>
    <w:rsid w:val="007E30B4"/>
    <w:rsid w:val="007E30BA"/>
    <w:rsid w:val="007E319D"/>
    <w:rsid w:val="007E322D"/>
    <w:rsid w:val="007E3254"/>
    <w:rsid w:val="007E32AF"/>
    <w:rsid w:val="007E3337"/>
    <w:rsid w:val="007E3348"/>
    <w:rsid w:val="007E3448"/>
    <w:rsid w:val="007E34C0"/>
    <w:rsid w:val="007E34F2"/>
    <w:rsid w:val="007E351D"/>
    <w:rsid w:val="007E355E"/>
    <w:rsid w:val="007E357F"/>
    <w:rsid w:val="007E35C3"/>
    <w:rsid w:val="007E3600"/>
    <w:rsid w:val="007E3614"/>
    <w:rsid w:val="007E3665"/>
    <w:rsid w:val="007E36AC"/>
    <w:rsid w:val="007E3719"/>
    <w:rsid w:val="007E3762"/>
    <w:rsid w:val="007E38E0"/>
    <w:rsid w:val="007E39A6"/>
    <w:rsid w:val="007E3A00"/>
    <w:rsid w:val="007E3AF5"/>
    <w:rsid w:val="007E3B7B"/>
    <w:rsid w:val="007E3B90"/>
    <w:rsid w:val="007E3BC4"/>
    <w:rsid w:val="007E3D5F"/>
    <w:rsid w:val="007E3DEE"/>
    <w:rsid w:val="007E3EA8"/>
    <w:rsid w:val="007E3F2A"/>
    <w:rsid w:val="007E3F38"/>
    <w:rsid w:val="007E3F39"/>
    <w:rsid w:val="007E3F4B"/>
    <w:rsid w:val="007E3FB6"/>
    <w:rsid w:val="007E3FEC"/>
    <w:rsid w:val="007E40A0"/>
    <w:rsid w:val="007E4178"/>
    <w:rsid w:val="007E4183"/>
    <w:rsid w:val="007E4287"/>
    <w:rsid w:val="007E439E"/>
    <w:rsid w:val="007E4453"/>
    <w:rsid w:val="007E4609"/>
    <w:rsid w:val="007E4611"/>
    <w:rsid w:val="007E4614"/>
    <w:rsid w:val="007E466E"/>
    <w:rsid w:val="007E47D9"/>
    <w:rsid w:val="007E49DF"/>
    <w:rsid w:val="007E49F3"/>
    <w:rsid w:val="007E4AF6"/>
    <w:rsid w:val="007E4B14"/>
    <w:rsid w:val="007E4C9C"/>
    <w:rsid w:val="007E4D5E"/>
    <w:rsid w:val="007E4D6E"/>
    <w:rsid w:val="007E4D7E"/>
    <w:rsid w:val="007E4DB2"/>
    <w:rsid w:val="007E4E83"/>
    <w:rsid w:val="007E4EFB"/>
    <w:rsid w:val="007E4F07"/>
    <w:rsid w:val="007E4F59"/>
    <w:rsid w:val="007E4F97"/>
    <w:rsid w:val="007E4FF0"/>
    <w:rsid w:val="007E509E"/>
    <w:rsid w:val="007E5197"/>
    <w:rsid w:val="007E519C"/>
    <w:rsid w:val="007E519D"/>
    <w:rsid w:val="007E5231"/>
    <w:rsid w:val="007E52DD"/>
    <w:rsid w:val="007E52DF"/>
    <w:rsid w:val="007E5355"/>
    <w:rsid w:val="007E5359"/>
    <w:rsid w:val="007E544F"/>
    <w:rsid w:val="007E551E"/>
    <w:rsid w:val="007E5526"/>
    <w:rsid w:val="007E55DA"/>
    <w:rsid w:val="007E55FB"/>
    <w:rsid w:val="007E565D"/>
    <w:rsid w:val="007E56C6"/>
    <w:rsid w:val="007E56F9"/>
    <w:rsid w:val="007E5703"/>
    <w:rsid w:val="007E5777"/>
    <w:rsid w:val="007E577E"/>
    <w:rsid w:val="007E57C6"/>
    <w:rsid w:val="007E5800"/>
    <w:rsid w:val="007E5856"/>
    <w:rsid w:val="007E5ABE"/>
    <w:rsid w:val="007E5BF6"/>
    <w:rsid w:val="007E5C06"/>
    <w:rsid w:val="007E5C37"/>
    <w:rsid w:val="007E5D09"/>
    <w:rsid w:val="007E5DBA"/>
    <w:rsid w:val="007E5E73"/>
    <w:rsid w:val="007E5E78"/>
    <w:rsid w:val="007E5E8F"/>
    <w:rsid w:val="007E5E9F"/>
    <w:rsid w:val="007E5F1F"/>
    <w:rsid w:val="007E5F46"/>
    <w:rsid w:val="007E6070"/>
    <w:rsid w:val="007E608A"/>
    <w:rsid w:val="007E60BF"/>
    <w:rsid w:val="007E61B6"/>
    <w:rsid w:val="007E61F5"/>
    <w:rsid w:val="007E6232"/>
    <w:rsid w:val="007E6248"/>
    <w:rsid w:val="007E62CE"/>
    <w:rsid w:val="007E6333"/>
    <w:rsid w:val="007E63AC"/>
    <w:rsid w:val="007E63BC"/>
    <w:rsid w:val="007E6458"/>
    <w:rsid w:val="007E645C"/>
    <w:rsid w:val="007E646E"/>
    <w:rsid w:val="007E6470"/>
    <w:rsid w:val="007E64A2"/>
    <w:rsid w:val="007E64CC"/>
    <w:rsid w:val="007E64E0"/>
    <w:rsid w:val="007E6540"/>
    <w:rsid w:val="007E6561"/>
    <w:rsid w:val="007E6706"/>
    <w:rsid w:val="007E6716"/>
    <w:rsid w:val="007E6752"/>
    <w:rsid w:val="007E6790"/>
    <w:rsid w:val="007E67AE"/>
    <w:rsid w:val="007E695D"/>
    <w:rsid w:val="007E698F"/>
    <w:rsid w:val="007E69C2"/>
    <w:rsid w:val="007E6AF8"/>
    <w:rsid w:val="007E6BDE"/>
    <w:rsid w:val="007E6BE3"/>
    <w:rsid w:val="007E6CB4"/>
    <w:rsid w:val="007E6CD0"/>
    <w:rsid w:val="007E6D08"/>
    <w:rsid w:val="007E6D2F"/>
    <w:rsid w:val="007E6D43"/>
    <w:rsid w:val="007E6ED2"/>
    <w:rsid w:val="007E6ED6"/>
    <w:rsid w:val="007E6F61"/>
    <w:rsid w:val="007E6FB0"/>
    <w:rsid w:val="007E6FC5"/>
    <w:rsid w:val="007E6FEC"/>
    <w:rsid w:val="007E7002"/>
    <w:rsid w:val="007E70BF"/>
    <w:rsid w:val="007E716E"/>
    <w:rsid w:val="007E71C1"/>
    <w:rsid w:val="007E725C"/>
    <w:rsid w:val="007E735D"/>
    <w:rsid w:val="007E7362"/>
    <w:rsid w:val="007E739E"/>
    <w:rsid w:val="007E7402"/>
    <w:rsid w:val="007E7429"/>
    <w:rsid w:val="007E748B"/>
    <w:rsid w:val="007E74B3"/>
    <w:rsid w:val="007E7551"/>
    <w:rsid w:val="007E7574"/>
    <w:rsid w:val="007E77BB"/>
    <w:rsid w:val="007E78C8"/>
    <w:rsid w:val="007E7933"/>
    <w:rsid w:val="007E7995"/>
    <w:rsid w:val="007E79C6"/>
    <w:rsid w:val="007E79E1"/>
    <w:rsid w:val="007E7A00"/>
    <w:rsid w:val="007E7ADF"/>
    <w:rsid w:val="007E7C01"/>
    <w:rsid w:val="007E7C54"/>
    <w:rsid w:val="007E7CD9"/>
    <w:rsid w:val="007E7DD8"/>
    <w:rsid w:val="007E7DEA"/>
    <w:rsid w:val="007F0077"/>
    <w:rsid w:val="007F010B"/>
    <w:rsid w:val="007F01DA"/>
    <w:rsid w:val="007F0250"/>
    <w:rsid w:val="007F028E"/>
    <w:rsid w:val="007F0311"/>
    <w:rsid w:val="007F0324"/>
    <w:rsid w:val="007F0361"/>
    <w:rsid w:val="007F04CE"/>
    <w:rsid w:val="007F04ED"/>
    <w:rsid w:val="007F0524"/>
    <w:rsid w:val="007F052B"/>
    <w:rsid w:val="007F054F"/>
    <w:rsid w:val="007F0604"/>
    <w:rsid w:val="007F070B"/>
    <w:rsid w:val="007F0788"/>
    <w:rsid w:val="007F07F3"/>
    <w:rsid w:val="007F081A"/>
    <w:rsid w:val="007F0884"/>
    <w:rsid w:val="007F08CF"/>
    <w:rsid w:val="007F08D3"/>
    <w:rsid w:val="007F090C"/>
    <w:rsid w:val="007F0925"/>
    <w:rsid w:val="007F09C4"/>
    <w:rsid w:val="007F0A10"/>
    <w:rsid w:val="007F0A9D"/>
    <w:rsid w:val="007F0B46"/>
    <w:rsid w:val="007F0B5B"/>
    <w:rsid w:val="007F0CA8"/>
    <w:rsid w:val="007F0D84"/>
    <w:rsid w:val="007F0EA5"/>
    <w:rsid w:val="007F0EAE"/>
    <w:rsid w:val="007F0EB4"/>
    <w:rsid w:val="007F0EC7"/>
    <w:rsid w:val="007F0EE1"/>
    <w:rsid w:val="007F0EEC"/>
    <w:rsid w:val="007F0FCE"/>
    <w:rsid w:val="007F11FE"/>
    <w:rsid w:val="007F1223"/>
    <w:rsid w:val="007F1370"/>
    <w:rsid w:val="007F1382"/>
    <w:rsid w:val="007F13D7"/>
    <w:rsid w:val="007F13E1"/>
    <w:rsid w:val="007F14B1"/>
    <w:rsid w:val="007F15B5"/>
    <w:rsid w:val="007F15D6"/>
    <w:rsid w:val="007F15D7"/>
    <w:rsid w:val="007F168B"/>
    <w:rsid w:val="007F168C"/>
    <w:rsid w:val="007F16F7"/>
    <w:rsid w:val="007F174D"/>
    <w:rsid w:val="007F17B7"/>
    <w:rsid w:val="007F17B8"/>
    <w:rsid w:val="007F1871"/>
    <w:rsid w:val="007F19EC"/>
    <w:rsid w:val="007F19FD"/>
    <w:rsid w:val="007F1ABA"/>
    <w:rsid w:val="007F1B0A"/>
    <w:rsid w:val="007F1B1A"/>
    <w:rsid w:val="007F1C54"/>
    <w:rsid w:val="007F1D0F"/>
    <w:rsid w:val="007F1D57"/>
    <w:rsid w:val="007F20BD"/>
    <w:rsid w:val="007F20D1"/>
    <w:rsid w:val="007F20EB"/>
    <w:rsid w:val="007F2179"/>
    <w:rsid w:val="007F21D1"/>
    <w:rsid w:val="007F2245"/>
    <w:rsid w:val="007F2270"/>
    <w:rsid w:val="007F22B7"/>
    <w:rsid w:val="007F2320"/>
    <w:rsid w:val="007F2470"/>
    <w:rsid w:val="007F24D7"/>
    <w:rsid w:val="007F2514"/>
    <w:rsid w:val="007F2518"/>
    <w:rsid w:val="007F2524"/>
    <w:rsid w:val="007F2557"/>
    <w:rsid w:val="007F25B2"/>
    <w:rsid w:val="007F26AE"/>
    <w:rsid w:val="007F2722"/>
    <w:rsid w:val="007F27C5"/>
    <w:rsid w:val="007F28FA"/>
    <w:rsid w:val="007F290D"/>
    <w:rsid w:val="007F2937"/>
    <w:rsid w:val="007F293D"/>
    <w:rsid w:val="007F29C8"/>
    <w:rsid w:val="007F2B6C"/>
    <w:rsid w:val="007F2BBA"/>
    <w:rsid w:val="007F2D14"/>
    <w:rsid w:val="007F2D2D"/>
    <w:rsid w:val="007F2D61"/>
    <w:rsid w:val="007F2DBC"/>
    <w:rsid w:val="007F3179"/>
    <w:rsid w:val="007F3296"/>
    <w:rsid w:val="007F32DB"/>
    <w:rsid w:val="007F344D"/>
    <w:rsid w:val="007F34BB"/>
    <w:rsid w:val="007F34CE"/>
    <w:rsid w:val="007F351B"/>
    <w:rsid w:val="007F35AA"/>
    <w:rsid w:val="007F35AB"/>
    <w:rsid w:val="007F365B"/>
    <w:rsid w:val="007F36C1"/>
    <w:rsid w:val="007F3700"/>
    <w:rsid w:val="007F3705"/>
    <w:rsid w:val="007F3759"/>
    <w:rsid w:val="007F37BA"/>
    <w:rsid w:val="007F37D8"/>
    <w:rsid w:val="007F383D"/>
    <w:rsid w:val="007F38AE"/>
    <w:rsid w:val="007F3A0C"/>
    <w:rsid w:val="007F3C2D"/>
    <w:rsid w:val="007F3CE0"/>
    <w:rsid w:val="007F3CE8"/>
    <w:rsid w:val="007F3E63"/>
    <w:rsid w:val="007F3EAB"/>
    <w:rsid w:val="007F3EB2"/>
    <w:rsid w:val="007F3F2C"/>
    <w:rsid w:val="007F4024"/>
    <w:rsid w:val="007F4252"/>
    <w:rsid w:val="007F4263"/>
    <w:rsid w:val="007F43D6"/>
    <w:rsid w:val="007F43F0"/>
    <w:rsid w:val="007F4405"/>
    <w:rsid w:val="007F440E"/>
    <w:rsid w:val="007F4470"/>
    <w:rsid w:val="007F4480"/>
    <w:rsid w:val="007F448C"/>
    <w:rsid w:val="007F4586"/>
    <w:rsid w:val="007F468C"/>
    <w:rsid w:val="007F4731"/>
    <w:rsid w:val="007F47C7"/>
    <w:rsid w:val="007F48C5"/>
    <w:rsid w:val="007F49C4"/>
    <w:rsid w:val="007F49E2"/>
    <w:rsid w:val="007F4A58"/>
    <w:rsid w:val="007F4AB4"/>
    <w:rsid w:val="007F4BAE"/>
    <w:rsid w:val="007F4BBE"/>
    <w:rsid w:val="007F4C0E"/>
    <w:rsid w:val="007F4C34"/>
    <w:rsid w:val="007F4CF3"/>
    <w:rsid w:val="007F4D52"/>
    <w:rsid w:val="007F4D96"/>
    <w:rsid w:val="007F4F66"/>
    <w:rsid w:val="007F4FA0"/>
    <w:rsid w:val="007F505E"/>
    <w:rsid w:val="007F50B3"/>
    <w:rsid w:val="007F5178"/>
    <w:rsid w:val="007F518C"/>
    <w:rsid w:val="007F51C1"/>
    <w:rsid w:val="007F5245"/>
    <w:rsid w:val="007F52A0"/>
    <w:rsid w:val="007F52C8"/>
    <w:rsid w:val="007F535F"/>
    <w:rsid w:val="007F537A"/>
    <w:rsid w:val="007F545E"/>
    <w:rsid w:val="007F55DE"/>
    <w:rsid w:val="007F567B"/>
    <w:rsid w:val="007F5816"/>
    <w:rsid w:val="007F586C"/>
    <w:rsid w:val="007F5A30"/>
    <w:rsid w:val="007F5AE1"/>
    <w:rsid w:val="007F5B23"/>
    <w:rsid w:val="007F5B2E"/>
    <w:rsid w:val="007F5C2A"/>
    <w:rsid w:val="007F5C2F"/>
    <w:rsid w:val="007F5D09"/>
    <w:rsid w:val="007F5D31"/>
    <w:rsid w:val="007F5D61"/>
    <w:rsid w:val="007F5E2A"/>
    <w:rsid w:val="007F5E88"/>
    <w:rsid w:val="007F5FA3"/>
    <w:rsid w:val="007F6040"/>
    <w:rsid w:val="007F6157"/>
    <w:rsid w:val="007F6158"/>
    <w:rsid w:val="007F6197"/>
    <w:rsid w:val="007F61C5"/>
    <w:rsid w:val="007F61C6"/>
    <w:rsid w:val="007F61EB"/>
    <w:rsid w:val="007F6231"/>
    <w:rsid w:val="007F626C"/>
    <w:rsid w:val="007F62BC"/>
    <w:rsid w:val="007F635E"/>
    <w:rsid w:val="007F636F"/>
    <w:rsid w:val="007F63CA"/>
    <w:rsid w:val="007F64EF"/>
    <w:rsid w:val="007F6642"/>
    <w:rsid w:val="007F6660"/>
    <w:rsid w:val="007F668B"/>
    <w:rsid w:val="007F6697"/>
    <w:rsid w:val="007F66FA"/>
    <w:rsid w:val="007F68D5"/>
    <w:rsid w:val="007F69B7"/>
    <w:rsid w:val="007F6A65"/>
    <w:rsid w:val="007F6B0C"/>
    <w:rsid w:val="007F6B75"/>
    <w:rsid w:val="007F6C1F"/>
    <w:rsid w:val="007F6C39"/>
    <w:rsid w:val="007F6C54"/>
    <w:rsid w:val="007F6D78"/>
    <w:rsid w:val="007F6D86"/>
    <w:rsid w:val="007F6ECF"/>
    <w:rsid w:val="007F6F82"/>
    <w:rsid w:val="007F721F"/>
    <w:rsid w:val="007F73AF"/>
    <w:rsid w:val="007F74BD"/>
    <w:rsid w:val="007F74FA"/>
    <w:rsid w:val="007F7500"/>
    <w:rsid w:val="007F7511"/>
    <w:rsid w:val="007F7634"/>
    <w:rsid w:val="007F766F"/>
    <w:rsid w:val="007F7966"/>
    <w:rsid w:val="007F799F"/>
    <w:rsid w:val="007F79AF"/>
    <w:rsid w:val="007F7A07"/>
    <w:rsid w:val="007F7A7F"/>
    <w:rsid w:val="007F7AAA"/>
    <w:rsid w:val="007F7C95"/>
    <w:rsid w:val="007F7CBE"/>
    <w:rsid w:val="007F7CD7"/>
    <w:rsid w:val="007F7CDE"/>
    <w:rsid w:val="007F7CF1"/>
    <w:rsid w:val="007F7DC6"/>
    <w:rsid w:val="007F7DE0"/>
    <w:rsid w:val="007F7E2B"/>
    <w:rsid w:val="007F7EC4"/>
    <w:rsid w:val="007F7EFB"/>
    <w:rsid w:val="007F7FC8"/>
    <w:rsid w:val="008000A5"/>
    <w:rsid w:val="008001D9"/>
    <w:rsid w:val="00800288"/>
    <w:rsid w:val="008002F6"/>
    <w:rsid w:val="00800302"/>
    <w:rsid w:val="0080039C"/>
    <w:rsid w:val="008003B5"/>
    <w:rsid w:val="008003DD"/>
    <w:rsid w:val="00800486"/>
    <w:rsid w:val="0080049A"/>
    <w:rsid w:val="008004F4"/>
    <w:rsid w:val="0080059A"/>
    <w:rsid w:val="00800611"/>
    <w:rsid w:val="008006CB"/>
    <w:rsid w:val="00800712"/>
    <w:rsid w:val="0080074A"/>
    <w:rsid w:val="008007A6"/>
    <w:rsid w:val="008007B7"/>
    <w:rsid w:val="0080081F"/>
    <w:rsid w:val="00800889"/>
    <w:rsid w:val="0080089C"/>
    <w:rsid w:val="00800920"/>
    <w:rsid w:val="008009C4"/>
    <w:rsid w:val="008009F8"/>
    <w:rsid w:val="00800A16"/>
    <w:rsid w:val="00800A59"/>
    <w:rsid w:val="00800BF6"/>
    <w:rsid w:val="00800CFA"/>
    <w:rsid w:val="00800D82"/>
    <w:rsid w:val="00800DC1"/>
    <w:rsid w:val="00800DE5"/>
    <w:rsid w:val="00800EA1"/>
    <w:rsid w:val="00800F08"/>
    <w:rsid w:val="00800F8B"/>
    <w:rsid w:val="00800FAE"/>
    <w:rsid w:val="00800FDD"/>
    <w:rsid w:val="00800FFC"/>
    <w:rsid w:val="00801006"/>
    <w:rsid w:val="008010CD"/>
    <w:rsid w:val="0080114D"/>
    <w:rsid w:val="00801270"/>
    <w:rsid w:val="00801292"/>
    <w:rsid w:val="00801294"/>
    <w:rsid w:val="008012F2"/>
    <w:rsid w:val="0080133C"/>
    <w:rsid w:val="008014F7"/>
    <w:rsid w:val="00801542"/>
    <w:rsid w:val="00801596"/>
    <w:rsid w:val="008015A7"/>
    <w:rsid w:val="008015E5"/>
    <w:rsid w:val="008015FD"/>
    <w:rsid w:val="00801797"/>
    <w:rsid w:val="00801820"/>
    <w:rsid w:val="008018BB"/>
    <w:rsid w:val="008018FC"/>
    <w:rsid w:val="00801993"/>
    <w:rsid w:val="00801994"/>
    <w:rsid w:val="008019BA"/>
    <w:rsid w:val="008019C2"/>
    <w:rsid w:val="00801AF3"/>
    <w:rsid w:val="00801B01"/>
    <w:rsid w:val="00801B0A"/>
    <w:rsid w:val="00801B59"/>
    <w:rsid w:val="00801BE0"/>
    <w:rsid w:val="00801BF0"/>
    <w:rsid w:val="00801C94"/>
    <w:rsid w:val="00801CB1"/>
    <w:rsid w:val="00801D0E"/>
    <w:rsid w:val="00801D1B"/>
    <w:rsid w:val="00801D4D"/>
    <w:rsid w:val="00801E25"/>
    <w:rsid w:val="00801ECF"/>
    <w:rsid w:val="00801FC2"/>
    <w:rsid w:val="00801FFE"/>
    <w:rsid w:val="008020FB"/>
    <w:rsid w:val="00802161"/>
    <w:rsid w:val="0080221F"/>
    <w:rsid w:val="00802421"/>
    <w:rsid w:val="0080242F"/>
    <w:rsid w:val="00802494"/>
    <w:rsid w:val="0080251B"/>
    <w:rsid w:val="0080261A"/>
    <w:rsid w:val="0080265F"/>
    <w:rsid w:val="00802660"/>
    <w:rsid w:val="008026A2"/>
    <w:rsid w:val="008026BB"/>
    <w:rsid w:val="008028A7"/>
    <w:rsid w:val="00802934"/>
    <w:rsid w:val="0080296B"/>
    <w:rsid w:val="00802A18"/>
    <w:rsid w:val="00802A52"/>
    <w:rsid w:val="00802B1D"/>
    <w:rsid w:val="00802C82"/>
    <w:rsid w:val="00802C96"/>
    <w:rsid w:val="00802D17"/>
    <w:rsid w:val="00802E01"/>
    <w:rsid w:val="00802E09"/>
    <w:rsid w:val="00802E94"/>
    <w:rsid w:val="00802E97"/>
    <w:rsid w:val="00802EB9"/>
    <w:rsid w:val="00802ED5"/>
    <w:rsid w:val="00802F64"/>
    <w:rsid w:val="00803038"/>
    <w:rsid w:val="0080303E"/>
    <w:rsid w:val="008030C8"/>
    <w:rsid w:val="00803118"/>
    <w:rsid w:val="0080312E"/>
    <w:rsid w:val="0080327B"/>
    <w:rsid w:val="00803331"/>
    <w:rsid w:val="00803333"/>
    <w:rsid w:val="008033DC"/>
    <w:rsid w:val="00803406"/>
    <w:rsid w:val="0080349D"/>
    <w:rsid w:val="008034BD"/>
    <w:rsid w:val="0080353F"/>
    <w:rsid w:val="008035BE"/>
    <w:rsid w:val="008035EF"/>
    <w:rsid w:val="00803663"/>
    <w:rsid w:val="008037A0"/>
    <w:rsid w:val="00803819"/>
    <w:rsid w:val="008038AC"/>
    <w:rsid w:val="00803981"/>
    <w:rsid w:val="00803992"/>
    <w:rsid w:val="008039C9"/>
    <w:rsid w:val="008039E3"/>
    <w:rsid w:val="00803BB3"/>
    <w:rsid w:val="00803BD4"/>
    <w:rsid w:val="00803C8C"/>
    <w:rsid w:val="00803D7F"/>
    <w:rsid w:val="00803D9B"/>
    <w:rsid w:val="00803DEA"/>
    <w:rsid w:val="00803E3B"/>
    <w:rsid w:val="00803E85"/>
    <w:rsid w:val="00803E9D"/>
    <w:rsid w:val="0080402D"/>
    <w:rsid w:val="0080407A"/>
    <w:rsid w:val="008040DB"/>
    <w:rsid w:val="00804133"/>
    <w:rsid w:val="0080415D"/>
    <w:rsid w:val="008041C0"/>
    <w:rsid w:val="008042BD"/>
    <w:rsid w:val="008042FD"/>
    <w:rsid w:val="008043BA"/>
    <w:rsid w:val="0080444C"/>
    <w:rsid w:val="0080445C"/>
    <w:rsid w:val="00804591"/>
    <w:rsid w:val="00804918"/>
    <w:rsid w:val="008049E7"/>
    <w:rsid w:val="00804A6C"/>
    <w:rsid w:val="00804AB2"/>
    <w:rsid w:val="00804CC9"/>
    <w:rsid w:val="00804CD8"/>
    <w:rsid w:val="00804D0D"/>
    <w:rsid w:val="00804D26"/>
    <w:rsid w:val="00804E3F"/>
    <w:rsid w:val="00804F3C"/>
    <w:rsid w:val="0080505B"/>
    <w:rsid w:val="0080509D"/>
    <w:rsid w:val="008050A9"/>
    <w:rsid w:val="008050CE"/>
    <w:rsid w:val="00805168"/>
    <w:rsid w:val="00805178"/>
    <w:rsid w:val="00805249"/>
    <w:rsid w:val="00805276"/>
    <w:rsid w:val="00805277"/>
    <w:rsid w:val="00805287"/>
    <w:rsid w:val="00805410"/>
    <w:rsid w:val="0080544E"/>
    <w:rsid w:val="0080549B"/>
    <w:rsid w:val="0080558A"/>
    <w:rsid w:val="008055B6"/>
    <w:rsid w:val="00805610"/>
    <w:rsid w:val="00805666"/>
    <w:rsid w:val="0080567E"/>
    <w:rsid w:val="008056AE"/>
    <w:rsid w:val="008056C2"/>
    <w:rsid w:val="00805725"/>
    <w:rsid w:val="00805841"/>
    <w:rsid w:val="008058D8"/>
    <w:rsid w:val="00805AD9"/>
    <w:rsid w:val="00805B0E"/>
    <w:rsid w:val="00805CA9"/>
    <w:rsid w:val="00805D41"/>
    <w:rsid w:val="00805DCE"/>
    <w:rsid w:val="00805E7D"/>
    <w:rsid w:val="00805EE5"/>
    <w:rsid w:val="00805EFD"/>
    <w:rsid w:val="00805FAC"/>
    <w:rsid w:val="00805FF4"/>
    <w:rsid w:val="00806068"/>
    <w:rsid w:val="008060C9"/>
    <w:rsid w:val="008060D4"/>
    <w:rsid w:val="00806197"/>
    <w:rsid w:val="008061D0"/>
    <w:rsid w:val="008061D2"/>
    <w:rsid w:val="008062E9"/>
    <w:rsid w:val="00806316"/>
    <w:rsid w:val="00806375"/>
    <w:rsid w:val="0080639E"/>
    <w:rsid w:val="00806520"/>
    <w:rsid w:val="008065C2"/>
    <w:rsid w:val="008065EC"/>
    <w:rsid w:val="0080661F"/>
    <w:rsid w:val="00806638"/>
    <w:rsid w:val="0080663D"/>
    <w:rsid w:val="00806650"/>
    <w:rsid w:val="0080666C"/>
    <w:rsid w:val="008066C2"/>
    <w:rsid w:val="0080681B"/>
    <w:rsid w:val="00806926"/>
    <w:rsid w:val="00806960"/>
    <w:rsid w:val="00806A1E"/>
    <w:rsid w:val="00806A31"/>
    <w:rsid w:val="00806AFC"/>
    <w:rsid w:val="00806B45"/>
    <w:rsid w:val="00806C0D"/>
    <w:rsid w:val="00806C36"/>
    <w:rsid w:val="00806C85"/>
    <w:rsid w:val="00806CE4"/>
    <w:rsid w:val="00806D06"/>
    <w:rsid w:val="00806E4F"/>
    <w:rsid w:val="00806E5E"/>
    <w:rsid w:val="00806F00"/>
    <w:rsid w:val="00806F28"/>
    <w:rsid w:val="00807037"/>
    <w:rsid w:val="0080716A"/>
    <w:rsid w:val="008071F1"/>
    <w:rsid w:val="00807287"/>
    <w:rsid w:val="008072E1"/>
    <w:rsid w:val="00807322"/>
    <w:rsid w:val="00807343"/>
    <w:rsid w:val="00807411"/>
    <w:rsid w:val="0080748D"/>
    <w:rsid w:val="008074C1"/>
    <w:rsid w:val="00807596"/>
    <w:rsid w:val="00807649"/>
    <w:rsid w:val="00807677"/>
    <w:rsid w:val="008076ED"/>
    <w:rsid w:val="00807790"/>
    <w:rsid w:val="008077A4"/>
    <w:rsid w:val="00807862"/>
    <w:rsid w:val="008078E5"/>
    <w:rsid w:val="00807979"/>
    <w:rsid w:val="00807A19"/>
    <w:rsid w:val="00807A5E"/>
    <w:rsid w:val="00807A62"/>
    <w:rsid w:val="00807A96"/>
    <w:rsid w:val="00807AA4"/>
    <w:rsid w:val="00807B5B"/>
    <w:rsid w:val="00807B72"/>
    <w:rsid w:val="00807B7D"/>
    <w:rsid w:val="00807CAF"/>
    <w:rsid w:val="00807DEE"/>
    <w:rsid w:val="00807EA3"/>
    <w:rsid w:val="00807EDD"/>
    <w:rsid w:val="00807F28"/>
    <w:rsid w:val="00810061"/>
    <w:rsid w:val="0081007C"/>
    <w:rsid w:val="008100F4"/>
    <w:rsid w:val="00810142"/>
    <w:rsid w:val="008101EB"/>
    <w:rsid w:val="0081024D"/>
    <w:rsid w:val="008102AB"/>
    <w:rsid w:val="0081031B"/>
    <w:rsid w:val="0081043F"/>
    <w:rsid w:val="00810485"/>
    <w:rsid w:val="0081049C"/>
    <w:rsid w:val="00810593"/>
    <w:rsid w:val="008105E2"/>
    <w:rsid w:val="00810664"/>
    <w:rsid w:val="00810695"/>
    <w:rsid w:val="008106C1"/>
    <w:rsid w:val="00810745"/>
    <w:rsid w:val="00810747"/>
    <w:rsid w:val="00810765"/>
    <w:rsid w:val="0081076E"/>
    <w:rsid w:val="00810780"/>
    <w:rsid w:val="00810883"/>
    <w:rsid w:val="00810890"/>
    <w:rsid w:val="008108BF"/>
    <w:rsid w:val="00810911"/>
    <w:rsid w:val="0081093E"/>
    <w:rsid w:val="0081097D"/>
    <w:rsid w:val="0081098C"/>
    <w:rsid w:val="00810994"/>
    <w:rsid w:val="0081099D"/>
    <w:rsid w:val="008109C0"/>
    <w:rsid w:val="00810AAD"/>
    <w:rsid w:val="00810B32"/>
    <w:rsid w:val="00810B67"/>
    <w:rsid w:val="00810B68"/>
    <w:rsid w:val="00810C46"/>
    <w:rsid w:val="00810D32"/>
    <w:rsid w:val="00810DE8"/>
    <w:rsid w:val="00810E59"/>
    <w:rsid w:val="00810E63"/>
    <w:rsid w:val="00810E8B"/>
    <w:rsid w:val="00810EBA"/>
    <w:rsid w:val="00810EFC"/>
    <w:rsid w:val="00810F52"/>
    <w:rsid w:val="00810F57"/>
    <w:rsid w:val="00810F64"/>
    <w:rsid w:val="00810F9F"/>
    <w:rsid w:val="008110EF"/>
    <w:rsid w:val="00811107"/>
    <w:rsid w:val="0081111D"/>
    <w:rsid w:val="0081115D"/>
    <w:rsid w:val="0081117E"/>
    <w:rsid w:val="008111C1"/>
    <w:rsid w:val="008111E4"/>
    <w:rsid w:val="00811244"/>
    <w:rsid w:val="00811282"/>
    <w:rsid w:val="008112F0"/>
    <w:rsid w:val="008113F0"/>
    <w:rsid w:val="0081143A"/>
    <w:rsid w:val="008114AE"/>
    <w:rsid w:val="00811555"/>
    <w:rsid w:val="00811567"/>
    <w:rsid w:val="0081156D"/>
    <w:rsid w:val="008115A9"/>
    <w:rsid w:val="008115D3"/>
    <w:rsid w:val="008115DB"/>
    <w:rsid w:val="008115E4"/>
    <w:rsid w:val="00811617"/>
    <w:rsid w:val="00811679"/>
    <w:rsid w:val="008117C4"/>
    <w:rsid w:val="008117FE"/>
    <w:rsid w:val="0081184C"/>
    <w:rsid w:val="0081189F"/>
    <w:rsid w:val="008119DA"/>
    <w:rsid w:val="00811AA6"/>
    <w:rsid w:val="00811AC9"/>
    <w:rsid w:val="00811AD9"/>
    <w:rsid w:val="00811AE6"/>
    <w:rsid w:val="00811AFB"/>
    <w:rsid w:val="00811B0D"/>
    <w:rsid w:val="00811BAB"/>
    <w:rsid w:val="00811D2F"/>
    <w:rsid w:val="00811DB0"/>
    <w:rsid w:val="00811ECE"/>
    <w:rsid w:val="00811F6A"/>
    <w:rsid w:val="00812044"/>
    <w:rsid w:val="008120E4"/>
    <w:rsid w:val="00812182"/>
    <w:rsid w:val="00812186"/>
    <w:rsid w:val="00812194"/>
    <w:rsid w:val="008121AD"/>
    <w:rsid w:val="00812255"/>
    <w:rsid w:val="0081230D"/>
    <w:rsid w:val="0081231A"/>
    <w:rsid w:val="00812345"/>
    <w:rsid w:val="008123B4"/>
    <w:rsid w:val="008123E6"/>
    <w:rsid w:val="0081252E"/>
    <w:rsid w:val="00812555"/>
    <w:rsid w:val="008125F0"/>
    <w:rsid w:val="008125FC"/>
    <w:rsid w:val="008127F8"/>
    <w:rsid w:val="00812800"/>
    <w:rsid w:val="00812ABE"/>
    <w:rsid w:val="00812C20"/>
    <w:rsid w:val="00812CEA"/>
    <w:rsid w:val="00812D94"/>
    <w:rsid w:val="00812D9E"/>
    <w:rsid w:val="00812DB2"/>
    <w:rsid w:val="00812DCC"/>
    <w:rsid w:val="00812DF0"/>
    <w:rsid w:val="00812E8C"/>
    <w:rsid w:val="00812FA6"/>
    <w:rsid w:val="00812FCD"/>
    <w:rsid w:val="00812FDB"/>
    <w:rsid w:val="00813141"/>
    <w:rsid w:val="008131FA"/>
    <w:rsid w:val="0081322D"/>
    <w:rsid w:val="0081323C"/>
    <w:rsid w:val="008133ED"/>
    <w:rsid w:val="008134A9"/>
    <w:rsid w:val="00813535"/>
    <w:rsid w:val="00813689"/>
    <w:rsid w:val="00813695"/>
    <w:rsid w:val="008136CC"/>
    <w:rsid w:val="008136E0"/>
    <w:rsid w:val="008137E4"/>
    <w:rsid w:val="0081396F"/>
    <w:rsid w:val="00813997"/>
    <w:rsid w:val="008139D4"/>
    <w:rsid w:val="00813B7D"/>
    <w:rsid w:val="00813BAC"/>
    <w:rsid w:val="00813BED"/>
    <w:rsid w:val="00813C6F"/>
    <w:rsid w:val="00813EB7"/>
    <w:rsid w:val="00813F61"/>
    <w:rsid w:val="00814144"/>
    <w:rsid w:val="00814207"/>
    <w:rsid w:val="0081424C"/>
    <w:rsid w:val="00814255"/>
    <w:rsid w:val="0081426B"/>
    <w:rsid w:val="0081436F"/>
    <w:rsid w:val="00814395"/>
    <w:rsid w:val="008144A8"/>
    <w:rsid w:val="0081450C"/>
    <w:rsid w:val="0081471F"/>
    <w:rsid w:val="0081473B"/>
    <w:rsid w:val="008147DF"/>
    <w:rsid w:val="008147EF"/>
    <w:rsid w:val="008148F3"/>
    <w:rsid w:val="00814C2A"/>
    <w:rsid w:val="00814E0B"/>
    <w:rsid w:val="00814F85"/>
    <w:rsid w:val="00814FC9"/>
    <w:rsid w:val="00815009"/>
    <w:rsid w:val="00815086"/>
    <w:rsid w:val="00815109"/>
    <w:rsid w:val="0081510F"/>
    <w:rsid w:val="00815126"/>
    <w:rsid w:val="00815218"/>
    <w:rsid w:val="00815247"/>
    <w:rsid w:val="00815286"/>
    <w:rsid w:val="0081531E"/>
    <w:rsid w:val="0081541A"/>
    <w:rsid w:val="0081549D"/>
    <w:rsid w:val="00815514"/>
    <w:rsid w:val="0081552C"/>
    <w:rsid w:val="0081553E"/>
    <w:rsid w:val="00815545"/>
    <w:rsid w:val="008155AF"/>
    <w:rsid w:val="008155D4"/>
    <w:rsid w:val="008156B1"/>
    <w:rsid w:val="008156D5"/>
    <w:rsid w:val="0081580A"/>
    <w:rsid w:val="008158BA"/>
    <w:rsid w:val="0081597B"/>
    <w:rsid w:val="0081597F"/>
    <w:rsid w:val="00815B81"/>
    <w:rsid w:val="00815BF3"/>
    <w:rsid w:val="00815C4B"/>
    <w:rsid w:val="00815DCA"/>
    <w:rsid w:val="00815E5E"/>
    <w:rsid w:val="00815EB3"/>
    <w:rsid w:val="00815F64"/>
    <w:rsid w:val="00816080"/>
    <w:rsid w:val="0081619D"/>
    <w:rsid w:val="00816211"/>
    <w:rsid w:val="00816280"/>
    <w:rsid w:val="008162BF"/>
    <w:rsid w:val="00816339"/>
    <w:rsid w:val="0081641E"/>
    <w:rsid w:val="00816498"/>
    <w:rsid w:val="008166D7"/>
    <w:rsid w:val="00816722"/>
    <w:rsid w:val="0081672C"/>
    <w:rsid w:val="008167E0"/>
    <w:rsid w:val="00816840"/>
    <w:rsid w:val="00816867"/>
    <w:rsid w:val="0081686F"/>
    <w:rsid w:val="00816992"/>
    <w:rsid w:val="008169BD"/>
    <w:rsid w:val="00816A7F"/>
    <w:rsid w:val="00816B20"/>
    <w:rsid w:val="00816B8F"/>
    <w:rsid w:val="00816C5A"/>
    <w:rsid w:val="00816D37"/>
    <w:rsid w:val="00816E8A"/>
    <w:rsid w:val="00816E99"/>
    <w:rsid w:val="00816F49"/>
    <w:rsid w:val="00817024"/>
    <w:rsid w:val="008170AB"/>
    <w:rsid w:val="00817194"/>
    <w:rsid w:val="00817242"/>
    <w:rsid w:val="0081724A"/>
    <w:rsid w:val="00817251"/>
    <w:rsid w:val="00817256"/>
    <w:rsid w:val="0081741D"/>
    <w:rsid w:val="008174C7"/>
    <w:rsid w:val="008174DC"/>
    <w:rsid w:val="0081755E"/>
    <w:rsid w:val="00817619"/>
    <w:rsid w:val="00817628"/>
    <w:rsid w:val="00817639"/>
    <w:rsid w:val="00817685"/>
    <w:rsid w:val="00817699"/>
    <w:rsid w:val="008176E4"/>
    <w:rsid w:val="00817733"/>
    <w:rsid w:val="0081773A"/>
    <w:rsid w:val="0081782A"/>
    <w:rsid w:val="0081786E"/>
    <w:rsid w:val="00817944"/>
    <w:rsid w:val="008179A6"/>
    <w:rsid w:val="008179A8"/>
    <w:rsid w:val="008179AA"/>
    <w:rsid w:val="00817A09"/>
    <w:rsid w:val="00817B78"/>
    <w:rsid w:val="00817C18"/>
    <w:rsid w:val="00817CEE"/>
    <w:rsid w:val="00817D2B"/>
    <w:rsid w:val="00817D57"/>
    <w:rsid w:val="00817D94"/>
    <w:rsid w:val="00817F90"/>
    <w:rsid w:val="00817FBD"/>
    <w:rsid w:val="0082005E"/>
    <w:rsid w:val="0082013C"/>
    <w:rsid w:val="008202BC"/>
    <w:rsid w:val="008202CC"/>
    <w:rsid w:val="008202D8"/>
    <w:rsid w:val="008202F0"/>
    <w:rsid w:val="00820458"/>
    <w:rsid w:val="00820464"/>
    <w:rsid w:val="00820473"/>
    <w:rsid w:val="008205FE"/>
    <w:rsid w:val="0082065D"/>
    <w:rsid w:val="00820716"/>
    <w:rsid w:val="008207A2"/>
    <w:rsid w:val="008207EB"/>
    <w:rsid w:val="00820821"/>
    <w:rsid w:val="00820835"/>
    <w:rsid w:val="00820842"/>
    <w:rsid w:val="00820862"/>
    <w:rsid w:val="00820890"/>
    <w:rsid w:val="008208BE"/>
    <w:rsid w:val="0082091A"/>
    <w:rsid w:val="0082097A"/>
    <w:rsid w:val="00820988"/>
    <w:rsid w:val="0082098D"/>
    <w:rsid w:val="00820A25"/>
    <w:rsid w:val="00820B4F"/>
    <w:rsid w:val="00820C1C"/>
    <w:rsid w:val="00820C48"/>
    <w:rsid w:val="00820D81"/>
    <w:rsid w:val="00820DD6"/>
    <w:rsid w:val="00820F0B"/>
    <w:rsid w:val="00820F93"/>
    <w:rsid w:val="00820FCF"/>
    <w:rsid w:val="00821122"/>
    <w:rsid w:val="00821197"/>
    <w:rsid w:val="0082119A"/>
    <w:rsid w:val="0082122E"/>
    <w:rsid w:val="0082129D"/>
    <w:rsid w:val="008212B4"/>
    <w:rsid w:val="008212DD"/>
    <w:rsid w:val="008212F2"/>
    <w:rsid w:val="00821399"/>
    <w:rsid w:val="008213B1"/>
    <w:rsid w:val="008213C8"/>
    <w:rsid w:val="00821470"/>
    <w:rsid w:val="008214D7"/>
    <w:rsid w:val="00821585"/>
    <w:rsid w:val="0082162F"/>
    <w:rsid w:val="0082163B"/>
    <w:rsid w:val="00821751"/>
    <w:rsid w:val="00821774"/>
    <w:rsid w:val="0082178E"/>
    <w:rsid w:val="008217BF"/>
    <w:rsid w:val="0082191D"/>
    <w:rsid w:val="00821B32"/>
    <w:rsid w:val="00821B3F"/>
    <w:rsid w:val="00821B89"/>
    <w:rsid w:val="00821BD2"/>
    <w:rsid w:val="00821BE5"/>
    <w:rsid w:val="00821C9B"/>
    <w:rsid w:val="00821CD2"/>
    <w:rsid w:val="00821CE8"/>
    <w:rsid w:val="00821CFE"/>
    <w:rsid w:val="00821D30"/>
    <w:rsid w:val="00821D7F"/>
    <w:rsid w:val="00821DA0"/>
    <w:rsid w:val="00821DCB"/>
    <w:rsid w:val="00821DD9"/>
    <w:rsid w:val="00821DEF"/>
    <w:rsid w:val="00821E94"/>
    <w:rsid w:val="00821E9E"/>
    <w:rsid w:val="00821EA2"/>
    <w:rsid w:val="00821EB2"/>
    <w:rsid w:val="00821F78"/>
    <w:rsid w:val="00822099"/>
    <w:rsid w:val="008221B0"/>
    <w:rsid w:val="00822204"/>
    <w:rsid w:val="00822238"/>
    <w:rsid w:val="008222CB"/>
    <w:rsid w:val="00822568"/>
    <w:rsid w:val="008225DB"/>
    <w:rsid w:val="0082272F"/>
    <w:rsid w:val="0082279C"/>
    <w:rsid w:val="00822848"/>
    <w:rsid w:val="00822901"/>
    <w:rsid w:val="00822976"/>
    <w:rsid w:val="00822B4E"/>
    <w:rsid w:val="00822BB2"/>
    <w:rsid w:val="00822C9A"/>
    <w:rsid w:val="00822D19"/>
    <w:rsid w:val="00822D1B"/>
    <w:rsid w:val="00822D4B"/>
    <w:rsid w:val="00822E5A"/>
    <w:rsid w:val="00822E8B"/>
    <w:rsid w:val="00822F03"/>
    <w:rsid w:val="00823042"/>
    <w:rsid w:val="008230C6"/>
    <w:rsid w:val="00823106"/>
    <w:rsid w:val="00823143"/>
    <w:rsid w:val="00823203"/>
    <w:rsid w:val="0082347A"/>
    <w:rsid w:val="00823502"/>
    <w:rsid w:val="00823536"/>
    <w:rsid w:val="008235B2"/>
    <w:rsid w:val="0082367B"/>
    <w:rsid w:val="0082367E"/>
    <w:rsid w:val="0082369F"/>
    <w:rsid w:val="008237E0"/>
    <w:rsid w:val="0082383C"/>
    <w:rsid w:val="0082384D"/>
    <w:rsid w:val="008239C3"/>
    <w:rsid w:val="008239F9"/>
    <w:rsid w:val="00823A29"/>
    <w:rsid w:val="00823B2F"/>
    <w:rsid w:val="00823B52"/>
    <w:rsid w:val="00823BDA"/>
    <w:rsid w:val="00823C3E"/>
    <w:rsid w:val="00823D07"/>
    <w:rsid w:val="00823E3F"/>
    <w:rsid w:val="00823EED"/>
    <w:rsid w:val="00823EFB"/>
    <w:rsid w:val="00823F4A"/>
    <w:rsid w:val="00823F4C"/>
    <w:rsid w:val="00823F98"/>
    <w:rsid w:val="00823F9F"/>
    <w:rsid w:val="00823FB8"/>
    <w:rsid w:val="00824050"/>
    <w:rsid w:val="0082406D"/>
    <w:rsid w:val="008240AA"/>
    <w:rsid w:val="008240CC"/>
    <w:rsid w:val="008241DF"/>
    <w:rsid w:val="00824224"/>
    <w:rsid w:val="008242BF"/>
    <w:rsid w:val="0082434A"/>
    <w:rsid w:val="0082439B"/>
    <w:rsid w:val="008244EC"/>
    <w:rsid w:val="0082454A"/>
    <w:rsid w:val="0082454B"/>
    <w:rsid w:val="00824572"/>
    <w:rsid w:val="00824659"/>
    <w:rsid w:val="00824681"/>
    <w:rsid w:val="008246BB"/>
    <w:rsid w:val="00824851"/>
    <w:rsid w:val="00824888"/>
    <w:rsid w:val="008248DC"/>
    <w:rsid w:val="0082495C"/>
    <w:rsid w:val="008249C9"/>
    <w:rsid w:val="008249F1"/>
    <w:rsid w:val="00824B1A"/>
    <w:rsid w:val="00824B37"/>
    <w:rsid w:val="00824B5F"/>
    <w:rsid w:val="00824C4E"/>
    <w:rsid w:val="00824C92"/>
    <w:rsid w:val="00824DD9"/>
    <w:rsid w:val="00824DEE"/>
    <w:rsid w:val="00824E49"/>
    <w:rsid w:val="00824E94"/>
    <w:rsid w:val="00824EED"/>
    <w:rsid w:val="00824F10"/>
    <w:rsid w:val="00824F59"/>
    <w:rsid w:val="00825160"/>
    <w:rsid w:val="00825209"/>
    <w:rsid w:val="00825266"/>
    <w:rsid w:val="0082527C"/>
    <w:rsid w:val="0082530E"/>
    <w:rsid w:val="00825328"/>
    <w:rsid w:val="00825364"/>
    <w:rsid w:val="00825374"/>
    <w:rsid w:val="0082537E"/>
    <w:rsid w:val="008253DC"/>
    <w:rsid w:val="0082540E"/>
    <w:rsid w:val="00825422"/>
    <w:rsid w:val="0082547D"/>
    <w:rsid w:val="008254F6"/>
    <w:rsid w:val="0082551B"/>
    <w:rsid w:val="00825569"/>
    <w:rsid w:val="0082556B"/>
    <w:rsid w:val="008255B3"/>
    <w:rsid w:val="008255E4"/>
    <w:rsid w:val="008256C0"/>
    <w:rsid w:val="008256CB"/>
    <w:rsid w:val="00825724"/>
    <w:rsid w:val="00825767"/>
    <w:rsid w:val="0082578D"/>
    <w:rsid w:val="008257D4"/>
    <w:rsid w:val="00825878"/>
    <w:rsid w:val="008258BE"/>
    <w:rsid w:val="00825908"/>
    <w:rsid w:val="0082592F"/>
    <w:rsid w:val="008259D8"/>
    <w:rsid w:val="00825C33"/>
    <w:rsid w:val="00825C8C"/>
    <w:rsid w:val="00825CD1"/>
    <w:rsid w:val="00825D22"/>
    <w:rsid w:val="00825D25"/>
    <w:rsid w:val="00825DD5"/>
    <w:rsid w:val="00825DE0"/>
    <w:rsid w:val="00825E00"/>
    <w:rsid w:val="00825E34"/>
    <w:rsid w:val="00825E9D"/>
    <w:rsid w:val="00826052"/>
    <w:rsid w:val="00826088"/>
    <w:rsid w:val="008260BB"/>
    <w:rsid w:val="00826104"/>
    <w:rsid w:val="00826123"/>
    <w:rsid w:val="00826212"/>
    <w:rsid w:val="00826213"/>
    <w:rsid w:val="00826245"/>
    <w:rsid w:val="00826257"/>
    <w:rsid w:val="0082630A"/>
    <w:rsid w:val="00826342"/>
    <w:rsid w:val="00826376"/>
    <w:rsid w:val="008263A6"/>
    <w:rsid w:val="008263ED"/>
    <w:rsid w:val="0082641E"/>
    <w:rsid w:val="00826465"/>
    <w:rsid w:val="008264E6"/>
    <w:rsid w:val="00826528"/>
    <w:rsid w:val="00826529"/>
    <w:rsid w:val="00826552"/>
    <w:rsid w:val="00826560"/>
    <w:rsid w:val="00826566"/>
    <w:rsid w:val="00826592"/>
    <w:rsid w:val="008266AF"/>
    <w:rsid w:val="00826754"/>
    <w:rsid w:val="00826759"/>
    <w:rsid w:val="008268A5"/>
    <w:rsid w:val="008268CD"/>
    <w:rsid w:val="008268D9"/>
    <w:rsid w:val="0082699E"/>
    <w:rsid w:val="008269D6"/>
    <w:rsid w:val="008269FE"/>
    <w:rsid w:val="00826A28"/>
    <w:rsid w:val="00826B02"/>
    <w:rsid w:val="00826BFD"/>
    <w:rsid w:val="00826CA5"/>
    <w:rsid w:val="00826D2A"/>
    <w:rsid w:val="00826D45"/>
    <w:rsid w:val="00826D6D"/>
    <w:rsid w:val="00826DEF"/>
    <w:rsid w:val="00826E1D"/>
    <w:rsid w:val="00826FB5"/>
    <w:rsid w:val="0082705F"/>
    <w:rsid w:val="00827067"/>
    <w:rsid w:val="00827094"/>
    <w:rsid w:val="0082709C"/>
    <w:rsid w:val="008270F1"/>
    <w:rsid w:val="00827232"/>
    <w:rsid w:val="0082729D"/>
    <w:rsid w:val="008272CC"/>
    <w:rsid w:val="0082737D"/>
    <w:rsid w:val="00827382"/>
    <w:rsid w:val="0082738B"/>
    <w:rsid w:val="00827454"/>
    <w:rsid w:val="0082748B"/>
    <w:rsid w:val="008274D4"/>
    <w:rsid w:val="0082752C"/>
    <w:rsid w:val="00827560"/>
    <w:rsid w:val="0082759A"/>
    <w:rsid w:val="00827608"/>
    <w:rsid w:val="00827625"/>
    <w:rsid w:val="00827657"/>
    <w:rsid w:val="00827675"/>
    <w:rsid w:val="0082770B"/>
    <w:rsid w:val="008278E6"/>
    <w:rsid w:val="00827959"/>
    <w:rsid w:val="0082796D"/>
    <w:rsid w:val="00827B08"/>
    <w:rsid w:val="00827B5C"/>
    <w:rsid w:val="00827B85"/>
    <w:rsid w:val="00827BAA"/>
    <w:rsid w:val="00827D18"/>
    <w:rsid w:val="00827D35"/>
    <w:rsid w:val="00827D3D"/>
    <w:rsid w:val="00827D9E"/>
    <w:rsid w:val="00827ED2"/>
    <w:rsid w:val="00827FEC"/>
    <w:rsid w:val="00830184"/>
    <w:rsid w:val="0083022D"/>
    <w:rsid w:val="00830277"/>
    <w:rsid w:val="00830288"/>
    <w:rsid w:val="008302F0"/>
    <w:rsid w:val="0083032B"/>
    <w:rsid w:val="008303D1"/>
    <w:rsid w:val="0083058C"/>
    <w:rsid w:val="008305E4"/>
    <w:rsid w:val="0083064F"/>
    <w:rsid w:val="00830684"/>
    <w:rsid w:val="00830692"/>
    <w:rsid w:val="008306C4"/>
    <w:rsid w:val="008306E7"/>
    <w:rsid w:val="0083071C"/>
    <w:rsid w:val="00830748"/>
    <w:rsid w:val="00830752"/>
    <w:rsid w:val="0083079A"/>
    <w:rsid w:val="0083081D"/>
    <w:rsid w:val="00830913"/>
    <w:rsid w:val="0083093C"/>
    <w:rsid w:val="00830941"/>
    <w:rsid w:val="00830A5F"/>
    <w:rsid w:val="00830A70"/>
    <w:rsid w:val="00830AD1"/>
    <w:rsid w:val="00830B21"/>
    <w:rsid w:val="00830B47"/>
    <w:rsid w:val="00830BA0"/>
    <w:rsid w:val="00830D2F"/>
    <w:rsid w:val="00830DCD"/>
    <w:rsid w:val="00830DD8"/>
    <w:rsid w:val="00830E12"/>
    <w:rsid w:val="00830E5D"/>
    <w:rsid w:val="00830E93"/>
    <w:rsid w:val="00830EE3"/>
    <w:rsid w:val="00830F60"/>
    <w:rsid w:val="00830FE8"/>
    <w:rsid w:val="0083104F"/>
    <w:rsid w:val="008310D8"/>
    <w:rsid w:val="0083114E"/>
    <w:rsid w:val="0083119B"/>
    <w:rsid w:val="00831287"/>
    <w:rsid w:val="008313BD"/>
    <w:rsid w:val="0083142A"/>
    <w:rsid w:val="00831497"/>
    <w:rsid w:val="008314ED"/>
    <w:rsid w:val="00831528"/>
    <w:rsid w:val="0083152C"/>
    <w:rsid w:val="008315A4"/>
    <w:rsid w:val="008315C1"/>
    <w:rsid w:val="00831778"/>
    <w:rsid w:val="0083186B"/>
    <w:rsid w:val="00831907"/>
    <w:rsid w:val="008319C3"/>
    <w:rsid w:val="008319DA"/>
    <w:rsid w:val="00831A08"/>
    <w:rsid w:val="00831A37"/>
    <w:rsid w:val="00831AB9"/>
    <w:rsid w:val="00831AF1"/>
    <w:rsid w:val="00831B6B"/>
    <w:rsid w:val="00831BFC"/>
    <w:rsid w:val="00831DA4"/>
    <w:rsid w:val="00831DB5"/>
    <w:rsid w:val="00831E1A"/>
    <w:rsid w:val="00831E79"/>
    <w:rsid w:val="00831EE7"/>
    <w:rsid w:val="00831F3E"/>
    <w:rsid w:val="00831F8F"/>
    <w:rsid w:val="00831FEF"/>
    <w:rsid w:val="00832010"/>
    <w:rsid w:val="008320B1"/>
    <w:rsid w:val="00832177"/>
    <w:rsid w:val="00832194"/>
    <w:rsid w:val="008321FB"/>
    <w:rsid w:val="008322A9"/>
    <w:rsid w:val="00832383"/>
    <w:rsid w:val="0083238F"/>
    <w:rsid w:val="0083243B"/>
    <w:rsid w:val="008324BF"/>
    <w:rsid w:val="008324F1"/>
    <w:rsid w:val="00832506"/>
    <w:rsid w:val="0083261A"/>
    <w:rsid w:val="0083266B"/>
    <w:rsid w:val="00832697"/>
    <w:rsid w:val="008326CE"/>
    <w:rsid w:val="00832707"/>
    <w:rsid w:val="00832719"/>
    <w:rsid w:val="00832838"/>
    <w:rsid w:val="00832863"/>
    <w:rsid w:val="008328CE"/>
    <w:rsid w:val="00832BEF"/>
    <w:rsid w:val="00832C37"/>
    <w:rsid w:val="00832CD1"/>
    <w:rsid w:val="00832D84"/>
    <w:rsid w:val="00832DCE"/>
    <w:rsid w:val="00832E07"/>
    <w:rsid w:val="00832E37"/>
    <w:rsid w:val="00832E70"/>
    <w:rsid w:val="00833045"/>
    <w:rsid w:val="008331D6"/>
    <w:rsid w:val="00833256"/>
    <w:rsid w:val="008332A4"/>
    <w:rsid w:val="008333CB"/>
    <w:rsid w:val="00833434"/>
    <w:rsid w:val="00833440"/>
    <w:rsid w:val="008334AD"/>
    <w:rsid w:val="0083353E"/>
    <w:rsid w:val="00833548"/>
    <w:rsid w:val="00833565"/>
    <w:rsid w:val="00833576"/>
    <w:rsid w:val="00833597"/>
    <w:rsid w:val="00833623"/>
    <w:rsid w:val="0083363A"/>
    <w:rsid w:val="0083369B"/>
    <w:rsid w:val="00833751"/>
    <w:rsid w:val="0083376E"/>
    <w:rsid w:val="008337BA"/>
    <w:rsid w:val="0083381A"/>
    <w:rsid w:val="00833964"/>
    <w:rsid w:val="0083399E"/>
    <w:rsid w:val="008339A0"/>
    <w:rsid w:val="008339AE"/>
    <w:rsid w:val="008339B2"/>
    <w:rsid w:val="00833A9C"/>
    <w:rsid w:val="00833AF0"/>
    <w:rsid w:val="00833B65"/>
    <w:rsid w:val="00833C26"/>
    <w:rsid w:val="00833C31"/>
    <w:rsid w:val="00833C94"/>
    <w:rsid w:val="00833C9F"/>
    <w:rsid w:val="00833CCD"/>
    <w:rsid w:val="00833CFE"/>
    <w:rsid w:val="00833DC9"/>
    <w:rsid w:val="00833E49"/>
    <w:rsid w:val="00833EB0"/>
    <w:rsid w:val="00833ED4"/>
    <w:rsid w:val="00833F43"/>
    <w:rsid w:val="00833F4C"/>
    <w:rsid w:val="00833FC8"/>
    <w:rsid w:val="00834050"/>
    <w:rsid w:val="008340B3"/>
    <w:rsid w:val="00834143"/>
    <w:rsid w:val="00834233"/>
    <w:rsid w:val="00834260"/>
    <w:rsid w:val="008342D3"/>
    <w:rsid w:val="008342DF"/>
    <w:rsid w:val="008342ED"/>
    <w:rsid w:val="0083439B"/>
    <w:rsid w:val="0083445C"/>
    <w:rsid w:val="00834466"/>
    <w:rsid w:val="008344FE"/>
    <w:rsid w:val="00834628"/>
    <w:rsid w:val="00834759"/>
    <w:rsid w:val="00834778"/>
    <w:rsid w:val="0083478A"/>
    <w:rsid w:val="008347F5"/>
    <w:rsid w:val="00834863"/>
    <w:rsid w:val="0083486A"/>
    <w:rsid w:val="008349B1"/>
    <w:rsid w:val="008349FA"/>
    <w:rsid w:val="00834A63"/>
    <w:rsid w:val="00834BBD"/>
    <w:rsid w:val="00834C38"/>
    <w:rsid w:val="00834C3D"/>
    <w:rsid w:val="00834D5E"/>
    <w:rsid w:val="00834DAD"/>
    <w:rsid w:val="00834E2D"/>
    <w:rsid w:val="00834EBF"/>
    <w:rsid w:val="00834F13"/>
    <w:rsid w:val="00834F4D"/>
    <w:rsid w:val="00834F5C"/>
    <w:rsid w:val="008350EC"/>
    <w:rsid w:val="00835143"/>
    <w:rsid w:val="008351A7"/>
    <w:rsid w:val="0083528C"/>
    <w:rsid w:val="008352B3"/>
    <w:rsid w:val="008352FC"/>
    <w:rsid w:val="00835357"/>
    <w:rsid w:val="0083546F"/>
    <w:rsid w:val="0083558A"/>
    <w:rsid w:val="00835593"/>
    <w:rsid w:val="0083559F"/>
    <w:rsid w:val="008355CE"/>
    <w:rsid w:val="00835763"/>
    <w:rsid w:val="00835812"/>
    <w:rsid w:val="00835861"/>
    <w:rsid w:val="00835A75"/>
    <w:rsid w:val="00835ADD"/>
    <w:rsid w:val="00835B57"/>
    <w:rsid w:val="00835B64"/>
    <w:rsid w:val="00835B7A"/>
    <w:rsid w:val="00835BFA"/>
    <w:rsid w:val="00835C7E"/>
    <w:rsid w:val="00835CEB"/>
    <w:rsid w:val="00835D24"/>
    <w:rsid w:val="00835D84"/>
    <w:rsid w:val="00835FA2"/>
    <w:rsid w:val="00835FB7"/>
    <w:rsid w:val="00835FFD"/>
    <w:rsid w:val="0083607E"/>
    <w:rsid w:val="0083608F"/>
    <w:rsid w:val="00836128"/>
    <w:rsid w:val="00836212"/>
    <w:rsid w:val="00836216"/>
    <w:rsid w:val="00836225"/>
    <w:rsid w:val="00836300"/>
    <w:rsid w:val="00836355"/>
    <w:rsid w:val="008363F7"/>
    <w:rsid w:val="0083642A"/>
    <w:rsid w:val="0083642C"/>
    <w:rsid w:val="0083646B"/>
    <w:rsid w:val="008364FB"/>
    <w:rsid w:val="00836527"/>
    <w:rsid w:val="00836545"/>
    <w:rsid w:val="0083658B"/>
    <w:rsid w:val="008365CA"/>
    <w:rsid w:val="008365F0"/>
    <w:rsid w:val="0083677E"/>
    <w:rsid w:val="00836999"/>
    <w:rsid w:val="008369D3"/>
    <w:rsid w:val="00836A87"/>
    <w:rsid w:val="00836AC6"/>
    <w:rsid w:val="00836AFD"/>
    <w:rsid w:val="00836B1A"/>
    <w:rsid w:val="00836BAC"/>
    <w:rsid w:val="00836BDB"/>
    <w:rsid w:val="00836CD9"/>
    <w:rsid w:val="00836CF3"/>
    <w:rsid w:val="00836D37"/>
    <w:rsid w:val="00836D68"/>
    <w:rsid w:val="00836D8E"/>
    <w:rsid w:val="00836D97"/>
    <w:rsid w:val="00836E30"/>
    <w:rsid w:val="00836EFA"/>
    <w:rsid w:val="00836F02"/>
    <w:rsid w:val="008370FD"/>
    <w:rsid w:val="00837109"/>
    <w:rsid w:val="008371BD"/>
    <w:rsid w:val="008371E9"/>
    <w:rsid w:val="00837215"/>
    <w:rsid w:val="00837261"/>
    <w:rsid w:val="008372B6"/>
    <w:rsid w:val="008372CB"/>
    <w:rsid w:val="008372DE"/>
    <w:rsid w:val="008372E9"/>
    <w:rsid w:val="0083732F"/>
    <w:rsid w:val="00837346"/>
    <w:rsid w:val="0083740C"/>
    <w:rsid w:val="00837473"/>
    <w:rsid w:val="008374DE"/>
    <w:rsid w:val="0083770D"/>
    <w:rsid w:val="0083779B"/>
    <w:rsid w:val="00837857"/>
    <w:rsid w:val="00837893"/>
    <w:rsid w:val="008378CE"/>
    <w:rsid w:val="00837979"/>
    <w:rsid w:val="00837ADB"/>
    <w:rsid w:val="00837B42"/>
    <w:rsid w:val="00837B6F"/>
    <w:rsid w:val="00837BFE"/>
    <w:rsid w:val="00837CA8"/>
    <w:rsid w:val="00837CD8"/>
    <w:rsid w:val="00837D13"/>
    <w:rsid w:val="00837DA3"/>
    <w:rsid w:val="00837E0A"/>
    <w:rsid w:val="00837E4B"/>
    <w:rsid w:val="00837E7D"/>
    <w:rsid w:val="00837E88"/>
    <w:rsid w:val="00837F95"/>
    <w:rsid w:val="00840073"/>
    <w:rsid w:val="0084011B"/>
    <w:rsid w:val="008401DA"/>
    <w:rsid w:val="00840203"/>
    <w:rsid w:val="00840304"/>
    <w:rsid w:val="008403AF"/>
    <w:rsid w:val="00840507"/>
    <w:rsid w:val="0084051D"/>
    <w:rsid w:val="00840561"/>
    <w:rsid w:val="008405B1"/>
    <w:rsid w:val="008406AF"/>
    <w:rsid w:val="0084075D"/>
    <w:rsid w:val="00840A20"/>
    <w:rsid w:val="00840ACE"/>
    <w:rsid w:val="00840BC1"/>
    <w:rsid w:val="00840C01"/>
    <w:rsid w:val="00840C97"/>
    <w:rsid w:val="00840CF9"/>
    <w:rsid w:val="00840E79"/>
    <w:rsid w:val="00840E88"/>
    <w:rsid w:val="00840F92"/>
    <w:rsid w:val="00841058"/>
    <w:rsid w:val="008411A5"/>
    <w:rsid w:val="008411AD"/>
    <w:rsid w:val="008411F7"/>
    <w:rsid w:val="0084123C"/>
    <w:rsid w:val="00841263"/>
    <w:rsid w:val="00841329"/>
    <w:rsid w:val="0084145C"/>
    <w:rsid w:val="008414DD"/>
    <w:rsid w:val="00841521"/>
    <w:rsid w:val="0084155F"/>
    <w:rsid w:val="008415D8"/>
    <w:rsid w:val="008417EE"/>
    <w:rsid w:val="00841831"/>
    <w:rsid w:val="00841891"/>
    <w:rsid w:val="008418D6"/>
    <w:rsid w:val="00841936"/>
    <w:rsid w:val="008419FB"/>
    <w:rsid w:val="00841B85"/>
    <w:rsid w:val="00841BCA"/>
    <w:rsid w:val="00841CC4"/>
    <w:rsid w:val="00841DA2"/>
    <w:rsid w:val="00841DB6"/>
    <w:rsid w:val="00841DD1"/>
    <w:rsid w:val="00841EB8"/>
    <w:rsid w:val="00841EF7"/>
    <w:rsid w:val="00842196"/>
    <w:rsid w:val="008421A6"/>
    <w:rsid w:val="008421A8"/>
    <w:rsid w:val="00842409"/>
    <w:rsid w:val="0084240A"/>
    <w:rsid w:val="00842578"/>
    <w:rsid w:val="008426BA"/>
    <w:rsid w:val="008426F1"/>
    <w:rsid w:val="00842748"/>
    <w:rsid w:val="0084276B"/>
    <w:rsid w:val="008427DD"/>
    <w:rsid w:val="00842907"/>
    <w:rsid w:val="00842933"/>
    <w:rsid w:val="00842984"/>
    <w:rsid w:val="00842A94"/>
    <w:rsid w:val="00842B24"/>
    <w:rsid w:val="00842B96"/>
    <w:rsid w:val="00842BC3"/>
    <w:rsid w:val="00842BF6"/>
    <w:rsid w:val="00842C7B"/>
    <w:rsid w:val="00842DF8"/>
    <w:rsid w:val="00842E0A"/>
    <w:rsid w:val="00842EB7"/>
    <w:rsid w:val="00842EDC"/>
    <w:rsid w:val="00842EEB"/>
    <w:rsid w:val="00842F71"/>
    <w:rsid w:val="00842FE5"/>
    <w:rsid w:val="0084306C"/>
    <w:rsid w:val="00843221"/>
    <w:rsid w:val="008432AB"/>
    <w:rsid w:val="00843304"/>
    <w:rsid w:val="00843327"/>
    <w:rsid w:val="0084337E"/>
    <w:rsid w:val="008433B1"/>
    <w:rsid w:val="008433B5"/>
    <w:rsid w:val="008433B7"/>
    <w:rsid w:val="00843488"/>
    <w:rsid w:val="008434E0"/>
    <w:rsid w:val="00843548"/>
    <w:rsid w:val="008436DF"/>
    <w:rsid w:val="00843721"/>
    <w:rsid w:val="00843789"/>
    <w:rsid w:val="00843798"/>
    <w:rsid w:val="0084379B"/>
    <w:rsid w:val="0084382C"/>
    <w:rsid w:val="0084386B"/>
    <w:rsid w:val="00843875"/>
    <w:rsid w:val="008438F4"/>
    <w:rsid w:val="00843971"/>
    <w:rsid w:val="00843982"/>
    <w:rsid w:val="00843B6B"/>
    <w:rsid w:val="00843B70"/>
    <w:rsid w:val="00843B7A"/>
    <w:rsid w:val="00843BED"/>
    <w:rsid w:val="00843C91"/>
    <w:rsid w:val="00843D6D"/>
    <w:rsid w:val="00843DF8"/>
    <w:rsid w:val="00843EB0"/>
    <w:rsid w:val="00843F1B"/>
    <w:rsid w:val="00843F59"/>
    <w:rsid w:val="00843FFB"/>
    <w:rsid w:val="0084401F"/>
    <w:rsid w:val="00844155"/>
    <w:rsid w:val="008441EA"/>
    <w:rsid w:val="0084424A"/>
    <w:rsid w:val="00844286"/>
    <w:rsid w:val="00844292"/>
    <w:rsid w:val="008442E4"/>
    <w:rsid w:val="00844396"/>
    <w:rsid w:val="0084441D"/>
    <w:rsid w:val="0084445E"/>
    <w:rsid w:val="0084451B"/>
    <w:rsid w:val="00844538"/>
    <w:rsid w:val="008445B3"/>
    <w:rsid w:val="0084465B"/>
    <w:rsid w:val="0084484C"/>
    <w:rsid w:val="0084489D"/>
    <w:rsid w:val="008448C3"/>
    <w:rsid w:val="008448EF"/>
    <w:rsid w:val="008449D8"/>
    <w:rsid w:val="00844AA7"/>
    <w:rsid w:val="00844BC9"/>
    <w:rsid w:val="00844CE5"/>
    <w:rsid w:val="00844D6F"/>
    <w:rsid w:val="00844D7C"/>
    <w:rsid w:val="00844DCB"/>
    <w:rsid w:val="00844E12"/>
    <w:rsid w:val="00844E13"/>
    <w:rsid w:val="00844E40"/>
    <w:rsid w:val="00844E58"/>
    <w:rsid w:val="00844FDD"/>
    <w:rsid w:val="00845025"/>
    <w:rsid w:val="008450A2"/>
    <w:rsid w:val="00845183"/>
    <w:rsid w:val="008451A2"/>
    <w:rsid w:val="0084522D"/>
    <w:rsid w:val="0084523A"/>
    <w:rsid w:val="00845290"/>
    <w:rsid w:val="008452B6"/>
    <w:rsid w:val="00845356"/>
    <w:rsid w:val="00845388"/>
    <w:rsid w:val="0084538E"/>
    <w:rsid w:val="00845408"/>
    <w:rsid w:val="00845442"/>
    <w:rsid w:val="0084544A"/>
    <w:rsid w:val="00845550"/>
    <w:rsid w:val="0084555D"/>
    <w:rsid w:val="008455C0"/>
    <w:rsid w:val="008455E2"/>
    <w:rsid w:val="0084561A"/>
    <w:rsid w:val="0084562A"/>
    <w:rsid w:val="008456A2"/>
    <w:rsid w:val="00845702"/>
    <w:rsid w:val="0084582E"/>
    <w:rsid w:val="00845A3D"/>
    <w:rsid w:val="00845AC5"/>
    <w:rsid w:val="00845AD0"/>
    <w:rsid w:val="00845B4E"/>
    <w:rsid w:val="00845B99"/>
    <w:rsid w:val="00845B9A"/>
    <w:rsid w:val="00845C8E"/>
    <w:rsid w:val="00845CBA"/>
    <w:rsid w:val="00845CF4"/>
    <w:rsid w:val="00845D19"/>
    <w:rsid w:val="00845D51"/>
    <w:rsid w:val="00845D86"/>
    <w:rsid w:val="00845EA1"/>
    <w:rsid w:val="00845ED4"/>
    <w:rsid w:val="008460AA"/>
    <w:rsid w:val="008460D9"/>
    <w:rsid w:val="008461F8"/>
    <w:rsid w:val="0084631E"/>
    <w:rsid w:val="00846454"/>
    <w:rsid w:val="008464ED"/>
    <w:rsid w:val="0084650F"/>
    <w:rsid w:val="008465D4"/>
    <w:rsid w:val="00846628"/>
    <w:rsid w:val="00846716"/>
    <w:rsid w:val="00846795"/>
    <w:rsid w:val="00846799"/>
    <w:rsid w:val="008467DB"/>
    <w:rsid w:val="00846825"/>
    <w:rsid w:val="008468A0"/>
    <w:rsid w:val="008468D6"/>
    <w:rsid w:val="008468FD"/>
    <w:rsid w:val="00846977"/>
    <w:rsid w:val="008469C1"/>
    <w:rsid w:val="00846A5E"/>
    <w:rsid w:val="00846A68"/>
    <w:rsid w:val="00846B5A"/>
    <w:rsid w:val="00846C10"/>
    <w:rsid w:val="00846E4E"/>
    <w:rsid w:val="00846F08"/>
    <w:rsid w:val="00846F53"/>
    <w:rsid w:val="008470D4"/>
    <w:rsid w:val="00847192"/>
    <w:rsid w:val="008471A2"/>
    <w:rsid w:val="00847211"/>
    <w:rsid w:val="00847213"/>
    <w:rsid w:val="00847224"/>
    <w:rsid w:val="00847268"/>
    <w:rsid w:val="008472AC"/>
    <w:rsid w:val="008472E9"/>
    <w:rsid w:val="00847306"/>
    <w:rsid w:val="0084732A"/>
    <w:rsid w:val="00847454"/>
    <w:rsid w:val="008474A9"/>
    <w:rsid w:val="008474D0"/>
    <w:rsid w:val="0084762C"/>
    <w:rsid w:val="0084768F"/>
    <w:rsid w:val="00847699"/>
    <w:rsid w:val="008476E2"/>
    <w:rsid w:val="0084771C"/>
    <w:rsid w:val="0084773F"/>
    <w:rsid w:val="00847829"/>
    <w:rsid w:val="008478A4"/>
    <w:rsid w:val="008478B6"/>
    <w:rsid w:val="00847A67"/>
    <w:rsid w:val="00847A85"/>
    <w:rsid w:val="00847B00"/>
    <w:rsid w:val="00847B56"/>
    <w:rsid w:val="00847BD5"/>
    <w:rsid w:val="00847CDE"/>
    <w:rsid w:val="00847D51"/>
    <w:rsid w:val="00847DBA"/>
    <w:rsid w:val="0085005C"/>
    <w:rsid w:val="00850061"/>
    <w:rsid w:val="008500A6"/>
    <w:rsid w:val="008500C6"/>
    <w:rsid w:val="008501E3"/>
    <w:rsid w:val="0085021A"/>
    <w:rsid w:val="0085036C"/>
    <w:rsid w:val="008503FD"/>
    <w:rsid w:val="008504E8"/>
    <w:rsid w:val="00850522"/>
    <w:rsid w:val="00850555"/>
    <w:rsid w:val="0085058A"/>
    <w:rsid w:val="008505B9"/>
    <w:rsid w:val="008505FA"/>
    <w:rsid w:val="0085068D"/>
    <w:rsid w:val="00850709"/>
    <w:rsid w:val="00850749"/>
    <w:rsid w:val="0085075A"/>
    <w:rsid w:val="0085090B"/>
    <w:rsid w:val="00850927"/>
    <w:rsid w:val="00850967"/>
    <w:rsid w:val="008509C7"/>
    <w:rsid w:val="008509EF"/>
    <w:rsid w:val="00850A20"/>
    <w:rsid w:val="00850AE0"/>
    <w:rsid w:val="00850BBD"/>
    <w:rsid w:val="00850CE9"/>
    <w:rsid w:val="00850D64"/>
    <w:rsid w:val="00850E8F"/>
    <w:rsid w:val="00850EB6"/>
    <w:rsid w:val="00850F0A"/>
    <w:rsid w:val="00850F70"/>
    <w:rsid w:val="00850FC9"/>
    <w:rsid w:val="00851002"/>
    <w:rsid w:val="00851107"/>
    <w:rsid w:val="0085116F"/>
    <w:rsid w:val="008511C2"/>
    <w:rsid w:val="00851314"/>
    <w:rsid w:val="00851428"/>
    <w:rsid w:val="00851429"/>
    <w:rsid w:val="00851476"/>
    <w:rsid w:val="008514B4"/>
    <w:rsid w:val="008514CB"/>
    <w:rsid w:val="008514CF"/>
    <w:rsid w:val="00851588"/>
    <w:rsid w:val="00851622"/>
    <w:rsid w:val="00851686"/>
    <w:rsid w:val="008516CE"/>
    <w:rsid w:val="00851821"/>
    <w:rsid w:val="00851858"/>
    <w:rsid w:val="0085185B"/>
    <w:rsid w:val="00851872"/>
    <w:rsid w:val="00851A1A"/>
    <w:rsid w:val="00851AD6"/>
    <w:rsid w:val="00851B63"/>
    <w:rsid w:val="00851BE8"/>
    <w:rsid w:val="00851C2E"/>
    <w:rsid w:val="00851CE8"/>
    <w:rsid w:val="00851D29"/>
    <w:rsid w:val="00851F2F"/>
    <w:rsid w:val="008520DA"/>
    <w:rsid w:val="008520E7"/>
    <w:rsid w:val="008521F4"/>
    <w:rsid w:val="00852244"/>
    <w:rsid w:val="0085227D"/>
    <w:rsid w:val="00852380"/>
    <w:rsid w:val="008523A0"/>
    <w:rsid w:val="008523B6"/>
    <w:rsid w:val="00852459"/>
    <w:rsid w:val="008524A4"/>
    <w:rsid w:val="0085252D"/>
    <w:rsid w:val="00852533"/>
    <w:rsid w:val="00852534"/>
    <w:rsid w:val="0085254E"/>
    <w:rsid w:val="00852552"/>
    <w:rsid w:val="008525A3"/>
    <w:rsid w:val="008525DA"/>
    <w:rsid w:val="0085268E"/>
    <w:rsid w:val="00852692"/>
    <w:rsid w:val="0085271C"/>
    <w:rsid w:val="00852752"/>
    <w:rsid w:val="00852826"/>
    <w:rsid w:val="0085285C"/>
    <w:rsid w:val="00852865"/>
    <w:rsid w:val="00852885"/>
    <w:rsid w:val="008528AB"/>
    <w:rsid w:val="008529F7"/>
    <w:rsid w:val="00852A2A"/>
    <w:rsid w:val="00852A83"/>
    <w:rsid w:val="00852C36"/>
    <w:rsid w:val="00852C8A"/>
    <w:rsid w:val="00852D17"/>
    <w:rsid w:val="00852D1C"/>
    <w:rsid w:val="00852D93"/>
    <w:rsid w:val="00852E36"/>
    <w:rsid w:val="00852E61"/>
    <w:rsid w:val="00852E8F"/>
    <w:rsid w:val="00852F08"/>
    <w:rsid w:val="00852F85"/>
    <w:rsid w:val="008531D8"/>
    <w:rsid w:val="00853230"/>
    <w:rsid w:val="008532F9"/>
    <w:rsid w:val="00853313"/>
    <w:rsid w:val="0085337F"/>
    <w:rsid w:val="0085345A"/>
    <w:rsid w:val="00853505"/>
    <w:rsid w:val="00853524"/>
    <w:rsid w:val="008535FA"/>
    <w:rsid w:val="0085378F"/>
    <w:rsid w:val="00853890"/>
    <w:rsid w:val="00853A07"/>
    <w:rsid w:val="00853CBA"/>
    <w:rsid w:val="00853E01"/>
    <w:rsid w:val="00853E0B"/>
    <w:rsid w:val="00853F2A"/>
    <w:rsid w:val="00853F9F"/>
    <w:rsid w:val="00854031"/>
    <w:rsid w:val="0085404B"/>
    <w:rsid w:val="0085407F"/>
    <w:rsid w:val="00854195"/>
    <w:rsid w:val="00854321"/>
    <w:rsid w:val="00854402"/>
    <w:rsid w:val="00854460"/>
    <w:rsid w:val="008544CA"/>
    <w:rsid w:val="008545DC"/>
    <w:rsid w:val="00854622"/>
    <w:rsid w:val="0085462C"/>
    <w:rsid w:val="00854655"/>
    <w:rsid w:val="0085475D"/>
    <w:rsid w:val="008548F7"/>
    <w:rsid w:val="0085499A"/>
    <w:rsid w:val="008549A2"/>
    <w:rsid w:val="00854BBF"/>
    <w:rsid w:val="00854CC2"/>
    <w:rsid w:val="00854D0E"/>
    <w:rsid w:val="00854D21"/>
    <w:rsid w:val="00854DA9"/>
    <w:rsid w:val="00854F63"/>
    <w:rsid w:val="00854FF5"/>
    <w:rsid w:val="00854FFB"/>
    <w:rsid w:val="00855042"/>
    <w:rsid w:val="008550E5"/>
    <w:rsid w:val="00855109"/>
    <w:rsid w:val="00855113"/>
    <w:rsid w:val="00855190"/>
    <w:rsid w:val="0085519A"/>
    <w:rsid w:val="0085520E"/>
    <w:rsid w:val="00855272"/>
    <w:rsid w:val="008552C4"/>
    <w:rsid w:val="0085537D"/>
    <w:rsid w:val="00855413"/>
    <w:rsid w:val="00855418"/>
    <w:rsid w:val="00855577"/>
    <w:rsid w:val="008555CB"/>
    <w:rsid w:val="0085561A"/>
    <w:rsid w:val="00855658"/>
    <w:rsid w:val="0085565A"/>
    <w:rsid w:val="008556A8"/>
    <w:rsid w:val="008556BF"/>
    <w:rsid w:val="00855748"/>
    <w:rsid w:val="00855836"/>
    <w:rsid w:val="0085583D"/>
    <w:rsid w:val="00855AB6"/>
    <w:rsid w:val="00855BBA"/>
    <w:rsid w:val="00855C2B"/>
    <w:rsid w:val="00855C40"/>
    <w:rsid w:val="00855C58"/>
    <w:rsid w:val="00855C9A"/>
    <w:rsid w:val="00855CCB"/>
    <w:rsid w:val="00855DBD"/>
    <w:rsid w:val="00855DC9"/>
    <w:rsid w:val="00855DD3"/>
    <w:rsid w:val="00855E3C"/>
    <w:rsid w:val="00855EAE"/>
    <w:rsid w:val="00855F1F"/>
    <w:rsid w:val="00855F30"/>
    <w:rsid w:val="00855F96"/>
    <w:rsid w:val="00855FB2"/>
    <w:rsid w:val="00856017"/>
    <w:rsid w:val="008561D6"/>
    <w:rsid w:val="008561DB"/>
    <w:rsid w:val="008562B3"/>
    <w:rsid w:val="008562C2"/>
    <w:rsid w:val="008563DC"/>
    <w:rsid w:val="00856423"/>
    <w:rsid w:val="008564A4"/>
    <w:rsid w:val="008564C2"/>
    <w:rsid w:val="008564C7"/>
    <w:rsid w:val="00856582"/>
    <w:rsid w:val="00856696"/>
    <w:rsid w:val="008566B8"/>
    <w:rsid w:val="008567D9"/>
    <w:rsid w:val="00856826"/>
    <w:rsid w:val="00856837"/>
    <w:rsid w:val="00856838"/>
    <w:rsid w:val="00856843"/>
    <w:rsid w:val="008568A6"/>
    <w:rsid w:val="00856B26"/>
    <w:rsid w:val="00856B8A"/>
    <w:rsid w:val="00856B97"/>
    <w:rsid w:val="00856C10"/>
    <w:rsid w:val="00856C3A"/>
    <w:rsid w:val="00856D22"/>
    <w:rsid w:val="00856DB2"/>
    <w:rsid w:val="00856DCF"/>
    <w:rsid w:val="00856EAB"/>
    <w:rsid w:val="00856F9F"/>
    <w:rsid w:val="00856FCE"/>
    <w:rsid w:val="008571A3"/>
    <w:rsid w:val="00857200"/>
    <w:rsid w:val="00857292"/>
    <w:rsid w:val="00857341"/>
    <w:rsid w:val="008573BD"/>
    <w:rsid w:val="008573E9"/>
    <w:rsid w:val="00857481"/>
    <w:rsid w:val="008574B6"/>
    <w:rsid w:val="008574C4"/>
    <w:rsid w:val="00857558"/>
    <w:rsid w:val="00857562"/>
    <w:rsid w:val="008575BE"/>
    <w:rsid w:val="008575F2"/>
    <w:rsid w:val="008576CE"/>
    <w:rsid w:val="00857700"/>
    <w:rsid w:val="00857794"/>
    <w:rsid w:val="008577D1"/>
    <w:rsid w:val="00857876"/>
    <w:rsid w:val="00857939"/>
    <w:rsid w:val="0085798F"/>
    <w:rsid w:val="00857996"/>
    <w:rsid w:val="00857B52"/>
    <w:rsid w:val="00857B89"/>
    <w:rsid w:val="00857C99"/>
    <w:rsid w:val="00857CD5"/>
    <w:rsid w:val="00857D18"/>
    <w:rsid w:val="00857D9D"/>
    <w:rsid w:val="00857F66"/>
    <w:rsid w:val="00857F7A"/>
    <w:rsid w:val="00857FA7"/>
    <w:rsid w:val="00857FAD"/>
    <w:rsid w:val="00860001"/>
    <w:rsid w:val="00860034"/>
    <w:rsid w:val="00860166"/>
    <w:rsid w:val="00860197"/>
    <w:rsid w:val="0086020D"/>
    <w:rsid w:val="00860239"/>
    <w:rsid w:val="008602D8"/>
    <w:rsid w:val="0086037F"/>
    <w:rsid w:val="00860465"/>
    <w:rsid w:val="008604D6"/>
    <w:rsid w:val="008605A6"/>
    <w:rsid w:val="008605E7"/>
    <w:rsid w:val="0086061C"/>
    <w:rsid w:val="008606C9"/>
    <w:rsid w:val="008606DA"/>
    <w:rsid w:val="00860856"/>
    <w:rsid w:val="008608A0"/>
    <w:rsid w:val="008608D6"/>
    <w:rsid w:val="0086098C"/>
    <w:rsid w:val="008609BC"/>
    <w:rsid w:val="008609FD"/>
    <w:rsid w:val="00860A9C"/>
    <w:rsid w:val="00860ADC"/>
    <w:rsid w:val="00860B4F"/>
    <w:rsid w:val="00860DFA"/>
    <w:rsid w:val="00860EF4"/>
    <w:rsid w:val="00860F20"/>
    <w:rsid w:val="00860FD2"/>
    <w:rsid w:val="00861225"/>
    <w:rsid w:val="0086128D"/>
    <w:rsid w:val="008612C3"/>
    <w:rsid w:val="008613C4"/>
    <w:rsid w:val="00861491"/>
    <w:rsid w:val="008614A4"/>
    <w:rsid w:val="00861561"/>
    <w:rsid w:val="0086162E"/>
    <w:rsid w:val="00861680"/>
    <w:rsid w:val="008616D8"/>
    <w:rsid w:val="00861700"/>
    <w:rsid w:val="008618A6"/>
    <w:rsid w:val="0086196B"/>
    <w:rsid w:val="00861998"/>
    <w:rsid w:val="00861A91"/>
    <w:rsid w:val="00861B01"/>
    <w:rsid w:val="00861B4F"/>
    <w:rsid w:val="00861C21"/>
    <w:rsid w:val="00861C52"/>
    <w:rsid w:val="00861C61"/>
    <w:rsid w:val="00861C6B"/>
    <w:rsid w:val="00861D08"/>
    <w:rsid w:val="00861D92"/>
    <w:rsid w:val="00861DC8"/>
    <w:rsid w:val="00861F09"/>
    <w:rsid w:val="00861F24"/>
    <w:rsid w:val="00861F79"/>
    <w:rsid w:val="00861F94"/>
    <w:rsid w:val="00861FA2"/>
    <w:rsid w:val="00861FAC"/>
    <w:rsid w:val="00861FC3"/>
    <w:rsid w:val="00861FFD"/>
    <w:rsid w:val="00861FFF"/>
    <w:rsid w:val="0086200B"/>
    <w:rsid w:val="008620BF"/>
    <w:rsid w:val="008620E2"/>
    <w:rsid w:val="00862111"/>
    <w:rsid w:val="00862117"/>
    <w:rsid w:val="00862261"/>
    <w:rsid w:val="00862266"/>
    <w:rsid w:val="008622E7"/>
    <w:rsid w:val="0086235E"/>
    <w:rsid w:val="00862538"/>
    <w:rsid w:val="00862558"/>
    <w:rsid w:val="00862617"/>
    <w:rsid w:val="00862627"/>
    <w:rsid w:val="00862649"/>
    <w:rsid w:val="0086264F"/>
    <w:rsid w:val="008626B5"/>
    <w:rsid w:val="008627DE"/>
    <w:rsid w:val="00862806"/>
    <w:rsid w:val="0086283A"/>
    <w:rsid w:val="00862885"/>
    <w:rsid w:val="0086289A"/>
    <w:rsid w:val="008628F1"/>
    <w:rsid w:val="008629F3"/>
    <w:rsid w:val="00862A3F"/>
    <w:rsid w:val="00862A4A"/>
    <w:rsid w:val="00862A7B"/>
    <w:rsid w:val="00862B1A"/>
    <w:rsid w:val="00862C3D"/>
    <w:rsid w:val="00862D7B"/>
    <w:rsid w:val="00862DAE"/>
    <w:rsid w:val="00862DF6"/>
    <w:rsid w:val="00862E52"/>
    <w:rsid w:val="00862EC5"/>
    <w:rsid w:val="00862F25"/>
    <w:rsid w:val="00862F61"/>
    <w:rsid w:val="00862FB8"/>
    <w:rsid w:val="008630B8"/>
    <w:rsid w:val="00863142"/>
    <w:rsid w:val="00863146"/>
    <w:rsid w:val="00863161"/>
    <w:rsid w:val="0086317D"/>
    <w:rsid w:val="00863227"/>
    <w:rsid w:val="0086325E"/>
    <w:rsid w:val="008632DD"/>
    <w:rsid w:val="008632FE"/>
    <w:rsid w:val="008635F4"/>
    <w:rsid w:val="00863691"/>
    <w:rsid w:val="008636CB"/>
    <w:rsid w:val="0086374E"/>
    <w:rsid w:val="00863838"/>
    <w:rsid w:val="0086386F"/>
    <w:rsid w:val="0086388C"/>
    <w:rsid w:val="008638CB"/>
    <w:rsid w:val="008638EF"/>
    <w:rsid w:val="00863B57"/>
    <w:rsid w:val="00863BC7"/>
    <w:rsid w:val="00863C3C"/>
    <w:rsid w:val="00863C7C"/>
    <w:rsid w:val="00863D18"/>
    <w:rsid w:val="00863D3A"/>
    <w:rsid w:val="00863D4E"/>
    <w:rsid w:val="00863DB8"/>
    <w:rsid w:val="00863E21"/>
    <w:rsid w:val="00863FC8"/>
    <w:rsid w:val="0086417D"/>
    <w:rsid w:val="0086419E"/>
    <w:rsid w:val="008641E1"/>
    <w:rsid w:val="00864238"/>
    <w:rsid w:val="0086434E"/>
    <w:rsid w:val="00864401"/>
    <w:rsid w:val="00864621"/>
    <w:rsid w:val="00864641"/>
    <w:rsid w:val="00864652"/>
    <w:rsid w:val="0086466C"/>
    <w:rsid w:val="00864682"/>
    <w:rsid w:val="0086470E"/>
    <w:rsid w:val="008647F8"/>
    <w:rsid w:val="00864842"/>
    <w:rsid w:val="00864863"/>
    <w:rsid w:val="008649BC"/>
    <w:rsid w:val="00864A5A"/>
    <w:rsid w:val="00864A8F"/>
    <w:rsid w:val="00864AB3"/>
    <w:rsid w:val="00864BDC"/>
    <w:rsid w:val="00864C29"/>
    <w:rsid w:val="00864D12"/>
    <w:rsid w:val="00864D70"/>
    <w:rsid w:val="00864D7D"/>
    <w:rsid w:val="00864DAF"/>
    <w:rsid w:val="00864DB0"/>
    <w:rsid w:val="00864DF5"/>
    <w:rsid w:val="00864E3C"/>
    <w:rsid w:val="00864E6B"/>
    <w:rsid w:val="00864E8C"/>
    <w:rsid w:val="00864F2F"/>
    <w:rsid w:val="00864F55"/>
    <w:rsid w:val="00864FA0"/>
    <w:rsid w:val="00865244"/>
    <w:rsid w:val="00865284"/>
    <w:rsid w:val="008652BB"/>
    <w:rsid w:val="00865338"/>
    <w:rsid w:val="00865356"/>
    <w:rsid w:val="0086542A"/>
    <w:rsid w:val="0086548B"/>
    <w:rsid w:val="00865599"/>
    <w:rsid w:val="00865799"/>
    <w:rsid w:val="0086585D"/>
    <w:rsid w:val="0086585F"/>
    <w:rsid w:val="00865918"/>
    <w:rsid w:val="00865A29"/>
    <w:rsid w:val="00865A58"/>
    <w:rsid w:val="00865B07"/>
    <w:rsid w:val="00865C27"/>
    <w:rsid w:val="00865D40"/>
    <w:rsid w:val="00865EFE"/>
    <w:rsid w:val="00865F06"/>
    <w:rsid w:val="00865F45"/>
    <w:rsid w:val="00865F6E"/>
    <w:rsid w:val="00866052"/>
    <w:rsid w:val="008660A8"/>
    <w:rsid w:val="008660D2"/>
    <w:rsid w:val="00866120"/>
    <w:rsid w:val="00866140"/>
    <w:rsid w:val="0086618D"/>
    <w:rsid w:val="0086633E"/>
    <w:rsid w:val="00866356"/>
    <w:rsid w:val="00866374"/>
    <w:rsid w:val="0086644A"/>
    <w:rsid w:val="0086644D"/>
    <w:rsid w:val="00866645"/>
    <w:rsid w:val="0086665B"/>
    <w:rsid w:val="00866679"/>
    <w:rsid w:val="008666A9"/>
    <w:rsid w:val="0086670D"/>
    <w:rsid w:val="0086672C"/>
    <w:rsid w:val="008667F5"/>
    <w:rsid w:val="0086680F"/>
    <w:rsid w:val="008668CE"/>
    <w:rsid w:val="008668F9"/>
    <w:rsid w:val="008669FB"/>
    <w:rsid w:val="008669FC"/>
    <w:rsid w:val="00866C15"/>
    <w:rsid w:val="00866C7B"/>
    <w:rsid w:val="00866CD7"/>
    <w:rsid w:val="00866CF5"/>
    <w:rsid w:val="00866D20"/>
    <w:rsid w:val="00866D25"/>
    <w:rsid w:val="00866DA4"/>
    <w:rsid w:val="00866E09"/>
    <w:rsid w:val="00866E6E"/>
    <w:rsid w:val="00866F37"/>
    <w:rsid w:val="00866FEE"/>
    <w:rsid w:val="008670A2"/>
    <w:rsid w:val="008670EE"/>
    <w:rsid w:val="00867136"/>
    <w:rsid w:val="00867138"/>
    <w:rsid w:val="00867204"/>
    <w:rsid w:val="00867255"/>
    <w:rsid w:val="00867294"/>
    <w:rsid w:val="00867439"/>
    <w:rsid w:val="008674C8"/>
    <w:rsid w:val="00867526"/>
    <w:rsid w:val="00867566"/>
    <w:rsid w:val="00867651"/>
    <w:rsid w:val="008676FB"/>
    <w:rsid w:val="0086772F"/>
    <w:rsid w:val="00867773"/>
    <w:rsid w:val="0086777E"/>
    <w:rsid w:val="00867787"/>
    <w:rsid w:val="00867856"/>
    <w:rsid w:val="00867951"/>
    <w:rsid w:val="0086799F"/>
    <w:rsid w:val="008679E1"/>
    <w:rsid w:val="00867A57"/>
    <w:rsid w:val="00867BA0"/>
    <w:rsid w:val="00867BE4"/>
    <w:rsid w:val="00867C64"/>
    <w:rsid w:val="00867D0B"/>
    <w:rsid w:val="00867D2A"/>
    <w:rsid w:val="00867DDC"/>
    <w:rsid w:val="00867F15"/>
    <w:rsid w:val="00867F73"/>
    <w:rsid w:val="0087000B"/>
    <w:rsid w:val="008700AA"/>
    <w:rsid w:val="0087010B"/>
    <w:rsid w:val="0087011B"/>
    <w:rsid w:val="00870163"/>
    <w:rsid w:val="008701D3"/>
    <w:rsid w:val="008701DC"/>
    <w:rsid w:val="0087023D"/>
    <w:rsid w:val="008702C6"/>
    <w:rsid w:val="008702DE"/>
    <w:rsid w:val="00870305"/>
    <w:rsid w:val="0087035E"/>
    <w:rsid w:val="00870409"/>
    <w:rsid w:val="0087044C"/>
    <w:rsid w:val="00870476"/>
    <w:rsid w:val="00870541"/>
    <w:rsid w:val="00870601"/>
    <w:rsid w:val="008707F2"/>
    <w:rsid w:val="00870831"/>
    <w:rsid w:val="008708DE"/>
    <w:rsid w:val="00870978"/>
    <w:rsid w:val="0087098B"/>
    <w:rsid w:val="008709CA"/>
    <w:rsid w:val="00870A43"/>
    <w:rsid w:val="00870ABC"/>
    <w:rsid w:val="00870AE3"/>
    <w:rsid w:val="00870AFF"/>
    <w:rsid w:val="00870B66"/>
    <w:rsid w:val="00870B88"/>
    <w:rsid w:val="00870C11"/>
    <w:rsid w:val="00870C92"/>
    <w:rsid w:val="00870CDF"/>
    <w:rsid w:val="00870D6F"/>
    <w:rsid w:val="00870D95"/>
    <w:rsid w:val="00870D99"/>
    <w:rsid w:val="00870DD7"/>
    <w:rsid w:val="00870FAB"/>
    <w:rsid w:val="0087103A"/>
    <w:rsid w:val="00871091"/>
    <w:rsid w:val="008710C8"/>
    <w:rsid w:val="0087119D"/>
    <w:rsid w:val="0087120D"/>
    <w:rsid w:val="00871259"/>
    <w:rsid w:val="00871273"/>
    <w:rsid w:val="00871283"/>
    <w:rsid w:val="008712D5"/>
    <w:rsid w:val="00871372"/>
    <w:rsid w:val="008713C2"/>
    <w:rsid w:val="0087146E"/>
    <w:rsid w:val="00871479"/>
    <w:rsid w:val="00871526"/>
    <w:rsid w:val="00871540"/>
    <w:rsid w:val="008715E8"/>
    <w:rsid w:val="008716AD"/>
    <w:rsid w:val="008716D6"/>
    <w:rsid w:val="0087179A"/>
    <w:rsid w:val="00871953"/>
    <w:rsid w:val="00871ADE"/>
    <w:rsid w:val="00871B33"/>
    <w:rsid w:val="00871C27"/>
    <w:rsid w:val="00871C9C"/>
    <w:rsid w:val="00871D3C"/>
    <w:rsid w:val="00871D57"/>
    <w:rsid w:val="00871DC5"/>
    <w:rsid w:val="00871DF9"/>
    <w:rsid w:val="00871DFE"/>
    <w:rsid w:val="00871E21"/>
    <w:rsid w:val="00871E24"/>
    <w:rsid w:val="00871F69"/>
    <w:rsid w:val="00872085"/>
    <w:rsid w:val="008720F1"/>
    <w:rsid w:val="00872232"/>
    <w:rsid w:val="0087232D"/>
    <w:rsid w:val="0087236B"/>
    <w:rsid w:val="008723DD"/>
    <w:rsid w:val="0087244D"/>
    <w:rsid w:val="00872456"/>
    <w:rsid w:val="0087245C"/>
    <w:rsid w:val="00872590"/>
    <w:rsid w:val="008725C9"/>
    <w:rsid w:val="008725DC"/>
    <w:rsid w:val="008725EE"/>
    <w:rsid w:val="00872683"/>
    <w:rsid w:val="008726B0"/>
    <w:rsid w:val="00872739"/>
    <w:rsid w:val="008727C7"/>
    <w:rsid w:val="00872876"/>
    <w:rsid w:val="008728BE"/>
    <w:rsid w:val="00872903"/>
    <w:rsid w:val="0087290A"/>
    <w:rsid w:val="00872A06"/>
    <w:rsid w:val="00872B64"/>
    <w:rsid w:val="00872B76"/>
    <w:rsid w:val="00872B8D"/>
    <w:rsid w:val="00872D92"/>
    <w:rsid w:val="00872E6B"/>
    <w:rsid w:val="00872ED0"/>
    <w:rsid w:val="00872EDA"/>
    <w:rsid w:val="00872FAD"/>
    <w:rsid w:val="0087306C"/>
    <w:rsid w:val="00873074"/>
    <w:rsid w:val="008730A4"/>
    <w:rsid w:val="008730D4"/>
    <w:rsid w:val="008731C4"/>
    <w:rsid w:val="008731D3"/>
    <w:rsid w:val="00873344"/>
    <w:rsid w:val="0087337C"/>
    <w:rsid w:val="008733A7"/>
    <w:rsid w:val="008733B6"/>
    <w:rsid w:val="00873404"/>
    <w:rsid w:val="00873415"/>
    <w:rsid w:val="008734DA"/>
    <w:rsid w:val="00873541"/>
    <w:rsid w:val="0087357E"/>
    <w:rsid w:val="008735E7"/>
    <w:rsid w:val="00873700"/>
    <w:rsid w:val="00873790"/>
    <w:rsid w:val="008737C5"/>
    <w:rsid w:val="00873823"/>
    <w:rsid w:val="008738F3"/>
    <w:rsid w:val="00873982"/>
    <w:rsid w:val="008739D1"/>
    <w:rsid w:val="008739E6"/>
    <w:rsid w:val="00873C13"/>
    <w:rsid w:val="00873C2A"/>
    <w:rsid w:val="00873CF5"/>
    <w:rsid w:val="00873D1E"/>
    <w:rsid w:val="00873D37"/>
    <w:rsid w:val="00873DCE"/>
    <w:rsid w:val="00873E6C"/>
    <w:rsid w:val="00873EA2"/>
    <w:rsid w:val="00873F4D"/>
    <w:rsid w:val="00873F81"/>
    <w:rsid w:val="00873FB6"/>
    <w:rsid w:val="00873FF9"/>
    <w:rsid w:val="0087401D"/>
    <w:rsid w:val="00874119"/>
    <w:rsid w:val="00874195"/>
    <w:rsid w:val="00874245"/>
    <w:rsid w:val="00874295"/>
    <w:rsid w:val="00874362"/>
    <w:rsid w:val="008743AE"/>
    <w:rsid w:val="008743B3"/>
    <w:rsid w:val="0087459B"/>
    <w:rsid w:val="00874633"/>
    <w:rsid w:val="0087472D"/>
    <w:rsid w:val="00874771"/>
    <w:rsid w:val="0087477C"/>
    <w:rsid w:val="00874824"/>
    <w:rsid w:val="00874838"/>
    <w:rsid w:val="00874892"/>
    <w:rsid w:val="008748D1"/>
    <w:rsid w:val="00874922"/>
    <w:rsid w:val="00874991"/>
    <w:rsid w:val="008749DE"/>
    <w:rsid w:val="00874A16"/>
    <w:rsid w:val="00874A45"/>
    <w:rsid w:val="00874C0C"/>
    <w:rsid w:val="00874CA3"/>
    <w:rsid w:val="00874D7A"/>
    <w:rsid w:val="00874E01"/>
    <w:rsid w:val="00874EA7"/>
    <w:rsid w:val="00874EAD"/>
    <w:rsid w:val="00874EE7"/>
    <w:rsid w:val="00874F1E"/>
    <w:rsid w:val="00874F2C"/>
    <w:rsid w:val="00874F3D"/>
    <w:rsid w:val="00875037"/>
    <w:rsid w:val="008750E5"/>
    <w:rsid w:val="00875134"/>
    <w:rsid w:val="00875253"/>
    <w:rsid w:val="0087528D"/>
    <w:rsid w:val="008752D2"/>
    <w:rsid w:val="00875360"/>
    <w:rsid w:val="008753C6"/>
    <w:rsid w:val="0087546A"/>
    <w:rsid w:val="0087548C"/>
    <w:rsid w:val="008754B4"/>
    <w:rsid w:val="008754CC"/>
    <w:rsid w:val="00875503"/>
    <w:rsid w:val="00875598"/>
    <w:rsid w:val="008755CA"/>
    <w:rsid w:val="008755E1"/>
    <w:rsid w:val="00875610"/>
    <w:rsid w:val="008757A8"/>
    <w:rsid w:val="008757CE"/>
    <w:rsid w:val="00875807"/>
    <w:rsid w:val="00875827"/>
    <w:rsid w:val="00875872"/>
    <w:rsid w:val="008758F8"/>
    <w:rsid w:val="00875935"/>
    <w:rsid w:val="00875A0D"/>
    <w:rsid w:val="00875AAC"/>
    <w:rsid w:val="00875B1F"/>
    <w:rsid w:val="00875B2B"/>
    <w:rsid w:val="00875BC3"/>
    <w:rsid w:val="00875C44"/>
    <w:rsid w:val="00875D97"/>
    <w:rsid w:val="00875EF4"/>
    <w:rsid w:val="00875EFF"/>
    <w:rsid w:val="00876013"/>
    <w:rsid w:val="008760A4"/>
    <w:rsid w:val="008761F5"/>
    <w:rsid w:val="00876338"/>
    <w:rsid w:val="0087636A"/>
    <w:rsid w:val="008763D4"/>
    <w:rsid w:val="0087643C"/>
    <w:rsid w:val="0087646A"/>
    <w:rsid w:val="008764CF"/>
    <w:rsid w:val="0087654D"/>
    <w:rsid w:val="008765A8"/>
    <w:rsid w:val="008766FB"/>
    <w:rsid w:val="0087676D"/>
    <w:rsid w:val="008768B8"/>
    <w:rsid w:val="00876950"/>
    <w:rsid w:val="008769AF"/>
    <w:rsid w:val="00876AAE"/>
    <w:rsid w:val="00876B70"/>
    <w:rsid w:val="00876D16"/>
    <w:rsid w:val="00876D72"/>
    <w:rsid w:val="00876DCC"/>
    <w:rsid w:val="00876E0C"/>
    <w:rsid w:val="00876E32"/>
    <w:rsid w:val="00877163"/>
    <w:rsid w:val="008771B8"/>
    <w:rsid w:val="008772F6"/>
    <w:rsid w:val="00877355"/>
    <w:rsid w:val="008773AD"/>
    <w:rsid w:val="008773D5"/>
    <w:rsid w:val="008774C8"/>
    <w:rsid w:val="008774F2"/>
    <w:rsid w:val="00877548"/>
    <w:rsid w:val="00877575"/>
    <w:rsid w:val="00877580"/>
    <w:rsid w:val="008776F4"/>
    <w:rsid w:val="00877783"/>
    <w:rsid w:val="0087782D"/>
    <w:rsid w:val="00877858"/>
    <w:rsid w:val="008778A2"/>
    <w:rsid w:val="00877A0A"/>
    <w:rsid w:val="00877A38"/>
    <w:rsid w:val="00877B1E"/>
    <w:rsid w:val="00877BC0"/>
    <w:rsid w:val="00877C93"/>
    <w:rsid w:val="00877DFD"/>
    <w:rsid w:val="00877EA4"/>
    <w:rsid w:val="00877EA8"/>
    <w:rsid w:val="00877ECF"/>
    <w:rsid w:val="00877ED7"/>
    <w:rsid w:val="0088000F"/>
    <w:rsid w:val="00880098"/>
    <w:rsid w:val="00880144"/>
    <w:rsid w:val="0088020F"/>
    <w:rsid w:val="00880368"/>
    <w:rsid w:val="008803CB"/>
    <w:rsid w:val="0088042F"/>
    <w:rsid w:val="00880503"/>
    <w:rsid w:val="0088055C"/>
    <w:rsid w:val="008805BD"/>
    <w:rsid w:val="00880638"/>
    <w:rsid w:val="0088088B"/>
    <w:rsid w:val="008808AF"/>
    <w:rsid w:val="008808B8"/>
    <w:rsid w:val="00880903"/>
    <w:rsid w:val="00880943"/>
    <w:rsid w:val="00880AE6"/>
    <w:rsid w:val="00880AF3"/>
    <w:rsid w:val="00880AFE"/>
    <w:rsid w:val="00880B72"/>
    <w:rsid w:val="00880B8F"/>
    <w:rsid w:val="00880C9B"/>
    <w:rsid w:val="00880CE7"/>
    <w:rsid w:val="00880D55"/>
    <w:rsid w:val="00880E55"/>
    <w:rsid w:val="00880E7B"/>
    <w:rsid w:val="00880F50"/>
    <w:rsid w:val="00880F60"/>
    <w:rsid w:val="00880F75"/>
    <w:rsid w:val="00880F8B"/>
    <w:rsid w:val="00880FDB"/>
    <w:rsid w:val="0088100A"/>
    <w:rsid w:val="0088119A"/>
    <w:rsid w:val="0088130F"/>
    <w:rsid w:val="00881396"/>
    <w:rsid w:val="008813BF"/>
    <w:rsid w:val="008813F5"/>
    <w:rsid w:val="00881430"/>
    <w:rsid w:val="008815E9"/>
    <w:rsid w:val="00881638"/>
    <w:rsid w:val="00881693"/>
    <w:rsid w:val="00881783"/>
    <w:rsid w:val="008817F3"/>
    <w:rsid w:val="00881816"/>
    <w:rsid w:val="00881919"/>
    <w:rsid w:val="00881976"/>
    <w:rsid w:val="00881A3D"/>
    <w:rsid w:val="00881A47"/>
    <w:rsid w:val="00881AE5"/>
    <w:rsid w:val="00881BA1"/>
    <w:rsid w:val="00881C5A"/>
    <w:rsid w:val="00881C9E"/>
    <w:rsid w:val="00881DD0"/>
    <w:rsid w:val="00881E57"/>
    <w:rsid w:val="00881EB1"/>
    <w:rsid w:val="00881F19"/>
    <w:rsid w:val="00881F1A"/>
    <w:rsid w:val="00881F3A"/>
    <w:rsid w:val="00881F65"/>
    <w:rsid w:val="008820B4"/>
    <w:rsid w:val="008820E7"/>
    <w:rsid w:val="00882118"/>
    <w:rsid w:val="0088212F"/>
    <w:rsid w:val="00882313"/>
    <w:rsid w:val="0088235C"/>
    <w:rsid w:val="0088237A"/>
    <w:rsid w:val="00882383"/>
    <w:rsid w:val="00882386"/>
    <w:rsid w:val="008823C1"/>
    <w:rsid w:val="00882428"/>
    <w:rsid w:val="00882429"/>
    <w:rsid w:val="00882480"/>
    <w:rsid w:val="00882542"/>
    <w:rsid w:val="00882580"/>
    <w:rsid w:val="008825FB"/>
    <w:rsid w:val="0088269E"/>
    <w:rsid w:val="008826AD"/>
    <w:rsid w:val="00882846"/>
    <w:rsid w:val="0088290A"/>
    <w:rsid w:val="008829AE"/>
    <w:rsid w:val="008829D4"/>
    <w:rsid w:val="00882A69"/>
    <w:rsid w:val="00882AAB"/>
    <w:rsid w:val="00882ABD"/>
    <w:rsid w:val="00882AC9"/>
    <w:rsid w:val="00882AD3"/>
    <w:rsid w:val="00882AEB"/>
    <w:rsid w:val="00882AFD"/>
    <w:rsid w:val="00882B0F"/>
    <w:rsid w:val="00882BC7"/>
    <w:rsid w:val="00882C03"/>
    <w:rsid w:val="00882C52"/>
    <w:rsid w:val="00882C61"/>
    <w:rsid w:val="00882CFB"/>
    <w:rsid w:val="00882E48"/>
    <w:rsid w:val="00882E4C"/>
    <w:rsid w:val="00882E55"/>
    <w:rsid w:val="00882E8D"/>
    <w:rsid w:val="00882EB3"/>
    <w:rsid w:val="00882EC5"/>
    <w:rsid w:val="00882F1A"/>
    <w:rsid w:val="00882F69"/>
    <w:rsid w:val="00883014"/>
    <w:rsid w:val="00883088"/>
    <w:rsid w:val="0088317A"/>
    <w:rsid w:val="008831D3"/>
    <w:rsid w:val="00883353"/>
    <w:rsid w:val="00883424"/>
    <w:rsid w:val="00883467"/>
    <w:rsid w:val="0088348A"/>
    <w:rsid w:val="008834E8"/>
    <w:rsid w:val="0088355A"/>
    <w:rsid w:val="0088367E"/>
    <w:rsid w:val="008837A8"/>
    <w:rsid w:val="008837B0"/>
    <w:rsid w:val="00883872"/>
    <w:rsid w:val="0088387A"/>
    <w:rsid w:val="00883897"/>
    <w:rsid w:val="008838C9"/>
    <w:rsid w:val="00883947"/>
    <w:rsid w:val="0088398C"/>
    <w:rsid w:val="00883A57"/>
    <w:rsid w:val="00883A5A"/>
    <w:rsid w:val="00883ADE"/>
    <w:rsid w:val="00883B8C"/>
    <w:rsid w:val="00883B9E"/>
    <w:rsid w:val="00883BB0"/>
    <w:rsid w:val="00883BC4"/>
    <w:rsid w:val="00883C9A"/>
    <w:rsid w:val="00883D58"/>
    <w:rsid w:val="00883E24"/>
    <w:rsid w:val="00883E2A"/>
    <w:rsid w:val="00883F2E"/>
    <w:rsid w:val="00883F87"/>
    <w:rsid w:val="00883F9B"/>
    <w:rsid w:val="00884057"/>
    <w:rsid w:val="0088409E"/>
    <w:rsid w:val="008840BF"/>
    <w:rsid w:val="008841D2"/>
    <w:rsid w:val="00884201"/>
    <w:rsid w:val="00884230"/>
    <w:rsid w:val="008842D5"/>
    <w:rsid w:val="00884319"/>
    <w:rsid w:val="00884384"/>
    <w:rsid w:val="008843CA"/>
    <w:rsid w:val="00884447"/>
    <w:rsid w:val="008844A3"/>
    <w:rsid w:val="00884599"/>
    <w:rsid w:val="008845FE"/>
    <w:rsid w:val="008846B4"/>
    <w:rsid w:val="008846C3"/>
    <w:rsid w:val="008846CA"/>
    <w:rsid w:val="0088474E"/>
    <w:rsid w:val="00884786"/>
    <w:rsid w:val="0088481C"/>
    <w:rsid w:val="00884829"/>
    <w:rsid w:val="00884847"/>
    <w:rsid w:val="00884869"/>
    <w:rsid w:val="008848E3"/>
    <w:rsid w:val="00884917"/>
    <w:rsid w:val="00884A10"/>
    <w:rsid w:val="00884A51"/>
    <w:rsid w:val="00884A63"/>
    <w:rsid w:val="00884AB4"/>
    <w:rsid w:val="00884B29"/>
    <w:rsid w:val="00884B2C"/>
    <w:rsid w:val="00884CE3"/>
    <w:rsid w:val="00884D2B"/>
    <w:rsid w:val="00884D93"/>
    <w:rsid w:val="00884DED"/>
    <w:rsid w:val="00884E17"/>
    <w:rsid w:val="00884E45"/>
    <w:rsid w:val="00884EB0"/>
    <w:rsid w:val="00884F5A"/>
    <w:rsid w:val="00884F82"/>
    <w:rsid w:val="00885004"/>
    <w:rsid w:val="00885056"/>
    <w:rsid w:val="008850F7"/>
    <w:rsid w:val="0088515E"/>
    <w:rsid w:val="008851D1"/>
    <w:rsid w:val="00885239"/>
    <w:rsid w:val="00885274"/>
    <w:rsid w:val="008852FB"/>
    <w:rsid w:val="00885301"/>
    <w:rsid w:val="008853A7"/>
    <w:rsid w:val="008854DA"/>
    <w:rsid w:val="008855A3"/>
    <w:rsid w:val="0088577A"/>
    <w:rsid w:val="0088585F"/>
    <w:rsid w:val="00885972"/>
    <w:rsid w:val="008859BB"/>
    <w:rsid w:val="00885A5C"/>
    <w:rsid w:val="00885AEC"/>
    <w:rsid w:val="00885BCB"/>
    <w:rsid w:val="00885CC0"/>
    <w:rsid w:val="00885D68"/>
    <w:rsid w:val="00885DFC"/>
    <w:rsid w:val="00885F25"/>
    <w:rsid w:val="00885F59"/>
    <w:rsid w:val="00885F68"/>
    <w:rsid w:val="0088600A"/>
    <w:rsid w:val="00886041"/>
    <w:rsid w:val="00886172"/>
    <w:rsid w:val="00886344"/>
    <w:rsid w:val="0088634D"/>
    <w:rsid w:val="0088638A"/>
    <w:rsid w:val="008864A2"/>
    <w:rsid w:val="008864E7"/>
    <w:rsid w:val="008864ED"/>
    <w:rsid w:val="008865EC"/>
    <w:rsid w:val="008865FE"/>
    <w:rsid w:val="00886645"/>
    <w:rsid w:val="008866B1"/>
    <w:rsid w:val="008866D3"/>
    <w:rsid w:val="00886736"/>
    <w:rsid w:val="008867D4"/>
    <w:rsid w:val="0088684A"/>
    <w:rsid w:val="00886864"/>
    <w:rsid w:val="008868A8"/>
    <w:rsid w:val="008868CE"/>
    <w:rsid w:val="008868E8"/>
    <w:rsid w:val="0088694D"/>
    <w:rsid w:val="008869D5"/>
    <w:rsid w:val="00886A9A"/>
    <w:rsid w:val="00886B0F"/>
    <w:rsid w:val="00886BD6"/>
    <w:rsid w:val="00886E28"/>
    <w:rsid w:val="00886EDF"/>
    <w:rsid w:val="00886F7A"/>
    <w:rsid w:val="0088701B"/>
    <w:rsid w:val="008870F6"/>
    <w:rsid w:val="00887100"/>
    <w:rsid w:val="008871DF"/>
    <w:rsid w:val="008871E7"/>
    <w:rsid w:val="0088732D"/>
    <w:rsid w:val="00887456"/>
    <w:rsid w:val="00887496"/>
    <w:rsid w:val="008875CF"/>
    <w:rsid w:val="0088766C"/>
    <w:rsid w:val="00887700"/>
    <w:rsid w:val="008878C7"/>
    <w:rsid w:val="00887925"/>
    <w:rsid w:val="00887959"/>
    <w:rsid w:val="0088799B"/>
    <w:rsid w:val="008879F9"/>
    <w:rsid w:val="00887AF6"/>
    <w:rsid w:val="00887B1B"/>
    <w:rsid w:val="00887B7E"/>
    <w:rsid w:val="00887BC4"/>
    <w:rsid w:val="00887DC8"/>
    <w:rsid w:val="00887DD8"/>
    <w:rsid w:val="00887E02"/>
    <w:rsid w:val="00887E5B"/>
    <w:rsid w:val="00887E85"/>
    <w:rsid w:val="00887EF3"/>
    <w:rsid w:val="00887FBD"/>
    <w:rsid w:val="0089002E"/>
    <w:rsid w:val="00890154"/>
    <w:rsid w:val="00890178"/>
    <w:rsid w:val="0089017E"/>
    <w:rsid w:val="0089019C"/>
    <w:rsid w:val="008901A7"/>
    <w:rsid w:val="008901E8"/>
    <w:rsid w:val="008901F2"/>
    <w:rsid w:val="0089022F"/>
    <w:rsid w:val="00890287"/>
    <w:rsid w:val="00890289"/>
    <w:rsid w:val="00890305"/>
    <w:rsid w:val="00890357"/>
    <w:rsid w:val="00890377"/>
    <w:rsid w:val="008903B5"/>
    <w:rsid w:val="0089045E"/>
    <w:rsid w:val="0089045F"/>
    <w:rsid w:val="0089071C"/>
    <w:rsid w:val="0089073D"/>
    <w:rsid w:val="00890866"/>
    <w:rsid w:val="008908E8"/>
    <w:rsid w:val="00890996"/>
    <w:rsid w:val="008909A1"/>
    <w:rsid w:val="00890A91"/>
    <w:rsid w:val="00890AD8"/>
    <w:rsid w:val="00890AE3"/>
    <w:rsid w:val="00890B21"/>
    <w:rsid w:val="00890D21"/>
    <w:rsid w:val="00890D8C"/>
    <w:rsid w:val="00890E5D"/>
    <w:rsid w:val="00890E6E"/>
    <w:rsid w:val="00890EB5"/>
    <w:rsid w:val="00890F45"/>
    <w:rsid w:val="00890FDD"/>
    <w:rsid w:val="00891048"/>
    <w:rsid w:val="008910C0"/>
    <w:rsid w:val="008910EC"/>
    <w:rsid w:val="008910FE"/>
    <w:rsid w:val="00891120"/>
    <w:rsid w:val="00891124"/>
    <w:rsid w:val="008911E7"/>
    <w:rsid w:val="008911F2"/>
    <w:rsid w:val="00891232"/>
    <w:rsid w:val="00891253"/>
    <w:rsid w:val="00891287"/>
    <w:rsid w:val="008912CD"/>
    <w:rsid w:val="008913AE"/>
    <w:rsid w:val="008913CE"/>
    <w:rsid w:val="008913D0"/>
    <w:rsid w:val="008913D1"/>
    <w:rsid w:val="00891503"/>
    <w:rsid w:val="0089153B"/>
    <w:rsid w:val="0089166E"/>
    <w:rsid w:val="0089167F"/>
    <w:rsid w:val="0089170E"/>
    <w:rsid w:val="00891746"/>
    <w:rsid w:val="00891765"/>
    <w:rsid w:val="008917A4"/>
    <w:rsid w:val="00891905"/>
    <w:rsid w:val="00891A01"/>
    <w:rsid w:val="00891AA5"/>
    <w:rsid w:val="00891B41"/>
    <w:rsid w:val="00891BDC"/>
    <w:rsid w:val="00891C7D"/>
    <w:rsid w:val="00891D5A"/>
    <w:rsid w:val="00891D98"/>
    <w:rsid w:val="00891E40"/>
    <w:rsid w:val="00891F18"/>
    <w:rsid w:val="00891FFD"/>
    <w:rsid w:val="00892049"/>
    <w:rsid w:val="0089205C"/>
    <w:rsid w:val="008920A5"/>
    <w:rsid w:val="008922CC"/>
    <w:rsid w:val="0089244F"/>
    <w:rsid w:val="00892488"/>
    <w:rsid w:val="008924CA"/>
    <w:rsid w:val="00892592"/>
    <w:rsid w:val="0089259F"/>
    <w:rsid w:val="00892603"/>
    <w:rsid w:val="00892757"/>
    <w:rsid w:val="008927A9"/>
    <w:rsid w:val="00892873"/>
    <w:rsid w:val="008928D3"/>
    <w:rsid w:val="00892A9E"/>
    <w:rsid w:val="00892B00"/>
    <w:rsid w:val="00892B07"/>
    <w:rsid w:val="00892B3B"/>
    <w:rsid w:val="00892B9F"/>
    <w:rsid w:val="00892C01"/>
    <w:rsid w:val="00892C3E"/>
    <w:rsid w:val="00892C8D"/>
    <w:rsid w:val="00892F6A"/>
    <w:rsid w:val="00893006"/>
    <w:rsid w:val="00893040"/>
    <w:rsid w:val="0089309F"/>
    <w:rsid w:val="0089311C"/>
    <w:rsid w:val="00893121"/>
    <w:rsid w:val="00893244"/>
    <w:rsid w:val="00893284"/>
    <w:rsid w:val="0089328B"/>
    <w:rsid w:val="008932AC"/>
    <w:rsid w:val="008933BA"/>
    <w:rsid w:val="008933FF"/>
    <w:rsid w:val="00893409"/>
    <w:rsid w:val="00893421"/>
    <w:rsid w:val="00893506"/>
    <w:rsid w:val="00893551"/>
    <w:rsid w:val="00893557"/>
    <w:rsid w:val="0089357E"/>
    <w:rsid w:val="008936A3"/>
    <w:rsid w:val="0089378C"/>
    <w:rsid w:val="00893812"/>
    <w:rsid w:val="00893877"/>
    <w:rsid w:val="00893883"/>
    <w:rsid w:val="00893893"/>
    <w:rsid w:val="008939C4"/>
    <w:rsid w:val="00893A88"/>
    <w:rsid w:val="00893B38"/>
    <w:rsid w:val="00893BA7"/>
    <w:rsid w:val="00893C63"/>
    <w:rsid w:val="00893CEF"/>
    <w:rsid w:val="00893D90"/>
    <w:rsid w:val="00893DEF"/>
    <w:rsid w:val="00893E93"/>
    <w:rsid w:val="00893EB4"/>
    <w:rsid w:val="00893F0A"/>
    <w:rsid w:val="00893FCB"/>
    <w:rsid w:val="00894056"/>
    <w:rsid w:val="008940FD"/>
    <w:rsid w:val="00894170"/>
    <w:rsid w:val="00894183"/>
    <w:rsid w:val="00894291"/>
    <w:rsid w:val="00894307"/>
    <w:rsid w:val="00894314"/>
    <w:rsid w:val="00894351"/>
    <w:rsid w:val="008943B3"/>
    <w:rsid w:val="008943D0"/>
    <w:rsid w:val="0089453D"/>
    <w:rsid w:val="008946C6"/>
    <w:rsid w:val="00894723"/>
    <w:rsid w:val="0089476B"/>
    <w:rsid w:val="00894908"/>
    <w:rsid w:val="00894A73"/>
    <w:rsid w:val="00894A75"/>
    <w:rsid w:val="00894A7D"/>
    <w:rsid w:val="00894ABE"/>
    <w:rsid w:val="00894B11"/>
    <w:rsid w:val="00894B41"/>
    <w:rsid w:val="00894B89"/>
    <w:rsid w:val="00894C31"/>
    <w:rsid w:val="00894E57"/>
    <w:rsid w:val="00894EAF"/>
    <w:rsid w:val="00894EB6"/>
    <w:rsid w:val="00894F26"/>
    <w:rsid w:val="00894F6F"/>
    <w:rsid w:val="00894FD1"/>
    <w:rsid w:val="00894FF5"/>
    <w:rsid w:val="00895004"/>
    <w:rsid w:val="0089502C"/>
    <w:rsid w:val="00895032"/>
    <w:rsid w:val="00895035"/>
    <w:rsid w:val="00895087"/>
    <w:rsid w:val="00895092"/>
    <w:rsid w:val="008950BB"/>
    <w:rsid w:val="00895105"/>
    <w:rsid w:val="00895196"/>
    <w:rsid w:val="008951BF"/>
    <w:rsid w:val="008951DF"/>
    <w:rsid w:val="00895237"/>
    <w:rsid w:val="008952BD"/>
    <w:rsid w:val="0089531E"/>
    <w:rsid w:val="0089537F"/>
    <w:rsid w:val="008955B9"/>
    <w:rsid w:val="008955F4"/>
    <w:rsid w:val="00895676"/>
    <w:rsid w:val="008956A6"/>
    <w:rsid w:val="008956AA"/>
    <w:rsid w:val="008956B5"/>
    <w:rsid w:val="0089572C"/>
    <w:rsid w:val="00895743"/>
    <w:rsid w:val="0089586E"/>
    <w:rsid w:val="0089587F"/>
    <w:rsid w:val="0089588B"/>
    <w:rsid w:val="008958D1"/>
    <w:rsid w:val="008958D8"/>
    <w:rsid w:val="00895923"/>
    <w:rsid w:val="00895985"/>
    <w:rsid w:val="008959FA"/>
    <w:rsid w:val="00895A4A"/>
    <w:rsid w:val="00895A6F"/>
    <w:rsid w:val="00895B98"/>
    <w:rsid w:val="00895C46"/>
    <w:rsid w:val="00895C58"/>
    <w:rsid w:val="00895C7E"/>
    <w:rsid w:val="00895CEB"/>
    <w:rsid w:val="00895D5F"/>
    <w:rsid w:val="00895D64"/>
    <w:rsid w:val="00895DEC"/>
    <w:rsid w:val="00895E8B"/>
    <w:rsid w:val="00895EAC"/>
    <w:rsid w:val="00895EC0"/>
    <w:rsid w:val="00896000"/>
    <w:rsid w:val="008960CE"/>
    <w:rsid w:val="0089610A"/>
    <w:rsid w:val="00896225"/>
    <w:rsid w:val="00896252"/>
    <w:rsid w:val="0089633F"/>
    <w:rsid w:val="008964B1"/>
    <w:rsid w:val="00896553"/>
    <w:rsid w:val="00896581"/>
    <w:rsid w:val="00896592"/>
    <w:rsid w:val="00896594"/>
    <w:rsid w:val="008965EF"/>
    <w:rsid w:val="00896690"/>
    <w:rsid w:val="008966EA"/>
    <w:rsid w:val="00896754"/>
    <w:rsid w:val="0089676B"/>
    <w:rsid w:val="008967AD"/>
    <w:rsid w:val="008967C5"/>
    <w:rsid w:val="008967D9"/>
    <w:rsid w:val="0089684A"/>
    <w:rsid w:val="00896884"/>
    <w:rsid w:val="0089688B"/>
    <w:rsid w:val="008968AB"/>
    <w:rsid w:val="00896923"/>
    <w:rsid w:val="00896940"/>
    <w:rsid w:val="00896A27"/>
    <w:rsid w:val="00896A28"/>
    <w:rsid w:val="00896A51"/>
    <w:rsid w:val="00896A67"/>
    <w:rsid w:val="00896A7A"/>
    <w:rsid w:val="00896A9D"/>
    <w:rsid w:val="00896B99"/>
    <w:rsid w:val="00896BBD"/>
    <w:rsid w:val="00896BDB"/>
    <w:rsid w:val="00896C7C"/>
    <w:rsid w:val="00896D39"/>
    <w:rsid w:val="00896E49"/>
    <w:rsid w:val="00896E9E"/>
    <w:rsid w:val="00896F27"/>
    <w:rsid w:val="00896F8A"/>
    <w:rsid w:val="00896FCB"/>
    <w:rsid w:val="00896FF4"/>
    <w:rsid w:val="0089713B"/>
    <w:rsid w:val="00897171"/>
    <w:rsid w:val="00897215"/>
    <w:rsid w:val="00897290"/>
    <w:rsid w:val="00897305"/>
    <w:rsid w:val="00897407"/>
    <w:rsid w:val="00897428"/>
    <w:rsid w:val="008974AA"/>
    <w:rsid w:val="00897581"/>
    <w:rsid w:val="00897612"/>
    <w:rsid w:val="0089762F"/>
    <w:rsid w:val="00897645"/>
    <w:rsid w:val="00897671"/>
    <w:rsid w:val="008976C8"/>
    <w:rsid w:val="008976FB"/>
    <w:rsid w:val="0089770A"/>
    <w:rsid w:val="00897846"/>
    <w:rsid w:val="00897893"/>
    <w:rsid w:val="008978E1"/>
    <w:rsid w:val="008978FC"/>
    <w:rsid w:val="00897958"/>
    <w:rsid w:val="00897992"/>
    <w:rsid w:val="008979E3"/>
    <w:rsid w:val="00897A35"/>
    <w:rsid w:val="00897AFC"/>
    <w:rsid w:val="00897B69"/>
    <w:rsid w:val="00897CFB"/>
    <w:rsid w:val="00897D22"/>
    <w:rsid w:val="00897D29"/>
    <w:rsid w:val="00897D60"/>
    <w:rsid w:val="00897DA0"/>
    <w:rsid w:val="00897F13"/>
    <w:rsid w:val="00897FAF"/>
    <w:rsid w:val="008A0076"/>
    <w:rsid w:val="008A00A8"/>
    <w:rsid w:val="008A0282"/>
    <w:rsid w:val="008A0397"/>
    <w:rsid w:val="008A03FE"/>
    <w:rsid w:val="008A0455"/>
    <w:rsid w:val="008A045F"/>
    <w:rsid w:val="008A04A9"/>
    <w:rsid w:val="008A05A9"/>
    <w:rsid w:val="008A05C4"/>
    <w:rsid w:val="008A0622"/>
    <w:rsid w:val="008A0672"/>
    <w:rsid w:val="008A0696"/>
    <w:rsid w:val="008A0706"/>
    <w:rsid w:val="008A070D"/>
    <w:rsid w:val="008A0774"/>
    <w:rsid w:val="008A0891"/>
    <w:rsid w:val="008A09CA"/>
    <w:rsid w:val="008A0A71"/>
    <w:rsid w:val="008A0BB5"/>
    <w:rsid w:val="008A0BDD"/>
    <w:rsid w:val="008A0C1A"/>
    <w:rsid w:val="008A0D26"/>
    <w:rsid w:val="008A0D82"/>
    <w:rsid w:val="008A0F39"/>
    <w:rsid w:val="008A0F3C"/>
    <w:rsid w:val="008A0FB7"/>
    <w:rsid w:val="008A0FDC"/>
    <w:rsid w:val="008A1004"/>
    <w:rsid w:val="008A1056"/>
    <w:rsid w:val="008A110E"/>
    <w:rsid w:val="008A11F5"/>
    <w:rsid w:val="008A1248"/>
    <w:rsid w:val="008A1321"/>
    <w:rsid w:val="008A13AE"/>
    <w:rsid w:val="008A13BC"/>
    <w:rsid w:val="008A1454"/>
    <w:rsid w:val="008A15C2"/>
    <w:rsid w:val="008A15F6"/>
    <w:rsid w:val="008A1632"/>
    <w:rsid w:val="008A1793"/>
    <w:rsid w:val="008A1838"/>
    <w:rsid w:val="008A1855"/>
    <w:rsid w:val="008A18BB"/>
    <w:rsid w:val="008A18ED"/>
    <w:rsid w:val="008A1958"/>
    <w:rsid w:val="008A19C6"/>
    <w:rsid w:val="008A1A6C"/>
    <w:rsid w:val="008A1AA8"/>
    <w:rsid w:val="008A1B0B"/>
    <w:rsid w:val="008A1B71"/>
    <w:rsid w:val="008A1B75"/>
    <w:rsid w:val="008A1BD6"/>
    <w:rsid w:val="008A1BF4"/>
    <w:rsid w:val="008A1CB3"/>
    <w:rsid w:val="008A1D94"/>
    <w:rsid w:val="008A1E8C"/>
    <w:rsid w:val="008A20F0"/>
    <w:rsid w:val="008A223D"/>
    <w:rsid w:val="008A228F"/>
    <w:rsid w:val="008A229D"/>
    <w:rsid w:val="008A230D"/>
    <w:rsid w:val="008A2361"/>
    <w:rsid w:val="008A23FC"/>
    <w:rsid w:val="008A2633"/>
    <w:rsid w:val="008A26F3"/>
    <w:rsid w:val="008A26F6"/>
    <w:rsid w:val="008A274F"/>
    <w:rsid w:val="008A2767"/>
    <w:rsid w:val="008A2780"/>
    <w:rsid w:val="008A287F"/>
    <w:rsid w:val="008A28A9"/>
    <w:rsid w:val="008A28D8"/>
    <w:rsid w:val="008A2A35"/>
    <w:rsid w:val="008A2B36"/>
    <w:rsid w:val="008A2B77"/>
    <w:rsid w:val="008A2BAB"/>
    <w:rsid w:val="008A2C51"/>
    <w:rsid w:val="008A2C85"/>
    <w:rsid w:val="008A2CDC"/>
    <w:rsid w:val="008A2DCF"/>
    <w:rsid w:val="008A2DEF"/>
    <w:rsid w:val="008A2E32"/>
    <w:rsid w:val="008A2E51"/>
    <w:rsid w:val="008A2E71"/>
    <w:rsid w:val="008A2F0F"/>
    <w:rsid w:val="008A2FEC"/>
    <w:rsid w:val="008A309E"/>
    <w:rsid w:val="008A3114"/>
    <w:rsid w:val="008A3143"/>
    <w:rsid w:val="008A320F"/>
    <w:rsid w:val="008A3250"/>
    <w:rsid w:val="008A3265"/>
    <w:rsid w:val="008A3322"/>
    <w:rsid w:val="008A33E7"/>
    <w:rsid w:val="008A3551"/>
    <w:rsid w:val="008A35BC"/>
    <w:rsid w:val="008A35FE"/>
    <w:rsid w:val="008A36F2"/>
    <w:rsid w:val="008A36F6"/>
    <w:rsid w:val="008A373F"/>
    <w:rsid w:val="008A37AF"/>
    <w:rsid w:val="008A37DE"/>
    <w:rsid w:val="008A3833"/>
    <w:rsid w:val="008A396E"/>
    <w:rsid w:val="008A3976"/>
    <w:rsid w:val="008A3A0A"/>
    <w:rsid w:val="008A3A0E"/>
    <w:rsid w:val="008A3A58"/>
    <w:rsid w:val="008A3A86"/>
    <w:rsid w:val="008A3A97"/>
    <w:rsid w:val="008A3AB6"/>
    <w:rsid w:val="008A3AC2"/>
    <w:rsid w:val="008A3AE0"/>
    <w:rsid w:val="008A3BA6"/>
    <w:rsid w:val="008A3BBF"/>
    <w:rsid w:val="008A3C47"/>
    <w:rsid w:val="008A3C54"/>
    <w:rsid w:val="008A3D2F"/>
    <w:rsid w:val="008A3D8B"/>
    <w:rsid w:val="008A3D93"/>
    <w:rsid w:val="008A3EE6"/>
    <w:rsid w:val="008A3F24"/>
    <w:rsid w:val="008A3F75"/>
    <w:rsid w:val="008A3FED"/>
    <w:rsid w:val="008A401B"/>
    <w:rsid w:val="008A406E"/>
    <w:rsid w:val="008A407A"/>
    <w:rsid w:val="008A4182"/>
    <w:rsid w:val="008A41C1"/>
    <w:rsid w:val="008A42CA"/>
    <w:rsid w:val="008A446F"/>
    <w:rsid w:val="008A456F"/>
    <w:rsid w:val="008A4634"/>
    <w:rsid w:val="008A467C"/>
    <w:rsid w:val="008A471B"/>
    <w:rsid w:val="008A4725"/>
    <w:rsid w:val="008A478E"/>
    <w:rsid w:val="008A47DA"/>
    <w:rsid w:val="008A48F5"/>
    <w:rsid w:val="008A491E"/>
    <w:rsid w:val="008A4947"/>
    <w:rsid w:val="008A4949"/>
    <w:rsid w:val="008A496C"/>
    <w:rsid w:val="008A499B"/>
    <w:rsid w:val="008A4A1A"/>
    <w:rsid w:val="008A4A1C"/>
    <w:rsid w:val="008A4A75"/>
    <w:rsid w:val="008A4AF0"/>
    <w:rsid w:val="008A4BB2"/>
    <w:rsid w:val="008A4C20"/>
    <w:rsid w:val="008A4C77"/>
    <w:rsid w:val="008A4DB4"/>
    <w:rsid w:val="008A4DE3"/>
    <w:rsid w:val="008A4E6C"/>
    <w:rsid w:val="008A4F67"/>
    <w:rsid w:val="008A4F74"/>
    <w:rsid w:val="008A4FDE"/>
    <w:rsid w:val="008A5031"/>
    <w:rsid w:val="008A50BA"/>
    <w:rsid w:val="008A5120"/>
    <w:rsid w:val="008A514E"/>
    <w:rsid w:val="008A51EC"/>
    <w:rsid w:val="008A5257"/>
    <w:rsid w:val="008A5288"/>
    <w:rsid w:val="008A52D9"/>
    <w:rsid w:val="008A52FA"/>
    <w:rsid w:val="008A5384"/>
    <w:rsid w:val="008A55B9"/>
    <w:rsid w:val="008A5692"/>
    <w:rsid w:val="008A5782"/>
    <w:rsid w:val="008A594A"/>
    <w:rsid w:val="008A5961"/>
    <w:rsid w:val="008A59B7"/>
    <w:rsid w:val="008A5A37"/>
    <w:rsid w:val="008A5A49"/>
    <w:rsid w:val="008A5A5A"/>
    <w:rsid w:val="008A5AC7"/>
    <w:rsid w:val="008A5B45"/>
    <w:rsid w:val="008A5B51"/>
    <w:rsid w:val="008A5BA1"/>
    <w:rsid w:val="008A5BD4"/>
    <w:rsid w:val="008A5BE7"/>
    <w:rsid w:val="008A5C2E"/>
    <w:rsid w:val="008A5C96"/>
    <w:rsid w:val="008A5CE7"/>
    <w:rsid w:val="008A5D21"/>
    <w:rsid w:val="008A5D32"/>
    <w:rsid w:val="008A5D87"/>
    <w:rsid w:val="008A5DCA"/>
    <w:rsid w:val="008A5EB9"/>
    <w:rsid w:val="008A5F0B"/>
    <w:rsid w:val="008A5F97"/>
    <w:rsid w:val="008A5FE9"/>
    <w:rsid w:val="008A5FFE"/>
    <w:rsid w:val="008A60AC"/>
    <w:rsid w:val="008A6126"/>
    <w:rsid w:val="008A61E2"/>
    <w:rsid w:val="008A641C"/>
    <w:rsid w:val="008A642E"/>
    <w:rsid w:val="008A6451"/>
    <w:rsid w:val="008A64C8"/>
    <w:rsid w:val="008A64CA"/>
    <w:rsid w:val="008A6580"/>
    <w:rsid w:val="008A65BE"/>
    <w:rsid w:val="008A662F"/>
    <w:rsid w:val="008A6761"/>
    <w:rsid w:val="008A677E"/>
    <w:rsid w:val="008A67D0"/>
    <w:rsid w:val="008A67D7"/>
    <w:rsid w:val="008A6897"/>
    <w:rsid w:val="008A68B3"/>
    <w:rsid w:val="008A6922"/>
    <w:rsid w:val="008A69A5"/>
    <w:rsid w:val="008A6A92"/>
    <w:rsid w:val="008A6AB1"/>
    <w:rsid w:val="008A6AE8"/>
    <w:rsid w:val="008A6AFA"/>
    <w:rsid w:val="008A6B97"/>
    <w:rsid w:val="008A6BA3"/>
    <w:rsid w:val="008A6DE1"/>
    <w:rsid w:val="008A6E01"/>
    <w:rsid w:val="008A6E4A"/>
    <w:rsid w:val="008A6EFA"/>
    <w:rsid w:val="008A6F0E"/>
    <w:rsid w:val="008A6F44"/>
    <w:rsid w:val="008A6F84"/>
    <w:rsid w:val="008A7065"/>
    <w:rsid w:val="008A7075"/>
    <w:rsid w:val="008A7162"/>
    <w:rsid w:val="008A71E7"/>
    <w:rsid w:val="008A7205"/>
    <w:rsid w:val="008A722C"/>
    <w:rsid w:val="008A7355"/>
    <w:rsid w:val="008A738E"/>
    <w:rsid w:val="008A73E5"/>
    <w:rsid w:val="008A746F"/>
    <w:rsid w:val="008A749D"/>
    <w:rsid w:val="008A7560"/>
    <w:rsid w:val="008A75CF"/>
    <w:rsid w:val="008A75D8"/>
    <w:rsid w:val="008A75E7"/>
    <w:rsid w:val="008A7622"/>
    <w:rsid w:val="008A7665"/>
    <w:rsid w:val="008A7725"/>
    <w:rsid w:val="008A77DD"/>
    <w:rsid w:val="008A7836"/>
    <w:rsid w:val="008A7860"/>
    <w:rsid w:val="008A7899"/>
    <w:rsid w:val="008A78D8"/>
    <w:rsid w:val="008A7A22"/>
    <w:rsid w:val="008A7A34"/>
    <w:rsid w:val="008A7B46"/>
    <w:rsid w:val="008A7B99"/>
    <w:rsid w:val="008A7BC7"/>
    <w:rsid w:val="008A7D15"/>
    <w:rsid w:val="008A7D7B"/>
    <w:rsid w:val="008A7DD9"/>
    <w:rsid w:val="008A7EDB"/>
    <w:rsid w:val="008A7F44"/>
    <w:rsid w:val="008A7F5D"/>
    <w:rsid w:val="008A7F6E"/>
    <w:rsid w:val="008A7F91"/>
    <w:rsid w:val="008B005A"/>
    <w:rsid w:val="008B010F"/>
    <w:rsid w:val="008B03D5"/>
    <w:rsid w:val="008B0400"/>
    <w:rsid w:val="008B043B"/>
    <w:rsid w:val="008B0467"/>
    <w:rsid w:val="008B04BC"/>
    <w:rsid w:val="008B0532"/>
    <w:rsid w:val="008B05B4"/>
    <w:rsid w:val="008B066E"/>
    <w:rsid w:val="008B06A4"/>
    <w:rsid w:val="008B06B5"/>
    <w:rsid w:val="008B079D"/>
    <w:rsid w:val="008B07D7"/>
    <w:rsid w:val="008B07F3"/>
    <w:rsid w:val="008B087A"/>
    <w:rsid w:val="008B0A41"/>
    <w:rsid w:val="008B0A50"/>
    <w:rsid w:val="008B0A5D"/>
    <w:rsid w:val="008B0A81"/>
    <w:rsid w:val="008B0C80"/>
    <w:rsid w:val="008B0CA1"/>
    <w:rsid w:val="008B0CE0"/>
    <w:rsid w:val="008B0CF6"/>
    <w:rsid w:val="008B0D4F"/>
    <w:rsid w:val="008B0E3F"/>
    <w:rsid w:val="008B0E57"/>
    <w:rsid w:val="008B0FA8"/>
    <w:rsid w:val="008B0FF4"/>
    <w:rsid w:val="008B1011"/>
    <w:rsid w:val="008B1023"/>
    <w:rsid w:val="008B10CD"/>
    <w:rsid w:val="008B115C"/>
    <w:rsid w:val="008B1160"/>
    <w:rsid w:val="008B12F3"/>
    <w:rsid w:val="008B1351"/>
    <w:rsid w:val="008B13FE"/>
    <w:rsid w:val="008B14AF"/>
    <w:rsid w:val="008B1549"/>
    <w:rsid w:val="008B158C"/>
    <w:rsid w:val="008B168C"/>
    <w:rsid w:val="008B1819"/>
    <w:rsid w:val="008B181A"/>
    <w:rsid w:val="008B1959"/>
    <w:rsid w:val="008B1966"/>
    <w:rsid w:val="008B1A94"/>
    <w:rsid w:val="008B1ADE"/>
    <w:rsid w:val="008B1B39"/>
    <w:rsid w:val="008B1C87"/>
    <w:rsid w:val="008B1E23"/>
    <w:rsid w:val="008B1E47"/>
    <w:rsid w:val="008B1FF4"/>
    <w:rsid w:val="008B2099"/>
    <w:rsid w:val="008B20F6"/>
    <w:rsid w:val="008B2117"/>
    <w:rsid w:val="008B223E"/>
    <w:rsid w:val="008B2272"/>
    <w:rsid w:val="008B22D7"/>
    <w:rsid w:val="008B22E7"/>
    <w:rsid w:val="008B2398"/>
    <w:rsid w:val="008B2416"/>
    <w:rsid w:val="008B241F"/>
    <w:rsid w:val="008B24DF"/>
    <w:rsid w:val="008B2560"/>
    <w:rsid w:val="008B2571"/>
    <w:rsid w:val="008B25FC"/>
    <w:rsid w:val="008B2736"/>
    <w:rsid w:val="008B274E"/>
    <w:rsid w:val="008B28B7"/>
    <w:rsid w:val="008B2900"/>
    <w:rsid w:val="008B298C"/>
    <w:rsid w:val="008B2A56"/>
    <w:rsid w:val="008B2A86"/>
    <w:rsid w:val="008B2BF3"/>
    <w:rsid w:val="008B2D0F"/>
    <w:rsid w:val="008B2D12"/>
    <w:rsid w:val="008B2E8E"/>
    <w:rsid w:val="008B2EAD"/>
    <w:rsid w:val="008B2F87"/>
    <w:rsid w:val="008B2F91"/>
    <w:rsid w:val="008B2FC0"/>
    <w:rsid w:val="008B2FF0"/>
    <w:rsid w:val="008B300A"/>
    <w:rsid w:val="008B3034"/>
    <w:rsid w:val="008B3089"/>
    <w:rsid w:val="008B31AB"/>
    <w:rsid w:val="008B3211"/>
    <w:rsid w:val="008B326D"/>
    <w:rsid w:val="008B32B7"/>
    <w:rsid w:val="008B3332"/>
    <w:rsid w:val="008B3375"/>
    <w:rsid w:val="008B3387"/>
    <w:rsid w:val="008B3391"/>
    <w:rsid w:val="008B3498"/>
    <w:rsid w:val="008B34AF"/>
    <w:rsid w:val="008B351E"/>
    <w:rsid w:val="008B354F"/>
    <w:rsid w:val="008B356C"/>
    <w:rsid w:val="008B35A1"/>
    <w:rsid w:val="008B35E5"/>
    <w:rsid w:val="008B36CD"/>
    <w:rsid w:val="008B36EC"/>
    <w:rsid w:val="008B36F1"/>
    <w:rsid w:val="008B36F7"/>
    <w:rsid w:val="008B373B"/>
    <w:rsid w:val="008B3816"/>
    <w:rsid w:val="008B398B"/>
    <w:rsid w:val="008B399D"/>
    <w:rsid w:val="008B39D7"/>
    <w:rsid w:val="008B3A08"/>
    <w:rsid w:val="008B3A25"/>
    <w:rsid w:val="008B3A2F"/>
    <w:rsid w:val="008B3A39"/>
    <w:rsid w:val="008B3B1F"/>
    <w:rsid w:val="008B3B36"/>
    <w:rsid w:val="008B3C21"/>
    <w:rsid w:val="008B3CE3"/>
    <w:rsid w:val="008B3DA3"/>
    <w:rsid w:val="008B3EB3"/>
    <w:rsid w:val="008B3EF3"/>
    <w:rsid w:val="008B3F62"/>
    <w:rsid w:val="008B3F66"/>
    <w:rsid w:val="008B405E"/>
    <w:rsid w:val="008B4085"/>
    <w:rsid w:val="008B411E"/>
    <w:rsid w:val="008B4159"/>
    <w:rsid w:val="008B4166"/>
    <w:rsid w:val="008B4210"/>
    <w:rsid w:val="008B4227"/>
    <w:rsid w:val="008B4252"/>
    <w:rsid w:val="008B43E7"/>
    <w:rsid w:val="008B44DD"/>
    <w:rsid w:val="008B4666"/>
    <w:rsid w:val="008B4745"/>
    <w:rsid w:val="008B47BF"/>
    <w:rsid w:val="008B4801"/>
    <w:rsid w:val="008B4867"/>
    <w:rsid w:val="008B48B6"/>
    <w:rsid w:val="008B494B"/>
    <w:rsid w:val="008B49AD"/>
    <w:rsid w:val="008B4A5A"/>
    <w:rsid w:val="008B4A74"/>
    <w:rsid w:val="008B4AD7"/>
    <w:rsid w:val="008B4B1F"/>
    <w:rsid w:val="008B4B35"/>
    <w:rsid w:val="008B4BCF"/>
    <w:rsid w:val="008B4CB2"/>
    <w:rsid w:val="008B4E9B"/>
    <w:rsid w:val="008B4EC0"/>
    <w:rsid w:val="008B501A"/>
    <w:rsid w:val="008B5048"/>
    <w:rsid w:val="008B50E3"/>
    <w:rsid w:val="008B5138"/>
    <w:rsid w:val="008B5223"/>
    <w:rsid w:val="008B525F"/>
    <w:rsid w:val="008B5288"/>
    <w:rsid w:val="008B539A"/>
    <w:rsid w:val="008B53B3"/>
    <w:rsid w:val="008B53B8"/>
    <w:rsid w:val="008B53F2"/>
    <w:rsid w:val="008B55E7"/>
    <w:rsid w:val="008B5726"/>
    <w:rsid w:val="008B57A8"/>
    <w:rsid w:val="008B5801"/>
    <w:rsid w:val="008B587A"/>
    <w:rsid w:val="008B592B"/>
    <w:rsid w:val="008B593C"/>
    <w:rsid w:val="008B5979"/>
    <w:rsid w:val="008B598B"/>
    <w:rsid w:val="008B59DA"/>
    <w:rsid w:val="008B5A8B"/>
    <w:rsid w:val="008B5B12"/>
    <w:rsid w:val="008B5B34"/>
    <w:rsid w:val="008B5B51"/>
    <w:rsid w:val="008B5C2E"/>
    <w:rsid w:val="008B5DAD"/>
    <w:rsid w:val="008B5E43"/>
    <w:rsid w:val="008B5E6C"/>
    <w:rsid w:val="008B5F2B"/>
    <w:rsid w:val="008B60CA"/>
    <w:rsid w:val="008B610E"/>
    <w:rsid w:val="008B6196"/>
    <w:rsid w:val="008B62CF"/>
    <w:rsid w:val="008B631C"/>
    <w:rsid w:val="008B6395"/>
    <w:rsid w:val="008B63C4"/>
    <w:rsid w:val="008B63F7"/>
    <w:rsid w:val="008B646B"/>
    <w:rsid w:val="008B64ED"/>
    <w:rsid w:val="008B6593"/>
    <w:rsid w:val="008B65B2"/>
    <w:rsid w:val="008B65B3"/>
    <w:rsid w:val="008B66C4"/>
    <w:rsid w:val="008B6706"/>
    <w:rsid w:val="008B67AF"/>
    <w:rsid w:val="008B685D"/>
    <w:rsid w:val="008B6875"/>
    <w:rsid w:val="008B6901"/>
    <w:rsid w:val="008B69C8"/>
    <w:rsid w:val="008B6A1B"/>
    <w:rsid w:val="008B6A1C"/>
    <w:rsid w:val="008B6BF9"/>
    <w:rsid w:val="008B6C6B"/>
    <w:rsid w:val="008B6CD7"/>
    <w:rsid w:val="008B6D14"/>
    <w:rsid w:val="008B6E8A"/>
    <w:rsid w:val="008B6EE3"/>
    <w:rsid w:val="008B6F98"/>
    <w:rsid w:val="008B7068"/>
    <w:rsid w:val="008B70E2"/>
    <w:rsid w:val="008B713B"/>
    <w:rsid w:val="008B721F"/>
    <w:rsid w:val="008B7258"/>
    <w:rsid w:val="008B72B1"/>
    <w:rsid w:val="008B738D"/>
    <w:rsid w:val="008B742A"/>
    <w:rsid w:val="008B746C"/>
    <w:rsid w:val="008B74C6"/>
    <w:rsid w:val="008B74F9"/>
    <w:rsid w:val="008B7572"/>
    <w:rsid w:val="008B75EB"/>
    <w:rsid w:val="008B7728"/>
    <w:rsid w:val="008B777F"/>
    <w:rsid w:val="008B77BF"/>
    <w:rsid w:val="008B78AC"/>
    <w:rsid w:val="008B79A5"/>
    <w:rsid w:val="008B79E4"/>
    <w:rsid w:val="008B7A4C"/>
    <w:rsid w:val="008B7AB2"/>
    <w:rsid w:val="008B7AD1"/>
    <w:rsid w:val="008B7B07"/>
    <w:rsid w:val="008B7C8C"/>
    <w:rsid w:val="008B7D37"/>
    <w:rsid w:val="008B7D74"/>
    <w:rsid w:val="008B7F04"/>
    <w:rsid w:val="008B7F29"/>
    <w:rsid w:val="008B7FAD"/>
    <w:rsid w:val="008C0065"/>
    <w:rsid w:val="008C00F0"/>
    <w:rsid w:val="008C0118"/>
    <w:rsid w:val="008C011D"/>
    <w:rsid w:val="008C0155"/>
    <w:rsid w:val="008C0164"/>
    <w:rsid w:val="008C0176"/>
    <w:rsid w:val="008C019C"/>
    <w:rsid w:val="008C0248"/>
    <w:rsid w:val="008C032F"/>
    <w:rsid w:val="008C03AC"/>
    <w:rsid w:val="008C03B6"/>
    <w:rsid w:val="008C047D"/>
    <w:rsid w:val="008C04EF"/>
    <w:rsid w:val="008C05B8"/>
    <w:rsid w:val="008C05C0"/>
    <w:rsid w:val="008C0604"/>
    <w:rsid w:val="008C0642"/>
    <w:rsid w:val="008C06AC"/>
    <w:rsid w:val="008C0708"/>
    <w:rsid w:val="008C0870"/>
    <w:rsid w:val="008C087D"/>
    <w:rsid w:val="008C08BE"/>
    <w:rsid w:val="008C08DC"/>
    <w:rsid w:val="008C0912"/>
    <w:rsid w:val="008C0966"/>
    <w:rsid w:val="008C09AC"/>
    <w:rsid w:val="008C09E0"/>
    <w:rsid w:val="008C09FD"/>
    <w:rsid w:val="008C0AD5"/>
    <w:rsid w:val="008C0AD7"/>
    <w:rsid w:val="008C0B0F"/>
    <w:rsid w:val="008C0B6F"/>
    <w:rsid w:val="008C0BDD"/>
    <w:rsid w:val="008C0BE4"/>
    <w:rsid w:val="008C0C4D"/>
    <w:rsid w:val="008C0C8A"/>
    <w:rsid w:val="008C0C98"/>
    <w:rsid w:val="008C0CB3"/>
    <w:rsid w:val="008C0D0E"/>
    <w:rsid w:val="008C0DC6"/>
    <w:rsid w:val="008C0EC4"/>
    <w:rsid w:val="008C0ECC"/>
    <w:rsid w:val="008C0EEB"/>
    <w:rsid w:val="008C0FD4"/>
    <w:rsid w:val="008C1033"/>
    <w:rsid w:val="008C1084"/>
    <w:rsid w:val="008C10D8"/>
    <w:rsid w:val="008C1151"/>
    <w:rsid w:val="008C11CB"/>
    <w:rsid w:val="008C11FF"/>
    <w:rsid w:val="008C1253"/>
    <w:rsid w:val="008C145C"/>
    <w:rsid w:val="008C1497"/>
    <w:rsid w:val="008C1530"/>
    <w:rsid w:val="008C15A6"/>
    <w:rsid w:val="008C1610"/>
    <w:rsid w:val="008C1627"/>
    <w:rsid w:val="008C1671"/>
    <w:rsid w:val="008C1704"/>
    <w:rsid w:val="008C1708"/>
    <w:rsid w:val="008C1711"/>
    <w:rsid w:val="008C1714"/>
    <w:rsid w:val="008C174E"/>
    <w:rsid w:val="008C19C1"/>
    <w:rsid w:val="008C19D6"/>
    <w:rsid w:val="008C1A39"/>
    <w:rsid w:val="008C1A50"/>
    <w:rsid w:val="008C1A63"/>
    <w:rsid w:val="008C1AE8"/>
    <w:rsid w:val="008C1BCB"/>
    <w:rsid w:val="008C1D0C"/>
    <w:rsid w:val="008C1DC5"/>
    <w:rsid w:val="008C1DE7"/>
    <w:rsid w:val="008C1E2A"/>
    <w:rsid w:val="008C1F4E"/>
    <w:rsid w:val="008C1F7D"/>
    <w:rsid w:val="008C1F80"/>
    <w:rsid w:val="008C1F9F"/>
    <w:rsid w:val="008C2068"/>
    <w:rsid w:val="008C21AB"/>
    <w:rsid w:val="008C2245"/>
    <w:rsid w:val="008C239A"/>
    <w:rsid w:val="008C240F"/>
    <w:rsid w:val="008C2432"/>
    <w:rsid w:val="008C24F9"/>
    <w:rsid w:val="008C255A"/>
    <w:rsid w:val="008C2561"/>
    <w:rsid w:val="008C262C"/>
    <w:rsid w:val="008C2648"/>
    <w:rsid w:val="008C26D3"/>
    <w:rsid w:val="008C27B1"/>
    <w:rsid w:val="008C2874"/>
    <w:rsid w:val="008C28AB"/>
    <w:rsid w:val="008C2944"/>
    <w:rsid w:val="008C2966"/>
    <w:rsid w:val="008C29B5"/>
    <w:rsid w:val="008C2A54"/>
    <w:rsid w:val="008C2C21"/>
    <w:rsid w:val="008C2C30"/>
    <w:rsid w:val="008C2C74"/>
    <w:rsid w:val="008C2CCA"/>
    <w:rsid w:val="008C2D3A"/>
    <w:rsid w:val="008C2DA4"/>
    <w:rsid w:val="008C2E75"/>
    <w:rsid w:val="008C2F2A"/>
    <w:rsid w:val="008C2F3A"/>
    <w:rsid w:val="008C2FE3"/>
    <w:rsid w:val="008C3135"/>
    <w:rsid w:val="008C31D5"/>
    <w:rsid w:val="008C31D7"/>
    <w:rsid w:val="008C31EE"/>
    <w:rsid w:val="008C3227"/>
    <w:rsid w:val="008C32BC"/>
    <w:rsid w:val="008C3341"/>
    <w:rsid w:val="008C3392"/>
    <w:rsid w:val="008C33BB"/>
    <w:rsid w:val="008C348F"/>
    <w:rsid w:val="008C34EB"/>
    <w:rsid w:val="008C3526"/>
    <w:rsid w:val="008C3630"/>
    <w:rsid w:val="008C36A3"/>
    <w:rsid w:val="008C36F2"/>
    <w:rsid w:val="008C373F"/>
    <w:rsid w:val="008C37C9"/>
    <w:rsid w:val="008C37E3"/>
    <w:rsid w:val="008C37F0"/>
    <w:rsid w:val="008C38A4"/>
    <w:rsid w:val="008C38C1"/>
    <w:rsid w:val="008C38DC"/>
    <w:rsid w:val="008C3988"/>
    <w:rsid w:val="008C39A7"/>
    <w:rsid w:val="008C3A96"/>
    <w:rsid w:val="008C3BFF"/>
    <w:rsid w:val="008C3C46"/>
    <w:rsid w:val="008C3CE3"/>
    <w:rsid w:val="008C3D09"/>
    <w:rsid w:val="008C3DA4"/>
    <w:rsid w:val="008C3E3E"/>
    <w:rsid w:val="008C3E4B"/>
    <w:rsid w:val="008C3F0B"/>
    <w:rsid w:val="008C3F40"/>
    <w:rsid w:val="008C3FA6"/>
    <w:rsid w:val="008C4091"/>
    <w:rsid w:val="008C4150"/>
    <w:rsid w:val="008C423D"/>
    <w:rsid w:val="008C42A6"/>
    <w:rsid w:val="008C4395"/>
    <w:rsid w:val="008C4442"/>
    <w:rsid w:val="008C4462"/>
    <w:rsid w:val="008C455D"/>
    <w:rsid w:val="008C4629"/>
    <w:rsid w:val="008C46D8"/>
    <w:rsid w:val="008C4776"/>
    <w:rsid w:val="008C4786"/>
    <w:rsid w:val="008C47C4"/>
    <w:rsid w:val="008C487C"/>
    <w:rsid w:val="008C4912"/>
    <w:rsid w:val="008C4922"/>
    <w:rsid w:val="008C4A05"/>
    <w:rsid w:val="008C4AFE"/>
    <w:rsid w:val="008C4B4C"/>
    <w:rsid w:val="008C4B70"/>
    <w:rsid w:val="008C4BA4"/>
    <w:rsid w:val="008C4BE0"/>
    <w:rsid w:val="008C4C8A"/>
    <w:rsid w:val="008C4D2A"/>
    <w:rsid w:val="008C4DE6"/>
    <w:rsid w:val="008C4DF9"/>
    <w:rsid w:val="008C4E62"/>
    <w:rsid w:val="008C4F25"/>
    <w:rsid w:val="008C4F6E"/>
    <w:rsid w:val="008C5045"/>
    <w:rsid w:val="008C507D"/>
    <w:rsid w:val="008C50ED"/>
    <w:rsid w:val="008C5133"/>
    <w:rsid w:val="008C5157"/>
    <w:rsid w:val="008C52FD"/>
    <w:rsid w:val="008C53A9"/>
    <w:rsid w:val="008C540D"/>
    <w:rsid w:val="008C542C"/>
    <w:rsid w:val="008C542E"/>
    <w:rsid w:val="008C5465"/>
    <w:rsid w:val="008C546F"/>
    <w:rsid w:val="008C5470"/>
    <w:rsid w:val="008C549B"/>
    <w:rsid w:val="008C54AE"/>
    <w:rsid w:val="008C552E"/>
    <w:rsid w:val="008C553C"/>
    <w:rsid w:val="008C55B8"/>
    <w:rsid w:val="008C56C2"/>
    <w:rsid w:val="008C56F5"/>
    <w:rsid w:val="008C57E0"/>
    <w:rsid w:val="008C5872"/>
    <w:rsid w:val="008C58A4"/>
    <w:rsid w:val="008C58B1"/>
    <w:rsid w:val="008C5A19"/>
    <w:rsid w:val="008C5A7A"/>
    <w:rsid w:val="008C5ADA"/>
    <w:rsid w:val="008C5AE5"/>
    <w:rsid w:val="008C5AE6"/>
    <w:rsid w:val="008C5AFB"/>
    <w:rsid w:val="008C5B11"/>
    <w:rsid w:val="008C5B30"/>
    <w:rsid w:val="008C5B76"/>
    <w:rsid w:val="008C5F3A"/>
    <w:rsid w:val="008C5F75"/>
    <w:rsid w:val="008C5FA0"/>
    <w:rsid w:val="008C6092"/>
    <w:rsid w:val="008C61C6"/>
    <w:rsid w:val="008C6265"/>
    <w:rsid w:val="008C648E"/>
    <w:rsid w:val="008C6497"/>
    <w:rsid w:val="008C6570"/>
    <w:rsid w:val="008C658A"/>
    <w:rsid w:val="008C6833"/>
    <w:rsid w:val="008C68AE"/>
    <w:rsid w:val="008C69AC"/>
    <w:rsid w:val="008C69D6"/>
    <w:rsid w:val="008C69FB"/>
    <w:rsid w:val="008C6A5F"/>
    <w:rsid w:val="008C6B5C"/>
    <w:rsid w:val="008C6BCF"/>
    <w:rsid w:val="008C6C6F"/>
    <w:rsid w:val="008C6C7F"/>
    <w:rsid w:val="008C6CE4"/>
    <w:rsid w:val="008C6DFC"/>
    <w:rsid w:val="008C6EA8"/>
    <w:rsid w:val="008C6EDA"/>
    <w:rsid w:val="008C6F2B"/>
    <w:rsid w:val="008C6F6C"/>
    <w:rsid w:val="008C700D"/>
    <w:rsid w:val="008C708C"/>
    <w:rsid w:val="008C70F3"/>
    <w:rsid w:val="008C71BD"/>
    <w:rsid w:val="008C73CD"/>
    <w:rsid w:val="008C743D"/>
    <w:rsid w:val="008C74A6"/>
    <w:rsid w:val="008C74DE"/>
    <w:rsid w:val="008C7552"/>
    <w:rsid w:val="008C7620"/>
    <w:rsid w:val="008C76E0"/>
    <w:rsid w:val="008C7744"/>
    <w:rsid w:val="008C775C"/>
    <w:rsid w:val="008C7821"/>
    <w:rsid w:val="008C784D"/>
    <w:rsid w:val="008C7859"/>
    <w:rsid w:val="008C7908"/>
    <w:rsid w:val="008C793B"/>
    <w:rsid w:val="008C79B1"/>
    <w:rsid w:val="008C79B6"/>
    <w:rsid w:val="008C7B53"/>
    <w:rsid w:val="008C7B8B"/>
    <w:rsid w:val="008C7BC0"/>
    <w:rsid w:val="008C7C9C"/>
    <w:rsid w:val="008C7D30"/>
    <w:rsid w:val="008C7DFF"/>
    <w:rsid w:val="008C7FCE"/>
    <w:rsid w:val="008D00AB"/>
    <w:rsid w:val="008D00BF"/>
    <w:rsid w:val="008D011B"/>
    <w:rsid w:val="008D0155"/>
    <w:rsid w:val="008D016F"/>
    <w:rsid w:val="008D01DE"/>
    <w:rsid w:val="008D0354"/>
    <w:rsid w:val="008D036D"/>
    <w:rsid w:val="008D03D9"/>
    <w:rsid w:val="008D0441"/>
    <w:rsid w:val="008D04CA"/>
    <w:rsid w:val="008D04D5"/>
    <w:rsid w:val="008D0515"/>
    <w:rsid w:val="008D05F1"/>
    <w:rsid w:val="008D065B"/>
    <w:rsid w:val="008D0689"/>
    <w:rsid w:val="008D06C8"/>
    <w:rsid w:val="008D06D8"/>
    <w:rsid w:val="008D0716"/>
    <w:rsid w:val="008D07E0"/>
    <w:rsid w:val="008D0854"/>
    <w:rsid w:val="008D0861"/>
    <w:rsid w:val="008D087E"/>
    <w:rsid w:val="008D0A2C"/>
    <w:rsid w:val="008D0A63"/>
    <w:rsid w:val="008D0AFF"/>
    <w:rsid w:val="008D0B94"/>
    <w:rsid w:val="008D0BC9"/>
    <w:rsid w:val="008D0C25"/>
    <w:rsid w:val="008D0CB0"/>
    <w:rsid w:val="008D0D9F"/>
    <w:rsid w:val="008D0DA2"/>
    <w:rsid w:val="008D0E11"/>
    <w:rsid w:val="008D0E28"/>
    <w:rsid w:val="008D0EA5"/>
    <w:rsid w:val="008D0EA7"/>
    <w:rsid w:val="008D0F41"/>
    <w:rsid w:val="008D102D"/>
    <w:rsid w:val="008D107A"/>
    <w:rsid w:val="008D1159"/>
    <w:rsid w:val="008D126C"/>
    <w:rsid w:val="008D12F0"/>
    <w:rsid w:val="008D138A"/>
    <w:rsid w:val="008D13C5"/>
    <w:rsid w:val="008D1440"/>
    <w:rsid w:val="008D144E"/>
    <w:rsid w:val="008D14CF"/>
    <w:rsid w:val="008D15D2"/>
    <w:rsid w:val="008D16B2"/>
    <w:rsid w:val="008D172E"/>
    <w:rsid w:val="008D1813"/>
    <w:rsid w:val="008D1825"/>
    <w:rsid w:val="008D1869"/>
    <w:rsid w:val="008D188C"/>
    <w:rsid w:val="008D1893"/>
    <w:rsid w:val="008D18AB"/>
    <w:rsid w:val="008D18F5"/>
    <w:rsid w:val="008D190E"/>
    <w:rsid w:val="008D1935"/>
    <w:rsid w:val="008D1987"/>
    <w:rsid w:val="008D198A"/>
    <w:rsid w:val="008D1A3E"/>
    <w:rsid w:val="008D1B1E"/>
    <w:rsid w:val="008D1BC0"/>
    <w:rsid w:val="008D1C57"/>
    <w:rsid w:val="008D1D40"/>
    <w:rsid w:val="008D1E32"/>
    <w:rsid w:val="008D1E3F"/>
    <w:rsid w:val="008D1E62"/>
    <w:rsid w:val="008D1E67"/>
    <w:rsid w:val="008D1E80"/>
    <w:rsid w:val="008D1F2D"/>
    <w:rsid w:val="008D1FCB"/>
    <w:rsid w:val="008D2276"/>
    <w:rsid w:val="008D22ED"/>
    <w:rsid w:val="008D22F9"/>
    <w:rsid w:val="008D23DD"/>
    <w:rsid w:val="008D24DC"/>
    <w:rsid w:val="008D2582"/>
    <w:rsid w:val="008D25E8"/>
    <w:rsid w:val="008D28B0"/>
    <w:rsid w:val="008D2A50"/>
    <w:rsid w:val="008D2A55"/>
    <w:rsid w:val="008D2A84"/>
    <w:rsid w:val="008D2AF8"/>
    <w:rsid w:val="008D2B23"/>
    <w:rsid w:val="008D2B3C"/>
    <w:rsid w:val="008D2B40"/>
    <w:rsid w:val="008D2BA9"/>
    <w:rsid w:val="008D2CA5"/>
    <w:rsid w:val="008D2D3D"/>
    <w:rsid w:val="008D2E47"/>
    <w:rsid w:val="008D2E5E"/>
    <w:rsid w:val="008D2F5F"/>
    <w:rsid w:val="008D3074"/>
    <w:rsid w:val="008D30A9"/>
    <w:rsid w:val="008D30D3"/>
    <w:rsid w:val="008D3109"/>
    <w:rsid w:val="008D3239"/>
    <w:rsid w:val="008D3275"/>
    <w:rsid w:val="008D327B"/>
    <w:rsid w:val="008D3420"/>
    <w:rsid w:val="008D3474"/>
    <w:rsid w:val="008D34BA"/>
    <w:rsid w:val="008D35BE"/>
    <w:rsid w:val="008D3606"/>
    <w:rsid w:val="008D3889"/>
    <w:rsid w:val="008D38C9"/>
    <w:rsid w:val="008D38D0"/>
    <w:rsid w:val="008D3906"/>
    <w:rsid w:val="008D3962"/>
    <w:rsid w:val="008D3986"/>
    <w:rsid w:val="008D3A1C"/>
    <w:rsid w:val="008D3BAA"/>
    <w:rsid w:val="008D3BAD"/>
    <w:rsid w:val="008D3D3D"/>
    <w:rsid w:val="008D3D59"/>
    <w:rsid w:val="008D3D5E"/>
    <w:rsid w:val="008D3E13"/>
    <w:rsid w:val="008D3E75"/>
    <w:rsid w:val="008D3EB1"/>
    <w:rsid w:val="008D3EB3"/>
    <w:rsid w:val="008D3EDB"/>
    <w:rsid w:val="008D3EFB"/>
    <w:rsid w:val="008D3F48"/>
    <w:rsid w:val="008D3FD4"/>
    <w:rsid w:val="008D4026"/>
    <w:rsid w:val="008D402B"/>
    <w:rsid w:val="008D4084"/>
    <w:rsid w:val="008D418C"/>
    <w:rsid w:val="008D428F"/>
    <w:rsid w:val="008D42F0"/>
    <w:rsid w:val="008D4301"/>
    <w:rsid w:val="008D44BA"/>
    <w:rsid w:val="008D44E3"/>
    <w:rsid w:val="008D4540"/>
    <w:rsid w:val="008D4577"/>
    <w:rsid w:val="008D4606"/>
    <w:rsid w:val="008D470E"/>
    <w:rsid w:val="008D4737"/>
    <w:rsid w:val="008D4744"/>
    <w:rsid w:val="008D4797"/>
    <w:rsid w:val="008D479E"/>
    <w:rsid w:val="008D4820"/>
    <w:rsid w:val="008D4A22"/>
    <w:rsid w:val="008D4A29"/>
    <w:rsid w:val="008D4ACB"/>
    <w:rsid w:val="008D4AD0"/>
    <w:rsid w:val="008D4B9B"/>
    <w:rsid w:val="008D4C41"/>
    <w:rsid w:val="008D4C71"/>
    <w:rsid w:val="008D4E34"/>
    <w:rsid w:val="008D4FD4"/>
    <w:rsid w:val="008D504C"/>
    <w:rsid w:val="008D5060"/>
    <w:rsid w:val="008D51FA"/>
    <w:rsid w:val="008D5259"/>
    <w:rsid w:val="008D52B2"/>
    <w:rsid w:val="008D52E0"/>
    <w:rsid w:val="008D55A7"/>
    <w:rsid w:val="008D5615"/>
    <w:rsid w:val="008D5649"/>
    <w:rsid w:val="008D5683"/>
    <w:rsid w:val="008D58B6"/>
    <w:rsid w:val="008D590A"/>
    <w:rsid w:val="008D5971"/>
    <w:rsid w:val="008D5B46"/>
    <w:rsid w:val="008D5B75"/>
    <w:rsid w:val="008D5B77"/>
    <w:rsid w:val="008D5B84"/>
    <w:rsid w:val="008D5C42"/>
    <w:rsid w:val="008D5DF0"/>
    <w:rsid w:val="008D5EAB"/>
    <w:rsid w:val="008D5FCE"/>
    <w:rsid w:val="008D6030"/>
    <w:rsid w:val="008D6045"/>
    <w:rsid w:val="008D6075"/>
    <w:rsid w:val="008D60E3"/>
    <w:rsid w:val="008D61B1"/>
    <w:rsid w:val="008D6286"/>
    <w:rsid w:val="008D6438"/>
    <w:rsid w:val="008D6461"/>
    <w:rsid w:val="008D64F7"/>
    <w:rsid w:val="008D6502"/>
    <w:rsid w:val="008D658D"/>
    <w:rsid w:val="008D65E0"/>
    <w:rsid w:val="008D6600"/>
    <w:rsid w:val="008D6614"/>
    <w:rsid w:val="008D667D"/>
    <w:rsid w:val="008D6688"/>
    <w:rsid w:val="008D66EB"/>
    <w:rsid w:val="008D6713"/>
    <w:rsid w:val="008D6798"/>
    <w:rsid w:val="008D67D4"/>
    <w:rsid w:val="008D684B"/>
    <w:rsid w:val="008D68C0"/>
    <w:rsid w:val="008D6913"/>
    <w:rsid w:val="008D696E"/>
    <w:rsid w:val="008D69C0"/>
    <w:rsid w:val="008D6A21"/>
    <w:rsid w:val="008D6A4B"/>
    <w:rsid w:val="008D6A5E"/>
    <w:rsid w:val="008D6A66"/>
    <w:rsid w:val="008D6B97"/>
    <w:rsid w:val="008D6C15"/>
    <w:rsid w:val="008D6C7B"/>
    <w:rsid w:val="008D6CDC"/>
    <w:rsid w:val="008D6DBB"/>
    <w:rsid w:val="008D6E76"/>
    <w:rsid w:val="008D6FA7"/>
    <w:rsid w:val="008D6FDB"/>
    <w:rsid w:val="008D7040"/>
    <w:rsid w:val="008D712D"/>
    <w:rsid w:val="008D717E"/>
    <w:rsid w:val="008D71A7"/>
    <w:rsid w:val="008D7294"/>
    <w:rsid w:val="008D72B7"/>
    <w:rsid w:val="008D72DC"/>
    <w:rsid w:val="008D7358"/>
    <w:rsid w:val="008D73A2"/>
    <w:rsid w:val="008D74AA"/>
    <w:rsid w:val="008D74B1"/>
    <w:rsid w:val="008D7563"/>
    <w:rsid w:val="008D768C"/>
    <w:rsid w:val="008D7696"/>
    <w:rsid w:val="008D776C"/>
    <w:rsid w:val="008D77D6"/>
    <w:rsid w:val="008D7800"/>
    <w:rsid w:val="008D7852"/>
    <w:rsid w:val="008D7877"/>
    <w:rsid w:val="008D78B7"/>
    <w:rsid w:val="008D78C2"/>
    <w:rsid w:val="008D7950"/>
    <w:rsid w:val="008D7958"/>
    <w:rsid w:val="008D7AEE"/>
    <w:rsid w:val="008D7CD1"/>
    <w:rsid w:val="008D7D55"/>
    <w:rsid w:val="008D7D92"/>
    <w:rsid w:val="008D7DB0"/>
    <w:rsid w:val="008D7DC2"/>
    <w:rsid w:val="008D7DD8"/>
    <w:rsid w:val="008D7E29"/>
    <w:rsid w:val="008D7E3C"/>
    <w:rsid w:val="008D7E8B"/>
    <w:rsid w:val="008D7F30"/>
    <w:rsid w:val="008D7F45"/>
    <w:rsid w:val="008D7F48"/>
    <w:rsid w:val="008E0002"/>
    <w:rsid w:val="008E00BD"/>
    <w:rsid w:val="008E00CE"/>
    <w:rsid w:val="008E017E"/>
    <w:rsid w:val="008E01C8"/>
    <w:rsid w:val="008E01CB"/>
    <w:rsid w:val="008E01F9"/>
    <w:rsid w:val="008E02C4"/>
    <w:rsid w:val="008E040A"/>
    <w:rsid w:val="008E050F"/>
    <w:rsid w:val="008E0638"/>
    <w:rsid w:val="008E0801"/>
    <w:rsid w:val="008E08BB"/>
    <w:rsid w:val="008E093E"/>
    <w:rsid w:val="008E0967"/>
    <w:rsid w:val="008E0998"/>
    <w:rsid w:val="008E0A6C"/>
    <w:rsid w:val="008E0CA2"/>
    <w:rsid w:val="008E0D2A"/>
    <w:rsid w:val="008E0DFA"/>
    <w:rsid w:val="008E0E0F"/>
    <w:rsid w:val="008E0E2B"/>
    <w:rsid w:val="008E0E51"/>
    <w:rsid w:val="008E0E67"/>
    <w:rsid w:val="008E0E81"/>
    <w:rsid w:val="008E0F52"/>
    <w:rsid w:val="008E0F61"/>
    <w:rsid w:val="008E0FE7"/>
    <w:rsid w:val="008E101B"/>
    <w:rsid w:val="008E1042"/>
    <w:rsid w:val="008E10AD"/>
    <w:rsid w:val="008E10F6"/>
    <w:rsid w:val="008E1152"/>
    <w:rsid w:val="008E1279"/>
    <w:rsid w:val="008E13D7"/>
    <w:rsid w:val="008E14BD"/>
    <w:rsid w:val="008E159F"/>
    <w:rsid w:val="008E161B"/>
    <w:rsid w:val="008E168B"/>
    <w:rsid w:val="008E1773"/>
    <w:rsid w:val="008E18EA"/>
    <w:rsid w:val="008E1A03"/>
    <w:rsid w:val="008E1A13"/>
    <w:rsid w:val="008E1A46"/>
    <w:rsid w:val="008E1A5C"/>
    <w:rsid w:val="008E1BC5"/>
    <w:rsid w:val="008E1C06"/>
    <w:rsid w:val="008E1C7C"/>
    <w:rsid w:val="008E1CB5"/>
    <w:rsid w:val="008E1CEA"/>
    <w:rsid w:val="008E1D2C"/>
    <w:rsid w:val="008E1E08"/>
    <w:rsid w:val="008E1E2E"/>
    <w:rsid w:val="008E1F3A"/>
    <w:rsid w:val="008E1F58"/>
    <w:rsid w:val="008E2201"/>
    <w:rsid w:val="008E2228"/>
    <w:rsid w:val="008E222E"/>
    <w:rsid w:val="008E2231"/>
    <w:rsid w:val="008E226E"/>
    <w:rsid w:val="008E236A"/>
    <w:rsid w:val="008E23CA"/>
    <w:rsid w:val="008E2400"/>
    <w:rsid w:val="008E246F"/>
    <w:rsid w:val="008E24C8"/>
    <w:rsid w:val="008E24D5"/>
    <w:rsid w:val="008E2575"/>
    <w:rsid w:val="008E25B7"/>
    <w:rsid w:val="008E25F7"/>
    <w:rsid w:val="008E2602"/>
    <w:rsid w:val="008E2636"/>
    <w:rsid w:val="008E269D"/>
    <w:rsid w:val="008E271B"/>
    <w:rsid w:val="008E2754"/>
    <w:rsid w:val="008E2787"/>
    <w:rsid w:val="008E279D"/>
    <w:rsid w:val="008E27CB"/>
    <w:rsid w:val="008E2873"/>
    <w:rsid w:val="008E28B4"/>
    <w:rsid w:val="008E28C4"/>
    <w:rsid w:val="008E28C5"/>
    <w:rsid w:val="008E290A"/>
    <w:rsid w:val="008E2944"/>
    <w:rsid w:val="008E2992"/>
    <w:rsid w:val="008E2AAB"/>
    <w:rsid w:val="008E2AAC"/>
    <w:rsid w:val="008E2ADD"/>
    <w:rsid w:val="008E2BA8"/>
    <w:rsid w:val="008E2BB6"/>
    <w:rsid w:val="008E2C2C"/>
    <w:rsid w:val="008E2CCE"/>
    <w:rsid w:val="008E2D5A"/>
    <w:rsid w:val="008E2D5D"/>
    <w:rsid w:val="008E2DA5"/>
    <w:rsid w:val="008E2DD9"/>
    <w:rsid w:val="008E2E16"/>
    <w:rsid w:val="008E2E24"/>
    <w:rsid w:val="008E2EC7"/>
    <w:rsid w:val="008E2F8F"/>
    <w:rsid w:val="008E304F"/>
    <w:rsid w:val="008E309A"/>
    <w:rsid w:val="008E30FB"/>
    <w:rsid w:val="008E325E"/>
    <w:rsid w:val="008E3427"/>
    <w:rsid w:val="008E3488"/>
    <w:rsid w:val="008E34D1"/>
    <w:rsid w:val="008E3540"/>
    <w:rsid w:val="008E35D4"/>
    <w:rsid w:val="008E3609"/>
    <w:rsid w:val="008E366F"/>
    <w:rsid w:val="008E377E"/>
    <w:rsid w:val="008E3847"/>
    <w:rsid w:val="008E3856"/>
    <w:rsid w:val="008E397F"/>
    <w:rsid w:val="008E3999"/>
    <w:rsid w:val="008E3A50"/>
    <w:rsid w:val="008E3ADF"/>
    <w:rsid w:val="008E3BA7"/>
    <w:rsid w:val="008E3BEE"/>
    <w:rsid w:val="008E3C4E"/>
    <w:rsid w:val="008E3C74"/>
    <w:rsid w:val="008E3C77"/>
    <w:rsid w:val="008E3C92"/>
    <w:rsid w:val="008E3D5D"/>
    <w:rsid w:val="008E3D74"/>
    <w:rsid w:val="008E3E4C"/>
    <w:rsid w:val="008E3EE4"/>
    <w:rsid w:val="008E405D"/>
    <w:rsid w:val="008E4139"/>
    <w:rsid w:val="008E416F"/>
    <w:rsid w:val="008E42F8"/>
    <w:rsid w:val="008E4474"/>
    <w:rsid w:val="008E45F5"/>
    <w:rsid w:val="008E466D"/>
    <w:rsid w:val="008E467F"/>
    <w:rsid w:val="008E468C"/>
    <w:rsid w:val="008E46FF"/>
    <w:rsid w:val="008E470B"/>
    <w:rsid w:val="008E48B3"/>
    <w:rsid w:val="008E48C6"/>
    <w:rsid w:val="008E498B"/>
    <w:rsid w:val="008E49E7"/>
    <w:rsid w:val="008E4A14"/>
    <w:rsid w:val="008E4A9D"/>
    <w:rsid w:val="008E4AA3"/>
    <w:rsid w:val="008E4B82"/>
    <w:rsid w:val="008E4BD3"/>
    <w:rsid w:val="008E4BFD"/>
    <w:rsid w:val="008E4C4E"/>
    <w:rsid w:val="008E4C71"/>
    <w:rsid w:val="008E4CE7"/>
    <w:rsid w:val="008E4D5B"/>
    <w:rsid w:val="008E4DF6"/>
    <w:rsid w:val="008E4E37"/>
    <w:rsid w:val="008E4F07"/>
    <w:rsid w:val="008E4FDC"/>
    <w:rsid w:val="008E5068"/>
    <w:rsid w:val="008E5101"/>
    <w:rsid w:val="008E51E1"/>
    <w:rsid w:val="008E53D9"/>
    <w:rsid w:val="008E545C"/>
    <w:rsid w:val="008E54D6"/>
    <w:rsid w:val="008E559D"/>
    <w:rsid w:val="008E55EF"/>
    <w:rsid w:val="008E561C"/>
    <w:rsid w:val="008E573A"/>
    <w:rsid w:val="008E5788"/>
    <w:rsid w:val="008E585A"/>
    <w:rsid w:val="008E5875"/>
    <w:rsid w:val="008E588E"/>
    <w:rsid w:val="008E58C7"/>
    <w:rsid w:val="008E59B4"/>
    <w:rsid w:val="008E59F6"/>
    <w:rsid w:val="008E5A0E"/>
    <w:rsid w:val="008E5B87"/>
    <w:rsid w:val="008E5BA7"/>
    <w:rsid w:val="008E5BC9"/>
    <w:rsid w:val="008E5CCC"/>
    <w:rsid w:val="008E5D18"/>
    <w:rsid w:val="008E5D89"/>
    <w:rsid w:val="008E5DA2"/>
    <w:rsid w:val="008E5F23"/>
    <w:rsid w:val="008E5F4E"/>
    <w:rsid w:val="008E5F82"/>
    <w:rsid w:val="008E5FC2"/>
    <w:rsid w:val="008E60C4"/>
    <w:rsid w:val="008E619F"/>
    <w:rsid w:val="008E62F9"/>
    <w:rsid w:val="008E62FA"/>
    <w:rsid w:val="008E6316"/>
    <w:rsid w:val="008E640D"/>
    <w:rsid w:val="008E6444"/>
    <w:rsid w:val="008E6447"/>
    <w:rsid w:val="008E6461"/>
    <w:rsid w:val="008E6568"/>
    <w:rsid w:val="008E657B"/>
    <w:rsid w:val="008E6614"/>
    <w:rsid w:val="008E6634"/>
    <w:rsid w:val="008E663F"/>
    <w:rsid w:val="008E6663"/>
    <w:rsid w:val="008E667B"/>
    <w:rsid w:val="008E6703"/>
    <w:rsid w:val="008E67A5"/>
    <w:rsid w:val="008E684E"/>
    <w:rsid w:val="008E6897"/>
    <w:rsid w:val="008E6934"/>
    <w:rsid w:val="008E6973"/>
    <w:rsid w:val="008E6990"/>
    <w:rsid w:val="008E6997"/>
    <w:rsid w:val="008E69F8"/>
    <w:rsid w:val="008E6A00"/>
    <w:rsid w:val="008E6B9D"/>
    <w:rsid w:val="008E6BA3"/>
    <w:rsid w:val="008E6BB9"/>
    <w:rsid w:val="008E6C00"/>
    <w:rsid w:val="008E6C0E"/>
    <w:rsid w:val="008E6E3B"/>
    <w:rsid w:val="008E6E6A"/>
    <w:rsid w:val="008E6EEA"/>
    <w:rsid w:val="008E6FCE"/>
    <w:rsid w:val="008E7026"/>
    <w:rsid w:val="008E70C3"/>
    <w:rsid w:val="008E70ED"/>
    <w:rsid w:val="008E710F"/>
    <w:rsid w:val="008E7175"/>
    <w:rsid w:val="008E7276"/>
    <w:rsid w:val="008E72BF"/>
    <w:rsid w:val="008E731B"/>
    <w:rsid w:val="008E73B2"/>
    <w:rsid w:val="008E73E6"/>
    <w:rsid w:val="008E740B"/>
    <w:rsid w:val="008E747E"/>
    <w:rsid w:val="008E7483"/>
    <w:rsid w:val="008E74E5"/>
    <w:rsid w:val="008E74F6"/>
    <w:rsid w:val="008E751D"/>
    <w:rsid w:val="008E75D6"/>
    <w:rsid w:val="008E75DC"/>
    <w:rsid w:val="008E7657"/>
    <w:rsid w:val="008E76C0"/>
    <w:rsid w:val="008E76D4"/>
    <w:rsid w:val="008E77BA"/>
    <w:rsid w:val="008E77F0"/>
    <w:rsid w:val="008E7982"/>
    <w:rsid w:val="008E79CF"/>
    <w:rsid w:val="008E7B79"/>
    <w:rsid w:val="008E7BF0"/>
    <w:rsid w:val="008E7C66"/>
    <w:rsid w:val="008E7C93"/>
    <w:rsid w:val="008E7CC3"/>
    <w:rsid w:val="008E7D0B"/>
    <w:rsid w:val="008E7D71"/>
    <w:rsid w:val="008E7D86"/>
    <w:rsid w:val="008E7F76"/>
    <w:rsid w:val="008E7FE9"/>
    <w:rsid w:val="008F0122"/>
    <w:rsid w:val="008F01BD"/>
    <w:rsid w:val="008F0208"/>
    <w:rsid w:val="008F021B"/>
    <w:rsid w:val="008F027F"/>
    <w:rsid w:val="008F0359"/>
    <w:rsid w:val="008F0384"/>
    <w:rsid w:val="008F0393"/>
    <w:rsid w:val="008F03B0"/>
    <w:rsid w:val="008F03D6"/>
    <w:rsid w:val="008F040B"/>
    <w:rsid w:val="008F044C"/>
    <w:rsid w:val="008F0466"/>
    <w:rsid w:val="008F0558"/>
    <w:rsid w:val="008F05E9"/>
    <w:rsid w:val="008F05FC"/>
    <w:rsid w:val="008F068A"/>
    <w:rsid w:val="008F06BA"/>
    <w:rsid w:val="008F0745"/>
    <w:rsid w:val="008F086A"/>
    <w:rsid w:val="008F0A75"/>
    <w:rsid w:val="008F0B66"/>
    <w:rsid w:val="008F0B6D"/>
    <w:rsid w:val="008F0CBA"/>
    <w:rsid w:val="008F0CBE"/>
    <w:rsid w:val="008F0DDD"/>
    <w:rsid w:val="008F0EA3"/>
    <w:rsid w:val="008F0ED8"/>
    <w:rsid w:val="008F0FA0"/>
    <w:rsid w:val="008F1042"/>
    <w:rsid w:val="008F1088"/>
    <w:rsid w:val="008F10AC"/>
    <w:rsid w:val="008F11C5"/>
    <w:rsid w:val="008F11E9"/>
    <w:rsid w:val="008F1265"/>
    <w:rsid w:val="008F12FF"/>
    <w:rsid w:val="008F13F0"/>
    <w:rsid w:val="008F154C"/>
    <w:rsid w:val="008F1560"/>
    <w:rsid w:val="008F159F"/>
    <w:rsid w:val="008F15A1"/>
    <w:rsid w:val="008F15FD"/>
    <w:rsid w:val="008F1662"/>
    <w:rsid w:val="008F170B"/>
    <w:rsid w:val="008F1721"/>
    <w:rsid w:val="008F184E"/>
    <w:rsid w:val="008F192F"/>
    <w:rsid w:val="008F1ABC"/>
    <w:rsid w:val="008F1B33"/>
    <w:rsid w:val="008F1B9D"/>
    <w:rsid w:val="008F1BB9"/>
    <w:rsid w:val="008F1C23"/>
    <w:rsid w:val="008F1C88"/>
    <w:rsid w:val="008F1D15"/>
    <w:rsid w:val="008F1E20"/>
    <w:rsid w:val="008F2009"/>
    <w:rsid w:val="008F2014"/>
    <w:rsid w:val="008F207C"/>
    <w:rsid w:val="008F208A"/>
    <w:rsid w:val="008F20EE"/>
    <w:rsid w:val="008F20F2"/>
    <w:rsid w:val="008F2107"/>
    <w:rsid w:val="008F2152"/>
    <w:rsid w:val="008F21FA"/>
    <w:rsid w:val="008F22C0"/>
    <w:rsid w:val="008F22C6"/>
    <w:rsid w:val="008F22F7"/>
    <w:rsid w:val="008F230C"/>
    <w:rsid w:val="008F23AE"/>
    <w:rsid w:val="008F242B"/>
    <w:rsid w:val="008F248E"/>
    <w:rsid w:val="008F24B8"/>
    <w:rsid w:val="008F2514"/>
    <w:rsid w:val="008F252C"/>
    <w:rsid w:val="008F2546"/>
    <w:rsid w:val="008F261F"/>
    <w:rsid w:val="008F26DC"/>
    <w:rsid w:val="008F26DE"/>
    <w:rsid w:val="008F2871"/>
    <w:rsid w:val="008F2933"/>
    <w:rsid w:val="008F29A4"/>
    <w:rsid w:val="008F29ED"/>
    <w:rsid w:val="008F2B07"/>
    <w:rsid w:val="008F2BC2"/>
    <w:rsid w:val="008F2C56"/>
    <w:rsid w:val="008F2C60"/>
    <w:rsid w:val="008F2CB0"/>
    <w:rsid w:val="008F2D05"/>
    <w:rsid w:val="008F2D2F"/>
    <w:rsid w:val="008F2D8B"/>
    <w:rsid w:val="008F2E39"/>
    <w:rsid w:val="008F2E56"/>
    <w:rsid w:val="008F2EBF"/>
    <w:rsid w:val="008F2F17"/>
    <w:rsid w:val="008F2F37"/>
    <w:rsid w:val="008F31BB"/>
    <w:rsid w:val="008F31BC"/>
    <w:rsid w:val="008F3206"/>
    <w:rsid w:val="008F3499"/>
    <w:rsid w:val="008F3519"/>
    <w:rsid w:val="008F3649"/>
    <w:rsid w:val="008F364E"/>
    <w:rsid w:val="008F3665"/>
    <w:rsid w:val="008F368F"/>
    <w:rsid w:val="008F37B6"/>
    <w:rsid w:val="008F387C"/>
    <w:rsid w:val="008F38B8"/>
    <w:rsid w:val="008F396A"/>
    <w:rsid w:val="008F39DA"/>
    <w:rsid w:val="008F3B19"/>
    <w:rsid w:val="008F3B72"/>
    <w:rsid w:val="008F3B80"/>
    <w:rsid w:val="008F3BD4"/>
    <w:rsid w:val="008F3DBE"/>
    <w:rsid w:val="008F3E58"/>
    <w:rsid w:val="008F3E9C"/>
    <w:rsid w:val="008F3F97"/>
    <w:rsid w:val="008F4008"/>
    <w:rsid w:val="008F4062"/>
    <w:rsid w:val="008F406C"/>
    <w:rsid w:val="008F4090"/>
    <w:rsid w:val="008F40DA"/>
    <w:rsid w:val="008F4199"/>
    <w:rsid w:val="008F41DD"/>
    <w:rsid w:val="008F42AD"/>
    <w:rsid w:val="008F4323"/>
    <w:rsid w:val="008F439A"/>
    <w:rsid w:val="008F4435"/>
    <w:rsid w:val="008F4454"/>
    <w:rsid w:val="008F44DD"/>
    <w:rsid w:val="008F4506"/>
    <w:rsid w:val="008F4509"/>
    <w:rsid w:val="008F4522"/>
    <w:rsid w:val="008F46C5"/>
    <w:rsid w:val="008F4763"/>
    <w:rsid w:val="008F4782"/>
    <w:rsid w:val="008F47A2"/>
    <w:rsid w:val="008F4950"/>
    <w:rsid w:val="008F4977"/>
    <w:rsid w:val="008F4995"/>
    <w:rsid w:val="008F4B49"/>
    <w:rsid w:val="008F4BDD"/>
    <w:rsid w:val="008F4BFD"/>
    <w:rsid w:val="008F4C91"/>
    <w:rsid w:val="008F4C97"/>
    <w:rsid w:val="008F4CB4"/>
    <w:rsid w:val="008F4D80"/>
    <w:rsid w:val="008F4D89"/>
    <w:rsid w:val="008F4EE0"/>
    <w:rsid w:val="008F4F16"/>
    <w:rsid w:val="008F4F31"/>
    <w:rsid w:val="008F4F50"/>
    <w:rsid w:val="008F5021"/>
    <w:rsid w:val="008F502E"/>
    <w:rsid w:val="008F5047"/>
    <w:rsid w:val="008F5207"/>
    <w:rsid w:val="008F5253"/>
    <w:rsid w:val="008F553A"/>
    <w:rsid w:val="008F5584"/>
    <w:rsid w:val="008F55DB"/>
    <w:rsid w:val="008F568D"/>
    <w:rsid w:val="008F57FF"/>
    <w:rsid w:val="008F58BD"/>
    <w:rsid w:val="008F5927"/>
    <w:rsid w:val="008F5981"/>
    <w:rsid w:val="008F5A02"/>
    <w:rsid w:val="008F5ADD"/>
    <w:rsid w:val="008F5AFE"/>
    <w:rsid w:val="008F5BC5"/>
    <w:rsid w:val="008F5C9C"/>
    <w:rsid w:val="008F5E23"/>
    <w:rsid w:val="008F5EA0"/>
    <w:rsid w:val="008F5F6E"/>
    <w:rsid w:val="008F5FA7"/>
    <w:rsid w:val="008F6005"/>
    <w:rsid w:val="008F607D"/>
    <w:rsid w:val="008F609F"/>
    <w:rsid w:val="008F60AC"/>
    <w:rsid w:val="008F614A"/>
    <w:rsid w:val="008F615C"/>
    <w:rsid w:val="008F61B5"/>
    <w:rsid w:val="008F63A1"/>
    <w:rsid w:val="008F63B0"/>
    <w:rsid w:val="008F63B4"/>
    <w:rsid w:val="008F6534"/>
    <w:rsid w:val="008F65E7"/>
    <w:rsid w:val="008F668C"/>
    <w:rsid w:val="008F66BB"/>
    <w:rsid w:val="008F67BF"/>
    <w:rsid w:val="008F67F4"/>
    <w:rsid w:val="008F6814"/>
    <w:rsid w:val="008F682E"/>
    <w:rsid w:val="008F6844"/>
    <w:rsid w:val="008F6873"/>
    <w:rsid w:val="008F68C9"/>
    <w:rsid w:val="008F68D1"/>
    <w:rsid w:val="008F68FE"/>
    <w:rsid w:val="008F6906"/>
    <w:rsid w:val="008F6950"/>
    <w:rsid w:val="008F698B"/>
    <w:rsid w:val="008F69FE"/>
    <w:rsid w:val="008F6AFD"/>
    <w:rsid w:val="008F6B40"/>
    <w:rsid w:val="008F6B5C"/>
    <w:rsid w:val="008F6C58"/>
    <w:rsid w:val="008F6CE7"/>
    <w:rsid w:val="008F6D53"/>
    <w:rsid w:val="008F6D96"/>
    <w:rsid w:val="008F6E1D"/>
    <w:rsid w:val="008F7017"/>
    <w:rsid w:val="008F7169"/>
    <w:rsid w:val="008F723F"/>
    <w:rsid w:val="008F727B"/>
    <w:rsid w:val="008F7284"/>
    <w:rsid w:val="008F72A4"/>
    <w:rsid w:val="008F72CC"/>
    <w:rsid w:val="008F7319"/>
    <w:rsid w:val="008F73D9"/>
    <w:rsid w:val="008F7416"/>
    <w:rsid w:val="008F7475"/>
    <w:rsid w:val="008F7497"/>
    <w:rsid w:val="008F74C4"/>
    <w:rsid w:val="008F7532"/>
    <w:rsid w:val="008F757A"/>
    <w:rsid w:val="008F7593"/>
    <w:rsid w:val="008F75A9"/>
    <w:rsid w:val="008F75EB"/>
    <w:rsid w:val="008F7613"/>
    <w:rsid w:val="008F7626"/>
    <w:rsid w:val="008F7731"/>
    <w:rsid w:val="008F778D"/>
    <w:rsid w:val="008F77EC"/>
    <w:rsid w:val="008F7872"/>
    <w:rsid w:val="008F78D0"/>
    <w:rsid w:val="008F78FF"/>
    <w:rsid w:val="008F7925"/>
    <w:rsid w:val="008F7A3E"/>
    <w:rsid w:val="008F7A4F"/>
    <w:rsid w:val="008F7A78"/>
    <w:rsid w:val="008F7AB1"/>
    <w:rsid w:val="008F7AE4"/>
    <w:rsid w:val="008F7BB7"/>
    <w:rsid w:val="008F7BD3"/>
    <w:rsid w:val="008F7C3A"/>
    <w:rsid w:val="008F7C95"/>
    <w:rsid w:val="008F7D34"/>
    <w:rsid w:val="008F7DEA"/>
    <w:rsid w:val="008F7E8C"/>
    <w:rsid w:val="008F7E97"/>
    <w:rsid w:val="009000F0"/>
    <w:rsid w:val="00900251"/>
    <w:rsid w:val="009002E2"/>
    <w:rsid w:val="0090035B"/>
    <w:rsid w:val="009003B9"/>
    <w:rsid w:val="009003C6"/>
    <w:rsid w:val="009003E4"/>
    <w:rsid w:val="00900409"/>
    <w:rsid w:val="00900465"/>
    <w:rsid w:val="0090060C"/>
    <w:rsid w:val="00900644"/>
    <w:rsid w:val="00900738"/>
    <w:rsid w:val="00900A25"/>
    <w:rsid w:val="00900A9C"/>
    <w:rsid w:val="00900C13"/>
    <w:rsid w:val="00900C4C"/>
    <w:rsid w:val="00900D6B"/>
    <w:rsid w:val="00900DF3"/>
    <w:rsid w:val="00900E22"/>
    <w:rsid w:val="00900E49"/>
    <w:rsid w:val="00900E5D"/>
    <w:rsid w:val="00900E97"/>
    <w:rsid w:val="00900F4A"/>
    <w:rsid w:val="00900FE6"/>
    <w:rsid w:val="0090104E"/>
    <w:rsid w:val="00901098"/>
    <w:rsid w:val="00901161"/>
    <w:rsid w:val="0090116B"/>
    <w:rsid w:val="0090128C"/>
    <w:rsid w:val="009012DA"/>
    <w:rsid w:val="0090134D"/>
    <w:rsid w:val="009013E5"/>
    <w:rsid w:val="00901402"/>
    <w:rsid w:val="00901461"/>
    <w:rsid w:val="009014DD"/>
    <w:rsid w:val="0090154F"/>
    <w:rsid w:val="009016D0"/>
    <w:rsid w:val="00901781"/>
    <w:rsid w:val="00901822"/>
    <w:rsid w:val="00901947"/>
    <w:rsid w:val="00901A39"/>
    <w:rsid w:val="00901A51"/>
    <w:rsid w:val="00901B91"/>
    <w:rsid w:val="00901BAF"/>
    <w:rsid w:val="00901DB6"/>
    <w:rsid w:val="00901DD4"/>
    <w:rsid w:val="00901F33"/>
    <w:rsid w:val="00901F4A"/>
    <w:rsid w:val="0090203A"/>
    <w:rsid w:val="0090207D"/>
    <w:rsid w:val="009020A0"/>
    <w:rsid w:val="00902196"/>
    <w:rsid w:val="009021AF"/>
    <w:rsid w:val="009021D0"/>
    <w:rsid w:val="00902216"/>
    <w:rsid w:val="009022CD"/>
    <w:rsid w:val="009022FB"/>
    <w:rsid w:val="00902332"/>
    <w:rsid w:val="00902345"/>
    <w:rsid w:val="009023B1"/>
    <w:rsid w:val="009024C3"/>
    <w:rsid w:val="009025DC"/>
    <w:rsid w:val="009026D6"/>
    <w:rsid w:val="00902721"/>
    <w:rsid w:val="00902742"/>
    <w:rsid w:val="0090279E"/>
    <w:rsid w:val="009027F7"/>
    <w:rsid w:val="00902836"/>
    <w:rsid w:val="00902839"/>
    <w:rsid w:val="0090289E"/>
    <w:rsid w:val="00902925"/>
    <w:rsid w:val="00902A1D"/>
    <w:rsid w:val="00902A61"/>
    <w:rsid w:val="00902AA8"/>
    <w:rsid w:val="00902ADA"/>
    <w:rsid w:val="00902C47"/>
    <w:rsid w:val="00902CB6"/>
    <w:rsid w:val="00902D26"/>
    <w:rsid w:val="00902D61"/>
    <w:rsid w:val="00902D87"/>
    <w:rsid w:val="00902F00"/>
    <w:rsid w:val="00902F1E"/>
    <w:rsid w:val="0090310A"/>
    <w:rsid w:val="00903134"/>
    <w:rsid w:val="00903175"/>
    <w:rsid w:val="0090318F"/>
    <w:rsid w:val="009031A2"/>
    <w:rsid w:val="0090325A"/>
    <w:rsid w:val="0090335F"/>
    <w:rsid w:val="00903503"/>
    <w:rsid w:val="00903537"/>
    <w:rsid w:val="00903545"/>
    <w:rsid w:val="0090356B"/>
    <w:rsid w:val="0090366D"/>
    <w:rsid w:val="00903706"/>
    <w:rsid w:val="00903731"/>
    <w:rsid w:val="009037A2"/>
    <w:rsid w:val="0090381C"/>
    <w:rsid w:val="009039B6"/>
    <w:rsid w:val="009039CE"/>
    <w:rsid w:val="009039E4"/>
    <w:rsid w:val="00903B73"/>
    <w:rsid w:val="00903C73"/>
    <w:rsid w:val="00903CE0"/>
    <w:rsid w:val="00903DCC"/>
    <w:rsid w:val="00903E20"/>
    <w:rsid w:val="00903E82"/>
    <w:rsid w:val="00903EAF"/>
    <w:rsid w:val="00903F38"/>
    <w:rsid w:val="00904019"/>
    <w:rsid w:val="0090401A"/>
    <w:rsid w:val="009040C2"/>
    <w:rsid w:val="009041A6"/>
    <w:rsid w:val="00904265"/>
    <w:rsid w:val="0090428C"/>
    <w:rsid w:val="0090431C"/>
    <w:rsid w:val="0090432B"/>
    <w:rsid w:val="009043E5"/>
    <w:rsid w:val="0090443E"/>
    <w:rsid w:val="009044FB"/>
    <w:rsid w:val="00904549"/>
    <w:rsid w:val="009045E4"/>
    <w:rsid w:val="009045FE"/>
    <w:rsid w:val="00904609"/>
    <w:rsid w:val="00904686"/>
    <w:rsid w:val="0090468C"/>
    <w:rsid w:val="009046B3"/>
    <w:rsid w:val="009046DE"/>
    <w:rsid w:val="0090477C"/>
    <w:rsid w:val="0090487B"/>
    <w:rsid w:val="009048D9"/>
    <w:rsid w:val="00904909"/>
    <w:rsid w:val="00904973"/>
    <w:rsid w:val="009049B4"/>
    <w:rsid w:val="00904B0A"/>
    <w:rsid w:val="00904B43"/>
    <w:rsid w:val="00904B4E"/>
    <w:rsid w:val="00904C16"/>
    <w:rsid w:val="00904D16"/>
    <w:rsid w:val="00904D72"/>
    <w:rsid w:val="00904DEE"/>
    <w:rsid w:val="00904E16"/>
    <w:rsid w:val="00904E71"/>
    <w:rsid w:val="00904E77"/>
    <w:rsid w:val="00904F4F"/>
    <w:rsid w:val="00904FB9"/>
    <w:rsid w:val="009050E6"/>
    <w:rsid w:val="0090523E"/>
    <w:rsid w:val="009052FA"/>
    <w:rsid w:val="00905337"/>
    <w:rsid w:val="009053C8"/>
    <w:rsid w:val="00905461"/>
    <w:rsid w:val="00905479"/>
    <w:rsid w:val="0090564E"/>
    <w:rsid w:val="00905705"/>
    <w:rsid w:val="00905712"/>
    <w:rsid w:val="00905792"/>
    <w:rsid w:val="0090585E"/>
    <w:rsid w:val="00905972"/>
    <w:rsid w:val="009059C0"/>
    <w:rsid w:val="00905B4B"/>
    <w:rsid w:val="00905C2F"/>
    <w:rsid w:val="00905CB3"/>
    <w:rsid w:val="00905CF3"/>
    <w:rsid w:val="00905D84"/>
    <w:rsid w:val="00905F15"/>
    <w:rsid w:val="00905F5F"/>
    <w:rsid w:val="00905FE8"/>
    <w:rsid w:val="00905FEA"/>
    <w:rsid w:val="0090608F"/>
    <w:rsid w:val="009060CD"/>
    <w:rsid w:val="0090610C"/>
    <w:rsid w:val="0090611C"/>
    <w:rsid w:val="00906125"/>
    <w:rsid w:val="0090614D"/>
    <w:rsid w:val="009061FE"/>
    <w:rsid w:val="00906245"/>
    <w:rsid w:val="009062D3"/>
    <w:rsid w:val="00906448"/>
    <w:rsid w:val="00906591"/>
    <w:rsid w:val="009065BB"/>
    <w:rsid w:val="009065D2"/>
    <w:rsid w:val="00906631"/>
    <w:rsid w:val="009067A4"/>
    <w:rsid w:val="009067B9"/>
    <w:rsid w:val="00906812"/>
    <w:rsid w:val="00906932"/>
    <w:rsid w:val="00906934"/>
    <w:rsid w:val="00906952"/>
    <w:rsid w:val="00906971"/>
    <w:rsid w:val="009069C6"/>
    <w:rsid w:val="00906B0B"/>
    <w:rsid w:val="00906C3B"/>
    <w:rsid w:val="00906C85"/>
    <w:rsid w:val="00906CD9"/>
    <w:rsid w:val="00906D6B"/>
    <w:rsid w:val="00906E01"/>
    <w:rsid w:val="00906E5D"/>
    <w:rsid w:val="00906F59"/>
    <w:rsid w:val="00907126"/>
    <w:rsid w:val="009071DD"/>
    <w:rsid w:val="009071F1"/>
    <w:rsid w:val="009071F3"/>
    <w:rsid w:val="0090721B"/>
    <w:rsid w:val="009072B7"/>
    <w:rsid w:val="00907314"/>
    <w:rsid w:val="0090733F"/>
    <w:rsid w:val="00907402"/>
    <w:rsid w:val="0090743A"/>
    <w:rsid w:val="00907504"/>
    <w:rsid w:val="0090757F"/>
    <w:rsid w:val="00907588"/>
    <w:rsid w:val="0090760D"/>
    <w:rsid w:val="00907618"/>
    <w:rsid w:val="0090762F"/>
    <w:rsid w:val="009077C9"/>
    <w:rsid w:val="00907865"/>
    <w:rsid w:val="009078FC"/>
    <w:rsid w:val="00907902"/>
    <w:rsid w:val="009079A6"/>
    <w:rsid w:val="00907A05"/>
    <w:rsid w:val="00907A21"/>
    <w:rsid w:val="00907A6C"/>
    <w:rsid w:val="00907B26"/>
    <w:rsid w:val="00907BBC"/>
    <w:rsid w:val="00907BDA"/>
    <w:rsid w:val="00907C0B"/>
    <w:rsid w:val="00907C33"/>
    <w:rsid w:val="00907C86"/>
    <w:rsid w:val="00907CB2"/>
    <w:rsid w:val="00907D8F"/>
    <w:rsid w:val="00907DAA"/>
    <w:rsid w:val="00907DC9"/>
    <w:rsid w:val="00907E2A"/>
    <w:rsid w:val="00907E96"/>
    <w:rsid w:val="00907FF2"/>
    <w:rsid w:val="00910088"/>
    <w:rsid w:val="009100B7"/>
    <w:rsid w:val="00910152"/>
    <w:rsid w:val="009103C8"/>
    <w:rsid w:val="00910465"/>
    <w:rsid w:val="00910577"/>
    <w:rsid w:val="0091059F"/>
    <w:rsid w:val="009105C4"/>
    <w:rsid w:val="009105D8"/>
    <w:rsid w:val="00910651"/>
    <w:rsid w:val="009106EC"/>
    <w:rsid w:val="009106FE"/>
    <w:rsid w:val="009108A1"/>
    <w:rsid w:val="009108A9"/>
    <w:rsid w:val="0091094A"/>
    <w:rsid w:val="0091094B"/>
    <w:rsid w:val="009109D4"/>
    <w:rsid w:val="009109DC"/>
    <w:rsid w:val="00910A35"/>
    <w:rsid w:val="00910A9B"/>
    <w:rsid w:val="00910B8B"/>
    <w:rsid w:val="00910BC0"/>
    <w:rsid w:val="00910C78"/>
    <w:rsid w:val="00910D9E"/>
    <w:rsid w:val="00910E37"/>
    <w:rsid w:val="00910F43"/>
    <w:rsid w:val="00911074"/>
    <w:rsid w:val="00911105"/>
    <w:rsid w:val="0091110D"/>
    <w:rsid w:val="0091115C"/>
    <w:rsid w:val="0091117C"/>
    <w:rsid w:val="009111B6"/>
    <w:rsid w:val="009111CC"/>
    <w:rsid w:val="009112F5"/>
    <w:rsid w:val="00911324"/>
    <w:rsid w:val="0091138D"/>
    <w:rsid w:val="009113B7"/>
    <w:rsid w:val="009113F2"/>
    <w:rsid w:val="0091141C"/>
    <w:rsid w:val="00911438"/>
    <w:rsid w:val="009114A9"/>
    <w:rsid w:val="009114CF"/>
    <w:rsid w:val="009116F4"/>
    <w:rsid w:val="009117BA"/>
    <w:rsid w:val="009119A8"/>
    <w:rsid w:val="00911AC1"/>
    <w:rsid w:val="00911AE8"/>
    <w:rsid w:val="00911B21"/>
    <w:rsid w:val="00911B67"/>
    <w:rsid w:val="00911C62"/>
    <w:rsid w:val="00911CA8"/>
    <w:rsid w:val="00911D2C"/>
    <w:rsid w:val="00911EB1"/>
    <w:rsid w:val="00911FB1"/>
    <w:rsid w:val="00911FF7"/>
    <w:rsid w:val="009120E0"/>
    <w:rsid w:val="00912157"/>
    <w:rsid w:val="0091215D"/>
    <w:rsid w:val="009121C4"/>
    <w:rsid w:val="009122D6"/>
    <w:rsid w:val="00912371"/>
    <w:rsid w:val="009123D5"/>
    <w:rsid w:val="00912449"/>
    <w:rsid w:val="0091247B"/>
    <w:rsid w:val="009124E4"/>
    <w:rsid w:val="0091258D"/>
    <w:rsid w:val="009125B7"/>
    <w:rsid w:val="0091265F"/>
    <w:rsid w:val="00912677"/>
    <w:rsid w:val="009126C2"/>
    <w:rsid w:val="009126C6"/>
    <w:rsid w:val="009126D9"/>
    <w:rsid w:val="00912786"/>
    <w:rsid w:val="009127E5"/>
    <w:rsid w:val="00912904"/>
    <w:rsid w:val="009129B6"/>
    <w:rsid w:val="00912A33"/>
    <w:rsid w:val="00912A50"/>
    <w:rsid w:val="00912C02"/>
    <w:rsid w:val="00912D29"/>
    <w:rsid w:val="00912D47"/>
    <w:rsid w:val="00912DC4"/>
    <w:rsid w:val="00912EFD"/>
    <w:rsid w:val="00912F5B"/>
    <w:rsid w:val="0091305F"/>
    <w:rsid w:val="009130BB"/>
    <w:rsid w:val="00913120"/>
    <w:rsid w:val="00913215"/>
    <w:rsid w:val="009132CD"/>
    <w:rsid w:val="009133DE"/>
    <w:rsid w:val="00913563"/>
    <w:rsid w:val="009135A0"/>
    <w:rsid w:val="009135B3"/>
    <w:rsid w:val="009136DD"/>
    <w:rsid w:val="009136FA"/>
    <w:rsid w:val="00913723"/>
    <w:rsid w:val="00913749"/>
    <w:rsid w:val="00913828"/>
    <w:rsid w:val="00913895"/>
    <w:rsid w:val="009138E9"/>
    <w:rsid w:val="0091391E"/>
    <w:rsid w:val="00913988"/>
    <w:rsid w:val="00913A2A"/>
    <w:rsid w:val="00913A5F"/>
    <w:rsid w:val="00913A9A"/>
    <w:rsid w:val="00913AB0"/>
    <w:rsid w:val="00913DAC"/>
    <w:rsid w:val="00913F97"/>
    <w:rsid w:val="00913FA9"/>
    <w:rsid w:val="009140AA"/>
    <w:rsid w:val="0091417B"/>
    <w:rsid w:val="00914238"/>
    <w:rsid w:val="00914265"/>
    <w:rsid w:val="009142F1"/>
    <w:rsid w:val="00914309"/>
    <w:rsid w:val="00914329"/>
    <w:rsid w:val="00914444"/>
    <w:rsid w:val="00914446"/>
    <w:rsid w:val="009146EF"/>
    <w:rsid w:val="0091473D"/>
    <w:rsid w:val="00914826"/>
    <w:rsid w:val="0091483E"/>
    <w:rsid w:val="009148D2"/>
    <w:rsid w:val="0091495A"/>
    <w:rsid w:val="00914A31"/>
    <w:rsid w:val="00914B80"/>
    <w:rsid w:val="00914BFE"/>
    <w:rsid w:val="00914D1E"/>
    <w:rsid w:val="00914D94"/>
    <w:rsid w:val="00914F08"/>
    <w:rsid w:val="00914F70"/>
    <w:rsid w:val="009150D8"/>
    <w:rsid w:val="0091512B"/>
    <w:rsid w:val="00915149"/>
    <w:rsid w:val="0091519E"/>
    <w:rsid w:val="009151F7"/>
    <w:rsid w:val="00915217"/>
    <w:rsid w:val="00915220"/>
    <w:rsid w:val="00915283"/>
    <w:rsid w:val="009152BF"/>
    <w:rsid w:val="00915309"/>
    <w:rsid w:val="00915312"/>
    <w:rsid w:val="00915349"/>
    <w:rsid w:val="0091534C"/>
    <w:rsid w:val="00915458"/>
    <w:rsid w:val="00915481"/>
    <w:rsid w:val="009154FA"/>
    <w:rsid w:val="00915510"/>
    <w:rsid w:val="009155AE"/>
    <w:rsid w:val="009155CD"/>
    <w:rsid w:val="009156AC"/>
    <w:rsid w:val="0091577E"/>
    <w:rsid w:val="00915788"/>
    <w:rsid w:val="00915857"/>
    <w:rsid w:val="0091585E"/>
    <w:rsid w:val="009158C2"/>
    <w:rsid w:val="009158C3"/>
    <w:rsid w:val="00915908"/>
    <w:rsid w:val="0091595A"/>
    <w:rsid w:val="00915A8C"/>
    <w:rsid w:val="00915C5C"/>
    <w:rsid w:val="00915D54"/>
    <w:rsid w:val="00915D61"/>
    <w:rsid w:val="00915E32"/>
    <w:rsid w:val="00915E60"/>
    <w:rsid w:val="00915E94"/>
    <w:rsid w:val="00915F09"/>
    <w:rsid w:val="00915F98"/>
    <w:rsid w:val="00915FBC"/>
    <w:rsid w:val="00915FEE"/>
    <w:rsid w:val="00916069"/>
    <w:rsid w:val="00916074"/>
    <w:rsid w:val="00916077"/>
    <w:rsid w:val="009161B1"/>
    <w:rsid w:val="009162B7"/>
    <w:rsid w:val="009162B8"/>
    <w:rsid w:val="009162EC"/>
    <w:rsid w:val="00916408"/>
    <w:rsid w:val="00916432"/>
    <w:rsid w:val="009164E3"/>
    <w:rsid w:val="009164FB"/>
    <w:rsid w:val="0091651A"/>
    <w:rsid w:val="0091658A"/>
    <w:rsid w:val="009165AB"/>
    <w:rsid w:val="0091667E"/>
    <w:rsid w:val="0091679A"/>
    <w:rsid w:val="0091684B"/>
    <w:rsid w:val="00916A2B"/>
    <w:rsid w:val="00916A71"/>
    <w:rsid w:val="00916ADB"/>
    <w:rsid w:val="00916C33"/>
    <w:rsid w:val="00916D25"/>
    <w:rsid w:val="00916D3F"/>
    <w:rsid w:val="00916D4D"/>
    <w:rsid w:val="00916EB6"/>
    <w:rsid w:val="00916EF3"/>
    <w:rsid w:val="00916F75"/>
    <w:rsid w:val="00916F91"/>
    <w:rsid w:val="00916FF6"/>
    <w:rsid w:val="00917033"/>
    <w:rsid w:val="00917064"/>
    <w:rsid w:val="00917159"/>
    <w:rsid w:val="00917184"/>
    <w:rsid w:val="00917325"/>
    <w:rsid w:val="0091732B"/>
    <w:rsid w:val="00917458"/>
    <w:rsid w:val="009174D8"/>
    <w:rsid w:val="009174E6"/>
    <w:rsid w:val="00917578"/>
    <w:rsid w:val="009175DD"/>
    <w:rsid w:val="0091760A"/>
    <w:rsid w:val="009176AC"/>
    <w:rsid w:val="0091780D"/>
    <w:rsid w:val="00917886"/>
    <w:rsid w:val="009178FA"/>
    <w:rsid w:val="00917971"/>
    <w:rsid w:val="00917980"/>
    <w:rsid w:val="00917A1B"/>
    <w:rsid w:val="00917A52"/>
    <w:rsid w:val="00917AA6"/>
    <w:rsid w:val="00917BA4"/>
    <w:rsid w:val="00917BEB"/>
    <w:rsid w:val="00917D00"/>
    <w:rsid w:val="00917D04"/>
    <w:rsid w:val="00917D90"/>
    <w:rsid w:val="00917D97"/>
    <w:rsid w:val="00917E11"/>
    <w:rsid w:val="00917F17"/>
    <w:rsid w:val="00917F77"/>
    <w:rsid w:val="00917F7F"/>
    <w:rsid w:val="00920004"/>
    <w:rsid w:val="0092004E"/>
    <w:rsid w:val="009200B8"/>
    <w:rsid w:val="009200D8"/>
    <w:rsid w:val="009200E7"/>
    <w:rsid w:val="0092015A"/>
    <w:rsid w:val="009202F9"/>
    <w:rsid w:val="009203A2"/>
    <w:rsid w:val="009203C6"/>
    <w:rsid w:val="009203D2"/>
    <w:rsid w:val="00920476"/>
    <w:rsid w:val="009205AB"/>
    <w:rsid w:val="009205AC"/>
    <w:rsid w:val="009205D2"/>
    <w:rsid w:val="009205D9"/>
    <w:rsid w:val="00920711"/>
    <w:rsid w:val="00920761"/>
    <w:rsid w:val="009207EB"/>
    <w:rsid w:val="00920844"/>
    <w:rsid w:val="00920845"/>
    <w:rsid w:val="009208DD"/>
    <w:rsid w:val="00920A18"/>
    <w:rsid w:val="00920A1E"/>
    <w:rsid w:val="00920A2B"/>
    <w:rsid w:val="00920A42"/>
    <w:rsid w:val="00920B87"/>
    <w:rsid w:val="00920C04"/>
    <w:rsid w:val="00920C4F"/>
    <w:rsid w:val="00920CBF"/>
    <w:rsid w:val="00920D25"/>
    <w:rsid w:val="00920DEB"/>
    <w:rsid w:val="00920E04"/>
    <w:rsid w:val="00920F5B"/>
    <w:rsid w:val="00920F8E"/>
    <w:rsid w:val="00921021"/>
    <w:rsid w:val="0092109B"/>
    <w:rsid w:val="00921154"/>
    <w:rsid w:val="009211D7"/>
    <w:rsid w:val="0092121B"/>
    <w:rsid w:val="00921473"/>
    <w:rsid w:val="00921597"/>
    <w:rsid w:val="009215BB"/>
    <w:rsid w:val="00921644"/>
    <w:rsid w:val="00921776"/>
    <w:rsid w:val="009217E5"/>
    <w:rsid w:val="009218CE"/>
    <w:rsid w:val="009219A0"/>
    <w:rsid w:val="00921A5D"/>
    <w:rsid w:val="00921B07"/>
    <w:rsid w:val="00921C7E"/>
    <w:rsid w:val="00921CC8"/>
    <w:rsid w:val="00921CC9"/>
    <w:rsid w:val="00921CE1"/>
    <w:rsid w:val="00921E34"/>
    <w:rsid w:val="00921E55"/>
    <w:rsid w:val="00921EBD"/>
    <w:rsid w:val="009220AF"/>
    <w:rsid w:val="009220CC"/>
    <w:rsid w:val="0092211B"/>
    <w:rsid w:val="00922160"/>
    <w:rsid w:val="0092219E"/>
    <w:rsid w:val="009221BD"/>
    <w:rsid w:val="00922245"/>
    <w:rsid w:val="009222B2"/>
    <w:rsid w:val="009223A2"/>
    <w:rsid w:val="009224B6"/>
    <w:rsid w:val="009224D2"/>
    <w:rsid w:val="00922598"/>
    <w:rsid w:val="009225A1"/>
    <w:rsid w:val="00922686"/>
    <w:rsid w:val="009226BB"/>
    <w:rsid w:val="0092270F"/>
    <w:rsid w:val="00922807"/>
    <w:rsid w:val="0092298D"/>
    <w:rsid w:val="009229B0"/>
    <w:rsid w:val="009229C8"/>
    <w:rsid w:val="00922A19"/>
    <w:rsid w:val="00922A26"/>
    <w:rsid w:val="00922B8C"/>
    <w:rsid w:val="00922BA9"/>
    <w:rsid w:val="00922BD5"/>
    <w:rsid w:val="00922C6B"/>
    <w:rsid w:val="00922D63"/>
    <w:rsid w:val="00922E1F"/>
    <w:rsid w:val="00922F9C"/>
    <w:rsid w:val="00922FE2"/>
    <w:rsid w:val="0092337E"/>
    <w:rsid w:val="00923390"/>
    <w:rsid w:val="00923433"/>
    <w:rsid w:val="009234E2"/>
    <w:rsid w:val="009235D0"/>
    <w:rsid w:val="0092367F"/>
    <w:rsid w:val="0092377B"/>
    <w:rsid w:val="00923838"/>
    <w:rsid w:val="0092383E"/>
    <w:rsid w:val="009238F0"/>
    <w:rsid w:val="00923973"/>
    <w:rsid w:val="009239C6"/>
    <w:rsid w:val="00923ADD"/>
    <w:rsid w:val="00923B1C"/>
    <w:rsid w:val="00923CAE"/>
    <w:rsid w:val="00923D15"/>
    <w:rsid w:val="00923E03"/>
    <w:rsid w:val="00923E4F"/>
    <w:rsid w:val="00923E5F"/>
    <w:rsid w:val="00923ECD"/>
    <w:rsid w:val="00923ED6"/>
    <w:rsid w:val="00923F25"/>
    <w:rsid w:val="00924267"/>
    <w:rsid w:val="009242CC"/>
    <w:rsid w:val="009243A6"/>
    <w:rsid w:val="009243EA"/>
    <w:rsid w:val="009244A0"/>
    <w:rsid w:val="0092451D"/>
    <w:rsid w:val="00924551"/>
    <w:rsid w:val="009245E8"/>
    <w:rsid w:val="009245F2"/>
    <w:rsid w:val="009246EC"/>
    <w:rsid w:val="009247C4"/>
    <w:rsid w:val="00924875"/>
    <w:rsid w:val="009248ED"/>
    <w:rsid w:val="00924956"/>
    <w:rsid w:val="00924959"/>
    <w:rsid w:val="009249FB"/>
    <w:rsid w:val="00924A7C"/>
    <w:rsid w:val="00924B47"/>
    <w:rsid w:val="00924BA0"/>
    <w:rsid w:val="00924BA5"/>
    <w:rsid w:val="00924BD5"/>
    <w:rsid w:val="00924C30"/>
    <w:rsid w:val="00924D2F"/>
    <w:rsid w:val="00924D60"/>
    <w:rsid w:val="00924D66"/>
    <w:rsid w:val="00924E05"/>
    <w:rsid w:val="00924E3B"/>
    <w:rsid w:val="00924F23"/>
    <w:rsid w:val="00924F4C"/>
    <w:rsid w:val="00924F83"/>
    <w:rsid w:val="009250A2"/>
    <w:rsid w:val="0092515D"/>
    <w:rsid w:val="00925163"/>
    <w:rsid w:val="0092519F"/>
    <w:rsid w:val="009251C5"/>
    <w:rsid w:val="009251E8"/>
    <w:rsid w:val="0092523E"/>
    <w:rsid w:val="00925264"/>
    <w:rsid w:val="009252D9"/>
    <w:rsid w:val="009253EC"/>
    <w:rsid w:val="0092542B"/>
    <w:rsid w:val="00925443"/>
    <w:rsid w:val="0092553A"/>
    <w:rsid w:val="0092557B"/>
    <w:rsid w:val="009255DA"/>
    <w:rsid w:val="00925627"/>
    <w:rsid w:val="009257BD"/>
    <w:rsid w:val="00925898"/>
    <w:rsid w:val="009258B2"/>
    <w:rsid w:val="009258C6"/>
    <w:rsid w:val="009258D5"/>
    <w:rsid w:val="00925A47"/>
    <w:rsid w:val="00925B34"/>
    <w:rsid w:val="00925C3C"/>
    <w:rsid w:val="00925CD3"/>
    <w:rsid w:val="00925D29"/>
    <w:rsid w:val="00925DCD"/>
    <w:rsid w:val="00925E0C"/>
    <w:rsid w:val="00925E62"/>
    <w:rsid w:val="00925F32"/>
    <w:rsid w:val="009260C6"/>
    <w:rsid w:val="009260E4"/>
    <w:rsid w:val="00926183"/>
    <w:rsid w:val="0092634E"/>
    <w:rsid w:val="00926350"/>
    <w:rsid w:val="009263EF"/>
    <w:rsid w:val="00926460"/>
    <w:rsid w:val="00926508"/>
    <w:rsid w:val="00926523"/>
    <w:rsid w:val="009265F0"/>
    <w:rsid w:val="009266BD"/>
    <w:rsid w:val="00926700"/>
    <w:rsid w:val="00926703"/>
    <w:rsid w:val="0092683B"/>
    <w:rsid w:val="009268EB"/>
    <w:rsid w:val="009269A6"/>
    <w:rsid w:val="009269BC"/>
    <w:rsid w:val="00926A32"/>
    <w:rsid w:val="00926A7C"/>
    <w:rsid w:val="00926A96"/>
    <w:rsid w:val="00926B71"/>
    <w:rsid w:val="00926BDC"/>
    <w:rsid w:val="00926D2F"/>
    <w:rsid w:val="00926D62"/>
    <w:rsid w:val="00926E70"/>
    <w:rsid w:val="00926E8A"/>
    <w:rsid w:val="00926F19"/>
    <w:rsid w:val="00926F1C"/>
    <w:rsid w:val="00927014"/>
    <w:rsid w:val="009270A7"/>
    <w:rsid w:val="00927103"/>
    <w:rsid w:val="00927132"/>
    <w:rsid w:val="00927155"/>
    <w:rsid w:val="009271A4"/>
    <w:rsid w:val="00927291"/>
    <w:rsid w:val="00927295"/>
    <w:rsid w:val="009272AB"/>
    <w:rsid w:val="009272D8"/>
    <w:rsid w:val="0092737D"/>
    <w:rsid w:val="009273BB"/>
    <w:rsid w:val="00927427"/>
    <w:rsid w:val="00927518"/>
    <w:rsid w:val="009275A3"/>
    <w:rsid w:val="009276E3"/>
    <w:rsid w:val="00927738"/>
    <w:rsid w:val="0092774C"/>
    <w:rsid w:val="00927845"/>
    <w:rsid w:val="00927855"/>
    <w:rsid w:val="00927859"/>
    <w:rsid w:val="00927889"/>
    <w:rsid w:val="0092795F"/>
    <w:rsid w:val="009279E6"/>
    <w:rsid w:val="00927CC4"/>
    <w:rsid w:val="00927CD3"/>
    <w:rsid w:val="00927DAB"/>
    <w:rsid w:val="00927EA8"/>
    <w:rsid w:val="00927FE1"/>
    <w:rsid w:val="00927FE7"/>
    <w:rsid w:val="00930073"/>
    <w:rsid w:val="009300C2"/>
    <w:rsid w:val="00930162"/>
    <w:rsid w:val="0093019E"/>
    <w:rsid w:val="0093023F"/>
    <w:rsid w:val="009302FF"/>
    <w:rsid w:val="00930338"/>
    <w:rsid w:val="00930340"/>
    <w:rsid w:val="00930487"/>
    <w:rsid w:val="009304C4"/>
    <w:rsid w:val="00930502"/>
    <w:rsid w:val="00930583"/>
    <w:rsid w:val="009305BD"/>
    <w:rsid w:val="009305D9"/>
    <w:rsid w:val="0093083B"/>
    <w:rsid w:val="0093086C"/>
    <w:rsid w:val="00930870"/>
    <w:rsid w:val="009308C4"/>
    <w:rsid w:val="00930989"/>
    <w:rsid w:val="009309BD"/>
    <w:rsid w:val="00930A33"/>
    <w:rsid w:val="00930B54"/>
    <w:rsid w:val="00930B6B"/>
    <w:rsid w:val="00930D54"/>
    <w:rsid w:val="00930D9A"/>
    <w:rsid w:val="00930DBF"/>
    <w:rsid w:val="00930DD2"/>
    <w:rsid w:val="00930EE1"/>
    <w:rsid w:val="00930EF0"/>
    <w:rsid w:val="00930F52"/>
    <w:rsid w:val="00930F95"/>
    <w:rsid w:val="00930FA1"/>
    <w:rsid w:val="00931099"/>
    <w:rsid w:val="009310D8"/>
    <w:rsid w:val="009310DC"/>
    <w:rsid w:val="009311C6"/>
    <w:rsid w:val="009311E8"/>
    <w:rsid w:val="0093125A"/>
    <w:rsid w:val="009312C6"/>
    <w:rsid w:val="00931310"/>
    <w:rsid w:val="0093131E"/>
    <w:rsid w:val="00931520"/>
    <w:rsid w:val="009315A1"/>
    <w:rsid w:val="00931763"/>
    <w:rsid w:val="00931774"/>
    <w:rsid w:val="009317B0"/>
    <w:rsid w:val="00931907"/>
    <w:rsid w:val="0093197C"/>
    <w:rsid w:val="00931990"/>
    <w:rsid w:val="00931A0C"/>
    <w:rsid w:val="00931A4C"/>
    <w:rsid w:val="00931B15"/>
    <w:rsid w:val="00931B88"/>
    <w:rsid w:val="00931BD3"/>
    <w:rsid w:val="00931C06"/>
    <w:rsid w:val="00931C84"/>
    <w:rsid w:val="00931DA8"/>
    <w:rsid w:val="00931E6C"/>
    <w:rsid w:val="00931E76"/>
    <w:rsid w:val="00931E9B"/>
    <w:rsid w:val="00931EBF"/>
    <w:rsid w:val="00931FB9"/>
    <w:rsid w:val="0093220D"/>
    <w:rsid w:val="00932294"/>
    <w:rsid w:val="009322C1"/>
    <w:rsid w:val="009322E2"/>
    <w:rsid w:val="009323B9"/>
    <w:rsid w:val="009323EF"/>
    <w:rsid w:val="00932435"/>
    <w:rsid w:val="00932439"/>
    <w:rsid w:val="00932555"/>
    <w:rsid w:val="009326CD"/>
    <w:rsid w:val="009326F1"/>
    <w:rsid w:val="0093276C"/>
    <w:rsid w:val="0093276D"/>
    <w:rsid w:val="00932777"/>
    <w:rsid w:val="009327CE"/>
    <w:rsid w:val="009328A2"/>
    <w:rsid w:val="009328D0"/>
    <w:rsid w:val="0093292C"/>
    <w:rsid w:val="00932968"/>
    <w:rsid w:val="00932999"/>
    <w:rsid w:val="00932A5C"/>
    <w:rsid w:val="00932B27"/>
    <w:rsid w:val="00932B38"/>
    <w:rsid w:val="00932BE1"/>
    <w:rsid w:val="00932BED"/>
    <w:rsid w:val="00932D8F"/>
    <w:rsid w:val="00932E48"/>
    <w:rsid w:val="00932F47"/>
    <w:rsid w:val="00932F69"/>
    <w:rsid w:val="00933028"/>
    <w:rsid w:val="00933031"/>
    <w:rsid w:val="00933152"/>
    <w:rsid w:val="0093327A"/>
    <w:rsid w:val="009334EB"/>
    <w:rsid w:val="009335B1"/>
    <w:rsid w:val="00933653"/>
    <w:rsid w:val="00933667"/>
    <w:rsid w:val="0093373B"/>
    <w:rsid w:val="00933781"/>
    <w:rsid w:val="009337B5"/>
    <w:rsid w:val="009337D9"/>
    <w:rsid w:val="009338AE"/>
    <w:rsid w:val="0093393A"/>
    <w:rsid w:val="0093393B"/>
    <w:rsid w:val="009339E4"/>
    <w:rsid w:val="009339E6"/>
    <w:rsid w:val="00933A38"/>
    <w:rsid w:val="00933B09"/>
    <w:rsid w:val="00933B82"/>
    <w:rsid w:val="00933BAD"/>
    <w:rsid w:val="00933BBA"/>
    <w:rsid w:val="00933CBE"/>
    <w:rsid w:val="00933D6E"/>
    <w:rsid w:val="00933D99"/>
    <w:rsid w:val="00933E1D"/>
    <w:rsid w:val="00933E3B"/>
    <w:rsid w:val="00933F3B"/>
    <w:rsid w:val="00933F5E"/>
    <w:rsid w:val="00933FD1"/>
    <w:rsid w:val="00934013"/>
    <w:rsid w:val="0093402D"/>
    <w:rsid w:val="0093413A"/>
    <w:rsid w:val="009341C2"/>
    <w:rsid w:val="009341CC"/>
    <w:rsid w:val="009341EE"/>
    <w:rsid w:val="00934213"/>
    <w:rsid w:val="00934350"/>
    <w:rsid w:val="009343C5"/>
    <w:rsid w:val="009344FF"/>
    <w:rsid w:val="0093454C"/>
    <w:rsid w:val="009345A4"/>
    <w:rsid w:val="00934600"/>
    <w:rsid w:val="00934637"/>
    <w:rsid w:val="009346B0"/>
    <w:rsid w:val="009347D3"/>
    <w:rsid w:val="00934865"/>
    <w:rsid w:val="009348C1"/>
    <w:rsid w:val="00934919"/>
    <w:rsid w:val="00934972"/>
    <w:rsid w:val="009349A0"/>
    <w:rsid w:val="00934A80"/>
    <w:rsid w:val="00934AD7"/>
    <w:rsid w:val="00934B78"/>
    <w:rsid w:val="00934C2C"/>
    <w:rsid w:val="00934EAE"/>
    <w:rsid w:val="00934EE9"/>
    <w:rsid w:val="00934F3B"/>
    <w:rsid w:val="00935070"/>
    <w:rsid w:val="009350F3"/>
    <w:rsid w:val="00935140"/>
    <w:rsid w:val="0093523A"/>
    <w:rsid w:val="00935242"/>
    <w:rsid w:val="0093526C"/>
    <w:rsid w:val="0093547B"/>
    <w:rsid w:val="009354EE"/>
    <w:rsid w:val="00935525"/>
    <w:rsid w:val="00935536"/>
    <w:rsid w:val="0093558A"/>
    <w:rsid w:val="009355D7"/>
    <w:rsid w:val="00935602"/>
    <w:rsid w:val="009356AE"/>
    <w:rsid w:val="00935725"/>
    <w:rsid w:val="009358D1"/>
    <w:rsid w:val="00935933"/>
    <w:rsid w:val="009359CC"/>
    <w:rsid w:val="009359E1"/>
    <w:rsid w:val="00935AB5"/>
    <w:rsid w:val="00935B0C"/>
    <w:rsid w:val="00935B51"/>
    <w:rsid w:val="00935BE2"/>
    <w:rsid w:val="00935C29"/>
    <w:rsid w:val="00935C93"/>
    <w:rsid w:val="00935D21"/>
    <w:rsid w:val="00935D7A"/>
    <w:rsid w:val="00935DE1"/>
    <w:rsid w:val="00935DF9"/>
    <w:rsid w:val="00935E83"/>
    <w:rsid w:val="00935EFA"/>
    <w:rsid w:val="00935FBB"/>
    <w:rsid w:val="00936000"/>
    <w:rsid w:val="00936032"/>
    <w:rsid w:val="00936078"/>
    <w:rsid w:val="009360C1"/>
    <w:rsid w:val="0093610A"/>
    <w:rsid w:val="00936151"/>
    <w:rsid w:val="0093616D"/>
    <w:rsid w:val="00936246"/>
    <w:rsid w:val="009362F0"/>
    <w:rsid w:val="00936386"/>
    <w:rsid w:val="009363BD"/>
    <w:rsid w:val="00936459"/>
    <w:rsid w:val="009364D0"/>
    <w:rsid w:val="00936541"/>
    <w:rsid w:val="00936554"/>
    <w:rsid w:val="0093655D"/>
    <w:rsid w:val="009365D2"/>
    <w:rsid w:val="0093663B"/>
    <w:rsid w:val="00936653"/>
    <w:rsid w:val="00936667"/>
    <w:rsid w:val="009366D2"/>
    <w:rsid w:val="009367C8"/>
    <w:rsid w:val="00936855"/>
    <w:rsid w:val="00936957"/>
    <w:rsid w:val="00936A8B"/>
    <w:rsid w:val="00936B3B"/>
    <w:rsid w:val="00936B89"/>
    <w:rsid w:val="00936BC5"/>
    <w:rsid w:val="00936C5C"/>
    <w:rsid w:val="00936CA9"/>
    <w:rsid w:val="00936CC4"/>
    <w:rsid w:val="00936D53"/>
    <w:rsid w:val="00936D76"/>
    <w:rsid w:val="00936F25"/>
    <w:rsid w:val="00936F8E"/>
    <w:rsid w:val="009372E9"/>
    <w:rsid w:val="0093732B"/>
    <w:rsid w:val="00937382"/>
    <w:rsid w:val="009374E5"/>
    <w:rsid w:val="0093753C"/>
    <w:rsid w:val="009375BE"/>
    <w:rsid w:val="009375FB"/>
    <w:rsid w:val="00937679"/>
    <w:rsid w:val="00937700"/>
    <w:rsid w:val="00937712"/>
    <w:rsid w:val="0093778D"/>
    <w:rsid w:val="009377F4"/>
    <w:rsid w:val="00937814"/>
    <w:rsid w:val="009378A5"/>
    <w:rsid w:val="009378B4"/>
    <w:rsid w:val="00937989"/>
    <w:rsid w:val="00937998"/>
    <w:rsid w:val="009379C1"/>
    <w:rsid w:val="00937A21"/>
    <w:rsid w:val="00937B83"/>
    <w:rsid w:val="00937C25"/>
    <w:rsid w:val="00937C77"/>
    <w:rsid w:val="00937C94"/>
    <w:rsid w:val="00937CB4"/>
    <w:rsid w:val="00937CD8"/>
    <w:rsid w:val="00937E48"/>
    <w:rsid w:val="00937EB3"/>
    <w:rsid w:val="00937F5A"/>
    <w:rsid w:val="00937FAA"/>
    <w:rsid w:val="00937FF4"/>
    <w:rsid w:val="00940036"/>
    <w:rsid w:val="0094007C"/>
    <w:rsid w:val="00940182"/>
    <w:rsid w:val="009402E3"/>
    <w:rsid w:val="00940323"/>
    <w:rsid w:val="0094046A"/>
    <w:rsid w:val="009405C6"/>
    <w:rsid w:val="0094066C"/>
    <w:rsid w:val="0094073E"/>
    <w:rsid w:val="0094076D"/>
    <w:rsid w:val="009407B6"/>
    <w:rsid w:val="0094089A"/>
    <w:rsid w:val="009409B4"/>
    <w:rsid w:val="009409C3"/>
    <w:rsid w:val="00940A5B"/>
    <w:rsid w:val="00940A9A"/>
    <w:rsid w:val="00940AC4"/>
    <w:rsid w:val="00940ACC"/>
    <w:rsid w:val="00940B26"/>
    <w:rsid w:val="00940B52"/>
    <w:rsid w:val="00940B88"/>
    <w:rsid w:val="00940BB7"/>
    <w:rsid w:val="00940D37"/>
    <w:rsid w:val="00940E2B"/>
    <w:rsid w:val="00940E43"/>
    <w:rsid w:val="00940E62"/>
    <w:rsid w:val="00940EC4"/>
    <w:rsid w:val="00940EDF"/>
    <w:rsid w:val="00940FF8"/>
    <w:rsid w:val="009410CD"/>
    <w:rsid w:val="00941100"/>
    <w:rsid w:val="0094110A"/>
    <w:rsid w:val="0094113E"/>
    <w:rsid w:val="00941160"/>
    <w:rsid w:val="009411AC"/>
    <w:rsid w:val="009412D4"/>
    <w:rsid w:val="00941345"/>
    <w:rsid w:val="00941397"/>
    <w:rsid w:val="009413E2"/>
    <w:rsid w:val="0094149A"/>
    <w:rsid w:val="0094154A"/>
    <w:rsid w:val="00941636"/>
    <w:rsid w:val="00941644"/>
    <w:rsid w:val="00941679"/>
    <w:rsid w:val="009416A2"/>
    <w:rsid w:val="0094185D"/>
    <w:rsid w:val="00941897"/>
    <w:rsid w:val="0094195B"/>
    <w:rsid w:val="00941984"/>
    <w:rsid w:val="009419B2"/>
    <w:rsid w:val="00941A0F"/>
    <w:rsid w:val="00941A56"/>
    <w:rsid w:val="00941AD9"/>
    <w:rsid w:val="00941B31"/>
    <w:rsid w:val="00941C06"/>
    <w:rsid w:val="00941C30"/>
    <w:rsid w:val="00941C71"/>
    <w:rsid w:val="00941CFA"/>
    <w:rsid w:val="00941D09"/>
    <w:rsid w:val="00941DD2"/>
    <w:rsid w:val="00941EBE"/>
    <w:rsid w:val="00941EC7"/>
    <w:rsid w:val="00941EFF"/>
    <w:rsid w:val="00941F1E"/>
    <w:rsid w:val="00941FCB"/>
    <w:rsid w:val="00942030"/>
    <w:rsid w:val="009421A8"/>
    <w:rsid w:val="009421F8"/>
    <w:rsid w:val="00942230"/>
    <w:rsid w:val="0094233E"/>
    <w:rsid w:val="0094235A"/>
    <w:rsid w:val="0094236E"/>
    <w:rsid w:val="00942438"/>
    <w:rsid w:val="0094277B"/>
    <w:rsid w:val="0094282A"/>
    <w:rsid w:val="0094288A"/>
    <w:rsid w:val="0094292C"/>
    <w:rsid w:val="00942944"/>
    <w:rsid w:val="009429F0"/>
    <w:rsid w:val="00942A61"/>
    <w:rsid w:val="00942A7D"/>
    <w:rsid w:val="00942A83"/>
    <w:rsid w:val="00942A8B"/>
    <w:rsid w:val="00942B41"/>
    <w:rsid w:val="00942B87"/>
    <w:rsid w:val="00942B89"/>
    <w:rsid w:val="00942BD2"/>
    <w:rsid w:val="00942C19"/>
    <w:rsid w:val="00942C72"/>
    <w:rsid w:val="00942C80"/>
    <w:rsid w:val="00942C86"/>
    <w:rsid w:val="00942CE0"/>
    <w:rsid w:val="00942D71"/>
    <w:rsid w:val="00942DEB"/>
    <w:rsid w:val="00942E41"/>
    <w:rsid w:val="00942E82"/>
    <w:rsid w:val="00942EBA"/>
    <w:rsid w:val="00942EFF"/>
    <w:rsid w:val="00942F50"/>
    <w:rsid w:val="00942F8B"/>
    <w:rsid w:val="00942F95"/>
    <w:rsid w:val="00943061"/>
    <w:rsid w:val="00943132"/>
    <w:rsid w:val="00943145"/>
    <w:rsid w:val="009431B2"/>
    <w:rsid w:val="00943226"/>
    <w:rsid w:val="00943239"/>
    <w:rsid w:val="00943324"/>
    <w:rsid w:val="00943498"/>
    <w:rsid w:val="009434B8"/>
    <w:rsid w:val="0094350C"/>
    <w:rsid w:val="009435C3"/>
    <w:rsid w:val="00943693"/>
    <w:rsid w:val="0094370C"/>
    <w:rsid w:val="0094372B"/>
    <w:rsid w:val="009438A3"/>
    <w:rsid w:val="0094398E"/>
    <w:rsid w:val="009439A5"/>
    <w:rsid w:val="00943A0F"/>
    <w:rsid w:val="00943B42"/>
    <w:rsid w:val="00943B8C"/>
    <w:rsid w:val="00943CE0"/>
    <w:rsid w:val="00943DD1"/>
    <w:rsid w:val="00943E03"/>
    <w:rsid w:val="00943E2A"/>
    <w:rsid w:val="00943E94"/>
    <w:rsid w:val="00943EEA"/>
    <w:rsid w:val="00943F19"/>
    <w:rsid w:val="00943F3C"/>
    <w:rsid w:val="00943F60"/>
    <w:rsid w:val="00943F86"/>
    <w:rsid w:val="00943FEC"/>
    <w:rsid w:val="0094405A"/>
    <w:rsid w:val="00944225"/>
    <w:rsid w:val="00944257"/>
    <w:rsid w:val="009442E5"/>
    <w:rsid w:val="00944398"/>
    <w:rsid w:val="009443D0"/>
    <w:rsid w:val="00944444"/>
    <w:rsid w:val="009444C3"/>
    <w:rsid w:val="009444C6"/>
    <w:rsid w:val="009444E0"/>
    <w:rsid w:val="009445B4"/>
    <w:rsid w:val="009446A9"/>
    <w:rsid w:val="009446D5"/>
    <w:rsid w:val="00944737"/>
    <w:rsid w:val="009447B0"/>
    <w:rsid w:val="009448DA"/>
    <w:rsid w:val="0094490E"/>
    <w:rsid w:val="00944931"/>
    <w:rsid w:val="009449D9"/>
    <w:rsid w:val="00944A65"/>
    <w:rsid w:val="00944B0B"/>
    <w:rsid w:val="00944B59"/>
    <w:rsid w:val="00944BFE"/>
    <w:rsid w:val="00944C20"/>
    <w:rsid w:val="00944CE7"/>
    <w:rsid w:val="00944E44"/>
    <w:rsid w:val="00944E97"/>
    <w:rsid w:val="00944EBB"/>
    <w:rsid w:val="00944ED3"/>
    <w:rsid w:val="00944EDF"/>
    <w:rsid w:val="00944F0E"/>
    <w:rsid w:val="0094508E"/>
    <w:rsid w:val="009450FE"/>
    <w:rsid w:val="00945364"/>
    <w:rsid w:val="0094548D"/>
    <w:rsid w:val="009454BC"/>
    <w:rsid w:val="00945509"/>
    <w:rsid w:val="009455AD"/>
    <w:rsid w:val="009455E7"/>
    <w:rsid w:val="009455F4"/>
    <w:rsid w:val="0094574D"/>
    <w:rsid w:val="00945774"/>
    <w:rsid w:val="00945786"/>
    <w:rsid w:val="009457F6"/>
    <w:rsid w:val="00945811"/>
    <w:rsid w:val="00945813"/>
    <w:rsid w:val="0094581C"/>
    <w:rsid w:val="00945831"/>
    <w:rsid w:val="00945832"/>
    <w:rsid w:val="00945899"/>
    <w:rsid w:val="009458E3"/>
    <w:rsid w:val="009458FC"/>
    <w:rsid w:val="00945949"/>
    <w:rsid w:val="00945AFC"/>
    <w:rsid w:val="00945B0C"/>
    <w:rsid w:val="00945B32"/>
    <w:rsid w:val="00945BD6"/>
    <w:rsid w:val="00945C48"/>
    <w:rsid w:val="00945C99"/>
    <w:rsid w:val="00945E38"/>
    <w:rsid w:val="00945F28"/>
    <w:rsid w:val="00945F46"/>
    <w:rsid w:val="00945FFA"/>
    <w:rsid w:val="00946036"/>
    <w:rsid w:val="009460CC"/>
    <w:rsid w:val="009460E3"/>
    <w:rsid w:val="00946132"/>
    <w:rsid w:val="00946137"/>
    <w:rsid w:val="00946388"/>
    <w:rsid w:val="009463DD"/>
    <w:rsid w:val="009463DF"/>
    <w:rsid w:val="00946465"/>
    <w:rsid w:val="00946499"/>
    <w:rsid w:val="009464A0"/>
    <w:rsid w:val="0094650F"/>
    <w:rsid w:val="0094663A"/>
    <w:rsid w:val="00946677"/>
    <w:rsid w:val="009466E8"/>
    <w:rsid w:val="00946707"/>
    <w:rsid w:val="00946810"/>
    <w:rsid w:val="0094683B"/>
    <w:rsid w:val="009468B2"/>
    <w:rsid w:val="009469BC"/>
    <w:rsid w:val="00946A3F"/>
    <w:rsid w:val="00946AC5"/>
    <w:rsid w:val="00946AE4"/>
    <w:rsid w:val="00946C19"/>
    <w:rsid w:val="00946CFC"/>
    <w:rsid w:val="00946DCD"/>
    <w:rsid w:val="00946E22"/>
    <w:rsid w:val="00946E40"/>
    <w:rsid w:val="00946F21"/>
    <w:rsid w:val="00946F4E"/>
    <w:rsid w:val="009470B1"/>
    <w:rsid w:val="009470D0"/>
    <w:rsid w:val="0094715C"/>
    <w:rsid w:val="00947175"/>
    <w:rsid w:val="00947276"/>
    <w:rsid w:val="00947314"/>
    <w:rsid w:val="009473E6"/>
    <w:rsid w:val="009474B5"/>
    <w:rsid w:val="0094756C"/>
    <w:rsid w:val="00947635"/>
    <w:rsid w:val="009476BB"/>
    <w:rsid w:val="009476DF"/>
    <w:rsid w:val="0094770C"/>
    <w:rsid w:val="00947758"/>
    <w:rsid w:val="00947856"/>
    <w:rsid w:val="009479A2"/>
    <w:rsid w:val="009479EE"/>
    <w:rsid w:val="00947A71"/>
    <w:rsid w:val="00947A8D"/>
    <w:rsid w:val="00947AB4"/>
    <w:rsid w:val="00947BEC"/>
    <w:rsid w:val="00947C19"/>
    <w:rsid w:val="00947C68"/>
    <w:rsid w:val="00947C91"/>
    <w:rsid w:val="00947CDD"/>
    <w:rsid w:val="00947E20"/>
    <w:rsid w:val="00947F65"/>
    <w:rsid w:val="00947F86"/>
    <w:rsid w:val="00947F88"/>
    <w:rsid w:val="00947FCB"/>
    <w:rsid w:val="00950038"/>
    <w:rsid w:val="0095005F"/>
    <w:rsid w:val="009501B9"/>
    <w:rsid w:val="0095025A"/>
    <w:rsid w:val="0095029B"/>
    <w:rsid w:val="0095029E"/>
    <w:rsid w:val="0095030F"/>
    <w:rsid w:val="0095031A"/>
    <w:rsid w:val="009503C1"/>
    <w:rsid w:val="00950429"/>
    <w:rsid w:val="00950511"/>
    <w:rsid w:val="009507A8"/>
    <w:rsid w:val="00950826"/>
    <w:rsid w:val="0095088C"/>
    <w:rsid w:val="00950966"/>
    <w:rsid w:val="0095098A"/>
    <w:rsid w:val="009509E5"/>
    <w:rsid w:val="00950A19"/>
    <w:rsid w:val="00950A44"/>
    <w:rsid w:val="00950CAD"/>
    <w:rsid w:val="00950CAE"/>
    <w:rsid w:val="00950D0E"/>
    <w:rsid w:val="00950D56"/>
    <w:rsid w:val="00950DE6"/>
    <w:rsid w:val="00950E13"/>
    <w:rsid w:val="00950E5C"/>
    <w:rsid w:val="00950E6A"/>
    <w:rsid w:val="00950F5D"/>
    <w:rsid w:val="00951034"/>
    <w:rsid w:val="0095118B"/>
    <w:rsid w:val="009511D9"/>
    <w:rsid w:val="009511E5"/>
    <w:rsid w:val="00951287"/>
    <w:rsid w:val="0095133A"/>
    <w:rsid w:val="00951377"/>
    <w:rsid w:val="009513B3"/>
    <w:rsid w:val="009513E0"/>
    <w:rsid w:val="00951423"/>
    <w:rsid w:val="00951466"/>
    <w:rsid w:val="00951578"/>
    <w:rsid w:val="00951631"/>
    <w:rsid w:val="00951684"/>
    <w:rsid w:val="009516A3"/>
    <w:rsid w:val="00951806"/>
    <w:rsid w:val="00951907"/>
    <w:rsid w:val="0095198C"/>
    <w:rsid w:val="009519F2"/>
    <w:rsid w:val="00951A07"/>
    <w:rsid w:val="00951B7C"/>
    <w:rsid w:val="00951B9A"/>
    <w:rsid w:val="00951BAE"/>
    <w:rsid w:val="00951C00"/>
    <w:rsid w:val="00951C32"/>
    <w:rsid w:val="00951D76"/>
    <w:rsid w:val="00951E7F"/>
    <w:rsid w:val="00951EA8"/>
    <w:rsid w:val="00951EBC"/>
    <w:rsid w:val="00951F40"/>
    <w:rsid w:val="00951FAE"/>
    <w:rsid w:val="009520A8"/>
    <w:rsid w:val="0095215E"/>
    <w:rsid w:val="0095217F"/>
    <w:rsid w:val="009521A0"/>
    <w:rsid w:val="00952205"/>
    <w:rsid w:val="009522B0"/>
    <w:rsid w:val="00952471"/>
    <w:rsid w:val="00952476"/>
    <w:rsid w:val="0095254B"/>
    <w:rsid w:val="009526A2"/>
    <w:rsid w:val="009526E2"/>
    <w:rsid w:val="009528AA"/>
    <w:rsid w:val="0095290B"/>
    <w:rsid w:val="00952B7D"/>
    <w:rsid w:val="00952C44"/>
    <w:rsid w:val="00952C79"/>
    <w:rsid w:val="00952DB9"/>
    <w:rsid w:val="00952DBD"/>
    <w:rsid w:val="00952DDB"/>
    <w:rsid w:val="00952E7D"/>
    <w:rsid w:val="00952E82"/>
    <w:rsid w:val="00952FA6"/>
    <w:rsid w:val="0095303D"/>
    <w:rsid w:val="009531DC"/>
    <w:rsid w:val="009531E8"/>
    <w:rsid w:val="009531EE"/>
    <w:rsid w:val="0095328F"/>
    <w:rsid w:val="00953323"/>
    <w:rsid w:val="00953423"/>
    <w:rsid w:val="00953477"/>
    <w:rsid w:val="0095350A"/>
    <w:rsid w:val="0095353C"/>
    <w:rsid w:val="009535EF"/>
    <w:rsid w:val="009535FF"/>
    <w:rsid w:val="0095368D"/>
    <w:rsid w:val="009536AC"/>
    <w:rsid w:val="00953832"/>
    <w:rsid w:val="0095391B"/>
    <w:rsid w:val="00953930"/>
    <w:rsid w:val="00953943"/>
    <w:rsid w:val="00953963"/>
    <w:rsid w:val="00953987"/>
    <w:rsid w:val="00953ADD"/>
    <w:rsid w:val="00953B97"/>
    <w:rsid w:val="00953C0D"/>
    <w:rsid w:val="00953D3F"/>
    <w:rsid w:val="00953DBE"/>
    <w:rsid w:val="00953EA7"/>
    <w:rsid w:val="00953F2D"/>
    <w:rsid w:val="00953F36"/>
    <w:rsid w:val="00953F48"/>
    <w:rsid w:val="0095401F"/>
    <w:rsid w:val="0095402D"/>
    <w:rsid w:val="0095403A"/>
    <w:rsid w:val="009541BF"/>
    <w:rsid w:val="009541C1"/>
    <w:rsid w:val="0095421D"/>
    <w:rsid w:val="009542A0"/>
    <w:rsid w:val="009543DA"/>
    <w:rsid w:val="0095453C"/>
    <w:rsid w:val="0095459B"/>
    <w:rsid w:val="009545BA"/>
    <w:rsid w:val="009545CA"/>
    <w:rsid w:val="009545EF"/>
    <w:rsid w:val="009545F6"/>
    <w:rsid w:val="00954793"/>
    <w:rsid w:val="009547F2"/>
    <w:rsid w:val="00954841"/>
    <w:rsid w:val="0095484A"/>
    <w:rsid w:val="0095486C"/>
    <w:rsid w:val="00954899"/>
    <w:rsid w:val="00954990"/>
    <w:rsid w:val="009549CC"/>
    <w:rsid w:val="00954A61"/>
    <w:rsid w:val="00954A92"/>
    <w:rsid w:val="00954BF0"/>
    <w:rsid w:val="00954C15"/>
    <w:rsid w:val="00954CB2"/>
    <w:rsid w:val="00954CDE"/>
    <w:rsid w:val="00954D60"/>
    <w:rsid w:val="00954DF7"/>
    <w:rsid w:val="00954E1C"/>
    <w:rsid w:val="00954E63"/>
    <w:rsid w:val="00954ECE"/>
    <w:rsid w:val="00954F45"/>
    <w:rsid w:val="00954FA9"/>
    <w:rsid w:val="00954FD2"/>
    <w:rsid w:val="009550B7"/>
    <w:rsid w:val="009550F3"/>
    <w:rsid w:val="00955108"/>
    <w:rsid w:val="0095516A"/>
    <w:rsid w:val="009551C3"/>
    <w:rsid w:val="0095537A"/>
    <w:rsid w:val="00955415"/>
    <w:rsid w:val="0095541B"/>
    <w:rsid w:val="00955518"/>
    <w:rsid w:val="00955526"/>
    <w:rsid w:val="0095558E"/>
    <w:rsid w:val="00955669"/>
    <w:rsid w:val="009556A1"/>
    <w:rsid w:val="00955765"/>
    <w:rsid w:val="009557DE"/>
    <w:rsid w:val="009557DF"/>
    <w:rsid w:val="0095589F"/>
    <w:rsid w:val="009559B0"/>
    <w:rsid w:val="00955AD6"/>
    <w:rsid w:val="00955B00"/>
    <w:rsid w:val="00955B32"/>
    <w:rsid w:val="00955B96"/>
    <w:rsid w:val="00955DC5"/>
    <w:rsid w:val="00955E76"/>
    <w:rsid w:val="00955ECB"/>
    <w:rsid w:val="00955F6F"/>
    <w:rsid w:val="00956039"/>
    <w:rsid w:val="00956069"/>
    <w:rsid w:val="009560AF"/>
    <w:rsid w:val="009561B0"/>
    <w:rsid w:val="00956243"/>
    <w:rsid w:val="00956305"/>
    <w:rsid w:val="00956314"/>
    <w:rsid w:val="009563A8"/>
    <w:rsid w:val="0095640E"/>
    <w:rsid w:val="00956516"/>
    <w:rsid w:val="00956617"/>
    <w:rsid w:val="0095663E"/>
    <w:rsid w:val="00956667"/>
    <w:rsid w:val="00956766"/>
    <w:rsid w:val="0095676F"/>
    <w:rsid w:val="00956784"/>
    <w:rsid w:val="009567A8"/>
    <w:rsid w:val="009567BB"/>
    <w:rsid w:val="009567F1"/>
    <w:rsid w:val="009567FC"/>
    <w:rsid w:val="0095680C"/>
    <w:rsid w:val="00956837"/>
    <w:rsid w:val="0095683A"/>
    <w:rsid w:val="00956899"/>
    <w:rsid w:val="00956930"/>
    <w:rsid w:val="00956946"/>
    <w:rsid w:val="0095694C"/>
    <w:rsid w:val="00956957"/>
    <w:rsid w:val="0095696E"/>
    <w:rsid w:val="009569D7"/>
    <w:rsid w:val="00956A0A"/>
    <w:rsid w:val="00956A76"/>
    <w:rsid w:val="00956B03"/>
    <w:rsid w:val="00956B64"/>
    <w:rsid w:val="00956BB6"/>
    <w:rsid w:val="00956C8A"/>
    <w:rsid w:val="00956CBE"/>
    <w:rsid w:val="00956DAF"/>
    <w:rsid w:val="00956DC7"/>
    <w:rsid w:val="00956F0F"/>
    <w:rsid w:val="00957030"/>
    <w:rsid w:val="00957052"/>
    <w:rsid w:val="00957072"/>
    <w:rsid w:val="0095708F"/>
    <w:rsid w:val="0095712C"/>
    <w:rsid w:val="00957134"/>
    <w:rsid w:val="009571C7"/>
    <w:rsid w:val="0095721C"/>
    <w:rsid w:val="009572AB"/>
    <w:rsid w:val="009572ED"/>
    <w:rsid w:val="009573D4"/>
    <w:rsid w:val="0095740B"/>
    <w:rsid w:val="00957450"/>
    <w:rsid w:val="009574B5"/>
    <w:rsid w:val="009574B7"/>
    <w:rsid w:val="009574DF"/>
    <w:rsid w:val="009574E6"/>
    <w:rsid w:val="009574EC"/>
    <w:rsid w:val="00957564"/>
    <w:rsid w:val="009575BC"/>
    <w:rsid w:val="0095764E"/>
    <w:rsid w:val="009576B1"/>
    <w:rsid w:val="009576F8"/>
    <w:rsid w:val="009579A4"/>
    <w:rsid w:val="009579DB"/>
    <w:rsid w:val="009579FA"/>
    <w:rsid w:val="00957A13"/>
    <w:rsid w:val="00957A66"/>
    <w:rsid w:val="00957AAD"/>
    <w:rsid w:val="00957B5C"/>
    <w:rsid w:val="00957C03"/>
    <w:rsid w:val="00957C08"/>
    <w:rsid w:val="00957CDF"/>
    <w:rsid w:val="00957D5F"/>
    <w:rsid w:val="00957D6E"/>
    <w:rsid w:val="00957E2D"/>
    <w:rsid w:val="00957F2A"/>
    <w:rsid w:val="00957F3C"/>
    <w:rsid w:val="00957F7F"/>
    <w:rsid w:val="00957F8F"/>
    <w:rsid w:val="00957FD0"/>
    <w:rsid w:val="00957FD8"/>
    <w:rsid w:val="00960099"/>
    <w:rsid w:val="009601A9"/>
    <w:rsid w:val="0096021F"/>
    <w:rsid w:val="00960292"/>
    <w:rsid w:val="009602CE"/>
    <w:rsid w:val="009602FF"/>
    <w:rsid w:val="00960330"/>
    <w:rsid w:val="00960354"/>
    <w:rsid w:val="009603BB"/>
    <w:rsid w:val="0096047A"/>
    <w:rsid w:val="009604B2"/>
    <w:rsid w:val="00960503"/>
    <w:rsid w:val="00960747"/>
    <w:rsid w:val="00960879"/>
    <w:rsid w:val="009608F4"/>
    <w:rsid w:val="009609DD"/>
    <w:rsid w:val="00960B2D"/>
    <w:rsid w:val="00960D5B"/>
    <w:rsid w:val="00960D95"/>
    <w:rsid w:val="00960DD1"/>
    <w:rsid w:val="00961023"/>
    <w:rsid w:val="0096102C"/>
    <w:rsid w:val="009610B4"/>
    <w:rsid w:val="009610DA"/>
    <w:rsid w:val="0096114F"/>
    <w:rsid w:val="00961182"/>
    <w:rsid w:val="00961200"/>
    <w:rsid w:val="00961212"/>
    <w:rsid w:val="00961258"/>
    <w:rsid w:val="0096127B"/>
    <w:rsid w:val="00961281"/>
    <w:rsid w:val="00961360"/>
    <w:rsid w:val="009613F5"/>
    <w:rsid w:val="00961444"/>
    <w:rsid w:val="00961518"/>
    <w:rsid w:val="009615A8"/>
    <w:rsid w:val="00961609"/>
    <w:rsid w:val="00961679"/>
    <w:rsid w:val="0096174A"/>
    <w:rsid w:val="00961777"/>
    <w:rsid w:val="009618A3"/>
    <w:rsid w:val="00961A00"/>
    <w:rsid w:val="00961A71"/>
    <w:rsid w:val="00961AA7"/>
    <w:rsid w:val="00961BF6"/>
    <w:rsid w:val="00961C13"/>
    <w:rsid w:val="00961D69"/>
    <w:rsid w:val="00961D75"/>
    <w:rsid w:val="00961D87"/>
    <w:rsid w:val="00961DCC"/>
    <w:rsid w:val="00961E5F"/>
    <w:rsid w:val="00961E79"/>
    <w:rsid w:val="00961EB9"/>
    <w:rsid w:val="00962022"/>
    <w:rsid w:val="00962025"/>
    <w:rsid w:val="0096204C"/>
    <w:rsid w:val="00962059"/>
    <w:rsid w:val="0096207E"/>
    <w:rsid w:val="00962171"/>
    <w:rsid w:val="009621D0"/>
    <w:rsid w:val="009622C2"/>
    <w:rsid w:val="009623E3"/>
    <w:rsid w:val="0096240E"/>
    <w:rsid w:val="00962430"/>
    <w:rsid w:val="009624A4"/>
    <w:rsid w:val="009624A6"/>
    <w:rsid w:val="009624F5"/>
    <w:rsid w:val="0096250F"/>
    <w:rsid w:val="00962555"/>
    <w:rsid w:val="00962631"/>
    <w:rsid w:val="0096274D"/>
    <w:rsid w:val="009627C0"/>
    <w:rsid w:val="00962803"/>
    <w:rsid w:val="00962846"/>
    <w:rsid w:val="00962868"/>
    <w:rsid w:val="0096291A"/>
    <w:rsid w:val="00962971"/>
    <w:rsid w:val="009629CB"/>
    <w:rsid w:val="00962A73"/>
    <w:rsid w:val="00962ACF"/>
    <w:rsid w:val="00962B2D"/>
    <w:rsid w:val="00962B5B"/>
    <w:rsid w:val="00962B88"/>
    <w:rsid w:val="00962D9D"/>
    <w:rsid w:val="00962DA3"/>
    <w:rsid w:val="00962DC0"/>
    <w:rsid w:val="00962DFC"/>
    <w:rsid w:val="00962E4A"/>
    <w:rsid w:val="009630CA"/>
    <w:rsid w:val="009631AE"/>
    <w:rsid w:val="009631D5"/>
    <w:rsid w:val="009633CD"/>
    <w:rsid w:val="0096348C"/>
    <w:rsid w:val="0096353D"/>
    <w:rsid w:val="009635CE"/>
    <w:rsid w:val="009635E1"/>
    <w:rsid w:val="009635EC"/>
    <w:rsid w:val="009635ED"/>
    <w:rsid w:val="0096368C"/>
    <w:rsid w:val="0096370D"/>
    <w:rsid w:val="00963853"/>
    <w:rsid w:val="00963857"/>
    <w:rsid w:val="00963863"/>
    <w:rsid w:val="00963903"/>
    <w:rsid w:val="00963908"/>
    <w:rsid w:val="0096390A"/>
    <w:rsid w:val="0096396A"/>
    <w:rsid w:val="009639C9"/>
    <w:rsid w:val="00963A5A"/>
    <w:rsid w:val="00963AC0"/>
    <w:rsid w:val="00963AF5"/>
    <w:rsid w:val="00963BD5"/>
    <w:rsid w:val="00963BD7"/>
    <w:rsid w:val="00963CD8"/>
    <w:rsid w:val="00963D37"/>
    <w:rsid w:val="00963E76"/>
    <w:rsid w:val="00963E88"/>
    <w:rsid w:val="00963EFC"/>
    <w:rsid w:val="00963F5F"/>
    <w:rsid w:val="00963F7A"/>
    <w:rsid w:val="00963FAE"/>
    <w:rsid w:val="0096408E"/>
    <w:rsid w:val="009640B4"/>
    <w:rsid w:val="00964186"/>
    <w:rsid w:val="0096422A"/>
    <w:rsid w:val="00964247"/>
    <w:rsid w:val="00964273"/>
    <w:rsid w:val="00964404"/>
    <w:rsid w:val="00964653"/>
    <w:rsid w:val="00964697"/>
    <w:rsid w:val="009646C5"/>
    <w:rsid w:val="009646F3"/>
    <w:rsid w:val="009647A4"/>
    <w:rsid w:val="00964865"/>
    <w:rsid w:val="009648A2"/>
    <w:rsid w:val="00964978"/>
    <w:rsid w:val="00964A90"/>
    <w:rsid w:val="00964B4A"/>
    <w:rsid w:val="00964BC8"/>
    <w:rsid w:val="00964D64"/>
    <w:rsid w:val="00964DF0"/>
    <w:rsid w:val="00964E6B"/>
    <w:rsid w:val="00964E86"/>
    <w:rsid w:val="00964EB4"/>
    <w:rsid w:val="00964F01"/>
    <w:rsid w:val="00964FB3"/>
    <w:rsid w:val="0096505E"/>
    <w:rsid w:val="009650AD"/>
    <w:rsid w:val="009650C6"/>
    <w:rsid w:val="00965125"/>
    <w:rsid w:val="009651E9"/>
    <w:rsid w:val="00965288"/>
    <w:rsid w:val="0096536F"/>
    <w:rsid w:val="00965421"/>
    <w:rsid w:val="009654F7"/>
    <w:rsid w:val="00965509"/>
    <w:rsid w:val="00965538"/>
    <w:rsid w:val="00965572"/>
    <w:rsid w:val="00965592"/>
    <w:rsid w:val="0096567F"/>
    <w:rsid w:val="009656CD"/>
    <w:rsid w:val="0096589A"/>
    <w:rsid w:val="009658E2"/>
    <w:rsid w:val="0096592F"/>
    <w:rsid w:val="0096596E"/>
    <w:rsid w:val="009659D3"/>
    <w:rsid w:val="00965A6D"/>
    <w:rsid w:val="00965A7D"/>
    <w:rsid w:val="00965A90"/>
    <w:rsid w:val="00965AF6"/>
    <w:rsid w:val="00965B72"/>
    <w:rsid w:val="00965BA5"/>
    <w:rsid w:val="00965BD2"/>
    <w:rsid w:val="00965BF2"/>
    <w:rsid w:val="00965C00"/>
    <w:rsid w:val="00965CC3"/>
    <w:rsid w:val="00965CC4"/>
    <w:rsid w:val="00965D39"/>
    <w:rsid w:val="00965E65"/>
    <w:rsid w:val="00965FE1"/>
    <w:rsid w:val="009660E7"/>
    <w:rsid w:val="00966110"/>
    <w:rsid w:val="00966183"/>
    <w:rsid w:val="00966280"/>
    <w:rsid w:val="009663B2"/>
    <w:rsid w:val="009663B5"/>
    <w:rsid w:val="00966455"/>
    <w:rsid w:val="00966499"/>
    <w:rsid w:val="009665A2"/>
    <w:rsid w:val="009665E9"/>
    <w:rsid w:val="00966688"/>
    <w:rsid w:val="009666C9"/>
    <w:rsid w:val="00966766"/>
    <w:rsid w:val="0096676F"/>
    <w:rsid w:val="00966822"/>
    <w:rsid w:val="00966962"/>
    <w:rsid w:val="009669CC"/>
    <w:rsid w:val="00966A0B"/>
    <w:rsid w:val="00966A60"/>
    <w:rsid w:val="00966ABB"/>
    <w:rsid w:val="00966BC0"/>
    <w:rsid w:val="00966BD0"/>
    <w:rsid w:val="00966C16"/>
    <w:rsid w:val="00966C3D"/>
    <w:rsid w:val="00966D83"/>
    <w:rsid w:val="00966DA8"/>
    <w:rsid w:val="00966DC9"/>
    <w:rsid w:val="00966DE1"/>
    <w:rsid w:val="00966DF2"/>
    <w:rsid w:val="00966E51"/>
    <w:rsid w:val="00966EF8"/>
    <w:rsid w:val="00967080"/>
    <w:rsid w:val="0096709D"/>
    <w:rsid w:val="009670BE"/>
    <w:rsid w:val="0096714E"/>
    <w:rsid w:val="009671B4"/>
    <w:rsid w:val="00967205"/>
    <w:rsid w:val="00967208"/>
    <w:rsid w:val="00967245"/>
    <w:rsid w:val="0096726A"/>
    <w:rsid w:val="009672E7"/>
    <w:rsid w:val="009672F3"/>
    <w:rsid w:val="0096747A"/>
    <w:rsid w:val="0096748D"/>
    <w:rsid w:val="009674A4"/>
    <w:rsid w:val="009674AC"/>
    <w:rsid w:val="009674DF"/>
    <w:rsid w:val="00967558"/>
    <w:rsid w:val="00967588"/>
    <w:rsid w:val="0096766B"/>
    <w:rsid w:val="0096773D"/>
    <w:rsid w:val="0096776D"/>
    <w:rsid w:val="00967848"/>
    <w:rsid w:val="009679E4"/>
    <w:rsid w:val="00967A8B"/>
    <w:rsid w:val="00967AAA"/>
    <w:rsid w:val="00967AB7"/>
    <w:rsid w:val="00967AEF"/>
    <w:rsid w:val="00967BF9"/>
    <w:rsid w:val="00967C12"/>
    <w:rsid w:val="00967C2C"/>
    <w:rsid w:val="00967C68"/>
    <w:rsid w:val="00967C80"/>
    <w:rsid w:val="00967D49"/>
    <w:rsid w:val="00967D4F"/>
    <w:rsid w:val="00967D97"/>
    <w:rsid w:val="00967E0E"/>
    <w:rsid w:val="00967E2F"/>
    <w:rsid w:val="00967E77"/>
    <w:rsid w:val="00967E92"/>
    <w:rsid w:val="00967EA0"/>
    <w:rsid w:val="00967F2B"/>
    <w:rsid w:val="00970063"/>
    <w:rsid w:val="009700B0"/>
    <w:rsid w:val="00970105"/>
    <w:rsid w:val="009701A7"/>
    <w:rsid w:val="0097020B"/>
    <w:rsid w:val="0097021E"/>
    <w:rsid w:val="00970344"/>
    <w:rsid w:val="009703CA"/>
    <w:rsid w:val="009703F7"/>
    <w:rsid w:val="009704AB"/>
    <w:rsid w:val="00970612"/>
    <w:rsid w:val="00970635"/>
    <w:rsid w:val="0097066E"/>
    <w:rsid w:val="0097073D"/>
    <w:rsid w:val="009707AA"/>
    <w:rsid w:val="00970827"/>
    <w:rsid w:val="009708A3"/>
    <w:rsid w:val="0097096F"/>
    <w:rsid w:val="00970989"/>
    <w:rsid w:val="009709E0"/>
    <w:rsid w:val="009709FA"/>
    <w:rsid w:val="00970AC8"/>
    <w:rsid w:val="00970AE2"/>
    <w:rsid w:val="00970B51"/>
    <w:rsid w:val="00970BE4"/>
    <w:rsid w:val="00970C12"/>
    <w:rsid w:val="00970C1F"/>
    <w:rsid w:val="00970C25"/>
    <w:rsid w:val="00970C56"/>
    <w:rsid w:val="00970CF2"/>
    <w:rsid w:val="00970D60"/>
    <w:rsid w:val="00970DBA"/>
    <w:rsid w:val="00970DCD"/>
    <w:rsid w:val="00970DE4"/>
    <w:rsid w:val="00970F8F"/>
    <w:rsid w:val="00971024"/>
    <w:rsid w:val="009711CE"/>
    <w:rsid w:val="0097123F"/>
    <w:rsid w:val="0097130A"/>
    <w:rsid w:val="009713E5"/>
    <w:rsid w:val="00971403"/>
    <w:rsid w:val="0097145D"/>
    <w:rsid w:val="00971487"/>
    <w:rsid w:val="00971591"/>
    <w:rsid w:val="009715AE"/>
    <w:rsid w:val="009715C4"/>
    <w:rsid w:val="009715CC"/>
    <w:rsid w:val="00971786"/>
    <w:rsid w:val="009717C9"/>
    <w:rsid w:val="009717CA"/>
    <w:rsid w:val="00971882"/>
    <w:rsid w:val="00971885"/>
    <w:rsid w:val="00971969"/>
    <w:rsid w:val="009719C1"/>
    <w:rsid w:val="009719CD"/>
    <w:rsid w:val="00971AE0"/>
    <w:rsid w:val="00971B6C"/>
    <w:rsid w:val="00971BE3"/>
    <w:rsid w:val="00971D98"/>
    <w:rsid w:val="00971DB6"/>
    <w:rsid w:val="00971E15"/>
    <w:rsid w:val="00971F96"/>
    <w:rsid w:val="00971FB2"/>
    <w:rsid w:val="00971FCF"/>
    <w:rsid w:val="009720D8"/>
    <w:rsid w:val="00972109"/>
    <w:rsid w:val="009721B6"/>
    <w:rsid w:val="009721F4"/>
    <w:rsid w:val="00972213"/>
    <w:rsid w:val="00972229"/>
    <w:rsid w:val="00972312"/>
    <w:rsid w:val="0097241E"/>
    <w:rsid w:val="00972540"/>
    <w:rsid w:val="00972563"/>
    <w:rsid w:val="00972600"/>
    <w:rsid w:val="00972602"/>
    <w:rsid w:val="009726BE"/>
    <w:rsid w:val="00972700"/>
    <w:rsid w:val="009727AC"/>
    <w:rsid w:val="0097283A"/>
    <w:rsid w:val="00972914"/>
    <w:rsid w:val="00972952"/>
    <w:rsid w:val="00972A0D"/>
    <w:rsid w:val="00972A6A"/>
    <w:rsid w:val="00972AAC"/>
    <w:rsid w:val="00972AEE"/>
    <w:rsid w:val="00972AF0"/>
    <w:rsid w:val="00972B8C"/>
    <w:rsid w:val="00972BBB"/>
    <w:rsid w:val="00972C31"/>
    <w:rsid w:val="00972D10"/>
    <w:rsid w:val="00972DAF"/>
    <w:rsid w:val="00972DB5"/>
    <w:rsid w:val="00972DBD"/>
    <w:rsid w:val="00972E86"/>
    <w:rsid w:val="00972EF7"/>
    <w:rsid w:val="00972EFF"/>
    <w:rsid w:val="00973104"/>
    <w:rsid w:val="00973187"/>
    <w:rsid w:val="00973239"/>
    <w:rsid w:val="0097328E"/>
    <w:rsid w:val="009732AC"/>
    <w:rsid w:val="00973378"/>
    <w:rsid w:val="0097338A"/>
    <w:rsid w:val="00973442"/>
    <w:rsid w:val="0097345E"/>
    <w:rsid w:val="00973587"/>
    <w:rsid w:val="009735F1"/>
    <w:rsid w:val="0097362F"/>
    <w:rsid w:val="009736D1"/>
    <w:rsid w:val="00973746"/>
    <w:rsid w:val="00973856"/>
    <w:rsid w:val="0097392A"/>
    <w:rsid w:val="00973972"/>
    <w:rsid w:val="00973A02"/>
    <w:rsid w:val="00973A45"/>
    <w:rsid w:val="00973B5F"/>
    <w:rsid w:val="00973BCE"/>
    <w:rsid w:val="00973BEF"/>
    <w:rsid w:val="00973C4A"/>
    <w:rsid w:val="00973C9F"/>
    <w:rsid w:val="00973D93"/>
    <w:rsid w:val="00973DA9"/>
    <w:rsid w:val="00973DC3"/>
    <w:rsid w:val="00973DD0"/>
    <w:rsid w:val="00973DE4"/>
    <w:rsid w:val="00973E87"/>
    <w:rsid w:val="00973F67"/>
    <w:rsid w:val="00973F78"/>
    <w:rsid w:val="009740ED"/>
    <w:rsid w:val="009741A9"/>
    <w:rsid w:val="009741DD"/>
    <w:rsid w:val="0097421F"/>
    <w:rsid w:val="00974231"/>
    <w:rsid w:val="0097440C"/>
    <w:rsid w:val="009744C4"/>
    <w:rsid w:val="00974552"/>
    <w:rsid w:val="00974577"/>
    <w:rsid w:val="0097457C"/>
    <w:rsid w:val="00974692"/>
    <w:rsid w:val="009746B6"/>
    <w:rsid w:val="009746E9"/>
    <w:rsid w:val="009746ED"/>
    <w:rsid w:val="00974A90"/>
    <w:rsid w:val="00974B5E"/>
    <w:rsid w:val="00974BE3"/>
    <w:rsid w:val="00974C26"/>
    <w:rsid w:val="00974CCE"/>
    <w:rsid w:val="00974CEF"/>
    <w:rsid w:val="00974D89"/>
    <w:rsid w:val="00974DB2"/>
    <w:rsid w:val="00974DC8"/>
    <w:rsid w:val="00974EA6"/>
    <w:rsid w:val="00974EC6"/>
    <w:rsid w:val="00974F7E"/>
    <w:rsid w:val="00974FA9"/>
    <w:rsid w:val="0097502B"/>
    <w:rsid w:val="0097508C"/>
    <w:rsid w:val="0097512D"/>
    <w:rsid w:val="009751AC"/>
    <w:rsid w:val="0097536E"/>
    <w:rsid w:val="009753B7"/>
    <w:rsid w:val="009755EA"/>
    <w:rsid w:val="009756E1"/>
    <w:rsid w:val="0097570C"/>
    <w:rsid w:val="00975717"/>
    <w:rsid w:val="009757E0"/>
    <w:rsid w:val="0097580B"/>
    <w:rsid w:val="00975998"/>
    <w:rsid w:val="009759BF"/>
    <w:rsid w:val="00975A6C"/>
    <w:rsid w:val="00975ADE"/>
    <w:rsid w:val="00975B70"/>
    <w:rsid w:val="00975C42"/>
    <w:rsid w:val="00975FCB"/>
    <w:rsid w:val="00976048"/>
    <w:rsid w:val="00976074"/>
    <w:rsid w:val="0097608F"/>
    <w:rsid w:val="009760F6"/>
    <w:rsid w:val="009761A6"/>
    <w:rsid w:val="009762CE"/>
    <w:rsid w:val="009763D0"/>
    <w:rsid w:val="009763F0"/>
    <w:rsid w:val="00976442"/>
    <w:rsid w:val="0097644D"/>
    <w:rsid w:val="009764CF"/>
    <w:rsid w:val="009765EE"/>
    <w:rsid w:val="009765FD"/>
    <w:rsid w:val="00976602"/>
    <w:rsid w:val="00976703"/>
    <w:rsid w:val="0097671C"/>
    <w:rsid w:val="0097676F"/>
    <w:rsid w:val="0097680A"/>
    <w:rsid w:val="00976A21"/>
    <w:rsid w:val="00976A60"/>
    <w:rsid w:val="00976AD3"/>
    <w:rsid w:val="00976B4B"/>
    <w:rsid w:val="00976BAB"/>
    <w:rsid w:val="00976BB7"/>
    <w:rsid w:val="00976BD9"/>
    <w:rsid w:val="00976C46"/>
    <w:rsid w:val="00976C7D"/>
    <w:rsid w:val="00976CBB"/>
    <w:rsid w:val="00976CBD"/>
    <w:rsid w:val="00976D53"/>
    <w:rsid w:val="00976D69"/>
    <w:rsid w:val="00976DC0"/>
    <w:rsid w:val="00976E80"/>
    <w:rsid w:val="00976EC2"/>
    <w:rsid w:val="00976F51"/>
    <w:rsid w:val="00976F7B"/>
    <w:rsid w:val="00976FA1"/>
    <w:rsid w:val="00976FBF"/>
    <w:rsid w:val="00977060"/>
    <w:rsid w:val="00977063"/>
    <w:rsid w:val="0097706A"/>
    <w:rsid w:val="00977087"/>
    <w:rsid w:val="0097718D"/>
    <w:rsid w:val="009771FD"/>
    <w:rsid w:val="0097722C"/>
    <w:rsid w:val="009772B0"/>
    <w:rsid w:val="009772B9"/>
    <w:rsid w:val="009773D6"/>
    <w:rsid w:val="009774A5"/>
    <w:rsid w:val="00977516"/>
    <w:rsid w:val="00977648"/>
    <w:rsid w:val="00977757"/>
    <w:rsid w:val="0097775C"/>
    <w:rsid w:val="009778B5"/>
    <w:rsid w:val="00977923"/>
    <w:rsid w:val="009779C9"/>
    <w:rsid w:val="009779D7"/>
    <w:rsid w:val="009779FC"/>
    <w:rsid w:val="00977A03"/>
    <w:rsid w:val="00977A8F"/>
    <w:rsid w:val="00977AB3"/>
    <w:rsid w:val="00977B4F"/>
    <w:rsid w:val="00977B67"/>
    <w:rsid w:val="00977BC0"/>
    <w:rsid w:val="00977D3E"/>
    <w:rsid w:val="00977D42"/>
    <w:rsid w:val="00977D80"/>
    <w:rsid w:val="00977DDB"/>
    <w:rsid w:val="00977E4B"/>
    <w:rsid w:val="00977E68"/>
    <w:rsid w:val="00977E6F"/>
    <w:rsid w:val="00977ED5"/>
    <w:rsid w:val="00977EE9"/>
    <w:rsid w:val="00977F13"/>
    <w:rsid w:val="00977F56"/>
    <w:rsid w:val="00977FCC"/>
    <w:rsid w:val="00980060"/>
    <w:rsid w:val="009800DD"/>
    <w:rsid w:val="00980111"/>
    <w:rsid w:val="0098013B"/>
    <w:rsid w:val="00980150"/>
    <w:rsid w:val="00980153"/>
    <w:rsid w:val="00980157"/>
    <w:rsid w:val="009801D0"/>
    <w:rsid w:val="009801D2"/>
    <w:rsid w:val="009801EC"/>
    <w:rsid w:val="009801F0"/>
    <w:rsid w:val="0098033C"/>
    <w:rsid w:val="00980538"/>
    <w:rsid w:val="0098053D"/>
    <w:rsid w:val="00980592"/>
    <w:rsid w:val="00980667"/>
    <w:rsid w:val="009806DC"/>
    <w:rsid w:val="0098088E"/>
    <w:rsid w:val="00980894"/>
    <w:rsid w:val="009808B1"/>
    <w:rsid w:val="009808CA"/>
    <w:rsid w:val="009808FE"/>
    <w:rsid w:val="00980A22"/>
    <w:rsid w:val="00980AC8"/>
    <w:rsid w:val="00980BA1"/>
    <w:rsid w:val="00980BF6"/>
    <w:rsid w:val="00980C3E"/>
    <w:rsid w:val="00980C5D"/>
    <w:rsid w:val="00980C7F"/>
    <w:rsid w:val="00980D43"/>
    <w:rsid w:val="00980D88"/>
    <w:rsid w:val="00981034"/>
    <w:rsid w:val="00981137"/>
    <w:rsid w:val="009811C9"/>
    <w:rsid w:val="0098125D"/>
    <w:rsid w:val="009812C6"/>
    <w:rsid w:val="009812C9"/>
    <w:rsid w:val="0098137A"/>
    <w:rsid w:val="00981440"/>
    <w:rsid w:val="00981592"/>
    <w:rsid w:val="009815C6"/>
    <w:rsid w:val="00981607"/>
    <w:rsid w:val="00981632"/>
    <w:rsid w:val="0098169B"/>
    <w:rsid w:val="00981713"/>
    <w:rsid w:val="009818BE"/>
    <w:rsid w:val="009818D4"/>
    <w:rsid w:val="00981982"/>
    <w:rsid w:val="00981987"/>
    <w:rsid w:val="00981A35"/>
    <w:rsid w:val="00981A85"/>
    <w:rsid w:val="00981AB9"/>
    <w:rsid w:val="00981B09"/>
    <w:rsid w:val="00981B44"/>
    <w:rsid w:val="00981B46"/>
    <w:rsid w:val="00981B5F"/>
    <w:rsid w:val="00981C05"/>
    <w:rsid w:val="00981CF4"/>
    <w:rsid w:val="00981D3E"/>
    <w:rsid w:val="00981EC8"/>
    <w:rsid w:val="00981ECD"/>
    <w:rsid w:val="00981EF2"/>
    <w:rsid w:val="00982012"/>
    <w:rsid w:val="0098208C"/>
    <w:rsid w:val="0098216C"/>
    <w:rsid w:val="00982193"/>
    <w:rsid w:val="009821D1"/>
    <w:rsid w:val="00982301"/>
    <w:rsid w:val="00982404"/>
    <w:rsid w:val="00982416"/>
    <w:rsid w:val="00982441"/>
    <w:rsid w:val="00982484"/>
    <w:rsid w:val="00982573"/>
    <w:rsid w:val="00982585"/>
    <w:rsid w:val="00982591"/>
    <w:rsid w:val="0098259F"/>
    <w:rsid w:val="00982654"/>
    <w:rsid w:val="0098268D"/>
    <w:rsid w:val="009826E2"/>
    <w:rsid w:val="00982728"/>
    <w:rsid w:val="009827E9"/>
    <w:rsid w:val="00982863"/>
    <w:rsid w:val="009828CA"/>
    <w:rsid w:val="009828FA"/>
    <w:rsid w:val="00982996"/>
    <w:rsid w:val="009829B2"/>
    <w:rsid w:val="00982A13"/>
    <w:rsid w:val="00982AC7"/>
    <w:rsid w:val="00982BB8"/>
    <w:rsid w:val="00982BED"/>
    <w:rsid w:val="00982DAA"/>
    <w:rsid w:val="00982DD0"/>
    <w:rsid w:val="00982DEB"/>
    <w:rsid w:val="00982E3E"/>
    <w:rsid w:val="00982E8B"/>
    <w:rsid w:val="00982F87"/>
    <w:rsid w:val="009831AD"/>
    <w:rsid w:val="009831F2"/>
    <w:rsid w:val="00983277"/>
    <w:rsid w:val="00983299"/>
    <w:rsid w:val="00983337"/>
    <w:rsid w:val="009833B0"/>
    <w:rsid w:val="009833CE"/>
    <w:rsid w:val="00983400"/>
    <w:rsid w:val="009835BC"/>
    <w:rsid w:val="00983600"/>
    <w:rsid w:val="00983721"/>
    <w:rsid w:val="00983776"/>
    <w:rsid w:val="00983792"/>
    <w:rsid w:val="009837A1"/>
    <w:rsid w:val="00983858"/>
    <w:rsid w:val="0098391F"/>
    <w:rsid w:val="0098395B"/>
    <w:rsid w:val="00983966"/>
    <w:rsid w:val="00983986"/>
    <w:rsid w:val="0098398A"/>
    <w:rsid w:val="00983AC3"/>
    <w:rsid w:val="00983AEF"/>
    <w:rsid w:val="00983B47"/>
    <w:rsid w:val="00983BA7"/>
    <w:rsid w:val="00983D1F"/>
    <w:rsid w:val="00983DEC"/>
    <w:rsid w:val="00983E33"/>
    <w:rsid w:val="00983EA2"/>
    <w:rsid w:val="00983F0B"/>
    <w:rsid w:val="00983F2C"/>
    <w:rsid w:val="0098400F"/>
    <w:rsid w:val="00984058"/>
    <w:rsid w:val="009840E2"/>
    <w:rsid w:val="00984136"/>
    <w:rsid w:val="00984273"/>
    <w:rsid w:val="009842B1"/>
    <w:rsid w:val="009842F5"/>
    <w:rsid w:val="0098430D"/>
    <w:rsid w:val="0098433F"/>
    <w:rsid w:val="00984351"/>
    <w:rsid w:val="00984352"/>
    <w:rsid w:val="00984354"/>
    <w:rsid w:val="009843B2"/>
    <w:rsid w:val="00984592"/>
    <w:rsid w:val="009845D5"/>
    <w:rsid w:val="00984734"/>
    <w:rsid w:val="0098482F"/>
    <w:rsid w:val="00984847"/>
    <w:rsid w:val="0098485C"/>
    <w:rsid w:val="009848AB"/>
    <w:rsid w:val="009848E9"/>
    <w:rsid w:val="00984994"/>
    <w:rsid w:val="00984A1A"/>
    <w:rsid w:val="00984A52"/>
    <w:rsid w:val="00984AA1"/>
    <w:rsid w:val="00984AE2"/>
    <w:rsid w:val="00984C65"/>
    <w:rsid w:val="00984CC8"/>
    <w:rsid w:val="00984D35"/>
    <w:rsid w:val="00984D80"/>
    <w:rsid w:val="00984E8A"/>
    <w:rsid w:val="00984EFB"/>
    <w:rsid w:val="00985025"/>
    <w:rsid w:val="00985038"/>
    <w:rsid w:val="0098509A"/>
    <w:rsid w:val="00985192"/>
    <w:rsid w:val="009851D5"/>
    <w:rsid w:val="009851F6"/>
    <w:rsid w:val="00985201"/>
    <w:rsid w:val="00985213"/>
    <w:rsid w:val="00985225"/>
    <w:rsid w:val="0098528F"/>
    <w:rsid w:val="009852E7"/>
    <w:rsid w:val="009852EC"/>
    <w:rsid w:val="00985336"/>
    <w:rsid w:val="00985353"/>
    <w:rsid w:val="009853CF"/>
    <w:rsid w:val="00985480"/>
    <w:rsid w:val="0098555A"/>
    <w:rsid w:val="00985698"/>
    <w:rsid w:val="009856BB"/>
    <w:rsid w:val="00985761"/>
    <w:rsid w:val="009857CF"/>
    <w:rsid w:val="009857E5"/>
    <w:rsid w:val="0098596A"/>
    <w:rsid w:val="009859D4"/>
    <w:rsid w:val="009859F5"/>
    <w:rsid w:val="009859F7"/>
    <w:rsid w:val="00985A02"/>
    <w:rsid w:val="00985A1A"/>
    <w:rsid w:val="00985B98"/>
    <w:rsid w:val="00985BB0"/>
    <w:rsid w:val="00985C03"/>
    <w:rsid w:val="00985CA7"/>
    <w:rsid w:val="00985CDA"/>
    <w:rsid w:val="00985D67"/>
    <w:rsid w:val="00985D82"/>
    <w:rsid w:val="00985F19"/>
    <w:rsid w:val="00985FBE"/>
    <w:rsid w:val="00985FED"/>
    <w:rsid w:val="009860A5"/>
    <w:rsid w:val="00986271"/>
    <w:rsid w:val="00986325"/>
    <w:rsid w:val="00986326"/>
    <w:rsid w:val="00986569"/>
    <w:rsid w:val="00986583"/>
    <w:rsid w:val="00986594"/>
    <w:rsid w:val="009865E2"/>
    <w:rsid w:val="00986688"/>
    <w:rsid w:val="009866CC"/>
    <w:rsid w:val="009867A3"/>
    <w:rsid w:val="009868E1"/>
    <w:rsid w:val="009869D7"/>
    <w:rsid w:val="009869EC"/>
    <w:rsid w:val="00986B22"/>
    <w:rsid w:val="00986B2A"/>
    <w:rsid w:val="00986C27"/>
    <w:rsid w:val="00986C3D"/>
    <w:rsid w:val="00986C91"/>
    <w:rsid w:val="00986D2F"/>
    <w:rsid w:val="00986D45"/>
    <w:rsid w:val="00986DC4"/>
    <w:rsid w:val="00986DFA"/>
    <w:rsid w:val="00986E4A"/>
    <w:rsid w:val="00986FE5"/>
    <w:rsid w:val="00987054"/>
    <w:rsid w:val="009870C3"/>
    <w:rsid w:val="009870D1"/>
    <w:rsid w:val="00987160"/>
    <w:rsid w:val="0098719B"/>
    <w:rsid w:val="009871CC"/>
    <w:rsid w:val="009871CF"/>
    <w:rsid w:val="009871DD"/>
    <w:rsid w:val="009871F1"/>
    <w:rsid w:val="009872CC"/>
    <w:rsid w:val="0098731B"/>
    <w:rsid w:val="0098736D"/>
    <w:rsid w:val="00987600"/>
    <w:rsid w:val="0098771D"/>
    <w:rsid w:val="009877D9"/>
    <w:rsid w:val="00987872"/>
    <w:rsid w:val="00987890"/>
    <w:rsid w:val="009878A3"/>
    <w:rsid w:val="009878BE"/>
    <w:rsid w:val="00987970"/>
    <w:rsid w:val="009879FB"/>
    <w:rsid w:val="00987A0F"/>
    <w:rsid w:val="00987A12"/>
    <w:rsid w:val="00987A3D"/>
    <w:rsid w:val="00987AED"/>
    <w:rsid w:val="00987B55"/>
    <w:rsid w:val="00987B59"/>
    <w:rsid w:val="00987B5D"/>
    <w:rsid w:val="00987BE2"/>
    <w:rsid w:val="00987C03"/>
    <w:rsid w:val="00987C44"/>
    <w:rsid w:val="00987D58"/>
    <w:rsid w:val="00987D6C"/>
    <w:rsid w:val="00987DBB"/>
    <w:rsid w:val="00987E1D"/>
    <w:rsid w:val="00987E24"/>
    <w:rsid w:val="00987E79"/>
    <w:rsid w:val="00987F1B"/>
    <w:rsid w:val="00987F23"/>
    <w:rsid w:val="00987F61"/>
    <w:rsid w:val="009900D0"/>
    <w:rsid w:val="00990147"/>
    <w:rsid w:val="0099016F"/>
    <w:rsid w:val="00990245"/>
    <w:rsid w:val="00990283"/>
    <w:rsid w:val="00990296"/>
    <w:rsid w:val="0099029B"/>
    <w:rsid w:val="00990372"/>
    <w:rsid w:val="0099042A"/>
    <w:rsid w:val="0099049B"/>
    <w:rsid w:val="0099055D"/>
    <w:rsid w:val="00990579"/>
    <w:rsid w:val="009905B4"/>
    <w:rsid w:val="009905E0"/>
    <w:rsid w:val="009906F2"/>
    <w:rsid w:val="00990745"/>
    <w:rsid w:val="00990797"/>
    <w:rsid w:val="009907A6"/>
    <w:rsid w:val="0099097B"/>
    <w:rsid w:val="00990B00"/>
    <w:rsid w:val="00990B71"/>
    <w:rsid w:val="00990BF3"/>
    <w:rsid w:val="00990C50"/>
    <w:rsid w:val="00990C7A"/>
    <w:rsid w:val="00990CBD"/>
    <w:rsid w:val="00990CC5"/>
    <w:rsid w:val="00990DBF"/>
    <w:rsid w:val="00990DF6"/>
    <w:rsid w:val="00990E83"/>
    <w:rsid w:val="00990EA5"/>
    <w:rsid w:val="00990EBC"/>
    <w:rsid w:val="00990F05"/>
    <w:rsid w:val="00990F63"/>
    <w:rsid w:val="009910A7"/>
    <w:rsid w:val="009910BE"/>
    <w:rsid w:val="009910C8"/>
    <w:rsid w:val="00991167"/>
    <w:rsid w:val="00991181"/>
    <w:rsid w:val="0099121E"/>
    <w:rsid w:val="00991287"/>
    <w:rsid w:val="009912FB"/>
    <w:rsid w:val="009913B8"/>
    <w:rsid w:val="0099145F"/>
    <w:rsid w:val="0099149E"/>
    <w:rsid w:val="009914A8"/>
    <w:rsid w:val="00991501"/>
    <w:rsid w:val="00991502"/>
    <w:rsid w:val="00991599"/>
    <w:rsid w:val="00991613"/>
    <w:rsid w:val="00991645"/>
    <w:rsid w:val="009916B7"/>
    <w:rsid w:val="009916D4"/>
    <w:rsid w:val="009916F3"/>
    <w:rsid w:val="009917E0"/>
    <w:rsid w:val="0099188F"/>
    <w:rsid w:val="009918C6"/>
    <w:rsid w:val="009919E3"/>
    <w:rsid w:val="00991A32"/>
    <w:rsid w:val="00991AA1"/>
    <w:rsid w:val="00991AAE"/>
    <w:rsid w:val="00991B2F"/>
    <w:rsid w:val="00991B64"/>
    <w:rsid w:val="00991B92"/>
    <w:rsid w:val="00991C11"/>
    <w:rsid w:val="00991C21"/>
    <w:rsid w:val="00991C2A"/>
    <w:rsid w:val="00991C8D"/>
    <w:rsid w:val="00991CAB"/>
    <w:rsid w:val="00991CD0"/>
    <w:rsid w:val="00991CDD"/>
    <w:rsid w:val="00991D00"/>
    <w:rsid w:val="00991D0D"/>
    <w:rsid w:val="00991D1C"/>
    <w:rsid w:val="00991DAE"/>
    <w:rsid w:val="00991DF2"/>
    <w:rsid w:val="00991E5E"/>
    <w:rsid w:val="00991E81"/>
    <w:rsid w:val="00991EB2"/>
    <w:rsid w:val="00991EF3"/>
    <w:rsid w:val="00991FB2"/>
    <w:rsid w:val="00992020"/>
    <w:rsid w:val="0099211D"/>
    <w:rsid w:val="0099211E"/>
    <w:rsid w:val="009922F7"/>
    <w:rsid w:val="00992541"/>
    <w:rsid w:val="0099257B"/>
    <w:rsid w:val="009925EA"/>
    <w:rsid w:val="00992631"/>
    <w:rsid w:val="00992681"/>
    <w:rsid w:val="009926DF"/>
    <w:rsid w:val="00992860"/>
    <w:rsid w:val="009928F0"/>
    <w:rsid w:val="009929A8"/>
    <w:rsid w:val="009929E3"/>
    <w:rsid w:val="00992A3F"/>
    <w:rsid w:val="00992A48"/>
    <w:rsid w:val="00992A7F"/>
    <w:rsid w:val="00992A89"/>
    <w:rsid w:val="00992C12"/>
    <w:rsid w:val="00992C54"/>
    <w:rsid w:val="00992C98"/>
    <w:rsid w:val="00992C9F"/>
    <w:rsid w:val="00992F0D"/>
    <w:rsid w:val="00992FDD"/>
    <w:rsid w:val="00992FEB"/>
    <w:rsid w:val="00993094"/>
    <w:rsid w:val="009930B4"/>
    <w:rsid w:val="009930B9"/>
    <w:rsid w:val="00993187"/>
    <w:rsid w:val="009931A7"/>
    <w:rsid w:val="00993206"/>
    <w:rsid w:val="00993211"/>
    <w:rsid w:val="0099322C"/>
    <w:rsid w:val="009932A7"/>
    <w:rsid w:val="009932DB"/>
    <w:rsid w:val="00993357"/>
    <w:rsid w:val="009933F4"/>
    <w:rsid w:val="009934C0"/>
    <w:rsid w:val="0099350E"/>
    <w:rsid w:val="00993584"/>
    <w:rsid w:val="0099361A"/>
    <w:rsid w:val="00993622"/>
    <w:rsid w:val="00993688"/>
    <w:rsid w:val="0099369D"/>
    <w:rsid w:val="009936B9"/>
    <w:rsid w:val="009936CE"/>
    <w:rsid w:val="00993775"/>
    <w:rsid w:val="0099379A"/>
    <w:rsid w:val="009938C9"/>
    <w:rsid w:val="009938D2"/>
    <w:rsid w:val="0099390D"/>
    <w:rsid w:val="00993A33"/>
    <w:rsid w:val="00993A59"/>
    <w:rsid w:val="00993A87"/>
    <w:rsid w:val="00993A88"/>
    <w:rsid w:val="00993B2A"/>
    <w:rsid w:val="00993BF9"/>
    <w:rsid w:val="00993C1E"/>
    <w:rsid w:val="00993CD8"/>
    <w:rsid w:val="00993D3A"/>
    <w:rsid w:val="00993DA2"/>
    <w:rsid w:val="00993E0C"/>
    <w:rsid w:val="00993EA8"/>
    <w:rsid w:val="00993ED9"/>
    <w:rsid w:val="00993F22"/>
    <w:rsid w:val="00993F2D"/>
    <w:rsid w:val="00993F57"/>
    <w:rsid w:val="00993F75"/>
    <w:rsid w:val="00993F94"/>
    <w:rsid w:val="00993FEF"/>
    <w:rsid w:val="009940AE"/>
    <w:rsid w:val="009940CD"/>
    <w:rsid w:val="009941CE"/>
    <w:rsid w:val="00994213"/>
    <w:rsid w:val="009942A6"/>
    <w:rsid w:val="009942EC"/>
    <w:rsid w:val="009942FD"/>
    <w:rsid w:val="00994311"/>
    <w:rsid w:val="00994352"/>
    <w:rsid w:val="00994374"/>
    <w:rsid w:val="009943DD"/>
    <w:rsid w:val="009943E4"/>
    <w:rsid w:val="00994421"/>
    <w:rsid w:val="00994458"/>
    <w:rsid w:val="00994583"/>
    <w:rsid w:val="00994833"/>
    <w:rsid w:val="00994881"/>
    <w:rsid w:val="00994926"/>
    <w:rsid w:val="00994A05"/>
    <w:rsid w:val="00994A2F"/>
    <w:rsid w:val="00994B15"/>
    <w:rsid w:val="00994C31"/>
    <w:rsid w:val="00994D1E"/>
    <w:rsid w:val="00994D69"/>
    <w:rsid w:val="00994D81"/>
    <w:rsid w:val="00994D86"/>
    <w:rsid w:val="00994DAB"/>
    <w:rsid w:val="00994DAE"/>
    <w:rsid w:val="00994E86"/>
    <w:rsid w:val="00994FA8"/>
    <w:rsid w:val="00994FE3"/>
    <w:rsid w:val="00995140"/>
    <w:rsid w:val="00995153"/>
    <w:rsid w:val="0099516A"/>
    <w:rsid w:val="00995277"/>
    <w:rsid w:val="009952A3"/>
    <w:rsid w:val="009954A0"/>
    <w:rsid w:val="009954A7"/>
    <w:rsid w:val="00995530"/>
    <w:rsid w:val="0099554D"/>
    <w:rsid w:val="009955D7"/>
    <w:rsid w:val="009956D5"/>
    <w:rsid w:val="00995799"/>
    <w:rsid w:val="009957A8"/>
    <w:rsid w:val="00995920"/>
    <w:rsid w:val="00995A68"/>
    <w:rsid w:val="00995B0F"/>
    <w:rsid w:val="00995B37"/>
    <w:rsid w:val="00995BA5"/>
    <w:rsid w:val="00995BBB"/>
    <w:rsid w:val="00995BDE"/>
    <w:rsid w:val="00995BEB"/>
    <w:rsid w:val="00995BFF"/>
    <w:rsid w:val="00995C07"/>
    <w:rsid w:val="00995C47"/>
    <w:rsid w:val="00995C5C"/>
    <w:rsid w:val="00995E0B"/>
    <w:rsid w:val="00995E10"/>
    <w:rsid w:val="00995E1A"/>
    <w:rsid w:val="00995EC9"/>
    <w:rsid w:val="00995F1F"/>
    <w:rsid w:val="00995F32"/>
    <w:rsid w:val="00995FAF"/>
    <w:rsid w:val="00996034"/>
    <w:rsid w:val="0099605B"/>
    <w:rsid w:val="00996253"/>
    <w:rsid w:val="009962C0"/>
    <w:rsid w:val="009962EE"/>
    <w:rsid w:val="009962F5"/>
    <w:rsid w:val="00996353"/>
    <w:rsid w:val="009963A8"/>
    <w:rsid w:val="0099643D"/>
    <w:rsid w:val="009964C0"/>
    <w:rsid w:val="0099656F"/>
    <w:rsid w:val="00996688"/>
    <w:rsid w:val="0099670E"/>
    <w:rsid w:val="0099671D"/>
    <w:rsid w:val="0099675D"/>
    <w:rsid w:val="0099680E"/>
    <w:rsid w:val="0099686B"/>
    <w:rsid w:val="00996890"/>
    <w:rsid w:val="009968A2"/>
    <w:rsid w:val="009969C7"/>
    <w:rsid w:val="00996A30"/>
    <w:rsid w:val="00996A3A"/>
    <w:rsid w:val="00996AA1"/>
    <w:rsid w:val="00996AFF"/>
    <w:rsid w:val="00996C9B"/>
    <w:rsid w:val="00996D84"/>
    <w:rsid w:val="00996DDA"/>
    <w:rsid w:val="00996E2B"/>
    <w:rsid w:val="00996F40"/>
    <w:rsid w:val="00997064"/>
    <w:rsid w:val="0099716B"/>
    <w:rsid w:val="009971C1"/>
    <w:rsid w:val="00997201"/>
    <w:rsid w:val="0099721F"/>
    <w:rsid w:val="00997221"/>
    <w:rsid w:val="0099723C"/>
    <w:rsid w:val="009972AB"/>
    <w:rsid w:val="0099731B"/>
    <w:rsid w:val="0099731F"/>
    <w:rsid w:val="0099732E"/>
    <w:rsid w:val="0099735B"/>
    <w:rsid w:val="0099737C"/>
    <w:rsid w:val="009973D3"/>
    <w:rsid w:val="009974B1"/>
    <w:rsid w:val="00997546"/>
    <w:rsid w:val="009975B3"/>
    <w:rsid w:val="009975CF"/>
    <w:rsid w:val="009975E3"/>
    <w:rsid w:val="00997678"/>
    <w:rsid w:val="009976F1"/>
    <w:rsid w:val="0099772F"/>
    <w:rsid w:val="00997732"/>
    <w:rsid w:val="009977D0"/>
    <w:rsid w:val="009977D6"/>
    <w:rsid w:val="00997917"/>
    <w:rsid w:val="009979CA"/>
    <w:rsid w:val="009979E2"/>
    <w:rsid w:val="009979E8"/>
    <w:rsid w:val="00997ACD"/>
    <w:rsid w:val="00997B30"/>
    <w:rsid w:val="00997BD1"/>
    <w:rsid w:val="00997C62"/>
    <w:rsid w:val="00997CD5"/>
    <w:rsid w:val="00997D7B"/>
    <w:rsid w:val="00997DD7"/>
    <w:rsid w:val="00997E3F"/>
    <w:rsid w:val="00997EA8"/>
    <w:rsid w:val="00997ED7"/>
    <w:rsid w:val="00997F31"/>
    <w:rsid w:val="00997F41"/>
    <w:rsid w:val="00997F6B"/>
    <w:rsid w:val="00997FB7"/>
    <w:rsid w:val="009A00F3"/>
    <w:rsid w:val="009A01A2"/>
    <w:rsid w:val="009A029D"/>
    <w:rsid w:val="009A02D2"/>
    <w:rsid w:val="009A03F0"/>
    <w:rsid w:val="009A04BF"/>
    <w:rsid w:val="009A0561"/>
    <w:rsid w:val="009A0586"/>
    <w:rsid w:val="009A0593"/>
    <w:rsid w:val="009A05CB"/>
    <w:rsid w:val="009A0615"/>
    <w:rsid w:val="009A065A"/>
    <w:rsid w:val="009A06C5"/>
    <w:rsid w:val="009A0727"/>
    <w:rsid w:val="009A0791"/>
    <w:rsid w:val="009A0797"/>
    <w:rsid w:val="009A091A"/>
    <w:rsid w:val="009A09AF"/>
    <w:rsid w:val="009A0A6F"/>
    <w:rsid w:val="009A0AAC"/>
    <w:rsid w:val="009A0AD5"/>
    <w:rsid w:val="009A0BEE"/>
    <w:rsid w:val="009A0C20"/>
    <w:rsid w:val="009A0C83"/>
    <w:rsid w:val="009A0D26"/>
    <w:rsid w:val="009A0D96"/>
    <w:rsid w:val="009A0DC5"/>
    <w:rsid w:val="009A0E23"/>
    <w:rsid w:val="009A0EA2"/>
    <w:rsid w:val="009A0EBA"/>
    <w:rsid w:val="009A0F85"/>
    <w:rsid w:val="009A0F9B"/>
    <w:rsid w:val="009A107F"/>
    <w:rsid w:val="009A1093"/>
    <w:rsid w:val="009A10AD"/>
    <w:rsid w:val="009A10B1"/>
    <w:rsid w:val="009A11AB"/>
    <w:rsid w:val="009A1241"/>
    <w:rsid w:val="009A1276"/>
    <w:rsid w:val="009A1413"/>
    <w:rsid w:val="009A141F"/>
    <w:rsid w:val="009A1431"/>
    <w:rsid w:val="009A1434"/>
    <w:rsid w:val="009A146B"/>
    <w:rsid w:val="009A148F"/>
    <w:rsid w:val="009A1522"/>
    <w:rsid w:val="009A159F"/>
    <w:rsid w:val="009A160C"/>
    <w:rsid w:val="009A1717"/>
    <w:rsid w:val="009A19E2"/>
    <w:rsid w:val="009A1A5E"/>
    <w:rsid w:val="009A1C60"/>
    <w:rsid w:val="009A1C7F"/>
    <w:rsid w:val="009A1D49"/>
    <w:rsid w:val="009A1D5E"/>
    <w:rsid w:val="009A1DE7"/>
    <w:rsid w:val="009A1F4B"/>
    <w:rsid w:val="009A1F9E"/>
    <w:rsid w:val="009A1FDE"/>
    <w:rsid w:val="009A2005"/>
    <w:rsid w:val="009A2010"/>
    <w:rsid w:val="009A20BA"/>
    <w:rsid w:val="009A20BF"/>
    <w:rsid w:val="009A2289"/>
    <w:rsid w:val="009A22EE"/>
    <w:rsid w:val="009A237F"/>
    <w:rsid w:val="009A239A"/>
    <w:rsid w:val="009A24C5"/>
    <w:rsid w:val="009A24F5"/>
    <w:rsid w:val="009A2594"/>
    <w:rsid w:val="009A25E1"/>
    <w:rsid w:val="009A2623"/>
    <w:rsid w:val="009A262D"/>
    <w:rsid w:val="009A2670"/>
    <w:rsid w:val="009A26F1"/>
    <w:rsid w:val="009A276F"/>
    <w:rsid w:val="009A27B3"/>
    <w:rsid w:val="009A2804"/>
    <w:rsid w:val="009A2870"/>
    <w:rsid w:val="009A287B"/>
    <w:rsid w:val="009A29AD"/>
    <w:rsid w:val="009A29E6"/>
    <w:rsid w:val="009A2A16"/>
    <w:rsid w:val="009A2BAB"/>
    <w:rsid w:val="009A2C3C"/>
    <w:rsid w:val="009A2C55"/>
    <w:rsid w:val="009A2E2D"/>
    <w:rsid w:val="009A2FE5"/>
    <w:rsid w:val="009A2FF0"/>
    <w:rsid w:val="009A306F"/>
    <w:rsid w:val="009A30E1"/>
    <w:rsid w:val="009A3145"/>
    <w:rsid w:val="009A3198"/>
    <w:rsid w:val="009A31A1"/>
    <w:rsid w:val="009A339F"/>
    <w:rsid w:val="009A358A"/>
    <w:rsid w:val="009A35C8"/>
    <w:rsid w:val="009A35CA"/>
    <w:rsid w:val="009A362C"/>
    <w:rsid w:val="009A36F4"/>
    <w:rsid w:val="009A3704"/>
    <w:rsid w:val="009A3789"/>
    <w:rsid w:val="009A37AB"/>
    <w:rsid w:val="009A37B4"/>
    <w:rsid w:val="009A38BD"/>
    <w:rsid w:val="009A394D"/>
    <w:rsid w:val="009A3A04"/>
    <w:rsid w:val="009A3B30"/>
    <w:rsid w:val="009A3B6A"/>
    <w:rsid w:val="009A3CDB"/>
    <w:rsid w:val="009A3D0E"/>
    <w:rsid w:val="009A3D17"/>
    <w:rsid w:val="009A3D44"/>
    <w:rsid w:val="009A3D74"/>
    <w:rsid w:val="009A3E54"/>
    <w:rsid w:val="009A3E61"/>
    <w:rsid w:val="009A3EE4"/>
    <w:rsid w:val="009A3F4B"/>
    <w:rsid w:val="009A3FD4"/>
    <w:rsid w:val="009A401E"/>
    <w:rsid w:val="009A40A9"/>
    <w:rsid w:val="009A4198"/>
    <w:rsid w:val="009A42B1"/>
    <w:rsid w:val="009A4315"/>
    <w:rsid w:val="009A4499"/>
    <w:rsid w:val="009A451D"/>
    <w:rsid w:val="009A4562"/>
    <w:rsid w:val="009A459D"/>
    <w:rsid w:val="009A462A"/>
    <w:rsid w:val="009A46C2"/>
    <w:rsid w:val="009A475E"/>
    <w:rsid w:val="009A47C8"/>
    <w:rsid w:val="009A4868"/>
    <w:rsid w:val="009A4898"/>
    <w:rsid w:val="009A48F2"/>
    <w:rsid w:val="009A48FD"/>
    <w:rsid w:val="009A491C"/>
    <w:rsid w:val="009A4AC1"/>
    <w:rsid w:val="009A4AD5"/>
    <w:rsid w:val="009A4AF6"/>
    <w:rsid w:val="009A4BF2"/>
    <w:rsid w:val="009A4C7F"/>
    <w:rsid w:val="009A4D1E"/>
    <w:rsid w:val="009A4D6D"/>
    <w:rsid w:val="009A4DA0"/>
    <w:rsid w:val="009A4E75"/>
    <w:rsid w:val="009A4EB4"/>
    <w:rsid w:val="009A4EC7"/>
    <w:rsid w:val="009A4EF5"/>
    <w:rsid w:val="009A4F2B"/>
    <w:rsid w:val="009A4F4D"/>
    <w:rsid w:val="009A5131"/>
    <w:rsid w:val="009A51E1"/>
    <w:rsid w:val="009A530A"/>
    <w:rsid w:val="009A53B2"/>
    <w:rsid w:val="009A550C"/>
    <w:rsid w:val="009A560E"/>
    <w:rsid w:val="009A561F"/>
    <w:rsid w:val="009A56B4"/>
    <w:rsid w:val="009A56BA"/>
    <w:rsid w:val="009A56D3"/>
    <w:rsid w:val="009A56F3"/>
    <w:rsid w:val="009A57A2"/>
    <w:rsid w:val="009A57B7"/>
    <w:rsid w:val="009A58DE"/>
    <w:rsid w:val="009A58FD"/>
    <w:rsid w:val="009A5923"/>
    <w:rsid w:val="009A59FF"/>
    <w:rsid w:val="009A5ACD"/>
    <w:rsid w:val="009A5AE4"/>
    <w:rsid w:val="009A5BD7"/>
    <w:rsid w:val="009A5C99"/>
    <w:rsid w:val="009A5CAA"/>
    <w:rsid w:val="009A5DB7"/>
    <w:rsid w:val="009A5DCD"/>
    <w:rsid w:val="009A5EA1"/>
    <w:rsid w:val="009A5EA9"/>
    <w:rsid w:val="009A5F29"/>
    <w:rsid w:val="009A5F35"/>
    <w:rsid w:val="009A5FD3"/>
    <w:rsid w:val="009A5FFF"/>
    <w:rsid w:val="009A62B1"/>
    <w:rsid w:val="009A62DB"/>
    <w:rsid w:val="009A63B6"/>
    <w:rsid w:val="009A63F8"/>
    <w:rsid w:val="009A6463"/>
    <w:rsid w:val="009A647C"/>
    <w:rsid w:val="009A64E1"/>
    <w:rsid w:val="009A6508"/>
    <w:rsid w:val="009A6599"/>
    <w:rsid w:val="009A66C6"/>
    <w:rsid w:val="009A66E7"/>
    <w:rsid w:val="009A6774"/>
    <w:rsid w:val="009A6829"/>
    <w:rsid w:val="009A6832"/>
    <w:rsid w:val="009A6847"/>
    <w:rsid w:val="009A68F6"/>
    <w:rsid w:val="009A6A08"/>
    <w:rsid w:val="009A6A09"/>
    <w:rsid w:val="009A6A59"/>
    <w:rsid w:val="009A6C10"/>
    <w:rsid w:val="009A6C47"/>
    <w:rsid w:val="009A6CED"/>
    <w:rsid w:val="009A6EDF"/>
    <w:rsid w:val="009A6F35"/>
    <w:rsid w:val="009A6F48"/>
    <w:rsid w:val="009A70D8"/>
    <w:rsid w:val="009A717A"/>
    <w:rsid w:val="009A72D8"/>
    <w:rsid w:val="009A7379"/>
    <w:rsid w:val="009A73E5"/>
    <w:rsid w:val="009A744C"/>
    <w:rsid w:val="009A74D9"/>
    <w:rsid w:val="009A7564"/>
    <w:rsid w:val="009A75BD"/>
    <w:rsid w:val="009A75C2"/>
    <w:rsid w:val="009A76B6"/>
    <w:rsid w:val="009A7715"/>
    <w:rsid w:val="009A773A"/>
    <w:rsid w:val="009A784A"/>
    <w:rsid w:val="009A78B9"/>
    <w:rsid w:val="009A79F3"/>
    <w:rsid w:val="009A7B0A"/>
    <w:rsid w:val="009A7CAD"/>
    <w:rsid w:val="009A7D89"/>
    <w:rsid w:val="009A7DC2"/>
    <w:rsid w:val="009A7E15"/>
    <w:rsid w:val="009A7E57"/>
    <w:rsid w:val="009A7E6C"/>
    <w:rsid w:val="009A7F75"/>
    <w:rsid w:val="009A7FC2"/>
    <w:rsid w:val="009B01A3"/>
    <w:rsid w:val="009B0232"/>
    <w:rsid w:val="009B0273"/>
    <w:rsid w:val="009B031E"/>
    <w:rsid w:val="009B042D"/>
    <w:rsid w:val="009B0465"/>
    <w:rsid w:val="009B0585"/>
    <w:rsid w:val="009B0648"/>
    <w:rsid w:val="009B0799"/>
    <w:rsid w:val="009B086E"/>
    <w:rsid w:val="009B08B1"/>
    <w:rsid w:val="009B0920"/>
    <w:rsid w:val="009B0A74"/>
    <w:rsid w:val="009B0A75"/>
    <w:rsid w:val="009B0B80"/>
    <w:rsid w:val="009B0B85"/>
    <w:rsid w:val="009B0BD6"/>
    <w:rsid w:val="009B0C98"/>
    <w:rsid w:val="009B0CEC"/>
    <w:rsid w:val="009B0D54"/>
    <w:rsid w:val="009B0D56"/>
    <w:rsid w:val="009B0D5F"/>
    <w:rsid w:val="009B0DDF"/>
    <w:rsid w:val="009B0E0E"/>
    <w:rsid w:val="009B0F72"/>
    <w:rsid w:val="009B0F7D"/>
    <w:rsid w:val="009B1122"/>
    <w:rsid w:val="009B11A1"/>
    <w:rsid w:val="009B11F2"/>
    <w:rsid w:val="009B121D"/>
    <w:rsid w:val="009B1262"/>
    <w:rsid w:val="009B126B"/>
    <w:rsid w:val="009B132F"/>
    <w:rsid w:val="009B136A"/>
    <w:rsid w:val="009B1683"/>
    <w:rsid w:val="009B168E"/>
    <w:rsid w:val="009B1692"/>
    <w:rsid w:val="009B16AD"/>
    <w:rsid w:val="009B17A5"/>
    <w:rsid w:val="009B17AA"/>
    <w:rsid w:val="009B18BF"/>
    <w:rsid w:val="009B18DD"/>
    <w:rsid w:val="009B196F"/>
    <w:rsid w:val="009B1989"/>
    <w:rsid w:val="009B1998"/>
    <w:rsid w:val="009B19BD"/>
    <w:rsid w:val="009B1A2C"/>
    <w:rsid w:val="009B1A4F"/>
    <w:rsid w:val="009B1A8D"/>
    <w:rsid w:val="009B1B08"/>
    <w:rsid w:val="009B1B4B"/>
    <w:rsid w:val="009B1B9D"/>
    <w:rsid w:val="009B1BD2"/>
    <w:rsid w:val="009B1BD8"/>
    <w:rsid w:val="009B1BE5"/>
    <w:rsid w:val="009B1C40"/>
    <w:rsid w:val="009B1CCA"/>
    <w:rsid w:val="009B1CEC"/>
    <w:rsid w:val="009B1D72"/>
    <w:rsid w:val="009B1EF9"/>
    <w:rsid w:val="009B1F2D"/>
    <w:rsid w:val="009B201A"/>
    <w:rsid w:val="009B205A"/>
    <w:rsid w:val="009B20E3"/>
    <w:rsid w:val="009B217B"/>
    <w:rsid w:val="009B218B"/>
    <w:rsid w:val="009B21E0"/>
    <w:rsid w:val="009B221E"/>
    <w:rsid w:val="009B22AE"/>
    <w:rsid w:val="009B230F"/>
    <w:rsid w:val="009B2367"/>
    <w:rsid w:val="009B23CC"/>
    <w:rsid w:val="009B2409"/>
    <w:rsid w:val="009B242F"/>
    <w:rsid w:val="009B24B9"/>
    <w:rsid w:val="009B259B"/>
    <w:rsid w:val="009B25E7"/>
    <w:rsid w:val="009B261B"/>
    <w:rsid w:val="009B261C"/>
    <w:rsid w:val="009B2669"/>
    <w:rsid w:val="009B268F"/>
    <w:rsid w:val="009B2699"/>
    <w:rsid w:val="009B2796"/>
    <w:rsid w:val="009B27A4"/>
    <w:rsid w:val="009B285F"/>
    <w:rsid w:val="009B2877"/>
    <w:rsid w:val="009B288C"/>
    <w:rsid w:val="009B28B5"/>
    <w:rsid w:val="009B28C9"/>
    <w:rsid w:val="009B28E2"/>
    <w:rsid w:val="009B2A04"/>
    <w:rsid w:val="009B2A76"/>
    <w:rsid w:val="009B2A8F"/>
    <w:rsid w:val="009B2B7E"/>
    <w:rsid w:val="009B2BBD"/>
    <w:rsid w:val="009B2C3D"/>
    <w:rsid w:val="009B2C42"/>
    <w:rsid w:val="009B2CBB"/>
    <w:rsid w:val="009B2D81"/>
    <w:rsid w:val="009B2DE8"/>
    <w:rsid w:val="009B2E49"/>
    <w:rsid w:val="009B2F28"/>
    <w:rsid w:val="009B2F7B"/>
    <w:rsid w:val="009B3137"/>
    <w:rsid w:val="009B31F5"/>
    <w:rsid w:val="009B3246"/>
    <w:rsid w:val="009B3273"/>
    <w:rsid w:val="009B327B"/>
    <w:rsid w:val="009B3303"/>
    <w:rsid w:val="009B354F"/>
    <w:rsid w:val="009B3602"/>
    <w:rsid w:val="009B363B"/>
    <w:rsid w:val="009B3682"/>
    <w:rsid w:val="009B3686"/>
    <w:rsid w:val="009B3739"/>
    <w:rsid w:val="009B375B"/>
    <w:rsid w:val="009B376A"/>
    <w:rsid w:val="009B38A8"/>
    <w:rsid w:val="009B3908"/>
    <w:rsid w:val="009B3A7B"/>
    <w:rsid w:val="009B3A81"/>
    <w:rsid w:val="009B3AD1"/>
    <w:rsid w:val="009B3B3A"/>
    <w:rsid w:val="009B3BE1"/>
    <w:rsid w:val="009B3C12"/>
    <w:rsid w:val="009B3C41"/>
    <w:rsid w:val="009B3C8B"/>
    <w:rsid w:val="009B3CD4"/>
    <w:rsid w:val="009B3F65"/>
    <w:rsid w:val="009B3F87"/>
    <w:rsid w:val="009B3FAF"/>
    <w:rsid w:val="009B40ED"/>
    <w:rsid w:val="009B412E"/>
    <w:rsid w:val="009B41FE"/>
    <w:rsid w:val="009B4274"/>
    <w:rsid w:val="009B42A0"/>
    <w:rsid w:val="009B42FC"/>
    <w:rsid w:val="009B43A6"/>
    <w:rsid w:val="009B43C0"/>
    <w:rsid w:val="009B43CA"/>
    <w:rsid w:val="009B448D"/>
    <w:rsid w:val="009B44ED"/>
    <w:rsid w:val="009B4606"/>
    <w:rsid w:val="009B4664"/>
    <w:rsid w:val="009B477B"/>
    <w:rsid w:val="009B4889"/>
    <w:rsid w:val="009B48E2"/>
    <w:rsid w:val="009B4945"/>
    <w:rsid w:val="009B49CC"/>
    <w:rsid w:val="009B4AC8"/>
    <w:rsid w:val="009B4B1E"/>
    <w:rsid w:val="009B4BB0"/>
    <w:rsid w:val="009B4C17"/>
    <w:rsid w:val="009B4C85"/>
    <w:rsid w:val="009B4C9D"/>
    <w:rsid w:val="009B4CEE"/>
    <w:rsid w:val="009B4D3A"/>
    <w:rsid w:val="009B4F64"/>
    <w:rsid w:val="009B5017"/>
    <w:rsid w:val="009B5023"/>
    <w:rsid w:val="009B510C"/>
    <w:rsid w:val="009B512A"/>
    <w:rsid w:val="009B5241"/>
    <w:rsid w:val="009B527C"/>
    <w:rsid w:val="009B52E2"/>
    <w:rsid w:val="009B539E"/>
    <w:rsid w:val="009B5438"/>
    <w:rsid w:val="009B5478"/>
    <w:rsid w:val="009B5576"/>
    <w:rsid w:val="009B559F"/>
    <w:rsid w:val="009B560F"/>
    <w:rsid w:val="009B564C"/>
    <w:rsid w:val="009B56D9"/>
    <w:rsid w:val="009B56EC"/>
    <w:rsid w:val="009B574F"/>
    <w:rsid w:val="009B57AA"/>
    <w:rsid w:val="009B5820"/>
    <w:rsid w:val="009B5835"/>
    <w:rsid w:val="009B5B55"/>
    <w:rsid w:val="009B5C20"/>
    <w:rsid w:val="009B5C8B"/>
    <w:rsid w:val="009B5CAC"/>
    <w:rsid w:val="009B5CDA"/>
    <w:rsid w:val="009B5CFD"/>
    <w:rsid w:val="009B5D3B"/>
    <w:rsid w:val="009B5E19"/>
    <w:rsid w:val="009B5E1C"/>
    <w:rsid w:val="009B5E87"/>
    <w:rsid w:val="009B5EAF"/>
    <w:rsid w:val="009B5FAC"/>
    <w:rsid w:val="009B60D8"/>
    <w:rsid w:val="009B6174"/>
    <w:rsid w:val="009B61FB"/>
    <w:rsid w:val="009B627F"/>
    <w:rsid w:val="009B632C"/>
    <w:rsid w:val="009B6444"/>
    <w:rsid w:val="009B64EF"/>
    <w:rsid w:val="009B6531"/>
    <w:rsid w:val="009B65BF"/>
    <w:rsid w:val="009B6611"/>
    <w:rsid w:val="009B6681"/>
    <w:rsid w:val="009B67DE"/>
    <w:rsid w:val="009B68A2"/>
    <w:rsid w:val="009B698C"/>
    <w:rsid w:val="009B69E1"/>
    <w:rsid w:val="009B6A74"/>
    <w:rsid w:val="009B6A78"/>
    <w:rsid w:val="009B6ACD"/>
    <w:rsid w:val="009B6BD5"/>
    <w:rsid w:val="009B6BEA"/>
    <w:rsid w:val="009B6BF6"/>
    <w:rsid w:val="009B6CA9"/>
    <w:rsid w:val="009B6D10"/>
    <w:rsid w:val="009B6D1A"/>
    <w:rsid w:val="009B6D5C"/>
    <w:rsid w:val="009B6D8B"/>
    <w:rsid w:val="009B6DA5"/>
    <w:rsid w:val="009B6DEB"/>
    <w:rsid w:val="009B6E19"/>
    <w:rsid w:val="009B6E89"/>
    <w:rsid w:val="009B6EAA"/>
    <w:rsid w:val="009B6F2A"/>
    <w:rsid w:val="009B7077"/>
    <w:rsid w:val="009B7119"/>
    <w:rsid w:val="009B711A"/>
    <w:rsid w:val="009B71EE"/>
    <w:rsid w:val="009B722D"/>
    <w:rsid w:val="009B723E"/>
    <w:rsid w:val="009B7241"/>
    <w:rsid w:val="009B72CE"/>
    <w:rsid w:val="009B72DE"/>
    <w:rsid w:val="009B730B"/>
    <w:rsid w:val="009B731F"/>
    <w:rsid w:val="009B7367"/>
    <w:rsid w:val="009B742B"/>
    <w:rsid w:val="009B7555"/>
    <w:rsid w:val="009B7567"/>
    <w:rsid w:val="009B7619"/>
    <w:rsid w:val="009B7751"/>
    <w:rsid w:val="009B7800"/>
    <w:rsid w:val="009B7A6F"/>
    <w:rsid w:val="009B7A79"/>
    <w:rsid w:val="009B7AC5"/>
    <w:rsid w:val="009B7B13"/>
    <w:rsid w:val="009B7B7B"/>
    <w:rsid w:val="009B7C07"/>
    <w:rsid w:val="009B7D1F"/>
    <w:rsid w:val="009B7D7A"/>
    <w:rsid w:val="009B7D93"/>
    <w:rsid w:val="009B7DAE"/>
    <w:rsid w:val="009B7DCA"/>
    <w:rsid w:val="009B7DF4"/>
    <w:rsid w:val="009B7E05"/>
    <w:rsid w:val="009B7E5F"/>
    <w:rsid w:val="009B7EA1"/>
    <w:rsid w:val="009B7EB7"/>
    <w:rsid w:val="009B7EE9"/>
    <w:rsid w:val="009B7F09"/>
    <w:rsid w:val="009B7F29"/>
    <w:rsid w:val="009B7F62"/>
    <w:rsid w:val="009B7F9C"/>
    <w:rsid w:val="009B7FCF"/>
    <w:rsid w:val="009C00DA"/>
    <w:rsid w:val="009C0117"/>
    <w:rsid w:val="009C0185"/>
    <w:rsid w:val="009C01AD"/>
    <w:rsid w:val="009C01FB"/>
    <w:rsid w:val="009C025E"/>
    <w:rsid w:val="009C02B5"/>
    <w:rsid w:val="009C0453"/>
    <w:rsid w:val="009C0454"/>
    <w:rsid w:val="009C0513"/>
    <w:rsid w:val="009C051A"/>
    <w:rsid w:val="009C0590"/>
    <w:rsid w:val="009C0662"/>
    <w:rsid w:val="009C06CD"/>
    <w:rsid w:val="009C074A"/>
    <w:rsid w:val="009C0841"/>
    <w:rsid w:val="009C085A"/>
    <w:rsid w:val="009C087D"/>
    <w:rsid w:val="009C08B6"/>
    <w:rsid w:val="009C08BB"/>
    <w:rsid w:val="009C090A"/>
    <w:rsid w:val="009C09FD"/>
    <w:rsid w:val="009C0A67"/>
    <w:rsid w:val="009C0B48"/>
    <w:rsid w:val="009C0BE3"/>
    <w:rsid w:val="009C0C32"/>
    <w:rsid w:val="009C0D5B"/>
    <w:rsid w:val="009C0D62"/>
    <w:rsid w:val="009C0DA2"/>
    <w:rsid w:val="009C0DBD"/>
    <w:rsid w:val="009C0E70"/>
    <w:rsid w:val="009C0EB7"/>
    <w:rsid w:val="009C0F1F"/>
    <w:rsid w:val="009C0F50"/>
    <w:rsid w:val="009C105D"/>
    <w:rsid w:val="009C105E"/>
    <w:rsid w:val="009C1061"/>
    <w:rsid w:val="009C1090"/>
    <w:rsid w:val="009C1137"/>
    <w:rsid w:val="009C11DA"/>
    <w:rsid w:val="009C11EB"/>
    <w:rsid w:val="009C121B"/>
    <w:rsid w:val="009C1229"/>
    <w:rsid w:val="009C12B3"/>
    <w:rsid w:val="009C12D0"/>
    <w:rsid w:val="009C1312"/>
    <w:rsid w:val="009C1463"/>
    <w:rsid w:val="009C1511"/>
    <w:rsid w:val="009C15E2"/>
    <w:rsid w:val="009C167F"/>
    <w:rsid w:val="009C16D7"/>
    <w:rsid w:val="009C181F"/>
    <w:rsid w:val="009C18BB"/>
    <w:rsid w:val="009C1957"/>
    <w:rsid w:val="009C1A5D"/>
    <w:rsid w:val="009C1AAC"/>
    <w:rsid w:val="009C1AF8"/>
    <w:rsid w:val="009C1C70"/>
    <w:rsid w:val="009C1C99"/>
    <w:rsid w:val="009C1D30"/>
    <w:rsid w:val="009C1D48"/>
    <w:rsid w:val="009C1D7C"/>
    <w:rsid w:val="009C1EB0"/>
    <w:rsid w:val="009C203A"/>
    <w:rsid w:val="009C204E"/>
    <w:rsid w:val="009C2090"/>
    <w:rsid w:val="009C2133"/>
    <w:rsid w:val="009C2293"/>
    <w:rsid w:val="009C22C1"/>
    <w:rsid w:val="009C22F2"/>
    <w:rsid w:val="009C240F"/>
    <w:rsid w:val="009C2551"/>
    <w:rsid w:val="009C2598"/>
    <w:rsid w:val="009C2649"/>
    <w:rsid w:val="009C2656"/>
    <w:rsid w:val="009C2698"/>
    <w:rsid w:val="009C26B6"/>
    <w:rsid w:val="009C26BA"/>
    <w:rsid w:val="009C28CE"/>
    <w:rsid w:val="009C29F1"/>
    <w:rsid w:val="009C2A89"/>
    <w:rsid w:val="009C2B58"/>
    <w:rsid w:val="009C2BBC"/>
    <w:rsid w:val="009C2C63"/>
    <w:rsid w:val="009C2CFC"/>
    <w:rsid w:val="009C2D75"/>
    <w:rsid w:val="009C2DDA"/>
    <w:rsid w:val="009C2E2E"/>
    <w:rsid w:val="009C2E4D"/>
    <w:rsid w:val="009C2EF9"/>
    <w:rsid w:val="009C2F22"/>
    <w:rsid w:val="009C2F63"/>
    <w:rsid w:val="009C2FC3"/>
    <w:rsid w:val="009C3058"/>
    <w:rsid w:val="009C3107"/>
    <w:rsid w:val="009C3135"/>
    <w:rsid w:val="009C323A"/>
    <w:rsid w:val="009C32FB"/>
    <w:rsid w:val="009C3378"/>
    <w:rsid w:val="009C33B7"/>
    <w:rsid w:val="009C356C"/>
    <w:rsid w:val="009C35C6"/>
    <w:rsid w:val="009C35CC"/>
    <w:rsid w:val="009C35F8"/>
    <w:rsid w:val="009C36E2"/>
    <w:rsid w:val="009C3700"/>
    <w:rsid w:val="009C37C0"/>
    <w:rsid w:val="009C37F1"/>
    <w:rsid w:val="009C381E"/>
    <w:rsid w:val="009C38C8"/>
    <w:rsid w:val="009C3AD0"/>
    <w:rsid w:val="009C3B1D"/>
    <w:rsid w:val="009C3B9F"/>
    <w:rsid w:val="009C3C23"/>
    <w:rsid w:val="009C3DE2"/>
    <w:rsid w:val="009C3E12"/>
    <w:rsid w:val="009C3EDC"/>
    <w:rsid w:val="009C3EE1"/>
    <w:rsid w:val="009C3EE8"/>
    <w:rsid w:val="009C3EEC"/>
    <w:rsid w:val="009C3EF2"/>
    <w:rsid w:val="009C3F02"/>
    <w:rsid w:val="009C3F0D"/>
    <w:rsid w:val="009C3F62"/>
    <w:rsid w:val="009C4027"/>
    <w:rsid w:val="009C4034"/>
    <w:rsid w:val="009C415A"/>
    <w:rsid w:val="009C4218"/>
    <w:rsid w:val="009C424E"/>
    <w:rsid w:val="009C4318"/>
    <w:rsid w:val="009C431F"/>
    <w:rsid w:val="009C4395"/>
    <w:rsid w:val="009C43EE"/>
    <w:rsid w:val="009C444C"/>
    <w:rsid w:val="009C448E"/>
    <w:rsid w:val="009C4651"/>
    <w:rsid w:val="009C47D3"/>
    <w:rsid w:val="009C4805"/>
    <w:rsid w:val="009C480C"/>
    <w:rsid w:val="009C4814"/>
    <w:rsid w:val="009C4870"/>
    <w:rsid w:val="009C4929"/>
    <w:rsid w:val="009C4A2A"/>
    <w:rsid w:val="009C4ACB"/>
    <w:rsid w:val="009C4BCF"/>
    <w:rsid w:val="009C4CB9"/>
    <w:rsid w:val="009C4E5E"/>
    <w:rsid w:val="009C4F9F"/>
    <w:rsid w:val="009C5110"/>
    <w:rsid w:val="009C513D"/>
    <w:rsid w:val="009C529D"/>
    <w:rsid w:val="009C54EF"/>
    <w:rsid w:val="009C55AD"/>
    <w:rsid w:val="009C5659"/>
    <w:rsid w:val="009C5691"/>
    <w:rsid w:val="009C56BE"/>
    <w:rsid w:val="009C5795"/>
    <w:rsid w:val="009C57CB"/>
    <w:rsid w:val="009C5876"/>
    <w:rsid w:val="009C58AE"/>
    <w:rsid w:val="009C5920"/>
    <w:rsid w:val="009C5943"/>
    <w:rsid w:val="009C5979"/>
    <w:rsid w:val="009C5A34"/>
    <w:rsid w:val="009C5AC7"/>
    <w:rsid w:val="009C5B8E"/>
    <w:rsid w:val="009C5C2C"/>
    <w:rsid w:val="009C5C39"/>
    <w:rsid w:val="009C5CF9"/>
    <w:rsid w:val="009C5D07"/>
    <w:rsid w:val="009C5D47"/>
    <w:rsid w:val="009C5D7B"/>
    <w:rsid w:val="009C5E0F"/>
    <w:rsid w:val="009C5E16"/>
    <w:rsid w:val="009C5E27"/>
    <w:rsid w:val="009C5FCA"/>
    <w:rsid w:val="009C602D"/>
    <w:rsid w:val="009C6088"/>
    <w:rsid w:val="009C609E"/>
    <w:rsid w:val="009C613F"/>
    <w:rsid w:val="009C6186"/>
    <w:rsid w:val="009C6266"/>
    <w:rsid w:val="009C62E7"/>
    <w:rsid w:val="009C640D"/>
    <w:rsid w:val="009C6454"/>
    <w:rsid w:val="009C6490"/>
    <w:rsid w:val="009C65D6"/>
    <w:rsid w:val="009C6891"/>
    <w:rsid w:val="009C6924"/>
    <w:rsid w:val="009C6975"/>
    <w:rsid w:val="009C6985"/>
    <w:rsid w:val="009C6A9A"/>
    <w:rsid w:val="009C6C15"/>
    <w:rsid w:val="009C6C78"/>
    <w:rsid w:val="009C6C93"/>
    <w:rsid w:val="009C6CE6"/>
    <w:rsid w:val="009C6D12"/>
    <w:rsid w:val="009C6E0C"/>
    <w:rsid w:val="009C6E22"/>
    <w:rsid w:val="009C6E4A"/>
    <w:rsid w:val="009C6EF4"/>
    <w:rsid w:val="009C70FF"/>
    <w:rsid w:val="009C72BC"/>
    <w:rsid w:val="009C73CD"/>
    <w:rsid w:val="009C751C"/>
    <w:rsid w:val="009C7621"/>
    <w:rsid w:val="009C7662"/>
    <w:rsid w:val="009C769D"/>
    <w:rsid w:val="009C76A1"/>
    <w:rsid w:val="009C7852"/>
    <w:rsid w:val="009C78B3"/>
    <w:rsid w:val="009C7952"/>
    <w:rsid w:val="009C79C1"/>
    <w:rsid w:val="009C79CC"/>
    <w:rsid w:val="009C7A1A"/>
    <w:rsid w:val="009C7A75"/>
    <w:rsid w:val="009C7AF5"/>
    <w:rsid w:val="009C7B3B"/>
    <w:rsid w:val="009C7B5B"/>
    <w:rsid w:val="009C7B93"/>
    <w:rsid w:val="009C7BA6"/>
    <w:rsid w:val="009C7DFD"/>
    <w:rsid w:val="009C7E80"/>
    <w:rsid w:val="009C7EBB"/>
    <w:rsid w:val="009C7F16"/>
    <w:rsid w:val="009C7FD5"/>
    <w:rsid w:val="009D00A0"/>
    <w:rsid w:val="009D00B3"/>
    <w:rsid w:val="009D00FF"/>
    <w:rsid w:val="009D0106"/>
    <w:rsid w:val="009D019A"/>
    <w:rsid w:val="009D01A9"/>
    <w:rsid w:val="009D01CE"/>
    <w:rsid w:val="009D024F"/>
    <w:rsid w:val="009D02CA"/>
    <w:rsid w:val="009D035A"/>
    <w:rsid w:val="009D03C9"/>
    <w:rsid w:val="009D03E1"/>
    <w:rsid w:val="009D03E7"/>
    <w:rsid w:val="009D0418"/>
    <w:rsid w:val="009D042F"/>
    <w:rsid w:val="009D04A2"/>
    <w:rsid w:val="009D04DF"/>
    <w:rsid w:val="009D0511"/>
    <w:rsid w:val="009D05DF"/>
    <w:rsid w:val="009D0642"/>
    <w:rsid w:val="009D068F"/>
    <w:rsid w:val="009D07FE"/>
    <w:rsid w:val="009D0813"/>
    <w:rsid w:val="009D0876"/>
    <w:rsid w:val="009D0880"/>
    <w:rsid w:val="009D08B2"/>
    <w:rsid w:val="009D092A"/>
    <w:rsid w:val="009D0944"/>
    <w:rsid w:val="009D0A18"/>
    <w:rsid w:val="009D0A1E"/>
    <w:rsid w:val="009D0A7C"/>
    <w:rsid w:val="009D0A91"/>
    <w:rsid w:val="009D0B0F"/>
    <w:rsid w:val="009D0B21"/>
    <w:rsid w:val="009D0B44"/>
    <w:rsid w:val="009D0B6C"/>
    <w:rsid w:val="009D0CB7"/>
    <w:rsid w:val="009D0CF0"/>
    <w:rsid w:val="009D0DE7"/>
    <w:rsid w:val="009D0F0E"/>
    <w:rsid w:val="009D0F57"/>
    <w:rsid w:val="009D0F5B"/>
    <w:rsid w:val="009D1064"/>
    <w:rsid w:val="009D10AF"/>
    <w:rsid w:val="009D11A9"/>
    <w:rsid w:val="009D1264"/>
    <w:rsid w:val="009D1286"/>
    <w:rsid w:val="009D12F9"/>
    <w:rsid w:val="009D13B8"/>
    <w:rsid w:val="009D149D"/>
    <w:rsid w:val="009D156F"/>
    <w:rsid w:val="009D1630"/>
    <w:rsid w:val="009D1684"/>
    <w:rsid w:val="009D16AE"/>
    <w:rsid w:val="009D16BF"/>
    <w:rsid w:val="009D16DF"/>
    <w:rsid w:val="009D1704"/>
    <w:rsid w:val="009D1711"/>
    <w:rsid w:val="009D1736"/>
    <w:rsid w:val="009D1765"/>
    <w:rsid w:val="009D1785"/>
    <w:rsid w:val="009D1790"/>
    <w:rsid w:val="009D17DD"/>
    <w:rsid w:val="009D17DE"/>
    <w:rsid w:val="009D18BD"/>
    <w:rsid w:val="009D18FF"/>
    <w:rsid w:val="009D1927"/>
    <w:rsid w:val="009D19C6"/>
    <w:rsid w:val="009D1A10"/>
    <w:rsid w:val="009D1A9B"/>
    <w:rsid w:val="009D1AAC"/>
    <w:rsid w:val="009D1B13"/>
    <w:rsid w:val="009D1B2A"/>
    <w:rsid w:val="009D1B38"/>
    <w:rsid w:val="009D1B71"/>
    <w:rsid w:val="009D1C33"/>
    <w:rsid w:val="009D1C92"/>
    <w:rsid w:val="009D1C95"/>
    <w:rsid w:val="009D1D7C"/>
    <w:rsid w:val="009D1D88"/>
    <w:rsid w:val="009D1DB5"/>
    <w:rsid w:val="009D1DC2"/>
    <w:rsid w:val="009D1EBC"/>
    <w:rsid w:val="009D1EE6"/>
    <w:rsid w:val="009D1FE9"/>
    <w:rsid w:val="009D2020"/>
    <w:rsid w:val="009D202F"/>
    <w:rsid w:val="009D2128"/>
    <w:rsid w:val="009D21D5"/>
    <w:rsid w:val="009D2395"/>
    <w:rsid w:val="009D2408"/>
    <w:rsid w:val="009D2422"/>
    <w:rsid w:val="009D24ED"/>
    <w:rsid w:val="009D2611"/>
    <w:rsid w:val="009D27AB"/>
    <w:rsid w:val="009D27F4"/>
    <w:rsid w:val="009D2805"/>
    <w:rsid w:val="009D2881"/>
    <w:rsid w:val="009D29D8"/>
    <w:rsid w:val="009D2AD6"/>
    <w:rsid w:val="009D2B76"/>
    <w:rsid w:val="009D2BD7"/>
    <w:rsid w:val="009D2C41"/>
    <w:rsid w:val="009D2C46"/>
    <w:rsid w:val="009D2D40"/>
    <w:rsid w:val="009D2D99"/>
    <w:rsid w:val="009D2DE7"/>
    <w:rsid w:val="009D2F67"/>
    <w:rsid w:val="009D2F90"/>
    <w:rsid w:val="009D3032"/>
    <w:rsid w:val="009D30D3"/>
    <w:rsid w:val="009D32A1"/>
    <w:rsid w:val="009D32F2"/>
    <w:rsid w:val="009D336C"/>
    <w:rsid w:val="009D346B"/>
    <w:rsid w:val="009D34B2"/>
    <w:rsid w:val="009D3535"/>
    <w:rsid w:val="009D3638"/>
    <w:rsid w:val="009D3644"/>
    <w:rsid w:val="009D369F"/>
    <w:rsid w:val="009D36F4"/>
    <w:rsid w:val="009D3782"/>
    <w:rsid w:val="009D37CD"/>
    <w:rsid w:val="009D37E0"/>
    <w:rsid w:val="009D38CC"/>
    <w:rsid w:val="009D38E3"/>
    <w:rsid w:val="009D39AC"/>
    <w:rsid w:val="009D39AE"/>
    <w:rsid w:val="009D39C1"/>
    <w:rsid w:val="009D3AB0"/>
    <w:rsid w:val="009D3B24"/>
    <w:rsid w:val="009D3BDE"/>
    <w:rsid w:val="009D3CC4"/>
    <w:rsid w:val="009D3CC6"/>
    <w:rsid w:val="009D3E46"/>
    <w:rsid w:val="009D3E59"/>
    <w:rsid w:val="009D3F83"/>
    <w:rsid w:val="009D4018"/>
    <w:rsid w:val="009D4147"/>
    <w:rsid w:val="009D4195"/>
    <w:rsid w:val="009D4309"/>
    <w:rsid w:val="009D432A"/>
    <w:rsid w:val="009D4355"/>
    <w:rsid w:val="009D43D1"/>
    <w:rsid w:val="009D4487"/>
    <w:rsid w:val="009D44D7"/>
    <w:rsid w:val="009D463D"/>
    <w:rsid w:val="009D465B"/>
    <w:rsid w:val="009D4809"/>
    <w:rsid w:val="009D4882"/>
    <w:rsid w:val="009D48B8"/>
    <w:rsid w:val="009D4929"/>
    <w:rsid w:val="009D498E"/>
    <w:rsid w:val="009D4A66"/>
    <w:rsid w:val="009D4A6A"/>
    <w:rsid w:val="009D4A7B"/>
    <w:rsid w:val="009D4A95"/>
    <w:rsid w:val="009D4A9C"/>
    <w:rsid w:val="009D4AD7"/>
    <w:rsid w:val="009D4BFF"/>
    <w:rsid w:val="009D4C2F"/>
    <w:rsid w:val="009D4CCD"/>
    <w:rsid w:val="009D4D47"/>
    <w:rsid w:val="009D4D51"/>
    <w:rsid w:val="009D4EB9"/>
    <w:rsid w:val="009D4F4F"/>
    <w:rsid w:val="009D50B5"/>
    <w:rsid w:val="009D5132"/>
    <w:rsid w:val="009D5147"/>
    <w:rsid w:val="009D515C"/>
    <w:rsid w:val="009D5177"/>
    <w:rsid w:val="009D51F4"/>
    <w:rsid w:val="009D5241"/>
    <w:rsid w:val="009D52F7"/>
    <w:rsid w:val="009D5338"/>
    <w:rsid w:val="009D53F5"/>
    <w:rsid w:val="009D5406"/>
    <w:rsid w:val="009D5409"/>
    <w:rsid w:val="009D543D"/>
    <w:rsid w:val="009D5443"/>
    <w:rsid w:val="009D54AB"/>
    <w:rsid w:val="009D54EF"/>
    <w:rsid w:val="009D553B"/>
    <w:rsid w:val="009D55D0"/>
    <w:rsid w:val="009D5662"/>
    <w:rsid w:val="009D56B0"/>
    <w:rsid w:val="009D5702"/>
    <w:rsid w:val="009D57BB"/>
    <w:rsid w:val="009D5955"/>
    <w:rsid w:val="009D59B3"/>
    <w:rsid w:val="009D5A1B"/>
    <w:rsid w:val="009D5A46"/>
    <w:rsid w:val="009D5AA2"/>
    <w:rsid w:val="009D5B20"/>
    <w:rsid w:val="009D5C15"/>
    <w:rsid w:val="009D5CFC"/>
    <w:rsid w:val="009D5DE2"/>
    <w:rsid w:val="009D5E3E"/>
    <w:rsid w:val="009D5E91"/>
    <w:rsid w:val="009D5E99"/>
    <w:rsid w:val="009D5EAA"/>
    <w:rsid w:val="009D5EF8"/>
    <w:rsid w:val="009D5EFC"/>
    <w:rsid w:val="009D5F97"/>
    <w:rsid w:val="009D600B"/>
    <w:rsid w:val="009D6078"/>
    <w:rsid w:val="009D60BC"/>
    <w:rsid w:val="009D61B2"/>
    <w:rsid w:val="009D62AE"/>
    <w:rsid w:val="009D62BF"/>
    <w:rsid w:val="009D62D4"/>
    <w:rsid w:val="009D635E"/>
    <w:rsid w:val="009D63A2"/>
    <w:rsid w:val="009D6536"/>
    <w:rsid w:val="009D65F0"/>
    <w:rsid w:val="009D6734"/>
    <w:rsid w:val="009D6757"/>
    <w:rsid w:val="009D6762"/>
    <w:rsid w:val="009D679B"/>
    <w:rsid w:val="009D681F"/>
    <w:rsid w:val="009D68A5"/>
    <w:rsid w:val="009D6A03"/>
    <w:rsid w:val="009D6A9F"/>
    <w:rsid w:val="009D6B40"/>
    <w:rsid w:val="009D6B9B"/>
    <w:rsid w:val="009D6C13"/>
    <w:rsid w:val="009D6C75"/>
    <w:rsid w:val="009D6D95"/>
    <w:rsid w:val="009D6DA6"/>
    <w:rsid w:val="009D6DB0"/>
    <w:rsid w:val="009D6E59"/>
    <w:rsid w:val="009D6F48"/>
    <w:rsid w:val="009D70D4"/>
    <w:rsid w:val="009D7119"/>
    <w:rsid w:val="009D7238"/>
    <w:rsid w:val="009D732A"/>
    <w:rsid w:val="009D7335"/>
    <w:rsid w:val="009D733F"/>
    <w:rsid w:val="009D736D"/>
    <w:rsid w:val="009D736F"/>
    <w:rsid w:val="009D7406"/>
    <w:rsid w:val="009D747D"/>
    <w:rsid w:val="009D7531"/>
    <w:rsid w:val="009D75FD"/>
    <w:rsid w:val="009D7649"/>
    <w:rsid w:val="009D764F"/>
    <w:rsid w:val="009D772C"/>
    <w:rsid w:val="009D772F"/>
    <w:rsid w:val="009D7778"/>
    <w:rsid w:val="009D777E"/>
    <w:rsid w:val="009D790B"/>
    <w:rsid w:val="009D7AE8"/>
    <w:rsid w:val="009D7BDB"/>
    <w:rsid w:val="009D7C8F"/>
    <w:rsid w:val="009D7D24"/>
    <w:rsid w:val="009D7E0A"/>
    <w:rsid w:val="009D7E63"/>
    <w:rsid w:val="009D7EBE"/>
    <w:rsid w:val="009D7F85"/>
    <w:rsid w:val="009D7FAB"/>
    <w:rsid w:val="009E0047"/>
    <w:rsid w:val="009E0070"/>
    <w:rsid w:val="009E0112"/>
    <w:rsid w:val="009E019B"/>
    <w:rsid w:val="009E0345"/>
    <w:rsid w:val="009E03C1"/>
    <w:rsid w:val="009E04C0"/>
    <w:rsid w:val="009E0542"/>
    <w:rsid w:val="009E07C4"/>
    <w:rsid w:val="009E07EB"/>
    <w:rsid w:val="009E0904"/>
    <w:rsid w:val="009E0978"/>
    <w:rsid w:val="009E0979"/>
    <w:rsid w:val="009E0A11"/>
    <w:rsid w:val="009E0A23"/>
    <w:rsid w:val="009E0ADD"/>
    <w:rsid w:val="009E0BEE"/>
    <w:rsid w:val="009E0C7B"/>
    <w:rsid w:val="009E0C94"/>
    <w:rsid w:val="009E0D18"/>
    <w:rsid w:val="009E0D54"/>
    <w:rsid w:val="009E0D6C"/>
    <w:rsid w:val="009E0DB7"/>
    <w:rsid w:val="009E0DF5"/>
    <w:rsid w:val="009E0EA1"/>
    <w:rsid w:val="009E0F31"/>
    <w:rsid w:val="009E0FD2"/>
    <w:rsid w:val="009E10D9"/>
    <w:rsid w:val="009E10EF"/>
    <w:rsid w:val="009E1173"/>
    <w:rsid w:val="009E124F"/>
    <w:rsid w:val="009E12B6"/>
    <w:rsid w:val="009E12C6"/>
    <w:rsid w:val="009E12F2"/>
    <w:rsid w:val="009E1346"/>
    <w:rsid w:val="009E13B3"/>
    <w:rsid w:val="009E14B4"/>
    <w:rsid w:val="009E14D4"/>
    <w:rsid w:val="009E1541"/>
    <w:rsid w:val="009E15CE"/>
    <w:rsid w:val="009E1669"/>
    <w:rsid w:val="009E167A"/>
    <w:rsid w:val="009E16FF"/>
    <w:rsid w:val="009E1748"/>
    <w:rsid w:val="009E17F4"/>
    <w:rsid w:val="009E180F"/>
    <w:rsid w:val="009E1812"/>
    <w:rsid w:val="009E186C"/>
    <w:rsid w:val="009E1957"/>
    <w:rsid w:val="009E1966"/>
    <w:rsid w:val="009E196B"/>
    <w:rsid w:val="009E1979"/>
    <w:rsid w:val="009E1A37"/>
    <w:rsid w:val="009E1BEE"/>
    <w:rsid w:val="009E1C41"/>
    <w:rsid w:val="009E1CBE"/>
    <w:rsid w:val="009E1CF7"/>
    <w:rsid w:val="009E1D59"/>
    <w:rsid w:val="009E1E46"/>
    <w:rsid w:val="009E1E57"/>
    <w:rsid w:val="009E1E7A"/>
    <w:rsid w:val="009E1EBE"/>
    <w:rsid w:val="009E1EFB"/>
    <w:rsid w:val="009E1F03"/>
    <w:rsid w:val="009E1FC3"/>
    <w:rsid w:val="009E2017"/>
    <w:rsid w:val="009E21CF"/>
    <w:rsid w:val="009E21F8"/>
    <w:rsid w:val="009E22C4"/>
    <w:rsid w:val="009E24CF"/>
    <w:rsid w:val="009E259A"/>
    <w:rsid w:val="009E25C9"/>
    <w:rsid w:val="009E25E5"/>
    <w:rsid w:val="009E2659"/>
    <w:rsid w:val="009E27E4"/>
    <w:rsid w:val="009E286A"/>
    <w:rsid w:val="009E2942"/>
    <w:rsid w:val="009E29BD"/>
    <w:rsid w:val="009E29F7"/>
    <w:rsid w:val="009E2A29"/>
    <w:rsid w:val="009E2A4A"/>
    <w:rsid w:val="009E2A61"/>
    <w:rsid w:val="009E2ACD"/>
    <w:rsid w:val="009E2AE0"/>
    <w:rsid w:val="009E2B9F"/>
    <w:rsid w:val="009E2BA7"/>
    <w:rsid w:val="009E2BB9"/>
    <w:rsid w:val="009E2C01"/>
    <w:rsid w:val="009E2D72"/>
    <w:rsid w:val="009E2D98"/>
    <w:rsid w:val="009E2DC9"/>
    <w:rsid w:val="009E2E09"/>
    <w:rsid w:val="009E2E5A"/>
    <w:rsid w:val="009E2E5C"/>
    <w:rsid w:val="009E2E84"/>
    <w:rsid w:val="009E2FA8"/>
    <w:rsid w:val="009E300D"/>
    <w:rsid w:val="009E3042"/>
    <w:rsid w:val="009E30FE"/>
    <w:rsid w:val="009E3155"/>
    <w:rsid w:val="009E35CE"/>
    <w:rsid w:val="009E3768"/>
    <w:rsid w:val="009E3788"/>
    <w:rsid w:val="009E381C"/>
    <w:rsid w:val="009E3840"/>
    <w:rsid w:val="009E386C"/>
    <w:rsid w:val="009E39A8"/>
    <w:rsid w:val="009E3A97"/>
    <w:rsid w:val="009E3AB2"/>
    <w:rsid w:val="009E3B4D"/>
    <w:rsid w:val="009E3B72"/>
    <w:rsid w:val="009E3B73"/>
    <w:rsid w:val="009E3BEE"/>
    <w:rsid w:val="009E3CAF"/>
    <w:rsid w:val="009E3CFD"/>
    <w:rsid w:val="009E3D3D"/>
    <w:rsid w:val="009E3DA5"/>
    <w:rsid w:val="009E3EC7"/>
    <w:rsid w:val="009E3EF8"/>
    <w:rsid w:val="009E3F5A"/>
    <w:rsid w:val="009E3FCD"/>
    <w:rsid w:val="009E3FDF"/>
    <w:rsid w:val="009E3FE1"/>
    <w:rsid w:val="009E404F"/>
    <w:rsid w:val="009E41DB"/>
    <w:rsid w:val="009E42DC"/>
    <w:rsid w:val="009E42F1"/>
    <w:rsid w:val="009E42FE"/>
    <w:rsid w:val="009E4320"/>
    <w:rsid w:val="009E4326"/>
    <w:rsid w:val="009E437F"/>
    <w:rsid w:val="009E43F0"/>
    <w:rsid w:val="009E44BE"/>
    <w:rsid w:val="009E4543"/>
    <w:rsid w:val="009E45F1"/>
    <w:rsid w:val="009E4622"/>
    <w:rsid w:val="009E4629"/>
    <w:rsid w:val="009E4852"/>
    <w:rsid w:val="009E485A"/>
    <w:rsid w:val="009E48CE"/>
    <w:rsid w:val="009E4939"/>
    <w:rsid w:val="009E497A"/>
    <w:rsid w:val="009E498D"/>
    <w:rsid w:val="009E49E8"/>
    <w:rsid w:val="009E4A2E"/>
    <w:rsid w:val="009E4A55"/>
    <w:rsid w:val="009E4A97"/>
    <w:rsid w:val="009E4AEE"/>
    <w:rsid w:val="009E4B5D"/>
    <w:rsid w:val="009E4BE8"/>
    <w:rsid w:val="009E4C43"/>
    <w:rsid w:val="009E4CCB"/>
    <w:rsid w:val="009E4D08"/>
    <w:rsid w:val="009E4E7A"/>
    <w:rsid w:val="009E4EF7"/>
    <w:rsid w:val="009E4F39"/>
    <w:rsid w:val="009E4FBE"/>
    <w:rsid w:val="009E5238"/>
    <w:rsid w:val="009E52B2"/>
    <w:rsid w:val="009E52C5"/>
    <w:rsid w:val="009E5383"/>
    <w:rsid w:val="009E5420"/>
    <w:rsid w:val="009E550B"/>
    <w:rsid w:val="009E5625"/>
    <w:rsid w:val="009E5661"/>
    <w:rsid w:val="009E575B"/>
    <w:rsid w:val="009E57E1"/>
    <w:rsid w:val="009E5823"/>
    <w:rsid w:val="009E58AE"/>
    <w:rsid w:val="009E58CD"/>
    <w:rsid w:val="009E58EC"/>
    <w:rsid w:val="009E5928"/>
    <w:rsid w:val="009E59AA"/>
    <w:rsid w:val="009E59BB"/>
    <w:rsid w:val="009E5A0B"/>
    <w:rsid w:val="009E5B06"/>
    <w:rsid w:val="009E5B85"/>
    <w:rsid w:val="009E5B9E"/>
    <w:rsid w:val="009E5CC2"/>
    <w:rsid w:val="009E5CFE"/>
    <w:rsid w:val="009E5DEF"/>
    <w:rsid w:val="009E5E33"/>
    <w:rsid w:val="009E5F2B"/>
    <w:rsid w:val="009E5FE0"/>
    <w:rsid w:val="009E5FFC"/>
    <w:rsid w:val="009E6020"/>
    <w:rsid w:val="009E61A3"/>
    <w:rsid w:val="009E6210"/>
    <w:rsid w:val="009E6280"/>
    <w:rsid w:val="009E62A5"/>
    <w:rsid w:val="009E62E7"/>
    <w:rsid w:val="009E633A"/>
    <w:rsid w:val="009E635F"/>
    <w:rsid w:val="009E6391"/>
    <w:rsid w:val="009E63F8"/>
    <w:rsid w:val="009E641C"/>
    <w:rsid w:val="009E643C"/>
    <w:rsid w:val="009E6446"/>
    <w:rsid w:val="009E64BF"/>
    <w:rsid w:val="009E67A7"/>
    <w:rsid w:val="009E6978"/>
    <w:rsid w:val="009E6987"/>
    <w:rsid w:val="009E6AF3"/>
    <w:rsid w:val="009E6B1E"/>
    <w:rsid w:val="009E6B30"/>
    <w:rsid w:val="009E6BA6"/>
    <w:rsid w:val="009E6C63"/>
    <w:rsid w:val="009E6C72"/>
    <w:rsid w:val="009E6D37"/>
    <w:rsid w:val="009E6DB1"/>
    <w:rsid w:val="009E6E1D"/>
    <w:rsid w:val="009E6EF0"/>
    <w:rsid w:val="009E6FAC"/>
    <w:rsid w:val="009E7010"/>
    <w:rsid w:val="009E7026"/>
    <w:rsid w:val="009E7059"/>
    <w:rsid w:val="009E70A7"/>
    <w:rsid w:val="009E7106"/>
    <w:rsid w:val="009E7140"/>
    <w:rsid w:val="009E717B"/>
    <w:rsid w:val="009E71DC"/>
    <w:rsid w:val="009E727F"/>
    <w:rsid w:val="009E72F3"/>
    <w:rsid w:val="009E743A"/>
    <w:rsid w:val="009E74AF"/>
    <w:rsid w:val="009E75EB"/>
    <w:rsid w:val="009E7691"/>
    <w:rsid w:val="009E76E4"/>
    <w:rsid w:val="009E77C0"/>
    <w:rsid w:val="009E787F"/>
    <w:rsid w:val="009E7902"/>
    <w:rsid w:val="009E795C"/>
    <w:rsid w:val="009E79D7"/>
    <w:rsid w:val="009E7AC9"/>
    <w:rsid w:val="009E7C3D"/>
    <w:rsid w:val="009E7C8F"/>
    <w:rsid w:val="009E7D59"/>
    <w:rsid w:val="009E7DCE"/>
    <w:rsid w:val="009E7EA4"/>
    <w:rsid w:val="009E7EF7"/>
    <w:rsid w:val="009E7F60"/>
    <w:rsid w:val="009F00B7"/>
    <w:rsid w:val="009F01D9"/>
    <w:rsid w:val="009F02C6"/>
    <w:rsid w:val="009F02E8"/>
    <w:rsid w:val="009F0321"/>
    <w:rsid w:val="009F0357"/>
    <w:rsid w:val="009F037A"/>
    <w:rsid w:val="009F0499"/>
    <w:rsid w:val="009F0521"/>
    <w:rsid w:val="009F063D"/>
    <w:rsid w:val="009F064F"/>
    <w:rsid w:val="009F0650"/>
    <w:rsid w:val="009F0680"/>
    <w:rsid w:val="009F06F9"/>
    <w:rsid w:val="009F072A"/>
    <w:rsid w:val="009F077F"/>
    <w:rsid w:val="009F083C"/>
    <w:rsid w:val="009F0843"/>
    <w:rsid w:val="009F0872"/>
    <w:rsid w:val="009F0920"/>
    <w:rsid w:val="009F0997"/>
    <w:rsid w:val="009F0AA6"/>
    <w:rsid w:val="009F0ABE"/>
    <w:rsid w:val="009F0AFF"/>
    <w:rsid w:val="009F0B9B"/>
    <w:rsid w:val="009F0CD3"/>
    <w:rsid w:val="009F0D96"/>
    <w:rsid w:val="009F0D97"/>
    <w:rsid w:val="009F0D9C"/>
    <w:rsid w:val="009F0DAD"/>
    <w:rsid w:val="009F0DB6"/>
    <w:rsid w:val="009F0DC3"/>
    <w:rsid w:val="009F0E1D"/>
    <w:rsid w:val="009F0E25"/>
    <w:rsid w:val="009F0E2E"/>
    <w:rsid w:val="009F0E6A"/>
    <w:rsid w:val="009F0EF3"/>
    <w:rsid w:val="009F0F64"/>
    <w:rsid w:val="009F0F93"/>
    <w:rsid w:val="009F0FF0"/>
    <w:rsid w:val="009F105D"/>
    <w:rsid w:val="009F1090"/>
    <w:rsid w:val="009F10BE"/>
    <w:rsid w:val="009F12E7"/>
    <w:rsid w:val="009F1348"/>
    <w:rsid w:val="009F1371"/>
    <w:rsid w:val="009F13A6"/>
    <w:rsid w:val="009F13F4"/>
    <w:rsid w:val="009F1431"/>
    <w:rsid w:val="009F14A6"/>
    <w:rsid w:val="009F1513"/>
    <w:rsid w:val="009F15AF"/>
    <w:rsid w:val="009F1624"/>
    <w:rsid w:val="009F166C"/>
    <w:rsid w:val="009F168A"/>
    <w:rsid w:val="009F16F3"/>
    <w:rsid w:val="009F1724"/>
    <w:rsid w:val="009F1735"/>
    <w:rsid w:val="009F17CA"/>
    <w:rsid w:val="009F17EE"/>
    <w:rsid w:val="009F1989"/>
    <w:rsid w:val="009F1A0C"/>
    <w:rsid w:val="009F1AC1"/>
    <w:rsid w:val="009F1B52"/>
    <w:rsid w:val="009F1C09"/>
    <w:rsid w:val="009F1CA5"/>
    <w:rsid w:val="009F1CF7"/>
    <w:rsid w:val="009F1DAD"/>
    <w:rsid w:val="009F1E33"/>
    <w:rsid w:val="009F1E68"/>
    <w:rsid w:val="009F1EA7"/>
    <w:rsid w:val="009F1EB7"/>
    <w:rsid w:val="009F206E"/>
    <w:rsid w:val="009F2112"/>
    <w:rsid w:val="009F2173"/>
    <w:rsid w:val="009F2206"/>
    <w:rsid w:val="009F2281"/>
    <w:rsid w:val="009F2350"/>
    <w:rsid w:val="009F236A"/>
    <w:rsid w:val="009F238B"/>
    <w:rsid w:val="009F2491"/>
    <w:rsid w:val="009F24A6"/>
    <w:rsid w:val="009F254A"/>
    <w:rsid w:val="009F25BC"/>
    <w:rsid w:val="009F2632"/>
    <w:rsid w:val="009F26A2"/>
    <w:rsid w:val="009F2732"/>
    <w:rsid w:val="009F27C9"/>
    <w:rsid w:val="009F27D0"/>
    <w:rsid w:val="009F2877"/>
    <w:rsid w:val="009F2889"/>
    <w:rsid w:val="009F2984"/>
    <w:rsid w:val="009F2AE6"/>
    <w:rsid w:val="009F2C98"/>
    <w:rsid w:val="009F2CCB"/>
    <w:rsid w:val="009F2D7B"/>
    <w:rsid w:val="009F2D87"/>
    <w:rsid w:val="009F2E2A"/>
    <w:rsid w:val="009F2FF8"/>
    <w:rsid w:val="009F3038"/>
    <w:rsid w:val="009F304A"/>
    <w:rsid w:val="009F30E7"/>
    <w:rsid w:val="009F32C2"/>
    <w:rsid w:val="009F3369"/>
    <w:rsid w:val="009F33A6"/>
    <w:rsid w:val="009F33F3"/>
    <w:rsid w:val="009F34E3"/>
    <w:rsid w:val="009F3799"/>
    <w:rsid w:val="009F37EF"/>
    <w:rsid w:val="009F38B9"/>
    <w:rsid w:val="009F38C0"/>
    <w:rsid w:val="009F38D9"/>
    <w:rsid w:val="009F3909"/>
    <w:rsid w:val="009F3962"/>
    <w:rsid w:val="009F398C"/>
    <w:rsid w:val="009F39B9"/>
    <w:rsid w:val="009F3AA2"/>
    <w:rsid w:val="009F3ACF"/>
    <w:rsid w:val="009F3B61"/>
    <w:rsid w:val="009F3C27"/>
    <w:rsid w:val="009F3CBD"/>
    <w:rsid w:val="009F3E2A"/>
    <w:rsid w:val="009F3E55"/>
    <w:rsid w:val="009F3E9C"/>
    <w:rsid w:val="009F3EA3"/>
    <w:rsid w:val="009F3EC1"/>
    <w:rsid w:val="009F3F14"/>
    <w:rsid w:val="009F3F40"/>
    <w:rsid w:val="009F3FB5"/>
    <w:rsid w:val="009F3FE7"/>
    <w:rsid w:val="009F428F"/>
    <w:rsid w:val="009F42E4"/>
    <w:rsid w:val="009F4341"/>
    <w:rsid w:val="009F43A8"/>
    <w:rsid w:val="009F4414"/>
    <w:rsid w:val="009F4431"/>
    <w:rsid w:val="009F4466"/>
    <w:rsid w:val="009F44D1"/>
    <w:rsid w:val="009F4555"/>
    <w:rsid w:val="009F4576"/>
    <w:rsid w:val="009F463A"/>
    <w:rsid w:val="009F46C1"/>
    <w:rsid w:val="009F4721"/>
    <w:rsid w:val="009F48E8"/>
    <w:rsid w:val="009F48EC"/>
    <w:rsid w:val="009F4940"/>
    <w:rsid w:val="009F4949"/>
    <w:rsid w:val="009F4AC9"/>
    <w:rsid w:val="009F4AE1"/>
    <w:rsid w:val="009F4AE7"/>
    <w:rsid w:val="009F4B05"/>
    <w:rsid w:val="009F4B4D"/>
    <w:rsid w:val="009F4B85"/>
    <w:rsid w:val="009F4BE2"/>
    <w:rsid w:val="009F4C5B"/>
    <w:rsid w:val="009F4C92"/>
    <w:rsid w:val="009F4CEA"/>
    <w:rsid w:val="009F4DB5"/>
    <w:rsid w:val="009F4E6D"/>
    <w:rsid w:val="009F4E8B"/>
    <w:rsid w:val="009F500C"/>
    <w:rsid w:val="009F50F3"/>
    <w:rsid w:val="009F5104"/>
    <w:rsid w:val="009F5170"/>
    <w:rsid w:val="009F5237"/>
    <w:rsid w:val="009F5302"/>
    <w:rsid w:val="009F5328"/>
    <w:rsid w:val="009F53A1"/>
    <w:rsid w:val="009F5463"/>
    <w:rsid w:val="009F5516"/>
    <w:rsid w:val="009F5586"/>
    <w:rsid w:val="009F56C3"/>
    <w:rsid w:val="009F582A"/>
    <w:rsid w:val="009F5860"/>
    <w:rsid w:val="009F5978"/>
    <w:rsid w:val="009F597E"/>
    <w:rsid w:val="009F59A9"/>
    <w:rsid w:val="009F59EE"/>
    <w:rsid w:val="009F59FA"/>
    <w:rsid w:val="009F5A6B"/>
    <w:rsid w:val="009F5A7E"/>
    <w:rsid w:val="009F5B0B"/>
    <w:rsid w:val="009F5BA1"/>
    <w:rsid w:val="009F5BBB"/>
    <w:rsid w:val="009F5BD0"/>
    <w:rsid w:val="009F5BF0"/>
    <w:rsid w:val="009F5C82"/>
    <w:rsid w:val="009F5CD6"/>
    <w:rsid w:val="009F5D81"/>
    <w:rsid w:val="009F5E83"/>
    <w:rsid w:val="009F5ED8"/>
    <w:rsid w:val="009F6042"/>
    <w:rsid w:val="009F604E"/>
    <w:rsid w:val="009F61FB"/>
    <w:rsid w:val="009F620F"/>
    <w:rsid w:val="009F623F"/>
    <w:rsid w:val="009F62E1"/>
    <w:rsid w:val="009F631D"/>
    <w:rsid w:val="009F63BF"/>
    <w:rsid w:val="009F646E"/>
    <w:rsid w:val="009F64A2"/>
    <w:rsid w:val="009F64BE"/>
    <w:rsid w:val="009F6510"/>
    <w:rsid w:val="009F6728"/>
    <w:rsid w:val="009F67CA"/>
    <w:rsid w:val="009F680A"/>
    <w:rsid w:val="009F6859"/>
    <w:rsid w:val="009F687E"/>
    <w:rsid w:val="009F694D"/>
    <w:rsid w:val="009F6960"/>
    <w:rsid w:val="009F6A3F"/>
    <w:rsid w:val="009F6B98"/>
    <w:rsid w:val="009F6BD0"/>
    <w:rsid w:val="009F6D53"/>
    <w:rsid w:val="009F6DCA"/>
    <w:rsid w:val="009F6E33"/>
    <w:rsid w:val="009F6E49"/>
    <w:rsid w:val="009F6E9C"/>
    <w:rsid w:val="009F6EC1"/>
    <w:rsid w:val="009F6EC3"/>
    <w:rsid w:val="009F6F09"/>
    <w:rsid w:val="009F7098"/>
    <w:rsid w:val="009F70DA"/>
    <w:rsid w:val="009F70E9"/>
    <w:rsid w:val="009F7266"/>
    <w:rsid w:val="009F740E"/>
    <w:rsid w:val="009F74E1"/>
    <w:rsid w:val="009F75DB"/>
    <w:rsid w:val="009F767A"/>
    <w:rsid w:val="009F76D2"/>
    <w:rsid w:val="009F76FD"/>
    <w:rsid w:val="009F770B"/>
    <w:rsid w:val="009F771B"/>
    <w:rsid w:val="009F7724"/>
    <w:rsid w:val="009F776A"/>
    <w:rsid w:val="009F77EA"/>
    <w:rsid w:val="009F77FC"/>
    <w:rsid w:val="009F7816"/>
    <w:rsid w:val="009F786A"/>
    <w:rsid w:val="009F793F"/>
    <w:rsid w:val="009F794E"/>
    <w:rsid w:val="009F79B2"/>
    <w:rsid w:val="009F7BED"/>
    <w:rsid w:val="009F7C02"/>
    <w:rsid w:val="009F7CC6"/>
    <w:rsid w:val="009F7CDF"/>
    <w:rsid w:val="009F7D08"/>
    <w:rsid w:val="009F7D85"/>
    <w:rsid w:val="009F7DA8"/>
    <w:rsid w:val="009F7DAD"/>
    <w:rsid w:val="009F7DDB"/>
    <w:rsid w:val="009F7E3F"/>
    <w:rsid w:val="009F7E63"/>
    <w:rsid w:val="009F7E69"/>
    <w:rsid w:val="009F7E91"/>
    <w:rsid w:val="009F7FB4"/>
    <w:rsid w:val="009F7FC5"/>
    <w:rsid w:val="00A00022"/>
    <w:rsid w:val="00A00067"/>
    <w:rsid w:val="00A0008C"/>
    <w:rsid w:val="00A00154"/>
    <w:rsid w:val="00A001A7"/>
    <w:rsid w:val="00A001FF"/>
    <w:rsid w:val="00A002F1"/>
    <w:rsid w:val="00A0033D"/>
    <w:rsid w:val="00A00430"/>
    <w:rsid w:val="00A004AE"/>
    <w:rsid w:val="00A00525"/>
    <w:rsid w:val="00A0054B"/>
    <w:rsid w:val="00A00593"/>
    <w:rsid w:val="00A00620"/>
    <w:rsid w:val="00A00671"/>
    <w:rsid w:val="00A007F8"/>
    <w:rsid w:val="00A0087C"/>
    <w:rsid w:val="00A008C0"/>
    <w:rsid w:val="00A008E4"/>
    <w:rsid w:val="00A00901"/>
    <w:rsid w:val="00A009E6"/>
    <w:rsid w:val="00A00A65"/>
    <w:rsid w:val="00A00B60"/>
    <w:rsid w:val="00A00BE2"/>
    <w:rsid w:val="00A00BF8"/>
    <w:rsid w:val="00A00C3E"/>
    <w:rsid w:val="00A00D79"/>
    <w:rsid w:val="00A00EB3"/>
    <w:rsid w:val="00A00F37"/>
    <w:rsid w:val="00A010CB"/>
    <w:rsid w:val="00A010E9"/>
    <w:rsid w:val="00A01182"/>
    <w:rsid w:val="00A0125D"/>
    <w:rsid w:val="00A012EC"/>
    <w:rsid w:val="00A012F5"/>
    <w:rsid w:val="00A01316"/>
    <w:rsid w:val="00A01396"/>
    <w:rsid w:val="00A013E1"/>
    <w:rsid w:val="00A01469"/>
    <w:rsid w:val="00A0152E"/>
    <w:rsid w:val="00A0154B"/>
    <w:rsid w:val="00A01570"/>
    <w:rsid w:val="00A01591"/>
    <w:rsid w:val="00A015F5"/>
    <w:rsid w:val="00A016C6"/>
    <w:rsid w:val="00A017B5"/>
    <w:rsid w:val="00A017C2"/>
    <w:rsid w:val="00A017E5"/>
    <w:rsid w:val="00A0184D"/>
    <w:rsid w:val="00A018B2"/>
    <w:rsid w:val="00A018FF"/>
    <w:rsid w:val="00A01AE9"/>
    <w:rsid w:val="00A01B39"/>
    <w:rsid w:val="00A01B81"/>
    <w:rsid w:val="00A01C0C"/>
    <w:rsid w:val="00A01C36"/>
    <w:rsid w:val="00A01C97"/>
    <w:rsid w:val="00A01CAC"/>
    <w:rsid w:val="00A01D2B"/>
    <w:rsid w:val="00A01D91"/>
    <w:rsid w:val="00A01E04"/>
    <w:rsid w:val="00A01F07"/>
    <w:rsid w:val="00A01F84"/>
    <w:rsid w:val="00A0201A"/>
    <w:rsid w:val="00A0207D"/>
    <w:rsid w:val="00A02197"/>
    <w:rsid w:val="00A021CC"/>
    <w:rsid w:val="00A02228"/>
    <w:rsid w:val="00A0224F"/>
    <w:rsid w:val="00A023C5"/>
    <w:rsid w:val="00A02407"/>
    <w:rsid w:val="00A02449"/>
    <w:rsid w:val="00A02462"/>
    <w:rsid w:val="00A024C2"/>
    <w:rsid w:val="00A024C8"/>
    <w:rsid w:val="00A02683"/>
    <w:rsid w:val="00A026FC"/>
    <w:rsid w:val="00A0271F"/>
    <w:rsid w:val="00A02740"/>
    <w:rsid w:val="00A02793"/>
    <w:rsid w:val="00A027B2"/>
    <w:rsid w:val="00A027CA"/>
    <w:rsid w:val="00A0282D"/>
    <w:rsid w:val="00A0282F"/>
    <w:rsid w:val="00A02888"/>
    <w:rsid w:val="00A02979"/>
    <w:rsid w:val="00A02987"/>
    <w:rsid w:val="00A029B3"/>
    <w:rsid w:val="00A029BB"/>
    <w:rsid w:val="00A02A7F"/>
    <w:rsid w:val="00A02B3E"/>
    <w:rsid w:val="00A02C4C"/>
    <w:rsid w:val="00A02C71"/>
    <w:rsid w:val="00A02CD8"/>
    <w:rsid w:val="00A02CDA"/>
    <w:rsid w:val="00A02D80"/>
    <w:rsid w:val="00A02DB4"/>
    <w:rsid w:val="00A02E7F"/>
    <w:rsid w:val="00A02F4D"/>
    <w:rsid w:val="00A0308B"/>
    <w:rsid w:val="00A030E0"/>
    <w:rsid w:val="00A03113"/>
    <w:rsid w:val="00A03164"/>
    <w:rsid w:val="00A03185"/>
    <w:rsid w:val="00A031FE"/>
    <w:rsid w:val="00A0333B"/>
    <w:rsid w:val="00A03396"/>
    <w:rsid w:val="00A03432"/>
    <w:rsid w:val="00A0349C"/>
    <w:rsid w:val="00A03576"/>
    <w:rsid w:val="00A035A5"/>
    <w:rsid w:val="00A035B1"/>
    <w:rsid w:val="00A037A2"/>
    <w:rsid w:val="00A0381E"/>
    <w:rsid w:val="00A03827"/>
    <w:rsid w:val="00A03850"/>
    <w:rsid w:val="00A038D8"/>
    <w:rsid w:val="00A038E9"/>
    <w:rsid w:val="00A03A12"/>
    <w:rsid w:val="00A03ADC"/>
    <w:rsid w:val="00A03B3B"/>
    <w:rsid w:val="00A03C13"/>
    <w:rsid w:val="00A03C2E"/>
    <w:rsid w:val="00A03C35"/>
    <w:rsid w:val="00A03CD0"/>
    <w:rsid w:val="00A03DD6"/>
    <w:rsid w:val="00A03E0E"/>
    <w:rsid w:val="00A03E3D"/>
    <w:rsid w:val="00A03E9B"/>
    <w:rsid w:val="00A03F7F"/>
    <w:rsid w:val="00A041B8"/>
    <w:rsid w:val="00A04235"/>
    <w:rsid w:val="00A042E7"/>
    <w:rsid w:val="00A042FC"/>
    <w:rsid w:val="00A043E8"/>
    <w:rsid w:val="00A045A7"/>
    <w:rsid w:val="00A045BA"/>
    <w:rsid w:val="00A045C1"/>
    <w:rsid w:val="00A04668"/>
    <w:rsid w:val="00A047B7"/>
    <w:rsid w:val="00A0483D"/>
    <w:rsid w:val="00A04849"/>
    <w:rsid w:val="00A0486F"/>
    <w:rsid w:val="00A04900"/>
    <w:rsid w:val="00A0491E"/>
    <w:rsid w:val="00A04AAC"/>
    <w:rsid w:val="00A04D4D"/>
    <w:rsid w:val="00A04E7E"/>
    <w:rsid w:val="00A04E96"/>
    <w:rsid w:val="00A04EEF"/>
    <w:rsid w:val="00A04EFA"/>
    <w:rsid w:val="00A050DF"/>
    <w:rsid w:val="00A05102"/>
    <w:rsid w:val="00A0513B"/>
    <w:rsid w:val="00A05168"/>
    <w:rsid w:val="00A0516E"/>
    <w:rsid w:val="00A05214"/>
    <w:rsid w:val="00A0546A"/>
    <w:rsid w:val="00A054AD"/>
    <w:rsid w:val="00A054B6"/>
    <w:rsid w:val="00A05531"/>
    <w:rsid w:val="00A05667"/>
    <w:rsid w:val="00A057FB"/>
    <w:rsid w:val="00A058B6"/>
    <w:rsid w:val="00A05A94"/>
    <w:rsid w:val="00A05B3B"/>
    <w:rsid w:val="00A05B99"/>
    <w:rsid w:val="00A05C07"/>
    <w:rsid w:val="00A05C57"/>
    <w:rsid w:val="00A05E39"/>
    <w:rsid w:val="00A05EB3"/>
    <w:rsid w:val="00A05F0A"/>
    <w:rsid w:val="00A0607B"/>
    <w:rsid w:val="00A0607F"/>
    <w:rsid w:val="00A06081"/>
    <w:rsid w:val="00A06107"/>
    <w:rsid w:val="00A062E3"/>
    <w:rsid w:val="00A06383"/>
    <w:rsid w:val="00A06518"/>
    <w:rsid w:val="00A0658D"/>
    <w:rsid w:val="00A0678D"/>
    <w:rsid w:val="00A06798"/>
    <w:rsid w:val="00A067F6"/>
    <w:rsid w:val="00A0698A"/>
    <w:rsid w:val="00A06A31"/>
    <w:rsid w:val="00A06A3E"/>
    <w:rsid w:val="00A06ABD"/>
    <w:rsid w:val="00A06AE7"/>
    <w:rsid w:val="00A06B5F"/>
    <w:rsid w:val="00A06B70"/>
    <w:rsid w:val="00A06BD6"/>
    <w:rsid w:val="00A06C0A"/>
    <w:rsid w:val="00A06C0E"/>
    <w:rsid w:val="00A06D05"/>
    <w:rsid w:val="00A06D58"/>
    <w:rsid w:val="00A06DC1"/>
    <w:rsid w:val="00A06DC9"/>
    <w:rsid w:val="00A06E26"/>
    <w:rsid w:val="00A06E36"/>
    <w:rsid w:val="00A06E5E"/>
    <w:rsid w:val="00A06EA3"/>
    <w:rsid w:val="00A06EAF"/>
    <w:rsid w:val="00A06FF3"/>
    <w:rsid w:val="00A06FFB"/>
    <w:rsid w:val="00A0701B"/>
    <w:rsid w:val="00A0701F"/>
    <w:rsid w:val="00A07126"/>
    <w:rsid w:val="00A071A1"/>
    <w:rsid w:val="00A071EF"/>
    <w:rsid w:val="00A0722A"/>
    <w:rsid w:val="00A07293"/>
    <w:rsid w:val="00A07455"/>
    <w:rsid w:val="00A07500"/>
    <w:rsid w:val="00A0755A"/>
    <w:rsid w:val="00A07579"/>
    <w:rsid w:val="00A0764C"/>
    <w:rsid w:val="00A0765B"/>
    <w:rsid w:val="00A07719"/>
    <w:rsid w:val="00A07737"/>
    <w:rsid w:val="00A077BF"/>
    <w:rsid w:val="00A07881"/>
    <w:rsid w:val="00A07914"/>
    <w:rsid w:val="00A079B3"/>
    <w:rsid w:val="00A079F2"/>
    <w:rsid w:val="00A07A73"/>
    <w:rsid w:val="00A07A99"/>
    <w:rsid w:val="00A07B0B"/>
    <w:rsid w:val="00A07BED"/>
    <w:rsid w:val="00A07DF6"/>
    <w:rsid w:val="00A07EDB"/>
    <w:rsid w:val="00A1001B"/>
    <w:rsid w:val="00A10037"/>
    <w:rsid w:val="00A1018F"/>
    <w:rsid w:val="00A102B8"/>
    <w:rsid w:val="00A102FB"/>
    <w:rsid w:val="00A1034D"/>
    <w:rsid w:val="00A103B8"/>
    <w:rsid w:val="00A10457"/>
    <w:rsid w:val="00A10491"/>
    <w:rsid w:val="00A10518"/>
    <w:rsid w:val="00A1055F"/>
    <w:rsid w:val="00A106B9"/>
    <w:rsid w:val="00A107A0"/>
    <w:rsid w:val="00A107C3"/>
    <w:rsid w:val="00A107F7"/>
    <w:rsid w:val="00A1092F"/>
    <w:rsid w:val="00A10A18"/>
    <w:rsid w:val="00A10AC2"/>
    <w:rsid w:val="00A10C25"/>
    <w:rsid w:val="00A10C53"/>
    <w:rsid w:val="00A10C89"/>
    <w:rsid w:val="00A10CE1"/>
    <w:rsid w:val="00A10D18"/>
    <w:rsid w:val="00A10D42"/>
    <w:rsid w:val="00A10DFF"/>
    <w:rsid w:val="00A10E5F"/>
    <w:rsid w:val="00A10EA8"/>
    <w:rsid w:val="00A10ED8"/>
    <w:rsid w:val="00A10F65"/>
    <w:rsid w:val="00A11038"/>
    <w:rsid w:val="00A11061"/>
    <w:rsid w:val="00A11070"/>
    <w:rsid w:val="00A11187"/>
    <w:rsid w:val="00A1118E"/>
    <w:rsid w:val="00A112EC"/>
    <w:rsid w:val="00A1136B"/>
    <w:rsid w:val="00A11400"/>
    <w:rsid w:val="00A1146D"/>
    <w:rsid w:val="00A114A1"/>
    <w:rsid w:val="00A114B6"/>
    <w:rsid w:val="00A114EC"/>
    <w:rsid w:val="00A11517"/>
    <w:rsid w:val="00A11546"/>
    <w:rsid w:val="00A115FE"/>
    <w:rsid w:val="00A1161E"/>
    <w:rsid w:val="00A11625"/>
    <w:rsid w:val="00A11675"/>
    <w:rsid w:val="00A117A1"/>
    <w:rsid w:val="00A11980"/>
    <w:rsid w:val="00A11A5C"/>
    <w:rsid w:val="00A11B16"/>
    <w:rsid w:val="00A11BDA"/>
    <w:rsid w:val="00A11CAB"/>
    <w:rsid w:val="00A11D0C"/>
    <w:rsid w:val="00A11D65"/>
    <w:rsid w:val="00A11DF0"/>
    <w:rsid w:val="00A11EBF"/>
    <w:rsid w:val="00A11F88"/>
    <w:rsid w:val="00A11F95"/>
    <w:rsid w:val="00A11FCA"/>
    <w:rsid w:val="00A12057"/>
    <w:rsid w:val="00A120B0"/>
    <w:rsid w:val="00A121BA"/>
    <w:rsid w:val="00A12315"/>
    <w:rsid w:val="00A12343"/>
    <w:rsid w:val="00A12346"/>
    <w:rsid w:val="00A1244A"/>
    <w:rsid w:val="00A12466"/>
    <w:rsid w:val="00A1250D"/>
    <w:rsid w:val="00A1251F"/>
    <w:rsid w:val="00A125E2"/>
    <w:rsid w:val="00A12772"/>
    <w:rsid w:val="00A1297A"/>
    <w:rsid w:val="00A12B6D"/>
    <w:rsid w:val="00A12BF2"/>
    <w:rsid w:val="00A12C01"/>
    <w:rsid w:val="00A12C5B"/>
    <w:rsid w:val="00A12CD5"/>
    <w:rsid w:val="00A12CFE"/>
    <w:rsid w:val="00A12DA0"/>
    <w:rsid w:val="00A12DBB"/>
    <w:rsid w:val="00A12E17"/>
    <w:rsid w:val="00A12E2F"/>
    <w:rsid w:val="00A12E44"/>
    <w:rsid w:val="00A12EE5"/>
    <w:rsid w:val="00A12F05"/>
    <w:rsid w:val="00A12F59"/>
    <w:rsid w:val="00A12F9F"/>
    <w:rsid w:val="00A12FCD"/>
    <w:rsid w:val="00A13061"/>
    <w:rsid w:val="00A13080"/>
    <w:rsid w:val="00A130EF"/>
    <w:rsid w:val="00A13187"/>
    <w:rsid w:val="00A131A3"/>
    <w:rsid w:val="00A13264"/>
    <w:rsid w:val="00A13267"/>
    <w:rsid w:val="00A1333D"/>
    <w:rsid w:val="00A13367"/>
    <w:rsid w:val="00A1343A"/>
    <w:rsid w:val="00A13472"/>
    <w:rsid w:val="00A134A1"/>
    <w:rsid w:val="00A13533"/>
    <w:rsid w:val="00A1353E"/>
    <w:rsid w:val="00A13601"/>
    <w:rsid w:val="00A13688"/>
    <w:rsid w:val="00A136B3"/>
    <w:rsid w:val="00A13737"/>
    <w:rsid w:val="00A13781"/>
    <w:rsid w:val="00A1385C"/>
    <w:rsid w:val="00A13C06"/>
    <w:rsid w:val="00A13C3A"/>
    <w:rsid w:val="00A13CD7"/>
    <w:rsid w:val="00A13D98"/>
    <w:rsid w:val="00A13FB1"/>
    <w:rsid w:val="00A14076"/>
    <w:rsid w:val="00A1416F"/>
    <w:rsid w:val="00A1419D"/>
    <w:rsid w:val="00A141A3"/>
    <w:rsid w:val="00A141D7"/>
    <w:rsid w:val="00A14281"/>
    <w:rsid w:val="00A14289"/>
    <w:rsid w:val="00A14292"/>
    <w:rsid w:val="00A14300"/>
    <w:rsid w:val="00A143AE"/>
    <w:rsid w:val="00A14453"/>
    <w:rsid w:val="00A14479"/>
    <w:rsid w:val="00A1447F"/>
    <w:rsid w:val="00A14641"/>
    <w:rsid w:val="00A14650"/>
    <w:rsid w:val="00A146E4"/>
    <w:rsid w:val="00A14776"/>
    <w:rsid w:val="00A147C8"/>
    <w:rsid w:val="00A148C2"/>
    <w:rsid w:val="00A1492E"/>
    <w:rsid w:val="00A149FB"/>
    <w:rsid w:val="00A14A06"/>
    <w:rsid w:val="00A14B61"/>
    <w:rsid w:val="00A14B78"/>
    <w:rsid w:val="00A14BF6"/>
    <w:rsid w:val="00A14C04"/>
    <w:rsid w:val="00A14D19"/>
    <w:rsid w:val="00A14D38"/>
    <w:rsid w:val="00A14E77"/>
    <w:rsid w:val="00A14F07"/>
    <w:rsid w:val="00A14F53"/>
    <w:rsid w:val="00A14FB8"/>
    <w:rsid w:val="00A150AD"/>
    <w:rsid w:val="00A150FF"/>
    <w:rsid w:val="00A151CD"/>
    <w:rsid w:val="00A151F3"/>
    <w:rsid w:val="00A15230"/>
    <w:rsid w:val="00A1523D"/>
    <w:rsid w:val="00A1525A"/>
    <w:rsid w:val="00A15284"/>
    <w:rsid w:val="00A153E9"/>
    <w:rsid w:val="00A1540E"/>
    <w:rsid w:val="00A154CC"/>
    <w:rsid w:val="00A154D2"/>
    <w:rsid w:val="00A15500"/>
    <w:rsid w:val="00A15644"/>
    <w:rsid w:val="00A1566E"/>
    <w:rsid w:val="00A156A2"/>
    <w:rsid w:val="00A15815"/>
    <w:rsid w:val="00A158BA"/>
    <w:rsid w:val="00A15989"/>
    <w:rsid w:val="00A15A7D"/>
    <w:rsid w:val="00A15A84"/>
    <w:rsid w:val="00A15B43"/>
    <w:rsid w:val="00A15B63"/>
    <w:rsid w:val="00A15ED2"/>
    <w:rsid w:val="00A15FC6"/>
    <w:rsid w:val="00A15FCB"/>
    <w:rsid w:val="00A16059"/>
    <w:rsid w:val="00A160F8"/>
    <w:rsid w:val="00A161CC"/>
    <w:rsid w:val="00A161F9"/>
    <w:rsid w:val="00A16276"/>
    <w:rsid w:val="00A1637C"/>
    <w:rsid w:val="00A163F8"/>
    <w:rsid w:val="00A16437"/>
    <w:rsid w:val="00A16566"/>
    <w:rsid w:val="00A1658D"/>
    <w:rsid w:val="00A16629"/>
    <w:rsid w:val="00A167DA"/>
    <w:rsid w:val="00A167FF"/>
    <w:rsid w:val="00A16963"/>
    <w:rsid w:val="00A1696C"/>
    <w:rsid w:val="00A169F5"/>
    <w:rsid w:val="00A16A70"/>
    <w:rsid w:val="00A16A7B"/>
    <w:rsid w:val="00A16B92"/>
    <w:rsid w:val="00A16BDB"/>
    <w:rsid w:val="00A16C30"/>
    <w:rsid w:val="00A16EB1"/>
    <w:rsid w:val="00A16EDF"/>
    <w:rsid w:val="00A16F17"/>
    <w:rsid w:val="00A16F76"/>
    <w:rsid w:val="00A17057"/>
    <w:rsid w:val="00A170C2"/>
    <w:rsid w:val="00A171BE"/>
    <w:rsid w:val="00A171FA"/>
    <w:rsid w:val="00A1722C"/>
    <w:rsid w:val="00A172F8"/>
    <w:rsid w:val="00A17308"/>
    <w:rsid w:val="00A1734A"/>
    <w:rsid w:val="00A1736B"/>
    <w:rsid w:val="00A17399"/>
    <w:rsid w:val="00A173FC"/>
    <w:rsid w:val="00A17405"/>
    <w:rsid w:val="00A17473"/>
    <w:rsid w:val="00A17568"/>
    <w:rsid w:val="00A17622"/>
    <w:rsid w:val="00A17630"/>
    <w:rsid w:val="00A178B4"/>
    <w:rsid w:val="00A178D8"/>
    <w:rsid w:val="00A1792C"/>
    <w:rsid w:val="00A17A24"/>
    <w:rsid w:val="00A17B04"/>
    <w:rsid w:val="00A17C0D"/>
    <w:rsid w:val="00A17C5B"/>
    <w:rsid w:val="00A17C88"/>
    <w:rsid w:val="00A17DBB"/>
    <w:rsid w:val="00A17DD2"/>
    <w:rsid w:val="00A17E48"/>
    <w:rsid w:val="00A17F91"/>
    <w:rsid w:val="00A17FA0"/>
    <w:rsid w:val="00A17FC9"/>
    <w:rsid w:val="00A17FD1"/>
    <w:rsid w:val="00A17FFB"/>
    <w:rsid w:val="00A2002C"/>
    <w:rsid w:val="00A2005E"/>
    <w:rsid w:val="00A200D1"/>
    <w:rsid w:val="00A203ED"/>
    <w:rsid w:val="00A2040B"/>
    <w:rsid w:val="00A20472"/>
    <w:rsid w:val="00A204C7"/>
    <w:rsid w:val="00A20584"/>
    <w:rsid w:val="00A20586"/>
    <w:rsid w:val="00A205E8"/>
    <w:rsid w:val="00A20671"/>
    <w:rsid w:val="00A207E5"/>
    <w:rsid w:val="00A207E6"/>
    <w:rsid w:val="00A2082B"/>
    <w:rsid w:val="00A20945"/>
    <w:rsid w:val="00A20987"/>
    <w:rsid w:val="00A20A05"/>
    <w:rsid w:val="00A20AA8"/>
    <w:rsid w:val="00A20AAE"/>
    <w:rsid w:val="00A20ACA"/>
    <w:rsid w:val="00A20BA6"/>
    <w:rsid w:val="00A20BCE"/>
    <w:rsid w:val="00A20C10"/>
    <w:rsid w:val="00A20C8A"/>
    <w:rsid w:val="00A20CDB"/>
    <w:rsid w:val="00A20D89"/>
    <w:rsid w:val="00A20DB3"/>
    <w:rsid w:val="00A20E05"/>
    <w:rsid w:val="00A20E18"/>
    <w:rsid w:val="00A20E91"/>
    <w:rsid w:val="00A20EB3"/>
    <w:rsid w:val="00A20F03"/>
    <w:rsid w:val="00A20F62"/>
    <w:rsid w:val="00A20F82"/>
    <w:rsid w:val="00A21094"/>
    <w:rsid w:val="00A211F3"/>
    <w:rsid w:val="00A21290"/>
    <w:rsid w:val="00A212DA"/>
    <w:rsid w:val="00A212DF"/>
    <w:rsid w:val="00A213B8"/>
    <w:rsid w:val="00A21461"/>
    <w:rsid w:val="00A214A7"/>
    <w:rsid w:val="00A214AB"/>
    <w:rsid w:val="00A214E6"/>
    <w:rsid w:val="00A214EB"/>
    <w:rsid w:val="00A21570"/>
    <w:rsid w:val="00A21677"/>
    <w:rsid w:val="00A216CA"/>
    <w:rsid w:val="00A21750"/>
    <w:rsid w:val="00A21846"/>
    <w:rsid w:val="00A218A5"/>
    <w:rsid w:val="00A218E3"/>
    <w:rsid w:val="00A2194F"/>
    <w:rsid w:val="00A219E0"/>
    <w:rsid w:val="00A21A10"/>
    <w:rsid w:val="00A21A4D"/>
    <w:rsid w:val="00A21B90"/>
    <w:rsid w:val="00A21C5D"/>
    <w:rsid w:val="00A21D1D"/>
    <w:rsid w:val="00A21D81"/>
    <w:rsid w:val="00A21E6D"/>
    <w:rsid w:val="00A21FE3"/>
    <w:rsid w:val="00A2204F"/>
    <w:rsid w:val="00A2209E"/>
    <w:rsid w:val="00A22169"/>
    <w:rsid w:val="00A221AB"/>
    <w:rsid w:val="00A22246"/>
    <w:rsid w:val="00A222A1"/>
    <w:rsid w:val="00A2232D"/>
    <w:rsid w:val="00A22356"/>
    <w:rsid w:val="00A2247E"/>
    <w:rsid w:val="00A2252C"/>
    <w:rsid w:val="00A22951"/>
    <w:rsid w:val="00A22989"/>
    <w:rsid w:val="00A229AA"/>
    <w:rsid w:val="00A229DB"/>
    <w:rsid w:val="00A229E8"/>
    <w:rsid w:val="00A22A76"/>
    <w:rsid w:val="00A22A9D"/>
    <w:rsid w:val="00A22AAF"/>
    <w:rsid w:val="00A22B0C"/>
    <w:rsid w:val="00A22B46"/>
    <w:rsid w:val="00A22BF5"/>
    <w:rsid w:val="00A22C14"/>
    <w:rsid w:val="00A22C99"/>
    <w:rsid w:val="00A22CD2"/>
    <w:rsid w:val="00A22D11"/>
    <w:rsid w:val="00A22D59"/>
    <w:rsid w:val="00A22D62"/>
    <w:rsid w:val="00A22E21"/>
    <w:rsid w:val="00A22E77"/>
    <w:rsid w:val="00A22FA7"/>
    <w:rsid w:val="00A22FE1"/>
    <w:rsid w:val="00A22FF2"/>
    <w:rsid w:val="00A23018"/>
    <w:rsid w:val="00A2302D"/>
    <w:rsid w:val="00A2308A"/>
    <w:rsid w:val="00A2311A"/>
    <w:rsid w:val="00A2323D"/>
    <w:rsid w:val="00A2327D"/>
    <w:rsid w:val="00A232D7"/>
    <w:rsid w:val="00A233B5"/>
    <w:rsid w:val="00A234CC"/>
    <w:rsid w:val="00A234DA"/>
    <w:rsid w:val="00A23534"/>
    <w:rsid w:val="00A235D3"/>
    <w:rsid w:val="00A2363B"/>
    <w:rsid w:val="00A23678"/>
    <w:rsid w:val="00A23698"/>
    <w:rsid w:val="00A2369A"/>
    <w:rsid w:val="00A23704"/>
    <w:rsid w:val="00A237DF"/>
    <w:rsid w:val="00A237E6"/>
    <w:rsid w:val="00A23807"/>
    <w:rsid w:val="00A238DD"/>
    <w:rsid w:val="00A239B5"/>
    <w:rsid w:val="00A23A14"/>
    <w:rsid w:val="00A23A29"/>
    <w:rsid w:val="00A23A92"/>
    <w:rsid w:val="00A23B28"/>
    <w:rsid w:val="00A23C17"/>
    <w:rsid w:val="00A23C9A"/>
    <w:rsid w:val="00A23D07"/>
    <w:rsid w:val="00A23D2F"/>
    <w:rsid w:val="00A23D64"/>
    <w:rsid w:val="00A23DA4"/>
    <w:rsid w:val="00A23E24"/>
    <w:rsid w:val="00A23F46"/>
    <w:rsid w:val="00A24020"/>
    <w:rsid w:val="00A24049"/>
    <w:rsid w:val="00A24057"/>
    <w:rsid w:val="00A24064"/>
    <w:rsid w:val="00A24065"/>
    <w:rsid w:val="00A240CF"/>
    <w:rsid w:val="00A241F9"/>
    <w:rsid w:val="00A24200"/>
    <w:rsid w:val="00A24289"/>
    <w:rsid w:val="00A2441D"/>
    <w:rsid w:val="00A244B0"/>
    <w:rsid w:val="00A244B9"/>
    <w:rsid w:val="00A24562"/>
    <w:rsid w:val="00A2456B"/>
    <w:rsid w:val="00A245DC"/>
    <w:rsid w:val="00A2464A"/>
    <w:rsid w:val="00A246CB"/>
    <w:rsid w:val="00A24726"/>
    <w:rsid w:val="00A24754"/>
    <w:rsid w:val="00A247B4"/>
    <w:rsid w:val="00A24825"/>
    <w:rsid w:val="00A2483A"/>
    <w:rsid w:val="00A2484F"/>
    <w:rsid w:val="00A24886"/>
    <w:rsid w:val="00A248CE"/>
    <w:rsid w:val="00A24983"/>
    <w:rsid w:val="00A24A23"/>
    <w:rsid w:val="00A24B3C"/>
    <w:rsid w:val="00A24B93"/>
    <w:rsid w:val="00A24DF8"/>
    <w:rsid w:val="00A24E32"/>
    <w:rsid w:val="00A24E7C"/>
    <w:rsid w:val="00A24EB7"/>
    <w:rsid w:val="00A24ED3"/>
    <w:rsid w:val="00A24EDA"/>
    <w:rsid w:val="00A24FB1"/>
    <w:rsid w:val="00A24FCC"/>
    <w:rsid w:val="00A250A3"/>
    <w:rsid w:val="00A250AD"/>
    <w:rsid w:val="00A250F5"/>
    <w:rsid w:val="00A25124"/>
    <w:rsid w:val="00A2514E"/>
    <w:rsid w:val="00A251E7"/>
    <w:rsid w:val="00A25238"/>
    <w:rsid w:val="00A2523F"/>
    <w:rsid w:val="00A25247"/>
    <w:rsid w:val="00A25270"/>
    <w:rsid w:val="00A25336"/>
    <w:rsid w:val="00A2539E"/>
    <w:rsid w:val="00A254F3"/>
    <w:rsid w:val="00A2556F"/>
    <w:rsid w:val="00A256FF"/>
    <w:rsid w:val="00A257C9"/>
    <w:rsid w:val="00A258B2"/>
    <w:rsid w:val="00A25A88"/>
    <w:rsid w:val="00A25B68"/>
    <w:rsid w:val="00A25BC8"/>
    <w:rsid w:val="00A25C1F"/>
    <w:rsid w:val="00A25DC5"/>
    <w:rsid w:val="00A25E0F"/>
    <w:rsid w:val="00A25E52"/>
    <w:rsid w:val="00A25F76"/>
    <w:rsid w:val="00A25FEE"/>
    <w:rsid w:val="00A26112"/>
    <w:rsid w:val="00A2614F"/>
    <w:rsid w:val="00A261D9"/>
    <w:rsid w:val="00A262BE"/>
    <w:rsid w:val="00A26345"/>
    <w:rsid w:val="00A26454"/>
    <w:rsid w:val="00A26484"/>
    <w:rsid w:val="00A2651E"/>
    <w:rsid w:val="00A26641"/>
    <w:rsid w:val="00A266B5"/>
    <w:rsid w:val="00A267A1"/>
    <w:rsid w:val="00A267F5"/>
    <w:rsid w:val="00A26879"/>
    <w:rsid w:val="00A269BD"/>
    <w:rsid w:val="00A269E0"/>
    <w:rsid w:val="00A26A3F"/>
    <w:rsid w:val="00A26B81"/>
    <w:rsid w:val="00A26BA7"/>
    <w:rsid w:val="00A26BAC"/>
    <w:rsid w:val="00A26BFC"/>
    <w:rsid w:val="00A26C0F"/>
    <w:rsid w:val="00A26C26"/>
    <w:rsid w:val="00A26C93"/>
    <w:rsid w:val="00A26E6E"/>
    <w:rsid w:val="00A2706E"/>
    <w:rsid w:val="00A270B5"/>
    <w:rsid w:val="00A270C7"/>
    <w:rsid w:val="00A270D8"/>
    <w:rsid w:val="00A270F1"/>
    <w:rsid w:val="00A27212"/>
    <w:rsid w:val="00A27278"/>
    <w:rsid w:val="00A27409"/>
    <w:rsid w:val="00A274C0"/>
    <w:rsid w:val="00A274C6"/>
    <w:rsid w:val="00A274FE"/>
    <w:rsid w:val="00A2756D"/>
    <w:rsid w:val="00A27595"/>
    <w:rsid w:val="00A275DE"/>
    <w:rsid w:val="00A27670"/>
    <w:rsid w:val="00A276D3"/>
    <w:rsid w:val="00A276F3"/>
    <w:rsid w:val="00A276F4"/>
    <w:rsid w:val="00A276FC"/>
    <w:rsid w:val="00A27728"/>
    <w:rsid w:val="00A277AC"/>
    <w:rsid w:val="00A277B4"/>
    <w:rsid w:val="00A278EC"/>
    <w:rsid w:val="00A27918"/>
    <w:rsid w:val="00A279D3"/>
    <w:rsid w:val="00A27A2F"/>
    <w:rsid w:val="00A27A43"/>
    <w:rsid w:val="00A27BCB"/>
    <w:rsid w:val="00A27C3E"/>
    <w:rsid w:val="00A27C7C"/>
    <w:rsid w:val="00A27CF3"/>
    <w:rsid w:val="00A27D1F"/>
    <w:rsid w:val="00A27E7A"/>
    <w:rsid w:val="00A27F0C"/>
    <w:rsid w:val="00A27F8B"/>
    <w:rsid w:val="00A30272"/>
    <w:rsid w:val="00A3033B"/>
    <w:rsid w:val="00A3037A"/>
    <w:rsid w:val="00A303A4"/>
    <w:rsid w:val="00A30501"/>
    <w:rsid w:val="00A305E1"/>
    <w:rsid w:val="00A305E7"/>
    <w:rsid w:val="00A30733"/>
    <w:rsid w:val="00A307BD"/>
    <w:rsid w:val="00A3081F"/>
    <w:rsid w:val="00A30836"/>
    <w:rsid w:val="00A3091A"/>
    <w:rsid w:val="00A30937"/>
    <w:rsid w:val="00A309A8"/>
    <w:rsid w:val="00A309C5"/>
    <w:rsid w:val="00A30A27"/>
    <w:rsid w:val="00A30A71"/>
    <w:rsid w:val="00A30BB1"/>
    <w:rsid w:val="00A30BBB"/>
    <w:rsid w:val="00A30BCC"/>
    <w:rsid w:val="00A30BF7"/>
    <w:rsid w:val="00A30CE8"/>
    <w:rsid w:val="00A30D47"/>
    <w:rsid w:val="00A30E08"/>
    <w:rsid w:val="00A30E45"/>
    <w:rsid w:val="00A30E4F"/>
    <w:rsid w:val="00A31027"/>
    <w:rsid w:val="00A31028"/>
    <w:rsid w:val="00A31051"/>
    <w:rsid w:val="00A310ED"/>
    <w:rsid w:val="00A310FE"/>
    <w:rsid w:val="00A3114B"/>
    <w:rsid w:val="00A311A1"/>
    <w:rsid w:val="00A311B4"/>
    <w:rsid w:val="00A311D6"/>
    <w:rsid w:val="00A3126D"/>
    <w:rsid w:val="00A3130D"/>
    <w:rsid w:val="00A3136C"/>
    <w:rsid w:val="00A3138F"/>
    <w:rsid w:val="00A313A4"/>
    <w:rsid w:val="00A313FE"/>
    <w:rsid w:val="00A31416"/>
    <w:rsid w:val="00A314DA"/>
    <w:rsid w:val="00A31504"/>
    <w:rsid w:val="00A3151D"/>
    <w:rsid w:val="00A31561"/>
    <w:rsid w:val="00A3156D"/>
    <w:rsid w:val="00A31634"/>
    <w:rsid w:val="00A3165E"/>
    <w:rsid w:val="00A31697"/>
    <w:rsid w:val="00A3175A"/>
    <w:rsid w:val="00A318B1"/>
    <w:rsid w:val="00A3196E"/>
    <w:rsid w:val="00A31A79"/>
    <w:rsid w:val="00A31B10"/>
    <w:rsid w:val="00A31B7B"/>
    <w:rsid w:val="00A31BBD"/>
    <w:rsid w:val="00A31BD2"/>
    <w:rsid w:val="00A31C0A"/>
    <w:rsid w:val="00A31D18"/>
    <w:rsid w:val="00A31D22"/>
    <w:rsid w:val="00A31DE5"/>
    <w:rsid w:val="00A31DFA"/>
    <w:rsid w:val="00A31F63"/>
    <w:rsid w:val="00A31FF2"/>
    <w:rsid w:val="00A3204B"/>
    <w:rsid w:val="00A32053"/>
    <w:rsid w:val="00A32097"/>
    <w:rsid w:val="00A320C2"/>
    <w:rsid w:val="00A321B6"/>
    <w:rsid w:val="00A32236"/>
    <w:rsid w:val="00A3224E"/>
    <w:rsid w:val="00A3227B"/>
    <w:rsid w:val="00A322CF"/>
    <w:rsid w:val="00A3231F"/>
    <w:rsid w:val="00A32352"/>
    <w:rsid w:val="00A32375"/>
    <w:rsid w:val="00A323D5"/>
    <w:rsid w:val="00A3248A"/>
    <w:rsid w:val="00A32494"/>
    <w:rsid w:val="00A3249E"/>
    <w:rsid w:val="00A324C7"/>
    <w:rsid w:val="00A32556"/>
    <w:rsid w:val="00A32559"/>
    <w:rsid w:val="00A325BD"/>
    <w:rsid w:val="00A326D5"/>
    <w:rsid w:val="00A32702"/>
    <w:rsid w:val="00A3270F"/>
    <w:rsid w:val="00A32714"/>
    <w:rsid w:val="00A32759"/>
    <w:rsid w:val="00A3277B"/>
    <w:rsid w:val="00A327D0"/>
    <w:rsid w:val="00A32985"/>
    <w:rsid w:val="00A32AB6"/>
    <w:rsid w:val="00A32ABF"/>
    <w:rsid w:val="00A32DC1"/>
    <w:rsid w:val="00A32DCD"/>
    <w:rsid w:val="00A32DD2"/>
    <w:rsid w:val="00A32DF8"/>
    <w:rsid w:val="00A32E4D"/>
    <w:rsid w:val="00A32E5C"/>
    <w:rsid w:val="00A32EB5"/>
    <w:rsid w:val="00A32FAB"/>
    <w:rsid w:val="00A32FC4"/>
    <w:rsid w:val="00A330B6"/>
    <w:rsid w:val="00A3315E"/>
    <w:rsid w:val="00A3316E"/>
    <w:rsid w:val="00A33173"/>
    <w:rsid w:val="00A331B8"/>
    <w:rsid w:val="00A33221"/>
    <w:rsid w:val="00A332C5"/>
    <w:rsid w:val="00A33425"/>
    <w:rsid w:val="00A33693"/>
    <w:rsid w:val="00A336AD"/>
    <w:rsid w:val="00A336C2"/>
    <w:rsid w:val="00A336DD"/>
    <w:rsid w:val="00A336E5"/>
    <w:rsid w:val="00A3370A"/>
    <w:rsid w:val="00A3370E"/>
    <w:rsid w:val="00A33711"/>
    <w:rsid w:val="00A33723"/>
    <w:rsid w:val="00A33741"/>
    <w:rsid w:val="00A337BA"/>
    <w:rsid w:val="00A33821"/>
    <w:rsid w:val="00A338A6"/>
    <w:rsid w:val="00A338A8"/>
    <w:rsid w:val="00A339B0"/>
    <w:rsid w:val="00A339E7"/>
    <w:rsid w:val="00A33AA5"/>
    <w:rsid w:val="00A33AC0"/>
    <w:rsid w:val="00A33C09"/>
    <w:rsid w:val="00A33C79"/>
    <w:rsid w:val="00A33CB0"/>
    <w:rsid w:val="00A33CEB"/>
    <w:rsid w:val="00A33E20"/>
    <w:rsid w:val="00A33E2C"/>
    <w:rsid w:val="00A33E4A"/>
    <w:rsid w:val="00A33E7D"/>
    <w:rsid w:val="00A33F5B"/>
    <w:rsid w:val="00A341CA"/>
    <w:rsid w:val="00A341CB"/>
    <w:rsid w:val="00A341E3"/>
    <w:rsid w:val="00A34273"/>
    <w:rsid w:val="00A3435B"/>
    <w:rsid w:val="00A34385"/>
    <w:rsid w:val="00A3438A"/>
    <w:rsid w:val="00A343DF"/>
    <w:rsid w:val="00A343E0"/>
    <w:rsid w:val="00A344C2"/>
    <w:rsid w:val="00A3450F"/>
    <w:rsid w:val="00A34516"/>
    <w:rsid w:val="00A3454C"/>
    <w:rsid w:val="00A3458D"/>
    <w:rsid w:val="00A3468E"/>
    <w:rsid w:val="00A346EC"/>
    <w:rsid w:val="00A34741"/>
    <w:rsid w:val="00A347F9"/>
    <w:rsid w:val="00A348EE"/>
    <w:rsid w:val="00A34996"/>
    <w:rsid w:val="00A349F0"/>
    <w:rsid w:val="00A34A30"/>
    <w:rsid w:val="00A34A61"/>
    <w:rsid w:val="00A34BDD"/>
    <w:rsid w:val="00A34BF1"/>
    <w:rsid w:val="00A34C23"/>
    <w:rsid w:val="00A34C67"/>
    <w:rsid w:val="00A34CAD"/>
    <w:rsid w:val="00A34D8A"/>
    <w:rsid w:val="00A34DDA"/>
    <w:rsid w:val="00A34E21"/>
    <w:rsid w:val="00A34F45"/>
    <w:rsid w:val="00A34F83"/>
    <w:rsid w:val="00A35045"/>
    <w:rsid w:val="00A3506F"/>
    <w:rsid w:val="00A350C2"/>
    <w:rsid w:val="00A35177"/>
    <w:rsid w:val="00A351B3"/>
    <w:rsid w:val="00A3522A"/>
    <w:rsid w:val="00A35272"/>
    <w:rsid w:val="00A35292"/>
    <w:rsid w:val="00A352B9"/>
    <w:rsid w:val="00A352BB"/>
    <w:rsid w:val="00A35338"/>
    <w:rsid w:val="00A3533C"/>
    <w:rsid w:val="00A35388"/>
    <w:rsid w:val="00A35394"/>
    <w:rsid w:val="00A3547A"/>
    <w:rsid w:val="00A354AD"/>
    <w:rsid w:val="00A3556A"/>
    <w:rsid w:val="00A355DA"/>
    <w:rsid w:val="00A356F4"/>
    <w:rsid w:val="00A35741"/>
    <w:rsid w:val="00A3574F"/>
    <w:rsid w:val="00A35787"/>
    <w:rsid w:val="00A3584B"/>
    <w:rsid w:val="00A358DE"/>
    <w:rsid w:val="00A358FA"/>
    <w:rsid w:val="00A35A4D"/>
    <w:rsid w:val="00A35A5B"/>
    <w:rsid w:val="00A35A74"/>
    <w:rsid w:val="00A35AC6"/>
    <w:rsid w:val="00A35AE1"/>
    <w:rsid w:val="00A35AE5"/>
    <w:rsid w:val="00A35B3D"/>
    <w:rsid w:val="00A35B43"/>
    <w:rsid w:val="00A35B5A"/>
    <w:rsid w:val="00A35B78"/>
    <w:rsid w:val="00A35B97"/>
    <w:rsid w:val="00A35BA8"/>
    <w:rsid w:val="00A35BDF"/>
    <w:rsid w:val="00A35C8E"/>
    <w:rsid w:val="00A35C95"/>
    <w:rsid w:val="00A35D16"/>
    <w:rsid w:val="00A35D7D"/>
    <w:rsid w:val="00A35E71"/>
    <w:rsid w:val="00A35ECE"/>
    <w:rsid w:val="00A35F31"/>
    <w:rsid w:val="00A35F97"/>
    <w:rsid w:val="00A35FBA"/>
    <w:rsid w:val="00A35FDC"/>
    <w:rsid w:val="00A36048"/>
    <w:rsid w:val="00A360B1"/>
    <w:rsid w:val="00A360D0"/>
    <w:rsid w:val="00A36128"/>
    <w:rsid w:val="00A36156"/>
    <w:rsid w:val="00A361B5"/>
    <w:rsid w:val="00A36249"/>
    <w:rsid w:val="00A36298"/>
    <w:rsid w:val="00A362F7"/>
    <w:rsid w:val="00A36318"/>
    <w:rsid w:val="00A36397"/>
    <w:rsid w:val="00A363A5"/>
    <w:rsid w:val="00A36626"/>
    <w:rsid w:val="00A3668B"/>
    <w:rsid w:val="00A3674E"/>
    <w:rsid w:val="00A367B7"/>
    <w:rsid w:val="00A367F1"/>
    <w:rsid w:val="00A368B4"/>
    <w:rsid w:val="00A368E9"/>
    <w:rsid w:val="00A36996"/>
    <w:rsid w:val="00A36AD6"/>
    <w:rsid w:val="00A36B60"/>
    <w:rsid w:val="00A36B8A"/>
    <w:rsid w:val="00A36C42"/>
    <w:rsid w:val="00A36CA8"/>
    <w:rsid w:val="00A36D20"/>
    <w:rsid w:val="00A36D8B"/>
    <w:rsid w:val="00A36DD0"/>
    <w:rsid w:val="00A3713B"/>
    <w:rsid w:val="00A3714B"/>
    <w:rsid w:val="00A3717D"/>
    <w:rsid w:val="00A37233"/>
    <w:rsid w:val="00A3725F"/>
    <w:rsid w:val="00A372C6"/>
    <w:rsid w:val="00A372CF"/>
    <w:rsid w:val="00A3730A"/>
    <w:rsid w:val="00A37312"/>
    <w:rsid w:val="00A37450"/>
    <w:rsid w:val="00A374F3"/>
    <w:rsid w:val="00A37540"/>
    <w:rsid w:val="00A37745"/>
    <w:rsid w:val="00A3785C"/>
    <w:rsid w:val="00A378AF"/>
    <w:rsid w:val="00A378C2"/>
    <w:rsid w:val="00A37904"/>
    <w:rsid w:val="00A37A37"/>
    <w:rsid w:val="00A37B2B"/>
    <w:rsid w:val="00A37BCC"/>
    <w:rsid w:val="00A37C3C"/>
    <w:rsid w:val="00A37C71"/>
    <w:rsid w:val="00A37CA3"/>
    <w:rsid w:val="00A37CD4"/>
    <w:rsid w:val="00A37D16"/>
    <w:rsid w:val="00A37E4C"/>
    <w:rsid w:val="00A37EF8"/>
    <w:rsid w:val="00A37F52"/>
    <w:rsid w:val="00A40004"/>
    <w:rsid w:val="00A40078"/>
    <w:rsid w:val="00A4009C"/>
    <w:rsid w:val="00A400CF"/>
    <w:rsid w:val="00A400E7"/>
    <w:rsid w:val="00A40104"/>
    <w:rsid w:val="00A401C3"/>
    <w:rsid w:val="00A4029A"/>
    <w:rsid w:val="00A402E3"/>
    <w:rsid w:val="00A403F9"/>
    <w:rsid w:val="00A404EF"/>
    <w:rsid w:val="00A40578"/>
    <w:rsid w:val="00A405ED"/>
    <w:rsid w:val="00A40711"/>
    <w:rsid w:val="00A40713"/>
    <w:rsid w:val="00A407D1"/>
    <w:rsid w:val="00A40857"/>
    <w:rsid w:val="00A4087F"/>
    <w:rsid w:val="00A408DF"/>
    <w:rsid w:val="00A40A57"/>
    <w:rsid w:val="00A40AAA"/>
    <w:rsid w:val="00A40AE2"/>
    <w:rsid w:val="00A40B19"/>
    <w:rsid w:val="00A40B5A"/>
    <w:rsid w:val="00A40B74"/>
    <w:rsid w:val="00A40C01"/>
    <w:rsid w:val="00A40C1F"/>
    <w:rsid w:val="00A40C3C"/>
    <w:rsid w:val="00A40CA6"/>
    <w:rsid w:val="00A40D81"/>
    <w:rsid w:val="00A40D8E"/>
    <w:rsid w:val="00A40DCE"/>
    <w:rsid w:val="00A40DDA"/>
    <w:rsid w:val="00A40E30"/>
    <w:rsid w:val="00A40E56"/>
    <w:rsid w:val="00A40EE2"/>
    <w:rsid w:val="00A40FA8"/>
    <w:rsid w:val="00A4104F"/>
    <w:rsid w:val="00A41051"/>
    <w:rsid w:val="00A41066"/>
    <w:rsid w:val="00A410BD"/>
    <w:rsid w:val="00A410C9"/>
    <w:rsid w:val="00A410CB"/>
    <w:rsid w:val="00A4117B"/>
    <w:rsid w:val="00A4121A"/>
    <w:rsid w:val="00A412AF"/>
    <w:rsid w:val="00A41332"/>
    <w:rsid w:val="00A41351"/>
    <w:rsid w:val="00A413D4"/>
    <w:rsid w:val="00A413D5"/>
    <w:rsid w:val="00A4159E"/>
    <w:rsid w:val="00A415DD"/>
    <w:rsid w:val="00A415F8"/>
    <w:rsid w:val="00A41693"/>
    <w:rsid w:val="00A41797"/>
    <w:rsid w:val="00A4180B"/>
    <w:rsid w:val="00A4195F"/>
    <w:rsid w:val="00A419C3"/>
    <w:rsid w:val="00A41A76"/>
    <w:rsid w:val="00A41A8C"/>
    <w:rsid w:val="00A41ABE"/>
    <w:rsid w:val="00A41B1B"/>
    <w:rsid w:val="00A41B7E"/>
    <w:rsid w:val="00A41BDB"/>
    <w:rsid w:val="00A41C3F"/>
    <w:rsid w:val="00A41CAA"/>
    <w:rsid w:val="00A41DC5"/>
    <w:rsid w:val="00A41EEC"/>
    <w:rsid w:val="00A41F2C"/>
    <w:rsid w:val="00A41F4D"/>
    <w:rsid w:val="00A41F9D"/>
    <w:rsid w:val="00A41FB4"/>
    <w:rsid w:val="00A41FCC"/>
    <w:rsid w:val="00A41FDD"/>
    <w:rsid w:val="00A42030"/>
    <w:rsid w:val="00A42082"/>
    <w:rsid w:val="00A420D8"/>
    <w:rsid w:val="00A420F6"/>
    <w:rsid w:val="00A4212D"/>
    <w:rsid w:val="00A4215A"/>
    <w:rsid w:val="00A42182"/>
    <w:rsid w:val="00A4222F"/>
    <w:rsid w:val="00A42248"/>
    <w:rsid w:val="00A423BB"/>
    <w:rsid w:val="00A42429"/>
    <w:rsid w:val="00A42456"/>
    <w:rsid w:val="00A424F1"/>
    <w:rsid w:val="00A42639"/>
    <w:rsid w:val="00A42855"/>
    <w:rsid w:val="00A4286C"/>
    <w:rsid w:val="00A4290C"/>
    <w:rsid w:val="00A4299B"/>
    <w:rsid w:val="00A42A7D"/>
    <w:rsid w:val="00A42AE7"/>
    <w:rsid w:val="00A42B76"/>
    <w:rsid w:val="00A42BA4"/>
    <w:rsid w:val="00A42BDA"/>
    <w:rsid w:val="00A42C3B"/>
    <w:rsid w:val="00A42DD4"/>
    <w:rsid w:val="00A42E22"/>
    <w:rsid w:val="00A42E23"/>
    <w:rsid w:val="00A42E66"/>
    <w:rsid w:val="00A4305B"/>
    <w:rsid w:val="00A4308A"/>
    <w:rsid w:val="00A43099"/>
    <w:rsid w:val="00A430AE"/>
    <w:rsid w:val="00A43355"/>
    <w:rsid w:val="00A433A3"/>
    <w:rsid w:val="00A43484"/>
    <w:rsid w:val="00A4348F"/>
    <w:rsid w:val="00A434C8"/>
    <w:rsid w:val="00A434EE"/>
    <w:rsid w:val="00A43544"/>
    <w:rsid w:val="00A43577"/>
    <w:rsid w:val="00A4359D"/>
    <w:rsid w:val="00A435FA"/>
    <w:rsid w:val="00A436C5"/>
    <w:rsid w:val="00A436D4"/>
    <w:rsid w:val="00A436DF"/>
    <w:rsid w:val="00A43797"/>
    <w:rsid w:val="00A4394F"/>
    <w:rsid w:val="00A43982"/>
    <w:rsid w:val="00A43AA0"/>
    <w:rsid w:val="00A43AF4"/>
    <w:rsid w:val="00A43B28"/>
    <w:rsid w:val="00A43C12"/>
    <w:rsid w:val="00A43C47"/>
    <w:rsid w:val="00A43C4D"/>
    <w:rsid w:val="00A43C63"/>
    <w:rsid w:val="00A43CC9"/>
    <w:rsid w:val="00A43DD8"/>
    <w:rsid w:val="00A43F2A"/>
    <w:rsid w:val="00A43FAA"/>
    <w:rsid w:val="00A4402D"/>
    <w:rsid w:val="00A4405D"/>
    <w:rsid w:val="00A440F4"/>
    <w:rsid w:val="00A44194"/>
    <w:rsid w:val="00A44325"/>
    <w:rsid w:val="00A44409"/>
    <w:rsid w:val="00A444BF"/>
    <w:rsid w:val="00A444D3"/>
    <w:rsid w:val="00A444DF"/>
    <w:rsid w:val="00A44531"/>
    <w:rsid w:val="00A44659"/>
    <w:rsid w:val="00A446E8"/>
    <w:rsid w:val="00A446F4"/>
    <w:rsid w:val="00A4480E"/>
    <w:rsid w:val="00A4496F"/>
    <w:rsid w:val="00A44AB1"/>
    <w:rsid w:val="00A44ABF"/>
    <w:rsid w:val="00A44B10"/>
    <w:rsid w:val="00A44B1D"/>
    <w:rsid w:val="00A44BE1"/>
    <w:rsid w:val="00A44BF1"/>
    <w:rsid w:val="00A44C69"/>
    <w:rsid w:val="00A44C73"/>
    <w:rsid w:val="00A44DA0"/>
    <w:rsid w:val="00A44DAD"/>
    <w:rsid w:val="00A44F6C"/>
    <w:rsid w:val="00A45076"/>
    <w:rsid w:val="00A45079"/>
    <w:rsid w:val="00A450F8"/>
    <w:rsid w:val="00A451CF"/>
    <w:rsid w:val="00A452A8"/>
    <w:rsid w:val="00A452B7"/>
    <w:rsid w:val="00A452F6"/>
    <w:rsid w:val="00A45387"/>
    <w:rsid w:val="00A453B4"/>
    <w:rsid w:val="00A456D2"/>
    <w:rsid w:val="00A45738"/>
    <w:rsid w:val="00A45780"/>
    <w:rsid w:val="00A457DA"/>
    <w:rsid w:val="00A45832"/>
    <w:rsid w:val="00A45882"/>
    <w:rsid w:val="00A458E8"/>
    <w:rsid w:val="00A459A5"/>
    <w:rsid w:val="00A459CB"/>
    <w:rsid w:val="00A45A12"/>
    <w:rsid w:val="00A45AD5"/>
    <w:rsid w:val="00A45C13"/>
    <w:rsid w:val="00A45E97"/>
    <w:rsid w:val="00A45F3C"/>
    <w:rsid w:val="00A45F7E"/>
    <w:rsid w:val="00A45F93"/>
    <w:rsid w:val="00A460D7"/>
    <w:rsid w:val="00A46138"/>
    <w:rsid w:val="00A461D9"/>
    <w:rsid w:val="00A461E5"/>
    <w:rsid w:val="00A46258"/>
    <w:rsid w:val="00A46289"/>
    <w:rsid w:val="00A46301"/>
    <w:rsid w:val="00A46332"/>
    <w:rsid w:val="00A46369"/>
    <w:rsid w:val="00A463CF"/>
    <w:rsid w:val="00A464B2"/>
    <w:rsid w:val="00A46507"/>
    <w:rsid w:val="00A46602"/>
    <w:rsid w:val="00A46623"/>
    <w:rsid w:val="00A46672"/>
    <w:rsid w:val="00A467DB"/>
    <w:rsid w:val="00A4685F"/>
    <w:rsid w:val="00A46915"/>
    <w:rsid w:val="00A46926"/>
    <w:rsid w:val="00A46944"/>
    <w:rsid w:val="00A4696B"/>
    <w:rsid w:val="00A46A4A"/>
    <w:rsid w:val="00A46A68"/>
    <w:rsid w:val="00A46B59"/>
    <w:rsid w:val="00A46B91"/>
    <w:rsid w:val="00A46C96"/>
    <w:rsid w:val="00A46DD7"/>
    <w:rsid w:val="00A46E1E"/>
    <w:rsid w:val="00A46E37"/>
    <w:rsid w:val="00A46E60"/>
    <w:rsid w:val="00A46EDE"/>
    <w:rsid w:val="00A47073"/>
    <w:rsid w:val="00A470C3"/>
    <w:rsid w:val="00A470E8"/>
    <w:rsid w:val="00A47123"/>
    <w:rsid w:val="00A47154"/>
    <w:rsid w:val="00A47265"/>
    <w:rsid w:val="00A4728D"/>
    <w:rsid w:val="00A472CF"/>
    <w:rsid w:val="00A473C7"/>
    <w:rsid w:val="00A475E3"/>
    <w:rsid w:val="00A475E7"/>
    <w:rsid w:val="00A4763A"/>
    <w:rsid w:val="00A477A2"/>
    <w:rsid w:val="00A4781A"/>
    <w:rsid w:val="00A47898"/>
    <w:rsid w:val="00A47A12"/>
    <w:rsid w:val="00A47A98"/>
    <w:rsid w:val="00A47B69"/>
    <w:rsid w:val="00A47B6B"/>
    <w:rsid w:val="00A47BAE"/>
    <w:rsid w:val="00A47C0C"/>
    <w:rsid w:val="00A47E12"/>
    <w:rsid w:val="00A47E15"/>
    <w:rsid w:val="00A47E2B"/>
    <w:rsid w:val="00A47E9B"/>
    <w:rsid w:val="00A47EB1"/>
    <w:rsid w:val="00A47F50"/>
    <w:rsid w:val="00A5000D"/>
    <w:rsid w:val="00A5003F"/>
    <w:rsid w:val="00A501B2"/>
    <w:rsid w:val="00A501C2"/>
    <w:rsid w:val="00A501DD"/>
    <w:rsid w:val="00A5026D"/>
    <w:rsid w:val="00A502C6"/>
    <w:rsid w:val="00A50308"/>
    <w:rsid w:val="00A50369"/>
    <w:rsid w:val="00A5038E"/>
    <w:rsid w:val="00A5042A"/>
    <w:rsid w:val="00A5046C"/>
    <w:rsid w:val="00A504C9"/>
    <w:rsid w:val="00A5053D"/>
    <w:rsid w:val="00A505A1"/>
    <w:rsid w:val="00A505EA"/>
    <w:rsid w:val="00A506A2"/>
    <w:rsid w:val="00A50716"/>
    <w:rsid w:val="00A50752"/>
    <w:rsid w:val="00A50798"/>
    <w:rsid w:val="00A507EF"/>
    <w:rsid w:val="00A507F9"/>
    <w:rsid w:val="00A5090D"/>
    <w:rsid w:val="00A509B7"/>
    <w:rsid w:val="00A509FF"/>
    <w:rsid w:val="00A50A29"/>
    <w:rsid w:val="00A50BDA"/>
    <w:rsid w:val="00A50C79"/>
    <w:rsid w:val="00A50D0A"/>
    <w:rsid w:val="00A50D56"/>
    <w:rsid w:val="00A50DE3"/>
    <w:rsid w:val="00A50DFA"/>
    <w:rsid w:val="00A50E45"/>
    <w:rsid w:val="00A50EB2"/>
    <w:rsid w:val="00A50EF2"/>
    <w:rsid w:val="00A50EFC"/>
    <w:rsid w:val="00A50F9E"/>
    <w:rsid w:val="00A5104A"/>
    <w:rsid w:val="00A5106B"/>
    <w:rsid w:val="00A510AA"/>
    <w:rsid w:val="00A51120"/>
    <w:rsid w:val="00A511FE"/>
    <w:rsid w:val="00A512D1"/>
    <w:rsid w:val="00A512F4"/>
    <w:rsid w:val="00A513A2"/>
    <w:rsid w:val="00A5142C"/>
    <w:rsid w:val="00A51548"/>
    <w:rsid w:val="00A515CC"/>
    <w:rsid w:val="00A5163A"/>
    <w:rsid w:val="00A5164D"/>
    <w:rsid w:val="00A51657"/>
    <w:rsid w:val="00A5166C"/>
    <w:rsid w:val="00A51700"/>
    <w:rsid w:val="00A5171A"/>
    <w:rsid w:val="00A517F2"/>
    <w:rsid w:val="00A5189F"/>
    <w:rsid w:val="00A518B4"/>
    <w:rsid w:val="00A518B6"/>
    <w:rsid w:val="00A5192B"/>
    <w:rsid w:val="00A5197A"/>
    <w:rsid w:val="00A51A95"/>
    <w:rsid w:val="00A51ABD"/>
    <w:rsid w:val="00A51AF9"/>
    <w:rsid w:val="00A51C9F"/>
    <w:rsid w:val="00A51F33"/>
    <w:rsid w:val="00A51F90"/>
    <w:rsid w:val="00A5208C"/>
    <w:rsid w:val="00A520B2"/>
    <w:rsid w:val="00A5213E"/>
    <w:rsid w:val="00A52282"/>
    <w:rsid w:val="00A522E2"/>
    <w:rsid w:val="00A523A8"/>
    <w:rsid w:val="00A523F7"/>
    <w:rsid w:val="00A52405"/>
    <w:rsid w:val="00A52414"/>
    <w:rsid w:val="00A5242E"/>
    <w:rsid w:val="00A5243A"/>
    <w:rsid w:val="00A52465"/>
    <w:rsid w:val="00A524C3"/>
    <w:rsid w:val="00A524EC"/>
    <w:rsid w:val="00A5271D"/>
    <w:rsid w:val="00A52843"/>
    <w:rsid w:val="00A5286C"/>
    <w:rsid w:val="00A52917"/>
    <w:rsid w:val="00A5295A"/>
    <w:rsid w:val="00A529A7"/>
    <w:rsid w:val="00A52A06"/>
    <w:rsid w:val="00A52A09"/>
    <w:rsid w:val="00A52A9D"/>
    <w:rsid w:val="00A52ACB"/>
    <w:rsid w:val="00A52B4D"/>
    <w:rsid w:val="00A52C0F"/>
    <w:rsid w:val="00A52D06"/>
    <w:rsid w:val="00A52D20"/>
    <w:rsid w:val="00A52E4A"/>
    <w:rsid w:val="00A52F0A"/>
    <w:rsid w:val="00A52F21"/>
    <w:rsid w:val="00A52FA4"/>
    <w:rsid w:val="00A53009"/>
    <w:rsid w:val="00A531C7"/>
    <w:rsid w:val="00A532B9"/>
    <w:rsid w:val="00A532EA"/>
    <w:rsid w:val="00A53301"/>
    <w:rsid w:val="00A53321"/>
    <w:rsid w:val="00A5359D"/>
    <w:rsid w:val="00A535CC"/>
    <w:rsid w:val="00A5377E"/>
    <w:rsid w:val="00A53881"/>
    <w:rsid w:val="00A53889"/>
    <w:rsid w:val="00A538C0"/>
    <w:rsid w:val="00A5392E"/>
    <w:rsid w:val="00A5393E"/>
    <w:rsid w:val="00A5395B"/>
    <w:rsid w:val="00A53987"/>
    <w:rsid w:val="00A53A13"/>
    <w:rsid w:val="00A53B40"/>
    <w:rsid w:val="00A53BD0"/>
    <w:rsid w:val="00A53C08"/>
    <w:rsid w:val="00A53CDE"/>
    <w:rsid w:val="00A53DF0"/>
    <w:rsid w:val="00A53E35"/>
    <w:rsid w:val="00A53E42"/>
    <w:rsid w:val="00A53ED9"/>
    <w:rsid w:val="00A53F2D"/>
    <w:rsid w:val="00A5401A"/>
    <w:rsid w:val="00A540B5"/>
    <w:rsid w:val="00A5420C"/>
    <w:rsid w:val="00A5428E"/>
    <w:rsid w:val="00A542C3"/>
    <w:rsid w:val="00A542CB"/>
    <w:rsid w:val="00A5449F"/>
    <w:rsid w:val="00A544A5"/>
    <w:rsid w:val="00A54569"/>
    <w:rsid w:val="00A54610"/>
    <w:rsid w:val="00A5474B"/>
    <w:rsid w:val="00A54777"/>
    <w:rsid w:val="00A547F9"/>
    <w:rsid w:val="00A5480B"/>
    <w:rsid w:val="00A5481D"/>
    <w:rsid w:val="00A548CB"/>
    <w:rsid w:val="00A5494D"/>
    <w:rsid w:val="00A54B0A"/>
    <w:rsid w:val="00A54B36"/>
    <w:rsid w:val="00A54BC9"/>
    <w:rsid w:val="00A54C24"/>
    <w:rsid w:val="00A54D18"/>
    <w:rsid w:val="00A54D9D"/>
    <w:rsid w:val="00A54E17"/>
    <w:rsid w:val="00A54E2B"/>
    <w:rsid w:val="00A54E9D"/>
    <w:rsid w:val="00A54EA3"/>
    <w:rsid w:val="00A54ED3"/>
    <w:rsid w:val="00A54EE1"/>
    <w:rsid w:val="00A54EE3"/>
    <w:rsid w:val="00A54F3A"/>
    <w:rsid w:val="00A54F3D"/>
    <w:rsid w:val="00A550D0"/>
    <w:rsid w:val="00A551B5"/>
    <w:rsid w:val="00A551F2"/>
    <w:rsid w:val="00A55204"/>
    <w:rsid w:val="00A55292"/>
    <w:rsid w:val="00A552EC"/>
    <w:rsid w:val="00A5538C"/>
    <w:rsid w:val="00A55396"/>
    <w:rsid w:val="00A553DA"/>
    <w:rsid w:val="00A5544C"/>
    <w:rsid w:val="00A55457"/>
    <w:rsid w:val="00A554B3"/>
    <w:rsid w:val="00A5550A"/>
    <w:rsid w:val="00A55588"/>
    <w:rsid w:val="00A555EF"/>
    <w:rsid w:val="00A55665"/>
    <w:rsid w:val="00A5566F"/>
    <w:rsid w:val="00A5572D"/>
    <w:rsid w:val="00A558FD"/>
    <w:rsid w:val="00A55912"/>
    <w:rsid w:val="00A55929"/>
    <w:rsid w:val="00A55A92"/>
    <w:rsid w:val="00A55C8B"/>
    <w:rsid w:val="00A55D00"/>
    <w:rsid w:val="00A55D39"/>
    <w:rsid w:val="00A55DA4"/>
    <w:rsid w:val="00A55E8C"/>
    <w:rsid w:val="00A55F89"/>
    <w:rsid w:val="00A560A3"/>
    <w:rsid w:val="00A560AE"/>
    <w:rsid w:val="00A561B1"/>
    <w:rsid w:val="00A56331"/>
    <w:rsid w:val="00A5634E"/>
    <w:rsid w:val="00A563F4"/>
    <w:rsid w:val="00A5642A"/>
    <w:rsid w:val="00A5646A"/>
    <w:rsid w:val="00A5653D"/>
    <w:rsid w:val="00A565AA"/>
    <w:rsid w:val="00A565D1"/>
    <w:rsid w:val="00A56798"/>
    <w:rsid w:val="00A567D7"/>
    <w:rsid w:val="00A567D9"/>
    <w:rsid w:val="00A567ED"/>
    <w:rsid w:val="00A5684C"/>
    <w:rsid w:val="00A568BA"/>
    <w:rsid w:val="00A568FD"/>
    <w:rsid w:val="00A5691A"/>
    <w:rsid w:val="00A569A7"/>
    <w:rsid w:val="00A56A11"/>
    <w:rsid w:val="00A56A8E"/>
    <w:rsid w:val="00A56AF6"/>
    <w:rsid w:val="00A56B0C"/>
    <w:rsid w:val="00A56B22"/>
    <w:rsid w:val="00A56BA2"/>
    <w:rsid w:val="00A56C71"/>
    <w:rsid w:val="00A56CE0"/>
    <w:rsid w:val="00A56D0A"/>
    <w:rsid w:val="00A56D51"/>
    <w:rsid w:val="00A56DA3"/>
    <w:rsid w:val="00A56DD9"/>
    <w:rsid w:val="00A56E26"/>
    <w:rsid w:val="00A56E31"/>
    <w:rsid w:val="00A56FA4"/>
    <w:rsid w:val="00A56FD5"/>
    <w:rsid w:val="00A5705B"/>
    <w:rsid w:val="00A57070"/>
    <w:rsid w:val="00A5713F"/>
    <w:rsid w:val="00A571AB"/>
    <w:rsid w:val="00A57225"/>
    <w:rsid w:val="00A57285"/>
    <w:rsid w:val="00A572B1"/>
    <w:rsid w:val="00A572DE"/>
    <w:rsid w:val="00A57328"/>
    <w:rsid w:val="00A5735A"/>
    <w:rsid w:val="00A573E2"/>
    <w:rsid w:val="00A57475"/>
    <w:rsid w:val="00A574A1"/>
    <w:rsid w:val="00A574F1"/>
    <w:rsid w:val="00A5752C"/>
    <w:rsid w:val="00A57573"/>
    <w:rsid w:val="00A57584"/>
    <w:rsid w:val="00A5769D"/>
    <w:rsid w:val="00A57716"/>
    <w:rsid w:val="00A57732"/>
    <w:rsid w:val="00A57821"/>
    <w:rsid w:val="00A57847"/>
    <w:rsid w:val="00A5792A"/>
    <w:rsid w:val="00A5795A"/>
    <w:rsid w:val="00A579A0"/>
    <w:rsid w:val="00A57A66"/>
    <w:rsid w:val="00A57BEB"/>
    <w:rsid w:val="00A57D0C"/>
    <w:rsid w:val="00A57DB6"/>
    <w:rsid w:val="00A57E19"/>
    <w:rsid w:val="00A57E1F"/>
    <w:rsid w:val="00A57F73"/>
    <w:rsid w:val="00A57FA5"/>
    <w:rsid w:val="00A57FAA"/>
    <w:rsid w:val="00A6005D"/>
    <w:rsid w:val="00A60089"/>
    <w:rsid w:val="00A60147"/>
    <w:rsid w:val="00A6051D"/>
    <w:rsid w:val="00A6054C"/>
    <w:rsid w:val="00A605C4"/>
    <w:rsid w:val="00A605E4"/>
    <w:rsid w:val="00A605F3"/>
    <w:rsid w:val="00A60770"/>
    <w:rsid w:val="00A60779"/>
    <w:rsid w:val="00A607AD"/>
    <w:rsid w:val="00A60831"/>
    <w:rsid w:val="00A6095B"/>
    <w:rsid w:val="00A60968"/>
    <w:rsid w:val="00A60A65"/>
    <w:rsid w:val="00A60B1F"/>
    <w:rsid w:val="00A60B5A"/>
    <w:rsid w:val="00A60BC1"/>
    <w:rsid w:val="00A60BF0"/>
    <w:rsid w:val="00A60C07"/>
    <w:rsid w:val="00A60D1E"/>
    <w:rsid w:val="00A60D3A"/>
    <w:rsid w:val="00A60D7A"/>
    <w:rsid w:val="00A60E62"/>
    <w:rsid w:val="00A60E7F"/>
    <w:rsid w:val="00A60EC5"/>
    <w:rsid w:val="00A60FA1"/>
    <w:rsid w:val="00A61056"/>
    <w:rsid w:val="00A61099"/>
    <w:rsid w:val="00A610B8"/>
    <w:rsid w:val="00A610CC"/>
    <w:rsid w:val="00A61289"/>
    <w:rsid w:val="00A6132E"/>
    <w:rsid w:val="00A61344"/>
    <w:rsid w:val="00A61401"/>
    <w:rsid w:val="00A61476"/>
    <w:rsid w:val="00A6151B"/>
    <w:rsid w:val="00A6156B"/>
    <w:rsid w:val="00A61575"/>
    <w:rsid w:val="00A61717"/>
    <w:rsid w:val="00A6174F"/>
    <w:rsid w:val="00A617B1"/>
    <w:rsid w:val="00A61816"/>
    <w:rsid w:val="00A61818"/>
    <w:rsid w:val="00A618AC"/>
    <w:rsid w:val="00A6198E"/>
    <w:rsid w:val="00A619ED"/>
    <w:rsid w:val="00A61A12"/>
    <w:rsid w:val="00A61B37"/>
    <w:rsid w:val="00A61C50"/>
    <w:rsid w:val="00A61CE3"/>
    <w:rsid w:val="00A61DB5"/>
    <w:rsid w:val="00A61E18"/>
    <w:rsid w:val="00A61ECB"/>
    <w:rsid w:val="00A61FCF"/>
    <w:rsid w:val="00A61FF3"/>
    <w:rsid w:val="00A61FF9"/>
    <w:rsid w:val="00A61FFD"/>
    <w:rsid w:val="00A6211F"/>
    <w:rsid w:val="00A62195"/>
    <w:rsid w:val="00A621B8"/>
    <w:rsid w:val="00A621BF"/>
    <w:rsid w:val="00A6226D"/>
    <w:rsid w:val="00A622CA"/>
    <w:rsid w:val="00A623C1"/>
    <w:rsid w:val="00A624ED"/>
    <w:rsid w:val="00A62663"/>
    <w:rsid w:val="00A6269F"/>
    <w:rsid w:val="00A62755"/>
    <w:rsid w:val="00A6275B"/>
    <w:rsid w:val="00A6278F"/>
    <w:rsid w:val="00A62827"/>
    <w:rsid w:val="00A6288B"/>
    <w:rsid w:val="00A628B0"/>
    <w:rsid w:val="00A628F0"/>
    <w:rsid w:val="00A629D4"/>
    <w:rsid w:val="00A62A78"/>
    <w:rsid w:val="00A62A82"/>
    <w:rsid w:val="00A62ACE"/>
    <w:rsid w:val="00A62B1C"/>
    <w:rsid w:val="00A62B2D"/>
    <w:rsid w:val="00A62B2E"/>
    <w:rsid w:val="00A62B80"/>
    <w:rsid w:val="00A62C40"/>
    <w:rsid w:val="00A62D0F"/>
    <w:rsid w:val="00A62D12"/>
    <w:rsid w:val="00A62DE0"/>
    <w:rsid w:val="00A62DF0"/>
    <w:rsid w:val="00A63044"/>
    <w:rsid w:val="00A63104"/>
    <w:rsid w:val="00A63115"/>
    <w:rsid w:val="00A631C0"/>
    <w:rsid w:val="00A631C6"/>
    <w:rsid w:val="00A63232"/>
    <w:rsid w:val="00A63244"/>
    <w:rsid w:val="00A6326F"/>
    <w:rsid w:val="00A63388"/>
    <w:rsid w:val="00A633B0"/>
    <w:rsid w:val="00A6347A"/>
    <w:rsid w:val="00A6348D"/>
    <w:rsid w:val="00A634FC"/>
    <w:rsid w:val="00A63511"/>
    <w:rsid w:val="00A63579"/>
    <w:rsid w:val="00A63597"/>
    <w:rsid w:val="00A63685"/>
    <w:rsid w:val="00A636DD"/>
    <w:rsid w:val="00A63811"/>
    <w:rsid w:val="00A639BC"/>
    <w:rsid w:val="00A639C9"/>
    <w:rsid w:val="00A63B42"/>
    <w:rsid w:val="00A63BAA"/>
    <w:rsid w:val="00A63C6A"/>
    <w:rsid w:val="00A63D50"/>
    <w:rsid w:val="00A63E27"/>
    <w:rsid w:val="00A63E4E"/>
    <w:rsid w:val="00A63E58"/>
    <w:rsid w:val="00A63EC8"/>
    <w:rsid w:val="00A63ED5"/>
    <w:rsid w:val="00A63F97"/>
    <w:rsid w:val="00A63FBA"/>
    <w:rsid w:val="00A64008"/>
    <w:rsid w:val="00A6412D"/>
    <w:rsid w:val="00A64163"/>
    <w:rsid w:val="00A6418B"/>
    <w:rsid w:val="00A64210"/>
    <w:rsid w:val="00A64213"/>
    <w:rsid w:val="00A64280"/>
    <w:rsid w:val="00A642A7"/>
    <w:rsid w:val="00A643A2"/>
    <w:rsid w:val="00A6444D"/>
    <w:rsid w:val="00A64475"/>
    <w:rsid w:val="00A644EB"/>
    <w:rsid w:val="00A6456B"/>
    <w:rsid w:val="00A64684"/>
    <w:rsid w:val="00A646A6"/>
    <w:rsid w:val="00A646CF"/>
    <w:rsid w:val="00A64756"/>
    <w:rsid w:val="00A647A5"/>
    <w:rsid w:val="00A647AC"/>
    <w:rsid w:val="00A6481A"/>
    <w:rsid w:val="00A648FC"/>
    <w:rsid w:val="00A64932"/>
    <w:rsid w:val="00A6496F"/>
    <w:rsid w:val="00A64A29"/>
    <w:rsid w:val="00A64A57"/>
    <w:rsid w:val="00A64B42"/>
    <w:rsid w:val="00A64B89"/>
    <w:rsid w:val="00A64BD3"/>
    <w:rsid w:val="00A64C51"/>
    <w:rsid w:val="00A64D01"/>
    <w:rsid w:val="00A64D42"/>
    <w:rsid w:val="00A64D57"/>
    <w:rsid w:val="00A64D80"/>
    <w:rsid w:val="00A64DCF"/>
    <w:rsid w:val="00A64E20"/>
    <w:rsid w:val="00A64F0D"/>
    <w:rsid w:val="00A64FB8"/>
    <w:rsid w:val="00A6503B"/>
    <w:rsid w:val="00A65146"/>
    <w:rsid w:val="00A6516F"/>
    <w:rsid w:val="00A65187"/>
    <w:rsid w:val="00A65213"/>
    <w:rsid w:val="00A652B2"/>
    <w:rsid w:val="00A65386"/>
    <w:rsid w:val="00A653A6"/>
    <w:rsid w:val="00A653C7"/>
    <w:rsid w:val="00A653CB"/>
    <w:rsid w:val="00A6540F"/>
    <w:rsid w:val="00A65424"/>
    <w:rsid w:val="00A65477"/>
    <w:rsid w:val="00A65525"/>
    <w:rsid w:val="00A655E1"/>
    <w:rsid w:val="00A65696"/>
    <w:rsid w:val="00A65857"/>
    <w:rsid w:val="00A65994"/>
    <w:rsid w:val="00A65A11"/>
    <w:rsid w:val="00A65A2F"/>
    <w:rsid w:val="00A65A3E"/>
    <w:rsid w:val="00A65A74"/>
    <w:rsid w:val="00A65ACE"/>
    <w:rsid w:val="00A65B12"/>
    <w:rsid w:val="00A65B69"/>
    <w:rsid w:val="00A65C2C"/>
    <w:rsid w:val="00A65CBF"/>
    <w:rsid w:val="00A65CC7"/>
    <w:rsid w:val="00A65CF1"/>
    <w:rsid w:val="00A65D50"/>
    <w:rsid w:val="00A65D73"/>
    <w:rsid w:val="00A65D8F"/>
    <w:rsid w:val="00A65E12"/>
    <w:rsid w:val="00A65E95"/>
    <w:rsid w:val="00A65EDF"/>
    <w:rsid w:val="00A65EEE"/>
    <w:rsid w:val="00A65F5A"/>
    <w:rsid w:val="00A66013"/>
    <w:rsid w:val="00A66025"/>
    <w:rsid w:val="00A66083"/>
    <w:rsid w:val="00A66086"/>
    <w:rsid w:val="00A66103"/>
    <w:rsid w:val="00A66140"/>
    <w:rsid w:val="00A66199"/>
    <w:rsid w:val="00A6633D"/>
    <w:rsid w:val="00A663A7"/>
    <w:rsid w:val="00A663E1"/>
    <w:rsid w:val="00A66400"/>
    <w:rsid w:val="00A66419"/>
    <w:rsid w:val="00A6643A"/>
    <w:rsid w:val="00A6646D"/>
    <w:rsid w:val="00A6654E"/>
    <w:rsid w:val="00A66563"/>
    <w:rsid w:val="00A66566"/>
    <w:rsid w:val="00A665B3"/>
    <w:rsid w:val="00A66613"/>
    <w:rsid w:val="00A66659"/>
    <w:rsid w:val="00A667AC"/>
    <w:rsid w:val="00A667F3"/>
    <w:rsid w:val="00A667FE"/>
    <w:rsid w:val="00A66823"/>
    <w:rsid w:val="00A66824"/>
    <w:rsid w:val="00A6688B"/>
    <w:rsid w:val="00A66890"/>
    <w:rsid w:val="00A6698C"/>
    <w:rsid w:val="00A669D2"/>
    <w:rsid w:val="00A66A37"/>
    <w:rsid w:val="00A66A8D"/>
    <w:rsid w:val="00A66AFB"/>
    <w:rsid w:val="00A66B1C"/>
    <w:rsid w:val="00A66B63"/>
    <w:rsid w:val="00A66BF8"/>
    <w:rsid w:val="00A66BFE"/>
    <w:rsid w:val="00A66C17"/>
    <w:rsid w:val="00A66C89"/>
    <w:rsid w:val="00A66D40"/>
    <w:rsid w:val="00A66F58"/>
    <w:rsid w:val="00A6701D"/>
    <w:rsid w:val="00A67035"/>
    <w:rsid w:val="00A67050"/>
    <w:rsid w:val="00A670D7"/>
    <w:rsid w:val="00A6711A"/>
    <w:rsid w:val="00A6718C"/>
    <w:rsid w:val="00A671F8"/>
    <w:rsid w:val="00A67240"/>
    <w:rsid w:val="00A67266"/>
    <w:rsid w:val="00A672BD"/>
    <w:rsid w:val="00A672E1"/>
    <w:rsid w:val="00A67311"/>
    <w:rsid w:val="00A67323"/>
    <w:rsid w:val="00A6746C"/>
    <w:rsid w:val="00A6767D"/>
    <w:rsid w:val="00A6769A"/>
    <w:rsid w:val="00A67778"/>
    <w:rsid w:val="00A678CF"/>
    <w:rsid w:val="00A679D0"/>
    <w:rsid w:val="00A679D8"/>
    <w:rsid w:val="00A679F7"/>
    <w:rsid w:val="00A67BAC"/>
    <w:rsid w:val="00A67C0E"/>
    <w:rsid w:val="00A67CA5"/>
    <w:rsid w:val="00A67CB8"/>
    <w:rsid w:val="00A67D4D"/>
    <w:rsid w:val="00A67D96"/>
    <w:rsid w:val="00A67DE5"/>
    <w:rsid w:val="00A67E51"/>
    <w:rsid w:val="00A67F15"/>
    <w:rsid w:val="00A67FCA"/>
    <w:rsid w:val="00A700F9"/>
    <w:rsid w:val="00A70202"/>
    <w:rsid w:val="00A70238"/>
    <w:rsid w:val="00A702DF"/>
    <w:rsid w:val="00A70347"/>
    <w:rsid w:val="00A70364"/>
    <w:rsid w:val="00A704B2"/>
    <w:rsid w:val="00A7052F"/>
    <w:rsid w:val="00A7054F"/>
    <w:rsid w:val="00A705B1"/>
    <w:rsid w:val="00A705E5"/>
    <w:rsid w:val="00A7060C"/>
    <w:rsid w:val="00A70716"/>
    <w:rsid w:val="00A70757"/>
    <w:rsid w:val="00A70775"/>
    <w:rsid w:val="00A707FA"/>
    <w:rsid w:val="00A7085A"/>
    <w:rsid w:val="00A708A1"/>
    <w:rsid w:val="00A709A9"/>
    <w:rsid w:val="00A709AA"/>
    <w:rsid w:val="00A709DE"/>
    <w:rsid w:val="00A70A1F"/>
    <w:rsid w:val="00A70AD5"/>
    <w:rsid w:val="00A70AE2"/>
    <w:rsid w:val="00A70AEC"/>
    <w:rsid w:val="00A70B55"/>
    <w:rsid w:val="00A70B56"/>
    <w:rsid w:val="00A70B82"/>
    <w:rsid w:val="00A70BB4"/>
    <w:rsid w:val="00A70C25"/>
    <w:rsid w:val="00A70C5B"/>
    <w:rsid w:val="00A70C67"/>
    <w:rsid w:val="00A70CB4"/>
    <w:rsid w:val="00A70CFB"/>
    <w:rsid w:val="00A70D18"/>
    <w:rsid w:val="00A70EAA"/>
    <w:rsid w:val="00A70ECA"/>
    <w:rsid w:val="00A70F3F"/>
    <w:rsid w:val="00A70F83"/>
    <w:rsid w:val="00A70FD2"/>
    <w:rsid w:val="00A710DE"/>
    <w:rsid w:val="00A7114B"/>
    <w:rsid w:val="00A712D3"/>
    <w:rsid w:val="00A71366"/>
    <w:rsid w:val="00A71486"/>
    <w:rsid w:val="00A7153E"/>
    <w:rsid w:val="00A7164B"/>
    <w:rsid w:val="00A71674"/>
    <w:rsid w:val="00A7167B"/>
    <w:rsid w:val="00A716F0"/>
    <w:rsid w:val="00A71704"/>
    <w:rsid w:val="00A71716"/>
    <w:rsid w:val="00A71720"/>
    <w:rsid w:val="00A717F3"/>
    <w:rsid w:val="00A718D3"/>
    <w:rsid w:val="00A71908"/>
    <w:rsid w:val="00A71AE7"/>
    <w:rsid w:val="00A71B35"/>
    <w:rsid w:val="00A71C4C"/>
    <w:rsid w:val="00A71C9D"/>
    <w:rsid w:val="00A71CA8"/>
    <w:rsid w:val="00A71CC2"/>
    <w:rsid w:val="00A71D03"/>
    <w:rsid w:val="00A71D94"/>
    <w:rsid w:val="00A71EC0"/>
    <w:rsid w:val="00A71ED2"/>
    <w:rsid w:val="00A71EEE"/>
    <w:rsid w:val="00A71FD8"/>
    <w:rsid w:val="00A72049"/>
    <w:rsid w:val="00A7209C"/>
    <w:rsid w:val="00A7211B"/>
    <w:rsid w:val="00A722C0"/>
    <w:rsid w:val="00A72322"/>
    <w:rsid w:val="00A7237D"/>
    <w:rsid w:val="00A723D1"/>
    <w:rsid w:val="00A72477"/>
    <w:rsid w:val="00A724A7"/>
    <w:rsid w:val="00A724FB"/>
    <w:rsid w:val="00A72536"/>
    <w:rsid w:val="00A725F8"/>
    <w:rsid w:val="00A72706"/>
    <w:rsid w:val="00A72761"/>
    <w:rsid w:val="00A727EB"/>
    <w:rsid w:val="00A72852"/>
    <w:rsid w:val="00A7299B"/>
    <w:rsid w:val="00A729DB"/>
    <w:rsid w:val="00A72A50"/>
    <w:rsid w:val="00A72B60"/>
    <w:rsid w:val="00A72B78"/>
    <w:rsid w:val="00A72BC9"/>
    <w:rsid w:val="00A72C7A"/>
    <w:rsid w:val="00A72C95"/>
    <w:rsid w:val="00A72D73"/>
    <w:rsid w:val="00A72DD6"/>
    <w:rsid w:val="00A72E45"/>
    <w:rsid w:val="00A72F51"/>
    <w:rsid w:val="00A72FE9"/>
    <w:rsid w:val="00A73057"/>
    <w:rsid w:val="00A73067"/>
    <w:rsid w:val="00A7306E"/>
    <w:rsid w:val="00A7307D"/>
    <w:rsid w:val="00A732BA"/>
    <w:rsid w:val="00A732E7"/>
    <w:rsid w:val="00A73409"/>
    <w:rsid w:val="00A7340F"/>
    <w:rsid w:val="00A73461"/>
    <w:rsid w:val="00A73466"/>
    <w:rsid w:val="00A7350F"/>
    <w:rsid w:val="00A7352D"/>
    <w:rsid w:val="00A73549"/>
    <w:rsid w:val="00A73583"/>
    <w:rsid w:val="00A735C3"/>
    <w:rsid w:val="00A735F4"/>
    <w:rsid w:val="00A736B4"/>
    <w:rsid w:val="00A736CE"/>
    <w:rsid w:val="00A737EF"/>
    <w:rsid w:val="00A737F4"/>
    <w:rsid w:val="00A73800"/>
    <w:rsid w:val="00A7385A"/>
    <w:rsid w:val="00A7389C"/>
    <w:rsid w:val="00A73A2C"/>
    <w:rsid w:val="00A73B60"/>
    <w:rsid w:val="00A73BA9"/>
    <w:rsid w:val="00A73C16"/>
    <w:rsid w:val="00A73C45"/>
    <w:rsid w:val="00A73D2B"/>
    <w:rsid w:val="00A73D60"/>
    <w:rsid w:val="00A73DAA"/>
    <w:rsid w:val="00A73E1F"/>
    <w:rsid w:val="00A73E29"/>
    <w:rsid w:val="00A73ECA"/>
    <w:rsid w:val="00A73EF8"/>
    <w:rsid w:val="00A73F98"/>
    <w:rsid w:val="00A7403A"/>
    <w:rsid w:val="00A7404D"/>
    <w:rsid w:val="00A74057"/>
    <w:rsid w:val="00A74097"/>
    <w:rsid w:val="00A740C2"/>
    <w:rsid w:val="00A74157"/>
    <w:rsid w:val="00A74210"/>
    <w:rsid w:val="00A7435C"/>
    <w:rsid w:val="00A745D8"/>
    <w:rsid w:val="00A74789"/>
    <w:rsid w:val="00A747FF"/>
    <w:rsid w:val="00A74869"/>
    <w:rsid w:val="00A74872"/>
    <w:rsid w:val="00A74886"/>
    <w:rsid w:val="00A748BC"/>
    <w:rsid w:val="00A7492D"/>
    <w:rsid w:val="00A74A37"/>
    <w:rsid w:val="00A74AE4"/>
    <w:rsid w:val="00A74B16"/>
    <w:rsid w:val="00A74BE1"/>
    <w:rsid w:val="00A74D80"/>
    <w:rsid w:val="00A74E2B"/>
    <w:rsid w:val="00A74E3A"/>
    <w:rsid w:val="00A74EB1"/>
    <w:rsid w:val="00A74ECA"/>
    <w:rsid w:val="00A74EE0"/>
    <w:rsid w:val="00A74F46"/>
    <w:rsid w:val="00A74F4B"/>
    <w:rsid w:val="00A74FB2"/>
    <w:rsid w:val="00A7506D"/>
    <w:rsid w:val="00A75089"/>
    <w:rsid w:val="00A750D6"/>
    <w:rsid w:val="00A7517B"/>
    <w:rsid w:val="00A7524B"/>
    <w:rsid w:val="00A752D1"/>
    <w:rsid w:val="00A75376"/>
    <w:rsid w:val="00A7548C"/>
    <w:rsid w:val="00A75513"/>
    <w:rsid w:val="00A75590"/>
    <w:rsid w:val="00A756D4"/>
    <w:rsid w:val="00A75710"/>
    <w:rsid w:val="00A75717"/>
    <w:rsid w:val="00A75771"/>
    <w:rsid w:val="00A757A7"/>
    <w:rsid w:val="00A757C5"/>
    <w:rsid w:val="00A75825"/>
    <w:rsid w:val="00A75898"/>
    <w:rsid w:val="00A759C2"/>
    <w:rsid w:val="00A75A05"/>
    <w:rsid w:val="00A75A1E"/>
    <w:rsid w:val="00A75A3A"/>
    <w:rsid w:val="00A75B34"/>
    <w:rsid w:val="00A75CC9"/>
    <w:rsid w:val="00A75E7D"/>
    <w:rsid w:val="00A75FFA"/>
    <w:rsid w:val="00A76051"/>
    <w:rsid w:val="00A76061"/>
    <w:rsid w:val="00A760B6"/>
    <w:rsid w:val="00A760D8"/>
    <w:rsid w:val="00A76161"/>
    <w:rsid w:val="00A76198"/>
    <w:rsid w:val="00A761AF"/>
    <w:rsid w:val="00A76200"/>
    <w:rsid w:val="00A762DF"/>
    <w:rsid w:val="00A762E5"/>
    <w:rsid w:val="00A763C0"/>
    <w:rsid w:val="00A7647F"/>
    <w:rsid w:val="00A76494"/>
    <w:rsid w:val="00A764FA"/>
    <w:rsid w:val="00A76549"/>
    <w:rsid w:val="00A765D2"/>
    <w:rsid w:val="00A765E2"/>
    <w:rsid w:val="00A76698"/>
    <w:rsid w:val="00A766C8"/>
    <w:rsid w:val="00A766C9"/>
    <w:rsid w:val="00A7670F"/>
    <w:rsid w:val="00A767C2"/>
    <w:rsid w:val="00A7687E"/>
    <w:rsid w:val="00A768A9"/>
    <w:rsid w:val="00A768EF"/>
    <w:rsid w:val="00A768F4"/>
    <w:rsid w:val="00A7694F"/>
    <w:rsid w:val="00A76A32"/>
    <w:rsid w:val="00A76A9A"/>
    <w:rsid w:val="00A76B69"/>
    <w:rsid w:val="00A76B8C"/>
    <w:rsid w:val="00A76B90"/>
    <w:rsid w:val="00A76C47"/>
    <w:rsid w:val="00A76C9F"/>
    <w:rsid w:val="00A76E28"/>
    <w:rsid w:val="00A76E33"/>
    <w:rsid w:val="00A76E92"/>
    <w:rsid w:val="00A77088"/>
    <w:rsid w:val="00A770CF"/>
    <w:rsid w:val="00A772C5"/>
    <w:rsid w:val="00A772FC"/>
    <w:rsid w:val="00A77397"/>
    <w:rsid w:val="00A77441"/>
    <w:rsid w:val="00A774FE"/>
    <w:rsid w:val="00A77569"/>
    <w:rsid w:val="00A77641"/>
    <w:rsid w:val="00A7769D"/>
    <w:rsid w:val="00A776BC"/>
    <w:rsid w:val="00A776D0"/>
    <w:rsid w:val="00A776FD"/>
    <w:rsid w:val="00A7773C"/>
    <w:rsid w:val="00A7777D"/>
    <w:rsid w:val="00A777A7"/>
    <w:rsid w:val="00A777E1"/>
    <w:rsid w:val="00A777EE"/>
    <w:rsid w:val="00A7784C"/>
    <w:rsid w:val="00A77883"/>
    <w:rsid w:val="00A77895"/>
    <w:rsid w:val="00A778CA"/>
    <w:rsid w:val="00A779DB"/>
    <w:rsid w:val="00A77A9A"/>
    <w:rsid w:val="00A77B0C"/>
    <w:rsid w:val="00A77B12"/>
    <w:rsid w:val="00A77B1D"/>
    <w:rsid w:val="00A77B37"/>
    <w:rsid w:val="00A77BB4"/>
    <w:rsid w:val="00A77C0D"/>
    <w:rsid w:val="00A77CC6"/>
    <w:rsid w:val="00A77E18"/>
    <w:rsid w:val="00A77F3E"/>
    <w:rsid w:val="00A77FE6"/>
    <w:rsid w:val="00A800A2"/>
    <w:rsid w:val="00A800AA"/>
    <w:rsid w:val="00A80107"/>
    <w:rsid w:val="00A801E3"/>
    <w:rsid w:val="00A80250"/>
    <w:rsid w:val="00A8044A"/>
    <w:rsid w:val="00A80491"/>
    <w:rsid w:val="00A80508"/>
    <w:rsid w:val="00A80522"/>
    <w:rsid w:val="00A80555"/>
    <w:rsid w:val="00A80561"/>
    <w:rsid w:val="00A805E6"/>
    <w:rsid w:val="00A805F2"/>
    <w:rsid w:val="00A80626"/>
    <w:rsid w:val="00A8062B"/>
    <w:rsid w:val="00A806A3"/>
    <w:rsid w:val="00A806B2"/>
    <w:rsid w:val="00A8076E"/>
    <w:rsid w:val="00A807B1"/>
    <w:rsid w:val="00A80878"/>
    <w:rsid w:val="00A808A4"/>
    <w:rsid w:val="00A80936"/>
    <w:rsid w:val="00A80982"/>
    <w:rsid w:val="00A809C7"/>
    <w:rsid w:val="00A809DB"/>
    <w:rsid w:val="00A80ACC"/>
    <w:rsid w:val="00A80B65"/>
    <w:rsid w:val="00A80BE5"/>
    <w:rsid w:val="00A80C5E"/>
    <w:rsid w:val="00A80C67"/>
    <w:rsid w:val="00A80CB6"/>
    <w:rsid w:val="00A80EA2"/>
    <w:rsid w:val="00A80EB6"/>
    <w:rsid w:val="00A80ED9"/>
    <w:rsid w:val="00A80EFC"/>
    <w:rsid w:val="00A80EFE"/>
    <w:rsid w:val="00A80F29"/>
    <w:rsid w:val="00A80F77"/>
    <w:rsid w:val="00A80F84"/>
    <w:rsid w:val="00A80F9C"/>
    <w:rsid w:val="00A80FD8"/>
    <w:rsid w:val="00A80FFE"/>
    <w:rsid w:val="00A81039"/>
    <w:rsid w:val="00A810E4"/>
    <w:rsid w:val="00A8116A"/>
    <w:rsid w:val="00A8117E"/>
    <w:rsid w:val="00A811AD"/>
    <w:rsid w:val="00A8125C"/>
    <w:rsid w:val="00A812B1"/>
    <w:rsid w:val="00A812BA"/>
    <w:rsid w:val="00A81307"/>
    <w:rsid w:val="00A81364"/>
    <w:rsid w:val="00A8136A"/>
    <w:rsid w:val="00A813C3"/>
    <w:rsid w:val="00A813D2"/>
    <w:rsid w:val="00A813F1"/>
    <w:rsid w:val="00A81414"/>
    <w:rsid w:val="00A81482"/>
    <w:rsid w:val="00A814A4"/>
    <w:rsid w:val="00A814C7"/>
    <w:rsid w:val="00A8157F"/>
    <w:rsid w:val="00A816A7"/>
    <w:rsid w:val="00A8173E"/>
    <w:rsid w:val="00A817CD"/>
    <w:rsid w:val="00A819D4"/>
    <w:rsid w:val="00A81A25"/>
    <w:rsid w:val="00A81B15"/>
    <w:rsid w:val="00A81B52"/>
    <w:rsid w:val="00A81C01"/>
    <w:rsid w:val="00A81C59"/>
    <w:rsid w:val="00A81C9A"/>
    <w:rsid w:val="00A81CA5"/>
    <w:rsid w:val="00A81CFE"/>
    <w:rsid w:val="00A81D17"/>
    <w:rsid w:val="00A81D2B"/>
    <w:rsid w:val="00A81D5A"/>
    <w:rsid w:val="00A81E5B"/>
    <w:rsid w:val="00A81ED9"/>
    <w:rsid w:val="00A81F3B"/>
    <w:rsid w:val="00A81FD4"/>
    <w:rsid w:val="00A82134"/>
    <w:rsid w:val="00A82171"/>
    <w:rsid w:val="00A8217D"/>
    <w:rsid w:val="00A821C2"/>
    <w:rsid w:val="00A822B9"/>
    <w:rsid w:val="00A822E1"/>
    <w:rsid w:val="00A822ED"/>
    <w:rsid w:val="00A8234C"/>
    <w:rsid w:val="00A823DE"/>
    <w:rsid w:val="00A824A2"/>
    <w:rsid w:val="00A825EC"/>
    <w:rsid w:val="00A8265F"/>
    <w:rsid w:val="00A826AD"/>
    <w:rsid w:val="00A826B1"/>
    <w:rsid w:val="00A82723"/>
    <w:rsid w:val="00A8275A"/>
    <w:rsid w:val="00A827A8"/>
    <w:rsid w:val="00A8289E"/>
    <w:rsid w:val="00A82A5C"/>
    <w:rsid w:val="00A82A73"/>
    <w:rsid w:val="00A82AAB"/>
    <w:rsid w:val="00A82ACC"/>
    <w:rsid w:val="00A82B7B"/>
    <w:rsid w:val="00A82BD5"/>
    <w:rsid w:val="00A82CC5"/>
    <w:rsid w:val="00A82FB0"/>
    <w:rsid w:val="00A82FD6"/>
    <w:rsid w:val="00A83112"/>
    <w:rsid w:val="00A8316A"/>
    <w:rsid w:val="00A832A4"/>
    <w:rsid w:val="00A833EB"/>
    <w:rsid w:val="00A83401"/>
    <w:rsid w:val="00A8347F"/>
    <w:rsid w:val="00A834AA"/>
    <w:rsid w:val="00A835BF"/>
    <w:rsid w:val="00A8363C"/>
    <w:rsid w:val="00A836AB"/>
    <w:rsid w:val="00A83814"/>
    <w:rsid w:val="00A83817"/>
    <w:rsid w:val="00A838A0"/>
    <w:rsid w:val="00A838DE"/>
    <w:rsid w:val="00A838F7"/>
    <w:rsid w:val="00A8392B"/>
    <w:rsid w:val="00A83974"/>
    <w:rsid w:val="00A83976"/>
    <w:rsid w:val="00A83A67"/>
    <w:rsid w:val="00A83A7E"/>
    <w:rsid w:val="00A83AFC"/>
    <w:rsid w:val="00A83AFE"/>
    <w:rsid w:val="00A83AFF"/>
    <w:rsid w:val="00A83BDA"/>
    <w:rsid w:val="00A83D5F"/>
    <w:rsid w:val="00A83D90"/>
    <w:rsid w:val="00A83E63"/>
    <w:rsid w:val="00A83EB5"/>
    <w:rsid w:val="00A83EC7"/>
    <w:rsid w:val="00A83EF4"/>
    <w:rsid w:val="00A83F40"/>
    <w:rsid w:val="00A83F87"/>
    <w:rsid w:val="00A83FCE"/>
    <w:rsid w:val="00A84090"/>
    <w:rsid w:val="00A840BD"/>
    <w:rsid w:val="00A8413A"/>
    <w:rsid w:val="00A8423C"/>
    <w:rsid w:val="00A84303"/>
    <w:rsid w:val="00A843C0"/>
    <w:rsid w:val="00A843C9"/>
    <w:rsid w:val="00A8445C"/>
    <w:rsid w:val="00A844E0"/>
    <w:rsid w:val="00A84513"/>
    <w:rsid w:val="00A845A5"/>
    <w:rsid w:val="00A845B1"/>
    <w:rsid w:val="00A845F1"/>
    <w:rsid w:val="00A845F8"/>
    <w:rsid w:val="00A8466D"/>
    <w:rsid w:val="00A8470F"/>
    <w:rsid w:val="00A8476E"/>
    <w:rsid w:val="00A847D1"/>
    <w:rsid w:val="00A84846"/>
    <w:rsid w:val="00A848C4"/>
    <w:rsid w:val="00A848F8"/>
    <w:rsid w:val="00A84942"/>
    <w:rsid w:val="00A84982"/>
    <w:rsid w:val="00A849CF"/>
    <w:rsid w:val="00A849E6"/>
    <w:rsid w:val="00A84A25"/>
    <w:rsid w:val="00A84A32"/>
    <w:rsid w:val="00A84A7D"/>
    <w:rsid w:val="00A84BB2"/>
    <w:rsid w:val="00A84BB8"/>
    <w:rsid w:val="00A84BBB"/>
    <w:rsid w:val="00A84C34"/>
    <w:rsid w:val="00A84CEF"/>
    <w:rsid w:val="00A84D18"/>
    <w:rsid w:val="00A84D44"/>
    <w:rsid w:val="00A84D8A"/>
    <w:rsid w:val="00A84E3A"/>
    <w:rsid w:val="00A84E3E"/>
    <w:rsid w:val="00A85050"/>
    <w:rsid w:val="00A850BB"/>
    <w:rsid w:val="00A850C1"/>
    <w:rsid w:val="00A851A1"/>
    <w:rsid w:val="00A851D5"/>
    <w:rsid w:val="00A85277"/>
    <w:rsid w:val="00A85615"/>
    <w:rsid w:val="00A8563C"/>
    <w:rsid w:val="00A8565E"/>
    <w:rsid w:val="00A856C5"/>
    <w:rsid w:val="00A8574E"/>
    <w:rsid w:val="00A857B5"/>
    <w:rsid w:val="00A85816"/>
    <w:rsid w:val="00A85855"/>
    <w:rsid w:val="00A85904"/>
    <w:rsid w:val="00A85A1B"/>
    <w:rsid w:val="00A85A7B"/>
    <w:rsid w:val="00A85AAB"/>
    <w:rsid w:val="00A85B22"/>
    <w:rsid w:val="00A85BBB"/>
    <w:rsid w:val="00A85BFD"/>
    <w:rsid w:val="00A85C1D"/>
    <w:rsid w:val="00A85CA7"/>
    <w:rsid w:val="00A85CBE"/>
    <w:rsid w:val="00A85E75"/>
    <w:rsid w:val="00A85E7A"/>
    <w:rsid w:val="00A85EB5"/>
    <w:rsid w:val="00A85EBB"/>
    <w:rsid w:val="00A85F94"/>
    <w:rsid w:val="00A86098"/>
    <w:rsid w:val="00A8610D"/>
    <w:rsid w:val="00A8616F"/>
    <w:rsid w:val="00A86272"/>
    <w:rsid w:val="00A86368"/>
    <w:rsid w:val="00A8638B"/>
    <w:rsid w:val="00A863C6"/>
    <w:rsid w:val="00A864C7"/>
    <w:rsid w:val="00A8656D"/>
    <w:rsid w:val="00A865B3"/>
    <w:rsid w:val="00A86605"/>
    <w:rsid w:val="00A8662F"/>
    <w:rsid w:val="00A8664D"/>
    <w:rsid w:val="00A8665D"/>
    <w:rsid w:val="00A866E1"/>
    <w:rsid w:val="00A86752"/>
    <w:rsid w:val="00A867E6"/>
    <w:rsid w:val="00A86832"/>
    <w:rsid w:val="00A868A5"/>
    <w:rsid w:val="00A868C8"/>
    <w:rsid w:val="00A868DC"/>
    <w:rsid w:val="00A868DE"/>
    <w:rsid w:val="00A86928"/>
    <w:rsid w:val="00A86A03"/>
    <w:rsid w:val="00A86A15"/>
    <w:rsid w:val="00A86BB9"/>
    <w:rsid w:val="00A86C8C"/>
    <w:rsid w:val="00A86CEC"/>
    <w:rsid w:val="00A86CFB"/>
    <w:rsid w:val="00A86D59"/>
    <w:rsid w:val="00A86E06"/>
    <w:rsid w:val="00A86FCC"/>
    <w:rsid w:val="00A8701F"/>
    <w:rsid w:val="00A87140"/>
    <w:rsid w:val="00A87163"/>
    <w:rsid w:val="00A872AB"/>
    <w:rsid w:val="00A87327"/>
    <w:rsid w:val="00A87382"/>
    <w:rsid w:val="00A873A4"/>
    <w:rsid w:val="00A873BD"/>
    <w:rsid w:val="00A87444"/>
    <w:rsid w:val="00A87452"/>
    <w:rsid w:val="00A8747D"/>
    <w:rsid w:val="00A874B4"/>
    <w:rsid w:val="00A8754E"/>
    <w:rsid w:val="00A875C3"/>
    <w:rsid w:val="00A876A5"/>
    <w:rsid w:val="00A8775F"/>
    <w:rsid w:val="00A87877"/>
    <w:rsid w:val="00A87935"/>
    <w:rsid w:val="00A8796A"/>
    <w:rsid w:val="00A8799E"/>
    <w:rsid w:val="00A879D9"/>
    <w:rsid w:val="00A87A40"/>
    <w:rsid w:val="00A87B02"/>
    <w:rsid w:val="00A87B3B"/>
    <w:rsid w:val="00A87B3C"/>
    <w:rsid w:val="00A87C11"/>
    <w:rsid w:val="00A87F6F"/>
    <w:rsid w:val="00A87FED"/>
    <w:rsid w:val="00A87FFB"/>
    <w:rsid w:val="00A87FFC"/>
    <w:rsid w:val="00A90010"/>
    <w:rsid w:val="00A90123"/>
    <w:rsid w:val="00A90249"/>
    <w:rsid w:val="00A90252"/>
    <w:rsid w:val="00A9029C"/>
    <w:rsid w:val="00A902B1"/>
    <w:rsid w:val="00A902F7"/>
    <w:rsid w:val="00A90313"/>
    <w:rsid w:val="00A903BF"/>
    <w:rsid w:val="00A903DF"/>
    <w:rsid w:val="00A903F6"/>
    <w:rsid w:val="00A90424"/>
    <w:rsid w:val="00A9044C"/>
    <w:rsid w:val="00A9049A"/>
    <w:rsid w:val="00A9049F"/>
    <w:rsid w:val="00A904FC"/>
    <w:rsid w:val="00A90597"/>
    <w:rsid w:val="00A905E6"/>
    <w:rsid w:val="00A9068B"/>
    <w:rsid w:val="00A906F5"/>
    <w:rsid w:val="00A90741"/>
    <w:rsid w:val="00A9074A"/>
    <w:rsid w:val="00A9099F"/>
    <w:rsid w:val="00A90A2B"/>
    <w:rsid w:val="00A90A3A"/>
    <w:rsid w:val="00A90AB8"/>
    <w:rsid w:val="00A90C91"/>
    <w:rsid w:val="00A90D10"/>
    <w:rsid w:val="00A90D49"/>
    <w:rsid w:val="00A90D98"/>
    <w:rsid w:val="00A90D9D"/>
    <w:rsid w:val="00A90F9D"/>
    <w:rsid w:val="00A90FD3"/>
    <w:rsid w:val="00A9117A"/>
    <w:rsid w:val="00A91283"/>
    <w:rsid w:val="00A91300"/>
    <w:rsid w:val="00A91325"/>
    <w:rsid w:val="00A913FB"/>
    <w:rsid w:val="00A91504"/>
    <w:rsid w:val="00A915CC"/>
    <w:rsid w:val="00A91906"/>
    <w:rsid w:val="00A91960"/>
    <w:rsid w:val="00A91991"/>
    <w:rsid w:val="00A91AA2"/>
    <w:rsid w:val="00A91B28"/>
    <w:rsid w:val="00A91B6E"/>
    <w:rsid w:val="00A91B73"/>
    <w:rsid w:val="00A91C05"/>
    <w:rsid w:val="00A91C10"/>
    <w:rsid w:val="00A91C8F"/>
    <w:rsid w:val="00A91C9C"/>
    <w:rsid w:val="00A91C9E"/>
    <w:rsid w:val="00A91D69"/>
    <w:rsid w:val="00A91D91"/>
    <w:rsid w:val="00A91EBA"/>
    <w:rsid w:val="00A91ED8"/>
    <w:rsid w:val="00A91F5D"/>
    <w:rsid w:val="00A91F65"/>
    <w:rsid w:val="00A91F7D"/>
    <w:rsid w:val="00A91FE6"/>
    <w:rsid w:val="00A9200E"/>
    <w:rsid w:val="00A92087"/>
    <w:rsid w:val="00A92151"/>
    <w:rsid w:val="00A921B5"/>
    <w:rsid w:val="00A92241"/>
    <w:rsid w:val="00A9224B"/>
    <w:rsid w:val="00A922F3"/>
    <w:rsid w:val="00A922FE"/>
    <w:rsid w:val="00A9239B"/>
    <w:rsid w:val="00A92433"/>
    <w:rsid w:val="00A924B4"/>
    <w:rsid w:val="00A9256D"/>
    <w:rsid w:val="00A9259B"/>
    <w:rsid w:val="00A925A5"/>
    <w:rsid w:val="00A925FC"/>
    <w:rsid w:val="00A92614"/>
    <w:rsid w:val="00A92780"/>
    <w:rsid w:val="00A927A7"/>
    <w:rsid w:val="00A927CB"/>
    <w:rsid w:val="00A92864"/>
    <w:rsid w:val="00A9298A"/>
    <w:rsid w:val="00A929B7"/>
    <w:rsid w:val="00A92A78"/>
    <w:rsid w:val="00A92ABB"/>
    <w:rsid w:val="00A92B3F"/>
    <w:rsid w:val="00A92B43"/>
    <w:rsid w:val="00A92C15"/>
    <w:rsid w:val="00A92C52"/>
    <w:rsid w:val="00A92CB7"/>
    <w:rsid w:val="00A92CC2"/>
    <w:rsid w:val="00A92D62"/>
    <w:rsid w:val="00A92D74"/>
    <w:rsid w:val="00A92ED2"/>
    <w:rsid w:val="00A92F42"/>
    <w:rsid w:val="00A92F6C"/>
    <w:rsid w:val="00A930ED"/>
    <w:rsid w:val="00A9322F"/>
    <w:rsid w:val="00A93238"/>
    <w:rsid w:val="00A93254"/>
    <w:rsid w:val="00A93339"/>
    <w:rsid w:val="00A93357"/>
    <w:rsid w:val="00A934A4"/>
    <w:rsid w:val="00A93512"/>
    <w:rsid w:val="00A935D9"/>
    <w:rsid w:val="00A936A4"/>
    <w:rsid w:val="00A936AF"/>
    <w:rsid w:val="00A937B7"/>
    <w:rsid w:val="00A937C9"/>
    <w:rsid w:val="00A938A0"/>
    <w:rsid w:val="00A9393D"/>
    <w:rsid w:val="00A93B8F"/>
    <w:rsid w:val="00A93BF6"/>
    <w:rsid w:val="00A93C48"/>
    <w:rsid w:val="00A93D3B"/>
    <w:rsid w:val="00A93D6D"/>
    <w:rsid w:val="00A93D90"/>
    <w:rsid w:val="00A93DE9"/>
    <w:rsid w:val="00A93E35"/>
    <w:rsid w:val="00A93E3F"/>
    <w:rsid w:val="00A93E4B"/>
    <w:rsid w:val="00A93EB2"/>
    <w:rsid w:val="00A93F6E"/>
    <w:rsid w:val="00A93F71"/>
    <w:rsid w:val="00A93F74"/>
    <w:rsid w:val="00A93F8E"/>
    <w:rsid w:val="00A93FAB"/>
    <w:rsid w:val="00A94039"/>
    <w:rsid w:val="00A94042"/>
    <w:rsid w:val="00A94074"/>
    <w:rsid w:val="00A940EF"/>
    <w:rsid w:val="00A940F1"/>
    <w:rsid w:val="00A9410B"/>
    <w:rsid w:val="00A9413A"/>
    <w:rsid w:val="00A9413F"/>
    <w:rsid w:val="00A94195"/>
    <w:rsid w:val="00A942BC"/>
    <w:rsid w:val="00A9436B"/>
    <w:rsid w:val="00A9438C"/>
    <w:rsid w:val="00A943B1"/>
    <w:rsid w:val="00A944A6"/>
    <w:rsid w:val="00A94562"/>
    <w:rsid w:val="00A94593"/>
    <w:rsid w:val="00A945B3"/>
    <w:rsid w:val="00A94752"/>
    <w:rsid w:val="00A94783"/>
    <w:rsid w:val="00A947CB"/>
    <w:rsid w:val="00A948CC"/>
    <w:rsid w:val="00A94947"/>
    <w:rsid w:val="00A9496D"/>
    <w:rsid w:val="00A94978"/>
    <w:rsid w:val="00A949E7"/>
    <w:rsid w:val="00A94BF9"/>
    <w:rsid w:val="00A94C25"/>
    <w:rsid w:val="00A94E07"/>
    <w:rsid w:val="00A94E27"/>
    <w:rsid w:val="00A94F21"/>
    <w:rsid w:val="00A94FB5"/>
    <w:rsid w:val="00A95124"/>
    <w:rsid w:val="00A9516B"/>
    <w:rsid w:val="00A9517D"/>
    <w:rsid w:val="00A95186"/>
    <w:rsid w:val="00A95232"/>
    <w:rsid w:val="00A9528A"/>
    <w:rsid w:val="00A95291"/>
    <w:rsid w:val="00A952ED"/>
    <w:rsid w:val="00A952EF"/>
    <w:rsid w:val="00A952F1"/>
    <w:rsid w:val="00A95472"/>
    <w:rsid w:val="00A95538"/>
    <w:rsid w:val="00A955A2"/>
    <w:rsid w:val="00A955C5"/>
    <w:rsid w:val="00A955E9"/>
    <w:rsid w:val="00A95634"/>
    <w:rsid w:val="00A95696"/>
    <w:rsid w:val="00A956BB"/>
    <w:rsid w:val="00A95723"/>
    <w:rsid w:val="00A957A6"/>
    <w:rsid w:val="00A95859"/>
    <w:rsid w:val="00A958E6"/>
    <w:rsid w:val="00A958F0"/>
    <w:rsid w:val="00A95921"/>
    <w:rsid w:val="00A959E1"/>
    <w:rsid w:val="00A95C2B"/>
    <w:rsid w:val="00A95C84"/>
    <w:rsid w:val="00A95C9B"/>
    <w:rsid w:val="00A95CB5"/>
    <w:rsid w:val="00A95CED"/>
    <w:rsid w:val="00A95D00"/>
    <w:rsid w:val="00A95DD4"/>
    <w:rsid w:val="00A95E21"/>
    <w:rsid w:val="00A95EDB"/>
    <w:rsid w:val="00A95F00"/>
    <w:rsid w:val="00A95F08"/>
    <w:rsid w:val="00A95FA2"/>
    <w:rsid w:val="00A96012"/>
    <w:rsid w:val="00A96025"/>
    <w:rsid w:val="00A9602F"/>
    <w:rsid w:val="00A96095"/>
    <w:rsid w:val="00A96212"/>
    <w:rsid w:val="00A96228"/>
    <w:rsid w:val="00A9625A"/>
    <w:rsid w:val="00A962E6"/>
    <w:rsid w:val="00A96301"/>
    <w:rsid w:val="00A96344"/>
    <w:rsid w:val="00A963EC"/>
    <w:rsid w:val="00A963F9"/>
    <w:rsid w:val="00A96424"/>
    <w:rsid w:val="00A96477"/>
    <w:rsid w:val="00A964BB"/>
    <w:rsid w:val="00A964BE"/>
    <w:rsid w:val="00A9653C"/>
    <w:rsid w:val="00A9657B"/>
    <w:rsid w:val="00A965D8"/>
    <w:rsid w:val="00A965FD"/>
    <w:rsid w:val="00A966E9"/>
    <w:rsid w:val="00A966F3"/>
    <w:rsid w:val="00A967C0"/>
    <w:rsid w:val="00A96854"/>
    <w:rsid w:val="00A9687A"/>
    <w:rsid w:val="00A968A5"/>
    <w:rsid w:val="00A968D3"/>
    <w:rsid w:val="00A9696A"/>
    <w:rsid w:val="00A969C2"/>
    <w:rsid w:val="00A96A06"/>
    <w:rsid w:val="00A96A65"/>
    <w:rsid w:val="00A96A9B"/>
    <w:rsid w:val="00A96AAE"/>
    <w:rsid w:val="00A96AD7"/>
    <w:rsid w:val="00A96BBD"/>
    <w:rsid w:val="00A96BD1"/>
    <w:rsid w:val="00A96C85"/>
    <w:rsid w:val="00A96CAF"/>
    <w:rsid w:val="00A96CB7"/>
    <w:rsid w:val="00A96D01"/>
    <w:rsid w:val="00A96D40"/>
    <w:rsid w:val="00A96D88"/>
    <w:rsid w:val="00A96E42"/>
    <w:rsid w:val="00A96EAD"/>
    <w:rsid w:val="00A96EE6"/>
    <w:rsid w:val="00A96F0B"/>
    <w:rsid w:val="00A96F57"/>
    <w:rsid w:val="00A96FAB"/>
    <w:rsid w:val="00A96FC5"/>
    <w:rsid w:val="00A970BF"/>
    <w:rsid w:val="00A970C3"/>
    <w:rsid w:val="00A97186"/>
    <w:rsid w:val="00A971D9"/>
    <w:rsid w:val="00A971E3"/>
    <w:rsid w:val="00A9723A"/>
    <w:rsid w:val="00A97268"/>
    <w:rsid w:val="00A97290"/>
    <w:rsid w:val="00A97321"/>
    <w:rsid w:val="00A97356"/>
    <w:rsid w:val="00A974EC"/>
    <w:rsid w:val="00A97594"/>
    <w:rsid w:val="00A976CF"/>
    <w:rsid w:val="00A97716"/>
    <w:rsid w:val="00A978A4"/>
    <w:rsid w:val="00A978AA"/>
    <w:rsid w:val="00A978D3"/>
    <w:rsid w:val="00A978F7"/>
    <w:rsid w:val="00A9791F"/>
    <w:rsid w:val="00A979EA"/>
    <w:rsid w:val="00A97B4B"/>
    <w:rsid w:val="00A97B4D"/>
    <w:rsid w:val="00A97B7F"/>
    <w:rsid w:val="00A97CAF"/>
    <w:rsid w:val="00A97FA3"/>
    <w:rsid w:val="00AA01D9"/>
    <w:rsid w:val="00AA0250"/>
    <w:rsid w:val="00AA0291"/>
    <w:rsid w:val="00AA02CA"/>
    <w:rsid w:val="00AA0337"/>
    <w:rsid w:val="00AA048A"/>
    <w:rsid w:val="00AA056B"/>
    <w:rsid w:val="00AA061D"/>
    <w:rsid w:val="00AA0682"/>
    <w:rsid w:val="00AA06F1"/>
    <w:rsid w:val="00AA0707"/>
    <w:rsid w:val="00AA073E"/>
    <w:rsid w:val="00AA07B1"/>
    <w:rsid w:val="00AA0815"/>
    <w:rsid w:val="00AA08FB"/>
    <w:rsid w:val="00AA0900"/>
    <w:rsid w:val="00AA0B31"/>
    <w:rsid w:val="00AA0B36"/>
    <w:rsid w:val="00AA0B41"/>
    <w:rsid w:val="00AA0C10"/>
    <w:rsid w:val="00AA0C96"/>
    <w:rsid w:val="00AA0CDD"/>
    <w:rsid w:val="00AA0E3C"/>
    <w:rsid w:val="00AA0E41"/>
    <w:rsid w:val="00AA0E66"/>
    <w:rsid w:val="00AA0F26"/>
    <w:rsid w:val="00AA0F82"/>
    <w:rsid w:val="00AA0FC8"/>
    <w:rsid w:val="00AA1131"/>
    <w:rsid w:val="00AA1292"/>
    <w:rsid w:val="00AA12FD"/>
    <w:rsid w:val="00AA133E"/>
    <w:rsid w:val="00AA13FB"/>
    <w:rsid w:val="00AA14BF"/>
    <w:rsid w:val="00AA14F3"/>
    <w:rsid w:val="00AA1551"/>
    <w:rsid w:val="00AA156A"/>
    <w:rsid w:val="00AA157C"/>
    <w:rsid w:val="00AA1587"/>
    <w:rsid w:val="00AA159C"/>
    <w:rsid w:val="00AA15DC"/>
    <w:rsid w:val="00AA15E5"/>
    <w:rsid w:val="00AA1694"/>
    <w:rsid w:val="00AA176A"/>
    <w:rsid w:val="00AA1790"/>
    <w:rsid w:val="00AA19B9"/>
    <w:rsid w:val="00AA19DB"/>
    <w:rsid w:val="00AA1A1B"/>
    <w:rsid w:val="00AA1B41"/>
    <w:rsid w:val="00AA1B82"/>
    <w:rsid w:val="00AA1CA6"/>
    <w:rsid w:val="00AA1CC1"/>
    <w:rsid w:val="00AA1E57"/>
    <w:rsid w:val="00AA1EA1"/>
    <w:rsid w:val="00AA1EB1"/>
    <w:rsid w:val="00AA1EED"/>
    <w:rsid w:val="00AA1F29"/>
    <w:rsid w:val="00AA1F64"/>
    <w:rsid w:val="00AA2014"/>
    <w:rsid w:val="00AA20C4"/>
    <w:rsid w:val="00AA2330"/>
    <w:rsid w:val="00AA2346"/>
    <w:rsid w:val="00AA236A"/>
    <w:rsid w:val="00AA236D"/>
    <w:rsid w:val="00AA23B5"/>
    <w:rsid w:val="00AA2423"/>
    <w:rsid w:val="00AA242C"/>
    <w:rsid w:val="00AA2478"/>
    <w:rsid w:val="00AA2528"/>
    <w:rsid w:val="00AA2553"/>
    <w:rsid w:val="00AA25C7"/>
    <w:rsid w:val="00AA272E"/>
    <w:rsid w:val="00AA2881"/>
    <w:rsid w:val="00AA2A89"/>
    <w:rsid w:val="00AA2B46"/>
    <w:rsid w:val="00AA2B8D"/>
    <w:rsid w:val="00AA2BA7"/>
    <w:rsid w:val="00AA2BD9"/>
    <w:rsid w:val="00AA2BFC"/>
    <w:rsid w:val="00AA2C92"/>
    <w:rsid w:val="00AA2CA0"/>
    <w:rsid w:val="00AA2D3F"/>
    <w:rsid w:val="00AA2DF6"/>
    <w:rsid w:val="00AA2E76"/>
    <w:rsid w:val="00AA2EEA"/>
    <w:rsid w:val="00AA313A"/>
    <w:rsid w:val="00AA3205"/>
    <w:rsid w:val="00AA3260"/>
    <w:rsid w:val="00AA3296"/>
    <w:rsid w:val="00AA32FD"/>
    <w:rsid w:val="00AA33D2"/>
    <w:rsid w:val="00AA3466"/>
    <w:rsid w:val="00AA348C"/>
    <w:rsid w:val="00AA34B3"/>
    <w:rsid w:val="00AA34BC"/>
    <w:rsid w:val="00AA34F2"/>
    <w:rsid w:val="00AA352A"/>
    <w:rsid w:val="00AA3688"/>
    <w:rsid w:val="00AA3696"/>
    <w:rsid w:val="00AA3719"/>
    <w:rsid w:val="00AA37AB"/>
    <w:rsid w:val="00AA38D4"/>
    <w:rsid w:val="00AA3982"/>
    <w:rsid w:val="00AA3984"/>
    <w:rsid w:val="00AA39A0"/>
    <w:rsid w:val="00AA39E9"/>
    <w:rsid w:val="00AA39ED"/>
    <w:rsid w:val="00AA39F0"/>
    <w:rsid w:val="00AA3A1B"/>
    <w:rsid w:val="00AA3A25"/>
    <w:rsid w:val="00AA3ABE"/>
    <w:rsid w:val="00AA3B0B"/>
    <w:rsid w:val="00AA3C20"/>
    <w:rsid w:val="00AA3C24"/>
    <w:rsid w:val="00AA3C30"/>
    <w:rsid w:val="00AA3C38"/>
    <w:rsid w:val="00AA3C7D"/>
    <w:rsid w:val="00AA3D0E"/>
    <w:rsid w:val="00AA3D1B"/>
    <w:rsid w:val="00AA3D93"/>
    <w:rsid w:val="00AA3D98"/>
    <w:rsid w:val="00AA3DF6"/>
    <w:rsid w:val="00AA3DFB"/>
    <w:rsid w:val="00AA3E95"/>
    <w:rsid w:val="00AA3F5C"/>
    <w:rsid w:val="00AA40FC"/>
    <w:rsid w:val="00AA424F"/>
    <w:rsid w:val="00AA4328"/>
    <w:rsid w:val="00AA43E7"/>
    <w:rsid w:val="00AA443D"/>
    <w:rsid w:val="00AA44B2"/>
    <w:rsid w:val="00AA44E4"/>
    <w:rsid w:val="00AA45AD"/>
    <w:rsid w:val="00AA45FB"/>
    <w:rsid w:val="00AA4779"/>
    <w:rsid w:val="00AA4787"/>
    <w:rsid w:val="00AA47F1"/>
    <w:rsid w:val="00AA4873"/>
    <w:rsid w:val="00AA4885"/>
    <w:rsid w:val="00AA4933"/>
    <w:rsid w:val="00AA4A09"/>
    <w:rsid w:val="00AA4A2D"/>
    <w:rsid w:val="00AA4AF1"/>
    <w:rsid w:val="00AA4AF2"/>
    <w:rsid w:val="00AA4B26"/>
    <w:rsid w:val="00AA4BE3"/>
    <w:rsid w:val="00AA4BEA"/>
    <w:rsid w:val="00AA4CA0"/>
    <w:rsid w:val="00AA4CE9"/>
    <w:rsid w:val="00AA4CFB"/>
    <w:rsid w:val="00AA4D0C"/>
    <w:rsid w:val="00AA4DCD"/>
    <w:rsid w:val="00AA4E35"/>
    <w:rsid w:val="00AA4FCB"/>
    <w:rsid w:val="00AA505F"/>
    <w:rsid w:val="00AA5080"/>
    <w:rsid w:val="00AA511F"/>
    <w:rsid w:val="00AA524F"/>
    <w:rsid w:val="00AA52AD"/>
    <w:rsid w:val="00AA52E8"/>
    <w:rsid w:val="00AA5384"/>
    <w:rsid w:val="00AA5393"/>
    <w:rsid w:val="00AA53F3"/>
    <w:rsid w:val="00AA546C"/>
    <w:rsid w:val="00AA5484"/>
    <w:rsid w:val="00AA5614"/>
    <w:rsid w:val="00AA5651"/>
    <w:rsid w:val="00AA56C8"/>
    <w:rsid w:val="00AA578F"/>
    <w:rsid w:val="00AA57AB"/>
    <w:rsid w:val="00AA57EB"/>
    <w:rsid w:val="00AA59B0"/>
    <w:rsid w:val="00AA5AC0"/>
    <w:rsid w:val="00AA5AFA"/>
    <w:rsid w:val="00AA5B60"/>
    <w:rsid w:val="00AA5C4F"/>
    <w:rsid w:val="00AA5D58"/>
    <w:rsid w:val="00AA5EE6"/>
    <w:rsid w:val="00AA605E"/>
    <w:rsid w:val="00AA60E7"/>
    <w:rsid w:val="00AA6192"/>
    <w:rsid w:val="00AA6197"/>
    <w:rsid w:val="00AA61A2"/>
    <w:rsid w:val="00AA61B6"/>
    <w:rsid w:val="00AA6242"/>
    <w:rsid w:val="00AA62A2"/>
    <w:rsid w:val="00AA6317"/>
    <w:rsid w:val="00AA647D"/>
    <w:rsid w:val="00AA64E8"/>
    <w:rsid w:val="00AA664B"/>
    <w:rsid w:val="00AA6750"/>
    <w:rsid w:val="00AA6897"/>
    <w:rsid w:val="00AA68F2"/>
    <w:rsid w:val="00AA6920"/>
    <w:rsid w:val="00AA694E"/>
    <w:rsid w:val="00AA6979"/>
    <w:rsid w:val="00AA6A10"/>
    <w:rsid w:val="00AA6A50"/>
    <w:rsid w:val="00AA6A76"/>
    <w:rsid w:val="00AA6B1C"/>
    <w:rsid w:val="00AA6B91"/>
    <w:rsid w:val="00AA6BB9"/>
    <w:rsid w:val="00AA6BFE"/>
    <w:rsid w:val="00AA6C03"/>
    <w:rsid w:val="00AA6D0F"/>
    <w:rsid w:val="00AA6D47"/>
    <w:rsid w:val="00AA6D7D"/>
    <w:rsid w:val="00AA6E63"/>
    <w:rsid w:val="00AA6EC6"/>
    <w:rsid w:val="00AA6EDB"/>
    <w:rsid w:val="00AA6F51"/>
    <w:rsid w:val="00AA6F8E"/>
    <w:rsid w:val="00AA7007"/>
    <w:rsid w:val="00AA7058"/>
    <w:rsid w:val="00AA7082"/>
    <w:rsid w:val="00AA710B"/>
    <w:rsid w:val="00AA719F"/>
    <w:rsid w:val="00AA71F5"/>
    <w:rsid w:val="00AA71F7"/>
    <w:rsid w:val="00AA7293"/>
    <w:rsid w:val="00AA72BA"/>
    <w:rsid w:val="00AA72F3"/>
    <w:rsid w:val="00AA742B"/>
    <w:rsid w:val="00AA7454"/>
    <w:rsid w:val="00AA7495"/>
    <w:rsid w:val="00AA7595"/>
    <w:rsid w:val="00AA75A1"/>
    <w:rsid w:val="00AA7687"/>
    <w:rsid w:val="00AA7732"/>
    <w:rsid w:val="00AA7749"/>
    <w:rsid w:val="00AA7825"/>
    <w:rsid w:val="00AA7855"/>
    <w:rsid w:val="00AA78D8"/>
    <w:rsid w:val="00AA7A06"/>
    <w:rsid w:val="00AA7B12"/>
    <w:rsid w:val="00AA7B19"/>
    <w:rsid w:val="00AA7BF3"/>
    <w:rsid w:val="00AA7C26"/>
    <w:rsid w:val="00AA7C73"/>
    <w:rsid w:val="00AA7CA2"/>
    <w:rsid w:val="00AA7E11"/>
    <w:rsid w:val="00AA7E1D"/>
    <w:rsid w:val="00AA7EF6"/>
    <w:rsid w:val="00AA7EFA"/>
    <w:rsid w:val="00AA7EFC"/>
    <w:rsid w:val="00AA7FCC"/>
    <w:rsid w:val="00AB0069"/>
    <w:rsid w:val="00AB0156"/>
    <w:rsid w:val="00AB0161"/>
    <w:rsid w:val="00AB016F"/>
    <w:rsid w:val="00AB0203"/>
    <w:rsid w:val="00AB02CB"/>
    <w:rsid w:val="00AB031A"/>
    <w:rsid w:val="00AB03C6"/>
    <w:rsid w:val="00AB052C"/>
    <w:rsid w:val="00AB05CF"/>
    <w:rsid w:val="00AB060E"/>
    <w:rsid w:val="00AB064E"/>
    <w:rsid w:val="00AB080C"/>
    <w:rsid w:val="00AB097C"/>
    <w:rsid w:val="00AB0A7E"/>
    <w:rsid w:val="00AB0ACA"/>
    <w:rsid w:val="00AB0ACE"/>
    <w:rsid w:val="00AB0AF4"/>
    <w:rsid w:val="00AB0B23"/>
    <w:rsid w:val="00AB0B43"/>
    <w:rsid w:val="00AB0B50"/>
    <w:rsid w:val="00AB0BFB"/>
    <w:rsid w:val="00AB0CD3"/>
    <w:rsid w:val="00AB0CF3"/>
    <w:rsid w:val="00AB0D41"/>
    <w:rsid w:val="00AB0DE5"/>
    <w:rsid w:val="00AB0E05"/>
    <w:rsid w:val="00AB0E37"/>
    <w:rsid w:val="00AB0E5D"/>
    <w:rsid w:val="00AB0EA3"/>
    <w:rsid w:val="00AB0EBE"/>
    <w:rsid w:val="00AB1008"/>
    <w:rsid w:val="00AB1079"/>
    <w:rsid w:val="00AB110C"/>
    <w:rsid w:val="00AB1126"/>
    <w:rsid w:val="00AB11DC"/>
    <w:rsid w:val="00AB130E"/>
    <w:rsid w:val="00AB131B"/>
    <w:rsid w:val="00AB1366"/>
    <w:rsid w:val="00AB13C2"/>
    <w:rsid w:val="00AB143D"/>
    <w:rsid w:val="00AB1454"/>
    <w:rsid w:val="00AB14CE"/>
    <w:rsid w:val="00AB1539"/>
    <w:rsid w:val="00AB155E"/>
    <w:rsid w:val="00AB156A"/>
    <w:rsid w:val="00AB1621"/>
    <w:rsid w:val="00AB165E"/>
    <w:rsid w:val="00AB1693"/>
    <w:rsid w:val="00AB177E"/>
    <w:rsid w:val="00AB185B"/>
    <w:rsid w:val="00AB1918"/>
    <w:rsid w:val="00AB1989"/>
    <w:rsid w:val="00AB198C"/>
    <w:rsid w:val="00AB198D"/>
    <w:rsid w:val="00AB1AE1"/>
    <w:rsid w:val="00AB1B60"/>
    <w:rsid w:val="00AB1BF9"/>
    <w:rsid w:val="00AB1C9A"/>
    <w:rsid w:val="00AB1C9F"/>
    <w:rsid w:val="00AB1D1A"/>
    <w:rsid w:val="00AB1D79"/>
    <w:rsid w:val="00AB1D8F"/>
    <w:rsid w:val="00AB1E19"/>
    <w:rsid w:val="00AB1ED8"/>
    <w:rsid w:val="00AB1EDA"/>
    <w:rsid w:val="00AB1EF5"/>
    <w:rsid w:val="00AB1F02"/>
    <w:rsid w:val="00AB20D0"/>
    <w:rsid w:val="00AB21EF"/>
    <w:rsid w:val="00AB21F6"/>
    <w:rsid w:val="00AB21FA"/>
    <w:rsid w:val="00AB2250"/>
    <w:rsid w:val="00AB22CD"/>
    <w:rsid w:val="00AB235C"/>
    <w:rsid w:val="00AB2494"/>
    <w:rsid w:val="00AB24A8"/>
    <w:rsid w:val="00AB252F"/>
    <w:rsid w:val="00AB256D"/>
    <w:rsid w:val="00AB258A"/>
    <w:rsid w:val="00AB2597"/>
    <w:rsid w:val="00AB2784"/>
    <w:rsid w:val="00AB289C"/>
    <w:rsid w:val="00AB28F7"/>
    <w:rsid w:val="00AB2963"/>
    <w:rsid w:val="00AB29C8"/>
    <w:rsid w:val="00AB29D3"/>
    <w:rsid w:val="00AB2A5A"/>
    <w:rsid w:val="00AB2A6C"/>
    <w:rsid w:val="00AB2ACA"/>
    <w:rsid w:val="00AB2B8C"/>
    <w:rsid w:val="00AB2BBD"/>
    <w:rsid w:val="00AB2C9A"/>
    <w:rsid w:val="00AB2D03"/>
    <w:rsid w:val="00AB2D33"/>
    <w:rsid w:val="00AB2D86"/>
    <w:rsid w:val="00AB2DE1"/>
    <w:rsid w:val="00AB2E33"/>
    <w:rsid w:val="00AB2F60"/>
    <w:rsid w:val="00AB2FFC"/>
    <w:rsid w:val="00AB3169"/>
    <w:rsid w:val="00AB32A1"/>
    <w:rsid w:val="00AB32BE"/>
    <w:rsid w:val="00AB32F6"/>
    <w:rsid w:val="00AB330D"/>
    <w:rsid w:val="00AB331A"/>
    <w:rsid w:val="00AB33C7"/>
    <w:rsid w:val="00AB34AE"/>
    <w:rsid w:val="00AB34B5"/>
    <w:rsid w:val="00AB3509"/>
    <w:rsid w:val="00AB3567"/>
    <w:rsid w:val="00AB35CC"/>
    <w:rsid w:val="00AB35FA"/>
    <w:rsid w:val="00AB36DA"/>
    <w:rsid w:val="00AB3740"/>
    <w:rsid w:val="00AB37D5"/>
    <w:rsid w:val="00AB398C"/>
    <w:rsid w:val="00AB39D9"/>
    <w:rsid w:val="00AB3A36"/>
    <w:rsid w:val="00AB3AD1"/>
    <w:rsid w:val="00AB3AF8"/>
    <w:rsid w:val="00AB3B16"/>
    <w:rsid w:val="00AB3B32"/>
    <w:rsid w:val="00AB3BA0"/>
    <w:rsid w:val="00AB3C6C"/>
    <w:rsid w:val="00AB3D62"/>
    <w:rsid w:val="00AB3D73"/>
    <w:rsid w:val="00AB3E37"/>
    <w:rsid w:val="00AB3E5E"/>
    <w:rsid w:val="00AB3E65"/>
    <w:rsid w:val="00AB3ECD"/>
    <w:rsid w:val="00AB402A"/>
    <w:rsid w:val="00AB4054"/>
    <w:rsid w:val="00AB40F1"/>
    <w:rsid w:val="00AB4154"/>
    <w:rsid w:val="00AB4190"/>
    <w:rsid w:val="00AB41AE"/>
    <w:rsid w:val="00AB4300"/>
    <w:rsid w:val="00AB4331"/>
    <w:rsid w:val="00AB4395"/>
    <w:rsid w:val="00AB4507"/>
    <w:rsid w:val="00AB465E"/>
    <w:rsid w:val="00AB472C"/>
    <w:rsid w:val="00AB47FD"/>
    <w:rsid w:val="00AB485B"/>
    <w:rsid w:val="00AB4938"/>
    <w:rsid w:val="00AB4C44"/>
    <w:rsid w:val="00AB4C89"/>
    <w:rsid w:val="00AB4C9D"/>
    <w:rsid w:val="00AB4CCE"/>
    <w:rsid w:val="00AB4D26"/>
    <w:rsid w:val="00AB4D5C"/>
    <w:rsid w:val="00AB4DE2"/>
    <w:rsid w:val="00AB4DEB"/>
    <w:rsid w:val="00AB4E78"/>
    <w:rsid w:val="00AB4E79"/>
    <w:rsid w:val="00AB4EAD"/>
    <w:rsid w:val="00AB4EE5"/>
    <w:rsid w:val="00AB4F0B"/>
    <w:rsid w:val="00AB4F69"/>
    <w:rsid w:val="00AB4F7D"/>
    <w:rsid w:val="00AB4FCB"/>
    <w:rsid w:val="00AB505C"/>
    <w:rsid w:val="00AB50BC"/>
    <w:rsid w:val="00AB50E0"/>
    <w:rsid w:val="00AB50E5"/>
    <w:rsid w:val="00AB51E3"/>
    <w:rsid w:val="00AB5222"/>
    <w:rsid w:val="00AB53DB"/>
    <w:rsid w:val="00AB5400"/>
    <w:rsid w:val="00AB557B"/>
    <w:rsid w:val="00AB55C4"/>
    <w:rsid w:val="00AB56AB"/>
    <w:rsid w:val="00AB5799"/>
    <w:rsid w:val="00AB57F4"/>
    <w:rsid w:val="00AB580A"/>
    <w:rsid w:val="00AB5839"/>
    <w:rsid w:val="00AB59CB"/>
    <w:rsid w:val="00AB5A7F"/>
    <w:rsid w:val="00AB5B14"/>
    <w:rsid w:val="00AB5B3F"/>
    <w:rsid w:val="00AB5BDA"/>
    <w:rsid w:val="00AB5C5D"/>
    <w:rsid w:val="00AB5CBB"/>
    <w:rsid w:val="00AB5CF7"/>
    <w:rsid w:val="00AB5DC3"/>
    <w:rsid w:val="00AB5EE4"/>
    <w:rsid w:val="00AB5FD4"/>
    <w:rsid w:val="00AB60A5"/>
    <w:rsid w:val="00AB61C7"/>
    <w:rsid w:val="00AB624F"/>
    <w:rsid w:val="00AB6284"/>
    <w:rsid w:val="00AB63E4"/>
    <w:rsid w:val="00AB64AB"/>
    <w:rsid w:val="00AB665E"/>
    <w:rsid w:val="00AB6663"/>
    <w:rsid w:val="00AB67ED"/>
    <w:rsid w:val="00AB6885"/>
    <w:rsid w:val="00AB69E8"/>
    <w:rsid w:val="00AB6A19"/>
    <w:rsid w:val="00AB6A44"/>
    <w:rsid w:val="00AB6B5A"/>
    <w:rsid w:val="00AB6BB0"/>
    <w:rsid w:val="00AB6C10"/>
    <w:rsid w:val="00AB6CE1"/>
    <w:rsid w:val="00AB6D56"/>
    <w:rsid w:val="00AB6DD3"/>
    <w:rsid w:val="00AB6EDC"/>
    <w:rsid w:val="00AB6F5C"/>
    <w:rsid w:val="00AB6F6E"/>
    <w:rsid w:val="00AB6FD3"/>
    <w:rsid w:val="00AB7010"/>
    <w:rsid w:val="00AB70E8"/>
    <w:rsid w:val="00AB7104"/>
    <w:rsid w:val="00AB72B7"/>
    <w:rsid w:val="00AB72CF"/>
    <w:rsid w:val="00AB7436"/>
    <w:rsid w:val="00AB74C7"/>
    <w:rsid w:val="00AB74D7"/>
    <w:rsid w:val="00AB74E5"/>
    <w:rsid w:val="00AB7602"/>
    <w:rsid w:val="00AB776C"/>
    <w:rsid w:val="00AB77D6"/>
    <w:rsid w:val="00AB77DC"/>
    <w:rsid w:val="00AB7803"/>
    <w:rsid w:val="00AB78D6"/>
    <w:rsid w:val="00AB78F0"/>
    <w:rsid w:val="00AB7913"/>
    <w:rsid w:val="00AB7AED"/>
    <w:rsid w:val="00AB7B21"/>
    <w:rsid w:val="00AB7D63"/>
    <w:rsid w:val="00AB7DA7"/>
    <w:rsid w:val="00AB7DB8"/>
    <w:rsid w:val="00AB7E0A"/>
    <w:rsid w:val="00AB7E8C"/>
    <w:rsid w:val="00AB7E94"/>
    <w:rsid w:val="00AB7E99"/>
    <w:rsid w:val="00AB7F6A"/>
    <w:rsid w:val="00AC0051"/>
    <w:rsid w:val="00AC01DD"/>
    <w:rsid w:val="00AC01DE"/>
    <w:rsid w:val="00AC02BB"/>
    <w:rsid w:val="00AC02D5"/>
    <w:rsid w:val="00AC030B"/>
    <w:rsid w:val="00AC04E0"/>
    <w:rsid w:val="00AC05F0"/>
    <w:rsid w:val="00AC0607"/>
    <w:rsid w:val="00AC068D"/>
    <w:rsid w:val="00AC0723"/>
    <w:rsid w:val="00AC07F3"/>
    <w:rsid w:val="00AC0844"/>
    <w:rsid w:val="00AC0863"/>
    <w:rsid w:val="00AC0900"/>
    <w:rsid w:val="00AC0905"/>
    <w:rsid w:val="00AC0955"/>
    <w:rsid w:val="00AC09B8"/>
    <w:rsid w:val="00AC09CD"/>
    <w:rsid w:val="00AC0A4E"/>
    <w:rsid w:val="00AC0A60"/>
    <w:rsid w:val="00AC0B6B"/>
    <w:rsid w:val="00AC0BB4"/>
    <w:rsid w:val="00AC0C0B"/>
    <w:rsid w:val="00AC0C9A"/>
    <w:rsid w:val="00AC0CE0"/>
    <w:rsid w:val="00AC0CE1"/>
    <w:rsid w:val="00AC0D72"/>
    <w:rsid w:val="00AC0F3D"/>
    <w:rsid w:val="00AC0F43"/>
    <w:rsid w:val="00AC1074"/>
    <w:rsid w:val="00AC1230"/>
    <w:rsid w:val="00AC1362"/>
    <w:rsid w:val="00AC13EC"/>
    <w:rsid w:val="00AC15C5"/>
    <w:rsid w:val="00AC16E7"/>
    <w:rsid w:val="00AC173F"/>
    <w:rsid w:val="00AC179F"/>
    <w:rsid w:val="00AC17EB"/>
    <w:rsid w:val="00AC17ED"/>
    <w:rsid w:val="00AC187B"/>
    <w:rsid w:val="00AC196D"/>
    <w:rsid w:val="00AC1A51"/>
    <w:rsid w:val="00AC1AA5"/>
    <w:rsid w:val="00AC1AAC"/>
    <w:rsid w:val="00AC1B60"/>
    <w:rsid w:val="00AC1B97"/>
    <w:rsid w:val="00AC1D16"/>
    <w:rsid w:val="00AC1E0A"/>
    <w:rsid w:val="00AC1E2A"/>
    <w:rsid w:val="00AC1F0C"/>
    <w:rsid w:val="00AC21A3"/>
    <w:rsid w:val="00AC21E8"/>
    <w:rsid w:val="00AC2287"/>
    <w:rsid w:val="00AC22EB"/>
    <w:rsid w:val="00AC231D"/>
    <w:rsid w:val="00AC2346"/>
    <w:rsid w:val="00AC23FA"/>
    <w:rsid w:val="00AC245C"/>
    <w:rsid w:val="00AC2546"/>
    <w:rsid w:val="00AC25ED"/>
    <w:rsid w:val="00AC263B"/>
    <w:rsid w:val="00AC26E1"/>
    <w:rsid w:val="00AC2731"/>
    <w:rsid w:val="00AC288C"/>
    <w:rsid w:val="00AC28D6"/>
    <w:rsid w:val="00AC2995"/>
    <w:rsid w:val="00AC2A69"/>
    <w:rsid w:val="00AC2A6A"/>
    <w:rsid w:val="00AC2C6E"/>
    <w:rsid w:val="00AC2D2F"/>
    <w:rsid w:val="00AC2D47"/>
    <w:rsid w:val="00AC2E5B"/>
    <w:rsid w:val="00AC2E5D"/>
    <w:rsid w:val="00AC2EC9"/>
    <w:rsid w:val="00AC2EF6"/>
    <w:rsid w:val="00AC2F66"/>
    <w:rsid w:val="00AC2F6C"/>
    <w:rsid w:val="00AC2FE0"/>
    <w:rsid w:val="00AC30C1"/>
    <w:rsid w:val="00AC3231"/>
    <w:rsid w:val="00AC329B"/>
    <w:rsid w:val="00AC3347"/>
    <w:rsid w:val="00AC3351"/>
    <w:rsid w:val="00AC33F0"/>
    <w:rsid w:val="00AC3405"/>
    <w:rsid w:val="00AC342D"/>
    <w:rsid w:val="00AC343B"/>
    <w:rsid w:val="00AC3440"/>
    <w:rsid w:val="00AC34BA"/>
    <w:rsid w:val="00AC351A"/>
    <w:rsid w:val="00AC351F"/>
    <w:rsid w:val="00AC366F"/>
    <w:rsid w:val="00AC36AE"/>
    <w:rsid w:val="00AC36F9"/>
    <w:rsid w:val="00AC3756"/>
    <w:rsid w:val="00AC37E3"/>
    <w:rsid w:val="00AC3827"/>
    <w:rsid w:val="00AC3832"/>
    <w:rsid w:val="00AC3873"/>
    <w:rsid w:val="00AC3974"/>
    <w:rsid w:val="00AC3A0A"/>
    <w:rsid w:val="00AC3A5C"/>
    <w:rsid w:val="00AC3A9E"/>
    <w:rsid w:val="00AC3B39"/>
    <w:rsid w:val="00AC3BC5"/>
    <w:rsid w:val="00AC3CFA"/>
    <w:rsid w:val="00AC3DA9"/>
    <w:rsid w:val="00AC3E3B"/>
    <w:rsid w:val="00AC3E4C"/>
    <w:rsid w:val="00AC3E5C"/>
    <w:rsid w:val="00AC3EBB"/>
    <w:rsid w:val="00AC3EBD"/>
    <w:rsid w:val="00AC3F18"/>
    <w:rsid w:val="00AC3F68"/>
    <w:rsid w:val="00AC4041"/>
    <w:rsid w:val="00AC40DF"/>
    <w:rsid w:val="00AC4200"/>
    <w:rsid w:val="00AC4202"/>
    <w:rsid w:val="00AC4328"/>
    <w:rsid w:val="00AC432B"/>
    <w:rsid w:val="00AC43F6"/>
    <w:rsid w:val="00AC44EC"/>
    <w:rsid w:val="00AC450B"/>
    <w:rsid w:val="00AC4627"/>
    <w:rsid w:val="00AC4638"/>
    <w:rsid w:val="00AC46C3"/>
    <w:rsid w:val="00AC47A4"/>
    <w:rsid w:val="00AC48F7"/>
    <w:rsid w:val="00AC4908"/>
    <w:rsid w:val="00AC4911"/>
    <w:rsid w:val="00AC4933"/>
    <w:rsid w:val="00AC495A"/>
    <w:rsid w:val="00AC4966"/>
    <w:rsid w:val="00AC49B4"/>
    <w:rsid w:val="00AC49CD"/>
    <w:rsid w:val="00AC4AC3"/>
    <w:rsid w:val="00AC4BA4"/>
    <w:rsid w:val="00AC4BBE"/>
    <w:rsid w:val="00AC4D24"/>
    <w:rsid w:val="00AC4D3A"/>
    <w:rsid w:val="00AC4DCF"/>
    <w:rsid w:val="00AC4E1A"/>
    <w:rsid w:val="00AC4F7A"/>
    <w:rsid w:val="00AC4F8E"/>
    <w:rsid w:val="00AC4FBD"/>
    <w:rsid w:val="00AC4FC3"/>
    <w:rsid w:val="00AC4FFB"/>
    <w:rsid w:val="00AC50A5"/>
    <w:rsid w:val="00AC510D"/>
    <w:rsid w:val="00AC51B8"/>
    <w:rsid w:val="00AC5349"/>
    <w:rsid w:val="00AC5368"/>
    <w:rsid w:val="00AC5401"/>
    <w:rsid w:val="00AC543D"/>
    <w:rsid w:val="00AC5455"/>
    <w:rsid w:val="00AC54E7"/>
    <w:rsid w:val="00AC555B"/>
    <w:rsid w:val="00AC573B"/>
    <w:rsid w:val="00AC57E1"/>
    <w:rsid w:val="00AC5B0F"/>
    <w:rsid w:val="00AC5C41"/>
    <w:rsid w:val="00AC5C63"/>
    <w:rsid w:val="00AC5CBF"/>
    <w:rsid w:val="00AC5D70"/>
    <w:rsid w:val="00AC5D79"/>
    <w:rsid w:val="00AC5DA1"/>
    <w:rsid w:val="00AC5E31"/>
    <w:rsid w:val="00AC5E9A"/>
    <w:rsid w:val="00AC5EDC"/>
    <w:rsid w:val="00AC5F0A"/>
    <w:rsid w:val="00AC5F2B"/>
    <w:rsid w:val="00AC6017"/>
    <w:rsid w:val="00AC604D"/>
    <w:rsid w:val="00AC6050"/>
    <w:rsid w:val="00AC616D"/>
    <w:rsid w:val="00AC61CD"/>
    <w:rsid w:val="00AC640E"/>
    <w:rsid w:val="00AC6449"/>
    <w:rsid w:val="00AC64D4"/>
    <w:rsid w:val="00AC6529"/>
    <w:rsid w:val="00AC654C"/>
    <w:rsid w:val="00AC65F2"/>
    <w:rsid w:val="00AC667D"/>
    <w:rsid w:val="00AC6757"/>
    <w:rsid w:val="00AC676E"/>
    <w:rsid w:val="00AC6782"/>
    <w:rsid w:val="00AC67DD"/>
    <w:rsid w:val="00AC69E0"/>
    <w:rsid w:val="00AC69F2"/>
    <w:rsid w:val="00AC6A8B"/>
    <w:rsid w:val="00AC6AEA"/>
    <w:rsid w:val="00AC6B20"/>
    <w:rsid w:val="00AC6B5C"/>
    <w:rsid w:val="00AC6BB4"/>
    <w:rsid w:val="00AC6BB6"/>
    <w:rsid w:val="00AC6BBE"/>
    <w:rsid w:val="00AC6BF7"/>
    <w:rsid w:val="00AC6C06"/>
    <w:rsid w:val="00AC6C6B"/>
    <w:rsid w:val="00AC6EE0"/>
    <w:rsid w:val="00AC7000"/>
    <w:rsid w:val="00AC7066"/>
    <w:rsid w:val="00AC7178"/>
    <w:rsid w:val="00AC7298"/>
    <w:rsid w:val="00AC7313"/>
    <w:rsid w:val="00AC7394"/>
    <w:rsid w:val="00AC73FC"/>
    <w:rsid w:val="00AC74E6"/>
    <w:rsid w:val="00AC75AA"/>
    <w:rsid w:val="00AC7633"/>
    <w:rsid w:val="00AC7667"/>
    <w:rsid w:val="00AC7724"/>
    <w:rsid w:val="00AC7732"/>
    <w:rsid w:val="00AC775D"/>
    <w:rsid w:val="00AC7797"/>
    <w:rsid w:val="00AC797C"/>
    <w:rsid w:val="00AC7BC1"/>
    <w:rsid w:val="00AC7C02"/>
    <w:rsid w:val="00AC7C9B"/>
    <w:rsid w:val="00AC7CA9"/>
    <w:rsid w:val="00AC7CB6"/>
    <w:rsid w:val="00AC7D33"/>
    <w:rsid w:val="00AC7E41"/>
    <w:rsid w:val="00AC7F68"/>
    <w:rsid w:val="00AD005E"/>
    <w:rsid w:val="00AD0206"/>
    <w:rsid w:val="00AD0299"/>
    <w:rsid w:val="00AD02B6"/>
    <w:rsid w:val="00AD02E4"/>
    <w:rsid w:val="00AD0310"/>
    <w:rsid w:val="00AD0311"/>
    <w:rsid w:val="00AD033F"/>
    <w:rsid w:val="00AD036C"/>
    <w:rsid w:val="00AD039B"/>
    <w:rsid w:val="00AD039D"/>
    <w:rsid w:val="00AD03A0"/>
    <w:rsid w:val="00AD0515"/>
    <w:rsid w:val="00AD0573"/>
    <w:rsid w:val="00AD0647"/>
    <w:rsid w:val="00AD0697"/>
    <w:rsid w:val="00AD0698"/>
    <w:rsid w:val="00AD07D4"/>
    <w:rsid w:val="00AD0865"/>
    <w:rsid w:val="00AD087D"/>
    <w:rsid w:val="00AD09C9"/>
    <w:rsid w:val="00AD09D0"/>
    <w:rsid w:val="00AD09D4"/>
    <w:rsid w:val="00AD0A93"/>
    <w:rsid w:val="00AD0A9D"/>
    <w:rsid w:val="00AD0BFD"/>
    <w:rsid w:val="00AD0D91"/>
    <w:rsid w:val="00AD0EEA"/>
    <w:rsid w:val="00AD0F63"/>
    <w:rsid w:val="00AD0FAF"/>
    <w:rsid w:val="00AD1018"/>
    <w:rsid w:val="00AD1043"/>
    <w:rsid w:val="00AD1048"/>
    <w:rsid w:val="00AD1090"/>
    <w:rsid w:val="00AD10F9"/>
    <w:rsid w:val="00AD1171"/>
    <w:rsid w:val="00AD11BD"/>
    <w:rsid w:val="00AD11F6"/>
    <w:rsid w:val="00AD1219"/>
    <w:rsid w:val="00AD1242"/>
    <w:rsid w:val="00AD1256"/>
    <w:rsid w:val="00AD126E"/>
    <w:rsid w:val="00AD1313"/>
    <w:rsid w:val="00AD1466"/>
    <w:rsid w:val="00AD146F"/>
    <w:rsid w:val="00AD14CB"/>
    <w:rsid w:val="00AD15A4"/>
    <w:rsid w:val="00AD15AE"/>
    <w:rsid w:val="00AD164D"/>
    <w:rsid w:val="00AD1736"/>
    <w:rsid w:val="00AD1797"/>
    <w:rsid w:val="00AD17A8"/>
    <w:rsid w:val="00AD17D4"/>
    <w:rsid w:val="00AD1944"/>
    <w:rsid w:val="00AD196C"/>
    <w:rsid w:val="00AD1AF4"/>
    <w:rsid w:val="00AD1B36"/>
    <w:rsid w:val="00AD1D21"/>
    <w:rsid w:val="00AD1D41"/>
    <w:rsid w:val="00AD1D5E"/>
    <w:rsid w:val="00AD1DA8"/>
    <w:rsid w:val="00AD1DD1"/>
    <w:rsid w:val="00AD1E00"/>
    <w:rsid w:val="00AD1E1F"/>
    <w:rsid w:val="00AD1E7B"/>
    <w:rsid w:val="00AD1E85"/>
    <w:rsid w:val="00AD1EC5"/>
    <w:rsid w:val="00AD1EE8"/>
    <w:rsid w:val="00AD1F7A"/>
    <w:rsid w:val="00AD1FD2"/>
    <w:rsid w:val="00AD20EF"/>
    <w:rsid w:val="00AD2163"/>
    <w:rsid w:val="00AD2196"/>
    <w:rsid w:val="00AD223F"/>
    <w:rsid w:val="00AD2324"/>
    <w:rsid w:val="00AD2387"/>
    <w:rsid w:val="00AD23B5"/>
    <w:rsid w:val="00AD242C"/>
    <w:rsid w:val="00AD242E"/>
    <w:rsid w:val="00AD2488"/>
    <w:rsid w:val="00AD2586"/>
    <w:rsid w:val="00AD2731"/>
    <w:rsid w:val="00AD27AD"/>
    <w:rsid w:val="00AD27D3"/>
    <w:rsid w:val="00AD2818"/>
    <w:rsid w:val="00AD28C2"/>
    <w:rsid w:val="00AD2911"/>
    <w:rsid w:val="00AD2953"/>
    <w:rsid w:val="00AD296C"/>
    <w:rsid w:val="00AD29A0"/>
    <w:rsid w:val="00AD29C1"/>
    <w:rsid w:val="00AD29D3"/>
    <w:rsid w:val="00AD29F3"/>
    <w:rsid w:val="00AD2B03"/>
    <w:rsid w:val="00AD2B9D"/>
    <w:rsid w:val="00AD2BBB"/>
    <w:rsid w:val="00AD2CAE"/>
    <w:rsid w:val="00AD2CE3"/>
    <w:rsid w:val="00AD2DAF"/>
    <w:rsid w:val="00AD2DF8"/>
    <w:rsid w:val="00AD2E98"/>
    <w:rsid w:val="00AD2F49"/>
    <w:rsid w:val="00AD30E6"/>
    <w:rsid w:val="00AD31D6"/>
    <w:rsid w:val="00AD3385"/>
    <w:rsid w:val="00AD340B"/>
    <w:rsid w:val="00AD362D"/>
    <w:rsid w:val="00AD3657"/>
    <w:rsid w:val="00AD3681"/>
    <w:rsid w:val="00AD36A4"/>
    <w:rsid w:val="00AD36D9"/>
    <w:rsid w:val="00AD36E3"/>
    <w:rsid w:val="00AD3710"/>
    <w:rsid w:val="00AD3842"/>
    <w:rsid w:val="00AD38A8"/>
    <w:rsid w:val="00AD38EF"/>
    <w:rsid w:val="00AD3935"/>
    <w:rsid w:val="00AD3A09"/>
    <w:rsid w:val="00AD3A70"/>
    <w:rsid w:val="00AD3B67"/>
    <w:rsid w:val="00AD3C6E"/>
    <w:rsid w:val="00AD3CC1"/>
    <w:rsid w:val="00AD3D54"/>
    <w:rsid w:val="00AD3D66"/>
    <w:rsid w:val="00AD3DAD"/>
    <w:rsid w:val="00AD3E80"/>
    <w:rsid w:val="00AD3F4B"/>
    <w:rsid w:val="00AD3FE1"/>
    <w:rsid w:val="00AD4008"/>
    <w:rsid w:val="00AD4011"/>
    <w:rsid w:val="00AD4046"/>
    <w:rsid w:val="00AD4081"/>
    <w:rsid w:val="00AD40A5"/>
    <w:rsid w:val="00AD43A3"/>
    <w:rsid w:val="00AD4419"/>
    <w:rsid w:val="00AD4495"/>
    <w:rsid w:val="00AD44A4"/>
    <w:rsid w:val="00AD456B"/>
    <w:rsid w:val="00AD4635"/>
    <w:rsid w:val="00AD4782"/>
    <w:rsid w:val="00AD47A8"/>
    <w:rsid w:val="00AD47AA"/>
    <w:rsid w:val="00AD4800"/>
    <w:rsid w:val="00AD49C0"/>
    <w:rsid w:val="00AD4A50"/>
    <w:rsid w:val="00AD4A90"/>
    <w:rsid w:val="00AD4C20"/>
    <w:rsid w:val="00AD4CC3"/>
    <w:rsid w:val="00AD4CFB"/>
    <w:rsid w:val="00AD4D1A"/>
    <w:rsid w:val="00AD4D4A"/>
    <w:rsid w:val="00AD4D5F"/>
    <w:rsid w:val="00AD4EF5"/>
    <w:rsid w:val="00AD4F25"/>
    <w:rsid w:val="00AD4F49"/>
    <w:rsid w:val="00AD4F6C"/>
    <w:rsid w:val="00AD4FA2"/>
    <w:rsid w:val="00AD4FB2"/>
    <w:rsid w:val="00AD503D"/>
    <w:rsid w:val="00AD5271"/>
    <w:rsid w:val="00AD528F"/>
    <w:rsid w:val="00AD5380"/>
    <w:rsid w:val="00AD53D9"/>
    <w:rsid w:val="00AD53EE"/>
    <w:rsid w:val="00AD5407"/>
    <w:rsid w:val="00AD5504"/>
    <w:rsid w:val="00AD555B"/>
    <w:rsid w:val="00AD556A"/>
    <w:rsid w:val="00AD55AA"/>
    <w:rsid w:val="00AD56C0"/>
    <w:rsid w:val="00AD58CE"/>
    <w:rsid w:val="00AD5A6F"/>
    <w:rsid w:val="00AD5A7F"/>
    <w:rsid w:val="00AD5A8C"/>
    <w:rsid w:val="00AD5B39"/>
    <w:rsid w:val="00AD5B7C"/>
    <w:rsid w:val="00AD5B90"/>
    <w:rsid w:val="00AD5C53"/>
    <w:rsid w:val="00AD5C71"/>
    <w:rsid w:val="00AD5CAF"/>
    <w:rsid w:val="00AD5D9F"/>
    <w:rsid w:val="00AD5E04"/>
    <w:rsid w:val="00AD5E3B"/>
    <w:rsid w:val="00AD5F78"/>
    <w:rsid w:val="00AD5F85"/>
    <w:rsid w:val="00AD5FAB"/>
    <w:rsid w:val="00AD60E2"/>
    <w:rsid w:val="00AD61B5"/>
    <w:rsid w:val="00AD6274"/>
    <w:rsid w:val="00AD6313"/>
    <w:rsid w:val="00AD6333"/>
    <w:rsid w:val="00AD6390"/>
    <w:rsid w:val="00AD63B2"/>
    <w:rsid w:val="00AD63B5"/>
    <w:rsid w:val="00AD6495"/>
    <w:rsid w:val="00AD6525"/>
    <w:rsid w:val="00AD653A"/>
    <w:rsid w:val="00AD65B8"/>
    <w:rsid w:val="00AD65E7"/>
    <w:rsid w:val="00AD6600"/>
    <w:rsid w:val="00AD6735"/>
    <w:rsid w:val="00AD675D"/>
    <w:rsid w:val="00AD6785"/>
    <w:rsid w:val="00AD6799"/>
    <w:rsid w:val="00AD6993"/>
    <w:rsid w:val="00AD699D"/>
    <w:rsid w:val="00AD6AA4"/>
    <w:rsid w:val="00AD6B12"/>
    <w:rsid w:val="00AD6B68"/>
    <w:rsid w:val="00AD6C4B"/>
    <w:rsid w:val="00AD6CD1"/>
    <w:rsid w:val="00AD6D3F"/>
    <w:rsid w:val="00AD6D40"/>
    <w:rsid w:val="00AD6EEF"/>
    <w:rsid w:val="00AD6F1C"/>
    <w:rsid w:val="00AD6FE4"/>
    <w:rsid w:val="00AD7020"/>
    <w:rsid w:val="00AD70E2"/>
    <w:rsid w:val="00AD7180"/>
    <w:rsid w:val="00AD719D"/>
    <w:rsid w:val="00AD721E"/>
    <w:rsid w:val="00AD7247"/>
    <w:rsid w:val="00AD72FA"/>
    <w:rsid w:val="00AD736D"/>
    <w:rsid w:val="00AD7386"/>
    <w:rsid w:val="00AD73B6"/>
    <w:rsid w:val="00AD7505"/>
    <w:rsid w:val="00AD7637"/>
    <w:rsid w:val="00AD766B"/>
    <w:rsid w:val="00AD782E"/>
    <w:rsid w:val="00AD785E"/>
    <w:rsid w:val="00AD78D6"/>
    <w:rsid w:val="00AD7907"/>
    <w:rsid w:val="00AD793F"/>
    <w:rsid w:val="00AD798A"/>
    <w:rsid w:val="00AD79FE"/>
    <w:rsid w:val="00AD7A2F"/>
    <w:rsid w:val="00AD7A4F"/>
    <w:rsid w:val="00AD7AC1"/>
    <w:rsid w:val="00AD7D0D"/>
    <w:rsid w:val="00AD7D2B"/>
    <w:rsid w:val="00AD7E97"/>
    <w:rsid w:val="00AD7EDF"/>
    <w:rsid w:val="00AD7EEF"/>
    <w:rsid w:val="00AE002A"/>
    <w:rsid w:val="00AE0042"/>
    <w:rsid w:val="00AE005C"/>
    <w:rsid w:val="00AE015A"/>
    <w:rsid w:val="00AE01B3"/>
    <w:rsid w:val="00AE01B5"/>
    <w:rsid w:val="00AE021F"/>
    <w:rsid w:val="00AE03E2"/>
    <w:rsid w:val="00AE04BC"/>
    <w:rsid w:val="00AE04BF"/>
    <w:rsid w:val="00AE04C0"/>
    <w:rsid w:val="00AE0532"/>
    <w:rsid w:val="00AE0541"/>
    <w:rsid w:val="00AE0611"/>
    <w:rsid w:val="00AE0677"/>
    <w:rsid w:val="00AE074A"/>
    <w:rsid w:val="00AE0873"/>
    <w:rsid w:val="00AE0A80"/>
    <w:rsid w:val="00AE0AA7"/>
    <w:rsid w:val="00AE0ADD"/>
    <w:rsid w:val="00AE0B5B"/>
    <w:rsid w:val="00AE0BC1"/>
    <w:rsid w:val="00AE0C4A"/>
    <w:rsid w:val="00AE0C7D"/>
    <w:rsid w:val="00AE0C8B"/>
    <w:rsid w:val="00AE0D3F"/>
    <w:rsid w:val="00AE0DD5"/>
    <w:rsid w:val="00AE0DF1"/>
    <w:rsid w:val="00AE0EB2"/>
    <w:rsid w:val="00AE0F21"/>
    <w:rsid w:val="00AE0F5C"/>
    <w:rsid w:val="00AE103E"/>
    <w:rsid w:val="00AE10E7"/>
    <w:rsid w:val="00AE1158"/>
    <w:rsid w:val="00AE11C2"/>
    <w:rsid w:val="00AE11D8"/>
    <w:rsid w:val="00AE127A"/>
    <w:rsid w:val="00AE12AC"/>
    <w:rsid w:val="00AE12F4"/>
    <w:rsid w:val="00AE1328"/>
    <w:rsid w:val="00AE1372"/>
    <w:rsid w:val="00AE13BC"/>
    <w:rsid w:val="00AE13CE"/>
    <w:rsid w:val="00AE15A4"/>
    <w:rsid w:val="00AE15BF"/>
    <w:rsid w:val="00AE1752"/>
    <w:rsid w:val="00AE1776"/>
    <w:rsid w:val="00AE17F8"/>
    <w:rsid w:val="00AE1827"/>
    <w:rsid w:val="00AE1931"/>
    <w:rsid w:val="00AE1A3C"/>
    <w:rsid w:val="00AE1A4D"/>
    <w:rsid w:val="00AE1B83"/>
    <w:rsid w:val="00AE1C55"/>
    <w:rsid w:val="00AE1CBB"/>
    <w:rsid w:val="00AE1DD3"/>
    <w:rsid w:val="00AE1DDB"/>
    <w:rsid w:val="00AE1E38"/>
    <w:rsid w:val="00AE1F3A"/>
    <w:rsid w:val="00AE1F62"/>
    <w:rsid w:val="00AE1FCD"/>
    <w:rsid w:val="00AE2089"/>
    <w:rsid w:val="00AE2132"/>
    <w:rsid w:val="00AE218E"/>
    <w:rsid w:val="00AE2195"/>
    <w:rsid w:val="00AE2196"/>
    <w:rsid w:val="00AE21E4"/>
    <w:rsid w:val="00AE2266"/>
    <w:rsid w:val="00AE23A3"/>
    <w:rsid w:val="00AE23B4"/>
    <w:rsid w:val="00AE23E5"/>
    <w:rsid w:val="00AE23FD"/>
    <w:rsid w:val="00AE24E4"/>
    <w:rsid w:val="00AE25C5"/>
    <w:rsid w:val="00AE2662"/>
    <w:rsid w:val="00AE273C"/>
    <w:rsid w:val="00AE274D"/>
    <w:rsid w:val="00AE27D0"/>
    <w:rsid w:val="00AE2801"/>
    <w:rsid w:val="00AE2805"/>
    <w:rsid w:val="00AE2891"/>
    <w:rsid w:val="00AE2937"/>
    <w:rsid w:val="00AE2984"/>
    <w:rsid w:val="00AE29E1"/>
    <w:rsid w:val="00AE29EE"/>
    <w:rsid w:val="00AE2BCD"/>
    <w:rsid w:val="00AE2BFE"/>
    <w:rsid w:val="00AE2C3B"/>
    <w:rsid w:val="00AE2C7D"/>
    <w:rsid w:val="00AE2CB0"/>
    <w:rsid w:val="00AE2E83"/>
    <w:rsid w:val="00AE2FE9"/>
    <w:rsid w:val="00AE3008"/>
    <w:rsid w:val="00AE3068"/>
    <w:rsid w:val="00AE3114"/>
    <w:rsid w:val="00AE316D"/>
    <w:rsid w:val="00AE32B9"/>
    <w:rsid w:val="00AE333A"/>
    <w:rsid w:val="00AE34CA"/>
    <w:rsid w:val="00AE353E"/>
    <w:rsid w:val="00AE3704"/>
    <w:rsid w:val="00AE38C2"/>
    <w:rsid w:val="00AE38CA"/>
    <w:rsid w:val="00AE3901"/>
    <w:rsid w:val="00AE3969"/>
    <w:rsid w:val="00AE399E"/>
    <w:rsid w:val="00AE3B59"/>
    <w:rsid w:val="00AE3B5C"/>
    <w:rsid w:val="00AE3C2A"/>
    <w:rsid w:val="00AE3C6A"/>
    <w:rsid w:val="00AE3C70"/>
    <w:rsid w:val="00AE3E00"/>
    <w:rsid w:val="00AE3E24"/>
    <w:rsid w:val="00AE3F65"/>
    <w:rsid w:val="00AE4012"/>
    <w:rsid w:val="00AE4030"/>
    <w:rsid w:val="00AE403D"/>
    <w:rsid w:val="00AE40A0"/>
    <w:rsid w:val="00AE40DE"/>
    <w:rsid w:val="00AE41A5"/>
    <w:rsid w:val="00AE41D7"/>
    <w:rsid w:val="00AE43AE"/>
    <w:rsid w:val="00AE43BD"/>
    <w:rsid w:val="00AE43C4"/>
    <w:rsid w:val="00AE4557"/>
    <w:rsid w:val="00AE464A"/>
    <w:rsid w:val="00AE469E"/>
    <w:rsid w:val="00AE46FF"/>
    <w:rsid w:val="00AE471A"/>
    <w:rsid w:val="00AE473A"/>
    <w:rsid w:val="00AE4809"/>
    <w:rsid w:val="00AE480C"/>
    <w:rsid w:val="00AE4828"/>
    <w:rsid w:val="00AE48BA"/>
    <w:rsid w:val="00AE48D3"/>
    <w:rsid w:val="00AE4902"/>
    <w:rsid w:val="00AE492A"/>
    <w:rsid w:val="00AE4A60"/>
    <w:rsid w:val="00AE4B63"/>
    <w:rsid w:val="00AE4DAC"/>
    <w:rsid w:val="00AE4EA4"/>
    <w:rsid w:val="00AE4F8A"/>
    <w:rsid w:val="00AE511C"/>
    <w:rsid w:val="00AE53F9"/>
    <w:rsid w:val="00AE5466"/>
    <w:rsid w:val="00AE54F5"/>
    <w:rsid w:val="00AE56D9"/>
    <w:rsid w:val="00AE5766"/>
    <w:rsid w:val="00AE576E"/>
    <w:rsid w:val="00AE5817"/>
    <w:rsid w:val="00AE5A75"/>
    <w:rsid w:val="00AE5B93"/>
    <w:rsid w:val="00AE5B99"/>
    <w:rsid w:val="00AE5C2F"/>
    <w:rsid w:val="00AE5C3A"/>
    <w:rsid w:val="00AE5C6E"/>
    <w:rsid w:val="00AE5D7B"/>
    <w:rsid w:val="00AE5E2D"/>
    <w:rsid w:val="00AE5E67"/>
    <w:rsid w:val="00AE5E89"/>
    <w:rsid w:val="00AE5EC2"/>
    <w:rsid w:val="00AE5EC9"/>
    <w:rsid w:val="00AE5F05"/>
    <w:rsid w:val="00AE5F12"/>
    <w:rsid w:val="00AE5FB6"/>
    <w:rsid w:val="00AE5FBF"/>
    <w:rsid w:val="00AE5FD3"/>
    <w:rsid w:val="00AE608D"/>
    <w:rsid w:val="00AE611C"/>
    <w:rsid w:val="00AE6175"/>
    <w:rsid w:val="00AE6195"/>
    <w:rsid w:val="00AE61BA"/>
    <w:rsid w:val="00AE61C4"/>
    <w:rsid w:val="00AE61F7"/>
    <w:rsid w:val="00AE62F1"/>
    <w:rsid w:val="00AE6388"/>
    <w:rsid w:val="00AE63DB"/>
    <w:rsid w:val="00AE6479"/>
    <w:rsid w:val="00AE64BD"/>
    <w:rsid w:val="00AE6565"/>
    <w:rsid w:val="00AE6743"/>
    <w:rsid w:val="00AE67B6"/>
    <w:rsid w:val="00AE6875"/>
    <w:rsid w:val="00AE6928"/>
    <w:rsid w:val="00AE6969"/>
    <w:rsid w:val="00AE6A86"/>
    <w:rsid w:val="00AE6DE4"/>
    <w:rsid w:val="00AE6ED0"/>
    <w:rsid w:val="00AE7050"/>
    <w:rsid w:val="00AE70DA"/>
    <w:rsid w:val="00AE70F3"/>
    <w:rsid w:val="00AE71A3"/>
    <w:rsid w:val="00AE72B5"/>
    <w:rsid w:val="00AE72D7"/>
    <w:rsid w:val="00AE7334"/>
    <w:rsid w:val="00AE7390"/>
    <w:rsid w:val="00AE73D2"/>
    <w:rsid w:val="00AE760F"/>
    <w:rsid w:val="00AE7618"/>
    <w:rsid w:val="00AE76D3"/>
    <w:rsid w:val="00AE791E"/>
    <w:rsid w:val="00AE792D"/>
    <w:rsid w:val="00AE7A74"/>
    <w:rsid w:val="00AE7A76"/>
    <w:rsid w:val="00AE7A7B"/>
    <w:rsid w:val="00AE7AF6"/>
    <w:rsid w:val="00AE7B49"/>
    <w:rsid w:val="00AE7EB2"/>
    <w:rsid w:val="00AE7F09"/>
    <w:rsid w:val="00AE7F39"/>
    <w:rsid w:val="00AE7FD1"/>
    <w:rsid w:val="00AF007C"/>
    <w:rsid w:val="00AF00F5"/>
    <w:rsid w:val="00AF0213"/>
    <w:rsid w:val="00AF02DB"/>
    <w:rsid w:val="00AF02E0"/>
    <w:rsid w:val="00AF02E9"/>
    <w:rsid w:val="00AF0303"/>
    <w:rsid w:val="00AF0328"/>
    <w:rsid w:val="00AF032C"/>
    <w:rsid w:val="00AF034C"/>
    <w:rsid w:val="00AF035B"/>
    <w:rsid w:val="00AF053C"/>
    <w:rsid w:val="00AF059F"/>
    <w:rsid w:val="00AF05CF"/>
    <w:rsid w:val="00AF0681"/>
    <w:rsid w:val="00AF070A"/>
    <w:rsid w:val="00AF0755"/>
    <w:rsid w:val="00AF0861"/>
    <w:rsid w:val="00AF08A8"/>
    <w:rsid w:val="00AF08BE"/>
    <w:rsid w:val="00AF0A0B"/>
    <w:rsid w:val="00AF0B2A"/>
    <w:rsid w:val="00AF0B43"/>
    <w:rsid w:val="00AF0BF9"/>
    <w:rsid w:val="00AF0C1E"/>
    <w:rsid w:val="00AF0D43"/>
    <w:rsid w:val="00AF0E5D"/>
    <w:rsid w:val="00AF0EFE"/>
    <w:rsid w:val="00AF0F89"/>
    <w:rsid w:val="00AF0FCB"/>
    <w:rsid w:val="00AF1059"/>
    <w:rsid w:val="00AF10D4"/>
    <w:rsid w:val="00AF1169"/>
    <w:rsid w:val="00AF11AA"/>
    <w:rsid w:val="00AF11CC"/>
    <w:rsid w:val="00AF121D"/>
    <w:rsid w:val="00AF12A4"/>
    <w:rsid w:val="00AF12A8"/>
    <w:rsid w:val="00AF12F0"/>
    <w:rsid w:val="00AF135F"/>
    <w:rsid w:val="00AF13FA"/>
    <w:rsid w:val="00AF145A"/>
    <w:rsid w:val="00AF1483"/>
    <w:rsid w:val="00AF14D6"/>
    <w:rsid w:val="00AF14F4"/>
    <w:rsid w:val="00AF1562"/>
    <w:rsid w:val="00AF1569"/>
    <w:rsid w:val="00AF15FA"/>
    <w:rsid w:val="00AF169C"/>
    <w:rsid w:val="00AF179C"/>
    <w:rsid w:val="00AF17F9"/>
    <w:rsid w:val="00AF180A"/>
    <w:rsid w:val="00AF1814"/>
    <w:rsid w:val="00AF18E6"/>
    <w:rsid w:val="00AF19CE"/>
    <w:rsid w:val="00AF1AE8"/>
    <w:rsid w:val="00AF1B46"/>
    <w:rsid w:val="00AF1B4E"/>
    <w:rsid w:val="00AF1B60"/>
    <w:rsid w:val="00AF1BA9"/>
    <w:rsid w:val="00AF1BE5"/>
    <w:rsid w:val="00AF1C6E"/>
    <w:rsid w:val="00AF1D13"/>
    <w:rsid w:val="00AF1D6E"/>
    <w:rsid w:val="00AF1DB6"/>
    <w:rsid w:val="00AF1E34"/>
    <w:rsid w:val="00AF1E38"/>
    <w:rsid w:val="00AF1EE2"/>
    <w:rsid w:val="00AF1F84"/>
    <w:rsid w:val="00AF1FB6"/>
    <w:rsid w:val="00AF1FD0"/>
    <w:rsid w:val="00AF202A"/>
    <w:rsid w:val="00AF205E"/>
    <w:rsid w:val="00AF2123"/>
    <w:rsid w:val="00AF220F"/>
    <w:rsid w:val="00AF22E6"/>
    <w:rsid w:val="00AF234D"/>
    <w:rsid w:val="00AF235D"/>
    <w:rsid w:val="00AF2444"/>
    <w:rsid w:val="00AF2450"/>
    <w:rsid w:val="00AF248A"/>
    <w:rsid w:val="00AF24B8"/>
    <w:rsid w:val="00AF2519"/>
    <w:rsid w:val="00AF2679"/>
    <w:rsid w:val="00AF26BF"/>
    <w:rsid w:val="00AF26DB"/>
    <w:rsid w:val="00AF26EB"/>
    <w:rsid w:val="00AF2750"/>
    <w:rsid w:val="00AF27EA"/>
    <w:rsid w:val="00AF2862"/>
    <w:rsid w:val="00AF2871"/>
    <w:rsid w:val="00AF28A6"/>
    <w:rsid w:val="00AF28B9"/>
    <w:rsid w:val="00AF2924"/>
    <w:rsid w:val="00AF299D"/>
    <w:rsid w:val="00AF29FB"/>
    <w:rsid w:val="00AF2AD6"/>
    <w:rsid w:val="00AF2ADD"/>
    <w:rsid w:val="00AF2B5B"/>
    <w:rsid w:val="00AF2B61"/>
    <w:rsid w:val="00AF2BB7"/>
    <w:rsid w:val="00AF2C51"/>
    <w:rsid w:val="00AF2C64"/>
    <w:rsid w:val="00AF2C67"/>
    <w:rsid w:val="00AF2CA4"/>
    <w:rsid w:val="00AF2CA9"/>
    <w:rsid w:val="00AF2D3C"/>
    <w:rsid w:val="00AF2E59"/>
    <w:rsid w:val="00AF2E8C"/>
    <w:rsid w:val="00AF2F03"/>
    <w:rsid w:val="00AF2F68"/>
    <w:rsid w:val="00AF2FFC"/>
    <w:rsid w:val="00AF30F3"/>
    <w:rsid w:val="00AF30FC"/>
    <w:rsid w:val="00AF3138"/>
    <w:rsid w:val="00AF3205"/>
    <w:rsid w:val="00AF3219"/>
    <w:rsid w:val="00AF322F"/>
    <w:rsid w:val="00AF3486"/>
    <w:rsid w:val="00AF34DF"/>
    <w:rsid w:val="00AF350F"/>
    <w:rsid w:val="00AF3517"/>
    <w:rsid w:val="00AF354A"/>
    <w:rsid w:val="00AF3603"/>
    <w:rsid w:val="00AF381C"/>
    <w:rsid w:val="00AF38C1"/>
    <w:rsid w:val="00AF38D5"/>
    <w:rsid w:val="00AF39B7"/>
    <w:rsid w:val="00AF3AA6"/>
    <w:rsid w:val="00AF3B80"/>
    <w:rsid w:val="00AF3B95"/>
    <w:rsid w:val="00AF3C03"/>
    <w:rsid w:val="00AF3CC7"/>
    <w:rsid w:val="00AF3DAC"/>
    <w:rsid w:val="00AF3E7A"/>
    <w:rsid w:val="00AF3EC3"/>
    <w:rsid w:val="00AF402A"/>
    <w:rsid w:val="00AF402D"/>
    <w:rsid w:val="00AF40DB"/>
    <w:rsid w:val="00AF40FB"/>
    <w:rsid w:val="00AF417C"/>
    <w:rsid w:val="00AF420E"/>
    <w:rsid w:val="00AF42E9"/>
    <w:rsid w:val="00AF4304"/>
    <w:rsid w:val="00AF4315"/>
    <w:rsid w:val="00AF4447"/>
    <w:rsid w:val="00AF444F"/>
    <w:rsid w:val="00AF445A"/>
    <w:rsid w:val="00AF4477"/>
    <w:rsid w:val="00AF44C8"/>
    <w:rsid w:val="00AF44D0"/>
    <w:rsid w:val="00AF44F9"/>
    <w:rsid w:val="00AF45FC"/>
    <w:rsid w:val="00AF4616"/>
    <w:rsid w:val="00AF46A8"/>
    <w:rsid w:val="00AF46B8"/>
    <w:rsid w:val="00AF46D8"/>
    <w:rsid w:val="00AF4789"/>
    <w:rsid w:val="00AF47DC"/>
    <w:rsid w:val="00AF481A"/>
    <w:rsid w:val="00AF482D"/>
    <w:rsid w:val="00AF483E"/>
    <w:rsid w:val="00AF4932"/>
    <w:rsid w:val="00AF4992"/>
    <w:rsid w:val="00AF49E4"/>
    <w:rsid w:val="00AF49F5"/>
    <w:rsid w:val="00AF4A27"/>
    <w:rsid w:val="00AF4A53"/>
    <w:rsid w:val="00AF4AD3"/>
    <w:rsid w:val="00AF4B3E"/>
    <w:rsid w:val="00AF4BA6"/>
    <w:rsid w:val="00AF4C03"/>
    <w:rsid w:val="00AF4C3F"/>
    <w:rsid w:val="00AF4C4C"/>
    <w:rsid w:val="00AF4CBD"/>
    <w:rsid w:val="00AF4D1E"/>
    <w:rsid w:val="00AF4D54"/>
    <w:rsid w:val="00AF4DBF"/>
    <w:rsid w:val="00AF5125"/>
    <w:rsid w:val="00AF5169"/>
    <w:rsid w:val="00AF519C"/>
    <w:rsid w:val="00AF51FE"/>
    <w:rsid w:val="00AF521B"/>
    <w:rsid w:val="00AF526B"/>
    <w:rsid w:val="00AF529F"/>
    <w:rsid w:val="00AF52F5"/>
    <w:rsid w:val="00AF5347"/>
    <w:rsid w:val="00AF5397"/>
    <w:rsid w:val="00AF53B7"/>
    <w:rsid w:val="00AF53F4"/>
    <w:rsid w:val="00AF5475"/>
    <w:rsid w:val="00AF5483"/>
    <w:rsid w:val="00AF54B5"/>
    <w:rsid w:val="00AF54C3"/>
    <w:rsid w:val="00AF54CA"/>
    <w:rsid w:val="00AF54D4"/>
    <w:rsid w:val="00AF54E2"/>
    <w:rsid w:val="00AF54F6"/>
    <w:rsid w:val="00AF55F4"/>
    <w:rsid w:val="00AF5672"/>
    <w:rsid w:val="00AF569E"/>
    <w:rsid w:val="00AF56FB"/>
    <w:rsid w:val="00AF5894"/>
    <w:rsid w:val="00AF595C"/>
    <w:rsid w:val="00AF596B"/>
    <w:rsid w:val="00AF59E0"/>
    <w:rsid w:val="00AF5A4D"/>
    <w:rsid w:val="00AF5A86"/>
    <w:rsid w:val="00AF5AE8"/>
    <w:rsid w:val="00AF5B07"/>
    <w:rsid w:val="00AF5CAF"/>
    <w:rsid w:val="00AF5D67"/>
    <w:rsid w:val="00AF5E1A"/>
    <w:rsid w:val="00AF5E2E"/>
    <w:rsid w:val="00AF5E41"/>
    <w:rsid w:val="00AF5F28"/>
    <w:rsid w:val="00AF5F87"/>
    <w:rsid w:val="00AF5FC4"/>
    <w:rsid w:val="00AF5FF7"/>
    <w:rsid w:val="00AF6039"/>
    <w:rsid w:val="00AF609A"/>
    <w:rsid w:val="00AF6193"/>
    <w:rsid w:val="00AF61F5"/>
    <w:rsid w:val="00AF6201"/>
    <w:rsid w:val="00AF6224"/>
    <w:rsid w:val="00AF6253"/>
    <w:rsid w:val="00AF62AC"/>
    <w:rsid w:val="00AF62C4"/>
    <w:rsid w:val="00AF62F9"/>
    <w:rsid w:val="00AF6342"/>
    <w:rsid w:val="00AF6358"/>
    <w:rsid w:val="00AF636A"/>
    <w:rsid w:val="00AF63B3"/>
    <w:rsid w:val="00AF6442"/>
    <w:rsid w:val="00AF64E3"/>
    <w:rsid w:val="00AF6569"/>
    <w:rsid w:val="00AF6653"/>
    <w:rsid w:val="00AF66EA"/>
    <w:rsid w:val="00AF66F7"/>
    <w:rsid w:val="00AF6723"/>
    <w:rsid w:val="00AF6A1A"/>
    <w:rsid w:val="00AF6A6C"/>
    <w:rsid w:val="00AF6A7C"/>
    <w:rsid w:val="00AF6AE7"/>
    <w:rsid w:val="00AF6BE1"/>
    <w:rsid w:val="00AF6C18"/>
    <w:rsid w:val="00AF6C58"/>
    <w:rsid w:val="00AF6CC5"/>
    <w:rsid w:val="00AF6CDD"/>
    <w:rsid w:val="00AF6D72"/>
    <w:rsid w:val="00AF6DE3"/>
    <w:rsid w:val="00AF6DE5"/>
    <w:rsid w:val="00AF6E52"/>
    <w:rsid w:val="00AF6F00"/>
    <w:rsid w:val="00AF6F1B"/>
    <w:rsid w:val="00AF6F9A"/>
    <w:rsid w:val="00AF6FC0"/>
    <w:rsid w:val="00AF7005"/>
    <w:rsid w:val="00AF701E"/>
    <w:rsid w:val="00AF7024"/>
    <w:rsid w:val="00AF7080"/>
    <w:rsid w:val="00AF71FA"/>
    <w:rsid w:val="00AF7206"/>
    <w:rsid w:val="00AF724D"/>
    <w:rsid w:val="00AF7269"/>
    <w:rsid w:val="00AF72A6"/>
    <w:rsid w:val="00AF7311"/>
    <w:rsid w:val="00AF732A"/>
    <w:rsid w:val="00AF7358"/>
    <w:rsid w:val="00AF7388"/>
    <w:rsid w:val="00AF73D6"/>
    <w:rsid w:val="00AF7435"/>
    <w:rsid w:val="00AF75A6"/>
    <w:rsid w:val="00AF7604"/>
    <w:rsid w:val="00AF7706"/>
    <w:rsid w:val="00AF778A"/>
    <w:rsid w:val="00AF778F"/>
    <w:rsid w:val="00AF77AA"/>
    <w:rsid w:val="00AF77FF"/>
    <w:rsid w:val="00AF7805"/>
    <w:rsid w:val="00AF7886"/>
    <w:rsid w:val="00AF79B0"/>
    <w:rsid w:val="00AF79B8"/>
    <w:rsid w:val="00AF7A34"/>
    <w:rsid w:val="00AF7AAD"/>
    <w:rsid w:val="00AF7B67"/>
    <w:rsid w:val="00AF7B6B"/>
    <w:rsid w:val="00AF7C6F"/>
    <w:rsid w:val="00AF7C75"/>
    <w:rsid w:val="00AF7FD4"/>
    <w:rsid w:val="00AF7FDF"/>
    <w:rsid w:val="00AF7FF2"/>
    <w:rsid w:val="00B0004A"/>
    <w:rsid w:val="00B00072"/>
    <w:rsid w:val="00B0010D"/>
    <w:rsid w:val="00B0023C"/>
    <w:rsid w:val="00B0024A"/>
    <w:rsid w:val="00B00281"/>
    <w:rsid w:val="00B002BD"/>
    <w:rsid w:val="00B002BF"/>
    <w:rsid w:val="00B003BC"/>
    <w:rsid w:val="00B00436"/>
    <w:rsid w:val="00B004C3"/>
    <w:rsid w:val="00B004D6"/>
    <w:rsid w:val="00B004DB"/>
    <w:rsid w:val="00B0052B"/>
    <w:rsid w:val="00B00547"/>
    <w:rsid w:val="00B00665"/>
    <w:rsid w:val="00B0074A"/>
    <w:rsid w:val="00B0076E"/>
    <w:rsid w:val="00B00791"/>
    <w:rsid w:val="00B0080B"/>
    <w:rsid w:val="00B00815"/>
    <w:rsid w:val="00B00819"/>
    <w:rsid w:val="00B008E0"/>
    <w:rsid w:val="00B00912"/>
    <w:rsid w:val="00B0097F"/>
    <w:rsid w:val="00B00AF0"/>
    <w:rsid w:val="00B00BD6"/>
    <w:rsid w:val="00B00C25"/>
    <w:rsid w:val="00B00C72"/>
    <w:rsid w:val="00B00CC2"/>
    <w:rsid w:val="00B00CF4"/>
    <w:rsid w:val="00B00E14"/>
    <w:rsid w:val="00B00F2B"/>
    <w:rsid w:val="00B01011"/>
    <w:rsid w:val="00B01051"/>
    <w:rsid w:val="00B01111"/>
    <w:rsid w:val="00B0114A"/>
    <w:rsid w:val="00B01194"/>
    <w:rsid w:val="00B01206"/>
    <w:rsid w:val="00B012F5"/>
    <w:rsid w:val="00B0138C"/>
    <w:rsid w:val="00B014D9"/>
    <w:rsid w:val="00B01507"/>
    <w:rsid w:val="00B01567"/>
    <w:rsid w:val="00B0160B"/>
    <w:rsid w:val="00B01691"/>
    <w:rsid w:val="00B016F7"/>
    <w:rsid w:val="00B01745"/>
    <w:rsid w:val="00B0175C"/>
    <w:rsid w:val="00B0179D"/>
    <w:rsid w:val="00B017D2"/>
    <w:rsid w:val="00B01835"/>
    <w:rsid w:val="00B0189E"/>
    <w:rsid w:val="00B018CD"/>
    <w:rsid w:val="00B01A4B"/>
    <w:rsid w:val="00B01BCB"/>
    <w:rsid w:val="00B01C33"/>
    <w:rsid w:val="00B01C74"/>
    <w:rsid w:val="00B01C97"/>
    <w:rsid w:val="00B01CE7"/>
    <w:rsid w:val="00B01D4D"/>
    <w:rsid w:val="00B01DFD"/>
    <w:rsid w:val="00B01EC1"/>
    <w:rsid w:val="00B01F2A"/>
    <w:rsid w:val="00B01F2D"/>
    <w:rsid w:val="00B01F44"/>
    <w:rsid w:val="00B01F50"/>
    <w:rsid w:val="00B01F6B"/>
    <w:rsid w:val="00B01FBA"/>
    <w:rsid w:val="00B02036"/>
    <w:rsid w:val="00B02182"/>
    <w:rsid w:val="00B02243"/>
    <w:rsid w:val="00B022B1"/>
    <w:rsid w:val="00B02309"/>
    <w:rsid w:val="00B02331"/>
    <w:rsid w:val="00B0243C"/>
    <w:rsid w:val="00B02449"/>
    <w:rsid w:val="00B0246E"/>
    <w:rsid w:val="00B025BE"/>
    <w:rsid w:val="00B0270C"/>
    <w:rsid w:val="00B0283B"/>
    <w:rsid w:val="00B02854"/>
    <w:rsid w:val="00B028D8"/>
    <w:rsid w:val="00B0292B"/>
    <w:rsid w:val="00B029A3"/>
    <w:rsid w:val="00B02A03"/>
    <w:rsid w:val="00B02A05"/>
    <w:rsid w:val="00B02AF0"/>
    <w:rsid w:val="00B02B52"/>
    <w:rsid w:val="00B02BCC"/>
    <w:rsid w:val="00B02C84"/>
    <w:rsid w:val="00B02D8C"/>
    <w:rsid w:val="00B02D8F"/>
    <w:rsid w:val="00B02DFD"/>
    <w:rsid w:val="00B02E1D"/>
    <w:rsid w:val="00B02E96"/>
    <w:rsid w:val="00B02E9C"/>
    <w:rsid w:val="00B02EA5"/>
    <w:rsid w:val="00B02EDC"/>
    <w:rsid w:val="00B02F19"/>
    <w:rsid w:val="00B02F4A"/>
    <w:rsid w:val="00B02FAE"/>
    <w:rsid w:val="00B02FD6"/>
    <w:rsid w:val="00B02FF2"/>
    <w:rsid w:val="00B03071"/>
    <w:rsid w:val="00B030A6"/>
    <w:rsid w:val="00B03232"/>
    <w:rsid w:val="00B03273"/>
    <w:rsid w:val="00B0328E"/>
    <w:rsid w:val="00B032E0"/>
    <w:rsid w:val="00B0335E"/>
    <w:rsid w:val="00B033D3"/>
    <w:rsid w:val="00B03409"/>
    <w:rsid w:val="00B034BF"/>
    <w:rsid w:val="00B034F4"/>
    <w:rsid w:val="00B03548"/>
    <w:rsid w:val="00B03578"/>
    <w:rsid w:val="00B035C7"/>
    <w:rsid w:val="00B03657"/>
    <w:rsid w:val="00B036CA"/>
    <w:rsid w:val="00B03705"/>
    <w:rsid w:val="00B0373E"/>
    <w:rsid w:val="00B037F3"/>
    <w:rsid w:val="00B037F5"/>
    <w:rsid w:val="00B03834"/>
    <w:rsid w:val="00B038D0"/>
    <w:rsid w:val="00B039D0"/>
    <w:rsid w:val="00B03A08"/>
    <w:rsid w:val="00B03A9F"/>
    <w:rsid w:val="00B03B08"/>
    <w:rsid w:val="00B03B56"/>
    <w:rsid w:val="00B03B71"/>
    <w:rsid w:val="00B03D75"/>
    <w:rsid w:val="00B03DDE"/>
    <w:rsid w:val="00B03E4B"/>
    <w:rsid w:val="00B03EE9"/>
    <w:rsid w:val="00B03F2F"/>
    <w:rsid w:val="00B04092"/>
    <w:rsid w:val="00B040CD"/>
    <w:rsid w:val="00B0412B"/>
    <w:rsid w:val="00B04189"/>
    <w:rsid w:val="00B0421C"/>
    <w:rsid w:val="00B043CC"/>
    <w:rsid w:val="00B043F6"/>
    <w:rsid w:val="00B04482"/>
    <w:rsid w:val="00B0449B"/>
    <w:rsid w:val="00B044FC"/>
    <w:rsid w:val="00B04517"/>
    <w:rsid w:val="00B046FD"/>
    <w:rsid w:val="00B0471F"/>
    <w:rsid w:val="00B0475C"/>
    <w:rsid w:val="00B0476A"/>
    <w:rsid w:val="00B04781"/>
    <w:rsid w:val="00B04787"/>
    <w:rsid w:val="00B047D9"/>
    <w:rsid w:val="00B0487A"/>
    <w:rsid w:val="00B049A9"/>
    <w:rsid w:val="00B04A03"/>
    <w:rsid w:val="00B04BAB"/>
    <w:rsid w:val="00B04C13"/>
    <w:rsid w:val="00B04C7E"/>
    <w:rsid w:val="00B04D5B"/>
    <w:rsid w:val="00B04E99"/>
    <w:rsid w:val="00B04F8F"/>
    <w:rsid w:val="00B05030"/>
    <w:rsid w:val="00B0505B"/>
    <w:rsid w:val="00B05082"/>
    <w:rsid w:val="00B050DA"/>
    <w:rsid w:val="00B050DB"/>
    <w:rsid w:val="00B05142"/>
    <w:rsid w:val="00B0514E"/>
    <w:rsid w:val="00B0515D"/>
    <w:rsid w:val="00B05202"/>
    <w:rsid w:val="00B0521C"/>
    <w:rsid w:val="00B0523B"/>
    <w:rsid w:val="00B05285"/>
    <w:rsid w:val="00B0535C"/>
    <w:rsid w:val="00B05390"/>
    <w:rsid w:val="00B05391"/>
    <w:rsid w:val="00B05400"/>
    <w:rsid w:val="00B0548B"/>
    <w:rsid w:val="00B054C8"/>
    <w:rsid w:val="00B054D5"/>
    <w:rsid w:val="00B05560"/>
    <w:rsid w:val="00B05677"/>
    <w:rsid w:val="00B056A0"/>
    <w:rsid w:val="00B05737"/>
    <w:rsid w:val="00B05756"/>
    <w:rsid w:val="00B05793"/>
    <w:rsid w:val="00B057E2"/>
    <w:rsid w:val="00B05861"/>
    <w:rsid w:val="00B05869"/>
    <w:rsid w:val="00B058FE"/>
    <w:rsid w:val="00B05991"/>
    <w:rsid w:val="00B05A13"/>
    <w:rsid w:val="00B05A28"/>
    <w:rsid w:val="00B05AE8"/>
    <w:rsid w:val="00B05C42"/>
    <w:rsid w:val="00B05C8C"/>
    <w:rsid w:val="00B05CDA"/>
    <w:rsid w:val="00B05EE6"/>
    <w:rsid w:val="00B05F16"/>
    <w:rsid w:val="00B05FE5"/>
    <w:rsid w:val="00B06012"/>
    <w:rsid w:val="00B0604D"/>
    <w:rsid w:val="00B060AB"/>
    <w:rsid w:val="00B060BC"/>
    <w:rsid w:val="00B060E0"/>
    <w:rsid w:val="00B0638C"/>
    <w:rsid w:val="00B06443"/>
    <w:rsid w:val="00B06562"/>
    <w:rsid w:val="00B06590"/>
    <w:rsid w:val="00B06612"/>
    <w:rsid w:val="00B0661F"/>
    <w:rsid w:val="00B06645"/>
    <w:rsid w:val="00B0665C"/>
    <w:rsid w:val="00B06677"/>
    <w:rsid w:val="00B0675E"/>
    <w:rsid w:val="00B067EE"/>
    <w:rsid w:val="00B067F0"/>
    <w:rsid w:val="00B0681A"/>
    <w:rsid w:val="00B0683E"/>
    <w:rsid w:val="00B068C2"/>
    <w:rsid w:val="00B069EC"/>
    <w:rsid w:val="00B06C25"/>
    <w:rsid w:val="00B06CBC"/>
    <w:rsid w:val="00B06CCD"/>
    <w:rsid w:val="00B06DE6"/>
    <w:rsid w:val="00B06DE9"/>
    <w:rsid w:val="00B06E31"/>
    <w:rsid w:val="00B06E60"/>
    <w:rsid w:val="00B06EE1"/>
    <w:rsid w:val="00B07011"/>
    <w:rsid w:val="00B07049"/>
    <w:rsid w:val="00B07141"/>
    <w:rsid w:val="00B07183"/>
    <w:rsid w:val="00B07194"/>
    <w:rsid w:val="00B072B1"/>
    <w:rsid w:val="00B072D4"/>
    <w:rsid w:val="00B0732F"/>
    <w:rsid w:val="00B0734C"/>
    <w:rsid w:val="00B0735C"/>
    <w:rsid w:val="00B0740B"/>
    <w:rsid w:val="00B0749B"/>
    <w:rsid w:val="00B075A7"/>
    <w:rsid w:val="00B076C5"/>
    <w:rsid w:val="00B07784"/>
    <w:rsid w:val="00B077D4"/>
    <w:rsid w:val="00B0784A"/>
    <w:rsid w:val="00B079A4"/>
    <w:rsid w:val="00B079B4"/>
    <w:rsid w:val="00B07A27"/>
    <w:rsid w:val="00B07AFC"/>
    <w:rsid w:val="00B07BC1"/>
    <w:rsid w:val="00B07BE5"/>
    <w:rsid w:val="00B07D46"/>
    <w:rsid w:val="00B07E9A"/>
    <w:rsid w:val="00B07E9F"/>
    <w:rsid w:val="00B07EA0"/>
    <w:rsid w:val="00B10008"/>
    <w:rsid w:val="00B10084"/>
    <w:rsid w:val="00B100AC"/>
    <w:rsid w:val="00B100E4"/>
    <w:rsid w:val="00B10117"/>
    <w:rsid w:val="00B1013D"/>
    <w:rsid w:val="00B101BF"/>
    <w:rsid w:val="00B10232"/>
    <w:rsid w:val="00B10264"/>
    <w:rsid w:val="00B102EF"/>
    <w:rsid w:val="00B10365"/>
    <w:rsid w:val="00B103E8"/>
    <w:rsid w:val="00B103E9"/>
    <w:rsid w:val="00B104A0"/>
    <w:rsid w:val="00B1052E"/>
    <w:rsid w:val="00B1053F"/>
    <w:rsid w:val="00B10585"/>
    <w:rsid w:val="00B1058D"/>
    <w:rsid w:val="00B10619"/>
    <w:rsid w:val="00B1064D"/>
    <w:rsid w:val="00B1069D"/>
    <w:rsid w:val="00B106C8"/>
    <w:rsid w:val="00B10766"/>
    <w:rsid w:val="00B10846"/>
    <w:rsid w:val="00B10953"/>
    <w:rsid w:val="00B1098E"/>
    <w:rsid w:val="00B109F4"/>
    <w:rsid w:val="00B10BC3"/>
    <w:rsid w:val="00B10BF8"/>
    <w:rsid w:val="00B10C04"/>
    <w:rsid w:val="00B10C58"/>
    <w:rsid w:val="00B10D86"/>
    <w:rsid w:val="00B10E86"/>
    <w:rsid w:val="00B10F1A"/>
    <w:rsid w:val="00B110F1"/>
    <w:rsid w:val="00B1125E"/>
    <w:rsid w:val="00B11260"/>
    <w:rsid w:val="00B11280"/>
    <w:rsid w:val="00B11368"/>
    <w:rsid w:val="00B1156F"/>
    <w:rsid w:val="00B11591"/>
    <w:rsid w:val="00B115A9"/>
    <w:rsid w:val="00B1161C"/>
    <w:rsid w:val="00B116F6"/>
    <w:rsid w:val="00B1174F"/>
    <w:rsid w:val="00B117AF"/>
    <w:rsid w:val="00B117F5"/>
    <w:rsid w:val="00B11801"/>
    <w:rsid w:val="00B119D2"/>
    <w:rsid w:val="00B11B06"/>
    <w:rsid w:val="00B11B7B"/>
    <w:rsid w:val="00B11BC1"/>
    <w:rsid w:val="00B11BC6"/>
    <w:rsid w:val="00B11D43"/>
    <w:rsid w:val="00B11D5D"/>
    <w:rsid w:val="00B11D73"/>
    <w:rsid w:val="00B11D84"/>
    <w:rsid w:val="00B11DA4"/>
    <w:rsid w:val="00B11E70"/>
    <w:rsid w:val="00B11F45"/>
    <w:rsid w:val="00B11FBE"/>
    <w:rsid w:val="00B12033"/>
    <w:rsid w:val="00B120FB"/>
    <w:rsid w:val="00B1217F"/>
    <w:rsid w:val="00B121D4"/>
    <w:rsid w:val="00B12253"/>
    <w:rsid w:val="00B1231D"/>
    <w:rsid w:val="00B1232B"/>
    <w:rsid w:val="00B12348"/>
    <w:rsid w:val="00B1235C"/>
    <w:rsid w:val="00B1237B"/>
    <w:rsid w:val="00B12486"/>
    <w:rsid w:val="00B124AD"/>
    <w:rsid w:val="00B125A4"/>
    <w:rsid w:val="00B125CE"/>
    <w:rsid w:val="00B126B1"/>
    <w:rsid w:val="00B1270A"/>
    <w:rsid w:val="00B127D8"/>
    <w:rsid w:val="00B127EF"/>
    <w:rsid w:val="00B12942"/>
    <w:rsid w:val="00B1296F"/>
    <w:rsid w:val="00B12A37"/>
    <w:rsid w:val="00B12A8F"/>
    <w:rsid w:val="00B12B16"/>
    <w:rsid w:val="00B12B5B"/>
    <w:rsid w:val="00B12B6F"/>
    <w:rsid w:val="00B12BBE"/>
    <w:rsid w:val="00B12BCE"/>
    <w:rsid w:val="00B12C13"/>
    <w:rsid w:val="00B12D76"/>
    <w:rsid w:val="00B12E1D"/>
    <w:rsid w:val="00B12FF0"/>
    <w:rsid w:val="00B13055"/>
    <w:rsid w:val="00B1310E"/>
    <w:rsid w:val="00B13150"/>
    <w:rsid w:val="00B13196"/>
    <w:rsid w:val="00B131A4"/>
    <w:rsid w:val="00B131D8"/>
    <w:rsid w:val="00B1322F"/>
    <w:rsid w:val="00B13260"/>
    <w:rsid w:val="00B13391"/>
    <w:rsid w:val="00B134AD"/>
    <w:rsid w:val="00B13515"/>
    <w:rsid w:val="00B1354A"/>
    <w:rsid w:val="00B135E0"/>
    <w:rsid w:val="00B135FC"/>
    <w:rsid w:val="00B1365A"/>
    <w:rsid w:val="00B13662"/>
    <w:rsid w:val="00B13678"/>
    <w:rsid w:val="00B136CF"/>
    <w:rsid w:val="00B136FE"/>
    <w:rsid w:val="00B13946"/>
    <w:rsid w:val="00B1398B"/>
    <w:rsid w:val="00B13AA5"/>
    <w:rsid w:val="00B13AD0"/>
    <w:rsid w:val="00B13ADA"/>
    <w:rsid w:val="00B13ADC"/>
    <w:rsid w:val="00B13B2E"/>
    <w:rsid w:val="00B13B6E"/>
    <w:rsid w:val="00B13B8E"/>
    <w:rsid w:val="00B13BC0"/>
    <w:rsid w:val="00B13BD8"/>
    <w:rsid w:val="00B13C49"/>
    <w:rsid w:val="00B13C6F"/>
    <w:rsid w:val="00B13C96"/>
    <w:rsid w:val="00B13DF0"/>
    <w:rsid w:val="00B13DF9"/>
    <w:rsid w:val="00B13ED0"/>
    <w:rsid w:val="00B13F23"/>
    <w:rsid w:val="00B13F92"/>
    <w:rsid w:val="00B13FF7"/>
    <w:rsid w:val="00B14052"/>
    <w:rsid w:val="00B14081"/>
    <w:rsid w:val="00B140DE"/>
    <w:rsid w:val="00B1411E"/>
    <w:rsid w:val="00B1418A"/>
    <w:rsid w:val="00B14365"/>
    <w:rsid w:val="00B1439C"/>
    <w:rsid w:val="00B14489"/>
    <w:rsid w:val="00B14527"/>
    <w:rsid w:val="00B145E1"/>
    <w:rsid w:val="00B14605"/>
    <w:rsid w:val="00B1468C"/>
    <w:rsid w:val="00B1476B"/>
    <w:rsid w:val="00B147A5"/>
    <w:rsid w:val="00B147BA"/>
    <w:rsid w:val="00B14805"/>
    <w:rsid w:val="00B148B0"/>
    <w:rsid w:val="00B149E3"/>
    <w:rsid w:val="00B14A28"/>
    <w:rsid w:val="00B14A64"/>
    <w:rsid w:val="00B14A9C"/>
    <w:rsid w:val="00B14B62"/>
    <w:rsid w:val="00B14B9E"/>
    <w:rsid w:val="00B14BA7"/>
    <w:rsid w:val="00B14BAD"/>
    <w:rsid w:val="00B14C01"/>
    <w:rsid w:val="00B14C13"/>
    <w:rsid w:val="00B14C1E"/>
    <w:rsid w:val="00B14CC6"/>
    <w:rsid w:val="00B14CD3"/>
    <w:rsid w:val="00B14CF0"/>
    <w:rsid w:val="00B14D3A"/>
    <w:rsid w:val="00B14D45"/>
    <w:rsid w:val="00B14DBC"/>
    <w:rsid w:val="00B14DF9"/>
    <w:rsid w:val="00B14E3B"/>
    <w:rsid w:val="00B14E3E"/>
    <w:rsid w:val="00B14EAD"/>
    <w:rsid w:val="00B14F24"/>
    <w:rsid w:val="00B14F26"/>
    <w:rsid w:val="00B14F7A"/>
    <w:rsid w:val="00B150C6"/>
    <w:rsid w:val="00B150F4"/>
    <w:rsid w:val="00B15117"/>
    <w:rsid w:val="00B15123"/>
    <w:rsid w:val="00B15232"/>
    <w:rsid w:val="00B152E4"/>
    <w:rsid w:val="00B15390"/>
    <w:rsid w:val="00B15510"/>
    <w:rsid w:val="00B1553D"/>
    <w:rsid w:val="00B15597"/>
    <w:rsid w:val="00B155C4"/>
    <w:rsid w:val="00B15724"/>
    <w:rsid w:val="00B15745"/>
    <w:rsid w:val="00B15766"/>
    <w:rsid w:val="00B157F6"/>
    <w:rsid w:val="00B1581A"/>
    <w:rsid w:val="00B158DA"/>
    <w:rsid w:val="00B1590C"/>
    <w:rsid w:val="00B15A6E"/>
    <w:rsid w:val="00B15B3E"/>
    <w:rsid w:val="00B15BE4"/>
    <w:rsid w:val="00B15D32"/>
    <w:rsid w:val="00B15D35"/>
    <w:rsid w:val="00B15F06"/>
    <w:rsid w:val="00B15F56"/>
    <w:rsid w:val="00B15F60"/>
    <w:rsid w:val="00B15FCB"/>
    <w:rsid w:val="00B15FFF"/>
    <w:rsid w:val="00B16017"/>
    <w:rsid w:val="00B16167"/>
    <w:rsid w:val="00B1618A"/>
    <w:rsid w:val="00B161C2"/>
    <w:rsid w:val="00B161FF"/>
    <w:rsid w:val="00B1627F"/>
    <w:rsid w:val="00B162A7"/>
    <w:rsid w:val="00B1631F"/>
    <w:rsid w:val="00B16327"/>
    <w:rsid w:val="00B164EA"/>
    <w:rsid w:val="00B16582"/>
    <w:rsid w:val="00B16584"/>
    <w:rsid w:val="00B1668A"/>
    <w:rsid w:val="00B166EA"/>
    <w:rsid w:val="00B168A2"/>
    <w:rsid w:val="00B16913"/>
    <w:rsid w:val="00B169EB"/>
    <w:rsid w:val="00B16B47"/>
    <w:rsid w:val="00B16BD1"/>
    <w:rsid w:val="00B16C10"/>
    <w:rsid w:val="00B16C3A"/>
    <w:rsid w:val="00B16C3F"/>
    <w:rsid w:val="00B16C44"/>
    <w:rsid w:val="00B16CA2"/>
    <w:rsid w:val="00B16CB0"/>
    <w:rsid w:val="00B16CEA"/>
    <w:rsid w:val="00B16DE7"/>
    <w:rsid w:val="00B16DF8"/>
    <w:rsid w:val="00B16E16"/>
    <w:rsid w:val="00B16EE8"/>
    <w:rsid w:val="00B16F51"/>
    <w:rsid w:val="00B17001"/>
    <w:rsid w:val="00B17086"/>
    <w:rsid w:val="00B170A6"/>
    <w:rsid w:val="00B1717F"/>
    <w:rsid w:val="00B172C3"/>
    <w:rsid w:val="00B17357"/>
    <w:rsid w:val="00B173F8"/>
    <w:rsid w:val="00B173FA"/>
    <w:rsid w:val="00B17423"/>
    <w:rsid w:val="00B1754A"/>
    <w:rsid w:val="00B175AC"/>
    <w:rsid w:val="00B175E1"/>
    <w:rsid w:val="00B175E5"/>
    <w:rsid w:val="00B1765B"/>
    <w:rsid w:val="00B176F6"/>
    <w:rsid w:val="00B1771B"/>
    <w:rsid w:val="00B177A1"/>
    <w:rsid w:val="00B177CE"/>
    <w:rsid w:val="00B17872"/>
    <w:rsid w:val="00B1799E"/>
    <w:rsid w:val="00B17A61"/>
    <w:rsid w:val="00B17B0C"/>
    <w:rsid w:val="00B17C46"/>
    <w:rsid w:val="00B17C82"/>
    <w:rsid w:val="00B17F23"/>
    <w:rsid w:val="00B17FD9"/>
    <w:rsid w:val="00B17FFB"/>
    <w:rsid w:val="00B20015"/>
    <w:rsid w:val="00B2003C"/>
    <w:rsid w:val="00B2004E"/>
    <w:rsid w:val="00B20164"/>
    <w:rsid w:val="00B201AD"/>
    <w:rsid w:val="00B201E1"/>
    <w:rsid w:val="00B201F7"/>
    <w:rsid w:val="00B20336"/>
    <w:rsid w:val="00B2034D"/>
    <w:rsid w:val="00B20385"/>
    <w:rsid w:val="00B204C5"/>
    <w:rsid w:val="00B2055D"/>
    <w:rsid w:val="00B205A2"/>
    <w:rsid w:val="00B206C1"/>
    <w:rsid w:val="00B206FB"/>
    <w:rsid w:val="00B2071F"/>
    <w:rsid w:val="00B20738"/>
    <w:rsid w:val="00B20780"/>
    <w:rsid w:val="00B207B1"/>
    <w:rsid w:val="00B208B8"/>
    <w:rsid w:val="00B20908"/>
    <w:rsid w:val="00B2092C"/>
    <w:rsid w:val="00B20941"/>
    <w:rsid w:val="00B2099F"/>
    <w:rsid w:val="00B209A5"/>
    <w:rsid w:val="00B20AE9"/>
    <w:rsid w:val="00B20B3D"/>
    <w:rsid w:val="00B20BE8"/>
    <w:rsid w:val="00B20C47"/>
    <w:rsid w:val="00B20C4D"/>
    <w:rsid w:val="00B20C8F"/>
    <w:rsid w:val="00B20C99"/>
    <w:rsid w:val="00B20DE4"/>
    <w:rsid w:val="00B20E46"/>
    <w:rsid w:val="00B20E9C"/>
    <w:rsid w:val="00B20EE4"/>
    <w:rsid w:val="00B20F45"/>
    <w:rsid w:val="00B20F7F"/>
    <w:rsid w:val="00B20F92"/>
    <w:rsid w:val="00B21127"/>
    <w:rsid w:val="00B21196"/>
    <w:rsid w:val="00B211C6"/>
    <w:rsid w:val="00B21233"/>
    <w:rsid w:val="00B2129D"/>
    <w:rsid w:val="00B21326"/>
    <w:rsid w:val="00B2136E"/>
    <w:rsid w:val="00B21635"/>
    <w:rsid w:val="00B2167E"/>
    <w:rsid w:val="00B216CF"/>
    <w:rsid w:val="00B216D4"/>
    <w:rsid w:val="00B217A0"/>
    <w:rsid w:val="00B218A5"/>
    <w:rsid w:val="00B21928"/>
    <w:rsid w:val="00B219FC"/>
    <w:rsid w:val="00B21A92"/>
    <w:rsid w:val="00B21AB8"/>
    <w:rsid w:val="00B21AF2"/>
    <w:rsid w:val="00B21B94"/>
    <w:rsid w:val="00B21BBD"/>
    <w:rsid w:val="00B21BDD"/>
    <w:rsid w:val="00B21CA1"/>
    <w:rsid w:val="00B21CBE"/>
    <w:rsid w:val="00B21D05"/>
    <w:rsid w:val="00B21D53"/>
    <w:rsid w:val="00B21D7E"/>
    <w:rsid w:val="00B21E16"/>
    <w:rsid w:val="00B21E8E"/>
    <w:rsid w:val="00B21EBA"/>
    <w:rsid w:val="00B21F48"/>
    <w:rsid w:val="00B21FF0"/>
    <w:rsid w:val="00B21FFD"/>
    <w:rsid w:val="00B22022"/>
    <w:rsid w:val="00B22040"/>
    <w:rsid w:val="00B22073"/>
    <w:rsid w:val="00B220F8"/>
    <w:rsid w:val="00B2210F"/>
    <w:rsid w:val="00B2214C"/>
    <w:rsid w:val="00B22225"/>
    <w:rsid w:val="00B2224E"/>
    <w:rsid w:val="00B22329"/>
    <w:rsid w:val="00B22338"/>
    <w:rsid w:val="00B22478"/>
    <w:rsid w:val="00B22525"/>
    <w:rsid w:val="00B225F5"/>
    <w:rsid w:val="00B2261E"/>
    <w:rsid w:val="00B2263C"/>
    <w:rsid w:val="00B22723"/>
    <w:rsid w:val="00B2288D"/>
    <w:rsid w:val="00B22936"/>
    <w:rsid w:val="00B22972"/>
    <w:rsid w:val="00B229A7"/>
    <w:rsid w:val="00B229FC"/>
    <w:rsid w:val="00B22A08"/>
    <w:rsid w:val="00B22A42"/>
    <w:rsid w:val="00B22AC9"/>
    <w:rsid w:val="00B22B08"/>
    <w:rsid w:val="00B22B39"/>
    <w:rsid w:val="00B22B7C"/>
    <w:rsid w:val="00B22BAF"/>
    <w:rsid w:val="00B22CE3"/>
    <w:rsid w:val="00B22D4F"/>
    <w:rsid w:val="00B22E1B"/>
    <w:rsid w:val="00B22E45"/>
    <w:rsid w:val="00B22E82"/>
    <w:rsid w:val="00B22EDB"/>
    <w:rsid w:val="00B23097"/>
    <w:rsid w:val="00B231F5"/>
    <w:rsid w:val="00B23274"/>
    <w:rsid w:val="00B23295"/>
    <w:rsid w:val="00B23309"/>
    <w:rsid w:val="00B2334A"/>
    <w:rsid w:val="00B2336F"/>
    <w:rsid w:val="00B234C8"/>
    <w:rsid w:val="00B234CE"/>
    <w:rsid w:val="00B23569"/>
    <w:rsid w:val="00B2357B"/>
    <w:rsid w:val="00B235F8"/>
    <w:rsid w:val="00B23666"/>
    <w:rsid w:val="00B236A4"/>
    <w:rsid w:val="00B23746"/>
    <w:rsid w:val="00B2376C"/>
    <w:rsid w:val="00B23789"/>
    <w:rsid w:val="00B237EE"/>
    <w:rsid w:val="00B2381F"/>
    <w:rsid w:val="00B2386C"/>
    <w:rsid w:val="00B238B2"/>
    <w:rsid w:val="00B23907"/>
    <w:rsid w:val="00B23933"/>
    <w:rsid w:val="00B239D1"/>
    <w:rsid w:val="00B23A16"/>
    <w:rsid w:val="00B23A8D"/>
    <w:rsid w:val="00B23AFF"/>
    <w:rsid w:val="00B23BB9"/>
    <w:rsid w:val="00B23BD8"/>
    <w:rsid w:val="00B23C96"/>
    <w:rsid w:val="00B23CC8"/>
    <w:rsid w:val="00B23CDC"/>
    <w:rsid w:val="00B23CE7"/>
    <w:rsid w:val="00B23D1C"/>
    <w:rsid w:val="00B23D23"/>
    <w:rsid w:val="00B23E85"/>
    <w:rsid w:val="00B23F06"/>
    <w:rsid w:val="00B23F0C"/>
    <w:rsid w:val="00B23F67"/>
    <w:rsid w:val="00B23F97"/>
    <w:rsid w:val="00B2405D"/>
    <w:rsid w:val="00B241B1"/>
    <w:rsid w:val="00B241BF"/>
    <w:rsid w:val="00B241DD"/>
    <w:rsid w:val="00B2431F"/>
    <w:rsid w:val="00B24426"/>
    <w:rsid w:val="00B24438"/>
    <w:rsid w:val="00B24472"/>
    <w:rsid w:val="00B244E5"/>
    <w:rsid w:val="00B245E9"/>
    <w:rsid w:val="00B24713"/>
    <w:rsid w:val="00B24749"/>
    <w:rsid w:val="00B2474D"/>
    <w:rsid w:val="00B24763"/>
    <w:rsid w:val="00B247E0"/>
    <w:rsid w:val="00B24956"/>
    <w:rsid w:val="00B2496A"/>
    <w:rsid w:val="00B24994"/>
    <w:rsid w:val="00B249C6"/>
    <w:rsid w:val="00B24A60"/>
    <w:rsid w:val="00B24B4E"/>
    <w:rsid w:val="00B24BC9"/>
    <w:rsid w:val="00B24C0B"/>
    <w:rsid w:val="00B24C74"/>
    <w:rsid w:val="00B24CA0"/>
    <w:rsid w:val="00B24D87"/>
    <w:rsid w:val="00B24D8E"/>
    <w:rsid w:val="00B24DA8"/>
    <w:rsid w:val="00B24DFD"/>
    <w:rsid w:val="00B24E2F"/>
    <w:rsid w:val="00B24F5B"/>
    <w:rsid w:val="00B24F96"/>
    <w:rsid w:val="00B24FBD"/>
    <w:rsid w:val="00B24FD9"/>
    <w:rsid w:val="00B25058"/>
    <w:rsid w:val="00B2509F"/>
    <w:rsid w:val="00B250A1"/>
    <w:rsid w:val="00B250B8"/>
    <w:rsid w:val="00B25338"/>
    <w:rsid w:val="00B2536E"/>
    <w:rsid w:val="00B25438"/>
    <w:rsid w:val="00B25472"/>
    <w:rsid w:val="00B25539"/>
    <w:rsid w:val="00B255B4"/>
    <w:rsid w:val="00B2563D"/>
    <w:rsid w:val="00B25694"/>
    <w:rsid w:val="00B25768"/>
    <w:rsid w:val="00B257EB"/>
    <w:rsid w:val="00B257F0"/>
    <w:rsid w:val="00B25820"/>
    <w:rsid w:val="00B25821"/>
    <w:rsid w:val="00B258EF"/>
    <w:rsid w:val="00B259C5"/>
    <w:rsid w:val="00B25A03"/>
    <w:rsid w:val="00B25A16"/>
    <w:rsid w:val="00B25A4A"/>
    <w:rsid w:val="00B25B92"/>
    <w:rsid w:val="00B25BAE"/>
    <w:rsid w:val="00B25CA7"/>
    <w:rsid w:val="00B25CB7"/>
    <w:rsid w:val="00B25D07"/>
    <w:rsid w:val="00B25D5B"/>
    <w:rsid w:val="00B25D9D"/>
    <w:rsid w:val="00B25DBE"/>
    <w:rsid w:val="00B25E22"/>
    <w:rsid w:val="00B25E71"/>
    <w:rsid w:val="00B25E9B"/>
    <w:rsid w:val="00B25F07"/>
    <w:rsid w:val="00B25F6F"/>
    <w:rsid w:val="00B2614D"/>
    <w:rsid w:val="00B2616D"/>
    <w:rsid w:val="00B261C6"/>
    <w:rsid w:val="00B26221"/>
    <w:rsid w:val="00B26376"/>
    <w:rsid w:val="00B26429"/>
    <w:rsid w:val="00B2659D"/>
    <w:rsid w:val="00B2667B"/>
    <w:rsid w:val="00B26844"/>
    <w:rsid w:val="00B26853"/>
    <w:rsid w:val="00B268FF"/>
    <w:rsid w:val="00B26903"/>
    <w:rsid w:val="00B2696C"/>
    <w:rsid w:val="00B269BC"/>
    <w:rsid w:val="00B26B95"/>
    <w:rsid w:val="00B26BA5"/>
    <w:rsid w:val="00B26C2C"/>
    <w:rsid w:val="00B26C65"/>
    <w:rsid w:val="00B26C79"/>
    <w:rsid w:val="00B26C9D"/>
    <w:rsid w:val="00B26D4C"/>
    <w:rsid w:val="00B26DB5"/>
    <w:rsid w:val="00B26DDC"/>
    <w:rsid w:val="00B26DF8"/>
    <w:rsid w:val="00B26EA8"/>
    <w:rsid w:val="00B26F34"/>
    <w:rsid w:val="00B27004"/>
    <w:rsid w:val="00B27018"/>
    <w:rsid w:val="00B2714A"/>
    <w:rsid w:val="00B271AC"/>
    <w:rsid w:val="00B27225"/>
    <w:rsid w:val="00B27264"/>
    <w:rsid w:val="00B27366"/>
    <w:rsid w:val="00B274F5"/>
    <w:rsid w:val="00B27540"/>
    <w:rsid w:val="00B2770A"/>
    <w:rsid w:val="00B27759"/>
    <w:rsid w:val="00B277BC"/>
    <w:rsid w:val="00B27868"/>
    <w:rsid w:val="00B27927"/>
    <w:rsid w:val="00B27934"/>
    <w:rsid w:val="00B279CA"/>
    <w:rsid w:val="00B27A14"/>
    <w:rsid w:val="00B27A69"/>
    <w:rsid w:val="00B27B52"/>
    <w:rsid w:val="00B27BD6"/>
    <w:rsid w:val="00B27D23"/>
    <w:rsid w:val="00B27D4C"/>
    <w:rsid w:val="00B27DDC"/>
    <w:rsid w:val="00B27E03"/>
    <w:rsid w:val="00B27E95"/>
    <w:rsid w:val="00B27F2A"/>
    <w:rsid w:val="00B27F74"/>
    <w:rsid w:val="00B30084"/>
    <w:rsid w:val="00B300E2"/>
    <w:rsid w:val="00B3018F"/>
    <w:rsid w:val="00B301BA"/>
    <w:rsid w:val="00B30200"/>
    <w:rsid w:val="00B302B8"/>
    <w:rsid w:val="00B30363"/>
    <w:rsid w:val="00B303F7"/>
    <w:rsid w:val="00B30463"/>
    <w:rsid w:val="00B3049D"/>
    <w:rsid w:val="00B304AA"/>
    <w:rsid w:val="00B304B4"/>
    <w:rsid w:val="00B30511"/>
    <w:rsid w:val="00B30513"/>
    <w:rsid w:val="00B305A5"/>
    <w:rsid w:val="00B305EE"/>
    <w:rsid w:val="00B30645"/>
    <w:rsid w:val="00B306B1"/>
    <w:rsid w:val="00B306FD"/>
    <w:rsid w:val="00B30701"/>
    <w:rsid w:val="00B3084B"/>
    <w:rsid w:val="00B30854"/>
    <w:rsid w:val="00B3086A"/>
    <w:rsid w:val="00B309C1"/>
    <w:rsid w:val="00B30A8F"/>
    <w:rsid w:val="00B30BED"/>
    <w:rsid w:val="00B30CA3"/>
    <w:rsid w:val="00B30CC1"/>
    <w:rsid w:val="00B30E6A"/>
    <w:rsid w:val="00B30EA1"/>
    <w:rsid w:val="00B30EBA"/>
    <w:rsid w:val="00B30FAA"/>
    <w:rsid w:val="00B30FB4"/>
    <w:rsid w:val="00B310B2"/>
    <w:rsid w:val="00B31124"/>
    <w:rsid w:val="00B3118F"/>
    <w:rsid w:val="00B311A3"/>
    <w:rsid w:val="00B31205"/>
    <w:rsid w:val="00B312BC"/>
    <w:rsid w:val="00B312E3"/>
    <w:rsid w:val="00B31306"/>
    <w:rsid w:val="00B31341"/>
    <w:rsid w:val="00B313BC"/>
    <w:rsid w:val="00B31403"/>
    <w:rsid w:val="00B31489"/>
    <w:rsid w:val="00B314C7"/>
    <w:rsid w:val="00B31555"/>
    <w:rsid w:val="00B3155D"/>
    <w:rsid w:val="00B3162F"/>
    <w:rsid w:val="00B31788"/>
    <w:rsid w:val="00B317E1"/>
    <w:rsid w:val="00B317FA"/>
    <w:rsid w:val="00B3182E"/>
    <w:rsid w:val="00B31884"/>
    <w:rsid w:val="00B318F1"/>
    <w:rsid w:val="00B31902"/>
    <w:rsid w:val="00B31975"/>
    <w:rsid w:val="00B31A02"/>
    <w:rsid w:val="00B31A47"/>
    <w:rsid w:val="00B31A80"/>
    <w:rsid w:val="00B31B36"/>
    <w:rsid w:val="00B31B73"/>
    <w:rsid w:val="00B31C26"/>
    <w:rsid w:val="00B31C32"/>
    <w:rsid w:val="00B31CBC"/>
    <w:rsid w:val="00B31D54"/>
    <w:rsid w:val="00B31E68"/>
    <w:rsid w:val="00B31E96"/>
    <w:rsid w:val="00B31EA3"/>
    <w:rsid w:val="00B31ED7"/>
    <w:rsid w:val="00B31EE6"/>
    <w:rsid w:val="00B31F35"/>
    <w:rsid w:val="00B31F88"/>
    <w:rsid w:val="00B31FB8"/>
    <w:rsid w:val="00B32057"/>
    <w:rsid w:val="00B32127"/>
    <w:rsid w:val="00B3214B"/>
    <w:rsid w:val="00B321CB"/>
    <w:rsid w:val="00B322CC"/>
    <w:rsid w:val="00B322F9"/>
    <w:rsid w:val="00B32359"/>
    <w:rsid w:val="00B323BF"/>
    <w:rsid w:val="00B32434"/>
    <w:rsid w:val="00B32443"/>
    <w:rsid w:val="00B325BA"/>
    <w:rsid w:val="00B3263E"/>
    <w:rsid w:val="00B32668"/>
    <w:rsid w:val="00B327DA"/>
    <w:rsid w:val="00B328BC"/>
    <w:rsid w:val="00B329F1"/>
    <w:rsid w:val="00B32A14"/>
    <w:rsid w:val="00B32C41"/>
    <w:rsid w:val="00B32C7B"/>
    <w:rsid w:val="00B32C81"/>
    <w:rsid w:val="00B32CD8"/>
    <w:rsid w:val="00B32D0C"/>
    <w:rsid w:val="00B32D83"/>
    <w:rsid w:val="00B32DC7"/>
    <w:rsid w:val="00B32E23"/>
    <w:rsid w:val="00B32ED2"/>
    <w:rsid w:val="00B32F55"/>
    <w:rsid w:val="00B32FD9"/>
    <w:rsid w:val="00B330D5"/>
    <w:rsid w:val="00B330D7"/>
    <w:rsid w:val="00B330E9"/>
    <w:rsid w:val="00B3322A"/>
    <w:rsid w:val="00B33242"/>
    <w:rsid w:val="00B332D0"/>
    <w:rsid w:val="00B333AC"/>
    <w:rsid w:val="00B333C9"/>
    <w:rsid w:val="00B33432"/>
    <w:rsid w:val="00B334AE"/>
    <w:rsid w:val="00B335E4"/>
    <w:rsid w:val="00B3360C"/>
    <w:rsid w:val="00B33697"/>
    <w:rsid w:val="00B33757"/>
    <w:rsid w:val="00B337E0"/>
    <w:rsid w:val="00B33858"/>
    <w:rsid w:val="00B339BF"/>
    <w:rsid w:val="00B339D5"/>
    <w:rsid w:val="00B339F3"/>
    <w:rsid w:val="00B33A26"/>
    <w:rsid w:val="00B33A4A"/>
    <w:rsid w:val="00B33AD8"/>
    <w:rsid w:val="00B33B99"/>
    <w:rsid w:val="00B33E38"/>
    <w:rsid w:val="00B33EF6"/>
    <w:rsid w:val="00B33F1D"/>
    <w:rsid w:val="00B33F52"/>
    <w:rsid w:val="00B340AE"/>
    <w:rsid w:val="00B34104"/>
    <w:rsid w:val="00B34250"/>
    <w:rsid w:val="00B3434F"/>
    <w:rsid w:val="00B3435C"/>
    <w:rsid w:val="00B34361"/>
    <w:rsid w:val="00B343B8"/>
    <w:rsid w:val="00B3445B"/>
    <w:rsid w:val="00B3446D"/>
    <w:rsid w:val="00B344BB"/>
    <w:rsid w:val="00B344C2"/>
    <w:rsid w:val="00B344DB"/>
    <w:rsid w:val="00B345EA"/>
    <w:rsid w:val="00B3467C"/>
    <w:rsid w:val="00B34857"/>
    <w:rsid w:val="00B34905"/>
    <w:rsid w:val="00B34908"/>
    <w:rsid w:val="00B3495B"/>
    <w:rsid w:val="00B349F4"/>
    <w:rsid w:val="00B34A47"/>
    <w:rsid w:val="00B34AB3"/>
    <w:rsid w:val="00B34B85"/>
    <w:rsid w:val="00B34BE1"/>
    <w:rsid w:val="00B34C3A"/>
    <w:rsid w:val="00B34D2B"/>
    <w:rsid w:val="00B34DCC"/>
    <w:rsid w:val="00B34DCD"/>
    <w:rsid w:val="00B34DFD"/>
    <w:rsid w:val="00B34EB0"/>
    <w:rsid w:val="00B34ED3"/>
    <w:rsid w:val="00B34F21"/>
    <w:rsid w:val="00B34F48"/>
    <w:rsid w:val="00B34F67"/>
    <w:rsid w:val="00B35083"/>
    <w:rsid w:val="00B35184"/>
    <w:rsid w:val="00B3521B"/>
    <w:rsid w:val="00B35264"/>
    <w:rsid w:val="00B35349"/>
    <w:rsid w:val="00B35390"/>
    <w:rsid w:val="00B353EB"/>
    <w:rsid w:val="00B35485"/>
    <w:rsid w:val="00B3548A"/>
    <w:rsid w:val="00B354CE"/>
    <w:rsid w:val="00B355E6"/>
    <w:rsid w:val="00B356DE"/>
    <w:rsid w:val="00B3574B"/>
    <w:rsid w:val="00B357FE"/>
    <w:rsid w:val="00B35A3E"/>
    <w:rsid w:val="00B35A7D"/>
    <w:rsid w:val="00B35B32"/>
    <w:rsid w:val="00B35B75"/>
    <w:rsid w:val="00B35C36"/>
    <w:rsid w:val="00B35C43"/>
    <w:rsid w:val="00B35C8D"/>
    <w:rsid w:val="00B35C9D"/>
    <w:rsid w:val="00B35D7A"/>
    <w:rsid w:val="00B35E29"/>
    <w:rsid w:val="00B35FD3"/>
    <w:rsid w:val="00B36020"/>
    <w:rsid w:val="00B36029"/>
    <w:rsid w:val="00B360B4"/>
    <w:rsid w:val="00B3617D"/>
    <w:rsid w:val="00B36196"/>
    <w:rsid w:val="00B361C9"/>
    <w:rsid w:val="00B361EA"/>
    <w:rsid w:val="00B3643A"/>
    <w:rsid w:val="00B36537"/>
    <w:rsid w:val="00B36594"/>
    <w:rsid w:val="00B36644"/>
    <w:rsid w:val="00B366F6"/>
    <w:rsid w:val="00B36839"/>
    <w:rsid w:val="00B3689F"/>
    <w:rsid w:val="00B3690D"/>
    <w:rsid w:val="00B369F6"/>
    <w:rsid w:val="00B36A2A"/>
    <w:rsid w:val="00B36AC0"/>
    <w:rsid w:val="00B36AF0"/>
    <w:rsid w:val="00B36D2B"/>
    <w:rsid w:val="00B36D51"/>
    <w:rsid w:val="00B36EBC"/>
    <w:rsid w:val="00B36EC6"/>
    <w:rsid w:val="00B36EE0"/>
    <w:rsid w:val="00B36F86"/>
    <w:rsid w:val="00B37001"/>
    <w:rsid w:val="00B37025"/>
    <w:rsid w:val="00B3702D"/>
    <w:rsid w:val="00B37064"/>
    <w:rsid w:val="00B3727E"/>
    <w:rsid w:val="00B372AD"/>
    <w:rsid w:val="00B3738C"/>
    <w:rsid w:val="00B3739D"/>
    <w:rsid w:val="00B373D6"/>
    <w:rsid w:val="00B37451"/>
    <w:rsid w:val="00B37498"/>
    <w:rsid w:val="00B374A3"/>
    <w:rsid w:val="00B377A9"/>
    <w:rsid w:val="00B378D5"/>
    <w:rsid w:val="00B37A85"/>
    <w:rsid w:val="00B37B2A"/>
    <w:rsid w:val="00B37C69"/>
    <w:rsid w:val="00B37D2F"/>
    <w:rsid w:val="00B37D56"/>
    <w:rsid w:val="00B37DF0"/>
    <w:rsid w:val="00B37EF8"/>
    <w:rsid w:val="00B4001D"/>
    <w:rsid w:val="00B40034"/>
    <w:rsid w:val="00B4006D"/>
    <w:rsid w:val="00B400A6"/>
    <w:rsid w:val="00B4012F"/>
    <w:rsid w:val="00B401C7"/>
    <w:rsid w:val="00B401F4"/>
    <w:rsid w:val="00B40292"/>
    <w:rsid w:val="00B40398"/>
    <w:rsid w:val="00B4049C"/>
    <w:rsid w:val="00B404E0"/>
    <w:rsid w:val="00B405D6"/>
    <w:rsid w:val="00B406AC"/>
    <w:rsid w:val="00B407BD"/>
    <w:rsid w:val="00B40821"/>
    <w:rsid w:val="00B40894"/>
    <w:rsid w:val="00B408FC"/>
    <w:rsid w:val="00B40991"/>
    <w:rsid w:val="00B40A6D"/>
    <w:rsid w:val="00B40ABF"/>
    <w:rsid w:val="00B40B4F"/>
    <w:rsid w:val="00B40B66"/>
    <w:rsid w:val="00B40B98"/>
    <w:rsid w:val="00B40BD4"/>
    <w:rsid w:val="00B40CA4"/>
    <w:rsid w:val="00B40D3C"/>
    <w:rsid w:val="00B40D96"/>
    <w:rsid w:val="00B40ED0"/>
    <w:rsid w:val="00B40ED1"/>
    <w:rsid w:val="00B40FB2"/>
    <w:rsid w:val="00B40FCD"/>
    <w:rsid w:val="00B410A2"/>
    <w:rsid w:val="00B410B5"/>
    <w:rsid w:val="00B410F4"/>
    <w:rsid w:val="00B4113F"/>
    <w:rsid w:val="00B4115B"/>
    <w:rsid w:val="00B41175"/>
    <w:rsid w:val="00B41221"/>
    <w:rsid w:val="00B4122E"/>
    <w:rsid w:val="00B41259"/>
    <w:rsid w:val="00B4125F"/>
    <w:rsid w:val="00B4127D"/>
    <w:rsid w:val="00B412B0"/>
    <w:rsid w:val="00B4141F"/>
    <w:rsid w:val="00B41517"/>
    <w:rsid w:val="00B415E1"/>
    <w:rsid w:val="00B415F5"/>
    <w:rsid w:val="00B4161E"/>
    <w:rsid w:val="00B416A8"/>
    <w:rsid w:val="00B41722"/>
    <w:rsid w:val="00B41801"/>
    <w:rsid w:val="00B418E8"/>
    <w:rsid w:val="00B418F5"/>
    <w:rsid w:val="00B4191B"/>
    <w:rsid w:val="00B41921"/>
    <w:rsid w:val="00B41922"/>
    <w:rsid w:val="00B41A2C"/>
    <w:rsid w:val="00B41A6B"/>
    <w:rsid w:val="00B41A8E"/>
    <w:rsid w:val="00B41B71"/>
    <w:rsid w:val="00B41BBD"/>
    <w:rsid w:val="00B41CBE"/>
    <w:rsid w:val="00B41D52"/>
    <w:rsid w:val="00B41DA3"/>
    <w:rsid w:val="00B41DC7"/>
    <w:rsid w:val="00B41DE5"/>
    <w:rsid w:val="00B41E3B"/>
    <w:rsid w:val="00B41F5E"/>
    <w:rsid w:val="00B41F5F"/>
    <w:rsid w:val="00B41F72"/>
    <w:rsid w:val="00B41F7D"/>
    <w:rsid w:val="00B4201F"/>
    <w:rsid w:val="00B4205E"/>
    <w:rsid w:val="00B42099"/>
    <w:rsid w:val="00B42101"/>
    <w:rsid w:val="00B4213A"/>
    <w:rsid w:val="00B422B2"/>
    <w:rsid w:val="00B423F3"/>
    <w:rsid w:val="00B42408"/>
    <w:rsid w:val="00B42594"/>
    <w:rsid w:val="00B4260A"/>
    <w:rsid w:val="00B42708"/>
    <w:rsid w:val="00B42829"/>
    <w:rsid w:val="00B42913"/>
    <w:rsid w:val="00B42942"/>
    <w:rsid w:val="00B42961"/>
    <w:rsid w:val="00B429FA"/>
    <w:rsid w:val="00B42A29"/>
    <w:rsid w:val="00B42A7F"/>
    <w:rsid w:val="00B42ACA"/>
    <w:rsid w:val="00B42BB2"/>
    <w:rsid w:val="00B42BBA"/>
    <w:rsid w:val="00B42C2E"/>
    <w:rsid w:val="00B42C2F"/>
    <w:rsid w:val="00B42CA7"/>
    <w:rsid w:val="00B42CCB"/>
    <w:rsid w:val="00B42D18"/>
    <w:rsid w:val="00B42D39"/>
    <w:rsid w:val="00B42D6B"/>
    <w:rsid w:val="00B42DC8"/>
    <w:rsid w:val="00B42DCA"/>
    <w:rsid w:val="00B42E02"/>
    <w:rsid w:val="00B42F2B"/>
    <w:rsid w:val="00B42F95"/>
    <w:rsid w:val="00B42FAD"/>
    <w:rsid w:val="00B42FDE"/>
    <w:rsid w:val="00B4302B"/>
    <w:rsid w:val="00B43270"/>
    <w:rsid w:val="00B432F3"/>
    <w:rsid w:val="00B43304"/>
    <w:rsid w:val="00B4330E"/>
    <w:rsid w:val="00B43326"/>
    <w:rsid w:val="00B43455"/>
    <w:rsid w:val="00B434C5"/>
    <w:rsid w:val="00B434E8"/>
    <w:rsid w:val="00B43609"/>
    <w:rsid w:val="00B43643"/>
    <w:rsid w:val="00B436D0"/>
    <w:rsid w:val="00B43706"/>
    <w:rsid w:val="00B43821"/>
    <w:rsid w:val="00B4384B"/>
    <w:rsid w:val="00B438CE"/>
    <w:rsid w:val="00B4393F"/>
    <w:rsid w:val="00B439C7"/>
    <w:rsid w:val="00B43A2B"/>
    <w:rsid w:val="00B43B44"/>
    <w:rsid w:val="00B43C0A"/>
    <w:rsid w:val="00B43C5C"/>
    <w:rsid w:val="00B43CCC"/>
    <w:rsid w:val="00B43DBA"/>
    <w:rsid w:val="00B43E8F"/>
    <w:rsid w:val="00B43EA3"/>
    <w:rsid w:val="00B43EAE"/>
    <w:rsid w:val="00B43EDB"/>
    <w:rsid w:val="00B43EFA"/>
    <w:rsid w:val="00B43F17"/>
    <w:rsid w:val="00B43F89"/>
    <w:rsid w:val="00B4403F"/>
    <w:rsid w:val="00B4404F"/>
    <w:rsid w:val="00B44097"/>
    <w:rsid w:val="00B440AD"/>
    <w:rsid w:val="00B440DE"/>
    <w:rsid w:val="00B441B7"/>
    <w:rsid w:val="00B442B4"/>
    <w:rsid w:val="00B44315"/>
    <w:rsid w:val="00B44334"/>
    <w:rsid w:val="00B443A0"/>
    <w:rsid w:val="00B4444A"/>
    <w:rsid w:val="00B44583"/>
    <w:rsid w:val="00B4459D"/>
    <w:rsid w:val="00B44707"/>
    <w:rsid w:val="00B4477E"/>
    <w:rsid w:val="00B447B4"/>
    <w:rsid w:val="00B4494C"/>
    <w:rsid w:val="00B44A26"/>
    <w:rsid w:val="00B44A8F"/>
    <w:rsid w:val="00B44A9B"/>
    <w:rsid w:val="00B44B0C"/>
    <w:rsid w:val="00B44B86"/>
    <w:rsid w:val="00B44CDA"/>
    <w:rsid w:val="00B44D1B"/>
    <w:rsid w:val="00B44D36"/>
    <w:rsid w:val="00B44D6C"/>
    <w:rsid w:val="00B44EF8"/>
    <w:rsid w:val="00B44FCB"/>
    <w:rsid w:val="00B45026"/>
    <w:rsid w:val="00B450D3"/>
    <w:rsid w:val="00B45118"/>
    <w:rsid w:val="00B4513A"/>
    <w:rsid w:val="00B45230"/>
    <w:rsid w:val="00B4537F"/>
    <w:rsid w:val="00B45395"/>
    <w:rsid w:val="00B454BC"/>
    <w:rsid w:val="00B454EC"/>
    <w:rsid w:val="00B4552B"/>
    <w:rsid w:val="00B45533"/>
    <w:rsid w:val="00B455DD"/>
    <w:rsid w:val="00B456DF"/>
    <w:rsid w:val="00B45715"/>
    <w:rsid w:val="00B457B9"/>
    <w:rsid w:val="00B45A49"/>
    <w:rsid w:val="00B45A80"/>
    <w:rsid w:val="00B45AEA"/>
    <w:rsid w:val="00B45B45"/>
    <w:rsid w:val="00B45BA6"/>
    <w:rsid w:val="00B45BA9"/>
    <w:rsid w:val="00B45CE6"/>
    <w:rsid w:val="00B45D4C"/>
    <w:rsid w:val="00B45E08"/>
    <w:rsid w:val="00B45E32"/>
    <w:rsid w:val="00B45E6E"/>
    <w:rsid w:val="00B45EF8"/>
    <w:rsid w:val="00B45FF2"/>
    <w:rsid w:val="00B4603F"/>
    <w:rsid w:val="00B46076"/>
    <w:rsid w:val="00B46171"/>
    <w:rsid w:val="00B463FB"/>
    <w:rsid w:val="00B4641F"/>
    <w:rsid w:val="00B4646A"/>
    <w:rsid w:val="00B46550"/>
    <w:rsid w:val="00B46560"/>
    <w:rsid w:val="00B46565"/>
    <w:rsid w:val="00B4656F"/>
    <w:rsid w:val="00B465BD"/>
    <w:rsid w:val="00B466EC"/>
    <w:rsid w:val="00B468A0"/>
    <w:rsid w:val="00B46943"/>
    <w:rsid w:val="00B469D1"/>
    <w:rsid w:val="00B46A61"/>
    <w:rsid w:val="00B46AA3"/>
    <w:rsid w:val="00B46AB8"/>
    <w:rsid w:val="00B46B95"/>
    <w:rsid w:val="00B46BCB"/>
    <w:rsid w:val="00B46C02"/>
    <w:rsid w:val="00B46C14"/>
    <w:rsid w:val="00B46CB5"/>
    <w:rsid w:val="00B46CED"/>
    <w:rsid w:val="00B46CF9"/>
    <w:rsid w:val="00B46D57"/>
    <w:rsid w:val="00B46EB8"/>
    <w:rsid w:val="00B46ECE"/>
    <w:rsid w:val="00B46F0E"/>
    <w:rsid w:val="00B46F5C"/>
    <w:rsid w:val="00B470FF"/>
    <w:rsid w:val="00B471A6"/>
    <w:rsid w:val="00B471D2"/>
    <w:rsid w:val="00B47302"/>
    <w:rsid w:val="00B4731B"/>
    <w:rsid w:val="00B4746A"/>
    <w:rsid w:val="00B475BC"/>
    <w:rsid w:val="00B475D3"/>
    <w:rsid w:val="00B475F7"/>
    <w:rsid w:val="00B4764F"/>
    <w:rsid w:val="00B4771B"/>
    <w:rsid w:val="00B47772"/>
    <w:rsid w:val="00B477C1"/>
    <w:rsid w:val="00B47835"/>
    <w:rsid w:val="00B4784A"/>
    <w:rsid w:val="00B4787F"/>
    <w:rsid w:val="00B478A0"/>
    <w:rsid w:val="00B4793B"/>
    <w:rsid w:val="00B47960"/>
    <w:rsid w:val="00B47BCD"/>
    <w:rsid w:val="00B47C77"/>
    <w:rsid w:val="00B47CCF"/>
    <w:rsid w:val="00B47D2B"/>
    <w:rsid w:val="00B47D68"/>
    <w:rsid w:val="00B47DD9"/>
    <w:rsid w:val="00B47E14"/>
    <w:rsid w:val="00B47E82"/>
    <w:rsid w:val="00B47EB1"/>
    <w:rsid w:val="00B501E1"/>
    <w:rsid w:val="00B5045D"/>
    <w:rsid w:val="00B504BD"/>
    <w:rsid w:val="00B50577"/>
    <w:rsid w:val="00B505A8"/>
    <w:rsid w:val="00B505DC"/>
    <w:rsid w:val="00B50633"/>
    <w:rsid w:val="00B50684"/>
    <w:rsid w:val="00B50736"/>
    <w:rsid w:val="00B5073B"/>
    <w:rsid w:val="00B507B2"/>
    <w:rsid w:val="00B50854"/>
    <w:rsid w:val="00B50929"/>
    <w:rsid w:val="00B50934"/>
    <w:rsid w:val="00B50967"/>
    <w:rsid w:val="00B5098C"/>
    <w:rsid w:val="00B5099E"/>
    <w:rsid w:val="00B509AD"/>
    <w:rsid w:val="00B50A09"/>
    <w:rsid w:val="00B50A49"/>
    <w:rsid w:val="00B50B18"/>
    <w:rsid w:val="00B50BB5"/>
    <w:rsid w:val="00B50CDF"/>
    <w:rsid w:val="00B50D69"/>
    <w:rsid w:val="00B50D9C"/>
    <w:rsid w:val="00B50DC1"/>
    <w:rsid w:val="00B50DD2"/>
    <w:rsid w:val="00B50DD3"/>
    <w:rsid w:val="00B50F27"/>
    <w:rsid w:val="00B50F52"/>
    <w:rsid w:val="00B510B8"/>
    <w:rsid w:val="00B5111A"/>
    <w:rsid w:val="00B51173"/>
    <w:rsid w:val="00B5117B"/>
    <w:rsid w:val="00B5132D"/>
    <w:rsid w:val="00B51399"/>
    <w:rsid w:val="00B5141E"/>
    <w:rsid w:val="00B514AF"/>
    <w:rsid w:val="00B5153D"/>
    <w:rsid w:val="00B51648"/>
    <w:rsid w:val="00B51700"/>
    <w:rsid w:val="00B51749"/>
    <w:rsid w:val="00B5178D"/>
    <w:rsid w:val="00B518AE"/>
    <w:rsid w:val="00B51910"/>
    <w:rsid w:val="00B5193A"/>
    <w:rsid w:val="00B519B1"/>
    <w:rsid w:val="00B519DD"/>
    <w:rsid w:val="00B51A00"/>
    <w:rsid w:val="00B51A07"/>
    <w:rsid w:val="00B51A70"/>
    <w:rsid w:val="00B51AA0"/>
    <w:rsid w:val="00B51B10"/>
    <w:rsid w:val="00B51B76"/>
    <w:rsid w:val="00B51B7C"/>
    <w:rsid w:val="00B51BAD"/>
    <w:rsid w:val="00B51D8C"/>
    <w:rsid w:val="00B51DB7"/>
    <w:rsid w:val="00B51E71"/>
    <w:rsid w:val="00B51E9D"/>
    <w:rsid w:val="00B51F55"/>
    <w:rsid w:val="00B52012"/>
    <w:rsid w:val="00B5205C"/>
    <w:rsid w:val="00B52123"/>
    <w:rsid w:val="00B5218F"/>
    <w:rsid w:val="00B521A6"/>
    <w:rsid w:val="00B5225A"/>
    <w:rsid w:val="00B5227E"/>
    <w:rsid w:val="00B5243C"/>
    <w:rsid w:val="00B524C2"/>
    <w:rsid w:val="00B524D0"/>
    <w:rsid w:val="00B52524"/>
    <w:rsid w:val="00B52613"/>
    <w:rsid w:val="00B5268B"/>
    <w:rsid w:val="00B526B7"/>
    <w:rsid w:val="00B5272D"/>
    <w:rsid w:val="00B52754"/>
    <w:rsid w:val="00B529F5"/>
    <w:rsid w:val="00B52A6A"/>
    <w:rsid w:val="00B52A93"/>
    <w:rsid w:val="00B52BBC"/>
    <w:rsid w:val="00B52C41"/>
    <w:rsid w:val="00B52C48"/>
    <w:rsid w:val="00B52C50"/>
    <w:rsid w:val="00B52C66"/>
    <w:rsid w:val="00B52CA7"/>
    <w:rsid w:val="00B52CA8"/>
    <w:rsid w:val="00B52CDD"/>
    <w:rsid w:val="00B52D70"/>
    <w:rsid w:val="00B52D93"/>
    <w:rsid w:val="00B52D99"/>
    <w:rsid w:val="00B52F2E"/>
    <w:rsid w:val="00B52FA9"/>
    <w:rsid w:val="00B530D7"/>
    <w:rsid w:val="00B531BB"/>
    <w:rsid w:val="00B532FC"/>
    <w:rsid w:val="00B533AB"/>
    <w:rsid w:val="00B53408"/>
    <w:rsid w:val="00B53423"/>
    <w:rsid w:val="00B53475"/>
    <w:rsid w:val="00B534E8"/>
    <w:rsid w:val="00B53585"/>
    <w:rsid w:val="00B535CA"/>
    <w:rsid w:val="00B536D0"/>
    <w:rsid w:val="00B536DB"/>
    <w:rsid w:val="00B53796"/>
    <w:rsid w:val="00B537EE"/>
    <w:rsid w:val="00B53841"/>
    <w:rsid w:val="00B53906"/>
    <w:rsid w:val="00B53907"/>
    <w:rsid w:val="00B53955"/>
    <w:rsid w:val="00B539BA"/>
    <w:rsid w:val="00B53A36"/>
    <w:rsid w:val="00B53B11"/>
    <w:rsid w:val="00B53B17"/>
    <w:rsid w:val="00B53CD1"/>
    <w:rsid w:val="00B53D1B"/>
    <w:rsid w:val="00B53D29"/>
    <w:rsid w:val="00B53DD7"/>
    <w:rsid w:val="00B53E82"/>
    <w:rsid w:val="00B53ECE"/>
    <w:rsid w:val="00B53EF7"/>
    <w:rsid w:val="00B53FB9"/>
    <w:rsid w:val="00B54162"/>
    <w:rsid w:val="00B54270"/>
    <w:rsid w:val="00B542BC"/>
    <w:rsid w:val="00B54388"/>
    <w:rsid w:val="00B5442A"/>
    <w:rsid w:val="00B54552"/>
    <w:rsid w:val="00B545B9"/>
    <w:rsid w:val="00B5471F"/>
    <w:rsid w:val="00B54748"/>
    <w:rsid w:val="00B54791"/>
    <w:rsid w:val="00B547E6"/>
    <w:rsid w:val="00B548D2"/>
    <w:rsid w:val="00B54967"/>
    <w:rsid w:val="00B549A3"/>
    <w:rsid w:val="00B54A20"/>
    <w:rsid w:val="00B54A5D"/>
    <w:rsid w:val="00B54A6A"/>
    <w:rsid w:val="00B54A99"/>
    <w:rsid w:val="00B54B66"/>
    <w:rsid w:val="00B54B9E"/>
    <w:rsid w:val="00B54C1D"/>
    <w:rsid w:val="00B54C5F"/>
    <w:rsid w:val="00B54CA5"/>
    <w:rsid w:val="00B54D0C"/>
    <w:rsid w:val="00B54E59"/>
    <w:rsid w:val="00B54ED4"/>
    <w:rsid w:val="00B55040"/>
    <w:rsid w:val="00B55063"/>
    <w:rsid w:val="00B550EF"/>
    <w:rsid w:val="00B55116"/>
    <w:rsid w:val="00B55117"/>
    <w:rsid w:val="00B551A1"/>
    <w:rsid w:val="00B5528E"/>
    <w:rsid w:val="00B552FF"/>
    <w:rsid w:val="00B5535F"/>
    <w:rsid w:val="00B553A2"/>
    <w:rsid w:val="00B554BC"/>
    <w:rsid w:val="00B55563"/>
    <w:rsid w:val="00B556FC"/>
    <w:rsid w:val="00B55744"/>
    <w:rsid w:val="00B55817"/>
    <w:rsid w:val="00B55818"/>
    <w:rsid w:val="00B55975"/>
    <w:rsid w:val="00B559E3"/>
    <w:rsid w:val="00B55ACF"/>
    <w:rsid w:val="00B55AD1"/>
    <w:rsid w:val="00B55B76"/>
    <w:rsid w:val="00B55BB5"/>
    <w:rsid w:val="00B55BE7"/>
    <w:rsid w:val="00B55C36"/>
    <w:rsid w:val="00B55D73"/>
    <w:rsid w:val="00B55D75"/>
    <w:rsid w:val="00B55DD8"/>
    <w:rsid w:val="00B55DEC"/>
    <w:rsid w:val="00B55ECF"/>
    <w:rsid w:val="00B55EED"/>
    <w:rsid w:val="00B55F07"/>
    <w:rsid w:val="00B56010"/>
    <w:rsid w:val="00B560F7"/>
    <w:rsid w:val="00B5614D"/>
    <w:rsid w:val="00B5616F"/>
    <w:rsid w:val="00B56175"/>
    <w:rsid w:val="00B562D3"/>
    <w:rsid w:val="00B5635B"/>
    <w:rsid w:val="00B56415"/>
    <w:rsid w:val="00B56436"/>
    <w:rsid w:val="00B56444"/>
    <w:rsid w:val="00B56478"/>
    <w:rsid w:val="00B5652A"/>
    <w:rsid w:val="00B56542"/>
    <w:rsid w:val="00B56560"/>
    <w:rsid w:val="00B565AC"/>
    <w:rsid w:val="00B56645"/>
    <w:rsid w:val="00B566DB"/>
    <w:rsid w:val="00B5673A"/>
    <w:rsid w:val="00B567F3"/>
    <w:rsid w:val="00B56817"/>
    <w:rsid w:val="00B56882"/>
    <w:rsid w:val="00B568CC"/>
    <w:rsid w:val="00B568DB"/>
    <w:rsid w:val="00B569D7"/>
    <w:rsid w:val="00B56ABB"/>
    <w:rsid w:val="00B56B36"/>
    <w:rsid w:val="00B56B50"/>
    <w:rsid w:val="00B56B8E"/>
    <w:rsid w:val="00B56CC7"/>
    <w:rsid w:val="00B56CCC"/>
    <w:rsid w:val="00B56CD8"/>
    <w:rsid w:val="00B56D0A"/>
    <w:rsid w:val="00B56DF2"/>
    <w:rsid w:val="00B56E48"/>
    <w:rsid w:val="00B56F57"/>
    <w:rsid w:val="00B56FE3"/>
    <w:rsid w:val="00B56FFC"/>
    <w:rsid w:val="00B570B8"/>
    <w:rsid w:val="00B57175"/>
    <w:rsid w:val="00B57181"/>
    <w:rsid w:val="00B5726C"/>
    <w:rsid w:val="00B573AC"/>
    <w:rsid w:val="00B576A1"/>
    <w:rsid w:val="00B57858"/>
    <w:rsid w:val="00B578FB"/>
    <w:rsid w:val="00B579B4"/>
    <w:rsid w:val="00B57A03"/>
    <w:rsid w:val="00B57A0C"/>
    <w:rsid w:val="00B57A89"/>
    <w:rsid w:val="00B57C4B"/>
    <w:rsid w:val="00B57C4F"/>
    <w:rsid w:val="00B57C5E"/>
    <w:rsid w:val="00B57C6A"/>
    <w:rsid w:val="00B57D66"/>
    <w:rsid w:val="00B57D7F"/>
    <w:rsid w:val="00B57DE9"/>
    <w:rsid w:val="00B57EFD"/>
    <w:rsid w:val="00B57F11"/>
    <w:rsid w:val="00B57F53"/>
    <w:rsid w:val="00B6005A"/>
    <w:rsid w:val="00B6010A"/>
    <w:rsid w:val="00B60128"/>
    <w:rsid w:val="00B60197"/>
    <w:rsid w:val="00B60200"/>
    <w:rsid w:val="00B60233"/>
    <w:rsid w:val="00B60255"/>
    <w:rsid w:val="00B602DA"/>
    <w:rsid w:val="00B60301"/>
    <w:rsid w:val="00B603B3"/>
    <w:rsid w:val="00B603B7"/>
    <w:rsid w:val="00B60428"/>
    <w:rsid w:val="00B604A4"/>
    <w:rsid w:val="00B604BC"/>
    <w:rsid w:val="00B60512"/>
    <w:rsid w:val="00B60537"/>
    <w:rsid w:val="00B605BB"/>
    <w:rsid w:val="00B605F6"/>
    <w:rsid w:val="00B606A6"/>
    <w:rsid w:val="00B60766"/>
    <w:rsid w:val="00B607D6"/>
    <w:rsid w:val="00B608A1"/>
    <w:rsid w:val="00B608E4"/>
    <w:rsid w:val="00B60A45"/>
    <w:rsid w:val="00B60ABD"/>
    <w:rsid w:val="00B60B1C"/>
    <w:rsid w:val="00B60B6D"/>
    <w:rsid w:val="00B60BCE"/>
    <w:rsid w:val="00B60BDF"/>
    <w:rsid w:val="00B60BE9"/>
    <w:rsid w:val="00B60C97"/>
    <w:rsid w:val="00B60CC8"/>
    <w:rsid w:val="00B60D0A"/>
    <w:rsid w:val="00B60DC5"/>
    <w:rsid w:val="00B60DF6"/>
    <w:rsid w:val="00B60F71"/>
    <w:rsid w:val="00B60F98"/>
    <w:rsid w:val="00B60FAD"/>
    <w:rsid w:val="00B6103B"/>
    <w:rsid w:val="00B6103D"/>
    <w:rsid w:val="00B6104C"/>
    <w:rsid w:val="00B610D5"/>
    <w:rsid w:val="00B611E4"/>
    <w:rsid w:val="00B6121F"/>
    <w:rsid w:val="00B61298"/>
    <w:rsid w:val="00B61385"/>
    <w:rsid w:val="00B6141B"/>
    <w:rsid w:val="00B61486"/>
    <w:rsid w:val="00B614B0"/>
    <w:rsid w:val="00B61559"/>
    <w:rsid w:val="00B615A2"/>
    <w:rsid w:val="00B615F3"/>
    <w:rsid w:val="00B61636"/>
    <w:rsid w:val="00B61641"/>
    <w:rsid w:val="00B61650"/>
    <w:rsid w:val="00B61770"/>
    <w:rsid w:val="00B617E2"/>
    <w:rsid w:val="00B61848"/>
    <w:rsid w:val="00B61971"/>
    <w:rsid w:val="00B619B5"/>
    <w:rsid w:val="00B61AA7"/>
    <w:rsid w:val="00B61B25"/>
    <w:rsid w:val="00B61B8D"/>
    <w:rsid w:val="00B61E64"/>
    <w:rsid w:val="00B61F0C"/>
    <w:rsid w:val="00B61FA9"/>
    <w:rsid w:val="00B61FF0"/>
    <w:rsid w:val="00B62060"/>
    <w:rsid w:val="00B62063"/>
    <w:rsid w:val="00B621B6"/>
    <w:rsid w:val="00B621B8"/>
    <w:rsid w:val="00B621B9"/>
    <w:rsid w:val="00B62355"/>
    <w:rsid w:val="00B6237F"/>
    <w:rsid w:val="00B62398"/>
    <w:rsid w:val="00B623C5"/>
    <w:rsid w:val="00B62404"/>
    <w:rsid w:val="00B62472"/>
    <w:rsid w:val="00B6267F"/>
    <w:rsid w:val="00B62794"/>
    <w:rsid w:val="00B627FD"/>
    <w:rsid w:val="00B62964"/>
    <w:rsid w:val="00B629C6"/>
    <w:rsid w:val="00B62A75"/>
    <w:rsid w:val="00B62B6D"/>
    <w:rsid w:val="00B62B75"/>
    <w:rsid w:val="00B62BCA"/>
    <w:rsid w:val="00B62BF6"/>
    <w:rsid w:val="00B62DAE"/>
    <w:rsid w:val="00B62EFD"/>
    <w:rsid w:val="00B62F3D"/>
    <w:rsid w:val="00B62F4F"/>
    <w:rsid w:val="00B62F81"/>
    <w:rsid w:val="00B62F99"/>
    <w:rsid w:val="00B6302F"/>
    <w:rsid w:val="00B630BD"/>
    <w:rsid w:val="00B630E3"/>
    <w:rsid w:val="00B6316F"/>
    <w:rsid w:val="00B63274"/>
    <w:rsid w:val="00B63328"/>
    <w:rsid w:val="00B63347"/>
    <w:rsid w:val="00B633F0"/>
    <w:rsid w:val="00B63550"/>
    <w:rsid w:val="00B635F5"/>
    <w:rsid w:val="00B6363A"/>
    <w:rsid w:val="00B63677"/>
    <w:rsid w:val="00B63705"/>
    <w:rsid w:val="00B63780"/>
    <w:rsid w:val="00B63812"/>
    <w:rsid w:val="00B63827"/>
    <w:rsid w:val="00B6389B"/>
    <w:rsid w:val="00B63A2A"/>
    <w:rsid w:val="00B63A2B"/>
    <w:rsid w:val="00B63AD2"/>
    <w:rsid w:val="00B63B0C"/>
    <w:rsid w:val="00B63B26"/>
    <w:rsid w:val="00B63B62"/>
    <w:rsid w:val="00B63C41"/>
    <w:rsid w:val="00B63DD9"/>
    <w:rsid w:val="00B63E0A"/>
    <w:rsid w:val="00B63EF3"/>
    <w:rsid w:val="00B63F32"/>
    <w:rsid w:val="00B64001"/>
    <w:rsid w:val="00B6411D"/>
    <w:rsid w:val="00B64172"/>
    <w:rsid w:val="00B641B2"/>
    <w:rsid w:val="00B6426C"/>
    <w:rsid w:val="00B643A2"/>
    <w:rsid w:val="00B643BB"/>
    <w:rsid w:val="00B6442C"/>
    <w:rsid w:val="00B64493"/>
    <w:rsid w:val="00B64581"/>
    <w:rsid w:val="00B64591"/>
    <w:rsid w:val="00B645E3"/>
    <w:rsid w:val="00B6462F"/>
    <w:rsid w:val="00B646DC"/>
    <w:rsid w:val="00B647D7"/>
    <w:rsid w:val="00B648DB"/>
    <w:rsid w:val="00B649F1"/>
    <w:rsid w:val="00B64A0E"/>
    <w:rsid w:val="00B64B16"/>
    <w:rsid w:val="00B64C15"/>
    <w:rsid w:val="00B64C22"/>
    <w:rsid w:val="00B64D20"/>
    <w:rsid w:val="00B64DA7"/>
    <w:rsid w:val="00B64E1D"/>
    <w:rsid w:val="00B64E94"/>
    <w:rsid w:val="00B64ED7"/>
    <w:rsid w:val="00B64F6C"/>
    <w:rsid w:val="00B64FED"/>
    <w:rsid w:val="00B6500B"/>
    <w:rsid w:val="00B65029"/>
    <w:rsid w:val="00B65139"/>
    <w:rsid w:val="00B651BA"/>
    <w:rsid w:val="00B65291"/>
    <w:rsid w:val="00B652FB"/>
    <w:rsid w:val="00B65325"/>
    <w:rsid w:val="00B6539B"/>
    <w:rsid w:val="00B65447"/>
    <w:rsid w:val="00B6549F"/>
    <w:rsid w:val="00B654B2"/>
    <w:rsid w:val="00B654CD"/>
    <w:rsid w:val="00B6557D"/>
    <w:rsid w:val="00B655DA"/>
    <w:rsid w:val="00B65670"/>
    <w:rsid w:val="00B656DE"/>
    <w:rsid w:val="00B657F0"/>
    <w:rsid w:val="00B65818"/>
    <w:rsid w:val="00B65871"/>
    <w:rsid w:val="00B658D4"/>
    <w:rsid w:val="00B65900"/>
    <w:rsid w:val="00B65A0E"/>
    <w:rsid w:val="00B65A12"/>
    <w:rsid w:val="00B65A48"/>
    <w:rsid w:val="00B65AF3"/>
    <w:rsid w:val="00B65D04"/>
    <w:rsid w:val="00B65D4F"/>
    <w:rsid w:val="00B65D76"/>
    <w:rsid w:val="00B65E5C"/>
    <w:rsid w:val="00B65E91"/>
    <w:rsid w:val="00B65E9D"/>
    <w:rsid w:val="00B65F5C"/>
    <w:rsid w:val="00B65F64"/>
    <w:rsid w:val="00B6606D"/>
    <w:rsid w:val="00B660AC"/>
    <w:rsid w:val="00B662A7"/>
    <w:rsid w:val="00B662C5"/>
    <w:rsid w:val="00B662EE"/>
    <w:rsid w:val="00B66418"/>
    <w:rsid w:val="00B66435"/>
    <w:rsid w:val="00B664E1"/>
    <w:rsid w:val="00B6650E"/>
    <w:rsid w:val="00B66590"/>
    <w:rsid w:val="00B665EB"/>
    <w:rsid w:val="00B66699"/>
    <w:rsid w:val="00B666F1"/>
    <w:rsid w:val="00B66730"/>
    <w:rsid w:val="00B667CF"/>
    <w:rsid w:val="00B668BB"/>
    <w:rsid w:val="00B669DB"/>
    <w:rsid w:val="00B66A72"/>
    <w:rsid w:val="00B66D90"/>
    <w:rsid w:val="00B66E5C"/>
    <w:rsid w:val="00B670F7"/>
    <w:rsid w:val="00B672D9"/>
    <w:rsid w:val="00B67356"/>
    <w:rsid w:val="00B673A8"/>
    <w:rsid w:val="00B6742F"/>
    <w:rsid w:val="00B6746D"/>
    <w:rsid w:val="00B675B0"/>
    <w:rsid w:val="00B675BA"/>
    <w:rsid w:val="00B676BF"/>
    <w:rsid w:val="00B676DB"/>
    <w:rsid w:val="00B67907"/>
    <w:rsid w:val="00B6798E"/>
    <w:rsid w:val="00B679DD"/>
    <w:rsid w:val="00B67A99"/>
    <w:rsid w:val="00B67B9A"/>
    <w:rsid w:val="00B67BFD"/>
    <w:rsid w:val="00B67C16"/>
    <w:rsid w:val="00B67CA3"/>
    <w:rsid w:val="00B67CC1"/>
    <w:rsid w:val="00B67DA2"/>
    <w:rsid w:val="00B67DAB"/>
    <w:rsid w:val="00B67DCB"/>
    <w:rsid w:val="00B67E04"/>
    <w:rsid w:val="00B67ED4"/>
    <w:rsid w:val="00B70092"/>
    <w:rsid w:val="00B700AB"/>
    <w:rsid w:val="00B700EC"/>
    <w:rsid w:val="00B70118"/>
    <w:rsid w:val="00B7024A"/>
    <w:rsid w:val="00B7045E"/>
    <w:rsid w:val="00B70485"/>
    <w:rsid w:val="00B704C5"/>
    <w:rsid w:val="00B7059A"/>
    <w:rsid w:val="00B70602"/>
    <w:rsid w:val="00B706D7"/>
    <w:rsid w:val="00B707ED"/>
    <w:rsid w:val="00B70802"/>
    <w:rsid w:val="00B70895"/>
    <w:rsid w:val="00B708A8"/>
    <w:rsid w:val="00B70926"/>
    <w:rsid w:val="00B7096A"/>
    <w:rsid w:val="00B70A0E"/>
    <w:rsid w:val="00B70A52"/>
    <w:rsid w:val="00B70A6B"/>
    <w:rsid w:val="00B70B01"/>
    <w:rsid w:val="00B70B5F"/>
    <w:rsid w:val="00B70B8E"/>
    <w:rsid w:val="00B70B9A"/>
    <w:rsid w:val="00B70C28"/>
    <w:rsid w:val="00B70C3C"/>
    <w:rsid w:val="00B70C5E"/>
    <w:rsid w:val="00B70D0C"/>
    <w:rsid w:val="00B70D20"/>
    <w:rsid w:val="00B70D32"/>
    <w:rsid w:val="00B70D62"/>
    <w:rsid w:val="00B70D64"/>
    <w:rsid w:val="00B70D6D"/>
    <w:rsid w:val="00B70F16"/>
    <w:rsid w:val="00B70FA0"/>
    <w:rsid w:val="00B70FC8"/>
    <w:rsid w:val="00B70FF6"/>
    <w:rsid w:val="00B710F4"/>
    <w:rsid w:val="00B71134"/>
    <w:rsid w:val="00B71158"/>
    <w:rsid w:val="00B711EA"/>
    <w:rsid w:val="00B7123B"/>
    <w:rsid w:val="00B71278"/>
    <w:rsid w:val="00B712C0"/>
    <w:rsid w:val="00B71365"/>
    <w:rsid w:val="00B71540"/>
    <w:rsid w:val="00B71596"/>
    <w:rsid w:val="00B7159D"/>
    <w:rsid w:val="00B715A6"/>
    <w:rsid w:val="00B715D7"/>
    <w:rsid w:val="00B7175E"/>
    <w:rsid w:val="00B719BA"/>
    <w:rsid w:val="00B71A14"/>
    <w:rsid w:val="00B71A60"/>
    <w:rsid w:val="00B71B9C"/>
    <w:rsid w:val="00B71C4F"/>
    <w:rsid w:val="00B71C63"/>
    <w:rsid w:val="00B71CAB"/>
    <w:rsid w:val="00B71CF6"/>
    <w:rsid w:val="00B71D57"/>
    <w:rsid w:val="00B71D65"/>
    <w:rsid w:val="00B71DC8"/>
    <w:rsid w:val="00B71E78"/>
    <w:rsid w:val="00B71EA8"/>
    <w:rsid w:val="00B71ED6"/>
    <w:rsid w:val="00B71F0A"/>
    <w:rsid w:val="00B71F87"/>
    <w:rsid w:val="00B72009"/>
    <w:rsid w:val="00B72016"/>
    <w:rsid w:val="00B72061"/>
    <w:rsid w:val="00B7210F"/>
    <w:rsid w:val="00B7215D"/>
    <w:rsid w:val="00B721D2"/>
    <w:rsid w:val="00B72202"/>
    <w:rsid w:val="00B72224"/>
    <w:rsid w:val="00B72256"/>
    <w:rsid w:val="00B722FC"/>
    <w:rsid w:val="00B72309"/>
    <w:rsid w:val="00B72371"/>
    <w:rsid w:val="00B723A8"/>
    <w:rsid w:val="00B723AA"/>
    <w:rsid w:val="00B724AD"/>
    <w:rsid w:val="00B724F3"/>
    <w:rsid w:val="00B72514"/>
    <w:rsid w:val="00B72713"/>
    <w:rsid w:val="00B7276F"/>
    <w:rsid w:val="00B7277B"/>
    <w:rsid w:val="00B728E6"/>
    <w:rsid w:val="00B72900"/>
    <w:rsid w:val="00B729A6"/>
    <w:rsid w:val="00B729DA"/>
    <w:rsid w:val="00B72B17"/>
    <w:rsid w:val="00B72BB2"/>
    <w:rsid w:val="00B72C4F"/>
    <w:rsid w:val="00B72CD7"/>
    <w:rsid w:val="00B72CF1"/>
    <w:rsid w:val="00B72D96"/>
    <w:rsid w:val="00B72DA0"/>
    <w:rsid w:val="00B72DA8"/>
    <w:rsid w:val="00B72DF4"/>
    <w:rsid w:val="00B72EA9"/>
    <w:rsid w:val="00B72F59"/>
    <w:rsid w:val="00B73005"/>
    <w:rsid w:val="00B7300D"/>
    <w:rsid w:val="00B73055"/>
    <w:rsid w:val="00B73104"/>
    <w:rsid w:val="00B73262"/>
    <w:rsid w:val="00B7327D"/>
    <w:rsid w:val="00B732A8"/>
    <w:rsid w:val="00B73488"/>
    <w:rsid w:val="00B734D5"/>
    <w:rsid w:val="00B73506"/>
    <w:rsid w:val="00B73515"/>
    <w:rsid w:val="00B73566"/>
    <w:rsid w:val="00B73631"/>
    <w:rsid w:val="00B736BA"/>
    <w:rsid w:val="00B7370A"/>
    <w:rsid w:val="00B73787"/>
    <w:rsid w:val="00B7381C"/>
    <w:rsid w:val="00B7389E"/>
    <w:rsid w:val="00B738F1"/>
    <w:rsid w:val="00B73901"/>
    <w:rsid w:val="00B7399B"/>
    <w:rsid w:val="00B739B0"/>
    <w:rsid w:val="00B73A4C"/>
    <w:rsid w:val="00B73A93"/>
    <w:rsid w:val="00B73AAF"/>
    <w:rsid w:val="00B73B96"/>
    <w:rsid w:val="00B73DAC"/>
    <w:rsid w:val="00B73DC6"/>
    <w:rsid w:val="00B73E80"/>
    <w:rsid w:val="00B73F25"/>
    <w:rsid w:val="00B73FAE"/>
    <w:rsid w:val="00B74119"/>
    <w:rsid w:val="00B7411C"/>
    <w:rsid w:val="00B74190"/>
    <w:rsid w:val="00B7419C"/>
    <w:rsid w:val="00B74284"/>
    <w:rsid w:val="00B74325"/>
    <w:rsid w:val="00B74387"/>
    <w:rsid w:val="00B74393"/>
    <w:rsid w:val="00B74510"/>
    <w:rsid w:val="00B74579"/>
    <w:rsid w:val="00B745DA"/>
    <w:rsid w:val="00B745E3"/>
    <w:rsid w:val="00B7466B"/>
    <w:rsid w:val="00B746DB"/>
    <w:rsid w:val="00B74704"/>
    <w:rsid w:val="00B7472A"/>
    <w:rsid w:val="00B7473A"/>
    <w:rsid w:val="00B7478F"/>
    <w:rsid w:val="00B74798"/>
    <w:rsid w:val="00B747C1"/>
    <w:rsid w:val="00B7481A"/>
    <w:rsid w:val="00B7486E"/>
    <w:rsid w:val="00B74961"/>
    <w:rsid w:val="00B749F6"/>
    <w:rsid w:val="00B74B0C"/>
    <w:rsid w:val="00B74B11"/>
    <w:rsid w:val="00B74B15"/>
    <w:rsid w:val="00B74B8A"/>
    <w:rsid w:val="00B74BC2"/>
    <w:rsid w:val="00B74C1B"/>
    <w:rsid w:val="00B74C4A"/>
    <w:rsid w:val="00B74CB0"/>
    <w:rsid w:val="00B74CB3"/>
    <w:rsid w:val="00B74CFF"/>
    <w:rsid w:val="00B74DC2"/>
    <w:rsid w:val="00B74EB0"/>
    <w:rsid w:val="00B74EEE"/>
    <w:rsid w:val="00B74FDF"/>
    <w:rsid w:val="00B74FE0"/>
    <w:rsid w:val="00B75009"/>
    <w:rsid w:val="00B751CB"/>
    <w:rsid w:val="00B75350"/>
    <w:rsid w:val="00B75519"/>
    <w:rsid w:val="00B756CC"/>
    <w:rsid w:val="00B756FC"/>
    <w:rsid w:val="00B757C7"/>
    <w:rsid w:val="00B757DD"/>
    <w:rsid w:val="00B758D6"/>
    <w:rsid w:val="00B758E7"/>
    <w:rsid w:val="00B75961"/>
    <w:rsid w:val="00B75A0B"/>
    <w:rsid w:val="00B75A5C"/>
    <w:rsid w:val="00B75AAA"/>
    <w:rsid w:val="00B75B20"/>
    <w:rsid w:val="00B75C69"/>
    <w:rsid w:val="00B75CDA"/>
    <w:rsid w:val="00B75D12"/>
    <w:rsid w:val="00B75DFC"/>
    <w:rsid w:val="00B75E32"/>
    <w:rsid w:val="00B76044"/>
    <w:rsid w:val="00B760E2"/>
    <w:rsid w:val="00B760E3"/>
    <w:rsid w:val="00B760E5"/>
    <w:rsid w:val="00B761C2"/>
    <w:rsid w:val="00B761F1"/>
    <w:rsid w:val="00B7624E"/>
    <w:rsid w:val="00B76296"/>
    <w:rsid w:val="00B76318"/>
    <w:rsid w:val="00B76347"/>
    <w:rsid w:val="00B76396"/>
    <w:rsid w:val="00B76465"/>
    <w:rsid w:val="00B7648E"/>
    <w:rsid w:val="00B764C4"/>
    <w:rsid w:val="00B764D7"/>
    <w:rsid w:val="00B76631"/>
    <w:rsid w:val="00B76662"/>
    <w:rsid w:val="00B76795"/>
    <w:rsid w:val="00B767D6"/>
    <w:rsid w:val="00B767EA"/>
    <w:rsid w:val="00B76843"/>
    <w:rsid w:val="00B7684C"/>
    <w:rsid w:val="00B76889"/>
    <w:rsid w:val="00B7693C"/>
    <w:rsid w:val="00B7697D"/>
    <w:rsid w:val="00B769F7"/>
    <w:rsid w:val="00B76A62"/>
    <w:rsid w:val="00B76BA8"/>
    <w:rsid w:val="00B76CF0"/>
    <w:rsid w:val="00B76DE7"/>
    <w:rsid w:val="00B76E3D"/>
    <w:rsid w:val="00B76F83"/>
    <w:rsid w:val="00B76F8A"/>
    <w:rsid w:val="00B76F99"/>
    <w:rsid w:val="00B77007"/>
    <w:rsid w:val="00B77019"/>
    <w:rsid w:val="00B7707B"/>
    <w:rsid w:val="00B7731C"/>
    <w:rsid w:val="00B77369"/>
    <w:rsid w:val="00B773A7"/>
    <w:rsid w:val="00B7741A"/>
    <w:rsid w:val="00B77625"/>
    <w:rsid w:val="00B7762A"/>
    <w:rsid w:val="00B77667"/>
    <w:rsid w:val="00B776B1"/>
    <w:rsid w:val="00B776C2"/>
    <w:rsid w:val="00B77764"/>
    <w:rsid w:val="00B77779"/>
    <w:rsid w:val="00B778B8"/>
    <w:rsid w:val="00B7795D"/>
    <w:rsid w:val="00B77989"/>
    <w:rsid w:val="00B779F6"/>
    <w:rsid w:val="00B77A99"/>
    <w:rsid w:val="00B77B31"/>
    <w:rsid w:val="00B77B86"/>
    <w:rsid w:val="00B77CB5"/>
    <w:rsid w:val="00B77CB9"/>
    <w:rsid w:val="00B77D5F"/>
    <w:rsid w:val="00B77DDB"/>
    <w:rsid w:val="00B77E04"/>
    <w:rsid w:val="00B77E3A"/>
    <w:rsid w:val="00B77E73"/>
    <w:rsid w:val="00B77E97"/>
    <w:rsid w:val="00B77EBF"/>
    <w:rsid w:val="00B77F28"/>
    <w:rsid w:val="00B77F80"/>
    <w:rsid w:val="00B80083"/>
    <w:rsid w:val="00B800BA"/>
    <w:rsid w:val="00B800F3"/>
    <w:rsid w:val="00B80100"/>
    <w:rsid w:val="00B80117"/>
    <w:rsid w:val="00B801A3"/>
    <w:rsid w:val="00B80256"/>
    <w:rsid w:val="00B803D9"/>
    <w:rsid w:val="00B80408"/>
    <w:rsid w:val="00B8061C"/>
    <w:rsid w:val="00B8062D"/>
    <w:rsid w:val="00B8063B"/>
    <w:rsid w:val="00B8071E"/>
    <w:rsid w:val="00B80741"/>
    <w:rsid w:val="00B807C5"/>
    <w:rsid w:val="00B807D1"/>
    <w:rsid w:val="00B807D7"/>
    <w:rsid w:val="00B8082D"/>
    <w:rsid w:val="00B8085F"/>
    <w:rsid w:val="00B808E0"/>
    <w:rsid w:val="00B808FC"/>
    <w:rsid w:val="00B80917"/>
    <w:rsid w:val="00B8092D"/>
    <w:rsid w:val="00B8098A"/>
    <w:rsid w:val="00B8098E"/>
    <w:rsid w:val="00B809CB"/>
    <w:rsid w:val="00B80A04"/>
    <w:rsid w:val="00B80A38"/>
    <w:rsid w:val="00B80AEE"/>
    <w:rsid w:val="00B80C19"/>
    <w:rsid w:val="00B80CD6"/>
    <w:rsid w:val="00B80D16"/>
    <w:rsid w:val="00B80D8D"/>
    <w:rsid w:val="00B810C4"/>
    <w:rsid w:val="00B81107"/>
    <w:rsid w:val="00B81235"/>
    <w:rsid w:val="00B8123A"/>
    <w:rsid w:val="00B813D6"/>
    <w:rsid w:val="00B81422"/>
    <w:rsid w:val="00B81493"/>
    <w:rsid w:val="00B814C0"/>
    <w:rsid w:val="00B8156F"/>
    <w:rsid w:val="00B815B3"/>
    <w:rsid w:val="00B815D8"/>
    <w:rsid w:val="00B81687"/>
    <w:rsid w:val="00B81803"/>
    <w:rsid w:val="00B81828"/>
    <w:rsid w:val="00B818BB"/>
    <w:rsid w:val="00B818D5"/>
    <w:rsid w:val="00B8190D"/>
    <w:rsid w:val="00B81B00"/>
    <w:rsid w:val="00B81B23"/>
    <w:rsid w:val="00B81B2A"/>
    <w:rsid w:val="00B81B33"/>
    <w:rsid w:val="00B81B7D"/>
    <w:rsid w:val="00B81BE2"/>
    <w:rsid w:val="00B81CF7"/>
    <w:rsid w:val="00B81D6C"/>
    <w:rsid w:val="00B81DE4"/>
    <w:rsid w:val="00B81E5B"/>
    <w:rsid w:val="00B81E61"/>
    <w:rsid w:val="00B81EBB"/>
    <w:rsid w:val="00B81EF3"/>
    <w:rsid w:val="00B81F62"/>
    <w:rsid w:val="00B81F84"/>
    <w:rsid w:val="00B81F9D"/>
    <w:rsid w:val="00B82073"/>
    <w:rsid w:val="00B821D8"/>
    <w:rsid w:val="00B8234B"/>
    <w:rsid w:val="00B823BA"/>
    <w:rsid w:val="00B824F2"/>
    <w:rsid w:val="00B82524"/>
    <w:rsid w:val="00B825FB"/>
    <w:rsid w:val="00B82610"/>
    <w:rsid w:val="00B82706"/>
    <w:rsid w:val="00B827A0"/>
    <w:rsid w:val="00B827B0"/>
    <w:rsid w:val="00B827C5"/>
    <w:rsid w:val="00B827D8"/>
    <w:rsid w:val="00B828E6"/>
    <w:rsid w:val="00B82A17"/>
    <w:rsid w:val="00B82A7F"/>
    <w:rsid w:val="00B82AEA"/>
    <w:rsid w:val="00B82AFB"/>
    <w:rsid w:val="00B82B51"/>
    <w:rsid w:val="00B82BE8"/>
    <w:rsid w:val="00B82C37"/>
    <w:rsid w:val="00B82C61"/>
    <w:rsid w:val="00B82CE3"/>
    <w:rsid w:val="00B82D36"/>
    <w:rsid w:val="00B82D3F"/>
    <w:rsid w:val="00B82DA3"/>
    <w:rsid w:val="00B82DF3"/>
    <w:rsid w:val="00B82E75"/>
    <w:rsid w:val="00B82E89"/>
    <w:rsid w:val="00B82F43"/>
    <w:rsid w:val="00B82F8F"/>
    <w:rsid w:val="00B82FA9"/>
    <w:rsid w:val="00B83099"/>
    <w:rsid w:val="00B830A9"/>
    <w:rsid w:val="00B830DF"/>
    <w:rsid w:val="00B8312D"/>
    <w:rsid w:val="00B831F0"/>
    <w:rsid w:val="00B833B6"/>
    <w:rsid w:val="00B833BB"/>
    <w:rsid w:val="00B83449"/>
    <w:rsid w:val="00B834F0"/>
    <w:rsid w:val="00B83595"/>
    <w:rsid w:val="00B83625"/>
    <w:rsid w:val="00B8366F"/>
    <w:rsid w:val="00B836C9"/>
    <w:rsid w:val="00B83719"/>
    <w:rsid w:val="00B8377F"/>
    <w:rsid w:val="00B83825"/>
    <w:rsid w:val="00B83844"/>
    <w:rsid w:val="00B8385C"/>
    <w:rsid w:val="00B83943"/>
    <w:rsid w:val="00B83989"/>
    <w:rsid w:val="00B83A31"/>
    <w:rsid w:val="00B83ACD"/>
    <w:rsid w:val="00B83B07"/>
    <w:rsid w:val="00B83B32"/>
    <w:rsid w:val="00B83B47"/>
    <w:rsid w:val="00B83B7E"/>
    <w:rsid w:val="00B83B8A"/>
    <w:rsid w:val="00B83CA5"/>
    <w:rsid w:val="00B83CC9"/>
    <w:rsid w:val="00B83D7C"/>
    <w:rsid w:val="00B83D7F"/>
    <w:rsid w:val="00B83DA1"/>
    <w:rsid w:val="00B83DE0"/>
    <w:rsid w:val="00B83E98"/>
    <w:rsid w:val="00B83EBA"/>
    <w:rsid w:val="00B83EC4"/>
    <w:rsid w:val="00B83ECC"/>
    <w:rsid w:val="00B84086"/>
    <w:rsid w:val="00B840C7"/>
    <w:rsid w:val="00B8410C"/>
    <w:rsid w:val="00B841FF"/>
    <w:rsid w:val="00B8421B"/>
    <w:rsid w:val="00B84379"/>
    <w:rsid w:val="00B84470"/>
    <w:rsid w:val="00B844B4"/>
    <w:rsid w:val="00B8451A"/>
    <w:rsid w:val="00B84539"/>
    <w:rsid w:val="00B84598"/>
    <w:rsid w:val="00B845B6"/>
    <w:rsid w:val="00B845CC"/>
    <w:rsid w:val="00B8466D"/>
    <w:rsid w:val="00B84685"/>
    <w:rsid w:val="00B8468C"/>
    <w:rsid w:val="00B848EE"/>
    <w:rsid w:val="00B848FF"/>
    <w:rsid w:val="00B84942"/>
    <w:rsid w:val="00B8498F"/>
    <w:rsid w:val="00B84A64"/>
    <w:rsid w:val="00B84A8F"/>
    <w:rsid w:val="00B84A9F"/>
    <w:rsid w:val="00B84B24"/>
    <w:rsid w:val="00B84B70"/>
    <w:rsid w:val="00B84BAF"/>
    <w:rsid w:val="00B84C1C"/>
    <w:rsid w:val="00B84C2E"/>
    <w:rsid w:val="00B84C50"/>
    <w:rsid w:val="00B84F11"/>
    <w:rsid w:val="00B84FD7"/>
    <w:rsid w:val="00B8505C"/>
    <w:rsid w:val="00B85060"/>
    <w:rsid w:val="00B85105"/>
    <w:rsid w:val="00B8513A"/>
    <w:rsid w:val="00B8516F"/>
    <w:rsid w:val="00B851E1"/>
    <w:rsid w:val="00B85238"/>
    <w:rsid w:val="00B8525A"/>
    <w:rsid w:val="00B85272"/>
    <w:rsid w:val="00B85373"/>
    <w:rsid w:val="00B853AB"/>
    <w:rsid w:val="00B8547B"/>
    <w:rsid w:val="00B854D2"/>
    <w:rsid w:val="00B8558A"/>
    <w:rsid w:val="00B856DC"/>
    <w:rsid w:val="00B85714"/>
    <w:rsid w:val="00B85768"/>
    <w:rsid w:val="00B8583F"/>
    <w:rsid w:val="00B858ED"/>
    <w:rsid w:val="00B85A29"/>
    <w:rsid w:val="00B85A8E"/>
    <w:rsid w:val="00B85A99"/>
    <w:rsid w:val="00B85BF2"/>
    <w:rsid w:val="00B85C38"/>
    <w:rsid w:val="00B85C80"/>
    <w:rsid w:val="00B85CF8"/>
    <w:rsid w:val="00B85DD2"/>
    <w:rsid w:val="00B85E06"/>
    <w:rsid w:val="00B85E09"/>
    <w:rsid w:val="00B85EFA"/>
    <w:rsid w:val="00B85F01"/>
    <w:rsid w:val="00B85F09"/>
    <w:rsid w:val="00B85F66"/>
    <w:rsid w:val="00B85FD8"/>
    <w:rsid w:val="00B86091"/>
    <w:rsid w:val="00B86119"/>
    <w:rsid w:val="00B861B6"/>
    <w:rsid w:val="00B8623C"/>
    <w:rsid w:val="00B8625A"/>
    <w:rsid w:val="00B86297"/>
    <w:rsid w:val="00B8629A"/>
    <w:rsid w:val="00B8630E"/>
    <w:rsid w:val="00B86389"/>
    <w:rsid w:val="00B8638C"/>
    <w:rsid w:val="00B863D5"/>
    <w:rsid w:val="00B865AC"/>
    <w:rsid w:val="00B8667A"/>
    <w:rsid w:val="00B8667D"/>
    <w:rsid w:val="00B8677D"/>
    <w:rsid w:val="00B86798"/>
    <w:rsid w:val="00B8682D"/>
    <w:rsid w:val="00B868D6"/>
    <w:rsid w:val="00B868FB"/>
    <w:rsid w:val="00B86905"/>
    <w:rsid w:val="00B869B1"/>
    <w:rsid w:val="00B86BAE"/>
    <w:rsid w:val="00B86C63"/>
    <w:rsid w:val="00B86C69"/>
    <w:rsid w:val="00B86C8B"/>
    <w:rsid w:val="00B86CAE"/>
    <w:rsid w:val="00B86CF5"/>
    <w:rsid w:val="00B86D00"/>
    <w:rsid w:val="00B86DCC"/>
    <w:rsid w:val="00B86E85"/>
    <w:rsid w:val="00B86E96"/>
    <w:rsid w:val="00B86E9D"/>
    <w:rsid w:val="00B86EC7"/>
    <w:rsid w:val="00B86F2D"/>
    <w:rsid w:val="00B8702D"/>
    <w:rsid w:val="00B8709D"/>
    <w:rsid w:val="00B8716A"/>
    <w:rsid w:val="00B87248"/>
    <w:rsid w:val="00B87270"/>
    <w:rsid w:val="00B872B6"/>
    <w:rsid w:val="00B874E5"/>
    <w:rsid w:val="00B874FF"/>
    <w:rsid w:val="00B87505"/>
    <w:rsid w:val="00B87536"/>
    <w:rsid w:val="00B8759B"/>
    <w:rsid w:val="00B876EB"/>
    <w:rsid w:val="00B8775B"/>
    <w:rsid w:val="00B87773"/>
    <w:rsid w:val="00B878E5"/>
    <w:rsid w:val="00B8790F"/>
    <w:rsid w:val="00B87933"/>
    <w:rsid w:val="00B879D9"/>
    <w:rsid w:val="00B879F6"/>
    <w:rsid w:val="00B87A43"/>
    <w:rsid w:val="00B87B05"/>
    <w:rsid w:val="00B87B06"/>
    <w:rsid w:val="00B87B32"/>
    <w:rsid w:val="00B87C4C"/>
    <w:rsid w:val="00B87DEA"/>
    <w:rsid w:val="00B87E3E"/>
    <w:rsid w:val="00B87E55"/>
    <w:rsid w:val="00B87F37"/>
    <w:rsid w:val="00B87F38"/>
    <w:rsid w:val="00B87FDC"/>
    <w:rsid w:val="00B87FF0"/>
    <w:rsid w:val="00B90087"/>
    <w:rsid w:val="00B9009E"/>
    <w:rsid w:val="00B900CD"/>
    <w:rsid w:val="00B902C0"/>
    <w:rsid w:val="00B903B1"/>
    <w:rsid w:val="00B9044E"/>
    <w:rsid w:val="00B906A2"/>
    <w:rsid w:val="00B906BA"/>
    <w:rsid w:val="00B90775"/>
    <w:rsid w:val="00B9078A"/>
    <w:rsid w:val="00B9079C"/>
    <w:rsid w:val="00B908C4"/>
    <w:rsid w:val="00B90949"/>
    <w:rsid w:val="00B90A02"/>
    <w:rsid w:val="00B90A04"/>
    <w:rsid w:val="00B90A7D"/>
    <w:rsid w:val="00B90AF4"/>
    <w:rsid w:val="00B90BCD"/>
    <w:rsid w:val="00B90C4E"/>
    <w:rsid w:val="00B90C82"/>
    <w:rsid w:val="00B90D8B"/>
    <w:rsid w:val="00B90E5F"/>
    <w:rsid w:val="00B90E86"/>
    <w:rsid w:val="00B90EAA"/>
    <w:rsid w:val="00B90F79"/>
    <w:rsid w:val="00B90F7C"/>
    <w:rsid w:val="00B90F95"/>
    <w:rsid w:val="00B90FF4"/>
    <w:rsid w:val="00B9107E"/>
    <w:rsid w:val="00B910D7"/>
    <w:rsid w:val="00B910FD"/>
    <w:rsid w:val="00B9115D"/>
    <w:rsid w:val="00B91160"/>
    <w:rsid w:val="00B911AC"/>
    <w:rsid w:val="00B911CE"/>
    <w:rsid w:val="00B911D9"/>
    <w:rsid w:val="00B914A8"/>
    <w:rsid w:val="00B914E2"/>
    <w:rsid w:val="00B91625"/>
    <w:rsid w:val="00B91674"/>
    <w:rsid w:val="00B91679"/>
    <w:rsid w:val="00B916B9"/>
    <w:rsid w:val="00B9197C"/>
    <w:rsid w:val="00B91A8F"/>
    <w:rsid w:val="00B91A9C"/>
    <w:rsid w:val="00B91AD6"/>
    <w:rsid w:val="00B91B0B"/>
    <w:rsid w:val="00B91B1A"/>
    <w:rsid w:val="00B91B54"/>
    <w:rsid w:val="00B91B7B"/>
    <w:rsid w:val="00B91BA7"/>
    <w:rsid w:val="00B91BE0"/>
    <w:rsid w:val="00B91E2E"/>
    <w:rsid w:val="00B91EB5"/>
    <w:rsid w:val="00B91EBD"/>
    <w:rsid w:val="00B91EEC"/>
    <w:rsid w:val="00B91EFD"/>
    <w:rsid w:val="00B91F38"/>
    <w:rsid w:val="00B91F56"/>
    <w:rsid w:val="00B91F5E"/>
    <w:rsid w:val="00B91FC5"/>
    <w:rsid w:val="00B91FF6"/>
    <w:rsid w:val="00B92109"/>
    <w:rsid w:val="00B921A7"/>
    <w:rsid w:val="00B921BF"/>
    <w:rsid w:val="00B921CD"/>
    <w:rsid w:val="00B9225E"/>
    <w:rsid w:val="00B92369"/>
    <w:rsid w:val="00B924C5"/>
    <w:rsid w:val="00B92521"/>
    <w:rsid w:val="00B9253F"/>
    <w:rsid w:val="00B92559"/>
    <w:rsid w:val="00B925E6"/>
    <w:rsid w:val="00B92633"/>
    <w:rsid w:val="00B9265F"/>
    <w:rsid w:val="00B92786"/>
    <w:rsid w:val="00B927B7"/>
    <w:rsid w:val="00B9280E"/>
    <w:rsid w:val="00B9287E"/>
    <w:rsid w:val="00B928E1"/>
    <w:rsid w:val="00B92960"/>
    <w:rsid w:val="00B929B4"/>
    <w:rsid w:val="00B92A05"/>
    <w:rsid w:val="00B92A20"/>
    <w:rsid w:val="00B92A59"/>
    <w:rsid w:val="00B92AEF"/>
    <w:rsid w:val="00B92BEC"/>
    <w:rsid w:val="00B92C49"/>
    <w:rsid w:val="00B92C76"/>
    <w:rsid w:val="00B92C7A"/>
    <w:rsid w:val="00B92C7E"/>
    <w:rsid w:val="00B92CE9"/>
    <w:rsid w:val="00B92DAE"/>
    <w:rsid w:val="00B92E7C"/>
    <w:rsid w:val="00B92F30"/>
    <w:rsid w:val="00B92F72"/>
    <w:rsid w:val="00B9307B"/>
    <w:rsid w:val="00B93090"/>
    <w:rsid w:val="00B9319A"/>
    <w:rsid w:val="00B93205"/>
    <w:rsid w:val="00B93287"/>
    <w:rsid w:val="00B9335D"/>
    <w:rsid w:val="00B933EC"/>
    <w:rsid w:val="00B933FE"/>
    <w:rsid w:val="00B9354D"/>
    <w:rsid w:val="00B93669"/>
    <w:rsid w:val="00B936F6"/>
    <w:rsid w:val="00B93753"/>
    <w:rsid w:val="00B93854"/>
    <w:rsid w:val="00B93860"/>
    <w:rsid w:val="00B9387A"/>
    <w:rsid w:val="00B93927"/>
    <w:rsid w:val="00B939A3"/>
    <w:rsid w:val="00B939DA"/>
    <w:rsid w:val="00B93ABC"/>
    <w:rsid w:val="00B93B23"/>
    <w:rsid w:val="00B93C01"/>
    <w:rsid w:val="00B93C13"/>
    <w:rsid w:val="00B93C3A"/>
    <w:rsid w:val="00B93CF7"/>
    <w:rsid w:val="00B93EBE"/>
    <w:rsid w:val="00B93EF4"/>
    <w:rsid w:val="00B93FDE"/>
    <w:rsid w:val="00B93FF0"/>
    <w:rsid w:val="00B9404F"/>
    <w:rsid w:val="00B94109"/>
    <w:rsid w:val="00B9419D"/>
    <w:rsid w:val="00B941B9"/>
    <w:rsid w:val="00B94225"/>
    <w:rsid w:val="00B9427C"/>
    <w:rsid w:val="00B94293"/>
    <w:rsid w:val="00B94323"/>
    <w:rsid w:val="00B943C8"/>
    <w:rsid w:val="00B94495"/>
    <w:rsid w:val="00B94507"/>
    <w:rsid w:val="00B9456B"/>
    <w:rsid w:val="00B946A4"/>
    <w:rsid w:val="00B946FF"/>
    <w:rsid w:val="00B94716"/>
    <w:rsid w:val="00B947F8"/>
    <w:rsid w:val="00B94801"/>
    <w:rsid w:val="00B9480C"/>
    <w:rsid w:val="00B94863"/>
    <w:rsid w:val="00B94919"/>
    <w:rsid w:val="00B949AB"/>
    <w:rsid w:val="00B94A28"/>
    <w:rsid w:val="00B94A7F"/>
    <w:rsid w:val="00B94A8E"/>
    <w:rsid w:val="00B94ABD"/>
    <w:rsid w:val="00B94B70"/>
    <w:rsid w:val="00B94B7A"/>
    <w:rsid w:val="00B94BE6"/>
    <w:rsid w:val="00B94C45"/>
    <w:rsid w:val="00B94C73"/>
    <w:rsid w:val="00B94D1D"/>
    <w:rsid w:val="00B94D5C"/>
    <w:rsid w:val="00B94DFA"/>
    <w:rsid w:val="00B94E75"/>
    <w:rsid w:val="00B94EC4"/>
    <w:rsid w:val="00B94EF8"/>
    <w:rsid w:val="00B94F76"/>
    <w:rsid w:val="00B9506F"/>
    <w:rsid w:val="00B950A1"/>
    <w:rsid w:val="00B95128"/>
    <w:rsid w:val="00B95129"/>
    <w:rsid w:val="00B95171"/>
    <w:rsid w:val="00B951A1"/>
    <w:rsid w:val="00B9522B"/>
    <w:rsid w:val="00B95290"/>
    <w:rsid w:val="00B952CD"/>
    <w:rsid w:val="00B95405"/>
    <w:rsid w:val="00B95423"/>
    <w:rsid w:val="00B9546B"/>
    <w:rsid w:val="00B95532"/>
    <w:rsid w:val="00B95544"/>
    <w:rsid w:val="00B95566"/>
    <w:rsid w:val="00B955A3"/>
    <w:rsid w:val="00B955FE"/>
    <w:rsid w:val="00B95619"/>
    <w:rsid w:val="00B9564A"/>
    <w:rsid w:val="00B95665"/>
    <w:rsid w:val="00B956F1"/>
    <w:rsid w:val="00B95700"/>
    <w:rsid w:val="00B9572F"/>
    <w:rsid w:val="00B9574D"/>
    <w:rsid w:val="00B95770"/>
    <w:rsid w:val="00B9579F"/>
    <w:rsid w:val="00B95826"/>
    <w:rsid w:val="00B95892"/>
    <w:rsid w:val="00B95A2F"/>
    <w:rsid w:val="00B95ADA"/>
    <w:rsid w:val="00B95AF3"/>
    <w:rsid w:val="00B95BB2"/>
    <w:rsid w:val="00B95BFE"/>
    <w:rsid w:val="00B95C71"/>
    <w:rsid w:val="00B95D55"/>
    <w:rsid w:val="00B95EA6"/>
    <w:rsid w:val="00B95ED3"/>
    <w:rsid w:val="00B95F18"/>
    <w:rsid w:val="00B95F63"/>
    <w:rsid w:val="00B9608A"/>
    <w:rsid w:val="00B960A5"/>
    <w:rsid w:val="00B960B3"/>
    <w:rsid w:val="00B9618D"/>
    <w:rsid w:val="00B961E1"/>
    <w:rsid w:val="00B96333"/>
    <w:rsid w:val="00B963E1"/>
    <w:rsid w:val="00B96425"/>
    <w:rsid w:val="00B96486"/>
    <w:rsid w:val="00B964F5"/>
    <w:rsid w:val="00B965F5"/>
    <w:rsid w:val="00B965F7"/>
    <w:rsid w:val="00B9667A"/>
    <w:rsid w:val="00B9679A"/>
    <w:rsid w:val="00B968CD"/>
    <w:rsid w:val="00B96947"/>
    <w:rsid w:val="00B969B4"/>
    <w:rsid w:val="00B969BD"/>
    <w:rsid w:val="00B96A07"/>
    <w:rsid w:val="00B96A35"/>
    <w:rsid w:val="00B96AC7"/>
    <w:rsid w:val="00B96BAE"/>
    <w:rsid w:val="00B96C90"/>
    <w:rsid w:val="00B96CB6"/>
    <w:rsid w:val="00B96D91"/>
    <w:rsid w:val="00B96E7E"/>
    <w:rsid w:val="00B96F7A"/>
    <w:rsid w:val="00B96F7E"/>
    <w:rsid w:val="00B9701A"/>
    <w:rsid w:val="00B97066"/>
    <w:rsid w:val="00B970F0"/>
    <w:rsid w:val="00B9711E"/>
    <w:rsid w:val="00B9713A"/>
    <w:rsid w:val="00B97163"/>
    <w:rsid w:val="00B971FD"/>
    <w:rsid w:val="00B97295"/>
    <w:rsid w:val="00B97375"/>
    <w:rsid w:val="00B97399"/>
    <w:rsid w:val="00B973E2"/>
    <w:rsid w:val="00B9754B"/>
    <w:rsid w:val="00B97555"/>
    <w:rsid w:val="00B975A4"/>
    <w:rsid w:val="00B9767D"/>
    <w:rsid w:val="00B976B6"/>
    <w:rsid w:val="00B9777C"/>
    <w:rsid w:val="00B97883"/>
    <w:rsid w:val="00B9789E"/>
    <w:rsid w:val="00B978A4"/>
    <w:rsid w:val="00B978FC"/>
    <w:rsid w:val="00B979C2"/>
    <w:rsid w:val="00B97A80"/>
    <w:rsid w:val="00B97B57"/>
    <w:rsid w:val="00B97CD6"/>
    <w:rsid w:val="00B97CE9"/>
    <w:rsid w:val="00B97D42"/>
    <w:rsid w:val="00B97DC4"/>
    <w:rsid w:val="00B97E1C"/>
    <w:rsid w:val="00BA0017"/>
    <w:rsid w:val="00BA0040"/>
    <w:rsid w:val="00BA0081"/>
    <w:rsid w:val="00BA00AD"/>
    <w:rsid w:val="00BA0115"/>
    <w:rsid w:val="00BA014D"/>
    <w:rsid w:val="00BA0163"/>
    <w:rsid w:val="00BA01A4"/>
    <w:rsid w:val="00BA0268"/>
    <w:rsid w:val="00BA036F"/>
    <w:rsid w:val="00BA03D4"/>
    <w:rsid w:val="00BA0402"/>
    <w:rsid w:val="00BA054C"/>
    <w:rsid w:val="00BA056E"/>
    <w:rsid w:val="00BA07DF"/>
    <w:rsid w:val="00BA08A6"/>
    <w:rsid w:val="00BA08C1"/>
    <w:rsid w:val="00BA093C"/>
    <w:rsid w:val="00BA0A8A"/>
    <w:rsid w:val="00BA0ADA"/>
    <w:rsid w:val="00BA0B55"/>
    <w:rsid w:val="00BA0BBC"/>
    <w:rsid w:val="00BA0C0A"/>
    <w:rsid w:val="00BA0C41"/>
    <w:rsid w:val="00BA0D0F"/>
    <w:rsid w:val="00BA0D24"/>
    <w:rsid w:val="00BA0D60"/>
    <w:rsid w:val="00BA0DBE"/>
    <w:rsid w:val="00BA0E0C"/>
    <w:rsid w:val="00BA0F5F"/>
    <w:rsid w:val="00BA1089"/>
    <w:rsid w:val="00BA10DE"/>
    <w:rsid w:val="00BA11C9"/>
    <w:rsid w:val="00BA1204"/>
    <w:rsid w:val="00BA121E"/>
    <w:rsid w:val="00BA1317"/>
    <w:rsid w:val="00BA13C0"/>
    <w:rsid w:val="00BA146B"/>
    <w:rsid w:val="00BA14B7"/>
    <w:rsid w:val="00BA15C3"/>
    <w:rsid w:val="00BA15D6"/>
    <w:rsid w:val="00BA16BF"/>
    <w:rsid w:val="00BA16C4"/>
    <w:rsid w:val="00BA17BD"/>
    <w:rsid w:val="00BA1869"/>
    <w:rsid w:val="00BA18EF"/>
    <w:rsid w:val="00BA1974"/>
    <w:rsid w:val="00BA19DC"/>
    <w:rsid w:val="00BA1A06"/>
    <w:rsid w:val="00BA1A51"/>
    <w:rsid w:val="00BA1A77"/>
    <w:rsid w:val="00BA1AB7"/>
    <w:rsid w:val="00BA1B33"/>
    <w:rsid w:val="00BA1B77"/>
    <w:rsid w:val="00BA1BAA"/>
    <w:rsid w:val="00BA1BBC"/>
    <w:rsid w:val="00BA1C39"/>
    <w:rsid w:val="00BA1CF7"/>
    <w:rsid w:val="00BA1D1B"/>
    <w:rsid w:val="00BA1D99"/>
    <w:rsid w:val="00BA1E32"/>
    <w:rsid w:val="00BA1E54"/>
    <w:rsid w:val="00BA1F55"/>
    <w:rsid w:val="00BA1FAA"/>
    <w:rsid w:val="00BA1FE5"/>
    <w:rsid w:val="00BA1FEC"/>
    <w:rsid w:val="00BA200A"/>
    <w:rsid w:val="00BA200F"/>
    <w:rsid w:val="00BA20ED"/>
    <w:rsid w:val="00BA218E"/>
    <w:rsid w:val="00BA21CA"/>
    <w:rsid w:val="00BA2209"/>
    <w:rsid w:val="00BA23BF"/>
    <w:rsid w:val="00BA249C"/>
    <w:rsid w:val="00BA24D6"/>
    <w:rsid w:val="00BA266A"/>
    <w:rsid w:val="00BA26FF"/>
    <w:rsid w:val="00BA2762"/>
    <w:rsid w:val="00BA27FD"/>
    <w:rsid w:val="00BA2826"/>
    <w:rsid w:val="00BA297F"/>
    <w:rsid w:val="00BA29A6"/>
    <w:rsid w:val="00BA2A07"/>
    <w:rsid w:val="00BA2B71"/>
    <w:rsid w:val="00BA2CA7"/>
    <w:rsid w:val="00BA2CED"/>
    <w:rsid w:val="00BA2D25"/>
    <w:rsid w:val="00BA2D27"/>
    <w:rsid w:val="00BA2DFF"/>
    <w:rsid w:val="00BA2E62"/>
    <w:rsid w:val="00BA2E6D"/>
    <w:rsid w:val="00BA2E9A"/>
    <w:rsid w:val="00BA2EE6"/>
    <w:rsid w:val="00BA2FA6"/>
    <w:rsid w:val="00BA2FC3"/>
    <w:rsid w:val="00BA30F5"/>
    <w:rsid w:val="00BA3161"/>
    <w:rsid w:val="00BA316E"/>
    <w:rsid w:val="00BA3194"/>
    <w:rsid w:val="00BA31BB"/>
    <w:rsid w:val="00BA31D9"/>
    <w:rsid w:val="00BA3239"/>
    <w:rsid w:val="00BA3243"/>
    <w:rsid w:val="00BA3250"/>
    <w:rsid w:val="00BA3337"/>
    <w:rsid w:val="00BA334D"/>
    <w:rsid w:val="00BA3366"/>
    <w:rsid w:val="00BA33A6"/>
    <w:rsid w:val="00BA33BF"/>
    <w:rsid w:val="00BA341C"/>
    <w:rsid w:val="00BA3452"/>
    <w:rsid w:val="00BA34EC"/>
    <w:rsid w:val="00BA354F"/>
    <w:rsid w:val="00BA3557"/>
    <w:rsid w:val="00BA3684"/>
    <w:rsid w:val="00BA3694"/>
    <w:rsid w:val="00BA36E4"/>
    <w:rsid w:val="00BA37DC"/>
    <w:rsid w:val="00BA3820"/>
    <w:rsid w:val="00BA3844"/>
    <w:rsid w:val="00BA386A"/>
    <w:rsid w:val="00BA38A4"/>
    <w:rsid w:val="00BA38D8"/>
    <w:rsid w:val="00BA3AB5"/>
    <w:rsid w:val="00BA3B07"/>
    <w:rsid w:val="00BA3B22"/>
    <w:rsid w:val="00BA3C79"/>
    <w:rsid w:val="00BA3D10"/>
    <w:rsid w:val="00BA3D27"/>
    <w:rsid w:val="00BA3E41"/>
    <w:rsid w:val="00BA3E6E"/>
    <w:rsid w:val="00BA3FDC"/>
    <w:rsid w:val="00BA3FE6"/>
    <w:rsid w:val="00BA4001"/>
    <w:rsid w:val="00BA407C"/>
    <w:rsid w:val="00BA414B"/>
    <w:rsid w:val="00BA417F"/>
    <w:rsid w:val="00BA429E"/>
    <w:rsid w:val="00BA440D"/>
    <w:rsid w:val="00BA444D"/>
    <w:rsid w:val="00BA4465"/>
    <w:rsid w:val="00BA4504"/>
    <w:rsid w:val="00BA45FA"/>
    <w:rsid w:val="00BA4603"/>
    <w:rsid w:val="00BA4692"/>
    <w:rsid w:val="00BA48B0"/>
    <w:rsid w:val="00BA490B"/>
    <w:rsid w:val="00BA4ABF"/>
    <w:rsid w:val="00BA4B00"/>
    <w:rsid w:val="00BA4B0B"/>
    <w:rsid w:val="00BA4B38"/>
    <w:rsid w:val="00BA4B5A"/>
    <w:rsid w:val="00BA4C97"/>
    <w:rsid w:val="00BA4CF2"/>
    <w:rsid w:val="00BA4D0A"/>
    <w:rsid w:val="00BA4D5B"/>
    <w:rsid w:val="00BA4E31"/>
    <w:rsid w:val="00BA4F05"/>
    <w:rsid w:val="00BA4F48"/>
    <w:rsid w:val="00BA4F80"/>
    <w:rsid w:val="00BA4FC2"/>
    <w:rsid w:val="00BA4FCB"/>
    <w:rsid w:val="00BA500E"/>
    <w:rsid w:val="00BA5110"/>
    <w:rsid w:val="00BA5123"/>
    <w:rsid w:val="00BA512B"/>
    <w:rsid w:val="00BA5189"/>
    <w:rsid w:val="00BA5192"/>
    <w:rsid w:val="00BA519A"/>
    <w:rsid w:val="00BA51CF"/>
    <w:rsid w:val="00BA51F6"/>
    <w:rsid w:val="00BA5210"/>
    <w:rsid w:val="00BA5219"/>
    <w:rsid w:val="00BA5247"/>
    <w:rsid w:val="00BA5368"/>
    <w:rsid w:val="00BA54BC"/>
    <w:rsid w:val="00BA5516"/>
    <w:rsid w:val="00BA559A"/>
    <w:rsid w:val="00BA5687"/>
    <w:rsid w:val="00BA5827"/>
    <w:rsid w:val="00BA58C8"/>
    <w:rsid w:val="00BA596D"/>
    <w:rsid w:val="00BA597D"/>
    <w:rsid w:val="00BA59AC"/>
    <w:rsid w:val="00BA5A14"/>
    <w:rsid w:val="00BA5AA8"/>
    <w:rsid w:val="00BA5AB8"/>
    <w:rsid w:val="00BA5B50"/>
    <w:rsid w:val="00BA5BD9"/>
    <w:rsid w:val="00BA5C42"/>
    <w:rsid w:val="00BA5DEA"/>
    <w:rsid w:val="00BA5DF9"/>
    <w:rsid w:val="00BA5E34"/>
    <w:rsid w:val="00BA5E3E"/>
    <w:rsid w:val="00BA5FB3"/>
    <w:rsid w:val="00BA6001"/>
    <w:rsid w:val="00BA6025"/>
    <w:rsid w:val="00BA6153"/>
    <w:rsid w:val="00BA61A6"/>
    <w:rsid w:val="00BA6345"/>
    <w:rsid w:val="00BA6465"/>
    <w:rsid w:val="00BA64C9"/>
    <w:rsid w:val="00BA64E1"/>
    <w:rsid w:val="00BA64F4"/>
    <w:rsid w:val="00BA66E5"/>
    <w:rsid w:val="00BA672F"/>
    <w:rsid w:val="00BA6861"/>
    <w:rsid w:val="00BA6877"/>
    <w:rsid w:val="00BA688E"/>
    <w:rsid w:val="00BA68FA"/>
    <w:rsid w:val="00BA6949"/>
    <w:rsid w:val="00BA695E"/>
    <w:rsid w:val="00BA69AB"/>
    <w:rsid w:val="00BA6A20"/>
    <w:rsid w:val="00BA6A3B"/>
    <w:rsid w:val="00BA6A49"/>
    <w:rsid w:val="00BA6AD5"/>
    <w:rsid w:val="00BA6AD9"/>
    <w:rsid w:val="00BA6BB7"/>
    <w:rsid w:val="00BA6C0E"/>
    <w:rsid w:val="00BA6C1F"/>
    <w:rsid w:val="00BA6C5B"/>
    <w:rsid w:val="00BA6CAB"/>
    <w:rsid w:val="00BA6CCF"/>
    <w:rsid w:val="00BA6DB4"/>
    <w:rsid w:val="00BA6E78"/>
    <w:rsid w:val="00BA703E"/>
    <w:rsid w:val="00BA7060"/>
    <w:rsid w:val="00BA716F"/>
    <w:rsid w:val="00BA73B1"/>
    <w:rsid w:val="00BA744D"/>
    <w:rsid w:val="00BA74D5"/>
    <w:rsid w:val="00BA7547"/>
    <w:rsid w:val="00BA7554"/>
    <w:rsid w:val="00BA75C4"/>
    <w:rsid w:val="00BA75F2"/>
    <w:rsid w:val="00BA7656"/>
    <w:rsid w:val="00BA76F9"/>
    <w:rsid w:val="00BA772F"/>
    <w:rsid w:val="00BA777E"/>
    <w:rsid w:val="00BA782B"/>
    <w:rsid w:val="00BA7893"/>
    <w:rsid w:val="00BA7900"/>
    <w:rsid w:val="00BA79D5"/>
    <w:rsid w:val="00BA7A23"/>
    <w:rsid w:val="00BA7A89"/>
    <w:rsid w:val="00BA7B37"/>
    <w:rsid w:val="00BA7B98"/>
    <w:rsid w:val="00BA7CA3"/>
    <w:rsid w:val="00BA7CF2"/>
    <w:rsid w:val="00BA7D88"/>
    <w:rsid w:val="00BA7E14"/>
    <w:rsid w:val="00BA7E60"/>
    <w:rsid w:val="00BA7EE3"/>
    <w:rsid w:val="00BA7F10"/>
    <w:rsid w:val="00BB01DC"/>
    <w:rsid w:val="00BB0225"/>
    <w:rsid w:val="00BB0242"/>
    <w:rsid w:val="00BB0336"/>
    <w:rsid w:val="00BB03D2"/>
    <w:rsid w:val="00BB03F2"/>
    <w:rsid w:val="00BB0419"/>
    <w:rsid w:val="00BB0438"/>
    <w:rsid w:val="00BB0510"/>
    <w:rsid w:val="00BB053A"/>
    <w:rsid w:val="00BB0584"/>
    <w:rsid w:val="00BB05F4"/>
    <w:rsid w:val="00BB0666"/>
    <w:rsid w:val="00BB071A"/>
    <w:rsid w:val="00BB07B0"/>
    <w:rsid w:val="00BB0A9E"/>
    <w:rsid w:val="00BB0AAA"/>
    <w:rsid w:val="00BB0AD9"/>
    <w:rsid w:val="00BB0ADC"/>
    <w:rsid w:val="00BB0B51"/>
    <w:rsid w:val="00BB0B92"/>
    <w:rsid w:val="00BB0BAA"/>
    <w:rsid w:val="00BB0BEA"/>
    <w:rsid w:val="00BB0C6E"/>
    <w:rsid w:val="00BB0C94"/>
    <w:rsid w:val="00BB0CDA"/>
    <w:rsid w:val="00BB0D87"/>
    <w:rsid w:val="00BB0DA6"/>
    <w:rsid w:val="00BB0EB8"/>
    <w:rsid w:val="00BB0EFD"/>
    <w:rsid w:val="00BB1085"/>
    <w:rsid w:val="00BB112F"/>
    <w:rsid w:val="00BB12CC"/>
    <w:rsid w:val="00BB1317"/>
    <w:rsid w:val="00BB1347"/>
    <w:rsid w:val="00BB13B0"/>
    <w:rsid w:val="00BB13F9"/>
    <w:rsid w:val="00BB1407"/>
    <w:rsid w:val="00BB1476"/>
    <w:rsid w:val="00BB148E"/>
    <w:rsid w:val="00BB15B6"/>
    <w:rsid w:val="00BB15E0"/>
    <w:rsid w:val="00BB15FB"/>
    <w:rsid w:val="00BB165E"/>
    <w:rsid w:val="00BB1747"/>
    <w:rsid w:val="00BB176A"/>
    <w:rsid w:val="00BB1799"/>
    <w:rsid w:val="00BB1899"/>
    <w:rsid w:val="00BB18E3"/>
    <w:rsid w:val="00BB1928"/>
    <w:rsid w:val="00BB1B9D"/>
    <w:rsid w:val="00BB1BBA"/>
    <w:rsid w:val="00BB1CA5"/>
    <w:rsid w:val="00BB1D6D"/>
    <w:rsid w:val="00BB1DDF"/>
    <w:rsid w:val="00BB1E41"/>
    <w:rsid w:val="00BB20E8"/>
    <w:rsid w:val="00BB20F2"/>
    <w:rsid w:val="00BB210A"/>
    <w:rsid w:val="00BB21D8"/>
    <w:rsid w:val="00BB2239"/>
    <w:rsid w:val="00BB22D1"/>
    <w:rsid w:val="00BB2329"/>
    <w:rsid w:val="00BB2390"/>
    <w:rsid w:val="00BB2398"/>
    <w:rsid w:val="00BB23CD"/>
    <w:rsid w:val="00BB249E"/>
    <w:rsid w:val="00BB2555"/>
    <w:rsid w:val="00BB2701"/>
    <w:rsid w:val="00BB271A"/>
    <w:rsid w:val="00BB2741"/>
    <w:rsid w:val="00BB27A9"/>
    <w:rsid w:val="00BB27AB"/>
    <w:rsid w:val="00BB2813"/>
    <w:rsid w:val="00BB2834"/>
    <w:rsid w:val="00BB28E1"/>
    <w:rsid w:val="00BB2996"/>
    <w:rsid w:val="00BB29B5"/>
    <w:rsid w:val="00BB2C00"/>
    <w:rsid w:val="00BB2C23"/>
    <w:rsid w:val="00BB2C53"/>
    <w:rsid w:val="00BB2E0C"/>
    <w:rsid w:val="00BB2EC3"/>
    <w:rsid w:val="00BB2F67"/>
    <w:rsid w:val="00BB2F9F"/>
    <w:rsid w:val="00BB2FEA"/>
    <w:rsid w:val="00BB3021"/>
    <w:rsid w:val="00BB306F"/>
    <w:rsid w:val="00BB312B"/>
    <w:rsid w:val="00BB31AB"/>
    <w:rsid w:val="00BB3265"/>
    <w:rsid w:val="00BB32AE"/>
    <w:rsid w:val="00BB3385"/>
    <w:rsid w:val="00BB33F3"/>
    <w:rsid w:val="00BB3450"/>
    <w:rsid w:val="00BB34C1"/>
    <w:rsid w:val="00BB35D3"/>
    <w:rsid w:val="00BB35F1"/>
    <w:rsid w:val="00BB3714"/>
    <w:rsid w:val="00BB3848"/>
    <w:rsid w:val="00BB3874"/>
    <w:rsid w:val="00BB388F"/>
    <w:rsid w:val="00BB3983"/>
    <w:rsid w:val="00BB3987"/>
    <w:rsid w:val="00BB3AC8"/>
    <w:rsid w:val="00BB3AD4"/>
    <w:rsid w:val="00BB3B0C"/>
    <w:rsid w:val="00BB3B76"/>
    <w:rsid w:val="00BB3C13"/>
    <w:rsid w:val="00BB3CCD"/>
    <w:rsid w:val="00BB3D48"/>
    <w:rsid w:val="00BB3E1F"/>
    <w:rsid w:val="00BB3E26"/>
    <w:rsid w:val="00BB3E3F"/>
    <w:rsid w:val="00BB3ED7"/>
    <w:rsid w:val="00BB412D"/>
    <w:rsid w:val="00BB415B"/>
    <w:rsid w:val="00BB4248"/>
    <w:rsid w:val="00BB426B"/>
    <w:rsid w:val="00BB43A5"/>
    <w:rsid w:val="00BB4411"/>
    <w:rsid w:val="00BB4532"/>
    <w:rsid w:val="00BB45FB"/>
    <w:rsid w:val="00BB4643"/>
    <w:rsid w:val="00BB4723"/>
    <w:rsid w:val="00BB47ED"/>
    <w:rsid w:val="00BB48DF"/>
    <w:rsid w:val="00BB49DB"/>
    <w:rsid w:val="00BB4A0F"/>
    <w:rsid w:val="00BB4A32"/>
    <w:rsid w:val="00BB4B2F"/>
    <w:rsid w:val="00BB4C66"/>
    <w:rsid w:val="00BB4CA5"/>
    <w:rsid w:val="00BB4DAC"/>
    <w:rsid w:val="00BB4DB8"/>
    <w:rsid w:val="00BB4DE7"/>
    <w:rsid w:val="00BB4E3B"/>
    <w:rsid w:val="00BB4E4D"/>
    <w:rsid w:val="00BB4FAA"/>
    <w:rsid w:val="00BB4FBF"/>
    <w:rsid w:val="00BB4FE4"/>
    <w:rsid w:val="00BB50DD"/>
    <w:rsid w:val="00BB5101"/>
    <w:rsid w:val="00BB5261"/>
    <w:rsid w:val="00BB52EF"/>
    <w:rsid w:val="00BB5377"/>
    <w:rsid w:val="00BB54AF"/>
    <w:rsid w:val="00BB54DE"/>
    <w:rsid w:val="00BB552A"/>
    <w:rsid w:val="00BB5573"/>
    <w:rsid w:val="00BB5577"/>
    <w:rsid w:val="00BB55A3"/>
    <w:rsid w:val="00BB55F4"/>
    <w:rsid w:val="00BB5625"/>
    <w:rsid w:val="00BB5728"/>
    <w:rsid w:val="00BB5764"/>
    <w:rsid w:val="00BB5864"/>
    <w:rsid w:val="00BB5881"/>
    <w:rsid w:val="00BB58C9"/>
    <w:rsid w:val="00BB591B"/>
    <w:rsid w:val="00BB59CF"/>
    <w:rsid w:val="00BB5AB7"/>
    <w:rsid w:val="00BB5ACF"/>
    <w:rsid w:val="00BB5B71"/>
    <w:rsid w:val="00BB5C51"/>
    <w:rsid w:val="00BB5CC4"/>
    <w:rsid w:val="00BB5D49"/>
    <w:rsid w:val="00BB5D5A"/>
    <w:rsid w:val="00BB5DE4"/>
    <w:rsid w:val="00BB5E2E"/>
    <w:rsid w:val="00BB5E35"/>
    <w:rsid w:val="00BB5EA7"/>
    <w:rsid w:val="00BB5EBA"/>
    <w:rsid w:val="00BB5F71"/>
    <w:rsid w:val="00BB5FDA"/>
    <w:rsid w:val="00BB60D2"/>
    <w:rsid w:val="00BB6109"/>
    <w:rsid w:val="00BB614C"/>
    <w:rsid w:val="00BB6220"/>
    <w:rsid w:val="00BB6223"/>
    <w:rsid w:val="00BB6266"/>
    <w:rsid w:val="00BB63CD"/>
    <w:rsid w:val="00BB63F8"/>
    <w:rsid w:val="00BB6413"/>
    <w:rsid w:val="00BB6444"/>
    <w:rsid w:val="00BB6611"/>
    <w:rsid w:val="00BB664B"/>
    <w:rsid w:val="00BB6698"/>
    <w:rsid w:val="00BB66CD"/>
    <w:rsid w:val="00BB66FE"/>
    <w:rsid w:val="00BB6716"/>
    <w:rsid w:val="00BB6740"/>
    <w:rsid w:val="00BB67ED"/>
    <w:rsid w:val="00BB683C"/>
    <w:rsid w:val="00BB6A41"/>
    <w:rsid w:val="00BB6A6D"/>
    <w:rsid w:val="00BB6C3F"/>
    <w:rsid w:val="00BB6C58"/>
    <w:rsid w:val="00BB6CB2"/>
    <w:rsid w:val="00BB6CB4"/>
    <w:rsid w:val="00BB6CDF"/>
    <w:rsid w:val="00BB6D8E"/>
    <w:rsid w:val="00BB6E46"/>
    <w:rsid w:val="00BB6F0A"/>
    <w:rsid w:val="00BB6F78"/>
    <w:rsid w:val="00BB7206"/>
    <w:rsid w:val="00BB732A"/>
    <w:rsid w:val="00BB73CB"/>
    <w:rsid w:val="00BB7450"/>
    <w:rsid w:val="00BB7462"/>
    <w:rsid w:val="00BB74FF"/>
    <w:rsid w:val="00BB7557"/>
    <w:rsid w:val="00BB75D0"/>
    <w:rsid w:val="00BB76C4"/>
    <w:rsid w:val="00BB770F"/>
    <w:rsid w:val="00BB775D"/>
    <w:rsid w:val="00BB77EA"/>
    <w:rsid w:val="00BB77F2"/>
    <w:rsid w:val="00BB7845"/>
    <w:rsid w:val="00BB7902"/>
    <w:rsid w:val="00BB7A30"/>
    <w:rsid w:val="00BB7B0D"/>
    <w:rsid w:val="00BB7B11"/>
    <w:rsid w:val="00BB7B76"/>
    <w:rsid w:val="00BB7BDE"/>
    <w:rsid w:val="00BB7BFD"/>
    <w:rsid w:val="00BB7C3F"/>
    <w:rsid w:val="00BB7C90"/>
    <w:rsid w:val="00BB7DE6"/>
    <w:rsid w:val="00BB7E8E"/>
    <w:rsid w:val="00BC0044"/>
    <w:rsid w:val="00BC00E0"/>
    <w:rsid w:val="00BC0152"/>
    <w:rsid w:val="00BC01A8"/>
    <w:rsid w:val="00BC02E8"/>
    <w:rsid w:val="00BC0305"/>
    <w:rsid w:val="00BC0340"/>
    <w:rsid w:val="00BC03B4"/>
    <w:rsid w:val="00BC03C4"/>
    <w:rsid w:val="00BC0443"/>
    <w:rsid w:val="00BC0459"/>
    <w:rsid w:val="00BC04A9"/>
    <w:rsid w:val="00BC04B8"/>
    <w:rsid w:val="00BC04BF"/>
    <w:rsid w:val="00BC055C"/>
    <w:rsid w:val="00BC05CC"/>
    <w:rsid w:val="00BC05D7"/>
    <w:rsid w:val="00BC060C"/>
    <w:rsid w:val="00BC06D3"/>
    <w:rsid w:val="00BC07B0"/>
    <w:rsid w:val="00BC07FB"/>
    <w:rsid w:val="00BC0852"/>
    <w:rsid w:val="00BC0855"/>
    <w:rsid w:val="00BC08A5"/>
    <w:rsid w:val="00BC08AD"/>
    <w:rsid w:val="00BC0940"/>
    <w:rsid w:val="00BC0946"/>
    <w:rsid w:val="00BC09B0"/>
    <w:rsid w:val="00BC0A16"/>
    <w:rsid w:val="00BC0A90"/>
    <w:rsid w:val="00BC0AD7"/>
    <w:rsid w:val="00BC0B1F"/>
    <w:rsid w:val="00BC0B5E"/>
    <w:rsid w:val="00BC0D0E"/>
    <w:rsid w:val="00BC0E8B"/>
    <w:rsid w:val="00BC0F47"/>
    <w:rsid w:val="00BC0F92"/>
    <w:rsid w:val="00BC0F96"/>
    <w:rsid w:val="00BC0F9C"/>
    <w:rsid w:val="00BC0F9E"/>
    <w:rsid w:val="00BC0FE6"/>
    <w:rsid w:val="00BC1044"/>
    <w:rsid w:val="00BC104D"/>
    <w:rsid w:val="00BC11A5"/>
    <w:rsid w:val="00BC120E"/>
    <w:rsid w:val="00BC123F"/>
    <w:rsid w:val="00BC145E"/>
    <w:rsid w:val="00BC147A"/>
    <w:rsid w:val="00BC1513"/>
    <w:rsid w:val="00BC1549"/>
    <w:rsid w:val="00BC15F8"/>
    <w:rsid w:val="00BC1699"/>
    <w:rsid w:val="00BC1907"/>
    <w:rsid w:val="00BC19CD"/>
    <w:rsid w:val="00BC1A03"/>
    <w:rsid w:val="00BC1A5D"/>
    <w:rsid w:val="00BC1A7E"/>
    <w:rsid w:val="00BC1CFA"/>
    <w:rsid w:val="00BC1E2F"/>
    <w:rsid w:val="00BC1EDD"/>
    <w:rsid w:val="00BC1F24"/>
    <w:rsid w:val="00BC1F27"/>
    <w:rsid w:val="00BC1F86"/>
    <w:rsid w:val="00BC20D0"/>
    <w:rsid w:val="00BC20FA"/>
    <w:rsid w:val="00BC210A"/>
    <w:rsid w:val="00BC214F"/>
    <w:rsid w:val="00BC21D8"/>
    <w:rsid w:val="00BC2391"/>
    <w:rsid w:val="00BC2398"/>
    <w:rsid w:val="00BC23CF"/>
    <w:rsid w:val="00BC2448"/>
    <w:rsid w:val="00BC246C"/>
    <w:rsid w:val="00BC2535"/>
    <w:rsid w:val="00BC25AB"/>
    <w:rsid w:val="00BC26A9"/>
    <w:rsid w:val="00BC26E3"/>
    <w:rsid w:val="00BC2755"/>
    <w:rsid w:val="00BC280E"/>
    <w:rsid w:val="00BC2823"/>
    <w:rsid w:val="00BC2992"/>
    <w:rsid w:val="00BC29CD"/>
    <w:rsid w:val="00BC2A24"/>
    <w:rsid w:val="00BC2B1E"/>
    <w:rsid w:val="00BC2BC1"/>
    <w:rsid w:val="00BC2C89"/>
    <w:rsid w:val="00BC2D5E"/>
    <w:rsid w:val="00BC2EB2"/>
    <w:rsid w:val="00BC2F8D"/>
    <w:rsid w:val="00BC2FB1"/>
    <w:rsid w:val="00BC2FF7"/>
    <w:rsid w:val="00BC310E"/>
    <w:rsid w:val="00BC316C"/>
    <w:rsid w:val="00BC320B"/>
    <w:rsid w:val="00BC3256"/>
    <w:rsid w:val="00BC3332"/>
    <w:rsid w:val="00BC33AE"/>
    <w:rsid w:val="00BC33CC"/>
    <w:rsid w:val="00BC341D"/>
    <w:rsid w:val="00BC342B"/>
    <w:rsid w:val="00BC3477"/>
    <w:rsid w:val="00BC35DB"/>
    <w:rsid w:val="00BC371C"/>
    <w:rsid w:val="00BC37AB"/>
    <w:rsid w:val="00BC3827"/>
    <w:rsid w:val="00BC386A"/>
    <w:rsid w:val="00BC388E"/>
    <w:rsid w:val="00BC392B"/>
    <w:rsid w:val="00BC3943"/>
    <w:rsid w:val="00BC3990"/>
    <w:rsid w:val="00BC3A2E"/>
    <w:rsid w:val="00BC3AB8"/>
    <w:rsid w:val="00BC3B39"/>
    <w:rsid w:val="00BC3B47"/>
    <w:rsid w:val="00BC3BA1"/>
    <w:rsid w:val="00BC3D1E"/>
    <w:rsid w:val="00BC3D9A"/>
    <w:rsid w:val="00BC3DB6"/>
    <w:rsid w:val="00BC3FF9"/>
    <w:rsid w:val="00BC4067"/>
    <w:rsid w:val="00BC40EB"/>
    <w:rsid w:val="00BC41CD"/>
    <w:rsid w:val="00BC423F"/>
    <w:rsid w:val="00BC426E"/>
    <w:rsid w:val="00BC42A0"/>
    <w:rsid w:val="00BC43B0"/>
    <w:rsid w:val="00BC4452"/>
    <w:rsid w:val="00BC456E"/>
    <w:rsid w:val="00BC4590"/>
    <w:rsid w:val="00BC461B"/>
    <w:rsid w:val="00BC4620"/>
    <w:rsid w:val="00BC4639"/>
    <w:rsid w:val="00BC46AC"/>
    <w:rsid w:val="00BC46D9"/>
    <w:rsid w:val="00BC477F"/>
    <w:rsid w:val="00BC47EE"/>
    <w:rsid w:val="00BC4804"/>
    <w:rsid w:val="00BC4852"/>
    <w:rsid w:val="00BC487D"/>
    <w:rsid w:val="00BC4914"/>
    <w:rsid w:val="00BC497A"/>
    <w:rsid w:val="00BC49D6"/>
    <w:rsid w:val="00BC49E0"/>
    <w:rsid w:val="00BC4AE0"/>
    <w:rsid w:val="00BC4B05"/>
    <w:rsid w:val="00BC4CA8"/>
    <w:rsid w:val="00BC4E11"/>
    <w:rsid w:val="00BC502E"/>
    <w:rsid w:val="00BC504E"/>
    <w:rsid w:val="00BC5073"/>
    <w:rsid w:val="00BC5132"/>
    <w:rsid w:val="00BC51AA"/>
    <w:rsid w:val="00BC522F"/>
    <w:rsid w:val="00BC5288"/>
    <w:rsid w:val="00BC52A7"/>
    <w:rsid w:val="00BC5311"/>
    <w:rsid w:val="00BC544A"/>
    <w:rsid w:val="00BC5475"/>
    <w:rsid w:val="00BC5479"/>
    <w:rsid w:val="00BC54EE"/>
    <w:rsid w:val="00BC552F"/>
    <w:rsid w:val="00BC5562"/>
    <w:rsid w:val="00BC56C5"/>
    <w:rsid w:val="00BC57A9"/>
    <w:rsid w:val="00BC57FE"/>
    <w:rsid w:val="00BC584E"/>
    <w:rsid w:val="00BC58BE"/>
    <w:rsid w:val="00BC590B"/>
    <w:rsid w:val="00BC590C"/>
    <w:rsid w:val="00BC5962"/>
    <w:rsid w:val="00BC5970"/>
    <w:rsid w:val="00BC5986"/>
    <w:rsid w:val="00BC5A22"/>
    <w:rsid w:val="00BC5AAF"/>
    <w:rsid w:val="00BC5ADE"/>
    <w:rsid w:val="00BC5B45"/>
    <w:rsid w:val="00BC5BDF"/>
    <w:rsid w:val="00BC5C4D"/>
    <w:rsid w:val="00BC5C96"/>
    <w:rsid w:val="00BC5CCD"/>
    <w:rsid w:val="00BC5FC1"/>
    <w:rsid w:val="00BC6167"/>
    <w:rsid w:val="00BC627D"/>
    <w:rsid w:val="00BC62B5"/>
    <w:rsid w:val="00BC62D7"/>
    <w:rsid w:val="00BC62DB"/>
    <w:rsid w:val="00BC6337"/>
    <w:rsid w:val="00BC6358"/>
    <w:rsid w:val="00BC63E3"/>
    <w:rsid w:val="00BC646F"/>
    <w:rsid w:val="00BC64A8"/>
    <w:rsid w:val="00BC651E"/>
    <w:rsid w:val="00BC65BE"/>
    <w:rsid w:val="00BC6648"/>
    <w:rsid w:val="00BC6676"/>
    <w:rsid w:val="00BC6691"/>
    <w:rsid w:val="00BC6763"/>
    <w:rsid w:val="00BC689F"/>
    <w:rsid w:val="00BC68AF"/>
    <w:rsid w:val="00BC6A66"/>
    <w:rsid w:val="00BC6A9E"/>
    <w:rsid w:val="00BC6BB5"/>
    <w:rsid w:val="00BC6BEF"/>
    <w:rsid w:val="00BC6CBD"/>
    <w:rsid w:val="00BC6CFB"/>
    <w:rsid w:val="00BC6E0B"/>
    <w:rsid w:val="00BC6E65"/>
    <w:rsid w:val="00BC7060"/>
    <w:rsid w:val="00BC7068"/>
    <w:rsid w:val="00BC70A9"/>
    <w:rsid w:val="00BC70B4"/>
    <w:rsid w:val="00BC726D"/>
    <w:rsid w:val="00BC72FB"/>
    <w:rsid w:val="00BC735C"/>
    <w:rsid w:val="00BC7379"/>
    <w:rsid w:val="00BC741E"/>
    <w:rsid w:val="00BC7449"/>
    <w:rsid w:val="00BC755D"/>
    <w:rsid w:val="00BC75A9"/>
    <w:rsid w:val="00BC75C4"/>
    <w:rsid w:val="00BC75EB"/>
    <w:rsid w:val="00BC7621"/>
    <w:rsid w:val="00BC7697"/>
    <w:rsid w:val="00BC76AB"/>
    <w:rsid w:val="00BC77E1"/>
    <w:rsid w:val="00BC77E9"/>
    <w:rsid w:val="00BC78A5"/>
    <w:rsid w:val="00BC78F7"/>
    <w:rsid w:val="00BC79A3"/>
    <w:rsid w:val="00BC79DC"/>
    <w:rsid w:val="00BC7B88"/>
    <w:rsid w:val="00BC7B8F"/>
    <w:rsid w:val="00BC7BF4"/>
    <w:rsid w:val="00BC7C03"/>
    <w:rsid w:val="00BC7C4C"/>
    <w:rsid w:val="00BC7D2B"/>
    <w:rsid w:val="00BC7D34"/>
    <w:rsid w:val="00BC7DAD"/>
    <w:rsid w:val="00BC7DEB"/>
    <w:rsid w:val="00BC7DF1"/>
    <w:rsid w:val="00BC7EEE"/>
    <w:rsid w:val="00BC7F1A"/>
    <w:rsid w:val="00BC7FE9"/>
    <w:rsid w:val="00BD0019"/>
    <w:rsid w:val="00BD0022"/>
    <w:rsid w:val="00BD00DD"/>
    <w:rsid w:val="00BD011F"/>
    <w:rsid w:val="00BD0164"/>
    <w:rsid w:val="00BD01B3"/>
    <w:rsid w:val="00BD02A3"/>
    <w:rsid w:val="00BD0330"/>
    <w:rsid w:val="00BD03D4"/>
    <w:rsid w:val="00BD0471"/>
    <w:rsid w:val="00BD050B"/>
    <w:rsid w:val="00BD0683"/>
    <w:rsid w:val="00BD06AF"/>
    <w:rsid w:val="00BD06C5"/>
    <w:rsid w:val="00BD0734"/>
    <w:rsid w:val="00BD07A6"/>
    <w:rsid w:val="00BD088A"/>
    <w:rsid w:val="00BD08F9"/>
    <w:rsid w:val="00BD0919"/>
    <w:rsid w:val="00BD0A15"/>
    <w:rsid w:val="00BD0A1E"/>
    <w:rsid w:val="00BD0A85"/>
    <w:rsid w:val="00BD0AAB"/>
    <w:rsid w:val="00BD0ABE"/>
    <w:rsid w:val="00BD0B37"/>
    <w:rsid w:val="00BD0BE5"/>
    <w:rsid w:val="00BD0C4E"/>
    <w:rsid w:val="00BD0C89"/>
    <w:rsid w:val="00BD0CCF"/>
    <w:rsid w:val="00BD0D12"/>
    <w:rsid w:val="00BD0D77"/>
    <w:rsid w:val="00BD0DF8"/>
    <w:rsid w:val="00BD0E80"/>
    <w:rsid w:val="00BD0E85"/>
    <w:rsid w:val="00BD0EEC"/>
    <w:rsid w:val="00BD0F83"/>
    <w:rsid w:val="00BD0FC6"/>
    <w:rsid w:val="00BD1003"/>
    <w:rsid w:val="00BD10B6"/>
    <w:rsid w:val="00BD1131"/>
    <w:rsid w:val="00BD11FC"/>
    <w:rsid w:val="00BD120F"/>
    <w:rsid w:val="00BD1213"/>
    <w:rsid w:val="00BD123A"/>
    <w:rsid w:val="00BD1274"/>
    <w:rsid w:val="00BD1308"/>
    <w:rsid w:val="00BD1357"/>
    <w:rsid w:val="00BD13F0"/>
    <w:rsid w:val="00BD1444"/>
    <w:rsid w:val="00BD1481"/>
    <w:rsid w:val="00BD15CD"/>
    <w:rsid w:val="00BD1611"/>
    <w:rsid w:val="00BD1644"/>
    <w:rsid w:val="00BD16F0"/>
    <w:rsid w:val="00BD172A"/>
    <w:rsid w:val="00BD177B"/>
    <w:rsid w:val="00BD1817"/>
    <w:rsid w:val="00BD1831"/>
    <w:rsid w:val="00BD188D"/>
    <w:rsid w:val="00BD195C"/>
    <w:rsid w:val="00BD199E"/>
    <w:rsid w:val="00BD19DB"/>
    <w:rsid w:val="00BD1B2D"/>
    <w:rsid w:val="00BD1B5F"/>
    <w:rsid w:val="00BD1C09"/>
    <w:rsid w:val="00BD1C36"/>
    <w:rsid w:val="00BD1CA0"/>
    <w:rsid w:val="00BD1D9A"/>
    <w:rsid w:val="00BD1EBF"/>
    <w:rsid w:val="00BD1EF3"/>
    <w:rsid w:val="00BD1F54"/>
    <w:rsid w:val="00BD1F66"/>
    <w:rsid w:val="00BD20BA"/>
    <w:rsid w:val="00BD20CA"/>
    <w:rsid w:val="00BD20F2"/>
    <w:rsid w:val="00BD2289"/>
    <w:rsid w:val="00BD22ED"/>
    <w:rsid w:val="00BD2388"/>
    <w:rsid w:val="00BD23C7"/>
    <w:rsid w:val="00BD2467"/>
    <w:rsid w:val="00BD24A4"/>
    <w:rsid w:val="00BD261C"/>
    <w:rsid w:val="00BD2698"/>
    <w:rsid w:val="00BD272D"/>
    <w:rsid w:val="00BD28BA"/>
    <w:rsid w:val="00BD2A2D"/>
    <w:rsid w:val="00BD2AA5"/>
    <w:rsid w:val="00BD2B02"/>
    <w:rsid w:val="00BD2B38"/>
    <w:rsid w:val="00BD2B89"/>
    <w:rsid w:val="00BD2CAC"/>
    <w:rsid w:val="00BD2CB3"/>
    <w:rsid w:val="00BD2DD3"/>
    <w:rsid w:val="00BD2E84"/>
    <w:rsid w:val="00BD2F56"/>
    <w:rsid w:val="00BD2FFD"/>
    <w:rsid w:val="00BD305F"/>
    <w:rsid w:val="00BD3079"/>
    <w:rsid w:val="00BD30F5"/>
    <w:rsid w:val="00BD3155"/>
    <w:rsid w:val="00BD3159"/>
    <w:rsid w:val="00BD3195"/>
    <w:rsid w:val="00BD339F"/>
    <w:rsid w:val="00BD3455"/>
    <w:rsid w:val="00BD346E"/>
    <w:rsid w:val="00BD34D7"/>
    <w:rsid w:val="00BD3561"/>
    <w:rsid w:val="00BD3584"/>
    <w:rsid w:val="00BD3676"/>
    <w:rsid w:val="00BD3807"/>
    <w:rsid w:val="00BD380E"/>
    <w:rsid w:val="00BD3AA8"/>
    <w:rsid w:val="00BD3BFD"/>
    <w:rsid w:val="00BD3C64"/>
    <w:rsid w:val="00BD3C89"/>
    <w:rsid w:val="00BD3CE1"/>
    <w:rsid w:val="00BD3E10"/>
    <w:rsid w:val="00BD3E5B"/>
    <w:rsid w:val="00BD3EA2"/>
    <w:rsid w:val="00BD3EBD"/>
    <w:rsid w:val="00BD3EBF"/>
    <w:rsid w:val="00BD3EEA"/>
    <w:rsid w:val="00BD3F0E"/>
    <w:rsid w:val="00BD3F58"/>
    <w:rsid w:val="00BD3FAF"/>
    <w:rsid w:val="00BD3FB7"/>
    <w:rsid w:val="00BD3FED"/>
    <w:rsid w:val="00BD400E"/>
    <w:rsid w:val="00BD414B"/>
    <w:rsid w:val="00BD4218"/>
    <w:rsid w:val="00BD4233"/>
    <w:rsid w:val="00BD4260"/>
    <w:rsid w:val="00BD4328"/>
    <w:rsid w:val="00BD43BB"/>
    <w:rsid w:val="00BD449E"/>
    <w:rsid w:val="00BD4650"/>
    <w:rsid w:val="00BD466D"/>
    <w:rsid w:val="00BD46F3"/>
    <w:rsid w:val="00BD483A"/>
    <w:rsid w:val="00BD4875"/>
    <w:rsid w:val="00BD495A"/>
    <w:rsid w:val="00BD499B"/>
    <w:rsid w:val="00BD4AD5"/>
    <w:rsid w:val="00BD4AEC"/>
    <w:rsid w:val="00BD4BBA"/>
    <w:rsid w:val="00BD4C57"/>
    <w:rsid w:val="00BD4CDA"/>
    <w:rsid w:val="00BD4CEB"/>
    <w:rsid w:val="00BD4CED"/>
    <w:rsid w:val="00BD4D00"/>
    <w:rsid w:val="00BD4DEC"/>
    <w:rsid w:val="00BD4E2C"/>
    <w:rsid w:val="00BD4F08"/>
    <w:rsid w:val="00BD4F0B"/>
    <w:rsid w:val="00BD4F66"/>
    <w:rsid w:val="00BD4FEF"/>
    <w:rsid w:val="00BD503C"/>
    <w:rsid w:val="00BD5069"/>
    <w:rsid w:val="00BD5114"/>
    <w:rsid w:val="00BD526B"/>
    <w:rsid w:val="00BD52A7"/>
    <w:rsid w:val="00BD5307"/>
    <w:rsid w:val="00BD53AA"/>
    <w:rsid w:val="00BD5449"/>
    <w:rsid w:val="00BD5611"/>
    <w:rsid w:val="00BD56E3"/>
    <w:rsid w:val="00BD56EA"/>
    <w:rsid w:val="00BD57AA"/>
    <w:rsid w:val="00BD57CE"/>
    <w:rsid w:val="00BD58F6"/>
    <w:rsid w:val="00BD5930"/>
    <w:rsid w:val="00BD59AF"/>
    <w:rsid w:val="00BD5A70"/>
    <w:rsid w:val="00BD5C4D"/>
    <w:rsid w:val="00BD5CC7"/>
    <w:rsid w:val="00BD5D1E"/>
    <w:rsid w:val="00BD5D7D"/>
    <w:rsid w:val="00BD5E28"/>
    <w:rsid w:val="00BD5ED5"/>
    <w:rsid w:val="00BD6063"/>
    <w:rsid w:val="00BD60FF"/>
    <w:rsid w:val="00BD61CA"/>
    <w:rsid w:val="00BD62A7"/>
    <w:rsid w:val="00BD63BF"/>
    <w:rsid w:val="00BD63E4"/>
    <w:rsid w:val="00BD640F"/>
    <w:rsid w:val="00BD6482"/>
    <w:rsid w:val="00BD6506"/>
    <w:rsid w:val="00BD65F2"/>
    <w:rsid w:val="00BD67B9"/>
    <w:rsid w:val="00BD6815"/>
    <w:rsid w:val="00BD6977"/>
    <w:rsid w:val="00BD6A12"/>
    <w:rsid w:val="00BD6A69"/>
    <w:rsid w:val="00BD6A76"/>
    <w:rsid w:val="00BD6AFB"/>
    <w:rsid w:val="00BD6B48"/>
    <w:rsid w:val="00BD6B85"/>
    <w:rsid w:val="00BD6BFA"/>
    <w:rsid w:val="00BD6C06"/>
    <w:rsid w:val="00BD6C12"/>
    <w:rsid w:val="00BD6C14"/>
    <w:rsid w:val="00BD6D2A"/>
    <w:rsid w:val="00BD6D49"/>
    <w:rsid w:val="00BD6D62"/>
    <w:rsid w:val="00BD6DA9"/>
    <w:rsid w:val="00BD6DBA"/>
    <w:rsid w:val="00BD6DC8"/>
    <w:rsid w:val="00BD6DC9"/>
    <w:rsid w:val="00BD6F14"/>
    <w:rsid w:val="00BD6F3B"/>
    <w:rsid w:val="00BD70E2"/>
    <w:rsid w:val="00BD71B9"/>
    <w:rsid w:val="00BD71CF"/>
    <w:rsid w:val="00BD7426"/>
    <w:rsid w:val="00BD74B4"/>
    <w:rsid w:val="00BD7584"/>
    <w:rsid w:val="00BD76EF"/>
    <w:rsid w:val="00BD7739"/>
    <w:rsid w:val="00BD77CB"/>
    <w:rsid w:val="00BD78A6"/>
    <w:rsid w:val="00BD7A27"/>
    <w:rsid w:val="00BD7AD5"/>
    <w:rsid w:val="00BD7B96"/>
    <w:rsid w:val="00BD7BB5"/>
    <w:rsid w:val="00BD7CAA"/>
    <w:rsid w:val="00BD7CB4"/>
    <w:rsid w:val="00BD7E27"/>
    <w:rsid w:val="00BD7E9A"/>
    <w:rsid w:val="00BD7EA9"/>
    <w:rsid w:val="00BD7F6F"/>
    <w:rsid w:val="00BD7FFC"/>
    <w:rsid w:val="00BE0045"/>
    <w:rsid w:val="00BE00AB"/>
    <w:rsid w:val="00BE012D"/>
    <w:rsid w:val="00BE018C"/>
    <w:rsid w:val="00BE03D0"/>
    <w:rsid w:val="00BE0412"/>
    <w:rsid w:val="00BE0587"/>
    <w:rsid w:val="00BE0594"/>
    <w:rsid w:val="00BE06A4"/>
    <w:rsid w:val="00BE06D6"/>
    <w:rsid w:val="00BE0702"/>
    <w:rsid w:val="00BE0787"/>
    <w:rsid w:val="00BE087B"/>
    <w:rsid w:val="00BE087C"/>
    <w:rsid w:val="00BE08DA"/>
    <w:rsid w:val="00BE08DD"/>
    <w:rsid w:val="00BE0937"/>
    <w:rsid w:val="00BE0970"/>
    <w:rsid w:val="00BE0ACC"/>
    <w:rsid w:val="00BE0AD7"/>
    <w:rsid w:val="00BE0B90"/>
    <w:rsid w:val="00BE0BB3"/>
    <w:rsid w:val="00BE0C8B"/>
    <w:rsid w:val="00BE0CB4"/>
    <w:rsid w:val="00BE0CF2"/>
    <w:rsid w:val="00BE0D11"/>
    <w:rsid w:val="00BE0D44"/>
    <w:rsid w:val="00BE0D52"/>
    <w:rsid w:val="00BE0E04"/>
    <w:rsid w:val="00BE0E23"/>
    <w:rsid w:val="00BE0E3C"/>
    <w:rsid w:val="00BE1075"/>
    <w:rsid w:val="00BE10D2"/>
    <w:rsid w:val="00BE114F"/>
    <w:rsid w:val="00BE123E"/>
    <w:rsid w:val="00BE1293"/>
    <w:rsid w:val="00BE1322"/>
    <w:rsid w:val="00BE14AA"/>
    <w:rsid w:val="00BE14B9"/>
    <w:rsid w:val="00BE14C3"/>
    <w:rsid w:val="00BE155A"/>
    <w:rsid w:val="00BE15D1"/>
    <w:rsid w:val="00BE15F5"/>
    <w:rsid w:val="00BE16D6"/>
    <w:rsid w:val="00BE179E"/>
    <w:rsid w:val="00BE198D"/>
    <w:rsid w:val="00BE1997"/>
    <w:rsid w:val="00BE1A0A"/>
    <w:rsid w:val="00BE1A9D"/>
    <w:rsid w:val="00BE1AC7"/>
    <w:rsid w:val="00BE1B1B"/>
    <w:rsid w:val="00BE1B4D"/>
    <w:rsid w:val="00BE1B6F"/>
    <w:rsid w:val="00BE1C78"/>
    <w:rsid w:val="00BE1C91"/>
    <w:rsid w:val="00BE1D18"/>
    <w:rsid w:val="00BE1DDA"/>
    <w:rsid w:val="00BE1E18"/>
    <w:rsid w:val="00BE1E2E"/>
    <w:rsid w:val="00BE1F54"/>
    <w:rsid w:val="00BE1F81"/>
    <w:rsid w:val="00BE1FEC"/>
    <w:rsid w:val="00BE20B5"/>
    <w:rsid w:val="00BE20B7"/>
    <w:rsid w:val="00BE215F"/>
    <w:rsid w:val="00BE21B0"/>
    <w:rsid w:val="00BE21CF"/>
    <w:rsid w:val="00BE2303"/>
    <w:rsid w:val="00BE2323"/>
    <w:rsid w:val="00BE23D0"/>
    <w:rsid w:val="00BE254B"/>
    <w:rsid w:val="00BE254F"/>
    <w:rsid w:val="00BE257B"/>
    <w:rsid w:val="00BE2665"/>
    <w:rsid w:val="00BE2696"/>
    <w:rsid w:val="00BE26A4"/>
    <w:rsid w:val="00BE272D"/>
    <w:rsid w:val="00BE27B1"/>
    <w:rsid w:val="00BE27C0"/>
    <w:rsid w:val="00BE28B8"/>
    <w:rsid w:val="00BE2943"/>
    <w:rsid w:val="00BE2986"/>
    <w:rsid w:val="00BE29A2"/>
    <w:rsid w:val="00BE29EB"/>
    <w:rsid w:val="00BE2A3B"/>
    <w:rsid w:val="00BE2B91"/>
    <w:rsid w:val="00BE2BE3"/>
    <w:rsid w:val="00BE2C2F"/>
    <w:rsid w:val="00BE2D03"/>
    <w:rsid w:val="00BE2D94"/>
    <w:rsid w:val="00BE2F2A"/>
    <w:rsid w:val="00BE2FAE"/>
    <w:rsid w:val="00BE2FDE"/>
    <w:rsid w:val="00BE3210"/>
    <w:rsid w:val="00BE3217"/>
    <w:rsid w:val="00BE3224"/>
    <w:rsid w:val="00BE32E5"/>
    <w:rsid w:val="00BE3383"/>
    <w:rsid w:val="00BE3389"/>
    <w:rsid w:val="00BE33AE"/>
    <w:rsid w:val="00BE33CC"/>
    <w:rsid w:val="00BE35EB"/>
    <w:rsid w:val="00BE374C"/>
    <w:rsid w:val="00BE3877"/>
    <w:rsid w:val="00BE391C"/>
    <w:rsid w:val="00BE3933"/>
    <w:rsid w:val="00BE3996"/>
    <w:rsid w:val="00BE39A1"/>
    <w:rsid w:val="00BE3B4D"/>
    <w:rsid w:val="00BE3BAC"/>
    <w:rsid w:val="00BE3CAB"/>
    <w:rsid w:val="00BE3CDF"/>
    <w:rsid w:val="00BE3D4D"/>
    <w:rsid w:val="00BE3DC0"/>
    <w:rsid w:val="00BE3EB6"/>
    <w:rsid w:val="00BE3EE8"/>
    <w:rsid w:val="00BE3F0E"/>
    <w:rsid w:val="00BE3FF6"/>
    <w:rsid w:val="00BE4201"/>
    <w:rsid w:val="00BE4273"/>
    <w:rsid w:val="00BE42B2"/>
    <w:rsid w:val="00BE4310"/>
    <w:rsid w:val="00BE4429"/>
    <w:rsid w:val="00BE4432"/>
    <w:rsid w:val="00BE4445"/>
    <w:rsid w:val="00BE4450"/>
    <w:rsid w:val="00BE448A"/>
    <w:rsid w:val="00BE4499"/>
    <w:rsid w:val="00BE4553"/>
    <w:rsid w:val="00BE46BE"/>
    <w:rsid w:val="00BE46E7"/>
    <w:rsid w:val="00BE4775"/>
    <w:rsid w:val="00BE4798"/>
    <w:rsid w:val="00BE48EF"/>
    <w:rsid w:val="00BE493C"/>
    <w:rsid w:val="00BE4AD9"/>
    <w:rsid w:val="00BE4B68"/>
    <w:rsid w:val="00BE4B9A"/>
    <w:rsid w:val="00BE4BB4"/>
    <w:rsid w:val="00BE4BD1"/>
    <w:rsid w:val="00BE4BDE"/>
    <w:rsid w:val="00BE4C1E"/>
    <w:rsid w:val="00BE4CA3"/>
    <w:rsid w:val="00BE4EA2"/>
    <w:rsid w:val="00BE4EB8"/>
    <w:rsid w:val="00BE4F14"/>
    <w:rsid w:val="00BE4F1B"/>
    <w:rsid w:val="00BE4F97"/>
    <w:rsid w:val="00BE4FAB"/>
    <w:rsid w:val="00BE4FFD"/>
    <w:rsid w:val="00BE501C"/>
    <w:rsid w:val="00BE5022"/>
    <w:rsid w:val="00BE508B"/>
    <w:rsid w:val="00BE50B0"/>
    <w:rsid w:val="00BE50F0"/>
    <w:rsid w:val="00BE510C"/>
    <w:rsid w:val="00BE5162"/>
    <w:rsid w:val="00BE51E9"/>
    <w:rsid w:val="00BE5212"/>
    <w:rsid w:val="00BE5234"/>
    <w:rsid w:val="00BE527B"/>
    <w:rsid w:val="00BE53EA"/>
    <w:rsid w:val="00BE554D"/>
    <w:rsid w:val="00BE559E"/>
    <w:rsid w:val="00BE55C4"/>
    <w:rsid w:val="00BE55D0"/>
    <w:rsid w:val="00BE569F"/>
    <w:rsid w:val="00BE56D5"/>
    <w:rsid w:val="00BE56FE"/>
    <w:rsid w:val="00BE576B"/>
    <w:rsid w:val="00BE57F1"/>
    <w:rsid w:val="00BE58CB"/>
    <w:rsid w:val="00BE58E3"/>
    <w:rsid w:val="00BE591E"/>
    <w:rsid w:val="00BE594A"/>
    <w:rsid w:val="00BE5A0D"/>
    <w:rsid w:val="00BE5A5B"/>
    <w:rsid w:val="00BE5B24"/>
    <w:rsid w:val="00BE5B78"/>
    <w:rsid w:val="00BE5BDD"/>
    <w:rsid w:val="00BE5C4E"/>
    <w:rsid w:val="00BE5D16"/>
    <w:rsid w:val="00BE5D4C"/>
    <w:rsid w:val="00BE5E87"/>
    <w:rsid w:val="00BE5F0E"/>
    <w:rsid w:val="00BE5F55"/>
    <w:rsid w:val="00BE60DA"/>
    <w:rsid w:val="00BE621E"/>
    <w:rsid w:val="00BE629D"/>
    <w:rsid w:val="00BE62FD"/>
    <w:rsid w:val="00BE6331"/>
    <w:rsid w:val="00BE6354"/>
    <w:rsid w:val="00BE6390"/>
    <w:rsid w:val="00BE63C7"/>
    <w:rsid w:val="00BE63FE"/>
    <w:rsid w:val="00BE651C"/>
    <w:rsid w:val="00BE6575"/>
    <w:rsid w:val="00BE660B"/>
    <w:rsid w:val="00BE661B"/>
    <w:rsid w:val="00BE66C4"/>
    <w:rsid w:val="00BE67A0"/>
    <w:rsid w:val="00BE67EC"/>
    <w:rsid w:val="00BE686A"/>
    <w:rsid w:val="00BE687B"/>
    <w:rsid w:val="00BE68FA"/>
    <w:rsid w:val="00BE6925"/>
    <w:rsid w:val="00BE6975"/>
    <w:rsid w:val="00BE6AB7"/>
    <w:rsid w:val="00BE6AE5"/>
    <w:rsid w:val="00BE6B49"/>
    <w:rsid w:val="00BE6BC0"/>
    <w:rsid w:val="00BE6BF1"/>
    <w:rsid w:val="00BE6CE3"/>
    <w:rsid w:val="00BE6D30"/>
    <w:rsid w:val="00BE6E4F"/>
    <w:rsid w:val="00BE6E67"/>
    <w:rsid w:val="00BE6E93"/>
    <w:rsid w:val="00BE7066"/>
    <w:rsid w:val="00BE70CF"/>
    <w:rsid w:val="00BE7150"/>
    <w:rsid w:val="00BE71BD"/>
    <w:rsid w:val="00BE7235"/>
    <w:rsid w:val="00BE723B"/>
    <w:rsid w:val="00BE7253"/>
    <w:rsid w:val="00BE7261"/>
    <w:rsid w:val="00BE72F6"/>
    <w:rsid w:val="00BE7383"/>
    <w:rsid w:val="00BE7516"/>
    <w:rsid w:val="00BE758D"/>
    <w:rsid w:val="00BE76D2"/>
    <w:rsid w:val="00BE7727"/>
    <w:rsid w:val="00BE7867"/>
    <w:rsid w:val="00BE7881"/>
    <w:rsid w:val="00BE7892"/>
    <w:rsid w:val="00BE7942"/>
    <w:rsid w:val="00BE7A2C"/>
    <w:rsid w:val="00BE7AB6"/>
    <w:rsid w:val="00BE7B02"/>
    <w:rsid w:val="00BE7B16"/>
    <w:rsid w:val="00BE7B17"/>
    <w:rsid w:val="00BE7B47"/>
    <w:rsid w:val="00BE7CAB"/>
    <w:rsid w:val="00BE7D0C"/>
    <w:rsid w:val="00BE7DCE"/>
    <w:rsid w:val="00BE7EE4"/>
    <w:rsid w:val="00BE7EED"/>
    <w:rsid w:val="00BE7F87"/>
    <w:rsid w:val="00BF003C"/>
    <w:rsid w:val="00BF012D"/>
    <w:rsid w:val="00BF01DF"/>
    <w:rsid w:val="00BF0347"/>
    <w:rsid w:val="00BF0369"/>
    <w:rsid w:val="00BF0389"/>
    <w:rsid w:val="00BF0412"/>
    <w:rsid w:val="00BF0482"/>
    <w:rsid w:val="00BF0532"/>
    <w:rsid w:val="00BF05BE"/>
    <w:rsid w:val="00BF05F3"/>
    <w:rsid w:val="00BF0631"/>
    <w:rsid w:val="00BF06B9"/>
    <w:rsid w:val="00BF0737"/>
    <w:rsid w:val="00BF079D"/>
    <w:rsid w:val="00BF07C4"/>
    <w:rsid w:val="00BF0884"/>
    <w:rsid w:val="00BF08B5"/>
    <w:rsid w:val="00BF09BB"/>
    <w:rsid w:val="00BF0A89"/>
    <w:rsid w:val="00BF0B69"/>
    <w:rsid w:val="00BF0C3C"/>
    <w:rsid w:val="00BF0C68"/>
    <w:rsid w:val="00BF0E6A"/>
    <w:rsid w:val="00BF0F0F"/>
    <w:rsid w:val="00BF0F27"/>
    <w:rsid w:val="00BF0FB7"/>
    <w:rsid w:val="00BF1038"/>
    <w:rsid w:val="00BF1067"/>
    <w:rsid w:val="00BF10B1"/>
    <w:rsid w:val="00BF10BA"/>
    <w:rsid w:val="00BF10D9"/>
    <w:rsid w:val="00BF112F"/>
    <w:rsid w:val="00BF1149"/>
    <w:rsid w:val="00BF132E"/>
    <w:rsid w:val="00BF13A5"/>
    <w:rsid w:val="00BF142E"/>
    <w:rsid w:val="00BF1444"/>
    <w:rsid w:val="00BF149D"/>
    <w:rsid w:val="00BF1661"/>
    <w:rsid w:val="00BF16A3"/>
    <w:rsid w:val="00BF1724"/>
    <w:rsid w:val="00BF178B"/>
    <w:rsid w:val="00BF1821"/>
    <w:rsid w:val="00BF1830"/>
    <w:rsid w:val="00BF1868"/>
    <w:rsid w:val="00BF18AF"/>
    <w:rsid w:val="00BF18FB"/>
    <w:rsid w:val="00BF195D"/>
    <w:rsid w:val="00BF1993"/>
    <w:rsid w:val="00BF1A1A"/>
    <w:rsid w:val="00BF1AB2"/>
    <w:rsid w:val="00BF1ADB"/>
    <w:rsid w:val="00BF1B10"/>
    <w:rsid w:val="00BF1B51"/>
    <w:rsid w:val="00BF1B85"/>
    <w:rsid w:val="00BF1B94"/>
    <w:rsid w:val="00BF1C3C"/>
    <w:rsid w:val="00BF1D15"/>
    <w:rsid w:val="00BF1D17"/>
    <w:rsid w:val="00BF1D5C"/>
    <w:rsid w:val="00BF1D81"/>
    <w:rsid w:val="00BF1D83"/>
    <w:rsid w:val="00BF1DAB"/>
    <w:rsid w:val="00BF1DF7"/>
    <w:rsid w:val="00BF1E2B"/>
    <w:rsid w:val="00BF1E57"/>
    <w:rsid w:val="00BF1E8B"/>
    <w:rsid w:val="00BF1E99"/>
    <w:rsid w:val="00BF2034"/>
    <w:rsid w:val="00BF203B"/>
    <w:rsid w:val="00BF20BC"/>
    <w:rsid w:val="00BF212D"/>
    <w:rsid w:val="00BF217F"/>
    <w:rsid w:val="00BF2216"/>
    <w:rsid w:val="00BF2365"/>
    <w:rsid w:val="00BF2386"/>
    <w:rsid w:val="00BF2451"/>
    <w:rsid w:val="00BF247D"/>
    <w:rsid w:val="00BF24E8"/>
    <w:rsid w:val="00BF2644"/>
    <w:rsid w:val="00BF26CC"/>
    <w:rsid w:val="00BF2804"/>
    <w:rsid w:val="00BF284F"/>
    <w:rsid w:val="00BF28C0"/>
    <w:rsid w:val="00BF29F5"/>
    <w:rsid w:val="00BF2AE4"/>
    <w:rsid w:val="00BF2BB4"/>
    <w:rsid w:val="00BF2BF8"/>
    <w:rsid w:val="00BF2CC8"/>
    <w:rsid w:val="00BF2D67"/>
    <w:rsid w:val="00BF2D90"/>
    <w:rsid w:val="00BF2DB9"/>
    <w:rsid w:val="00BF2DFE"/>
    <w:rsid w:val="00BF2E6F"/>
    <w:rsid w:val="00BF2E8F"/>
    <w:rsid w:val="00BF2EE2"/>
    <w:rsid w:val="00BF2F31"/>
    <w:rsid w:val="00BF2F91"/>
    <w:rsid w:val="00BF312A"/>
    <w:rsid w:val="00BF31BA"/>
    <w:rsid w:val="00BF31BC"/>
    <w:rsid w:val="00BF31FA"/>
    <w:rsid w:val="00BF327C"/>
    <w:rsid w:val="00BF3283"/>
    <w:rsid w:val="00BF32AA"/>
    <w:rsid w:val="00BF3332"/>
    <w:rsid w:val="00BF3733"/>
    <w:rsid w:val="00BF37CC"/>
    <w:rsid w:val="00BF38A2"/>
    <w:rsid w:val="00BF38CE"/>
    <w:rsid w:val="00BF3949"/>
    <w:rsid w:val="00BF394A"/>
    <w:rsid w:val="00BF39A1"/>
    <w:rsid w:val="00BF3A6D"/>
    <w:rsid w:val="00BF3BC7"/>
    <w:rsid w:val="00BF3BDE"/>
    <w:rsid w:val="00BF3D43"/>
    <w:rsid w:val="00BF3D6A"/>
    <w:rsid w:val="00BF3E26"/>
    <w:rsid w:val="00BF403E"/>
    <w:rsid w:val="00BF4196"/>
    <w:rsid w:val="00BF41E0"/>
    <w:rsid w:val="00BF4243"/>
    <w:rsid w:val="00BF43E3"/>
    <w:rsid w:val="00BF43FE"/>
    <w:rsid w:val="00BF4515"/>
    <w:rsid w:val="00BF452B"/>
    <w:rsid w:val="00BF4557"/>
    <w:rsid w:val="00BF45C4"/>
    <w:rsid w:val="00BF45C9"/>
    <w:rsid w:val="00BF4631"/>
    <w:rsid w:val="00BF463E"/>
    <w:rsid w:val="00BF46D5"/>
    <w:rsid w:val="00BF4782"/>
    <w:rsid w:val="00BF47ED"/>
    <w:rsid w:val="00BF483A"/>
    <w:rsid w:val="00BF4912"/>
    <w:rsid w:val="00BF4997"/>
    <w:rsid w:val="00BF49D7"/>
    <w:rsid w:val="00BF4A2E"/>
    <w:rsid w:val="00BF4A54"/>
    <w:rsid w:val="00BF4A9D"/>
    <w:rsid w:val="00BF4AA3"/>
    <w:rsid w:val="00BF4AAA"/>
    <w:rsid w:val="00BF4B2A"/>
    <w:rsid w:val="00BF4B68"/>
    <w:rsid w:val="00BF4BD0"/>
    <w:rsid w:val="00BF4C17"/>
    <w:rsid w:val="00BF4CAF"/>
    <w:rsid w:val="00BF4CB7"/>
    <w:rsid w:val="00BF4D45"/>
    <w:rsid w:val="00BF4D49"/>
    <w:rsid w:val="00BF4E3C"/>
    <w:rsid w:val="00BF4EDD"/>
    <w:rsid w:val="00BF4FCD"/>
    <w:rsid w:val="00BF4FED"/>
    <w:rsid w:val="00BF502B"/>
    <w:rsid w:val="00BF509E"/>
    <w:rsid w:val="00BF5198"/>
    <w:rsid w:val="00BF519E"/>
    <w:rsid w:val="00BF51DB"/>
    <w:rsid w:val="00BF52D7"/>
    <w:rsid w:val="00BF540A"/>
    <w:rsid w:val="00BF5426"/>
    <w:rsid w:val="00BF5453"/>
    <w:rsid w:val="00BF55CD"/>
    <w:rsid w:val="00BF5696"/>
    <w:rsid w:val="00BF570B"/>
    <w:rsid w:val="00BF5721"/>
    <w:rsid w:val="00BF5742"/>
    <w:rsid w:val="00BF575E"/>
    <w:rsid w:val="00BF5858"/>
    <w:rsid w:val="00BF5A60"/>
    <w:rsid w:val="00BF5AB7"/>
    <w:rsid w:val="00BF5BBD"/>
    <w:rsid w:val="00BF5BD1"/>
    <w:rsid w:val="00BF5C3D"/>
    <w:rsid w:val="00BF5C90"/>
    <w:rsid w:val="00BF5D22"/>
    <w:rsid w:val="00BF5E18"/>
    <w:rsid w:val="00BF5FAB"/>
    <w:rsid w:val="00BF6097"/>
    <w:rsid w:val="00BF61AF"/>
    <w:rsid w:val="00BF625D"/>
    <w:rsid w:val="00BF6292"/>
    <w:rsid w:val="00BF629F"/>
    <w:rsid w:val="00BF6308"/>
    <w:rsid w:val="00BF6351"/>
    <w:rsid w:val="00BF63D3"/>
    <w:rsid w:val="00BF63E9"/>
    <w:rsid w:val="00BF6421"/>
    <w:rsid w:val="00BF6575"/>
    <w:rsid w:val="00BF65DF"/>
    <w:rsid w:val="00BF65F6"/>
    <w:rsid w:val="00BF6636"/>
    <w:rsid w:val="00BF6668"/>
    <w:rsid w:val="00BF6672"/>
    <w:rsid w:val="00BF674B"/>
    <w:rsid w:val="00BF67AB"/>
    <w:rsid w:val="00BF67E7"/>
    <w:rsid w:val="00BF6809"/>
    <w:rsid w:val="00BF681B"/>
    <w:rsid w:val="00BF6934"/>
    <w:rsid w:val="00BF6942"/>
    <w:rsid w:val="00BF69A0"/>
    <w:rsid w:val="00BF69E0"/>
    <w:rsid w:val="00BF6B75"/>
    <w:rsid w:val="00BF6BC2"/>
    <w:rsid w:val="00BF6BDE"/>
    <w:rsid w:val="00BF6BED"/>
    <w:rsid w:val="00BF6BF3"/>
    <w:rsid w:val="00BF6CA7"/>
    <w:rsid w:val="00BF6CFC"/>
    <w:rsid w:val="00BF6D7B"/>
    <w:rsid w:val="00BF6E04"/>
    <w:rsid w:val="00BF6F0F"/>
    <w:rsid w:val="00BF7153"/>
    <w:rsid w:val="00BF7188"/>
    <w:rsid w:val="00BF7280"/>
    <w:rsid w:val="00BF72AD"/>
    <w:rsid w:val="00BF7431"/>
    <w:rsid w:val="00BF747F"/>
    <w:rsid w:val="00BF7480"/>
    <w:rsid w:val="00BF748F"/>
    <w:rsid w:val="00BF74BC"/>
    <w:rsid w:val="00BF75BD"/>
    <w:rsid w:val="00BF75C0"/>
    <w:rsid w:val="00BF75D6"/>
    <w:rsid w:val="00BF7730"/>
    <w:rsid w:val="00BF7738"/>
    <w:rsid w:val="00BF7851"/>
    <w:rsid w:val="00BF78E9"/>
    <w:rsid w:val="00BF790D"/>
    <w:rsid w:val="00BF7972"/>
    <w:rsid w:val="00BF7AE4"/>
    <w:rsid w:val="00BF7B75"/>
    <w:rsid w:val="00BF7BBC"/>
    <w:rsid w:val="00BF7C17"/>
    <w:rsid w:val="00BF7D76"/>
    <w:rsid w:val="00BF7D8F"/>
    <w:rsid w:val="00BF7E36"/>
    <w:rsid w:val="00BF7E6E"/>
    <w:rsid w:val="00BF7E87"/>
    <w:rsid w:val="00BF7F39"/>
    <w:rsid w:val="00C00033"/>
    <w:rsid w:val="00C0004D"/>
    <w:rsid w:val="00C000A0"/>
    <w:rsid w:val="00C0019A"/>
    <w:rsid w:val="00C00206"/>
    <w:rsid w:val="00C0025E"/>
    <w:rsid w:val="00C0026A"/>
    <w:rsid w:val="00C0044D"/>
    <w:rsid w:val="00C00472"/>
    <w:rsid w:val="00C004B7"/>
    <w:rsid w:val="00C005A4"/>
    <w:rsid w:val="00C005C8"/>
    <w:rsid w:val="00C005FB"/>
    <w:rsid w:val="00C00758"/>
    <w:rsid w:val="00C0075B"/>
    <w:rsid w:val="00C0080A"/>
    <w:rsid w:val="00C008C4"/>
    <w:rsid w:val="00C008E4"/>
    <w:rsid w:val="00C0091C"/>
    <w:rsid w:val="00C0096C"/>
    <w:rsid w:val="00C009C4"/>
    <w:rsid w:val="00C00A06"/>
    <w:rsid w:val="00C00A11"/>
    <w:rsid w:val="00C00ACF"/>
    <w:rsid w:val="00C00AEC"/>
    <w:rsid w:val="00C00B90"/>
    <w:rsid w:val="00C00BC1"/>
    <w:rsid w:val="00C00BFF"/>
    <w:rsid w:val="00C00CD9"/>
    <w:rsid w:val="00C00DAE"/>
    <w:rsid w:val="00C00ED2"/>
    <w:rsid w:val="00C00F70"/>
    <w:rsid w:val="00C010F4"/>
    <w:rsid w:val="00C0122B"/>
    <w:rsid w:val="00C01245"/>
    <w:rsid w:val="00C01251"/>
    <w:rsid w:val="00C0125D"/>
    <w:rsid w:val="00C01339"/>
    <w:rsid w:val="00C01393"/>
    <w:rsid w:val="00C013A0"/>
    <w:rsid w:val="00C013BE"/>
    <w:rsid w:val="00C01412"/>
    <w:rsid w:val="00C0153D"/>
    <w:rsid w:val="00C01593"/>
    <w:rsid w:val="00C015F6"/>
    <w:rsid w:val="00C01628"/>
    <w:rsid w:val="00C01657"/>
    <w:rsid w:val="00C017B8"/>
    <w:rsid w:val="00C018F7"/>
    <w:rsid w:val="00C01959"/>
    <w:rsid w:val="00C01A13"/>
    <w:rsid w:val="00C01C34"/>
    <w:rsid w:val="00C01C42"/>
    <w:rsid w:val="00C01C43"/>
    <w:rsid w:val="00C01C80"/>
    <w:rsid w:val="00C01CBD"/>
    <w:rsid w:val="00C01D2A"/>
    <w:rsid w:val="00C01D49"/>
    <w:rsid w:val="00C01DD9"/>
    <w:rsid w:val="00C01E6C"/>
    <w:rsid w:val="00C01F16"/>
    <w:rsid w:val="00C01F3F"/>
    <w:rsid w:val="00C01FDB"/>
    <w:rsid w:val="00C02008"/>
    <w:rsid w:val="00C020C7"/>
    <w:rsid w:val="00C020F7"/>
    <w:rsid w:val="00C02195"/>
    <w:rsid w:val="00C022A3"/>
    <w:rsid w:val="00C02384"/>
    <w:rsid w:val="00C0238C"/>
    <w:rsid w:val="00C023C4"/>
    <w:rsid w:val="00C023FE"/>
    <w:rsid w:val="00C024F2"/>
    <w:rsid w:val="00C0262D"/>
    <w:rsid w:val="00C026A1"/>
    <w:rsid w:val="00C026F3"/>
    <w:rsid w:val="00C0278F"/>
    <w:rsid w:val="00C0281F"/>
    <w:rsid w:val="00C0282A"/>
    <w:rsid w:val="00C028E2"/>
    <w:rsid w:val="00C02932"/>
    <w:rsid w:val="00C0297C"/>
    <w:rsid w:val="00C029AD"/>
    <w:rsid w:val="00C029C4"/>
    <w:rsid w:val="00C02A25"/>
    <w:rsid w:val="00C02A5B"/>
    <w:rsid w:val="00C02B40"/>
    <w:rsid w:val="00C02BC6"/>
    <w:rsid w:val="00C02CB8"/>
    <w:rsid w:val="00C02D6C"/>
    <w:rsid w:val="00C02D6F"/>
    <w:rsid w:val="00C02E30"/>
    <w:rsid w:val="00C02F61"/>
    <w:rsid w:val="00C03009"/>
    <w:rsid w:val="00C03029"/>
    <w:rsid w:val="00C0303F"/>
    <w:rsid w:val="00C03204"/>
    <w:rsid w:val="00C032FC"/>
    <w:rsid w:val="00C03319"/>
    <w:rsid w:val="00C033DB"/>
    <w:rsid w:val="00C03425"/>
    <w:rsid w:val="00C0352F"/>
    <w:rsid w:val="00C03697"/>
    <w:rsid w:val="00C0371E"/>
    <w:rsid w:val="00C03735"/>
    <w:rsid w:val="00C037C2"/>
    <w:rsid w:val="00C037C4"/>
    <w:rsid w:val="00C03861"/>
    <w:rsid w:val="00C0388A"/>
    <w:rsid w:val="00C038BF"/>
    <w:rsid w:val="00C038FD"/>
    <w:rsid w:val="00C0390E"/>
    <w:rsid w:val="00C03926"/>
    <w:rsid w:val="00C039F8"/>
    <w:rsid w:val="00C03A11"/>
    <w:rsid w:val="00C03A4B"/>
    <w:rsid w:val="00C03A93"/>
    <w:rsid w:val="00C03AE8"/>
    <w:rsid w:val="00C03B0D"/>
    <w:rsid w:val="00C03B30"/>
    <w:rsid w:val="00C03C49"/>
    <w:rsid w:val="00C03CC1"/>
    <w:rsid w:val="00C03D8D"/>
    <w:rsid w:val="00C03F0B"/>
    <w:rsid w:val="00C03F14"/>
    <w:rsid w:val="00C03F4A"/>
    <w:rsid w:val="00C0402D"/>
    <w:rsid w:val="00C04043"/>
    <w:rsid w:val="00C040D1"/>
    <w:rsid w:val="00C040D3"/>
    <w:rsid w:val="00C040D5"/>
    <w:rsid w:val="00C041CA"/>
    <w:rsid w:val="00C042A0"/>
    <w:rsid w:val="00C04324"/>
    <w:rsid w:val="00C04333"/>
    <w:rsid w:val="00C04340"/>
    <w:rsid w:val="00C0435D"/>
    <w:rsid w:val="00C043BD"/>
    <w:rsid w:val="00C044FC"/>
    <w:rsid w:val="00C04530"/>
    <w:rsid w:val="00C0455C"/>
    <w:rsid w:val="00C04600"/>
    <w:rsid w:val="00C04701"/>
    <w:rsid w:val="00C0478D"/>
    <w:rsid w:val="00C047B3"/>
    <w:rsid w:val="00C04890"/>
    <w:rsid w:val="00C048D8"/>
    <w:rsid w:val="00C049DC"/>
    <w:rsid w:val="00C04AE1"/>
    <w:rsid w:val="00C04C74"/>
    <w:rsid w:val="00C04C79"/>
    <w:rsid w:val="00C04CC0"/>
    <w:rsid w:val="00C04ED6"/>
    <w:rsid w:val="00C04EE8"/>
    <w:rsid w:val="00C04EF2"/>
    <w:rsid w:val="00C04F5C"/>
    <w:rsid w:val="00C050A3"/>
    <w:rsid w:val="00C0512F"/>
    <w:rsid w:val="00C05132"/>
    <w:rsid w:val="00C051B3"/>
    <w:rsid w:val="00C051DC"/>
    <w:rsid w:val="00C05215"/>
    <w:rsid w:val="00C05254"/>
    <w:rsid w:val="00C05336"/>
    <w:rsid w:val="00C05347"/>
    <w:rsid w:val="00C0537F"/>
    <w:rsid w:val="00C05389"/>
    <w:rsid w:val="00C053CE"/>
    <w:rsid w:val="00C0547A"/>
    <w:rsid w:val="00C054A6"/>
    <w:rsid w:val="00C054C5"/>
    <w:rsid w:val="00C054EF"/>
    <w:rsid w:val="00C054F0"/>
    <w:rsid w:val="00C05573"/>
    <w:rsid w:val="00C0558B"/>
    <w:rsid w:val="00C055B0"/>
    <w:rsid w:val="00C056A1"/>
    <w:rsid w:val="00C056BD"/>
    <w:rsid w:val="00C0575C"/>
    <w:rsid w:val="00C058AC"/>
    <w:rsid w:val="00C0591F"/>
    <w:rsid w:val="00C05935"/>
    <w:rsid w:val="00C05974"/>
    <w:rsid w:val="00C059D2"/>
    <w:rsid w:val="00C05A13"/>
    <w:rsid w:val="00C05A6E"/>
    <w:rsid w:val="00C05AC2"/>
    <w:rsid w:val="00C05B08"/>
    <w:rsid w:val="00C05CB5"/>
    <w:rsid w:val="00C05CF2"/>
    <w:rsid w:val="00C05D1F"/>
    <w:rsid w:val="00C05DD3"/>
    <w:rsid w:val="00C05E0E"/>
    <w:rsid w:val="00C05E16"/>
    <w:rsid w:val="00C05E27"/>
    <w:rsid w:val="00C06043"/>
    <w:rsid w:val="00C0605F"/>
    <w:rsid w:val="00C06064"/>
    <w:rsid w:val="00C0608A"/>
    <w:rsid w:val="00C06191"/>
    <w:rsid w:val="00C06199"/>
    <w:rsid w:val="00C061E4"/>
    <w:rsid w:val="00C06264"/>
    <w:rsid w:val="00C0628F"/>
    <w:rsid w:val="00C062DA"/>
    <w:rsid w:val="00C06304"/>
    <w:rsid w:val="00C0634F"/>
    <w:rsid w:val="00C0635B"/>
    <w:rsid w:val="00C06396"/>
    <w:rsid w:val="00C063C2"/>
    <w:rsid w:val="00C06403"/>
    <w:rsid w:val="00C065E4"/>
    <w:rsid w:val="00C065F2"/>
    <w:rsid w:val="00C066E4"/>
    <w:rsid w:val="00C06714"/>
    <w:rsid w:val="00C06736"/>
    <w:rsid w:val="00C067D5"/>
    <w:rsid w:val="00C06810"/>
    <w:rsid w:val="00C068BF"/>
    <w:rsid w:val="00C06998"/>
    <w:rsid w:val="00C069C8"/>
    <w:rsid w:val="00C06AC0"/>
    <w:rsid w:val="00C06B4B"/>
    <w:rsid w:val="00C06C34"/>
    <w:rsid w:val="00C06C45"/>
    <w:rsid w:val="00C06C5C"/>
    <w:rsid w:val="00C06C7A"/>
    <w:rsid w:val="00C06D64"/>
    <w:rsid w:val="00C06D70"/>
    <w:rsid w:val="00C06DF1"/>
    <w:rsid w:val="00C06FE8"/>
    <w:rsid w:val="00C07005"/>
    <w:rsid w:val="00C0701D"/>
    <w:rsid w:val="00C07075"/>
    <w:rsid w:val="00C072A2"/>
    <w:rsid w:val="00C072AE"/>
    <w:rsid w:val="00C07412"/>
    <w:rsid w:val="00C0745F"/>
    <w:rsid w:val="00C074DE"/>
    <w:rsid w:val="00C0759B"/>
    <w:rsid w:val="00C0760C"/>
    <w:rsid w:val="00C076A5"/>
    <w:rsid w:val="00C076B4"/>
    <w:rsid w:val="00C07878"/>
    <w:rsid w:val="00C0788B"/>
    <w:rsid w:val="00C078AB"/>
    <w:rsid w:val="00C07A0B"/>
    <w:rsid w:val="00C07A1B"/>
    <w:rsid w:val="00C07ACC"/>
    <w:rsid w:val="00C07CCC"/>
    <w:rsid w:val="00C07E14"/>
    <w:rsid w:val="00C07E24"/>
    <w:rsid w:val="00C07E79"/>
    <w:rsid w:val="00C07E91"/>
    <w:rsid w:val="00C07EE5"/>
    <w:rsid w:val="00C07F22"/>
    <w:rsid w:val="00C07F78"/>
    <w:rsid w:val="00C07FE3"/>
    <w:rsid w:val="00C100EA"/>
    <w:rsid w:val="00C10119"/>
    <w:rsid w:val="00C101B9"/>
    <w:rsid w:val="00C1028F"/>
    <w:rsid w:val="00C102C5"/>
    <w:rsid w:val="00C102F9"/>
    <w:rsid w:val="00C1030F"/>
    <w:rsid w:val="00C10362"/>
    <w:rsid w:val="00C103C9"/>
    <w:rsid w:val="00C1045E"/>
    <w:rsid w:val="00C10485"/>
    <w:rsid w:val="00C104BC"/>
    <w:rsid w:val="00C10519"/>
    <w:rsid w:val="00C10524"/>
    <w:rsid w:val="00C105F0"/>
    <w:rsid w:val="00C1063D"/>
    <w:rsid w:val="00C106B0"/>
    <w:rsid w:val="00C106ED"/>
    <w:rsid w:val="00C10817"/>
    <w:rsid w:val="00C1086B"/>
    <w:rsid w:val="00C108DB"/>
    <w:rsid w:val="00C1095C"/>
    <w:rsid w:val="00C10971"/>
    <w:rsid w:val="00C10A82"/>
    <w:rsid w:val="00C10A92"/>
    <w:rsid w:val="00C10B5A"/>
    <w:rsid w:val="00C10BCB"/>
    <w:rsid w:val="00C10C1A"/>
    <w:rsid w:val="00C10C93"/>
    <w:rsid w:val="00C10CA4"/>
    <w:rsid w:val="00C10CFE"/>
    <w:rsid w:val="00C10D30"/>
    <w:rsid w:val="00C10E2A"/>
    <w:rsid w:val="00C10E6C"/>
    <w:rsid w:val="00C10E8D"/>
    <w:rsid w:val="00C10E96"/>
    <w:rsid w:val="00C1106D"/>
    <w:rsid w:val="00C110A1"/>
    <w:rsid w:val="00C110A6"/>
    <w:rsid w:val="00C110B6"/>
    <w:rsid w:val="00C111D3"/>
    <w:rsid w:val="00C11259"/>
    <w:rsid w:val="00C112DA"/>
    <w:rsid w:val="00C1147A"/>
    <w:rsid w:val="00C1147F"/>
    <w:rsid w:val="00C1158F"/>
    <w:rsid w:val="00C1160A"/>
    <w:rsid w:val="00C1160C"/>
    <w:rsid w:val="00C11693"/>
    <w:rsid w:val="00C1176E"/>
    <w:rsid w:val="00C11809"/>
    <w:rsid w:val="00C1184B"/>
    <w:rsid w:val="00C1194C"/>
    <w:rsid w:val="00C11B25"/>
    <w:rsid w:val="00C11B57"/>
    <w:rsid w:val="00C11B59"/>
    <w:rsid w:val="00C11B79"/>
    <w:rsid w:val="00C11B91"/>
    <w:rsid w:val="00C11BA1"/>
    <w:rsid w:val="00C11BED"/>
    <w:rsid w:val="00C11CB8"/>
    <w:rsid w:val="00C11DBA"/>
    <w:rsid w:val="00C11ED0"/>
    <w:rsid w:val="00C11EDF"/>
    <w:rsid w:val="00C11F13"/>
    <w:rsid w:val="00C11F99"/>
    <w:rsid w:val="00C11FDD"/>
    <w:rsid w:val="00C120D0"/>
    <w:rsid w:val="00C12169"/>
    <w:rsid w:val="00C1218D"/>
    <w:rsid w:val="00C121E8"/>
    <w:rsid w:val="00C1222E"/>
    <w:rsid w:val="00C1227C"/>
    <w:rsid w:val="00C122B3"/>
    <w:rsid w:val="00C122B7"/>
    <w:rsid w:val="00C12525"/>
    <w:rsid w:val="00C12542"/>
    <w:rsid w:val="00C1267F"/>
    <w:rsid w:val="00C12970"/>
    <w:rsid w:val="00C1297F"/>
    <w:rsid w:val="00C129E1"/>
    <w:rsid w:val="00C12AD2"/>
    <w:rsid w:val="00C12B43"/>
    <w:rsid w:val="00C12C1E"/>
    <w:rsid w:val="00C12C27"/>
    <w:rsid w:val="00C12C3D"/>
    <w:rsid w:val="00C12C70"/>
    <w:rsid w:val="00C12C81"/>
    <w:rsid w:val="00C12C83"/>
    <w:rsid w:val="00C12D38"/>
    <w:rsid w:val="00C12D85"/>
    <w:rsid w:val="00C12E00"/>
    <w:rsid w:val="00C12E1F"/>
    <w:rsid w:val="00C12ED2"/>
    <w:rsid w:val="00C12F1C"/>
    <w:rsid w:val="00C12F36"/>
    <w:rsid w:val="00C1304C"/>
    <w:rsid w:val="00C1324B"/>
    <w:rsid w:val="00C132A5"/>
    <w:rsid w:val="00C132AE"/>
    <w:rsid w:val="00C13309"/>
    <w:rsid w:val="00C133DA"/>
    <w:rsid w:val="00C13458"/>
    <w:rsid w:val="00C13622"/>
    <w:rsid w:val="00C1365B"/>
    <w:rsid w:val="00C1371E"/>
    <w:rsid w:val="00C13739"/>
    <w:rsid w:val="00C1378E"/>
    <w:rsid w:val="00C13799"/>
    <w:rsid w:val="00C137D9"/>
    <w:rsid w:val="00C137F1"/>
    <w:rsid w:val="00C1380D"/>
    <w:rsid w:val="00C1383E"/>
    <w:rsid w:val="00C13842"/>
    <w:rsid w:val="00C13871"/>
    <w:rsid w:val="00C138F7"/>
    <w:rsid w:val="00C139F9"/>
    <w:rsid w:val="00C13A1C"/>
    <w:rsid w:val="00C13A9D"/>
    <w:rsid w:val="00C13B5F"/>
    <w:rsid w:val="00C13B66"/>
    <w:rsid w:val="00C13BD6"/>
    <w:rsid w:val="00C13BD7"/>
    <w:rsid w:val="00C13C2D"/>
    <w:rsid w:val="00C13CBB"/>
    <w:rsid w:val="00C13CD9"/>
    <w:rsid w:val="00C13D06"/>
    <w:rsid w:val="00C13D0B"/>
    <w:rsid w:val="00C13D84"/>
    <w:rsid w:val="00C13E41"/>
    <w:rsid w:val="00C13EB9"/>
    <w:rsid w:val="00C13EE0"/>
    <w:rsid w:val="00C13F2C"/>
    <w:rsid w:val="00C13F33"/>
    <w:rsid w:val="00C13F39"/>
    <w:rsid w:val="00C13FE6"/>
    <w:rsid w:val="00C1406F"/>
    <w:rsid w:val="00C14089"/>
    <w:rsid w:val="00C140A4"/>
    <w:rsid w:val="00C14182"/>
    <w:rsid w:val="00C141F1"/>
    <w:rsid w:val="00C14222"/>
    <w:rsid w:val="00C142DB"/>
    <w:rsid w:val="00C14301"/>
    <w:rsid w:val="00C143FC"/>
    <w:rsid w:val="00C1451F"/>
    <w:rsid w:val="00C14526"/>
    <w:rsid w:val="00C1457F"/>
    <w:rsid w:val="00C145C5"/>
    <w:rsid w:val="00C14607"/>
    <w:rsid w:val="00C1461B"/>
    <w:rsid w:val="00C1462D"/>
    <w:rsid w:val="00C1465C"/>
    <w:rsid w:val="00C14665"/>
    <w:rsid w:val="00C14684"/>
    <w:rsid w:val="00C146B2"/>
    <w:rsid w:val="00C146C6"/>
    <w:rsid w:val="00C1486A"/>
    <w:rsid w:val="00C14949"/>
    <w:rsid w:val="00C14A24"/>
    <w:rsid w:val="00C14A61"/>
    <w:rsid w:val="00C14A92"/>
    <w:rsid w:val="00C14AFA"/>
    <w:rsid w:val="00C14B45"/>
    <w:rsid w:val="00C14C20"/>
    <w:rsid w:val="00C14CAD"/>
    <w:rsid w:val="00C14CAF"/>
    <w:rsid w:val="00C14E35"/>
    <w:rsid w:val="00C14E6B"/>
    <w:rsid w:val="00C14EC2"/>
    <w:rsid w:val="00C14F48"/>
    <w:rsid w:val="00C14F7E"/>
    <w:rsid w:val="00C1507D"/>
    <w:rsid w:val="00C15129"/>
    <w:rsid w:val="00C1512A"/>
    <w:rsid w:val="00C15136"/>
    <w:rsid w:val="00C151F3"/>
    <w:rsid w:val="00C152B4"/>
    <w:rsid w:val="00C152CE"/>
    <w:rsid w:val="00C1532A"/>
    <w:rsid w:val="00C15351"/>
    <w:rsid w:val="00C153F4"/>
    <w:rsid w:val="00C15562"/>
    <w:rsid w:val="00C15761"/>
    <w:rsid w:val="00C157B2"/>
    <w:rsid w:val="00C157DD"/>
    <w:rsid w:val="00C157F3"/>
    <w:rsid w:val="00C15967"/>
    <w:rsid w:val="00C159B4"/>
    <w:rsid w:val="00C15A45"/>
    <w:rsid w:val="00C15AE4"/>
    <w:rsid w:val="00C15B19"/>
    <w:rsid w:val="00C15B77"/>
    <w:rsid w:val="00C15E49"/>
    <w:rsid w:val="00C15EEF"/>
    <w:rsid w:val="00C15F12"/>
    <w:rsid w:val="00C15F99"/>
    <w:rsid w:val="00C16010"/>
    <w:rsid w:val="00C1604F"/>
    <w:rsid w:val="00C1608C"/>
    <w:rsid w:val="00C160D5"/>
    <w:rsid w:val="00C160E7"/>
    <w:rsid w:val="00C1610B"/>
    <w:rsid w:val="00C16110"/>
    <w:rsid w:val="00C16143"/>
    <w:rsid w:val="00C16156"/>
    <w:rsid w:val="00C1616C"/>
    <w:rsid w:val="00C161A0"/>
    <w:rsid w:val="00C161C6"/>
    <w:rsid w:val="00C161FF"/>
    <w:rsid w:val="00C16262"/>
    <w:rsid w:val="00C1629C"/>
    <w:rsid w:val="00C162B9"/>
    <w:rsid w:val="00C1631B"/>
    <w:rsid w:val="00C163BC"/>
    <w:rsid w:val="00C1654B"/>
    <w:rsid w:val="00C16572"/>
    <w:rsid w:val="00C16576"/>
    <w:rsid w:val="00C16596"/>
    <w:rsid w:val="00C165B3"/>
    <w:rsid w:val="00C166CC"/>
    <w:rsid w:val="00C166E3"/>
    <w:rsid w:val="00C16731"/>
    <w:rsid w:val="00C167BB"/>
    <w:rsid w:val="00C167C0"/>
    <w:rsid w:val="00C167E3"/>
    <w:rsid w:val="00C168BA"/>
    <w:rsid w:val="00C1691A"/>
    <w:rsid w:val="00C1696C"/>
    <w:rsid w:val="00C1699D"/>
    <w:rsid w:val="00C16AB5"/>
    <w:rsid w:val="00C16B09"/>
    <w:rsid w:val="00C16C2B"/>
    <w:rsid w:val="00C16C4B"/>
    <w:rsid w:val="00C16C7B"/>
    <w:rsid w:val="00C16CC2"/>
    <w:rsid w:val="00C16DCF"/>
    <w:rsid w:val="00C16EBD"/>
    <w:rsid w:val="00C16F7D"/>
    <w:rsid w:val="00C16FD2"/>
    <w:rsid w:val="00C16FD9"/>
    <w:rsid w:val="00C16FF0"/>
    <w:rsid w:val="00C1701F"/>
    <w:rsid w:val="00C170BF"/>
    <w:rsid w:val="00C170E4"/>
    <w:rsid w:val="00C1715F"/>
    <w:rsid w:val="00C171DF"/>
    <w:rsid w:val="00C171EC"/>
    <w:rsid w:val="00C1724E"/>
    <w:rsid w:val="00C17313"/>
    <w:rsid w:val="00C1738B"/>
    <w:rsid w:val="00C1739D"/>
    <w:rsid w:val="00C17416"/>
    <w:rsid w:val="00C1749A"/>
    <w:rsid w:val="00C174E2"/>
    <w:rsid w:val="00C17557"/>
    <w:rsid w:val="00C175ED"/>
    <w:rsid w:val="00C1761E"/>
    <w:rsid w:val="00C17659"/>
    <w:rsid w:val="00C176C9"/>
    <w:rsid w:val="00C17752"/>
    <w:rsid w:val="00C17776"/>
    <w:rsid w:val="00C17781"/>
    <w:rsid w:val="00C177AF"/>
    <w:rsid w:val="00C178B8"/>
    <w:rsid w:val="00C1791E"/>
    <w:rsid w:val="00C1793D"/>
    <w:rsid w:val="00C179E2"/>
    <w:rsid w:val="00C179E9"/>
    <w:rsid w:val="00C17A78"/>
    <w:rsid w:val="00C17B9A"/>
    <w:rsid w:val="00C17CBE"/>
    <w:rsid w:val="00C17CDE"/>
    <w:rsid w:val="00C17D41"/>
    <w:rsid w:val="00C17D73"/>
    <w:rsid w:val="00C17EB7"/>
    <w:rsid w:val="00C17ECE"/>
    <w:rsid w:val="00C17F1C"/>
    <w:rsid w:val="00C17F26"/>
    <w:rsid w:val="00C17F53"/>
    <w:rsid w:val="00C17F5D"/>
    <w:rsid w:val="00C17F82"/>
    <w:rsid w:val="00C17FB9"/>
    <w:rsid w:val="00C20037"/>
    <w:rsid w:val="00C2007A"/>
    <w:rsid w:val="00C200DF"/>
    <w:rsid w:val="00C2023D"/>
    <w:rsid w:val="00C20292"/>
    <w:rsid w:val="00C202B4"/>
    <w:rsid w:val="00C2030C"/>
    <w:rsid w:val="00C2032A"/>
    <w:rsid w:val="00C2036B"/>
    <w:rsid w:val="00C20496"/>
    <w:rsid w:val="00C20566"/>
    <w:rsid w:val="00C20647"/>
    <w:rsid w:val="00C20761"/>
    <w:rsid w:val="00C2090D"/>
    <w:rsid w:val="00C209CF"/>
    <w:rsid w:val="00C20AB1"/>
    <w:rsid w:val="00C20B08"/>
    <w:rsid w:val="00C20B83"/>
    <w:rsid w:val="00C20B8B"/>
    <w:rsid w:val="00C20C12"/>
    <w:rsid w:val="00C20C48"/>
    <w:rsid w:val="00C20C8A"/>
    <w:rsid w:val="00C20CC2"/>
    <w:rsid w:val="00C20D2E"/>
    <w:rsid w:val="00C20E35"/>
    <w:rsid w:val="00C20E8D"/>
    <w:rsid w:val="00C20F4D"/>
    <w:rsid w:val="00C20FB2"/>
    <w:rsid w:val="00C21007"/>
    <w:rsid w:val="00C2104C"/>
    <w:rsid w:val="00C210BC"/>
    <w:rsid w:val="00C211AE"/>
    <w:rsid w:val="00C2124E"/>
    <w:rsid w:val="00C21251"/>
    <w:rsid w:val="00C21281"/>
    <w:rsid w:val="00C2136B"/>
    <w:rsid w:val="00C21448"/>
    <w:rsid w:val="00C21492"/>
    <w:rsid w:val="00C21651"/>
    <w:rsid w:val="00C216D4"/>
    <w:rsid w:val="00C216E4"/>
    <w:rsid w:val="00C21760"/>
    <w:rsid w:val="00C21851"/>
    <w:rsid w:val="00C21923"/>
    <w:rsid w:val="00C21A22"/>
    <w:rsid w:val="00C21A38"/>
    <w:rsid w:val="00C21B04"/>
    <w:rsid w:val="00C21B7D"/>
    <w:rsid w:val="00C21C29"/>
    <w:rsid w:val="00C21C4B"/>
    <w:rsid w:val="00C21CDF"/>
    <w:rsid w:val="00C21D86"/>
    <w:rsid w:val="00C21DC5"/>
    <w:rsid w:val="00C21E34"/>
    <w:rsid w:val="00C21F06"/>
    <w:rsid w:val="00C21F52"/>
    <w:rsid w:val="00C21F71"/>
    <w:rsid w:val="00C2204F"/>
    <w:rsid w:val="00C22156"/>
    <w:rsid w:val="00C2228C"/>
    <w:rsid w:val="00C22343"/>
    <w:rsid w:val="00C223DA"/>
    <w:rsid w:val="00C223DB"/>
    <w:rsid w:val="00C22476"/>
    <w:rsid w:val="00C224BF"/>
    <w:rsid w:val="00C224D4"/>
    <w:rsid w:val="00C224E1"/>
    <w:rsid w:val="00C2250A"/>
    <w:rsid w:val="00C2251E"/>
    <w:rsid w:val="00C22558"/>
    <w:rsid w:val="00C227CB"/>
    <w:rsid w:val="00C228A7"/>
    <w:rsid w:val="00C22912"/>
    <w:rsid w:val="00C229B3"/>
    <w:rsid w:val="00C229C7"/>
    <w:rsid w:val="00C229F1"/>
    <w:rsid w:val="00C22A21"/>
    <w:rsid w:val="00C22ADD"/>
    <w:rsid w:val="00C22B28"/>
    <w:rsid w:val="00C22B6F"/>
    <w:rsid w:val="00C22C20"/>
    <w:rsid w:val="00C22C87"/>
    <w:rsid w:val="00C22CAE"/>
    <w:rsid w:val="00C22D51"/>
    <w:rsid w:val="00C22E09"/>
    <w:rsid w:val="00C22E23"/>
    <w:rsid w:val="00C22E5F"/>
    <w:rsid w:val="00C22E90"/>
    <w:rsid w:val="00C22E99"/>
    <w:rsid w:val="00C22EDF"/>
    <w:rsid w:val="00C22F2B"/>
    <w:rsid w:val="00C22FAD"/>
    <w:rsid w:val="00C22FB3"/>
    <w:rsid w:val="00C22FDA"/>
    <w:rsid w:val="00C231A5"/>
    <w:rsid w:val="00C231D8"/>
    <w:rsid w:val="00C231E2"/>
    <w:rsid w:val="00C233AE"/>
    <w:rsid w:val="00C23454"/>
    <w:rsid w:val="00C235EE"/>
    <w:rsid w:val="00C2363E"/>
    <w:rsid w:val="00C23665"/>
    <w:rsid w:val="00C2367E"/>
    <w:rsid w:val="00C23693"/>
    <w:rsid w:val="00C236AA"/>
    <w:rsid w:val="00C23744"/>
    <w:rsid w:val="00C23844"/>
    <w:rsid w:val="00C238A2"/>
    <w:rsid w:val="00C238D1"/>
    <w:rsid w:val="00C2390B"/>
    <w:rsid w:val="00C23996"/>
    <w:rsid w:val="00C23997"/>
    <w:rsid w:val="00C239A8"/>
    <w:rsid w:val="00C239BA"/>
    <w:rsid w:val="00C23A0A"/>
    <w:rsid w:val="00C23B87"/>
    <w:rsid w:val="00C23BE8"/>
    <w:rsid w:val="00C23CD8"/>
    <w:rsid w:val="00C23D15"/>
    <w:rsid w:val="00C23D79"/>
    <w:rsid w:val="00C23D88"/>
    <w:rsid w:val="00C23DA4"/>
    <w:rsid w:val="00C23DFD"/>
    <w:rsid w:val="00C23FD3"/>
    <w:rsid w:val="00C24023"/>
    <w:rsid w:val="00C2419C"/>
    <w:rsid w:val="00C2425C"/>
    <w:rsid w:val="00C242B1"/>
    <w:rsid w:val="00C24303"/>
    <w:rsid w:val="00C2437E"/>
    <w:rsid w:val="00C24430"/>
    <w:rsid w:val="00C246EC"/>
    <w:rsid w:val="00C2479B"/>
    <w:rsid w:val="00C247AA"/>
    <w:rsid w:val="00C2481E"/>
    <w:rsid w:val="00C24833"/>
    <w:rsid w:val="00C2484A"/>
    <w:rsid w:val="00C24877"/>
    <w:rsid w:val="00C248C6"/>
    <w:rsid w:val="00C24969"/>
    <w:rsid w:val="00C2497A"/>
    <w:rsid w:val="00C24BD4"/>
    <w:rsid w:val="00C24D13"/>
    <w:rsid w:val="00C24E4C"/>
    <w:rsid w:val="00C24ED6"/>
    <w:rsid w:val="00C24FA3"/>
    <w:rsid w:val="00C2512D"/>
    <w:rsid w:val="00C2515C"/>
    <w:rsid w:val="00C251BE"/>
    <w:rsid w:val="00C251E0"/>
    <w:rsid w:val="00C251E9"/>
    <w:rsid w:val="00C25224"/>
    <w:rsid w:val="00C252CA"/>
    <w:rsid w:val="00C252F4"/>
    <w:rsid w:val="00C2530E"/>
    <w:rsid w:val="00C253D3"/>
    <w:rsid w:val="00C25428"/>
    <w:rsid w:val="00C25585"/>
    <w:rsid w:val="00C255AF"/>
    <w:rsid w:val="00C255E7"/>
    <w:rsid w:val="00C2574A"/>
    <w:rsid w:val="00C257B3"/>
    <w:rsid w:val="00C2582B"/>
    <w:rsid w:val="00C2588F"/>
    <w:rsid w:val="00C258D5"/>
    <w:rsid w:val="00C25AB6"/>
    <w:rsid w:val="00C25BCF"/>
    <w:rsid w:val="00C25C0A"/>
    <w:rsid w:val="00C25C8F"/>
    <w:rsid w:val="00C25D23"/>
    <w:rsid w:val="00C25D8C"/>
    <w:rsid w:val="00C25DA0"/>
    <w:rsid w:val="00C25DB5"/>
    <w:rsid w:val="00C25E0D"/>
    <w:rsid w:val="00C26084"/>
    <w:rsid w:val="00C260A1"/>
    <w:rsid w:val="00C2614D"/>
    <w:rsid w:val="00C2617D"/>
    <w:rsid w:val="00C2626E"/>
    <w:rsid w:val="00C262BB"/>
    <w:rsid w:val="00C26346"/>
    <w:rsid w:val="00C26365"/>
    <w:rsid w:val="00C263B1"/>
    <w:rsid w:val="00C263C2"/>
    <w:rsid w:val="00C263CE"/>
    <w:rsid w:val="00C26412"/>
    <w:rsid w:val="00C2641A"/>
    <w:rsid w:val="00C2641D"/>
    <w:rsid w:val="00C2643E"/>
    <w:rsid w:val="00C26494"/>
    <w:rsid w:val="00C26512"/>
    <w:rsid w:val="00C267C0"/>
    <w:rsid w:val="00C267F8"/>
    <w:rsid w:val="00C2681C"/>
    <w:rsid w:val="00C26936"/>
    <w:rsid w:val="00C26987"/>
    <w:rsid w:val="00C269B6"/>
    <w:rsid w:val="00C269CD"/>
    <w:rsid w:val="00C26A3F"/>
    <w:rsid w:val="00C26AB8"/>
    <w:rsid w:val="00C26C24"/>
    <w:rsid w:val="00C26C52"/>
    <w:rsid w:val="00C26CB6"/>
    <w:rsid w:val="00C26D24"/>
    <w:rsid w:val="00C26DD3"/>
    <w:rsid w:val="00C26DF6"/>
    <w:rsid w:val="00C26E02"/>
    <w:rsid w:val="00C26E22"/>
    <w:rsid w:val="00C26E37"/>
    <w:rsid w:val="00C26F1C"/>
    <w:rsid w:val="00C26FB5"/>
    <w:rsid w:val="00C27072"/>
    <w:rsid w:val="00C273A2"/>
    <w:rsid w:val="00C27556"/>
    <w:rsid w:val="00C27577"/>
    <w:rsid w:val="00C27635"/>
    <w:rsid w:val="00C27646"/>
    <w:rsid w:val="00C2764C"/>
    <w:rsid w:val="00C27706"/>
    <w:rsid w:val="00C27707"/>
    <w:rsid w:val="00C2780F"/>
    <w:rsid w:val="00C27843"/>
    <w:rsid w:val="00C2788E"/>
    <w:rsid w:val="00C27895"/>
    <w:rsid w:val="00C278F1"/>
    <w:rsid w:val="00C27902"/>
    <w:rsid w:val="00C2791A"/>
    <w:rsid w:val="00C279A6"/>
    <w:rsid w:val="00C27B18"/>
    <w:rsid w:val="00C27CD8"/>
    <w:rsid w:val="00C27D51"/>
    <w:rsid w:val="00C27D5C"/>
    <w:rsid w:val="00C27D6A"/>
    <w:rsid w:val="00C27D6E"/>
    <w:rsid w:val="00C27E02"/>
    <w:rsid w:val="00C27E1A"/>
    <w:rsid w:val="00C27F0F"/>
    <w:rsid w:val="00C27F39"/>
    <w:rsid w:val="00C27FE5"/>
    <w:rsid w:val="00C3003B"/>
    <w:rsid w:val="00C300E5"/>
    <w:rsid w:val="00C30155"/>
    <w:rsid w:val="00C301A0"/>
    <w:rsid w:val="00C3020D"/>
    <w:rsid w:val="00C302B2"/>
    <w:rsid w:val="00C302E7"/>
    <w:rsid w:val="00C304C5"/>
    <w:rsid w:val="00C304CA"/>
    <w:rsid w:val="00C305D5"/>
    <w:rsid w:val="00C3067F"/>
    <w:rsid w:val="00C30729"/>
    <w:rsid w:val="00C309D3"/>
    <w:rsid w:val="00C30A90"/>
    <w:rsid w:val="00C30B74"/>
    <w:rsid w:val="00C30BF5"/>
    <w:rsid w:val="00C30CB4"/>
    <w:rsid w:val="00C30D85"/>
    <w:rsid w:val="00C30DBC"/>
    <w:rsid w:val="00C30DE1"/>
    <w:rsid w:val="00C30E5D"/>
    <w:rsid w:val="00C30E5E"/>
    <w:rsid w:val="00C30EBD"/>
    <w:rsid w:val="00C3104B"/>
    <w:rsid w:val="00C31135"/>
    <w:rsid w:val="00C31256"/>
    <w:rsid w:val="00C312AB"/>
    <w:rsid w:val="00C312BB"/>
    <w:rsid w:val="00C313D5"/>
    <w:rsid w:val="00C31564"/>
    <w:rsid w:val="00C31591"/>
    <w:rsid w:val="00C31621"/>
    <w:rsid w:val="00C3168A"/>
    <w:rsid w:val="00C316C2"/>
    <w:rsid w:val="00C317FA"/>
    <w:rsid w:val="00C3182B"/>
    <w:rsid w:val="00C318E5"/>
    <w:rsid w:val="00C318E6"/>
    <w:rsid w:val="00C318FD"/>
    <w:rsid w:val="00C31902"/>
    <w:rsid w:val="00C3197B"/>
    <w:rsid w:val="00C31993"/>
    <w:rsid w:val="00C31AC4"/>
    <w:rsid w:val="00C31BB7"/>
    <w:rsid w:val="00C31BC1"/>
    <w:rsid w:val="00C31CD7"/>
    <w:rsid w:val="00C31D1D"/>
    <w:rsid w:val="00C31D6E"/>
    <w:rsid w:val="00C31E1A"/>
    <w:rsid w:val="00C31E1E"/>
    <w:rsid w:val="00C31E6C"/>
    <w:rsid w:val="00C31EAA"/>
    <w:rsid w:val="00C31FA6"/>
    <w:rsid w:val="00C31FC2"/>
    <w:rsid w:val="00C32042"/>
    <w:rsid w:val="00C320EC"/>
    <w:rsid w:val="00C320F1"/>
    <w:rsid w:val="00C321B3"/>
    <w:rsid w:val="00C321D1"/>
    <w:rsid w:val="00C321D9"/>
    <w:rsid w:val="00C32246"/>
    <w:rsid w:val="00C32267"/>
    <w:rsid w:val="00C3242B"/>
    <w:rsid w:val="00C3250C"/>
    <w:rsid w:val="00C3251D"/>
    <w:rsid w:val="00C325D0"/>
    <w:rsid w:val="00C325F4"/>
    <w:rsid w:val="00C3269F"/>
    <w:rsid w:val="00C32702"/>
    <w:rsid w:val="00C32740"/>
    <w:rsid w:val="00C32812"/>
    <w:rsid w:val="00C328C8"/>
    <w:rsid w:val="00C32994"/>
    <w:rsid w:val="00C32AE1"/>
    <w:rsid w:val="00C32B56"/>
    <w:rsid w:val="00C32B5A"/>
    <w:rsid w:val="00C32BCD"/>
    <w:rsid w:val="00C32CBB"/>
    <w:rsid w:val="00C32CBC"/>
    <w:rsid w:val="00C32CFC"/>
    <w:rsid w:val="00C32D31"/>
    <w:rsid w:val="00C32D9A"/>
    <w:rsid w:val="00C32DDF"/>
    <w:rsid w:val="00C32F77"/>
    <w:rsid w:val="00C33018"/>
    <w:rsid w:val="00C3303E"/>
    <w:rsid w:val="00C330CE"/>
    <w:rsid w:val="00C330E0"/>
    <w:rsid w:val="00C33100"/>
    <w:rsid w:val="00C3310E"/>
    <w:rsid w:val="00C331B9"/>
    <w:rsid w:val="00C331F9"/>
    <w:rsid w:val="00C33203"/>
    <w:rsid w:val="00C332B2"/>
    <w:rsid w:val="00C3332B"/>
    <w:rsid w:val="00C3342E"/>
    <w:rsid w:val="00C33465"/>
    <w:rsid w:val="00C3350D"/>
    <w:rsid w:val="00C33592"/>
    <w:rsid w:val="00C33613"/>
    <w:rsid w:val="00C33888"/>
    <w:rsid w:val="00C338D9"/>
    <w:rsid w:val="00C33A33"/>
    <w:rsid w:val="00C33A68"/>
    <w:rsid w:val="00C33A7B"/>
    <w:rsid w:val="00C33B04"/>
    <w:rsid w:val="00C33BCE"/>
    <w:rsid w:val="00C33BF8"/>
    <w:rsid w:val="00C33BFC"/>
    <w:rsid w:val="00C33C03"/>
    <w:rsid w:val="00C33C21"/>
    <w:rsid w:val="00C33CAF"/>
    <w:rsid w:val="00C33E42"/>
    <w:rsid w:val="00C33E59"/>
    <w:rsid w:val="00C33ED9"/>
    <w:rsid w:val="00C34010"/>
    <w:rsid w:val="00C3416B"/>
    <w:rsid w:val="00C341F5"/>
    <w:rsid w:val="00C3441B"/>
    <w:rsid w:val="00C344C5"/>
    <w:rsid w:val="00C34557"/>
    <w:rsid w:val="00C345BD"/>
    <w:rsid w:val="00C34609"/>
    <w:rsid w:val="00C346E3"/>
    <w:rsid w:val="00C347B6"/>
    <w:rsid w:val="00C348B0"/>
    <w:rsid w:val="00C3498D"/>
    <w:rsid w:val="00C349B5"/>
    <w:rsid w:val="00C34B26"/>
    <w:rsid w:val="00C34D19"/>
    <w:rsid w:val="00C34DFB"/>
    <w:rsid w:val="00C34E8C"/>
    <w:rsid w:val="00C34F34"/>
    <w:rsid w:val="00C34F3D"/>
    <w:rsid w:val="00C34FA9"/>
    <w:rsid w:val="00C350E6"/>
    <w:rsid w:val="00C3510B"/>
    <w:rsid w:val="00C35113"/>
    <w:rsid w:val="00C3521A"/>
    <w:rsid w:val="00C35277"/>
    <w:rsid w:val="00C35287"/>
    <w:rsid w:val="00C35352"/>
    <w:rsid w:val="00C3544A"/>
    <w:rsid w:val="00C354E5"/>
    <w:rsid w:val="00C35590"/>
    <w:rsid w:val="00C35683"/>
    <w:rsid w:val="00C357A9"/>
    <w:rsid w:val="00C357F0"/>
    <w:rsid w:val="00C357FC"/>
    <w:rsid w:val="00C357FE"/>
    <w:rsid w:val="00C359FF"/>
    <w:rsid w:val="00C35BB9"/>
    <w:rsid w:val="00C35D36"/>
    <w:rsid w:val="00C35F5C"/>
    <w:rsid w:val="00C3609E"/>
    <w:rsid w:val="00C36106"/>
    <w:rsid w:val="00C361F6"/>
    <w:rsid w:val="00C36206"/>
    <w:rsid w:val="00C362CD"/>
    <w:rsid w:val="00C362D8"/>
    <w:rsid w:val="00C3633C"/>
    <w:rsid w:val="00C36665"/>
    <w:rsid w:val="00C3667C"/>
    <w:rsid w:val="00C366D8"/>
    <w:rsid w:val="00C3672E"/>
    <w:rsid w:val="00C368C6"/>
    <w:rsid w:val="00C368E7"/>
    <w:rsid w:val="00C36A6F"/>
    <w:rsid w:val="00C36A80"/>
    <w:rsid w:val="00C36B0E"/>
    <w:rsid w:val="00C36C97"/>
    <w:rsid w:val="00C36D9A"/>
    <w:rsid w:val="00C36DD5"/>
    <w:rsid w:val="00C36E05"/>
    <w:rsid w:val="00C36EAD"/>
    <w:rsid w:val="00C36EF1"/>
    <w:rsid w:val="00C37001"/>
    <w:rsid w:val="00C37019"/>
    <w:rsid w:val="00C370B8"/>
    <w:rsid w:val="00C370BB"/>
    <w:rsid w:val="00C371B1"/>
    <w:rsid w:val="00C3721E"/>
    <w:rsid w:val="00C37258"/>
    <w:rsid w:val="00C37280"/>
    <w:rsid w:val="00C373AA"/>
    <w:rsid w:val="00C37412"/>
    <w:rsid w:val="00C376A7"/>
    <w:rsid w:val="00C376C4"/>
    <w:rsid w:val="00C3770E"/>
    <w:rsid w:val="00C3771D"/>
    <w:rsid w:val="00C37816"/>
    <w:rsid w:val="00C3784F"/>
    <w:rsid w:val="00C3785A"/>
    <w:rsid w:val="00C37910"/>
    <w:rsid w:val="00C37912"/>
    <w:rsid w:val="00C37968"/>
    <w:rsid w:val="00C379DC"/>
    <w:rsid w:val="00C379FA"/>
    <w:rsid w:val="00C37ABF"/>
    <w:rsid w:val="00C37B39"/>
    <w:rsid w:val="00C37B3B"/>
    <w:rsid w:val="00C37B70"/>
    <w:rsid w:val="00C37C11"/>
    <w:rsid w:val="00C37CCF"/>
    <w:rsid w:val="00C37CD9"/>
    <w:rsid w:val="00C37D55"/>
    <w:rsid w:val="00C37DE3"/>
    <w:rsid w:val="00C37DEB"/>
    <w:rsid w:val="00C37FB6"/>
    <w:rsid w:val="00C40031"/>
    <w:rsid w:val="00C400B6"/>
    <w:rsid w:val="00C400F0"/>
    <w:rsid w:val="00C4017E"/>
    <w:rsid w:val="00C40338"/>
    <w:rsid w:val="00C403AC"/>
    <w:rsid w:val="00C40403"/>
    <w:rsid w:val="00C40415"/>
    <w:rsid w:val="00C40534"/>
    <w:rsid w:val="00C405A6"/>
    <w:rsid w:val="00C405FE"/>
    <w:rsid w:val="00C40665"/>
    <w:rsid w:val="00C40679"/>
    <w:rsid w:val="00C406A8"/>
    <w:rsid w:val="00C4078A"/>
    <w:rsid w:val="00C40842"/>
    <w:rsid w:val="00C40862"/>
    <w:rsid w:val="00C40877"/>
    <w:rsid w:val="00C40919"/>
    <w:rsid w:val="00C40926"/>
    <w:rsid w:val="00C40957"/>
    <w:rsid w:val="00C4096F"/>
    <w:rsid w:val="00C40A40"/>
    <w:rsid w:val="00C40A9D"/>
    <w:rsid w:val="00C40AF2"/>
    <w:rsid w:val="00C40B32"/>
    <w:rsid w:val="00C40BD7"/>
    <w:rsid w:val="00C40BD8"/>
    <w:rsid w:val="00C40C7B"/>
    <w:rsid w:val="00C40DBB"/>
    <w:rsid w:val="00C40E3C"/>
    <w:rsid w:val="00C40ECA"/>
    <w:rsid w:val="00C40F17"/>
    <w:rsid w:val="00C40F9E"/>
    <w:rsid w:val="00C41116"/>
    <w:rsid w:val="00C41142"/>
    <w:rsid w:val="00C412B3"/>
    <w:rsid w:val="00C412E3"/>
    <w:rsid w:val="00C41375"/>
    <w:rsid w:val="00C4137E"/>
    <w:rsid w:val="00C413AF"/>
    <w:rsid w:val="00C4144F"/>
    <w:rsid w:val="00C4147E"/>
    <w:rsid w:val="00C414E0"/>
    <w:rsid w:val="00C415AF"/>
    <w:rsid w:val="00C415E4"/>
    <w:rsid w:val="00C415E5"/>
    <w:rsid w:val="00C41605"/>
    <w:rsid w:val="00C4168D"/>
    <w:rsid w:val="00C41699"/>
    <w:rsid w:val="00C416DA"/>
    <w:rsid w:val="00C41AC6"/>
    <w:rsid w:val="00C41AC8"/>
    <w:rsid w:val="00C41B83"/>
    <w:rsid w:val="00C41BDF"/>
    <w:rsid w:val="00C41CDF"/>
    <w:rsid w:val="00C41D66"/>
    <w:rsid w:val="00C41E3E"/>
    <w:rsid w:val="00C41E6D"/>
    <w:rsid w:val="00C41F25"/>
    <w:rsid w:val="00C41F85"/>
    <w:rsid w:val="00C41FAA"/>
    <w:rsid w:val="00C41FB6"/>
    <w:rsid w:val="00C420FE"/>
    <w:rsid w:val="00C42107"/>
    <w:rsid w:val="00C4219B"/>
    <w:rsid w:val="00C421B6"/>
    <w:rsid w:val="00C4222D"/>
    <w:rsid w:val="00C422E8"/>
    <w:rsid w:val="00C42387"/>
    <w:rsid w:val="00C423A7"/>
    <w:rsid w:val="00C423F8"/>
    <w:rsid w:val="00C425EB"/>
    <w:rsid w:val="00C4265D"/>
    <w:rsid w:val="00C4268B"/>
    <w:rsid w:val="00C426C2"/>
    <w:rsid w:val="00C427C0"/>
    <w:rsid w:val="00C427C3"/>
    <w:rsid w:val="00C427D9"/>
    <w:rsid w:val="00C42837"/>
    <w:rsid w:val="00C42D4F"/>
    <w:rsid w:val="00C42DFE"/>
    <w:rsid w:val="00C42E1E"/>
    <w:rsid w:val="00C42E23"/>
    <w:rsid w:val="00C42E40"/>
    <w:rsid w:val="00C42EA9"/>
    <w:rsid w:val="00C42F7E"/>
    <w:rsid w:val="00C4301D"/>
    <w:rsid w:val="00C43026"/>
    <w:rsid w:val="00C43098"/>
    <w:rsid w:val="00C431D4"/>
    <w:rsid w:val="00C43200"/>
    <w:rsid w:val="00C432C7"/>
    <w:rsid w:val="00C43305"/>
    <w:rsid w:val="00C4336C"/>
    <w:rsid w:val="00C4338E"/>
    <w:rsid w:val="00C433C0"/>
    <w:rsid w:val="00C434A2"/>
    <w:rsid w:val="00C43501"/>
    <w:rsid w:val="00C4362E"/>
    <w:rsid w:val="00C436DD"/>
    <w:rsid w:val="00C43718"/>
    <w:rsid w:val="00C43733"/>
    <w:rsid w:val="00C4373B"/>
    <w:rsid w:val="00C4374F"/>
    <w:rsid w:val="00C437C6"/>
    <w:rsid w:val="00C43802"/>
    <w:rsid w:val="00C43A26"/>
    <w:rsid w:val="00C43CFB"/>
    <w:rsid w:val="00C43D90"/>
    <w:rsid w:val="00C43EAF"/>
    <w:rsid w:val="00C43F72"/>
    <w:rsid w:val="00C43FB2"/>
    <w:rsid w:val="00C43FD7"/>
    <w:rsid w:val="00C44071"/>
    <w:rsid w:val="00C4422C"/>
    <w:rsid w:val="00C4437B"/>
    <w:rsid w:val="00C4442A"/>
    <w:rsid w:val="00C4443D"/>
    <w:rsid w:val="00C4444E"/>
    <w:rsid w:val="00C444DC"/>
    <w:rsid w:val="00C44560"/>
    <w:rsid w:val="00C445FE"/>
    <w:rsid w:val="00C446F9"/>
    <w:rsid w:val="00C4473B"/>
    <w:rsid w:val="00C44860"/>
    <w:rsid w:val="00C448D4"/>
    <w:rsid w:val="00C44993"/>
    <w:rsid w:val="00C44AFD"/>
    <w:rsid w:val="00C44B1E"/>
    <w:rsid w:val="00C44B50"/>
    <w:rsid w:val="00C44CCD"/>
    <w:rsid w:val="00C44D34"/>
    <w:rsid w:val="00C44D5F"/>
    <w:rsid w:val="00C44D83"/>
    <w:rsid w:val="00C44D97"/>
    <w:rsid w:val="00C44DAF"/>
    <w:rsid w:val="00C4501E"/>
    <w:rsid w:val="00C45022"/>
    <w:rsid w:val="00C45034"/>
    <w:rsid w:val="00C4503B"/>
    <w:rsid w:val="00C450AE"/>
    <w:rsid w:val="00C45119"/>
    <w:rsid w:val="00C45205"/>
    <w:rsid w:val="00C45219"/>
    <w:rsid w:val="00C4527F"/>
    <w:rsid w:val="00C452DB"/>
    <w:rsid w:val="00C45337"/>
    <w:rsid w:val="00C45397"/>
    <w:rsid w:val="00C4543A"/>
    <w:rsid w:val="00C4546C"/>
    <w:rsid w:val="00C454F3"/>
    <w:rsid w:val="00C45566"/>
    <w:rsid w:val="00C455B6"/>
    <w:rsid w:val="00C455E7"/>
    <w:rsid w:val="00C45713"/>
    <w:rsid w:val="00C458A1"/>
    <w:rsid w:val="00C458FE"/>
    <w:rsid w:val="00C45959"/>
    <w:rsid w:val="00C45B77"/>
    <w:rsid w:val="00C45C21"/>
    <w:rsid w:val="00C45C46"/>
    <w:rsid w:val="00C45E0B"/>
    <w:rsid w:val="00C45E41"/>
    <w:rsid w:val="00C45E68"/>
    <w:rsid w:val="00C45ED4"/>
    <w:rsid w:val="00C4602A"/>
    <w:rsid w:val="00C46041"/>
    <w:rsid w:val="00C46070"/>
    <w:rsid w:val="00C46203"/>
    <w:rsid w:val="00C4629A"/>
    <w:rsid w:val="00C462C2"/>
    <w:rsid w:val="00C463A9"/>
    <w:rsid w:val="00C4641A"/>
    <w:rsid w:val="00C46491"/>
    <w:rsid w:val="00C4662D"/>
    <w:rsid w:val="00C466EB"/>
    <w:rsid w:val="00C4677B"/>
    <w:rsid w:val="00C46801"/>
    <w:rsid w:val="00C46802"/>
    <w:rsid w:val="00C46813"/>
    <w:rsid w:val="00C46861"/>
    <w:rsid w:val="00C468A9"/>
    <w:rsid w:val="00C468AC"/>
    <w:rsid w:val="00C468B7"/>
    <w:rsid w:val="00C46914"/>
    <w:rsid w:val="00C46971"/>
    <w:rsid w:val="00C46997"/>
    <w:rsid w:val="00C469B9"/>
    <w:rsid w:val="00C46A11"/>
    <w:rsid w:val="00C46B7F"/>
    <w:rsid w:val="00C46BD9"/>
    <w:rsid w:val="00C46CEC"/>
    <w:rsid w:val="00C46D84"/>
    <w:rsid w:val="00C46DF9"/>
    <w:rsid w:val="00C46E07"/>
    <w:rsid w:val="00C46E24"/>
    <w:rsid w:val="00C46E7B"/>
    <w:rsid w:val="00C46F4F"/>
    <w:rsid w:val="00C4706A"/>
    <w:rsid w:val="00C4706B"/>
    <w:rsid w:val="00C4708A"/>
    <w:rsid w:val="00C470BA"/>
    <w:rsid w:val="00C470EF"/>
    <w:rsid w:val="00C47171"/>
    <w:rsid w:val="00C47285"/>
    <w:rsid w:val="00C473CC"/>
    <w:rsid w:val="00C473CE"/>
    <w:rsid w:val="00C473EA"/>
    <w:rsid w:val="00C474DE"/>
    <w:rsid w:val="00C474FA"/>
    <w:rsid w:val="00C47574"/>
    <w:rsid w:val="00C475FD"/>
    <w:rsid w:val="00C47663"/>
    <w:rsid w:val="00C4777A"/>
    <w:rsid w:val="00C477AD"/>
    <w:rsid w:val="00C4784E"/>
    <w:rsid w:val="00C47861"/>
    <w:rsid w:val="00C47946"/>
    <w:rsid w:val="00C479DF"/>
    <w:rsid w:val="00C47A1D"/>
    <w:rsid w:val="00C47B09"/>
    <w:rsid w:val="00C47CCF"/>
    <w:rsid w:val="00C47CF0"/>
    <w:rsid w:val="00C47D91"/>
    <w:rsid w:val="00C47DE7"/>
    <w:rsid w:val="00C47E0E"/>
    <w:rsid w:val="00C47E6E"/>
    <w:rsid w:val="00C47FE3"/>
    <w:rsid w:val="00C47FF6"/>
    <w:rsid w:val="00C500BD"/>
    <w:rsid w:val="00C50146"/>
    <w:rsid w:val="00C501B8"/>
    <w:rsid w:val="00C501CD"/>
    <w:rsid w:val="00C50213"/>
    <w:rsid w:val="00C5029E"/>
    <w:rsid w:val="00C5035E"/>
    <w:rsid w:val="00C50392"/>
    <w:rsid w:val="00C50422"/>
    <w:rsid w:val="00C504AC"/>
    <w:rsid w:val="00C504D2"/>
    <w:rsid w:val="00C504F2"/>
    <w:rsid w:val="00C5059D"/>
    <w:rsid w:val="00C50653"/>
    <w:rsid w:val="00C506B0"/>
    <w:rsid w:val="00C5075B"/>
    <w:rsid w:val="00C507B5"/>
    <w:rsid w:val="00C50829"/>
    <w:rsid w:val="00C50845"/>
    <w:rsid w:val="00C50866"/>
    <w:rsid w:val="00C508CA"/>
    <w:rsid w:val="00C50959"/>
    <w:rsid w:val="00C5096E"/>
    <w:rsid w:val="00C50B01"/>
    <w:rsid w:val="00C50B7F"/>
    <w:rsid w:val="00C50B84"/>
    <w:rsid w:val="00C50B8C"/>
    <w:rsid w:val="00C50C0B"/>
    <w:rsid w:val="00C50C75"/>
    <w:rsid w:val="00C50CAF"/>
    <w:rsid w:val="00C50D00"/>
    <w:rsid w:val="00C50D03"/>
    <w:rsid w:val="00C50D5E"/>
    <w:rsid w:val="00C50D5F"/>
    <w:rsid w:val="00C50DDA"/>
    <w:rsid w:val="00C50DFC"/>
    <w:rsid w:val="00C50E8C"/>
    <w:rsid w:val="00C50EEE"/>
    <w:rsid w:val="00C50F51"/>
    <w:rsid w:val="00C50FA7"/>
    <w:rsid w:val="00C50FBE"/>
    <w:rsid w:val="00C50FBF"/>
    <w:rsid w:val="00C50FCC"/>
    <w:rsid w:val="00C51004"/>
    <w:rsid w:val="00C51039"/>
    <w:rsid w:val="00C5105A"/>
    <w:rsid w:val="00C51097"/>
    <w:rsid w:val="00C5119B"/>
    <w:rsid w:val="00C512EA"/>
    <w:rsid w:val="00C51326"/>
    <w:rsid w:val="00C513E1"/>
    <w:rsid w:val="00C51412"/>
    <w:rsid w:val="00C514AC"/>
    <w:rsid w:val="00C5156C"/>
    <w:rsid w:val="00C515A4"/>
    <w:rsid w:val="00C51652"/>
    <w:rsid w:val="00C5177B"/>
    <w:rsid w:val="00C517F6"/>
    <w:rsid w:val="00C51901"/>
    <w:rsid w:val="00C5197A"/>
    <w:rsid w:val="00C51993"/>
    <w:rsid w:val="00C519F7"/>
    <w:rsid w:val="00C51A09"/>
    <w:rsid w:val="00C51BFB"/>
    <w:rsid w:val="00C51E42"/>
    <w:rsid w:val="00C51F02"/>
    <w:rsid w:val="00C51F57"/>
    <w:rsid w:val="00C5206B"/>
    <w:rsid w:val="00C520F9"/>
    <w:rsid w:val="00C521D7"/>
    <w:rsid w:val="00C521DE"/>
    <w:rsid w:val="00C52288"/>
    <w:rsid w:val="00C5231F"/>
    <w:rsid w:val="00C52339"/>
    <w:rsid w:val="00C52343"/>
    <w:rsid w:val="00C52387"/>
    <w:rsid w:val="00C5241E"/>
    <w:rsid w:val="00C52420"/>
    <w:rsid w:val="00C524C2"/>
    <w:rsid w:val="00C52575"/>
    <w:rsid w:val="00C5265A"/>
    <w:rsid w:val="00C5274F"/>
    <w:rsid w:val="00C527B0"/>
    <w:rsid w:val="00C527B5"/>
    <w:rsid w:val="00C52851"/>
    <w:rsid w:val="00C52868"/>
    <w:rsid w:val="00C528E4"/>
    <w:rsid w:val="00C52924"/>
    <w:rsid w:val="00C52A08"/>
    <w:rsid w:val="00C52A29"/>
    <w:rsid w:val="00C52B30"/>
    <w:rsid w:val="00C52B53"/>
    <w:rsid w:val="00C52BD5"/>
    <w:rsid w:val="00C52BDF"/>
    <w:rsid w:val="00C52C09"/>
    <w:rsid w:val="00C52C32"/>
    <w:rsid w:val="00C52C9E"/>
    <w:rsid w:val="00C52CF6"/>
    <w:rsid w:val="00C52E78"/>
    <w:rsid w:val="00C52EA5"/>
    <w:rsid w:val="00C52F1C"/>
    <w:rsid w:val="00C52F4D"/>
    <w:rsid w:val="00C52FC1"/>
    <w:rsid w:val="00C53016"/>
    <w:rsid w:val="00C53033"/>
    <w:rsid w:val="00C530AA"/>
    <w:rsid w:val="00C531DC"/>
    <w:rsid w:val="00C532A3"/>
    <w:rsid w:val="00C532C1"/>
    <w:rsid w:val="00C532E3"/>
    <w:rsid w:val="00C53332"/>
    <w:rsid w:val="00C53339"/>
    <w:rsid w:val="00C533F2"/>
    <w:rsid w:val="00C53471"/>
    <w:rsid w:val="00C534D2"/>
    <w:rsid w:val="00C53526"/>
    <w:rsid w:val="00C5356C"/>
    <w:rsid w:val="00C5367B"/>
    <w:rsid w:val="00C53682"/>
    <w:rsid w:val="00C536A7"/>
    <w:rsid w:val="00C536E0"/>
    <w:rsid w:val="00C538A2"/>
    <w:rsid w:val="00C538BB"/>
    <w:rsid w:val="00C538D3"/>
    <w:rsid w:val="00C53A1B"/>
    <w:rsid w:val="00C53AEC"/>
    <w:rsid w:val="00C53AF6"/>
    <w:rsid w:val="00C53B11"/>
    <w:rsid w:val="00C53B66"/>
    <w:rsid w:val="00C53B94"/>
    <w:rsid w:val="00C53D67"/>
    <w:rsid w:val="00C53D94"/>
    <w:rsid w:val="00C53DFB"/>
    <w:rsid w:val="00C53E2A"/>
    <w:rsid w:val="00C53E3E"/>
    <w:rsid w:val="00C53FD8"/>
    <w:rsid w:val="00C53FE0"/>
    <w:rsid w:val="00C540B7"/>
    <w:rsid w:val="00C5416B"/>
    <w:rsid w:val="00C54188"/>
    <w:rsid w:val="00C54237"/>
    <w:rsid w:val="00C5424E"/>
    <w:rsid w:val="00C54392"/>
    <w:rsid w:val="00C544B6"/>
    <w:rsid w:val="00C544CD"/>
    <w:rsid w:val="00C54506"/>
    <w:rsid w:val="00C54536"/>
    <w:rsid w:val="00C545AE"/>
    <w:rsid w:val="00C5466A"/>
    <w:rsid w:val="00C54670"/>
    <w:rsid w:val="00C54681"/>
    <w:rsid w:val="00C546C2"/>
    <w:rsid w:val="00C546C4"/>
    <w:rsid w:val="00C547EF"/>
    <w:rsid w:val="00C54937"/>
    <w:rsid w:val="00C54959"/>
    <w:rsid w:val="00C549F3"/>
    <w:rsid w:val="00C54A08"/>
    <w:rsid w:val="00C54A1A"/>
    <w:rsid w:val="00C54A7D"/>
    <w:rsid w:val="00C54AF8"/>
    <w:rsid w:val="00C54B19"/>
    <w:rsid w:val="00C54B21"/>
    <w:rsid w:val="00C54BAD"/>
    <w:rsid w:val="00C54BC7"/>
    <w:rsid w:val="00C54BF9"/>
    <w:rsid w:val="00C54C3D"/>
    <w:rsid w:val="00C54C63"/>
    <w:rsid w:val="00C54CA3"/>
    <w:rsid w:val="00C54CCD"/>
    <w:rsid w:val="00C54D6C"/>
    <w:rsid w:val="00C54DB0"/>
    <w:rsid w:val="00C54E49"/>
    <w:rsid w:val="00C54E5D"/>
    <w:rsid w:val="00C54E62"/>
    <w:rsid w:val="00C55341"/>
    <w:rsid w:val="00C553C4"/>
    <w:rsid w:val="00C5540F"/>
    <w:rsid w:val="00C55439"/>
    <w:rsid w:val="00C55464"/>
    <w:rsid w:val="00C5547A"/>
    <w:rsid w:val="00C55510"/>
    <w:rsid w:val="00C5554E"/>
    <w:rsid w:val="00C555AE"/>
    <w:rsid w:val="00C555E7"/>
    <w:rsid w:val="00C557C2"/>
    <w:rsid w:val="00C55810"/>
    <w:rsid w:val="00C55856"/>
    <w:rsid w:val="00C5585D"/>
    <w:rsid w:val="00C5586C"/>
    <w:rsid w:val="00C5590C"/>
    <w:rsid w:val="00C55B73"/>
    <w:rsid w:val="00C55CE9"/>
    <w:rsid w:val="00C55D0C"/>
    <w:rsid w:val="00C55F89"/>
    <w:rsid w:val="00C56121"/>
    <w:rsid w:val="00C563E9"/>
    <w:rsid w:val="00C564E6"/>
    <w:rsid w:val="00C5664E"/>
    <w:rsid w:val="00C56697"/>
    <w:rsid w:val="00C5671D"/>
    <w:rsid w:val="00C5672A"/>
    <w:rsid w:val="00C56786"/>
    <w:rsid w:val="00C567B1"/>
    <w:rsid w:val="00C567F1"/>
    <w:rsid w:val="00C568AA"/>
    <w:rsid w:val="00C56977"/>
    <w:rsid w:val="00C569A1"/>
    <w:rsid w:val="00C569DF"/>
    <w:rsid w:val="00C56A24"/>
    <w:rsid w:val="00C56A4B"/>
    <w:rsid w:val="00C56A6F"/>
    <w:rsid w:val="00C56BA1"/>
    <w:rsid w:val="00C56BB4"/>
    <w:rsid w:val="00C56C01"/>
    <w:rsid w:val="00C56C0C"/>
    <w:rsid w:val="00C56C10"/>
    <w:rsid w:val="00C56C96"/>
    <w:rsid w:val="00C56D9C"/>
    <w:rsid w:val="00C56E0A"/>
    <w:rsid w:val="00C56E0B"/>
    <w:rsid w:val="00C56E39"/>
    <w:rsid w:val="00C56E63"/>
    <w:rsid w:val="00C56E9E"/>
    <w:rsid w:val="00C56FE0"/>
    <w:rsid w:val="00C57000"/>
    <w:rsid w:val="00C5706E"/>
    <w:rsid w:val="00C57088"/>
    <w:rsid w:val="00C570C5"/>
    <w:rsid w:val="00C5715D"/>
    <w:rsid w:val="00C57185"/>
    <w:rsid w:val="00C5726B"/>
    <w:rsid w:val="00C572B3"/>
    <w:rsid w:val="00C572F5"/>
    <w:rsid w:val="00C5730A"/>
    <w:rsid w:val="00C57432"/>
    <w:rsid w:val="00C57470"/>
    <w:rsid w:val="00C574C9"/>
    <w:rsid w:val="00C5752A"/>
    <w:rsid w:val="00C575EF"/>
    <w:rsid w:val="00C576F8"/>
    <w:rsid w:val="00C577B6"/>
    <w:rsid w:val="00C5783F"/>
    <w:rsid w:val="00C57879"/>
    <w:rsid w:val="00C57911"/>
    <w:rsid w:val="00C57BC5"/>
    <w:rsid w:val="00C57C8D"/>
    <w:rsid w:val="00C57CD8"/>
    <w:rsid w:val="00C57F59"/>
    <w:rsid w:val="00C57F64"/>
    <w:rsid w:val="00C57F9D"/>
    <w:rsid w:val="00C57FC2"/>
    <w:rsid w:val="00C57FD8"/>
    <w:rsid w:val="00C60196"/>
    <w:rsid w:val="00C601DA"/>
    <w:rsid w:val="00C60243"/>
    <w:rsid w:val="00C602B0"/>
    <w:rsid w:val="00C603AE"/>
    <w:rsid w:val="00C603B2"/>
    <w:rsid w:val="00C603DF"/>
    <w:rsid w:val="00C603F3"/>
    <w:rsid w:val="00C6046C"/>
    <w:rsid w:val="00C60578"/>
    <w:rsid w:val="00C6067B"/>
    <w:rsid w:val="00C60766"/>
    <w:rsid w:val="00C607B0"/>
    <w:rsid w:val="00C6081E"/>
    <w:rsid w:val="00C608CB"/>
    <w:rsid w:val="00C608F7"/>
    <w:rsid w:val="00C60A2F"/>
    <w:rsid w:val="00C60A57"/>
    <w:rsid w:val="00C60A86"/>
    <w:rsid w:val="00C60B3F"/>
    <w:rsid w:val="00C60B5C"/>
    <w:rsid w:val="00C60BFD"/>
    <w:rsid w:val="00C60D91"/>
    <w:rsid w:val="00C60F4C"/>
    <w:rsid w:val="00C60F6E"/>
    <w:rsid w:val="00C60F92"/>
    <w:rsid w:val="00C61108"/>
    <w:rsid w:val="00C61130"/>
    <w:rsid w:val="00C6114C"/>
    <w:rsid w:val="00C61234"/>
    <w:rsid w:val="00C612B8"/>
    <w:rsid w:val="00C61392"/>
    <w:rsid w:val="00C613CE"/>
    <w:rsid w:val="00C614A9"/>
    <w:rsid w:val="00C6158A"/>
    <w:rsid w:val="00C615B2"/>
    <w:rsid w:val="00C615FC"/>
    <w:rsid w:val="00C6164B"/>
    <w:rsid w:val="00C61727"/>
    <w:rsid w:val="00C6178C"/>
    <w:rsid w:val="00C617D3"/>
    <w:rsid w:val="00C61822"/>
    <w:rsid w:val="00C6194F"/>
    <w:rsid w:val="00C61A50"/>
    <w:rsid w:val="00C61AD6"/>
    <w:rsid w:val="00C61AED"/>
    <w:rsid w:val="00C61B08"/>
    <w:rsid w:val="00C61B26"/>
    <w:rsid w:val="00C61C4E"/>
    <w:rsid w:val="00C61D4E"/>
    <w:rsid w:val="00C61D9F"/>
    <w:rsid w:val="00C61EAE"/>
    <w:rsid w:val="00C61EE9"/>
    <w:rsid w:val="00C61EF3"/>
    <w:rsid w:val="00C61FBD"/>
    <w:rsid w:val="00C61FCE"/>
    <w:rsid w:val="00C6200E"/>
    <w:rsid w:val="00C62040"/>
    <w:rsid w:val="00C6205B"/>
    <w:rsid w:val="00C620DB"/>
    <w:rsid w:val="00C621A6"/>
    <w:rsid w:val="00C62226"/>
    <w:rsid w:val="00C6235F"/>
    <w:rsid w:val="00C62492"/>
    <w:rsid w:val="00C62502"/>
    <w:rsid w:val="00C6253A"/>
    <w:rsid w:val="00C62569"/>
    <w:rsid w:val="00C62640"/>
    <w:rsid w:val="00C62650"/>
    <w:rsid w:val="00C626F4"/>
    <w:rsid w:val="00C62720"/>
    <w:rsid w:val="00C62793"/>
    <w:rsid w:val="00C627A9"/>
    <w:rsid w:val="00C627C4"/>
    <w:rsid w:val="00C627F9"/>
    <w:rsid w:val="00C62881"/>
    <w:rsid w:val="00C6298A"/>
    <w:rsid w:val="00C62BD9"/>
    <w:rsid w:val="00C62C35"/>
    <w:rsid w:val="00C62C7B"/>
    <w:rsid w:val="00C62DA8"/>
    <w:rsid w:val="00C62DCF"/>
    <w:rsid w:val="00C62E04"/>
    <w:rsid w:val="00C62EA7"/>
    <w:rsid w:val="00C62EDF"/>
    <w:rsid w:val="00C62FC2"/>
    <w:rsid w:val="00C63025"/>
    <w:rsid w:val="00C63070"/>
    <w:rsid w:val="00C6307F"/>
    <w:rsid w:val="00C63082"/>
    <w:rsid w:val="00C63091"/>
    <w:rsid w:val="00C63180"/>
    <w:rsid w:val="00C631E4"/>
    <w:rsid w:val="00C633A2"/>
    <w:rsid w:val="00C633B5"/>
    <w:rsid w:val="00C633C0"/>
    <w:rsid w:val="00C63416"/>
    <w:rsid w:val="00C634BC"/>
    <w:rsid w:val="00C63562"/>
    <w:rsid w:val="00C63654"/>
    <w:rsid w:val="00C63739"/>
    <w:rsid w:val="00C63767"/>
    <w:rsid w:val="00C638BD"/>
    <w:rsid w:val="00C639DD"/>
    <w:rsid w:val="00C63BFC"/>
    <w:rsid w:val="00C63D16"/>
    <w:rsid w:val="00C63D4E"/>
    <w:rsid w:val="00C63EFD"/>
    <w:rsid w:val="00C63F9B"/>
    <w:rsid w:val="00C63FF3"/>
    <w:rsid w:val="00C641AA"/>
    <w:rsid w:val="00C641FF"/>
    <w:rsid w:val="00C64324"/>
    <w:rsid w:val="00C6432C"/>
    <w:rsid w:val="00C64458"/>
    <w:rsid w:val="00C644CC"/>
    <w:rsid w:val="00C644EE"/>
    <w:rsid w:val="00C64525"/>
    <w:rsid w:val="00C64528"/>
    <w:rsid w:val="00C645EA"/>
    <w:rsid w:val="00C64652"/>
    <w:rsid w:val="00C64758"/>
    <w:rsid w:val="00C64805"/>
    <w:rsid w:val="00C6483D"/>
    <w:rsid w:val="00C6492D"/>
    <w:rsid w:val="00C649AA"/>
    <w:rsid w:val="00C649BB"/>
    <w:rsid w:val="00C64B20"/>
    <w:rsid w:val="00C64CEF"/>
    <w:rsid w:val="00C64D4C"/>
    <w:rsid w:val="00C64DB0"/>
    <w:rsid w:val="00C64F5A"/>
    <w:rsid w:val="00C64FD1"/>
    <w:rsid w:val="00C65128"/>
    <w:rsid w:val="00C6514A"/>
    <w:rsid w:val="00C6532F"/>
    <w:rsid w:val="00C653BA"/>
    <w:rsid w:val="00C653E9"/>
    <w:rsid w:val="00C6542A"/>
    <w:rsid w:val="00C65628"/>
    <w:rsid w:val="00C6565A"/>
    <w:rsid w:val="00C65678"/>
    <w:rsid w:val="00C65689"/>
    <w:rsid w:val="00C65697"/>
    <w:rsid w:val="00C657EF"/>
    <w:rsid w:val="00C65869"/>
    <w:rsid w:val="00C65899"/>
    <w:rsid w:val="00C65921"/>
    <w:rsid w:val="00C65979"/>
    <w:rsid w:val="00C65A3F"/>
    <w:rsid w:val="00C65A43"/>
    <w:rsid w:val="00C65AEB"/>
    <w:rsid w:val="00C65B49"/>
    <w:rsid w:val="00C65BC0"/>
    <w:rsid w:val="00C65BC9"/>
    <w:rsid w:val="00C65CFD"/>
    <w:rsid w:val="00C65D49"/>
    <w:rsid w:val="00C65DB8"/>
    <w:rsid w:val="00C65F1F"/>
    <w:rsid w:val="00C65FCE"/>
    <w:rsid w:val="00C65FE7"/>
    <w:rsid w:val="00C6610C"/>
    <w:rsid w:val="00C66125"/>
    <w:rsid w:val="00C66178"/>
    <w:rsid w:val="00C66189"/>
    <w:rsid w:val="00C661D4"/>
    <w:rsid w:val="00C661FC"/>
    <w:rsid w:val="00C6622A"/>
    <w:rsid w:val="00C66265"/>
    <w:rsid w:val="00C662E9"/>
    <w:rsid w:val="00C66432"/>
    <w:rsid w:val="00C66481"/>
    <w:rsid w:val="00C664EB"/>
    <w:rsid w:val="00C66531"/>
    <w:rsid w:val="00C6666D"/>
    <w:rsid w:val="00C666E8"/>
    <w:rsid w:val="00C66701"/>
    <w:rsid w:val="00C66778"/>
    <w:rsid w:val="00C667FF"/>
    <w:rsid w:val="00C66AA1"/>
    <w:rsid w:val="00C66B30"/>
    <w:rsid w:val="00C66BCB"/>
    <w:rsid w:val="00C66D3B"/>
    <w:rsid w:val="00C66D5F"/>
    <w:rsid w:val="00C66D9C"/>
    <w:rsid w:val="00C66DCA"/>
    <w:rsid w:val="00C6701E"/>
    <w:rsid w:val="00C67031"/>
    <w:rsid w:val="00C67035"/>
    <w:rsid w:val="00C67080"/>
    <w:rsid w:val="00C670C5"/>
    <w:rsid w:val="00C6711E"/>
    <w:rsid w:val="00C67165"/>
    <w:rsid w:val="00C67295"/>
    <w:rsid w:val="00C6729C"/>
    <w:rsid w:val="00C672B1"/>
    <w:rsid w:val="00C672BE"/>
    <w:rsid w:val="00C67455"/>
    <w:rsid w:val="00C67519"/>
    <w:rsid w:val="00C6765C"/>
    <w:rsid w:val="00C67821"/>
    <w:rsid w:val="00C67890"/>
    <w:rsid w:val="00C6789C"/>
    <w:rsid w:val="00C678DD"/>
    <w:rsid w:val="00C67924"/>
    <w:rsid w:val="00C67935"/>
    <w:rsid w:val="00C67A71"/>
    <w:rsid w:val="00C67B9F"/>
    <w:rsid w:val="00C67BB1"/>
    <w:rsid w:val="00C67BC4"/>
    <w:rsid w:val="00C67BC7"/>
    <w:rsid w:val="00C67BD7"/>
    <w:rsid w:val="00C67BE5"/>
    <w:rsid w:val="00C67BFB"/>
    <w:rsid w:val="00C67C10"/>
    <w:rsid w:val="00C67CA2"/>
    <w:rsid w:val="00C67CBA"/>
    <w:rsid w:val="00C67D49"/>
    <w:rsid w:val="00C67DD0"/>
    <w:rsid w:val="00C67E17"/>
    <w:rsid w:val="00C67E5E"/>
    <w:rsid w:val="00C67E5F"/>
    <w:rsid w:val="00C67F56"/>
    <w:rsid w:val="00C67FB8"/>
    <w:rsid w:val="00C67FF2"/>
    <w:rsid w:val="00C700AB"/>
    <w:rsid w:val="00C700FF"/>
    <w:rsid w:val="00C70146"/>
    <w:rsid w:val="00C70173"/>
    <w:rsid w:val="00C701C7"/>
    <w:rsid w:val="00C701E0"/>
    <w:rsid w:val="00C702B5"/>
    <w:rsid w:val="00C7046D"/>
    <w:rsid w:val="00C704F9"/>
    <w:rsid w:val="00C70592"/>
    <w:rsid w:val="00C705D1"/>
    <w:rsid w:val="00C70668"/>
    <w:rsid w:val="00C706AD"/>
    <w:rsid w:val="00C70794"/>
    <w:rsid w:val="00C708E4"/>
    <w:rsid w:val="00C70952"/>
    <w:rsid w:val="00C70967"/>
    <w:rsid w:val="00C70A35"/>
    <w:rsid w:val="00C70A9F"/>
    <w:rsid w:val="00C70AF7"/>
    <w:rsid w:val="00C70B46"/>
    <w:rsid w:val="00C70C0C"/>
    <w:rsid w:val="00C70D67"/>
    <w:rsid w:val="00C70E76"/>
    <w:rsid w:val="00C70E9D"/>
    <w:rsid w:val="00C70EB2"/>
    <w:rsid w:val="00C70EC5"/>
    <w:rsid w:val="00C7101A"/>
    <w:rsid w:val="00C7107E"/>
    <w:rsid w:val="00C7110F"/>
    <w:rsid w:val="00C7117B"/>
    <w:rsid w:val="00C711E5"/>
    <w:rsid w:val="00C712A3"/>
    <w:rsid w:val="00C714BA"/>
    <w:rsid w:val="00C7154A"/>
    <w:rsid w:val="00C715E0"/>
    <w:rsid w:val="00C71689"/>
    <w:rsid w:val="00C716B8"/>
    <w:rsid w:val="00C717A8"/>
    <w:rsid w:val="00C717DD"/>
    <w:rsid w:val="00C718BD"/>
    <w:rsid w:val="00C71935"/>
    <w:rsid w:val="00C7198C"/>
    <w:rsid w:val="00C719E8"/>
    <w:rsid w:val="00C71A61"/>
    <w:rsid w:val="00C71A9F"/>
    <w:rsid w:val="00C71B18"/>
    <w:rsid w:val="00C71B23"/>
    <w:rsid w:val="00C71B6C"/>
    <w:rsid w:val="00C71B9C"/>
    <w:rsid w:val="00C71BD7"/>
    <w:rsid w:val="00C71BE5"/>
    <w:rsid w:val="00C71CD9"/>
    <w:rsid w:val="00C71D8C"/>
    <w:rsid w:val="00C71DBC"/>
    <w:rsid w:val="00C71E7E"/>
    <w:rsid w:val="00C71EB9"/>
    <w:rsid w:val="00C71F21"/>
    <w:rsid w:val="00C71F29"/>
    <w:rsid w:val="00C71F56"/>
    <w:rsid w:val="00C71FB5"/>
    <w:rsid w:val="00C72001"/>
    <w:rsid w:val="00C72017"/>
    <w:rsid w:val="00C72077"/>
    <w:rsid w:val="00C72098"/>
    <w:rsid w:val="00C72175"/>
    <w:rsid w:val="00C721D5"/>
    <w:rsid w:val="00C722C3"/>
    <w:rsid w:val="00C722CD"/>
    <w:rsid w:val="00C722E4"/>
    <w:rsid w:val="00C723B2"/>
    <w:rsid w:val="00C72492"/>
    <w:rsid w:val="00C724E8"/>
    <w:rsid w:val="00C72663"/>
    <w:rsid w:val="00C72754"/>
    <w:rsid w:val="00C72763"/>
    <w:rsid w:val="00C7279D"/>
    <w:rsid w:val="00C7286D"/>
    <w:rsid w:val="00C72962"/>
    <w:rsid w:val="00C72999"/>
    <w:rsid w:val="00C72A32"/>
    <w:rsid w:val="00C72AC9"/>
    <w:rsid w:val="00C72B19"/>
    <w:rsid w:val="00C72CE8"/>
    <w:rsid w:val="00C72D4D"/>
    <w:rsid w:val="00C72E74"/>
    <w:rsid w:val="00C72FBA"/>
    <w:rsid w:val="00C7309A"/>
    <w:rsid w:val="00C730EC"/>
    <w:rsid w:val="00C7325C"/>
    <w:rsid w:val="00C73325"/>
    <w:rsid w:val="00C73361"/>
    <w:rsid w:val="00C73382"/>
    <w:rsid w:val="00C73613"/>
    <w:rsid w:val="00C73620"/>
    <w:rsid w:val="00C73700"/>
    <w:rsid w:val="00C73848"/>
    <w:rsid w:val="00C738BB"/>
    <w:rsid w:val="00C739A2"/>
    <w:rsid w:val="00C73A5F"/>
    <w:rsid w:val="00C73AD0"/>
    <w:rsid w:val="00C73AFB"/>
    <w:rsid w:val="00C73B55"/>
    <w:rsid w:val="00C73B61"/>
    <w:rsid w:val="00C73B85"/>
    <w:rsid w:val="00C73B8E"/>
    <w:rsid w:val="00C73BA7"/>
    <w:rsid w:val="00C73BCA"/>
    <w:rsid w:val="00C73C18"/>
    <w:rsid w:val="00C73C40"/>
    <w:rsid w:val="00C73CDE"/>
    <w:rsid w:val="00C73E94"/>
    <w:rsid w:val="00C73ED4"/>
    <w:rsid w:val="00C73F50"/>
    <w:rsid w:val="00C74155"/>
    <w:rsid w:val="00C7415F"/>
    <w:rsid w:val="00C741DA"/>
    <w:rsid w:val="00C741FA"/>
    <w:rsid w:val="00C74208"/>
    <w:rsid w:val="00C7444B"/>
    <w:rsid w:val="00C74560"/>
    <w:rsid w:val="00C745FA"/>
    <w:rsid w:val="00C74667"/>
    <w:rsid w:val="00C7468F"/>
    <w:rsid w:val="00C746FE"/>
    <w:rsid w:val="00C7475F"/>
    <w:rsid w:val="00C74853"/>
    <w:rsid w:val="00C749CE"/>
    <w:rsid w:val="00C74A9A"/>
    <w:rsid w:val="00C74AC2"/>
    <w:rsid w:val="00C74B33"/>
    <w:rsid w:val="00C74BA5"/>
    <w:rsid w:val="00C74C0D"/>
    <w:rsid w:val="00C74C28"/>
    <w:rsid w:val="00C74C61"/>
    <w:rsid w:val="00C74D0F"/>
    <w:rsid w:val="00C74D2E"/>
    <w:rsid w:val="00C74E3C"/>
    <w:rsid w:val="00C74F95"/>
    <w:rsid w:val="00C75024"/>
    <w:rsid w:val="00C750DD"/>
    <w:rsid w:val="00C752E4"/>
    <w:rsid w:val="00C752E6"/>
    <w:rsid w:val="00C753BA"/>
    <w:rsid w:val="00C753C6"/>
    <w:rsid w:val="00C754DA"/>
    <w:rsid w:val="00C755EC"/>
    <w:rsid w:val="00C75660"/>
    <w:rsid w:val="00C756ED"/>
    <w:rsid w:val="00C756F4"/>
    <w:rsid w:val="00C756F8"/>
    <w:rsid w:val="00C757F1"/>
    <w:rsid w:val="00C7586B"/>
    <w:rsid w:val="00C7592C"/>
    <w:rsid w:val="00C7593A"/>
    <w:rsid w:val="00C75B0A"/>
    <w:rsid w:val="00C75B45"/>
    <w:rsid w:val="00C75B6D"/>
    <w:rsid w:val="00C75BFF"/>
    <w:rsid w:val="00C75CD2"/>
    <w:rsid w:val="00C75D51"/>
    <w:rsid w:val="00C75E06"/>
    <w:rsid w:val="00C75E12"/>
    <w:rsid w:val="00C75E2F"/>
    <w:rsid w:val="00C75E84"/>
    <w:rsid w:val="00C75EBB"/>
    <w:rsid w:val="00C75EBC"/>
    <w:rsid w:val="00C75F0C"/>
    <w:rsid w:val="00C76074"/>
    <w:rsid w:val="00C76096"/>
    <w:rsid w:val="00C760CD"/>
    <w:rsid w:val="00C76109"/>
    <w:rsid w:val="00C7611E"/>
    <w:rsid w:val="00C7612D"/>
    <w:rsid w:val="00C76155"/>
    <w:rsid w:val="00C761C1"/>
    <w:rsid w:val="00C76232"/>
    <w:rsid w:val="00C76253"/>
    <w:rsid w:val="00C762FA"/>
    <w:rsid w:val="00C76318"/>
    <w:rsid w:val="00C7649C"/>
    <w:rsid w:val="00C76555"/>
    <w:rsid w:val="00C76585"/>
    <w:rsid w:val="00C765B9"/>
    <w:rsid w:val="00C765F7"/>
    <w:rsid w:val="00C76630"/>
    <w:rsid w:val="00C76634"/>
    <w:rsid w:val="00C7667F"/>
    <w:rsid w:val="00C766CC"/>
    <w:rsid w:val="00C76745"/>
    <w:rsid w:val="00C7679A"/>
    <w:rsid w:val="00C7680D"/>
    <w:rsid w:val="00C76865"/>
    <w:rsid w:val="00C76878"/>
    <w:rsid w:val="00C768B0"/>
    <w:rsid w:val="00C768DE"/>
    <w:rsid w:val="00C768F7"/>
    <w:rsid w:val="00C76908"/>
    <w:rsid w:val="00C769D9"/>
    <w:rsid w:val="00C769EC"/>
    <w:rsid w:val="00C76ABC"/>
    <w:rsid w:val="00C76B4D"/>
    <w:rsid w:val="00C76B76"/>
    <w:rsid w:val="00C76B9D"/>
    <w:rsid w:val="00C76CA1"/>
    <w:rsid w:val="00C76CCC"/>
    <w:rsid w:val="00C76E76"/>
    <w:rsid w:val="00C76E99"/>
    <w:rsid w:val="00C76EE1"/>
    <w:rsid w:val="00C76EF6"/>
    <w:rsid w:val="00C76F85"/>
    <w:rsid w:val="00C77092"/>
    <w:rsid w:val="00C771CC"/>
    <w:rsid w:val="00C772B5"/>
    <w:rsid w:val="00C772D6"/>
    <w:rsid w:val="00C774C0"/>
    <w:rsid w:val="00C7757B"/>
    <w:rsid w:val="00C7761B"/>
    <w:rsid w:val="00C776EF"/>
    <w:rsid w:val="00C77718"/>
    <w:rsid w:val="00C7772F"/>
    <w:rsid w:val="00C7774A"/>
    <w:rsid w:val="00C77774"/>
    <w:rsid w:val="00C777C3"/>
    <w:rsid w:val="00C778A7"/>
    <w:rsid w:val="00C778A8"/>
    <w:rsid w:val="00C778F6"/>
    <w:rsid w:val="00C77988"/>
    <w:rsid w:val="00C779CA"/>
    <w:rsid w:val="00C77A08"/>
    <w:rsid w:val="00C77A32"/>
    <w:rsid w:val="00C77A4D"/>
    <w:rsid w:val="00C77A5F"/>
    <w:rsid w:val="00C77C0C"/>
    <w:rsid w:val="00C77C85"/>
    <w:rsid w:val="00C77C89"/>
    <w:rsid w:val="00C77CF3"/>
    <w:rsid w:val="00C77D02"/>
    <w:rsid w:val="00C77D75"/>
    <w:rsid w:val="00C77D91"/>
    <w:rsid w:val="00C77E5C"/>
    <w:rsid w:val="00C77EA1"/>
    <w:rsid w:val="00C77F88"/>
    <w:rsid w:val="00C801B0"/>
    <w:rsid w:val="00C801D9"/>
    <w:rsid w:val="00C80226"/>
    <w:rsid w:val="00C80262"/>
    <w:rsid w:val="00C80303"/>
    <w:rsid w:val="00C80314"/>
    <w:rsid w:val="00C8031E"/>
    <w:rsid w:val="00C803E5"/>
    <w:rsid w:val="00C80440"/>
    <w:rsid w:val="00C80574"/>
    <w:rsid w:val="00C805E9"/>
    <w:rsid w:val="00C80638"/>
    <w:rsid w:val="00C8063B"/>
    <w:rsid w:val="00C806E5"/>
    <w:rsid w:val="00C8070E"/>
    <w:rsid w:val="00C80720"/>
    <w:rsid w:val="00C808D8"/>
    <w:rsid w:val="00C808ED"/>
    <w:rsid w:val="00C80920"/>
    <w:rsid w:val="00C80994"/>
    <w:rsid w:val="00C809C4"/>
    <w:rsid w:val="00C809DC"/>
    <w:rsid w:val="00C80AA0"/>
    <w:rsid w:val="00C80ADA"/>
    <w:rsid w:val="00C80AFA"/>
    <w:rsid w:val="00C80BF0"/>
    <w:rsid w:val="00C80D53"/>
    <w:rsid w:val="00C80D6D"/>
    <w:rsid w:val="00C80FD7"/>
    <w:rsid w:val="00C80FEA"/>
    <w:rsid w:val="00C81043"/>
    <w:rsid w:val="00C8105A"/>
    <w:rsid w:val="00C810A0"/>
    <w:rsid w:val="00C810CA"/>
    <w:rsid w:val="00C8113C"/>
    <w:rsid w:val="00C8120F"/>
    <w:rsid w:val="00C81394"/>
    <w:rsid w:val="00C8141B"/>
    <w:rsid w:val="00C8142F"/>
    <w:rsid w:val="00C814E1"/>
    <w:rsid w:val="00C81504"/>
    <w:rsid w:val="00C8158A"/>
    <w:rsid w:val="00C81685"/>
    <w:rsid w:val="00C818BA"/>
    <w:rsid w:val="00C818F4"/>
    <w:rsid w:val="00C8196C"/>
    <w:rsid w:val="00C8198A"/>
    <w:rsid w:val="00C819A2"/>
    <w:rsid w:val="00C819DA"/>
    <w:rsid w:val="00C81A6C"/>
    <w:rsid w:val="00C81BD4"/>
    <w:rsid w:val="00C81C76"/>
    <w:rsid w:val="00C81CA8"/>
    <w:rsid w:val="00C81CAC"/>
    <w:rsid w:val="00C81CE5"/>
    <w:rsid w:val="00C81D91"/>
    <w:rsid w:val="00C81E38"/>
    <w:rsid w:val="00C81E90"/>
    <w:rsid w:val="00C81FEF"/>
    <w:rsid w:val="00C82046"/>
    <w:rsid w:val="00C82236"/>
    <w:rsid w:val="00C822F8"/>
    <w:rsid w:val="00C82402"/>
    <w:rsid w:val="00C824A9"/>
    <w:rsid w:val="00C824F6"/>
    <w:rsid w:val="00C82516"/>
    <w:rsid w:val="00C82532"/>
    <w:rsid w:val="00C82781"/>
    <w:rsid w:val="00C827EF"/>
    <w:rsid w:val="00C827F6"/>
    <w:rsid w:val="00C828A2"/>
    <w:rsid w:val="00C828B5"/>
    <w:rsid w:val="00C82952"/>
    <w:rsid w:val="00C82A82"/>
    <w:rsid w:val="00C82ACE"/>
    <w:rsid w:val="00C82AF6"/>
    <w:rsid w:val="00C82B63"/>
    <w:rsid w:val="00C82BC0"/>
    <w:rsid w:val="00C82E3D"/>
    <w:rsid w:val="00C82E64"/>
    <w:rsid w:val="00C82ECA"/>
    <w:rsid w:val="00C82F9E"/>
    <w:rsid w:val="00C8302D"/>
    <w:rsid w:val="00C83073"/>
    <w:rsid w:val="00C832F7"/>
    <w:rsid w:val="00C8342D"/>
    <w:rsid w:val="00C8343B"/>
    <w:rsid w:val="00C834D1"/>
    <w:rsid w:val="00C834EC"/>
    <w:rsid w:val="00C835DC"/>
    <w:rsid w:val="00C83606"/>
    <w:rsid w:val="00C836BC"/>
    <w:rsid w:val="00C837E1"/>
    <w:rsid w:val="00C8381D"/>
    <w:rsid w:val="00C8383E"/>
    <w:rsid w:val="00C83905"/>
    <w:rsid w:val="00C839C6"/>
    <w:rsid w:val="00C83A07"/>
    <w:rsid w:val="00C83BA8"/>
    <w:rsid w:val="00C83BAD"/>
    <w:rsid w:val="00C83BD8"/>
    <w:rsid w:val="00C83C0B"/>
    <w:rsid w:val="00C83C1A"/>
    <w:rsid w:val="00C83C54"/>
    <w:rsid w:val="00C83C7A"/>
    <w:rsid w:val="00C83CD9"/>
    <w:rsid w:val="00C83D0E"/>
    <w:rsid w:val="00C83D7F"/>
    <w:rsid w:val="00C83EDB"/>
    <w:rsid w:val="00C84077"/>
    <w:rsid w:val="00C8427F"/>
    <w:rsid w:val="00C842D3"/>
    <w:rsid w:val="00C84332"/>
    <w:rsid w:val="00C84514"/>
    <w:rsid w:val="00C84590"/>
    <w:rsid w:val="00C846F0"/>
    <w:rsid w:val="00C846FE"/>
    <w:rsid w:val="00C84700"/>
    <w:rsid w:val="00C84814"/>
    <w:rsid w:val="00C8489A"/>
    <w:rsid w:val="00C8495C"/>
    <w:rsid w:val="00C84A00"/>
    <w:rsid w:val="00C84A54"/>
    <w:rsid w:val="00C84A72"/>
    <w:rsid w:val="00C84AEA"/>
    <w:rsid w:val="00C84C08"/>
    <w:rsid w:val="00C84E0F"/>
    <w:rsid w:val="00C84E8F"/>
    <w:rsid w:val="00C84EFC"/>
    <w:rsid w:val="00C84F74"/>
    <w:rsid w:val="00C85172"/>
    <w:rsid w:val="00C851A0"/>
    <w:rsid w:val="00C851F7"/>
    <w:rsid w:val="00C85265"/>
    <w:rsid w:val="00C8529A"/>
    <w:rsid w:val="00C85321"/>
    <w:rsid w:val="00C854C1"/>
    <w:rsid w:val="00C854CE"/>
    <w:rsid w:val="00C8550C"/>
    <w:rsid w:val="00C85645"/>
    <w:rsid w:val="00C8564F"/>
    <w:rsid w:val="00C85680"/>
    <w:rsid w:val="00C85758"/>
    <w:rsid w:val="00C857CF"/>
    <w:rsid w:val="00C857D3"/>
    <w:rsid w:val="00C857E4"/>
    <w:rsid w:val="00C857E7"/>
    <w:rsid w:val="00C8580A"/>
    <w:rsid w:val="00C85895"/>
    <w:rsid w:val="00C858C1"/>
    <w:rsid w:val="00C85974"/>
    <w:rsid w:val="00C859EF"/>
    <w:rsid w:val="00C85AC3"/>
    <w:rsid w:val="00C85AD0"/>
    <w:rsid w:val="00C85AF8"/>
    <w:rsid w:val="00C85BB9"/>
    <w:rsid w:val="00C85D05"/>
    <w:rsid w:val="00C85D58"/>
    <w:rsid w:val="00C85E17"/>
    <w:rsid w:val="00C85F05"/>
    <w:rsid w:val="00C85F23"/>
    <w:rsid w:val="00C85F9C"/>
    <w:rsid w:val="00C85FC9"/>
    <w:rsid w:val="00C85FD7"/>
    <w:rsid w:val="00C86004"/>
    <w:rsid w:val="00C860C8"/>
    <w:rsid w:val="00C86115"/>
    <w:rsid w:val="00C861AC"/>
    <w:rsid w:val="00C863EB"/>
    <w:rsid w:val="00C864A9"/>
    <w:rsid w:val="00C86507"/>
    <w:rsid w:val="00C865C8"/>
    <w:rsid w:val="00C865CA"/>
    <w:rsid w:val="00C865DB"/>
    <w:rsid w:val="00C86612"/>
    <w:rsid w:val="00C8663A"/>
    <w:rsid w:val="00C866CA"/>
    <w:rsid w:val="00C866ED"/>
    <w:rsid w:val="00C86799"/>
    <w:rsid w:val="00C8683C"/>
    <w:rsid w:val="00C868FA"/>
    <w:rsid w:val="00C8697F"/>
    <w:rsid w:val="00C869E5"/>
    <w:rsid w:val="00C86ADC"/>
    <w:rsid w:val="00C86B06"/>
    <w:rsid w:val="00C86B38"/>
    <w:rsid w:val="00C86C38"/>
    <w:rsid w:val="00C86C53"/>
    <w:rsid w:val="00C86D76"/>
    <w:rsid w:val="00C86DE5"/>
    <w:rsid w:val="00C86E6D"/>
    <w:rsid w:val="00C86ED9"/>
    <w:rsid w:val="00C86F35"/>
    <w:rsid w:val="00C86F4A"/>
    <w:rsid w:val="00C86F6D"/>
    <w:rsid w:val="00C86FD0"/>
    <w:rsid w:val="00C870B0"/>
    <w:rsid w:val="00C87152"/>
    <w:rsid w:val="00C871A6"/>
    <w:rsid w:val="00C871E0"/>
    <w:rsid w:val="00C87268"/>
    <w:rsid w:val="00C87363"/>
    <w:rsid w:val="00C873B9"/>
    <w:rsid w:val="00C874AE"/>
    <w:rsid w:val="00C874B3"/>
    <w:rsid w:val="00C874D6"/>
    <w:rsid w:val="00C874E0"/>
    <w:rsid w:val="00C8751F"/>
    <w:rsid w:val="00C875F0"/>
    <w:rsid w:val="00C876CD"/>
    <w:rsid w:val="00C87708"/>
    <w:rsid w:val="00C877A4"/>
    <w:rsid w:val="00C878F6"/>
    <w:rsid w:val="00C879CA"/>
    <w:rsid w:val="00C87AE5"/>
    <w:rsid w:val="00C87B7A"/>
    <w:rsid w:val="00C87BA7"/>
    <w:rsid w:val="00C87C52"/>
    <w:rsid w:val="00C87C53"/>
    <w:rsid w:val="00C87D8D"/>
    <w:rsid w:val="00C87F14"/>
    <w:rsid w:val="00C9000E"/>
    <w:rsid w:val="00C9018B"/>
    <w:rsid w:val="00C901C0"/>
    <w:rsid w:val="00C902D3"/>
    <w:rsid w:val="00C902F6"/>
    <w:rsid w:val="00C9032D"/>
    <w:rsid w:val="00C90330"/>
    <w:rsid w:val="00C90348"/>
    <w:rsid w:val="00C90404"/>
    <w:rsid w:val="00C9044F"/>
    <w:rsid w:val="00C904B5"/>
    <w:rsid w:val="00C904BE"/>
    <w:rsid w:val="00C90552"/>
    <w:rsid w:val="00C90642"/>
    <w:rsid w:val="00C906FE"/>
    <w:rsid w:val="00C907CF"/>
    <w:rsid w:val="00C9093C"/>
    <w:rsid w:val="00C90942"/>
    <w:rsid w:val="00C9098A"/>
    <w:rsid w:val="00C90992"/>
    <w:rsid w:val="00C909D9"/>
    <w:rsid w:val="00C90A50"/>
    <w:rsid w:val="00C90A8A"/>
    <w:rsid w:val="00C90A9A"/>
    <w:rsid w:val="00C90ACD"/>
    <w:rsid w:val="00C90BDE"/>
    <w:rsid w:val="00C90BEE"/>
    <w:rsid w:val="00C90C75"/>
    <w:rsid w:val="00C90D08"/>
    <w:rsid w:val="00C90E24"/>
    <w:rsid w:val="00C90E7F"/>
    <w:rsid w:val="00C90EF7"/>
    <w:rsid w:val="00C90F1D"/>
    <w:rsid w:val="00C91006"/>
    <w:rsid w:val="00C91011"/>
    <w:rsid w:val="00C910B2"/>
    <w:rsid w:val="00C91112"/>
    <w:rsid w:val="00C9114E"/>
    <w:rsid w:val="00C9116F"/>
    <w:rsid w:val="00C91237"/>
    <w:rsid w:val="00C91274"/>
    <w:rsid w:val="00C91340"/>
    <w:rsid w:val="00C9136A"/>
    <w:rsid w:val="00C9140C"/>
    <w:rsid w:val="00C9148C"/>
    <w:rsid w:val="00C914D2"/>
    <w:rsid w:val="00C91501"/>
    <w:rsid w:val="00C91515"/>
    <w:rsid w:val="00C915D7"/>
    <w:rsid w:val="00C91705"/>
    <w:rsid w:val="00C9180A"/>
    <w:rsid w:val="00C9184E"/>
    <w:rsid w:val="00C918AF"/>
    <w:rsid w:val="00C918B1"/>
    <w:rsid w:val="00C918B5"/>
    <w:rsid w:val="00C918B7"/>
    <w:rsid w:val="00C918E3"/>
    <w:rsid w:val="00C91957"/>
    <w:rsid w:val="00C919CE"/>
    <w:rsid w:val="00C91A02"/>
    <w:rsid w:val="00C91A23"/>
    <w:rsid w:val="00C91A32"/>
    <w:rsid w:val="00C91A48"/>
    <w:rsid w:val="00C91A4C"/>
    <w:rsid w:val="00C91A89"/>
    <w:rsid w:val="00C91ACB"/>
    <w:rsid w:val="00C91C5E"/>
    <w:rsid w:val="00C91CBE"/>
    <w:rsid w:val="00C91CF4"/>
    <w:rsid w:val="00C91CF7"/>
    <w:rsid w:val="00C91D07"/>
    <w:rsid w:val="00C91D38"/>
    <w:rsid w:val="00C91D39"/>
    <w:rsid w:val="00C91D9D"/>
    <w:rsid w:val="00C91EA3"/>
    <w:rsid w:val="00C91F06"/>
    <w:rsid w:val="00C91F3B"/>
    <w:rsid w:val="00C92089"/>
    <w:rsid w:val="00C9219C"/>
    <w:rsid w:val="00C921DD"/>
    <w:rsid w:val="00C922D1"/>
    <w:rsid w:val="00C923DD"/>
    <w:rsid w:val="00C923E6"/>
    <w:rsid w:val="00C92432"/>
    <w:rsid w:val="00C924CE"/>
    <w:rsid w:val="00C9251A"/>
    <w:rsid w:val="00C925CB"/>
    <w:rsid w:val="00C9264A"/>
    <w:rsid w:val="00C9268C"/>
    <w:rsid w:val="00C926F6"/>
    <w:rsid w:val="00C927D7"/>
    <w:rsid w:val="00C9286D"/>
    <w:rsid w:val="00C9290F"/>
    <w:rsid w:val="00C92995"/>
    <w:rsid w:val="00C929C6"/>
    <w:rsid w:val="00C929F1"/>
    <w:rsid w:val="00C92A94"/>
    <w:rsid w:val="00C92B0F"/>
    <w:rsid w:val="00C92B18"/>
    <w:rsid w:val="00C92B22"/>
    <w:rsid w:val="00C92BB4"/>
    <w:rsid w:val="00C92BD2"/>
    <w:rsid w:val="00C92C28"/>
    <w:rsid w:val="00C92CEA"/>
    <w:rsid w:val="00C92CEF"/>
    <w:rsid w:val="00C92D55"/>
    <w:rsid w:val="00C92E62"/>
    <w:rsid w:val="00C930E2"/>
    <w:rsid w:val="00C930F6"/>
    <w:rsid w:val="00C93234"/>
    <w:rsid w:val="00C932DE"/>
    <w:rsid w:val="00C93466"/>
    <w:rsid w:val="00C934A0"/>
    <w:rsid w:val="00C93579"/>
    <w:rsid w:val="00C9357D"/>
    <w:rsid w:val="00C936DA"/>
    <w:rsid w:val="00C9378E"/>
    <w:rsid w:val="00C937BF"/>
    <w:rsid w:val="00C93929"/>
    <w:rsid w:val="00C9393B"/>
    <w:rsid w:val="00C93998"/>
    <w:rsid w:val="00C93ABE"/>
    <w:rsid w:val="00C93AE1"/>
    <w:rsid w:val="00C93BB4"/>
    <w:rsid w:val="00C93BBA"/>
    <w:rsid w:val="00C93C01"/>
    <w:rsid w:val="00C93C2F"/>
    <w:rsid w:val="00C93D45"/>
    <w:rsid w:val="00C93D49"/>
    <w:rsid w:val="00C93E17"/>
    <w:rsid w:val="00C93E70"/>
    <w:rsid w:val="00C93EBF"/>
    <w:rsid w:val="00C9409C"/>
    <w:rsid w:val="00C94141"/>
    <w:rsid w:val="00C94148"/>
    <w:rsid w:val="00C9415C"/>
    <w:rsid w:val="00C943D3"/>
    <w:rsid w:val="00C94617"/>
    <w:rsid w:val="00C94638"/>
    <w:rsid w:val="00C9472F"/>
    <w:rsid w:val="00C94807"/>
    <w:rsid w:val="00C94838"/>
    <w:rsid w:val="00C948B0"/>
    <w:rsid w:val="00C9494D"/>
    <w:rsid w:val="00C94A28"/>
    <w:rsid w:val="00C94AB9"/>
    <w:rsid w:val="00C94B43"/>
    <w:rsid w:val="00C94DE6"/>
    <w:rsid w:val="00C94EF5"/>
    <w:rsid w:val="00C94F34"/>
    <w:rsid w:val="00C94FDA"/>
    <w:rsid w:val="00C9503F"/>
    <w:rsid w:val="00C9505D"/>
    <w:rsid w:val="00C9508B"/>
    <w:rsid w:val="00C950E7"/>
    <w:rsid w:val="00C950FD"/>
    <w:rsid w:val="00C95269"/>
    <w:rsid w:val="00C95297"/>
    <w:rsid w:val="00C952E6"/>
    <w:rsid w:val="00C9531A"/>
    <w:rsid w:val="00C953D9"/>
    <w:rsid w:val="00C955C1"/>
    <w:rsid w:val="00C955EA"/>
    <w:rsid w:val="00C9566D"/>
    <w:rsid w:val="00C9567A"/>
    <w:rsid w:val="00C9572D"/>
    <w:rsid w:val="00C95888"/>
    <w:rsid w:val="00C959E2"/>
    <w:rsid w:val="00C959F3"/>
    <w:rsid w:val="00C959FD"/>
    <w:rsid w:val="00C95A7C"/>
    <w:rsid w:val="00C95AA8"/>
    <w:rsid w:val="00C95B77"/>
    <w:rsid w:val="00C95C71"/>
    <w:rsid w:val="00C95CD1"/>
    <w:rsid w:val="00C95D84"/>
    <w:rsid w:val="00C95E0C"/>
    <w:rsid w:val="00C95E38"/>
    <w:rsid w:val="00C95F95"/>
    <w:rsid w:val="00C95FCB"/>
    <w:rsid w:val="00C96069"/>
    <w:rsid w:val="00C9609B"/>
    <w:rsid w:val="00C960B6"/>
    <w:rsid w:val="00C961BA"/>
    <w:rsid w:val="00C9624D"/>
    <w:rsid w:val="00C96298"/>
    <w:rsid w:val="00C962C9"/>
    <w:rsid w:val="00C962F5"/>
    <w:rsid w:val="00C963A1"/>
    <w:rsid w:val="00C963D2"/>
    <w:rsid w:val="00C965A8"/>
    <w:rsid w:val="00C965D6"/>
    <w:rsid w:val="00C965DF"/>
    <w:rsid w:val="00C9667B"/>
    <w:rsid w:val="00C96705"/>
    <w:rsid w:val="00C96728"/>
    <w:rsid w:val="00C96778"/>
    <w:rsid w:val="00C967BA"/>
    <w:rsid w:val="00C967EF"/>
    <w:rsid w:val="00C968B6"/>
    <w:rsid w:val="00C9691E"/>
    <w:rsid w:val="00C96937"/>
    <w:rsid w:val="00C96A37"/>
    <w:rsid w:val="00C96A78"/>
    <w:rsid w:val="00C96ADF"/>
    <w:rsid w:val="00C96B20"/>
    <w:rsid w:val="00C96B93"/>
    <w:rsid w:val="00C96BC3"/>
    <w:rsid w:val="00C96C1D"/>
    <w:rsid w:val="00C96C86"/>
    <w:rsid w:val="00C96C94"/>
    <w:rsid w:val="00C96D40"/>
    <w:rsid w:val="00C96D41"/>
    <w:rsid w:val="00C96D75"/>
    <w:rsid w:val="00C96E20"/>
    <w:rsid w:val="00C96E43"/>
    <w:rsid w:val="00C96F97"/>
    <w:rsid w:val="00C97095"/>
    <w:rsid w:val="00C97158"/>
    <w:rsid w:val="00C971CA"/>
    <w:rsid w:val="00C972D9"/>
    <w:rsid w:val="00C972DF"/>
    <w:rsid w:val="00C97418"/>
    <w:rsid w:val="00C9742C"/>
    <w:rsid w:val="00C9742D"/>
    <w:rsid w:val="00C974B1"/>
    <w:rsid w:val="00C976CA"/>
    <w:rsid w:val="00C976DB"/>
    <w:rsid w:val="00C97730"/>
    <w:rsid w:val="00C97818"/>
    <w:rsid w:val="00C97901"/>
    <w:rsid w:val="00C979AE"/>
    <w:rsid w:val="00C97A9B"/>
    <w:rsid w:val="00C97BFF"/>
    <w:rsid w:val="00C97C27"/>
    <w:rsid w:val="00C97D31"/>
    <w:rsid w:val="00C97EFF"/>
    <w:rsid w:val="00C97F1A"/>
    <w:rsid w:val="00C97F1E"/>
    <w:rsid w:val="00C97F32"/>
    <w:rsid w:val="00C97F8E"/>
    <w:rsid w:val="00C97FC0"/>
    <w:rsid w:val="00CA013B"/>
    <w:rsid w:val="00CA01A4"/>
    <w:rsid w:val="00CA01B7"/>
    <w:rsid w:val="00CA0208"/>
    <w:rsid w:val="00CA02B3"/>
    <w:rsid w:val="00CA04C1"/>
    <w:rsid w:val="00CA0774"/>
    <w:rsid w:val="00CA07D4"/>
    <w:rsid w:val="00CA0880"/>
    <w:rsid w:val="00CA08D8"/>
    <w:rsid w:val="00CA09D5"/>
    <w:rsid w:val="00CA0A09"/>
    <w:rsid w:val="00CA0A34"/>
    <w:rsid w:val="00CA0A62"/>
    <w:rsid w:val="00CA0AA9"/>
    <w:rsid w:val="00CA0B24"/>
    <w:rsid w:val="00CA0B64"/>
    <w:rsid w:val="00CA0B82"/>
    <w:rsid w:val="00CA0BB2"/>
    <w:rsid w:val="00CA0BC8"/>
    <w:rsid w:val="00CA0C05"/>
    <w:rsid w:val="00CA0C62"/>
    <w:rsid w:val="00CA0CC4"/>
    <w:rsid w:val="00CA0CCA"/>
    <w:rsid w:val="00CA0D31"/>
    <w:rsid w:val="00CA0DC8"/>
    <w:rsid w:val="00CA0E3B"/>
    <w:rsid w:val="00CA0F3C"/>
    <w:rsid w:val="00CA0F67"/>
    <w:rsid w:val="00CA0FE8"/>
    <w:rsid w:val="00CA1148"/>
    <w:rsid w:val="00CA11A9"/>
    <w:rsid w:val="00CA1227"/>
    <w:rsid w:val="00CA13BD"/>
    <w:rsid w:val="00CA1480"/>
    <w:rsid w:val="00CA157B"/>
    <w:rsid w:val="00CA15FF"/>
    <w:rsid w:val="00CA160B"/>
    <w:rsid w:val="00CA1636"/>
    <w:rsid w:val="00CA16F7"/>
    <w:rsid w:val="00CA174D"/>
    <w:rsid w:val="00CA176E"/>
    <w:rsid w:val="00CA178A"/>
    <w:rsid w:val="00CA185A"/>
    <w:rsid w:val="00CA1937"/>
    <w:rsid w:val="00CA1957"/>
    <w:rsid w:val="00CA197D"/>
    <w:rsid w:val="00CA1AA0"/>
    <w:rsid w:val="00CA1B58"/>
    <w:rsid w:val="00CA1B7D"/>
    <w:rsid w:val="00CA1BA0"/>
    <w:rsid w:val="00CA1CE8"/>
    <w:rsid w:val="00CA1D92"/>
    <w:rsid w:val="00CA1D9C"/>
    <w:rsid w:val="00CA1DBC"/>
    <w:rsid w:val="00CA1DEB"/>
    <w:rsid w:val="00CA1E00"/>
    <w:rsid w:val="00CA1E90"/>
    <w:rsid w:val="00CA2042"/>
    <w:rsid w:val="00CA20EC"/>
    <w:rsid w:val="00CA2179"/>
    <w:rsid w:val="00CA22C8"/>
    <w:rsid w:val="00CA2313"/>
    <w:rsid w:val="00CA244B"/>
    <w:rsid w:val="00CA24D2"/>
    <w:rsid w:val="00CA27A5"/>
    <w:rsid w:val="00CA27CC"/>
    <w:rsid w:val="00CA28C6"/>
    <w:rsid w:val="00CA28DE"/>
    <w:rsid w:val="00CA28DF"/>
    <w:rsid w:val="00CA2926"/>
    <w:rsid w:val="00CA2956"/>
    <w:rsid w:val="00CA2973"/>
    <w:rsid w:val="00CA29BC"/>
    <w:rsid w:val="00CA2B73"/>
    <w:rsid w:val="00CA2D2C"/>
    <w:rsid w:val="00CA2D41"/>
    <w:rsid w:val="00CA2DD4"/>
    <w:rsid w:val="00CA2DEB"/>
    <w:rsid w:val="00CA2ED9"/>
    <w:rsid w:val="00CA2EDD"/>
    <w:rsid w:val="00CA2F10"/>
    <w:rsid w:val="00CA2F6E"/>
    <w:rsid w:val="00CA2F85"/>
    <w:rsid w:val="00CA2FF8"/>
    <w:rsid w:val="00CA3120"/>
    <w:rsid w:val="00CA3160"/>
    <w:rsid w:val="00CA3166"/>
    <w:rsid w:val="00CA32B9"/>
    <w:rsid w:val="00CA3355"/>
    <w:rsid w:val="00CA33A7"/>
    <w:rsid w:val="00CA3448"/>
    <w:rsid w:val="00CA3573"/>
    <w:rsid w:val="00CA3645"/>
    <w:rsid w:val="00CA365C"/>
    <w:rsid w:val="00CA3685"/>
    <w:rsid w:val="00CA36E8"/>
    <w:rsid w:val="00CA3904"/>
    <w:rsid w:val="00CA3912"/>
    <w:rsid w:val="00CA3981"/>
    <w:rsid w:val="00CA39CC"/>
    <w:rsid w:val="00CA3B4F"/>
    <w:rsid w:val="00CA3B6C"/>
    <w:rsid w:val="00CA3C65"/>
    <w:rsid w:val="00CA3C80"/>
    <w:rsid w:val="00CA3CB1"/>
    <w:rsid w:val="00CA3DC9"/>
    <w:rsid w:val="00CA3E3B"/>
    <w:rsid w:val="00CA3EBD"/>
    <w:rsid w:val="00CA3EC0"/>
    <w:rsid w:val="00CA3F76"/>
    <w:rsid w:val="00CA3FDC"/>
    <w:rsid w:val="00CA4112"/>
    <w:rsid w:val="00CA4186"/>
    <w:rsid w:val="00CA4283"/>
    <w:rsid w:val="00CA42EF"/>
    <w:rsid w:val="00CA431E"/>
    <w:rsid w:val="00CA436B"/>
    <w:rsid w:val="00CA445F"/>
    <w:rsid w:val="00CA452C"/>
    <w:rsid w:val="00CA45BF"/>
    <w:rsid w:val="00CA45E4"/>
    <w:rsid w:val="00CA461C"/>
    <w:rsid w:val="00CA4688"/>
    <w:rsid w:val="00CA46E4"/>
    <w:rsid w:val="00CA4739"/>
    <w:rsid w:val="00CA478A"/>
    <w:rsid w:val="00CA47D9"/>
    <w:rsid w:val="00CA47EE"/>
    <w:rsid w:val="00CA4851"/>
    <w:rsid w:val="00CA4865"/>
    <w:rsid w:val="00CA48E1"/>
    <w:rsid w:val="00CA48E8"/>
    <w:rsid w:val="00CA49C0"/>
    <w:rsid w:val="00CA4A26"/>
    <w:rsid w:val="00CA4AB6"/>
    <w:rsid w:val="00CA4BEA"/>
    <w:rsid w:val="00CA4C14"/>
    <w:rsid w:val="00CA4CC4"/>
    <w:rsid w:val="00CA4E88"/>
    <w:rsid w:val="00CA4EA8"/>
    <w:rsid w:val="00CA4EBF"/>
    <w:rsid w:val="00CA5064"/>
    <w:rsid w:val="00CA51F5"/>
    <w:rsid w:val="00CA52EB"/>
    <w:rsid w:val="00CA53D0"/>
    <w:rsid w:val="00CA5401"/>
    <w:rsid w:val="00CA5417"/>
    <w:rsid w:val="00CA5448"/>
    <w:rsid w:val="00CA55D5"/>
    <w:rsid w:val="00CA55EA"/>
    <w:rsid w:val="00CA5634"/>
    <w:rsid w:val="00CA57D9"/>
    <w:rsid w:val="00CA58DF"/>
    <w:rsid w:val="00CA5900"/>
    <w:rsid w:val="00CA597B"/>
    <w:rsid w:val="00CA59DB"/>
    <w:rsid w:val="00CA59F1"/>
    <w:rsid w:val="00CA5A4A"/>
    <w:rsid w:val="00CA5AE6"/>
    <w:rsid w:val="00CA5B6B"/>
    <w:rsid w:val="00CA5C41"/>
    <w:rsid w:val="00CA5C43"/>
    <w:rsid w:val="00CA5C62"/>
    <w:rsid w:val="00CA5D12"/>
    <w:rsid w:val="00CA5D4F"/>
    <w:rsid w:val="00CA5DC8"/>
    <w:rsid w:val="00CA5DEC"/>
    <w:rsid w:val="00CA5E71"/>
    <w:rsid w:val="00CA5E80"/>
    <w:rsid w:val="00CA5F55"/>
    <w:rsid w:val="00CA5F5C"/>
    <w:rsid w:val="00CA5FE2"/>
    <w:rsid w:val="00CA6039"/>
    <w:rsid w:val="00CA60F2"/>
    <w:rsid w:val="00CA619E"/>
    <w:rsid w:val="00CA6226"/>
    <w:rsid w:val="00CA626A"/>
    <w:rsid w:val="00CA6308"/>
    <w:rsid w:val="00CA6482"/>
    <w:rsid w:val="00CA65B2"/>
    <w:rsid w:val="00CA65FF"/>
    <w:rsid w:val="00CA6635"/>
    <w:rsid w:val="00CA67E5"/>
    <w:rsid w:val="00CA6815"/>
    <w:rsid w:val="00CA684C"/>
    <w:rsid w:val="00CA697C"/>
    <w:rsid w:val="00CA698D"/>
    <w:rsid w:val="00CA6A16"/>
    <w:rsid w:val="00CA6A6B"/>
    <w:rsid w:val="00CA6AD5"/>
    <w:rsid w:val="00CA6AE9"/>
    <w:rsid w:val="00CA6CEB"/>
    <w:rsid w:val="00CA6D4B"/>
    <w:rsid w:val="00CA6D84"/>
    <w:rsid w:val="00CA6D89"/>
    <w:rsid w:val="00CA6E19"/>
    <w:rsid w:val="00CA6E29"/>
    <w:rsid w:val="00CA6E55"/>
    <w:rsid w:val="00CA6F5B"/>
    <w:rsid w:val="00CA7097"/>
    <w:rsid w:val="00CA70DF"/>
    <w:rsid w:val="00CA71CA"/>
    <w:rsid w:val="00CA71E9"/>
    <w:rsid w:val="00CA723E"/>
    <w:rsid w:val="00CA7256"/>
    <w:rsid w:val="00CA732A"/>
    <w:rsid w:val="00CA737A"/>
    <w:rsid w:val="00CA74E3"/>
    <w:rsid w:val="00CA75A7"/>
    <w:rsid w:val="00CA7727"/>
    <w:rsid w:val="00CA7748"/>
    <w:rsid w:val="00CA782E"/>
    <w:rsid w:val="00CA7830"/>
    <w:rsid w:val="00CA78FA"/>
    <w:rsid w:val="00CA792F"/>
    <w:rsid w:val="00CA79E3"/>
    <w:rsid w:val="00CA7A87"/>
    <w:rsid w:val="00CA7ABE"/>
    <w:rsid w:val="00CA7AC4"/>
    <w:rsid w:val="00CA7B6C"/>
    <w:rsid w:val="00CA7B7A"/>
    <w:rsid w:val="00CA7BC3"/>
    <w:rsid w:val="00CA7C6F"/>
    <w:rsid w:val="00CA7CA7"/>
    <w:rsid w:val="00CA7EC0"/>
    <w:rsid w:val="00CA7ECC"/>
    <w:rsid w:val="00CA7FAE"/>
    <w:rsid w:val="00CA7FE2"/>
    <w:rsid w:val="00CB0049"/>
    <w:rsid w:val="00CB007D"/>
    <w:rsid w:val="00CB00BD"/>
    <w:rsid w:val="00CB00C0"/>
    <w:rsid w:val="00CB00E5"/>
    <w:rsid w:val="00CB0134"/>
    <w:rsid w:val="00CB01E6"/>
    <w:rsid w:val="00CB0345"/>
    <w:rsid w:val="00CB0521"/>
    <w:rsid w:val="00CB0539"/>
    <w:rsid w:val="00CB059A"/>
    <w:rsid w:val="00CB069C"/>
    <w:rsid w:val="00CB06C6"/>
    <w:rsid w:val="00CB0732"/>
    <w:rsid w:val="00CB0756"/>
    <w:rsid w:val="00CB07F3"/>
    <w:rsid w:val="00CB0892"/>
    <w:rsid w:val="00CB08C8"/>
    <w:rsid w:val="00CB08EE"/>
    <w:rsid w:val="00CB099A"/>
    <w:rsid w:val="00CB09E8"/>
    <w:rsid w:val="00CB0A5A"/>
    <w:rsid w:val="00CB0B33"/>
    <w:rsid w:val="00CB0C54"/>
    <w:rsid w:val="00CB0C8F"/>
    <w:rsid w:val="00CB0CD0"/>
    <w:rsid w:val="00CB0CF9"/>
    <w:rsid w:val="00CB0DA5"/>
    <w:rsid w:val="00CB0E0F"/>
    <w:rsid w:val="00CB0EF1"/>
    <w:rsid w:val="00CB0FD4"/>
    <w:rsid w:val="00CB0FEA"/>
    <w:rsid w:val="00CB1060"/>
    <w:rsid w:val="00CB1093"/>
    <w:rsid w:val="00CB1109"/>
    <w:rsid w:val="00CB1133"/>
    <w:rsid w:val="00CB11AF"/>
    <w:rsid w:val="00CB11DF"/>
    <w:rsid w:val="00CB11FD"/>
    <w:rsid w:val="00CB137C"/>
    <w:rsid w:val="00CB137F"/>
    <w:rsid w:val="00CB1433"/>
    <w:rsid w:val="00CB144B"/>
    <w:rsid w:val="00CB1505"/>
    <w:rsid w:val="00CB151C"/>
    <w:rsid w:val="00CB1625"/>
    <w:rsid w:val="00CB16E3"/>
    <w:rsid w:val="00CB16FB"/>
    <w:rsid w:val="00CB1820"/>
    <w:rsid w:val="00CB1855"/>
    <w:rsid w:val="00CB186A"/>
    <w:rsid w:val="00CB18A1"/>
    <w:rsid w:val="00CB18C8"/>
    <w:rsid w:val="00CB1A09"/>
    <w:rsid w:val="00CB1B2E"/>
    <w:rsid w:val="00CB1B61"/>
    <w:rsid w:val="00CB1C1D"/>
    <w:rsid w:val="00CB1CA2"/>
    <w:rsid w:val="00CB1D8F"/>
    <w:rsid w:val="00CB1D96"/>
    <w:rsid w:val="00CB1DEE"/>
    <w:rsid w:val="00CB208F"/>
    <w:rsid w:val="00CB2118"/>
    <w:rsid w:val="00CB21CD"/>
    <w:rsid w:val="00CB21E3"/>
    <w:rsid w:val="00CB24D3"/>
    <w:rsid w:val="00CB2540"/>
    <w:rsid w:val="00CB25D2"/>
    <w:rsid w:val="00CB2647"/>
    <w:rsid w:val="00CB265E"/>
    <w:rsid w:val="00CB2698"/>
    <w:rsid w:val="00CB26DE"/>
    <w:rsid w:val="00CB2755"/>
    <w:rsid w:val="00CB278E"/>
    <w:rsid w:val="00CB2817"/>
    <w:rsid w:val="00CB2887"/>
    <w:rsid w:val="00CB28BC"/>
    <w:rsid w:val="00CB2A82"/>
    <w:rsid w:val="00CB2AD8"/>
    <w:rsid w:val="00CB2ADD"/>
    <w:rsid w:val="00CB2B8D"/>
    <w:rsid w:val="00CB2B8E"/>
    <w:rsid w:val="00CB2C93"/>
    <w:rsid w:val="00CB2CCE"/>
    <w:rsid w:val="00CB2D2D"/>
    <w:rsid w:val="00CB2DC4"/>
    <w:rsid w:val="00CB2E57"/>
    <w:rsid w:val="00CB2ED9"/>
    <w:rsid w:val="00CB2FA2"/>
    <w:rsid w:val="00CB31B2"/>
    <w:rsid w:val="00CB3203"/>
    <w:rsid w:val="00CB323D"/>
    <w:rsid w:val="00CB3260"/>
    <w:rsid w:val="00CB3261"/>
    <w:rsid w:val="00CB3272"/>
    <w:rsid w:val="00CB32C2"/>
    <w:rsid w:val="00CB331A"/>
    <w:rsid w:val="00CB3393"/>
    <w:rsid w:val="00CB33D3"/>
    <w:rsid w:val="00CB33F1"/>
    <w:rsid w:val="00CB341C"/>
    <w:rsid w:val="00CB3470"/>
    <w:rsid w:val="00CB34CB"/>
    <w:rsid w:val="00CB34DF"/>
    <w:rsid w:val="00CB35D8"/>
    <w:rsid w:val="00CB35D9"/>
    <w:rsid w:val="00CB3685"/>
    <w:rsid w:val="00CB3719"/>
    <w:rsid w:val="00CB374C"/>
    <w:rsid w:val="00CB37AB"/>
    <w:rsid w:val="00CB3891"/>
    <w:rsid w:val="00CB38A9"/>
    <w:rsid w:val="00CB38D5"/>
    <w:rsid w:val="00CB38F8"/>
    <w:rsid w:val="00CB3934"/>
    <w:rsid w:val="00CB3946"/>
    <w:rsid w:val="00CB3A45"/>
    <w:rsid w:val="00CB3AEA"/>
    <w:rsid w:val="00CB3B66"/>
    <w:rsid w:val="00CB3B86"/>
    <w:rsid w:val="00CB3C41"/>
    <w:rsid w:val="00CB3D67"/>
    <w:rsid w:val="00CB3D87"/>
    <w:rsid w:val="00CB3DE9"/>
    <w:rsid w:val="00CB3EE9"/>
    <w:rsid w:val="00CB3F1B"/>
    <w:rsid w:val="00CB408E"/>
    <w:rsid w:val="00CB4168"/>
    <w:rsid w:val="00CB42A3"/>
    <w:rsid w:val="00CB4338"/>
    <w:rsid w:val="00CB43C5"/>
    <w:rsid w:val="00CB44FF"/>
    <w:rsid w:val="00CB4580"/>
    <w:rsid w:val="00CB45F8"/>
    <w:rsid w:val="00CB47A3"/>
    <w:rsid w:val="00CB480D"/>
    <w:rsid w:val="00CB48B4"/>
    <w:rsid w:val="00CB4923"/>
    <w:rsid w:val="00CB492B"/>
    <w:rsid w:val="00CB4934"/>
    <w:rsid w:val="00CB4954"/>
    <w:rsid w:val="00CB4A86"/>
    <w:rsid w:val="00CB4AB5"/>
    <w:rsid w:val="00CB4B73"/>
    <w:rsid w:val="00CB4CEA"/>
    <w:rsid w:val="00CB4D59"/>
    <w:rsid w:val="00CB4DE6"/>
    <w:rsid w:val="00CB4EF0"/>
    <w:rsid w:val="00CB4F12"/>
    <w:rsid w:val="00CB4F52"/>
    <w:rsid w:val="00CB4F64"/>
    <w:rsid w:val="00CB4F82"/>
    <w:rsid w:val="00CB5061"/>
    <w:rsid w:val="00CB511E"/>
    <w:rsid w:val="00CB51F3"/>
    <w:rsid w:val="00CB52C5"/>
    <w:rsid w:val="00CB546A"/>
    <w:rsid w:val="00CB5487"/>
    <w:rsid w:val="00CB54C0"/>
    <w:rsid w:val="00CB54D2"/>
    <w:rsid w:val="00CB551E"/>
    <w:rsid w:val="00CB5547"/>
    <w:rsid w:val="00CB5557"/>
    <w:rsid w:val="00CB56AA"/>
    <w:rsid w:val="00CB56B9"/>
    <w:rsid w:val="00CB57C8"/>
    <w:rsid w:val="00CB57E4"/>
    <w:rsid w:val="00CB57F4"/>
    <w:rsid w:val="00CB583C"/>
    <w:rsid w:val="00CB5875"/>
    <w:rsid w:val="00CB5912"/>
    <w:rsid w:val="00CB5A54"/>
    <w:rsid w:val="00CB5A65"/>
    <w:rsid w:val="00CB5A7F"/>
    <w:rsid w:val="00CB5AAE"/>
    <w:rsid w:val="00CB5AFF"/>
    <w:rsid w:val="00CB5CDD"/>
    <w:rsid w:val="00CB5CE0"/>
    <w:rsid w:val="00CB5F70"/>
    <w:rsid w:val="00CB5FA1"/>
    <w:rsid w:val="00CB5FC3"/>
    <w:rsid w:val="00CB6086"/>
    <w:rsid w:val="00CB608F"/>
    <w:rsid w:val="00CB6175"/>
    <w:rsid w:val="00CB6341"/>
    <w:rsid w:val="00CB6390"/>
    <w:rsid w:val="00CB63C2"/>
    <w:rsid w:val="00CB640F"/>
    <w:rsid w:val="00CB64EC"/>
    <w:rsid w:val="00CB65BD"/>
    <w:rsid w:val="00CB666C"/>
    <w:rsid w:val="00CB66F6"/>
    <w:rsid w:val="00CB6766"/>
    <w:rsid w:val="00CB677D"/>
    <w:rsid w:val="00CB67FD"/>
    <w:rsid w:val="00CB6863"/>
    <w:rsid w:val="00CB68CE"/>
    <w:rsid w:val="00CB69B5"/>
    <w:rsid w:val="00CB6A16"/>
    <w:rsid w:val="00CB6A2D"/>
    <w:rsid w:val="00CB6A9E"/>
    <w:rsid w:val="00CB6AFF"/>
    <w:rsid w:val="00CB6B7B"/>
    <w:rsid w:val="00CB6C91"/>
    <w:rsid w:val="00CB6CA6"/>
    <w:rsid w:val="00CB6D66"/>
    <w:rsid w:val="00CB6E3C"/>
    <w:rsid w:val="00CB6EBE"/>
    <w:rsid w:val="00CB6F69"/>
    <w:rsid w:val="00CB6FCB"/>
    <w:rsid w:val="00CB7004"/>
    <w:rsid w:val="00CB7020"/>
    <w:rsid w:val="00CB7042"/>
    <w:rsid w:val="00CB7090"/>
    <w:rsid w:val="00CB710A"/>
    <w:rsid w:val="00CB7146"/>
    <w:rsid w:val="00CB7190"/>
    <w:rsid w:val="00CB71D0"/>
    <w:rsid w:val="00CB74E5"/>
    <w:rsid w:val="00CB750C"/>
    <w:rsid w:val="00CB7548"/>
    <w:rsid w:val="00CB7576"/>
    <w:rsid w:val="00CB75F9"/>
    <w:rsid w:val="00CB766F"/>
    <w:rsid w:val="00CB768E"/>
    <w:rsid w:val="00CB7740"/>
    <w:rsid w:val="00CB7780"/>
    <w:rsid w:val="00CB77E7"/>
    <w:rsid w:val="00CB7820"/>
    <w:rsid w:val="00CB7862"/>
    <w:rsid w:val="00CB78F7"/>
    <w:rsid w:val="00CB7962"/>
    <w:rsid w:val="00CB7992"/>
    <w:rsid w:val="00CB7997"/>
    <w:rsid w:val="00CB799C"/>
    <w:rsid w:val="00CB79CD"/>
    <w:rsid w:val="00CB7A1A"/>
    <w:rsid w:val="00CB7ACD"/>
    <w:rsid w:val="00CB7ADA"/>
    <w:rsid w:val="00CB7BBD"/>
    <w:rsid w:val="00CB7C3A"/>
    <w:rsid w:val="00CB7C54"/>
    <w:rsid w:val="00CB7CA3"/>
    <w:rsid w:val="00CB7CF1"/>
    <w:rsid w:val="00CB7CF8"/>
    <w:rsid w:val="00CB7D42"/>
    <w:rsid w:val="00CB7D4C"/>
    <w:rsid w:val="00CB7D90"/>
    <w:rsid w:val="00CB7DF3"/>
    <w:rsid w:val="00CB7E13"/>
    <w:rsid w:val="00CB7ECE"/>
    <w:rsid w:val="00CB7EE5"/>
    <w:rsid w:val="00CB7FA7"/>
    <w:rsid w:val="00CB7FE0"/>
    <w:rsid w:val="00CC0035"/>
    <w:rsid w:val="00CC0081"/>
    <w:rsid w:val="00CC011F"/>
    <w:rsid w:val="00CC015B"/>
    <w:rsid w:val="00CC017C"/>
    <w:rsid w:val="00CC01BC"/>
    <w:rsid w:val="00CC0214"/>
    <w:rsid w:val="00CC028F"/>
    <w:rsid w:val="00CC0314"/>
    <w:rsid w:val="00CC0368"/>
    <w:rsid w:val="00CC0493"/>
    <w:rsid w:val="00CC049C"/>
    <w:rsid w:val="00CC04E5"/>
    <w:rsid w:val="00CC0502"/>
    <w:rsid w:val="00CC0531"/>
    <w:rsid w:val="00CC05B3"/>
    <w:rsid w:val="00CC05B7"/>
    <w:rsid w:val="00CC05F3"/>
    <w:rsid w:val="00CC0619"/>
    <w:rsid w:val="00CC06F0"/>
    <w:rsid w:val="00CC071F"/>
    <w:rsid w:val="00CC089F"/>
    <w:rsid w:val="00CC08E7"/>
    <w:rsid w:val="00CC09B2"/>
    <w:rsid w:val="00CC0B45"/>
    <w:rsid w:val="00CC0C05"/>
    <w:rsid w:val="00CC0C35"/>
    <w:rsid w:val="00CC0CCA"/>
    <w:rsid w:val="00CC0D7B"/>
    <w:rsid w:val="00CC0DE3"/>
    <w:rsid w:val="00CC0EF0"/>
    <w:rsid w:val="00CC0F55"/>
    <w:rsid w:val="00CC103B"/>
    <w:rsid w:val="00CC10FE"/>
    <w:rsid w:val="00CC125D"/>
    <w:rsid w:val="00CC133F"/>
    <w:rsid w:val="00CC13DA"/>
    <w:rsid w:val="00CC14A8"/>
    <w:rsid w:val="00CC14BA"/>
    <w:rsid w:val="00CC1524"/>
    <w:rsid w:val="00CC1626"/>
    <w:rsid w:val="00CC174B"/>
    <w:rsid w:val="00CC17B8"/>
    <w:rsid w:val="00CC1811"/>
    <w:rsid w:val="00CC1914"/>
    <w:rsid w:val="00CC19AA"/>
    <w:rsid w:val="00CC19EA"/>
    <w:rsid w:val="00CC1A22"/>
    <w:rsid w:val="00CC1BBA"/>
    <w:rsid w:val="00CC1CDB"/>
    <w:rsid w:val="00CC1D06"/>
    <w:rsid w:val="00CC1D1F"/>
    <w:rsid w:val="00CC1D65"/>
    <w:rsid w:val="00CC1E97"/>
    <w:rsid w:val="00CC1FC7"/>
    <w:rsid w:val="00CC1FCC"/>
    <w:rsid w:val="00CC1FEE"/>
    <w:rsid w:val="00CC20DA"/>
    <w:rsid w:val="00CC2111"/>
    <w:rsid w:val="00CC211E"/>
    <w:rsid w:val="00CC2273"/>
    <w:rsid w:val="00CC2289"/>
    <w:rsid w:val="00CC2467"/>
    <w:rsid w:val="00CC2526"/>
    <w:rsid w:val="00CC2591"/>
    <w:rsid w:val="00CC259E"/>
    <w:rsid w:val="00CC25F5"/>
    <w:rsid w:val="00CC26F4"/>
    <w:rsid w:val="00CC2721"/>
    <w:rsid w:val="00CC272D"/>
    <w:rsid w:val="00CC275D"/>
    <w:rsid w:val="00CC27AD"/>
    <w:rsid w:val="00CC27E2"/>
    <w:rsid w:val="00CC298A"/>
    <w:rsid w:val="00CC29B1"/>
    <w:rsid w:val="00CC2A02"/>
    <w:rsid w:val="00CC2A21"/>
    <w:rsid w:val="00CC2B9E"/>
    <w:rsid w:val="00CC2BF5"/>
    <w:rsid w:val="00CC2CF5"/>
    <w:rsid w:val="00CC2DC9"/>
    <w:rsid w:val="00CC2DEE"/>
    <w:rsid w:val="00CC2E08"/>
    <w:rsid w:val="00CC2EF8"/>
    <w:rsid w:val="00CC30A1"/>
    <w:rsid w:val="00CC312B"/>
    <w:rsid w:val="00CC3320"/>
    <w:rsid w:val="00CC33D9"/>
    <w:rsid w:val="00CC34AB"/>
    <w:rsid w:val="00CC34BF"/>
    <w:rsid w:val="00CC359E"/>
    <w:rsid w:val="00CC3638"/>
    <w:rsid w:val="00CC3670"/>
    <w:rsid w:val="00CC3740"/>
    <w:rsid w:val="00CC386D"/>
    <w:rsid w:val="00CC3898"/>
    <w:rsid w:val="00CC38EF"/>
    <w:rsid w:val="00CC3A4E"/>
    <w:rsid w:val="00CC3ADE"/>
    <w:rsid w:val="00CC3ADF"/>
    <w:rsid w:val="00CC3B02"/>
    <w:rsid w:val="00CC3B2C"/>
    <w:rsid w:val="00CC3BB7"/>
    <w:rsid w:val="00CC3C38"/>
    <w:rsid w:val="00CC3CB3"/>
    <w:rsid w:val="00CC3D47"/>
    <w:rsid w:val="00CC3DC8"/>
    <w:rsid w:val="00CC3EC5"/>
    <w:rsid w:val="00CC3F11"/>
    <w:rsid w:val="00CC3FAE"/>
    <w:rsid w:val="00CC3FF7"/>
    <w:rsid w:val="00CC4020"/>
    <w:rsid w:val="00CC4040"/>
    <w:rsid w:val="00CC40BC"/>
    <w:rsid w:val="00CC40F3"/>
    <w:rsid w:val="00CC41AB"/>
    <w:rsid w:val="00CC4223"/>
    <w:rsid w:val="00CC423A"/>
    <w:rsid w:val="00CC424B"/>
    <w:rsid w:val="00CC42B7"/>
    <w:rsid w:val="00CC44C2"/>
    <w:rsid w:val="00CC44C7"/>
    <w:rsid w:val="00CC44F3"/>
    <w:rsid w:val="00CC45C8"/>
    <w:rsid w:val="00CC45E3"/>
    <w:rsid w:val="00CC4658"/>
    <w:rsid w:val="00CC4697"/>
    <w:rsid w:val="00CC4744"/>
    <w:rsid w:val="00CC474B"/>
    <w:rsid w:val="00CC4766"/>
    <w:rsid w:val="00CC47CE"/>
    <w:rsid w:val="00CC4857"/>
    <w:rsid w:val="00CC4A87"/>
    <w:rsid w:val="00CC4AC4"/>
    <w:rsid w:val="00CC4ADD"/>
    <w:rsid w:val="00CC4BCC"/>
    <w:rsid w:val="00CC4C56"/>
    <w:rsid w:val="00CC4C5E"/>
    <w:rsid w:val="00CC4DF6"/>
    <w:rsid w:val="00CC4E1F"/>
    <w:rsid w:val="00CC4E3E"/>
    <w:rsid w:val="00CC4F08"/>
    <w:rsid w:val="00CC4F22"/>
    <w:rsid w:val="00CC4F4B"/>
    <w:rsid w:val="00CC5128"/>
    <w:rsid w:val="00CC5131"/>
    <w:rsid w:val="00CC518C"/>
    <w:rsid w:val="00CC51D7"/>
    <w:rsid w:val="00CC528C"/>
    <w:rsid w:val="00CC52EF"/>
    <w:rsid w:val="00CC5374"/>
    <w:rsid w:val="00CC53A1"/>
    <w:rsid w:val="00CC5432"/>
    <w:rsid w:val="00CC5458"/>
    <w:rsid w:val="00CC54B2"/>
    <w:rsid w:val="00CC54C7"/>
    <w:rsid w:val="00CC5527"/>
    <w:rsid w:val="00CC5544"/>
    <w:rsid w:val="00CC557A"/>
    <w:rsid w:val="00CC5658"/>
    <w:rsid w:val="00CC5669"/>
    <w:rsid w:val="00CC5769"/>
    <w:rsid w:val="00CC576D"/>
    <w:rsid w:val="00CC579C"/>
    <w:rsid w:val="00CC57C2"/>
    <w:rsid w:val="00CC581D"/>
    <w:rsid w:val="00CC58DA"/>
    <w:rsid w:val="00CC591D"/>
    <w:rsid w:val="00CC5A36"/>
    <w:rsid w:val="00CC5A3A"/>
    <w:rsid w:val="00CC5A3C"/>
    <w:rsid w:val="00CC5A52"/>
    <w:rsid w:val="00CC5BF5"/>
    <w:rsid w:val="00CC5C16"/>
    <w:rsid w:val="00CC5C17"/>
    <w:rsid w:val="00CC5C50"/>
    <w:rsid w:val="00CC5D34"/>
    <w:rsid w:val="00CC5D57"/>
    <w:rsid w:val="00CC5E8C"/>
    <w:rsid w:val="00CC5F2B"/>
    <w:rsid w:val="00CC5FD5"/>
    <w:rsid w:val="00CC601F"/>
    <w:rsid w:val="00CC607F"/>
    <w:rsid w:val="00CC61D1"/>
    <w:rsid w:val="00CC622C"/>
    <w:rsid w:val="00CC625B"/>
    <w:rsid w:val="00CC6297"/>
    <w:rsid w:val="00CC62E2"/>
    <w:rsid w:val="00CC6335"/>
    <w:rsid w:val="00CC6375"/>
    <w:rsid w:val="00CC638A"/>
    <w:rsid w:val="00CC63E9"/>
    <w:rsid w:val="00CC652E"/>
    <w:rsid w:val="00CC65BF"/>
    <w:rsid w:val="00CC669B"/>
    <w:rsid w:val="00CC683D"/>
    <w:rsid w:val="00CC68A1"/>
    <w:rsid w:val="00CC69B3"/>
    <w:rsid w:val="00CC69EB"/>
    <w:rsid w:val="00CC69F7"/>
    <w:rsid w:val="00CC6A27"/>
    <w:rsid w:val="00CC6A3A"/>
    <w:rsid w:val="00CC6A4C"/>
    <w:rsid w:val="00CC6BF1"/>
    <w:rsid w:val="00CC6BFD"/>
    <w:rsid w:val="00CC6BFF"/>
    <w:rsid w:val="00CC6CCA"/>
    <w:rsid w:val="00CC6D23"/>
    <w:rsid w:val="00CC6D2A"/>
    <w:rsid w:val="00CC6EF1"/>
    <w:rsid w:val="00CC6FAD"/>
    <w:rsid w:val="00CC706A"/>
    <w:rsid w:val="00CC714B"/>
    <w:rsid w:val="00CC71C8"/>
    <w:rsid w:val="00CC725B"/>
    <w:rsid w:val="00CC7264"/>
    <w:rsid w:val="00CC72C2"/>
    <w:rsid w:val="00CC72F0"/>
    <w:rsid w:val="00CC7508"/>
    <w:rsid w:val="00CC759E"/>
    <w:rsid w:val="00CC75AA"/>
    <w:rsid w:val="00CC7752"/>
    <w:rsid w:val="00CC7755"/>
    <w:rsid w:val="00CC79CD"/>
    <w:rsid w:val="00CC7AA5"/>
    <w:rsid w:val="00CC7AF0"/>
    <w:rsid w:val="00CC7C26"/>
    <w:rsid w:val="00CC7CB2"/>
    <w:rsid w:val="00CC7D8F"/>
    <w:rsid w:val="00CD0081"/>
    <w:rsid w:val="00CD0121"/>
    <w:rsid w:val="00CD0240"/>
    <w:rsid w:val="00CD02E6"/>
    <w:rsid w:val="00CD02EE"/>
    <w:rsid w:val="00CD02F5"/>
    <w:rsid w:val="00CD0455"/>
    <w:rsid w:val="00CD058E"/>
    <w:rsid w:val="00CD068E"/>
    <w:rsid w:val="00CD0690"/>
    <w:rsid w:val="00CD06D6"/>
    <w:rsid w:val="00CD06FC"/>
    <w:rsid w:val="00CD0709"/>
    <w:rsid w:val="00CD0733"/>
    <w:rsid w:val="00CD07A6"/>
    <w:rsid w:val="00CD07BF"/>
    <w:rsid w:val="00CD07C1"/>
    <w:rsid w:val="00CD0868"/>
    <w:rsid w:val="00CD08BF"/>
    <w:rsid w:val="00CD0934"/>
    <w:rsid w:val="00CD0A10"/>
    <w:rsid w:val="00CD0A2F"/>
    <w:rsid w:val="00CD0A45"/>
    <w:rsid w:val="00CD0B3A"/>
    <w:rsid w:val="00CD0BA6"/>
    <w:rsid w:val="00CD0BE0"/>
    <w:rsid w:val="00CD0CD7"/>
    <w:rsid w:val="00CD0CF0"/>
    <w:rsid w:val="00CD101C"/>
    <w:rsid w:val="00CD1040"/>
    <w:rsid w:val="00CD1060"/>
    <w:rsid w:val="00CD10BD"/>
    <w:rsid w:val="00CD10C0"/>
    <w:rsid w:val="00CD1213"/>
    <w:rsid w:val="00CD12BD"/>
    <w:rsid w:val="00CD12DA"/>
    <w:rsid w:val="00CD1300"/>
    <w:rsid w:val="00CD1377"/>
    <w:rsid w:val="00CD1400"/>
    <w:rsid w:val="00CD1492"/>
    <w:rsid w:val="00CD15AA"/>
    <w:rsid w:val="00CD16DB"/>
    <w:rsid w:val="00CD16F0"/>
    <w:rsid w:val="00CD174F"/>
    <w:rsid w:val="00CD1773"/>
    <w:rsid w:val="00CD1788"/>
    <w:rsid w:val="00CD17F3"/>
    <w:rsid w:val="00CD1817"/>
    <w:rsid w:val="00CD1834"/>
    <w:rsid w:val="00CD185F"/>
    <w:rsid w:val="00CD1871"/>
    <w:rsid w:val="00CD1878"/>
    <w:rsid w:val="00CD18BF"/>
    <w:rsid w:val="00CD190C"/>
    <w:rsid w:val="00CD1933"/>
    <w:rsid w:val="00CD1987"/>
    <w:rsid w:val="00CD1AEB"/>
    <w:rsid w:val="00CD1B15"/>
    <w:rsid w:val="00CD1B2F"/>
    <w:rsid w:val="00CD1B9F"/>
    <w:rsid w:val="00CD1CC7"/>
    <w:rsid w:val="00CD1D0B"/>
    <w:rsid w:val="00CD1D1C"/>
    <w:rsid w:val="00CD1E13"/>
    <w:rsid w:val="00CD1F00"/>
    <w:rsid w:val="00CD1F28"/>
    <w:rsid w:val="00CD202F"/>
    <w:rsid w:val="00CD219F"/>
    <w:rsid w:val="00CD21A2"/>
    <w:rsid w:val="00CD21D7"/>
    <w:rsid w:val="00CD223C"/>
    <w:rsid w:val="00CD2261"/>
    <w:rsid w:val="00CD2383"/>
    <w:rsid w:val="00CD239E"/>
    <w:rsid w:val="00CD2401"/>
    <w:rsid w:val="00CD24A9"/>
    <w:rsid w:val="00CD24E9"/>
    <w:rsid w:val="00CD251E"/>
    <w:rsid w:val="00CD2570"/>
    <w:rsid w:val="00CD2589"/>
    <w:rsid w:val="00CD261B"/>
    <w:rsid w:val="00CD262E"/>
    <w:rsid w:val="00CD2683"/>
    <w:rsid w:val="00CD26A7"/>
    <w:rsid w:val="00CD271F"/>
    <w:rsid w:val="00CD279F"/>
    <w:rsid w:val="00CD2A36"/>
    <w:rsid w:val="00CD2A6B"/>
    <w:rsid w:val="00CD2A73"/>
    <w:rsid w:val="00CD2B3A"/>
    <w:rsid w:val="00CD2B6A"/>
    <w:rsid w:val="00CD2BFD"/>
    <w:rsid w:val="00CD2C2A"/>
    <w:rsid w:val="00CD2CA0"/>
    <w:rsid w:val="00CD2D0A"/>
    <w:rsid w:val="00CD2D68"/>
    <w:rsid w:val="00CD2DCA"/>
    <w:rsid w:val="00CD2E29"/>
    <w:rsid w:val="00CD2E93"/>
    <w:rsid w:val="00CD2E9C"/>
    <w:rsid w:val="00CD302D"/>
    <w:rsid w:val="00CD30E6"/>
    <w:rsid w:val="00CD3237"/>
    <w:rsid w:val="00CD3385"/>
    <w:rsid w:val="00CD3452"/>
    <w:rsid w:val="00CD3531"/>
    <w:rsid w:val="00CD3558"/>
    <w:rsid w:val="00CD370F"/>
    <w:rsid w:val="00CD3721"/>
    <w:rsid w:val="00CD3736"/>
    <w:rsid w:val="00CD3779"/>
    <w:rsid w:val="00CD3804"/>
    <w:rsid w:val="00CD38FF"/>
    <w:rsid w:val="00CD394E"/>
    <w:rsid w:val="00CD3992"/>
    <w:rsid w:val="00CD3B31"/>
    <w:rsid w:val="00CD3B59"/>
    <w:rsid w:val="00CD3B73"/>
    <w:rsid w:val="00CD3BCB"/>
    <w:rsid w:val="00CD3BD6"/>
    <w:rsid w:val="00CD3C25"/>
    <w:rsid w:val="00CD3C4D"/>
    <w:rsid w:val="00CD3C4F"/>
    <w:rsid w:val="00CD3C8C"/>
    <w:rsid w:val="00CD3C91"/>
    <w:rsid w:val="00CD3EB8"/>
    <w:rsid w:val="00CD3EEF"/>
    <w:rsid w:val="00CD3F05"/>
    <w:rsid w:val="00CD3FB9"/>
    <w:rsid w:val="00CD3FDA"/>
    <w:rsid w:val="00CD4043"/>
    <w:rsid w:val="00CD406E"/>
    <w:rsid w:val="00CD4202"/>
    <w:rsid w:val="00CD427C"/>
    <w:rsid w:val="00CD42F0"/>
    <w:rsid w:val="00CD430B"/>
    <w:rsid w:val="00CD4345"/>
    <w:rsid w:val="00CD44E4"/>
    <w:rsid w:val="00CD4577"/>
    <w:rsid w:val="00CD4638"/>
    <w:rsid w:val="00CD4714"/>
    <w:rsid w:val="00CD49A5"/>
    <w:rsid w:val="00CD49C6"/>
    <w:rsid w:val="00CD4A48"/>
    <w:rsid w:val="00CD4ACB"/>
    <w:rsid w:val="00CD4B63"/>
    <w:rsid w:val="00CD4B94"/>
    <w:rsid w:val="00CD4C00"/>
    <w:rsid w:val="00CD4C0E"/>
    <w:rsid w:val="00CD4C1D"/>
    <w:rsid w:val="00CD4C2D"/>
    <w:rsid w:val="00CD4C73"/>
    <w:rsid w:val="00CD4C9E"/>
    <w:rsid w:val="00CD4D08"/>
    <w:rsid w:val="00CD4D64"/>
    <w:rsid w:val="00CD4D6F"/>
    <w:rsid w:val="00CD4E69"/>
    <w:rsid w:val="00CD4EBD"/>
    <w:rsid w:val="00CD4ED8"/>
    <w:rsid w:val="00CD4F0A"/>
    <w:rsid w:val="00CD4F3D"/>
    <w:rsid w:val="00CD5085"/>
    <w:rsid w:val="00CD527D"/>
    <w:rsid w:val="00CD52F2"/>
    <w:rsid w:val="00CD5337"/>
    <w:rsid w:val="00CD55D6"/>
    <w:rsid w:val="00CD5632"/>
    <w:rsid w:val="00CD572B"/>
    <w:rsid w:val="00CD57DB"/>
    <w:rsid w:val="00CD588D"/>
    <w:rsid w:val="00CD588E"/>
    <w:rsid w:val="00CD59DE"/>
    <w:rsid w:val="00CD5A18"/>
    <w:rsid w:val="00CD5A21"/>
    <w:rsid w:val="00CD5A2C"/>
    <w:rsid w:val="00CD5B82"/>
    <w:rsid w:val="00CD5BE7"/>
    <w:rsid w:val="00CD5D0E"/>
    <w:rsid w:val="00CD5DA6"/>
    <w:rsid w:val="00CD5E96"/>
    <w:rsid w:val="00CD5E9E"/>
    <w:rsid w:val="00CD5EFA"/>
    <w:rsid w:val="00CD5F33"/>
    <w:rsid w:val="00CD5F85"/>
    <w:rsid w:val="00CD5FC2"/>
    <w:rsid w:val="00CD5FF8"/>
    <w:rsid w:val="00CD6026"/>
    <w:rsid w:val="00CD60AE"/>
    <w:rsid w:val="00CD60FC"/>
    <w:rsid w:val="00CD60FF"/>
    <w:rsid w:val="00CD6131"/>
    <w:rsid w:val="00CD61C6"/>
    <w:rsid w:val="00CD6241"/>
    <w:rsid w:val="00CD6321"/>
    <w:rsid w:val="00CD6505"/>
    <w:rsid w:val="00CD6570"/>
    <w:rsid w:val="00CD65FB"/>
    <w:rsid w:val="00CD66D1"/>
    <w:rsid w:val="00CD66FD"/>
    <w:rsid w:val="00CD67B8"/>
    <w:rsid w:val="00CD67EA"/>
    <w:rsid w:val="00CD6842"/>
    <w:rsid w:val="00CD68E2"/>
    <w:rsid w:val="00CD68EC"/>
    <w:rsid w:val="00CD6967"/>
    <w:rsid w:val="00CD69A8"/>
    <w:rsid w:val="00CD6B1C"/>
    <w:rsid w:val="00CD6BBF"/>
    <w:rsid w:val="00CD6CBB"/>
    <w:rsid w:val="00CD6CBF"/>
    <w:rsid w:val="00CD6DAB"/>
    <w:rsid w:val="00CD6E27"/>
    <w:rsid w:val="00CD6E63"/>
    <w:rsid w:val="00CD6E7F"/>
    <w:rsid w:val="00CD6E8B"/>
    <w:rsid w:val="00CD6F0F"/>
    <w:rsid w:val="00CD6FBF"/>
    <w:rsid w:val="00CD6FF8"/>
    <w:rsid w:val="00CD6FF9"/>
    <w:rsid w:val="00CD7027"/>
    <w:rsid w:val="00CD70E5"/>
    <w:rsid w:val="00CD7149"/>
    <w:rsid w:val="00CD717C"/>
    <w:rsid w:val="00CD71AA"/>
    <w:rsid w:val="00CD71E6"/>
    <w:rsid w:val="00CD728D"/>
    <w:rsid w:val="00CD72E7"/>
    <w:rsid w:val="00CD734F"/>
    <w:rsid w:val="00CD73BB"/>
    <w:rsid w:val="00CD73C9"/>
    <w:rsid w:val="00CD73D2"/>
    <w:rsid w:val="00CD7426"/>
    <w:rsid w:val="00CD757F"/>
    <w:rsid w:val="00CD75ED"/>
    <w:rsid w:val="00CD7621"/>
    <w:rsid w:val="00CD76D3"/>
    <w:rsid w:val="00CD76D5"/>
    <w:rsid w:val="00CD774C"/>
    <w:rsid w:val="00CD777B"/>
    <w:rsid w:val="00CD7788"/>
    <w:rsid w:val="00CD77FA"/>
    <w:rsid w:val="00CD787A"/>
    <w:rsid w:val="00CD7880"/>
    <w:rsid w:val="00CD7938"/>
    <w:rsid w:val="00CD79B2"/>
    <w:rsid w:val="00CD7B20"/>
    <w:rsid w:val="00CD7B73"/>
    <w:rsid w:val="00CD7BCE"/>
    <w:rsid w:val="00CD7C84"/>
    <w:rsid w:val="00CD7DBD"/>
    <w:rsid w:val="00CD7DC1"/>
    <w:rsid w:val="00CD7DF6"/>
    <w:rsid w:val="00CD7E3A"/>
    <w:rsid w:val="00CD7E91"/>
    <w:rsid w:val="00CD7EB5"/>
    <w:rsid w:val="00CD7F07"/>
    <w:rsid w:val="00CD7F84"/>
    <w:rsid w:val="00CE006A"/>
    <w:rsid w:val="00CE0106"/>
    <w:rsid w:val="00CE010C"/>
    <w:rsid w:val="00CE01AF"/>
    <w:rsid w:val="00CE025D"/>
    <w:rsid w:val="00CE02D4"/>
    <w:rsid w:val="00CE03DD"/>
    <w:rsid w:val="00CE0483"/>
    <w:rsid w:val="00CE0509"/>
    <w:rsid w:val="00CE0640"/>
    <w:rsid w:val="00CE06A7"/>
    <w:rsid w:val="00CE06C6"/>
    <w:rsid w:val="00CE076F"/>
    <w:rsid w:val="00CE0824"/>
    <w:rsid w:val="00CE08D1"/>
    <w:rsid w:val="00CE0996"/>
    <w:rsid w:val="00CE0A27"/>
    <w:rsid w:val="00CE0AFF"/>
    <w:rsid w:val="00CE0B7B"/>
    <w:rsid w:val="00CE0B8D"/>
    <w:rsid w:val="00CE0C02"/>
    <w:rsid w:val="00CE0CD0"/>
    <w:rsid w:val="00CE0D7B"/>
    <w:rsid w:val="00CE0DFD"/>
    <w:rsid w:val="00CE0E4D"/>
    <w:rsid w:val="00CE0EE7"/>
    <w:rsid w:val="00CE0F0F"/>
    <w:rsid w:val="00CE0F49"/>
    <w:rsid w:val="00CE0F99"/>
    <w:rsid w:val="00CE100C"/>
    <w:rsid w:val="00CE102A"/>
    <w:rsid w:val="00CE109C"/>
    <w:rsid w:val="00CE10A7"/>
    <w:rsid w:val="00CE10F9"/>
    <w:rsid w:val="00CE1151"/>
    <w:rsid w:val="00CE1228"/>
    <w:rsid w:val="00CE1288"/>
    <w:rsid w:val="00CE12E5"/>
    <w:rsid w:val="00CE14A5"/>
    <w:rsid w:val="00CE14A7"/>
    <w:rsid w:val="00CE1536"/>
    <w:rsid w:val="00CE1551"/>
    <w:rsid w:val="00CE1590"/>
    <w:rsid w:val="00CE1646"/>
    <w:rsid w:val="00CE1804"/>
    <w:rsid w:val="00CE18BA"/>
    <w:rsid w:val="00CE19FA"/>
    <w:rsid w:val="00CE1A6C"/>
    <w:rsid w:val="00CE1B4A"/>
    <w:rsid w:val="00CE1BF1"/>
    <w:rsid w:val="00CE1D55"/>
    <w:rsid w:val="00CE1F32"/>
    <w:rsid w:val="00CE200F"/>
    <w:rsid w:val="00CE2471"/>
    <w:rsid w:val="00CE24FA"/>
    <w:rsid w:val="00CE261B"/>
    <w:rsid w:val="00CE261E"/>
    <w:rsid w:val="00CE2688"/>
    <w:rsid w:val="00CE2743"/>
    <w:rsid w:val="00CE2851"/>
    <w:rsid w:val="00CE2865"/>
    <w:rsid w:val="00CE2A8C"/>
    <w:rsid w:val="00CE2A93"/>
    <w:rsid w:val="00CE2BAD"/>
    <w:rsid w:val="00CE2C9D"/>
    <w:rsid w:val="00CE2CA4"/>
    <w:rsid w:val="00CE2D0B"/>
    <w:rsid w:val="00CE2D6F"/>
    <w:rsid w:val="00CE2D79"/>
    <w:rsid w:val="00CE2D83"/>
    <w:rsid w:val="00CE2E98"/>
    <w:rsid w:val="00CE2EA2"/>
    <w:rsid w:val="00CE2FED"/>
    <w:rsid w:val="00CE3077"/>
    <w:rsid w:val="00CE3120"/>
    <w:rsid w:val="00CE3149"/>
    <w:rsid w:val="00CE3192"/>
    <w:rsid w:val="00CE31B9"/>
    <w:rsid w:val="00CE322D"/>
    <w:rsid w:val="00CE32CE"/>
    <w:rsid w:val="00CE32D9"/>
    <w:rsid w:val="00CE3327"/>
    <w:rsid w:val="00CE3363"/>
    <w:rsid w:val="00CE33BB"/>
    <w:rsid w:val="00CE33CB"/>
    <w:rsid w:val="00CE351F"/>
    <w:rsid w:val="00CE352D"/>
    <w:rsid w:val="00CE3585"/>
    <w:rsid w:val="00CE36A3"/>
    <w:rsid w:val="00CE36C8"/>
    <w:rsid w:val="00CE372C"/>
    <w:rsid w:val="00CE3777"/>
    <w:rsid w:val="00CE37A4"/>
    <w:rsid w:val="00CE3941"/>
    <w:rsid w:val="00CE3977"/>
    <w:rsid w:val="00CE39B9"/>
    <w:rsid w:val="00CE39BE"/>
    <w:rsid w:val="00CE3AEE"/>
    <w:rsid w:val="00CE3B0C"/>
    <w:rsid w:val="00CE3B7B"/>
    <w:rsid w:val="00CE3B96"/>
    <w:rsid w:val="00CE3CFF"/>
    <w:rsid w:val="00CE3D9E"/>
    <w:rsid w:val="00CE3E95"/>
    <w:rsid w:val="00CE3F25"/>
    <w:rsid w:val="00CE3FC0"/>
    <w:rsid w:val="00CE4043"/>
    <w:rsid w:val="00CE4097"/>
    <w:rsid w:val="00CE415D"/>
    <w:rsid w:val="00CE41AB"/>
    <w:rsid w:val="00CE41BC"/>
    <w:rsid w:val="00CE41C6"/>
    <w:rsid w:val="00CE424F"/>
    <w:rsid w:val="00CE426F"/>
    <w:rsid w:val="00CE4277"/>
    <w:rsid w:val="00CE4301"/>
    <w:rsid w:val="00CE4430"/>
    <w:rsid w:val="00CE4496"/>
    <w:rsid w:val="00CE44AA"/>
    <w:rsid w:val="00CE4503"/>
    <w:rsid w:val="00CE4535"/>
    <w:rsid w:val="00CE4604"/>
    <w:rsid w:val="00CE47E4"/>
    <w:rsid w:val="00CE48BB"/>
    <w:rsid w:val="00CE48EE"/>
    <w:rsid w:val="00CE4AC3"/>
    <w:rsid w:val="00CE4B25"/>
    <w:rsid w:val="00CE4C8B"/>
    <w:rsid w:val="00CE4CEA"/>
    <w:rsid w:val="00CE4D9D"/>
    <w:rsid w:val="00CE4DEA"/>
    <w:rsid w:val="00CE4E05"/>
    <w:rsid w:val="00CE4FBB"/>
    <w:rsid w:val="00CE50AA"/>
    <w:rsid w:val="00CE5111"/>
    <w:rsid w:val="00CE516B"/>
    <w:rsid w:val="00CE51A2"/>
    <w:rsid w:val="00CE51A3"/>
    <w:rsid w:val="00CE5208"/>
    <w:rsid w:val="00CE521E"/>
    <w:rsid w:val="00CE5275"/>
    <w:rsid w:val="00CE52A9"/>
    <w:rsid w:val="00CE5400"/>
    <w:rsid w:val="00CE5486"/>
    <w:rsid w:val="00CE550B"/>
    <w:rsid w:val="00CE5616"/>
    <w:rsid w:val="00CE57B1"/>
    <w:rsid w:val="00CE585D"/>
    <w:rsid w:val="00CE590E"/>
    <w:rsid w:val="00CE5912"/>
    <w:rsid w:val="00CE5933"/>
    <w:rsid w:val="00CE5940"/>
    <w:rsid w:val="00CE5964"/>
    <w:rsid w:val="00CE59B2"/>
    <w:rsid w:val="00CE59B5"/>
    <w:rsid w:val="00CE5B2A"/>
    <w:rsid w:val="00CE5C3D"/>
    <w:rsid w:val="00CE5C50"/>
    <w:rsid w:val="00CE5C8D"/>
    <w:rsid w:val="00CE5D13"/>
    <w:rsid w:val="00CE5D8F"/>
    <w:rsid w:val="00CE5F0B"/>
    <w:rsid w:val="00CE5FB0"/>
    <w:rsid w:val="00CE60BB"/>
    <w:rsid w:val="00CE6105"/>
    <w:rsid w:val="00CE618F"/>
    <w:rsid w:val="00CE61FD"/>
    <w:rsid w:val="00CE6214"/>
    <w:rsid w:val="00CE637E"/>
    <w:rsid w:val="00CE63B2"/>
    <w:rsid w:val="00CE63B8"/>
    <w:rsid w:val="00CE6406"/>
    <w:rsid w:val="00CE646A"/>
    <w:rsid w:val="00CE654B"/>
    <w:rsid w:val="00CE6553"/>
    <w:rsid w:val="00CE6655"/>
    <w:rsid w:val="00CE667D"/>
    <w:rsid w:val="00CE66A3"/>
    <w:rsid w:val="00CE66AD"/>
    <w:rsid w:val="00CE66DB"/>
    <w:rsid w:val="00CE67E4"/>
    <w:rsid w:val="00CE67F5"/>
    <w:rsid w:val="00CE6827"/>
    <w:rsid w:val="00CE6841"/>
    <w:rsid w:val="00CE6928"/>
    <w:rsid w:val="00CE69B0"/>
    <w:rsid w:val="00CE69BC"/>
    <w:rsid w:val="00CE69E1"/>
    <w:rsid w:val="00CE6A00"/>
    <w:rsid w:val="00CE6A09"/>
    <w:rsid w:val="00CE6A25"/>
    <w:rsid w:val="00CE6A7A"/>
    <w:rsid w:val="00CE6AAE"/>
    <w:rsid w:val="00CE6B0A"/>
    <w:rsid w:val="00CE6BB4"/>
    <w:rsid w:val="00CE6C64"/>
    <w:rsid w:val="00CE6C71"/>
    <w:rsid w:val="00CE6D09"/>
    <w:rsid w:val="00CE6E7E"/>
    <w:rsid w:val="00CE6ED1"/>
    <w:rsid w:val="00CE6EE2"/>
    <w:rsid w:val="00CE6F00"/>
    <w:rsid w:val="00CE6F04"/>
    <w:rsid w:val="00CE6F08"/>
    <w:rsid w:val="00CE6F18"/>
    <w:rsid w:val="00CE6F3A"/>
    <w:rsid w:val="00CE6F3D"/>
    <w:rsid w:val="00CE6F58"/>
    <w:rsid w:val="00CE7012"/>
    <w:rsid w:val="00CE703A"/>
    <w:rsid w:val="00CE7061"/>
    <w:rsid w:val="00CE709D"/>
    <w:rsid w:val="00CE716B"/>
    <w:rsid w:val="00CE724B"/>
    <w:rsid w:val="00CE7254"/>
    <w:rsid w:val="00CE72FC"/>
    <w:rsid w:val="00CE7356"/>
    <w:rsid w:val="00CE73E3"/>
    <w:rsid w:val="00CE7433"/>
    <w:rsid w:val="00CE746D"/>
    <w:rsid w:val="00CE7545"/>
    <w:rsid w:val="00CE759F"/>
    <w:rsid w:val="00CE766F"/>
    <w:rsid w:val="00CE76CD"/>
    <w:rsid w:val="00CE770F"/>
    <w:rsid w:val="00CE7726"/>
    <w:rsid w:val="00CE77D7"/>
    <w:rsid w:val="00CE7867"/>
    <w:rsid w:val="00CE78B2"/>
    <w:rsid w:val="00CE7915"/>
    <w:rsid w:val="00CE7A2D"/>
    <w:rsid w:val="00CE7A46"/>
    <w:rsid w:val="00CE7AE7"/>
    <w:rsid w:val="00CE7BBA"/>
    <w:rsid w:val="00CE7C20"/>
    <w:rsid w:val="00CE7C4B"/>
    <w:rsid w:val="00CE7C8A"/>
    <w:rsid w:val="00CE7CAB"/>
    <w:rsid w:val="00CE7D41"/>
    <w:rsid w:val="00CE7D66"/>
    <w:rsid w:val="00CE7DDA"/>
    <w:rsid w:val="00CE7E51"/>
    <w:rsid w:val="00CE7EB8"/>
    <w:rsid w:val="00CE7ECB"/>
    <w:rsid w:val="00CE7EEA"/>
    <w:rsid w:val="00CE7F2A"/>
    <w:rsid w:val="00CE7F98"/>
    <w:rsid w:val="00CF004D"/>
    <w:rsid w:val="00CF016E"/>
    <w:rsid w:val="00CF0199"/>
    <w:rsid w:val="00CF0364"/>
    <w:rsid w:val="00CF0410"/>
    <w:rsid w:val="00CF0442"/>
    <w:rsid w:val="00CF04E8"/>
    <w:rsid w:val="00CF0570"/>
    <w:rsid w:val="00CF0623"/>
    <w:rsid w:val="00CF0744"/>
    <w:rsid w:val="00CF0753"/>
    <w:rsid w:val="00CF0841"/>
    <w:rsid w:val="00CF08B1"/>
    <w:rsid w:val="00CF0934"/>
    <w:rsid w:val="00CF0948"/>
    <w:rsid w:val="00CF0955"/>
    <w:rsid w:val="00CF0A20"/>
    <w:rsid w:val="00CF0A59"/>
    <w:rsid w:val="00CF0A99"/>
    <w:rsid w:val="00CF0B17"/>
    <w:rsid w:val="00CF0B7A"/>
    <w:rsid w:val="00CF0BCB"/>
    <w:rsid w:val="00CF0C2C"/>
    <w:rsid w:val="00CF0C66"/>
    <w:rsid w:val="00CF0D36"/>
    <w:rsid w:val="00CF0D62"/>
    <w:rsid w:val="00CF0D79"/>
    <w:rsid w:val="00CF0EC7"/>
    <w:rsid w:val="00CF0F74"/>
    <w:rsid w:val="00CF1115"/>
    <w:rsid w:val="00CF1143"/>
    <w:rsid w:val="00CF11A8"/>
    <w:rsid w:val="00CF11C2"/>
    <w:rsid w:val="00CF1274"/>
    <w:rsid w:val="00CF1349"/>
    <w:rsid w:val="00CF1543"/>
    <w:rsid w:val="00CF1556"/>
    <w:rsid w:val="00CF1567"/>
    <w:rsid w:val="00CF15B1"/>
    <w:rsid w:val="00CF166F"/>
    <w:rsid w:val="00CF16F2"/>
    <w:rsid w:val="00CF17EB"/>
    <w:rsid w:val="00CF1814"/>
    <w:rsid w:val="00CF1880"/>
    <w:rsid w:val="00CF18CA"/>
    <w:rsid w:val="00CF18E4"/>
    <w:rsid w:val="00CF1966"/>
    <w:rsid w:val="00CF1A8F"/>
    <w:rsid w:val="00CF1AAA"/>
    <w:rsid w:val="00CF1CA1"/>
    <w:rsid w:val="00CF1E2C"/>
    <w:rsid w:val="00CF1EF3"/>
    <w:rsid w:val="00CF1F61"/>
    <w:rsid w:val="00CF1F99"/>
    <w:rsid w:val="00CF1FA0"/>
    <w:rsid w:val="00CF2089"/>
    <w:rsid w:val="00CF2117"/>
    <w:rsid w:val="00CF21E0"/>
    <w:rsid w:val="00CF21EC"/>
    <w:rsid w:val="00CF24B9"/>
    <w:rsid w:val="00CF24E0"/>
    <w:rsid w:val="00CF2514"/>
    <w:rsid w:val="00CF2596"/>
    <w:rsid w:val="00CF25CA"/>
    <w:rsid w:val="00CF25E7"/>
    <w:rsid w:val="00CF2668"/>
    <w:rsid w:val="00CF268D"/>
    <w:rsid w:val="00CF26CE"/>
    <w:rsid w:val="00CF26E8"/>
    <w:rsid w:val="00CF2701"/>
    <w:rsid w:val="00CF271B"/>
    <w:rsid w:val="00CF2756"/>
    <w:rsid w:val="00CF2893"/>
    <w:rsid w:val="00CF299C"/>
    <w:rsid w:val="00CF29EA"/>
    <w:rsid w:val="00CF2A57"/>
    <w:rsid w:val="00CF2A6A"/>
    <w:rsid w:val="00CF2AE2"/>
    <w:rsid w:val="00CF2BA7"/>
    <w:rsid w:val="00CF2BB7"/>
    <w:rsid w:val="00CF2BC6"/>
    <w:rsid w:val="00CF2C6C"/>
    <w:rsid w:val="00CF2CCB"/>
    <w:rsid w:val="00CF2CCC"/>
    <w:rsid w:val="00CF2CD8"/>
    <w:rsid w:val="00CF2CE3"/>
    <w:rsid w:val="00CF2CFF"/>
    <w:rsid w:val="00CF2D2C"/>
    <w:rsid w:val="00CF2DBB"/>
    <w:rsid w:val="00CF2E1A"/>
    <w:rsid w:val="00CF2E40"/>
    <w:rsid w:val="00CF2EA5"/>
    <w:rsid w:val="00CF2EAC"/>
    <w:rsid w:val="00CF2EBB"/>
    <w:rsid w:val="00CF2EED"/>
    <w:rsid w:val="00CF2EFF"/>
    <w:rsid w:val="00CF2F25"/>
    <w:rsid w:val="00CF2F71"/>
    <w:rsid w:val="00CF2F8B"/>
    <w:rsid w:val="00CF3026"/>
    <w:rsid w:val="00CF30DC"/>
    <w:rsid w:val="00CF3206"/>
    <w:rsid w:val="00CF3219"/>
    <w:rsid w:val="00CF3244"/>
    <w:rsid w:val="00CF3263"/>
    <w:rsid w:val="00CF3359"/>
    <w:rsid w:val="00CF342D"/>
    <w:rsid w:val="00CF34A9"/>
    <w:rsid w:val="00CF34F1"/>
    <w:rsid w:val="00CF3514"/>
    <w:rsid w:val="00CF35C5"/>
    <w:rsid w:val="00CF3647"/>
    <w:rsid w:val="00CF3680"/>
    <w:rsid w:val="00CF36AF"/>
    <w:rsid w:val="00CF36D2"/>
    <w:rsid w:val="00CF3759"/>
    <w:rsid w:val="00CF3766"/>
    <w:rsid w:val="00CF38B1"/>
    <w:rsid w:val="00CF398C"/>
    <w:rsid w:val="00CF3B3C"/>
    <w:rsid w:val="00CF3B9A"/>
    <w:rsid w:val="00CF3BE8"/>
    <w:rsid w:val="00CF3DA9"/>
    <w:rsid w:val="00CF3E07"/>
    <w:rsid w:val="00CF3E1D"/>
    <w:rsid w:val="00CF3EC6"/>
    <w:rsid w:val="00CF3EF3"/>
    <w:rsid w:val="00CF3F8B"/>
    <w:rsid w:val="00CF4174"/>
    <w:rsid w:val="00CF4277"/>
    <w:rsid w:val="00CF4361"/>
    <w:rsid w:val="00CF436E"/>
    <w:rsid w:val="00CF45DC"/>
    <w:rsid w:val="00CF4698"/>
    <w:rsid w:val="00CF46C8"/>
    <w:rsid w:val="00CF46EC"/>
    <w:rsid w:val="00CF472A"/>
    <w:rsid w:val="00CF47E7"/>
    <w:rsid w:val="00CF4967"/>
    <w:rsid w:val="00CF49AB"/>
    <w:rsid w:val="00CF49B2"/>
    <w:rsid w:val="00CF4A8B"/>
    <w:rsid w:val="00CF4B2E"/>
    <w:rsid w:val="00CF4B43"/>
    <w:rsid w:val="00CF4B79"/>
    <w:rsid w:val="00CF4CAF"/>
    <w:rsid w:val="00CF4D09"/>
    <w:rsid w:val="00CF4D0B"/>
    <w:rsid w:val="00CF4D73"/>
    <w:rsid w:val="00CF4DCE"/>
    <w:rsid w:val="00CF4DE0"/>
    <w:rsid w:val="00CF4E0C"/>
    <w:rsid w:val="00CF4FE0"/>
    <w:rsid w:val="00CF5056"/>
    <w:rsid w:val="00CF5073"/>
    <w:rsid w:val="00CF50A3"/>
    <w:rsid w:val="00CF5138"/>
    <w:rsid w:val="00CF51D5"/>
    <w:rsid w:val="00CF525F"/>
    <w:rsid w:val="00CF52EF"/>
    <w:rsid w:val="00CF53CE"/>
    <w:rsid w:val="00CF5405"/>
    <w:rsid w:val="00CF547B"/>
    <w:rsid w:val="00CF549C"/>
    <w:rsid w:val="00CF5649"/>
    <w:rsid w:val="00CF5844"/>
    <w:rsid w:val="00CF595F"/>
    <w:rsid w:val="00CF5AC7"/>
    <w:rsid w:val="00CF5B16"/>
    <w:rsid w:val="00CF5D0C"/>
    <w:rsid w:val="00CF5E91"/>
    <w:rsid w:val="00CF5F59"/>
    <w:rsid w:val="00CF5F90"/>
    <w:rsid w:val="00CF600A"/>
    <w:rsid w:val="00CF60C0"/>
    <w:rsid w:val="00CF615E"/>
    <w:rsid w:val="00CF61C8"/>
    <w:rsid w:val="00CF624A"/>
    <w:rsid w:val="00CF6289"/>
    <w:rsid w:val="00CF62F3"/>
    <w:rsid w:val="00CF634B"/>
    <w:rsid w:val="00CF6369"/>
    <w:rsid w:val="00CF63ED"/>
    <w:rsid w:val="00CF6401"/>
    <w:rsid w:val="00CF6511"/>
    <w:rsid w:val="00CF6821"/>
    <w:rsid w:val="00CF6864"/>
    <w:rsid w:val="00CF686F"/>
    <w:rsid w:val="00CF688A"/>
    <w:rsid w:val="00CF68E3"/>
    <w:rsid w:val="00CF69CA"/>
    <w:rsid w:val="00CF69CF"/>
    <w:rsid w:val="00CF69D6"/>
    <w:rsid w:val="00CF6A45"/>
    <w:rsid w:val="00CF6B6B"/>
    <w:rsid w:val="00CF6BC0"/>
    <w:rsid w:val="00CF6CD4"/>
    <w:rsid w:val="00CF6CE7"/>
    <w:rsid w:val="00CF6D00"/>
    <w:rsid w:val="00CF6D05"/>
    <w:rsid w:val="00CF6D77"/>
    <w:rsid w:val="00CF6DB3"/>
    <w:rsid w:val="00CF6DD4"/>
    <w:rsid w:val="00CF6F8B"/>
    <w:rsid w:val="00CF6FB9"/>
    <w:rsid w:val="00CF7068"/>
    <w:rsid w:val="00CF7112"/>
    <w:rsid w:val="00CF713E"/>
    <w:rsid w:val="00CF721E"/>
    <w:rsid w:val="00CF729E"/>
    <w:rsid w:val="00CF735C"/>
    <w:rsid w:val="00CF73EE"/>
    <w:rsid w:val="00CF7429"/>
    <w:rsid w:val="00CF7520"/>
    <w:rsid w:val="00CF752A"/>
    <w:rsid w:val="00CF756E"/>
    <w:rsid w:val="00CF75AB"/>
    <w:rsid w:val="00CF761B"/>
    <w:rsid w:val="00CF764F"/>
    <w:rsid w:val="00CF7681"/>
    <w:rsid w:val="00CF7782"/>
    <w:rsid w:val="00CF77AA"/>
    <w:rsid w:val="00CF77D7"/>
    <w:rsid w:val="00CF7835"/>
    <w:rsid w:val="00CF7953"/>
    <w:rsid w:val="00CF79A7"/>
    <w:rsid w:val="00CF7B13"/>
    <w:rsid w:val="00CF7B28"/>
    <w:rsid w:val="00CF7B30"/>
    <w:rsid w:val="00CF7B9E"/>
    <w:rsid w:val="00CF7BD5"/>
    <w:rsid w:val="00CF7BE1"/>
    <w:rsid w:val="00CF7C2B"/>
    <w:rsid w:val="00CF7C4B"/>
    <w:rsid w:val="00CF7D4E"/>
    <w:rsid w:val="00CF7D9F"/>
    <w:rsid w:val="00CF7DDE"/>
    <w:rsid w:val="00CF7E1C"/>
    <w:rsid w:val="00CF7E20"/>
    <w:rsid w:val="00CF7E69"/>
    <w:rsid w:val="00CF7EB7"/>
    <w:rsid w:val="00CF7FD8"/>
    <w:rsid w:val="00D000F6"/>
    <w:rsid w:val="00D0014B"/>
    <w:rsid w:val="00D00194"/>
    <w:rsid w:val="00D002DF"/>
    <w:rsid w:val="00D00367"/>
    <w:rsid w:val="00D003CF"/>
    <w:rsid w:val="00D0041D"/>
    <w:rsid w:val="00D004DC"/>
    <w:rsid w:val="00D004F4"/>
    <w:rsid w:val="00D00562"/>
    <w:rsid w:val="00D00673"/>
    <w:rsid w:val="00D006A4"/>
    <w:rsid w:val="00D006A9"/>
    <w:rsid w:val="00D00834"/>
    <w:rsid w:val="00D00844"/>
    <w:rsid w:val="00D008F8"/>
    <w:rsid w:val="00D00992"/>
    <w:rsid w:val="00D00A77"/>
    <w:rsid w:val="00D00AC7"/>
    <w:rsid w:val="00D00BCA"/>
    <w:rsid w:val="00D00BE4"/>
    <w:rsid w:val="00D00CA2"/>
    <w:rsid w:val="00D00D26"/>
    <w:rsid w:val="00D00D92"/>
    <w:rsid w:val="00D00DB1"/>
    <w:rsid w:val="00D0100E"/>
    <w:rsid w:val="00D01010"/>
    <w:rsid w:val="00D0106F"/>
    <w:rsid w:val="00D01089"/>
    <w:rsid w:val="00D010DF"/>
    <w:rsid w:val="00D01100"/>
    <w:rsid w:val="00D0126D"/>
    <w:rsid w:val="00D01288"/>
    <w:rsid w:val="00D012AB"/>
    <w:rsid w:val="00D01314"/>
    <w:rsid w:val="00D013D0"/>
    <w:rsid w:val="00D013EA"/>
    <w:rsid w:val="00D013EC"/>
    <w:rsid w:val="00D013F7"/>
    <w:rsid w:val="00D01431"/>
    <w:rsid w:val="00D0146E"/>
    <w:rsid w:val="00D014C5"/>
    <w:rsid w:val="00D0156D"/>
    <w:rsid w:val="00D016AC"/>
    <w:rsid w:val="00D017B3"/>
    <w:rsid w:val="00D017E2"/>
    <w:rsid w:val="00D0187E"/>
    <w:rsid w:val="00D01909"/>
    <w:rsid w:val="00D01962"/>
    <w:rsid w:val="00D0197C"/>
    <w:rsid w:val="00D01A85"/>
    <w:rsid w:val="00D01ABC"/>
    <w:rsid w:val="00D01ACF"/>
    <w:rsid w:val="00D01AD4"/>
    <w:rsid w:val="00D01B74"/>
    <w:rsid w:val="00D01BAA"/>
    <w:rsid w:val="00D01C1C"/>
    <w:rsid w:val="00D01C97"/>
    <w:rsid w:val="00D01CA1"/>
    <w:rsid w:val="00D01CD6"/>
    <w:rsid w:val="00D01D30"/>
    <w:rsid w:val="00D01D78"/>
    <w:rsid w:val="00D01D98"/>
    <w:rsid w:val="00D01E35"/>
    <w:rsid w:val="00D01F97"/>
    <w:rsid w:val="00D01FE4"/>
    <w:rsid w:val="00D02126"/>
    <w:rsid w:val="00D02221"/>
    <w:rsid w:val="00D02226"/>
    <w:rsid w:val="00D02243"/>
    <w:rsid w:val="00D022B8"/>
    <w:rsid w:val="00D022E0"/>
    <w:rsid w:val="00D02302"/>
    <w:rsid w:val="00D0230A"/>
    <w:rsid w:val="00D023DD"/>
    <w:rsid w:val="00D02428"/>
    <w:rsid w:val="00D0242E"/>
    <w:rsid w:val="00D02443"/>
    <w:rsid w:val="00D0245A"/>
    <w:rsid w:val="00D024EE"/>
    <w:rsid w:val="00D02523"/>
    <w:rsid w:val="00D02589"/>
    <w:rsid w:val="00D026E6"/>
    <w:rsid w:val="00D026F5"/>
    <w:rsid w:val="00D02871"/>
    <w:rsid w:val="00D028BB"/>
    <w:rsid w:val="00D028D3"/>
    <w:rsid w:val="00D028F0"/>
    <w:rsid w:val="00D02A1C"/>
    <w:rsid w:val="00D02A5A"/>
    <w:rsid w:val="00D02B99"/>
    <w:rsid w:val="00D02C23"/>
    <w:rsid w:val="00D02C37"/>
    <w:rsid w:val="00D02EAC"/>
    <w:rsid w:val="00D02F73"/>
    <w:rsid w:val="00D02FFE"/>
    <w:rsid w:val="00D03049"/>
    <w:rsid w:val="00D03062"/>
    <w:rsid w:val="00D030A7"/>
    <w:rsid w:val="00D0317D"/>
    <w:rsid w:val="00D031C0"/>
    <w:rsid w:val="00D031E2"/>
    <w:rsid w:val="00D0325E"/>
    <w:rsid w:val="00D03282"/>
    <w:rsid w:val="00D0328D"/>
    <w:rsid w:val="00D03369"/>
    <w:rsid w:val="00D033EB"/>
    <w:rsid w:val="00D03450"/>
    <w:rsid w:val="00D03470"/>
    <w:rsid w:val="00D034D5"/>
    <w:rsid w:val="00D0358F"/>
    <w:rsid w:val="00D035BF"/>
    <w:rsid w:val="00D03631"/>
    <w:rsid w:val="00D03658"/>
    <w:rsid w:val="00D0369E"/>
    <w:rsid w:val="00D036C3"/>
    <w:rsid w:val="00D0374A"/>
    <w:rsid w:val="00D037DC"/>
    <w:rsid w:val="00D038BB"/>
    <w:rsid w:val="00D03931"/>
    <w:rsid w:val="00D03971"/>
    <w:rsid w:val="00D039E4"/>
    <w:rsid w:val="00D03A47"/>
    <w:rsid w:val="00D03AAB"/>
    <w:rsid w:val="00D03B75"/>
    <w:rsid w:val="00D03B7C"/>
    <w:rsid w:val="00D03B8D"/>
    <w:rsid w:val="00D03BA4"/>
    <w:rsid w:val="00D03CC1"/>
    <w:rsid w:val="00D03EA9"/>
    <w:rsid w:val="00D03F3F"/>
    <w:rsid w:val="00D03F4A"/>
    <w:rsid w:val="00D03F64"/>
    <w:rsid w:val="00D03F6B"/>
    <w:rsid w:val="00D03FD3"/>
    <w:rsid w:val="00D040A4"/>
    <w:rsid w:val="00D040F8"/>
    <w:rsid w:val="00D0411C"/>
    <w:rsid w:val="00D0419F"/>
    <w:rsid w:val="00D0421F"/>
    <w:rsid w:val="00D042DA"/>
    <w:rsid w:val="00D04338"/>
    <w:rsid w:val="00D04416"/>
    <w:rsid w:val="00D04544"/>
    <w:rsid w:val="00D04633"/>
    <w:rsid w:val="00D0465C"/>
    <w:rsid w:val="00D0468E"/>
    <w:rsid w:val="00D046E5"/>
    <w:rsid w:val="00D0479D"/>
    <w:rsid w:val="00D047D3"/>
    <w:rsid w:val="00D04951"/>
    <w:rsid w:val="00D0495F"/>
    <w:rsid w:val="00D0496A"/>
    <w:rsid w:val="00D04972"/>
    <w:rsid w:val="00D04976"/>
    <w:rsid w:val="00D0499F"/>
    <w:rsid w:val="00D049AE"/>
    <w:rsid w:val="00D049BD"/>
    <w:rsid w:val="00D04A13"/>
    <w:rsid w:val="00D04A57"/>
    <w:rsid w:val="00D04A62"/>
    <w:rsid w:val="00D04A7D"/>
    <w:rsid w:val="00D04C68"/>
    <w:rsid w:val="00D04CA8"/>
    <w:rsid w:val="00D04D17"/>
    <w:rsid w:val="00D04D56"/>
    <w:rsid w:val="00D04DEB"/>
    <w:rsid w:val="00D04DF1"/>
    <w:rsid w:val="00D04DF2"/>
    <w:rsid w:val="00D04E45"/>
    <w:rsid w:val="00D04F27"/>
    <w:rsid w:val="00D04F32"/>
    <w:rsid w:val="00D04F82"/>
    <w:rsid w:val="00D050AD"/>
    <w:rsid w:val="00D050D1"/>
    <w:rsid w:val="00D0513F"/>
    <w:rsid w:val="00D05154"/>
    <w:rsid w:val="00D0518B"/>
    <w:rsid w:val="00D0520E"/>
    <w:rsid w:val="00D05305"/>
    <w:rsid w:val="00D053B9"/>
    <w:rsid w:val="00D053E2"/>
    <w:rsid w:val="00D05442"/>
    <w:rsid w:val="00D0544B"/>
    <w:rsid w:val="00D05454"/>
    <w:rsid w:val="00D054B9"/>
    <w:rsid w:val="00D054C4"/>
    <w:rsid w:val="00D054FC"/>
    <w:rsid w:val="00D054FD"/>
    <w:rsid w:val="00D05631"/>
    <w:rsid w:val="00D05679"/>
    <w:rsid w:val="00D05688"/>
    <w:rsid w:val="00D056A0"/>
    <w:rsid w:val="00D056A9"/>
    <w:rsid w:val="00D0571D"/>
    <w:rsid w:val="00D057F5"/>
    <w:rsid w:val="00D058CA"/>
    <w:rsid w:val="00D058E3"/>
    <w:rsid w:val="00D05921"/>
    <w:rsid w:val="00D059C3"/>
    <w:rsid w:val="00D059C8"/>
    <w:rsid w:val="00D059FD"/>
    <w:rsid w:val="00D05A2E"/>
    <w:rsid w:val="00D05A5E"/>
    <w:rsid w:val="00D05A61"/>
    <w:rsid w:val="00D05C3E"/>
    <w:rsid w:val="00D05D20"/>
    <w:rsid w:val="00D05E4B"/>
    <w:rsid w:val="00D05E8A"/>
    <w:rsid w:val="00D05EC0"/>
    <w:rsid w:val="00D05F3B"/>
    <w:rsid w:val="00D05F4E"/>
    <w:rsid w:val="00D05F6B"/>
    <w:rsid w:val="00D06170"/>
    <w:rsid w:val="00D061F7"/>
    <w:rsid w:val="00D06416"/>
    <w:rsid w:val="00D06430"/>
    <w:rsid w:val="00D0644C"/>
    <w:rsid w:val="00D06457"/>
    <w:rsid w:val="00D06482"/>
    <w:rsid w:val="00D0648E"/>
    <w:rsid w:val="00D06530"/>
    <w:rsid w:val="00D06539"/>
    <w:rsid w:val="00D065EF"/>
    <w:rsid w:val="00D06699"/>
    <w:rsid w:val="00D067F5"/>
    <w:rsid w:val="00D068E8"/>
    <w:rsid w:val="00D06A15"/>
    <w:rsid w:val="00D06A34"/>
    <w:rsid w:val="00D06A4E"/>
    <w:rsid w:val="00D06D33"/>
    <w:rsid w:val="00D06D7C"/>
    <w:rsid w:val="00D06D9D"/>
    <w:rsid w:val="00D06DE9"/>
    <w:rsid w:val="00D06EAA"/>
    <w:rsid w:val="00D06F9F"/>
    <w:rsid w:val="00D0700A"/>
    <w:rsid w:val="00D07040"/>
    <w:rsid w:val="00D0706C"/>
    <w:rsid w:val="00D0712F"/>
    <w:rsid w:val="00D07161"/>
    <w:rsid w:val="00D07168"/>
    <w:rsid w:val="00D07182"/>
    <w:rsid w:val="00D071B8"/>
    <w:rsid w:val="00D072C5"/>
    <w:rsid w:val="00D0731B"/>
    <w:rsid w:val="00D07393"/>
    <w:rsid w:val="00D0753D"/>
    <w:rsid w:val="00D0755D"/>
    <w:rsid w:val="00D075DC"/>
    <w:rsid w:val="00D07634"/>
    <w:rsid w:val="00D076AA"/>
    <w:rsid w:val="00D077CC"/>
    <w:rsid w:val="00D0782E"/>
    <w:rsid w:val="00D07A40"/>
    <w:rsid w:val="00D07A4F"/>
    <w:rsid w:val="00D07A64"/>
    <w:rsid w:val="00D07A68"/>
    <w:rsid w:val="00D07B24"/>
    <w:rsid w:val="00D07C3B"/>
    <w:rsid w:val="00D07CB5"/>
    <w:rsid w:val="00D07CEF"/>
    <w:rsid w:val="00D07D38"/>
    <w:rsid w:val="00D07D85"/>
    <w:rsid w:val="00D07DEC"/>
    <w:rsid w:val="00D07E35"/>
    <w:rsid w:val="00D07E3B"/>
    <w:rsid w:val="00D07E60"/>
    <w:rsid w:val="00D07EA2"/>
    <w:rsid w:val="00D07EDE"/>
    <w:rsid w:val="00D07FF9"/>
    <w:rsid w:val="00D1003A"/>
    <w:rsid w:val="00D100F5"/>
    <w:rsid w:val="00D10152"/>
    <w:rsid w:val="00D102E3"/>
    <w:rsid w:val="00D1038F"/>
    <w:rsid w:val="00D103A8"/>
    <w:rsid w:val="00D10454"/>
    <w:rsid w:val="00D105AA"/>
    <w:rsid w:val="00D105AF"/>
    <w:rsid w:val="00D106AE"/>
    <w:rsid w:val="00D10871"/>
    <w:rsid w:val="00D10898"/>
    <w:rsid w:val="00D108D3"/>
    <w:rsid w:val="00D10935"/>
    <w:rsid w:val="00D109F1"/>
    <w:rsid w:val="00D10AAC"/>
    <w:rsid w:val="00D10AF3"/>
    <w:rsid w:val="00D10C2C"/>
    <w:rsid w:val="00D10CBD"/>
    <w:rsid w:val="00D10CBF"/>
    <w:rsid w:val="00D10CC0"/>
    <w:rsid w:val="00D10D6C"/>
    <w:rsid w:val="00D10D90"/>
    <w:rsid w:val="00D10D9A"/>
    <w:rsid w:val="00D10E6D"/>
    <w:rsid w:val="00D10EDE"/>
    <w:rsid w:val="00D11018"/>
    <w:rsid w:val="00D11052"/>
    <w:rsid w:val="00D11057"/>
    <w:rsid w:val="00D111A6"/>
    <w:rsid w:val="00D111C7"/>
    <w:rsid w:val="00D11235"/>
    <w:rsid w:val="00D112C8"/>
    <w:rsid w:val="00D11336"/>
    <w:rsid w:val="00D1146A"/>
    <w:rsid w:val="00D11499"/>
    <w:rsid w:val="00D11525"/>
    <w:rsid w:val="00D1164F"/>
    <w:rsid w:val="00D11727"/>
    <w:rsid w:val="00D117CA"/>
    <w:rsid w:val="00D11834"/>
    <w:rsid w:val="00D118A2"/>
    <w:rsid w:val="00D118D3"/>
    <w:rsid w:val="00D11A1A"/>
    <w:rsid w:val="00D11A1F"/>
    <w:rsid w:val="00D11A29"/>
    <w:rsid w:val="00D11A8E"/>
    <w:rsid w:val="00D11AA8"/>
    <w:rsid w:val="00D11B73"/>
    <w:rsid w:val="00D11BA1"/>
    <w:rsid w:val="00D11C25"/>
    <w:rsid w:val="00D11CE8"/>
    <w:rsid w:val="00D11CF0"/>
    <w:rsid w:val="00D11CFC"/>
    <w:rsid w:val="00D11D9B"/>
    <w:rsid w:val="00D11E54"/>
    <w:rsid w:val="00D11FEA"/>
    <w:rsid w:val="00D12083"/>
    <w:rsid w:val="00D120CA"/>
    <w:rsid w:val="00D1211D"/>
    <w:rsid w:val="00D12192"/>
    <w:rsid w:val="00D1220A"/>
    <w:rsid w:val="00D1228F"/>
    <w:rsid w:val="00D12309"/>
    <w:rsid w:val="00D123B0"/>
    <w:rsid w:val="00D12423"/>
    <w:rsid w:val="00D1244B"/>
    <w:rsid w:val="00D125A6"/>
    <w:rsid w:val="00D125B5"/>
    <w:rsid w:val="00D125D1"/>
    <w:rsid w:val="00D1261A"/>
    <w:rsid w:val="00D126CA"/>
    <w:rsid w:val="00D12786"/>
    <w:rsid w:val="00D128FD"/>
    <w:rsid w:val="00D129D9"/>
    <w:rsid w:val="00D12AC0"/>
    <w:rsid w:val="00D12CE7"/>
    <w:rsid w:val="00D12D1C"/>
    <w:rsid w:val="00D12DC9"/>
    <w:rsid w:val="00D12DE8"/>
    <w:rsid w:val="00D12E0F"/>
    <w:rsid w:val="00D12E43"/>
    <w:rsid w:val="00D12E95"/>
    <w:rsid w:val="00D12F51"/>
    <w:rsid w:val="00D12F86"/>
    <w:rsid w:val="00D12FFF"/>
    <w:rsid w:val="00D13025"/>
    <w:rsid w:val="00D13060"/>
    <w:rsid w:val="00D13074"/>
    <w:rsid w:val="00D130E8"/>
    <w:rsid w:val="00D13117"/>
    <w:rsid w:val="00D13136"/>
    <w:rsid w:val="00D1314F"/>
    <w:rsid w:val="00D131D2"/>
    <w:rsid w:val="00D131F6"/>
    <w:rsid w:val="00D13298"/>
    <w:rsid w:val="00D132A4"/>
    <w:rsid w:val="00D1333E"/>
    <w:rsid w:val="00D1355F"/>
    <w:rsid w:val="00D1356A"/>
    <w:rsid w:val="00D13598"/>
    <w:rsid w:val="00D1359C"/>
    <w:rsid w:val="00D1361D"/>
    <w:rsid w:val="00D13795"/>
    <w:rsid w:val="00D1385F"/>
    <w:rsid w:val="00D139A2"/>
    <w:rsid w:val="00D13A98"/>
    <w:rsid w:val="00D13B5C"/>
    <w:rsid w:val="00D13BAB"/>
    <w:rsid w:val="00D13C19"/>
    <w:rsid w:val="00D13C70"/>
    <w:rsid w:val="00D13C7D"/>
    <w:rsid w:val="00D13CBE"/>
    <w:rsid w:val="00D13D00"/>
    <w:rsid w:val="00D13D4B"/>
    <w:rsid w:val="00D13DD2"/>
    <w:rsid w:val="00D13DDD"/>
    <w:rsid w:val="00D13DE0"/>
    <w:rsid w:val="00D13E2A"/>
    <w:rsid w:val="00D13E54"/>
    <w:rsid w:val="00D13EB5"/>
    <w:rsid w:val="00D13ED8"/>
    <w:rsid w:val="00D13F13"/>
    <w:rsid w:val="00D13F5A"/>
    <w:rsid w:val="00D14024"/>
    <w:rsid w:val="00D14066"/>
    <w:rsid w:val="00D14190"/>
    <w:rsid w:val="00D142FC"/>
    <w:rsid w:val="00D14352"/>
    <w:rsid w:val="00D14386"/>
    <w:rsid w:val="00D1439F"/>
    <w:rsid w:val="00D143A4"/>
    <w:rsid w:val="00D14509"/>
    <w:rsid w:val="00D145DE"/>
    <w:rsid w:val="00D14619"/>
    <w:rsid w:val="00D1477C"/>
    <w:rsid w:val="00D1479E"/>
    <w:rsid w:val="00D1489D"/>
    <w:rsid w:val="00D148C1"/>
    <w:rsid w:val="00D14960"/>
    <w:rsid w:val="00D1499A"/>
    <w:rsid w:val="00D149F2"/>
    <w:rsid w:val="00D14A68"/>
    <w:rsid w:val="00D14C13"/>
    <w:rsid w:val="00D14F17"/>
    <w:rsid w:val="00D14F70"/>
    <w:rsid w:val="00D14FD8"/>
    <w:rsid w:val="00D1506D"/>
    <w:rsid w:val="00D15075"/>
    <w:rsid w:val="00D15099"/>
    <w:rsid w:val="00D150CD"/>
    <w:rsid w:val="00D150DD"/>
    <w:rsid w:val="00D15113"/>
    <w:rsid w:val="00D15150"/>
    <w:rsid w:val="00D151DB"/>
    <w:rsid w:val="00D153F9"/>
    <w:rsid w:val="00D154D4"/>
    <w:rsid w:val="00D156A7"/>
    <w:rsid w:val="00D156AA"/>
    <w:rsid w:val="00D156D0"/>
    <w:rsid w:val="00D156E6"/>
    <w:rsid w:val="00D15714"/>
    <w:rsid w:val="00D15797"/>
    <w:rsid w:val="00D15884"/>
    <w:rsid w:val="00D159E6"/>
    <w:rsid w:val="00D159EF"/>
    <w:rsid w:val="00D15A18"/>
    <w:rsid w:val="00D15B78"/>
    <w:rsid w:val="00D15B9A"/>
    <w:rsid w:val="00D15B9E"/>
    <w:rsid w:val="00D15BA3"/>
    <w:rsid w:val="00D15BCF"/>
    <w:rsid w:val="00D15BEC"/>
    <w:rsid w:val="00D15C11"/>
    <w:rsid w:val="00D15C67"/>
    <w:rsid w:val="00D15C8E"/>
    <w:rsid w:val="00D15D25"/>
    <w:rsid w:val="00D15E76"/>
    <w:rsid w:val="00D15EC7"/>
    <w:rsid w:val="00D15EC8"/>
    <w:rsid w:val="00D15ED6"/>
    <w:rsid w:val="00D15F3A"/>
    <w:rsid w:val="00D1606F"/>
    <w:rsid w:val="00D160B6"/>
    <w:rsid w:val="00D16244"/>
    <w:rsid w:val="00D162CA"/>
    <w:rsid w:val="00D16302"/>
    <w:rsid w:val="00D16304"/>
    <w:rsid w:val="00D16379"/>
    <w:rsid w:val="00D1649B"/>
    <w:rsid w:val="00D16590"/>
    <w:rsid w:val="00D16618"/>
    <w:rsid w:val="00D16627"/>
    <w:rsid w:val="00D1664B"/>
    <w:rsid w:val="00D16657"/>
    <w:rsid w:val="00D16759"/>
    <w:rsid w:val="00D1677C"/>
    <w:rsid w:val="00D167C2"/>
    <w:rsid w:val="00D1692D"/>
    <w:rsid w:val="00D16A3E"/>
    <w:rsid w:val="00D16A48"/>
    <w:rsid w:val="00D16BC0"/>
    <w:rsid w:val="00D16BE4"/>
    <w:rsid w:val="00D16C4B"/>
    <w:rsid w:val="00D16C5D"/>
    <w:rsid w:val="00D16CB4"/>
    <w:rsid w:val="00D16DA5"/>
    <w:rsid w:val="00D16DD3"/>
    <w:rsid w:val="00D16E1E"/>
    <w:rsid w:val="00D16EB1"/>
    <w:rsid w:val="00D16F5E"/>
    <w:rsid w:val="00D16FEA"/>
    <w:rsid w:val="00D16FF7"/>
    <w:rsid w:val="00D17095"/>
    <w:rsid w:val="00D17149"/>
    <w:rsid w:val="00D1715F"/>
    <w:rsid w:val="00D1723C"/>
    <w:rsid w:val="00D172AF"/>
    <w:rsid w:val="00D172BC"/>
    <w:rsid w:val="00D172BD"/>
    <w:rsid w:val="00D17348"/>
    <w:rsid w:val="00D17358"/>
    <w:rsid w:val="00D1738F"/>
    <w:rsid w:val="00D173A3"/>
    <w:rsid w:val="00D17433"/>
    <w:rsid w:val="00D17486"/>
    <w:rsid w:val="00D17497"/>
    <w:rsid w:val="00D17560"/>
    <w:rsid w:val="00D17694"/>
    <w:rsid w:val="00D176DE"/>
    <w:rsid w:val="00D176E8"/>
    <w:rsid w:val="00D177DF"/>
    <w:rsid w:val="00D17871"/>
    <w:rsid w:val="00D1791D"/>
    <w:rsid w:val="00D179ED"/>
    <w:rsid w:val="00D17AAC"/>
    <w:rsid w:val="00D17B08"/>
    <w:rsid w:val="00D17B61"/>
    <w:rsid w:val="00D17B64"/>
    <w:rsid w:val="00D17CE2"/>
    <w:rsid w:val="00D17D46"/>
    <w:rsid w:val="00D17DED"/>
    <w:rsid w:val="00D17DFF"/>
    <w:rsid w:val="00D17E14"/>
    <w:rsid w:val="00D17F17"/>
    <w:rsid w:val="00D17F2F"/>
    <w:rsid w:val="00D17F49"/>
    <w:rsid w:val="00D17FD0"/>
    <w:rsid w:val="00D2001B"/>
    <w:rsid w:val="00D2001F"/>
    <w:rsid w:val="00D20196"/>
    <w:rsid w:val="00D2024E"/>
    <w:rsid w:val="00D203CB"/>
    <w:rsid w:val="00D204E4"/>
    <w:rsid w:val="00D204F1"/>
    <w:rsid w:val="00D20556"/>
    <w:rsid w:val="00D20599"/>
    <w:rsid w:val="00D2063D"/>
    <w:rsid w:val="00D206B8"/>
    <w:rsid w:val="00D206C8"/>
    <w:rsid w:val="00D2072E"/>
    <w:rsid w:val="00D2088A"/>
    <w:rsid w:val="00D208D0"/>
    <w:rsid w:val="00D208EE"/>
    <w:rsid w:val="00D20905"/>
    <w:rsid w:val="00D2099E"/>
    <w:rsid w:val="00D209DB"/>
    <w:rsid w:val="00D20A2B"/>
    <w:rsid w:val="00D20B5B"/>
    <w:rsid w:val="00D20B92"/>
    <w:rsid w:val="00D20C59"/>
    <w:rsid w:val="00D20CB6"/>
    <w:rsid w:val="00D20CC2"/>
    <w:rsid w:val="00D20CEF"/>
    <w:rsid w:val="00D20D28"/>
    <w:rsid w:val="00D20D3F"/>
    <w:rsid w:val="00D20DDA"/>
    <w:rsid w:val="00D20F56"/>
    <w:rsid w:val="00D20FC8"/>
    <w:rsid w:val="00D21047"/>
    <w:rsid w:val="00D2124B"/>
    <w:rsid w:val="00D2128C"/>
    <w:rsid w:val="00D213B0"/>
    <w:rsid w:val="00D2147B"/>
    <w:rsid w:val="00D21483"/>
    <w:rsid w:val="00D214BB"/>
    <w:rsid w:val="00D214FF"/>
    <w:rsid w:val="00D216B9"/>
    <w:rsid w:val="00D2170D"/>
    <w:rsid w:val="00D217CB"/>
    <w:rsid w:val="00D21858"/>
    <w:rsid w:val="00D218EE"/>
    <w:rsid w:val="00D21917"/>
    <w:rsid w:val="00D21992"/>
    <w:rsid w:val="00D219CE"/>
    <w:rsid w:val="00D21A73"/>
    <w:rsid w:val="00D21AAF"/>
    <w:rsid w:val="00D21ADF"/>
    <w:rsid w:val="00D21AFC"/>
    <w:rsid w:val="00D21B14"/>
    <w:rsid w:val="00D21B53"/>
    <w:rsid w:val="00D21B9A"/>
    <w:rsid w:val="00D21BD2"/>
    <w:rsid w:val="00D21C07"/>
    <w:rsid w:val="00D21C73"/>
    <w:rsid w:val="00D21CB9"/>
    <w:rsid w:val="00D21CC3"/>
    <w:rsid w:val="00D21F1B"/>
    <w:rsid w:val="00D21F45"/>
    <w:rsid w:val="00D21FED"/>
    <w:rsid w:val="00D21FFA"/>
    <w:rsid w:val="00D22056"/>
    <w:rsid w:val="00D22161"/>
    <w:rsid w:val="00D221D6"/>
    <w:rsid w:val="00D22408"/>
    <w:rsid w:val="00D2243E"/>
    <w:rsid w:val="00D225B4"/>
    <w:rsid w:val="00D225BA"/>
    <w:rsid w:val="00D2263D"/>
    <w:rsid w:val="00D2264C"/>
    <w:rsid w:val="00D2265F"/>
    <w:rsid w:val="00D22691"/>
    <w:rsid w:val="00D226BA"/>
    <w:rsid w:val="00D2274D"/>
    <w:rsid w:val="00D22765"/>
    <w:rsid w:val="00D227AA"/>
    <w:rsid w:val="00D229E1"/>
    <w:rsid w:val="00D22B14"/>
    <w:rsid w:val="00D22C8C"/>
    <w:rsid w:val="00D22D4B"/>
    <w:rsid w:val="00D22D6E"/>
    <w:rsid w:val="00D22DDF"/>
    <w:rsid w:val="00D22EB8"/>
    <w:rsid w:val="00D22F0E"/>
    <w:rsid w:val="00D231A8"/>
    <w:rsid w:val="00D232C2"/>
    <w:rsid w:val="00D232CB"/>
    <w:rsid w:val="00D2330F"/>
    <w:rsid w:val="00D2331A"/>
    <w:rsid w:val="00D234B5"/>
    <w:rsid w:val="00D2350B"/>
    <w:rsid w:val="00D2356D"/>
    <w:rsid w:val="00D235E1"/>
    <w:rsid w:val="00D2367D"/>
    <w:rsid w:val="00D23686"/>
    <w:rsid w:val="00D2376D"/>
    <w:rsid w:val="00D237C2"/>
    <w:rsid w:val="00D23821"/>
    <w:rsid w:val="00D23830"/>
    <w:rsid w:val="00D23899"/>
    <w:rsid w:val="00D238AA"/>
    <w:rsid w:val="00D238B3"/>
    <w:rsid w:val="00D238CF"/>
    <w:rsid w:val="00D23BE3"/>
    <w:rsid w:val="00D23C23"/>
    <w:rsid w:val="00D23C50"/>
    <w:rsid w:val="00D23C52"/>
    <w:rsid w:val="00D23C58"/>
    <w:rsid w:val="00D23CFB"/>
    <w:rsid w:val="00D23D40"/>
    <w:rsid w:val="00D23DC1"/>
    <w:rsid w:val="00D23F0F"/>
    <w:rsid w:val="00D23FAD"/>
    <w:rsid w:val="00D24017"/>
    <w:rsid w:val="00D2410E"/>
    <w:rsid w:val="00D24116"/>
    <w:rsid w:val="00D24128"/>
    <w:rsid w:val="00D2420D"/>
    <w:rsid w:val="00D24387"/>
    <w:rsid w:val="00D2445D"/>
    <w:rsid w:val="00D2446B"/>
    <w:rsid w:val="00D244B7"/>
    <w:rsid w:val="00D24528"/>
    <w:rsid w:val="00D24635"/>
    <w:rsid w:val="00D246BB"/>
    <w:rsid w:val="00D246E5"/>
    <w:rsid w:val="00D247F2"/>
    <w:rsid w:val="00D24804"/>
    <w:rsid w:val="00D24858"/>
    <w:rsid w:val="00D24876"/>
    <w:rsid w:val="00D248D2"/>
    <w:rsid w:val="00D248D5"/>
    <w:rsid w:val="00D248DE"/>
    <w:rsid w:val="00D249BD"/>
    <w:rsid w:val="00D24A26"/>
    <w:rsid w:val="00D24A34"/>
    <w:rsid w:val="00D24A58"/>
    <w:rsid w:val="00D24BE3"/>
    <w:rsid w:val="00D24C90"/>
    <w:rsid w:val="00D24C9E"/>
    <w:rsid w:val="00D24CEC"/>
    <w:rsid w:val="00D24DDA"/>
    <w:rsid w:val="00D24E9E"/>
    <w:rsid w:val="00D24EAC"/>
    <w:rsid w:val="00D24FD5"/>
    <w:rsid w:val="00D2503C"/>
    <w:rsid w:val="00D25046"/>
    <w:rsid w:val="00D25058"/>
    <w:rsid w:val="00D25093"/>
    <w:rsid w:val="00D2509A"/>
    <w:rsid w:val="00D2512C"/>
    <w:rsid w:val="00D251E6"/>
    <w:rsid w:val="00D25271"/>
    <w:rsid w:val="00D252C8"/>
    <w:rsid w:val="00D2536E"/>
    <w:rsid w:val="00D253A3"/>
    <w:rsid w:val="00D25433"/>
    <w:rsid w:val="00D25434"/>
    <w:rsid w:val="00D255E6"/>
    <w:rsid w:val="00D25617"/>
    <w:rsid w:val="00D25622"/>
    <w:rsid w:val="00D25648"/>
    <w:rsid w:val="00D25726"/>
    <w:rsid w:val="00D25830"/>
    <w:rsid w:val="00D258A9"/>
    <w:rsid w:val="00D259FC"/>
    <w:rsid w:val="00D25A33"/>
    <w:rsid w:val="00D25A50"/>
    <w:rsid w:val="00D25A6B"/>
    <w:rsid w:val="00D25B07"/>
    <w:rsid w:val="00D25B2D"/>
    <w:rsid w:val="00D25BCD"/>
    <w:rsid w:val="00D25CCB"/>
    <w:rsid w:val="00D25D13"/>
    <w:rsid w:val="00D25D52"/>
    <w:rsid w:val="00D25D54"/>
    <w:rsid w:val="00D25D99"/>
    <w:rsid w:val="00D25E01"/>
    <w:rsid w:val="00D26014"/>
    <w:rsid w:val="00D26033"/>
    <w:rsid w:val="00D2612B"/>
    <w:rsid w:val="00D261CD"/>
    <w:rsid w:val="00D26242"/>
    <w:rsid w:val="00D2625E"/>
    <w:rsid w:val="00D263B2"/>
    <w:rsid w:val="00D26402"/>
    <w:rsid w:val="00D2650F"/>
    <w:rsid w:val="00D26533"/>
    <w:rsid w:val="00D265BB"/>
    <w:rsid w:val="00D265D3"/>
    <w:rsid w:val="00D26654"/>
    <w:rsid w:val="00D266A7"/>
    <w:rsid w:val="00D267FB"/>
    <w:rsid w:val="00D2685D"/>
    <w:rsid w:val="00D26864"/>
    <w:rsid w:val="00D26894"/>
    <w:rsid w:val="00D2690B"/>
    <w:rsid w:val="00D26923"/>
    <w:rsid w:val="00D269CD"/>
    <w:rsid w:val="00D269DA"/>
    <w:rsid w:val="00D26A5B"/>
    <w:rsid w:val="00D26A5E"/>
    <w:rsid w:val="00D26BBC"/>
    <w:rsid w:val="00D26C02"/>
    <w:rsid w:val="00D26C3D"/>
    <w:rsid w:val="00D26C46"/>
    <w:rsid w:val="00D26CAF"/>
    <w:rsid w:val="00D26CF8"/>
    <w:rsid w:val="00D26D1F"/>
    <w:rsid w:val="00D26E15"/>
    <w:rsid w:val="00D26E93"/>
    <w:rsid w:val="00D26E96"/>
    <w:rsid w:val="00D26E9F"/>
    <w:rsid w:val="00D26EAF"/>
    <w:rsid w:val="00D27007"/>
    <w:rsid w:val="00D2701F"/>
    <w:rsid w:val="00D2708C"/>
    <w:rsid w:val="00D27092"/>
    <w:rsid w:val="00D270D7"/>
    <w:rsid w:val="00D271A2"/>
    <w:rsid w:val="00D27250"/>
    <w:rsid w:val="00D272B3"/>
    <w:rsid w:val="00D272F1"/>
    <w:rsid w:val="00D27399"/>
    <w:rsid w:val="00D273B2"/>
    <w:rsid w:val="00D2743A"/>
    <w:rsid w:val="00D2744F"/>
    <w:rsid w:val="00D274E4"/>
    <w:rsid w:val="00D27506"/>
    <w:rsid w:val="00D27513"/>
    <w:rsid w:val="00D2770F"/>
    <w:rsid w:val="00D27722"/>
    <w:rsid w:val="00D2773A"/>
    <w:rsid w:val="00D2782C"/>
    <w:rsid w:val="00D27908"/>
    <w:rsid w:val="00D2794D"/>
    <w:rsid w:val="00D27952"/>
    <w:rsid w:val="00D27A51"/>
    <w:rsid w:val="00D27AB4"/>
    <w:rsid w:val="00D27B35"/>
    <w:rsid w:val="00D27B3A"/>
    <w:rsid w:val="00D27B59"/>
    <w:rsid w:val="00D27B88"/>
    <w:rsid w:val="00D27B9D"/>
    <w:rsid w:val="00D27C4E"/>
    <w:rsid w:val="00D27C85"/>
    <w:rsid w:val="00D27DBF"/>
    <w:rsid w:val="00D27E05"/>
    <w:rsid w:val="00D27E4C"/>
    <w:rsid w:val="00D27F0E"/>
    <w:rsid w:val="00D27FF6"/>
    <w:rsid w:val="00D27FF7"/>
    <w:rsid w:val="00D3001B"/>
    <w:rsid w:val="00D3001D"/>
    <w:rsid w:val="00D3006A"/>
    <w:rsid w:val="00D300AA"/>
    <w:rsid w:val="00D30166"/>
    <w:rsid w:val="00D301E2"/>
    <w:rsid w:val="00D30290"/>
    <w:rsid w:val="00D30308"/>
    <w:rsid w:val="00D3032C"/>
    <w:rsid w:val="00D30350"/>
    <w:rsid w:val="00D3037D"/>
    <w:rsid w:val="00D303CD"/>
    <w:rsid w:val="00D30431"/>
    <w:rsid w:val="00D3047E"/>
    <w:rsid w:val="00D30481"/>
    <w:rsid w:val="00D304C1"/>
    <w:rsid w:val="00D304E5"/>
    <w:rsid w:val="00D3054D"/>
    <w:rsid w:val="00D305E8"/>
    <w:rsid w:val="00D30622"/>
    <w:rsid w:val="00D3082B"/>
    <w:rsid w:val="00D3087F"/>
    <w:rsid w:val="00D30942"/>
    <w:rsid w:val="00D309C2"/>
    <w:rsid w:val="00D30B0B"/>
    <w:rsid w:val="00D30B8F"/>
    <w:rsid w:val="00D30BAF"/>
    <w:rsid w:val="00D30C08"/>
    <w:rsid w:val="00D30CE5"/>
    <w:rsid w:val="00D30FA8"/>
    <w:rsid w:val="00D31041"/>
    <w:rsid w:val="00D3106D"/>
    <w:rsid w:val="00D31128"/>
    <w:rsid w:val="00D3117D"/>
    <w:rsid w:val="00D31234"/>
    <w:rsid w:val="00D314C7"/>
    <w:rsid w:val="00D31630"/>
    <w:rsid w:val="00D316D2"/>
    <w:rsid w:val="00D317E4"/>
    <w:rsid w:val="00D317FA"/>
    <w:rsid w:val="00D31878"/>
    <w:rsid w:val="00D318C4"/>
    <w:rsid w:val="00D318CC"/>
    <w:rsid w:val="00D318D4"/>
    <w:rsid w:val="00D3193D"/>
    <w:rsid w:val="00D31956"/>
    <w:rsid w:val="00D31A05"/>
    <w:rsid w:val="00D31A10"/>
    <w:rsid w:val="00D31A3E"/>
    <w:rsid w:val="00D31B7E"/>
    <w:rsid w:val="00D31BBA"/>
    <w:rsid w:val="00D31BDB"/>
    <w:rsid w:val="00D31C7E"/>
    <w:rsid w:val="00D31D39"/>
    <w:rsid w:val="00D31E99"/>
    <w:rsid w:val="00D31ED4"/>
    <w:rsid w:val="00D31F31"/>
    <w:rsid w:val="00D31F42"/>
    <w:rsid w:val="00D31F80"/>
    <w:rsid w:val="00D31F9E"/>
    <w:rsid w:val="00D3201E"/>
    <w:rsid w:val="00D32051"/>
    <w:rsid w:val="00D320E4"/>
    <w:rsid w:val="00D32153"/>
    <w:rsid w:val="00D321DF"/>
    <w:rsid w:val="00D321EE"/>
    <w:rsid w:val="00D322AD"/>
    <w:rsid w:val="00D322E3"/>
    <w:rsid w:val="00D32324"/>
    <w:rsid w:val="00D3234D"/>
    <w:rsid w:val="00D3235B"/>
    <w:rsid w:val="00D323B6"/>
    <w:rsid w:val="00D3247C"/>
    <w:rsid w:val="00D324C1"/>
    <w:rsid w:val="00D324EB"/>
    <w:rsid w:val="00D32771"/>
    <w:rsid w:val="00D32796"/>
    <w:rsid w:val="00D328E6"/>
    <w:rsid w:val="00D329FA"/>
    <w:rsid w:val="00D32A69"/>
    <w:rsid w:val="00D32B3B"/>
    <w:rsid w:val="00D32B5C"/>
    <w:rsid w:val="00D32C55"/>
    <w:rsid w:val="00D32C8A"/>
    <w:rsid w:val="00D32CB9"/>
    <w:rsid w:val="00D32D31"/>
    <w:rsid w:val="00D32D73"/>
    <w:rsid w:val="00D32E01"/>
    <w:rsid w:val="00D32E51"/>
    <w:rsid w:val="00D32F52"/>
    <w:rsid w:val="00D32F72"/>
    <w:rsid w:val="00D32F82"/>
    <w:rsid w:val="00D32FD1"/>
    <w:rsid w:val="00D32FE9"/>
    <w:rsid w:val="00D33104"/>
    <w:rsid w:val="00D331B8"/>
    <w:rsid w:val="00D331F4"/>
    <w:rsid w:val="00D33258"/>
    <w:rsid w:val="00D332C0"/>
    <w:rsid w:val="00D332C7"/>
    <w:rsid w:val="00D333DD"/>
    <w:rsid w:val="00D33435"/>
    <w:rsid w:val="00D33454"/>
    <w:rsid w:val="00D3347E"/>
    <w:rsid w:val="00D334F7"/>
    <w:rsid w:val="00D33542"/>
    <w:rsid w:val="00D33572"/>
    <w:rsid w:val="00D336C3"/>
    <w:rsid w:val="00D336E0"/>
    <w:rsid w:val="00D336E2"/>
    <w:rsid w:val="00D336E3"/>
    <w:rsid w:val="00D33700"/>
    <w:rsid w:val="00D33753"/>
    <w:rsid w:val="00D3398E"/>
    <w:rsid w:val="00D339BA"/>
    <w:rsid w:val="00D339DA"/>
    <w:rsid w:val="00D33A6F"/>
    <w:rsid w:val="00D33B79"/>
    <w:rsid w:val="00D33CED"/>
    <w:rsid w:val="00D33D28"/>
    <w:rsid w:val="00D33D2F"/>
    <w:rsid w:val="00D33EE1"/>
    <w:rsid w:val="00D33F46"/>
    <w:rsid w:val="00D340E1"/>
    <w:rsid w:val="00D34150"/>
    <w:rsid w:val="00D34199"/>
    <w:rsid w:val="00D342B8"/>
    <w:rsid w:val="00D342D9"/>
    <w:rsid w:val="00D34301"/>
    <w:rsid w:val="00D34367"/>
    <w:rsid w:val="00D343E5"/>
    <w:rsid w:val="00D34414"/>
    <w:rsid w:val="00D344AC"/>
    <w:rsid w:val="00D34514"/>
    <w:rsid w:val="00D345F7"/>
    <w:rsid w:val="00D34615"/>
    <w:rsid w:val="00D3468D"/>
    <w:rsid w:val="00D34826"/>
    <w:rsid w:val="00D3489B"/>
    <w:rsid w:val="00D34951"/>
    <w:rsid w:val="00D34970"/>
    <w:rsid w:val="00D34A1E"/>
    <w:rsid w:val="00D34A7B"/>
    <w:rsid w:val="00D34AF7"/>
    <w:rsid w:val="00D34B15"/>
    <w:rsid w:val="00D34B1D"/>
    <w:rsid w:val="00D34C37"/>
    <w:rsid w:val="00D34C3E"/>
    <w:rsid w:val="00D34C76"/>
    <w:rsid w:val="00D34D58"/>
    <w:rsid w:val="00D34E6C"/>
    <w:rsid w:val="00D34EA5"/>
    <w:rsid w:val="00D34FC7"/>
    <w:rsid w:val="00D34FE2"/>
    <w:rsid w:val="00D35001"/>
    <w:rsid w:val="00D3505B"/>
    <w:rsid w:val="00D350A3"/>
    <w:rsid w:val="00D35114"/>
    <w:rsid w:val="00D35117"/>
    <w:rsid w:val="00D35147"/>
    <w:rsid w:val="00D3524D"/>
    <w:rsid w:val="00D35258"/>
    <w:rsid w:val="00D35266"/>
    <w:rsid w:val="00D3534C"/>
    <w:rsid w:val="00D35391"/>
    <w:rsid w:val="00D35447"/>
    <w:rsid w:val="00D3544B"/>
    <w:rsid w:val="00D354E0"/>
    <w:rsid w:val="00D35511"/>
    <w:rsid w:val="00D355EF"/>
    <w:rsid w:val="00D35629"/>
    <w:rsid w:val="00D356CE"/>
    <w:rsid w:val="00D35706"/>
    <w:rsid w:val="00D35721"/>
    <w:rsid w:val="00D3572F"/>
    <w:rsid w:val="00D358FC"/>
    <w:rsid w:val="00D3595C"/>
    <w:rsid w:val="00D359B9"/>
    <w:rsid w:val="00D359D5"/>
    <w:rsid w:val="00D35A35"/>
    <w:rsid w:val="00D35A55"/>
    <w:rsid w:val="00D35B70"/>
    <w:rsid w:val="00D35B9B"/>
    <w:rsid w:val="00D35BFC"/>
    <w:rsid w:val="00D35C26"/>
    <w:rsid w:val="00D35D71"/>
    <w:rsid w:val="00D35DE6"/>
    <w:rsid w:val="00D35F00"/>
    <w:rsid w:val="00D35F1B"/>
    <w:rsid w:val="00D3600C"/>
    <w:rsid w:val="00D36022"/>
    <w:rsid w:val="00D360EC"/>
    <w:rsid w:val="00D3619F"/>
    <w:rsid w:val="00D362A9"/>
    <w:rsid w:val="00D362AA"/>
    <w:rsid w:val="00D362B5"/>
    <w:rsid w:val="00D362F0"/>
    <w:rsid w:val="00D36395"/>
    <w:rsid w:val="00D363B0"/>
    <w:rsid w:val="00D363EA"/>
    <w:rsid w:val="00D364A1"/>
    <w:rsid w:val="00D364CD"/>
    <w:rsid w:val="00D36520"/>
    <w:rsid w:val="00D3656D"/>
    <w:rsid w:val="00D365CE"/>
    <w:rsid w:val="00D365D6"/>
    <w:rsid w:val="00D366BF"/>
    <w:rsid w:val="00D366DB"/>
    <w:rsid w:val="00D3675F"/>
    <w:rsid w:val="00D368D7"/>
    <w:rsid w:val="00D36902"/>
    <w:rsid w:val="00D369E0"/>
    <w:rsid w:val="00D36A35"/>
    <w:rsid w:val="00D36A57"/>
    <w:rsid w:val="00D36A66"/>
    <w:rsid w:val="00D36A7B"/>
    <w:rsid w:val="00D36AEA"/>
    <w:rsid w:val="00D36B22"/>
    <w:rsid w:val="00D36B85"/>
    <w:rsid w:val="00D36C9C"/>
    <w:rsid w:val="00D36CA3"/>
    <w:rsid w:val="00D36CDA"/>
    <w:rsid w:val="00D36D98"/>
    <w:rsid w:val="00D36DE7"/>
    <w:rsid w:val="00D36E56"/>
    <w:rsid w:val="00D36E95"/>
    <w:rsid w:val="00D36FF1"/>
    <w:rsid w:val="00D37026"/>
    <w:rsid w:val="00D37092"/>
    <w:rsid w:val="00D37139"/>
    <w:rsid w:val="00D371AB"/>
    <w:rsid w:val="00D3725C"/>
    <w:rsid w:val="00D373FE"/>
    <w:rsid w:val="00D37441"/>
    <w:rsid w:val="00D3744B"/>
    <w:rsid w:val="00D374C6"/>
    <w:rsid w:val="00D37505"/>
    <w:rsid w:val="00D3756B"/>
    <w:rsid w:val="00D37681"/>
    <w:rsid w:val="00D377BA"/>
    <w:rsid w:val="00D377FA"/>
    <w:rsid w:val="00D37824"/>
    <w:rsid w:val="00D3782F"/>
    <w:rsid w:val="00D378E5"/>
    <w:rsid w:val="00D37AD5"/>
    <w:rsid w:val="00D37B38"/>
    <w:rsid w:val="00D37B99"/>
    <w:rsid w:val="00D37B9D"/>
    <w:rsid w:val="00D37BC1"/>
    <w:rsid w:val="00D37D38"/>
    <w:rsid w:val="00D37D3E"/>
    <w:rsid w:val="00D37FA1"/>
    <w:rsid w:val="00D40100"/>
    <w:rsid w:val="00D40193"/>
    <w:rsid w:val="00D403AB"/>
    <w:rsid w:val="00D4052B"/>
    <w:rsid w:val="00D40606"/>
    <w:rsid w:val="00D40655"/>
    <w:rsid w:val="00D407EB"/>
    <w:rsid w:val="00D408A4"/>
    <w:rsid w:val="00D409F6"/>
    <w:rsid w:val="00D40A79"/>
    <w:rsid w:val="00D40A82"/>
    <w:rsid w:val="00D40C22"/>
    <w:rsid w:val="00D40D41"/>
    <w:rsid w:val="00D40D81"/>
    <w:rsid w:val="00D40D9A"/>
    <w:rsid w:val="00D40E73"/>
    <w:rsid w:val="00D40EA4"/>
    <w:rsid w:val="00D40EE7"/>
    <w:rsid w:val="00D40FDD"/>
    <w:rsid w:val="00D41002"/>
    <w:rsid w:val="00D41014"/>
    <w:rsid w:val="00D4114A"/>
    <w:rsid w:val="00D41467"/>
    <w:rsid w:val="00D414A0"/>
    <w:rsid w:val="00D414E9"/>
    <w:rsid w:val="00D41572"/>
    <w:rsid w:val="00D415B2"/>
    <w:rsid w:val="00D415C1"/>
    <w:rsid w:val="00D41625"/>
    <w:rsid w:val="00D41661"/>
    <w:rsid w:val="00D41679"/>
    <w:rsid w:val="00D41692"/>
    <w:rsid w:val="00D41775"/>
    <w:rsid w:val="00D417C9"/>
    <w:rsid w:val="00D4181A"/>
    <w:rsid w:val="00D41878"/>
    <w:rsid w:val="00D41936"/>
    <w:rsid w:val="00D41A55"/>
    <w:rsid w:val="00D41A75"/>
    <w:rsid w:val="00D41C8B"/>
    <w:rsid w:val="00D41CD1"/>
    <w:rsid w:val="00D41CEB"/>
    <w:rsid w:val="00D41D08"/>
    <w:rsid w:val="00D41D0F"/>
    <w:rsid w:val="00D41D39"/>
    <w:rsid w:val="00D41DB9"/>
    <w:rsid w:val="00D41E2A"/>
    <w:rsid w:val="00D41EA9"/>
    <w:rsid w:val="00D41F11"/>
    <w:rsid w:val="00D41F18"/>
    <w:rsid w:val="00D41F81"/>
    <w:rsid w:val="00D41F88"/>
    <w:rsid w:val="00D42087"/>
    <w:rsid w:val="00D420A5"/>
    <w:rsid w:val="00D42185"/>
    <w:rsid w:val="00D42193"/>
    <w:rsid w:val="00D4220B"/>
    <w:rsid w:val="00D42247"/>
    <w:rsid w:val="00D42280"/>
    <w:rsid w:val="00D423AF"/>
    <w:rsid w:val="00D424EB"/>
    <w:rsid w:val="00D42633"/>
    <w:rsid w:val="00D426A4"/>
    <w:rsid w:val="00D426B9"/>
    <w:rsid w:val="00D42700"/>
    <w:rsid w:val="00D42748"/>
    <w:rsid w:val="00D428DC"/>
    <w:rsid w:val="00D42959"/>
    <w:rsid w:val="00D42976"/>
    <w:rsid w:val="00D429ED"/>
    <w:rsid w:val="00D42A40"/>
    <w:rsid w:val="00D42AC7"/>
    <w:rsid w:val="00D42B14"/>
    <w:rsid w:val="00D42B18"/>
    <w:rsid w:val="00D42B3A"/>
    <w:rsid w:val="00D42C3C"/>
    <w:rsid w:val="00D42D56"/>
    <w:rsid w:val="00D42D60"/>
    <w:rsid w:val="00D42D9B"/>
    <w:rsid w:val="00D42DB3"/>
    <w:rsid w:val="00D42DFE"/>
    <w:rsid w:val="00D42E35"/>
    <w:rsid w:val="00D42E5F"/>
    <w:rsid w:val="00D42ECE"/>
    <w:rsid w:val="00D42EF1"/>
    <w:rsid w:val="00D42F2F"/>
    <w:rsid w:val="00D4301A"/>
    <w:rsid w:val="00D430C7"/>
    <w:rsid w:val="00D430F1"/>
    <w:rsid w:val="00D43100"/>
    <w:rsid w:val="00D43107"/>
    <w:rsid w:val="00D431E0"/>
    <w:rsid w:val="00D431E1"/>
    <w:rsid w:val="00D432B2"/>
    <w:rsid w:val="00D432B6"/>
    <w:rsid w:val="00D4343F"/>
    <w:rsid w:val="00D434DD"/>
    <w:rsid w:val="00D43603"/>
    <w:rsid w:val="00D4365C"/>
    <w:rsid w:val="00D437AC"/>
    <w:rsid w:val="00D437E0"/>
    <w:rsid w:val="00D43928"/>
    <w:rsid w:val="00D439A0"/>
    <w:rsid w:val="00D43A69"/>
    <w:rsid w:val="00D43B72"/>
    <w:rsid w:val="00D43C93"/>
    <w:rsid w:val="00D43D8C"/>
    <w:rsid w:val="00D43DE8"/>
    <w:rsid w:val="00D44020"/>
    <w:rsid w:val="00D44091"/>
    <w:rsid w:val="00D440A2"/>
    <w:rsid w:val="00D44101"/>
    <w:rsid w:val="00D44103"/>
    <w:rsid w:val="00D44169"/>
    <w:rsid w:val="00D441A1"/>
    <w:rsid w:val="00D441C6"/>
    <w:rsid w:val="00D44299"/>
    <w:rsid w:val="00D442CF"/>
    <w:rsid w:val="00D4432F"/>
    <w:rsid w:val="00D4434C"/>
    <w:rsid w:val="00D4439D"/>
    <w:rsid w:val="00D44403"/>
    <w:rsid w:val="00D4446E"/>
    <w:rsid w:val="00D444C4"/>
    <w:rsid w:val="00D44544"/>
    <w:rsid w:val="00D44583"/>
    <w:rsid w:val="00D445BC"/>
    <w:rsid w:val="00D4460B"/>
    <w:rsid w:val="00D4465E"/>
    <w:rsid w:val="00D44673"/>
    <w:rsid w:val="00D446F9"/>
    <w:rsid w:val="00D447E4"/>
    <w:rsid w:val="00D44860"/>
    <w:rsid w:val="00D448DF"/>
    <w:rsid w:val="00D4495C"/>
    <w:rsid w:val="00D449AE"/>
    <w:rsid w:val="00D44A4E"/>
    <w:rsid w:val="00D44A88"/>
    <w:rsid w:val="00D44B15"/>
    <w:rsid w:val="00D44BA4"/>
    <w:rsid w:val="00D44BB7"/>
    <w:rsid w:val="00D44C61"/>
    <w:rsid w:val="00D44CFC"/>
    <w:rsid w:val="00D44D2C"/>
    <w:rsid w:val="00D44D89"/>
    <w:rsid w:val="00D44E02"/>
    <w:rsid w:val="00D44F3A"/>
    <w:rsid w:val="00D44F6E"/>
    <w:rsid w:val="00D44FB8"/>
    <w:rsid w:val="00D44FE1"/>
    <w:rsid w:val="00D45023"/>
    <w:rsid w:val="00D450C5"/>
    <w:rsid w:val="00D450E1"/>
    <w:rsid w:val="00D45104"/>
    <w:rsid w:val="00D45134"/>
    <w:rsid w:val="00D451B5"/>
    <w:rsid w:val="00D4522F"/>
    <w:rsid w:val="00D45238"/>
    <w:rsid w:val="00D45252"/>
    <w:rsid w:val="00D45293"/>
    <w:rsid w:val="00D45428"/>
    <w:rsid w:val="00D45432"/>
    <w:rsid w:val="00D45637"/>
    <w:rsid w:val="00D45694"/>
    <w:rsid w:val="00D4570F"/>
    <w:rsid w:val="00D45773"/>
    <w:rsid w:val="00D45785"/>
    <w:rsid w:val="00D45792"/>
    <w:rsid w:val="00D457F4"/>
    <w:rsid w:val="00D45800"/>
    <w:rsid w:val="00D45902"/>
    <w:rsid w:val="00D45990"/>
    <w:rsid w:val="00D459BC"/>
    <w:rsid w:val="00D45A6C"/>
    <w:rsid w:val="00D45A6D"/>
    <w:rsid w:val="00D45A87"/>
    <w:rsid w:val="00D45AB0"/>
    <w:rsid w:val="00D45ADE"/>
    <w:rsid w:val="00D45B63"/>
    <w:rsid w:val="00D45CD0"/>
    <w:rsid w:val="00D45CE7"/>
    <w:rsid w:val="00D45CFE"/>
    <w:rsid w:val="00D45D7C"/>
    <w:rsid w:val="00D45D9E"/>
    <w:rsid w:val="00D45DB4"/>
    <w:rsid w:val="00D45DE1"/>
    <w:rsid w:val="00D45EFF"/>
    <w:rsid w:val="00D45F78"/>
    <w:rsid w:val="00D460C2"/>
    <w:rsid w:val="00D461E0"/>
    <w:rsid w:val="00D46213"/>
    <w:rsid w:val="00D4622B"/>
    <w:rsid w:val="00D46245"/>
    <w:rsid w:val="00D462F4"/>
    <w:rsid w:val="00D463E4"/>
    <w:rsid w:val="00D464E0"/>
    <w:rsid w:val="00D465D9"/>
    <w:rsid w:val="00D4665C"/>
    <w:rsid w:val="00D466E3"/>
    <w:rsid w:val="00D467DE"/>
    <w:rsid w:val="00D467F3"/>
    <w:rsid w:val="00D46851"/>
    <w:rsid w:val="00D4685B"/>
    <w:rsid w:val="00D46903"/>
    <w:rsid w:val="00D4690D"/>
    <w:rsid w:val="00D46A13"/>
    <w:rsid w:val="00D46A43"/>
    <w:rsid w:val="00D46B29"/>
    <w:rsid w:val="00D46B44"/>
    <w:rsid w:val="00D46B9C"/>
    <w:rsid w:val="00D46CB8"/>
    <w:rsid w:val="00D46CDB"/>
    <w:rsid w:val="00D46CFD"/>
    <w:rsid w:val="00D46D2D"/>
    <w:rsid w:val="00D46D38"/>
    <w:rsid w:val="00D46E47"/>
    <w:rsid w:val="00D46F17"/>
    <w:rsid w:val="00D46F48"/>
    <w:rsid w:val="00D470DA"/>
    <w:rsid w:val="00D47178"/>
    <w:rsid w:val="00D471D9"/>
    <w:rsid w:val="00D47379"/>
    <w:rsid w:val="00D47427"/>
    <w:rsid w:val="00D47469"/>
    <w:rsid w:val="00D47547"/>
    <w:rsid w:val="00D4763E"/>
    <w:rsid w:val="00D4769E"/>
    <w:rsid w:val="00D476A3"/>
    <w:rsid w:val="00D476DA"/>
    <w:rsid w:val="00D47776"/>
    <w:rsid w:val="00D47829"/>
    <w:rsid w:val="00D478B7"/>
    <w:rsid w:val="00D4794F"/>
    <w:rsid w:val="00D479B4"/>
    <w:rsid w:val="00D479F2"/>
    <w:rsid w:val="00D47AF5"/>
    <w:rsid w:val="00D47B29"/>
    <w:rsid w:val="00D47B54"/>
    <w:rsid w:val="00D47B80"/>
    <w:rsid w:val="00D47C24"/>
    <w:rsid w:val="00D47C35"/>
    <w:rsid w:val="00D47C85"/>
    <w:rsid w:val="00D47CA2"/>
    <w:rsid w:val="00D47CAB"/>
    <w:rsid w:val="00D47CDB"/>
    <w:rsid w:val="00D47D34"/>
    <w:rsid w:val="00D47DC0"/>
    <w:rsid w:val="00D47DFB"/>
    <w:rsid w:val="00D47E6C"/>
    <w:rsid w:val="00D47F26"/>
    <w:rsid w:val="00D47F3A"/>
    <w:rsid w:val="00D47F53"/>
    <w:rsid w:val="00D47FA9"/>
    <w:rsid w:val="00D47FCD"/>
    <w:rsid w:val="00D47FDB"/>
    <w:rsid w:val="00D5008A"/>
    <w:rsid w:val="00D501BC"/>
    <w:rsid w:val="00D501D4"/>
    <w:rsid w:val="00D50291"/>
    <w:rsid w:val="00D502F1"/>
    <w:rsid w:val="00D50346"/>
    <w:rsid w:val="00D50355"/>
    <w:rsid w:val="00D5045C"/>
    <w:rsid w:val="00D50568"/>
    <w:rsid w:val="00D50579"/>
    <w:rsid w:val="00D50722"/>
    <w:rsid w:val="00D5078D"/>
    <w:rsid w:val="00D50878"/>
    <w:rsid w:val="00D508AD"/>
    <w:rsid w:val="00D509F3"/>
    <w:rsid w:val="00D50B0D"/>
    <w:rsid w:val="00D50B53"/>
    <w:rsid w:val="00D50CB8"/>
    <w:rsid w:val="00D50D33"/>
    <w:rsid w:val="00D50D49"/>
    <w:rsid w:val="00D50DD7"/>
    <w:rsid w:val="00D50E00"/>
    <w:rsid w:val="00D50EDE"/>
    <w:rsid w:val="00D50EE7"/>
    <w:rsid w:val="00D50F54"/>
    <w:rsid w:val="00D50F59"/>
    <w:rsid w:val="00D51093"/>
    <w:rsid w:val="00D51143"/>
    <w:rsid w:val="00D51152"/>
    <w:rsid w:val="00D5119C"/>
    <w:rsid w:val="00D512DE"/>
    <w:rsid w:val="00D51349"/>
    <w:rsid w:val="00D51389"/>
    <w:rsid w:val="00D51441"/>
    <w:rsid w:val="00D51491"/>
    <w:rsid w:val="00D51649"/>
    <w:rsid w:val="00D517F5"/>
    <w:rsid w:val="00D51816"/>
    <w:rsid w:val="00D5188D"/>
    <w:rsid w:val="00D51893"/>
    <w:rsid w:val="00D518F2"/>
    <w:rsid w:val="00D51958"/>
    <w:rsid w:val="00D519BC"/>
    <w:rsid w:val="00D519DB"/>
    <w:rsid w:val="00D51A15"/>
    <w:rsid w:val="00D51A26"/>
    <w:rsid w:val="00D51C81"/>
    <w:rsid w:val="00D51C8C"/>
    <w:rsid w:val="00D51D8D"/>
    <w:rsid w:val="00D51DAC"/>
    <w:rsid w:val="00D51E1A"/>
    <w:rsid w:val="00D52067"/>
    <w:rsid w:val="00D520C5"/>
    <w:rsid w:val="00D520E2"/>
    <w:rsid w:val="00D521E1"/>
    <w:rsid w:val="00D52208"/>
    <w:rsid w:val="00D52246"/>
    <w:rsid w:val="00D52271"/>
    <w:rsid w:val="00D522EE"/>
    <w:rsid w:val="00D52341"/>
    <w:rsid w:val="00D52365"/>
    <w:rsid w:val="00D52397"/>
    <w:rsid w:val="00D523BB"/>
    <w:rsid w:val="00D523F6"/>
    <w:rsid w:val="00D524C6"/>
    <w:rsid w:val="00D52536"/>
    <w:rsid w:val="00D525B2"/>
    <w:rsid w:val="00D52615"/>
    <w:rsid w:val="00D52641"/>
    <w:rsid w:val="00D52673"/>
    <w:rsid w:val="00D5270D"/>
    <w:rsid w:val="00D527C7"/>
    <w:rsid w:val="00D52836"/>
    <w:rsid w:val="00D5289C"/>
    <w:rsid w:val="00D528C4"/>
    <w:rsid w:val="00D528EA"/>
    <w:rsid w:val="00D52938"/>
    <w:rsid w:val="00D52998"/>
    <w:rsid w:val="00D529AC"/>
    <w:rsid w:val="00D52B36"/>
    <w:rsid w:val="00D52C2F"/>
    <w:rsid w:val="00D52C90"/>
    <w:rsid w:val="00D52CCE"/>
    <w:rsid w:val="00D52D37"/>
    <w:rsid w:val="00D52E1D"/>
    <w:rsid w:val="00D52E22"/>
    <w:rsid w:val="00D52E97"/>
    <w:rsid w:val="00D52F2B"/>
    <w:rsid w:val="00D52F48"/>
    <w:rsid w:val="00D52F7B"/>
    <w:rsid w:val="00D52F8F"/>
    <w:rsid w:val="00D52FFE"/>
    <w:rsid w:val="00D53081"/>
    <w:rsid w:val="00D530D7"/>
    <w:rsid w:val="00D5317B"/>
    <w:rsid w:val="00D53184"/>
    <w:rsid w:val="00D531CB"/>
    <w:rsid w:val="00D532EB"/>
    <w:rsid w:val="00D5331B"/>
    <w:rsid w:val="00D53361"/>
    <w:rsid w:val="00D53373"/>
    <w:rsid w:val="00D53476"/>
    <w:rsid w:val="00D534BE"/>
    <w:rsid w:val="00D534CA"/>
    <w:rsid w:val="00D537DF"/>
    <w:rsid w:val="00D537F5"/>
    <w:rsid w:val="00D53825"/>
    <w:rsid w:val="00D5383B"/>
    <w:rsid w:val="00D53A6F"/>
    <w:rsid w:val="00D53AB1"/>
    <w:rsid w:val="00D53B71"/>
    <w:rsid w:val="00D53B79"/>
    <w:rsid w:val="00D53B94"/>
    <w:rsid w:val="00D53BC0"/>
    <w:rsid w:val="00D53BF8"/>
    <w:rsid w:val="00D53C90"/>
    <w:rsid w:val="00D53C91"/>
    <w:rsid w:val="00D53D3E"/>
    <w:rsid w:val="00D53DA8"/>
    <w:rsid w:val="00D53E0C"/>
    <w:rsid w:val="00D53ED9"/>
    <w:rsid w:val="00D53EDA"/>
    <w:rsid w:val="00D53FA1"/>
    <w:rsid w:val="00D53FC9"/>
    <w:rsid w:val="00D540B3"/>
    <w:rsid w:val="00D54164"/>
    <w:rsid w:val="00D5416D"/>
    <w:rsid w:val="00D541FF"/>
    <w:rsid w:val="00D542BA"/>
    <w:rsid w:val="00D54353"/>
    <w:rsid w:val="00D543EA"/>
    <w:rsid w:val="00D54489"/>
    <w:rsid w:val="00D544B3"/>
    <w:rsid w:val="00D54500"/>
    <w:rsid w:val="00D54546"/>
    <w:rsid w:val="00D5459A"/>
    <w:rsid w:val="00D545EE"/>
    <w:rsid w:val="00D54673"/>
    <w:rsid w:val="00D5475B"/>
    <w:rsid w:val="00D54839"/>
    <w:rsid w:val="00D548DB"/>
    <w:rsid w:val="00D549DA"/>
    <w:rsid w:val="00D549F8"/>
    <w:rsid w:val="00D54A2E"/>
    <w:rsid w:val="00D54A62"/>
    <w:rsid w:val="00D54A73"/>
    <w:rsid w:val="00D54AAD"/>
    <w:rsid w:val="00D54B32"/>
    <w:rsid w:val="00D54BD8"/>
    <w:rsid w:val="00D54C5D"/>
    <w:rsid w:val="00D54C66"/>
    <w:rsid w:val="00D54D1D"/>
    <w:rsid w:val="00D54D30"/>
    <w:rsid w:val="00D54E30"/>
    <w:rsid w:val="00D54E35"/>
    <w:rsid w:val="00D54E57"/>
    <w:rsid w:val="00D54F1A"/>
    <w:rsid w:val="00D55009"/>
    <w:rsid w:val="00D5500F"/>
    <w:rsid w:val="00D5502E"/>
    <w:rsid w:val="00D55084"/>
    <w:rsid w:val="00D550CE"/>
    <w:rsid w:val="00D550F9"/>
    <w:rsid w:val="00D551D4"/>
    <w:rsid w:val="00D551F4"/>
    <w:rsid w:val="00D55297"/>
    <w:rsid w:val="00D552D5"/>
    <w:rsid w:val="00D5535F"/>
    <w:rsid w:val="00D553DE"/>
    <w:rsid w:val="00D5549E"/>
    <w:rsid w:val="00D554C3"/>
    <w:rsid w:val="00D55545"/>
    <w:rsid w:val="00D5557E"/>
    <w:rsid w:val="00D555CA"/>
    <w:rsid w:val="00D5570B"/>
    <w:rsid w:val="00D55737"/>
    <w:rsid w:val="00D5582A"/>
    <w:rsid w:val="00D55843"/>
    <w:rsid w:val="00D55860"/>
    <w:rsid w:val="00D558B9"/>
    <w:rsid w:val="00D5597A"/>
    <w:rsid w:val="00D55AEA"/>
    <w:rsid w:val="00D55B15"/>
    <w:rsid w:val="00D55B44"/>
    <w:rsid w:val="00D55BC0"/>
    <w:rsid w:val="00D55C3C"/>
    <w:rsid w:val="00D55DDF"/>
    <w:rsid w:val="00D55DF0"/>
    <w:rsid w:val="00D55E7E"/>
    <w:rsid w:val="00D55E9B"/>
    <w:rsid w:val="00D55EB3"/>
    <w:rsid w:val="00D55EBC"/>
    <w:rsid w:val="00D55EE0"/>
    <w:rsid w:val="00D55F14"/>
    <w:rsid w:val="00D55FDF"/>
    <w:rsid w:val="00D56089"/>
    <w:rsid w:val="00D5608C"/>
    <w:rsid w:val="00D560F0"/>
    <w:rsid w:val="00D560FE"/>
    <w:rsid w:val="00D562AF"/>
    <w:rsid w:val="00D562BD"/>
    <w:rsid w:val="00D56520"/>
    <w:rsid w:val="00D56599"/>
    <w:rsid w:val="00D56737"/>
    <w:rsid w:val="00D56790"/>
    <w:rsid w:val="00D56792"/>
    <w:rsid w:val="00D567C5"/>
    <w:rsid w:val="00D567CB"/>
    <w:rsid w:val="00D567FF"/>
    <w:rsid w:val="00D56868"/>
    <w:rsid w:val="00D568AA"/>
    <w:rsid w:val="00D5690D"/>
    <w:rsid w:val="00D569E3"/>
    <w:rsid w:val="00D56ADF"/>
    <w:rsid w:val="00D56B6C"/>
    <w:rsid w:val="00D56CA2"/>
    <w:rsid w:val="00D56CB5"/>
    <w:rsid w:val="00D56CC4"/>
    <w:rsid w:val="00D56DC2"/>
    <w:rsid w:val="00D56E4C"/>
    <w:rsid w:val="00D56EDE"/>
    <w:rsid w:val="00D56F2B"/>
    <w:rsid w:val="00D56F4F"/>
    <w:rsid w:val="00D56F6C"/>
    <w:rsid w:val="00D56FD0"/>
    <w:rsid w:val="00D5702C"/>
    <w:rsid w:val="00D57042"/>
    <w:rsid w:val="00D570DD"/>
    <w:rsid w:val="00D57181"/>
    <w:rsid w:val="00D5724B"/>
    <w:rsid w:val="00D57297"/>
    <w:rsid w:val="00D5733D"/>
    <w:rsid w:val="00D5736F"/>
    <w:rsid w:val="00D573AD"/>
    <w:rsid w:val="00D573B7"/>
    <w:rsid w:val="00D573D5"/>
    <w:rsid w:val="00D57403"/>
    <w:rsid w:val="00D5745A"/>
    <w:rsid w:val="00D5749F"/>
    <w:rsid w:val="00D5753C"/>
    <w:rsid w:val="00D575A5"/>
    <w:rsid w:val="00D575F3"/>
    <w:rsid w:val="00D575F8"/>
    <w:rsid w:val="00D57699"/>
    <w:rsid w:val="00D576D5"/>
    <w:rsid w:val="00D57726"/>
    <w:rsid w:val="00D577F6"/>
    <w:rsid w:val="00D57834"/>
    <w:rsid w:val="00D57835"/>
    <w:rsid w:val="00D578CF"/>
    <w:rsid w:val="00D578E6"/>
    <w:rsid w:val="00D5790E"/>
    <w:rsid w:val="00D57AC3"/>
    <w:rsid w:val="00D57BC1"/>
    <w:rsid w:val="00D57BC7"/>
    <w:rsid w:val="00D57BDF"/>
    <w:rsid w:val="00D57C0A"/>
    <w:rsid w:val="00D57C43"/>
    <w:rsid w:val="00D57C4E"/>
    <w:rsid w:val="00D57C95"/>
    <w:rsid w:val="00D57C9B"/>
    <w:rsid w:val="00D57CD9"/>
    <w:rsid w:val="00D57E87"/>
    <w:rsid w:val="00D57F53"/>
    <w:rsid w:val="00D57F54"/>
    <w:rsid w:val="00D57F6F"/>
    <w:rsid w:val="00D57F77"/>
    <w:rsid w:val="00D57F81"/>
    <w:rsid w:val="00D6004B"/>
    <w:rsid w:val="00D600E8"/>
    <w:rsid w:val="00D60147"/>
    <w:rsid w:val="00D602BD"/>
    <w:rsid w:val="00D60347"/>
    <w:rsid w:val="00D603E2"/>
    <w:rsid w:val="00D60462"/>
    <w:rsid w:val="00D60465"/>
    <w:rsid w:val="00D604A4"/>
    <w:rsid w:val="00D604BB"/>
    <w:rsid w:val="00D604EF"/>
    <w:rsid w:val="00D605F0"/>
    <w:rsid w:val="00D60737"/>
    <w:rsid w:val="00D607D3"/>
    <w:rsid w:val="00D60867"/>
    <w:rsid w:val="00D609A3"/>
    <w:rsid w:val="00D60A24"/>
    <w:rsid w:val="00D60A50"/>
    <w:rsid w:val="00D60B14"/>
    <w:rsid w:val="00D60C45"/>
    <w:rsid w:val="00D60C6A"/>
    <w:rsid w:val="00D60D43"/>
    <w:rsid w:val="00D60D48"/>
    <w:rsid w:val="00D60E2C"/>
    <w:rsid w:val="00D60EDD"/>
    <w:rsid w:val="00D60EF4"/>
    <w:rsid w:val="00D60F84"/>
    <w:rsid w:val="00D610A4"/>
    <w:rsid w:val="00D61164"/>
    <w:rsid w:val="00D61236"/>
    <w:rsid w:val="00D6123B"/>
    <w:rsid w:val="00D6125C"/>
    <w:rsid w:val="00D6139B"/>
    <w:rsid w:val="00D613E5"/>
    <w:rsid w:val="00D6143D"/>
    <w:rsid w:val="00D6144A"/>
    <w:rsid w:val="00D614AC"/>
    <w:rsid w:val="00D614BB"/>
    <w:rsid w:val="00D614E8"/>
    <w:rsid w:val="00D61568"/>
    <w:rsid w:val="00D615FA"/>
    <w:rsid w:val="00D6161E"/>
    <w:rsid w:val="00D61631"/>
    <w:rsid w:val="00D616B8"/>
    <w:rsid w:val="00D61720"/>
    <w:rsid w:val="00D6173A"/>
    <w:rsid w:val="00D61875"/>
    <w:rsid w:val="00D618E7"/>
    <w:rsid w:val="00D61903"/>
    <w:rsid w:val="00D61979"/>
    <w:rsid w:val="00D61A39"/>
    <w:rsid w:val="00D61A86"/>
    <w:rsid w:val="00D61A8B"/>
    <w:rsid w:val="00D61B88"/>
    <w:rsid w:val="00D6201D"/>
    <w:rsid w:val="00D621B6"/>
    <w:rsid w:val="00D621B7"/>
    <w:rsid w:val="00D62234"/>
    <w:rsid w:val="00D62263"/>
    <w:rsid w:val="00D622A3"/>
    <w:rsid w:val="00D622EA"/>
    <w:rsid w:val="00D62324"/>
    <w:rsid w:val="00D6232A"/>
    <w:rsid w:val="00D6233F"/>
    <w:rsid w:val="00D6237D"/>
    <w:rsid w:val="00D62386"/>
    <w:rsid w:val="00D6245F"/>
    <w:rsid w:val="00D624C2"/>
    <w:rsid w:val="00D62631"/>
    <w:rsid w:val="00D62666"/>
    <w:rsid w:val="00D62680"/>
    <w:rsid w:val="00D62681"/>
    <w:rsid w:val="00D626E6"/>
    <w:rsid w:val="00D62712"/>
    <w:rsid w:val="00D6274F"/>
    <w:rsid w:val="00D6276F"/>
    <w:rsid w:val="00D62878"/>
    <w:rsid w:val="00D62914"/>
    <w:rsid w:val="00D62925"/>
    <w:rsid w:val="00D62A32"/>
    <w:rsid w:val="00D62A9E"/>
    <w:rsid w:val="00D62AE3"/>
    <w:rsid w:val="00D62B1E"/>
    <w:rsid w:val="00D62BA8"/>
    <w:rsid w:val="00D62BD7"/>
    <w:rsid w:val="00D62C69"/>
    <w:rsid w:val="00D62CD9"/>
    <w:rsid w:val="00D62DE5"/>
    <w:rsid w:val="00D62E74"/>
    <w:rsid w:val="00D62E83"/>
    <w:rsid w:val="00D62ED2"/>
    <w:rsid w:val="00D62FFC"/>
    <w:rsid w:val="00D62FFE"/>
    <w:rsid w:val="00D63007"/>
    <w:rsid w:val="00D6312A"/>
    <w:rsid w:val="00D631B9"/>
    <w:rsid w:val="00D632CD"/>
    <w:rsid w:val="00D633A8"/>
    <w:rsid w:val="00D63418"/>
    <w:rsid w:val="00D634B6"/>
    <w:rsid w:val="00D634CB"/>
    <w:rsid w:val="00D63541"/>
    <w:rsid w:val="00D63617"/>
    <w:rsid w:val="00D6365B"/>
    <w:rsid w:val="00D636A3"/>
    <w:rsid w:val="00D636B4"/>
    <w:rsid w:val="00D636DA"/>
    <w:rsid w:val="00D636FD"/>
    <w:rsid w:val="00D63721"/>
    <w:rsid w:val="00D63730"/>
    <w:rsid w:val="00D637AB"/>
    <w:rsid w:val="00D63844"/>
    <w:rsid w:val="00D63857"/>
    <w:rsid w:val="00D63881"/>
    <w:rsid w:val="00D638E0"/>
    <w:rsid w:val="00D63AD0"/>
    <w:rsid w:val="00D63BE1"/>
    <w:rsid w:val="00D63BF7"/>
    <w:rsid w:val="00D63D91"/>
    <w:rsid w:val="00D63DA4"/>
    <w:rsid w:val="00D63DE1"/>
    <w:rsid w:val="00D63E0D"/>
    <w:rsid w:val="00D63E21"/>
    <w:rsid w:val="00D63E6A"/>
    <w:rsid w:val="00D63F58"/>
    <w:rsid w:val="00D63F8A"/>
    <w:rsid w:val="00D64019"/>
    <w:rsid w:val="00D64193"/>
    <w:rsid w:val="00D6420A"/>
    <w:rsid w:val="00D6426E"/>
    <w:rsid w:val="00D642DA"/>
    <w:rsid w:val="00D64318"/>
    <w:rsid w:val="00D6436D"/>
    <w:rsid w:val="00D64480"/>
    <w:rsid w:val="00D64487"/>
    <w:rsid w:val="00D644CB"/>
    <w:rsid w:val="00D644F1"/>
    <w:rsid w:val="00D64536"/>
    <w:rsid w:val="00D64557"/>
    <w:rsid w:val="00D6455D"/>
    <w:rsid w:val="00D645ED"/>
    <w:rsid w:val="00D64694"/>
    <w:rsid w:val="00D64769"/>
    <w:rsid w:val="00D64844"/>
    <w:rsid w:val="00D64872"/>
    <w:rsid w:val="00D64990"/>
    <w:rsid w:val="00D64999"/>
    <w:rsid w:val="00D64BA6"/>
    <w:rsid w:val="00D64BD6"/>
    <w:rsid w:val="00D64BF3"/>
    <w:rsid w:val="00D64C10"/>
    <w:rsid w:val="00D64CE4"/>
    <w:rsid w:val="00D64CEA"/>
    <w:rsid w:val="00D64D14"/>
    <w:rsid w:val="00D64D35"/>
    <w:rsid w:val="00D64D39"/>
    <w:rsid w:val="00D64D4C"/>
    <w:rsid w:val="00D64E40"/>
    <w:rsid w:val="00D64ED1"/>
    <w:rsid w:val="00D64FD7"/>
    <w:rsid w:val="00D65148"/>
    <w:rsid w:val="00D65175"/>
    <w:rsid w:val="00D6517E"/>
    <w:rsid w:val="00D65353"/>
    <w:rsid w:val="00D65432"/>
    <w:rsid w:val="00D6544A"/>
    <w:rsid w:val="00D6547E"/>
    <w:rsid w:val="00D654CE"/>
    <w:rsid w:val="00D6550C"/>
    <w:rsid w:val="00D65541"/>
    <w:rsid w:val="00D65593"/>
    <w:rsid w:val="00D65602"/>
    <w:rsid w:val="00D65674"/>
    <w:rsid w:val="00D656E1"/>
    <w:rsid w:val="00D65901"/>
    <w:rsid w:val="00D65957"/>
    <w:rsid w:val="00D65A2C"/>
    <w:rsid w:val="00D65B0B"/>
    <w:rsid w:val="00D65B21"/>
    <w:rsid w:val="00D65B95"/>
    <w:rsid w:val="00D65BF3"/>
    <w:rsid w:val="00D65BFB"/>
    <w:rsid w:val="00D65CCF"/>
    <w:rsid w:val="00D65DE3"/>
    <w:rsid w:val="00D65DED"/>
    <w:rsid w:val="00D65E3D"/>
    <w:rsid w:val="00D65E4C"/>
    <w:rsid w:val="00D65EEB"/>
    <w:rsid w:val="00D65F19"/>
    <w:rsid w:val="00D65F2F"/>
    <w:rsid w:val="00D65FEE"/>
    <w:rsid w:val="00D66083"/>
    <w:rsid w:val="00D661A5"/>
    <w:rsid w:val="00D66252"/>
    <w:rsid w:val="00D66383"/>
    <w:rsid w:val="00D66425"/>
    <w:rsid w:val="00D664FF"/>
    <w:rsid w:val="00D66552"/>
    <w:rsid w:val="00D665E5"/>
    <w:rsid w:val="00D6661A"/>
    <w:rsid w:val="00D66638"/>
    <w:rsid w:val="00D66640"/>
    <w:rsid w:val="00D6666B"/>
    <w:rsid w:val="00D66778"/>
    <w:rsid w:val="00D6678F"/>
    <w:rsid w:val="00D667FC"/>
    <w:rsid w:val="00D66800"/>
    <w:rsid w:val="00D6698C"/>
    <w:rsid w:val="00D66993"/>
    <w:rsid w:val="00D669BA"/>
    <w:rsid w:val="00D66A4E"/>
    <w:rsid w:val="00D66AB6"/>
    <w:rsid w:val="00D66B70"/>
    <w:rsid w:val="00D66C1D"/>
    <w:rsid w:val="00D66C37"/>
    <w:rsid w:val="00D66C78"/>
    <w:rsid w:val="00D66C8A"/>
    <w:rsid w:val="00D66D16"/>
    <w:rsid w:val="00D66D8C"/>
    <w:rsid w:val="00D66E5F"/>
    <w:rsid w:val="00D66E99"/>
    <w:rsid w:val="00D66EAB"/>
    <w:rsid w:val="00D66FDC"/>
    <w:rsid w:val="00D670DC"/>
    <w:rsid w:val="00D67146"/>
    <w:rsid w:val="00D67208"/>
    <w:rsid w:val="00D67242"/>
    <w:rsid w:val="00D67269"/>
    <w:rsid w:val="00D67360"/>
    <w:rsid w:val="00D673F5"/>
    <w:rsid w:val="00D6750C"/>
    <w:rsid w:val="00D6754D"/>
    <w:rsid w:val="00D67601"/>
    <w:rsid w:val="00D67609"/>
    <w:rsid w:val="00D67620"/>
    <w:rsid w:val="00D676D8"/>
    <w:rsid w:val="00D676E2"/>
    <w:rsid w:val="00D67798"/>
    <w:rsid w:val="00D6786F"/>
    <w:rsid w:val="00D6787D"/>
    <w:rsid w:val="00D6788D"/>
    <w:rsid w:val="00D679D5"/>
    <w:rsid w:val="00D67A47"/>
    <w:rsid w:val="00D67A93"/>
    <w:rsid w:val="00D67B44"/>
    <w:rsid w:val="00D67B6B"/>
    <w:rsid w:val="00D67B89"/>
    <w:rsid w:val="00D67BBE"/>
    <w:rsid w:val="00D67C5B"/>
    <w:rsid w:val="00D67C96"/>
    <w:rsid w:val="00D67CE0"/>
    <w:rsid w:val="00D67CF2"/>
    <w:rsid w:val="00D67D01"/>
    <w:rsid w:val="00D67D94"/>
    <w:rsid w:val="00D67E63"/>
    <w:rsid w:val="00D67E69"/>
    <w:rsid w:val="00D67EE7"/>
    <w:rsid w:val="00D67F99"/>
    <w:rsid w:val="00D67FAE"/>
    <w:rsid w:val="00D67FCC"/>
    <w:rsid w:val="00D7008D"/>
    <w:rsid w:val="00D70090"/>
    <w:rsid w:val="00D700B7"/>
    <w:rsid w:val="00D70124"/>
    <w:rsid w:val="00D70170"/>
    <w:rsid w:val="00D701DF"/>
    <w:rsid w:val="00D70228"/>
    <w:rsid w:val="00D7022C"/>
    <w:rsid w:val="00D7033E"/>
    <w:rsid w:val="00D7037E"/>
    <w:rsid w:val="00D704C0"/>
    <w:rsid w:val="00D70552"/>
    <w:rsid w:val="00D705D4"/>
    <w:rsid w:val="00D70751"/>
    <w:rsid w:val="00D7076F"/>
    <w:rsid w:val="00D707AC"/>
    <w:rsid w:val="00D70805"/>
    <w:rsid w:val="00D70847"/>
    <w:rsid w:val="00D70922"/>
    <w:rsid w:val="00D70A17"/>
    <w:rsid w:val="00D70B8B"/>
    <w:rsid w:val="00D70BA0"/>
    <w:rsid w:val="00D70BAB"/>
    <w:rsid w:val="00D70C02"/>
    <w:rsid w:val="00D70C4A"/>
    <w:rsid w:val="00D70C69"/>
    <w:rsid w:val="00D70C77"/>
    <w:rsid w:val="00D70CE5"/>
    <w:rsid w:val="00D70D94"/>
    <w:rsid w:val="00D70ECE"/>
    <w:rsid w:val="00D70F49"/>
    <w:rsid w:val="00D70FDF"/>
    <w:rsid w:val="00D7104A"/>
    <w:rsid w:val="00D7107A"/>
    <w:rsid w:val="00D710B6"/>
    <w:rsid w:val="00D712EE"/>
    <w:rsid w:val="00D71350"/>
    <w:rsid w:val="00D7137F"/>
    <w:rsid w:val="00D713EE"/>
    <w:rsid w:val="00D71479"/>
    <w:rsid w:val="00D715C1"/>
    <w:rsid w:val="00D71703"/>
    <w:rsid w:val="00D717B9"/>
    <w:rsid w:val="00D717EF"/>
    <w:rsid w:val="00D719C3"/>
    <w:rsid w:val="00D71AD0"/>
    <w:rsid w:val="00D71C06"/>
    <w:rsid w:val="00D71C49"/>
    <w:rsid w:val="00D71C80"/>
    <w:rsid w:val="00D71CD2"/>
    <w:rsid w:val="00D71D62"/>
    <w:rsid w:val="00D71EA3"/>
    <w:rsid w:val="00D71EA8"/>
    <w:rsid w:val="00D71F12"/>
    <w:rsid w:val="00D71F89"/>
    <w:rsid w:val="00D7204C"/>
    <w:rsid w:val="00D720A6"/>
    <w:rsid w:val="00D7218D"/>
    <w:rsid w:val="00D721F6"/>
    <w:rsid w:val="00D72293"/>
    <w:rsid w:val="00D722F5"/>
    <w:rsid w:val="00D72396"/>
    <w:rsid w:val="00D7255F"/>
    <w:rsid w:val="00D725B9"/>
    <w:rsid w:val="00D725C0"/>
    <w:rsid w:val="00D726E8"/>
    <w:rsid w:val="00D72705"/>
    <w:rsid w:val="00D7270E"/>
    <w:rsid w:val="00D72757"/>
    <w:rsid w:val="00D727B5"/>
    <w:rsid w:val="00D727BD"/>
    <w:rsid w:val="00D727E6"/>
    <w:rsid w:val="00D7280A"/>
    <w:rsid w:val="00D72969"/>
    <w:rsid w:val="00D729CF"/>
    <w:rsid w:val="00D72A2A"/>
    <w:rsid w:val="00D72B1E"/>
    <w:rsid w:val="00D72B48"/>
    <w:rsid w:val="00D72BFD"/>
    <w:rsid w:val="00D72C9C"/>
    <w:rsid w:val="00D72CD5"/>
    <w:rsid w:val="00D72CD6"/>
    <w:rsid w:val="00D72D38"/>
    <w:rsid w:val="00D72D99"/>
    <w:rsid w:val="00D72D9D"/>
    <w:rsid w:val="00D72E24"/>
    <w:rsid w:val="00D72ED7"/>
    <w:rsid w:val="00D72F08"/>
    <w:rsid w:val="00D72FA8"/>
    <w:rsid w:val="00D72FB8"/>
    <w:rsid w:val="00D72FD1"/>
    <w:rsid w:val="00D730FE"/>
    <w:rsid w:val="00D73180"/>
    <w:rsid w:val="00D731AF"/>
    <w:rsid w:val="00D733BD"/>
    <w:rsid w:val="00D734BF"/>
    <w:rsid w:val="00D73690"/>
    <w:rsid w:val="00D7373B"/>
    <w:rsid w:val="00D73774"/>
    <w:rsid w:val="00D73782"/>
    <w:rsid w:val="00D73787"/>
    <w:rsid w:val="00D737C2"/>
    <w:rsid w:val="00D73898"/>
    <w:rsid w:val="00D738B3"/>
    <w:rsid w:val="00D7394F"/>
    <w:rsid w:val="00D739E5"/>
    <w:rsid w:val="00D73AB1"/>
    <w:rsid w:val="00D73BD0"/>
    <w:rsid w:val="00D73CF0"/>
    <w:rsid w:val="00D73D82"/>
    <w:rsid w:val="00D73E26"/>
    <w:rsid w:val="00D73F7A"/>
    <w:rsid w:val="00D7409F"/>
    <w:rsid w:val="00D740BB"/>
    <w:rsid w:val="00D740EA"/>
    <w:rsid w:val="00D7413F"/>
    <w:rsid w:val="00D7418D"/>
    <w:rsid w:val="00D7424D"/>
    <w:rsid w:val="00D74297"/>
    <w:rsid w:val="00D742B0"/>
    <w:rsid w:val="00D742E8"/>
    <w:rsid w:val="00D74341"/>
    <w:rsid w:val="00D74356"/>
    <w:rsid w:val="00D74357"/>
    <w:rsid w:val="00D74496"/>
    <w:rsid w:val="00D7458A"/>
    <w:rsid w:val="00D745D8"/>
    <w:rsid w:val="00D745E4"/>
    <w:rsid w:val="00D74632"/>
    <w:rsid w:val="00D746CE"/>
    <w:rsid w:val="00D746FA"/>
    <w:rsid w:val="00D74765"/>
    <w:rsid w:val="00D747F7"/>
    <w:rsid w:val="00D748E2"/>
    <w:rsid w:val="00D74999"/>
    <w:rsid w:val="00D74A18"/>
    <w:rsid w:val="00D74AB3"/>
    <w:rsid w:val="00D74ADE"/>
    <w:rsid w:val="00D74B45"/>
    <w:rsid w:val="00D74B71"/>
    <w:rsid w:val="00D74D29"/>
    <w:rsid w:val="00D74DCC"/>
    <w:rsid w:val="00D74E2D"/>
    <w:rsid w:val="00D74EC2"/>
    <w:rsid w:val="00D74F15"/>
    <w:rsid w:val="00D74F7D"/>
    <w:rsid w:val="00D74F7E"/>
    <w:rsid w:val="00D74F81"/>
    <w:rsid w:val="00D74F9A"/>
    <w:rsid w:val="00D74FD0"/>
    <w:rsid w:val="00D74FDC"/>
    <w:rsid w:val="00D75094"/>
    <w:rsid w:val="00D750CB"/>
    <w:rsid w:val="00D75139"/>
    <w:rsid w:val="00D7518E"/>
    <w:rsid w:val="00D7526D"/>
    <w:rsid w:val="00D753AC"/>
    <w:rsid w:val="00D7543A"/>
    <w:rsid w:val="00D75456"/>
    <w:rsid w:val="00D75476"/>
    <w:rsid w:val="00D754C0"/>
    <w:rsid w:val="00D75511"/>
    <w:rsid w:val="00D7556A"/>
    <w:rsid w:val="00D7560F"/>
    <w:rsid w:val="00D756A7"/>
    <w:rsid w:val="00D756AB"/>
    <w:rsid w:val="00D75864"/>
    <w:rsid w:val="00D758C8"/>
    <w:rsid w:val="00D7590C"/>
    <w:rsid w:val="00D75949"/>
    <w:rsid w:val="00D75A32"/>
    <w:rsid w:val="00D75A52"/>
    <w:rsid w:val="00D75DAE"/>
    <w:rsid w:val="00D75DE1"/>
    <w:rsid w:val="00D75E0B"/>
    <w:rsid w:val="00D75EDD"/>
    <w:rsid w:val="00D75FDA"/>
    <w:rsid w:val="00D7602E"/>
    <w:rsid w:val="00D7604C"/>
    <w:rsid w:val="00D7610A"/>
    <w:rsid w:val="00D761EB"/>
    <w:rsid w:val="00D76278"/>
    <w:rsid w:val="00D7632E"/>
    <w:rsid w:val="00D76350"/>
    <w:rsid w:val="00D76358"/>
    <w:rsid w:val="00D76382"/>
    <w:rsid w:val="00D76450"/>
    <w:rsid w:val="00D76505"/>
    <w:rsid w:val="00D76522"/>
    <w:rsid w:val="00D76550"/>
    <w:rsid w:val="00D766A8"/>
    <w:rsid w:val="00D7672B"/>
    <w:rsid w:val="00D76742"/>
    <w:rsid w:val="00D76757"/>
    <w:rsid w:val="00D76817"/>
    <w:rsid w:val="00D76847"/>
    <w:rsid w:val="00D76952"/>
    <w:rsid w:val="00D7698F"/>
    <w:rsid w:val="00D76A0B"/>
    <w:rsid w:val="00D76A1B"/>
    <w:rsid w:val="00D76A68"/>
    <w:rsid w:val="00D76A89"/>
    <w:rsid w:val="00D76B36"/>
    <w:rsid w:val="00D76B4F"/>
    <w:rsid w:val="00D76BBF"/>
    <w:rsid w:val="00D76BEF"/>
    <w:rsid w:val="00D76D1D"/>
    <w:rsid w:val="00D76DA5"/>
    <w:rsid w:val="00D76DDE"/>
    <w:rsid w:val="00D76EFD"/>
    <w:rsid w:val="00D76F70"/>
    <w:rsid w:val="00D76FC6"/>
    <w:rsid w:val="00D77008"/>
    <w:rsid w:val="00D77032"/>
    <w:rsid w:val="00D770C9"/>
    <w:rsid w:val="00D770D9"/>
    <w:rsid w:val="00D77233"/>
    <w:rsid w:val="00D77321"/>
    <w:rsid w:val="00D773F0"/>
    <w:rsid w:val="00D774C6"/>
    <w:rsid w:val="00D775DB"/>
    <w:rsid w:val="00D775E0"/>
    <w:rsid w:val="00D775E9"/>
    <w:rsid w:val="00D7761F"/>
    <w:rsid w:val="00D77623"/>
    <w:rsid w:val="00D776E5"/>
    <w:rsid w:val="00D777A4"/>
    <w:rsid w:val="00D778EF"/>
    <w:rsid w:val="00D77994"/>
    <w:rsid w:val="00D77A40"/>
    <w:rsid w:val="00D77AC0"/>
    <w:rsid w:val="00D77B48"/>
    <w:rsid w:val="00D77B5C"/>
    <w:rsid w:val="00D77BB2"/>
    <w:rsid w:val="00D77CC0"/>
    <w:rsid w:val="00D77D9F"/>
    <w:rsid w:val="00D77DDC"/>
    <w:rsid w:val="00D77E0F"/>
    <w:rsid w:val="00D800B7"/>
    <w:rsid w:val="00D80137"/>
    <w:rsid w:val="00D801CF"/>
    <w:rsid w:val="00D803D8"/>
    <w:rsid w:val="00D8044C"/>
    <w:rsid w:val="00D8045D"/>
    <w:rsid w:val="00D8046E"/>
    <w:rsid w:val="00D80483"/>
    <w:rsid w:val="00D805B6"/>
    <w:rsid w:val="00D80610"/>
    <w:rsid w:val="00D80696"/>
    <w:rsid w:val="00D80699"/>
    <w:rsid w:val="00D806E3"/>
    <w:rsid w:val="00D80745"/>
    <w:rsid w:val="00D80770"/>
    <w:rsid w:val="00D807BD"/>
    <w:rsid w:val="00D807D0"/>
    <w:rsid w:val="00D807F9"/>
    <w:rsid w:val="00D80817"/>
    <w:rsid w:val="00D80927"/>
    <w:rsid w:val="00D8094C"/>
    <w:rsid w:val="00D80963"/>
    <w:rsid w:val="00D809B5"/>
    <w:rsid w:val="00D80A2D"/>
    <w:rsid w:val="00D80B49"/>
    <w:rsid w:val="00D80CA6"/>
    <w:rsid w:val="00D80CC9"/>
    <w:rsid w:val="00D80D4F"/>
    <w:rsid w:val="00D80DDF"/>
    <w:rsid w:val="00D80E45"/>
    <w:rsid w:val="00D80F21"/>
    <w:rsid w:val="00D80F7F"/>
    <w:rsid w:val="00D80FFD"/>
    <w:rsid w:val="00D81041"/>
    <w:rsid w:val="00D810CE"/>
    <w:rsid w:val="00D81133"/>
    <w:rsid w:val="00D8135E"/>
    <w:rsid w:val="00D81394"/>
    <w:rsid w:val="00D8145A"/>
    <w:rsid w:val="00D81479"/>
    <w:rsid w:val="00D814AD"/>
    <w:rsid w:val="00D814B7"/>
    <w:rsid w:val="00D815C0"/>
    <w:rsid w:val="00D815ED"/>
    <w:rsid w:val="00D815FA"/>
    <w:rsid w:val="00D81646"/>
    <w:rsid w:val="00D816D1"/>
    <w:rsid w:val="00D8170F"/>
    <w:rsid w:val="00D817FB"/>
    <w:rsid w:val="00D8182B"/>
    <w:rsid w:val="00D818EA"/>
    <w:rsid w:val="00D81906"/>
    <w:rsid w:val="00D81917"/>
    <w:rsid w:val="00D81994"/>
    <w:rsid w:val="00D819D9"/>
    <w:rsid w:val="00D81A1A"/>
    <w:rsid w:val="00D81AA6"/>
    <w:rsid w:val="00D81B4C"/>
    <w:rsid w:val="00D81B53"/>
    <w:rsid w:val="00D81BBD"/>
    <w:rsid w:val="00D81BCB"/>
    <w:rsid w:val="00D81C49"/>
    <w:rsid w:val="00D81CD9"/>
    <w:rsid w:val="00D81CDD"/>
    <w:rsid w:val="00D81DFB"/>
    <w:rsid w:val="00D81F29"/>
    <w:rsid w:val="00D81F8D"/>
    <w:rsid w:val="00D8201A"/>
    <w:rsid w:val="00D8203F"/>
    <w:rsid w:val="00D82078"/>
    <w:rsid w:val="00D820A8"/>
    <w:rsid w:val="00D8226D"/>
    <w:rsid w:val="00D822E5"/>
    <w:rsid w:val="00D823EA"/>
    <w:rsid w:val="00D8246B"/>
    <w:rsid w:val="00D82523"/>
    <w:rsid w:val="00D826B4"/>
    <w:rsid w:val="00D826BF"/>
    <w:rsid w:val="00D82736"/>
    <w:rsid w:val="00D8276D"/>
    <w:rsid w:val="00D827C8"/>
    <w:rsid w:val="00D828B2"/>
    <w:rsid w:val="00D8291F"/>
    <w:rsid w:val="00D8296F"/>
    <w:rsid w:val="00D829FC"/>
    <w:rsid w:val="00D82A94"/>
    <w:rsid w:val="00D82B51"/>
    <w:rsid w:val="00D82B69"/>
    <w:rsid w:val="00D82C21"/>
    <w:rsid w:val="00D82C5D"/>
    <w:rsid w:val="00D82D4F"/>
    <w:rsid w:val="00D82D52"/>
    <w:rsid w:val="00D82D6B"/>
    <w:rsid w:val="00D82DDD"/>
    <w:rsid w:val="00D82E21"/>
    <w:rsid w:val="00D82E6F"/>
    <w:rsid w:val="00D82F16"/>
    <w:rsid w:val="00D8301E"/>
    <w:rsid w:val="00D83051"/>
    <w:rsid w:val="00D83081"/>
    <w:rsid w:val="00D83133"/>
    <w:rsid w:val="00D83377"/>
    <w:rsid w:val="00D83383"/>
    <w:rsid w:val="00D833AA"/>
    <w:rsid w:val="00D83467"/>
    <w:rsid w:val="00D83494"/>
    <w:rsid w:val="00D834B2"/>
    <w:rsid w:val="00D835DE"/>
    <w:rsid w:val="00D83649"/>
    <w:rsid w:val="00D8367F"/>
    <w:rsid w:val="00D8379B"/>
    <w:rsid w:val="00D8383B"/>
    <w:rsid w:val="00D83893"/>
    <w:rsid w:val="00D838B0"/>
    <w:rsid w:val="00D8392E"/>
    <w:rsid w:val="00D839B8"/>
    <w:rsid w:val="00D83A08"/>
    <w:rsid w:val="00D83A4F"/>
    <w:rsid w:val="00D83A8A"/>
    <w:rsid w:val="00D83C80"/>
    <w:rsid w:val="00D83D71"/>
    <w:rsid w:val="00D83DD8"/>
    <w:rsid w:val="00D83E83"/>
    <w:rsid w:val="00D83EF6"/>
    <w:rsid w:val="00D83FE2"/>
    <w:rsid w:val="00D8406C"/>
    <w:rsid w:val="00D8409B"/>
    <w:rsid w:val="00D84166"/>
    <w:rsid w:val="00D8419C"/>
    <w:rsid w:val="00D84201"/>
    <w:rsid w:val="00D84208"/>
    <w:rsid w:val="00D842BF"/>
    <w:rsid w:val="00D8445A"/>
    <w:rsid w:val="00D84570"/>
    <w:rsid w:val="00D845BE"/>
    <w:rsid w:val="00D84652"/>
    <w:rsid w:val="00D8466F"/>
    <w:rsid w:val="00D84745"/>
    <w:rsid w:val="00D848CC"/>
    <w:rsid w:val="00D849EF"/>
    <w:rsid w:val="00D84A9C"/>
    <w:rsid w:val="00D84AD5"/>
    <w:rsid w:val="00D84B8A"/>
    <w:rsid w:val="00D84BCC"/>
    <w:rsid w:val="00D84BD2"/>
    <w:rsid w:val="00D84C37"/>
    <w:rsid w:val="00D84D65"/>
    <w:rsid w:val="00D84D7C"/>
    <w:rsid w:val="00D84DB8"/>
    <w:rsid w:val="00D84E8F"/>
    <w:rsid w:val="00D84F06"/>
    <w:rsid w:val="00D84F23"/>
    <w:rsid w:val="00D84FD7"/>
    <w:rsid w:val="00D84FEE"/>
    <w:rsid w:val="00D8532A"/>
    <w:rsid w:val="00D8532C"/>
    <w:rsid w:val="00D8539C"/>
    <w:rsid w:val="00D85440"/>
    <w:rsid w:val="00D85536"/>
    <w:rsid w:val="00D8556E"/>
    <w:rsid w:val="00D8558B"/>
    <w:rsid w:val="00D856E3"/>
    <w:rsid w:val="00D85713"/>
    <w:rsid w:val="00D8574B"/>
    <w:rsid w:val="00D857C5"/>
    <w:rsid w:val="00D857E7"/>
    <w:rsid w:val="00D85809"/>
    <w:rsid w:val="00D8584E"/>
    <w:rsid w:val="00D8585A"/>
    <w:rsid w:val="00D859C8"/>
    <w:rsid w:val="00D85A7A"/>
    <w:rsid w:val="00D85AD2"/>
    <w:rsid w:val="00D85ADA"/>
    <w:rsid w:val="00D85B6D"/>
    <w:rsid w:val="00D85BF3"/>
    <w:rsid w:val="00D85C59"/>
    <w:rsid w:val="00D85CD8"/>
    <w:rsid w:val="00D85CF8"/>
    <w:rsid w:val="00D85E31"/>
    <w:rsid w:val="00D85F63"/>
    <w:rsid w:val="00D85F65"/>
    <w:rsid w:val="00D85FF3"/>
    <w:rsid w:val="00D8602A"/>
    <w:rsid w:val="00D860C5"/>
    <w:rsid w:val="00D86124"/>
    <w:rsid w:val="00D8618B"/>
    <w:rsid w:val="00D862B8"/>
    <w:rsid w:val="00D862C0"/>
    <w:rsid w:val="00D86338"/>
    <w:rsid w:val="00D863DC"/>
    <w:rsid w:val="00D8646E"/>
    <w:rsid w:val="00D86480"/>
    <w:rsid w:val="00D86491"/>
    <w:rsid w:val="00D864CF"/>
    <w:rsid w:val="00D864DA"/>
    <w:rsid w:val="00D864E7"/>
    <w:rsid w:val="00D8657A"/>
    <w:rsid w:val="00D865A9"/>
    <w:rsid w:val="00D866E1"/>
    <w:rsid w:val="00D86795"/>
    <w:rsid w:val="00D867B5"/>
    <w:rsid w:val="00D86895"/>
    <w:rsid w:val="00D8698A"/>
    <w:rsid w:val="00D8698F"/>
    <w:rsid w:val="00D869AC"/>
    <w:rsid w:val="00D86B80"/>
    <w:rsid w:val="00D86C3D"/>
    <w:rsid w:val="00D86CF4"/>
    <w:rsid w:val="00D86D17"/>
    <w:rsid w:val="00D86D5F"/>
    <w:rsid w:val="00D86F7A"/>
    <w:rsid w:val="00D86FC5"/>
    <w:rsid w:val="00D8704F"/>
    <w:rsid w:val="00D870C5"/>
    <w:rsid w:val="00D87111"/>
    <w:rsid w:val="00D87149"/>
    <w:rsid w:val="00D87199"/>
    <w:rsid w:val="00D871CC"/>
    <w:rsid w:val="00D8726A"/>
    <w:rsid w:val="00D872F0"/>
    <w:rsid w:val="00D872F8"/>
    <w:rsid w:val="00D87323"/>
    <w:rsid w:val="00D87533"/>
    <w:rsid w:val="00D8753F"/>
    <w:rsid w:val="00D8754C"/>
    <w:rsid w:val="00D875C3"/>
    <w:rsid w:val="00D87681"/>
    <w:rsid w:val="00D876DA"/>
    <w:rsid w:val="00D877E1"/>
    <w:rsid w:val="00D87990"/>
    <w:rsid w:val="00D87A27"/>
    <w:rsid w:val="00D87A3B"/>
    <w:rsid w:val="00D87A76"/>
    <w:rsid w:val="00D87A82"/>
    <w:rsid w:val="00D87B0E"/>
    <w:rsid w:val="00D87B6A"/>
    <w:rsid w:val="00D87C3F"/>
    <w:rsid w:val="00D87C8F"/>
    <w:rsid w:val="00D87D40"/>
    <w:rsid w:val="00D87D74"/>
    <w:rsid w:val="00D87E6C"/>
    <w:rsid w:val="00D87F46"/>
    <w:rsid w:val="00D9004C"/>
    <w:rsid w:val="00D9005B"/>
    <w:rsid w:val="00D900C2"/>
    <w:rsid w:val="00D901EA"/>
    <w:rsid w:val="00D90293"/>
    <w:rsid w:val="00D903AF"/>
    <w:rsid w:val="00D90421"/>
    <w:rsid w:val="00D90617"/>
    <w:rsid w:val="00D9067D"/>
    <w:rsid w:val="00D906C9"/>
    <w:rsid w:val="00D906DA"/>
    <w:rsid w:val="00D90758"/>
    <w:rsid w:val="00D907E4"/>
    <w:rsid w:val="00D90935"/>
    <w:rsid w:val="00D909C8"/>
    <w:rsid w:val="00D90A2C"/>
    <w:rsid w:val="00D90A69"/>
    <w:rsid w:val="00D90C36"/>
    <w:rsid w:val="00D90CC9"/>
    <w:rsid w:val="00D90CCA"/>
    <w:rsid w:val="00D90D4A"/>
    <w:rsid w:val="00D90D9A"/>
    <w:rsid w:val="00D90DF5"/>
    <w:rsid w:val="00D90E66"/>
    <w:rsid w:val="00D90E8F"/>
    <w:rsid w:val="00D90F53"/>
    <w:rsid w:val="00D91048"/>
    <w:rsid w:val="00D91057"/>
    <w:rsid w:val="00D9113A"/>
    <w:rsid w:val="00D91211"/>
    <w:rsid w:val="00D9121F"/>
    <w:rsid w:val="00D91276"/>
    <w:rsid w:val="00D9129F"/>
    <w:rsid w:val="00D912B1"/>
    <w:rsid w:val="00D912BE"/>
    <w:rsid w:val="00D91308"/>
    <w:rsid w:val="00D91351"/>
    <w:rsid w:val="00D9135A"/>
    <w:rsid w:val="00D9135C"/>
    <w:rsid w:val="00D91379"/>
    <w:rsid w:val="00D913B3"/>
    <w:rsid w:val="00D9145A"/>
    <w:rsid w:val="00D9147A"/>
    <w:rsid w:val="00D915A0"/>
    <w:rsid w:val="00D915C6"/>
    <w:rsid w:val="00D915DE"/>
    <w:rsid w:val="00D91637"/>
    <w:rsid w:val="00D9167D"/>
    <w:rsid w:val="00D9168B"/>
    <w:rsid w:val="00D916BC"/>
    <w:rsid w:val="00D91700"/>
    <w:rsid w:val="00D918B3"/>
    <w:rsid w:val="00D918CE"/>
    <w:rsid w:val="00D91A74"/>
    <w:rsid w:val="00D91A89"/>
    <w:rsid w:val="00D91AC6"/>
    <w:rsid w:val="00D91BC2"/>
    <w:rsid w:val="00D91C42"/>
    <w:rsid w:val="00D91D15"/>
    <w:rsid w:val="00D91D27"/>
    <w:rsid w:val="00D91D7A"/>
    <w:rsid w:val="00D91DB3"/>
    <w:rsid w:val="00D91EE8"/>
    <w:rsid w:val="00D91FDD"/>
    <w:rsid w:val="00D9200B"/>
    <w:rsid w:val="00D92072"/>
    <w:rsid w:val="00D920B0"/>
    <w:rsid w:val="00D92176"/>
    <w:rsid w:val="00D921C5"/>
    <w:rsid w:val="00D921C6"/>
    <w:rsid w:val="00D92220"/>
    <w:rsid w:val="00D922E9"/>
    <w:rsid w:val="00D922EE"/>
    <w:rsid w:val="00D9235C"/>
    <w:rsid w:val="00D92376"/>
    <w:rsid w:val="00D923BA"/>
    <w:rsid w:val="00D923BF"/>
    <w:rsid w:val="00D92461"/>
    <w:rsid w:val="00D92508"/>
    <w:rsid w:val="00D92512"/>
    <w:rsid w:val="00D92518"/>
    <w:rsid w:val="00D9254E"/>
    <w:rsid w:val="00D92611"/>
    <w:rsid w:val="00D9264D"/>
    <w:rsid w:val="00D9280B"/>
    <w:rsid w:val="00D9284B"/>
    <w:rsid w:val="00D92917"/>
    <w:rsid w:val="00D9298D"/>
    <w:rsid w:val="00D92A35"/>
    <w:rsid w:val="00D92A7D"/>
    <w:rsid w:val="00D92B0B"/>
    <w:rsid w:val="00D92B52"/>
    <w:rsid w:val="00D92B5D"/>
    <w:rsid w:val="00D92C65"/>
    <w:rsid w:val="00D92C81"/>
    <w:rsid w:val="00D92CC9"/>
    <w:rsid w:val="00D92CFD"/>
    <w:rsid w:val="00D92D00"/>
    <w:rsid w:val="00D92D3F"/>
    <w:rsid w:val="00D92D41"/>
    <w:rsid w:val="00D92D8A"/>
    <w:rsid w:val="00D92DB4"/>
    <w:rsid w:val="00D92DC8"/>
    <w:rsid w:val="00D92EF3"/>
    <w:rsid w:val="00D92FB2"/>
    <w:rsid w:val="00D92FE2"/>
    <w:rsid w:val="00D9302E"/>
    <w:rsid w:val="00D9303D"/>
    <w:rsid w:val="00D9308C"/>
    <w:rsid w:val="00D93114"/>
    <w:rsid w:val="00D93180"/>
    <w:rsid w:val="00D932D6"/>
    <w:rsid w:val="00D93385"/>
    <w:rsid w:val="00D93436"/>
    <w:rsid w:val="00D934F1"/>
    <w:rsid w:val="00D93564"/>
    <w:rsid w:val="00D9357C"/>
    <w:rsid w:val="00D935D8"/>
    <w:rsid w:val="00D93608"/>
    <w:rsid w:val="00D936F6"/>
    <w:rsid w:val="00D9373C"/>
    <w:rsid w:val="00D93887"/>
    <w:rsid w:val="00D938CE"/>
    <w:rsid w:val="00D939A6"/>
    <w:rsid w:val="00D93A65"/>
    <w:rsid w:val="00D93A86"/>
    <w:rsid w:val="00D93B01"/>
    <w:rsid w:val="00D93B16"/>
    <w:rsid w:val="00D93BD9"/>
    <w:rsid w:val="00D93BF8"/>
    <w:rsid w:val="00D93CB4"/>
    <w:rsid w:val="00D93D0B"/>
    <w:rsid w:val="00D93D10"/>
    <w:rsid w:val="00D93D12"/>
    <w:rsid w:val="00D93D43"/>
    <w:rsid w:val="00D93E0D"/>
    <w:rsid w:val="00D93E29"/>
    <w:rsid w:val="00D93EAD"/>
    <w:rsid w:val="00D93F67"/>
    <w:rsid w:val="00D93FE7"/>
    <w:rsid w:val="00D93FED"/>
    <w:rsid w:val="00D9413E"/>
    <w:rsid w:val="00D9453A"/>
    <w:rsid w:val="00D945C3"/>
    <w:rsid w:val="00D94668"/>
    <w:rsid w:val="00D94749"/>
    <w:rsid w:val="00D947CA"/>
    <w:rsid w:val="00D94842"/>
    <w:rsid w:val="00D94971"/>
    <w:rsid w:val="00D94A31"/>
    <w:rsid w:val="00D94A6A"/>
    <w:rsid w:val="00D94AF4"/>
    <w:rsid w:val="00D94B84"/>
    <w:rsid w:val="00D94B91"/>
    <w:rsid w:val="00D94C4E"/>
    <w:rsid w:val="00D94D3C"/>
    <w:rsid w:val="00D94D40"/>
    <w:rsid w:val="00D94E96"/>
    <w:rsid w:val="00D94F54"/>
    <w:rsid w:val="00D94F9F"/>
    <w:rsid w:val="00D95034"/>
    <w:rsid w:val="00D9505A"/>
    <w:rsid w:val="00D95120"/>
    <w:rsid w:val="00D951C0"/>
    <w:rsid w:val="00D951DD"/>
    <w:rsid w:val="00D95227"/>
    <w:rsid w:val="00D9523F"/>
    <w:rsid w:val="00D95286"/>
    <w:rsid w:val="00D952B9"/>
    <w:rsid w:val="00D952DC"/>
    <w:rsid w:val="00D95402"/>
    <w:rsid w:val="00D95467"/>
    <w:rsid w:val="00D95479"/>
    <w:rsid w:val="00D9549B"/>
    <w:rsid w:val="00D954A8"/>
    <w:rsid w:val="00D95522"/>
    <w:rsid w:val="00D955A1"/>
    <w:rsid w:val="00D955AF"/>
    <w:rsid w:val="00D955E8"/>
    <w:rsid w:val="00D956AA"/>
    <w:rsid w:val="00D956DB"/>
    <w:rsid w:val="00D95724"/>
    <w:rsid w:val="00D957F2"/>
    <w:rsid w:val="00D95837"/>
    <w:rsid w:val="00D9593B"/>
    <w:rsid w:val="00D9595C"/>
    <w:rsid w:val="00D959A2"/>
    <w:rsid w:val="00D959BB"/>
    <w:rsid w:val="00D95A08"/>
    <w:rsid w:val="00D95A3D"/>
    <w:rsid w:val="00D95A68"/>
    <w:rsid w:val="00D95BD0"/>
    <w:rsid w:val="00D95C79"/>
    <w:rsid w:val="00D95C80"/>
    <w:rsid w:val="00D95DBF"/>
    <w:rsid w:val="00D95DE1"/>
    <w:rsid w:val="00D95E52"/>
    <w:rsid w:val="00D95F63"/>
    <w:rsid w:val="00D95F76"/>
    <w:rsid w:val="00D95FE4"/>
    <w:rsid w:val="00D95FF0"/>
    <w:rsid w:val="00D96017"/>
    <w:rsid w:val="00D96022"/>
    <w:rsid w:val="00D96023"/>
    <w:rsid w:val="00D960E1"/>
    <w:rsid w:val="00D9610E"/>
    <w:rsid w:val="00D961AA"/>
    <w:rsid w:val="00D961BC"/>
    <w:rsid w:val="00D9626A"/>
    <w:rsid w:val="00D96296"/>
    <w:rsid w:val="00D9632B"/>
    <w:rsid w:val="00D96380"/>
    <w:rsid w:val="00D96490"/>
    <w:rsid w:val="00D96540"/>
    <w:rsid w:val="00D965CD"/>
    <w:rsid w:val="00D96693"/>
    <w:rsid w:val="00D966F0"/>
    <w:rsid w:val="00D96755"/>
    <w:rsid w:val="00D967F0"/>
    <w:rsid w:val="00D96926"/>
    <w:rsid w:val="00D96955"/>
    <w:rsid w:val="00D9698E"/>
    <w:rsid w:val="00D96997"/>
    <w:rsid w:val="00D96AC0"/>
    <w:rsid w:val="00D96CC0"/>
    <w:rsid w:val="00D96CC1"/>
    <w:rsid w:val="00D96F3D"/>
    <w:rsid w:val="00D96F54"/>
    <w:rsid w:val="00D96F7F"/>
    <w:rsid w:val="00D97076"/>
    <w:rsid w:val="00D97119"/>
    <w:rsid w:val="00D9727E"/>
    <w:rsid w:val="00D972FC"/>
    <w:rsid w:val="00D97307"/>
    <w:rsid w:val="00D97374"/>
    <w:rsid w:val="00D973D5"/>
    <w:rsid w:val="00D97421"/>
    <w:rsid w:val="00D97468"/>
    <w:rsid w:val="00D974F6"/>
    <w:rsid w:val="00D97531"/>
    <w:rsid w:val="00D97571"/>
    <w:rsid w:val="00D9762B"/>
    <w:rsid w:val="00D97809"/>
    <w:rsid w:val="00D97842"/>
    <w:rsid w:val="00D9790C"/>
    <w:rsid w:val="00D97A81"/>
    <w:rsid w:val="00D97AE9"/>
    <w:rsid w:val="00D97C21"/>
    <w:rsid w:val="00D97C37"/>
    <w:rsid w:val="00D97D60"/>
    <w:rsid w:val="00D97FF5"/>
    <w:rsid w:val="00DA0043"/>
    <w:rsid w:val="00DA0072"/>
    <w:rsid w:val="00DA00A0"/>
    <w:rsid w:val="00DA00CF"/>
    <w:rsid w:val="00DA00E5"/>
    <w:rsid w:val="00DA017B"/>
    <w:rsid w:val="00DA022A"/>
    <w:rsid w:val="00DA0309"/>
    <w:rsid w:val="00DA032C"/>
    <w:rsid w:val="00DA03D7"/>
    <w:rsid w:val="00DA04D0"/>
    <w:rsid w:val="00DA051B"/>
    <w:rsid w:val="00DA056F"/>
    <w:rsid w:val="00DA0587"/>
    <w:rsid w:val="00DA05D1"/>
    <w:rsid w:val="00DA0605"/>
    <w:rsid w:val="00DA060D"/>
    <w:rsid w:val="00DA0642"/>
    <w:rsid w:val="00DA06A6"/>
    <w:rsid w:val="00DA07D4"/>
    <w:rsid w:val="00DA0A01"/>
    <w:rsid w:val="00DA0ABA"/>
    <w:rsid w:val="00DA0AEC"/>
    <w:rsid w:val="00DA0BE9"/>
    <w:rsid w:val="00DA0CCC"/>
    <w:rsid w:val="00DA0D0E"/>
    <w:rsid w:val="00DA0D6E"/>
    <w:rsid w:val="00DA0DBE"/>
    <w:rsid w:val="00DA0E84"/>
    <w:rsid w:val="00DA0FA4"/>
    <w:rsid w:val="00DA0FD6"/>
    <w:rsid w:val="00DA0FE0"/>
    <w:rsid w:val="00DA105F"/>
    <w:rsid w:val="00DA110C"/>
    <w:rsid w:val="00DA1165"/>
    <w:rsid w:val="00DA1171"/>
    <w:rsid w:val="00DA1202"/>
    <w:rsid w:val="00DA1264"/>
    <w:rsid w:val="00DA1281"/>
    <w:rsid w:val="00DA1351"/>
    <w:rsid w:val="00DA16D5"/>
    <w:rsid w:val="00DA16F9"/>
    <w:rsid w:val="00DA1743"/>
    <w:rsid w:val="00DA1754"/>
    <w:rsid w:val="00DA17FE"/>
    <w:rsid w:val="00DA19D1"/>
    <w:rsid w:val="00DA1AB5"/>
    <w:rsid w:val="00DA1B2B"/>
    <w:rsid w:val="00DA1B69"/>
    <w:rsid w:val="00DA1B92"/>
    <w:rsid w:val="00DA1BB3"/>
    <w:rsid w:val="00DA1BB9"/>
    <w:rsid w:val="00DA1C74"/>
    <w:rsid w:val="00DA1C90"/>
    <w:rsid w:val="00DA1D29"/>
    <w:rsid w:val="00DA1DC2"/>
    <w:rsid w:val="00DA1ECA"/>
    <w:rsid w:val="00DA1F12"/>
    <w:rsid w:val="00DA1F56"/>
    <w:rsid w:val="00DA1F8D"/>
    <w:rsid w:val="00DA20DD"/>
    <w:rsid w:val="00DA2182"/>
    <w:rsid w:val="00DA218E"/>
    <w:rsid w:val="00DA220B"/>
    <w:rsid w:val="00DA221F"/>
    <w:rsid w:val="00DA2250"/>
    <w:rsid w:val="00DA22DA"/>
    <w:rsid w:val="00DA233A"/>
    <w:rsid w:val="00DA241F"/>
    <w:rsid w:val="00DA2461"/>
    <w:rsid w:val="00DA24D3"/>
    <w:rsid w:val="00DA251E"/>
    <w:rsid w:val="00DA2568"/>
    <w:rsid w:val="00DA2596"/>
    <w:rsid w:val="00DA25A2"/>
    <w:rsid w:val="00DA25BB"/>
    <w:rsid w:val="00DA25ED"/>
    <w:rsid w:val="00DA25F6"/>
    <w:rsid w:val="00DA2697"/>
    <w:rsid w:val="00DA2787"/>
    <w:rsid w:val="00DA27A9"/>
    <w:rsid w:val="00DA27CA"/>
    <w:rsid w:val="00DA27D5"/>
    <w:rsid w:val="00DA27DA"/>
    <w:rsid w:val="00DA28BF"/>
    <w:rsid w:val="00DA2920"/>
    <w:rsid w:val="00DA298B"/>
    <w:rsid w:val="00DA2992"/>
    <w:rsid w:val="00DA29C3"/>
    <w:rsid w:val="00DA2A46"/>
    <w:rsid w:val="00DA2AEA"/>
    <w:rsid w:val="00DA2AFB"/>
    <w:rsid w:val="00DA2D75"/>
    <w:rsid w:val="00DA2DAA"/>
    <w:rsid w:val="00DA2DBD"/>
    <w:rsid w:val="00DA2DC9"/>
    <w:rsid w:val="00DA2DE2"/>
    <w:rsid w:val="00DA2E2D"/>
    <w:rsid w:val="00DA2EDA"/>
    <w:rsid w:val="00DA2F19"/>
    <w:rsid w:val="00DA3050"/>
    <w:rsid w:val="00DA3149"/>
    <w:rsid w:val="00DA3171"/>
    <w:rsid w:val="00DA320E"/>
    <w:rsid w:val="00DA3287"/>
    <w:rsid w:val="00DA3299"/>
    <w:rsid w:val="00DA32EB"/>
    <w:rsid w:val="00DA3335"/>
    <w:rsid w:val="00DA339B"/>
    <w:rsid w:val="00DA3452"/>
    <w:rsid w:val="00DA3474"/>
    <w:rsid w:val="00DA34E2"/>
    <w:rsid w:val="00DA34F9"/>
    <w:rsid w:val="00DA3677"/>
    <w:rsid w:val="00DA36C4"/>
    <w:rsid w:val="00DA3705"/>
    <w:rsid w:val="00DA37D0"/>
    <w:rsid w:val="00DA37DB"/>
    <w:rsid w:val="00DA38C0"/>
    <w:rsid w:val="00DA390F"/>
    <w:rsid w:val="00DA394C"/>
    <w:rsid w:val="00DA3A3A"/>
    <w:rsid w:val="00DA3A67"/>
    <w:rsid w:val="00DA3AC4"/>
    <w:rsid w:val="00DA3BAA"/>
    <w:rsid w:val="00DA3BDC"/>
    <w:rsid w:val="00DA3D23"/>
    <w:rsid w:val="00DA3D2D"/>
    <w:rsid w:val="00DA3E13"/>
    <w:rsid w:val="00DA3E29"/>
    <w:rsid w:val="00DA3EDD"/>
    <w:rsid w:val="00DA3EE1"/>
    <w:rsid w:val="00DA3EF6"/>
    <w:rsid w:val="00DA3F4B"/>
    <w:rsid w:val="00DA3F61"/>
    <w:rsid w:val="00DA3FF8"/>
    <w:rsid w:val="00DA40EA"/>
    <w:rsid w:val="00DA416B"/>
    <w:rsid w:val="00DA419E"/>
    <w:rsid w:val="00DA41A9"/>
    <w:rsid w:val="00DA41C9"/>
    <w:rsid w:val="00DA42EB"/>
    <w:rsid w:val="00DA4337"/>
    <w:rsid w:val="00DA43FC"/>
    <w:rsid w:val="00DA450D"/>
    <w:rsid w:val="00DA458B"/>
    <w:rsid w:val="00DA45EB"/>
    <w:rsid w:val="00DA4620"/>
    <w:rsid w:val="00DA476F"/>
    <w:rsid w:val="00DA47EB"/>
    <w:rsid w:val="00DA4823"/>
    <w:rsid w:val="00DA483E"/>
    <w:rsid w:val="00DA4912"/>
    <w:rsid w:val="00DA492F"/>
    <w:rsid w:val="00DA493C"/>
    <w:rsid w:val="00DA4A4C"/>
    <w:rsid w:val="00DA4A77"/>
    <w:rsid w:val="00DA4B98"/>
    <w:rsid w:val="00DA4BA8"/>
    <w:rsid w:val="00DA4C39"/>
    <w:rsid w:val="00DA4C4E"/>
    <w:rsid w:val="00DA4CBC"/>
    <w:rsid w:val="00DA4CCB"/>
    <w:rsid w:val="00DA4E0A"/>
    <w:rsid w:val="00DA4EA0"/>
    <w:rsid w:val="00DA4F6C"/>
    <w:rsid w:val="00DA4FE6"/>
    <w:rsid w:val="00DA5064"/>
    <w:rsid w:val="00DA50CB"/>
    <w:rsid w:val="00DA519C"/>
    <w:rsid w:val="00DA528E"/>
    <w:rsid w:val="00DA5299"/>
    <w:rsid w:val="00DA535D"/>
    <w:rsid w:val="00DA540C"/>
    <w:rsid w:val="00DA5478"/>
    <w:rsid w:val="00DA54AA"/>
    <w:rsid w:val="00DA5594"/>
    <w:rsid w:val="00DA55CC"/>
    <w:rsid w:val="00DA55E6"/>
    <w:rsid w:val="00DA56A7"/>
    <w:rsid w:val="00DA56BD"/>
    <w:rsid w:val="00DA5711"/>
    <w:rsid w:val="00DA578C"/>
    <w:rsid w:val="00DA5798"/>
    <w:rsid w:val="00DA58A7"/>
    <w:rsid w:val="00DA58F8"/>
    <w:rsid w:val="00DA59B9"/>
    <w:rsid w:val="00DA59DF"/>
    <w:rsid w:val="00DA5AEB"/>
    <w:rsid w:val="00DA5B0A"/>
    <w:rsid w:val="00DA5C02"/>
    <w:rsid w:val="00DA5C21"/>
    <w:rsid w:val="00DA5CCC"/>
    <w:rsid w:val="00DA5CD6"/>
    <w:rsid w:val="00DA5CFB"/>
    <w:rsid w:val="00DA5D3F"/>
    <w:rsid w:val="00DA5D61"/>
    <w:rsid w:val="00DA5E23"/>
    <w:rsid w:val="00DA5EF2"/>
    <w:rsid w:val="00DA5FA2"/>
    <w:rsid w:val="00DA6014"/>
    <w:rsid w:val="00DA60E0"/>
    <w:rsid w:val="00DA6366"/>
    <w:rsid w:val="00DA6438"/>
    <w:rsid w:val="00DA652F"/>
    <w:rsid w:val="00DA6599"/>
    <w:rsid w:val="00DA65FA"/>
    <w:rsid w:val="00DA6608"/>
    <w:rsid w:val="00DA667F"/>
    <w:rsid w:val="00DA66E9"/>
    <w:rsid w:val="00DA6796"/>
    <w:rsid w:val="00DA68A4"/>
    <w:rsid w:val="00DA68F7"/>
    <w:rsid w:val="00DA6A12"/>
    <w:rsid w:val="00DA6A25"/>
    <w:rsid w:val="00DA6A37"/>
    <w:rsid w:val="00DA6A5E"/>
    <w:rsid w:val="00DA6A93"/>
    <w:rsid w:val="00DA6B64"/>
    <w:rsid w:val="00DA6BCA"/>
    <w:rsid w:val="00DA6C74"/>
    <w:rsid w:val="00DA6C78"/>
    <w:rsid w:val="00DA6D26"/>
    <w:rsid w:val="00DA6D46"/>
    <w:rsid w:val="00DA6D8F"/>
    <w:rsid w:val="00DA6DCF"/>
    <w:rsid w:val="00DA6DD9"/>
    <w:rsid w:val="00DA7065"/>
    <w:rsid w:val="00DA7069"/>
    <w:rsid w:val="00DA7116"/>
    <w:rsid w:val="00DA716E"/>
    <w:rsid w:val="00DA716F"/>
    <w:rsid w:val="00DA71E1"/>
    <w:rsid w:val="00DA72B2"/>
    <w:rsid w:val="00DA740A"/>
    <w:rsid w:val="00DA7543"/>
    <w:rsid w:val="00DA755B"/>
    <w:rsid w:val="00DA769E"/>
    <w:rsid w:val="00DA774B"/>
    <w:rsid w:val="00DA7857"/>
    <w:rsid w:val="00DA7861"/>
    <w:rsid w:val="00DA7865"/>
    <w:rsid w:val="00DA78BE"/>
    <w:rsid w:val="00DA7933"/>
    <w:rsid w:val="00DA797D"/>
    <w:rsid w:val="00DA79C5"/>
    <w:rsid w:val="00DA79C8"/>
    <w:rsid w:val="00DA79DC"/>
    <w:rsid w:val="00DA7A77"/>
    <w:rsid w:val="00DA7B74"/>
    <w:rsid w:val="00DA7BFF"/>
    <w:rsid w:val="00DA7CE6"/>
    <w:rsid w:val="00DA7DCE"/>
    <w:rsid w:val="00DA7E1B"/>
    <w:rsid w:val="00DA7E82"/>
    <w:rsid w:val="00DA7EB4"/>
    <w:rsid w:val="00DA7F16"/>
    <w:rsid w:val="00DA7F2C"/>
    <w:rsid w:val="00DA7F57"/>
    <w:rsid w:val="00DA7FDC"/>
    <w:rsid w:val="00DB00EE"/>
    <w:rsid w:val="00DB0112"/>
    <w:rsid w:val="00DB0145"/>
    <w:rsid w:val="00DB01C0"/>
    <w:rsid w:val="00DB01EF"/>
    <w:rsid w:val="00DB01FC"/>
    <w:rsid w:val="00DB01FD"/>
    <w:rsid w:val="00DB0306"/>
    <w:rsid w:val="00DB031D"/>
    <w:rsid w:val="00DB03C2"/>
    <w:rsid w:val="00DB03D7"/>
    <w:rsid w:val="00DB04BF"/>
    <w:rsid w:val="00DB0566"/>
    <w:rsid w:val="00DB066D"/>
    <w:rsid w:val="00DB06C5"/>
    <w:rsid w:val="00DB0756"/>
    <w:rsid w:val="00DB0812"/>
    <w:rsid w:val="00DB0823"/>
    <w:rsid w:val="00DB088B"/>
    <w:rsid w:val="00DB089C"/>
    <w:rsid w:val="00DB090F"/>
    <w:rsid w:val="00DB092A"/>
    <w:rsid w:val="00DB09F3"/>
    <w:rsid w:val="00DB0A0A"/>
    <w:rsid w:val="00DB0B1A"/>
    <w:rsid w:val="00DB0B65"/>
    <w:rsid w:val="00DB0BC1"/>
    <w:rsid w:val="00DB0BE9"/>
    <w:rsid w:val="00DB0C4D"/>
    <w:rsid w:val="00DB0DE0"/>
    <w:rsid w:val="00DB0E49"/>
    <w:rsid w:val="00DB0E99"/>
    <w:rsid w:val="00DB0F59"/>
    <w:rsid w:val="00DB0F95"/>
    <w:rsid w:val="00DB1053"/>
    <w:rsid w:val="00DB109E"/>
    <w:rsid w:val="00DB1177"/>
    <w:rsid w:val="00DB1255"/>
    <w:rsid w:val="00DB12EB"/>
    <w:rsid w:val="00DB1323"/>
    <w:rsid w:val="00DB1363"/>
    <w:rsid w:val="00DB1443"/>
    <w:rsid w:val="00DB14B4"/>
    <w:rsid w:val="00DB16F2"/>
    <w:rsid w:val="00DB173E"/>
    <w:rsid w:val="00DB1748"/>
    <w:rsid w:val="00DB1797"/>
    <w:rsid w:val="00DB17A5"/>
    <w:rsid w:val="00DB1898"/>
    <w:rsid w:val="00DB189C"/>
    <w:rsid w:val="00DB19D9"/>
    <w:rsid w:val="00DB1ADF"/>
    <w:rsid w:val="00DB1B4F"/>
    <w:rsid w:val="00DB1CD9"/>
    <w:rsid w:val="00DB1D67"/>
    <w:rsid w:val="00DB1DDB"/>
    <w:rsid w:val="00DB1DDD"/>
    <w:rsid w:val="00DB1E83"/>
    <w:rsid w:val="00DB207F"/>
    <w:rsid w:val="00DB20E5"/>
    <w:rsid w:val="00DB2181"/>
    <w:rsid w:val="00DB2249"/>
    <w:rsid w:val="00DB22AB"/>
    <w:rsid w:val="00DB2396"/>
    <w:rsid w:val="00DB23CD"/>
    <w:rsid w:val="00DB23ED"/>
    <w:rsid w:val="00DB244C"/>
    <w:rsid w:val="00DB2476"/>
    <w:rsid w:val="00DB253F"/>
    <w:rsid w:val="00DB2644"/>
    <w:rsid w:val="00DB26D1"/>
    <w:rsid w:val="00DB275E"/>
    <w:rsid w:val="00DB27E3"/>
    <w:rsid w:val="00DB281A"/>
    <w:rsid w:val="00DB28CF"/>
    <w:rsid w:val="00DB28F5"/>
    <w:rsid w:val="00DB29B3"/>
    <w:rsid w:val="00DB2A02"/>
    <w:rsid w:val="00DB2AF4"/>
    <w:rsid w:val="00DB2C4D"/>
    <w:rsid w:val="00DB2C52"/>
    <w:rsid w:val="00DB2CA0"/>
    <w:rsid w:val="00DB2D8C"/>
    <w:rsid w:val="00DB2E06"/>
    <w:rsid w:val="00DB2E2E"/>
    <w:rsid w:val="00DB2E5F"/>
    <w:rsid w:val="00DB2F1D"/>
    <w:rsid w:val="00DB300C"/>
    <w:rsid w:val="00DB3038"/>
    <w:rsid w:val="00DB30C3"/>
    <w:rsid w:val="00DB30DB"/>
    <w:rsid w:val="00DB31A5"/>
    <w:rsid w:val="00DB31C8"/>
    <w:rsid w:val="00DB31EE"/>
    <w:rsid w:val="00DB3291"/>
    <w:rsid w:val="00DB32CA"/>
    <w:rsid w:val="00DB33DE"/>
    <w:rsid w:val="00DB34FA"/>
    <w:rsid w:val="00DB3503"/>
    <w:rsid w:val="00DB353C"/>
    <w:rsid w:val="00DB3560"/>
    <w:rsid w:val="00DB35C6"/>
    <w:rsid w:val="00DB3702"/>
    <w:rsid w:val="00DB384C"/>
    <w:rsid w:val="00DB38D4"/>
    <w:rsid w:val="00DB38EE"/>
    <w:rsid w:val="00DB39B2"/>
    <w:rsid w:val="00DB3AC3"/>
    <w:rsid w:val="00DB3B01"/>
    <w:rsid w:val="00DB3CA6"/>
    <w:rsid w:val="00DB3DA0"/>
    <w:rsid w:val="00DB3DED"/>
    <w:rsid w:val="00DB3E58"/>
    <w:rsid w:val="00DB3EB4"/>
    <w:rsid w:val="00DB405C"/>
    <w:rsid w:val="00DB40F7"/>
    <w:rsid w:val="00DB4143"/>
    <w:rsid w:val="00DB41B3"/>
    <w:rsid w:val="00DB41BE"/>
    <w:rsid w:val="00DB41C9"/>
    <w:rsid w:val="00DB41ED"/>
    <w:rsid w:val="00DB4215"/>
    <w:rsid w:val="00DB421D"/>
    <w:rsid w:val="00DB428F"/>
    <w:rsid w:val="00DB4453"/>
    <w:rsid w:val="00DB44C2"/>
    <w:rsid w:val="00DB461C"/>
    <w:rsid w:val="00DB4639"/>
    <w:rsid w:val="00DB477E"/>
    <w:rsid w:val="00DB47DB"/>
    <w:rsid w:val="00DB4824"/>
    <w:rsid w:val="00DB483F"/>
    <w:rsid w:val="00DB484B"/>
    <w:rsid w:val="00DB48CA"/>
    <w:rsid w:val="00DB48F6"/>
    <w:rsid w:val="00DB49AC"/>
    <w:rsid w:val="00DB49FE"/>
    <w:rsid w:val="00DB4AE3"/>
    <w:rsid w:val="00DB4B6A"/>
    <w:rsid w:val="00DB4BB2"/>
    <w:rsid w:val="00DB4C52"/>
    <w:rsid w:val="00DB4CBD"/>
    <w:rsid w:val="00DB4CF0"/>
    <w:rsid w:val="00DB4D33"/>
    <w:rsid w:val="00DB4D8B"/>
    <w:rsid w:val="00DB4DD8"/>
    <w:rsid w:val="00DB4E02"/>
    <w:rsid w:val="00DB4EC5"/>
    <w:rsid w:val="00DB4F14"/>
    <w:rsid w:val="00DB4F5E"/>
    <w:rsid w:val="00DB4FF1"/>
    <w:rsid w:val="00DB500F"/>
    <w:rsid w:val="00DB5028"/>
    <w:rsid w:val="00DB5079"/>
    <w:rsid w:val="00DB50D8"/>
    <w:rsid w:val="00DB540F"/>
    <w:rsid w:val="00DB577E"/>
    <w:rsid w:val="00DB5792"/>
    <w:rsid w:val="00DB579A"/>
    <w:rsid w:val="00DB579F"/>
    <w:rsid w:val="00DB57C3"/>
    <w:rsid w:val="00DB58B2"/>
    <w:rsid w:val="00DB592B"/>
    <w:rsid w:val="00DB5A31"/>
    <w:rsid w:val="00DB5A42"/>
    <w:rsid w:val="00DB5AFD"/>
    <w:rsid w:val="00DB5B74"/>
    <w:rsid w:val="00DB5B9C"/>
    <w:rsid w:val="00DB5BBE"/>
    <w:rsid w:val="00DB5CB1"/>
    <w:rsid w:val="00DB5CB8"/>
    <w:rsid w:val="00DB5CF6"/>
    <w:rsid w:val="00DB5FE2"/>
    <w:rsid w:val="00DB6046"/>
    <w:rsid w:val="00DB61C3"/>
    <w:rsid w:val="00DB61FA"/>
    <w:rsid w:val="00DB6254"/>
    <w:rsid w:val="00DB62B8"/>
    <w:rsid w:val="00DB63FD"/>
    <w:rsid w:val="00DB651D"/>
    <w:rsid w:val="00DB6644"/>
    <w:rsid w:val="00DB6701"/>
    <w:rsid w:val="00DB6738"/>
    <w:rsid w:val="00DB6757"/>
    <w:rsid w:val="00DB6AA0"/>
    <w:rsid w:val="00DB6B5B"/>
    <w:rsid w:val="00DB6B79"/>
    <w:rsid w:val="00DB6C20"/>
    <w:rsid w:val="00DB6E1C"/>
    <w:rsid w:val="00DB6E22"/>
    <w:rsid w:val="00DB6F26"/>
    <w:rsid w:val="00DB6F66"/>
    <w:rsid w:val="00DB6F72"/>
    <w:rsid w:val="00DB6F9C"/>
    <w:rsid w:val="00DB706D"/>
    <w:rsid w:val="00DB70CB"/>
    <w:rsid w:val="00DB711D"/>
    <w:rsid w:val="00DB715F"/>
    <w:rsid w:val="00DB71AF"/>
    <w:rsid w:val="00DB7267"/>
    <w:rsid w:val="00DB72C3"/>
    <w:rsid w:val="00DB733C"/>
    <w:rsid w:val="00DB7391"/>
    <w:rsid w:val="00DB739E"/>
    <w:rsid w:val="00DB7458"/>
    <w:rsid w:val="00DB7510"/>
    <w:rsid w:val="00DB76EF"/>
    <w:rsid w:val="00DB7AAA"/>
    <w:rsid w:val="00DB7B3E"/>
    <w:rsid w:val="00DB7CA4"/>
    <w:rsid w:val="00DB7D0E"/>
    <w:rsid w:val="00DB7D41"/>
    <w:rsid w:val="00DB7D4D"/>
    <w:rsid w:val="00DB7DF2"/>
    <w:rsid w:val="00DB7E3E"/>
    <w:rsid w:val="00DB7F64"/>
    <w:rsid w:val="00DC0039"/>
    <w:rsid w:val="00DC00ED"/>
    <w:rsid w:val="00DC0177"/>
    <w:rsid w:val="00DC01C1"/>
    <w:rsid w:val="00DC0239"/>
    <w:rsid w:val="00DC027B"/>
    <w:rsid w:val="00DC029B"/>
    <w:rsid w:val="00DC037E"/>
    <w:rsid w:val="00DC0437"/>
    <w:rsid w:val="00DC04AF"/>
    <w:rsid w:val="00DC059E"/>
    <w:rsid w:val="00DC060C"/>
    <w:rsid w:val="00DC0651"/>
    <w:rsid w:val="00DC06A7"/>
    <w:rsid w:val="00DC0748"/>
    <w:rsid w:val="00DC0785"/>
    <w:rsid w:val="00DC07EF"/>
    <w:rsid w:val="00DC0881"/>
    <w:rsid w:val="00DC0886"/>
    <w:rsid w:val="00DC090A"/>
    <w:rsid w:val="00DC0969"/>
    <w:rsid w:val="00DC098C"/>
    <w:rsid w:val="00DC0A2C"/>
    <w:rsid w:val="00DC0A36"/>
    <w:rsid w:val="00DC0A46"/>
    <w:rsid w:val="00DC0A65"/>
    <w:rsid w:val="00DC0AF5"/>
    <w:rsid w:val="00DC0BB3"/>
    <w:rsid w:val="00DC0BCA"/>
    <w:rsid w:val="00DC0BD3"/>
    <w:rsid w:val="00DC0C04"/>
    <w:rsid w:val="00DC0C71"/>
    <w:rsid w:val="00DC0CAC"/>
    <w:rsid w:val="00DC0CB6"/>
    <w:rsid w:val="00DC0CD9"/>
    <w:rsid w:val="00DC0E6A"/>
    <w:rsid w:val="00DC0F11"/>
    <w:rsid w:val="00DC0F48"/>
    <w:rsid w:val="00DC1087"/>
    <w:rsid w:val="00DC108D"/>
    <w:rsid w:val="00DC10E5"/>
    <w:rsid w:val="00DC118C"/>
    <w:rsid w:val="00DC118F"/>
    <w:rsid w:val="00DC127A"/>
    <w:rsid w:val="00DC12CB"/>
    <w:rsid w:val="00DC12E2"/>
    <w:rsid w:val="00DC1373"/>
    <w:rsid w:val="00DC13BF"/>
    <w:rsid w:val="00DC1419"/>
    <w:rsid w:val="00DC1432"/>
    <w:rsid w:val="00DC15D1"/>
    <w:rsid w:val="00DC1617"/>
    <w:rsid w:val="00DC1741"/>
    <w:rsid w:val="00DC17F8"/>
    <w:rsid w:val="00DC1A36"/>
    <w:rsid w:val="00DC1A8E"/>
    <w:rsid w:val="00DC1B41"/>
    <w:rsid w:val="00DC1B77"/>
    <w:rsid w:val="00DC1BC7"/>
    <w:rsid w:val="00DC1CBA"/>
    <w:rsid w:val="00DC1D3D"/>
    <w:rsid w:val="00DC1D5D"/>
    <w:rsid w:val="00DC1D9F"/>
    <w:rsid w:val="00DC1DAD"/>
    <w:rsid w:val="00DC1F44"/>
    <w:rsid w:val="00DC1F93"/>
    <w:rsid w:val="00DC1FEE"/>
    <w:rsid w:val="00DC2002"/>
    <w:rsid w:val="00DC20A0"/>
    <w:rsid w:val="00DC20BE"/>
    <w:rsid w:val="00DC211B"/>
    <w:rsid w:val="00DC214A"/>
    <w:rsid w:val="00DC2155"/>
    <w:rsid w:val="00DC216D"/>
    <w:rsid w:val="00DC2189"/>
    <w:rsid w:val="00DC21C6"/>
    <w:rsid w:val="00DC228F"/>
    <w:rsid w:val="00DC232E"/>
    <w:rsid w:val="00DC23C1"/>
    <w:rsid w:val="00DC23C4"/>
    <w:rsid w:val="00DC23F0"/>
    <w:rsid w:val="00DC2445"/>
    <w:rsid w:val="00DC2446"/>
    <w:rsid w:val="00DC24BF"/>
    <w:rsid w:val="00DC25C2"/>
    <w:rsid w:val="00DC25FC"/>
    <w:rsid w:val="00DC2629"/>
    <w:rsid w:val="00DC262F"/>
    <w:rsid w:val="00DC2671"/>
    <w:rsid w:val="00DC2735"/>
    <w:rsid w:val="00DC277B"/>
    <w:rsid w:val="00DC27CC"/>
    <w:rsid w:val="00DC2931"/>
    <w:rsid w:val="00DC2A8A"/>
    <w:rsid w:val="00DC2A90"/>
    <w:rsid w:val="00DC2AD1"/>
    <w:rsid w:val="00DC2B97"/>
    <w:rsid w:val="00DC2BB2"/>
    <w:rsid w:val="00DC2CF6"/>
    <w:rsid w:val="00DC2CF7"/>
    <w:rsid w:val="00DC2D0C"/>
    <w:rsid w:val="00DC2DBB"/>
    <w:rsid w:val="00DC2EC1"/>
    <w:rsid w:val="00DC3015"/>
    <w:rsid w:val="00DC3054"/>
    <w:rsid w:val="00DC305B"/>
    <w:rsid w:val="00DC30C5"/>
    <w:rsid w:val="00DC30C9"/>
    <w:rsid w:val="00DC3169"/>
    <w:rsid w:val="00DC31DD"/>
    <w:rsid w:val="00DC3214"/>
    <w:rsid w:val="00DC3245"/>
    <w:rsid w:val="00DC3277"/>
    <w:rsid w:val="00DC32F2"/>
    <w:rsid w:val="00DC33D4"/>
    <w:rsid w:val="00DC359C"/>
    <w:rsid w:val="00DC35A7"/>
    <w:rsid w:val="00DC3688"/>
    <w:rsid w:val="00DC3713"/>
    <w:rsid w:val="00DC388F"/>
    <w:rsid w:val="00DC3981"/>
    <w:rsid w:val="00DC3A10"/>
    <w:rsid w:val="00DC3A2D"/>
    <w:rsid w:val="00DC3BCA"/>
    <w:rsid w:val="00DC3C3E"/>
    <w:rsid w:val="00DC3CB3"/>
    <w:rsid w:val="00DC3DCE"/>
    <w:rsid w:val="00DC3DDB"/>
    <w:rsid w:val="00DC3DE4"/>
    <w:rsid w:val="00DC3E99"/>
    <w:rsid w:val="00DC3EDF"/>
    <w:rsid w:val="00DC3EEA"/>
    <w:rsid w:val="00DC3F61"/>
    <w:rsid w:val="00DC3F7E"/>
    <w:rsid w:val="00DC3FB8"/>
    <w:rsid w:val="00DC40D6"/>
    <w:rsid w:val="00DC4217"/>
    <w:rsid w:val="00DC4236"/>
    <w:rsid w:val="00DC4312"/>
    <w:rsid w:val="00DC4389"/>
    <w:rsid w:val="00DC4390"/>
    <w:rsid w:val="00DC43BF"/>
    <w:rsid w:val="00DC44D8"/>
    <w:rsid w:val="00DC458A"/>
    <w:rsid w:val="00DC45A6"/>
    <w:rsid w:val="00DC4675"/>
    <w:rsid w:val="00DC4676"/>
    <w:rsid w:val="00DC4693"/>
    <w:rsid w:val="00DC479F"/>
    <w:rsid w:val="00DC4A0A"/>
    <w:rsid w:val="00DC4A3F"/>
    <w:rsid w:val="00DC4B5F"/>
    <w:rsid w:val="00DC4BFB"/>
    <w:rsid w:val="00DC4C52"/>
    <w:rsid w:val="00DC4D6B"/>
    <w:rsid w:val="00DC4E5A"/>
    <w:rsid w:val="00DC4F39"/>
    <w:rsid w:val="00DC4F76"/>
    <w:rsid w:val="00DC4FA5"/>
    <w:rsid w:val="00DC4FAD"/>
    <w:rsid w:val="00DC506E"/>
    <w:rsid w:val="00DC5083"/>
    <w:rsid w:val="00DC52D2"/>
    <w:rsid w:val="00DC52FB"/>
    <w:rsid w:val="00DC5310"/>
    <w:rsid w:val="00DC5349"/>
    <w:rsid w:val="00DC53B4"/>
    <w:rsid w:val="00DC5415"/>
    <w:rsid w:val="00DC5458"/>
    <w:rsid w:val="00DC5484"/>
    <w:rsid w:val="00DC54A6"/>
    <w:rsid w:val="00DC54CB"/>
    <w:rsid w:val="00DC55E9"/>
    <w:rsid w:val="00DC5666"/>
    <w:rsid w:val="00DC5683"/>
    <w:rsid w:val="00DC5754"/>
    <w:rsid w:val="00DC585A"/>
    <w:rsid w:val="00DC59B3"/>
    <w:rsid w:val="00DC5AAD"/>
    <w:rsid w:val="00DC5AB9"/>
    <w:rsid w:val="00DC5BF4"/>
    <w:rsid w:val="00DC5D10"/>
    <w:rsid w:val="00DC5D46"/>
    <w:rsid w:val="00DC5D74"/>
    <w:rsid w:val="00DC5DC2"/>
    <w:rsid w:val="00DC5F42"/>
    <w:rsid w:val="00DC5F82"/>
    <w:rsid w:val="00DC5FDE"/>
    <w:rsid w:val="00DC6112"/>
    <w:rsid w:val="00DC6173"/>
    <w:rsid w:val="00DC6330"/>
    <w:rsid w:val="00DC63E1"/>
    <w:rsid w:val="00DC644B"/>
    <w:rsid w:val="00DC64C0"/>
    <w:rsid w:val="00DC64F3"/>
    <w:rsid w:val="00DC657B"/>
    <w:rsid w:val="00DC6605"/>
    <w:rsid w:val="00DC66D4"/>
    <w:rsid w:val="00DC6804"/>
    <w:rsid w:val="00DC68EE"/>
    <w:rsid w:val="00DC6908"/>
    <w:rsid w:val="00DC699A"/>
    <w:rsid w:val="00DC6A59"/>
    <w:rsid w:val="00DC6A63"/>
    <w:rsid w:val="00DC6AC0"/>
    <w:rsid w:val="00DC6BAF"/>
    <w:rsid w:val="00DC6C1B"/>
    <w:rsid w:val="00DC6C53"/>
    <w:rsid w:val="00DC6C69"/>
    <w:rsid w:val="00DC6C91"/>
    <w:rsid w:val="00DC6D18"/>
    <w:rsid w:val="00DC6E13"/>
    <w:rsid w:val="00DC6E3A"/>
    <w:rsid w:val="00DC6E3D"/>
    <w:rsid w:val="00DC6E4D"/>
    <w:rsid w:val="00DC6E69"/>
    <w:rsid w:val="00DC6F9D"/>
    <w:rsid w:val="00DC70D9"/>
    <w:rsid w:val="00DC7112"/>
    <w:rsid w:val="00DC7173"/>
    <w:rsid w:val="00DC7187"/>
    <w:rsid w:val="00DC71DB"/>
    <w:rsid w:val="00DC7288"/>
    <w:rsid w:val="00DC7293"/>
    <w:rsid w:val="00DC72BF"/>
    <w:rsid w:val="00DC73A7"/>
    <w:rsid w:val="00DC73F4"/>
    <w:rsid w:val="00DC7410"/>
    <w:rsid w:val="00DC748E"/>
    <w:rsid w:val="00DC74C7"/>
    <w:rsid w:val="00DC74EA"/>
    <w:rsid w:val="00DC7650"/>
    <w:rsid w:val="00DC779D"/>
    <w:rsid w:val="00DC782F"/>
    <w:rsid w:val="00DC789F"/>
    <w:rsid w:val="00DC78AB"/>
    <w:rsid w:val="00DC78E0"/>
    <w:rsid w:val="00DC7925"/>
    <w:rsid w:val="00DC793C"/>
    <w:rsid w:val="00DC7A19"/>
    <w:rsid w:val="00DC7A93"/>
    <w:rsid w:val="00DC7ACD"/>
    <w:rsid w:val="00DC7B48"/>
    <w:rsid w:val="00DC7B93"/>
    <w:rsid w:val="00DC7BAA"/>
    <w:rsid w:val="00DC7BF8"/>
    <w:rsid w:val="00DC7C26"/>
    <w:rsid w:val="00DC7C96"/>
    <w:rsid w:val="00DC7CC8"/>
    <w:rsid w:val="00DC7D39"/>
    <w:rsid w:val="00DC7D8F"/>
    <w:rsid w:val="00DC7F1D"/>
    <w:rsid w:val="00DC7F2F"/>
    <w:rsid w:val="00DC7FB5"/>
    <w:rsid w:val="00DD00D7"/>
    <w:rsid w:val="00DD01AB"/>
    <w:rsid w:val="00DD025B"/>
    <w:rsid w:val="00DD02BC"/>
    <w:rsid w:val="00DD0306"/>
    <w:rsid w:val="00DD038A"/>
    <w:rsid w:val="00DD03F2"/>
    <w:rsid w:val="00DD04D4"/>
    <w:rsid w:val="00DD0551"/>
    <w:rsid w:val="00DD0567"/>
    <w:rsid w:val="00DD0584"/>
    <w:rsid w:val="00DD064C"/>
    <w:rsid w:val="00DD0652"/>
    <w:rsid w:val="00DD0669"/>
    <w:rsid w:val="00DD06C1"/>
    <w:rsid w:val="00DD06F4"/>
    <w:rsid w:val="00DD07B0"/>
    <w:rsid w:val="00DD087F"/>
    <w:rsid w:val="00DD08AD"/>
    <w:rsid w:val="00DD08C0"/>
    <w:rsid w:val="00DD08FE"/>
    <w:rsid w:val="00DD097B"/>
    <w:rsid w:val="00DD0998"/>
    <w:rsid w:val="00DD09BD"/>
    <w:rsid w:val="00DD0A27"/>
    <w:rsid w:val="00DD0B1D"/>
    <w:rsid w:val="00DD0D13"/>
    <w:rsid w:val="00DD0DAB"/>
    <w:rsid w:val="00DD0DCD"/>
    <w:rsid w:val="00DD0F43"/>
    <w:rsid w:val="00DD0FB9"/>
    <w:rsid w:val="00DD10DD"/>
    <w:rsid w:val="00DD113C"/>
    <w:rsid w:val="00DD1277"/>
    <w:rsid w:val="00DD127C"/>
    <w:rsid w:val="00DD14A4"/>
    <w:rsid w:val="00DD14E8"/>
    <w:rsid w:val="00DD15F8"/>
    <w:rsid w:val="00DD16D8"/>
    <w:rsid w:val="00DD16DD"/>
    <w:rsid w:val="00DD170F"/>
    <w:rsid w:val="00DD175E"/>
    <w:rsid w:val="00DD1797"/>
    <w:rsid w:val="00DD17C7"/>
    <w:rsid w:val="00DD18B7"/>
    <w:rsid w:val="00DD18D3"/>
    <w:rsid w:val="00DD198C"/>
    <w:rsid w:val="00DD19F9"/>
    <w:rsid w:val="00DD1BA7"/>
    <w:rsid w:val="00DD1C43"/>
    <w:rsid w:val="00DD1C6C"/>
    <w:rsid w:val="00DD1CB3"/>
    <w:rsid w:val="00DD1CB8"/>
    <w:rsid w:val="00DD1D0D"/>
    <w:rsid w:val="00DD1DB4"/>
    <w:rsid w:val="00DD1DF3"/>
    <w:rsid w:val="00DD1FE1"/>
    <w:rsid w:val="00DD2066"/>
    <w:rsid w:val="00DD213F"/>
    <w:rsid w:val="00DD2184"/>
    <w:rsid w:val="00DD21B1"/>
    <w:rsid w:val="00DD21F4"/>
    <w:rsid w:val="00DD22D9"/>
    <w:rsid w:val="00DD2388"/>
    <w:rsid w:val="00DD23D2"/>
    <w:rsid w:val="00DD248E"/>
    <w:rsid w:val="00DD2684"/>
    <w:rsid w:val="00DD26C7"/>
    <w:rsid w:val="00DD2729"/>
    <w:rsid w:val="00DD27DD"/>
    <w:rsid w:val="00DD2905"/>
    <w:rsid w:val="00DD2976"/>
    <w:rsid w:val="00DD2992"/>
    <w:rsid w:val="00DD29F8"/>
    <w:rsid w:val="00DD2AAE"/>
    <w:rsid w:val="00DD2B7F"/>
    <w:rsid w:val="00DD2BAA"/>
    <w:rsid w:val="00DD2BD0"/>
    <w:rsid w:val="00DD2BE4"/>
    <w:rsid w:val="00DD2C1C"/>
    <w:rsid w:val="00DD2C3F"/>
    <w:rsid w:val="00DD2CFA"/>
    <w:rsid w:val="00DD2EC5"/>
    <w:rsid w:val="00DD2F2A"/>
    <w:rsid w:val="00DD3118"/>
    <w:rsid w:val="00DD3121"/>
    <w:rsid w:val="00DD31AE"/>
    <w:rsid w:val="00DD3291"/>
    <w:rsid w:val="00DD344F"/>
    <w:rsid w:val="00DD3485"/>
    <w:rsid w:val="00DD348E"/>
    <w:rsid w:val="00DD3566"/>
    <w:rsid w:val="00DD3609"/>
    <w:rsid w:val="00DD3697"/>
    <w:rsid w:val="00DD37B5"/>
    <w:rsid w:val="00DD3834"/>
    <w:rsid w:val="00DD3849"/>
    <w:rsid w:val="00DD389E"/>
    <w:rsid w:val="00DD399A"/>
    <w:rsid w:val="00DD3A1D"/>
    <w:rsid w:val="00DD3AF3"/>
    <w:rsid w:val="00DD3B60"/>
    <w:rsid w:val="00DD3B64"/>
    <w:rsid w:val="00DD3BF6"/>
    <w:rsid w:val="00DD3CD9"/>
    <w:rsid w:val="00DD3DEF"/>
    <w:rsid w:val="00DD3E0E"/>
    <w:rsid w:val="00DD3E37"/>
    <w:rsid w:val="00DD3E70"/>
    <w:rsid w:val="00DD3E7E"/>
    <w:rsid w:val="00DD3EA5"/>
    <w:rsid w:val="00DD3F67"/>
    <w:rsid w:val="00DD3F70"/>
    <w:rsid w:val="00DD4019"/>
    <w:rsid w:val="00DD4141"/>
    <w:rsid w:val="00DD414C"/>
    <w:rsid w:val="00DD415B"/>
    <w:rsid w:val="00DD419F"/>
    <w:rsid w:val="00DD41F4"/>
    <w:rsid w:val="00DD4281"/>
    <w:rsid w:val="00DD42DB"/>
    <w:rsid w:val="00DD435D"/>
    <w:rsid w:val="00DD4601"/>
    <w:rsid w:val="00DD4776"/>
    <w:rsid w:val="00DD4791"/>
    <w:rsid w:val="00DD47A1"/>
    <w:rsid w:val="00DD4811"/>
    <w:rsid w:val="00DD487A"/>
    <w:rsid w:val="00DD487B"/>
    <w:rsid w:val="00DD4881"/>
    <w:rsid w:val="00DD4945"/>
    <w:rsid w:val="00DD4998"/>
    <w:rsid w:val="00DD4A98"/>
    <w:rsid w:val="00DD4BE7"/>
    <w:rsid w:val="00DD4C1A"/>
    <w:rsid w:val="00DD4D05"/>
    <w:rsid w:val="00DD4D61"/>
    <w:rsid w:val="00DD4D6D"/>
    <w:rsid w:val="00DD4D9C"/>
    <w:rsid w:val="00DD4DBC"/>
    <w:rsid w:val="00DD4E54"/>
    <w:rsid w:val="00DD4EB1"/>
    <w:rsid w:val="00DD4F19"/>
    <w:rsid w:val="00DD4F58"/>
    <w:rsid w:val="00DD4FCA"/>
    <w:rsid w:val="00DD4FD4"/>
    <w:rsid w:val="00DD5203"/>
    <w:rsid w:val="00DD524C"/>
    <w:rsid w:val="00DD5361"/>
    <w:rsid w:val="00DD5371"/>
    <w:rsid w:val="00DD537B"/>
    <w:rsid w:val="00DD53D6"/>
    <w:rsid w:val="00DD53F9"/>
    <w:rsid w:val="00DD5420"/>
    <w:rsid w:val="00DD5444"/>
    <w:rsid w:val="00DD54EA"/>
    <w:rsid w:val="00DD551E"/>
    <w:rsid w:val="00DD560C"/>
    <w:rsid w:val="00DD562E"/>
    <w:rsid w:val="00DD565D"/>
    <w:rsid w:val="00DD567C"/>
    <w:rsid w:val="00DD5686"/>
    <w:rsid w:val="00DD5794"/>
    <w:rsid w:val="00DD57E9"/>
    <w:rsid w:val="00DD5899"/>
    <w:rsid w:val="00DD5921"/>
    <w:rsid w:val="00DD5984"/>
    <w:rsid w:val="00DD5993"/>
    <w:rsid w:val="00DD59D8"/>
    <w:rsid w:val="00DD5A93"/>
    <w:rsid w:val="00DD5AA7"/>
    <w:rsid w:val="00DD5B35"/>
    <w:rsid w:val="00DD5BD4"/>
    <w:rsid w:val="00DD5C36"/>
    <w:rsid w:val="00DD5CB8"/>
    <w:rsid w:val="00DD5CCC"/>
    <w:rsid w:val="00DD5CE5"/>
    <w:rsid w:val="00DD5D4A"/>
    <w:rsid w:val="00DD5DAC"/>
    <w:rsid w:val="00DD5E6C"/>
    <w:rsid w:val="00DD5E6D"/>
    <w:rsid w:val="00DD5EA1"/>
    <w:rsid w:val="00DD5EB5"/>
    <w:rsid w:val="00DD5FDA"/>
    <w:rsid w:val="00DD5FF7"/>
    <w:rsid w:val="00DD6017"/>
    <w:rsid w:val="00DD604C"/>
    <w:rsid w:val="00DD604F"/>
    <w:rsid w:val="00DD60BD"/>
    <w:rsid w:val="00DD611D"/>
    <w:rsid w:val="00DD63D1"/>
    <w:rsid w:val="00DD643F"/>
    <w:rsid w:val="00DD646E"/>
    <w:rsid w:val="00DD6542"/>
    <w:rsid w:val="00DD65A5"/>
    <w:rsid w:val="00DD65B2"/>
    <w:rsid w:val="00DD66A1"/>
    <w:rsid w:val="00DD66AF"/>
    <w:rsid w:val="00DD66EF"/>
    <w:rsid w:val="00DD67FE"/>
    <w:rsid w:val="00DD699C"/>
    <w:rsid w:val="00DD6A18"/>
    <w:rsid w:val="00DD6A48"/>
    <w:rsid w:val="00DD6A4B"/>
    <w:rsid w:val="00DD6A59"/>
    <w:rsid w:val="00DD6A95"/>
    <w:rsid w:val="00DD6B2F"/>
    <w:rsid w:val="00DD6B86"/>
    <w:rsid w:val="00DD6C3B"/>
    <w:rsid w:val="00DD6C55"/>
    <w:rsid w:val="00DD6C66"/>
    <w:rsid w:val="00DD6CDF"/>
    <w:rsid w:val="00DD6CF8"/>
    <w:rsid w:val="00DD6D7D"/>
    <w:rsid w:val="00DD6E61"/>
    <w:rsid w:val="00DD6FA9"/>
    <w:rsid w:val="00DD71A8"/>
    <w:rsid w:val="00DD71BC"/>
    <w:rsid w:val="00DD71D1"/>
    <w:rsid w:val="00DD72DB"/>
    <w:rsid w:val="00DD7364"/>
    <w:rsid w:val="00DD7373"/>
    <w:rsid w:val="00DD7399"/>
    <w:rsid w:val="00DD7422"/>
    <w:rsid w:val="00DD743E"/>
    <w:rsid w:val="00DD744D"/>
    <w:rsid w:val="00DD746D"/>
    <w:rsid w:val="00DD74C4"/>
    <w:rsid w:val="00DD75B8"/>
    <w:rsid w:val="00DD7654"/>
    <w:rsid w:val="00DD7781"/>
    <w:rsid w:val="00DD7839"/>
    <w:rsid w:val="00DD785A"/>
    <w:rsid w:val="00DD7928"/>
    <w:rsid w:val="00DD796B"/>
    <w:rsid w:val="00DD7A3C"/>
    <w:rsid w:val="00DD7A3F"/>
    <w:rsid w:val="00DD7A56"/>
    <w:rsid w:val="00DD7B51"/>
    <w:rsid w:val="00DD7C15"/>
    <w:rsid w:val="00DD7D16"/>
    <w:rsid w:val="00DD7D31"/>
    <w:rsid w:val="00DD7D9F"/>
    <w:rsid w:val="00DD7DB6"/>
    <w:rsid w:val="00DD7DC1"/>
    <w:rsid w:val="00DD7DFC"/>
    <w:rsid w:val="00DD7E1B"/>
    <w:rsid w:val="00DD7E97"/>
    <w:rsid w:val="00DD7ED1"/>
    <w:rsid w:val="00DD7F3D"/>
    <w:rsid w:val="00DE00A8"/>
    <w:rsid w:val="00DE00AA"/>
    <w:rsid w:val="00DE00C1"/>
    <w:rsid w:val="00DE0172"/>
    <w:rsid w:val="00DE0301"/>
    <w:rsid w:val="00DE0381"/>
    <w:rsid w:val="00DE03A1"/>
    <w:rsid w:val="00DE03A4"/>
    <w:rsid w:val="00DE03B6"/>
    <w:rsid w:val="00DE0477"/>
    <w:rsid w:val="00DE04C0"/>
    <w:rsid w:val="00DE04E2"/>
    <w:rsid w:val="00DE0589"/>
    <w:rsid w:val="00DE0640"/>
    <w:rsid w:val="00DE069F"/>
    <w:rsid w:val="00DE073E"/>
    <w:rsid w:val="00DE0854"/>
    <w:rsid w:val="00DE08D5"/>
    <w:rsid w:val="00DE09E3"/>
    <w:rsid w:val="00DE0A6A"/>
    <w:rsid w:val="00DE0AFB"/>
    <w:rsid w:val="00DE0BE2"/>
    <w:rsid w:val="00DE0C0C"/>
    <w:rsid w:val="00DE0EC9"/>
    <w:rsid w:val="00DE10BF"/>
    <w:rsid w:val="00DE10FA"/>
    <w:rsid w:val="00DE110A"/>
    <w:rsid w:val="00DE1113"/>
    <w:rsid w:val="00DE1197"/>
    <w:rsid w:val="00DE124E"/>
    <w:rsid w:val="00DE1367"/>
    <w:rsid w:val="00DE15A1"/>
    <w:rsid w:val="00DE15FE"/>
    <w:rsid w:val="00DE1642"/>
    <w:rsid w:val="00DE1674"/>
    <w:rsid w:val="00DE179F"/>
    <w:rsid w:val="00DE17D0"/>
    <w:rsid w:val="00DE17DD"/>
    <w:rsid w:val="00DE184A"/>
    <w:rsid w:val="00DE1906"/>
    <w:rsid w:val="00DE1928"/>
    <w:rsid w:val="00DE19C2"/>
    <w:rsid w:val="00DE19DA"/>
    <w:rsid w:val="00DE19E2"/>
    <w:rsid w:val="00DE1A1A"/>
    <w:rsid w:val="00DE1A71"/>
    <w:rsid w:val="00DE1B9F"/>
    <w:rsid w:val="00DE1BA7"/>
    <w:rsid w:val="00DE1BD9"/>
    <w:rsid w:val="00DE1D14"/>
    <w:rsid w:val="00DE1D1C"/>
    <w:rsid w:val="00DE1DAA"/>
    <w:rsid w:val="00DE1DE6"/>
    <w:rsid w:val="00DE1DF3"/>
    <w:rsid w:val="00DE1E8C"/>
    <w:rsid w:val="00DE1EA7"/>
    <w:rsid w:val="00DE1F06"/>
    <w:rsid w:val="00DE2040"/>
    <w:rsid w:val="00DE20D2"/>
    <w:rsid w:val="00DE20F7"/>
    <w:rsid w:val="00DE2104"/>
    <w:rsid w:val="00DE2163"/>
    <w:rsid w:val="00DE21D7"/>
    <w:rsid w:val="00DE222D"/>
    <w:rsid w:val="00DE2242"/>
    <w:rsid w:val="00DE22B9"/>
    <w:rsid w:val="00DE22F8"/>
    <w:rsid w:val="00DE2302"/>
    <w:rsid w:val="00DE232D"/>
    <w:rsid w:val="00DE23F7"/>
    <w:rsid w:val="00DE2409"/>
    <w:rsid w:val="00DE241F"/>
    <w:rsid w:val="00DE2432"/>
    <w:rsid w:val="00DE243E"/>
    <w:rsid w:val="00DE2448"/>
    <w:rsid w:val="00DE24D0"/>
    <w:rsid w:val="00DE256F"/>
    <w:rsid w:val="00DE2733"/>
    <w:rsid w:val="00DE2778"/>
    <w:rsid w:val="00DE27E7"/>
    <w:rsid w:val="00DE28D9"/>
    <w:rsid w:val="00DE291C"/>
    <w:rsid w:val="00DE2A42"/>
    <w:rsid w:val="00DE2A72"/>
    <w:rsid w:val="00DE2A9E"/>
    <w:rsid w:val="00DE2B31"/>
    <w:rsid w:val="00DE2B33"/>
    <w:rsid w:val="00DE2E1A"/>
    <w:rsid w:val="00DE2E36"/>
    <w:rsid w:val="00DE2E3A"/>
    <w:rsid w:val="00DE2E75"/>
    <w:rsid w:val="00DE2F26"/>
    <w:rsid w:val="00DE2FA7"/>
    <w:rsid w:val="00DE3089"/>
    <w:rsid w:val="00DE30DF"/>
    <w:rsid w:val="00DE317F"/>
    <w:rsid w:val="00DE31A7"/>
    <w:rsid w:val="00DE32F1"/>
    <w:rsid w:val="00DE334C"/>
    <w:rsid w:val="00DE33BE"/>
    <w:rsid w:val="00DE33F4"/>
    <w:rsid w:val="00DE3693"/>
    <w:rsid w:val="00DE379C"/>
    <w:rsid w:val="00DE3807"/>
    <w:rsid w:val="00DE382A"/>
    <w:rsid w:val="00DE3892"/>
    <w:rsid w:val="00DE3953"/>
    <w:rsid w:val="00DE39BE"/>
    <w:rsid w:val="00DE39C5"/>
    <w:rsid w:val="00DE3B97"/>
    <w:rsid w:val="00DE3B9C"/>
    <w:rsid w:val="00DE3BB6"/>
    <w:rsid w:val="00DE3C29"/>
    <w:rsid w:val="00DE3C39"/>
    <w:rsid w:val="00DE3CAF"/>
    <w:rsid w:val="00DE3D08"/>
    <w:rsid w:val="00DE3DE7"/>
    <w:rsid w:val="00DE3E1C"/>
    <w:rsid w:val="00DE3E36"/>
    <w:rsid w:val="00DE3E4D"/>
    <w:rsid w:val="00DE3EC4"/>
    <w:rsid w:val="00DE3F39"/>
    <w:rsid w:val="00DE3F75"/>
    <w:rsid w:val="00DE3F99"/>
    <w:rsid w:val="00DE3FDD"/>
    <w:rsid w:val="00DE40BF"/>
    <w:rsid w:val="00DE41C5"/>
    <w:rsid w:val="00DE41F1"/>
    <w:rsid w:val="00DE4225"/>
    <w:rsid w:val="00DE429D"/>
    <w:rsid w:val="00DE42D7"/>
    <w:rsid w:val="00DE43B4"/>
    <w:rsid w:val="00DE4536"/>
    <w:rsid w:val="00DE45B8"/>
    <w:rsid w:val="00DE45C8"/>
    <w:rsid w:val="00DE464D"/>
    <w:rsid w:val="00DE4678"/>
    <w:rsid w:val="00DE46B0"/>
    <w:rsid w:val="00DE47CA"/>
    <w:rsid w:val="00DE4823"/>
    <w:rsid w:val="00DE4848"/>
    <w:rsid w:val="00DE485C"/>
    <w:rsid w:val="00DE49B9"/>
    <w:rsid w:val="00DE4B43"/>
    <w:rsid w:val="00DE4BD7"/>
    <w:rsid w:val="00DE4D48"/>
    <w:rsid w:val="00DE4EB9"/>
    <w:rsid w:val="00DE4F03"/>
    <w:rsid w:val="00DE5040"/>
    <w:rsid w:val="00DE5075"/>
    <w:rsid w:val="00DE507D"/>
    <w:rsid w:val="00DE5097"/>
    <w:rsid w:val="00DE50CD"/>
    <w:rsid w:val="00DE515A"/>
    <w:rsid w:val="00DE51A6"/>
    <w:rsid w:val="00DE52AF"/>
    <w:rsid w:val="00DE52D1"/>
    <w:rsid w:val="00DE52D6"/>
    <w:rsid w:val="00DE52DF"/>
    <w:rsid w:val="00DE536E"/>
    <w:rsid w:val="00DE5382"/>
    <w:rsid w:val="00DE53F2"/>
    <w:rsid w:val="00DE54CD"/>
    <w:rsid w:val="00DE54E9"/>
    <w:rsid w:val="00DE5526"/>
    <w:rsid w:val="00DE5529"/>
    <w:rsid w:val="00DE5532"/>
    <w:rsid w:val="00DE554D"/>
    <w:rsid w:val="00DE56D8"/>
    <w:rsid w:val="00DE570A"/>
    <w:rsid w:val="00DE5741"/>
    <w:rsid w:val="00DE5767"/>
    <w:rsid w:val="00DE57C2"/>
    <w:rsid w:val="00DE5906"/>
    <w:rsid w:val="00DE5D3D"/>
    <w:rsid w:val="00DE5EFC"/>
    <w:rsid w:val="00DE5F0A"/>
    <w:rsid w:val="00DE5F5C"/>
    <w:rsid w:val="00DE5FBA"/>
    <w:rsid w:val="00DE6062"/>
    <w:rsid w:val="00DE619D"/>
    <w:rsid w:val="00DE61E4"/>
    <w:rsid w:val="00DE6310"/>
    <w:rsid w:val="00DE63C6"/>
    <w:rsid w:val="00DE63F9"/>
    <w:rsid w:val="00DE6408"/>
    <w:rsid w:val="00DE646A"/>
    <w:rsid w:val="00DE6494"/>
    <w:rsid w:val="00DE64F2"/>
    <w:rsid w:val="00DE65A1"/>
    <w:rsid w:val="00DE65AA"/>
    <w:rsid w:val="00DE6622"/>
    <w:rsid w:val="00DE66F3"/>
    <w:rsid w:val="00DE677E"/>
    <w:rsid w:val="00DE67E9"/>
    <w:rsid w:val="00DE6816"/>
    <w:rsid w:val="00DE69DC"/>
    <w:rsid w:val="00DE69E5"/>
    <w:rsid w:val="00DE69F6"/>
    <w:rsid w:val="00DE6B23"/>
    <w:rsid w:val="00DE6BA3"/>
    <w:rsid w:val="00DE6C4C"/>
    <w:rsid w:val="00DE6CC8"/>
    <w:rsid w:val="00DE6CD2"/>
    <w:rsid w:val="00DE6DC9"/>
    <w:rsid w:val="00DE6E5C"/>
    <w:rsid w:val="00DE6F26"/>
    <w:rsid w:val="00DE6FC2"/>
    <w:rsid w:val="00DE6FEC"/>
    <w:rsid w:val="00DE719B"/>
    <w:rsid w:val="00DE719D"/>
    <w:rsid w:val="00DE71E5"/>
    <w:rsid w:val="00DE7296"/>
    <w:rsid w:val="00DE72E9"/>
    <w:rsid w:val="00DE754F"/>
    <w:rsid w:val="00DE76D2"/>
    <w:rsid w:val="00DE77C6"/>
    <w:rsid w:val="00DE7872"/>
    <w:rsid w:val="00DE79E1"/>
    <w:rsid w:val="00DE7A0C"/>
    <w:rsid w:val="00DE7A17"/>
    <w:rsid w:val="00DE7A19"/>
    <w:rsid w:val="00DE7A68"/>
    <w:rsid w:val="00DE7BA0"/>
    <w:rsid w:val="00DE7C10"/>
    <w:rsid w:val="00DE7C95"/>
    <w:rsid w:val="00DE7CB8"/>
    <w:rsid w:val="00DE7D17"/>
    <w:rsid w:val="00DE7DDE"/>
    <w:rsid w:val="00DE7DE2"/>
    <w:rsid w:val="00DE7FAE"/>
    <w:rsid w:val="00DF0064"/>
    <w:rsid w:val="00DF0245"/>
    <w:rsid w:val="00DF02D6"/>
    <w:rsid w:val="00DF02D7"/>
    <w:rsid w:val="00DF031A"/>
    <w:rsid w:val="00DF0381"/>
    <w:rsid w:val="00DF03B8"/>
    <w:rsid w:val="00DF0609"/>
    <w:rsid w:val="00DF062E"/>
    <w:rsid w:val="00DF0637"/>
    <w:rsid w:val="00DF06E0"/>
    <w:rsid w:val="00DF0B54"/>
    <w:rsid w:val="00DF0B59"/>
    <w:rsid w:val="00DF0B67"/>
    <w:rsid w:val="00DF0BEC"/>
    <w:rsid w:val="00DF0DAC"/>
    <w:rsid w:val="00DF0F17"/>
    <w:rsid w:val="00DF0F92"/>
    <w:rsid w:val="00DF1011"/>
    <w:rsid w:val="00DF10E1"/>
    <w:rsid w:val="00DF1243"/>
    <w:rsid w:val="00DF1250"/>
    <w:rsid w:val="00DF139D"/>
    <w:rsid w:val="00DF13D2"/>
    <w:rsid w:val="00DF13DE"/>
    <w:rsid w:val="00DF14A9"/>
    <w:rsid w:val="00DF15F9"/>
    <w:rsid w:val="00DF172D"/>
    <w:rsid w:val="00DF1869"/>
    <w:rsid w:val="00DF18EA"/>
    <w:rsid w:val="00DF190B"/>
    <w:rsid w:val="00DF19A5"/>
    <w:rsid w:val="00DF1B28"/>
    <w:rsid w:val="00DF1B36"/>
    <w:rsid w:val="00DF1BC9"/>
    <w:rsid w:val="00DF1C03"/>
    <w:rsid w:val="00DF1C2A"/>
    <w:rsid w:val="00DF1C60"/>
    <w:rsid w:val="00DF1C65"/>
    <w:rsid w:val="00DF1C7D"/>
    <w:rsid w:val="00DF1C97"/>
    <w:rsid w:val="00DF1DB0"/>
    <w:rsid w:val="00DF1DE3"/>
    <w:rsid w:val="00DF1E2D"/>
    <w:rsid w:val="00DF1E85"/>
    <w:rsid w:val="00DF1F80"/>
    <w:rsid w:val="00DF1F82"/>
    <w:rsid w:val="00DF1FD5"/>
    <w:rsid w:val="00DF2118"/>
    <w:rsid w:val="00DF219F"/>
    <w:rsid w:val="00DF21CD"/>
    <w:rsid w:val="00DF2340"/>
    <w:rsid w:val="00DF235B"/>
    <w:rsid w:val="00DF2397"/>
    <w:rsid w:val="00DF2463"/>
    <w:rsid w:val="00DF2492"/>
    <w:rsid w:val="00DF24D1"/>
    <w:rsid w:val="00DF265D"/>
    <w:rsid w:val="00DF2673"/>
    <w:rsid w:val="00DF2689"/>
    <w:rsid w:val="00DF26ED"/>
    <w:rsid w:val="00DF26F6"/>
    <w:rsid w:val="00DF272C"/>
    <w:rsid w:val="00DF27BF"/>
    <w:rsid w:val="00DF2819"/>
    <w:rsid w:val="00DF2965"/>
    <w:rsid w:val="00DF2968"/>
    <w:rsid w:val="00DF296F"/>
    <w:rsid w:val="00DF2979"/>
    <w:rsid w:val="00DF29FD"/>
    <w:rsid w:val="00DF2B19"/>
    <w:rsid w:val="00DF2BFE"/>
    <w:rsid w:val="00DF2D60"/>
    <w:rsid w:val="00DF2E4E"/>
    <w:rsid w:val="00DF2F46"/>
    <w:rsid w:val="00DF2FA6"/>
    <w:rsid w:val="00DF30B6"/>
    <w:rsid w:val="00DF3121"/>
    <w:rsid w:val="00DF31AB"/>
    <w:rsid w:val="00DF320A"/>
    <w:rsid w:val="00DF335A"/>
    <w:rsid w:val="00DF33BF"/>
    <w:rsid w:val="00DF33DD"/>
    <w:rsid w:val="00DF3535"/>
    <w:rsid w:val="00DF359E"/>
    <w:rsid w:val="00DF35D1"/>
    <w:rsid w:val="00DF3677"/>
    <w:rsid w:val="00DF375F"/>
    <w:rsid w:val="00DF37AA"/>
    <w:rsid w:val="00DF38C4"/>
    <w:rsid w:val="00DF3921"/>
    <w:rsid w:val="00DF39A9"/>
    <w:rsid w:val="00DF3A77"/>
    <w:rsid w:val="00DF3A9D"/>
    <w:rsid w:val="00DF3C59"/>
    <w:rsid w:val="00DF3CE9"/>
    <w:rsid w:val="00DF3D36"/>
    <w:rsid w:val="00DF3D70"/>
    <w:rsid w:val="00DF404C"/>
    <w:rsid w:val="00DF4068"/>
    <w:rsid w:val="00DF4084"/>
    <w:rsid w:val="00DF4088"/>
    <w:rsid w:val="00DF41AF"/>
    <w:rsid w:val="00DF429F"/>
    <w:rsid w:val="00DF440F"/>
    <w:rsid w:val="00DF45C6"/>
    <w:rsid w:val="00DF46CC"/>
    <w:rsid w:val="00DF4743"/>
    <w:rsid w:val="00DF4772"/>
    <w:rsid w:val="00DF47A3"/>
    <w:rsid w:val="00DF47E7"/>
    <w:rsid w:val="00DF47F4"/>
    <w:rsid w:val="00DF4820"/>
    <w:rsid w:val="00DF48DE"/>
    <w:rsid w:val="00DF49AB"/>
    <w:rsid w:val="00DF49EE"/>
    <w:rsid w:val="00DF4A04"/>
    <w:rsid w:val="00DF4A15"/>
    <w:rsid w:val="00DF4A22"/>
    <w:rsid w:val="00DF4AF2"/>
    <w:rsid w:val="00DF4B73"/>
    <w:rsid w:val="00DF4D0D"/>
    <w:rsid w:val="00DF4D6E"/>
    <w:rsid w:val="00DF4D9D"/>
    <w:rsid w:val="00DF4DA0"/>
    <w:rsid w:val="00DF4E6E"/>
    <w:rsid w:val="00DF4E89"/>
    <w:rsid w:val="00DF4F0A"/>
    <w:rsid w:val="00DF506A"/>
    <w:rsid w:val="00DF50DF"/>
    <w:rsid w:val="00DF50FB"/>
    <w:rsid w:val="00DF5104"/>
    <w:rsid w:val="00DF5105"/>
    <w:rsid w:val="00DF5256"/>
    <w:rsid w:val="00DF5304"/>
    <w:rsid w:val="00DF539E"/>
    <w:rsid w:val="00DF53EC"/>
    <w:rsid w:val="00DF5461"/>
    <w:rsid w:val="00DF54BC"/>
    <w:rsid w:val="00DF54BF"/>
    <w:rsid w:val="00DF54E6"/>
    <w:rsid w:val="00DF5529"/>
    <w:rsid w:val="00DF5544"/>
    <w:rsid w:val="00DF555E"/>
    <w:rsid w:val="00DF5697"/>
    <w:rsid w:val="00DF574A"/>
    <w:rsid w:val="00DF57FA"/>
    <w:rsid w:val="00DF5881"/>
    <w:rsid w:val="00DF58E2"/>
    <w:rsid w:val="00DF599F"/>
    <w:rsid w:val="00DF5A10"/>
    <w:rsid w:val="00DF5A21"/>
    <w:rsid w:val="00DF5A2C"/>
    <w:rsid w:val="00DF5D89"/>
    <w:rsid w:val="00DF5D96"/>
    <w:rsid w:val="00DF5E7A"/>
    <w:rsid w:val="00DF5F10"/>
    <w:rsid w:val="00DF5FF5"/>
    <w:rsid w:val="00DF5FFF"/>
    <w:rsid w:val="00DF607A"/>
    <w:rsid w:val="00DF6096"/>
    <w:rsid w:val="00DF60CC"/>
    <w:rsid w:val="00DF6152"/>
    <w:rsid w:val="00DF6199"/>
    <w:rsid w:val="00DF6283"/>
    <w:rsid w:val="00DF62B4"/>
    <w:rsid w:val="00DF630E"/>
    <w:rsid w:val="00DF6339"/>
    <w:rsid w:val="00DF63DD"/>
    <w:rsid w:val="00DF64C6"/>
    <w:rsid w:val="00DF6514"/>
    <w:rsid w:val="00DF65DC"/>
    <w:rsid w:val="00DF673B"/>
    <w:rsid w:val="00DF67B2"/>
    <w:rsid w:val="00DF67C9"/>
    <w:rsid w:val="00DF68E7"/>
    <w:rsid w:val="00DF6A2F"/>
    <w:rsid w:val="00DF6ADF"/>
    <w:rsid w:val="00DF6C4F"/>
    <w:rsid w:val="00DF6E95"/>
    <w:rsid w:val="00DF6ED9"/>
    <w:rsid w:val="00DF6F23"/>
    <w:rsid w:val="00DF6FF8"/>
    <w:rsid w:val="00DF701F"/>
    <w:rsid w:val="00DF7037"/>
    <w:rsid w:val="00DF7138"/>
    <w:rsid w:val="00DF7193"/>
    <w:rsid w:val="00DF72F6"/>
    <w:rsid w:val="00DF7390"/>
    <w:rsid w:val="00DF73B1"/>
    <w:rsid w:val="00DF747C"/>
    <w:rsid w:val="00DF749C"/>
    <w:rsid w:val="00DF759F"/>
    <w:rsid w:val="00DF75AD"/>
    <w:rsid w:val="00DF75F4"/>
    <w:rsid w:val="00DF7639"/>
    <w:rsid w:val="00DF7655"/>
    <w:rsid w:val="00DF7683"/>
    <w:rsid w:val="00DF768E"/>
    <w:rsid w:val="00DF76BF"/>
    <w:rsid w:val="00DF7775"/>
    <w:rsid w:val="00DF781C"/>
    <w:rsid w:val="00DF7846"/>
    <w:rsid w:val="00DF798E"/>
    <w:rsid w:val="00DF7A5F"/>
    <w:rsid w:val="00DF7A7F"/>
    <w:rsid w:val="00DF7A8F"/>
    <w:rsid w:val="00DF7AAA"/>
    <w:rsid w:val="00DF7B73"/>
    <w:rsid w:val="00DF7BB1"/>
    <w:rsid w:val="00DF7BF8"/>
    <w:rsid w:val="00DF7BFD"/>
    <w:rsid w:val="00DF7D7A"/>
    <w:rsid w:val="00DF7E0E"/>
    <w:rsid w:val="00DF7E14"/>
    <w:rsid w:val="00DF7E73"/>
    <w:rsid w:val="00DF7EA7"/>
    <w:rsid w:val="00DF7FD6"/>
    <w:rsid w:val="00DF7FDB"/>
    <w:rsid w:val="00DF7FF8"/>
    <w:rsid w:val="00E00107"/>
    <w:rsid w:val="00E00136"/>
    <w:rsid w:val="00E0013E"/>
    <w:rsid w:val="00E00186"/>
    <w:rsid w:val="00E001E2"/>
    <w:rsid w:val="00E00204"/>
    <w:rsid w:val="00E0035D"/>
    <w:rsid w:val="00E00385"/>
    <w:rsid w:val="00E00450"/>
    <w:rsid w:val="00E00490"/>
    <w:rsid w:val="00E004F2"/>
    <w:rsid w:val="00E004FA"/>
    <w:rsid w:val="00E00564"/>
    <w:rsid w:val="00E00611"/>
    <w:rsid w:val="00E006CB"/>
    <w:rsid w:val="00E007E9"/>
    <w:rsid w:val="00E00953"/>
    <w:rsid w:val="00E00983"/>
    <w:rsid w:val="00E00A41"/>
    <w:rsid w:val="00E00AC4"/>
    <w:rsid w:val="00E00AC7"/>
    <w:rsid w:val="00E00AF4"/>
    <w:rsid w:val="00E00B63"/>
    <w:rsid w:val="00E00C80"/>
    <w:rsid w:val="00E00D27"/>
    <w:rsid w:val="00E00D65"/>
    <w:rsid w:val="00E01003"/>
    <w:rsid w:val="00E010BB"/>
    <w:rsid w:val="00E01113"/>
    <w:rsid w:val="00E01126"/>
    <w:rsid w:val="00E011EF"/>
    <w:rsid w:val="00E0126F"/>
    <w:rsid w:val="00E0127D"/>
    <w:rsid w:val="00E012BD"/>
    <w:rsid w:val="00E0131F"/>
    <w:rsid w:val="00E01403"/>
    <w:rsid w:val="00E016F7"/>
    <w:rsid w:val="00E01720"/>
    <w:rsid w:val="00E0174E"/>
    <w:rsid w:val="00E017B5"/>
    <w:rsid w:val="00E017CE"/>
    <w:rsid w:val="00E0182C"/>
    <w:rsid w:val="00E0185A"/>
    <w:rsid w:val="00E018DF"/>
    <w:rsid w:val="00E0192C"/>
    <w:rsid w:val="00E01A19"/>
    <w:rsid w:val="00E01A59"/>
    <w:rsid w:val="00E01AC9"/>
    <w:rsid w:val="00E01AF7"/>
    <w:rsid w:val="00E01B1D"/>
    <w:rsid w:val="00E01BDF"/>
    <w:rsid w:val="00E01C1C"/>
    <w:rsid w:val="00E01CBC"/>
    <w:rsid w:val="00E01CF4"/>
    <w:rsid w:val="00E01DDE"/>
    <w:rsid w:val="00E01E09"/>
    <w:rsid w:val="00E01E5A"/>
    <w:rsid w:val="00E01E80"/>
    <w:rsid w:val="00E01F91"/>
    <w:rsid w:val="00E0202A"/>
    <w:rsid w:val="00E02031"/>
    <w:rsid w:val="00E021A0"/>
    <w:rsid w:val="00E021B6"/>
    <w:rsid w:val="00E021EB"/>
    <w:rsid w:val="00E021FC"/>
    <w:rsid w:val="00E02218"/>
    <w:rsid w:val="00E0224A"/>
    <w:rsid w:val="00E02252"/>
    <w:rsid w:val="00E022C4"/>
    <w:rsid w:val="00E022ED"/>
    <w:rsid w:val="00E0240D"/>
    <w:rsid w:val="00E02462"/>
    <w:rsid w:val="00E02499"/>
    <w:rsid w:val="00E024D1"/>
    <w:rsid w:val="00E024DC"/>
    <w:rsid w:val="00E02541"/>
    <w:rsid w:val="00E02589"/>
    <w:rsid w:val="00E025F6"/>
    <w:rsid w:val="00E0260A"/>
    <w:rsid w:val="00E0264C"/>
    <w:rsid w:val="00E027C8"/>
    <w:rsid w:val="00E02828"/>
    <w:rsid w:val="00E02894"/>
    <w:rsid w:val="00E028E5"/>
    <w:rsid w:val="00E0291A"/>
    <w:rsid w:val="00E02951"/>
    <w:rsid w:val="00E02AF5"/>
    <w:rsid w:val="00E02B10"/>
    <w:rsid w:val="00E02B58"/>
    <w:rsid w:val="00E02B94"/>
    <w:rsid w:val="00E02BAE"/>
    <w:rsid w:val="00E02C1B"/>
    <w:rsid w:val="00E02D6A"/>
    <w:rsid w:val="00E02D94"/>
    <w:rsid w:val="00E02DC7"/>
    <w:rsid w:val="00E02E53"/>
    <w:rsid w:val="00E02E62"/>
    <w:rsid w:val="00E02ECA"/>
    <w:rsid w:val="00E02F23"/>
    <w:rsid w:val="00E03027"/>
    <w:rsid w:val="00E03040"/>
    <w:rsid w:val="00E0306F"/>
    <w:rsid w:val="00E030C0"/>
    <w:rsid w:val="00E03161"/>
    <w:rsid w:val="00E0317B"/>
    <w:rsid w:val="00E03200"/>
    <w:rsid w:val="00E032F3"/>
    <w:rsid w:val="00E03310"/>
    <w:rsid w:val="00E0335E"/>
    <w:rsid w:val="00E035AA"/>
    <w:rsid w:val="00E035CE"/>
    <w:rsid w:val="00E03629"/>
    <w:rsid w:val="00E037E2"/>
    <w:rsid w:val="00E037F8"/>
    <w:rsid w:val="00E037FE"/>
    <w:rsid w:val="00E03841"/>
    <w:rsid w:val="00E03969"/>
    <w:rsid w:val="00E039BB"/>
    <w:rsid w:val="00E03A03"/>
    <w:rsid w:val="00E03A8B"/>
    <w:rsid w:val="00E03AC7"/>
    <w:rsid w:val="00E03BFC"/>
    <w:rsid w:val="00E03C20"/>
    <w:rsid w:val="00E03CFE"/>
    <w:rsid w:val="00E03D36"/>
    <w:rsid w:val="00E03D63"/>
    <w:rsid w:val="00E03E18"/>
    <w:rsid w:val="00E03E72"/>
    <w:rsid w:val="00E03E7E"/>
    <w:rsid w:val="00E03EB1"/>
    <w:rsid w:val="00E03EB2"/>
    <w:rsid w:val="00E03EE0"/>
    <w:rsid w:val="00E0401C"/>
    <w:rsid w:val="00E0415A"/>
    <w:rsid w:val="00E041B5"/>
    <w:rsid w:val="00E0430E"/>
    <w:rsid w:val="00E0431E"/>
    <w:rsid w:val="00E0432E"/>
    <w:rsid w:val="00E04350"/>
    <w:rsid w:val="00E04486"/>
    <w:rsid w:val="00E0448C"/>
    <w:rsid w:val="00E04503"/>
    <w:rsid w:val="00E045BB"/>
    <w:rsid w:val="00E04614"/>
    <w:rsid w:val="00E04639"/>
    <w:rsid w:val="00E0463D"/>
    <w:rsid w:val="00E04688"/>
    <w:rsid w:val="00E04797"/>
    <w:rsid w:val="00E047BD"/>
    <w:rsid w:val="00E047FD"/>
    <w:rsid w:val="00E04868"/>
    <w:rsid w:val="00E048C0"/>
    <w:rsid w:val="00E0492F"/>
    <w:rsid w:val="00E049F5"/>
    <w:rsid w:val="00E04A2A"/>
    <w:rsid w:val="00E04A94"/>
    <w:rsid w:val="00E04AA0"/>
    <w:rsid w:val="00E04AB6"/>
    <w:rsid w:val="00E04B5D"/>
    <w:rsid w:val="00E04B6E"/>
    <w:rsid w:val="00E04B9E"/>
    <w:rsid w:val="00E04C2D"/>
    <w:rsid w:val="00E04C54"/>
    <w:rsid w:val="00E04D0E"/>
    <w:rsid w:val="00E04DC1"/>
    <w:rsid w:val="00E04DC2"/>
    <w:rsid w:val="00E04DE1"/>
    <w:rsid w:val="00E04DED"/>
    <w:rsid w:val="00E04E41"/>
    <w:rsid w:val="00E04EDF"/>
    <w:rsid w:val="00E0501D"/>
    <w:rsid w:val="00E0529F"/>
    <w:rsid w:val="00E053E1"/>
    <w:rsid w:val="00E053F6"/>
    <w:rsid w:val="00E054D6"/>
    <w:rsid w:val="00E05545"/>
    <w:rsid w:val="00E05564"/>
    <w:rsid w:val="00E05645"/>
    <w:rsid w:val="00E056BD"/>
    <w:rsid w:val="00E057F7"/>
    <w:rsid w:val="00E0588E"/>
    <w:rsid w:val="00E058FD"/>
    <w:rsid w:val="00E05901"/>
    <w:rsid w:val="00E059A7"/>
    <w:rsid w:val="00E05A70"/>
    <w:rsid w:val="00E05A78"/>
    <w:rsid w:val="00E05C2C"/>
    <w:rsid w:val="00E05C48"/>
    <w:rsid w:val="00E05CA0"/>
    <w:rsid w:val="00E05CE2"/>
    <w:rsid w:val="00E05DC6"/>
    <w:rsid w:val="00E05EB3"/>
    <w:rsid w:val="00E05FB9"/>
    <w:rsid w:val="00E05FFD"/>
    <w:rsid w:val="00E060B2"/>
    <w:rsid w:val="00E060D5"/>
    <w:rsid w:val="00E06264"/>
    <w:rsid w:val="00E0628A"/>
    <w:rsid w:val="00E06336"/>
    <w:rsid w:val="00E06453"/>
    <w:rsid w:val="00E06456"/>
    <w:rsid w:val="00E0647C"/>
    <w:rsid w:val="00E06602"/>
    <w:rsid w:val="00E06833"/>
    <w:rsid w:val="00E068E3"/>
    <w:rsid w:val="00E0690F"/>
    <w:rsid w:val="00E06991"/>
    <w:rsid w:val="00E069BD"/>
    <w:rsid w:val="00E06A03"/>
    <w:rsid w:val="00E06A54"/>
    <w:rsid w:val="00E06BEA"/>
    <w:rsid w:val="00E06CA6"/>
    <w:rsid w:val="00E06CF1"/>
    <w:rsid w:val="00E06D43"/>
    <w:rsid w:val="00E06D9E"/>
    <w:rsid w:val="00E06F4A"/>
    <w:rsid w:val="00E0704A"/>
    <w:rsid w:val="00E070B2"/>
    <w:rsid w:val="00E0712E"/>
    <w:rsid w:val="00E07157"/>
    <w:rsid w:val="00E0718D"/>
    <w:rsid w:val="00E07275"/>
    <w:rsid w:val="00E07278"/>
    <w:rsid w:val="00E07351"/>
    <w:rsid w:val="00E07352"/>
    <w:rsid w:val="00E07599"/>
    <w:rsid w:val="00E075C8"/>
    <w:rsid w:val="00E075C9"/>
    <w:rsid w:val="00E0760B"/>
    <w:rsid w:val="00E0760F"/>
    <w:rsid w:val="00E0763A"/>
    <w:rsid w:val="00E0764A"/>
    <w:rsid w:val="00E076A7"/>
    <w:rsid w:val="00E07707"/>
    <w:rsid w:val="00E07714"/>
    <w:rsid w:val="00E077E3"/>
    <w:rsid w:val="00E07842"/>
    <w:rsid w:val="00E07B22"/>
    <w:rsid w:val="00E07B5A"/>
    <w:rsid w:val="00E07B6B"/>
    <w:rsid w:val="00E07B85"/>
    <w:rsid w:val="00E07D4A"/>
    <w:rsid w:val="00E07D6A"/>
    <w:rsid w:val="00E07DB3"/>
    <w:rsid w:val="00E07E79"/>
    <w:rsid w:val="00E07EA2"/>
    <w:rsid w:val="00E07EC5"/>
    <w:rsid w:val="00E07EED"/>
    <w:rsid w:val="00E07EF6"/>
    <w:rsid w:val="00E07F23"/>
    <w:rsid w:val="00E07F25"/>
    <w:rsid w:val="00E07FBA"/>
    <w:rsid w:val="00E10127"/>
    <w:rsid w:val="00E10141"/>
    <w:rsid w:val="00E1018F"/>
    <w:rsid w:val="00E10232"/>
    <w:rsid w:val="00E1025D"/>
    <w:rsid w:val="00E1028B"/>
    <w:rsid w:val="00E102E5"/>
    <w:rsid w:val="00E10332"/>
    <w:rsid w:val="00E1040F"/>
    <w:rsid w:val="00E1048A"/>
    <w:rsid w:val="00E104B9"/>
    <w:rsid w:val="00E104F1"/>
    <w:rsid w:val="00E10549"/>
    <w:rsid w:val="00E105FA"/>
    <w:rsid w:val="00E1067E"/>
    <w:rsid w:val="00E10690"/>
    <w:rsid w:val="00E10718"/>
    <w:rsid w:val="00E107A0"/>
    <w:rsid w:val="00E107D8"/>
    <w:rsid w:val="00E1081B"/>
    <w:rsid w:val="00E1084F"/>
    <w:rsid w:val="00E10921"/>
    <w:rsid w:val="00E109BA"/>
    <w:rsid w:val="00E10A87"/>
    <w:rsid w:val="00E10AF8"/>
    <w:rsid w:val="00E10B4F"/>
    <w:rsid w:val="00E10C18"/>
    <w:rsid w:val="00E10C2B"/>
    <w:rsid w:val="00E10C53"/>
    <w:rsid w:val="00E10C9A"/>
    <w:rsid w:val="00E10CE7"/>
    <w:rsid w:val="00E10D39"/>
    <w:rsid w:val="00E10D46"/>
    <w:rsid w:val="00E10D69"/>
    <w:rsid w:val="00E10DBE"/>
    <w:rsid w:val="00E10E7F"/>
    <w:rsid w:val="00E10F03"/>
    <w:rsid w:val="00E10F04"/>
    <w:rsid w:val="00E10F4C"/>
    <w:rsid w:val="00E10F52"/>
    <w:rsid w:val="00E10FC8"/>
    <w:rsid w:val="00E1101C"/>
    <w:rsid w:val="00E110CF"/>
    <w:rsid w:val="00E1129F"/>
    <w:rsid w:val="00E113B0"/>
    <w:rsid w:val="00E113E3"/>
    <w:rsid w:val="00E11420"/>
    <w:rsid w:val="00E11453"/>
    <w:rsid w:val="00E1152B"/>
    <w:rsid w:val="00E1157C"/>
    <w:rsid w:val="00E11597"/>
    <w:rsid w:val="00E11642"/>
    <w:rsid w:val="00E116B8"/>
    <w:rsid w:val="00E116D1"/>
    <w:rsid w:val="00E116F4"/>
    <w:rsid w:val="00E117CB"/>
    <w:rsid w:val="00E1181E"/>
    <w:rsid w:val="00E11827"/>
    <w:rsid w:val="00E11990"/>
    <w:rsid w:val="00E119C7"/>
    <w:rsid w:val="00E11AC2"/>
    <w:rsid w:val="00E11AE5"/>
    <w:rsid w:val="00E11AED"/>
    <w:rsid w:val="00E11B18"/>
    <w:rsid w:val="00E11BB4"/>
    <w:rsid w:val="00E11C68"/>
    <w:rsid w:val="00E11CC1"/>
    <w:rsid w:val="00E11CE7"/>
    <w:rsid w:val="00E11D22"/>
    <w:rsid w:val="00E11D7B"/>
    <w:rsid w:val="00E11DB2"/>
    <w:rsid w:val="00E11E39"/>
    <w:rsid w:val="00E11E54"/>
    <w:rsid w:val="00E11E56"/>
    <w:rsid w:val="00E11EAB"/>
    <w:rsid w:val="00E11F11"/>
    <w:rsid w:val="00E11F4C"/>
    <w:rsid w:val="00E11F52"/>
    <w:rsid w:val="00E11F9D"/>
    <w:rsid w:val="00E120BF"/>
    <w:rsid w:val="00E120D6"/>
    <w:rsid w:val="00E1216B"/>
    <w:rsid w:val="00E12193"/>
    <w:rsid w:val="00E12297"/>
    <w:rsid w:val="00E12429"/>
    <w:rsid w:val="00E124A3"/>
    <w:rsid w:val="00E124BE"/>
    <w:rsid w:val="00E124EB"/>
    <w:rsid w:val="00E12512"/>
    <w:rsid w:val="00E1251C"/>
    <w:rsid w:val="00E125A8"/>
    <w:rsid w:val="00E12716"/>
    <w:rsid w:val="00E12768"/>
    <w:rsid w:val="00E127C1"/>
    <w:rsid w:val="00E127F8"/>
    <w:rsid w:val="00E1289D"/>
    <w:rsid w:val="00E128E3"/>
    <w:rsid w:val="00E12959"/>
    <w:rsid w:val="00E12A3E"/>
    <w:rsid w:val="00E12ACE"/>
    <w:rsid w:val="00E12AD7"/>
    <w:rsid w:val="00E12BD7"/>
    <w:rsid w:val="00E12DBD"/>
    <w:rsid w:val="00E12DD3"/>
    <w:rsid w:val="00E12DE6"/>
    <w:rsid w:val="00E12DEA"/>
    <w:rsid w:val="00E12DEB"/>
    <w:rsid w:val="00E12E45"/>
    <w:rsid w:val="00E12E4F"/>
    <w:rsid w:val="00E12E78"/>
    <w:rsid w:val="00E12EE6"/>
    <w:rsid w:val="00E12F67"/>
    <w:rsid w:val="00E12F7B"/>
    <w:rsid w:val="00E12F83"/>
    <w:rsid w:val="00E12FB0"/>
    <w:rsid w:val="00E13162"/>
    <w:rsid w:val="00E131B4"/>
    <w:rsid w:val="00E131F7"/>
    <w:rsid w:val="00E13404"/>
    <w:rsid w:val="00E1348C"/>
    <w:rsid w:val="00E13490"/>
    <w:rsid w:val="00E134BC"/>
    <w:rsid w:val="00E134DB"/>
    <w:rsid w:val="00E13598"/>
    <w:rsid w:val="00E135F6"/>
    <w:rsid w:val="00E13620"/>
    <w:rsid w:val="00E1363C"/>
    <w:rsid w:val="00E136D3"/>
    <w:rsid w:val="00E13717"/>
    <w:rsid w:val="00E13984"/>
    <w:rsid w:val="00E139FE"/>
    <w:rsid w:val="00E13A06"/>
    <w:rsid w:val="00E13A70"/>
    <w:rsid w:val="00E13AD7"/>
    <w:rsid w:val="00E13BFE"/>
    <w:rsid w:val="00E13CEF"/>
    <w:rsid w:val="00E13D11"/>
    <w:rsid w:val="00E13D3C"/>
    <w:rsid w:val="00E13D96"/>
    <w:rsid w:val="00E13E60"/>
    <w:rsid w:val="00E13E6E"/>
    <w:rsid w:val="00E13F69"/>
    <w:rsid w:val="00E13FC5"/>
    <w:rsid w:val="00E13FE6"/>
    <w:rsid w:val="00E1403D"/>
    <w:rsid w:val="00E1418D"/>
    <w:rsid w:val="00E14209"/>
    <w:rsid w:val="00E14287"/>
    <w:rsid w:val="00E143AE"/>
    <w:rsid w:val="00E14408"/>
    <w:rsid w:val="00E1442C"/>
    <w:rsid w:val="00E14515"/>
    <w:rsid w:val="00E14516"/>
    <w:rsid w:val="00E14592"/>
    <w:rsid w:val="00E145F8"/>
    <w:rsid w:val="00E14716"/>
    <w:rsid w:val="00E14724"/>
    <w:rsid w:val="00E1485D"/>
    <w:rsid w:val="00E14986"/>
    <w:rsid w:val="00E149EB"/>
    <w:rsid w:val="00E14ADD"/>
    <w:rsid w:val="00E14AFF"/>
    <w:rsid w:val="00E14B04"/>
    <w:rsid w:val="00E14B88"/>
    <w:rsid w:val="00E14BA0"/>
    <w:rsid w:val="00E14BBD"/>
    <w:rsid w:val="00E14D19"/>
    <w:rsid w:val="00E14DDB"/>
    <w:rsid w:val="00E14DEB"/>
    <w:rsid w:val="00E14E9B"/>
    <w:rsid w:val="00E14ED2"/>
    <w:rsid w:val="00E14F52"/>
    <w:rsid w:val="00E14F54"/>
    <w:rsid w:val="00E14FDF"/>
    <w:rsid w:val="00E15035"/>
    <w:rsid w:val="00E15123"/>
    <w:rsid w:val="00E15279"/>
    <w:rsid w:val="00E152D9"/>
    <w:rsid w:val="00E15580"/>
    <w:rsid w:val="00E156FC"/>
    <w:rsid w:val="00E15770"/>
    <w:rsid w:val="00E15842"/>
    <w:rsid w:val="00E15886"/>
    <w:rsid w:val="00E15959"/>
    <w:rsid w:val="00E159DE"/>
    <w:rsid w:val="00E159F2"/>
    <w:rsid w:val="00E15AA2"/>
    <w:rsid w:val="00E15AEF"/>
    <w:rsid w:val="00E15B3A"/>
    <w:rsid w:val="00E15B9D"/>
    <w:rsid w:val="00E15BF7"/>
    <w:rsid w:val="00E15CD8"/>
    <w:rsid w:val="00E15CD9"/>
    <w:rsid w:val="00E15D32"/>
    <w:rsid w:val="00E15DDD"/>
    <w:rsid w:val="00E15E61"/>
    <w:rsid w:val="00E15E84"/>
    <w:rsid w:val="00E15F06"/>
    <w:rsid w:val="00E15F28"/>
    <w:rsid w:val="00E15F52"/>
    <w:rsid w:val="00E15FDA"/>
    <w:rsid w:val="00E15FF4"/>
    <w:rsid w:val="00E16014"/>
    <w:rsid w:val="00E1604F"/>
    <w:rsid w:val="00E160AE"/>
    <w:rsid w:val="00E160DA"/>
    <w:rsid w:val="00E160F8"/>
    <w:rsid w:val="00E1613C"/>
    <w:rsid w:val="00E161CD"/>
    <w:rsid w:val="00E161CE"/>
    <w:rsid w:val="00E16291"/>
    <w:rsid w:val="00E162B9"/>
    <w:rsid w:val="00E16370"/>
    <w:rsid w:val="00E163A2"/>
    <w:rsid w:val="00E163BE"/>
    <w:rsid w:val="00E163F7"/>
    <w:rsid w:val="00E16436"/>
    <w:rsid w:val="00E164EF"/>
    <w:rsid w:val="00E1653D"/>
    <w:rsid w:val="00E1654F"/>
    <w:rsid w:val="00E165D9"/>
    <w:rsid w:val="00E1660C"/>
    <w:rsid w:val="00E16637"/>
    <w:rsid w:val="00E1663B"/>
    <w:rsid w:val="00E16681"/>
    <w:rsid w:val="00E1668D"/>
    <w:rsid w:val="00E166A1"/>
    <w:rsid w:val="00E166C7"/>
    <w:rsid w:val="00E167AA"/>
    <w:rsid w:val="00E167AE"/>
    <w:rsid w:val="00E167BE"/>
    <w:rsid w:val="00E167C3"/>
    <w:rsid w:val="00E167F4"/>
    <w:rsid w:val="00E1688C"/>
    <w:rsid w:val="00E169E8"/>
    <w:rsid w:val="00E16A00"/>
    <w:rsid w:val="00E16A4B"/>
    <w:rsid w:val="00E16A50"/>
    <w:rsid w:val="00E16A68"/>
    <w:rsid w:val="00E16AB0"/>
    <w:rsid w:val="00E16B53"/>
    <w:rsid w:val="00E16B89"/>
    <w:rsid w:val="00E16D0D"/>
    <w:rsid w:val="00E16D92"/>
    <w:rsid w:val="00E16DAC"/>
    <w:rsid w:val="00E16DE7"/>
    <w:rsid w:val="00E16DF6"/>
    <w:rsid w:val="00E16DF8"/>
    <w:rsid w:val="00E16E04"/>
    <w:rsid w:val="00E16ED0"/>
    <w:rsid w:val="00E16EEE"/>
    <w:rsid w:val="00E16F5E"/>
    <w:rsid w:val="00E1704D"/>
    <w:rsid w:val="00E1705C"/>
    <w:rsid w:val="00E170FE"/>
    <w:rsid w:val="00E1715E"/>
    <w:rsid w:val="00E1726B"/>
    <w:rsid w:val="00E172D4"/>
    <w:rsid w:val="00E172DE"/>
    <w:rsid w:val="00E17301"/>
    <w:rsid w:val="00E17304"/>
    <w:rsid w:val="00E1739F"/>
    <w:rsid w:val="00E17409"/>
    <w:rsid w:val="00E17437"/>
    <w:rsid w:val="00E17458"/>
    <w:rsid w:val="00E17468"/>
    <w:rsid w:val="00E174A8"/>
    <w:rsid w:val="00E17507"/>
    <w:rsid w:val="00E1765A"/>
    <w:rsid w:val="00E1767E"/>
    <w:rsid w:val="00E17683"/>
    <w:rsid w:val="00E17772"/>
    <w:rsid w:val="00E177DD"/>
    <w:rsid w:val="00E177DE"/>
    <w:rsid w:val="00E17918"/>
    <w:rsid w:val="00E1792A"/>
    <w:rsid w:val="00E1793C"/>
    <w:rsid w:val="00E179A3"/>
    <w:rsid w:val="00E179A7"/>
    <w:rsid w:val="00E17BA7"/>
    <w:rsid w:val="00E17BC8"/>
    <w:rsid w:val="00E17C18"/>
    <w:rsid w:val="00E17D17"/>
    <w:rsid w:val="00E17D8B"/>
    <w:rsid w:val="00E17DC6"/>
    <w:rsid w:val="00E17DF6"/>
    <w:rsid w:val="00E17E7B"/>
    <w:rsid w:val="00E17E97"/>
    <w:rsid w:val="00E17F8C"/>
    <w:rsid w:val="00E17FE7"/>
    <w:rsid w:val="00E20061"/>
    <w:rsid w:val="00E200B5"/>
    <w:rsid w:val="00E20111"/>
    <w:rsid w:val="00E20166"/>
    <w:rsid w:val="00E201C4"/>
    <w:rsid w:val="00E201DC"/>
    <w:rsid w:val="00E20245"/>
    <w:rsid w:val="00E20335"/>
    <w:rsid w:val="00E2042C"/>
    <w:rsid w:val="00E20443"/>
    <w:rsid w:val="00E20451"/>
    <w:rsid w:val="00E204F8"/>
    <w:rsid w:val="00E20513"/>
    <w:rsid w:val="00E20515"/>
    <w:rsid w:val="00E2057E"/>
    <w:rsid w:val="00E20615"/>
    <w:rsid w:val="00E20665"/>
    <w:rsid w:val="00E2079C"/>
    <w:rsid w:val="00E2089C"/>
    <w:rsid w:val="00E208B6"/>
    <w:rsid w:val="00E2099F"/>
    <w:rsid w:val="00E209BD"/>
    <w:rsid w:val="00E20A49"/>
    <w:rsid w:val="00E20A4F"/>
    <w:rsid w:val="00E20A6C"/>
    <w:rsid w:val="00E20B2F"/>
    <w:rsid w:val="00E20C9E"/>
    <w:rsid w:val="00E20CB6"/>
    <w:rsid w:val="00E20CCA"/>
    <w:rsid w:val="00E20DF2"/>
    <w:rsid w:val="00E20E08"/>
    <w:rsid w:val="00E20ECB"/>
    <w:rsid w:val="00E2106A"/>
    <w:rsid w:val="00E21084"/>
    <w:rsid w:val="00E211EA"/>
    <w:rsid w:val="00E2131A"/>
    <w:rsid w:val="00E2138B"/>
    <w:rsid w:val="00E2139B"/>
    <w:rsid w:val="00E213C8"/>
    <w:rsid w:val="00E213DC"/>
    <w:rsid w:val="00E2141F"/>
    <w:rsid w:val="00E21439"/>
    <w:rsid w:val="00E21464"/>
    <w:rsid w:val="00E2148C"/>
    <w:rsid w:val="00E214C0"/>
    <w:rsid w:val="00E214D7"/>
    <w:rsid w:val="00E214FC"/>
    <w:rsid w:val="00E21554"/>
    <w:rsid w:val="00E2155D"/>
    <w:rsid w:val="00E216A0"/>
    <w:rsid w:val="00E216D3"/>
    <w:rsid w:val="00E21712"/>
    <w:rsid w:val="00E21758"/>
    <w:rsid w:val="00E21796"/>
    <w:rsid w:val="00E21806"/>
    <w:rsid w:val="00E2187E"/>
    <w:rsid w:val="00E218E4"/>
    <w:rsid w:val="00E2192E"/>
    <w:rsid w:val="00E2193C"/>
    <w:rsid w:val="00E21A31"/>
    <w:rsid w:val="00E21A4A"/>
    <w:rsid w:val="00E21A70"/>
    <w:rsid w:val="00E21A80"/>
    <w:rsid w:val="00E21A88"/>
    <w:rsid w:val="00E21ACE"/>
    <w:rsid w:val="00E21B69"/>
    <w:rsid w:val="00E21BC3"/>
    <w:rsid w:val="00E21D6F"/>
    <w:rsid w:val="00E21D70"/>
    <w:rsid w:val="00E21E0A"/>
    <w:rsid w:val="00E21F8E"/>
    <w:rsid w:val="00E21FB1"/>
    <w:rsid w:val="00E2209E"/>
    <w:rsid w:val="00E2211C"/>
    <w:rsid w:val="00E2218E"/>
    <w:rsid w:val="00E22527"/>
    <w:rsid w:val="00E22582"/>
    <w:rsid w:val="00E225BB"/>
    <w:rsid w:val="00E225BE"/>
    <w:rsid w:val="00E22781"/>
    <w:rsid w:val="00E227C8"/>
    <w:rsid w:val="00E22917"/>
    <w:rsid w:val="00E2296D"/>
    <w:rsid w:val="00E229ED"/>
    <w:rsid w:val="00E22AEB"/>
    <w:rsid w:val="00E22B0F"/>
    <w:rsid w:val="00E22B8C"/>
    <w:rsid w:val="00E22C2A"/>
    <w:rsid w:val="00E22C97"/>
    <w:rsid w:val="00E22CB1"/>
    <w:rsid w:val="00E22D72"/>
    <w:rsid w:val="00E22E36"/>
    <w:rsid w:val="00E22FB1"/>
    <w:rsid w:val="00E22FD8"/>
    <w:rsid w:val="00E22FFB"/>
    <w:rsid w:val="00E23090"/>
    <w:rsid w:val="00E230B4"/>
    <w:rsid w:val="00E23104"/>
    <w:rsid w:val="00E23139"/>
    <w:rsid w:val="00E231AF"/>
    <w:rsid w:val="00E231DB"/>
    <w:rsid w:val="00E23228"/>
    <w:rsid w:val="00E23497"/>
    <w:rsid w:val="00E234CB"/>
    <w:rsid w:val="00E235A4"/>
    <w:rsid w:val="00E23655"/>
    <w:rsid w:val="00E23688"/>
    <w:rsid w:val="00E2377C"/>
    <w:rsid w:val="00E237F8"/>
    <w:rsid w:val="00E23800"/>
    <w:rsid w:val="00E23896"/>
    <w:rsid w:val="00E23976"/>
    <w:rsid w:val="00E23A54"/>
    <w:rsid w:val="00E23A6A"/>
    <w:rsid w:val="00E23B04"/>
    <w:rsid w:val="00E23B72"/>
    <w:rsid w:val="00E23C5B"/>
    <w:rsid w:val="00E23C8C"/>
    <w:rsid w:val="00E23D30"/>
    <w:rsid w:val="00E23D3F"/>
    <w:rsid w:val="00E23DCF"/>
    <w:rsid w:val="00E23E4B"/>
    <w:rsid w:val="00E240EF"/>
    <w:rsid w:val="00E241BA"/>
    <w:rsid w:val="00E242C6"/>
    <w:rsid w:val="00E243DC"/>
    <w:rsid w:val="00E244B4"/>
    <w:rsid w:val="00E244B6"/>
    <w:rsid w:val="00E2453B"/>
    <w:rsid w:val="00E24543"/>
    <w:rsid w:val="00E2458A"/>
    <w:rsid w:val="00E2458D"/>
    <w:rsid w:val="00E2462C"/>
    <w:rsid w:val="00E24701"/>
    <w:rsid w:val="00E2478E"/>
    <w:rsid w:val="00E247BB"/>
    <w:rsid w:val="00E2489F"/>
    <w:rsid w:val="00E24919"/>
    <w:rsid w:val="00E24A0D"/>
    <w:rsid w:val="00E24A97"/>
    <w:rsid w:val="00E24BB0"/>
    <w:rsid w:val="00E24D0B"/>
    <w:rsid w:val="00E24D54"/>
    <w:rsid w:val="00E24D72"/>
    <w:rsid w:val="00E24D81"/>
    <w:rsid w:val="00E24DE8"/>
    <w:rsid w:val="00E24E1F"/>
    <w:rsid w:val="00E24E37"/>
    <w:rsid w:val="00E24F7D"/>
    <w:rsid w:val="00E250C1"/>
    <w:rsid w:val="00E25129"/>
    <w:rsid w:val="00E25204"/>
    <w:rsid w:val="00E25307"/>
    <w:rsid w:val="00E2539C"/>
    <w:rsid w:val="00E254B3"/>
    <w:rsid w:val="00E2553C"/>
    <w:rsid w:val="00E255DE"/>
    <w:rsid w:val="00E255E7"/>
    <w:rsid w:val="00E256E4"/>
    <w:rsid w:val="00E25705"/>
    <w:rsid w:val="00E25875"/>
    <w:rsid w:val="00E259F2"/>
    <w:rsid w:val="00E25AB7"/>
    <w:rsid w:val="00E25B2B"/>
    <w:rsid w:val="00E25B91"/>
    <w:rsid w:val="00E25E1C"/>
    <w:rsid w:val="00E25ED7"/>
    <w:rsid w:val="00E25F01"/>
    <w:rsid w:val="00E25F4D"/>
    <w:rsid w:val="00E25FE8"/>
    <w:rsid w:val="00E2607E"/>
    <w:rsid w:val="00E2609E"/>
    <w:rsid w:val="00E2611E"/>
    <w:rsid w:val="00E26136"/>
    <w:rsid w:val="00E26249"/>
    <w:rsid w:val="00E2637D"/>
    <w:rsid w:val="00E26453"/>
    <w:rsid w:val="00E26471"/>
    <w:rsid w:val="00E264AB"/>
    <w:rsid w:val="00E264CC"/>
    <w:rsid w:val="00E2651F"/>
    <w:rsid w:val="00E26540"/>
    <w:rsid w:val="00E26585"/>
    <w:rsid w:val="00E26596"/>
    <w:rsid w:val="00E26637"/>
    <w:rsid w:val="00E2669D"/>
    <w:rsid w:val="00E266AD"/>
    <w:rsid w:val="00E266C0"/>
    <w:rsid w:val="00E266F7"/>
    <w:rsid w:val="00E2674C"/>
    <w:rsid w:val="00E2677C"/>
    <w:rsid w:val="00E2695F"/>
    <w:rsid w:val="00E269DF"/>
    <w:rsid w:val="00E26AC0"/>
    <w:rsid w:val="00E26C36"/>
    <w:rsid w:val="00E26DD6"/>
    <w:rsid w:val="00E26E35"/>
    <w:rsid w:val="00E26E3A"/>
    <w:rsid w:val="00E26E83"/>
    <w:rsid w:val="00E26E8B"/>
    <w:rsid w:val="00E2703C"/>
    <w:rsid w:val="00E27096"/>
    <w:rsid w:val="00E2711A"/>
    <w:rsid w:val="00E2715E"/>
    <w:rsid w:val="00E271C0"/>
    <w:rsid w:val="00E27265"/>
    <w:rsid w:val="00E27278"/>
    <w:rsid w:val="00E272F2"/>
    <w:rsid w:val="00E2733A"/>
    <w:rsid w:val="00E27430"/>
    <w:rsid w:val="00E274A2"/>
    <w:rsid w:val="00E27509"/>
    <w:rsid w:val="00E27593"/>
    <w:rsid w:val="00E276A8"/>
    <w:rsid w:val="00E2771C"/>
    <w:rsid w:val="00E27781"/>
    <w:rsid w:val="00E2782E"/>
    <w:rsid w:val="00E27A4C"/>
    <w:rsid w:val="00E27C54"/>
    <w:rsid w:val="00E27C56"/>
    <w:rsid w:val="00E27E04"/>
    <w:rsid w:val="00E27E67"/>
    <w:rsid w:val="00E27FB1"/>
    <w:rsid w:val="00E300B4"/>
    <w:rsid w:val="00E300DE"/>
    <w:rsid w:val="00E30174"/>
    <w:rsid w:val="00E30192"/>
    <w:rsid w:val="00E30213"/>
    <w:rsid w:val="00E302BE"/>
    <w:rsid w:val="00E30356"/>
    <w:rsid w:val="00E303C7"/>
    <w:rsid w:val="00E30497"/>
    <w:rsid w:val="00E30588"/>
    <w:rsid w:val="00E30598"/>
    <w:rsid w:val="00E306C2"/>
    <w:rsid w:val="00E306F4"/>
    <w:rsid w:val="00E30741"/>
    <w:rsid w:val="00E3076F"/>
    <w:rsid w:val="00E307FC"/>
    <w:rsid w:val="00E308FC"/>
    <w:rsid w:val="00E30A76"/>
    <w:rsid w:val="00E30A86"/>
    <w:rsid w:val="00E30AA1"/>
    <w:rsid w:val="00E30AE2"/>
    <w:rsid w:val="00E30C0F"/>
    <w:rsid w:val="00E30D45"/>
    <w:rsid w:val="00E30D9D"/>
    <w:rsid w:val="00E30DEF"/>
    <w:rsid w:val="00E30F5B"/>
    <w:rsid w:val="00E31093"/>
    <w:rsid w:val="00E310BE"/>
    <w:rsid w:val="00E31147"/>
    <w:rsid w:val="00E3122E"/>
    <w:rsid w:val="00E3125B"/>
    <w:rsid w:val="00E31289"/>
    <w:rsid w:val="00E31393"/>
    <w:rsid w:val="00E31427"/>
    <w:rsid w:val="00E315A5"/>
    <w:rsid w:val="00E315F9"/>
    <w:rsid w:val="00E3162D"/>
    <w:rsid w:val="00E31640"/>
    <w:rsid w:val="00E3169A"/>
    <w:rsid w:val="00E316B5"/>
    <w:rsid w:val="00E31768"/>
    <w:rsid w:val="00E31815"/>
    <w:rsid w:val="00E3184E"/>
    <w:rsid w:val="00E31A2A"/>
    <w:rsid w:val="00E31B31"/>
    <w:rsid w:val="00E31B54"/>
    <w:rsid w:val="00E31B6B"/>
    <w:rsid w:val="00E31B9A"/>
    <w:rsid w:val="00E31BB1"/>
    <w:rsid w:val="00E31BD2"/>
    <w:rsid w:val="00E31BE4"/>
    <w:rsid w:val="00E31C23"/>
    <w:rsid w:val="00E31CA7"/>
    <w:rsid w:val="00E31D29"/>
    <w:rsid w:val="00E31D66"/>
    <w:rsid w:val="00E31DB3"/>
    <w:rsid w:val="00E31DE0"/>
    <w:rsid w:val="00E31E69"/>
    <w:rsid w:val="00E31E74"/>
    <w:rsid w:val="00E31E7B"/>
    <w:rsid w:val="00E31FE9"/>
    <w:rsid w:val="00E3201B"/>
    <w:rsid w:val="00E3207D"/>
    <w:rsid w:val="00E32098"/>
    <w:rsid w:val="00E32137"/>
    <w:rsid w:val="00E3215E"/>
    <w:rsid w:val="00E32183"/>
    <w:rsid w:val="00E32229"/>
    <w:rsid w:val="00E32283"/>
    <w:rsid w:val="00E322C2"/>
    <w:rsid w:val="00E32313"/>
    <w:rsid w:val="00E323EC"/>
    <w:rsid w:val="00E3246F"/>
    <w:rsid w:val="00E325DF"/>
    <w:rsid w:val="00E32622"/>
    <w:rsid w:val="00E32716"/>
    <w:rsid w:val="00E32755"/>
    <w:rsid w:val="00E327F3"/>
    <w:rsid w:val="00E327FE"/>
    <w:rsid w:val="00E32808"/>
    <w:rsid w:val="00E329B9"/>
    <w:rsid w:val="00E32A26"/>
    <w:rsid w:val="00E32B43"/>
    <w:rsid w:val="00E32B9D"/>
    <w:rsid w:val="00E32CBF"/>
    <w:rsid w:val="00E32CEC"/>
    <w:rsid w:val="00E32D2A"/>
    <w:rsid w:val="00E32D6F"/>
    <w:rsid w:val="00E32DD8"/>
    <w:rsid w:val="00E32E59"/>
    <w:rsid w:val="00E32FC6"/>
    <w:rsid w:val="00E32FD4"/>
    <w:rsid w:val="00E33000"/>
    <w:rsid w:val="00E3301E"/>
    <w:rsid w:val="00E33138"/>
    <w:rsid w:val="00E331B9"/>
    <w:rsid w:val="00E33308"/>
    <w:rsid w:val="00E33333"/>
    <w:rsid w:val="00E33377"/>
    <w:rsid w:val="00E33419"/>
    <w:rsid w:val="00E33484"/>
    <w:rsid w:val="00E334BC"/>
    <w:rsid w:val="00E33619"/>
    <w:rsid w:val="00E33627"/>
    <w:rsid w:val="00E33776"/>
    <w:rsid w:val="00E3384C"/>
    <w:rsid w:val="00E33911"/>
    <w:rsid w:val="00E3399E"/>
    <w:rsid w:val="00E33AAB"/>
    <w:rsid w:val="00E33B00"/>
    <w:rsid w:val="00E33B94"/>
    <w:rsid w:val="00E33BB0"/>
    <w:rsid w:val="00E33BB8"/>
    <w:rsid w:val="00E33BDE"/>
    <w:rsid w:val="00E33CC7"/>
    <w:rsid w:val="00E33D3B"/>
    <w:rsid w:val="00E33D57"/>
    <w:rsid w:val="00E33E3C"/>
    <w:rsid w:val="00E33E5F"/>
    <w:rsid w:val="00E33E80"/>
    <w:rsid w:val="00E33F1C"/>
    <w:rsid w:val="00E33FF6"/>
    <w:rsid w:val="00E34004"/>
    <w:rsid w:val="00E340DD"/>
    <w:rsid w:val="00E34117"/>
    <w:rsid w:val="00E34183"/>
    <w:rsid w:val="00E341D7"/>
    <w:rsid w:val="00E341E7"/>
    <w:rsid w:val="00E34257"/>
    <w:rsid w:val="00E342C6"/>
    <w:rsid w:val="00E34409"/>
    <w:rsid w:val="00E3449A"/>
    <w:rsid w:val="00E3461C"/>
    <w:rsid w:val="00E3463B"/>
    <w:rsid w:val="00E349BC"/>
    <w:rsid w:val="00E349DE"/>
    <w:rsid w:val="00E34A14"/>
    <w:rsid w:val="00E34A4C"/>
    <w:rsid w:val="00E34ADD"/>
    <w:rsid w:val="00E34AEF"/>
    <w:rsid w:val="00E34B15"/>
    <w:rsid w:val="00E34B8A"/>
    <w:rsid w:val="00E34C37"/>
    <w:rsid w:val="00E34C7C"/>
    <w:rsid w:val="00E34CFD"/>
    <w:rsid w:val="00E34D68"/>
    <w:rsid w:val="00E34D6D"/>
    <w:rsid w:val="00E34E1C"/>
    <w:rsid w:val="00E34EE2"/>
    <w:rsid w:val="00E34F69"/>
    <w:rsid w:val="00E34F9F"/>
    <w:rsid w:val="00E35170"/>
    <w:rsid w:val="00E3520D"/>
    <w:rsid w:val="00E352C0"/>
    <w:rsid w:val="00E3532E"/>
    <w:rsid w:val="00E35364"/>
    <w:rsid w:val="00E35378"/>
    <w:rsid w:val="00E3544E"/>
    <w:rsid w:val="00E35461"/>
    <w:rsid w:val="00E354A7"/>
    <w:rsid w:val="00E354BF"/>
    <w:rsid w:val="00E35527"/>
    <w:rsid w:val="00E355A4"/>
    <w:rsid w:val="00E355B4"/>
    <w:rsid w:val="00E355C4"/>
    <w:rsid w:val="00E355C6"/>
    <w:rsid w:val="00E355F6"/>
    <w:rsid w:val="00E356D2"/>
    <w:rsid w:val="00E3573B"/>
    <w:rsid w:val="00E35744"/>
    <w:rsid w:val="00E357A5"/>
    <w:rsid w:val="00E357FB"/>
    <w:rsid w:val="00E358AC"/>
    <w:rsid w:val="00E3594F"/>
    <w:rsid w:val="00E359EB"/>
    <w:rsid w:val="00E35AC6"/>
    <w:rsid w:val="00E35B4C"/>
    <w:rsid w:val="00E35BB1"/>
    <w:rsid w:val="00E35BB3"/>
    <w:rsid w:val="00E35C43"/>
    <w:rsid w:val="00E35CA3"/>
    <w:rsid w:val="00E35D1B"/>
    <w:rsid w:val="00E35D40"/>
    <w:rsid w:val="00E35D86"/>
    <w:rsid w:val="00E35E47"/>
    <w:rsid w:val="00E35E54"/>
    <w:rsid w:val="00E35FE4"/>
    <w:rsid w:val="00E36010"/>
    <w:rsid w:val="00E36095"/>
    <w:rsid w:val="00E36106"/>
    <w:rsid w:val="00E3615E"/>
    <w:rsid w:val="00E362DC"/>
    <w:rsid w:val="00E362EA"/>
    <w:rsid w:val="00E363C2"/>
    <w:rsid w:val="00E36433"/>
    <w:rsid w:val="00E36455"/>
    <w:rsid w:val="00E36463"/>
    <w:rsid w:val="00E36473"/>
    <w:rsid w:val="00E3647D"/>
    <w:rsid w:val="00E3650C"/>
    <w:rsid w:val="00E36569"/>
    <w:rsid w:val="00E366B4"/>
    <w:rsid w:val="00E366C5"/>
    <w:rsid w:val="00E366DB"/>
    <w:rsid w:val="00E366ED"/>
    <w:rsid w:val="00E3672F"/>
    <w:rsid w:val="00E3675E"/>
    <w:rsid w:val="00E3683E"/>
    <w:rsid w:val="00E3684F"/>
    <w:rsid w:val="00E369A1"/>
    <w:rsid w:val="00E36ADE"/>
    <w:rsid w:val="00E36B22"/>
    <w:rsid w:val="00E36C54"/>
    <w:rsid w:val="00E36CD4"/>
    <w:rsid w:val="00E36D15"/>
    <w:rsid w:val="00E36D73"/>
    <w:rsid w:val="00E36D94"/>
    <w:rsid w:val="00E36EEF"/>
    <w:rsid w:val="00E36F0B"/>
    <w:rsid w:val="00E36F54"/>
    <w:rsid w:val="00E36F71"/>
    <w:rsid w:val="00E37182"/>
    <w:rsid w:val="00E3718A"/>
    <w:rsid w:val="00E371E6"/>
    <w:rsid w:val="00E372F2"/>
    <w:rsid w:val="00E3738D"/>
    <w:rsid w:val="00E37504"/>
    <w:rsid w:val="00E37524"/>
    <w:rsid w:val="00E3756E"/>
    <w:rsid w:val="00E37607"/>
    <w:rsid w:val="00E37896"/>
    <w:rsid w:val="00E378E1"/>
    <w:rsid w:val="00E3790B"/>
    <w:rsid w:val="00E37918"/>
    <w:rsid w:val="00E37A25"/>
    <w:rsid w:val="00E37AF7"/>
    <w:rsid w:val="00E37D89"/>
    <w:rsid w:val="00E37DB0"/>
    <w:rsid w:val="00E37DCC"/>
    <w:rsid w:val="00E37EBA"/>
    <w:rsid w:val="00E37FF6"/>
    <w:rsid w:val="00E4001C"/>
    <w:rsid w:val="00E40049"/>
    <w:rsid w:val="00E400E0"/>
    <w:rsid w:val="00E400F1"/>
    <w:rsid w:val="00E40109"/>
    <w:rsid w:val="00E40110"/>
    <w:rsid w:val="00E4025D"/>
    <w:rsid w:val="00E4026A"/>
    <w:rsid w:val="00E4034C"/>
    <w:rsid w:val="00E40378"/>
    <w:rsid w:val="00E40406"/>
    <w:rsid w:val="00E40420"/>
    <w:rsid w:val="00E40421"/>
    <w:rsid w:val="00E40426"/>
    <w:rsid w:val="00E404E4"/>
    <w:rsid w:val="00E40540"/>
    <w:rsid w:val="00E40554"/>
    <w:rsid w:val="00E40601"/>
    <w:rsid w:val="00E4063D"/>
    <w:rsid w:val="00E40652"/>
    <w:rsid w:val="00E4069E"/>
    <w:rsid w:val="00E40749"/>
    <w:rsid w:val="00E407C5"/>
    <w:rsid w:val="00E40837"/>
    <w:rsid w:val="00E408F5"/>
    <w:rsid w:val="00E40919"/>
    <w:rsid w:val="00E40972"/>
    <w:rsid w:val="00E40A05"/>
    <w:rsid w:val="00E40AA2"/>
    <w:rsid w:val="00E40B51"/>
    <w:rsid w:val="00E40BA2"/>
    <w:rsid w:val="00E40BAA"/>
    <w:rsid w:val="00E40C02"/>
    <w:rsid w:val="00E40D32"/>
    <w:rsid w:val="00E40D3A"/>
    <w:rsid w:val="00E40E23"/>
    <w:rsid w:val="00E40E50"/>
    <w:rsid w:val="00E40F2E"/>
    <w:rsid w:val="00E41084"/>
    <w:rsid w:val="00E410B2"/>
    <w:rsid w:val="00E41212"/>
    <w:rsid w:val="00E41270"/>
    <w:rsid w:val="00E412E2"/>
    <w:rsid w:val="00E41326"/>
    <w:rsid w:val="00E4134E"/>
    <w:rsid w:val="00E41630"/>
    <w:rsid w:val="00E416C5"/>
    <w:rsid w:val="00E41759"/>
    <w:rsid w:val="00E4189B"/>
    <w:rsid w:val="00E4198A"/>
    <w:rsid w:val="00E41A3A"/>
    <w:rsid w:val="00E41A7E"/>
    <w:rsid w:val="00E41AA8"/>
    <w:rsid w:val="00E41B20"/>
    <w:rsid w:val="00E41C00"/>
    <w:rsid w:val="00E41C49"/>
    <w:rsid w:val="00E41D08"/>
    <w:rsid w:val="00E41DF8"/>
    <w:rsid w:val="00E41E33"/>
    <w:rsid w:val="00E41E62"/>
    <w:rsid w:val="00E41ED3"/>
    <w:rsid w:val="00E41F3C"/>
    <w:rsid w:val="00E41F91"/>
    <w:rsid w:val="00E42063"/>
    <w:rsid w:val="00E42092"/>
    <w:rsid w:val="00E4209E"/>
    <w:rsid w:val="00E4219F"/>
    <w:rsid w:val="00E421C4"/>
    <w:rsid w:val="00E42225"/>
    <w:rsid w:val="00E422B5"/>
    <w:rsid w:val="00E424EA"/>
    <w:rsid w:val="00E425ED"/>
    <w:rsid w:val="00E42640"/>
    <w:rsid w:val="00E42704"/>
    <w:rsid w:val="00E427D0"/>
    <w:rsid w:val="00E427FE"/>
    <w:rsid w:val="00E42818"/>
    <w:rsid w:val="00E42865"/>
    <w:rsid w:val="00E429E1"/>
    <w:rsid w:val="00E429E3"/>
    <w:rsid w:val="00E42B2A"/>
    <w:rsid w:val="00E42B5A"/>
    <w:rsid w:val="00E42B80"/>
    <w:rsid w:val="00E42D2B"/>
    <w:rsid w:val="00E42D5B"/>
    <w:rsid w:val="00E42E16"/>
    <w:rsid w:val="00E42E6E"/>
    <w:rsid w:val="00E42EDC"/>
    <w:rsid w:val="00E43009"/>
    <w:rsid w:val="00E43042"/>
    <w:rsid w:val="00E4306E"/>
    <w:rsid w:val="00E43136"/>
    <w:rsid w:val="00E43146"/>
    <w:rsid w:val="00E43154"/>
    <w:rsid w:val="00E431CF"/>
    <w:rsid w:val="00E43251"/>
    <w:rsid w:val="00E43259"/>
    <w:rsid w:val="00E432D9"/>
    <w:rsid w:val="00E432F5"/>
    <w:rsid w:val="00E43355"/>
    <w:rsid w:val="00E4338E"/>
    <w:rsid w:val="00E4349A"/>
    <w:rsid w:val="00E43524"/>
    <w:rsid w:val="00E43550"/>
    <w:rsid w:val="00E43562"/>
    <w:rsid w:val="00E435C7"/>
    <w:rsid w:val="00E4370C"/>
    <w:rsid w:val="00E437B0"/>
    <w:rsid w:val="00E43930"/>
    <w:rsid w:val="00E4393A"/>
    <w:rsid w:val="00E43A6A"/>
    <w:rsid w:val="00E43A79"/>
    <w:rsid w:val="00E43A7B"/>
    <w:rsid w:val="00E43AB4"/>
    <w:rsid w:val="00E43C1A"/>
    <w:rsid w:val="00E43C50"/>
    <w:rsid w:val="00E43C63"/>
    <w:rsid w:val="00E43C85"/>
    <w:rsid w:val="00E43C8A"/>
    <w:rsid w:val="00E43D1E"/>
    <w:rsid w:val="00E43D66"/>
    <w:rsid w:val="00E43DC2"/>
    <w:rsid w:val="00E440CA"/>
    <w:rsid w:val="00E440FF"/>
    <w:rsid w:val="00E4414F"/>
    <w:rsid w:val="00E44294"/>
    <w:rsid w:val="00E443A3"/>
    <w:rsid w:val="00E443F4"/>
    <w:rsid w:val="00E44474"/>
    <w:rsid w:val="00E4449D"/>
    <w:rsid w:val="00E444F2"/>
    <w:rsid w:val="00E44549"/>
    <w:rsid w:val="00E44561"/>
    <w:rsid w:val="00E44594"/>
    <w:rsid w:val="00E4459E"/>
    <w:rsid w:val="00E445D4"/>
    <w:rsid w:val="00E44651"/>
    <w:rsid w:val="00E447D4"/>
    <w:rsid w:val="00E448B5"/>
    <w:rsid w:val="00E448D7"/>
    <w:rsid w:val="00E44A11"/>
    <w:rsid w:val="00E44A5C"/>
    <w:rsid w:val="00E44A87"/>
    <w:rsid w:val="00E44B5C"/>
    <w:rsid w:val="00E44C00"/>
    <w:rsid w:val="00E44C04"/>
    <w:rsid w:val="00E44CA7"/>
    <w:rsid w:val="00E44CB8"/>
    <w:rsid w:val="00E44CBC"/>
    <w:rsid w:val="00E44CFB"/>
    <w:rsid w:val="00E44E60"/>
    <w:rsid w:val="00E44EF4"/>
    <w:rsid w:val="00E44F29"/>
    <w:rsid w:val="00E44F52"/>
    <w:rsid w:val="00E44FE6"/>
    <w:rsid w:val="00E4521E"/>
    <w:rsid w:val="00E45294"/>
    <w:rsid w:val="00E452BD"/>
    <w:rsid w:val="00E452D6"/>
    <w:rsid w:val="00E45334"/>
    <w:rsid w:val="00E45375"/>
    <w:rsid w:val="00E453C1"/>
    <w:rsid w:val="00E453E1"/>
    <w:rsid w:val="00E455E7"/>
    <w:rsid w:val="00E4561F"/>
    <w:rsid w:val="00E456C0"/>
    <w:rsid w:val="00E456CF"/>
    <w:rsid w:val="00E45732"/>
    <w:rsid w:val="00E45797"/>
    <w:rsid w:val="00E457AE"/>
    <w:rsid w:val="00E4583F"/>
    <w:rsid w:val="00E4586D"/>
    <w:rsid w:val="00E458A2"/>
    <w:rsid w:val="00E458C7"/>
    <w:rsid w:val="00E4595A"/>
    <w:rsid w:val="00E45982"/>
    <w:rsid w:val="00E45A45"/>
    <w:rsid w:val="00E45AE8"/>
    <w:rsid w:val="00E45B71"/>
    <w:rsid w:val="00E45BC3"/>
    <w:rsid w:val="00E45BFE"/>
    <w:rsid w:val="00E45C9A"/>
    <w:rsid w:val="00E45DD8"/>
    <w:rsid w:val="00E45DEC"/>
    <w:rsid w:val="00E45E20"/>
    <w:rsid w:val="00E45E5B"/>
    <w:rsid w:val="00E45EE1"/>
    <w:rsid w:val="00E45F32"/>
    <w:rsid w:val="00E45F35"/>
    <w:rsid w:val="00E45F41"/>
    <w:rsid w:val="00E45F49"/>
    <w:rsid w:val="00E4600E"/>
    <w:rsid w:val="00E4602F"/>
    <w:rsid w:val="00E46045"/>
    <w:rsid w:val="00E4608D"/>
    <w:rsid w:val="00E46107"/>
    <w:rsid w:val="00E461D0"/>
    <w:rsid w:val="00E461E3"/>
    <w:rsid w:val="00E46236"/>
    <w:rsid w:val="00E46386"/>
    <w:rsid w:val="00E46389"/>
    <w:rsid w:val="00E46431"/>
    <w:rsid w:val="00E46463"/>
    <w:rsid w:val="00E464CF"/>
    <w:rsid w:val="00E4653A"/>
    <w:rsid w:val="00E4657C"/>
    <w:rsid w:val="00E466E9"/>
    <w:rsid w:val="00E4678B"/>
    <w:rsid w:val="00E467D7"/>
    <w:rsid w:val="00E46835"/>
    <w:rsid w:val="00E46971"/>
    <w:rsid w:val="00E469AF"/>
    <w:rsid w:val="00E469BC"/>
    <w:rsid w:val="00E469CA"/>
    <w:rsid w:val="00E46A8C"/>
    <w:rsid w:val="00E46B07"/>
    <w:rsid w:val="00E46C4C"/>
    <w:rsid w:val="00E46EF0"/>
    <w:rsid w:val="00E46F01"/>
    <w:rsid w:val="00E46F04"/>
    <w:rsid w:val="00E46F55"/>
    <w:rsid w:val="00E47033"/>
    <w:rsid w:val="00E470D8"/>
    <w:rsid w:val="00E470FD"/>
    <w:rsid w:val="00E4718E"/>
    <w:rsid w:val="00E47365"/>
    <w:rsid w:val="00E473C8"/>
    <w:rsid w:val="00E47410"/>
    <w:rsid w:val="00E47492"/>
    <w:rsid w:val="00E47494"/>
    <w:rsid w:val="00E474E8"/>
    <w:rsid w:val="00E47638"/>
    <w:rsid w:val="00E4764C"/>
    <w:rsid w:val="00E47744"/>
    <w:rsid w:val="00E4778A"/>
    <w:rsid w:val="00E47A01"/>
    <w:rsid w:val="00E47A41"/>
    <w:rsid w:val="00E47AEE"/>
    <w:rsid w:val="00E47B9B"/>
    <w:rsid w:val="00E47BB9"/>
    <w:rsid w:val="00E47C40"/>
    <w:rsid w:val="00E47D52"/>
    <w:rsid w:val="00E47D65"/>
    <w:rsid w:val="00E47DBA"/>
    <w:rsid w:val="00E47DFA"/>
    <w:rsid w:val="00E47F1C"/>
    <w:rsid w:val="00E47F31"/>
    <w:rsid w:val="00E50009"/>
    <w:rsid w:val="00E5006F"/>
    <w:rsid w:val="00E50071"/>
    <w:rsid w:val="00E500A8"/>
    <w:rsid w:val="00E50293"/>
    <w:rsid w:val="00E503AE"/>
    <w:rsid w:val="00E504AD"/>
    <w:rsid w:val="00E5050B"/>
    <w:rsid w:val="00E505CB"/>
    <w:rsid w:val="00E5062D"/>
    <w:rsid w:val="00E50706"/>
    <w:rsid w:val="00E507A8"/>
    <w:rsid w:val="00E507D3"/>
    <w:rsid w:val="00E50ADF"/>
    <w:rsid w:val="00E50BF3"/>
    <w:rsid w:val="00E50C6A"/>
    <w:rsid w:val="00E50D4E"/>
    <w:rsid w:val="00E50DDA"/>
    <w:rsid w:val="00E50DFB"/>
    <w:rsid w:val="00E51039"/>
    <w:rsid w:val="00E5113E"/>
    <w:rsid w:val="00E51343"/>
    <w:rsid w:val="00E513E8"/>
    <w:rsid w:val="00E513FC"/>
    <w:rsid w:val="00E51418"/>
    <w:rsid w:val="00E51490"/>
    <w:rsid w:val="00E51491"/>
    <w:rsid w:val="00E514A4"/>
    <w:rsid w:val="00E51536"/>
    <w:rsid w:val="00E515C6"/>
    <w:rsid w:val="00E51688"/>
    <w:rsid w:val="00E516EC"/>
    <w:rsid w:val="00E51759"/>
    <w:rsid w:val="00E517B7"/>
    <w:rsid w:val="00E5181F"/>
    <w:rsid w:val="00E51860"/>
    <w:rsid w:val="00E518CC"/>
    <w:rsid w:val="00E518E1"/>
    <w:rsid w:val="00E518FE"/>
    <w:rsid w:val="00E5192D"/>
    <w:rsid w:val="00E51A0E"/>
    <w:rsid w:val="00E51B87"/>
    <w:rsid w:val="00E51BBF"/>
    <w:rsid w:val="00E51C21"/>
    <w:rsid w:val="00E51C3A"/>
    <w:rsid w:val="00E51D19"/>
    <w:rsid w:val="00E51D21"/>
    <w:rsid w:val="00E51D4D"/>
    <w:rsid w:val="00E51DB2"/>
    <w:rsid w:val="00E51EEB"/>
    <w:rsid w:val="00E51F41"/>
    <w:rsid w:val="00E51F6D"/>
    <w:rsid w:val="00E52091"/>
    <w:rsid w:val="00E520DA"/>
    <w:rsid w:val="00E520E6"/>
    <w:rsid w:val="00E52131"/>
    <w:rsid w:val="00E52138"/>
    <w:rsid w:val="00E5215A"/>
    <w:rsid w:val="00E521E8"/>
    <w:rsid w:val="00E52344"/>
    <w:rsid w:val="00E52370"/>
    <w:rsid w:val="00E523D6"/>
    <w:rsid w:val="00E524D0"/>
    <w:rsid w:val="00E5258A"/>
    <w:rsid w:val="00E52685"/>
    <w:rsid w:val="00E5283C"/>
    <w:rsid w:val="00E52867"/>
    <w:rsid w:val="00E5293F"/>
    <w:rsid w:val="00E529F6"/>
    <w:rsid w:val="00E52A34"/>
    <w:rsid w:val="00E52AFC"/>
    <w:rsid w:val="00E52BB9"/>
    <w:rsid w:val="00E52BC8"/>
    <w:rsid w:val="00E52C30"/>
    <w:rsid w:val="00E52C67"/>
    <w:rsid w:val="00E52C75"/>
    <w:rsid w:val="00E52CEB"/>
    <w:rsid w:val="00E52DF7"/>
    <w:rsid w:val="00E52E18"/>
    <w:rsid w:val="00E52EBD"/>
    <w:rsid w:val="00E52F67"/>
    <w:rsid w:val="00E52F69"/>
    <w:rsid w:val="00E53053"/>
    <w:rsid w:val="00E53176"/>
    <w:rsid w:val="00E531B2"/>
    <w:rsid w:val="00E532F3"/>
    <w:rsid w:val="00E533D7"/>
    <w:rsid w:val="00E53486"/>
    <w:rsid w:val="00E53540"/>
    <w:rsid w:val="00E5354A"/>
    <w:rsid w:val="00E53599"/>
    <w:rsid w:val="00E535F6"/>
    <w:rsid w:val="00E5360C"/>
    <w:rsid w:val="00E53631"/>
    <w:rsid w:val="00E536EE"/>
    <w:rsid w:val="00E53724"/>
    <w:rsid w:val="00E537D6"/>
    <w:rsid w:val="00E53AC4"/>
    <w:rsid w:val="00E53B5F"/>
    <w:rsid w:val="00E53BFB"/>
    <w:rsid w:val="00E53C24"/>
    <w:rsid w:val="00E53D57"/>
    <w:rsid w:val="00E53E9E"/>
    <w:rsid w:val="00E53ED3"/>
    <w:rsid w:val="00E53F35"/>
    <w:rsid w:val="00E53F4D"/>
    <w:rsid w:val="00E53F98"/>
    <w:rsid w:val="00E540D0"/>
    <w:rsid w:val="00E54151"/>
    <w:rsid w:val="00E5420E"/>
    <w:rsid w:val="00E542AA"/>
    <w:rsid w:val="00E542C1"/>
    <w:rsid w:val="00E543A3"/>
    <w:rsid w:val="00E543D1"/>
    <w:rsid w:val="00E543D4"/>
    <w:rsid w:val="00E54472"/>
    <w:rsid w:val="00E544F5"/>
    <w:rsid w:val="00E5453E"/>
    <w:rsid w:val="00E54677"/>
    <w:rsid w:val="00E546CD"/>
    <w:rsid w:val="00E546F0"/>
    <w:rsid w:val="00E547BE"/>
    <w:rsid w:val="00E547CC"/>
    <w:rsid w:val="00E54861"/>
    <w:rsid w:val="00E54869"/>
    <w:rsid w:val="00E54957"/>
    <w:rsid w:val="00E54990"/>
    <w:rsid w:val="00E549AF"/>
    <w:rsid w:val="00E54B95"/>
    <w:rsid w:val="00E54BD7"/>
    <w:rsid w:val="00E54C0B"/>
    <w:rsid w:val="00E54D2A"/>
    <w:rsid w:val="00E54D53"/>
    <w:rsid w:val="00E54DD0"/>
    <w:rsid w:val="00E54E43"/>
    <w:rsid w:val="00E54E6A"/>
    <w:rsid w:val="00E54F1D"/>
    <w:rsid w:val="00E54F4C"/>
    <w:rsid w:val="00E54FBA"/>
    <w:rsid w:val="00E54FDD"/>
    <w:rsid w:val="00E54FF5"/>
    <w:rsid w:val="00E54FF9"/>
    <w:rsid w:val="00E55100"/>
    <w:rsid w:val="00E551ED"/>
    <w:rsid w:val="00E55220"/>
    <w:rsid w:val="00E5529C"/>
    <w:rsid w:val="00E553CB"/>
    <w:rsid w:val="00E5540F"/>
    <w:rsid w:val="00E55444"/>
    <w:rsid w:val="00E55506"/>
    <w:rsid w:val="00E55889"/>
    <w:rsid w:val="00E5593F"/>
    <w:rsid w:val="00E5594B"/>
    <w:rsid w:val="00E55A37"/>
    <w:rsid w:val="00E55A8E"/>
    <w:rsid w:val="00E55A96"/>
    <w:rsid w:val="00E55B07"/>
    <w:rsid w:val="00E55B18"/>
    <w:rsid w:val="00E55B3D"/>
    <w:rsid w:val="00E55B50"/>
    <w:rsid w:val="00E55DB4"/>
    <w:rsid w:val="00E55EA7"/>
    <w:rsid w:val="00E55EBD"/>
    <w:rsid w:val="00E55F0E"/>
    <w:rsid w:val="00E55F1E"/>
    <w:rsid w:val="00E56031"/>
    <w:rsid w:val="00E5608D"/>
    <w:rsid w:val="00E560DC"/>
    <w:rsid w:val="00E560DD"/>
    <w:rsid w:val="00E561A6"/>
    <w:rsid w:val="00E56222"/>
    <w:rsid w:val="00E562E4"/>
    <w:rsid w:val="00E562F5"/>
    <w:rsid w:val="00E5636C"/>
    <w:rsid w:val="00E56376"/>
    <w:rsid w:val="00E563AF"/>
    <w:rsid w:val="00E563DA"/>
    <w:rsid w:val="00E5647C"/>
    <w:rsid w:val="00E564AA"/>
    <w:rsid w:val="00E564E2"/>
    <w:rsid w:val="00E56505"/>
    <w:rsid w:val="00E565DC"/>
    <w:rsid w:val="00E5663A"/>
    <w:rsid w:val="00E56651"/>
    <w:rsid w:val="00E56810"/>
    <w:rsid w:val="00E568BE"/>
    <w:rsid w:val="00E568EB"/>
    <w:rsid w:val="00E568FB"/>
    <w:rsid w:val="00E56979"/>
    <w:rsid w:val="00E569F4"/>
    <w:rsid w:val="00E56A06"/>
    <w:rsid w:val="00E56A13"/>
    <w:rsid w:val="00E56B22"/>
    <w:rsid w:val="00E56B38"/>
    <w:rsid w:val="00E56BA4"/>
    <w:rsid w:val="00E56C2A"/>
    <w:rsid w:val="00E56C39"/>
    <w:rsid w:val="00E56D8F"/>
    <w:rsid w:val="00E56DAA"/>
    <w:rsid w:val="00E56DFF"/>
    <w:rsid w:val="00E56E31"/>
    <w:rsid w:val="00E56F32"/>
    <w:rsid w:val="00E57230"/>
    <w:rsid w:val="00E57293"/>
    <w:rsid w:val="00E57308"/>
    <w:rsid w:val="00E57320"/>
    <w:rsid w:val="00E573DD"/>
    <w:rsid w:val="00E574EB"/>
    <w:rsid w:val="00E5754F"/>
    <w:rsid w:val="00E575E8"/>
    <w:rsid w:val="00E57698"/>
    <w:rsid w:val="00E576ED"/>
    <w:rsid w:val="00E5772B"/>
    <w:rsid w:val="00E57731"/>
    <w:rsid w:val="00E577DD"/>
    <w:rsid w:val="00E5782B"/>
    <w:rsid w:val="00E5785C"/>
    <w:rsid w:val="00E578B9"/>
    <w:rsid w:val="00E57983"/>
    <w:rsid w:val="00E57992"/>
    <w:rsid w:val="00E57ACE"/>
    <w:rsid w:val="00E57AE9"/>
    <w:rsid w:val="00E57C03"/>
    <w:rsid w:val="00E57C0C"/>
    <w:rsid w:val="00E57DBA"/>
    <w:rsid w:val="00E57EAC"/>
    <w:rsid w:val="00E57F41"/>
    <w:rsid w:val="00E60051"/>
    <w:rsid w:val="00E6020E"/>
    <w:rsid w:val="00E6026D"/>
    <w:rsid w:val="00E602E8"/>
    <w:rsid w:val="00E60385"/>
    <w:rsid w:val="00E6039D"/>
    <w:rsid w:val="00E6039F"/>
    <w:rsid w:val="00E603F4"/>
    <w:rsid w:val="00E6040E"/>
    <w:rsid w:val="00E60413"/>
    <w:rsid w:val="00E60482"/>
    <w:rsid w:val="00E604DD"/>
    <w:rsid w:val="00E60648"/>
    <w:rsid w:val="00E60685"/>
    <w:rsid w:val="00E6069C"/>
    <w:rsid w:val="00E60757"/>
    <w:rsid w:val="00E607AC"/>
    <w:rsid w:val="00E609F7"/>
    <w:rsid w:val="00E60A81"/>
    <w:rsid w:val="00E60AAB"/>
    <w:rsid w:val="00E60B53"/>
    <w:rsid w:val="00E60BB2"/>
    <w:rsid w:val="00E60BF7"/>
    <w:rsid w:val="00E60C05"/>
    <w:rsid w:val="00E60CB3"/>
    <w:rsid w:val="00E60CE7"/>
    <w:rsid w:val="00E60CEC"/>
    <w:rsid w:val="00E60D29"/>
    <w:rsid w:val="00E60D31"/>
    <w:rsid w:val="00E60E33"/>
    <w:rsid w:val="00E60EF1"/>
    <w:rsid w:val="00E60FCB"/>
    <w:rsid w:val="00E61083"/>
    <w:rsid w:val="00E610FA"/>
    <w:rsid w:val="00E61126"/>
    <w:rsid w:val="00E6114A"/>
    <w:rsid w:val="00E61150"/>
    <w:rsid w:val="00E61157"/>
    <w:rsid w:val="00E61164"/>
    <w:rsid w:val="00E611DD"/>
    <w:rsid w:val="00E61256"/>
    <w:rsid w:val="00E612F9"/>
    <w:rsid w:val="00E61393"/>
    <w:rsid w:val="00E613A7"/>
    <w:rsid w:val="00E6154A"/>
    <w:rsid w:val="00E615F7"/>
    <w:rsid w:val="00E61687"/>
    <w:rsid w:val="00E61689"/>
    <w:rsid w:val="00E616AE"/>
    <w:rsid w:val="00E617BD"/>
    <w:rsid w:val="00E617DE"/>
    <w:rsid w:val="00E6194E"/>
    <w:rsid w:val="00E61AB5"/>
    <w:rsid w:val="00E61B66"/>
    <w:rsid w:val="00E61BE5"/>
    <w:rsid w:val="00E61BFF"/>
    <w:rsid w:val="00E61C28"/>
    <w:rsid w:val="00E61C62"/>
    <w:rsid w:val="00E61C92"/>
    <w:rsid w:val="00E61CBA"/>
    <w:rsid w:val="00E61E32"/>
    <w:rsid w:val="00E61F03"/>
    <w:rsid w:val="00E61F27"/>
    <w:rsid w:val="00E61F93"/>
    <w:rsid w:val="00E62080"/>
    <w:rsid w:val="00E62094"/>
    <w:rsid w:val="00E62115"/>
    <w:rsid w:val="00E6226C"/>
    <w:rsid w:val="00E6227E"/>
    <w:rsid w:val="00E622A6"/>
    <w:rsid w:val="00E622A8"/>
    <w:rsid w:val="00E622FE"/>
    <w:rsid w:val="00E62325"/>
    <w:rsid w:val="00E6247F"/>
    <w:rsid w:val="00E624CF"/>
    <w:rsid w:val="00E62592"/>
    <w:rsid w:val="00E625A6"/>
    <w:rsid w:val="00E6275A"/>
    <w:rsid w:val="00E627CE"/>
    <w:rsid w:val="00E628BB"/>
    <w:rsid w:val="00E628CC"/>
    <w:rsid w:val="00E6298A"/>
    <w:rsid w:val="00E629D0"/>
    <w:rsid w:val="00E629E0"/>
    <w:rsid w:val="00E629EF"/>
    <w:rsid w:val="00E62A40"/>
    <w:rsid w:val="00E62AC6"/>
    <w:rsid w:val="00E62AFE"/>
    <w:rsid w:val="00E62B64"/>
    <w:rsid w:val="00E62BAC"/>
    <w:rsid w:val="00E62BE3"/>
    <w:rsid w:val="00E62C39"/>
    <w:rsid w:val="00E62C6D"/>
    <w:rsid w:val="00E62CAF"/>
    <w:rsid w:val="00E62D09"/>
    <w:rsid w:val="00E62D60"/>
    <w:rsid w:val="00E62EC7"/>
    <w:rsid w:val="00E62EDD"/>
    <w:rsid w:val="00E63057"/>
    <w:rsid w:val="00E6309C"/>
    <w:rsid w:val="00E63248"/>
    <w:rsid w:val="00E632E5"/>
    <w:rsid w:val="00E63364"/>
    <w:rsid w:val="00E633D5"/>
    <w:rsid w:val="00E63443"/>
    <w:rsid w:val="00E634C2"/>
    <w:rsid w:val="00E635DB"/>
    <w:rsid w:val="00E63696"/>
    <w:rsid w:val="00E6377E"/>
    <w:rsid w:val="00E63931"/>
    <w:rsid w:val="00E6393A"/>
    <w:rsid w:val="00E63ACA"/>
    <w:rsid w:val="00E63B5F"/>
    <w:rsid w:val="00E63BA6"/>
    <w:rsid w:val="00E63C0C"/>
    <w:rsid w:val="00E63C94"/>
    <w:rsid w:val="00E63D10"/>
    <w:rsid w:val="00E63D28"/>
    <w:rsid w:val="00E63D76"/>
    <w:rsid w:val="00E63DC3"/>
    <w:rsid w:val="00E63F08"/>
    <w:rsid w:val="00E63F55"/>
    <w:rsid w:val="00E63F8D"/>
    <w:rsid w:val="00E64001"/>
    <w:rsid w:val="00E6407C"/>
    <w:rsid w:val="00E64082"/>
    <w:rsid w:val="00E64134"/>
    <w:rsid w:val="00E64268"/>
    <w:rsid w:val="00E6440F"/>
    <w:rsid w:val="00E644D8"/>
    <w:rsid w:val="00E644D9"/>
    <w:rsid w:val="00E64528"/>
    <w:rsid w:val="00E645B5"/>
    <w:rsid w:val="00E645F9"/>
    <w:rsid w:val="00E6461B"/>
    <w:rsid w:val="00E64687"/>
    <w:rsid w:val="00E646DF"/>
    <w:rsid w:val="00E64AC8"/>
    <w:rsid w:val="00E64B7D"/>
    <w:rsid w:val="00E64BBD"/>
    <w:rsid w:val="00E64BE1"/>
    <w:rsid w:val="00E64C78"/>
    <w:rsid w:val="00E64CED"/>
    <w:rsid w:val="00E64D6D"/>
    <w:rsid w:val="00E64EA2"/>
    <w:rsid w:val="00E64EA8"/>
    <w:rsid w:val="00E64EBF"/>
    <w:rsid w:val="00E65027"/>
    <w:rsid w:val="00E65099"/>
    <w:rsid w:val="00E650BE"/>
    <w:rsid w:val="00E6515E"/>
    <w:rsid w:val="00E65216"/>
    <w:rsid w:val="00E65340"/>
    <w:rsid w:val="00E6536A"/>
    <w:rsid w:val="00E65437"/>
    <w:rsid w:val="00E65456"/>
    <w:rsid w:val="00E65467"/>
    <w:rsid w:val="00E654CB"/>
    <w:rsid w:val="00E6556D"/>
    <w:rsid w:val="00E655A1"/>
    <w:rsid w:val="00E6560B"/>
    <w:rsid w:val="00E65653"/>
    <w:rsid w:val="00E65677"/>
    <w:rsid w:val="00E6572A"/>
    <w:rsid w:val="00E6574C"/>
    <w:rsid w:val="00E65777"/>
    <w:rsid w:val="00E657E3"/>
    <w:rsid w:val="00E65818"/>
    <w:rsid w:val="00E65840"/>
    <w:rsid w:val="00E6585E"/>
    <w:rsid w:val="00E65914"/>
    <w:rsid w:val="00E659BC"/>
    <w:rsid w:val="00E659BD"/>
    <w:rsid w:val="00E65A1E"/>
    <w:rsid w:val="00E65A56"/>
    <w:rsid w:val="00E65A64"/>
    <w:rsid w:val="00E65B5D"/>
    <w:rsid w:val="00E65B60"/>
    <w:rsid w:val="00E65BCD"/>
    <w:rsid w:val="00E65BCF"/>
    <w:rsid w:val="00E65C31"/>
    <w:rsid w:val="00E65C6F"/>
    <w:rsid w:val="00E65CB9"/>
    <w:rsid w:val="00E65CD9"/>
    <w:rsid w:val="00E65EAA"/>
    <w:rsid w:val="00E66006"/>
    <w:rsid w:val="00E66094"/>
    <w:rsid w:val="00E661ED"/>
    <w:rsid w:val="00E66203"/>
    <w:rsid w:val="00E66335"/>
    <w:rsid w:val="00E66345"/>
    <w:rsid w:val="00E6640D"/>
    <w:rsid w:val="00E66419"/>
    <w:rsid w:val="00E6646C"/>
    <w:rsid w:val="00E66494"/>
    <w:rsid w:val="00E664FD"/>
    <w:rsid w:val="00E66539"/>
    <w:rsid w:val="00E6660A"/>
    <w:rsid w:val="00E6660C"/>
    <w:rsid w:val="00E66621"/>
    <w:rsid w:val="00E66641"/>
    <w:rsid w:val="00E66654"/>
    <w:rsid w:val="00E66655"/>
    <w:rsid w:val="00E6667D"/>
    <w:rsid w:val="00E666A6"/>
    <w:rsid w:val="00E666B0"/>
    <w:rsid w:val="00E666C3"/>
    <w:rsid w:val="00E666F0"/>
    <w:rsid w:val="00E667A1"/>
    <w:rsid w:val="00E667FE"/>
    <w:rsid w:val="00E66819"/>
    <w:rsid w:val="00E66857"/>
    <w:rsid w:val="00E668B7"/>
    <w:rsid w:val="00E668EE"/>
    <w:rsid w:val="00E66B70"/>
    <w:rsid w:val="00E66B87"/>
    <w:rsid w:val="00E66BD6"/>
    <w:rsid w:val="00E66CB7"/>
    <w:rsid w:val="00E66DD1"/>
    <w:rsid w:val="00E66FCB"/>
    <w:rsid w:val="00E66FDC"/>
    <w:rsid w:val="00E670DD"/>
    <w:rsid w:val="00E670ED"/>
    <w:rsid w:val="00E671EE"/>
    <w:rsid w:val="00E671F1"/>
    <w:rsid w:val="00E6721B"/>
    <w:rsid w:val="00E67278"/>
    <w:rsid w:val="00E672C9"/>
    <w:rsid w:val="00E672D9"/>
    <w:rsid w:val="00E673D5"/>
    <w:rsid w:val="00E6742E"/>
    <w:rsid w:val="00E67451"/>
    <w:rsid w:val="00E67456"/>
    <w:rsid w:val="00E67481"/>
    <w:rsid w:val="00E67530"/>
    <w:rsid w:val="00E6754F"/>
    <w:rsid w:val="00E6758C"/>
    <w:rsid w:val="00E675E2"/>
    <w:rsid w:val="00E67682"/>
    <w:rsid w:val="00E676E0"/>
    <w:rsid w:val="00E67757"/>
    <w:rsid w:val="00E677DF"/>
    <w:rsid w:val="00E6780A"/>
    <w:rsid w:val="00E6788F"/>
    <w:rsid w:val="00E678D8"/>
    <w:rsid w:val="00E67944"/>
    <w:rsid w:val="00E67A53"/>
    <w:rsid w:val="00E67BF3"/>
    <w:rsid w:val="00E67CE5"/>
    <w:rsid w:val="00E67DAD"/>
    <w:rsid w:val="00E67DB3"/>
    <w:rsid w:val="00E67DC0"/>
    <w:rsid w:val="00E67E4A"/>
    <w:rsid w:val="00E67E9C"/>
    <w:rsid w:val="00E67F08"/>
    <w:rsid w:val="00E67F1D"/>
    <w:rsid w:val="00E67F3A"/>
    <w:rsid w:val="00E67F7A"/>
    <w:rsid w:val="00E70037"/>
    <w:rsid w:val="00E70083"/>
    <w:rsid w:val="00E70108"/>
    <w:rsid w:val="00E7034C"/>
    <w:rsid w:val="00E70372"/>
    <w:rsid w:val="00E703D3"/>
    <w:rsid w:val="00E704E4"/>
    <w:rsid w:val="00E704EF"/>
    <w:rsid w:val="00E70560"/>
    <w:rsid w:val="00E7057C"/>
    <w:rsid w:val="00E7058F"/>
    <w:rsid w:val="00E706FA"/>
    <w:rsid w:val="00E70888"/>
    <w:rsid w:val="00E7088F"/>
    <w:rsid w:val="00E709AB"/>
    <w:rsid w:val="00E709C1"/>
    <w:rsid w:val="00E70B2A"/>
    <w:rsid w:val="00E70B9B"/>
    <w:rsid w:val="00E70C7C"/>
    <w:rsid w:val="00E70CE9"/>
    <w:rsid w:val="00E70D3C"/>
    <w:rsid w:val="00E70D6E"/>
    <w:rsid w:val="00E70D77"/>
    <w:rsid w:val="00E70EBC"/>
    <w:rsid w:val="00E70F78"/>
    <w:rsid w:val="00E70FC3"/>
    <w:rsid w:val="00E70FD6"/>
    <w:rsid w:val="00E71062"/>
    <w:rsid w:val="00E71172"/>
    <w:rsid w:val="00E71176"/>
    <w:rsid w:val="00E71344"/>
    <w:rsid w:val="00E71371"/>
    <w:rsid w:val="00E71388"/>
    <w:rsid w:val="00E713E8"/>
    <w:rsid w:val="00E7146B"/>
    <w:rsid w:val="00E7148B"/>
    <w:rsid w:val="00E7161E"/>
    <w:rsid w:val="00E7168A"/>
    <w:rsid w:val="00E71695"/>
    <w:rsid w:val="00E716F3"/>
    <w:rsid w:val="00E71795"/>
    <w:rsid w:val="00E717F7"/>
    <w:rsid w:val="00E71862"/>
    <w:rsid w:val="00E718E0"/>
    <w:rsid w:val="00E71942"/>
    <w:rsid w:val="00E7194C"/>
    <w:rsid w:val="00E719DA"/>
    <w:rsid w:val="00E71AE4"/>
    <w:rsid w:val="00E71C48"/>
    <w:rsid w:val="00E71CEA"/>
    <w:rsid w:val="00E71D1F"/>
    <w:rsid w:val="00E71D26"/>
    <w:rsid w:val="00E71EBD"/>
    <w:rsid w:val="00E71FD7"/>
    <w:rsid w:val="00E72078"/>
    <w:rsid w:val="00E7208A"/>
    <w:rsid w:val="00E72123"/>
    <w:rsid w:val="00E7212D"/>
    <w:rsid w:val="00E72212"/>
    <w:rsid w:val="00E72243"/>
    <w:rsid w:val="00E7229F"/>
    <w:rsid w:val="00E722D5"/>
    <w:rsid w:val="00E722FE"/>
    <w:rsid w:val="00E72307"/>
    <w:rsid w:val="00E72348"/>
    <w:rsid w:val="00E7234F"/>
    <w:rsid w:val="00E723C0"/>
    <w:rsid w:val="00E723F8"/>
    <w:rsid w:val="00E72453"/>
    <w:rsid w:val="00E726A9"/>
    <w:rsid w:val="00E726FA"/>
    <w:rsid w:val="00E727CA"/>
    <w:rsid w:val="00E727EC"/>
    <w:rsid w:val="00E72A73"/>
    <w:rsid w:val="00E72AED"/>
    <w:rsid w:val="00E72B96"/>
    <w:rsid w:val="00E72BDB"/>
    <w:rsid w:val="00E72D20"/>
    <w:rsid w:val="00E72D23"/>
    <w:rsid w:val="00E72DE9"/>
    <w:rsid w:val="00E72DFB"/>
    <w:rsid w:val="00E72E02"/>
    <w:rsid w:val="00E72E81"/>
    <w:rsid w:val="00E72EF3"/>
    <w:rsid w:val="00E72F64"/>
    <w:rsid w:val="00E73025"/>
    <w:rsid w:val="00E7303F"/>
    <w:rsid w:val="00E7317C"/>
    <w:rsid w:val="00E73347"/>
    <w:rsid w:val="00E7334F"/>
    <w:rsid w:val="00E733C5"/>
    <w:rsid w:val="00E733FB"/>
    <w:rsid w:val="00E73404"/>
    <w:rsid w:val="00E7344C"/>
    <w:rsid w:val="00E734CD"/>
    <w:rsid w:val="00E734E0"/>
    <w:rsid w:val="00E734F8"/>
    <w:rsid w:val="00E73501"/>
    <w:rsid w:val="00E735DA"/>
    <w:rsid w:val="00E736FF"/>
    <w:rsid w:val="00E7372C"/>
    <w:rsid w:val="00E7377E"/>
    <w:rsid w:val="00E7382F"/>
    <w:rsid w:val="00E73926"/>
    <w:rsid w:val="00E739FD"/>
    <w:rsid w:val="00E739FF"/>
    <w:rsid w:val="00E73A27"/>
    <w:rsid w:val="00E73A3C"/>
    <w:rsid w:val="00E73AEE"/>
    <w:rsid w:val="00E73AF7"/>
    <w:rsid w:val="00E73C96"/>
    <w:rsid w:val="00E73CB6"/>
    <w:rsid w:val="00E73D23"/>
    <w:rsid w:val="00E73EF2"/>
    <w:rsid w:val="00E7404B"/>
    <w:rsid w:val="00E7406C"/>
    <w:rsid w:val="00E74110"/>
    <w:rsid w:val="00E74167"/>
    <w:rsid w:val="00E741BF"/>
    <w:rsid w:val="00E74226"/>
    <w:rsid w:val="00E74246"/>
    <w:rsid w:val="00E742C7"/>
    <w:rsid w:val="00E743DC"/>
    <w:rsid w:val="00E7446A"/>
    <w:rsid w:val="00E74483"/>
    <w:rsid w:val="00E7449D"/>
    <w:rsid w:val="00E744DA"/>
    <w:rsid w:val="00E74564"/>
    <w:rsid w:val="00E74610"/>
    <w:rsid w:val="00E74709"/>
    <w:rsid w:val="00E74742"/>
    <w:rsid w:val="00E74752"/>
    <w:rsid w:val="00E747FD"/>
    <w:rsid w:val="00E74810"/>
    <w:rsid w:val="00E74811"/>
    <w:rsid w:val="00E74817"/>
    <w:rsid w:val="00E74855"/>
    <w:rsid w:val="00E748DA"/>
    <w:rsid w:val="00E748E7"/>
    <w:rsid w:val="00E74A08"/>
    <w:rsid w:val="00E74AB4"/>
    <w:rsid w:val="00E74AD3"/>
    <w:rsid w:val="00E74AD6"/>
    <w:rsid w:val="00E74B77"/>
    <w:rsid w:val="00E74B85"/>
    <w:rsid w:val="00E74B92"/>
    <w:rsid w:val="00E74C05"/>
    <w:rsid w:val="00E74D43"/>
    <w:rsid w:val="00E74D84"/>
    <w:rsid w:val="00E74F50"/>
    <w:rsid w:val="00E75062"/>
    <w:rsid w:val="00E7506D"/>
    <w:rsid w:val="00E7508C"/>
    <w:rsid w:val="00E751DA"/>
    <w:rsid w:val="00E7527C"/>
    <w:rsid w:val="00E752D9"/>
    <w:rsid w:val="00E7537F"/>
    <w:rsid w:val="00E7539D"/>
    <w:rsid w:val="00E753CD"/>
    <w:rsid w:val="00E753F4"/>
    <w:rsid w:val="00E75420"/>
    <w:rsid w:val="00E7552B"/>
    <w:rsid w:val="00E75574"/>
    <w:rsid w:val="00E7558A"/>
    <w:rsid w:val="00E75628"/>
    <w:rsid w:val="00E7568C"/>
    <w:rsid w:val="00E756F3"/>
    <w:rsid w:val="00E75829"/>
    <w:rsid w:val="00E7586F"/>
    <w:rsid w:val="00E75885"/>
    <w:rsid w:val="00E758DE"/>
    <w:rsid w:val="00E7594D"/>
    <w:rsid w:val="00E75A6A"/>
    <w:rsid w:val="00E75AAD"/>
    <w:rsid w:val="00E75B5A"/>
    <w:rsid w:val="00E75B72"/>
    <w:rsid w:val="00E75C32"/>
    <w:rsid w:val="00E75C54"/>
    <w:rsid w:val="00E75CB0"/>
    <w:rsid w:val="00E75CFD"/>
    <w:rsid w:val="00E75D1A"/>
    <w:rsid w:val="00E75F69"/>
    <w:rsid w:val="00E75FA7"/>
    <w:rsid w:val="00E7602F"/>
    <w:rsid w:val="00E7604C"/>
    <w:rsid w:val="00E7606C"/>
    <w:rsid w:val="00E76096"/>
    <w:rsid w:val="00E761C9"/>
    <w:rsid w:val="00E76233"/>
    <w:rsid w:val="00E7627C"/>
    <w:rsid w:val="00E7639E"/>
    <w:rsid w:val="00E763AB"/>
    <w:rsid w:val="00E764AC"/>
    <w:rsid w:val="00E7659B"/>
    <w:rsid w:val="00E765BB"/>
    <w:rsid w:val="00E765E0"/>
    <w:rsid w:val="00E765EC"/>
    <w:rsid w:val="00E76659"/>
    <w:rsid w:val="00E7667A"/>
    <w:rsid w:val="00E76689"/>
    <w:rsid w:val="00E766F3"/>
    <w:rsid w:val="00E767A5"/>
    <w:rsid w:val="00E767D1"/>
    <w:rsid w:val="00E767D6"/>
    <w:rsid w:val="00E76851"/>
    <w:rsid w:val="00E76859"/>
    <w:rsid w:val="00E76861"/>
    <w:rsid w:val="00E768C4"/>
    <w:rsid w:val="00E7691A"/>
    <w:rsid w:val="00E769B8"/>
    <w:rsid w:val="00E769FF"/>
    <w:rsid w:val="00E76B28"/>
    <w:rsid w:val="00E76BAF"/>
    <w:rsid w:val="00E76C09"/>
    <w:rsid w:val="00E76CD3"/>
    <w:rsid w:val="00E76CE1"/>
    <w:rsid w:val="00E76D2B"/>
    <w:rsid w:val="00E76ED6"/>
    <w:rsid w:val="00E76F30"/>
    <w:rsid w:val="00E76F3B"/>
    <w:rsid w:val="00E76F88"/>
    <w:rsid w:val="00E76F9C"/>
    <w:rsid w:val="00E7717F"/>
    <w:rsid w:val="00E77191"/>
    <w:rsid w:val="00E771C4"/>
    <w:rsid w:val="00E77243"/>
    <w:rsid w:val="00E7725E"/>
    <w:rsid w:val="00E772C7"/>
    <w:rsid w:val="00E772DD"/>
    <w:rsid w:val="00E77309"/>
    <w:rsid w:val="00E7732A"/>
    <w:rsid w:val="00E775C5"/>
    <w:rsid w:val="00E77694"/>
    <w:rsid w:val="00E7769C"/>
    <w:rsid w:val="00E776E7"/>
    <w:rsid w:val="00E77835"/>
    <w:rsid w:val="00E77855"/>
    <w:rsid w:val="00E778A1"/>
    <w:rsid w:val="00E77992"/>
    <w:rsid w:val="00E77A2E"/>
    <w:rsid w:val="00E77A9E"/>
    <w:rsid w:val="00E77B8B"/>
    <w:rsid w:val="00E77C65"/>
    <w:rsid w:val="00E77D45"/>
    <w:rsid w:val="00E77D6C"/>
    <w:rsid w:val="00E77DB4"/>
    <w:rsid w:val="00E77E45"/>
    <w:rsid w:val="00E77E9B"/>
    <w:rsid w:val="00E77EAB"/>
    <w:rsid w:val="00E77ED2"/>
    <w:rsid w:val="00E800B4"/>
    <w:rsid w:val="00E800CA"/>
    <w:rsid w:val="00E800F4"/>
    <w:rsid w:val="00E8010C"/>
    <w:rsid w:val="00E80141"/>
    <w:rsid w:val="00E80188"/>
    <w:rsid w:val="00E801B4"/>
    <w:rsid w:val="00E801DD"/>
    <w:rsid w:val="00E80225"/>
    <w:rsid w:val="00E803E1"/>
    <w:rsid w:val="00E803FA"/>
    <w:rsid w:val="00E80463"/>
    <w:rsid w:val="00E8046B"/>
    <w:rsid w:val="00E8057E"/>
    <w:rsid w:val="00E80649"/>
    <w:rsid w:val="00E80668"/>
    <w:rsid w:val="00E80803"/>
    <w:rsid w:val="00E80806"/>
    <w:rsid w:val="00E8092C"/>
    <w:rsid w:val="00E8093F"/>
    <w:rsid w:val="00E8095F"/>
    <w:rsid w:val="00E80969"/>
    <w:rsid w:val="00E809C6"/>
    <w:rsid w:val="00E80A12"/>
    <w:rsid w:val="00E80ABE"/>
    <w:rsid w:val="00E80B13"/>
    <w:rsid w:val="00E80B4F"/>
    <w:rsid w:val="00E80C5F"/>
    <w:rsid w:val="00E80CB5"/>
    <w:rsid w:val="00E80CD1"/>
    <w:rsid w:val="00E80D50"/>
    <w:rsid w:val="00E80DF2"/>
    <w:rsid w:val="00E80E0C"/>
    <w:rsid w:val="00E80E5D"/>
    <w:rsid w:val="00E80EAE"/>
    <w:rsid w:val="00E8111D"/>
    <w:rsid w:val="00E811C4"/>
    <w:rsid w:val="00E8121E"/>
    <w:rsid w:val="00E81246"/>
    <w:rsid w:val="00E812FC"/>
    <w:rsid w:val="00E8130D"/>
    <w:rsid w:val="00E813CB"/>
    <w:rsid w:val="00E813FA"/>
    <w:rsid w:val="00E81439"/>
    <w:rsid w:val="00E81454"/>
    <w:rsid w:val="00E814D9"/>
    <w:rsid w:val="00E814DA"/>
    <w:rsid w:val="00E81536"/>
    <w:rsid w:val="00E81541"/>
    <w:rsid w:val="00E815D3"/>
    <w:rsid w:val="00E81611"/>
    <w:rsid w:val="00E816F1"/>
    <w:rsid w:val="00E8171D"/>
    <w:rsid w:val="00E81783"/>
    <w:rsid w:val="00E817D2"/>
    <w:rsid w:val="00E817D7"/>
    <w:rsid w:val="00E8181C"/>
    <w:rsid w:val="00E81912"/>
    <w:rsid w:val="00E81915"/>
    <w:rsid w:val="00E81945"/>
    <w:rsid w:val="00E81AF9"/>
    <w:rsid w:val="00E81B1A"/>
    <w:rsid w:val="00E81BC9"/>
    <w:rsid w:val="00E81BCF"/>
    <w:rsid w:val="00E81C6A"/>
    <w:rsid w:val="00E81C80"/>
    <w:rsid w:val="00E81C83"/>
    <w:rsid w:val="00E81C87"/>
    <w:rsid w:val="00E81DE3"/>
    <w:rsid w:val="00E81E44"/>
    <w:rsid w:val="00E81ECA"/>
    <w:rsid w:val="00E8205B"/>
    <w:rsid w:val="00E8210F"/>
    <w:rsid w:val="00E82149"/>
    <w:rsid w:val="00E821B5"/>
    <w:rsid w:val="00E82207"/>
    <w:rsid w:val="00E82362"/>
    <w:rsid w:val="00E82367"/>
    <w:rsid w:val="00E82380"/>
    <w:rsid w:val="00E823FD"/>
    <w:rsid w:val="00E82561"/>
    <w:rsid w:val="00E82794"/>
    <w:rsid w:val="00E827FD"/>
    <w:rsid w:val="00E82840"/>
    <w:rsid w:val="00E8284A"/>
    <w:rsid w:val="00E828E3"/>
    <w:rsid w:val="00E828EE"/>
    <w:rsid w:val="00E828F2"/>
    <w:rsid w:val="00E82922"/>
    <w:rsid w:val="00E82930"/>
    <w:rsid w:val="00E829F4"/>
    <w:rsid w:val="00E829F5"/>
    <w:rsid w:val="00E829F6"/>
    <w:rsid w:val="00E82B6D"/>
    <w:rsid w:val="00E82B81"/>
    <w:rsid w:val="00E82BBC"/>
    <w:rsid w:val="00E82BCF"/>
    <w:rsid w:val="00E82C07"/>
    <w:rsid w:val="00E82D56"/>
    <w:rsid w:val="00E82D5C"/>
    <w:rsid w:val="00E82DF6"/>
    <w:rsid w:val="00E82E1C"/>
    <w:rsid w:val="00E82EFE"/>
    <w:rsid w:val="00E82F92"/>
    <w:rsid w:val="00E830AC"/>
    <w:rsid w:val="00E8319B"/>
    <w:rsid w:val="00E831A1"/>
    <w:rsid w:val="00E83231"/>
    <w:rsid w:val="00E83403"/>
    <w:rsid w:val="00E8346A"/>
    <w:rsid w:val="00E834C0"/>
    <w:rsid w:val="00E834E5"/>
    <w:rsid w:val="00E834F3"/>
    <w:rsid w:val="00E8352B"/>
    <w:rsid w:val="00E8352D"/>
    <w:rsid w:val="00E8353C"/>
    <w:rsid w:val="00E83696"/>
    <w:rsid w:val="00E8369D"/>
    <w:rsid w:val="00E836B9"/>
    <w:rsid w:val="00E8384A"/>
    <w:rsid w:val="00E83891"/>
    <w:rsid w:val="00E8390D"/>
    <w:rsid w:val="00E8395D"/>
    <w:rsid w:val="00E83A09"/>
    <w:rsid w:val="00E83A0D"/>
    <w:rsid w:val="00E83B24"/>
    <w:rsid w:val="00E83B89"/>
    <w:rsid w:val="00E83BA9"/>
    <w:rsid w:val="00E83BC4"/>
    <w:rsid w:val="00E83BE8"/>
    <w:rsid w:val="00E83E28"/>
    <w:rsid w:val="00E83F4C"/>
    <w:rsid w:val="00E83F86"/>
    <w:rsid w:val="00E84050"/>
    <w:rsid w:val="00E84175"/>
    <w:rsid w:val="00E841C7"/>
    <w:rsid w:val="00E841DB"/>
    <w:rsid w:val="00E8422A"/>
    <w:rsid w:val="00E845AA"/>
    <w:rsid w:val="00E84682"/>
    <w:rsid w:val="00E847AF"/>
    <w:rsid w:val="00E848D6"/>
    <w:rsid w:val="00E848E8"/>
    <w:rsid w:val="00E8491F"/>
    <w:rsid w:val="00E8499D"/>
    <w:rsid w:val="00E84A02"/>
    <w:rsid w:val="00E84A31"/>
    <w:rsid w:val="00E84AFF"/>
    <w:rsid w:val="00E84C3B"/>
    <w:rsid w:val="00E84C77"/>
    <w:rsid w:val="00E84CE1"/>
    <w:rsid w:val="00E84DEA"/>
    <w:rsid w:val="00E84F3F"/>
    <w:rsid w:val="00E84F4D"/>
    <w:rsid w:val="00E84FEF"/>
    <w:rsid w:val="00E85010"/>
    <w:rsid w:val="00E8504F"/>
    <w:rsid w:val="00E850AC"/>
    <w:rsid w:val="00E85146"/>
    <w:rsid w:val="00E852B9"/>
    <w:rsid w:val="00E852DB"/>
    <w:rsid w:val="00E8533B"/>
    <w:rsid w:val="00E8538F"/>
    <w:rsid w:val="00E853B3"/>
    <w:rsid w:val="00E854AE"/>
    <w:rsid w:val="00E854E6"/>
    <w:rsid w:val="00E854ED"/>
    <w:rsid w:val="00E85605"/>
    <w:rsid w:val="00E85709"/>
    <w:rsid w:val="00E8572F"/>
    <w:rsid w:val="00E857B3"/>
    <w:rsid w:val="00E857FF"/>
    <w:rsid w:val="00E85838"/>
    <w:rsid w:val="00E8587A"/>
    <w:rsid w:val="00E8588D"/>
    <w:rsid w:val="00E858E4"/>
    <w:rsid w:val="00E85912"/>
    <w:rsid w:val="00E859DB"/>
    <w:rsid w:val="00E85A49"/>
    <w:rsid w:val="00E85A56"/>
    <w:rsid w:val="00E85A6C"/>
    <w:rsid w:val="00E85B2F"/>
    <w:rsid w:val="00E85B3C"/>
    <w:rsid w:val="00E85B5E"/>
    <w:rsid w:val="00E85B74"/>
    <w:rsid w:val="00E85C83"/>
    <w:rsid w:val="00E85D5A"/>
    <w:rsid w:val="00E85DD3"/>
    <w:rsid w:val="00E85EB7"/>
    <w:rsid w:val="00E86057"/>
    <w:rsid w:val="00E86107"/>
    <w:rsid w:val="00E861CA"/>
    <w:rsid w:val="00E86220"/>
    <w:rsid w:val="00E862C9"/>
    <w:rsid w:val="00E863A5"/>
    <w:rsid w:val="00E86423"/>
    <w:rsid w:val="00E8649C"/>
    <w:rsid w:val="00E864C7"/>
    <w:rsid w:val="00E86550"/>
    <w:rsid w:val="00E865D9"/>
    <w:rsid w:val="00E86603"/>
    <w:rsid w:val="00E8664F"/>
    <w:rsid w:val="00E86712"/>
    <w:rsid w:val="00E86810"/>
    <w:rsid w:val="00E868A7"/>
    <w:rsid w:val="00E86928"/>
    <w:rsid w:val="00E869F6"/>
    <w:rsid w:val="00E86A11"/>
    <w:rsid w:val="00E86AA3"/>
    <w:rsid w:val="00E86AE9"/>
    <w:rsid w:val="00E86B14"/>
    <w:rsid w:val="00E86BAD"/>
    <w:rsid w:val="00E86C5A"/>
    <w:rsid w:val="00E86C86"/>
    <w:rsid w:val="00E86CBC"/>
    <w:rsid w:val="00E86D0C"/>
    <w:rsid w:val="00E86D34"/>
    <w:rsid w:val="00E86DB2"/>
    <w:rsid w:val="00E86DF0"/>
    <w:rsid w:val="00E86E4E"/>
    <w:rsid w:val="00E86F45"/>
    <w:rsid w:val="00E86F71"/>
    <w:rsid w:val="00E86F93"/>
    <w:rsid w:val="00E86FCC"/>
    <w:rsid w:val="00E870DD"/>
    <w:rsid w:val="00E870F0"/>
    <w:rsid w:val="00E87114"/>
    <w:rsid w:val="00E871E9"/>
    <w:rsid w:val="00E87202"/>
    <w:rsid w:val="00E8730F"/>
    <w:rsid w:val="00E874A7"/>
    <w:rsid w:val="00E8757E"/>
    <w:rsid w:val="00E87656"/>
    <w:rsid w:val="00E87695"/>
    <w:rsid w:val="00E876E3"/>
    <w:rsid w:val="00E8770D"/>
    <w:rsid w:val="00E877CC"/>
    <w:rsid w:val="00E877D5"/>
    <w:rsid w:val="00E8789F"/>
    <w:rsid w:val="00E87A54"/>
    <w:rsid w:val="00E87A7B"/>
    <w:rsid w:val="00E87B23"/>
    <w:rsid w:val="00E87B6B"/>
    <w:rsid w:val="00E87B80"/>
    <w:rsid w:val="00E87B8A"/>
    <w:rsid w:val="00E87C3E"/>
    <w:rsid w:val="00E87CB6"/>
    <w:rsid w:val="00E87CCB"/>
    <w:rsid w:val="00E87CCC"/>
    <w:rsid w:val="00E87CDB"/>
    <w:rsid w:val="00E87CF6"/>
    <w:rsid w:val="00E87DA3"/>
    <w:rsid w:val="00E87E2D"/>
    <w:rsid w:val="00E87F34"/>
    <w:rsid w:val="00E87F85"/>
    <w:rsid w:val="00E87F9E"/>
    <w:rsid w:val="00E87FD5"/>
    <w:rsid w:val="00E90067"/>
    <w:rsid w:val="00E901D7"/>
    <w:rsid w:val="00E901FD"/>
    <w:rsid w:val="00E9020B"/>
    <w:rsid w:val="00E90233"/>
    <w:rsid w:val="00E903AA"/>
    <w:rsid w:val="00E903CE"/>
    <w:rsid w:val="00E904A1"/>
    <w:rsid w:val="00E90563"/>
    <w:rsid w:val="00E905EB"/>
    <w:rsid w:val="00E905F9"/>
    <w:rsid w:val="00E9060A"/>
    <w:rsid w:val="00E90635"/>
    <w:rsid w:val="00E90660"/>
    <w:rsid w:val="00E907C6"/>
    <w:rsid w:val="00E907E0"/>
    <w:rsid w:val="00E9090F"/>
    <w:rsid w:val="00E90927"/>
    <w:rsid w:val="00E9092D"/>
    <w:rsid w:val="00E909EC"/>
    <w:rsid w:val="00E90A17"/>
    <w:rsid w:val="00E90B1E"/>
    <w:rsid w:val="00E90C21"/>
    <w:rsid w:val="00E90C44"/>
    <w:rsid w:val="00E90C87"/>
    <w:rsid w:val="00E90C88"/>
    <w:rsid w:val="00E90D4E"/>
    <w:rsid w:val="00E90D69"/>
    <w:rsid w:val="00E90E13"/>
    <w:rsid w:val="00E90E90"/>
    <w:rsid w:val="00E90E9C"/>
    <w:rsid w:val="00E910AD"/>
    <w:rsid w:val="00E912F4"/>
    <w:rsid w:val="00E913B8"/>
    <w:rsid w:val="00E913EA"/>
    <w:rsid w:val="00E913FC"/>
    <w:rsid w:val="00E915B7"/>
    <w:rsid w:val="00E915BB"/>
    <w:rsid w:val="00E91602"/>
    <w:rsid w:val="00E9169A"/>
    <w:rsid w:val="00E9169E"/>
    <w:rsid w:val="00E916AB"/>
    <w:rsid w:val="00E9181E"/>
    <w:rsid w:val="00E918B8"/>
    <w:rsid w:val="00E91927"/>
    <w:rsid w:val="00E9192C"/>
    <w:rsid w:val="00E9197A"/>
    <w:rsid w:val="00E91A15"/>
    <w:rsid w:val="00E91A5A"/>
    <w:rsid w:val="00E91ABD"/>
    <w:rsid w:val="00E91BA6"/>
    <w:rsid w:val="00E91D8C"/>
    <w:rsid w:val="00E91E38"/>
    <w:rsid w:val="00E91E7B"/>
    <w:rsid w:val="00E91EE7"/>
    <w:rsid w:val="00E9203E"/>
    <w:rsid w:val="00E92092"/>
    <w:rsid w:val="00E92193"/>
    <w:rsid w:val="00E9224E"/>
    <w:rsid w:val="00E922FF"/>
    <w:rsid w:val="00E9238B"/>
    <w:rsid w:val="00E923F1"/>
    <w:rsid w:val="00E92504"/>
    <w:rsid w:val="00E92566"/>
    <w:rsid w:val="00E92605"/>
    <w:rsid w:val="00E9261D"/>
    <w:rsid w:val="00E9270D"/>
    <w:rsid w:val="00E9270E"/>
    <w:rsid w:val="00E927B7"/>
    <w:rsid w:val="00E92808"/>
    <w:rsid w:val="00E9299B"/>
    <w:rsid w:val="00E92A14"/>
    <w:rsid w:val="00E92B73"/>
    <w:rsid w:val="00E92B80"/>
    <w:rsid w:val="00E92CF9"/>
    <w:rsid w:val="00E92D26"/>
    <w:rsid w:val="00E92D92"/>
    <w:rsid w:val="00E92DFC"/>
    <w:rsid w:val="00E92EC0"/>
    <w:rsid w:val="00E92F3A"/>
    <w:rsid w:val="00E92FE1"/>
    <w:rsid w:val="00E93008"/>
    <w:rsid w:val="00E9304D"/>
    <w:rsid w:val="00E93075"/>
    <w:rsid w:val="00E9307C"/>
    <w:rsid w:val="00E930B9"/>
    <w:rsid w:val="00E930CE"/>
    <w:rsid w:val="00E9310D"/>
    <w:rsid w:val="00E93118"/>
    <w:rsid w:val="00E9324A"/>
    <w:rsid w:val="00E93288"/>
    <w:rsid w:val="00E9345C"/>
    <w:rsid w:val="00E934A3"/>
    <w:rsid w:val="00E93514"/>
    <w:rsid w:val="00E93700"/>
    <w:rsid w:val="00E9378F"/>
    <w:rsid w:val="00E93917"/>
    <w:rsid w:val="00E93A1B"/>
    <w:rsid w:val="00E93AFB"/>
    <w:rsid w:val="00E93B15"/>
    <w:rsid w:val="00E93C2E"/>
    <w:rsid w:val="00E93C9F"/>
    <w:rsid w:val="00E93CF8"/>
    <w:rsid w:val="00E93D51"/>
    <w:rsid w:val="00E93DC8"/>
    <w:rsid w:val="00E93DE9"/>
    <w:rsid w:val="00E93E1C"/>
    <w:rsid w:val="00E93E1E"/>
    <w:rsid w:val="00E93E68"/>
    <w:rsid w:val="00E93EB4"/>
    <w:rsid w:val="00E93FA6"/>
    <w:rsid w:val="00E94141"/>
    <w:rsid w:val="00E941CC"/>
    <w:rsid w:val="00E941DC"/>
    <w:rsid w:val="00E941E3"/>
    <w:rsid w:val="00E94234"/>
    <w:rsid w:val="00E9427F"/>
    <w:rsid w:val="00E942EE"/>
    <w:rsid w:val="00E9433F"/>
    <w:rsid w:val="00E943C7"/>
    <w:rsid w:val="00E943DA"/>
    <w:rsid w:val="00E94439"/>
    <w:rsid w:val="00E94475"/>
    <w:rsid w:val="00E944FD"/>
    <w:rsid w:val="00E945A0"/>
    <w:rsid w:val="00E9460F"/>
    <w:rsid w:val="00E946AE"/>
    <w:rsid w:val="00E946CD"/>
    <w:rsid w:val="00E94743"/>
    <w:rsid w:val="00E947CD"/>
    <w:rsid w:val="00E94889"/>
    <w:rsid w:val="00E94940"/>
    <w:rsid w:val="00E949EB"/>
    <w:rsid w:val="00E94A61"/>
    <w:rsid w:val="00E94A7E"/>
    <w:rsid w:val="00E94A94"/>
    <w:rsid w:val="00E94B71"/>
    <w:rsid w:val="00E94B83"/>
    <w:rsid w:val="00E94B8D"/>
    <w:rsid w:val="00E94BF4"/>
    <w:rsid w:val="00E94CF4"/>
    <w:rsid w:val="00E94D90"/>
    <w:rsid w:val="00E94DB9"/>
    <w:rsid w:val="00E94DE3"/>
    <w:rsid w:val="00E94E60"/>
    <w:rsid w:val="00E94F32"/>
    <w:rsid w:val="00E94F79"/>
    <w:rsid w:val="00E95001"/>
    <w:rsid w:val="00E95057"/>
    <w:rsid w:val="00E95083"/>
    <w:rsid w:val="00E950A4"/>
    <w:rsid w:val="00E950E3"/>
    <w:rsid w:val="00E951D1"/>
    <w:rsid w:val="00E951E1"/>
    <w:rsid w:val="00E95289"/>
    <w:rsid w:val="00E952E8"/>
    <w:rsid w:val="00E95342"/>
    <w:rsid w:val="00E953A5"/>
    <w:rsid w:val="00E953D7"/>
    <w:rsid w:val="00E95405"/>
    <w:rsid w:val="00E9545F"/>
    <w:rsid w:val="00E95470"/>
    <w:rsid w:val="00E954F3"/>
    <w:rsid w:val="00E95572"/>
    <w:rsid w:val="00E95657"/>
    <w:rsid w:val="00E956EE"/>
    <w:rsid w:val="00E956F6"/>
    <w:rsid w:val="00E957A2"/>
    <w:rsid w:val="00E957A7"/>
    <w:rsid w:val="00E95813"/>
    <w:rsid w:val="00E958C8"/>
    <w:rsid w:val="00E9590D"/>
    <w:rsid w:val="00E95993"/>
    <w:rsid w:val="00E95AC9"/>
    <w:rsid w:val="00E95CCD"/>
    <w:rsid w:val="00E95D00"/>
    <w:rsid w:val="00E95D76"/>
    <w:rsid w:val="00E95D8C"/>
    <w:rsid w:val="00E95DA7"/>
    <w:rsid w:val="00E95DD7"/>
    <w:rsid w:val="00E95DF1"/>
    <w:rsid w:val="00E95E62"/>
    <w:rsid w:val="00E95E9F"/>
    <w:rsid w:val="00E95EBD"/>
    <w:rsid w:val="00E960D5"/>
    <w:rsid w:val="00E9610F"/>
    <w:rsid w:val="00E962E9"/>
    <w:rsid w:val="00E96313"/>
    <w:rsid w:val="00E9634C"/>
    <w:rsid w:val="00E96364"/>
    <w:rsid w:val="00E96452"/>
    <w:rsid w:val="00E96497"/>
    <w:rsid w:val="00E96579"/>
    <w:rsid w:val="00E9659D"/>
    <w:rsid w:val="00E9665F"/>
    <w:rsid w:val="00E966DC"/>
    <w:rsid w:val="00E96742"/>
    <w:rsid w:val="00E967F5"/>
    <w:rsid w:val="00E9695A"/>
    <w:rsid w:val="00E969B7"/>
    <w:rsid w:val="00E969BC"/>
    <w:rsid w:val="00E96A00"/>
    <w:rsid w:val="00E96A01"/>
    <w:rsid w:val="00E96B1C"/>
    <w:rsid w:val="00E96C9B"/>
    <w:rsid w:val="00E96F3C"/>
    <w:rsid w:val="00E97079"/>
    <w:rsid w:val="00E97101"/>
    <w:rsid w:val="00E97239"/>
    <w:rsid w:val="00E97385"/>
    <w:rsid w:val="00E974A4"/>
    <w:rsid w:val="00E9751C"/>
    <w:rsid w:val="00E975B2"/>
    <w:rsid w:val="00E975D1"/>
    <w:rsid w:val="00E9765A"/>
    <w:rsid w:val="00E976C1"/>
    <w:rsid w:val="00E977C9"/>
    <w:rsid w:val="00E97837"/>
    <w:rsid w:val="00E97862"/>
    <w:rsid w:val="00E97892"/>
    <w:rsid w:val="00E9794A"/>
    <w:rsid w:val="00E97A79"/>
    <w:rsid w:val="00E97A90"/>
    <w:rsid w:val="00E97B5E"/>
    <w:rsid w:val="00E97C13"/>
    <w:rsid w:val="00E97C35"/>
    <w:rsid w:val="00E97C9D"/>
    <w:rsid w:val="00E97CBD"/>
    <w:rsid w:val="00E97CC1"/>
    <w:rsid w:val="00E97D19"/>
    <w:rsid w:val="00E97D9C"/>
    <w:rsid w:val="00E97F12"/>
    <w:rsid w:val="00E97FA3"/>
    <w:rsid w:val="00E97FDF"/>
    <w:rsid w:val="00EA0089"/>
    <w:rsid w:val="00EA00C7"/>
    <w:rsid w:val="00EA01C4"/>
    <w:rsid w:val="00EA024E"/>
    <w:rsid w:val="00EA02A6"/>
    <w:rsid w:val="00EA02E5"/>
    <w:rsid w:val="00EA0312"/>
    <w:rsid w:val="00EA03E2"/>
    <w:rsid w:val="00EA0449"/>
    <w:rsid w:val="00EA0481"/>
    <w:rsid w:val="00EA0811"/>
    <w:rsid w:val="00EA08D8"/>
    <w:rsid w:val="00EA09A3"/>
    <w:rsid w:val="00EA0AC3"/>
    <w:rsid w:val="00EA0B61"/>
    <w:rsid w:val="00EA0BB5"/>
    <w:rsid w:val="00EA0C7C"/>
    <w:rsid w:val="00EA0D1C"/>
    <w:rsid w:val="00EA0D4C"/>
    <w:rsid w:val="00EA0D8C"/>
    <w:rsid w:val="00EA0DC8"/>
    <w:rsid w:val="00EA0EF9"/>
    <w:rsid w:val="00EA0F51"/>
    <w:rsid w:val="00EA0F6C"/>
    <w:rsid w:val="00EA0FDD"/>
    <w:rsid w:val="00EA11E2"/>
    <w:rsid w:val="00EA121C"/>
    <w:rsid w:val="00EA126A"/>
    <w:rsid w:val="00EA12A3"/>
    <w:rsid w:val="00EA12C3"/>
    <w:rsid w:val="00EA12FD"/>
    <w:rsid w:val="00EA1307"/>
    <w:rsid w:val="00EA136C"/>
    <w:rsid w:val="00EA13FE"/>
    <w:rsid w:val="00EA1426"/>
    <w:rsid w:val="00EA1428"/>
    <w:rsid w:val="00EA142E"/>
    <w:rsid w:val="00EA144C"/>
    <w:rsid w:val="00EA15C5"/>
    <w:rsid w:val="00EA166F"/>
    <w:rsid w:val="00EA1710"/>
    <w:rsid w:val="00EA174A"/>
    <w:rsid w:val="00EA17BB"/>
    <w:rsid w:val="00EA17ED"/>
    <w:rsid w:val="00EA1865"/>
    <w:rsid w:val="00EA19D6"/>
    <w:rsid w:val="00EA1A14"/>
    <w:rsid w:val="00EA1A36"/>
    <w:rsid w:val="00EA1ABF"/>
    <w:rsid w:val="00EA1B2D"/>
    <w:rsid w:val="00EA1B93"/>
    <w:rsid w:val="00EA1C0E"/>
    <w:rsid w:val="00EA1C62"/>
    <w:rsid w:val="00EA1C70"/>
    <w:rsid w:val="00EA1CAD"/>
    <w:rsid w:val="00EA1DD6"/>
    <w:rsid w:val="00EA1E56"/>
    <w:rsid w:val="00EA1F7E"/>
    <w:rsid w:val="00EA21D6"/>
    <w:rsid w:val="00EA233A"/>
    <w:rsid w:val="00EA2355"/>
    <w:rsid w:val="00EA23D1"/>
    <w:rsid w:val="00EA23D2"/>
    <w:rsid w:val="00EA2452"/>
    <w:rsid w:val="00EA24FD"/>
    <w:rsid w:val="00EA2527"/>
    <w:rsid w:val="00EA25AB"/>
    <w:rsid w:val="00EA25C1"/>
    <w:rsid w:val="00EA2613"/>
    <w:rsid w:val="00EA26BB"/>
    <w:rsid w:val="00EA2857"/>
    <w:rsid w:val="00EA286D"/>
    <w:rsid w:val="00EA28E8"/>
    <w:rsid w:val="00EA2995"/>
    <w:rsid w:val="00EA2A56"/>
    <w:rsid w:val="00EA2AB2"/>
    <w:rsid w:val="00EA2BAC"/>
    <w:rsid w:val="00EA2C65"/>
    <w:rsid w:val="00EA2CE3"/>
    <w:rsid w:val="00EA2D3F"/>
    <w:rsid w:val="00EA2DAE"/>
    <w:rsid w:val="00EA2DBB"/>
    <w:rsid w:val="00EA2E6B"/>
    <w:rsid w:val="00EA2EF0"/>
    <w:rsid w:val="00EA2F1A"/>
    <w:rsid w:val="00EA2F21"/>
    <w:rsid w:val="00EA2F22"/>
    <w:rsid w:val="00EA2F64"/>
    <w:rsid w:val="00EA2F84"/>
    <w:rsid w:val="00EA30EC"/>
    <w:rsid w:val="00EA31DD"/>
    <w:rsid w:val="00EA32B2"/>
    <w:rsid w:val="00EA3393"/>
    <w:rsid w:val="00EA33E8"/>
    <w:rsid w:val="00EA3403"/>
    <w:rsid w:val="00EA34A9"/>
    <w:rsid w:val="00EA34DB"/>
    <w:rsid w:val="00EA34EB"/>
    <w:rsid w:val="00EA3636"/>
    <w:rsid w:val="00EA36A5"/>
    <w:rsid w:val="00EA36B3"/>
    <w:rsid w:val="00EA371C"/>
    <w:rsid w:val="00EA3749"/>
    <w:rsid w:val="00EA3898"/>
    <w:rsid w:val="00EA395D"/>
    <w:rsid w:val="00EA3A45"/>
    <w:rsid w:val="00EA3B21"/>
    <w:rsid w:val="00EA3B41"/>
    <w:rsid w:val="00EA3B73"/>
    <w:rsid w:val="00EA3BA8"/>
    <w:rsid w:val="00EA3D42"/>
    <w:rsid w:val="00EA3D5D"/>
    <w:rsid w:val="00EA3DBF"/>
    <w:rsid w:val="00EA3E28"/>
    <w:rsid w:val="00EA3E2D"/>
    <w:rsid w:val="00EA3EDE"/>
    <w:rsid w:val="00EA3F1C"/>
    <w:rsid w:val="00EA3F8D"/>
    <w:rsid w:val="00EA3FA7"/>
    <w:rsid w:val="00EA4133"/>
    <w:rsid w:val="00EA413D"/>
    <w:rsid w:val="00EA4167"/>
    <w:rsid w:val="00EA426B"/>
    <w:rsid w:val="00EA4272"/>
    <w:rsid w:val="00EA4389"/>
    <w:rsid w:val="00EA43CE"/>
    <w:rsid w:val="00EA4431"/>
    <w:rsid w:val="00EA4432"/>
    <w:rsid w:val="00EA443E"/>
    <w:rsid w:val="00EA4467"/>
    <w:rsid w:val="00EA45D2"/>
    <w:rsid w:val="00EA4610"/>
    <w:rsid w:val="00EA4658"/>
    <w:rsid w:val="00EA4665"/>
    <w:rsid w:val="00EA46E4"/>
    <w:rsid w:val="00EA470A"/>
    <w:rsid w:val="00EA4716"/>
    <w:rsid w:val="00EA479D"/>
    <w:rsid w:val="00EA4891"/>
    <w:rsid w:val="00EA4985"/>
    <w:rsid w:val="00EA49D9"/>
    <w:rsid w:val="00EA4AA1"/>
    <w:rsid w:val="00EA4AF0"/>
    <w:rsid w:val="00EA4B55"/>
    <w:rsid w:val="00EA4B58"/>
    <w:rsid w:val="00EA4B75"/>
    <w:rsid w:val="00EA4BD5"/>
    <w:rsid w:val="00EA4BDF"/>
    <w:rsid w:val="00EA4C5A"/>
    <w:rsid w:val="00EA4CF4"/>
    <w:rsid w:val="00EA4DA7"/>
    <w:rsid w:val="00EA4E45"/>
    <w:rsid w:val="00EA4EAE"/>
    <w:rsid w:val="00EA4EC3"/>
    <w:rsid w:val="00EA4EF7"/>
    <w:rsid w:val="00EA4F04"/>
    <w:rsid w:val="00EA4FDB"/>
    <w:rsid w:val="00EA5020"/>
    <w:rsid w:val="00EA502E"/>
    <w:rsid w:val="00EA5062"/>
    <w:rsid w:val="00EA519B"/>
    <w:rsid w:val="00EA5233"/>
    <w:rsid w:val="00EA526F"/>
    <w:rsid w:val="00EA527B"/>
    <w:rsid w:val="00EA5471"/>
    <w:rsid w:val="00EA54EB"/>
    <w:rsid w:val="00EA55A6"/>
    <w:rsid w:val="00EA565D"/>
    <w:rsid w:val="00EA565F"/>
    <w:rsid w:val="00EA56B6"/>
    <w:rsid w:val="00EA5770"/>
    <w:rsid w:val="00EA5786"/>
    <w:rsid w:val="00EA57F8"/>
    <w:rsid w:val="00EA580C"/>
    <w:rsid w:val="00EA587E"/>
    <w:rsid w:val="00EA58FB"/>
    <w:rsid w:val="00EA599A"/>
    <w:rsid w:val="00EA59D2"/>
    <w:rsid w:val="00EA59FE"/>
    <w:rsid w:val="00EA5AD3"/>
    <w:rsid w:val="00EA5AF0"/>
    <w:rsid w:val="00EA5B77"/>
    <w:rsid w:val="00EA5BDA"/>
    <w:rsid w:val="00EA5BE0"/>
    <w:rsid w:val="00EA5D0A"/>
    <w:rsid w:val="00EA5D9E"/>
    <w:rsid w:val="00EA5DD4"/>
    <w:rsid w:val="00EA5EE6"/>
    <w:rsid w:val="00EA602B"/>
    <w:rsid w:val="00EA60C0"/>
    <w:rsid w:val="00EA60E0"/>
    <w:rsid w:val="00EA6104"/>
    <w:rsid w:val="00EA62C1"/>
    <w:rsid w:val="00EA62DF"/>
    <w:rsid w:val="00EA62FF"/>
    <w:rsid w:val="00EA6316"/>
    <w:rsid w:val="00EA636F"/>
    <w:rsid w:val="00EA63B5"/>
    <w:rsid w:val="00EA63C2"/>
    <w:rsid w:val="00EA6431"/>
    <w:rsid w:val="00EA6439"/>
    <w:rsid w:val="00EA648D"/>
    <w:rsid w:val="00EA6545"/>
    <w:rsid w:val="00EA6566"/>
    <w:rsid w:val="00EA6599"/>
    <w:rsid w:val="00EA66BA"/>
    <w:rsid w:val="00EA6844"/>
    <w:rsid w:val="00EA692C"/>
    <w:rsid w:val="00EA6992"/>
    <w:rsid w:val="00EA6998"/>
    <w:rsid w:val="00EA6A6A"/>
    <w:rsid w:val="00EA6B17"/>
    <w:rsid w:val="00EA6B64"/>
    <w:rsid w:val="00EA6B9F"/>
    <w:rsid w:val="00EA6BB0"/>
    <w:rsid w:val="00EA6BB3"/>
    <w:rsid w:val="00EA6C07"/>
    <w:rsid w:val="00EA6C54"/>
    <w:rsid w:val="00EA6C7D"/>
    <w:rsid w:val="00EA6D18"/>
    <w:rsid w:val="00EA6E15"/>
    <w:rsid w:val="00EA6E2E"/>
    <w:rsid w:val="00EA6EA6"/>
    <w:rsid w:val="00EA6EAB"/>
    <w:rsid w:val="00EA6EAF"/>
    <w:rsid w:val="00EA6ECF"/>
    <w:rsid w:val="00EA6EE8"/>
    <w:rsid w:val="00EA6EF4"/>
    <w:rsid w:val="00EA6F75"/>
    <w:rsid w:val="00EA6F91"/>
    <w:rsid w:val="00EA709E"/>
    <w:rsid w:val="00EA70B8"/>
    <w:rsid w:val="00EA70D3"/>
    <w:rsid w:val="00EA714B"/>
    <w:rsid w:val="00EA71C1"/>
    <w:rsid w:val="00EA724B"/>
    <w:rsid w:val="00EA729C"/>
    <w:rsid w:val="00EA72E7"/>
    <w:rsid w:val="00EA7411"/>
    <w:rsid w:val="00EA7413"/>
    <w:rsid w:val="00EA74A4"/>
    <w:rsid w:val="00EA7580"/>
    <w:rsid w:val="00EA7586"/>
    <w:rsid w:val="00EA7628"/>
    <w:rsid w:val="00EA76D1"/>
    <w:rsid w:val="00EA772B"/>
    <w:rsid w:val="00EA773D"/>
    <w:rsid w:val="00EA774A"/>
    <w:rsid w:val="00EA7772"/>
    <w:rsid w:val="00EA77CE"/>
    <w:rsid w:val="00EA7A4D"/>
    <w:rsid w:val="00EA7A88"/>
    <w:rsid w:val="00EA7AA9"/>
    <w:rsid w:val="00EA7ACD"/>
    <w:rsid w:val="00EA7ADE"/>
    <w:rsid w:val="00EA7B03"/>
    <w:rsid w:val="00EA7BB8"/>
    <w:rsid w:val="00EA7BCF"/>
    <w:rsid w:val="00EA7C02"/>
    <w:rsid w:val="00EA7CEF"/>
    <w:rsid w:val="00EA7DA8"/>
    <w:rsid w:val="00EA7E1F"/>
    <w:rsid w:val="00EA7E5F"/>
    <w:rsid w:val="00EA7EFB"/>
    <w:rsid w:val="00EA7F7E"/>
    <w:rsid w:val="00EB008C"/>
    <w:rsid w:val="00EB0100"/>
    <w:rsid w:val="00EB015E"/>
    <w:rsid w:val="00EB017B"/>
    <w:rsid w:val="00EB0204"/>
    <w:rsid w:val="00EB02ED"/>
    <w:rsid w:val="00EB03E6"/>
    <w:rsid w:val="00EB04CC"/>
    <w:rsid w:val="00EB04CF"/>
    <w:rsid w:val="00EB04FF"/>
    <w:rsid w:val="00EB058E"/>
    <w:rsid w:val="00EB05AA"/>
    <w:rsid w:val="00EB05BD"/>
    <w:rsid w:val="00EB05ED"/>
    <w:rsid w:val="00EB070E"/>
    <w:rsid w:val="00EB0875"/>
    <w:rsid w:val="00EB0A9D"/>
    <w:rsid w:val="00EB0B19"/>
    <w:rsid w:val="00EB0B28"/>
    <w:rsid w:val="00EB0B2E"/>
    <w:rsid w:val="00EB0B84"/>
    <w:rsid w:val="00EB0BA5"/>
    <w:rsid w:val="00EB0BC1"/>
    <w:rsid w:val="00EB0C64"/>
    <w:rsid w:val="00EB0C76"/>
    <w:rsid w:val="00EB0D15"/>
    <w:rsid w:val="00EB0DA1"/>
    <w:rsid w:val="00EB0DA4"/>
    <w:rsid w:val="00EB0DCB"/>
    <w:rsid w:val="00EB0DF7"/>
    <w:rsid w:val="00EB0DFD"/>
    <w:rsid w:val="00EB0E74"/>
    <w:rsid w:val="00EB0F5E"/>
    <w:rsid w:val="00EB0FAE"/>
    <w:rsid w:val="00EB1062"/>
    <w:rsid w:val="00EB11B5"/>
    <w:rsid w:val="00EB12B5"/>
    <w:rsid w:val="00EB12B7"/>
    <w:rsid w:val="00EB136F"/>
    <w:rsid w:val="00EB1393"/>
    <w:rsid w:val="00EB14C3"/>
    <w:rsid w:val="00EB14CF"/>
    <w:rsid w:val="00EB15D1"/>
    <w:rsid w:val="00EB1651"/>
    <w:rsid w:val="00EB1660"/>
    <w:rsid w:val="00EB166D"/>
    <w:rsid w:val="00EB1733"/>
    <w:rsid w:val="00EB173B"/>
    <w:rsid w:val="00EB176D"/>
    <w:rsid w:val="00EB17A3"/>
    <w:rsid w:val="00EB1818"/>
    <w:rsid w:val="00EB1899"/>
    <w:rsid w:val="00EB1904"/>
    <w:rsid w:val="00EB196A"/>
    <w:rsid w:val="00EB1A28"/>
    <w:rsid w:val="00EB1A5C"/>
    <w:rsid w:val="00EB1AAE"/>
    <w:rsid w:val="00EB1B4B"/>
    <w:rsid w:val="00EB1BEA"/>
    <w:rsid w:val="00EB1C2F"/>
    <w:rsid w:val="00EB1CAC"/>
    <w:rsid w:val="00EB1D4E"/>
    <w:rsid w:val="00EB1E89"/>
    <w:rsid w:val="00EB206B"/>
    <w:rsid w:val="00EB20E4"/>
    <w:rsid w:val="00EB2125"/>
    <w:rsid w:val="00EB2184"/>
    <w:rsid w:val="00EB21BC"/>
    <w:rsid w:val="00EB21DB"/>
    <w:rsid w:val="00EB21ED"/>
    <w:rsid w:val="00EB225C"/>
    <w:rsid w:val="00EB22B5"/>
    <w:rsid w:val="00EB22DF"/>
    <w:rsid w:val="00EB22FA"/>
    <w:rsid w:val="00EB2357"/>
    <w:rsid w:val="00EB23C6"/>
    <w:rsid w:val="00EB23EA"/>
    <w:rsid w:val="00EB24A5"/>
    <w:rsid w:val="00EB24E1"/>
    <w:rsid w:val="00EB263B"/>
    <w:rsid w:val="00EB2670"/>
    <w:rsid w:val="00EB2685"/>
    <w:rsid w:val="00EB2694"/>
    <w:rsid w:val="00EB2779"/>
    <w:rsid w:val="00EB2791"/>
    <w:rsid w:val="00EB27CE"/>
    <w:rsid w:val="00EB2815"/>
    <w:rsid w:val="00EB2840"/>
    <w:rsid w:val="00EB2842"/>
    <w:rsid w:val="00EB2957"/>
    <w:rsid w:val="00EB298A"/>
    <w:rsid w:val="00EB2A1F"/>
    <w:rsid w:val="00EB2B15"/>
    <w:rsid w:val="00EB2C83"/>
    <w:rsid w:val="00EB2CFB"/>
    <w:rsid w:val="00EB2D12"/>
    <w:rsid w:val="00EB2EA4"/>
    <w:rsid w:val="00EB30B0"/>
    <w:rsid w:val="00EB3135"/>
    <w:rsid w:val="00EB31A7"/>
    <w:rsid w:val="00EB31B9"/>
    <w:rsid w:val="00EB31BD"/>
    <w:rsid w:val="00EB31DE"/>
    <w:rsid w:val="00EB3268"/>
    <w:rsid w:val="00EB3364"/>
    <w:rsid w:val="00EB336C"/>
    <w:rsid w:val="00EB3389"/>
    <w:rsid w:val="00EB35ED"/>
    <w:rsid w:val="00EB3627"/>
    <w:rsid w:val="00EB3715"/>
    <w:rsid w:val="00EB3756"/>
    <w:rsid w:val="00EB37C8"/>
    <w:rsid w:val="00EB37CA"/>
    <w:rsid w:val="00EB37F1"/>
    <w:rsid w:val="00EB38F4"/>
    <w:rsid w:val="00EB3931"/>
    <w:rsid w:val="00EB3A34"/>
    <w:rsid w:val="00EB3AC8"/>
    <w:rsid w:val="00EB3B10"/>
    <w:rsid w:val="00EB3B89"/>
    <w:rsid w:val="00EB3B9B"/>
    <w:rsid w:val="00EB3BCE"/>
    <w:rsid w:val="00EB3C2B"/>
    <w:rsid w:val="00EB3CA8"/>
    <w:rsid w:val="00EB3D6E"/>
    <w:rsid w:val="00EB3E60"/>
    <w:rsid w:val="00EB3ED3"/>
    <w:rsid w:val="00EB3F0B"/>
    <w:rsid w:val="00EB4088"/>
    <w:rsid w:val="00EB414B"/>
    <w:rsid w:val="00EB417A"/>
    <w:rsid w:val="00EB41EF"/>
    <w:rsid w:val="00EB41FD"/>
    <w:rsid w:val="00EB4228"/>
    <w:rsid w:val="00EB425C"/>
    <w:rsid w:val="00EB42DD"/>
    <w:rsid w:val="00EB4479"/>
    <w:rsid w:val="00EB4488"/>
    <w:rsid w:val="00EB4520"/>
    <w:rsid w:val="00EB4579"/>
    <w:rsid w:val="00EB4602"/>
    <w:rsid w:val="00EB4682"/>
    <w:rsid w:val="00EB475F"/>
    <w:rsid w:val="00EB4794"/>
    <w:rsid w:val="00EB47D9"/>
    <w:rsid w:val="00EB4A52"/>
    <w:rsid w:val="00EB4A91"/>
    <w:rsid w:val="00EB4A93"/>
    <w:rsid w:val="00EB4AD9"/>
    <w:rsid w:val="00EB4AEF"/>
    <w:rsid w:val="00EB4B3D"/>
    <w:rsid w:val="00EB4B5A"/>
    <w:rsid w:val="00EB4B9B"/>
    <w:rsid w:val="00EB4DAC"/>
    <w:rsid w:val="00EB4DF9"/>
    <w:rsid w:val="00EB4E5B"/>
    <w:rsid w:val="00EB4E6B"/>
    <w:rsid w:val="00EB4ED7"/>
    <w:rsid w:val="00EB4F18"/>
    <w:rsid w:val="00EB4FA5"/>
    <w:rsid w:val="00EB5000"/>
    <w:rsid w:val="00EB508B"/>
    <w:rsid w:val="00EB51CE"/>
    <w:rsid w:val="00EB522D"/>
    <w:rsid w:val="00EB52B2"/>
    <w:rsid w:val="00EB5301"/>
    <w:rsid w:val="00EB5368"/>
    <w:rsid w:val="00EB5369"/>
    <w:rsid w:val="00EB545E"/>
    <w:rsid w:val="00EB5485"/>
    <w:rsid w:val="00EB5497"/>
    <w:rsid w:val="00EB54F1"/>
    <w:rsid w:val="00EB55FB"/>
    <w:rsid w:val="00EB56C8"/>
    <w:rsid w:val="00EB5746"/>
    <w:rsid w:val="00EB5792"/>
    <w:rsid w:val="00EB57E2"/>
    <w:rsid w:val="00EB57FD"/>
    <w:rsid w:val="00EB5814"/>
    <w:rsid w:val="00EB58A3"/>
    <w:rsid w:val="00EB58D1"/>
    <w:rsid w:val="00EB598C"/>
    <w:rsid w:val="00EB599A"/>
    <w:rsid w:val="00EB5A85"/>
    <w:rsid w:val="00EB5AF1"/>
    <w:rsid w:val="00EB5B3B"/>
    <w:rsid w:val="00EB5BA7"/>
    <w:rsid w:val="00EB5BED"/>
    <w:rsid w:val="00EB5C22"/>
    <w:rsid w:val="00EB5C5A"/>
    <w:rsid w:val="00EB5CCE"/>
    <w:rsid w:val="00EB5D65"/>
    <w:rsid w:val="00EB5DDA"/>
    <w:rsid w:val="00EB5F16"/>
    <w:rsid w:val="00EB6037"/>
    <w:rsid w:val="00EB6042"/>
    <w:rsid w:val="00EB609D"/>
    <w:rsid w:val="00EB60BD"/>
    <w:rsid w:val="00EB60EB"/>
    <w:rsid w:val="00EB60EF"/>
    <w:rsid w:val="00EB618C"/>
    <w:rsid w:val="00EB6199"/>
    <w:rsid w:val="00EB6206"/>
    <w:rsid w:val="00EB6214"/>
    <w:rsid w:val="00EB622D"/>
    <w:rsid w:val="00EB6350"/>
    <w:rsid w:val="00EB6364"/>
    <w:rsid w:val="00EB6413"/>
    <w:rsid w:val="00EB6419"/>
    <w:rsid w:val="00EB6430"/>
    <w:rsid w:val="00EB64EF"/>
    <w:rsid w:val="00EB6602"/>
    <w:rsid w:val="00EB67C8"/>
    <w:rsid w:val="00EB6899"/>
    <w:rsid w:val="00EB68B0"/>
    <w:rsid w:val="00EB68DA"/>
    <w:rsid w:val="00EB697A"/>
    <w:rsid w:val="00EB69A7"/>
    <w:rsid w:val="00EB6B3E"/>
    <w:rsid w:val="00EB6B4D"/>
    <w:rsid w:val="00EB6B6A"/>
    <w:rsid w:val="00EB6B86"/>
    <w:rsid w:val="00EB6BD8"/>
    <w:rsid w:val="00EB6C25"/>
    <w:rsid w:val="00EB6CCA"/>
    <w:rsid w:val="00EB6D3D"/>
    <w:rsid w:val="00EB6D93"/>
    <w:rsid w:val="00EB6EA0"/>
    <w:rsid w:val="00EB6ECA"/>
    <w:rsid w:val="00EB6F3B"/>
    <w:rsid w:val="00EB711E"/>
    <w:rsid w:val="00EB7195"/>
    <w:rsid w:val="00EB71AE"/>
    <w:rsid w:val="00EB7283"/>
    <w:rsid w:val="00EB72B7"/>
    <w:rsid w:val="00EB72CB"/>
    <w:rsid w:val="00EB732C"/>
    <w:rsid w:val="00EB734E"/>
    <w:rsid w:val="00EB76AD"/>
    <w:rsid w:val="00EB77DF"/>
    <w:rsid w:val="00EB7832"/>
    <w:rsid w:val="00EB78D9"/>
    <w:rsid w:val="00EB7935"/>
    <w:rsid w:val="00EB79DC"/>
    <w:rsid w:val="00EB79FE"/>
    <w:rsid w:val="00EB7BA5"/>
    <w:rsid w:val="00EB7BBE"/>
    <w:rsid w:val="00EB7C71"/>
    <w:rsid w:val="00EB7CF8"/>
    <w:rsid w:val="00EB7D5C"/>
    <w:rsid w:val="00EB7DDD"/>
    <w:rsid w:val="00EB7E44"/>
    <w:rsid w:val="00EB7E82"/>
    <w:rsid w:val="00EB7EC4"/>
    <w:rsid w:val="00EB7ED6"/>
    <w:rsid w:val="00EC0013"/>
    <w:rsid w:val="00EC00B2"/>
    <w:rsid w:val="00EC00B8"/>
    <w:rsid w:val="00EC00C6"/>
    <w:rsid w:val="00EC0204"/>
    <w:rsid w:val="00EC0250"/>
    <w:rsid w:val="00EC02B6"/>
    <w:rsid w:val="00EC0330"/>
    <w:rsid w:val="00EC0398"/>
    <w:rsid w:val="00EC03D8"/>
    <w:rsid w:val="00EC0471"/>
    <w:rsid w:val="00EC0483"/>
    <w:rsid w:val="00EC04EB"/>
    <w:rsid w:val="00EC0537"/>
    <w:rsid w:val="00EC0552"/>
    <w:rsid w:val="00EC07A2"/>
    <w:rsid w:val="00EC0862"/>
    <w:rsid w:val="00EC08AD"/>
    <w:rsid w:val="00EC08DA"/>
    <w:rsid w:val="00EC0907"/>
    <w:rsid w:val="00EC090B"/>
    <w:rsid w:val="00EC0C5F"/>
    <w:rsid w:val="00EC0C78"/>
    <w:rsid w:val="00EC0C85"/>
    <w:rsid w:val="00EC0CBC"/>
    <w:rsid w:val="00EC0EF8"/>
    <w:rsid w:val="00EC0F57"/>
    <w:rsid w:val="00EC0FEE"/>
    <w:rsid w:val="00EC1201"/>
    <w:rsid w:val="00EC123E"/>
    <w:rsid w:val="00EC12CD"/>
    <w:rsid w:val="00EC1374"/>
    <w:rsid w:val="00EC1382"/>
    <w:rsid w:val="00EC140F"/>
    <w:rsid w:val="00EC1473"/>
    <w:rsid w:val="00EC1533"/>
    <w:rsid w:val="00EC1536"/>
    <w:rsid w:val="00EC1578"/>
    <w:rsid w:val="00EC162C"/>
    <w:rsid w:val="00EC1650"/>
    <w:rsid w:val="00EC1669"/>
    <w:rsid w:val="00EC16C6"/>
    <w:rsid w:val="00EC16F8"/>
    <w:rsid w:val="00EC1779"/>
    <w:rsid w:val="00EC17AC"/>
    <w:rsid w:val="00EC17BF"/>
    <w:rsid w:val="00EC1876"/>
    <w:rsid w:val="00EC18E6"/>
    <w:rsid w:val="00EC1982"/>
    <w:rsid w:val="00EC19C1"/>
    <w:rsid w:val="00EC1A1B"/>
    <w:rsid w:val="00EC1A8A"/>
    <w:rsid w:val="00EC1AEE"/>
    <w:rsid w:val="00EC1AF3"/>
    <w:rsid w:val="00EC1B74"/>
    <w:rsid w:val="00EC1BA3"/>
    <w:rsid w:val="00EC1BB0"/>
    <w:rsid w:val="00EC1C9D"/>
    <w:rsid w:val="00EC1CAB"/>
    <w:rsid w:val="00EC1D45"/>
    <w:rsid w:val="00EC1D78"/>
    <w:rsid w:val="00EC1DCF"/>
    <w:rsid w:val="00EC1DDD"/>
    <w:rsid w:val="00EC1E05"/>
    <w:rsid w:val="00EC1F7F"/>
    <w:rsid w:val="00EC1F8A"/>
    <w:rsid w:val="00EC1F9C"/>
    <w:rsid w:val="00EC1FDA"/>
    <w:rsid w:val="00EC1FF0"/>
    <w:rsid w:val="00EC20EA"/>
    <w:rsid w:val="00EC20F3"/>
    <w:rsid w:val="00EC2112"/>
    <w:rsid w:val="00EC2125"/>
    <w:rsid w:val="00EC215D"/>
    <w:rsid w:val="00EC21E5"/>
    <w:rsid w:val="00EC228E"/>
    <w:rsid w:val="00EC2411"/>
    <w:rsid w:val="00EC2428"/>
    <w:rsid w:val="00EC2483"/>
    <w:rsid w:val="00EC24C0"/>
    <w:rsid w:val="00EC24F3"/>
    <w:rsid w:val="00EC254E"/>
    <w:rsid w:val="00EC258D"/>
    <w:rsid w:val="00EC25FA"/>
    <w:rsid w:val="00EC2603"/>
    <w:rsid w:val="00EC2659"/>
    <w:rsid w:val="00EC26C9"/>
    <w:rsid w:val="00EC270D"/>
    <w:rsid w:val="00EC273A"/>
    <w:rsid w:val="00EC278D"/>
    <w:rsid w:val="00EC28F2"/>
    <w:rsid w:val="00EC2931"/>
    <w:rsid w:val="00EC2955"/>
    <w:rsid w:val="00EC2972"/>
    <w:rsid w:val="00EC297A"/>
    <w:rsid w:val="00EC2B0C"/>
    <w:rsid w:val="00EC2C5E"/>
    <w:rsid w:val="00EC2C7B"/>
    <w:rsid w:val="00EC2E8F"/>
    <w:rsid w:val="00EC2EAE"/>
    <w:rsid w:val="00EC2F5F"/>
    <w:rsid w:val="00EC3070"/>
    <w:rsid w:val="00EC30D1"/>
    <w:rsid w:val="00EC30E4"/>
    <w:rsid w:val="00EC30FC"/>
    <w:rsid w:val="00EC316B"/>
    <w:rsid w:val="00EC319E"/>
    <w:rsid w:val="00EC3229"/>
    <w:rsid w:val="00EC3239"/>
    <w:rsid w:val="00EC3303"/>
    <w:rsid w:val="00EC336B"/>
    <w:rsid w:val="00EC3374"/>
    <w:rsid w:val="00EC346E"/>
    <w:rsid w:val="00EC3515"/>
    <w:rsid w:val="00EC35E0"/>
    <w:rsid w:val="00EC35F1"/>
    <w:rsid w:val="00EC3619"/>
    <w:rsid w:val="00EC3623"/>
    <w:rsid w:val="00EC370C"/>
    <w:rsid w:val="00EC3712"/>
    <w:rsid w:val="00EC3792"/>
    <w:rsid w:val="00EC37E5"/>
    <w:rsid w:val="00EC3823"/>
    <w:rsid w:val="00EC3829"/>
    <w:rsid w:val="00EC39F7"/>
    <w:rsid w:val="00EC3A0B"/>
    <w:rsid w:val="00EC3A26"/>
    <w:rsid w:val="00EC3AC4"/>
    <w:rsid w:val="00EC3B90"/>
    <w:rsid w:val="00EC3BAE"/>
    <w:rsid w:val="00EC3CBC"/>
    <w:rsid w:val="00EC3D36"/>
    <w:rsid w:val="00EC3D5D"/>
    <w:rsid w:val="00EC3E22"/>
    <w:rsid w:val="00EC3EAD"/>
    <w:rsid w:val="00EC3F9C"/>
    <w:rsid w:val="00EC401E"/>
    <w:rsid w:val="00EC402F"/>
    <w:rsid w:val="00EC4085"/>
    <w:rsid w:val="00EC408F"/>
    <w:rsid w:val="00EC40C8"/>
    <w:rsid w:val="00EC4198"/>
    <w:rsid w:val="00EC41E4"/>
    <w:rsid w:val="00EC41F0"/>
    <w:rsid w:val="00EC425B"/>
    <w:rsid w:val="00EC42C7"/>
    <w:rsid w:val="00EC4397"/>
    <w:rsid w:val="00EC4456"/>
    <w:rsid w:val="00EC44AE"/>
    <w:rsid w:val="00EC44C2"/>
    <w:rsid w:val="00EC47DC"/>
    <w:rsid w:val="00EC48F1"/>
    <w:rsid w:val="00EC4901"/>
    <w:rsid w:val="00EC4957"/>
    <w:rsid w:val="00EC4990"/>
    <w:rsid w:val="00EC49C2"/>
    <w:rsid w:val="00EC49CA"/>
    <w:rsid w:val="00EC4A08"/>
    <w:rsid w:val="00EC4A93"/>
    <w:rsid w:val="00EC4B2E"/>
    <w:rsid w:val="00EC4CF3"/>
    <w:rsid w:val="00EC4EA5"/>
    <w:rsid w:val="00EC4F47"/>
    <w:rsid w:val="00EC4F65"/>
    <w:rsid w:val="00EC5039"/>
    <w:rsid w:val="00EC505B"/>
    <w:rsid w:val="00EC5157"/>
    <w:rsid w:val="00EC51C2"/>
    <w:rsid w:val="00EC51EC"/>
    <w:rsid w:val="00EC5204"/>
    <w:rsid w:val="00EC5262"/>
    <w:rsid w:val="00EC52CB"/>
    <w:rsid w:val="00EC5350"/>
    <w:rsid w:val="00EC53C8"/>
    <w:rsid w:val="00EC5418"/>
    <w:rsid w:val="00EC5616"/>
    <w:rsid w:val="00EC565E"/>
    <w:rsid w:val="00EC56F5"/>
    <w:rsid w:val="00EC5712"/>
    <w:rsid w:val="00EC575A"/>
    <w:rsid w:val="00EC57EC"/>
    <w:rsid w:val="00EC5829"/>
    <w:rsid w:val="00EC5858"/>
    <w:rsid w:val="00EC58D2"/>
    <w:rsid w:val="00EC58D4"/>
    <w:rsid w:val="00EC5976"/>
    <w:rsid w:val="00EC5984"/>
    <w:rsid w:val="00EC59EA"/>
    <w:rsid w:val="00EC59FF"/>
    <w:rsid w:val="00EC5A38"/>
    <w:rsid w:val="00EC5A4D"/>
    <w:rsid w:val="00EC5A60"/>
    <w:rsid w:val="00EC5A62"/>
    <w:rsid w:val="00EC5B4B"/>
    <w:rsid w:val="00EC5B87"/>
    <w:rsid w:val="00EC5BE9"/>
    <w:rsid w:val="00EC5D18"/>
    <w:rsid w:val="00EC5F28"/>
    <w:rsid w:val="00EC5F72"/>
    <w:rsid w:val="00EC5FA5"/>
    <w:rsid w:val="00EC6018"/>
    <w:rsid w:val="00EC60E1"/>
    <w:rsid w:val="00EC6112"/>
    <w:rsid w:val="00EC6130"/>
    <w:rsid w:val="00EC6167"/>
    <w:rsid w:val="00EC623F"/>
    <w:rsid w:val="00EC6350"/>
    <w:rsid w:val="00EC635F"/>
    <w:rsid w:val="00EC6390"/>
    <w:rsid w:val="00EC6477"/>
    <w:rsid w:val="00EC64C5"/>
    <w:rsid w:val="00EC65E0"/>
    <w:rsid w:val="00EC6603"/>
    <w:rsid w:val="00EC6753"/>
    <w:rsid w:val="00EC6755"/>
    <w:rsid w:val="00EC687B"/>
    <w:rsid w:val="00EC6892"/>
    <w:rsid w:val="00EC6951"/>
    <w:rsid w:val="00EC6A2B"/>
    <w:rsid w:val="00EC6AF1"/>
    <w:rsid w:val="00EC6B25"/>
    <w:rsid w:val="00EC6BC4"/>
    <w:rsid w:val="00EC6BF5"/>
    <w:rsid w:val="00EC6C82"/>
    <w:rsid w:val="00EC6C85"/>
    <w:rsid w:val="00EC6C8B"/>
    <w:rsid w:val="00EC6D18"/>
    <w:rsid w:val="00EC6D9D"/>
    <w:rsid w:val="00EC6DEC"/>
    <w:rsid w:val="00EC6DF2"/>
    <w:rsid w:val="00EC6E76"/>
    <w:rsid w:val="00EC6EFC"/>
    <w:rsid w:val="00EC6F96"/>
    <w:rsid w:val="00EC6FBD"/>
    <w:rsid w:val="00EC7001"/>
    <w:rsid w:val="00EC7035"/>
    <w:rsid w:val="00EC711B"/>
    <w:rsid w:val="00EC71CC"/>
    <w:rsid w:val="00EC71E6"/>
    <w:rsid w:val="00EC7225"/>
    <w:rsid w:val="00EC7268"/>
    <w:rsid w:val="00EC72B8"/>
    <w:rsid w:val="00EC732A"/>
    <w:rsid w:val="00EC7637"/>
    <w:rsid w:val="00EC766D"/>
    <w:rsid w:val="00EC7728"/>
    <w:rsid w:val="00EC7731"/>
    <w:rsid w:val="00EC7755"/>
    <w:rsid w:val="00EC775D"/>
    <w:rsid w:val="00EC77B1"/>
    <w:rsid w:val="00EC77D8"/>
    <w:rsid w:val="00EC7845"/>
    <w:rsid w:val="00EC79BB"/>
    <w:rsid w:val="00EC7A10"/>
    <w:rsid w:val="00EC7A4F"/>
    <w:rsid w:val="00EC7A5E"/>
    <w:rsid w:val="00EC7A61"/>
    <w:rsid w:val="00EC7A98"/>
    <w:rsid w:val="00EC7B0C"/>
    <w:rsid w:val="00EC7BCD"/>
    <w:rsid w:val="00EC7BD8"/>
    <w:rsid w:val="00EC7C5B"/>
    <w:rsid w:val="00EC7CD5"/>
    <w:rsid w:val="00EC7E5B"/>
    <w:rsid w:val="00EC7EA8"/>
    <w:rsid w:val="00EC7EE4"/>
    <w:rsid w:val="00EC7F2F"/>
    <w:rsid w:val="00EC7F97"/>
    <w:rsid w:val="00ED0018"/>
    <w:rsid w:val="00ED02AC"/>
    <w:rsid w:val="00ED032B"/>
    <w:rsid w:val="00ED0497"/>
    <w:rsid w:val="00ED062E"/>
    <w:rsid w:val="00ED069A"/>
    <w:rsid w:val="00ED0727"/>
    <w:rsid w:val="00ED0734"/>
    <w:rsid w:val="00ED083E"/>
    <w:rsid w:val="00ED08EB"/>
    <w:rsid w:val="00ED08F9"/>
    <w:rsid w:val="00ED0906"/>
    <w:rsid w:val="00ED0976"/>
    <w:rsid w:val="00ED097B"/>
    <w:rsid w:val="00ED0A5C"/>
    <w:rsid w:val="00ED0A6C"/>
    <w:rsid w:val="00ED0A7D"/>
    <w:rsid w:val="00ED0B40"/>
    <w:rsid w:val="00ED0B92"/>
    <w:rsid w:val="00ED0CD5"/>
    <w:rsid w:val="00ED0D9A"/>
    <w:rsid w:val="00ED0E36"/>
    <w:rsid w:val="00ED0EDF"/>
    <w:rsid w:val="00ED0F28"/>
    <w:rsid w:val="00ED0F2C"/>
    <w:rsid w:val="00ED0F7D"/>
    <w:rsid w:val="00ED100E"/>
    <w:rsid w:val="00ED106D"/>
    <w:rsid w:val="00ED1091"/>
    <w:rsid w:val="00ED10CB"/>
    <w:rsid w:val="00ED11BD"/>
    <w:rsid w:val="00ED11C9"/>
    <w:rsid w:val="00ED13B6"/>
    <w:rsid w:val="00ED13C0"/>
    <w:rsid w:val="00ED14D1"/>
    <w:rsid w:val="00ED152D"/>
    <w:rsid w:val="00ED1538"/>
    <w:rsid w:val="00ED15F7"/>
    <w:rsid w:val="00ED1727"/>
    <w:rsid w:val="00ED173F"/>
    <w:rsid w:val="00ED18DA"/>
    <w:rsid w:val="00ED191F"/>
    <w:rsid w:val="00ED1942"/>
    <w:rsid w:val="00ED1A1F"/>
    <w:rsid w:val="00ED1BB6"/>
    <w:rsid w:val="00ED1D72"/>
    <w:rsid w:val="00ED1D88"/>
    <w:rsid w:val="00ED1F11"/>
    <w:rsid w:val="00ED1F49"/>
    <w:rsid w:val="00ED1FDB"/>
    <w:rsid w:val="00ED2081"/>
    <w:rsid w:val="00ED213B"/>
    <w:rsid w:val="00ED220F"/>
    <w:rsid w:val="00ED232F"/>
    <w:rsid w:val="00ED23C5"/>
    <w:rsid w:val="00ED23D7"/>
    <w:rsid w:val="00ED24FC"/>
    <w:rsid w:val="00ED2524"/>
    <w:rsid w:val="00ED2584"/>
    <w:rsid w:val="00ED2589"/>
    <w:rsid w:val="00ED25E4"/>
    <w:rsid w:val="00ED2665"/>
    <w:rsid w:val="00ED26E4"/>
    <w:rsid w:val="00ED2707"/>
    <w:rsid w:val="00ED2734"/>
    <w:rsid w:val="00ED27A2"/>
    <w:rsid w:val="00ED2838"/>
    <w:rsid w:val="00ED2938"/>
    <w:rsid w:val="00ED29CB"/>
    <w:rsid w:val="00ED2B5A"/>
    <w:rsid w:val="00ED2BB4"/>
    <w:rsid w:val="00ED2BE2"/>
    <w:rsid w:val="00ED2C2D"/>
    <w:rsid w:val="00ED2C46"/>
    <w:rsid w:val="00ED2C70"/>
    <w:rsid w:val="00ED2CAE"/>
    <w:rsid w:val="00ED2CC1"/>
    <w:rsid w:val="00ED2D75"/>
    <w:rsid w:val="00ED2D94"/>
    <w:rsid w:val="00ED2DF3"/>
    <w:rsid w:val="00ED2EB9"/>
    <w:rsid w:val="00ED2EDD"/>
    <w:rsid w:val="00ED2EEC"/>
    <w:rsid w:val="00ED2EF4"/>
    <w:rsid w:val="00ED2F67"/>
    <w:rsid w:val="00ED2F77"/>
    <w:rsid w:val="00ED2FA2"/>
    <w:rsid w:val="00ED3064"/>
    <w:rsid w:val="00ED313C"/>
    <w:rsid w:val="00ED3175"/>
    <w:rsid w:val="00ED3182"/>
    <w:rsid w:val="00ED31C2"/>
    <w:rsid w:val="00ED3211"/>
    <w:rsid w:val="00ED3222"/>
    <w:rsid w:val="00ED325E"/>
    <w:rsid w:val="00ED342A"/>
    <w:rsid w:val="00ED343D"/>
    <w:rsid w:val="00ED3509"/>
    <w:rsid w:val="00ED351B"/>
    <w:rsid w:val="00ED3546"/>
    <w:rsid w:val="00ED3549"/>
    <w:rsid w:val="00ED3571"/>
    <w:rsid w:val="00ED35A2"/>
    <w:rsid w:val="00ED35CD"/>
    <w:rsid w:val="00ED35FF"/>
    <w:rsid w:val="00ED363D"/>
    <w:rsid w:val="00ED3796"/>
    <w:rsid w:val="00ED3799"/>
    <w:rsid w:val="00ED3846"/>
    <w:rsid w:val="00ED39D8"/>
    <w:rsid w:val="00ED3AA0"/>
    <w:rsid w:val="00ED3AB0"/>
    <w:rsid w:val="00ED3BFB"/>
    <w:rsid w:val="00ED3C32"/>
    <w:rsid w:val="00ED3CC8"/>
    <w:rsid w:val="00ED3D1C"/>
    <w:rsid w:val="00ED3E63"/>
    <w:rsid w:val="00ED3F54"/>
    <w:rsid w:val="00ED3F83"/>
    <w:rsid w:val="00ED3F93"/>
    <w:rsid w:val="00ED3FD5"/>
    <w:rsid w:val="00ED4082"/>
    <w:rsid w:val="00ED4099"/>
    <w:rsid w:val="00ED40AA"/>
    <w:rsid w:val="00ED40C2"/>
    <w:rsid w:val="00ED4103"/>
    <w:rsid w:val="00ED4133"/>
    <w:rsid w:val="00ED4170"/>
    <w:rsid w:val="00ED41B7"/>
    <w:rsid w:val="00ED41C8"/>
    <w:rsid w:val="00ED42BD"/>
    <w:rsid w:val="00ED4329"/>
    <w:rsid w:val="00ED439F"/>
    <w:rsid w:val="00ED4418"/>
    <w:rsid w:val="00ED443C"/>
    <w:rsid w:val="00ED4467"/>
    <w:rsid w:val="00ED44C2"/>
    <w:rsid w:val="00ED44F0"/>
    <w:rsid w:val="00ED4595"/>
    <w:rsid w:val="00ED45F7"/>
    <w:rsid w:val="00ED4614"/>
    <w:rsid w:val="00ED46EA"/>
    <w:rsid w:val="00ED4787"/>
    <w:rsid w:val="00ED478C"/>
    <w:rsid w:val="00ED4797"/>
    <w:rsid w:val="00ED4801"/>
    <w:rsid w:val="00ED486A"/>
    <w:rsid w:val="00ED486E"/>
    <w:rsid w:val="00ED48D9"/>
    <w:rsid w:val="00ED4944"/>
    <w:rsid w:val="00ED497C"/>
    <w:rsid w:val="00ED4A88"/>
    <w:rsid w:val="00ED4AC2"/>
    <w:rsid w:val="00ED4C29"/>
    <w:rsid w:val="00ED4C5F"/>
    <w:rsid w:val="00ED4C74"/>
    <w:rsid w:val="00ED4D17"/>
    <w:rsid w:val="00ED4D4D"/>
    <w:rsid w:val="00ED4E54"/>
    <w:rsid w:val="00ED4E76"/>
    <w:rsid w:val="00ED4E97"/>
    <w:rsid w:val="00ED4F25"/>
    <w:rsid w:val="00ED4FEB"/>
    <w:rsid w:val="00ED5036"/>
    <w:rsid w:val="00ED5039"/>
    <w:rsid w:val="00ED50A0"/>
    <w:rsid w:val="00ED50E7"/>
    <w:rsid w:val="00ED51DB"/>
    <w:rsid w:val="00ED5208"/>
    <w:rsid w:val="00ED5233"/>
    <w:rsid w:val="00ED524E"/>
    <w:rsid w:val="00ED5330"/>
    <w:rsid w:val="00ED537E"/>
    <w:rsid w:val="00ED5383"/>
    <w:rsid w:val="00ED539F"/>
    <w:rsid w:val="00ED548E"/>
    <w:rsid w:val="00ED550E"/>
    <w:rsid w:val="00ED5515"/>
    <w:rsid w:val="00ED5534"/>
    <w:rsid w:val="00ED55BF"/>
    <w:rsid w:val="00ED5625"/>
    <w:rsid w:val="00ED5689"/>
    <w:rsid w:val="00ED585F"/>
    <w:rsid w:val="00ED5869"/>
    <w:rsid w:val="00ED58F9"/>
    <w:rsid w:val="00ED59AE"/>
    <w:rsid w:val="00ED59C8"/>
    <w:rsid w:val="00ED5A5A"/>
    <w:rsid w:val="00ED5A64"/>
    <w:rsid w:val="00ED5ABA"/>
    <w:rsid w:val="00ED5B03"/>
    <w:rsid w:val="00ED5B4F"/>
    <w:rsid w:val="00ED5C49"/>
    <w:rsid w:val="00ED5CA6"/>
    <w:rsid w:val="00ED5CB2"/>
    <w:rsid w:val="00ED5D99"/>
    <w:rsid w:val="00ED5E03"/>
    <w:rsid w:val="00ED5E5C"/>
    <w:rsid w:val="00ED5F43"/>
    <w:rsid w:val="00ED5F5A"/>
    <w:rsid w:val="00ED5FF4"/>
    <w:rsid w:val="00ED6008"/>
    <w:rsid w:val="00ED6119"/>
    <w:rsid w:val="00ED6127"/>
    <w:rsid w:val="00ED6264"/>
    <w:rsid w:val="00ED630C"/>
    <w:rsid w:val="00ED6353"/>
    <w:rsid w:val="00ED637C"/>
    <w:rsid w:val="00ED64C1"/>
    <w:rsid w:val="00ED6521"/>
    <w:rsid w:val="00ED6599"/>
    <w:rsid w:val="00ED65B9"/>
    <w:rsid w:val="00ED6689"/>
    <w:rsid w:val="00ED6723"/>
    <w:rsid w:val="00ED6780"/>
    <w:rsid w:val="00ED67A8"/>
    <w:rsid w:val="00ED67AC"/>
    <w:rsid w:val="00ED6853"/>
    <w:rsid w:val="00ED68FC"/>
    <w:rsid w:val="00ED693C"/>
    <w:rsid w:val="00ED69D6"/>
    <w:rsid w:val="00ED69F9"/>
    <w:rsid w:val="00ED6AB9"/>
    <w:rsid w:val="00ED6B17"/>
    <w:rsid w:val="00ED6BE7"/>
    <w:rsid w:val="00ED6C47"/>
    <w:rsid w:val="00ED6C9B"/>
    <w:rsid w:val="00ED6CE3"/>
    <w:rsid w:val="00ED6DD3"/>
    <w:rsid w:val="00ED6E40"/>
    <w:rsid w:val="00ED6E82"/>
    <w:rsid w:val="00ED6EB0"/>
    <w:rsid w:val="00ED6EB1"/>
    <w:rsid w:val="00ED6ED0"/>
    <w:rsid w:val="00ED6F27"/>
    <w:rsid w:val="00ED715A"/>
    <w:rsid w:val="00ED71F4"/>
    <w:rsid w:val="00ED7290"/>
    <w:rsid w:val="00ED729E"/>
    <w:rsid w:val="00ED73D1"/>
    <w:rsid w:val="00ED7416"/>
    <w:rsid w:val="00ED7475"/>
    <w:rsid w:val="00ED74D2"/>
    <w:rsid w:val="00ED760B"/>
    <w:rsid w:val="00ED7635"/>
    <w:rsid w:val="00ED76D8"/>
    <w:rsid w:val="00ED76E6"/>
    <w:rsid w:val="00ED7706"/>
    <w:rsid w:val="00ED7784"/>
    <w:rsid w:val="00ED7816"/>
    <w:rsid w:val="00ED7853"/>
    <w:rsid w:val="00ED7858"/>
    <w:rsid w:val="00ED78FF"/>
    <w:rsid w:val="00ED7A03"/>
    <w:rsid w:val="00ED7B30"/>
    <w:rsid w:val="00ED7BD2"/>
    <w:rsid w:val="00ED7BE4"/>
    <w:rsid w:val="00ED7C39"/>
    <w:rsid w:val="00ED7C59"/>
    <w:rsid w:val="00ED7D1E"/>
    <w:rsid w:val="00ED7D8F"/>
    <w:rsid w:val="00ED7D9C"/>
    <w:rsid w:val="00ED7DAB"/>
    <w:rsid w:val="00ED7DB5"/>
    <w:rsid w:val="00ED7DEA"/>
    <w:rsid w:val="00ED7E9D"/>
    <w:rsid w:val="00ED7F6F"/>
    <w:rsid w:val="00ED7FC8"/>
    <w:rsid w:val="00ED7FEC"/>
    <w:rsid w:val="00EE004B"/>
    <w:rsid w:val="00EE007D"/>
    <w:rsid w:val="00EE00E1"/>
    <w:rsid w:val="00EE0176"/>
    <w:rsid w:val="00EE01B9"/>
    <w:rsid w:val="00EE035F"/>
    <w:rsid w:val="00EE0392"/>
    <w:rsid w:val="00EE0431"/>
    <w:rsid w:val="00EE0583"/>
    <w:rsid w:val="00EE05A7"/>
    <w:rsid w:val="00EE05CE"/>
    <w:rsid w:val="00EE06E1"/>
    <w:rsid w:val="00EE06F9"/>
    <w:rsid w:val="00EE0747"/>
    <w:rsid w:val="00EE088D"/>
    <w:rsid w:val="00EE0BA2"/>
    <w:rsid w:val="00EE0BBC"/>
    <w:rsid w:val="00EE0C5F"/>
    <w:rsid w:val="00EE0C69"/>
    <w:rsid w:val="00EE0CBA"/>
    <w:rsid w:val="00EE0D1F"/>
    <w:rsid w:val="00EE0D89"/>
    <w:rsid w:val="00EE0E62"/>
    <w:rsid w:val="00EE0E9C"/>
    <w:rsid w:val="00EE0EAA"/>
    <w:rsid w:val="00EE0F53"/>
    <w:rsid w:val="00EE0F5E"/>
    <w:rsid w:val="00EE0FBF"/>
    <w:rsid w:val="00EE1004"/>
    <w:rsid w:val="00EE105B"/>
    <w:rsid w:val="00EE1118"/>
    <w:rsid w:val="00EE133A"/>
    <w:rsid w:val="00EE1379"/>
    <w:rsid w:val="00EE138B"/>
    <w:rsid w:val="00EE1417"/>
    <w:rsid w:val="00EE141B"/>
    <w:rsid w:val="00EE14A0"/>
    <w:rsid w:val="00EE1510"/>
    <w:rsid w:val="00EE152E"/>
    <w:rsid w:val="00EE153B"/>
    <w:rsid w:val="00EE1591"/>
    <w:rsid w:val="00EE1783"/>
    <w:rsid w:val="00EE1786"/>
    <w:rsid w:val="00EE17B3"/>
    <w:rsid w:val="00EE17B6"/>
    <w:rsid w:val="00EE1808"/>
    <w:rsid w:val="00EE195C"/>
    <w:rsid w:val="00EE1A40"/>
    <w:rsid w:val="00EE1B5B"/>
    <w:rsid w:val="00EE1B80"/>
    <w:rsid w:val="00EE1BD5"/>
    <w:rsid w:val="00EE1BF5"/>
    <w:rsid w:val="00EE1C6E"/>
    <w:rsid w:val="00EE1CE8"/>
    <w:rsid w:val="00EE1E45"/>
    <w:rsid w:val="00EE1E7A"/>
    <w:rsid w:val="00EE1E80"/>
    <w:rsid w:val="00EE1EBC"/>
    <w:rsid w:val="00EE1EEB"/>
    <w:rsid w:val="00EE2157"/>
    <w:rsid w:val="00EE2184"/>
    <w:rsid w:val="00EE21DC"/>
    <w:rsid w:val="00EE2334"/>
    <w:rsid w:val="00EE23AD"/>
    <w:rsid w:val="00EE24E9"/>
    <w:rsid w:val="00EE254F"/>
    <w:rsid w:val="00EE2581"/>
    <w:rsid w:val="00EE25DC"/>
    <w:rsid w:val="00EE2619"/>
    <w:rsid w:val="00EE272C"/>
    <w:rsid w:val="00EE27D1"/>
    <w:rsid w:val="00EE2960"/>
    <w:rsid w:val="00EE2A40"/>
    <w:rsid w:val="00EE2A7A"/>
    <w:rsid w:val="00EE2B3B"/>
    <w:rsid w:val="00EE2B42"/>
    <w:rsid w:val="00EE2B56"/>
    <w:rsid w:val="00EE2C67"/>
    <w:rsid w:val="00EE2CFF"/>
    <w:rsid w:val="00EE2D8C"/>
    <w:rsid w:val="00EE2E7B"/>
    <w:rsid w:val="00EE2EC8"/>
    <w:rsid w:val="00EE2EE4"/>
    <w:rsid w:val="00EE2EFC"/>
    <w:rsid w:val="00EE2F13"/>
    <w:rsid w:val="00EE2F48"/>
    <w:rsid w:val="00EE2F7C"/>
    <w:rsid w:val="00EE2FCA"/>
    <w:rsid w:val="00EE30D4"/>
    <w:rsid w:val="00EE3143"/>
    <w:rsid w:val="00EE3157"/>
    <w:rsid w:val="00EE3203"/>
    <w:rsid w:val="00EE3269"/>
    <w:rsid w:val="00EE3271"/>
    <w:rsid w:val="00EE3275"/>
    <w:rsid w:val="00EE32AD"/>
    <w:rsid w:val="00EE33CE"/>
    <w:rsid w:val="00EE343A"/>
    <w:rsid w:val="00EE3456"/>
    <w:rsid w:val="00EE358E"/>
    <w:rsid w:val="00EE35BF"/>
    <w:rsid w:val="00EE3640"/>
    <w:rsid w:val="00EE366B"/>
    <w:rsid w:val="00EE3718"/>
    <w:rsid w:val="00EE3767"/>
    <w:rsid w:val="00EE3810"/>
    <w:rsid w:val="00EE391A"/>
    <w:rsid w:val="00EE391B"/>
    <w:rsid w:val="00EE3A4D"/>
    <w:rsid w:val="00EE3B5C"/>
    <w:rsid w:val="00EE3B61"/>
    <w:rsid w:val="00EE3D99"/>
    <w:rsid w:val="00EE3E06"/>
    <w:rsid w:val="00EE3E41"/>
    <w:rsid w:val="00EE3FD6"/>
    <w:rsid w:val="00EE405B"/>
    <w:rsid w:val="00EE4085"/>
    <w:rsid w:val="00EE4117"/>
    <w:rsid w:val="00EE4167"/>
    <w:rsid w:val="00EE41C8"/>
    <w:rsid w:val="00EE4233"/>
    <w:rsid w:val="00EE4260"/>
    <w:rsid w:val="00EE4285"/>
    <w:rsid w:val="00EE42C7"/>
    <w:rsid w:val="00EE43E5"/>
    <w:rsid w:val="00EE43E8"/>
    <w:rsid w:val="00EE44BE"/>
    <w:rsid w:val="00EE44E4"/>
    <w:rsid w:val="00EE44F2"/>
    <w:rsid w:val="00EE458E"/>
    <w:rsid w:val="00EE45A3"/>
    <w:rsid w:val="00EE45AF"/>
    <w:rsid w:val="00EE45E4"/>
    <w:rsid w:val="00EE46BE"/>
    <w:rsid w:val="00EE46C5"/>
    <w:rsid w:val="00EE475B"/>
    <w:rsid w:val="00EE47E1"/>
    <w:rsid w:val="00EE4842"/>
    <w:rsid w:val="00EE486E"/>
    <w:rsid w:val="00EE48AB"/>
    <w:rsid w:val="00EE49CB"/>
    <w:rsid w:val="00EE49D4"/>
    <w:rsid w:val="00EE49E2"/>
    <w:rsid w:val="00EE4B75"/>
    <w:rsid w:val="00EE4BA1"/>
    <w:rsid w:val="00EE4BE2"/>
    <w:rsid w:val="00EE4F54"/>
    <w:rsid w:val="00EE500D"/>
    <w:rsid w:val="00EE506E"/>
    <w:rsid w:val="00EE5089"/>
    <w:rsid w:val="00EE50B2"/>
    <w:rsid w:val="00EE5175"/>
    <w:rsid w:val="00EE5183"/>
    <w:rsid w:val="00EE519E"/>
    <w:rsid w:val="00EE519F"/>
    <w:rsid w:val="00EE51F5"/>
    <w:rsid w:val="00EE5312"/>
    <w:rsid w:val="00EE5369"/>
    <w:rsid w:val="00EE5385"/>
    <w:rsid w:val="00EE540A"/>
    <w:rsid w:val="00EE5418"/>
    <w:rsid w:val="00EE5507"/>
    <w:rsid w:val="00EE559D"/>
    <w:rsid w:val="00EE55CD"/>
    <w:rsid w:val="00EE564D"/>
    <w:rsid w:val="00EE56BC"/>
    <w:rsid w:val="00EE56ED"/>
    <w:rsid w:val="00EE5733"/>
    <w:rsid w:val="00EE57BF"/>
    <w:rsid w:val="00EE581C"/>
    <w:rsid w:val="00EE5898"/>
    <w:rsid w:val="00EE58C5"/>
    <w:rsid w:val="00EE58D7"/>
    <w:rsid w:val="00EE595E"/>
    <w:rsid w:val="00EE5988"/>
    <w:rsid w:val="00EE5A36"/>
    <w:rsid w:val="00EE5A78"/>
    <w:rsid w:val="00EE5AEE"/>
    <w:rsid w:val="00EE5B12"/>
    <w:rsid w:val="00EE5C7B"/>
    <w:rsid w:val="00EE5CAD"/>
    <w:rsid w:val="00EE5DA6"/>
    <w:rsid w:val="00EE5DE2"/>
    <w:rsid w:val="00EE5E20"/>
    <w:rsid w:val="00EE5E51"/>
    <w:rsid w:val="00EE5E79"/>
    <w:rsid w:val="00EE5E86"/>
    <w:rsid w:val="00EE5ECE"/>
    <w:rsid w:val="00EE6044"/>
    <w:rsid w:val="00EE6050"/>
    <w:rsid w:val="00EE608B"/>
    <w:rsid w:val="00EE60AA"/>
    <w:rsid w:val="00EE610A"/>
    <w:rsid w:val="00EE615B"/>
    <w:rsid w:val="00EE6188"/>
    <w:rsid w:val="00EE623E"/>
    <w:rsid w:val="00EE6246"/>
    <w:rsid w:val="00EE6253"/>
    <w:rsid w:val="00EE626A"/>
    <w:rsid w:val="00EE62F8"/>
    <w:rsid w:val="00EE63FA"/>
    <w:rsid w:val="00EE64AA"/>
    <w:rsid w:val="00EE6530"/>
    <w:rsid w:val="00EE654D"/>
    <w:rsid w:val="00EE66D3"/>
    <w:rsid w:val="00EE66E8"/>
    <w:rsid w:val="00EE6735"/>
    <w:rsid w:val="00EE6777"/>
    <w:rsid w:val="00EE687B"/>
    <w:rsid w:val="00EE68CC"/>
    <w:rsid w:val="00EE69C5"/>
    <w:rsid w:val="00EE69D8"/>
    <w:rsid w:val="00EE6A1B"/>
    <w:rsid w:val="00EE6A7B"/>
    <w:rsid w:val="00EE6AFB"/>
    <w:rsid w:val="00EE6BAF"/>
    <w:rsid w:val="00EE6BD0"/>
    <w:rsid w:val="00EE6C26"/>
    <w:rsid w:val="00EE6C9D"/>
    <w:rsid w:val="00EE6CA4"/>
    <w:rsid w:val="00EE6D5C"/>
    <w:rsid w:val="00EE6D9B"/>
    <w:rsid w:val="00EE6E02"/>
    <w:rsid w:val="00EE6E26"/>
    <w:rsid w:val="00EE70C2"/>
    <w:rsid w:val="00EE70DA"/>
    <w:rsid w:val="00EE70E9"/>
    <w:rsid w:val="00EE7147"/>
    <w:rsid w:val="00EE71A4"/>
    <w:rsid w:val="00EE720E"/>
    <w:rsid w:val="00EE7258"/>
    <w:rsid w:val="00EE72BE"/>
    <w:rsid w:val="00EE738D"/>
    <w:rsid w:val="00EE73F5"/>
    <w:rsid w:val="00EE7406"/>
    <w:rsid w:val="00EE74B6"/>
    <w:rsid w:val="00EE750E"/>
    <w:rsid w:val="00EE7513"/>
    <w:rsid w:val="00EE759E"/>
    <w:rsid w:val="00EE766E"/>
    <w:rsid w:val="00EE7677"/>
    <w:rsid w:val="00EE76AC"/>
    <w:rsid w:val="00EE7725"/>
    <w:rsid w:val="00EE7751"/>
    <w:rsid w:val="00EE77B1"/>
    <w:rsid w:val="00EE7859"/>
    <w:rsid w:val="00EE78FE"/>
    <w:rsid w:val="00EE7986"/>
    <w:rsid w:val="00EE79BE"/>
    <w:rsid w:val="00EE7AE0"/>
    <w:rsid w:val="00EE7BF8"/>
    <w:rsid w:val="00EE7C0B"/>
    <w:rsid w:val="00EE7C15"/>
    <w:rsid w:val="00EE7CD7"/>
    <w:rsid w:val="00EE7D01"/>
    <w:rsid w:val="00EE7D38"/>
    <w:rsid w:val="00EE7D82"/>
    <w:rsid w:val="00EE7E9C"/>
    <w:rsid w:val="00EE7EB4"/>
    <w:rsid w:val="00EE7EE8"/>
    <w:rsid w:val="00EE7F22"/>
    <w:rsid w:val="00EF00C3"/>
    <w:rsid w:val="00EF00FF"/>
    <w:rsid w:val="00EF0137"/>
    <w:rsid w:val="00EF0162"/>
    <w:rsid w:val="00EF01E0"/>
    <w:rsid w:val="00EF02F8"/>
    <w:rsid w:val="00EF049E"/>
    <w:rsid w:val="00EF04AA"/>
    <w:rsid w:val="00EF04B4"/>
    <w:rsid w:val="00EF0513"/>
    <w:rsid w:val="00EF069B"/>
    <w:rsid w:val="00EF07E1"/>
    <w:rsid w:val="00EF082A"/>
    <w:rsid w:val="00EF08A8"/>
    <w:rsid w:val="00EF08F8"/>
    <w:rsid w:val="00EF0901"/>
    <w:rsid w:val="00EF0964"/>
    <w:rsid w:val="00EF0980"/>
    <w:rsid w:val="00EF0A2F"/>
    <w:rsid w:val="00EF0AA5"/>
    <w:rsid w:val="00EF0B3C"/>
    <w:rsid w:val="00EF0BA3"/>
    <w:rsid w:val="00EF0C0E"/>
    <w:rsid w:val="00EF0C1A"/>
    <w:rsid w:val="00EF0D71"/>
    <w:rsid w:val="00EF0E5A"/>
    <w:rsid w:val="00EF0EF2"/>
    <w:rsid w:val="00EF0F66"/>
    <w:rsid w:val="00EF0FBC"/>
    <w:rsid w:val="00EF0FF1"/>
    <w:rsid w:val="00EF10A6"/>
    <w:rsid w:val="00EF10EF"/>
    <w:rsid w:val="00EF11A4"/>
    <w:rsid w:val="00EF11FC"/>
    <w:rsid w:val="00EF1294"/>
    <w:rsid w:val="00EF12DC"/>
    <w:rsid w:val="00EF1327"/>
    <w:rsid w:val="00EF1353"/>
    <w:rsid w:val="00EF13BC"/>
    <w:rsid w:val="00EF1450"/>
    <w:rsid w:val="00EF146D"/>
    <w:rsid w:val="00EF14D0"/>
    <w:rsid w:val="00EF15E5"/>
    <w:rsid w:val="00EF1735"/>
    <w:rsid w:val="00EF1753"/>
    <w:rsid w:val="00EF175B"/>
    <w:rsid w:val="00EF1820"/>
    <w:rsid w:val="00EF1882"/>
    <w:rsid w:val="00EF1910"/>
    <w:rsid w:val="00EF1982"/>
    <w:rsid w:val="00EF198B"/>
    <w:rsid w:val="00EF19ED"/>
    <w:rsid w:val="00EF1A61"/>
    <w:rsid w:val="00EF1AA5"/>
    <w:rsid w:val="00EF1B1D"/>
    <w:rsid w:val="00EF1C5F"/>
    <w:rsid w:val="00EF1C60"/>
    <w:rsid w:val="00EF1C6D"/>
    <w:rsid w:val="00EF1CA6"/>
    <w:rsid w:val="00EF1CD7"/>
    <w:rsid w:val="00EF1ED0"/>
    <w:rsid w:val="00EF1F84"/>
    <w:rsid w:val="00EF206C"/>
    <w:rsid w:val="00EF2256"/>
    <w:rsid w:val="00EF2294"/>
    <w:rsid w:val="00EF23EA"/>
    <w:rsid w:val="00EF250F"/>
    <w:rsid w:val="00EF266F"/>
    <w:rsid w:val="00EF26D5"/>
    <w:rsid w:val="00EF2787"/>
    <w:rsid w:val="00EF27D0"/>
    <w:rsid w:val="00EF284A"/>
    <w:rsid w:val="00EF2853"/>
    <w:rsid w:val="00EF28AC"/>
    <w:rsid w:val="00EF2B0D"/>
    <w:rsid w:val="00EF2C3A"/>
    <w:rsid w:val="00EF2C3F"/>
    <w:rsid w:val="00EF2C4E"/>
    <w:rsid w:val="00EF2C5C"/>
    <w:rsid w:val="00EF2C94"/>
    <w:rsid w:val="00EF2CDF"/>
    <w:rsid w:val="00EF2CE6"/>
    <w:rsid w:val="00EF2DFE"/>
    <w:rsid w:val="00EF2E0F"/>
    <w:rsid w:val="00EF2EE4"/>
    <w:rsid w:val="00EF2F5E"/>
    <w:rsid w:val="00EF2F91"/>
    <w:rsid w:val="00EF3041"/>
    <w:rsid w:val="00EF3080"/>
    <w:rsid w:val="00EF3129"/>
    <w:rsid w:val="00EF31FB"/>
    <w:rsid w:val="00EF322F"/>
    <w:rsid w:val="00EF3397"/>
    <w:rsid w:val="00EF33AA"/>
    <w:rsid w:val="00EF345C"/>
    <w:rsid w:val="00EF3572"/>
    <w:rsid w:val="00EF3670"/>
    <w:rsid w:val="00EF36CA"/>
    <w:rsid w:val="00EF3805"/>
    <w:rsid w:val="00EF388B"/>
    <w:rsid w:val="00EF38D7"/>
    <w:rsid w:val="00EF3936"/>
    <w:rsid w:val="00EF3AA8"/>
    <w:rsid w:val="00EF3B46"/>
    <w:rsid w:val="00EF3B58"/>
    <w:rsid w:val="00EF3BA2"/>
    <w:rsid w:val="00EF3BFA"/>
    <w:rsid w:val="00EF3CC7"/>
    <w:rsid w:val="00EF3E3B"/>
    <w:rsid w:val="00EF3F12"/>
    <w:rsid w:val="00EF3F74"/>
    <w:rsid w:val="00EF3FA5"/>
    <w:rsid w:val="00EF40A1"/>
    <w:rsid w:val="00EF414C"/>
    <w:rsid w:val="00EF41BD"/>
    <w:rsid w:val="00EF424E"/>
    <w:rsid w:val="00EF44AA"/>
    <w:rsid w:val="00EF44EB"/>
    <w:rsid w:val="00EF451F"/>
    <w:rsid w:val="00EF4546"/>
    <w:rsid w:val="00EF455B"/>
    <w:rsid w:val="00EF4591"/>
    <w:rsid w:val="00EF45B9"/>
    <w:rsid w:val="00EF45FD"/>
    <w:rsid w:val="00EF4630"/>
    <w:rsid w:val="00EF4717"/>
    <w:rsid w:val="00EF4764"/>
    <w:rsid w:val="00EF484B"/>
    <w:rsid w:val="00EF4864"/>
    <w:rsid w:val="00EF48BA"/>
    <w:rsid w:val="00EF490C"/>
    <w:rsid w:val="00EF4924"/>
    <w:rsid w:val="00EF4996"/>
    <w:rsid w:val="00EF4A49"/>
    <w:rsid w:val="00EF4A90"/>
    <w:rsid w:val="00EF4AF8"/>
    <w:rsid w:val="00EF4B2D"/>
    <w:rsid w:val="00EF4C03"/>
    <w:rsid w:val="00EF4C68"/>
    <w:rsid w:val="00EF4C7B"/>
    <w:rsid w:val="00EF4CE8"/>
    <w:rsid w:val="00EF4D29"/>
    <w:rsid w:val="00EF4D7D"/>
    <w:rsid w:val="00EF4E99"/>
    <w:rsid w:val="00EF4EAE"/>
    <w:rsid w:val="00EF4ED3"/>
    <w:rsid w:val="00EF4F1D"/>
    <w:rsid w:val="00EF4F90"/>
    <w:rsid w:val="00EF4FE5"/>
    <w:rsid w:val="00EF505E"/>
    <w:rsid w:val="00EF5076"/>
    <w:rsid w:val="00EF5104"/>
    <w:rsid w:val="00EF519C"/>
    <w:rsid w:val="00EF528A"/>
    <w:rsid w:val="00EF52E2"/>
    <w:rsid w:val="00EF530D"/>
    <w:rsid w:val="00EF540F"/>
    <w:rsid w:val="00EF5429"/>
    <w:rsid w:val="00EF54CD"/>
    <w:rsid w:val="00EF5566"/>
    <w:rsid w:val="00EF5671"/>
    <w:rsid w:val="00EF5679"/>
    <w:rsid w:val="00EF5713"/>
    <w:rsid w:val="00EF577F"/>
    <w:rsid w:val="00EF57C8"/>
    <w:rsid w:val="00EF587A"/>
    <w:rsid w:val="00EF58AD"/>
    <w:rsid w:val="00EF59C5"/>
    <w:rsid w:val="00EF5A08"/>
    <w:rsid w:val="00EF5A0C"/>
    <w:rsid w:val="00EF5A16"/>
    <w:rsid w:val="00EF5B6F"/>
    <w:rsid w:val="00EF5BB4"/>
    <w:rsid w:val="00EF5C17"/>
    <w:rsid w:val="00EF5CBA"/>
    <w:rsid w:val="00EF5D95"/>
    <w:rsid w:val="00EF5E3B"/>
    <w:rsid w:val="00EF5EE6"/>
    <w:rsid w:val="00EF6029"/>
    <w:rsid w:val="00EF60AA"/>
    <w:rsid w:val="00EF60B7"/>
    <w:rsid w:val="00EF618D"/>
    <w:rsid w:val="00EF61CF"/>
    <w:rsid w:val="00EF61F0"/>
    <w:rsid w:val="00EF630C"/>
    <w:rsid w:val="00EF636E"/>
    <w:rsid w:val="00EF63BB"/>
    <w:rsid w:val="00EF63F7"/>
    <w:rsid w:val="00EF63FB"/>
    <w:rsid w:val="00EF6402"/>
    <w:rsid w:val="00EF6531"/>
    <w:rsid w:val="00EF65CF"/>
    <w:rsid w:val="00EF6612"/>
    <w:rsid w:val="00EF6683"/>
    <w:rsid w:val="00EF6713"/>
    <w:rsid w:val="00EF675D"/>
    <w:rsid w:val="00EF6848"/>
    <w:rsid w:val="00EF6891"/>
    <w:rsid w:val="00EF690A"/>
    <w:rsid w:val="00EF6967"/>
    <w:rsid w:val="00EF6A2E"/>
    <w:rsid w:val="00EF6BDE"/>
    <w:rsid w:val="00EF6C36"/>
    <w:rsid w:val="00EF6E0F"/>
    <w:rsid w:val="00EF6E86"/>
    <w:rsid w:val="00EF6EB2"/>
    <w:rsid w:val="00EF6ECD"/>
    <w:rsid w:val="00EF6EFC"/>
    <w:rsid w:val="00EF6F72"/>
    <w:rsid w:val="00EF6F75"/>
    <w:rsid w:val="00EF6FE6"/>
    <w:rsid w:val="00EF7083"/>
    <w:rsid w:val="00EF724D"/>
    <w:rsid w:val="00EF737E"/>
    <w:rsid w:val="00EF74C4"/>
    <w:rsid w:val="00EF74D0"/>
    <w:rsid w:val="00EF75BB"/>
    <w:rsid w:val="00EF7669"/>
    <w:rsid w:val="00EF76CA"/>
    <w:rsid w:val="00EF7832"/>
    <w:rsid w:val="00EF78DF"/>
    <w:rsid w:val="00EF799B"/>
    <w:rsid w:val="00EF79CA"/>
    <w:rsid w:val="00EF79EF"/>
    <w:rsid w:val="00EF7A45"/>
    <w:rsid w:val="00EF7AED"/>
    <w:rsid w:val="00EF7B13"/>
    <w:rsid w:val="00EF7B9D"/>
    <w:rsid w:val="00EF7BA0"/>
    <w:rsid w:val="00EF7BE3"/>
    <w:rsid w:val="00EF7CB8"/>
    <w:rsid w:val="00EF7DA3"/>
    <w:rsid w:val="00EF7FBC"/>
    <w:rsid w:val="00F000A3"/>
    <w:rsid w:val="00F00104"/>
    <w:rsid w:val="00F00142"/>
    <w:rsid w:val="00F00165"/>
    <w:rsid w:val="00F00170"/>
    <w:rsid w:val="00F00172"/>
    <w:rsid w:val="00F0018E"/>
    <w:rsid w:val="00F00202"/>
    <w:rsid w:val="00F00248"/>
    <w:rsid w:val="00F00266"/>
    <w:rsid w:val="00F00357"/>
    <w:rsid w:val="00F003F1"/>
    <w:rsid w:val="00F0040A"/>
    <w:rsid w:val="00F00433"/>
    <w:rsid w:val="00F0044E"/>
    <w:rsid w:val="00F004C5"/>
    <w:rsid w:val="00F004FE"/>
    <w:rsid w:val="00F00522"/>
    <w:rsid w:val="00F0063E"/>
    <w:rsid w:val="00F006D8"/>
    <w:rsid w:val="00F0071E"/>
    <w:rsid w:val="00F00727"/>
    <w:rsid w:val="00F0077F"/>
    <w:rsid w:val="00F007BE"/>
    <w:rsid w:val="00F007D3"/>
    <w:rsid w:val="00F007E0"/>
    <w:rsid w:val="00F007FB"/>
    <w:rsid w:val="00F008B4"/>
    <w:rsid w:val="00F0091D"/>
    <w:rsid w:val="00F00938"/>
    <w:rsid w:val="00F009E1"/>
    <w:rsid w:val="00F00A05"/>
    <w:rsid w:val="00F00A6C"/>
    <w:rsid w:val="00F00A93"/>
    <w:rsid w:val="00F00AB1"/>
    <w:rsid w:val="00F00AD5"/>
    <w:rsid w:val="00F00BFF"/>
    <w:rsid w:val="00F00CC4"/>
    <w:rsid w:val="00F00DA1"/>
    <w:rsid w:val="00F00DD4"/>
    <w:rsid w:val="00F00E96"/>
    <w:rsid w:val="00F00FBC"/>
    <w:rsid w:val="00F00FFC"/>
    <w:rsid w:val="00F0100A"/>
    <w:rsid w:val="00F0101C"/>
    <w:rsid w:val="00F0109C"/>
    <w:rsid w:val="00F01180"/>
    <w:rsid w:val="00F01280"/>
    <w:rsid w:val="00F01397"/>
    <w:rsid w:val="00F01426"/>
    <w:rsid w:val="00F0143B"/>
    <w:rsid w:val="00F014AB"/>
    <w:rsid w:val="00F01522"/>
    <w:rsid w:val="00F01589"/>
    <w:rsid w:val="00F016FF"/>
    <w:rsid w:val="00F01775"/>
    <w:rsid w:val="00F01858"/>
    <w:rsid w:val="00F0185C"/>
    <w:rsid w:val="00F018A3"/>
    <w:rsid w:val="00F01916"/>
    <w:rsid w:val="00F01A66"/>
    <w:rsid w:val="00F01AF6"/>
    <w:rsid w:val="00F01B77"/>
    <w:rsid w:val="00F01B7A"/>
    <w:rsid w:val="00F01CB5"/>
    <w:rsid w:val="00F01CF0"/>
    <w:rsid w:val="00F01CFE"/>
    <w:rsid w:val="00F01D3B"/>
    <w:rsid w:val="00F01DC0"/>
    <w:rsid w:val="00F01DCB"/>
    <w:rsid w:val="00F01E6C"/>
    <w:rsid w:val="00F01E85"/>
    <w:rsid w:val="00F01EFD"/>
    <w:rsid w:val="00F01F8D"/>
    <w:rsid w:val="00F02051"/>
    <w:rsid w:val="00F020F9"/>
    <w:rsid w:val="00F02179"/>
    <w:rsid w:val="00F021B8"/>
    <w:rsid w:val="00F021BF"/>
    <w:rsid w:val="00F021FD"/>
    <w:rsid w:val="00F022F1"/>
    <w:rsid w:val="00F02315"/>
    <w:rsid w:val="00F02370"/>
    <w:rsid w:val="00F023CC"/>
    <w:rsid w:val="00F023CD"/>
    <w:rsid w:val="00F0244A"/>
    <w:rsid w:val="00F02483"/>
    <w:rsid w:val="00F024DA"/>
    <w:rsid w:val="00F0253D"/>
    <w:rsid w:val="00F02692"/>
    <w:rsid w:val="00F029AD"/>
    <w:rsid w:val="00F029FF"/>
    <w:rsid w:val="00F02A2F"/>
    <w:rsid w:val="00F02A5D"/>
    <w:rsid w:val="00F02B52"/>
    <w:rsid w:val="00F02B59"/>
    <w:rsid w:val="00F02B80"/>
    <w:rsid w:val="00F02B96"/>
    <w:rsid w:val="00F02BD7"/>
    <w:rsid w:val="00F02C5D"/>
    <w:rsid w:val="00F02CA4"/>
    <w:rsid w:val="00F02CC8"/>
    <w:rsid w:val="00F02D6A"/>
    <w:rsid w:val="00F02DD1"/>
    <w:rsid w:val="00F02E15"/>
    <w:rsid w:val="00F02E6E"/>
    <w:rsid w:val="00F02E8C"/>
    <w:rsid w:val="00F02EA0"/>
    <w:rsid w:val="00F02F73"/>
    <w:rsid w:val="00F02F95"/>
    <w:rsid w:val="00F02FCA"/>
    <w:rsid w:val="00F02FEF"/>
    <w:rsid w:val="00F02FFF"/>
    <w:rsid w:val="00F0305A"/>
    <w:rsid w:val="00F030F7"/>
    <w:rsid w:val="00F0315E"/>
    <w:rsid w:val="00F0318B"/>
    <w:rsid w:val="00F03192"/>
    <w:rsid w:val="00F031CC"/>
    <w:rsid w:val="00F0329A"/>
    <w:rsid w:val="00F032C9"/>
    <w:rsid w:val="00F03330"/>
    <w:rsid w:val="00F033DC"/>
    <w:rsid w:val="00F03431"/>
    <w:rsid w:val="00F034CD"/>
    <w:rsid w:val="00F034EA"/>
    <w:rsid w:val="00F0355E"/>
    <w:rsid w:val="00F0369F"/>
    <w:rsid w:val="00F037E9"/>
    <w:rsid w:val="00F037EB"/>
    <w:rsid w:val="00F03841"/>
    <w:rsid w:val="00F0389A"/>
    <w:rsid w:val="00F038AB"/>
    <w:rsid w:val="00F038CF"/>
    <w:rsid w:val="00F039CF"/>
    <w:rsid w:val="00F03A15"/>
    <w:rsid w:val="00F03A28"/>
    <w:rsid w:val="00F03A7D"/>
    <w:rsid w:val="00F03B20"/>
    <w:rsid w:val="00F03B32"/>
    <w:rsid w:val="00F03CBB"/>
    <w:rsid w:val="00F03CEB"/>
    <w:rsid w:val="00F03D05"/>
    <w:rsid w:val="00F03D42"/>
    <w:rsid w:val="00F03F31"/>
    <w:rsid w:val="00F03FE9"/>
    <w:rsid w:val="00F04075"/>
    <w:rsid w:val="00F04136"/>
    <w:rsid w:val="00F04202"/>
    <w:rsid w:val="00F04292"/>
    <w:rsid w:val="00F04397"/>
    <w:rsid w:val="00F043CD"/>
    <w:rsid w:val="00F044AD"/>
    <w:rsid w:val="00F0453D"/>
    <w:rsid w:val="00F046E1"/>
    <w:rsid w:val="00F046EF"/>
    <w:rsid w:val="00F04769"/>
    <w:rsid w:val="00F04857"/>
    <w:rsid w:val="00F0489A"/>
    <w:rsid w:val="00F048D3"/>
    <w:rsid w:val="00F0496E"/>
    <w:rsid w:val="00F049D6"/>
    <w:rsid w:val="00F04AA6"/>
    <w:rsid w:val="00F04ADD"/>
    <w:rsid w:val="00F04BA6"/>
    <w:rsid w:val="00F04D4D"/>
    <w:rsid w:val="00F04FE3"/>
    <w:rsid w:val="00F04FEF"/>
    <w:rsid w:val="00F05062"/>
    <w:rsid w:val="00F0508E"/>
    <w:rsid w:val="00F05200"/>
    <w:rsid w:val="00F05264"/>
    <w:rsid w:val="00F0527E"/>
    <w:rsid w:val="00F05314"/>
    <w:rsid w:val="00F0537D"/>
    <w:rsid w:val="00F05469"/>
    <w:rsid w:val="00F05497"/>
    <w:rsid w:val="00F054B5"/>
    <w:rsid w:val="00F0570E"/>
    <w:rsid w:val="00F05735"/>
    <w:rsid w:val="00F05754"/>
    <w:rsid w:val="00F05781"/>
    <w:rsid w:val="00F057A3"/>
    <w:rsid w:val="00F057AC"/>
    <w:rsid w:val="00F057E8"/>
    <w:rsid w:val="00F0581B"/>
    <w:rsid w:val="00F058DA"/>
    <w:rsid w:val="00F059C6"/>
    <w:rsid w:val="00F059EF"/>
    <w:rsid w:val="00F05A2D"/>
    <w:rsid w:val="00F05AA5"/>
    <w:rsid w:val="00F05D75"/>
    <w:rsid w:val="00F05D7C"/>
    <w:rsid w:val="00F05DC4"/>
    <w:rsid w:val="00F05E7C"/>
    <w:rsid w:val="00F05F70"/>
    <w:rsid w:val="00F05FAA"/>
    <w:rsid w:val="00F060C6"/>
    <w:rsid w:val="00F060FF"/>
    <w:rsid w:val="00F06160"/>
    <w:rsid w:val="00F0616D"/>
    <w:rsid w:val="00F061A1"/>
    <w:rsid w:val="00F06312"/>
    <w:rsid w:val="00F0632D"/>
    <w:rsid w:val="00F0633B"/>
    <w:rsid w:val="00F0635E"/>
    <w:rsid w:val="00F06374"/>
    <w:rsid w:val="00F063DC"/>
    <w:rsid w:val="00F06421"/>
    <w:rsid w:val="00F065D9"/>
    <w:rsid w:val="00F0660F"/>
    <w:rsid w:val="00F066E3"/>
    <w:rsid w:val="00F06700"/>
    <w:rsid w:val="00F06745"/>
    <w:rsid w:val="00F0679E"/>
    <w:rsid w:val="00F06897"/>
    <w:rsid w:val="00F069A9"/>
    <w:rsid w:val="00F069C2"/>
    <w:rsid w:val="00F06A38"/>
    <w:rsid w:val="00F06A40"/>
    <w:rsid w:val="00F06B7A"/>
    <w:rsid w:val="00F06BAA"/>
    <w:rsid w:val="00F06C9E"/>
    <w:rsid w:val="00F06D45"/>
    <w:rsid w:val="00F06DE4"/>
    <w:rsid w:val="00F06EB3"/>
    <w:rsid w:val="00F06FC9"/>
    <w:rsid w:val="00F06FDA"/>
    <w:rsid w:val="00F0719F"/>
    <w:rsid w:val="00F072E1"/>
    <w:rsid w:val="00F07423"/>
    <w:rsid w:val="00F0744B"/>
    <w:rsid w:val="00F0744E"/>
    <w:rsid w:val="00F0744F"/>
    <w:rsid w:val="00F07480"/>
    <w:rsid w:val="00F07484"/>
    <w:rsid w:val="00F07515"/>
    <w:rsid w:val="00F07592"/>
    <w:rsid w:val="00F07601"/>
    <w:rsid w:val="00F0768A"/>
    <w:rsid w:val="00F076E7"/>
    <w:rsid w:val="00F07761"/>
    <w:rsid w:val="00F077E6"/>
    <w:rsid w:val="00F07901"/>
    <w:rsid w:val="00F07968"/>
    <w:rsid w:val="00F079D6"/>
    <w:rsid w:val="00F07A1D"/>
    <w:rsid w:val="00F07A8F"/>
    <w:rsid w:val="00F07B24"/>
    <w:rsid w:val="00F07BC0"/>
    <w:rsid w:val="00F07C09"/>
    <w:rsid w:val="00F07CEC"/>
    <w:rsid w:val="00F07D72"/>
    <w:rsid w:val="00F07D82"/>
    <w:rsid w:val="00F07DA4"/>
    <w:rsid w:val="00F07E0F"/>
    <w:rsid w:val="00F07E23"/>
    <w:rsid w:val="00F07E81"/>
    <w:rsid w:val="00F07EA4"/>
    <w:rsid w:val="00F07EA8"/>
    <w:rsid w:val="00F07EF6"/>
    <w:rsid w:val="00F07F9F"/>
    <w:rsid w:val="00F1009A"/>
    <w:rsid w:val="00F10190"/>
    <w:rsid w:val="00F101AC"/>
    <w:rsid w:val="00F1032B"/>
    <w:rsid w:val="00F1036D"/>
    <w:rsid w:val="00F10399"/>
    <w:rsid w:val="00F10438"/>
    <w:rsid w:val="00F10449"/>
    <w:rsid w:val="00F104F0"/>
    <w:rsid w:val="00F1052A"/>
    <w:rsid w:val="00F10595"/>
    <w:rsid w:val="00F10638"/>
    <w:rsid w:val="00F106BD"/>
    <w:rsid w:val="00F106BF"/>
    <w:rsid w:val="00F1072E"/>
    <w:rsid w:val="00F10731"/>
    <w:rsid w:val="00F10856"/>
    <w:rsid w:val="00F10863"/>
    <w:rsid w:val="00F10889"/>
    <w:rsid w:val="00F108B7"/>
    <w:rsid w:val="00F1094A"/>
    <w:rsid w:val="00F10966"/>
    <w:rsid w:val="00F10989"/>
    <w:rsid w:val="00F10A2F"/>
    <w:rsid w:val="00F10A58"/>
    <w:rsid w:val="00F10B13"/>
    <w:rsid w:val="00F10B9B"/>
    <w:rsid w:val="00F10C89"/>
    <w:rsid w:val="00F10CA0"/>
    <w:rsid w:val="00F10CDD"/>
    <w:rsid w:val="00F10D2B"/>
    <w:rsid w:val="00F10DDB"/>
    <w:rsid w:val="00F10E6E"/>
    <w:rsid w:val="00F10EB7"/>
    <w:rsid w:val="00F10ED5"/>
    <w:rsid w:val="00F10F69"/>
    <w:rsid w:val="00F111FB"/>
    <w:rsid w:val="00F1134E"/>
    <w:rsid w:val="00F11368"/>
    <w:rsid w:val="00F11434"/>
    <w:rsid w:val="00F114C1"/>
    <w:rsid w:val="00F114E4"/>
    <w:rsid w:val="00F115FB"/>
    <w:rsid w:val="00F11641"/>
    <w:rsid w:val="00F1164F"/>
    <w:rsid w:val="00F1168B"/>
    <w:rsid w:val="00F1168F"/>
    <w:rsid w:val="00F11696"/>
    <w:rsid w:val="00F11770"/>
    <w:rsid w:val="00F117F8"/>
    <w:rsid w:val="00F11848"/>
    <w:rsid w:val="00F118E0"/>
    <w:rsid w:val="00F11975"/>
    <w:rsid w:val="00F119C9"/>
    <w:rsid w:val="00F11A38"/>
    <w:rsid w:val="00F11AC3"/>
    <w:rsid w:val="00F11B65"/>
    <w:rsid w:val="00F11BD6"/>
    <w:rsid w:val="00F11CEB"/>
    <w:rsid w:val="00F11E15"/>
    <w:rsid w:val="00F11EDE"/>
    <w:rsid w:val="00F11EFD"/>
    <w:rsid w:val="00F12007"/>
    <w:rsid w:val="00F12080"/>
    <w:rsid w:val="00F120B7"/>
    <w:rsid w:val="00F120B8"/>
    <w:rsid w:val="00F12126"/>
    <w:rsid w:val="00F1212C"/>
    <w:rsid w:val="00F12199"/>
    <w:rsid w:val="00F121C2"/>
    <w:rsid w:val="00F122F3"/>
    <w:rsid w:val="00F122FB"/>
    <w:rsid w:val="00F12302"/>
    <w:rsid w:val="00F1236C"/>
    <w:rsid w:val="00F123A5"/>
    <w:rsid w:val="00F123F2"/>
    <w:rsid w:val="00F1248E"/>
    <w:rsid w:val="00F12523"/>
    <w:rsid w:val="00F12591"/>
    <w:rsid w:val="00F1261F"/>
    <w:rsid w:val="00F1262D"/>
    <w:rsid w:val="00F1272D"/>
    <w:rsid w:val="00F127D0"/>
    <w:rsid w:val="00F127ED"/>
    <w:rsid w:val="00F1287D"/>
    <w:rsid w:val="00F128E7"/>
    <w:rsid w:val="00F128F2"/>
    <w:rsid w:val="00F1293A"/>
    <w:rsid w:val="00F12992"/>
    <w:rsid w:val="00F12AC7"/>
    <w:rsid w:val="00F12B81"/>
    <w:rsid w:val="00F12B93"/>
    <w:rsid w:val="00F12B9C"/>
    <w:rsid w:val="00F12BFA"/>
    <w:rsid w:val="00F12C43"/>
    <w:rsid w:val="00F12E96"/>
    <w:rsid w:val="00F12F36"/>
    <w:rsid w:val="00F12FCB"/>
    <w:rsid w:val="00F13017"/>
    <w:rsid w:val="00F1301A"/>
    <w:rsid w:val="00F1308D"/>
    <w:rsid w:val="00F130D7"/>
    <w:rsid w:val="00F131F0"/>
    <w:rsid w:val="00F1320F"/>
    <w:rsid w:val="00F13261"/>
    <w:rsid w:val="00F133AF"/>
    <w:rsid w:val="00F13453"/>
    <w:rsid w:val="00F134BF"/>
    <w:rsid w:val="00F13561"/>
    <w:rsid w:val="00F13716"/>
    <w:rsid w:val="00F1377D"/>
    <w:rsid w:val="00F137C4"/>
    <w:rsid w:val="00F1380C"/>
    <w:rsid w:val="00F1382E"/>
    <w:rsid w:val="00F1388F"/>
    <w:rsid w:val="00F138B0"/>
    <w:rsid w:val="00F138F2"/>
    <w:rsid w:val="00F1397A"/>
    <w:rsid w:val="00F13A11"/>
    <w:rsid w:val="00F13A54"/>
    <w:rsid w:val="00F13AB1"/>
    <w:rsid w:val="00F13AD0"/>
    <w:rsid w:val="00F13B24"/>
    <w:rsid w:val="00F13B3A"/>
    <w:rsid w:val="00F13B61"/>
    <w:rsid w:val="00F13BA7"/>
    <w:rsid w:val="00F13C4B"/>
    <w:rsid w:val="00F13EAE"/>
    <w:rsid w:val="00F13F00"/>
    <w:rsid w:val="00F13F45"/>
    <w:rsid w:val="00F13FF2"/>
    <w:rsid w:val="00F13FFE"/>
    <w:rsid w:val="00F14129"/>
    <w:rsid w:val="00F141B5"/>
    <w:rsid w:val="00F141E0"/>
    <w:rsid w:val="00F14242"/>
    <w:rsid w:val="00F14272"/>
    <w:rsid w:val="00F142CB"/>
    <w:rsid w:val="00F14402"/>
    <w:rsid w:val="00F144BC"/>
    <w:rsid w:val="00F144CE"/>
    <w:rsid w:val="00F1453C"/>
    <w:rsid w:val="00F14541"/>
    <w:rsid w:val="00F14574"/>
    <w:rsid w:val="00F145DA"/>
    <w:rsid w:val="00F14697"/>
    <w:rsid w:val="00F146C4"/>
    <w:rsid w:val="00F1470E"/>
    <w:rsid w:val="00F147D2"/>
    <w:rsid w:val="00F147EB"/>
    <w:rsid w:val="00F147F6"/>
    <w:rsid w:val="00F149B1"/>
    <w:rsid w:val="00F149E7"/>
    <w:rsid w:val="00F14A65"/>
    <w:rsid w:val="00F14CF7"/>
    <w:rsid w:val="00F14E18"/>
    <w:rsid w:val="00F14E90"/>
    <w:rsid w:val="00F14F19"/>
    <w:rsid w:val="00F14F7D"/>
    <w:rsid w:val="00F14FAE"/>
    <w:rsid w:val="00F150E3"/>
    <w:rsid w:val="00F1515B"/>
    <w:rsid w:val="00F1519E"/>
    <w:rsid w:val="00F151D5"/>
    <w:rsid w:val="00F15226"/>
    <w:rsid w:val="00F1526C"/>
    <w:rsid w:val="00F152B0"/>
    <w:rsid w:val="00F1531E"/>
    <w:rsid w:val="00F153F7"/>
    <w:rsid w:val="00F1542D"/>
    <w:rsid w:val="00F155A3"/>
    <w:rsid w:val="00F15606"/>
    <w:rsid w:val="00F15753"/>
    <w:rsid w:val="00F15764"/>
    <w:rsid w:val="00F1578D"/>
    <w:rsid w:val="00F15830"/>
    <w:rsid w:val="00F158CF"/>
    <w:rsid w:val="00F15A7B"/>
    <w:rsid w:val="00F15AD8"/>
    <w:rsid w:val="00F15ADE"/>
    <w:rsid w:val="00F15B39"/>
    <w:rsid w:val="00F15B64"/>
    <w:rsid w:val="00F15BE6"/>
    <w:rsid w:val="00F15C8F"/>
    <w:rsid w:val="00F15D28"/>
    <w:rsid w:val="00F15D4D"/>
    <w:rsid w:val="00F15D6D"/>
    <w:rsid w:val="00F15E5D"/>
    <w:rsid w:val="00F15EA7"/>
    <w:rsid w:val="00F15EEE"/>
    <w:rsid w:val="00F15F4C"/>
    <w:rsid w:val="00F15FC8"/>
    <w:rsid w:val="00F16063"/>
    <w:rsid w:val="00F16080"/>
    <w:rsid w:val="00F160F1"/>
    <w:rsid w:val="00F1611C"/>
    <w:rsid w:val="00F161F6"/>
    <w:rsid w:val="00F16239"/>
    <w:rsid w:val="00F162AB"/>
    <w:rsid w:val="00F162C6"/>
    <w:rsid w:val="00F16347"/>
    <w:rsid w:val="00F163A6"/>
    <w:rsid w:val="00F1641B"/>
    <w:rsid w:val="00F164C6"/>
    <w:rsid w:val="00F16643"/>
    <w:rsid w:val="00F16663"/>
    <w:rsid w:val="00F1667C"/>
    <w:rsid w:val="00F1669E"/>
    <w:rsid w:val="00F166D5"/>
    <w:rsid w:val="00F1672B"/>
    <w:rsid w:val="00F1676E"/>
    <w:rsid w:val="00F16786"/>
    <w:rsid w:val="00F16951"/>
    <w:rsid w:val="00F16965"/>
    <w:rsid w:val="00F169E5"/>
    <w:rsid w:val="00F169F0"/>
    <w:rsid w:val="00F16A12"/>
    <w:rsid w:val="00F16AA0"/>
    <w:rsid w:val="00F16B26"/>
    <w:rsid w:val="00F16B85"/>
    <w:rsid w:val="00F16C44"/>
    <w:rsid w:val="00F16C94"/>
    <w:rsid w:val="00F16CEA"/>
    <w:rsid w:val="00F16CEF"/>
    <w:rsid w:val="00F16D18"/>
    <w:rsid w:val="00F16E82"/>
    <w:rsid w:val="00F16E9E"/>
    <w:rsid w:val="00F16FBF"/>
    <w:rsid w:val="00F1705E"/>
    <w:rsid w:val="00F170D3"/>
    <w:rsid w:val="00F17104"/>
    <w:rsid w:val="00F17120"/>
    <w:rsid w:val="00F17127"/>
    <w:rsid w:val="00F1716E"/>
    <w:rsid w:val="00F172FD"/>
    <w:rsid w:val="00F173A1"/>
    <w:rsid w:val="00F17403"/>
    <w:rsid w:val="00F17540"/>
    <w:rsid w:val="00F175C6"/>
    <w:rsid w:val="00F17652"/>
    <w:rsid w:val="00F17794"/>
    <w:rsid w:val="00F17856"/>
    <w:rsid w:val="00F17985"/>
    <w:rsid w:val="00F17ACA"/>
    <w:rsid w:val="00F17B2D"/>
    <w:rsid w:val="00F17BA5"/>
    <w:rsid w:val="00F17BC6"/>
    <w:rsid w:val="00F17BFA"/>
    <w:rsid w:val="00F17DFE"/>
    <w:rsid w:val="00F17E35"/>
    <w:rsid w:val="00F17E50"/>
    <w:rsid w:val="00F17F69"/>
    <w:rsid w:val="00F17FC9"/>
    <w:rsid w:val="00F200D2"/>
    <w:rsid w:val="00F2010D"/>
    <w:rsid w:val="00F201FB"/>
    <w:rsid w:val="00F20271"/>
    <w:rsid w:val="00F20276"/>
    <w:rsid w:val="00F203A8"/>
    <w:rsid w:val="00F204FE"/>
    <w:rsid w:val="00F20566"/>
    <w:rsid w:val="00F2068E"/>
    <w:rsid w:val="00F20694"/>
    <w:rsid w:val="00F206F2"/>
    <w:rsid w:val="00F206F8"/>
    <w:rsid w:val="00F20707"/>
    <w:rsid w:val="00F20723"/>
    <w:rsid w:val="00F20754"/>
    <w:rsid w:val="00F20792"/>
    <w:rsid w:val="00F20845"/>
    <w:rsid w:val="00F208AF"/>
    <w:rsid w:val="00F2091B"/>
    <w:rsid w:val="00F2092A"/>
    <w:rsid w:val="00F2094B"/>
    <w:rsid w:val="00F20955"/>
    <w:rsid w:val="00F20A53"/>
    <w:rsid w:val="00F20AFA"/>
    <w:rsid w:val="00F20B8E"/>
    <w:rsid w:val="00F20BBD"/>
    <w:rsid w:val="00F20BFF"/>
    <w:rsid w:val="00F20C23"/>
    <w:rsid w:val="00F20CB4"/>
    <w:rsid w:val="00F20CC0"/>
    <w:rsid w:val="00F20D15"/>
    <w:rsid w:val="00F20D87"/>
    <w:rsid w:val="00F20D9F"/>
    <w:rsid w:val="00F21023"/>
    <w:rsid w:val="00F2108B"/>
    <w:rsid w:val="00F21162"/>
    <w:rsid w:val="00F21164"/>
    <w:rsid w:val="00F2117D"/>
    <w:rsid w:val="00F21184"/>
    <w:rsid w:val="00F214D4"/>
    <w:rsid w:val="00F21577"/>
    <w:rsid w:val="00F21630"/>
    <w:rsid w:val="00F21666"/>
    <w:rsid w:val="00F21677"/>
    <w:rsid w:val="00F21752"/>
    <w:rsid w:val="00F2175A"/>
    <w:rsid w:val="00F217B5"/>
    <w:rsid w:val="00F217BC"/>
    <w:rsid w:val="00F218DB"/>
    <w:rsid w:val="00F218F9"/>
    <w:rsid w:val="00F21978"/>
    <w:rsid w:val="00F2199D"/>
    <w:rsid w:val="00F21AD7"/>
    <w:rsid w:val="00F21B57"/>
    <w:rsid w:val="00F21BA8"/>
    <w:rsid w:val="00F21BE4"/>
    <w:rsid w:val="00F21BEA"/>
    <w:rsid w:val="00F21BF9"/>
    <w:rsid w:val="00F21D20"/>
    <w:rsid w:val="00F21F28"/>
    <w:rsid w:val="00F21FC8"/>
    <w:rsid w:val="00F220DE"/>
    <w:rsid w:val="00F2212B"/>
    <w:rsid w:val="00F22131"/>
    <w:rsid w:val="00F22141"/>
    <w:rsid w:val="00F22263"/>
    <w:rsid w:val="00F22291"/>
    <w:rsid w:val="00F222BE"/>
    <w:rsid w:val="00F223AC"/>
    <w:rsid w:val="00F223D0"/>
    <w:rsid w:val="00F22415"/>
    <w:rsid w:val="00F224DC"/>
    <w:rsid w:val="00F224E3"/>
    <w:rsid w:val="00F224E4"/>
    <w:rsid w:val="00F2251F"/>
    <w:rsid w:val="00F22537"/>
    <w:rsid w:val="00F22557"/>
    <w:rsid w:val="00F22580"/>
    <w:rsid w:val="00F22852"/>
    <w:rsid w:val="00F228F4"/>
    <w:rsid w:val="00F2291A"/>
    <w:rsid w:val="00F22944"/>
    <w:rsid w:val="00F22A61"/>
    <w:rsid w:val="00F22A71"/>
    <w:rsid w:val="00F22AAE"/>
    <w:rsid w:val="00F22B2E"/>
    <w:rsid w:val="00F22D09"/>
    <w:rsid w:val="00F22DE6"/>
    <w:rsid w:val="00F22E0E"/>
    <w:rsid w:val="00F22E68"/>
    <w:rsid w:val="00F22EF4"/>
    <w:rsid w:val="00F22FD4"/>
    <w:rsid w:val="00F23014"/>
    <w:rsid w:val="00F23040"/>
    <w:rsid w:val="00F23095"/>
    <w:rsid w:val="00F231DA"/>
    <w:rsid w:val="00F2328F"/>
    <w:rsid w:val="00F2329F"/>
    <w:rsid w:val="00F23328"/>
    <w:rsid w:val="00F233AD"/>
    <w:rsid w:val="00F233E9"/>
    <w:rsid w:val="00F233EF"/>
    <w:rsid w:val="00F2363B"/>
    <w:rsid w:val="00F23643"/>
    <w:rsid w:val="00F23870"/>
    <w:rsid w:val="00F2387F"/>
    <w:rsid w:val="00F238B2"/>
    <w:rsid w:val="00F2395D"/>
    <w:rsid w:val="00F23A1D"/>
    <w:rsid w:val="00F23A40"/>
    <w:rsid w:val="00F23ABD"/>
    <w:rsid w:val="00F23BDB"/>
    <w:rsid w:val="00F23BE9"/>
    <w:rsid w:val="00F23C2F"/>
    <w:rsid w:val="00F23C53"/>
    <w:rsid w:val="00F23C6B"/>
    <w:rsid w:val="00F23C89"/>
    <w:rsid w:val="00F23D24"/>
    <w:rsid w:val="00F23D43"/>
    <w:rsid w:val="00F23D8A"/>
    <w:rsid w:val="00F23E2B"/>
    <w:rsid w:val="00F23E73"/>
    <w:rsid w:val="00F23EBD"/>
    <w:rsid w:val="00F23F7A"/>
    <w:rsid w:val="00F23FA5"/>
    <w:rsid w:val="00F24089"/>
    <w:rsid w:val="00F2409A"/>
    <w:rsid w:val="00F240CA"/>
    <w:rsid w:val="00F240FA"/>
    <w:rsid w:val="00F2413A"/>
    <w:rsid w:val="00F242CC"/>
    <w:rsid w:val="00F24383"/>
    <w:rsid w:val="00F2440E"/>
    <w:rsid w:val="00F244CB"/>
    <w:rsid w:val="00F245E0"/>
    <w:rsid w:val="00F24657"/>
    <w:rsid w:val="00F2465A"/>
    <w:rsid w:val="00F24689"/>
    <w:rsid w:val="00F247D2"/>
    <w:rsid w:val="00F24836"/>
    <w:rsid w:val="00F248BF"/>
    <w:rsid w:val="00F24983"/>
    <w:rsid w:val="00F249F3"/>
    <w:rsid w:val="00F24A09"/>
    <w:rsid w:val="00F24ABB"/>
    <w:rsid w:val="00F24B58"/>
    <w:rsid w:val="00F24B85"/>
    <w:rsid w:val="00F24C0C"/>
    <w:rsid w:val="00F24CAD"/>
    <w:rsid w:val="00F24CEB"/>
    <w:rsid w:val="00F24D06"/>
    <w:rsid w:val="00F24D58"/>
    <w:rsid w:val="00F24D7A"/>
    <w:rsid w:val="00F24E87"/>
    <w:rsid w:val="00F24F64"/>
    <w:rsid w:val="00F25051"/>
    <w:rsid w:val="00F250C3"/>
    <w:rsid w:val="00F250EC"/>
    <w:rsid w:val="00F25179"/>
    <w:rsid w:val="00F251BE"/>
    <w:rsid w:val="00F25210"/>
    <w:rsid w:val="00F25281"/>
    <w:rsid w:val="00F252D6"/>
    <w:rsid w:val="00F252E2"/>
    <w:rsid w:val="00F25335"/>
    <w:rsid w:val="00F25384"/>
    <w:rsid w:val="00F253BB"/>
    <w:rsid w:val="00F253F6"/>
    <w:rsid w:val="00F25577"/>
    <w:rsid w:val="00F2558F"/>
    <w:rsid w:val="00F2564C"/>
    <w:rsid w:val="00F256B4"/>
    <w:rsid w:val="00F256F1"/>
    <w:rsid w:val="00F25762"/>
    <w:rsid w:val="00F258EE"/>
    <w:rsid w:val="00F258F8"/>
    <w:rsid w:val="00F25961"/>
    <w:rsid w:val="00F259B9"/>
    <w:rsid w:val="00F259F3"/>
    <w:rsid w:val="00F259F4"/>
    <w:rsid w:val="00F25A27"/>
    <w:rsid w:val="00F25A46"/>
    <w:rsid w:val="00F25A55"/>
    <w:rsid w:val="00F25A58"/>
    <w:rsid w:val="00F25B01"/>
    <w:rsid w:val="00F25C18"/>
    <w:rsid w:val="00F25C99"/>
    <w:rsid w:val="00F25D51"/>
    <w:rsid w:val="00F25DCD"/>
    <w:rsid w:val="00F25E59"/>
    <w:rsid w:val="00F25EAB"/>
    <w:rsid w:val="00F25EC8"/>
    <w:rsid w:val="00F2601C"/>
    <w:rsid w:val="00F26076"/>
    <w:rsid w:val="00F2611C"/>
    <w:rsid w:val="00F26135"/>
    <w:rsid w:val="00F26163"/>
    <w:rsid w:val="00F261B9"/>
    <w:rsid w:val="00F26289"/>
    <w:rsid w:val="00F262D8"/>
    <w:rsid w:val="00F263C9"/>
    <w:rsid w:val="00F2641E"/>
    <w:rsid w:val="00F26428"/>
    <w:rsid w:val="00F26496"/>
    <w:rsid w:val="00F264ED"/>
    <w:rsid w:val="00F26664"/>
    <w:rsid w:val="00F2669A"/>
    <w:rsid w:val="00F26726"/>
    <w:rsid w:val="00F267EA"/>
    <w:rsid w:val="00F26854"/>
    <w:rsid w:val="00F268DA"/>
    <w:rsid w:val="00F2692E"/>
    <w:rsid w:val="00F269C7"/>
    <w:rsid w:val="00F26A46"/>
    <w:rsid w:val="00F26A47"/>
    <w:rsid w:val="00F26B1B"/>
    <w:rsid w:val="00F26C5B"/>
    <w:rsid w:val="00F26D9D"/>
    <w:rsid w:val="00F26E23"/>
    <w:rsid w:val="00F26E73"/>
    <w:rsid w:val="00F26F22"/>
    <w:rsid w:val="00F26F39"/>
    <w:rsid w:val="00F26F8D"/>
    <w:rsid w:val="00F27216"/>
    <w:rsid w:val="00F272FF"/>
    <w:rsid w:val="00F273D0"/>
    <w:rsid w:val="00F273F4"/>
    <w:rsid w:val="00F274CB"/>
    <w:rsid w:val="00F274D0"/>
    <w:rsid w:val="00F274EF"/>
    <w:rsid w:val="00F27650"/>
    <w:rsid w:val="00F2788B"/>
    <w:rsid w:val="00F278C9"/>
    <w:rsid w:val="00F279CE"/>
    <w:rsid w:val="00F27A2E"/>
    <w:rsid w:val="00F27A33"/>
    <w:rsid w:val="00F27C84"/>
    <w:rsid w:val="00F27D1B"/>
    <w:rsid w:val="00F27EDD"/>
    <w:rsid w:val="00F27F93"/>
    <w:rsid w:val="00F3005A"/>
    <w:rsid w:val="00F300F0"/>
    <w:rsid w:val="00F30110"/>
    <w:rsid w:val="00F30115"/>
    <w:rsid w:val="00F30153"/>
    <w:rsid w:val="00F301C0"/>
    <w:rsid w:val="00F3022F"/>
    <w:rsid w:val="00F3030F"/>
    <w:rsid w:val="00F30315"/>
    <w:rsid w:val="00F30423"/>
    <w:rsid w:val="00F30424"/>
    <w:rsid w:val="00F30476"/>
    <w:rsid w:val="00F304C4"/>
    <w:rsid w:val="00F304C9"/>
    <w:rsid w:val="00F30546"/>
    <w:rsid w:val="00F305EC"/>
    <w:rsid w:val="00F306B4"/>
    <w:rsid w:val="00F30731"/>
    <w:rsid w:val="00F3074F"/>
    <w:rsid w:val="00F3087D"/>
    <w:rsid w:val="00F30883"/>
    <w:rsid w:val="00F30A07"/>
    <w:rsid w:val="00F30AAD"/>
    <w:rsid w:val="00F30AB0"/>
    <w:rsid w:val="00F30B0E"/>
    <w:rsid w:val="00F30B92"/>
    <w:rsid w:val="00F30C50"/>
    <w:rsid w:val="00F30DE0"/>
    <w:rsid w:val="00F30EA0"/>
    <w:rsid w:val="00F30ED8"/>
    <w:rsid w:val="00F30EEB"/>
    <w:rsid w:val="00F30F38"/>
    <w:rsid w:val="00F30F42"/>
    <w:rsid w:val="00F30F66"/>
    <w:rsid w:val="00F30F73"/>
    <w:rsid w:val="00F31033"/>
    <w:rsid w:val="00F310B0"/>
    <w:rsid w:val="00F3110C"/>
    <w:rsid w:val="00F311AE"/>
    <w:rsid w:val="00F31417"/>
    <w:rsid w:val="00F3141B"/>
    <w:rsid w:val="00F31469"/>
    <w:rsid w:val="00F314BF"/>
    <w:rsid w:val="00F314D3"/>
    <w:rsid w:val="00F3150D"/>
    <w:rsid w:val="00F315BA"/>
    <w:rsid w:val="00F31621"/>
    <w:rsid w:val="00F316B1"/>
    <w:rsid w:val="00F31771"/>
    <w:rsid w:val="00F31786"/>
    <w:rsid w:val="00F318B6"/>
    <w:rsid w:val="00F319A3"/>
    <w:rsid w:val="00F319B2"/>
    <w:rsid w:val="00F31A14"/>
    <w:rsid w:val="00F31AF4"/>
    <w:rsid w:val="00F31B5E"/>
    <w:rsid w:val="00F31BEF"/>
    <w:rsid w:val="00F31C51"/>
    <w:rsid w:val="00F31CB1"/>
    <w:rsid w:val="00F31CDD"/>
    <w:rsid w:val="00F31D02"/>
    <w:rsid w:val="00F31D3A"/>
    <w:rsid w:val="00F31D54"/>
    <w:rsid w:val="00F31DA3"/>
    <w:rsid w:val="00F31F44"/>
    <w:rsid w:val="00F320EB"/>
    <w:rsid w:val="00F321A8"/>
    <w:rsid w:val="00F3225D"/>
    <w:rsid w:val="00F322CE"/>
    <w:rsid w:val="00F32313"/>
    <w:rsid w:val="00F3233E"/>
    <w:rsid w:val="00F3238A"/>
    <w:rsid w:val="00F323AB"/>
    <w:rsid w:val="00F323D5"/>
    <w:rsid w:val="00F3240D"/>
    <w:rsid w:val="00F32456"/>
    <w:rsid w:val="00F3251A"/>
    <w:rsid w:val="00F32661"/>
    <w:rsid w:val="00F32688"/>
    <w:rsid w:val="00F326E2"/>
    <w:rsid w:val="00F3277A"/>
    <w:rsid w:val="00F32907"/>
    <w:rsid w:val="00F3292C"/>
    <w:rsid w:val="00F32990"/>
    <w:rsid w:val="00F32A59"/>
    <w:rsid w:val="00F32A90"/>
    <w:rsid w:val="00F32ACD"/>
    <w:rsid w:val="00F32B19"/>
    <w:rsid w:val="00F32B1D"/>
    <w:rsid w:val="00F32B57"/>
    <w:rsid w:val="00F32C15"/>
    <w:rsid w:val="00F32C77"/>
    <w:rsid w:val="00F32D13"/>
    <w:rsid w:val="00F32D20"/>
    <w:rsid w:val="00F32D79"/>
    <w:rsid w:val="00F32F9A"/>
    <w:rsid w:val="00F32FC0"/>
    <w:rsid w:val="00F3304C"/>
    <w:rsid w:val="00F330D8"/>
    <w:rsid w:val="00F33120"/>
    <w:rsid w:val="00F3319A"/>
    <w:rsid w:val="00F331CB"/>
    <w:rsid w:val="00F332D4"/>
    <w:rsid w:val="00F333C7"/>
    <w:rsid w:val="00F33493"/>
    <w:rsid w:val="00F334C3"/>
    <w:rsid w:val="00F33605"/>
    <w:rsid w:val="00F33794"/>
    <w:rsid w:val="00F338DB"/>
    <w:rsid w:val="00F338DF"/>
    <w:rsid w:val="00F338F5"/>
    <w:rsid w:val="00F33911"/>
    <w:rsid w:val="00F339A0"/>
    <w:rsid w:val="00F339A5"/>
    <w:rsid w:val="00F33A04"/>
    <w:rsid w:val="00F33B25"/>
    <w:rsid w:val="00F33C1C"/>
    <w:rsid w:val="00F33CE8"/>
    <w:rsid w:val="00F33D1D"/>
    <w:rsid w:val="00F33DB4"/>
    <w:rsid w:val="00F33EE9"/>
    <w:rsid w:val="00F33EED"/>
    <w:rsid w:val="00F34258"/>
    <w:rsid w:val="00F342C4"/>
    <w:rsid w:val="00F342D1"/>
    <w:rsid w:val="00F3431D"/>
    <w:rsid w:val="00F3441D"/>
    <w:rsid w:val="00F3444F"/>
    <w:rsid w:val="00F34527"/>
    <w:rsid w:val="00F34536"/>
    <w:rsid w:val="00F3466F"/>
    <w:rsid w:val="00F346F0"/>
    <w:rsid w:val="00F34714"/>
    <w:rsid w:val="00F3478F"/>
    <w:rsid w:val="00F34995"/>
    <w:rsid w:val="00F34A21"/>
    <w:rsid w:val="00F34BAC"/>
    <w:rsid w:val="00F34BD3"/>
    <w:rsid w:val="00F34BF4"/>
    <w:rsid w:val="00F34D61"/>
    <w:rsid w:val="00F34E7F"/>
    <w:rsid w:val="00F35021"/>
    <w:rsid w:val="00F35255"/>
    <w:rsid w:val="00F352D2"/>
    <w:rsid w:val="00F3534F"/>
    <w:rsid w:val="00F353BD"/>
    <w:rsid w:val="00F35469"/>
    <w:rsid w:val="00F354E1"/>
    <w:rsid w:val="00F354FB"/>
    <w:rsid w:val="00F35555"/>
    <w:rsid w:val="00F35573"/>
    <w:rsid w:val="00F3562C"/>
    <w:rsid w:val="00F35697"/>
    <w:rsid w:val="00F3572F"/>
    <w:rsid w:val="00F3577C"/>
    <w:rsid w:val="00F35785"/>
    <w:rsid w:val="00F3583E"/>
    <w:rsid w:val="00F35875"/>
    <w:rsid w:val="00F358E7"/>
    <w:rsid w:val="00F35908"/>
    <w:rsid w:val="00F359F2"/>
    <w:rsid w:val="00F35A56"/>
    <w:rsid w:val="00F35ADA"/>
    <w:rsid w:val="00F35B85"/>
    <w:rsid w:val="00F35C34"/>
    <w:rsid w:val="00F35C4B"/>
    <w:rsid w:val="00F35C90"/>
    <w:rsid w:val="00F35D91"/>
    <w:rsid w:val="00F35E32"/>
    <w:rsid w:val="00F35E8A"/>
    <w:rsid w:val="00F35EB8"/>
    <w:rsid w:val="00F3606D"/>
    <w:rsid w:val="00F360DD"/>
    <w:rsid w:val="00F36112"/>
    <w:rsid w:val="00F362AE"/>
    <w:rsid w:val="00F3640D"/>
    <w:rsid w:val="00F36492"/>
    <w:rsid w:val="00F3667F"/>
    <w:rsid w:val="00F366B2"/>
    <w:rsid w:val="00F366CA"/>
    <w:rsid w:val="00F36746"/>
    <w:rsid w:val="00F36762"/>
    <w:rsid w:val="00F367F5"/>
    <w:rsid w:val="00F36839"/>
    <w:rsid w:val="00F36886"/>
    <w:rsid w:val="00F3688B"/>
    <w:rsid w:val="00F3690E"/>
    <w:rsid w:val="00F369B3"/>
    <w:rsid w:val="00F36B3F"/>
    <w:rsid w:val="00F36BFF"/>
    <w:rsid w:val="00F36CFD"/>
    <w:rsid w:val="00F36D12"/>
    <w:rsid w:val="00F36D57"/>
    <w:rsid w:val="00F36D82"/>
    <w:rsid w:val="00F36DBD"/>
    <w:rsid w:val="00F36F1A"/>
    <w:rsid w:val="00F36F1B"/>
    <w:rsid w:val="00F36F5D"/>
    <w:rsid w:val="00F36F9D"/>
    <w:rsid w:val="00F37055"/>
    <w:rsid w:val="00F37083"/>
    <w:rsid w:val="00F37091"/>
    <w:rsid w:val="00F3713D"/>
    <w:rsid w:val="00F3719D"/>
    <w:rsid w:val="00F371D2"/>
    <w:rsid w:val="00F371E1"/>
    <w:rsid w:val="00F371F3"/>
    <w:rsid w:val="00F37220"/>
    <w:rsid w:val="00F37301"/>
    <w:rsid w:val="00F37375"/>
    <w:rsid w:val="00F373B9"/>
    <w:rsid w:val="00F3752B"/>
    <w:rsid w:val="00F375AF"/>
    <w:rsid w:val="00F3763F"/>
    <w:rsid w:val="00F37657"/>
    <w:rsid w:val="00F376DA"/>
    <w:rsid w:val="00F376F5"/>
    <w:rsid w:val="00F3770C"/>
    <w:rsid w:val="00F377BF"/>
    <w:rsid w:val="00F377FD"/>
    <w:rsid w:val="00F3786F"/>
    <w:rsid w:val="00F37930"/>
    <w:rsid w:val="00F37957"/>
    <w:rsid w:val="00F37AAC"/>
    <w:rsid w:val="00F37ABC"/>
    <w:rsid w:val="00F37ACD"/>
    <w:rsid w:val="00F37B16"/>
    <w:rsid w:val="00F37BF5"/>
    <w:rsid w:val="00F37C54"/>
    <w:rsid w:val="00F37C79"/>
    <w:rsid w:val="00F37D86"/>
    <w:rsid w:val="00F37DF0"/>
    <w:rsid w:val="00F37EED"/>
    <w:rsid w:val="00F37F5F"/>
    <w:rsid w:val="00F4009B"/>
    <w:rsid w:val="00F4016D"/>
    <w:rsid w:val="00F401C8"/>
    <w:rsid w:val="00F40221"/>
    <w:rsid w:val="00F40247"/>
    <w:rsid w:val="00F40285"/>
    <w:rsid w:val="00F402F8"/>
    <w:rsid w:val="00F40384"/>
    <w:rsid w:val="00F4052B"/>
    <w:rsid w:val="00F4052C"/>
    <w:rsid w:val="00F40547"/>
    <w:rsid w:val="00F40574"/>
    <w:rsid w:val="00F40575"/>
    <w:rsid w:val="00F40656"/>
    <w:rsid w:val="00F4069B"/>
    <w:rsid w:val="00F406EE"/>
    <w:rsid w:val="00F4070A"/>
    <w:rsid w:val="00F40796"/>
    <w:rsid w:val="00F4079A"/>
    <w:rsid w:val="00F407BB"/>
    <w:rsid w:val="00F408B1"/>
    <w:rsid w:val="00F408D6"/>
    <w:rsid w:val="00F408F6"/>
    <w:rsid w:val="00F4090C"/>
    <w:rsid w:val="00F409E7"/>
    <w:rsid w:val="00F40ACD"/>
    <w:rsid w:val="00F40BBC"/>
    <w:rsid w:val="00F40C3B"/>
    <w:rsid w:val="00F40C74"/>
    <w:rsid w:val="00F40C93"/>
    <w:rsid w:val="00F40D06"/>
    <w:rsid w:val="00F40D69"/>
    <w:rsid w:val="00F40DD5"/>
    <w:rsid w:val="00F40EA2"/>
    <w:rsid w:val="00F40ECA"/>
    <w:rsid w:val="00F40ED8"/>
    <w:rsid w:val="00F41056"/>
    <w:rsid w:val="00F411BF"/>
    <w:rsid w:val="00F4127A"/>
    <w:rsid w:val="00F41329"/>
    <w:rsid w:val="00F4133E"/>
    <w:rsid w:val="00F413D1"/>
    <w:rsid w:val="00F4159E"/>
    <w:rsid w:val="00F415E3"/>
    <w:rsid w:val="00F415EB"/>
    <w:rsid w:val="00F41732"/>
    <w:rsid w:val="00F41809"/>
    <w:rsid w:val="00F41830"/>
    <w:rsid w:val="00F419C7"/>
    <w:rsid w:val="00F419CA"/>
    <w:rsid w:val="00F419CC"/>
    <w:rsid w:val="00F41AAD"/>
    <w:rsid w:val="00F41AB3"/>
    <w:rsid w:val="00F41B49"/>
    <w:rsid w:val="00F41B6A"/>
    <w:rsid w:val="00F41B7F"/>
    <w:rsid w:val="00F41BD3"/>
    <w:rsid w:val="00F41CAE"/>
    <w:rsid w:val="00F41CB5"/>
    <w:rsid w:val="00F41CE2"/>
    <w:rsid w:val="00F41CFD"/>
    <w:rsid w:val="00F41D92"/>
    <w:rsid w:val="00F41E86"/>
    <w:rsid w:val="00F41EF9"/>
    <w:rsid w:val="00F4201E"/>
    <w:rsid w:val="00F4214B"/>
    <w:rsid w:val="00F42226"/>
    <w:rsid w:val="00F42286"/>
    <w:rsid w:val="00F4229B"/>
    <w:rsid w:val="00F422EF"/>
    <w:rsid w:val="00F4233F"/>
    <w:rsid w:val="00F4243E"/>
    <w:rsid w:val="00F4245A"/>
    <w:rsid w:val="00F42482"/>
    <w:rsid w:val="00F4256C"/>
    <w:rsid w:val="00F42593"/>
    <w:rsid w:val="00F425CF"/>
    <w:rsid w:val="00F4262A"/>
    <w:rsid w:val="00F426CE"/>
    <w:rsid w:val="00F428D3"/>
    <w:rsid w:val="00F428D7"/>
    <w:rsid w:val="00F4296D"/>
    <w:rsid w:val="00F42A04"/>
    <w:rsid w:val="00F42A34"/>
    <w:rsid w:val="00F42AA7"/>
    <w:rsid w:val="00F42BCB"/>
    <w:rsid w:val="00F42C40"/>
    <w:rsid w:val="00F42D68"/>
    <w:rsid w:val="00F42D87"/>
    <w:rsid w:val="00F42E59"/>
    <w:rsid w:val="00F42E88"/>
    <w:rsid w:val="00F430C8"/>
    <w:rsid w:val="00F43176"/>
    <w:rsid w:val="00F4317B"/>
    <w:rsid w:val="00F431B3"/>
    <w:rsid w:val="00F431DE"/>
    <w:rsid w:val="00F4320D"/>
    <w:rsid w:val="00F43214"/>
    <w:rsid w:val="00F43257"/>
    <w:rsid w:val="00F432D7"/>
    <w:rsid w:val="00F43325"/>
    <w:rsid w:val="00F43364"/>
    <w:rsid w:val="00F43396"/>
    <w:rsid w:val="00F433BC"/>
    <w:rsid w:val="00F433D0"/>
    <w:rsid w:val="00F43401"/>
    <w:rsid w:val="00F43630"/>
    <w:rsid w:val="00F436C1"/>
    <w:rsid w:val="00F43734"/>
    <w:rsid w:val="00F4377A"/>
    <w:rsid w:val="00F43789"/>
    <w:rsid w:val="00F4384C"/>
    <w:rsid w:val="00F4397B"/>
    <w:rsid w:val="00F439F6"/>
    <w:rsid w:val="00F43A2E"/>
    <w:rsid w:val="00F43C88"/>
    <w:rsid w:val="00F43D8A"/>
    <w:rsid w:val="00F43E6B"/>
    <w:rsid w:val="00F4412E"/>
    <w:rsid w:val="00F44157"/>
    <w:rsid w:val="00F442C2"/>
    <w:rsid w:val="00F442FE"/>
    <w:rsid w:val="00F4442A"/>
    <w:rsid w:val="00F44430"/>
    <w:rsid w:val="00F4452A"/>
    <w:rsid w:val="00F445BD"/>
    <w:rsid w:val="00F446B8"/>
    <w:rsid w:val="00F446FF"/>
    <w:rsid w:val="00F4477C"/>
    <w:rsid w:val="00F447A5"/>
    <w:rsid w:val="00F447A9"/>
    <w:rsid w:val="00F44821"/>
    <w:rsid w:val="00F44A8D"/>
    <w:rsid w:val="00F44BC2"/>
    <w:rsid w:val="00F44C0D"/>
    <w:rsid w:val="00F44CD5"/>
    <w:rsid w:val="00F44D56"/>
    <w:rsid w:val="00F44D8B"/>
    <w:rsid w:val="00F44DBD"/>
    <w:rsid w:val="00F44EEB"/>
    <w:rsid w:val="00F44F4F"/>
    <w:rsid w:val="00F4507E"/>
    <w:rsid w:val="00F450D1"/>
    <w:rsid w:val="00F45153"/>
    <w:rsid w:val="00F45184"/>
    <w:rsid w:val="00F4519A"/>
    <w:rsid w:val="00F45204"/>
    <w:rsid w:val="00F4521B"/>
    <w:rsid w:val="00F452FF"/>
    <w:rsid w:val="00F4539D"/>
    <w:rsid w:val="00F453E3"/>
    <w:rsid w:val="00F45416"/>
    <w:rsid w:val="00F45417"/>
    <w:rsid w:val="00F4548D"/>
    <w:rsid w:val="00F455E5"/>
    <w:rsid w:val="00F455EC"/>
    <w:rsid w:val="00F457F4"/>
    <w:rsid w:val="00F458F1"/>
    <w:rsid w:val="00F459DA"/>
    <w:rsid w:val="00F459E2"/>
    <w:rsid w:val="00F45A06"/>
    <w:rsid w:val="00F45B4F"/>
    <w:rsid w:val="00F45C82"/>
    <w:rsid w:val="00F45C9A"/>
    <w:rsid w:val="00F45CBC"/>
    <w:rsid w:val="00F45DE1"/>
    <w:rsid w:val="00F45DFF"/>
    <w:rsid w:val="00F45E4E"/>
    <w:rsid w:val="00F45E90"/>
    <w:rsid w:val="00F45F10"/>
    <w:rsid w:val="00F45F2D"/>
    <w:rsid w:val="00F45F3D"/>
    <w:rsid w:val="00F4605A"/>
    <w:rsid w:val="00F46074"/>
    <w:rsid w:val="00F46131"/>
    <w:rsid w:val="00F461C4"/>
    <w:rsid w:val="00F46347"/>
    <w:rsid w:val="00F463CA"/>
    <w:rsid w:val="00F4653F"/>
    <w:rsid w:val="00F46564"/>
    <w:rsid w:val="00F46654"/>
    <w:rsid w:val="00F466B2"/>
    <w:rsid w:val="00F46750"/>
    <w:rsid w:val="00F4678E"/>
    <w:rsid w:val="00F469B4"/>
    <w:rsid w:val="00F469C4"/>
    <w:rsid w:val="00F46B13"/>
    <w:rsid w:val="00F46B7D"/>
    <w:rsid w:val="00F46CBC"/>
    <w:rsid w:val="00F46CF8"/>
    <w:rsid w:val="00F46DDD"/>
    <w:rsid w:val="00F46E2B"/>
    <w:rsid w:val="00F46E4A"/>
    <w:rsid w:val="00F46E79"/>
    <w:rsid w:val="00F46EC4"/>
    <w:rsid w:val="00F46F93"/>
    <w:rsid w:val="00F47090"/>
    <w:rsid w:val="00F472A0"/>
    <w:rsid w:val="00F47365"/>
    <w:rsid w:val="00F473BA"/>
    <w:rsid w:val="00F473FA"/>
    <w:rsid w:val="00F47467"/>
    <w:rsid w:val="00F474D6"/>
    <w:rsid w:val="00F475C7"/>
    <w:rsid w:val="00F476B1"/>
    <w:rsid w:val="00F476EA"/>
    <w:rsid w:val="00F47729"/>
    <w:rsid w:val="00F477AC"/>
    <w:rsid w:val="00F477BD"/>
    <w:rsid w:val="00F47826"/>
    <w:rsid w:val="00F4784F"/>
    <w:rsid w:val="00F478A0"/>
    <w:rsid w:val="00F478B5"/>
    <w:rsid w:val="00F4794E"/>
    <w:rsid w:val="00F479AD"/>
    <w:rsid w:val="00F479D9"/>
    <w:rsid w:val="00F47A20"/>
    <w:rsid w:val="00F47BA3"/>
    <w:rsid w:val="00F47BE6"/>
    <w:rsid w:val="00F47C0E"/>
    <w:rsid w:val="00F47C58"/>
    <w:rsid w:val="00F47D12"/>
    <w:rsid w:val="00F47D60"/>
    <w:rsid w:val="00F47DCD"/>
    <w:rsid w:val="00F47DEA"/>
    <w:rsid w:val="00F47E02"/>
    <w:rsid w:val="00F47E64"/>
    <w:rsid w:val="00F47E77"/>
    <w:rsid w:val="00F47F1C"/>
    <w:rsid w:val="00F47F2D"/>
    <w:rsid w:val="00F47F2E"/>
    <w:rsid w:val="00F47F90"/>
    <w:rsid w:val="00F47FC5"/>
    <w:rsid w:val="00F5000C"/>
    <w:rsid w:val="00F500DC"/>
    <w:rsid w:val="00F50129"/>
    <w:rsid w:val="00F50189"/>
    <w:rsid w:val="00F501AF"/>
    <w:rsid w:val="00F5023C"/>
    <w:rsid w:val="00F502C5"/>
    <w:rsid w:val="00F502D8"/>
    <w:rsid w:val="00F502E1"/>
    <w:rsid w:val="00F50469"/>
    <w:rsid w:val="00F505DB"/>
    <w:rsid w:val="00F506C2"/>
    <w:rsid w:val="00F50718"/>
    <w:rsid w:val="00F5079A"/>
    <w:rsid w:val="00F507A4"/>
    <w:rsid w:val="00F50846"/>
    <w:rsid w:val="00F5084D"/>
    <w:rsid w:val="00F50943"/>
    <w:rsid w:val="00F50952"/>
    <w:rsid w:val="00F509FA"/>
    <w:rsid w:val="00F50A10"/>
    <w:rsid w:val="00F50A1B"/>
    <w:rsid w:val="00F50B2D"/>
    <w:rsid w:val="00F50B63"/>
    <w:rsid w:val="00F50CA9"/>
    <w:rsid w:val="00F50CF6"/>
    <w:rsid w:val="00F50EB8"/>
    <w:rsid w:val="00F5107C"/>
    <w:rsid w:val="00F5117A"/>
    <w:rsid w:val="00F511EF"/>
    <w:rsid w:val="00F51228"/>
    <w:rsid w:val="00F5129B"/>
    <w:rsid w:val="00F51357"/>
    <w:rsid w:val="00F513AE"/>
    <w:rsid w:val="00F51473"/>
    <w:rsid w:val="00F51494"/>
    <w:rsid w:val="00F51557"/>
    <w:rsid w:val="00F5161C"/>
    <w:rsid w:val="00F5164B"/>
    <w:rsid w:val="00F51722"/>
    <w:rsid w:val="00F51730"/>
    <w:rsid w:val="00F517AC"/>
    <w:rsid w:val="00F517B4"/>
    <w:rsid w:val="00F517FF"/>
    <w:rsid w:val="00F51858"/>
    <w:rsid w:val="00F51870"/>
    <w:rsid w:val="00F51B05"/>
    <w:rsid w:val="00F51B26"/>
    <w:rsid w:val="00F51B7A"/>
    <w:rsid w:val="00F51BA3"/>
    <w:rsid w:val="00F51C4C"/>
    <w:rsid w:val="00F51C83"/>
    <w:rsid w:val="00F51C9D"/>
    <w:rsid w:val="00F51D13"/>
    <w:rsid w:val="00F51D3E"/>
    <w:rsid w:val="00F51D4C"/>
    <w:rsid w:val="00F51D61"/>
    <w:rsid w:val="00F51DAD"/>
    <w:rsid w:val="00F51EB5"/>
    <w:rsid w:val="00F51F16"/>
    <w:rsid w:val="00F51F24"/>
    <w:rsid w:val="00F51F98"/>
    <w:rsid w:val="00F51FCF"/>
    <w:rsid w:val="00F52087"/>
    <w:rsid w:val="00F52099"/>
    <w:rsid w:val="00F520E4"/>
    <w:rsid w:val="00F52123"/>
    <w:rsid w:val="00F52209"/>
    <w:rsid w:val="00F52266"/>
    <w:rsid w:val="00F522FF"/>
    <w:rsid w:val="00F5232A"/>
    <w:rsid w:val="00F5238C"/>
    <w:rsid w:val="00F52655"/>
    <w:rsid w:val="00F526CB"/>
    <w:rsid w:val="00F526D6"/>
    <w:rsid w:val="00F526FD"/>
    <w:rsid w:val="00F5270A"/>
    <w:rsid w:val="00F52737"/>
    <w:rsid w:val="00F52827"/>
    <w:rsid w:val="00F528C1"/>
    <w:rsid w:val="00F52A40"/>
    <w:rsid w:val="00F52A67"/>
    <w:rsid w:val="00F52A7D"/>
    <w:rsid w:val="00F52ACC"/>
    <w:rsid w:val="00F52C2F"/>
    <w:rsid w:val="00F52C3C"/>
    <w:rsid w:val="00F52C5F"/>
    <w:rsid w:val="00F52C82"/>
    <w:rsid w:val="00F52D4D"/>
    <w:rsid w:val="00F52D64"/>
    <w:rsid w:val="00F52D8D"/>
    <w:rsid w:val="00F52D9B"/>
    <w:rsid w:val="00F52DA8"/>
    <w:rsid w:val="00F52DDD"/>
    <w:rsid w:val="00F52E4F"/>
    <w:rsid w:val="00F52FE1"/>
    <w:rsid w:val="00F530E0"/>
    <w:rsid w:val="00F5313D"/>
    <w:rsid w:val="00F53280"/>
    <w:rsid w:val="00F53288"/>
    <w:rsid w:val="00F53387"/>
    <w:rsid w:val="00F533E5"/>
    <w:rsid w:val="00F53467"/>
    <w:rsid w:val="00F534BB"/>
    <w:rsid w:val="00F534EA"/>
    <w:rsid w:val="00F535C1"/>
    <w:rsid w:val="00F53609"/>
    <w:rsid w:val="00F53724"/>
    <w:rsid w:val="00F53775"/>
    <w:rsid w:val="00F53893"/>
    <w:rsid w:val="00F53918"/>
    <w:rsid w:val="00F53A02"/>
    <w:rsid w:val="00F53B22"/>
    <w:rsid w:val="00F53BDA"/>
    <w:rsid w:val="00F53C4B"/>
    <w:rsid w:val="00F53CAA"/>
    <w:rsid w:val="00F53CDE"/>
    <w:rsid w:val="00F53D2B"/>
    <w:rsid w:val="00F53D3D"/>
    <w:rsid w:val="00F53D4C"/>
    <w:rsid w:val="00F53D6F"/>
    <w:rsid w:val="00F53D94"/>
    <w:rsid w:val="00F53DB6"/>
    <w:rsid w:val="00F53DCA"/>
    <w:rsid w:val="00F53DCC"/>
    <w:rsid w:val="00F53E90"/>
    <w:rsid w:val="00F541F0"/>
    <w:rsid w:val="00F542B6"/>
    <w:rsid w:val="00F54334"/>
    <w:rsid w:val="00F54347"/>
    <w:rsid w:val="00F54372"/>
    <w:rsid w:val="00F5439C"/>
    <w:rsid w:val="00F54401"/>
    <w:rsid w:val="00F54483"/>
    <w:rsid w:val="00F544FB"/>
    <w:rsid w:val="00F544FE"/>
    <w:rsid w:val="00F54589"/>
    <w:rsid w:val="00F546B4"/>
    <w:rsid w:val="00F546E2"/>
    <w:rsid w:val="00F546EB"/>
    <w:rsid w:val="00F5470D"/>
    <w:rsid w:val="00F54725"/>
    <w:rsid w:val="00F54776"/>
    <w:rsid w:val="00F54822"/>
    <w:rsid w:val="00F5493D"/>
    <w:rsid w:val="00F54969"/>
    <w:rsid w:val="00F54979"/>
    <w:rsid w:val="00F549C7"/>
    <w:rsid w:val="00F54AA6"/>
    <w:rsid w:val="00F54AE5"/>
    <w:rsid w:val="00F54C1E"/>
    <w:rsid w:val="00F54C2D"/>
    <w:rsid w:val="00F54C77"/>
    <w:rsid w:val="00F54CD1"/>
    <w:rsid w:val="00F54D27"/>
    <w:rsid w:val="00F54DC0"/>
    <w:rsid w:val="00F54F13"/>
    <w:rsid w:val="00F54F90"/>
    <w:rsid w:val="00F54FCD"/>
    <w:rsid w:val="00F550A9"/>
    <w:rsid w:val="00F5514F"/>
    <w:rsid w:val="00F55210"/>
    <w:rsid w:val="00F55274"/>
    <w:rsid w:val="00F552AA"/>
    <w:rsid w:val="00F552D5"/>
    <w:rsid w:val="00F553C9"/>
    <w:rsid w:val="00F553F4"/>
    <w:rsid w:val="00F55442"/>
    <w:rsid w:val="00F555C2"/>
    <w:rsid w:val="00F55608"/>
    <w:rsid w:val="00F55733"/>
    <w:rsid w:val="00F55770"/>
    <w:rsid w:val="00F557C2"/>
    <w:rsid w:val="00F55844"/>
    <w:rsid w:val="00F5592F"/>
    <w:rsid w:val="00F559C0"/>
    <w:rsid w:val="00F55A19"/>
    <w:rsid w:val="00F55A1B"/>
    <w:rsid w:val="00F55A1E"/>
    <w:rsid w:val="00F55A1F"/>
    <w:rsid w:val="00F55AFF"/>
    <w:rsid w:val="00F55B6B"/>
    <w:rsid w:val="00F55B83"/>
    <w:rsid w:val="00F55D15"/>
    <w:rsid w:val="00F55E70"/>
    <w:rsid w:val="00F55F5F"/>
    <w:rsid w:val="00F56021"/>
    <w:rsid w:val="00F56065"/>
    <w:rsid w:val="00F56085"/>
    <w:rsid w:val="00F560ED"/>
    <w:rsid w:val="00F5629D"/>
    <w:rsid w:val="00F563FF"/>
    <w:rsid w:val="00F56414"/>
    <w:rsid w:val="00F5643C"/>
    <w:rsid w:val="00F564E1"/>
    <w:rsid w:val="00F5655E"/>
    <w:rsid w:val="00F5671B"/>
    <w:rsid w:val="00F56772"/>
    <w:rsid w:val="00F567B1"/>
    <w:rsid w:val="00F567C8"/>
    <w:rsid w:val="00F567D8"/>
    <w:rsid w:val="00F5691B"/>
    <w:rsid w:val="00F569DD"/>
    <w:rsid w:val="00F56A11"/>
    <w:rsid w:val="00F56A8F"/>
    <w:rsid w:val="00F56C36"/>
    <w:rsid w:val="00F56D5F"/>
    <w:rsid w:val="00F56D79"/>
    <w:rsid w:val="00F56DA7"/>
    <w:rsid w:val="00F56DEA"/>
    <w:rsid w:val="00F56DF7"/>
    <w:rsid w:val="00F56E90"/>
    <w:rsid w:val="00F56EBE"/>
    <w:rsid w:val="00F56F6C"/>
    <w:rsid w:val="00F570E3"/>
    <w:rsid w:val="00F57147"/>
    <w:rsid w:val="00F57153"/>
    <w:rsid w:val="00F57223"/>
    <w:rsid w:val="00F57248"/>
    <w:rsid w:val="00F5739A"/>
    <w:rsid w:val="00F573E2"/>
    <w:rsid w:val="00F5743E"/>
    <w:rsid w:val="00F5746D"/>
    <w:rsid w:val="00F574F1"/>
    <w:rsid w:val="00F57536"/>
    <w:rsid w:val="00F57580"/>
    <w:rsid w:val="00F575A6"/>
    <w:rsid w:val="00F576B8"/>
    <w:rsid w:val="00F576D9"/>
    <w:rsid w:val="00F57732"/>
    <w:rsid w:val="00F57785"/>
    <w:rsid w:val="00F577C3"/>
    <w:rsid w:val="00F577C4"/>
    <w:rsid w:val="00F577D1"/>
    <w:rsid w:val="00F57822"/>
    <w:rsid w:val="00F57893"/>
    <w:rsid w:val="00F57A79"/>
    <w:rsid w:val="00F57A99"/>
    <w:rsid w:val="00F57AAF"/>
    <w:rsid w:val="00F57AF0"/>
    <w:rsid w:val="00F57BAB"/>
    <w:rsid w:val="00F57C96"/>
    <w:rsid w:val="00F57CC8"/>
    <w:rsid w:val="00F57E6A"/>
    <w:rsid w:val="00F57EA0"/>
    <w:rsid w:val="00F57EB1"/>
    <w:rsid w:val="00F57F7A"/>
    <w:rsid w:val="00F57FDE"/>
    <w:rsid w:val="00F6037C"/>
    <w:rsid w:val="00F603F8"/>
    <w:rsid w:val="00F604F6"/>
    <w:rsid w:val="00F604FB"/>
    <w:rsid w:val="00F6054A"/>
    <w:rsid w:val="00F6065A"/>
    <w:rsid w:val="00F60679"/>
    <w:rsid w:val="00F60698"/>
    <w:rsid w:val="00F60700"/>
    <w:rsid w:val="00F60731"/>
    <w:rsid w:val="00F6086B"/>
    <w:rsid w:val="00F609A1"/>
    <w:rsid w:val="00F60A8E"/>
    <w:rsid w:val="00F60A9A"/>
    <w:rsid w:val="00F60B9A"/>
    <w:rsid w:val="00F60BAD"/>
    <w:rsid w:val="00F60C7D"/>
    <w:rsid w:val="00F60CDD"/>
    <w:rsid w:val="00F60D27"/>
    <w:rsid w:val="00F60D9B"/>
    <w:rsid w:val="00F60F84"/>
    <w:rsid w:val="00F61008"/>
    <w:rsid w:val="00F61053"/>
    <w:rsid w:val="00F610B8"/>
    <w:rsid w:val="00F61197"/>
    <w:rsid w:val="00F611EB"/>
    <w:rsid w:val="00F612C2"/>
    <w:rsid w:val="00F612D2"/>
    <w:rsid w:val="00F61370"/>
    <w:rsid w:val="00F61382"/>
    <w:rsid w:val="00F613B8"/>
    <w:rsid w:val="00F61408"/>
    <w:rsid w:val="00F61585"/>
    <w:rsid w:val="00F615C4"/>
    <w:rsid w:val="00F615D3"/>
    <w:rsid w:val="00F615FC"/>
    <w:rsid w:val="00F616B5"/>
    <w:rsid w:val="00F616DB"/>
    <w:rsid w:val="00F61861"/>
    <w:rsid w:val="00F61927"/>
    <w:rsid w:val="00F619AC"/>
    <w:rsid w:val="00F61B08"/>
    <w:rsid w:val="00F61B66"/>
    <w:rsid w:val="00F61D3E"/>
    <w:rsid w:val="00F61E3D"/>
    <w:rsid w:val="00F61F14"/>
    <w:rsid w:val="00F61FB6"/>
    <w:rsid w:val="00F62007"/>
    <w:rsid w:val="00F6207B"/>
    <w:rsid w:val="00F62176"/>
    <w:rsid w:val="00F622BF"/>
    <w:rsid w:val="00F62344"/>
    <w:rsid w:val="00F62429"/>
    <w:rsid w:val="00F624BE"/>
    <w:rsid w:val="00F624CD"/>
    <w:rsid w:val="00F624FF"/>
    <w:rsid w:val="00F62533"/>
    <w:rsid w:val="00F62599"/>
    <w:rsid w:val="00F625C4"/>
    <w:rsid w:val="00F62656"/>
    <w:rsid w:val="00F62723"/>
    <w:rsid w:val="00F6288C"/>
    <w:rsid w:val="00F62954"/>
    <w:rsid w:val="00F62A4B"/>
    <w:rsid w:val="00F62ACC"/>
    <w:rsid w:val="00F62B93"/>
    <w:rsid w:val="00F62BD4"/>
    <w:rsid w:val="00F62C9E"/>
    <w:rsid w:val="00F62DDC"/>
    <w:rsid w:val="00F62E72"/>
    <w:rsid w:val="00F62F4E"/>
    <w:rsid w:val="00F62F96"/>
    <w:rsid w:val="00F62FAE"/>
    <w:rsid w:val="00F62FCF"/>
    <w:rsid w:val="00F62FD1"/>
    <w:rsid w:val="00F63014"/>
    <w:rsid w:val="00F63045"/>
    <w:rsid w:val="00F63282"/>
    <w:rsid w:val="00F63358"/>
    <w:rsid w:val="00F6341F"/>
    <w:rsid w:val="00F63450"/>
    <w:rsid w:val="00F63491"/>
    <w:rsid w:val="00F634D6"/>
    <w:rsid w:val="00F6352C"/>
    <w:rsid w:val="00F635FD"/>
    <w:rsid w:val="00F63693"/>
    <w:rsid w:val="00F63733"/>
    <w:rsid w:val="00F637B7"/>
    <w:rsid w:val="00F637E6"/>
    <w:rsid w:val="00F637EF"/>
    <w:rsid w:val="00F6389B"/>
    <w:rsid w:val="00F63912"/>
    <w:rsid w:val="00F6396B"/>
    <w:rsid w:val="00F639A6"/>
    <w:rsid w:val="00F639D9"/>
    <w:rsid w:val="00F63A61"/>
    <w:rsid w:val="00F63AB9"/>
    <w:rsid w:val="00F63ACD"/>
    <w:rsid w:val="00F63B3F"/>
    <w:rsid w:val="00F63B8F"/>
    <w:rsid w:val="00F63BDB"/>
    <w:rsid w:val="00F63C16"/>
    <w:rsid w:val="00F63CA7"/>
    <w:rsid w:val="00F63CAA"/>
    <w:rsid w:val="00F63CB0"/>
    <w:rsid w:val="00F63D43"/>
    <w:rsid w:val="00F63E2F"/>
    <w:rsid w:val="00F63E7F"/>
    <w:rsid w:val="00F63E88"/>
    <w:rsid w:val="00F63F08"/>
    <w:rsid w:val="00F63F55"/>
    <w:rsid w:val="00F64043"/>
    <w:rsid w:val="00F64121"/>
    <w:rsid w:val="00F6412D"/>
    <w:rsid w:val="00F6413D"/>
    <w:rsid w:val="00F6421A"/>
    <w:rsid w:val="00F642EC"/>
    <w:rsid w:val="00F64325"/>
    <w:rsid w:val="00F6436C"/>
    <w:rsid w:val="00F6467F"/>
    <w:rsid w:val="00F646A8"/>
    <w:rsid w:val="00F646ED"/>
    <w:rsid w:val="00F6481D"/>
    <w:rsid w:val="00F648DC"/>
    <w:rsid w:val="00F6491E"/>
    <w:rsid w:val="00F649B3"/>
    <w:rsid w:val="00F649BE"/>
    <w:rsid w:val="00F64B25"/>
    <w:rsid w:val="00F64B72"/>
    <w:rsid w:val="00F64C24"/>
    <w:rsid w:val="00F64C27"/>
    <w:rsid w:val="00F64C7E"/>
    <w:rsid w:val="00F64C9F"/>
    <w:rsid w:val="00F64CA3"/>
    <w:rsid w:val="00F64E1F"/>
    <w:rsid w:val="00F64E65"/>
    <w:rsid w:val="00F64E66"/>
    <w:rsid w:val="00F64EAB"/>
    <w:rsid w:val="00F64FC3"/>
    <w:rsid w:val="00F64FD0"/>
    <w:rsid w:val="00F65082"/>
    <w:rsid w:val="00F65235"/>
    <w:rsid w:val="00F65255"/>
    <w:rsid w:val="00F652D1"/>
    <w:rsid w:val="00F6535D"/>
    <w:rsid w:val="00F6537D"/>
    <w:rsid w:val="00F65439"/>
    <w:rsid w:val="00F65492"/>
    <w:rsid w:val="00F65523"/>
    <w:rsid w:val="00F655CF"/>
    <w:rsid w:val="00F65635"/>
    <w:rsid w:val="00F656CA"/>
    <w:rsid w:val="00F65890"/>
    <w:rsid w:val="00F65914"/>
    <w:rsid w:val="00F6595B"/>
    <w:rsid w:val="00F659E4"/>
    <w:rsid w:val="00F659FD"/>
    <w:rsid w:val="00F65A25"/>
    <w:rsid w:val="00F65A8B"/>
    <w:rsid w:val="00F65AE1"/>
    <w:rsid w:val="00F65AE7"/>
    <w:rsid w:val="00F65B9D"/>
    <w:rsid w:val="00F65BAD"/>
    <w:rsid w:val="00F65C45"/>
    <w:rsid w:val="00F65CDF"/>
    <w:rsid w:val="00F65E1E"/>
    <w:rsid w:val="00F65EF3"/>
    <w:rsid w:val="00F65F52"/>
    <w:rsid w:val="00F65F99"/>
    <w:rsid w:val="00F660B2"/>
    <w:rsid w:val="00F661F6"/>
    <w:rsid w:val="00F662AE"/>
    <w:rsid w:val="00F66363"/>
    <w:rsid w:val="00F663E9"/>
    <w:rsid w:val="00F6641A"/>
    <w:rsid w:val="00F664B9"/>
    <w:rsid w:val="00F66558"/>
    <w:rsid w:val="00F66609"/>
    <w:rsid w:val="00F66751"/>
    <w:rsid w:val="00F668E1"/>
    <w:rsid w:val="00F66947"/>
    <w:rsid w:val="00F66B03"/>
    <w:rsid w:val="00F66B88"/>
    <w:rsid w:val="00F66C33"/>
    <w:rsid w:val="00F66D1E"/>
    <w:rsid w:val="00F66D26"/>
    <w:rsid w:val="00F66D2A"/>
    <w:rsid w:val="00F66D65"/>
    <w:rsid w:val="00F66D80"/>
    <w:rsid w:val="00F66DD6"/>
    <w:rsid w:val="00F66DDD"/>
    <w:rsid w:val="00F66E4D"/>
    <w:rsid w:val="00F66E7D"/>
    <w:rsid w:val="00F66EA5"/>
    <w:rsid w:val="00F66F05"/>
    <w:rsid w:val="00F66F1E"/>
    <w:rsid w:val="00F66F6F"/>
    <w:rsid w:val="00F67015"/>
    <w:rsid w:val="00F6705B"/>
    <w:rsid w:val="00F670C6"/>
    <w:rsid w:val="00F670F8"/>
    <w:rsid w:val="00F6715E"/>
    <w:rsid w:val="00F67191"/>
    <w:rsid w:val="00F671A6"/>
    <w:rsid w:val="00F6725D"/>
    <w:rsid w:val="00F6729F"/>
    <w:rsid w:val="00F67318"/>
    <w:rsid w:val="00F67348"/>
    <w:rsid w:val="00F6734D"/>
    <w:rsid w:val="00F673C6"/>
    <w:rsid w:val="00F67409"/>
    <w:rsid w:val="00F6749E"/>
    <w:rsid w:val="00F6754C"/>
    <w:rsid w:val="00F675B7"/>
    <w:rsid w:val="00F675EC"/>
    <w:rsid w:val="00F67672"/>
    <w:rsid w:val="00F6786C"/>
    <w:rsid w:val="00F678A8"/>
    <w:rsid w:val="00F679A3"/>
    <w:rsid w:val="00F679E2"/>
    <w:rsid w:val="00F67A5B"/>
    <w:rsid w:val="00F67AA0"/>
    <w:rsid w:val="00F67B2A"/>
    <w:rsid w:val="00F67C0E"/>
    <w:rsid w:val="00F67C6D"/>
    <w:rsid w:val="00F67D1E"/>
    <w:rsid w:val="00F67D42"/>
    <w:rsid w:val="00F67D5C"/>
    <w:rsid w:val="00F67D97"/>
    <w:rsid w:val="00F67E4D"/>
    <w:rsid w:val="00F67F02"/>
    <w:rsid w:val="00F67F7B"/>
    <w:rsid w:val="00F67FAE"/>
    <w:rsid w:val="00F7005B"/>
    <w:rsid w:val="00F70084"/>
    <w:rsid w:val="00F70094"/>
    <w:rsid w:val="00F701C0"/>
    <w:rsid w:val="00F702B3"/>
    <w:rsid w:val="00F702C6"/>
    <w:rsid w:val="00F7031D"/>
    <w:rsid w:val="00F70332"/>
    <w:rsid w:val="00F70367"/>
    <w:rsid w:val="00F7041B"/>
    <w:rsid w:val="00F70445"/>
    <w:rsid w:val="00F70450"/>
    <w:rsid w:val="00F7056E"/>
    <w:rsid w:val="00F70631"/>
    <w:rsid w:val="00F706A3"/>
    <w:rsid w:val="00F70802"/>
    <w:rsid w:val="00F7087E"/>
    <w:rsid w:val="00F7098A"/>
    <w:rsid w:val="00F7098D"/>
    <w:rsid w:val="00F709A0"/>
    <w:rsid w:val="00F709C6"/>
    <w:rsid w:val="00F709CA"/>
    <w:rsid w:val="00F709F6"/>
    <w:rsid w:val="00F70A39"/>
    <w:rsid w:val="00F70A3B"/>
    <w:rsid w:val="00F70A6E"/>
    <w:rsid w:val="00F70BA7"/>
    <w:rsid w:val="00F70BF5"/>
    <w:rsid w:val="00F70C5F"/>
    <w:rsid w:val="00F70E39"/>
    <w:rsid w:val="00F70E83"/>
    <w:rsid w:val="00F70F34"/>
    <w:rsid w:val="00F710F8"/>
    <w:rsid w:val="00F71107"/>
    <w:rsid w:val="00F7115F"/>
    <w:rsid w:val="00F71168"/>
    <w:rsid w:val="00F7121F"/>
    <w:rsid w:val="00F71252"/>
    <w:rsid w:val="00F712ED"/>
    <w:rsid w:val="00F7135F"/>
    <w:rsid w:val="00F713C2"/>
    <w:rsid w:val="00F713CD"/>
    <w:rsid w:val="00F714A1"/>
    <w:rsid w:val="00F71581"/>
    <w:rsid w:val="00F715F9"/>
    <w:rsid w:val="00F7161F"/>
    <w:rsid w:val="00F717E8"/>
    <w:rsid w:val="00F718B8"/>
    <w:rsid w:val="00F718DB"/>
    <w:rsid w:val="00F718E9"/>
    <w:rsid w:val="00F718ED"/>
    <w:rsid w:val="00F7191F"/>
    <w:rsid w:val="00F719F3"/>
    <w:rsid w:val="00F71B8B"/>
    <w:rsid w:val="00F71BB4"/>
    <w:rsid w:val="00F71C48"/>
    <w:rsid w:val="00F71CE4"/>
    <w:rsid w:val="00F71E62"/>
    <w:rsid w:val="00F71F1D"/>
    <w:rsid w:val="00F7201A"/>
    <w:rsid w:val="00F72041"/>
    <w:rsid w:val="00F7206A"/>
    <w:rsid w:val="00F721F5"/>
    <w:rsid w:val="00F72225"/>
    <w:rsid w:val="00F722B4"/>
    <w:rsid w:val="00F72370"/>
    <w:rsid w:val="00F72509"/>
    <w:rsid w:val="00F72548"/>
    <w:rsid w:val="00F72690"/>
    <w:rsid w:val="00F726BC"/>
    <w:rsid w:val="00F7273F"/>
    <w:rsid w:val="00F727A0"/>
    <w:rsid w:val="00F72848"/>
    <w:rsid w:val="00F72853"/>
    <w:rsid w:val="00F7289D"/>
    <w:rsid w:val="00F7298A"/>
    <w:rsid w:val="00F729A3"/>
    <w:rsid w:val="00F729BE"/>
    <w:rsid w:val="00F72A2C"/>
    <w:rsid w:val="00F72A9D"/>
    <w:rsid w:val="00F72AA6"/>
    <w:rsid w:val="00F72AC5"/>
    <w:rsid w:val="00F72B86"/>
    <w:rsid w:val="00F72CA2"/>
    <w:rsid w:val="00F72D38"/>
    <w:rsid w:val="00F72D59"/>
    <w:rsid w:val="00F72DC4"/>
    <w:rsid w:val="00F72E1B"/>
    <w:rsid w:val="00F72E9F"/>
    <w:rsid w:val="00F72F1F"/>
    <w:rsid w:val="00F72F3A"/>
    <w:rsid w:val="00F72F5C"/>
    <w:rsid w:val="00F7301D"/>
    <w:rsid w:val="00F73035"/>
    <w:rsid w:val="00F73055"/>
    <w:rsid w:val="00F731DB"/>
    <w:rsid w:val="00F731FD"/>
    <w:rsid w:val="00F73301"/>
    <w:rsid w:val="00F73392"/>
    <w:rsid w:val="00F73443"/>
    <w:rsid w:val="00F734EA"/>
    <w:rsid w:val="00F735B3"/>
    <w:rsid w:val="00F7376A"/>
    <w:rsid w:val="00F73772"/>
    <w:rsid w:val="00F737C8"/>
    <w:rsid w:val="00F738D5"/>
    <w:rsid w:val="00F73929"/>
    <w:rsid w:val="00F739DC"/>
    <w:rsid w:val="00F739F0"/>
    <w:rsid w:val="00F73C1E"/>
    <w:rsid w:val="00F73C71"/>
    <w:rsid w:val="00F73C8F"/>
    <w:rsid w:val="00F73D49"/>
    <w:rsid w:val="00F73DFC"/>
    <w:rsid w:val="00F73E90"/>
    <w:rsid w:val="00F73EAD"/>
    <w:rsid w:val="00F73EFB"/>
    <w:rsid w:val="00F73FA3"/>
    <w:rsid w:val="00F74016"/>
    <w:rsid w:val="00F7405D"/>
    <w:rsid w:val="00F740CE"/>
    <w:rsid w:val="00F74106"/>
    <w:rsid w:val="00F74111"/>
    <w:rsid w:val="00F741F3"/>
    <w:rsid w:val="00F7428E"/>
    <w:rsid w:val="00F7443D"/>
    <w:rsid w:val="00F74497"/>
    <w:rsid w:val="00F74514"/>
    <w:rsid w:val="00F745AE"/>
    <w:rsid w:val="00F74661"/>
    <w:rsid w:val="00F746DB"/>
    <w:rsid w:val="00F746E9"/>
    <w:rsid w:val="00F74750"/>
    <w:rsid w:val="00F747AE"/>
    <w:rsid w:val="00F747D6"/>
    <w:rsid w:val="00F747F6"/>
    <w:rsid w:val="00F748A6"/>
    <w:rsid w:val="00F74915"/>
    <w:rsid w:val="00F74968"/>
    <w:rsid w:val="00F7499B"/>
    <w:rsid w:val="00F749D8"/>
    <w:rsid w:val="00F749EF"/>
    <w:rsid w:val="00F74A04"/>
    <w:rsid w:val="00F74A55"/>
    <w:rsid w:val="00F74AB5"/>
    <w:rsid w:val="00F74AE7"/>
    <w:rsid w:val="00F74B52"/>
    <w:rsid w:val="00F74C16"/>
    <w:rsid w:val="00F74D1A"/>
    <w:rsid w:val="00F74D5B"/>
    <w:rsid w:val="00F74D8D"/>
    <w:rsid w:val="00F74D9B"/>
    <w:rsid w:val="00F74DC8"/>
    <w:rsid w:val="00F74DD3"/>
    <w:rsid w:val="00F74EBA"/>
    <w:rsid w:val="00F74EEF"/>
    <w:rsid w:val="00F74F9F"/>
    <w:rsid w:val="00F75026"/>
    <w:rsid w:val="00F75035"/>
    <w:rsid w:val="00F75085"/>
    <w:rsid w:val="00F7526E"/>
    <w:rsid w:val="00F7528D"/>
    <w:rsid w:val="00F752E0"/>
    <w:rsid w:val="00F752EA"/>
    <w:rsid w:val="00F75330"/>
    <w:rsid w:val="00F753DF"/>
    <w:rsid w:val="00F75413"/>
    <w:rsid w:val="00F7549B"/>
    <w:rsid w:val="00F754D3"/>
    <w:rsid w:val="00F7550B"/>
    <w:rsid w:val="00F75602"/>
    <w:rsid w:val="00F75692"/>
    <w:rsid w:val="00F756A0"/>
    <w:rsid w:val="00F756FD"/>
    <w:rsid w:val="00F757AE"/>
    <w:rsid w:val="00F75825"/>
    <w:rsid w:val="00F75867"/>
    <w:rsid w:val="00F7589A"/>
    <w:rsid w:val="00F758A8"/>
    <w:rsid w:val="00F75906"/>
    <w:rsid w:val="00F75BB2"/>
    <w:rsid w:val="00F75BDF"/>
    <w:rsid w:val="00F75C45"/>
    <w:rsid w:val="00F75DF4"/>
    <w:rsid w:val="00F75EDE"/>
    <w:rsid w:val="00F75F12"/>
    <w:rsid w:val="00F75FA9"/>
    <w:rsid w:val="00F75FAA"/>
    <w:rsid w:val="00F75FBA"/>
    <w:rsid w:val="00F76084"/>
    <w:rsid w:val="00F760C5"/>
    <w:rsid w:val="00F76263"/>
    <w:rsid w:val="00F7628F"/>
    <w:rsid w:val="00F76367"/>
    <w:rsid w:val="00F7637C"/>
    <w:rsid w:val="00F763B8"/>
    <w:rsid w:val="00F764DD"/>
    <w:rsid w:val="00F76550"/>
    <w:rsid w:val="00F76566"/>
    <w:rsid w:val="00F76626"/>
    <w:rsid w:val="00F76657"/>
    <w:rsid w:val="00F766C8"/>
    <w:rsid w:val="00F766FC"/>
    <w:rsid w:val="00F76712"/>
    <w:rsid w:val="00F7672E"/>
    <w:rsid w:val="00F76782"/>
    <w:rsid w:val="00F7684C"/>
    <w:rsid w:val="00F768F4"/>
    <w:rsid w:val="00F76906"/>
    <w:rsid w:val="00F76939"/>
    <w:rsid w:val="00F76968"/>
    <w:rsid w:val="00F76978"/>
    <w:rsid w:val="00F76A61"/>
    <w:rsid w:val="00F76A8E"/>
    <w:rsid w:val="00F76ACB"/>
    <w:rsid w:val="00F76BA6"/>
    <w:rsid w:val="00F76BBA"/>
    <w:rsid w:val="00F76BF9"/>
    <w:rsid w:val="00F76C66"/>
    <w:rsid w:val="00F76DAF"/>
    <w:rsid w:val="00F76DC6"/>
    <w:rsid w:val="00F76E9E"/>
    <w:rsid w:val="00F76FBB"/>
    <w:rsid w:val="00F7702C"/>
    <w:rsid w:val="00F770B3"/>
    <w:rsid w:val="00F77119"/>
    <w:rsid w:val="00F77174"/>
    <w:rsid w:val="00F771C5"/>
    <w:rsid w:val="00F7720E"/>
    <w:rsid w:val="00F7724A"/>
    <w:rsid w:val="00F772EE"/>
    <w:rsid w:val="00F77381"/>
    <w:rsid w:val="00F773F5"/>
    <w:rsid w:val="00F77424"/>
    <w:rsid w:val="00F77516"/>
    <w:rsid w:val="00F77561"/>
    <w:rsid w:val="00F77666"/>
    <w:rsid w:val="00F777AF"/>
    <w:rsid w:val="00F777B8"/>
    <w:rsid w:val="00F777C0"/>
    <w:rsid w:val="00F7780A"/>
    <w:rsid w:val="00F778A1"/>
    <w:rsid w:val="00F779FB"/>
    <w:rsid w:val="00F77A68"/>
    <w:rsid w:val="00F77A70"/>
    <w:rsid w:val="00F77A85"/>
    <w:rsid w:val="00F77AD1"/>
    <w:rsid w:val="00F77D78"/>
    <w:rsid w:val="00F77D8A"/>
    <w:rsid w:val="00F77DC7"/>
    <w:rsid w:val="00F77E3B"/>
    <w:rsid w:val="00F77E4C"/>
    <w:rsid w:val="00F77E74"/>
    <w:rsid w:val="00F77F18"/>
    <w:rsid w:val="00F77F4C"/>
    <w:rsid w:val="00F77FAA"/>
    <w:rsid w:val="00F77FDF"/>
    <w:rsid w:val="00F80065"/>
    <w:rsid w:val="00F80129"/>
    <w:rsid w:val="00F8015A"/>
    <w:rsid w:val="00F8025A"/>
    <w:rsid w:val="00F80270"/>
    <w:rsid w:val="00F803EA"/>
    <w:rsid w:val="00F803F4"/>
    <w:rsid w:val="00F8047C"/>
    <w:rsid w:val="00F804E7"/>
    <w:rsid w:val="00F80515"/>
    <w:rsid w:val="00F80555"/>
    <w:rsid w:val="00F805D3"/>
    <w:rsid w:val="00F80754"/>
    <w:rsid w:val="00F807B6"/>
    <w:rsid w:val="00F807E7"/>
    <w:rsid w:val="00F80918"/>
    <w:rsid w:val="00F80975"/>
    <w:rsid w:val="00F8099F"/>
    <w:rsid w:val="00F809A6"/>
    <w:rsid w:val="00F809A7"/>
    <w:rsid w:val="00F80AD3"/>
    <w:rsid w:val="00F80AFB"/>
    <w:rsid w:val="00F80B89"/>
    <w:rsid w:val="00F80BB9"/>
    <w:rsid w:val="00F80C76"/>
    <w:rsid w:val="00F80D06"/>
    <w:rsid w:val="00F80D42"/>
    <w:rsid w:val="00F80DA3"/>
    <w:rsid w:val="00F80DDC"/>
    <w:rsid w:val="00F80E9F"/>
    <w:rsid w:val="00F80EEE"/>
    <w:rsid w:val="00F80F55"/>
    <w:rsid w:val="00F80FDA"/>
    <w:rsid w:val="00F81012"/>
    <w:rsid w:val="00F8102A"/>
    <w:rsid w:val="00F81085"/>
    <w:rsid w:val="00F810F0"/>
    <w:rsid w:val="00F8114B"/>
    <w:rsid w:val="00F811B3"/>
    <w:rsid w:val="00F811D0"/>
    <w:rsid w:val="00F811FD"/>
    <w:rsid w:val="00F81230"/>
    <w:rsid w:val="00F8124F"/>
    <w:rsid w:val="00F812BC"/>
    <w:rsid w:val="00F81367"/>
    <w:rsid w:val="00F81461"/>
    <w:rsid w:val="00F81547"/>
    <w:rsid w:val="00F81553"/>
    <w:rsid w:val="00F815FE"/>
    <w:rsid w:val="00F81647"/>
    <w:rsid w:val="00F8167F"/>
    <w:rsid w:val="00F81704"/>
    <w:rsid w:val="00F81834"/>
    <w:rsid w:val="00F818AE"/>
    <w:rsid w:val="00F81933"/>
    <w:rsid w:val="00F8193B"/>
    <w:rsid w:val="00F81962"/>
    <w:rsid w:val="00F81975"/>
    <w:rsid w:val="00F81A05"/>
    <w:rsid w:val="00F81AC7"/>
    <w:rsid w:val="00F81B3C"/>
    <w:rsid w:val="00F81B68"/>
    <w:rsid w:val="00F81BAC"/>
    <w:rsid w:val="00F81BDB"/>
    <w:rsid w:val="00F81C60"/>
    <w:rsid w:val="00F81CC5"/>
    <w:rsid w:val="00F81D68"/>
    <w:rsid w:val="00F81D69"/>
    <w:rsid w:val="00F81D6E"/>
    <w:rsid w:val="00F81D84"/>
    <w:rsid w:val="00F81D96"/>
    <w:rsid w:val="00F81DA3"/>
    <w:rsid w:val="00F81E06"/>
    <w:rsid w:val="00F81E30"/>
    <w:rsid w:val="00F81E8D"/>
    <w:rsid w:val="00F81FF8"/>
    <w:rsid w:val="00F820CC"/>
    <w:rsid w:val="00F820DB"/>
    <w:rsid w:val="00F821C7"/>
    <w:rsid w:val="00F821F8"/>
    <w:rsid w:val="00F82254"/>
    <w:rsid w:val="00F82297"/>
    <w:rsid w:val="00F822F6"/>
    <w:rsid w:val="00F8238D"/>
    <w:rsid w:val="00F8241A"/>
    <w:rsid w:val="00F82443"/>
    <w:rsid w:val="00F8259A"/>
    <w:rsid w:val="00F82753"/>
    <w:rsid w:val="00F827A6"/>
    <w:rsid w:val="00F828AC"/>
    <w:rsid w:val="00F829C2"/>
    <w:rsid w:val="00F82A1F"/>
    <w:rsid w:val="00F82A8F"/>
    <w:rsid w:val="00F82ACB"/>
    <w:rsid w:val="00F82CAE"/>
    <w:rsid w:val="00F82CBE"/>
    <w:rsid w:val="00F82CC7"/>
    <w:rsid w:val="00F82CCF"/>
    <w:rsid w:val="00F82D35"/>
    <w:rsid w:val="00F82D94"/>
    <w:rsid w:val="00F82E09"/>
    <w:rsid w:val="00F82EC8"/>
    <w:rsid w:val="00F82F5B"/>
    <w:rsid w:val="00F830B0"/>
    <w:rsid w:val="00F830C0"/>
    <w:rsid w:val="00F83266"/>
    <w:rsid w:val="00F83283"/>
    <w:rsid w:val="00F8330D"/>
    <w:rsid w:val="00F83325"/>
    <w:rsid w:val="00F833D6"/>
    <w:rsid w:val="00F833DC"/>
    <w:rsid w:val="00F83472"/>
    <w:rsid w:val="00F834C7"/>
    <w:rsid w:val="00F834CD"/>
    <w:rsid w:val="00F834DD"/>
    <w:rsid w:val="00F834F7"/>
    <w:rsid w:val="00F8353F"/>
    <w:rsid w:val="00F836CA"/>
    <w:rsid w:val="00F837C5"/>
    <w:rsid w:val="00F838C8"/>
    <w:rsid w:val="00F8391A"/>
    <w:rsid w:val="00F83A58"/>
    <w:rsid w:val="00F83AB4"/>
    <w:rsid w:val="00F83B62"/>
    <w:rsid w:val="00F83B9B"/>
    <w:rsid w:val="00F83BFD"/>
    <w:rsid w:val="00F83C82"/>
    <w:rsid w:val="00F83CD8"/>
    <w:rsid w:val="00F83D81"/>
    <w:rsid w:val="00F83E49"/>
    <w:rsid w:val="00F83EE8"/>
    <w:rsid w:val="00F83F1B"/>
    <w:rsid w:val="00F83F48"/>
    <w:rsid w:val="00F84039"/>
    <w:rsid w:val="00F84059"/>
    <w:rsid w:val="00F840A3"/>
    <w:rsid w:val="00F840DE"/>
    <w:rsid w:val="00F84188"/>
    <w:rsid w:val="00F8419A"/>
    <w:rsid w:val="00F841B6"/>
    <w:rsid w:val="00F841B9"/>
    <w:rsid w:val="00F842B2"/>
    <w:rsid w:val="00F84369"/>
    <w:rsid w:val="00F843DD"/>
    <w:rsid w:val="00F84411"/>
    <w:rsid w:val="00F84449"/>
    <w:rsid w:val="00F844C5"/>
    <w:rsid w:val="00F844C6"/>
    <w:rsid w:val="00F8451A"/>
    <w:rsid w:val="00F8454A"/>
    <w:rsid w:val="00F84575"/>
    <w:rsid w:val="00F845A1"/>
    <w:rsid w:val="00F845BD"/>
    <w:rsid w:val="00F84657"/>
    <w:rsid w:val="00F846BA"/>
    <w:rsid w:val="00F846EC"/>
    <w:rsid w:val="00F8472B"/>
    <w:rsid w:val="00F847EC"/>
    <w:rsid w:val="00F847F0"/>
    <w:rsid w:val="00F84855"/>
    <w:rsid w:val="00F84922"/>
    <w:rsid w:val="00F84990"/>
    <w:rsid w:val="00F849A4"/>
    <w:rsid w:val="00F84BF6"/>
    <w:rsid w:val="00F84BFF"/>
    <w:rsid w:val="00F84C8A"/>
    <w:rsid w:val="00F84DCF"/>
    <w:rsid w:val="00F84F0E"/>
    <w:rsid w:val="00F84F24"/>
    <w:rsid w:val="00F84F7C"/>
    <w:rsid w:val="00F85170"/>
    <w:rsid w:val="00F85193"/>
    <w:rsid w:val="00F851FD"/>
    <w:rsid w:val="00F85204"/>
    <w:rsid w:val="00F85239"/>
    <w:rsid w:val="00F85258"/>
    <w:rsid w:val="00F85268"/>
    <w:rsid w:val="00F8532F"/>
    <w:rsid w:val="00F85510"/>
    <w:rsid w:val="00F8553A"/>
    <w:rsid w:val="00F855A6"/>
    <w:rsid w:val="00F855E6"/>
    <w:rsid w:val="00F8562C"/>
    <w:rsid w:val="00F85637"/>
    <w:rsid w:val="00F85686"/>
    <w:rsid w:val="00F8578C"/>
    <w:rsid w:val="00F85843"/>
    <w:rsid w:val="00F85854"/>
    <w:rsid w:val="00F859E0"/>
    <w:rsid w:val="00F859E6"/>
    <w:rsid w:val="00F85A3E"/>
    <w:rsid w:val="00F85A8F"/>
    <w:rsid w:val="00F85ABF"/>
    <w:rsid w:val="00F85ADD"/>
    <w:rsid w:val="00F85B0B"/>
    <w:rsid w:val="00F85B0D"/>
    <w:rsid w:val="00F85C35"/>
    <w:rsid w:val="00F85C5A"/>
    <w:rsid w:val="00F85C6F"/>
    <w:rsid w:val="00F85C9B"/>
    <w:rsid w:val="00F85D60"/>
    <w:rsid w:val="00F85D68"/>
    <w:rsid w:val="00F85D89"/>
    <w:rsid w:val="00F85E04"/>
    <w:rsid w:val="00F85E31"/>
    <w:rsid w:val="00F85E96"/>
    <w:rsid w:val="00F85ED2"/>
    <w:rsid w:val="00F85ED7"/>
    <w:rsid w:val="00F85F49"/>
    <w:rsid w:val="00F85FE7"/>
    <w:rsid w:val="00F85FEB"/>
    <w:rsid w:val="00F8615B"/>
    <w:rsid w:val="00F861BB"/>
    <w:rsid w:val="00F8620A"/>
    <w:rsid w:val="00F86275"/>
    <w:rsid w:val="00F862E8"/>
    <w:rsid w:val="00F8639F"/>
    <w:rsid w:val="00F86403"/>
    <w:rsid w:val="00F86565"/>
    <w:rsid w:val="00F865CB"/>
    <w:rsid w:val="00F8660A"/>
    <w:rsid w:val="00F8674D"/>
    <w:rsid w:val="00F867E8"/>
    <w:rsid w:val="00F867F8"/>
    <w:rsid w:val="00F86837"/>
    <w:rsid w:val="00F86839"/>
    <w:rsid w:val="00F86855"/>
    <w:rsid w:val="00F868DA"/>
    <w:rsid w:val="00F86A7A"/>
    <w:rsid w:val="00F86A86"/>
    <w:rsid w:val="00F86AA3"/>
    <w:rsid w:val="00F86ACE"/>
    <w:rsid w:val="00F86C2B"/>
    <w:rsid w:val="00F86C5A"/>
    <w:rsid w:val="00F86CC7"/>
    <w:rsid w:val="00F86D41"/>
    <w:rsid w:val="00F86D56"/>
    <w:rsid w:val="00F86D7C"/>
    <w:rsid w:val="00F86E8A"/>
    <w:rsid w:val="00F86EFA"/>
    <w:rsid w:val="00F86F57"/>
    <w:rsid w:val="00F87068"/>
    <w:rsid w:val="00F87080"/>
    <w:rsid w:val="00F870F9"/>
    <w:rsid w:val="00F87171"/>
    <w:rsid w:val="00F8717C"/>
    <w:rsid w:val="00F87211"/>
    <w:rsid w:val="00F87371"/>
    <w:rsid w:val="00F873BE"/>
    <w:rsid w:val="00F873D9"/>
    <w:rsid w:val="00F873DF"/>
    <w:rsid w:val="00F8740D"/>
    <w:rsid w:val="00F874B7"/>
    <w:rsid w:val="00F875C4"/>
    <w:rsid w:val="00F875CE"/>
    <w:rsid w:val="00F875D8"/>
    <w:rsid w:val="00F87607"/>
    <w:rsid w:val="00F876A9"/>
    <w:rsid w:val="00F877B2"/>
    <w:rsid w:val="00F87808"/>
    <w:rsid w:val="00F87901"/>
    <w:rsid w:val="00F8790F"/>
    <w:rsid w:val="00F8795C"/>
    <w:rsid w:val="00F87A45"/>
    <w:rsid w:val="00F87BC4"/>
    <w:rsid w:val="00F87BDD"/>
    <w:rsid w:val="00F87C76"/>
    <w:rsid w:val="00F87CC4"/>
    <w:rsid w:val="00F87D39"/>
    <w:rsid w:val="00F87F07"/>
    <w:rsid w:val="00F87F67"/>
    <w:rsid w:val="00F87F89"/>
    <w:rsid w:val="00F90115"/>
    <w:rsid w:val="00F9011C"/>
    <w:rsid w:val="00F901BC"/>
    <w:rsid w:val="00F90237"/>
    <w:rsid w:val="00F902C3"/>
    <w:rsid w:val="00F90316"/>
    <w:rsid w:val="00F90354"/>
    <w:rsid w:val="00F90406"/>
    <w:rsid w:val="00F90539"/>
    <w:rsid w:val="00F9059F"/>
    <w:rsid w:val="00F9069C"/>
    <w:rsid w:val="00F906C1"/>
    <w:rsid w:val="00F90742"/>
    <w:rsid w:val="00F907EA"/>
    <w:rsid w:val="00F907F4"/>
    <w:rsid w:val="00F907F6"/>
    <w:rsid w:val="00F9089E"/>
    <w:rsid w:val="00F90959"/>
    <w:rsid w:val="00F909A1"/>
    <w:rsid w:val="00F909A4"/>
    <w:rsid w:val="00F90A4F"/>
    <w:rsid w:val="00F90AAD"/>
    <w:rsid w:val="00F90B00"/>
    <w:rsid w:val="00F90B75"/>
    <w:rsid w:val="00F90BA6"/>
    <w:rsid w:val="00F90E20"/>
    <w:rsid w:val="00F90E61"/>
    <w:rsid w:val="00F90E94"/>
    <w:rsid w:val="00F90F46"/>
    <w:rsid w:val="00F90F91"/>
    <w:rsid w:val="00F91012"/>
    <w:rsid w:val="00F9108E"/>
    <w:rsid w:val="00F910B5"/>
    <w:rsid w:val="00F91137"/>
    <w:rsid w:val="00F91299"/>
    <w:rsid w:val="00F912C9"/>
    <w:rsid w:val="00F912FC"/>
    <w:rsid w:val="00F913F0"/>
    <w:rsid w:val="00F91409"/>
    <w:rsid w:val="00F914B4"/>
    <w:rsid w:val="00F9157F"/>
    <w:rsid w:val="00F91621"/>
    <w:rsid w:val="00F91695"/>
    <w:rsid w:val="00F91713"/>
    <w:rsid w:val="00F91733"/>
    <w:rsid w:val="00F91775"/>
    <w:rsid w:val="00F918AB"/>
    <w:rsid w:val="00F919D6"/>
    <w:rsid w:val="00F91B2E"/>
    <w:rsid w:val="00F91C77"/>
    <w:rsid w:val="00F91DF2"/>
    <w:rsid w:val="00F91EA4"/>
    <w:rsid w:val="00F91F4F"/>
    <w:rsid w:val="00F92029"/>
    <w:rsid w:val="00F92078"/>
    <w:rsid w:val="00F9214B"/>
    <w:rsid w:val="00F9216A"/>
    <w:rsid w:val="00F9226F"/>
    <w:rsid w:val="00F925D5"/>
    <w:rsid w:val="00F925E0"/>
    <w:rsid w:val="00F9261B"/>
    <w:rsid w:val="00F9273B"/>
    <w:rsid w:val="00F92794"/>
    <w:rsid w:val="00F9288F"/>
    <w:rsid w:val="00F92927"/>
    <w:rsid w:val="00F92997"/>
    <w:rsid w:val="00F92A83"/>
    <w:rsid w:val="00F92A98"/>
    <w:rsid w:val="00F92BD4"/>
    <w:rsid w:val="00F92D00"/>
    <w:rsid w:val="00F92D66"/>
    <w:rsid w:val="00F92E2A"/>
    <w:rsid w:val="00F92EBE"/>
    <w:rsid w:val="00F92ECF"/>
    <w:rsid w:val="00F92F2E"/>
    <w:rsid w:val="00F93048"/>
    <w:rsid w:val="00F9308C"/>
    <w:rsid w:val="00F930CD"/>
    <w:rsid w:val="00F9312C"/>
    <w:rsid w:val="00F93130"/>
    <w:rsid w:val="00F9319D"/>
    <w:rsid w:val="00F93264"/>
    <w:rsid w:val="00F932FD"/>
    <w:rsid w:val="00F93332"/>
    <w:rsid w:val="00F9335F"/>
    <w:rsid w:val="00F933CF"/>
    <w:rsid w:val="00F93436"/>
    <w:rsid w:val="00F934CF"/>
    <w:rsid w:val="00F935D9"/>
    <w:rsid w:val="00F936B4"/>
    <w:rsid w:val="00F936D7"/>
    <w:rsid w:val="00F9383F"/>
    <w:rsid w:val="00F93893"/>
    <w:rsid w:val="00F93938"/>
    <w:rsid w:val="00F93A3F"/>
    <w:rsid w:val="00F93A5D"/>
    <w:rsid w:val="00F93AA9"/>
    <w:rsid w:val="00F93B92"/>
    <w:rsid w:val="00F93D1E"/>
    <w:rsid w:val="00F93D43"/>
    <w:rsid w:val="00F93D4C"/>
    <w:rsid w:val="00F93D5E"/>
    <w:rsid w:val="00F93D6E"/>
    <w:rsid w:val="00F93DFA"/>
    <w:rsid w:val="00F93EEA"/>
    <w:rsid w:val="00F93EFD"/>
    <w:rsid w:val="00F93F25"/>
    <w:rsid w:val="00F93F84"/>
    <w:rsid w:val="00F93FD0"/>
    <w:rsid w:val="00F93FEF"/>
    <w:rsid w:val="00F94070"/>
    <w:rsid w:val="00F94080"/>
    <w:rsid w:val="00F940F8"/>
    <w:rsid w:val="00F9414D"/>
    <w:rsid w:val="00F94160"/>
    <w:rsid w:val="00F94192"/>
    <w:rsid w:val="00F941B1"/>
    <w:rsid w:val="00F94228"/>
    <w:rsid w:val="00F94348"/>
    <w:rsid w:val="00F9443B"/>
    <w:rsid w:val="00F94469"/>
    <w:rsid w:val="00F9454A"/>
    <w:rsid w:val="00F94625"/>
    <w:rsid w:val="00F9477F"/>
    <w:rsid w:val="00F9480F"/>
    <w:rsid w:val="00F9485D"/>
    <w:rsid w:val="00F9486E"/>
    <w:rsid w:val="00F94895"/>
    <w:rsid w:val="00F94898"/>
    <w:rsid w:val="00F94A06"/>
    <w:rsid w:val="00F94AA3"/>
    <w:rsid w:val="00F94B69"/>
    <w:rsid w:val="00F94C18"/>
    <w:rsid w:val="00F94D43"/>
    <w:rsid w:val="00F94D61"/>
    <w:rsid w:val="00F94D9E"/>
    <w:rsid w:val="00F94DD6"/>
    <w:rsid w:val="00F94EBD"/>
    <w:rsid w:val="00F94F31"/>
    <w:rsid w:val="00F950A9"/>
    <w:rsid w:val="00F950FF"/>
    <w:rsid w:val="00F95125"/>
    <w:rsid w:val="00F95129"/>
    <w:rsid w:val="00F95518"/>
    <w:rsid w:val="00F9574D"/>
    <w:rsid w:val="00F957CA"/>
    <w:rsid w:val="00F959C2"/>
    <w:rsid w:val="00F959E3"/>
    <w:rsid w:val="00F95B18"/>
    <w:rsid w:val="00F95B2C"/>
    <w:rsid w:val="00F95B50"/>
    <w:rsid w:val="00F95B85"/>
    <w:rsid w:val="00F95BA5"/>
    <w:rsid w:val="00F95BEB"/>
    <w:rsid w:val="00F95BFA"/>
    <w:rsid w:val="00F95C8A"/>
    <w:rsid w:val="00F95D27"/>
    <w:rsid w:val="00F95D2D"/>
    <w:rsid w:val="00F95D56"/>
    <w:rsid w:val="00F95D5B"/>
    <w:rsid w:val="00F95DB9"/>
    <w:rsid w:val="00F95DE4"/>
    <w:rsid w:val="00F95FB4"/>
    <w:rsid w:val="00F960C8"/>
    <w:rsid w:val="00F960C9"/>
    <w:rsid w:val="00F960DE"/>
    <w:rsid w:val="00F960EC"/>
    <w:rsid w:val="00F96125"/>
    <w:rsid w:val="00F96189"/>
    <w:rsid w:val="00F961D3"/>
    <w:rsid w:val="00F962C4"/>
    <w:rsid w:val="00F962EA"/>
    <w:rsid w:val="00F9638E"/>
    <w:rsid w:val="00F96466"/>
    <w:rsid w:val="00F96500"/>
    <w:rsid w:val="00F96550"/>
    <w:rsid w:val="00F96568"/>
    <w:rsid w:val="00F96595"/>
    <w:rsid w:val="00F966A0"/>
    <w:rsid w:val="00F96720"/>
    <w:rsid w:val="00F96867"/>
    <w:rsid w:val="00F968D7"/>
    <w:rsid w:val="00F968F9"/>
    <w:rsid w:val="00F96901"/>
    <w:rsid w:val="00F96939"/>
    <w:rsid w:val="00F969C9"/>
    <w:rsid w:val="00F96A2F"/>
    <w:rsid w:val="00F96A7F"/>
    <w:rsid w:val="00F96AFF"/>
    <w:rsid w:val="00F96B43"/>
    <w:rsid w:val="00F96B56"/>
    <w:rsid w:val="00F96B62"/>
    <w:rsid w:val="00F96B64"/>
    <w:rsid w:val="00F96BB1"/>
    <w:rsid w:val="00F96BDE"/>
    <w:rsid w:val="00F96C5B"/>
    <w:rsid w:val="00F96CB2"/>
    <w:rsid w:val="00F96CC4"/>
    <w:rsid w:val="00F96D2E"/>
    <w:rsid w:val="00F96D40"/>
    <w:rsid w:val="00F96D78"/>
    <w:rsid w:val="00F96D97"/>
    <w:rsid w:val="00F96DBB"/>
    <w:rsid w:val="00F96EA7"/>
    <w:rsid w:val="00F96EBD"/>
    <w:rsid w:val="00F96F1A"/>
    <w:rsid w:val="00F96FB8"/>
    <w:rsid w:val="00F96FE0"/>
    <w:rsid w:val="00F97015"/>
    <w:rsid w:val="00F97024"/>
    <w:rsid w:val="00F971FE"/>
    <w:rsid w:val="00F9724F"/>
    <w:rsid w:val="00F97266"/>
    <w:rsid w:val="00F97296"/>
    <w:rsid w:val="00F972D8"/>
    <w:rsid w:val="00F9734C"/>
    <w:rsid w:val="00F97424"/>
    <w:rsid w:val="00F9745E"/>
    <w:rsid w:val="00F97462"/>
    <w:rsid w:val="00F9747C"/>
    <w:rsid w:val="00F9758E"/>
    <w:rsid w:val="00F9765A"/>
    <w:rsid w:val="00F97686"/>
    <w:rsid w:val="00F976A0"/>
    <w:rsid w:val="00F97705"/>
    <w:rsid w:val="00F97776"/>
    <w:rsid w:val="00F977CD"/>
    <w:rsid w:val="00F97800"/>
    <w:rsid w:val="00F97899"/>
    <w:rsid w:val="00F978AC"/>
    <w:rsid w:val="00F978B9"/>
    <w:rsid w:val="00F9790A"/>
    <w:rsid w:val="00F97A0B"/>
    <w:rsid w:val="00F97A47"/>
    <w:rsid w:val="00F97A5F"/>
    <w:rsid w:val="00F97A8E"/>
    <w:rsid w:val="00F97AEA"/>
    <w:rsid w:val="00F97B16"/>
    <w:rsid w:val="00F97BE2"/>
    <w:rsid w:val="00F97BF5"/>
    <w:rsid w:val="00F97C2D"/>
    <w:rsid w:val="00F97DB3"/>
    <w:rsid w:val="00F97E59"/>
    <w:rsid w:val="00F97EB6"/>
    <w:rsid w:val="00F97EBF"/>
    <w:rsid w:val="00F97EE5"/>
    <w:rsid w:val="00F97F95"/>
    <w:rsid w:val="00FA000A"/>
    <w:rsid w:val="00FA001F"/>
    <w:rsid w:val="00FA0085"/>
    <w:rsid w:val="00FA00D3"/>
    <w:rsid w:val="00FA0133"/>
    <w:rsid w:val="00FA0186"/>
    <w:rsid w:val="00FA01E0"/>
    <w:rsid w:val="00FA02D4"/>
    <w:rsid w:val="00FA0339"/>
    <w:rsid w:val="00FA0347"/>
    <w:rsid w:val="00FA0453"/>
    <w:rsid w:val="00FA0519"/>
    <w:rsid w:val="00FA053A"/>
    <w:rsid w:val="00FA057E"/>
    <w:rsid w:val="00FA058D"/>
    <w:rsid w:val="00FA06D2"/>
    <w:rsid w:val="00FA07A9"/>
    <w:rsid w:val="00FA07B9"/>
    <w:rsid w:val="00FA07DE"/>
    <w:rsid w:val="00FA0915"/>
    <w:rsid w:val="00FA09DA"/>
    <w:rsid w:val="00FA0A53"/>
    <w:rsid w:val="00FA0A5B"/>
    <w:rsid w:val="00FA0ABD"/>
    <w:rsid w:val="00FA0B9A"/>
    <w:rsid w:val="00FA0BD9"/>
    <w:rsid w:val="00FA0BFE"/>
    <w:rsid w:val="00FA0CCE"/>
    <w:rsid w:val="00FA0D8C"/>
    <w:rsid w:val="00FA0D97"/>
    <w:rsid w:val="00FA0DE8"/>
    <w:rsid w:val="00FA0E0B"/>
    <w:rsid w:val="00FA0E75"/>
    <w:rsid w:val="00FA0E99"/>
    <w:rsid w:val="00FA0F8A"/>
    <w:rsid w:val="00FA0FA9"/>
    <w:rsid w:val="00FA0FFC"/>
    <w:rsid w:val="00FA1050"/>
    <w:rsid w:val="00FA108B"/>
    <w:rsid w:val="00FA10B1"/>
    <w:rsid w:val="00FA10F2"/>
    <w:rsid w:val="00FA127F"/>
    <w:rsid w:val="00FA128D"/>
    <w:rsid w:val="00FA130B"/>
    <w:rsid w:val="00FA1381"/>
    <w:rsid w:val="00FA1399"/>
    <w:rsid w:val="00FA145A"/>
    <w:rsid w:val="00FA1539"/>
    <w:rsid w:val="00FA15DA"/>
    <w:rsid w:val="00FA162E"/>
    <w:rsid w:val="00FA16FE"/>
    <w:rsid w:val="00FA1812"/>
    <w:rsid w:val="00FA1861"/>
    <w:rsid w:val="00FA189D"/>
    <w:rsid w:val="00FA1905"/>
    <w:rsid w:val="00FA1A1C"/>
    <w:rsid w:val="00FA1A33"/>
    <w:rsid w:val="00FA1A4F"/>
    <w:rsid w:val="00FA1A61"/>
    <w:rsid w:val="00FA1A82"/>
    <w:rsid w:val="00FA1AA2"/>
    <w:rsid w:val="00FA1AF1"/>
    <w:rsid w:val="00FA1C52"/>
    <w:rsid w:val="00FA1D2F"/>
    <w:rsid w:val="00FA1D4F"/>
    <w:rsid w:val="00FA1DEF"/>
    <w:rsid w:val="00FA1F40"/>
    <w:rsid w:val="00FA1F9B"/>
    <w:rsid w:val="00FA1FBE"/>
    <w:rsid w:val="00FA2018"/>
    <w:rsid w:val="00FA20DE"/>
    <w:rsid w:val="00FA2142"/>
    <w:rsid w:val="00FA218C"/>
    <w:rsid w:val="00FA21A5"/>
    <w:rsid w:val="00FA21C7"/>
    <w:rsid w:val="00FA21D9"/>
    <w:rsid w:val="00FA21FD"/>
    <w:rsid w:val="00FA22BA"/>
    <w:rsid w:val="00FA22FF"/>
    <w:rsid w:val="00FA2334"/>
    <w:rsid w:val="00FA237B"/>
    <w:rsid w:val="00FA23DA"/>
    <w:rsid w:val="00FA24A6"/>
    <w:rsid w:val="00FA2573"/>
    <w:rsid w:val="00FA25AD"/>
    <w:rsid w:val="00FA262B"/>
    <w:rsid w:val="00FA265C"/>
    <w:rsid w:val="00FA265F"/>
    <w:rsid w:val="00FA266F"/>
    <w:rsid w:val="00FA26BA"/>
    <w:rsid w:val="00FA26D9"/>
    <w:rsid w:val="00FA26FA"/>
    <w:rsid w:val="00FA2739"/>
    <w:rsid w:val="00FA273D"/>
    <w:rsid w:val="00FA2872"/>
    <w:rsid w:val="00FA28AD"/>
    <w:rsid w:val="00FA28B5"/>
    <w:rsid w:val="00FA290F"/>
    <w:rsid w:val="00FA2938"/>
    <w:rsid w:val="00FA2A46"/>
    <w:rsid w:val="00FA2B87"/>
    <w:rsid w:val="00FA2BA9"/>
    <w:rsid w:val="00FA2C16"/>
    <w:rsid w:val="00FA2C44"/>
    <w:rsid w:val="00FA2CE5"/>
    <w:rsid w:val="00FA2D27"/>
    <w:rsid w:val="00FA2E15"/>
    <w:rsid w:val="00FA2E25"/>
    <w:rsid w:val="00FA2E2E"/>
    <w:rsid w:val="00FA2EAE"/>
    <w:rsid w:val="00FA2EC8"/>
    <w:rsid w:val="00FA2FB8"/>
    <w:rsid w:val="00FA2FC5"/>
    <w:rsid w:val="00FA307E"/>
    <w:rsid w:val="00FA30AE"/>
    <w:rsid w:val="00FA3107"/>
    <w:rsid w:val="00FA3112"/>
    <w:rsid w:val="00FA3163"/>
    <w:rsid w:val="00FA31F6"/>
    <w:rsid w:val="00FA3252"/>
    <w:rsid w:val="00FA32EF"/>
    <w:rsid w:val="00FA32F9"/>
    <w:rsid w:val="00FA3382"/>
    <w:rsid w:val="00FA345A"/>
    <w:rsid w:val="00FA34A3"/>
    <w:rsid w:val="00FA34C6"/>
    <w:rsid w:val="00FA3505"/>
    <w:rsid w:val="00FA35A3"/>
    <w:rsid w:val="00FA3677"/>
    <w:rsid w:val="00FA3731"/>
    <w:rsid w:val="00FA3783"/>
    <w:rsid w:val="00FA37D8"/>
    <w:rsid w:val="00FA381B"/>
    <w:rsid w:val="00FA38AC"/>
    <w:rsid w:val="00FA398F"/>
    <w:rsid w:val="00FA3A08"/>
    <w:rsid w:val="00FA3A46"/>
    <w:rsid w:val="00FA3B7A"/>
    <w:rsid w:val="00FA3BC6"/>
    <w:rsid w:val="00FA3BDA"/>
    <w:rsid w:val="00FA3C42"/>
    <w:rsid w:val="00FA3E66"/>
    <w:rsid w:val="00FA4096"/>
    <w:rsid w:val="00FA4153"/>
    <w:rsid w:val="00FA419C"/>
    <w:rsid w:val="00FA41B5"/>
    <w:rsid w:val="00FA4212"/>
    <w:rsid w:val="00FA423D"/>
    <w:rsid w:val="00FA426E"/>
    <w:rsid w:val="00FA42F5"/>
    <w:rsid w:val="00FA4368"/>
    <w:rsid w:val="00FA439B"/>
    <w:rsid w:val="00FA43A4"/>
    <w:rsid w:val="00FA43D6"/>
    <w:rsid w:val="00FA4403"/>
    <w:rsid w:val="00FA442C"/>
    <w:rsid w:val="00FA444A"/>
    <w:rsid w:val="00FA446C"/>
    <w:rsid w:val="00FA448C"/>
    <w:rsid w:val="00FA448F"/>
    <w:rsid w:val="00FA45D4"/>
    <w:rsid w:val="00FA46BA"/>
    <w:rsid w:val="00FA4766"/>
    <w:rsid w:val="00FA477D"/>
    <w:rsid w:val="00FA47EE"/>
    <w:rsid w:val="00FA483B"/>
    <w:rsid w:val="00FA4840"/>
    <w:rsid w:val="00FA48AB"/>
    <w:rsid w:val="00FA48F3"/>
    <w:rsid w:val="00FA48FD"/>
    <w:rsid w:val="00FA4953"/>
    <w:rsid w:val="00FA4972"/>
    <w:rsid w:val="00FA4A5F"/>
    <w:rsid w:val="00FA4A6F"/>
    <w:rsid w:val="00FA4B0B"/>
    <w:rsid w:val="00FA4B5B"/>
    <w:rsid w:val="00FA4B7A"/>
    <w:rsid w:val="00FA4BA8"/>
    <w:rsid w:val="00FA4BFE"/>
    <w:rsid w:val="00FA4C40"/>
    <w:rsid w:val="00FA4D47"/>
    <w:rsid w:val="00FA4D82"/>
    <w:rsid w:val="00FA4DCB"/>
    <w:rsid w:val="00FA4F08"/>
    <w:rsid w:val="00FA4F81"/>
    <w:rsid w:val="00FA4FEA"/>
    <w:rsid w:val="00FA5000"/>
    <w:rsid w:val="00FA5004"/>
    <w:rsid w:val="00FA5094"/>
    <w:rsid w:val="00FA5098"/>
    <w:rsid w:val="00FA51A5"/>
    <w:rsid w:val="00FA51F5"/>
    <w:rsid w:val="00FA51FB"/>
    <w:rsid w:val="00FA530A"/>
    <w:rsid w:val="00FA53A8"/>
    <w:rsid w:val="00FA54DB"/>
    <w:rsid w:val="00FA54EE"/>
    <w:rsid w:val="00FA5822"/>
    <w:rsid w:val="00FA58E8"/>
    <w:rsid w:val="00FA5960"/>
    <w:rsid w:val="00FA599F"/>
    <w:rsid w:val="00FA59D4"/>
    <w:rsid w:val="00FA5A5C"/>
    <w:rsid w:val="00FA5A96"/>
    <w:rsid w:val="00FA5B38"/>
    <w:rsid w:val="00FA5B65"/>
    <w:rsid w:val="00FA5C2B"/>
    <w:rsid w:val="00FA5C34"/>
    <w:rsid w:val="00FA5CFC"/>
    <w:rsid w:val="00FA5D0F"/>
    <w:rsid w:val="00FA5D50"/>
    <w:rsid w:val="00FA5D69"/>
    <w:rsid w:val="00FA5D75"/>
    <w:rsid w:val="00FA5D7A"/>
    <w:rsid w:val="00FA5DA1"/>
    <w:rsid w:val="00FA5E45"/>
    <w:rsid w:val="00FA60FE"/>
    <w:rsid w:val="00FA6297"/>
    <w:rsid w:val="00FA62C0"/>
    <w:rsid w:val="00FA6381"/>
    <w:rsid w:val="00FA6467"/>
    <w:rsid w:val="00FA6484"/>
    <w:rsid w:val="00FA655F"/>
    <w:rsid w:val="00FA670C"/>
    <w:rsid w:val="00FA6786"/>
    <w:rsid w:val="00FA67CA"/>
    <w:rsid w:val="00FA68B5"/>
    <w:rsid w:val="00FA6955"/>
    <w:rsid w:val="00FA6982"/>
    <w:rsid w:val="00FA69AA"/>
    <w:rsid w:val="00FA6A8A"/>
    <w:rsid w:val="00FA6B66"/>
    <w:rsid w:val="00FA6B68"/>
    <w:rsid w:val="00FA6C80"/>
    <w:rsid w:val="00FA6CE1"/>
    <w:rsid w:val="00FA6CF8"/>
    <w:rsid w:val="00FA6D2B"/>
    <w:rsid w:val="00FA6E24"/>
    <w:rsid w:val="00FA6E4D"/>
    <w:rsid w:val="00FA7017"/>
    <w:rsid w:val="00FA70CF"/>
    <w:rsid w:val="00FA7124"/>
    <w:rsid w:val="00FA726C"/>
    <w:rsid w:val="00FA72A3"/>
    <w:rsid w:val="00FA7378"/>
    <w:rsid w:val="00FA73A1"/>
    <w:rsid w:val="00FA7542"/>
    <w:rsid w:val="00FA758D"/>
    <w:rsid w:val="00FA7602"/>
    <w:rsid w:val="00FA7624"/>
    <w:rsid w:val="00FA76C5"/>
    <w:rsid w:val="00FA7722"/>
    <w:rsid w:val="00FA785F"/>
    <w:rsid w:val="00FA7862"/>
    <w:rsid w:val="00FA792B"/>
    <w:rsid w:val="00FA7942"/>
    <w:rsid w:val="00FA7AB7"/>
    <w:rsid w:val="00FA7BCD"/>
    <w:rsid w:val="00FA7D79"/>
    <w:rsid w:val="00FA7DBE"/>
    <w:rsid w:val="00FA7E43"/>
    <w:rsid w:val="00FA7FAC"/>
    <w:rsid w:val="00FB001D"/>
    <w:rsid w:val="00FB002C"/>
    <w:rsid w:val="00FB0086"/>
    <w:rsid w:val="00FB009C"/>
    <w:rsid w:val="00FB01DE"/>
    <w:rsid w:val="00FB0312"/>
    <w:rsid w:val="00FB0328"/>
    <w:rsid w:val="00FB053D"/>
    <w:rsid w:val="00FB05B1"/>
    <w:rsid w:val="00FB06CC"/>
    <w:rsid w:val="00FB072C"/>
    <w:rsid w:val="00FB0860"/>
    <w:rsid w:val="00FB0911"/>
    <w:rsid w:val="00FB09BA"/>
    <w:rsid w:val="00FB0A4C"/>
    <w:rsid w:val="00FB0A81"/>
    <w:rsid w:val="00FB0AB7"/>
    <w:rsid w:val="00FB0B3E"/>
    <w:rsid w:val="00FB0B5C"/>
    <w:rsid w:val="00FB0BB9"/>
    <w:rsid w:val="00FB0BC2"/>
    <w:rsid w:val="00FB0C94"/>
    <w:rsid w:val="00FB0CE8"/>
    <w:rsid w:val="00FB0D51"/>
    <w:rsid w:val="00FB0E29"/>
    <w:rsid w:val="00FB0E66"/>
    <w:rsid w:val="00FB0F28"/>
    <w:rsid w:val="00FB0F4B"/>
    <w:rsid w:val="00FB0FEB"/>
    <w:rsid w:val="00FB0FF4"/>
    <w:rsid w:val="00FB112B"/>
    <w:rsid w:val="00FB11E9"/>
    <w:rsid w:val="00FB11F9"/>
    <w:rsid w:val="00FB1241"/>
    <w:rsid w:val="00FB1272"/>
    <w:rsid w:val="00FB128C"/>
    <w:rsid w:val="00FB1307"/>
    <w:rsid w:val="00FB1381"/>
    <w:rsid w:val="00FB13C2"/>
    <w:rsid w:val="00FB13D0"/>
    <w:rsid w:val="00FB14C1"/>
    <w:rsid w:val="00FB1506"/>
    <w:rsid w:val="00FB152E"/>
    <w:rsid w:val="00FB156D"/>
    <w:rsid w:val="00FB15C8"/>
    <w:rsid w:val="00FB15D4"/>
    <w:rsid w:val="00FB165A"/>
    <w:rsid w:val="00FB1699"/>
    <w:rsid w:val="00FB1728"/>
    <w:rsid w:val="00FB1778"/>
    <w:rsid w:val="00FB17AC"/>
    <w:rsid w:val="00FB17B8"/>
    <w:rsid w:val="00FB1992"/>
    <w:rsid w:val="00FB19F4"/>
    <w:rsid w:val="00FB1A8D"/>
    <w:rsid w:val="00FB1C21"/>
    <w:rsid w:val="00FB1C8F"/>
    <w:rsid w:val="00FB1CBE"/>
    <w:rsid w:val="00FB1CCE"/>
    <w:rsid w:val="00FB1CDB"/>
    <w:rsid w:val="00FB1D00"/>
    <w:rsid w:val="00FB1D77"/>
    <w:rsid w:val="00FB1E98"/>
    <w:rsid w:val="00FB1ED8"/>
    <w:rsid w:val="00FB1F51"/>
    <w:rsid w:val="00FB200B"/>
    <w:rsid w:val="00FB207F"/>
    <w:rsid w:val="00FB20FB"/>
    <w:rsid w:val="00FB211D"/>
    <w:rsid w:val="00FB2129"/>
    <w:rsid w:val="00FB22C4"/>
    <w:rsid w:val="00FB2318"/>
    <w:rsid w:val="00FB245D"/>
    <w:rsid w:val="00FB2482"/>
    <w:rsid w:val="00FB2497"/>
    <w:rsid w:val="00FB24C7"/>
    <w:rsid w:val="00FB24E2"/>
    <w:rsid w:val="00FB250C"/>
    <w:rsid w:val="00FB2535"/>
    <w:rsid w:val="00FB25CB"/>
    <w:rsid w:val="00FB2796"/>
    <w:rsid w:val="00FB27A8"/>
    <w:rsid w:val="00FB27B5"/>
    <w:rsid w:val="00FB282D"/>
    <w:rsid w:val="00FB287B"/>
    <w:rsid w:val="00FB28D2"/>
    <w:rsid w:val="00FB294B"/>
    <w:rsid w:val="00FB295D"/>
    <w:rsid w:val="00FB298D"/>
    <w:rsid w:val="00FB29DF"/>
    <w:rsid w:val="00FB29FC"/>
    <w:rsid w:val="00FB2A5F"/>
    <w:rsid w:val="00FB2AE1"/>
    <w:rsid w:val="00FB2B7A"/>
    <w:rsid w:val="00FB2BC4"/>
    <w:rsid w:val="00FB2C5D"/>
    <w:rsid w:val="00FB2C9D"/>
    <w:rsid w:val="00FB2CA9"/>
    <w:rsid w:val="00FB2D16"/>
    <w:rsid w:val="00FB2E26"/>
    <w:rsid w:val="00FB2F12"/>
    <w:rsid w:val="00FB2FF4"/>
    <w:rsid w:val="00FB3000"/>
    <w:rsid w:val="00FB306D"/>
    <w:rsid w:val="00FB3182"/>
    <w:rsid w:val="00FB31EA"/>
    <w:rsid w:val="00FB32C3"/>
    <w:rsid w:val="00FB33F2"/>
    <w:rsid w:val="00FB3414"/>
    <w:rsid w:val="00FB3436"/>
    <w:rsid w:val="00FB3700"/>
    <w:rsid w:val="00FB3724"/>
    <w:rsid w:val="00FB3793"/>
    <w:rsid w:val="00FB3846"/>
    <w:rsid w:val="00FB385F"/>
    <w:rsid w:val="00FB3939"/>
    <w:rsid w:val="00FB39A1"/>
    <w:rsid w:val="00FB39EB"/>
    <w:rsid w:val="00FB3A9E"/>
    <w:rsid w:val="00FB3AFA"/>
    <w:rsid w:val="00FB3B01"/>
    <w:rsid w:val="00FB3B36"/>
    <w:rsid w:val="00FB3C8C"/>
    <w:rsid w:val="00FB3DCB"/>
    <w:rsid w:val="00FB3ECD"/>
    <w:rsid w:val="00FB4035"/>
    <w:rsid w:val="00FB404A"/>
    <w:rsid w:val="00FB42A7"/>
    <w:rsid w:val="00FB43EB"/>
    <w:rsid w:val="00FB44F7"/>
    <w:rsid w:val="00FB4510"/>
    <w:rsid w:val="00FB4534"/>
    <w:rsid w:val="00FB45C7"/>
    <w:rsid w:val="00FB464A"/>
    <w:rsid w:val="00FB46DA"/>
    <w:rsid w:val="00FB4702"/>
    <w:rsid w:val="00FB47E9"/>
    <w:rsid w:val="00FB485E"/>
    <w:rsid w:val="00FB4862"/>
    <w:rsid w:val="00FB4895"/>
    <w:rsid w:val="00FB48F1"/>
    <w:rsid w:val="00FB4907"/>
    <w:rsid w:val="00FB490B"/>
    <w:rsid w:val="00FB4954"/>
    <w:rsid w:val="00FB4992"/>
    <w:rsid w:val="00FB499F"/>
    <w:rsid w:val="00FB49AD"/>
    <w:rsid w:val="00FB4A78"/>
    <w:rsid w:val="00FB4B15"/>
    <w:rsid w:val="00FB4B1C"/>
    <w:rsid w:val="00FB4B24"/>
    <w:rsid w:val="00FB4B3C"/>
    <w:rsid w:val="00FB4B45"/>
    <w:rsid w:val="00FB4BC6"/>
    <w:rsid w:val="00FB4D12"/>
    <w:rsid w:val="00FB4D84"/>
    <w:rsid w:val="00FB4D99"/>
    <w:rsid w:val="00FB4DCD"/>
    <w:rsid w:val="00FB4E79"/>
    <w:rsid w:val="00FB4EC3"/>
    <w:rsid w:val="00FB4F76"/>
    <w:rsid w:val="00FB4FBF"/>
    <w:rsid w:val="00FB4FFA"/>
    <w:rsid w:val="00FB5068"/>
    <w:rsid w:val="00FB5074"/>
    <w:rsid w:val="00FB50C7"/>
    <w:rsid w:val="00FB50D1"/>
    <w:rsid w:val="00FB50F0"/>
    <w:rsid w:val="00FB5100"/>
    <w:rsid w:val="00FB518D"/>
    <w:rsid w:val="00FB52A2"/>
    <w:rsid w:val="00FB52FC"/>
    <w:rsid w:val="00FB53B8"/>
    <w:rsid w:val="00FB5456"/>
    <w:rsid w:val="00FB54F6"/>
    <w:rsid w:val="00FB5579"/>
    <w:rsid w:val="00FB55C3"/>
    <w:rsid w:val="00FB5664"/>
    <w:rsid w:val="00FB573A"/>
    <w:rsid w:val="00FB5786"/>
    <w:rsid w:val="00FB57F4"/>
    <w:rsid w:val="00FB57F5"/>
    <w:rsid w:val="00FB58C3"/>
    <w:rsid w:val="00FB58D8"/>
    <w:rsid w:val="00FB5908"/>
    <w:rsid w:val="00FB591E"/>
    <w:rsid w:val="00FB5975"/>
    <w:rsid w:val="00FB59B1"/>
    <w:rsid w:val="00FB5B65"/>
    <w:rsid w:val="00FB5BB2"/>
    <w:rsid w:val="00FB5CBE"/>
    <w:rsid w:val="00FB5CCD"/>
    <w:rsid w:val="00FB5EDA"/>
    <w:rsid w:val="00FB5F19"/>
    <w:rsid w:val="00FB602C"/>
    <w:rsid w:val="00FB603B"/>
    <w:rsid w:val="00FB6077"/>
    <w:rsid w:val="00FB607C"/>
    <w:rsid w:val="00FB616A"/>
    <w:rsid w:val="00FB61B2"/>
    <w:rsid w:val="00FB627A"/>
    <w:rsid w:val="00FB62D6"/>
    <w:rsid w:val="00FB651B"/>
    <w:rsid w:val="00FB65C3"/>
    <w:rsid w:val="00FB6628"/>
    <w:rsid w:val="00FB6661"/>
    <w:rsid w:val="00FB673D"/>
    <w:rsid w:val="00FB677D"/>
    <w:rsid w:val="00FB677F"/>
    <w:rsid w:val="00FB679B"/>
    <w:rsid w:val="00FB6888"/>
    <w:rsid w:val="00FB6983"/>
    <w:rsid w:val="00FB699A"/>
    <w:rsid w:val="00FB69A0"/>
    <w:rsid w:val="00FB69AC"/>
    <w:rsid w:val="00FB69CE"/>
    <w:rsid w:val="00FB6A0F"/>
    <w:rsid w:val="00FB6AA5"/>
    <w:rsid w:val="00FB6AC9"/>
    <w:rsid w:val="00FB6BC9"/>
    <w:rsid w:val="00FB6BD9"/>
    <w:rsid w:val="00FB6D2A"/>
    <w:rsid w:val="00FB6D81"/>
    <w:rsid w:val="00FB6F26"/>
    <w:rsid w:val="00FB701E"/>
    <w:rsid w:val="00FB70A0"/>
    <w:rsid w:val="00FB71C8"/>
    <w:rsid w:val="00FB729C"/>
    <w:rsid w:val="00FB72F5"/>
    <w:rsid w:val="00FB731F"/>
    <w:rsid w:val="00FB7320"/>
    <w:rsid w:val="00FB7333"/>
    <w:rsid w:val="00FB73A6"/>
    <w:rsid w:val="00FB74C5"/>
    <w:rsid w:val="00FB7538"/>
    <w:rsid w:val="00FB760F"/>
    <w:rsid w:val="00FB7639"/>
    <w:rsid w:val="00FB7732"/>
    <w:rsid w:val="00FB773A"/>
    <w:rsid w:val="00FB7753"/>
    <w:rsid w:val="00FB775D"/>
    <w:rsid w:val="00FB7788"/>
    <w:rsid w:val="00FB77AE"/>
    <w:rsid w:val="00FB77B6"/>
    <w:rsid w:val="00FB77FE"/>
    <w:rsid w:val="00FB7B03"/>
    <w:rsid w:val="00FB7B5B"/>
    <w:rsid w:val="00FB7B85"/>
    <w:rsid w:val="00FB7C89"/>
    <w:rsid w:val="00FB7C9B"/>
    <w:rsid w:val="00FB7CE1"/>
    <w:rsid w:val="00FB7D1B"/>
    <w:rsid w:val="00FB7D69"/>
    <w:rsid w:val="00FB7E17"/>
    <w:rsid w:val="00FB7E1E"/>
    <w:rsid w:val="00FB7EB8"/>
    <w:rsid w:val="00FB7EDC"/>
    <w:rsid w:val="00FB7EE6"/>
    <w:rsid w:val="00FB7F05"/>
    <w:rsid w:val="00FB7F1F"/>
    <w:rsid w:val="00FB7F48"/>
    <w:rsid w:val="00FC0059"/>
    <w:rsid w:val="00FC021E"/>
    <w:rsid w:val="00FC028E"/>
    <w:rsid w:val="00FC03D4"/>
    <w:rsid w:val="00FC0423"/>
    <w:rsid w:val="00FC0469"/>
    <w:rsid w:val="00FC057C"/>
    <w:rsid w:val="00FC05CE"/>
    <w:rsid w:val="00FC05ED"/>
    <w:rsid w:val="00FC06E1"/>
    <w:rsid w:val="00FC07CA"/>
    <w:rsid w:val="00FC09BE"/>
    <w:rsid w:val="00FC0A1F"/>
    <w:rsid w:val="00FC0AA6"/>
    <w:rsid w:val="00FC0AB4"/>
    <w:rsid w:val="00FC0AD2"/>
    <w:rsid w:val="00FC0B03"/>
    <w:rsid w:val="00FC0BD1"/>
    <w:rsid w:val="00FC0D3E"/>
    <w:rsid w:val="00FC0F01"/>
    <w:rsid w:val="00FC0F52"/>
    <w:rsid w:val="00FC0FEF"/>
    <w:rsid w:val="00FC1034"/>
    <w:rsid w:val="00FC112E"/>
    <w:rsid w:val="00FC116E"/>
    <w:rsid w:val="00FC1192"/>
    <w:rsid w:val="00FC11EE"/>
    <w:rsid w:val="00FC1238"/>
    <w:rsid w:val="00FC1299"/>
    <w:rsid w:val="00FC12AA"/>
    <w:rsid w:val="00FC12C2"/>
    <w:rsid w:val="00FC12E1"/>
    <w:rsid w:val="00FC1311"/>
    <w:rsid w:val="00FC159C"/>
    <w:rsid w:val="00FC164A"/>
    <w:rsid w:val="00FC16FB"/>
    <w:rsid w:val="00FC1796"/>
    <w:rsid w:val="00FC17C5"/>
    <w:rsid w:val="00FC182D"/>
    <w:rsid w:val="00FC186B"/>
    <w:rsid w:val="00FC186F"/>
    <w:rsid w:val="00FC18A4"/>
    <w:rsid w:val="00FC194A"/>
    <w:rsid w:val="00FC19EB"/>
    <w:rsid w:val="00FC1A3A"/>
    <w:rsid w:val="00FC1A40"/>
    <w:rsid w:val="00FC1A50"/>
    <w:rsid w:val="00FC1A66"/>
    <w:rsid w:val="00FC1ACE"/>
    <w:rsid w:val="00FC1AF3"/>
    <w:rsid w:val="00FC1B0B"/>
    <w:rsid w:val="00FC1B2F"/>
    <w:rsid w:val="00FC1B9F"/>
    <w:rsid w:val="00FC1C53"/>
    <w:rsid w:val="00FC1CC0"/>
    <w:rsid w:val="00FC1CD5"/>
    <w:rsid w:val="00FC1DD7"/>
    <w:rsid w:val="00FC1E2D"/>
    <w:rsid w:val="00FC1EB3"/>
    <w:rsid w:val="00FC1F17"/>
    <w:rsid w:val="00FC202E"/>
    <w:rsid w:val="00FC2079"/>
    <w:rsid w:val="00FC21E3"/>
    <w:rsid w:val="00FC23C8"/>
    <w:rsid w:val="00FC240C"/>
    <w:rsid w:val="00FC2422"/>
    <w:rsid w:val="00FC24E4"/>
    <w:rsid w:val="00FC24F7"/>
    <w:rsid w:val="00FC26A5"/>
    <w:rsid w:val="00FC2771"/>
    <w:rsid w:val="00FC27A6"/>
    <w:rsid w:val="00FC284B"/>
    <w:rsid w:val="00FC2907"/>
    <w:rsid w:val="00FC290A"/>
    <w:rsid w:val="00FC2A1C"/>
    <w:rsid w:val="00FC2A4B"/>
    <w:rsid w:val="00FC2AC3"/>
    <w:rsid w:val="00FC2B10"/>
    <w:rsid w:val="00FC2B8C"/>
    <w:rsid w:val="00FC2BA7"/>
    <w:rsid w:val="00FC2BB0"/>
    <w:rsid w:val="00FC2BD3"/>
    <w:rsid w:val="00FC2FB7"/>
    <w:rsid w:val="00FC3017"/>
    <w:rsid w:val="00FC31C0"/>
    <w:rsid w:val="00FC3214"/>
    <w:rsid w:val="00FC3265"/>
    <w:rsid w:val="00FC32D9"/>
    <w:rsid w:val="00FC33AA"/>
    <w:rsid w:val="00FC33B8"/>
    <w:rsid w:val="00FC3458"/>
    <w:rsid w:val="00FC345E"/>
    <w:rsid w:val="00FC3496"/>
    <w:rsid w:val="00FC34D8"/>
    <w:rsid w:val="00FC34DB"/>
    <w:rsid w:val="00FC34E0"/>
    <w:rsid w:val="00FC3503"/>
    <w:rsid w:val="00FC3556"/>
    <w:rsid w:val="00FC357E"/>
    <w:rsid w:val="00FC35F4"/>
    <w:rsid w:val="00FC3644"/>
    <w:rsid w:val="00FC3701"/>
    <w:rsid w:val="00FC3719"/>
    <w:rsid w:val="00FC372C"/>
    <w:rsid w:val="00FC3835"/>
    <w:rsid w:val="00FC38AD"/>
    <w:rsid w:val="00FC38B1"/>
    <w:rsid w:val="00FC390D"/>
    <w:rsid w:val="00FC3926"/>
    <w:rsid w:val="00FC3A3C"/>
    <w:rsid w:val="00FC3A95"/>
    <w:rsid w:val="00FC3AF1"/>
    <w:rsid w:val="00FC3BDA"/>
    <w:rsid w:val="00FC3C21"/>
    <w:rsid w:val="00FC3C35"/>
    <w:rsid w:val="00FC3C6D"/>
    <w:rsid w:val="00FC3C6E"/>
    <w:rsid w:val="00FC3CCF"/>
    <w:rsid w:val="00FC3CDA"/>
    <w:rsid w:val="00FC3E29"/>
    <w:rsid w:val="00FC3F00"/>
    <w:rsid w:val="00FC4098"/>
    <w:rsid w:val="00FC411B"/>
    <w:rsid w:val="00FC4163"/>
    <w:rsid w:val="00FC41C3"/>
    <w:rsid w:val="00FC41D2"/>
    <w:rsid w:val="00FC41DD"/>
    <w:rsid w:val="00FC4260"/>
    <w:rsid w:val="00FC441D"/>
    <w:rsid w:val="00FC4443"/>
    <w:rsid w:val="00FC46D6"/>
    <w:rsid w:val="00FC4700"/>
    <w:rsid w:val="00FC483D"/>
    <w:rsid w:val="00FC4883"/>
    <w:rsid w:val="00FC48CA"/>
    <w:rsid w:val="00FC4999"/>
    <w:rsid w:val="00FC4AD7"/>
    <w:rsid w:val="00FC4B32"/>
    <w:rsid w:val="00FC4B7A"/>
    <w:rsid w:val="00FC4BA8"/>
    <w:rsid w:val="00FC4BF8"/>
    <w:rsid w:val="00FC4CEC"/>
    <w:rsid w:val="00FC4D99"/>
    <w:rsid w:val="00FC4DD9"/>
    <w:rsid w:val="00FC4DDC"/>
    <w:rsid w:val="00FC4FB1"/>
    <w:rsid w:val="00FC503F"/>
    <w:rsid w:val="00FC50D2"/>
    <w:rsid w:val="00FC51CB"/>
    <w:rsid w:val="00FC527F"/>
    <w:rsid w:val="00FC52CD"/>
    <w:rsid w:val="00FC53BB"/>
    <w:rsid w:val="00FC544B"/>
    <w:rsid w:val="00FC547B"/>
    <w:rsid w:val="00FC54E5"/>
    <w:rsid w:val="00FC557C"/>
    <w:rsid w:val="00FC5626"/>
    <w:rsid w:val="00FC5634"/>
    <w:rsid w:val="00FC563C"/>
    <w:rsid w:val="00FC56CC"/>
    <w:rsid w:val="00FC5741"/>
    <w:rsid w:val="00FC588E"/>
    <w:rsid w:val="00FC5961"/>
    <w:rsid w:val="00FC597D"/>
    <w:rsid w:val="00FC5989"/>
    <w:rsid w:val="00FC59BF"/>
    <w:rsid w:val="00FC59F7"/>
    <w:rsid w:val="00FC5A98"/>
    <w:rsid w:val="00FC5ABB"/>
    <w:rsid w:val="00FC5B45"/>
    <w:rsid w:val="00FC5B5F"/>
    <w:rsid w:val="00FC5BC7"/>
    <w:rsid w:val="00FC5C36"/>
    <w:rsid w:val="00FC5C94"/>
    <w:rsid w:val="00FC5CCE"/>
    <w:rsid w:val="00FC5D52"/>
    <w:rsid w:val="00FC5D64"/>
    <w:rsid w:val="00FC5D99"/>
    <w:rsid w:val="00FC5DB7"/>
    <w:rsid w:val="00FC5DE5"/>
    <w:rsid w:val="00FC5E01"/>
    <w:rsid w:val="00FC5E4E"/>
    <w:rsid w:val="00FC5F43"/>
    <w:rsid w:val="00FC5FC1"/>
    <w:rsid w:val="00FC5FCD"/>
    <w:rsid w:val="00FC6010"/>
    <w:rsid w:val="00FC6093"/>
    <w:rsid w:val="00FC63AB"/>
    <w:rsid w:val="00FC6442"/>
    <w:rsid w:val="00FC64F0"/>
    <w:rsid w:val="00FC6531"/>
    <w:rsid w:val="00FC6567"/>
    <w:rsid w:val="00FC659E"/>
    <w:rsid w:val="00FC65AC"/>
    <w:rsid w:val="00FC6779"/>
    <w:rsid w:val="00FC67D8"/>
    <w:rsid w:val="00FC67F6"/>
    <w:rsid w:val="00FC6836"/>
    <w:rsid w:val="00FC686F"/>
    <w:rsid w:val="00FC687E"/>
    <w:rsid w:val="00FC68CB"/>
    <w:rsid w:val="00FC68E2"/>
    <w:rsid w:val="00FC699F"/>
    <w:rsid w:val="00FC6B34"/>
    <w:rsid w:val="00FC6BF9"/>
    <w:rsid w:val="00FC6C3F"/>
    <w:rsid w:val="00FC6C53"/>
    <w:rsid w:val="00FC6C62"/>
    <w:rsid w:val="00FC6CBB"/>
    <w:rsid w:val="00FC6CC8"/>
    <w:rsid w:val="00FC6CDD"/>
    <w:rsid w:val="00FC6E39"/>
    <w:rsid w:val="00FC6E3E"/>
    <w:rsid w:val="00FC6E99"/>
    <w:rsid w:val="00FC7003"/>
    <w:rsid w:val="00FC7065"/>
    <w:rsid w:val="00FC7082"/>
    <w:rsid w:val="00FC717F"/>
    <w:rsid w:val="00FC71B1"/>
    <w:rsid w:val="00FC71E1"/>
    <w:rsid w:val="00FC7344"/>
    <w:rsid w:val="00FC7399"/>
    <w:rsid w:val="00FC73D5"/>
    <w:rsid w:val="00FC7439"/>
    <w:rsid w:val="00FC7448"/>
    <w:rsid w:val="00FC7497"/>
    <w:rsid w:val="00FC76A2"/>
    <w:rsid w:val="00FC76DF"/>
    <w:rsid w:val="00FC7741"/>
    <w:rsid w:val="00FC7860"/>
    <w:rsid w:val="00FC7861"/>
    <w:rsid w:val="00FC797E"/>
    <w:rsid w:val="00FC79EE"/>
    <w:rsid w:val="00FC7A56"/>
    <w:rsid w:val="00FC7A8A"/>
    <w:rsid w:val="00FC7BC5"/>
    <w:rsid w:val="00FC7C81"/>
    <w:rsid w:val="00FC7C87"/>
    <w:rsid w:val="00FC7CA2"/>
    <w:rsid w:val="00FC7DED"/>
    <w:rsid w:val="00FC7EBA"/>
    <w:rsid w:val="00FC7EE7"/>
    <w:rsid w:val="00FC7F47"/>
    <w:rsid w:val="00FD0045"/>
    <w:rsid w:val="00FD0069"/>
    <w:rsid w:val="00FD007E"/>
    <w:rsid w:val="00FD008F"/>
    <w:rsid w:val="00FD01B9"/>
    <w:rsid w:val="00FD01D7"/>
    <w:rsid w:val="00FD0219"/>
    <w:rsid w:val="00FD055F"/>
    <w:rsid w:val="00FD05BE"/>
    <w:rsid w:val="00FD0635"/>
    <w:rsid w:val="00FD064A"/>
    <w:rsid w:val="00FD0751"/>
    <w:rsid w:val="00FD088B"/>
    <w:rsid w:val="00FD09B3"/>
    <w:rsid w:val="00FD09FF"/>
    <w:rsid w:val="00FD0A92"/>
    <w:rsid w:val="00FD0BBC"/>
    <w:rsid w:val="00FD0BE8"/>
    <w:rsid w:val="00FD0BF6"/>
    <w:rsid w:val="00FD0C75"/>
    <w:rsid w:val="00FD0C84"/>
    <w:rsid w:val="00FD0D24"/>
    <w:rsid w:val="00FD0D6A"/>
    <w:rsid w:val="00FD0D84"/>
    <w:rsid w:val="00FD0E47"/>
    <w:rsid w:val="00FD0FB4"/>
    <w:rsid w:val="00FD0FCE"/>
    <w:rsid w:val="00FD110C"/>
    <w:rsid w:val="00FD112C"/>
    <w:rsid w:val="00FD11FD"/>
    <w:rsid w:val="00FD124D"/>
    <w:rsid w:val="00FD1314"/>
    <w:rsid w:val="00FD139C"/>
    <w:rsid w:val="00FD13E5"/>
    <w:rsid w:val="00FD1435"/>
    <w:rsid w:val="00FD1440"/>
    <w:rsid w:val="00FD1465"/>
    <w:rsid w:val="00FD14E4"/>
    <w:rsid w:val="00FD15A9"/>
    <w:rsid w:val="00FD1624"/>
    <w:rsid w:val="00FD1691"/>
    <w:rsid w:val="00FD16B5"/>
    <w:rsid w:val="00FD18E1"/>
    <w:rsid w:val="00FD1923"/>
    <w:rsid w:val="00FD1A03"/>
    <w:rsid w:val="00FD1A23"/>
    <w:rsid w:val="00FD1AA7"/>
    <w:rsid w:val="00FD1B18"/>
    <w:rsid w:val="00FD1C65"/>
    <w:rsid w:val="00FD1D16"/>
    <w:rsid w:val="00FD1D98"/>
    <w:rsid w:val="00FD1DC2"/>
    <w:rsid w:val="00FD1DD3"/>
    <w:rsid w:val="00FD1DE8"/>
    <w:rsid w:val="00FD1E46"/>
    <w:rsid w:val="00FD1E91"/>
    <w:rsid w:val="00FD1F0A"/>
    <w:rsid w:val="00FD1F8B"/>
    <w:rsid w:val="00FD1FD4"/>
    <w:rsid w:val="00FD1FF3"/>
    <w:rsid w:val="00FD21EA"/>
    <w:rsid w:val="00FD22D3"/>
    <w:rsid w:val="00FD2305"/>
    <w:rsid w:val="00FD2363"/>
    <w:rsid w:val="00FD242C"/>
    <w:rsid w:val="00FD2495"/>
    <w:rsid w:val="00FD24A3"/>
    <w:rsid w:val="00FD24D5"/>
    <w:rsid w:val="00FD254E"/>
    <w:rsid w:val="00FD256A"/>
    <w:rsid w:val="00FD2594"/>
    <w:rsid w:val="00FD25F7"/>
    <w:rsid w:val="00FD2620"/>
    <w:rsid w:val="00FD264A"/>
    <w:rsid w:val="00FD26F8"/>
    <w:rsid w:val="00FD26FA"/>
    <w:rsid w:val="00FD27F3"/>
    <w:rsid w:val="00FD27FD"/>
    <w:rsid w:val="00FD2860"/>
    <w:rsid w:val="00FD2AAF"/>
    <w:rsid w:val="00FD2AE1"/>
    <w:rsid w:val="00FD2B22"/>
    <w:rsid w:val="00FD2B2D"/>
    <w:rsid w:val="00FD2B6F"/>
    <w:rsid w:val="00FD2BC8"/>
    <w:rsid w:val="00FD2C04"/>
    <w:rsid w:val="00FD2C67"/>
    <w:rsid w:val="00FD2D64"/>
    <w:rsid w:val="00FD2DA3"/>
    <w:rsid w:val="00FD2E0B"/>
    <w:rsid w:val="00FD2E53"/>
    <w:rsid w:val="00FD2EC5"/>
    <w:rsid w:val="00FD2EDC"/>
    <w:rsid w:val="00FD2F7E"/>
    <w:rsid w:val="00FD307E"/>
    <w:rsid w:val="00FD3089"/>
    <w:rsid w:val="00FD30D7"/>
    <w:rsid w:val="00FD3100"/>
    <w:rsid w:val="00FD3169"/>
    <w:rsid w:val="00FD3216"/>
    <w:rsid w:val="00FD32B0"/>
    <w:rsid w:val="00FD32EC"/>
    <w:rsid w:val="00FD3338"/>
    <w:rsid w:val="00FD33E3"/>
    <w:rsid w:val="00FD347A"/>
    <w:rsid w:val="00FD3490"/>
    <w:rsid w:val="00FD35A8"/>
    <w:rsid w:val="00FD362A"/>
    <w:rsid w:val="00FD3634"/>
    <w:rsid w:val="00FD36B4"/>
    <w:rsid w:val="00FD36F4"/>
    <w:rsid w:val="00FD3757"/>
    <w:rsid w:val="00FD38AB"/>
    <w:rsid w:val="00FD393F"/>
    <w:rsid w:val="00FD39C0"/>
    <w:rsid w:val="00FD3A4C"/>
    <w:rsid w:val="00FD3A7B"/>
    <w:rsid w:val="00FD3AB1"/>
    <w:rsid w:val="00FD3D88"/>
    <w:rsid w:val="00FD3E3C"/>
    <w:rsid w:val="00FD3EB6"/>
    <w:rsid w:val="00FD3FBF"/>
    <w:rsid w:val="00FD3FC4"/>
    <w:rsid w:val="00FD417E"/>
    <w:rsid w:val="00FD418C"/>
    <w:rsid w:val="00FD41F8"/>
    <w:rsid w:val="00FD4237"/>
    <w:rsid w:val="00FD4240"/>
    <w:rsid w:val="00FD4379"/>
    <w:rsid w:val="00FD439C"/>
    <w:rsid w:val="00FD43EC"/>
    <w:rsid w:val="00FD43F6"/>
    <w:rsid w:val="00FD443D"/>
    <w:rsid w:val="00FD4455"/>
    <w:rsid w:val="00FD4590"/>
    <w:rsid w:val="00FD48BF"/>
    <w:rsid w:val="00FD48F3"/>
    <w:rsid w:val="00FD4979"/>
    <w:rsid w:val="00FD49F5"/>
    <w:rsid w:val="00FD4A20"/>
    <w:rsid w:val="00FD4A27"/>
    <w:rsid w:val="00FD4B74"/>
    <w:rsid w:val="00FD4B95"/>
    <w:rsid w:val="00FD4C5F"/>
    <w:rsid w:val="00FD4D12"/>
    <w:rsid w:val="00FD4DBD"/>
    <w:rsid w:val="00FD4E63"/>
    <w:rsid w:val="00FD4E78"/>
    <w:rsid w:val="00FD4E7D"/>
    <w:rsid w:val="00FD4E90"/>
    <w:rsid w:val="00FD4ED9"/>
    <w:rsid w:val="00FD5051"/>
    <w:rsid w:val="00FD5084"/>
    <w:rsid w:val="00FD50A3"/>
    <w:rsid w:val="00FD510F"/>
    <w:rsid w:val="00FD511C"/>
    <w:rsid w:val="00FD5135"/>
    <w:rsid w:val="00FD5165"/>
    <w:rsid w:val="00FD5197"/>
    <w:rsid w:val="00FD5221"/>
    <w:rsid w:val="00FD52A5"/>
    <w:rsid w:val="00FD536D"/>
    <w:rsid w:val="00FD54FE"/>
    <w:rsid w:val="00FD5501"/>
    <w:rsid w:val="00FD5506"/>
    <w:rsid w:val="00FD562F"/>
    <w:rsid w:val="00FD56C1"/>
    <w:rsid w:val="00FD5717"/>
    <w:rsid w:val="00FD5762"/>
    <w:rsid w:val="00FD578E"/>
    <w:rsid w:val="00FD5848"/>
    <w:rsid w:val="00FD58B1"/>
    <w:rsid w:val="00FD58BF"/>
    <w:rsid w:val="00FD58E3"/>
    <w:rsid w:val="00FD58E8"/>
    <w:rsid w:val="00FD5917"/>
    <w:rsid w:val="00FD5ADF"/>
    <w:rsid w:val="00FD5AF0"/>
    <w:rsid w:val="00FD5BA7"/>
    <w:rsid w:val="00FD5C00"/>
    <w:rsid w:val="00FD5C69"/>
    <w:rsid w:val="00FD5DA5"/>
    <w:rsid w:val="00FD5DB7"/>
    <w:rsid w:val="00FD5E93"/>
    <w:rsid w:val="00FD5F05"/>
    <w:rsid w:val="00FD5F07"/>
    <w:rsid w:val="00FD5F29"/>
    <w:rsid w:val="00FD5FA0"/>
    <w:rsid w:val="00FD6058"/>
    <w:rsid w:val="00FD6150"/>
    <w:rsid w:val="00FD6182"/>
    <w:rsid w:val="00FD6186"/>
    <w:rsid w:val="00FD61A2"/>
    <w:rsid w:val="00FD61C2"/>
    <w:rsid w:val="00FD61F4"/>
    <w:rsid w:val="00FD6239"/>
    <w:rsid w:val="00FD627D"/>
    <w:rsid w:val="00FD6305"/>
    <w:rsid w:val="00FD631E"/>
    <w:rsid w:val="00FD6340"/>
    <w:rsid w:val="00FD63A3"/>
    <w:rsid w:val="00FD64AC"/>
    <w:rsid w:val="00FD64F3"/>
    <w:rsid w:val="00FD6587"/>
    <w:rsid w:val="00FD65BD"/>
    <w:rsid w:val="00FD662E"/>
    <w:rsid w:val="00FD666C"/>
    <w:rsid w:val="00FD66A0"/>
    <w:rsid w:val="00FD670F"/>
    <w:rsid w:val="00FD67BB"/>
    <w:rsid w:val="00FD68BF"/>
    <w:rsid w:val="00FD68D8"/>
    <w:rsid w:val="00FD697C"/>
    <w:rsid w:val="00FD6987"/>
    <w:rsid w:val="00FD698F"/>
    <w:rsid w:val="00FD6A11"/>
    <w:rsid w:val="00FD6AA2"/>
    <w:rsid w:val="00FD6AE8"/>
    <w:rsid w:val="00FD6B6E"/>
    <w:rsid w:val="00FD6B8F"/>
    <w:rsid w:val="00FD6B9C"/>
    <w:rsid w:val="00FD6BE4"/>
    <w:rsid w:val="00FD6C38"/>
    <w:rsid w:val="00FD6CE2"/>
    <w:rsid w:val="00FD6D04"/>
    <w:rsid w:val="00FD6DA5"/>
    <w:rsid w:val="00FD6EAB"/>
    <w:rsid w:val="00FD6EFB"/>
    <w:rsid w:val="00FD6F47"/>
    <w:rsid w:val="00FD7114"/>
    <w:rsid w:val="00FD711D"/>
    <w:rsid w:val="00FD7123"/>
    <w:rsid w:val="00FD71E2"/>
    <w:rsid w:val="00FD7222"/>
    <w:rsid w:val="00FD7227"/>
    <w:rsid w:val="00FD724C"/>
    <w:rsid w:val="00FD724D"/>
    <w:rsid w:val="00FD72E5"/>
    <w:rsid w:val="00FD7364"/>
    <w:rsid w:val="00FD7538"/>
    <w:rsid w:val="00FD756E"/>
    <w:rsid w:val="00FD7575"/>
    <w:rsid w:val="00FD75E1"/>
    <w:rsid w:val="00FD766A"/>
    <w:rsid w:val="00FD76EF"/>
    <w:rsid w:val="00FD773E"/>
    <w:rsid w:val="00FD7752"/>
    <w:rsid w:val="00FD77D0"/>
    <w:rsid w:val="00FD781E"/>
    <w:rsid w:val="00FD7847"/>
    <w:rsid w:val="00FD7869"/>
    <w:rsid w:val="00FD7883"/>
    <w:rsid w:val="00FD7888"/>
    <w:rsid w:val="00FD796F"/>
    <w:rsid w:val="00FD7987"/>
    <w:rsid w:val="00FD7AF2"/>
    <w:rsid w:val="00FD7CA7"/>
    <w:rsid w:val="00FD7CA8"/>
    <w:rsid w:val="00FD7D5D"/>
    <w:rsid w:val="00FD7F6A"/>
    <w:rsid w:val="00FE01C2"/>
    <w:rsid w:val="00FE02C7"/>
    <w:rsid w:val="00FE031D"/>
    <w:rsid w:val="00FE0517"/>
    <w:rsid w:val="00FE0597"/>
    <w:rsid w:val="00FE0658"/>
    <w:rsid w:val="00FE068A"/>
    <w:rsid w:val="00FE0707"/>
    <w:rsid w:val="00FE0803"/>
    <w:rsid w:val="00FE0838"/>
    <w:rsid w:val="00FE0861"/>
    <w:rsid w:val="00FE08CB"/>
    <w:rsid w:val="00FE090B"/>
    <w:rsid w:val="00FE09B6"/>
    <w:rsid w:val="00FE0A8C"/>
    <w:rsid w:val="00FE0B24"/>
    <w:rsid w:val="00FE0B52"/>
    <w:rsid w:val="00FE0C2B"/>
    <w:rsid w:val="00FE0D61"/>
    <w:rsid w:val="00FE0DEE"/>
    <w:rsid w:val="00FE0EDF"/>
    <w:rsid w:val="00FE0F4C"/>
    <w:rsid w:val="00FE0FAF"/>
    <w:rsid w:val="00FE1131"/>
    <w:rsid w:val="00FE1176"/>
    <w:rsid w:val="00FE117E"/>
    <w:rsid w:val="00FE11E1"/>
    <w:rsid w:val="00FE11F2"/>
    <w:rsid w:val="00FE124F"/>
    <w:rsid w:val="00FE12A5"/>
    <w:rsid w:val="00FE1331"/>
    <w:rsid w:val="00FE133F"/>
    <w:rsid w:val="00FE1393"/>
    <w:rsid w:val="00FE13B8"/>
    <w:rsid w:val="00FE13FC"/>
    <w:rsid w:val="00FE14BE"/>
    <w:rsid w:val="00FE15C8"/>
    <w:rsid w:val="00FE1616"/>
    <w:rsid w:val="00FE1621"/>
    <w:rsid w:val="00FE16C4"/>
    <w:rsid w:val="00FE17F5"/>
    <w:rsid w:val="00FE182D"/>
    <w:rsid w:val="00FE1831"/>
    <w:rsid w:val="00FE1857"/>
    <w:rsid w:val="00FE185E"/>
    <w:rsid w:val="00FE18A7"/>
    <w:rsid w:val="00FE18CA"/>
    <w:rsid w:val="00FE1935"/>
    <w:rsid w:val="00FE19A6"/>
    <w:rsid w:val="00FE19BA"/>
    <w:rsid w:val="00FE1A69"/>
    <w:rsid w:val="00FE1B52"/>
    <w:rsid w:val="00FE1B76"/>
    <w:rsid w:val="00FE1BCD"/>
    <w:rsid w:val="00FE1BEE"/>
    <w:rsid w:val="00FE1C09"/>
    <w:rsid w:val="00FE1CFE"/>
    <w:rsid w:val="00FE1D4D"/>
    <w:rsid w:val="00FE1DF3"/>
    <w:rsid w:val="00FE1E17"/>
    <w:rsid w:val="00FE1EDB"/>
    <w:rsid w:val="00FE1F13"/>
    <w:rsid w:val="00FE1F45"/>
    <w:rsid w:val="00FE1FE8"/>
    <w:rsid w:val="00FE2045"/>
    <w:rsid w:val="00FE213F"/>
    <w:rsid w:val="00FE21E8"/>
    <w:rsid w:val="00FE2260"/>
    <w:rsid w:val="00FE227B"/>
    <w:rsid w:val="00FE2294"/>
    <w:rsid w:val="00FE22A6"/>
    <w:rsid w:val="00FE2332"/>
    <w:rsid w:val="00FE2358"/>
    <w:rsid w:val="00FE23C0"/>
    <w:rsid w:val="00FE24C1"/>
    <w:rsid w:val="00FE2543"/>
    <w:rsid w:val="00FE2545"/>
    <w:rsid w:val="00FE2547"/>
    <w:rsid w:val="00FE267D"/>
    <w:rsid w:val="00FE26B9"/>
    <w:rsid w:val="00FE2725"/>
    <w:rsid w:val="00FE274D"/>
    <w:rsid w:val="00FE2872"/>
    <w:rsid w:val="00FE28B2"/>
    <w:rsid w:val="00FE28F8"/>
    <w:rsid w:val="00FE2A0D"/>
    <w:rsid w:val="00FE2AB8"/>
    <w:rsid w:val="00FE2AEE"/>
    <w:rsid w:val="00FE2B47"/>
    <w:rsid w:val="00FE2C3C"/>
    <w:rsid w:val="00FE2D43"/>
    <w:rsid w:val="00FE2DC1"/>
    <w:rsid w:val="00FE2DD8"/>
    <w:rsid w:val="00FE2E7D"/>
    <w:rsid w:val="00FE2F96"/>
    <w:rsid w:val="00FE3148"/>
    <w:rsid w:val="00FE31DD"/>
    <w:rsid w:val="00FE321B"/>
    <w:rsid w:val="00FE3297"/>
    <w:rsid w:val="00FE32A9"/>
    <w:rsid w:val="00FE3461"/>
    <w:rsid w:val="00FE34CE"/>
    <w:rsid w:val="00FE357D"/>
    <w:rsid w:val="00FE35C4"/>
    <w:rsid w:val="00FE35F2"/>
    <w:rsid w:val="00FE3643"/>
    <w:rsid w:val="00FE3648"/>
    <w:rsid w:val="00FE367C"/>
    <w:rsid w:val="00FE3696"/>
    <w:rsid w:val="00FE371F"/>
    <w:rsid w:val="00FE378F"/>
    <w:rsid w:val="00FE3864"/>
    <w:rsid w:val="00FE38FF"/>
    <w:rsid w:val="00FE394F"/>
    <w:rsid w:val="00FE39E8"/>
    <w:rsid w:val="00FE3A99"/>
    <w:rsid w:val="00FE3AA2"/>
    <w:rsid w:val="00FE3ABF"/>
    <w:rsid w:val="00FE3B43"/>
    <w:rsid w:val="00FE3BD0"/>
    <w:rsid w:val="00FE3D4F"/>
    <w:rsid w:val="00FE3D6F"/>
    <w:rsid w:val="00FE3D7D"/>
    <w:rsid w:val="00FE3E92"/>
    <w:rsid w:val="00FE3F14"/>
    <w:rsid w:val="00FE3FA9"/>
    <w:rsid w:val="00FE3FFA"/>
    <w:rsid w:val="00FE4016"/>
    <w:rsid w:val="00FE4047"/>
    <w:rsid w:val="00FE405D"/>
    <w:rsid w:val="00FE409B"/>
    <w:rsid w:val="00FE40F4"/>
    <w:rsid w:val="00FE40FE"/>
    <w:rsid w:val="00FE416B"/>
    <w:rsid w:val="00FE41A2"/>
    <w:rsid w:val="00FE41A4"/>
    <w:rsid w:val="00FE41A9"/>
    <w:rsid w:val="00FE41E8"/>
    <w:rsid w:val="00FE42AC"/>
    <w:rsid w:val="00FE4310"/>
    <w:rsid w:val="00FE4313"/>
    <w:rsid w:val="00FE431E"/>
    <w:rsid w:val="00FE438B"/>
    <w:rsid w:val="00FE43A2"/>
    <w:rsid w:val="00FE43E3"/>
    <w:rsid w:val="00FE44D0"/>
    <w:rsid w:val="00FE44DD"/>
    <w:rsid w:val="00FE452F"/>
    <w:rsid w:val="00FE454D"/>
    <w:rsid w:val="00FE48BA"/>
    <w:rsid w:val="00FE48BE"/>
    <w:rsid w:val="00FE4929"/>
    <w:rsid w:val="00FE4995"/>
    <w:rsid w:val="00FE499E"/>
    <w:rsid w:val="00FE49C2"/>
    <w:rsid w:val="00FE4A49"/>
    <w:rsid w:val="00FE4A5F"/>
    <w:rsid w:val="00FE4A96"/>
    <w:rsid w:val="00FE4AEB"/>
    <w:rsid w:val="00FE4B0D"/>
    <w:rsid w:val="00FE4BC4"/>
    <w:rsid w:val="00FE4C8A"/>
    <w:rsid w:val="00FE4D3A"/>
    <w:rsid w:val="00FE4D8D"/>
    <w:rsid w:val="00FE4DCE"/>
    <w:rsid w:val="00FE4E0A"/>
    <w:rsid w:val="00FE4E63"/>
    <w:rsid w:val="00FE4E8C"/>
    <w:rsid w:val="00FE508F"/>
    <w:rsid w:val="00FE50B1"/>
    <w:rsid w:val="00FE50F8"/>
    <w:rsid w:val="00FE5121"/>
    <w:rsid w:val="00FE5131"/>
    <w:rsid w:val="00FE5360"/>
    <w:rsid w:val="00FE5506"/>
    <w:rsid w:val="00FE55D0"/>
    <w:rsid w:val="00FE5639"/>
    <w:rsid w:val="00FE5679"/>
    <w:rsid w:val="00FE5691"/>
    <w:rsid w:val="00FE569D"/>
    <w:rsid w:val="00FE56FD"/>
    <w:rsid w:val="00FE5845"/>
    <w:rsid w:val="00FE590A"/>
    <w:rsid w:val="00FE5968"/>
    <w:rsid w:val="00FE5A94"/>
    <w:rsid w:val="00FE5BFE"/>
    <w:rsid w:val="00FE5DDB"/>
    <w:rsid w:val="00FE5E67"/>
    <w:rsid w:val="00FE5F58"/>
    <w:rsid w:val="00FE5FDB"/>
    <w:rsid w:val="00FE6018"/>
    <w:rsid w:val="00FE6058"/>
    <w:rsid w:val="00FE60B2"/>
    <w:rsid w:val="00FE6135"/>
    <w:rsid w:val="00FE613C"/>
    <w:rsid w:val="00FE6148"/>
    <w:rsid w:val="00FE6193"/>
    <w:rsid w:val="00FE6198"/>
    <w:rsid w:val="00FE61DE"/>
    <w:rsid w:val="00FE6210"/>
    <w:rsid w:val="00FE62BE"/>
    <w:rsid w:val="00FE6420"/>
    <w:rsid w:val="00FE6425"/>
    <w:rsid w:val="00FE64D5"/>
    <w:rsid w:val="00FE654B"/>
    <w:rsid w:val="00FE658D"/>
    <w:rsid w:val="00FE66F8"/>
    <w:rsid w:val="00FE6738"/>
    <w:rsid w:val="00FE67F9"/>
    <w:rsid w:val="00FE6800"/>
    <w:rsid w:val="00FE6805"/>
    <w:rsid w:val="00FE68C0"/>
    <w:rsid w:val="00FE68C2"/>
    <w:rsid w:val="00FE68E3"/>
    <w:rsid w:val="00FE69BD"/>
    <w:rsid w:val="00FE6A30"/>
    <w:rsid w:val="00FE6B2C"/>
    <w:rsid w:val="00FE6BAB"/>
    <w:rsid w:val="00FE6BD8"/>
    <w:rsid w:val="00FE6CB9"/>
    <w:rsid w:val="00FE6D08"/>
    <w:rsid w:val="00FE6D84"/>
    <w:rsid w:val="00FE6EDA"/>
    <w:rsid w:val="00FE706A"/>
    <w:rsid w:val="00FE7281"/>
    <w:rsid w:val="00FE72D3"/>
    <w:rsid w:val="00FE73A6"/>
    <w:rsid w:val="00FE7432"/>
    <w:rsid w:val="00FE744D"/>
    <w:rsid w:val="00FE7532"/>
    <w:rsid w:val="00FE75AD"/>
    <w:rsid w:val="00FE75D6"/>
    <w:rsid w:val="00FE7661"/>
    <w:rsid w:val="00FE76D4"/>
    <w:rsid w:val="00FE76FE"/>
    <w:rsid w:val="00FE775A"/>
    <w:rsid w:val="00FE77E4"/>
    <w:rsid w:val="00FE782B"/>
    <w:rsid w:val="00FE7840"/>
    <w:rsid w:val="00FE7850"/>
    <w:rsid w:val="00FE78A0"/>
    <w:rsid w:val="00FE78CE"/>
    <w:rsid w:val="00FE78EF"/>
    <w:rsid w:val="00FE7917"/>
    <w:rsid w:val="00FE796B"/>
    <w:rsid w:val="00FE7A1C"/>
    <w:rsid w:val="00FE7A3E"/>
    <w:rsid w:val="00FE7AC1"/>
    <w:rsid w:val="00FE7BE9"/>
    <w:rsid w:val="00FE7D35"/>
    <w:rsid w:val="00FE7E07"/>
    <w:rsid w:val="00FE7E30"/>
    <w:rsid w:val="00FE7E56"/>
    <w:rsid w:val="00FE7EA8"/>
    <w:rsid w:val="00FE7EEE"/>
    <w:rsid w:val="00FF000D"/>
    <w:rsid w:val="00FF002D"/>
    <w:rsid w:val="00FF0081"/>
    <w:rsid w:val="00FF00B6"/>
    <w:rsid w:val="00FF01AD"/>
    <w:rsid w:val="00FF0285"/>
    <w:rsid w:val="00FF02F5"/>
    <w:rsid w:val="00FF032B"/>
    <w:rsid w:val="00FF034F"/>
    <w:rsid w:val="00FF03B6"/>
    <w:rsid w:val="00FF03EE"/>
    <w:rsid w:val="00FF04F9"/>
    <w:rsid w:val="00FF0515"/>
    <w:rsid w:val="00FF0560"/>
    <w:rsid w:val="00FF0565"/>
    <w:rsid w:val="00FF05A8"/>
    <w:rsid w:val="00FF05C0"/>
    <w:rsid w:val="00FF05F9"/>
    <w:rsid w:val="00FF0683"/>
    <w:rsid w:val="00FF06B2"/>
    <w:rsid w:val="00FF0707"/>
    <w:rsid w:val="00FF0732"/>
    <w:rsid w:val="00FF0774"/>
    <w:rsid w:val="00FF08B2"/>
    <w:rsid w:val="00FF0935"/>
    <w:rsid w:val="00FF0B37"/>
    <w:rsid w:val="00FF0B54"/>
    <w:rsid w:val="00FF0BF7"/>
    <w:rsid w:val="00FF0C12"/>
    <w:rsid w:val="00FF0C31"/>
    <w:rsid w:val="00FF0C37"/>
    <w:rsid w:val="00FF0C40"/>
    <w:rsid w:val="00FF0F8B"/>
    <w:rsid w:val="00FF0F8F"/>
    <w:rsid w:val="00FF11C7"/>
    <w:rsid w:val="00FF1211"/>
    <w:rsid w:val="00FF1286"/>
    <w:rsid w:val="00FF13D3"/>
    <w:rsid w:val="00FF13EE"/>
    <w:rsid w:val="00FF1560"/>
    <w:rsid w:val="00FF163F"/>
    <w:rsid w:val="00FF174A"/>
    <w:rsid w:val="00FF17E9"/>
    <w:rsid w:val="00FF17FD"/>
    <w:rsid w:val="00FF1932"/>
    <w:rsid w:val="00FF19BB"/>
    <w:rsid w:val="00FF1AD1"/>
    <w:rsid w:val="00FF1AF6"/>
    <w:rsid w:val="00FF1B9D"/>
    <w:rsid w:val="00FF1D4A"/>
    <w:rsid w:val="00FF1DC3"/>
    <w:rsid w:val="00FF1E88"/>
    <w:rsid w:val="00FF1EB0"/>
    <w:rsid w:val="00FF1F0C"/>
    <w:rsid w:val="00FF1F95"/>
    <w:rsid w:val="00FF20E2"/>
    <w:rsid w:val="00FF2119"/>
    <w:rsid w:val="00FF214B"/>
    <w:rsid w:val="00FF218A"/>
    <w:rsid w:val="00FF21BE"/>
    <w:rsid w:val="00FF228D"/>
    <w:rsid w:val="00FF231A"/>
    <w:rsid w:val="00FF2328"/>
    <w:rsid w:val="00FF2383"/>
    <w:rsid w:val="00FF2413"/>
    <w:rsid w:val="00FF24D2"/>
    <w:rsid w:val="00FF24E7"/>
    <w:rsid w:val="00FF256F"/>
    <w:rsid w:val="00FF258B"/>
    <w:rsid w:val="00FF2591"/>
    <w:rsid w:val="00FF25CD"/>
    <w:rsid w:val="00FF260E"/>
    <w:rsid w:val="00FF2627"/>
    <w:rsid w:val="00FF2702"/>
    <w:rsid w:val="00FF2785"/>
    <w:rsid w:val="00FF28AA"/>
    <w:rsid w:val="00FF29DA"/>
    <w:rsid w:val="00FF2A58"/>
    <w:rsid w:val="00FF2B01"/>
    <w:rsid w:val="00FF2C8F"/>
    <w:rsid w:val="00FF2C90"/>
    <w:rsid w:val="00FF2D00"/>
    <w:rsid w:val="00FF2D12"/>
    <w:rsid w:val="00FF2DC2"/>
    <w:rsid w:val="00FF2E23"/>
    <w:rsid w:val="00FF2E26"/>
    <w:rsid w:val="00FF2E77"/>
    <w:rsid w:val="00FF2F22"/>
    <w:rsid w:val="00FF2F68"/>
    <w:rsid w:val="00FF3002"/>
    <w:rsid w:val="00FF3201"/>
    <w:rsid w:val="00FF365F"/>
    <w:rsid w:val="00FF3785"/>
    <w:rsid w:val="00FF3A0A"/>
    <w:rsid w:val="00FF3A39"/>
    <w:rsid w:val="00FF3A54"/>
    <w:rsid w:val="00FF3A82"/>
    <w:rsid w:val="00FF3AA4"/>
    <w:rsid w:val="00FF3AAD"/>
    <w:rsid w:val="00FF3B4A"/>
    <w:rsid w:val="00FF3BF3"/>
    <w:rsid w:val="00FF3C21"/>
    <w:rsid w:val="00FF3C9B"/>
    <w:rsid w:val="00FF3CDC"/>
    <w:rsid w:val="00FF3D5B"/>
    <w:rsid w:val="00FF3DC1"/>
    <w:rsid w:val="00FF3DD7"/>
    <w:rsid w:val="00FF3EAF"/>
    <w:rsid w:val="00FF4034"/>
    <w:rsid w:val="00FF424D"/>
    <w:rsid w:val="00FF425F"/>
    <w:rsid w:val="00FF4304"/>
    <w:rsid w:val="00FF4315"/>
    <w:rsid w:val="00FF439E"/>
    <w:rsid w:val="00FF4410"/>
    <w:rsid w:val="00FF4430"/>
    <w:rsid w:val="00FF4479"/>
    <w:rsid w:val="00FF4503"/>
    <w:rsid w:val="00FF4548"/>
    <w:rsid w:val="00FF460D"/>
    <w:rsid w:val="00FF4644"/>
    <w:rsid w:val="00FF4645"/>
    <w:rsid w:val="00FF4647"/>
    <w:rsid w:val="00FF46BC"/>
    <w:rsid w:val="00FF473D"/>
    <w:rsid w:val="00FF4867"/>
    <w:rsid w:val="00FF494B"/>
    <w:rsid w:val="00FF49C9"/>
    <w:rsid w:val="00FF4A11"/>
    <w:rsid w:val="00FF4B3A"/>
    <w:rsid w:val="00FF4C40"/>
    <w:rsid w:val="00FF4CA8"/>
    <w:rsid w:val="00FF4CC5"/>
    <w:rsid w:val="00FF4CE1"/>
    <w:rsid w:val="00FF4E21"/>
    <w:rsid w:val="00FF4E3D"/>
    <w:rsid w:val="00FF4ECD"/>
    <w:rsid w:val="00FF4EF1"/>
    <w:rsid w:val="00FF4F0D"/>
    <w:rsid w:val="00FF4F84"/>
    <w:rsid w:val="00FF4FBD"/>
    <w:rsid w:val="00FF5115"/>
    <w:rsid w:val="00FF5185"/>
    <w:rsid w:val="00FF5257"/>
    <w:rsid w:val="00FF529F"/>
    <w:rsid w:val="00FF52DE"/>
    <w:rsid w:val="00FF5329"/>
    <w:rsid w:val="00FF5372"/>
    <w:rsid w:val="00FF5414"/>
    <w:rsid w:val="00FF5471"/>
    <w:rsid w:val="00FF54B2"/>
    <w:rsid w:val="00FF5527"/>
    <w:rsid w:val="00FF5566"/>
    <w:rsid w:val="00FF556B"/>
    <w:rsid w:val="00FF55FC"/>
    <w:rsid w:val="00FF57B4"/>
    <w:rsid w:val="00FF57F9"/>
    <w:rsid w:val="00FF58A2"/>
    <w:rsid w:val="00FF58E3"/>
    <w:rsid w:val="00FF595B"/>
    <w:rsid w:val="00FF5966"/>
    <w:rsid w:val="00FF5A8F"/>
    <w:rsid w:val="00FF5A91"/>
    <w:rsid w:val="00FF5AAC"/>
    <w:rsid w:val="00FF5AE2"/>
    <w:rsid w:val="00FF5BE3"/>
    <w:rsid w:val="00FF5C38"/>
    <w:rsid w:val="00FF5DB4"/>
    <w:rsid w:val="00FF5EC2"/>
    <w:rsid w:val="00FF5EC5"/>
    <w:rsid w:val="00FF5ED8"/>
    <w:rsid w:val="00FF5F2C"/>
    <w:rsid w:val="00FF5F46"/>
    <w:rsid w:val="00FF5FC3"/>
    <w:rsid w:val="00FF6034"/>
    <w:rsid w:val="00FF609B"/>
    <w:rsid w:val="00FF60BC"/>
    <w:rsid w:val="00FF60DD"/>
    <w:rsid w:val="00FF6155"/>
    <w:rsid w:val="00FF6179"/>
    <w:rsid w:val="00FF61D8"/>
    <w:rsid w:val="00FF628C"/>
    <w:rsid w:val="00FF62C9"/>
    <w:rsid w:val="00FF630E"/>
    <w:rsid w:val="00FF6349"/>
    <w:rsid w:val="00FF635A"/>
    <w:rsid w:val="00FF6386"/>
    <w:rsid w:val="00FF63A3"/>
    <w:rsid w:val="00FF63C8"/>
    <w:rsid w:val="00FF63D7"/>
    <w:rsid w:val="00FF6437"/>
    <w:rsid w:val="00FF64A6"/>
    <w:rsid w:val="00FF65D8"/>
    <w:rsid w:val="00FF672C"/>
    <w:rsid w:val="00FF6733"/>
    <w:rsid w:val="00FF678D"/>
    <w:rsid w:val="00FF67CE"/>
    <w:rsid w:val="00FF6841"/>
    <w:rsid w:val="00FF68BD"/>
    <w:rsid w:val="00FF6A3E"/>
    <w:rsid w:val="00FF6A40"/>
    <w:rsid w:val="00FF6A95"/>
    <w:rsid w:val="00FF6AB3"/>
    <w:rsid w:val="00FF6C25"/>
    <w:rsid w:val="00FF6C32"/>
    <w:rsid w:val="00FF6CD8"/>
    <w:rsid w:val="00FF6D7A"/>
    <w:rsid w:val="00FF6E11"/>
    <w:rsid w:val="00FF6EA0"/>
    <w:rsid w:val="00FF6EB2"/>
    <w:rsid w:val="00FF6EC4"/>
    <w:rsid w:val="00FF6F12"/>
    <w:rsid w:val="00FF6F59"/>
    <w:rsid w:val="00FF6FE4"/>
    <w:rsid w:val="00FF711D"/>
    <w:rsid w:val="00FF712B"/>
    <w:rsid w:val="00FF7244"/>
    <w:rsid w:val="00FF7389"/>
    <w:rsid w:val="00FF73DA"/>
    <w:rsid w:val="00FF7407"/>
    <w:rsid w:val="00FF743D"/>
    <w:rsid w:val="00FF746A"/>
    <w:rsid w:val="00FF74AE"/>
    <w:rsid w:val="00FF7562"/>
    <w:rsid w:val="00FF7592"/>
    <w:rsid w:val="00FF75C2"/>
    <w:rsid w:val="00FF7604"/>
    <w:rsid w:val="00FF762B"/>
    <w:rsid w:val="00FF7653"/>
    <w:rsid w:val="00FF765C"/>
    <w:rsid w:val="00FF7806"/>
    <w:rsid w:val="00FF783C"/>
    <w:rsid w:val="00FF78A8"/>
    <w:rsid w:val="00FF78F0"/>
    <w:rsid w:val="00FF7915"/>
    <w:rsid w:val="00FF79BD"/>
    <w:rsid w:val="00FF79E8"/>
    <w:rsid w:val="00FF7B67"/>
    <w:rsid w:val="00FF7CAC"/>
    <w:rsid w:val="00FF7D16"/>
    <w:rsid w:val="00FF7D54"/>
    <w:rsid w:val="00FF7DB9"/>
    <w:rsid w:val="00FF7E49"/>
    <w:rsid w:val="00FF7E6D"/>
    <w:rsid w:val="00FF7E7B"/>
    <w:rsid w:val="00FF7EF2"/>
    <w:rsid w:val="00FF7FA6"/>
    <w:rsid w:val="00FF7FF4"/>
    <w:rsid w:val="00FF7FF6"/>
  </w:rsids>
  <m:mathPr>
    <m:mathFont m:val="Cambria Math"/>
    <m:brkBin m:val="before"/>
    <m:brkBinSub m:val="--"/>
    <m:smallFrac m:val="0"/>
    <m:dispDef/>
    <m:lMargin m:val="0"/>
    <m:rMargin m:val="0"/>
    <m:defJc m:val="centerGroup"/>
    <m:wrapIndent m:val="1440"/>
    <m:intLim m:val="subSup"/>
    <m:naryLim m:val="undOvr"/>
  </m:mathPr>
  <w:themeFontLang w:val="en-US" w:eastAsia="ko-KR" w:bidi="gu-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60DF59D"/>
  <w15:docId w15:val="{695A4696-4F28-4C38-8BCD-D65D79D25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350C"/>
    <w:pPr>
      <w:widowControl w:val="0"/>
      <w:wordWrap w:val="0"/>
      <w:autoSpaceDE w:val="0"/>
      <w:autoSpaceDN w:val="0"/>
      <w:ind w:firstLineChars="200" w:firstLine="200"/>
      <w:jc w:val="both"/>
    </w:pPr>
    <w:rPr>
      <w:rFonts w:ascii="Arial" w:hAnsi="Arial"/>
      <w:kern w:val="2"/>
      <w:szCs w:val="24"/>
    </w:rPr>
  </w:style>
  <w:style w:type="paragraph" w:styleId="1">
    <w:name w:val="heading 1"/>
    <w:aliases w:val="표준들여쓰기없음"/>
    <w:next w:val="a0"/>
    <w:link w:val="1Char"/>
    <w:qFormat/>
    <w:rsid w:val="0094350C"/>
    <w:pPr>
      <w:keepNext/>
      <w:wordWrap w:val="0"/>
      <w:autoSpaceDE w:val="0"/>
      <w:autoSpaceDN w:val="0"/>
      <w:jc w:val="both"/>
      <w:outlineLvl w:val="0"/>
    </w:pPr>
    <w:rPr>
      <w:rFonts w:ascii="Arial" w:eastAsia="Arial" w:hAnsi="Arial" w:cstheme="majorBidi"/>
      <w:kern w:val="2"/>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sid w:val="004A3A06"/>
    <w:rPr>
      <w:color w:val="0000FF"/>
      <w:u w:val="single"/>
    </w:rPr>
  </w:style>
  <w:style w:type="paragraph" w:styleId="a5">
    <w:name w:val="header"/>
    <w:basedOn w:val="a"/>
    <w:link w:val="Char"/>
    <w:rsid w:val="00A407D1"/>
    <w:pPr>
      <w:tabs>
        <w:tab w:val="center" w:pos="4513"/>
        <w:tab w:val="right" w:pos="9026"/>
      </w:tabs>
      <w:snapToGrid w:val="0"/>
    </w:pPr>
  </w:style>
  <w:style w:type="character" w:customStyle="1" w:styleId="Char">
    <w:name w:val="머리글 Char"/>
    <w:link w:val="a5"/>
    <w:rsid w:val="00A407D1"/>
    <w:rPr>
      <w:rFonts w:ascii="바탕"/>
      <w:kern w:val="2"/>
      <w:szCs w:val="24"/>
    </w:rPr>
  </w:style>
  <w:style w:type="paragraph" w:styleId="a6">
    <w:name w:val="footer"/>
    <w:basedOn w:val="a"/>
    <w:link w:val="Char0"/>
    <w:uiPriority w:val="99"/>
    <w:rsid w:val="00A407D1"/>
    <w:pPr>
      <w:tabs>
        <w:tab w:val="center" w:pos="4513"/>
        <w:tab w:val="right" w:pos="9026"/>
      </w:tabs>
      <w:snapToGrid w:val="0"/>
    </w:pPr>
  </w:style>
  <w:style w:type="character" w:customStyle="1" w:styleId="Char0">
    <w:name w:val="바닥글 Char"/>
    <w:link w:val="a6"/>
    <w:uiPriority w:val="99"/>
    <w:rsid w:val="00A407D1"/>
    <w:rPr>
      <w:rFonts w:ascii="바탕"/>
      <w:kern w:val="2"/>
      <w:szCs w:val="24"/>
    </w:rPr>
  </w:style>
  <w:style w:type="character" w:styleId="a7">
    <w:name w:val="line number"/>
    <w:basedOn w:val="a1"/>
    <w:rsid w:val="00CE32CE"/>
  </w:style>
  <w:style w:type="paragraph" w:styleId="a8">
    <w:name w:val="Normal (Web)"/>
    <w:basedOn w:val="a"/>
    <w:uiPriority w:val="99"/>
    <w:unhideWhenUsed/>
    <w:rsid w:val="007B2C9B"/>
    <w:pPr>
      <w:widowControl/>
      <w:wordWrap/>
      <w:autoSpaceDE/>
      <w:autoSpaceDN/>
      <w:spacing w:before="100" w:beforeAutospacing="1" w:after="100" w:afterAutospacing="1"/>
      <w:jc w:val="left"/>
    </w:pPr>
    <w:rPr>
      <w:rFonts w:ascii="굴림" w:eastAsia="굴림" w:hAnsi="굴림" w:cs="굴림"/>
      <w:kern w:val="0"/>
      <w:sz w:val="24"/>
    </w:rPr>
  </w:style>
  <w:style w:type="paragraph" w:styleId="a9">
    <w:name w:val="Balloon Text"/>
    <w:basedOn w:val="a"/>
    <w:link w:val="Char1"/>
    <w:rsid w:val="00AC28D6"/>
    <w:rPr>
      <w:rFonts w:ascii="맑은 고딕" w:eastAsia="맑은 고딕" w:hAnsi="맑은 고딕"/>
      <w:sz w:val="18"/>
      <w:szCs w:val="18"/>
    </w:rPr>
  </w:style>
  <w:style w:type="character" w:customStyle="1" w:styleId="Char1">
    <w:name w:val="풍선 도움말 텍스트 Char"/>
    <w:link w:val="a9"/>
    <w:rsid w:val="00AC28D6"/>
    <w:rPr>
      <w:rFonts w:ascii="맑은 고딕" w:eastAsia="맑은 고딕" w:hAnsi="맑은 고딕" w:cs="Times New Roman"/>
      <w:kern w:val="2"/>
      <w:sz w:val="18"/>
      <w:szCs w:val="18"/>
    </w:rPr>
  </w:style>
  <w:style w:type="paragraph" w:customStyle="1" w:styleId="aa">
    <w:name w:val="リスト段落"/>
    <w:basedOn w:val="a"/>
    <w:uiPriority w:val="34"/>
    <w:qFormat/>
    <w:rsid w:val="006951C2"/>
    <w:pPr>
      <w:ind w:leftChars="400" w:left="800"/>
    </w:pPr>
  </w:style>
  <w:style w:type="paragraph" w:customStyle="1" w:styleId="ab">
    <w:name w:val="変更箇所"/>
    <w:hidden/>
    <w:uiPriority w:val="99"/>
    <w:semiHidden/>
    <w:rsid w:val="003A483E"/>
    <w:rPr>
      <w:rFonts w:ascii="바탕"/>
      <w:kern w:val="2"/>
      <w:szCs w:val="24"/>
    </w:rPr>
  </w:style>
  <w:style w:type="character" w:styleId="HTML">
    <w:name w:val="HTML Cite"/>
    <w:uiPriority w:val="99"/>
    <w:unhideWhenUsed/>
    <w:rsid w:val="002056EF"/>
    <w:rPr>
      <w:i/>
      <w:iCs/>
    </w:rPr>
  </w:style>
  <w:style w:type="character" w:customStyle="1" w:styleId="slug-vol">
    <w:name w:val="slug-vol"/>
    <w:basedOn w:val="a1"/>
    <w:rsid w:val="008448EF"/>
  </w:style>
  <w:style w:type="character" w:customStyle="1" w:styleId="slug-issue">
    <w:name w:val="slug-issue"/>
    <w:basedOn w:val="a1"/>
    <w:rsid w:val="008448EF"/>
  </w:style>
  <w:style w:type="character" w:customStyle="1" w:styleId="name">
    <w:name w:val="name"/>
    <w:basedOn w:val="a1"/>
    <w:rsid w:val="008448EF"/>
  </w:style>
  <w:style w:type="character" w:styleId="ac">
    <w:name w:val="annotation reference"/>
    <w:semiHidden/>
    <w:rsid w:val="00793FF1"/>
    <w:rPr>
      <w:sz w:val="16"/>
      <w:szCs w:val="16"/>
    </w:rPr>
  </w:style>
  <w:style w:type="paragraph" w:styleId="ad">
    <w:name w:val="annotation text"/>
    <w:basedOn w:val="a"/>
    <w:link w:val="Char2"/>
    <w:semiHidden/>
    <w:rsid w:val="00B44A26"/>
    <w:rPr>
      <w:rFonts w:ascii="Times New Roman"/>
      <w:szCs w:val="20"/>
    </w:rPr>
  </w:style>
  <w:style w:type="paragraph" w:styleId="ae">
    <w:name w:val="annotation subject"/>
    <w:basedOn w:val="ad"/>
    <w:next w:val="ad"/>
    <w:semiHidden/>
    <w:rsid w:val="00793FF1"/>
    <w:rPr>
      <w:b/>
      <w:bCs/>
    </w:rPr>
  </w:style>
  <w:style w:type="paragraph" w:styleId="af">
    <w:name w:val="Revision"/>
    <w:hidden/>
    <w:uiPriority w:val="99"/>
    <w:semiHidden/>
    <w:rsid w:val="00FD6239"/>
    <w:rPr>
      <w:rFonts w:ascii="바탕"/>
      <w:kern w:val="2"/>
      <w:szCs w:val="24"/>
    </w:rPr>
  </w:style>
  <w:style w:type="character" w:styleId="af0">
    <w:name w:val="Strong"/>
    <w:basedOn w:val="a1"/>
    <w:uiPriority w:val="22"/>
    <w:qFormat/>
    <w:rsid w:val="00891AA5"/>
    <w:rPr>
      <w:b/>
      <w:bCs/>
    </w:rPr>
  </w:style>
  <w:style w:type="character" w:styleId="af1">
    <w:name w:val="Placeholder Text"/>
    <w:basedOn w:val="a1"/>
    <w:uiPriority w:val="99"/>
    <w:semiHidden/>
    <w:rsid w:val="00763F9D"/>
    <w:rPr>
      <w:color w:val="808080"/>
    </w:rPr>
  </w:style>
  <w:style w:type="paragraph" w:styleId="af2">
    <w:name w:val="List Paragraph"/>
    <w:basedOn w:val="a"/>
    <w:uiPriority w:val="34"/>
    <w:qFormat/>
    <w:rsid w:val="00AB4331"/>
    <w:pPr>
      <w:ind w:leftChars="400" w:left="800"/>
    </w:pPr>
  </w:style>
  <w:style w:type="table" w:styleId="af3">
    <w:name w:val="Table Grid"/>
    <w:basedOn w:val="a2"/>
    <w:uiPriority w:val="59"/>
    <w:rsid w:val="004B0F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footnote text"/>
    <w:basedOn w:val="a"/>
    <w:link w:val="Char3"/>
    <w:semiHidden/>
    <w:unhideWhenUsed/>
    <w:rsid w:val="00E2187E"/>
    <w:pPr>
      <w:snapToGrid w:val="0"/>
      <w:jc w:val="left"/>
    </w:pPr>
  </w:style>
  <w:style w:type="character" w:customStyle="1" w:styleId="Char3">
    <w:name w:val="각주 텍스트 Char"/>
    <w:basedOn w:val="a1"/>
    <w:link w:val="af4"/>
    <w:semiHidden/>
    <w:rsid w:val="00E2187E"/>
    <w:rPr>
      <w:rFonts w:ascii="바탕"/>
      <w:kern w:val="2"/>
      <w:szCs w:val="24"/>
    </w:rPr>
  </w:style>
  <w:style w:type="character" w:styleId="af5">
    <w:name w:val="footnote reference"/>
    <w:basedOn w:val="a1"/>
    <w:semiHidden/>
    <w:unhideWhenUsed/>
    <w:rsid w:val="00E2187E"/>
    <w:rPr>
      <w:vertAlign w:val="superscript"/>
    </w:rPr>
  </w:style>
  <w:style w:type="character" w:customStyle="1" w:styleId="apple-converted-space">
    <w:name w:val="apple-converted-space"/>
    <w:basedOn w:val="a1"/>
    <w:rsid w:val="00101E13"/>
  </w:style>
  <w:style w:type="character" w:styleId="af6">
    <w:name w:val="FollowedHyperlink"/>
    <w:basedOn w:val="a1"/>
    <w:semiHidden/>
    <w:unhideWhenUsed/>
    <w:rsid w:val="002248BA"/>
    <w:rPr>
      <w:color w:val="800080" w:themeColor="followedHyperlink"/>
      <w:u w:val="single"/>
    </w:rPr>
  </w:style>
  <w:style w:type="paragraph" w:customStyle="1" w:styleId="EndNoteBibliographyTitle">
    <w:name w:val="EndNote Bibliography Title"/>
    <w:basedOn w:val="a"/>
    <w:link w:val="EndNoteBibliographyTitleChar"/>
    <w:rsid w:val="009D75FD"/>
    <w:pPr>
      <w:jc w:val="center"/>
    </w:pPr>
    <w:rPr>
      <w:rFonts w:ascii="바탕" w:hAnsi="바탕"/>
      <w:noProof/>
    </w:rPr>
  </w:style>
  <w:style w:type="character" w:customStyle="1" w:styleId="EndNoteBibliographyTitleChar">
    <w:name w:val="EndNote Bibliography Title Char"/>
    <w:basedOn w:val="a1"/>
    <w:link w:val="EndNoteBibliographyTitle"/>
    <w:rsid w:val="009D75FD"/>
    <w:rPr>
      <w:rFonts w:ascii="바탕" w:hAnsi="바탕"/>
      <w:noProof/>
      <w:kern w:val="2"/>
      <w:szCs w:val="24"/>
    </w:rPr>
  </w:style>
  <w:style w:type="paragraph" w:customStyle="1" w:styleId="EndNoteBibliography">
    <w:name w:val="EndNote Bibliography"/>
    <w:basedOn w:val="a"/>
    <w:link w:val="EndNoteBibliographyChar"/>
    <w:rsid w:val="009D75FD"/>
    <w:rPr>
      <w:rFonts w:ascii="바탕" w:hAnsi="바탕"/>
      <w:noProof/>
    </w:rPr>
  </w:style>
  <w:style w:type="character" w:customStyle="1" w:styleId="EndNoteBibliographyChar">
    <w:name w:val="EndNote Bibliography Char"/>
    <w:basedOn w:val="a1"/>
    <w:link w:val="EndNoteBibliography"/>
    <w:rsid w:val="009D75FD"/>
    <w:rPr>
      <w:rFonts w:ascii="바탕" w:hAnsi="바탕"/>
      <w:noProof/>
      <w:kern w:val="2"/>
      <w:szCs w:val="24"/>
    </w:rPr>
  </w:style>
  <w:style w:type="character" w:customStyle="1" w:styleId="UnresolvedMention">
    <w:name w:val="Unresolved Mention"/>
    <w:basedOn w:val="a1"/>
    <w:uiPriority w:val="99"/>
    <w:semiHidden/>
    <w:unhideWhenUsed/>
    <w:rsid w:val="00CF6D77"/>
    <w:rPr>
      <w:color w:val="605E5C"/>
      <w:shd w:val="clear" w:color="auto" w:fill="E1DFDD"/>
    </w:rPr>
  </w:style>
  <w:style w:type="character" w:styleId="af7">
    <w:name w:val="Emphasis"/>
    <w:basedOn w:val="a1"/>
    <w:uiPriority w:val="20"/>
    <w:qFormat/>
    <w:rsid w:val="00A978D3"/>
    <w:rPr>
      <w:i/>
      <w:iCs/>
    </w:rPr>
  </w:style>
  <w:style w:type="character" w:customStyle="1" w:styleId="1Char">
    <w:name w:val="제목 1 Char"/>
    <w:aliases w:val="표준들여쓰기없음 Char"/>
    <w:basedOn w:val="a1"/>
    <w:link w:val="1"/>
    <w:rsid w:val="0094350C"/>
    <w:rPr>
      <w:rFonts w:ascii="Arial" w:eastAsia="Arial" w:hAnsi="Arial" w:cstheme="majorBidi"/>
      <w:kern w:val="2"/>
      <w:szCs w:val="28"/>
    </w:rPr>
  </w:style>
  <w:style w:type="paragraph" w:styleId="a0">
    <w:name w:val="No Spacing"/>
    <w:uiPriority w:val="1"/>
    <w:qFormat/>
    <w:rsid w:val="00837261"/>
    <w:pPr>
      <w:widowControl w:val="0"/>
      <w:wordWrap w:val="0"/>
      <w:autoSpaceDE w:val="0"/>
      <w:autoSpaceDN w:val="0"/>
      <w:ind w:firstLineChars="200" w:firstLine="200"/>
      <w:jc w:val="both"/>
    </w:pPr>
    <w:rPr>
      <w:rFonts w:ascii="바탕"/>
      <w:kern w:val="2"/>
      <w:szCs w:val="24"/>
    </w:rPr>
  </w:style>
  <w:style w:type="character" w:customStyle="1" w:styleId="Char2">
    <w:name w:val="메모 텍스트 Char"/>
    <w:basedOn w:val="a1"/>
    <w:link w:val="ad"/>
    <w:semiHidden/>
    <w:rsid w:val="00A80ACC"/>
    <w:rPr>
      <w:rFonts w:hAnsi="Arial"/>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22306">
      <w:bodyDiv w:val="1"/>
      <w:marLeft w:val="0"/>
      <w:marRight w:val="0"/>
      <w:marTop w:val="0"/>
      <w:marBottom w:val="0"/>
      <w:divBdr>
        <w:top w:val="none" w:sz="0" w:space="0" w:color="auto"/>
        <w:left w:val="none" w:sz="0" w:space="0" w:color="auto"/>
        <w:bottom w:val="none" w:sz="0" w:space="0" w:color="auto"/>
        <w:right w:val="none" w:sz="0" w:space="0" w:color="auto"/>
      </w:divBdr>
    </w:div>
    <w:div w:id="51004771">
      <w:bodyDiv w:val="1"/>
      <w:marLeft w:val="0"/>
      <w:marRight w:val="0"/>
      <w:marTop w:val="0"/>
      <w:marBottom w:val="0"/>
      <w:divBdr>
        <w:top w:val="none" w:sz="0" w:space="0" w:color="auto"/>
        <w:left w:val="none" w:sz="0" w:space="0" w:color="auto"/>
        <w:bottom w:val="none" w:sz="0" w:space="0" w:color="auto"/>
        <w:right w:val="none" w:sz="0" w:space="0" w:color="auto"/>
      </w:divBdr>
      <w:divsChild>
        <w:div w:id="2035692424">
          <w:marLeft w:val="0"/>
          <w:marRight w:val="0"/>
          <w:marTop w:val="0"/>
          <w:marBottom w:val="0"/>
          <w:divBdr>
            <w:top w:val="none" w:sz="0" w:space="0" w:color="auto"/>
            <w:left w:val="none" w:sz="0" w:space="0" w:color="auto"/>
            <w:bottom w:val="none" w:sz="0" w:space="0" w:color="auto"/>
            <w:right w:val="none" w:sz="0" w:space="0" w:color="auto"/>
          </w:divBdr>
          <w:divsChild>
            <w:div w:id="870721969">
              <w:marLeft w:val="0"/>
              <w:marRight w:val="0"/>
              <w:marTop w:val="0"/>
              <w:marBottom w:val="0"/>
              <w:divBdr>
                <w:top w:val="none" w:sz="0" w:space="0" w:color="auto"/>
                <w:left w:val="none" w:sz="0" w:space="0" w:color="auto"/>
                <w:bottom w:val="none" w:sz="0" w:space="0" w:color="auto"/>
                <w:right w:val="none" w:sz="0" w:space="0" w:color="auto"/>
              </w:divBdr>
              <w:divsChild>
                <w:div w:id="836119289">
                  <w:marLeft w:val="0"/>
                  <w:marRight w:val="0"/>
                  <w:marTop w:val="0"/>
                  <w:marBottom w:val="0"/>
                  <w:divBdr>
                    <w:top w:val="none" w:sz="0" w:space="0" w:color="auto"/>
                    <w:left w:val="none" w:sz="0" w:space="0" w:color="auto"/>
                    <w:bottom w:val="none" w:sz="0" w:space="0" w:color="auto"/>
                    <w:right w:val="none" w:sz="0" w:space="0" w:color="auto"/>
                  </w:divBdr>
                  <w:divsChild>
                    <w:div w:id="128324924">
                      <w:marLeft w:val="0"/>
                      <w:marRight w:val="0"/>
                      <w:marTop w:val="0"/>
                      <w:marBottom w:val="0"/>
                      <w:divBdr>
                        <w:top w:val="none" w:sz="0" w:space="0" w:color="auto"/>
                        <w:left w:val="none" w:sz="0" w:space="0" w:color="auto"/>
                        <w:bottom w:val="none" w:sz="0" w:space="0" w:color="auto"/>
                        <w:right w:val="none" w:sz="0" w:space="0" w:color="auto"/>
                      </w:divBdr>
                      <w:divsChild>
                        <w:div w:id="160406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478656">
      <w:bodyDiv w:val="1"/>
      <w:marLeft w:val="0"/>
      <w:marRight w:val="0"/>
      <w:marTop w:val="0"/>
      <w:marBottom w:val="0"/>
      <w:divBdr>
        <w:top w:val="none" w:sz="0" w:space="0" w:color="auto"/>
        <w:left w:val="none" w:sz="0" w:space="0" w:color="auto"/>
        <w:bottom w:val="none" w:sz="0" w:space="0" w:color="auto"/>
        <w:right w:val="none" w:sz="0" w:space="0" w:color="auto"/>
      </w:divBdr>
    </w:div>
    <w:div w:id="65882331">
      <w:bodyDiv w:val="1"/>
      <w:marLeft w:val="0"/>
      <w:marRight w:val="0"/>
      <w:marTop w:val="0"/>
      <w:marBottom w:val="0"/>
      <w:divBdr>
        <w:top w:val="none" w:sz="0" w:space="0" w:color="auto"/>
        <w:left w:val="none" w:sz="0" w:space="0" w:color="auto"/>
        <w:bottom w:val="none" w:sz="0" w:space="0" w:color="auto"/>
        <w:right w:val="none" w:sz="0" w:space="0" w:color="auto"/>
      </w:divBdr>
    </w:div>
    <w:div w:id="70198281">
      <w:bodyDiv w:val="1"/>
      <w:marLeft w:val="0"/>
      <w:marRight w:val="0"/>
      <w:marTop w:val="0"/>
      <w:marBottom w:val="0"/>
      <w:divBdr>
        <w:top w:val="none" w:sz="0" w:space="0" w:color="auto"/>
        <w:left w:val="none" w:sz="0" w:space="0" w:color="auto"/>
        <w:bottom w:val="none" w:sz="0" w:space="0" w:color="auto"/>
        <w:right w:val="none" w:sz="0" w:space="0" w:color="auto"/>
      </w:divBdr>
    </w:div>
    <w:div w:id="83189719">
      <w:bodyDiv w:val="1"/>
      <w:marLeft w:val="0"/>
      <w:marRight w:val="0"/>
      <w:marTop w:val="0"/>
      <w:marBottom w:val="0"/>
      <w:divBdr>
        <w:top w:val="none" w:sz="0" w:space="0" w:color="auto"/>
        <w:left w:val="none" w:sz="0" w:space="0" w:color="auto"/>
        <w:bottom w:val="none" w:sz="0" w:space="0" w:color="auto"/>
        <w:right w:val="none" w:sz="0" w:space="0" w:color="auto"/>
      </w:divBdr>
    </w:div>
    <w:div w:id="119960751">
      <w:bodyDiv w:val="1"/>
      <w:marLeft w:val="0"/>
      <w:marRight w:val="0"/>
      <w:marTop w:val="0"/>
      <w:marBottom w:val="0"/>
      <w:divBdr>
        <w:top w:val="none" w:sz="0" w:space="0" w:color="auto"/>
        <w:left w:val="none" w:sz="0" w:space="0" w:color="auto"/>
        <w:bottom w:val="none" w:sz="0" w:space="0" w:color="auto"/>
        <w:right w:val="none" w:sz="0" w:space="0" w:color="auto"/>
      </w:divBdr>
    </w:div>
    <w:div w:id="126628072">
      <w:bodyDiv w:val="1"/>
      <w:marLeft w:val="0"/>
      <w:marRight w:val="0"/>
      <w:marTop w:val="0"/>
      <w:marBottom w:val="0"/>
      <w:divBdr>
        <w:top w:val="none" w:sz="0" w:space="0" w:color="auto"/>
        <w:left w:val="none" w:sz="0" w:space="0" w:color="auto"/>
        <w:bottom w:val="none" w:sz="0" w:space="0" w:color="auto"/>
        <w:right w:val="none" w:sz="0" w:space="0" w:color="auto"/>
      </w:divBdr>
      <w:divsChild>
        <w:div w:id="1823737011">
          <w:marLeft w:val="0"/>
          <w:marRight w:val="0"/>
          <w:marTop w:val="0"/>
          <w:marBottom w:val="0"/>
          <w:divBdr>
            <w:top w:val="none" w:sz="0" w:space="0" w:color="auto"/>
            <w:left w:val="none" w:sz="0" w:space="0" w:color="auto"/>
            <w:bottom w:val="none" w:sz="0" w:space="0" w:color="auto"/>
            <w:right w:val="none" w:sz="0" w:space="0" w:color="auto"/>
          </w:divBdr>
        </w:div>
      </w:divsChild>
    </w:div>
    <w:div w:id="137190764">
      <w:bodyDiv w:val="1"/>
      <w:marLeft w:val="0"/>
      <w:marRight w:val="0"/>
      <w:marTop w:val="0"/>
      <w:marBottom w:val="0"/>
      <w:divBdr>
        <w:top w:val="none" w:sz="0" w:space="0" w:color="auto"/>
        <w:left w:val="none" w:sz="0" w:space="0" w:color="auto"/>
        <w:bottom w:val="none" w:sz="0" w:space="0" w:color="auto"/>
        <w:right w:val="none" w:sz="0" w:space="0" w:color="auto"/>
      </w:divBdr>
    </w:div>
    <w:div w:id="138812796">
      <w:bodyDiv w:val="1"/>
      <w:marLeft w:val="0"/>
      <w:marRight w:val="0"/>
      <w:marTop w:val="0"/>
      <w:marBottom w:val="0"/>
      <w:divBdr>
        <w:top w:val="none" w:sz="0" w:space="0" w:color="auto"/>
        <w:left w:val="none" w:sz="0" w:space="0" w:color="auto"/>
        <w:bottom w:val="none" w:sz="0" w:space="0" w:color="auto"/>
        <w:right w:val="none" w:sz="0" w:space="0" w:color="auto"/>
      </w:divBdr>
    </w:div>
    <w:div w:id="142816840">
      <w:bodyDiv w:val="1"/>
      <w:marLeft w:val="0"/>
      <w:marRight w:val="0"/>
      <w:marTop w:val="0"/>
      <w:marBottom w:val="0"/>
      <w:divBdr>
        <w:top w:val="none" w:sz="0" w:space="0" w:color="auto"/>
        <w:left w:val="none" w:sz="0" w:space="0" w:color="auto"/>
        <w:bottom w:val="none" w:sz="0" w:space="0" w:color="auto"/>
        <w:right w:val="none" w:sz="0" w:space="0" w:color="auto"/>
      </w:divBdr>
    </w:div>
    <w:div w:id="144048938">
      <w:bodyDiv w:val="1"/>
      <w:marLeft w:val="0"/>
      <w:marRight w:val="0"/>
      <w:marTop w:val="0"/>
      <w:marBottom w:val="0"/>
      <w:divBdr>
        <w:top w:val="none" w:sz="0" w:space="0" w:color="auto"/>
        <w:left w:val="none" w:sz="0" w:space="0" w:color="auto"/>
        <w:bottom w:val="none" w:sz="0" w:space="0" w:color="auto"/>
        <w:right w:val="none" w:sz="0" w:space="0" w:color="auto"/>
      </w:divBdr>
    </w:div>
    <w:div w:id="162934344">
      <w:bodyDiv w:val="1"/>
      <w:marLeft w:val="0"/>
      <w:marRight w:val="0"/>
      <w:marTop w:val="0"/>
      <w:marBottom w:val="0"/>
      <w:divBdr>
        <w:top w:val="none" w:sz="0" w:space="0" w:color="auto"/>
        <w:left w:val="none" w:sz="0" w:space="0" w:color="auto"/>
        <w:bottom w:val="none" w:sz="0" w:space="0" w:color="auto"/>
        <w:right w:val="none" w:sz="0" w:space="0" w:color="auto"/>
      </w:divBdr>
    </w:div>
    <w:div w:id="167066341">
      <w:bodyDiv w:val="1"/>
      <w:marLeft w:val="0"/>
      <w:marRight w:val="0"/>
      <w:marTop w:val="0"/>
      <w:marBottom w:val="0"/>
      <w:divBdr>
        <w:top w:val="none" w:sz="0" w:space="0" w:color="auto"/>
        <w:left w:val="none" w:sz="0" w:space="0" w:color="auto"/>
        <w:bottom w:val="none" w:sz="0" w:space="0" w:color="auto"/>
        <w:right w:val="none" w:sz="0" w:space="0" w:color="auto"/>
      </w:divBdr>
    </w:div>
    <w:div w:id="167445263">
      <w:bodyDiv w:val="1"/>
      <w:marLeft w:val="0"/>
      <w:marRight w:val="0"/>
      <w:marTop w:val="0"/>
      <w:marBottom w:val="0"/>
      <w:divBdr>
        <w:top w:val="none" w:sz="0" w:space="0" w:color="auto"/>
        <w:left w:val="none" w:sz="0" w:space="0" w:color="auto"/>
        <w:bottom w:val="none" w:sz="0" w:space="0" w:color="auto"/>
        <w:right w:val="none" w:sz="0" w:space="0" w:color="auto"/>
      </w:divBdr>
    </w:div>
    <w:div w:id="169763568">
      <w:bodyDiv w:val="1"/>
      <w:marLeft w:val="0"/>
      <w:marRight w:val="0"/>
      <w:marTop w:val="0"/>
      <w:marBottom w:val="0"/>
      <w:divBdr>
        <w:top w:val="none" w:sz="0" w:space="0" w:color="auto"/>
        <w:left w:val="none" w:sz="0" w:space="0" w:color="auto"/>
        <w:bottom w:val="none" w:sz="0" w:space="0" w:color="auto"/>
        <w:right w:val="none" w:sz="0" w:space="0" w:color="auto"/>
      </w:divBdr>
    </w:div>
    <w:div w:id="175193676">
      <w:bodyDiv w:val="1"/>
      <w:marLeft w:val="0"/>
      <w:marRight w:val="0"/>
      <w:marTop w:val="0"/>
      <w:marBottom w:val="0"/>
      <w:divBdr>
        <w:top w:val="none" w:sz="0" w:space="0" w:color="auto"/>
        <w:left w:val="none" w:sz="0" w:space="0" w:color="auto"/>
        <w:bottom w:val="none" w:sz="0" w:space="0" w:color="auto"/>
        <w:right w:val="none" w:sz="0" w:space="0" w:color="auto"/>
      </w:divBdr>
    </w:div>
    <w:div w:id="198590876">
      <w:bodyDiv w:val="1"/>
      <w:marLeft w:val="0"/>
      <w:marRight w:val="0"/>
      <w:marTop w:val="0"/>
      <w:marBottom w:val="0"/>
      <w:divBdr>
        <w:top w:val="none" w:sz="0" w:space="0" w:color="auto"/>
        <w:left w:val="none" w:sz="0" w:space="0" w:color="auto"/>
        <w:bottom w:val="none" w:sz="0" w:space="0" w:color="auto"/>
        <w:right w:val="none" w:sz="0" w:space="0" w:color="auto"/>
      </w:divBdr>
    </w:div>
    <w:div w:id="213198284">
      <w:bodyDiv w:val="1"/>
      <w:marLeft w:val="0"/>
      <w:marRight w:val="0"/>
      <w:marTop w:val="0"/>
      <w:marBottom w:val="0"/>
      <w:divBdr>
        <w:top w:val="none" w:sz="0" w:space="0" w:color="auto"/>
        <w:left w:val="none" w:sz="0" w:space="0" w:color="auto"/>
        <w:bottom w:val="none" w:sz="0" w:space="0" w:color="auto"/>
        <w:right w:val="none" w:sz="0" w:space="0" w:color="auto"/>
      </w:divBdr>
    </w:div>
    <w:div w:id="223641451">
      <w:bodyDiv w:val="1"/>
      <w:marLeft w:val="0"/>
      <w:marRight w:val="0"/>
      <w:marTop w:val="0"/>
      <w:marBottom w:val="0"/>
      <w:divBdr>
        <w:top w:val="none" w:sz="0" w:space="0" w:color="auto"/>
        <w:left w:val="none" w:sz="0" w:space="0" w:color="auto"/>
        <w:bottom w:val="none" w:sz="0" w:space="0" w:color="auto"/>
        <w:right w:val="none" w:sz="0" w:space="0" w:color="auto"/>
      </w:divBdr>
    </w:div>
    <w:div w:id="224727829">
      <w:bodyDiv w:val="1"/>
      <w:marLeft w:val="0"/>
      <w:marRight w:val="0"/>
      <w:marTop w:val="0"/>
      <w:marBottom w:val="0"/>
      <w:divBdr>
        <w:top w:val="none" w:sz="0" w:space="0" w:color="auto"/>
        <w:left w:val="none" w:sz="0" w:space="0" w:color="auto"/>
        <w:bottom w:val="none" w:sz="0" w:space="0" w:color="auto"/>
        <w:right w:val="none" w:sz="0" w:space="0" w:color="auto"/>
      </w:divBdr>
    </w:div>
    <w:div w:id="226115039">
      <w:bodyDiv w:val="1"/>
      <w:marLeft w:val="0"/>
      <w:marRight w:val="0"/>
      <w:marTop w:val="0"/>
      <w:marBottom w:val="0"/>
      <w:divBdr>
        <w:top w:val="none" w:sz="0" w:space="0" w:color="auto"/>
        <w:left w:val="none" w:sz="0" w:space="0" w:color="auto"/>
        <w:bottom w:val="none" w:sz="0" w:space="0" w:color="auto"/>
        <w:right w:val="none" w:sz="0" w:space="0" w:color="auto"/>
      </w:divBdr>
    </w:div>
    <w:div w:id="239677865">
      <w:bodyDiv w:val="1"/>
      <w:marLeft w:val="0"/>
      <w:marRight w:val="0"/>
      <w:marTop w:val="0"/>
      <w:marBottom w:val="0"/>
      <w:divBdr>
        <w:top w:val="none" w:sz="0" w:space="0" w:color="auto"/>
        <w:left w:val="none" w:sz="0" w:space="0" w:color="auto"/>
        <w:bottom w:val="none" w:sz="0" w:space="0" w:color="auto"/>
        <w:right w:val="none" w:sz="0" w:space="0" w:color="auto"/>
      </w:divBdr>
      <w:divsChild>
        <w:div w:id="1136949417">
          <w:marLeft w:val="0"/>
          <w:marRight w:val="0"/>
          <w:marTop w:val="0"/>
          <w:marBottom w:val="0"/>
          <w:divBdr>
            <w:top w:val="none" w:sz="0" w:space="0" w:color="auto"/>
            <w:left w:val="none" w:sz="0" w:space="0" w:color="auto"/>
            <w:bottom w:val="none" w:sz="0" w:space="0" w:color="auto"/>
            <w:right w:val="none" w:sz="0" w:space="0" w:color="auto"/>
          </w:divBdr>
          <w:divsChild>
            <w:div w:id="106967635">
              <w:marLeft w:val="0"/>
              <w:marRight w:val="0"/>
              <w:marTop w:val="0"/>
              <w:marBottom w:val="0"/>
              <w:divBdr>
                <w:top w:val="none" w:sz="0" w:space="0" w:color="auto"/>
                <w:left w:val="none" w:sz="0" w:space="0" w:color="auto"/>
                <w:bottom w:val="none" w:sz="0" w:space="0" w:color="auto"/>
                <w:right w:val="none" w:sz="0" w:space="0" w:color="auto"/>
              </w:divBdr>
              <w:divsChild>
                <w:div w:id="150346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434856">
      <w:bodyDiv w:val="1"/>
      <w:marLeft w:val="0"/>
      <w:marRight w:val="0"/>
      <w:marTop w:val="0"/>
      <w:marBottom w:val="0"/>
      <w:divBdr>
        <w:top w:val="none" w:sz="0" w:space="0" w:color="auto"/>
        <w:left w:val="none" w:sz="0" w:space="0" w:color="auto"/>
        <w:bottom w:val="none" w:sz="0" w:space="0" w:color="auto"/>
        <w:right w:val="none" w:sz="0" w:space="0" w:color="auto"/>
      </w:divBdr>
    </w:div>
    <w:div w:id="251403442">
      <w:bodyDiv w:val="1"/>
      <w:marLeft w:val="0"/>
      <w:marRight w:val="0"/>
      <w:marTop w:val="0"/>
      <w:marBottom w:val="0"/>
      <w:divBdr>
        <w:top w:val="none" w:sz="0" w:space="0" w:color="auto"/>
        <w:left w:val="none" w:sz="0" w:space="0" w:color="auto"/>
        <w:bottom w:val="none" w:sz="0" w:space="0" w:color="auto"/>
        <w:right w:val="none" w:sz="0" w:space="0" w:color="auto"/>
      </w:divBdr>
      <w:divsChild>
        <w:div w:id="1748650206">
          <w:marLeft w:val="0"/>
          <w:marRight w:val="0"/>
          <w:marTop w:val="0"/>
          <w:marBottom w:val="0"/>
          <w:divBdr>
            <w:top w:val="none" w:sz="0" w:space="0" w:color="auto"/>
            <w:left w:val="none" w:sz="0" w:space="0" w:color="auto"/>
            <w:bottom w:val="none" w:sz="0" w:space="0" w:color="auto"/>
            <w:right w:val="none" w:sz="0" w:space="0" w:color="auto"/>
          </w:divBdr>
        </w:div>
      </w:divsChild>
    </w:div>
    <w:div w:id="268515608">
      <w:bodyDiv w:val="1"/>
      <w:marLeft w:val="0"/>
      <w:marRight w:val="0"/>
      <w:marTop w:val="0"/>
      <w:marBottom w:val="0"/>
      <w:divBdr>
        <w:top w:val="none" w:sz="0" w:space="0" w:color="auto"/>
        <w:left w:val="none" w:sz="0" w:space="0" w:color="auto"/>
        <w:bottom w:val="none" w:sz="0" w:space="0" w:color="auto"/>
        <w:right w:val="none" w:sz="0" w:space="0" w:color="auto"/>
      </w:divBdr>
    </w:div>
    <w:div w:id="275720068">
      <w:bodyDiv w:val="1"/>
      <w:marLeft w:val="0"/>
      <w:marRight w:val="0"/>
      <w:marTop w:val="0"/>
      <w:marBottom w:val="0"/>
      <w:divBdr>
        <w:top w:val="none" w:sz="0" w:space="0" w:color="auto"/>
        <w:left w:val="none" w:sz="0" w:space="0" w:color="auto"/>
        <w:bottom w:val="none" w:sz="0" w:space="0" w:color="auto"/>
        <w:right w:val="none" w:sz="0" w:space="0" w:color="auto"/>
      </w:divBdr>
    </w:div>
    <w:div w:id="285935318">
      <w:bodyDiv w:val="1"/>
      <w:marLeft w:val="0"/>
      <w:marRight w:val="0"/>
      <w:marTop w:val="0"/>
      <w:marBottom w:val="0"/>
      <w:divBdr>
        <w:top w:val="none" w:sz="0" w:space="0" w:color="auto"/>
        <w:left w:val="none" w:sz="0" w:space="0" w:color="auto"/>
        <w:bottom w:val="none" w:sz="0" w:space="0" w:color="auto"/>
        <w:right w:val="none" w:sz="0" w:space="0" w:color="auto"/>
      </w:divBdr>
    </w:div>
    <w:div w:id="310671189">
      <w:bodyDiv w:val="1"/>
      <w:marLeft w:val="0"/>
      <w:marRight w:val="0"/>
      <w:marTop w:val="0"/>
      <w:marBottom w:val="0"/>
      <w:divBdr>
        <w:top w:val="none" w:sz="0" w:space="0" w:color="auto"/>
        <w:left w:val="none" w:sz="0" w:space="0" w:color="auto"/>
        <w:bottom w:val="none" w:sz="0" w:space="0" w:color="auto"/>
        <w:right w:val="none" w:sz="0" w:space="0" w:color="auto"/>
      </w:divBdr>
    </w:div>
    <w:div w:id="330183746">
      <w:bodyDiv w:val="1"/>
      <w:marLeft w:val="0"/>
      <w:marRight w:val="0"/>
      <w:marTop w:val="0"/>
      <w:marBottom w:val="0"/>
      <w:divBdr>
        <w:top w:val="none" w:sz="0" w:space="0" w:color="auto"/>
        <w:left w:val="none" w:sz="0" w:space="0" w:color="auto"/>
        <w:bottom w:val="none" w:sz="0" w:space="0" w:color="auto"/>
        <w:right w:val="none" w:sz="0" w:space="0" w:color="auto"/>
      </w:divBdr>
    </w:div>
    <w:div w:id="330986976">
      <w:bodyDiv w:val="1"/>
      <w:marLeft w:val="0"/>
      <w:marRight w:val="0"/>
      <w:marTop w:val="0"/>
      <w:marBottom w:val="0"/>
      <w:divBdr>
        <w:top w:val="none" w:sz="0" w:space="0" w:color="auto"/>
        <w:left w:val="none" w:sz="0" w:space="0" w:color="auto"/>
        <w:bottom w:val="none" w:sz="0" w:space="0" w:color="auto"/>
        <w:right w:val="none" w:sz="0" w:space="0" w:color="auto"/>
      </w:divBdr>
    </w:div>
    <w:div w:id="337192657">
      <w:bodyDiv w:val="1"/>
      <w:marLeft w:val="0"/>
      <w:marRight w:val="0"/>
      <w:marTop w:val="0"/>
      <w:marBottom w:val="0"/>
      <w:divBdr>
        <w:top w:val="none" w:sz="0" w:space="0" w:color="auto"/>
        <w:left w:val="none" w:sz="0" w:space="0" w:color="auto"/>
        <w:bottom w:val="none" w:sz="0" w:space="0" w:color="auto"/>
        <w:right w:val="none" w:sz="0" w:space="0" w:color="auto"/>
      </w:divBdr>
    </w:div>
    <w:div w:id="339619977">
      <w:bodyDiv w:val="1"/>
      <w:marLeft w:val="0"/>
      <w:marRight w:val="0"/>
      <w:marTop w:val="0"/>
      <w:marBottom w:val="0"/>
      <w:divBdr>
        <w:top w:val="none" w:sz="0" w:space="0" w:color="auto"/>
        <w:left w:val="none" w:sz="0" w:space="0" w:color="auto"/>
        <w:bottom w:val="none" w:sz="0" w:space="0" w:color="auto"/>
        <w:right w:val="none" w:sz="0" w:space="0" w:color="auto"/>
      </w:divBdr>
    </w:div>
    <w:div w:id="344212382">
      <w:bodyDiv w:val="1"/>
      <w:marLeft w:val="0"/>
      <w:marRight w:val="0"/>
      <w:marTop w:val="0"/>
      <w:marBottom w:val="0"/>
      <w:divBdr>
        <w:top w:val="none" w:sz="0" w:space="0" w:color="auto"/>
        <w:left w:val="none" w:sz="0" w:space="0" w:color="auto"/>
        <w:bottom w:val="none" w:sz="0" w:space="0" w:color="auto"/>
        <w:right w:val="none" w:sz="0" w:space="0" w:color="auto"/>
      </w:divBdr>
    </w:div>
    <w:div w:id="348915917">
      <w:bodyDiv w:val="1"/>
      <w:marLeft w:val="0"/>
      <w:marRight w:val="0"/>
      <w:marTop w:val="0"/>
      <w:marBottom w:val="0"/>
      <w:divBdr>
        <w:top w:val="none" w:sz="0" w:space="0" w:color="auto"/>
        <w:left w:val="none" w:sz="0" w:space="0" w:color="auto"/>
        <w:bottom w:val="none" w:sz="0" w:space="0" w:color="auto"/>
        <w:right w:val="none" w:sz="0" w:space="0" w:color="auto"/>
      </w:divBdr>
    </w:div>
    <w:div w:id="364142782">
      <w:bodyDiv w:val="1"/>
      <w:marLeft w:val="0"/>
      <w:marRight w:val="0"/>
      <w:marTop w:val="0"/>
      <w:marBottom w:val="0"/>
      <w:divBdr>
        <w:top w:val="none" w:sz="0" w:space="0" w:color="auto"/>
        <w:left w:val="none" w:sz="0" w:space="0" w:color="auto"/>
        <w:bottom w:val="none" w:sz="0" w:space="0" w:color="auto"/>
        <w:right w:val="none" w:sz="0" w:space="0" w:color="auto"/>
      </w:divBdr>
    </w:div>
    <w:div w:id="391195486">
      <w:bodyDiv w:val="1"/>
      <w:marLeft w:val="0"/>
      <w:marRight w:val="0"/>
      <w:marTop w:val="0"/>
      <w:marBottom w:val="0"/>
      <w:divBdr>
        <w:top w:val="none" w:sz="0" w:space="0" w:color="auto"/>
        <w:left w:val="none" w:sz="0" w:space="0" w:color="auto"/>
        <w:bottom w:val="none" w:sz="0" w:space="0" w:color="auto"/>
        <w:right w:val="none" w:sz="0" w:space="0" w:color="auto"/>
      </w:divBdr>
    </w:div>
    <w:div w:id="403065912">
      <w:bodyDiv w:val="1"/>
      <w:marLeft w:val="0"/>
      <w:marRight w:val="0"/>
      <w:marTop w:val="0"/>
      <w:marBottom w:val="0"/>
      <w:divBdr>
        <w:top w:val="none" w:sz="0" w:space="0" w:color="auto"/>
        <w:left w:val="none" w:sz="0" w:space="0" w:color="auto"/>
        <w:bottom w:val="none" w:sz="0" w:space="0" w:color="auto"/>
        <w:right w:val="none" w:sz="0" w:space="0" w:color="auto"/>
      </w:divBdr>
    </w:div>
    <w:div w:id="404424676">
      <w:bodyDiv w:val="1"/>
      <w:marLeft w:val="0"/>
      <w:marRight w:val="0"/>
      <w:marTop w:val="0"/>
      <w:marBottom w:val="0"/>
      <w:divBdr>
        <w:top w:val="none" w:sz="0" w:space="0" w:color="auto"/>
        <w:left w:val="none" w:sz="0" w:space="0" w:color="auto"/>
        <w:bottom w:val="none" w:sz="0" w:space="0" w:color="auto"/>
        <w:right w:val="none" w:sz="0" w:space="0" w:color="auto"/>
      </w:divBdr>
    </w:div>
    <w:div w:id="414478002">
      <w:bodyDiv w:val="1"/>
      <w:marLeft w:val="0"/>
      <w:marRight w:val="0"/>
      <w:marTop w:val="0"/>
      <w:marBottom w:val="0"/>
      <w:divBdr>
        <w:top w:val="none" w:sz="0" w:space="0" w:color="auto"/>
        <w:left w:val="none" w:sz="0" w:space="0" w:color="auto"/>
        <w:bottom w:val="none" w:sz="0" w:space="0" w:color="auto"/>
        <w:right w:val="none" w:sz="0" w:space="0" w:color="auto"/>
      </w:divBdr>
    </w:div>
    <w:div w:id="438139292">
      <w:bodyDiv w:val="1"/>
      <w:marLeft w:val="0"/>
      <w:marRight w:val="0"/>
      <w:marTop w:val="0"/>
      <w:marBottom w:val="0"/>
      <w:divBdr>
        <w:top w:val="none" w:sz="0" w:space="0" w:color="auto"/>
        <w:left w:val="none" w:sz="0" w:space="0" w:color="auto"/>
        <w:bottom w:val="none" w:sz="0" w:space="0" w:color="auto"/>
        <w:right w:val="none" w:sz="0" w:space="0" w:color="auto"/>
      </w:divBdr>
    </w:div>
    <w:div w:id="501317471">
      <w:bodyDiv w:val="1"/>
      <w:marLeft w:val="0"/>
      <w:marRight w:val="0"/>
      <w:marTop w:val="0"/>
      <w:marBottom w:val="0"/>
      <w:divBdr>
        <w:top w:val="none" w:sz="0" w:space="0" w:color="auto"/>
        <w:left w:val="none" w:sz="0" w:space="0" w:color="auto"/>
        <w:bottom w:val="none" w:sz="0" w:space="0" w:color="auto"/>
        <w:right w:val="none" w:sz="0" w:space="0" w:color="auto"/>
      </w:divBdr>
    </w:div>
    <w:div w:id="516584000">
      <w:bodyDiv w:val="1"/>
      <w:marLeft w:val="0"/>
      <w:marRight w:val="0"/>
      <w:marTop w:val="0"/>
      <w:marBottom w:val="0"/>
      <w:divBdr>
        <w:top w:val="none" w:sz="0" w:space="0" w:color="auto"/>
        <w:left w:val="none" w:sz="0" w:space="0" w:color="auto"/>
        <w:bottom w:val="none" w:sz="0" w:space="0" w:color="auto"/>
        <w:right w:val="none" w:sz="0" w:space="0" w:color="auto"/>
      </w:divBdr>
    </w:div>
    <w:div w:id="526217336">
      <w:bodyDiv w:val="1"/>
      <w:marLeft w:val="0"/>
      <w:marRight w:val="0"/>
      <w:marTop w:val="0"/>
      <w:marBottom w:val="0"/>
      <w:divBdr>
        <w:top w:val="none" w:sz="0" w:space="0" w:color="auto"/>
        <w:left w:val="none" w:sz="0" w:space="0" w:color="auto"/>
        <w:bottom w:val="none" w:sz="0" w:space="0" w:color="auto"/>
        <w:right w:val="none" w:sz="0" w:space="0" w:color="auto"/>
      </w:divBdr>
    </w:div>
    <w:div w:id="556361388">
      <w:bodyDiv w:val="1"/>
      <w:marLeft w:val="0"/>
      <w:marRight w:val="0"/>
      <w:marTop w:val="0"/>
      <w:marBottom w:val="0"/>
      <w:divBdr>
        <w:top w:val="none" w:sz="0" w:space="0" w:color="auto"/>
        <w:left w:val="none" w:sz="0" w:space="0" w:color="auto"/>
        <w:bottom w:val="none" w:sz="0" w:space="0" w:color="auto"/>
        <w:right w:val="none" w:sz="0" w:space="0" w:color="auto"/>
      </w:divBdr>
    </w:div>
    <w:div w:id="569078563">
      <w:bodyDiv w:val="1"/>
      <w:marLeft w:val="0"/>
      <w:marRight w:val="0"/>
      <w:marTop w:val="0"/>
      <w:marBottom w:val="0"/>
      <w:divBdr>
        <w:top w:val="none" w:sz="0" w:space="0" w:color="auto"/>
        <w:left w:val="none" w:sz="0" w:space="0" w:color="auto"/>
        <w:bottom w:val="none" w:sz="0" w:space="0" w:color="auto"/>
        <w:right w:val="none" w:sz="0" w:space="0" w:color="auto"/>
      </w:divBdr>
    </w:div>
    <w:div w:id="571551089">
      <w:bodyDiv w:val="1"/>
      <w:marLeft w:val="0"/>
      <w:marRight w:val="0"/>
      <w:marTop w:val="0"/>
      <w:marBottom w:val="0"/>
      <w:divBdr>
        <w:top w:val="none" w:sz="0" w:space="0" w:color="auto"/>
        <w:left w:val="none" w:sz="0" w:space="0" w:color="auto"/>
        <w:bottom w:val="none" w:sz="0" w:space="0" w:color="auto"/>
        <w:right w:val="none" w:sz="0" w:space="0" w:color="auto"/>
      </w:divBdr>
    </w:div>
    <w:div w:id="572470074">
      <w:bodyDiv w:val="1"/>
      <w:marLeft w:val="0"/>
      <w:marRight w:val="0"/>
      <w:marTop w:val="0"/>
      <w:marBottom w:val="0"/>
      <w:divBdr>
        <w:top w:val="none" w:sz="0" w:space="0" w:color="auto"/>
        <w:left w:val="none" w:sz="0" w:space="0" w:color="auto"/>
        <w:bottom w:val="none" w:sz="0" w:space="0" w:color="auto"/>
        <w:right w:val="none" w:sz="0" w:space="0" w:color="auto"/>
      </w:divBdr>
    </w:div>
    <w:div w:id="598024756">
      <w:bodyDiv w:val="1"/>
      <w:marLeft w:val="0"/>
      <w:marRight w:val="0"/>
      <w:marTop w:val="0"/>
      <w:marBottom w:val="0"/>
      <w:divBdr>
        <w:top w:val="none" w:sz="0" w:space="0" w:color="auto"/>
        <w:left w:val="none" w:sz="0" w:space="0" w:color="auto"/>
        <w:bottom w:val="none" w:sz="0" w:space="0" w:color="auto"/>
        <w:right w:val="none" w:sz="0" w:space="0" w:color="auto"/>
      </w:divBdr>
    </w:div>
    <w:div w:id="602421257">
      <w:bodyDiv w:val="1"/>
      <w:marLeft w:val="0"/>
      <w:marRight w:val="0"/>
      <w:marTop w:val="0"/>
      <w:marBottom w:val="0"/>
      <w:divBdr>
        <w:top w:val="none" w:sz="0" w:space="0" w:color="auto"/>
        <w:left w:val="none" w:sz="0" w:space="0" w:color="auto"/>
        <w:bottom w:val="none" w:sz="0" w:space="0" w:color="auto"/>
        <w:right w:val="none" w:sz="0" w:space="0" w:color="auto"/>
      </w:divBdr>
    </w:div>
    <w:div w:id="635112454">
      <w:bodyDiv w:val="1"/>
      <w:marLeft w:val="0"/>
      <w:marRight w:val="0"/>
      <w:marTop w:val="0"/>
      <w:marBottom w:val="0"/>
      <w:divBdr>
        <w:top w:val="none" w:sz="0" w:space="0" w:color="auto"/>
        <w:left w:val="none" w:sz="0" w:space="0" w:color="auto"/>
        <w:bottom w:val="none" w:sz="0" w:space="0" w:color="auto"/>
        <w:right w:val="none" w:sz="0" w:space="0" w:color="auto"/>
      </w:divBdr>
    </w:div>
    <w:div w:id="699863733">
      <w:bodyDiv w:val="1"/>
      <w:marLeft w:val="0"/>
      <w:marRight w:val="0"/>
      <w:marTop w:val="0"/>
      <w:marBottom w:val="0"/>
      <w:divBdr>
        <w:top w:val="none" w:sz="0" w:space="0" w:color="auto"/>
        <w:left w:val="none" w:sz="0" w:space="0" w:color="auto"/>
        <w:bottom w:val="none" w:sz="0" w:space="0" w:color="auto"/>
        <w:right w:val="none" w:sz="0" w:space="0" w:color="auto"/>
      </w:divBdr>
    </w:div>
    <w:div w:id="737167373">
      <w:bodyDiv w:val="1"/>
      <w:marLeft w:val="0"/>
      <w:marRight w:val="0"/>
      <w:marTop w:val="0"/>
      <w:marBottom w:val="0"/>
      <w:divBdr>
        <w:top w:val="none" w:sz="0" w:space="0" w:color="auto"/>
        <w:left w:val="none" w:sz="0" w:space="0" w:color="auto"/>
        <w:bottom w:val="none" w:sz="0" w:space="0" w:color="auto"/>
        <w:right w:val="none" w:sz="0" w:space="0" w:color="auto"/>
      </w:divBdr>
    </w:div>
    <w:div w:id="750353800">
      <w:bodyDiv w:val="1"/>
      <w:marLeft w:val="0"/>
      <w:marRight w:val="0"/>
      <w:marTop w:val="0"/>
      <w:marBottom w:val="0"/>
      <w:divBdr>
        <w:top w:val="none" w:sz="0" w:space="0" w:color="auto"/>
        <w:left w:val="none" w:sz="0" w:space="0" w:color="auto"/>
        <w:bottom w:val="none" w:sz="0" w:space="0" w:color="auto"/>
        <w:right w:val="none" w:sz="0" w:space="0" w:color="auto"/>
      </w:divBdr>
    </w:div>
    <w:div w:id="758402195">
      <w:bodyDiv w:val="1"/>
      <w:marLeft w:val="0"/>
      <w:marRight w:val="0"/>
      <w:marTop w:val="0"/>
      <w:marBottom w:val="0"/>
      <w:divBdr>
        <w:top w:val="none" w:sz="0" w:space="0" w:color="auto"/>
        <w:left w:val="none" w:sz="0" w:space="0" w:color="auto"/>
        <w:bottom w:val="none" w:sz="0" w:space="0" w:color="auto"/>
        <w:right w:val="none" w:sz="0" w:space="0" w:color="auto"/>
      </w:divBdr>
    </w:div>
    <w:div w:id="760873383">
      <w:bodyDiv w:val="1"/>
      <w:marLeft w:val="0"/>
      <w:marRight w:val="0"/>
      <w:marTop w:val="0"/>
      <w:marBottom w:val="0"/>
      <w:divBdr>
        <w:top w:val="none" w:sz="0" w:space="0" w:color="auto"/>
        <w:left w:val="none" w:sz="0" w:space="0" w:color="auto"/>
        <w:bottom w:val="none" w:sz="0" w:space="0" w:color="auto"/>
        <w:right w:val="none" w:sz="0" w:space="0" w:color="auto"/>
      </w:divBdr>
    </w:div>
    <w:div w:id="773747432">
      <w:bodyDiv w:val="1"/>
      <w:marLeft w:val="0"/>
      <w:marRight w:val="0"/>
      <w:marTop w:val="0"/>
      <w:marBottom w:val="0"/>
      <w:divBdr>
        <w:top w:val="none" w:sz="0" w:space="0" w:color="auto"/>
        <w:left w:val="none" w:sz="0" w:space="0" w:color="auto"/>
        <w:bottom w:val="none" w:sz="0" w:space="0" w:color="auto"/>
        <w:right w:val="none" w:sz="0" w:space="0" w:color="auto"/>
      </w:divBdr>
    </w:div>
    <w:div w:id="800075756">
      <w:bodyDiv w:val="1"/>
      <w:marLeft w:val="0"/>
      <w:marRight w:val="0"/>
      <w:marTop w:val="0"/>
      <w:marBottom w:val="0"/>
      <w:divBdr>
        <w:top w:val="none" w:sz="0" w:space="0" w:color="auto"/>
        <w:left w:val="none" w:sz="0" w:space="0" w:color="auto"/>
        <w:bottom w:val="none" w:sz="0" w:space="0" w:color="auto"/>
        <w:right w:val="none" w:sz="0" w:space="0" w:color="auto"/>
      </w:divBdr>
    </w:div>
    <w:div w:id="811171455">
      <w:bodyDiv w:val="1"/>
      <w:marLeft w:val="0"/>
      <w:marRight w:val="0"/>
      <w:marTop w:val="0"/>
      <w:marBottom w:val="0"/>
      <w:divBdr>
        <w:top w:val="none" w:sz="0" w:space="0" w:color="auto"/>
        <w:left w:val="none" w:sz="0" w:space="0" w:color="auto"/>
        <w:bottom w:val="none" w:sz="0" w:space="0" w:color="auto"/>
        <w:right w:val="none" w:sz="0" w:space="0" w:color="auto"/>
      </w:divBdr>
      <w:divsChild>
        <w:div w:id="607783908">
          <w:marLeft w:val="0"/>
          <w:marRight w:val="0"/>
          <w:marTop w:val="0"/>
          <w:marBottom w:val="0"/>
          <w:divBdr>
            <w:top w:val="none" w:sz="0" w:space="0" w:color="auto"/>
            <w:left w:val="none" w:sz="0" w:space="0" w:color="auto"/>
            <w:bottom w:val="none" w:sz="0" w:space="0" w:color="auto"/>
            <w:right w:val="none" w:sz="0" w:space="0" w:color="auto"/>
          </w:divBdr>
          <w:divsChild>
            <w:div w:id="1472822869">
              <w:marLeft w:val="0"/>
              <w:marRight w:val="0"/>
              <w:marTop w:val="0"/>
              <w:marBottom w:val="0"/>
              <w:divBdr>
                <w:top w:val="none" w:sz="0" w:space="0" w:color="auto"/>
                <w:left w:val="none" w:sz="0" w:space="0" w:color="auto"/>
                <w:bottom w:val="none" w:sz="0" w:space="0" w:color="auto"/>
                <w:right w:val="none" w:sz="0" w:space="0" w:color="auto"/>
              </w:divBdr>
              <w:divsChild>
                <w:div w:id="1116947236">
                  <w:marLeft w:val="0"/>
                  <w:marRight w:val="0"/>
                  <w:marTop w:val="0"/>
                  <w:marBottom w:val="0"/>
                  <w:divBdr>
                    <w:top w:val="none" w:sz="0" w:space="0" w:color="auto"/>
                    <w:left w:val="none" w:sz="0" w:space="0" w:color="auto"/>
                    <w:bottom w:val="none" w:sz="0" w:space="0" w:color="auto"/>
                    <w:right w:val="none" w:sz="0" w:space="0" w:color="auto"/>
                  </w:divBdr>
                  <w:divsChild>
                    <w:div w:id="202521743">
                      <w:marLeft w:val="0"/>
                      <w:marRight w:val="0"/>
                      <w:marTop w:val="0"/>
                      <w:marBottom w:val="0"/>
                      <w:divBdr>
                        <w:top w:val="none" w:sz="0" w:space="0" w:color="auto"/>
                        <w:left w:val="none" w:sz="0" w:space="0" w:color="auto"/>
                        <w:bottom w:val="none" w:sz="0" w:space="0" w:color="auto"/>
                        <w:right w:val="none" w:sz="0" w:space="0" w:color="auto"/>
                      </w:divBdr>
                      <w:divsChild>
                        <w:div w:id="47608243">
                          <w:marLeft w:val="0"/>
                          <w:marRight w:val="0"/>
                          <w:marTop w:val="0"/>
                          <w:marBottom w:val="0"/>
                          <w:divBdr>
                            <w:top w:val="none" w:sz="0" w:space="0" w:color="auto"/>
                            <w:left w:val="none" w:sz="0" w:space="0" w:color="auto"/>
                            <w:bottom w:val="none" w:sz="0" w:space="0" w:color="auto"/>
                            <w:right w:val="none" w:sz="0" w:space="0" w:color="auto"/>
                          </w:divBdr>
                          <w:divsChild>
                            <w:div w:id="44378095">
                              <w:marLeft w:val="0"/>
                              <w:marRight w:val="0"/>
                              <w:marTop w:val="0"/>
                              <w:marBottom w:val="0"/>
                              <w:divBdr>
                                <w:top w:val="none" w:sz="0" w:space="0" w:color="auto"/>
                                <w:left w:val="none" w:sz="0" w:space="0" w:color="auto"/>
                                <w:bottom w:val="none" w:sz="0" w:space="0" w:color="auto"/>
                                <w:right w:val="none" w:sz="0" w:space="0" w:color="auto"/>
                              </w:divBdr>
                              <w:divsChild>
                                <w:div w:id="1772434345">
                                  <w:marLeft w:val="0"/>
                                  <w:marRight w:val="0"/>
                                  <w:marTop w:val="0"/>
                                  <w:marBottom w:val="0"/>
                                  <w:divBdr>
                                    <w:top w:val="none" w:sz="0" w:space="0" w:color="auto"/>
                                    <w:left w:val="none" w:sz="0" w:space="0" w:color="auto"/>
                                    <w:bottom w:val="none" w:sz="0" w:space="0" w:color="auto"/>
                                    <w:right w:val="none" w:sz="0" w:space="0" w:color="auto"/>
                                  </w:divBdr>
                                  <w:divsChild>
                                    <w:div w:id="1390768239">
                                      <w:marLeft w:val="0"/>
                                      <w:marRight w:val="0"/>
                                      <w:marTop w:val="0"/>
                                      <w:marBottom w:val="0"/>
                                      <w:divBdr>
                                        <w:top w:val="none" w:sz="0" w:space="0" w:color="auto"/>
                                        <w:left w:val="none" w:sz="0" w:space="0" w:color="auto"/>
                                        <w:bottom w:val="none" w:sz="0" w:space="0" w:color="auto"/>
                                        <w:right w:val="none" w:sz="0" w:space="0" w:color="auto"/>
                                      </w:divBdr>
                                      <w:divsChild>
                                        <w:div w:id="232467571">
                                          <w:marLeft w:val="0"/>
                                          <w:marRight w:val="0"/>
                                          <w:marTop w:val="0"/>
                                          <w:marBottom w:val="0"/>
                                          <w:divBdr>
                                            <w:top w:val="none" w:sz="0" w:space="0" w:color="auto"/>
                                            <w:left w:val="none" w:sz="0" w:space="0" w:color="auto"/>
                                            <w:bottom w:val="none" w:sz="0" w:space="0" w:color="auto"/>
                                            <w:right w:val="none" w:sz="0" w:space="0" w:color="auto"/>
                                          </w:divBdr>
                                          <w:divsChild>
                                            <w:div w:id="1427993305">
                                              <w:marLeft w:val="0"/>
                                              <w:marRight w:val="0"/>
                                              <w:marTop w:val="0"/>
                                              <w:marBottom w:val="0"/>
                                              <w:divBdr>
                                                <w:top w:val="none" w:sz="0" w:space="0" w:color="auto"/>
                                                <w:left w:val="none" w:sz="0" w:space="0" w:color="auto"/>
                                                <w:bottom w:val="none" w:sz="0" w:space="0" w:color="auto"/>
                                                <w:right w:val="none" w:sz="0" w:space="0" w:color="auto"/>
                                              </w:divBdr>
                                            </w:div>
                                            <w:div w:id="1625622736">
                                              <w:marLeft w:val="0"/>
                                              <w:marRight w:val="0"/>
                                              <w:marTop w:val="0"/>
                                              <w:marBottom w:val="0"/>
                                              <w:divBdr>
                                                <w:top w:val="none" w:sz="0" w:space="0" w:color="auto"/>
                                                <w:left w:val="none" w:sz="0" w:space="0" w:color="auto"/>
                                                <w:bottom w:val="none" w:sz="0" w:space="0" w:color="auto"/>
                                                <w:right w:val="none" w:sz="0" w:space="0" w:color="auto"/>
                                              </w:divBdr>
                                              <w:divsChild>
                                                <w:div w:id="107354900">
                                                  <w:marLeft w:val="0"/>
                                                  <w:marRight w:val="0"/>
                                                  <w:marTop w:val="0"/>
                                                  <w:marBottom w:val="0"/>
                                                  <w:divBdr>
                                                    <w:top w:val="none" w:sz="0" w:space="0" w:color="auto"/>
                                                    <w:left w:val="none" w:sz="0" w:space="0" w:color="auto"/>
                                                    <w:bottom w:val="none" w:sz="0" w:space="0" w:color="auto"/>
                                                    <w:right w:val="none" w:sz="0" w:space="0" w:color="auto"/>
                                                  </w:divBdr>
                                                </w:div>
                                                <w:div w:id="187754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4979692">
      <w:bodyDiv w:val="1"/>
      <w:marLeft w:val="0"/>
      <w:marRight w:val="0"/>
      <w:marTop w:val="0"/>
      <w:marBottom w:val="0"/>
      <w:divBdr>
        <w:top w:val="none" w:sz="0" w:space="0" w:color="auto"/>
        <w:left w:val="none" w:sz="0" w:space="0" w:color="auto"/>
        <w:bottom w:val="none" w:sz="0" w:space="0" w:color="auto"/>
        <w:right w:val="none" w:sz="0" w:space="0" w:color="auto"/>
      </w:divBdr>
    </w:div>
    <w:div w:id="833379489">
      <w:bodyDiv w:val="1"/>
      <w:marLeft w:val="0"/>
      <w:marRight w:val="0"/>
      <w:marTop w:val="0"/>
      <w:marBottom w:val="0"/>
      <w:divBdr>
        <w:top w:val="none" w:sz="0" w:space="0" w:color="auto"/>
        <w:left w:val="none" w:sz="0" w:space="0" w:color="auto"/>
        <w:bottom w:val="none" w:sz="0" w:space="0" w:color="auto"/>
        <w:right w:val="none" w:sz="0" w:space="0" w:color="auto"/>
      </w:divBdr>
    </w:div>
    <w:div w:id="904678751">
      <w:bodyDiv w:val="1"/>
      <w:marLeft w:val="0"/>
      <w:marRight w:val="0"/>
      <w:marTop w:val="0"/>
      <w:marBottom w:val="0"/>
      <w:divBdr>
        <w:top w:val="none" w:sz="0" w:space="0" w:color="auto"/>
        <w:left w:val="none" w:sz="0" w:space="0" w:color="auto"/>
        <w:bottom w:val="none" w:sz="0" w:space="0" w:color="auto"/>
        <w:right w:val="none" w:sz="0" w:space="0" w:color="auto"/>
      </w:divBdr>
    </w:div>
    <w:div w:id="937525129">
      <w:bodyDiv w:val="1"/>
      <w:marLeft w:val="0"/>
      <w:marRight w:val="0"/>
      <w:marTop w:val="0"/>
      <w:marBottom w:val="0"/>
      <w:divBdr>
        <w:top w:val="none" w:sz="0" w:space="0" w:color="auto"/>
        <w:left w:val="none" w:sz="0" w:space="0" w:color="auto"/>
        <w:bottom w:val="none" w:sz="0" w:space="0" w:color="auto"/>
        <w:right w:val="none" w:sz="0" w:space="0" w:color="auto"/>
      </w:divBdr>
    </w:div>
    <w:div w:id="954950018">
      <w:bodyDiv w:val="1"/>
      <w:marLeft w:val="0"/>
      <w:marRight w:val="0"/>
      <w:marTop w:val="0"/>
      <w:marBottom w:val="0"/>
      <w:divBdr>
        <w:top w:val="none" w:sz="0" w:space="0" w:color="auto"/>
        <w:left w:val="none" w:sz="0" w:space="0" w:color="auto"/>
        <w:bottom w:val="none" w:sz="0" w:space="0" w:color="auto"/>
        <w:right w:val="none" w:sz="0" w:space="0" w:color="auto"/>
      </w:divBdr>
    </w:div>
    <w:div w:id="960843985">
      <w:bodyDiv w:val="1"/>
      <w:marLeft w:val="0"/>
      <w:marRight w:val="0"/>
      <w:marTop w:val="0"/>
      <w:marBottom w:val="0"/>
      <w:divBdr>
        <w:top w:val="none" w:sz="0" w:space="0" w:color="auto"/>
        <w:left w:val="none" w:sz="0" w:space="0" w:color="auto"/>
        <w:bottom w:val="none" w:sz="0" w:space="0" w:color="auto"/>
        <w:right w:val="none" w:sz="0" w:space="0" w:color="auto"/>
      </w:divBdr>
    </w:div>
    <w:div w:id="971406599">
      <w:bodyDiv w:val="1"/>
      <w:marLeft w:val="0"/>
      <w:marRight w:val="0"/>
      <w:marTop w:val="0"/>
      <w:marBottom w:val="0"/>
      <w:divBdr>
        <w:top w:val="none" w:sz="0" w:space="0" w:color="auto"/>
        <w:left w:val="none" w:sz="0" w:space="0" w:color="auto"/>
        <w:bottom w:val="none" w:sz="0" w:space="0" w:color="auto"/>
        <w:right w:val="none" w:sz="0" w:space="0" w:color="auto"/>
      </w:divBdr>
    </w:div>
    <w:div w:id="986054777">
      <w:bodyDiv w:val="1"/>
      <w:marLeft w:val="0"/>
      <w:marRight w:val="0"/>
      <w:marTop w:val="0"/>
      <w:marBottom w:val="0"/>
      <w:divBdr>
        <w:top w:val="none" w:sz="0" w:space="0" w:color="auto"/>
        <w:left w:val="none" w:sz="0" w:space="0" w:color="auto"/>
        <w:bottom w:val="none" w:sz="0" w:space="0" w:color="auto"/>
        <w:right w:val="none" w:sz="0" w:space="0" w:color="auto"/>
      </w:divBdr>
    </w:div>
    <w:div w:id="1009410299">
      <w:bodyDiv w:val="1"/>
      <w:marLeft w:val="0"/>
      <w:marRight w:val="0"/>
      <w:marTop w:val="0"/>
      <w:marBottom w:val="0"/>
      <w:divBdr>
        <w:top w:val="none" w:sz="0" w:space="0" w:color="auto"/>
        <w:left w:val="none" w:sz="0" w:space="0" w:color="auto"/>
        <w:bottom w:val="none" w:sz="0" w:space="0" w:color="auto"/>
        <w:right w:val="none" w:sz="0" w:space="0" w:color="auto"/>
      </w:divBdr>
    </w:div>
    <w:div w:id="1025522935">
      <w:bodyDiv w:val="1"/>
      <w:marLeft w:val="0"/>
      <w:marRight w:val="0"/>
      <w:marTop w:val="0"/>
      <w:marBottom w:val="0"/>
      <w:divBdr>
        <w:top w:val="none" w:sz="0" w:space="0" w:color="auto"/>
        <w:left w:val="none" w:sz="0" w:space="0" w:color="auto"/>
        <w:bottom w:val="none" w:sz="0" w:space="0" w:color="auto"/>
        <w:right w:val="none" w:sz="0" w:space="0" w:color="auto"/>
      </w:divBdr>
      <w:divsChild>
        <w:div w:id="543759505">
          <w:marLeft w:val="0"/>
          <w:marRight w:val="0"/>
          <w:marTop w:val="0"/>
          <w:marBottom w:val="0"/>
          <w:divBdr>
            <w:top w:val="none" w:sz="0" w:space="0" w:color="auto"/>
            <w:left w:val="none" w:sz="0" w:space="0" w:color="auto"/>
            <w:bottom w:val="none" w:sz="0" w:space="0" w:color="auto"/>
            <w:right w:val="none" w:sz="0" w:space="0" w:color="auto"/>
          </w:divBdr>
        </w:div>
      </w:divsChild>
    </w:div>
    <w:div w:id="1044020790">
      <w:bodyDiv w:val="1"/>
      <w:marLeft w:val="0"/>
      <w:marRight w:val="0"/>
      <w:marTop w:val="0"/>
      <w:marBottom w:val="0"/>
      <w:divBdr>
        <w:top w:val="none" w:sz="0" w:space="0" w:color="auto"/>
        <w:left w:val="none" w:sz="0" w:space="0" w:color="auto"/>
        <w:bottom w:val="none" w:sz="0" w:space="0" w:color="auto"/>
        <w:right w:val="none" w:sz="0" w:space="0" w:color="auto"/>
      </w:divBdr>
      <w:divsChild>
        <w:div w:id="1310205582">
          <w:marLeft w:val="0"/>
          <w:marRight w:val="0"/>
          <w:marTop w:val="0"/>
          <w:marBottom w:val="0"/>
          <w:divBdr>
            <w:top w:val="none" w:sz="0" w:space="0" w:color="auto"/>
            <w:left w:val="none" w:sz="0" w:space="0" w:color="auto"/>
            <w:bottom w:val="none" w:sz="0" w:space="0" w:color="auto"/>
            <w:right w:val="none" w:sz="0" w:space="0" w:color="auto"/>
          </w:divBdr>
        </w:div>
      </w:divsChild>
    </w:div>
    <w:div w:id="1053769856">
      <w:bodyDiv w:val="1"/>
      <w:marLeft w:val="0"/>
      <w:marRight w:val="0"/>
      <w:marTop w:val="0"/>
      <w:marBottom w:val="0"/>
      <w:divBdr>
        <w:top w:val="none" w:sz="0" w:space="0" w:color="auto"/>
        <w:left w:val="none" w:sz="0" w:space="0" w:color="auto"/>
        <w:bottom w:val="none" w:sz="0" w:space="0" w:color="auto"/>
        <w:right w:val="none" w:sz="0" w:space="0" w:color="auto"/>
      </w:divBdr>
    </w:div>
    <w:div w:id="1070229403">
      <w:bodyDiv w:val="1"/>
      <w:marLeft w:val="0"/>
      <w:marRight w:val="0"/>
      <w:marTop w:val="0"/>
      <w:marBottom w:val="0"/>
      <w:divBdr>
        <w:top w:val="none" w:sz="0" w:space="0" w:color="auto"/>
        <w:left w:val="none" w:sz="0" w:space="0" w:color="auto"/>
        <w:bottom w:val="none" w:sz="0" w:space="0" w:color="auto"/>
        <w:right w:val="none" w:sz="0" w:space="0" w:color="auto"/>
      </w:divBdr>
    </w:div>
    <w:div w:id="1100105273">
      <w:bodyDiv w:val="1"/>
      <w:marLeft w:val="0"/>
      <w:marRight w:val="0"/>
      <w:marTop w:val="0"/>
      <w:marBottom w:val="0"/>
      <w:divBdr>
        <w:top w:val="none" w:sz="0" w:space="0" w:color="auto"/>
        <w:left w:val="none" w:sz="0" w:space="0" w:color="auto"/>
        <w:bottom w:val="none" w:sz="0" w:space="0" w:color="auto"/>
        <w:right w:val="none" w:sz="0" w:space="0" w:color="auto"/>
      </w:divBdr>
    </w:div>
    <w:div w:id="1127502956">
      <w:bodyDiv w:val="1"/>
      <w:marLeft w:val="0"/>
      <w:marRight w:val="0"/>
      <w:marTop w:val="0"/>
      <w:marBottom w:val="0"/>
      <w:divBdr>
        <w:top w:val="none" w:sz="0" w:space="0" w:color="auto"/>
        <w:left w:val="none" w:sz="0" w:space="0" w:color="auto"/>
        <w:bottom w:val="none" w:sz="0" w:space="0" w:color="auto"/>
        <w:right w:val="none" w:sz="0" w:space="0" w:color="auto"/>
      </w:divBdr>
    </w:div>
    <w:div w:id="1143160126">
      <w:bodyDiv w:val="1"/>
      <w:marLeft w:val="0"/>
      <w:marRight w:val="0"/>
      <w:marTop w:val="0"/>
      <w:marBottom w:val="0"/>
      <w:divBdr>
        <w:top w:val="none" w:sz="0" w:space="0" w:color="auto"/>
        <w:left w:val="none" w:sz="0" w:space="0" w:color="auto"/>
        <w:bottom w:val="none" w:sz="0" w:space="0" w:color="auto"/>
        <w:right w:val="none" w:sz="0" w:space="0" w:color="auto"/>
      </w:divBdr>
    </w:div>
    <w:div w:id="1144352538">
      <w:bodyDiv w:val="1"/>
      <w:marLeft w:val="0"/>
      <w:marRight w:val="0"/>
      <w:marTop w:val="0"/>
      <w:marBottom w:val="0"/>
      <w:divBdr>
        <w:top w:val="none" w:sz="0" w:space="0" w:color="auto"/>
        <w:left w:val="none" w:sz="0" w:space="0" w:color="auto"/>
        <w:bottom w:val="none" w:sz="0" w:space="0" w:color="auto"/>
        <w:right w:val="none" w:sz="0" w:space="0" w:color="auto"/>
      </w:divBdr>
    </w:div>
    <w:div w:id="1164202282">
      <w:bodyDiv w:val="1"/>
      <w:marLeft w:val="0"/>
      <w:marRight w:val="0"/>
      <w:marTop w:val="0"/>
      <w:marBottom w:val="0"/>
      <w:divBdr>
        <w:top w:val="none" w:sz="0" w:space="0" w:color="auto"/>
        <w:left w:val="none" w:sz="0" w:space="0" w:color="auto"/>
        <w:bottom w:val="none" w:sz="0" w:space="0" w:color="auto"/>
        <w:right w:val="none" w:sz="0" w:space="0" w:color="auto"/>
      </w:divBdr>
    </w:div>
    <w:div w:id="1201169691">
      <w:bodyDiv w:val="1"/>
      <w:marLeft w:val="0"/>
      <w:marRight w:val="0"/>
      <w:marTop w:val="0"/>
      <w:marBottom w:val="0"/>
      <w:divBdr>
        <w:top w:val="none" w:sz="0" w:space="0" w:color="auto"/>
        <w:left w:val="none" w:sz="0" w:space="0" w:color="auto"/>
        <w:bottom w:val="none" w:sz="0" w:space="0" w:color="auto"/>
        <w:right w:val="none" w:sz="0" w:space="0" w:color="auto"/>
      </w:divBdr>
    </w:div>
    <w:div w:id="1204488260">
      <w:bodyDiv w:val="1"/>
      <w:marLeft w:val="0"/>
      <w:marRight w:val="0"/>
      <w:marTop w:val="0"/>
      <w:marBottom w:val="0"/>
      <w:divBdr>
        <w:top w:val="none" w:sz="0" w:space="0" w:color="auto"/>
        <w:left w:val="none" w:sz="0" w:space="0" w:color="auto"/>
        <w:bottom w:val="none" w:sz="0" w:space="0" w:color="auto"/>
        <w:right w:val="none" w:sz="0" w:space="0" w:color="auto"/>
      </w:divBdr>
    </w:div>
    <w:div w:id="1230454793">
      <w:bodyDiv w:val="1"/>
      <w:marLeft w:val="0"/>
      <w:marRight w:val="0"/>
      <w:marTop w:val="0"/>
      <w:marBottom w:val="0"/>
      <w:divBdr>
        <w:top w:val="none" w:sz="0" w:space="0" w:color="auto"/>
        <w:left w:val="none" w:sz="0" w:space="0" w:color="auto"/>
        <w:bottom w:val="none" w:sz="0" w:space="0" w:color="auto"/>
        <w:right w:val="none" w:sz="0" w:space="0" w:color="auto"/>
      </w:divBdr>
    </w:div>
    <w:div w:id="1252550086">
      <w:bodyDiv w:val="1"/>
      <w:marLeft w:val="0"/>
      <w:marRight w:val="0"/>
      <w:marTop w:val="0"/>
      <w:marBottom w:val="0"/>
      <w:divBdr>
        <w:top w:val="none" w:sz="0" w:space="0" w:color="auto"/>
        <w:left w:val="none" w:sz="0" w:space="0" w:color="auto"/>
        <w:bottom w:val="none" w:sz="0" w:space="0" w:color="auto"/>
        <w:right w:val="none" w:sz="0" w:space="0" w:color="auto"/>
      </w:divBdr>
    </w:div>
    <w:div w:id="1255092979">
      <w:bodyDiv w:val="1"/>
      <w:marLeft w:val="0"/>
      <w:marRight w:val="0"/>
      <w:marTop w:val="0"/>
      <w:marBottom w:val="0"/>
      <w:divBdr>
        <w:top w:val="none" w:sz="0" w:space="0" w:color="auto"/>
        <w:left w:val="none" w:sz="0" w:space="0" w:color="auto"/>
        <w:bottom w:val="none" w:sz="0" w:space="0" w:color="auto"/>
        <w:right w:val="none" w:sz="0" w:space="0" w:color="auto"/>
      </w:divBdr>
    </w:div>
    <w:div w:id="1294755188">
      <w:bodyDiv w:val="1"/>
      <w:marLeft w:val="0"/>
      <w:marRight w:val="0"/>
      <w:marTop w:val="0"/>
      <w:marBottom w:val="0"/>
      <w:divBdr>
        <w:top w:val="none" w:sz="0" w:space="0" w:color="auto"/>
        <w:left w:val="none" w:sz="0" w:space="0" w:color="auto"/>
        <w:bottom w:val="none" w:sz="0" w:space="0" w:color="auto"/>
        <w:right w:val="none" w:sz="0" w:space="0" w:color="auto"/>
      </w:divBdr>
    </w:div>
    <w:div w:id="1324579974">
      <w:bodyDiv w:val="1"/>
      <w:marLeft w:val="0"/>
      <w:marRight w:val="0"/>
      <w:marTop w:val="0"/>
      <w:marBottom w:val="0"/>
      <w:divBdr>
        <w:top w:val="none" w:sz="0" w:space="0" w:color="auto"/>
        <w:left w:val="none" w:sz="0" w:space="0" w:color="auto"/>
        <w:bottom w:val="none" w:sz="0" w:space="0" w:color="auto"/>
        <w:right w:val="none" w:sz="0" w:space="0" w:color="auto"/>
      </w:divBdr>
    </w:div>
    <w:div w:id="1340622466">
      <w:bodyDiv w:val="1"/>
      <w:marLeft w:val="0"/>
      <w:marRight w:val="0"/>
      <w:marTop w:val="0"/>
      <w:marBottom w:val="0"/>
      <w:divBdr>
        <w:top w:val="none" w:sz="0" w:space="0" w:color="auto"/>
        <w:left w:val="none" w:sz="0" w:space="0" w:color="auto"/>
        <w:bottom w:val="none" w:sz="0" w:space="0" w:color="auto"/>
        <w:right w:val="none" w:sz="0" w:space="0" w:color="auto"/>
      </w:divBdr>
      <w:divsChild>
        <w:div w:id="381564799">
          <w:marLeft w:val="0"/>
          <w:marRight w:val="0"/>
          <w:marTop w:val="0"/>
          <w:marBottom w:val="0"/>
          <w:divBdr>
            <w:top w:val="none" w:sz="0" w:space="0" w:color="auto"/>
            <w:left w:val="none" w:sz="0" w:space="0" w:color="auto"/>
            <w:bottom w:val="none" w:sz="0" w:space="0" w:color="auto"/>
            <w:right w:val="none" w:sz="0" w:space="0" w:color="auto"/>
          </w:divBdr>
        </w:div>
      </w:divsChild>
    </w:div>
    <w:div w:id="1358193282">
      <w:bodyDiv w:val="1"/>
      <w:marLeft w:val="0"/>
      <w:marRight w:val="0"/>
      <w:marTop w:val="0"/>
      <w:marBottom w:val="0"/>
      <w:divBdr>
        <w:top w:val="none" w:sz="0" w:space="0" w:color="auto"/>
        <w:left w:val="none" w:sz="0" w:space="0" w:color="auto"/>
        <w:bottom w:val="none" w:sz="0" w:space="0" w:color="auto"/>
        <w:right w:val="none" w:sz="0" w:space="0" w:color="auto"/>
      </w:divBdr>
      <w:divsChild>
        <w:div w:id="1162162775">
          <w:marLeft w:val="0"/>
          <w:marRight w:val="0"/>
          <w:marTop w:val="0"/>
          <w:marBottom w:val="0"/>
          <w:divBdr>
            <w:top w:val="none" w:sz="0" w:space="0" w:color="auto"/>
            <w:left w:val="none" w:sz="0" w:space="0" w:color="auto"/>
            <w:bottom w:val="none" w:sz="0" w:space="0" w:color="auto"/>
            <w:right w:val="none" w:sz="0" w:space="0" w:color="auto"/>
          </w:divBdr>
        </w:div>
      </w:divsChild>
    </w:div>
    <w:div w:id="1363869966">
      <w:bodyDiv w:val="1"/>
      <w:marLeft w:val="0"/>
      <w:marRight w:val="0"/>
      <w:marTop w:val="0"/>
      <w:marBottom w:val="0"/>
      <w:divBdr>
        <w:top w:val="none" w:sz="0" w:space="0" w:color="auto"/>
        <w:left w:val="none" w:sz="0" w:space="0" w:color="auto"/>
        <w:bottom w:val="none" w:sz="0" w:space="0" w:color="auto"/>
        <w:right w:val="none" w:sz="0" w:space="0" w:color="auto"/>
      </w:divBdr>
    </w:div>
    <w:div w:id="1372456811">
      <w:bodyDiv w:val="1"/>
      <w:marLeft w:val="0"/>
      <w:marRight w:val="0"/>
      <w:marTop w:val="0"/>
      <w:marBottom w:val="0"/>
      <w:divBdr>
        <w:top w:val="none" w:sz="0" w:space="0" w:color="auto"/>
        <w:left w:val="none" w:sz="0" w:space="0" w:color="auto"/>
        <w:bottom w:val="none" w:sz="0" w:space="0" w:color="auto"/>
        <w:right w:val="none" w:sz="0" w:space="0" w:color="auto"/>
      </w:divBdr>
    </w:div>
    <w:div w:id="1379206036">
      <w:bodyDiv w:val="1"/>
      <w:marLeft w:val="0"/>
      <w:marRight w:val="0"/>
      <w:marTop w:val="0"/>
      <w:marBottom w:val="0"/>
      <w:divBdr>
        <w:top w:val="none" w:sz="0" w:space="0" w:color="auto"/>
        <w:left w:val="none" w:sz="0" w:space="0" w:color="auto"/>
        <w:bottom w:val="none" w:sz="0" w:space="0" w:color="auto"/>
        <w:right w:val="none" w:sz="0" w:space="0" w:color="auto"/>
      </w:divBdr>
    </w:div>
    <w:div w:id="1391882126">
      <w:bodyDiv w:val="1"/>
      <w:marLeft w:val="0"/>
      <w:marRight w:val="0"/>
      <w:marTop w:val="0"/>
      <w:marBottom w:val="0"/>
      <w:divBdr>
        <w:top w:val="none" w:sz="0" w:space="0" w:color="auto"/>
        <w:left w:val="none" w:sz="0" w:space="0" w:color="auto"/>
        <w:bottom w:val="none" w:sz="0" w:space="0" w:color="auto"/>
        <w:right w:val="none" w:sz="0" w:space="0" w:color="auto"/>
      </w:divBdr>
      <w:divsChild>
        <w:div w:id="554776099">
          <w:marLeft w:val="0"/>
          <w:marRight w:val="0"/>
          <w:marTop w:val="0"/>
          <w:marBottom w:val="0"/>
          <w:divBdr>
            <w:top w:val="none" w:sz="0" w:space="0" w:color="auto"/>
            <w:left w:val="none" w:sz="0" w:space="0" w:color="auto"/>
            <w:bottom w:val="none" w:sz="0" w:space="0" w:color="auto"/>
            <w:right w:val="none" w:sz="0" w:space="0" w:color="auto"/>
          </w:divBdr>
        </w:div>
      </w:divsChild>
    </w:div>
    <w:div w:id="1399134161">
      <w:bodyDiv w:val="1"/>
      <w:marLeft w:val="0"/>
      <w:marRight w:val="0"/>
      <w:marTop w:val="0"/>
      <w:marBottom w:val="0"/>
      <w:divBdr>
        <w:top w:val="none" w:sz="0" w:space="0" w:color="auto"/>
        <w:left w:val="none" w:sz="0" w:space="0" w:color="auto"/>
        <w:bottom w:val="none" w:sz="0" w:space="0" w:color="auto"/>
        <w:right w:val="none" w:sz="0" w:space="0" w:color="auto"/>
      </w:divBdr>
    </w:div>
    <w:div w:id="1406873721">
      <w:bodyDiv w:val="1"/>
      <w:marLeft w:val="0"/>
      <w:marRight w:val="0"/>
      <w:marTop w:val="0"/>
      <w:marBottom w:val="0"/>
      <w:divBdr>
        <w:top w:val="none" w:sz="0" w:space="0" w:color="auto"/>
        <w:left w:val="none" w:sz="0" w:space="0" w:color="auto"/>
        <w:bottom w:val="none" w:sz="0" w:space="0" w:color="auto"/>
        <w:right w:val="none" w:sz="0" w:space="0" w:color="auto"/>
      </w:divBdr>
    </w:div>
    <w:div w:id="1415204799">
      <w:bodyDiv w:val="1"/>
      <w:marLeft w:val="0"/>
      <w:marRight w:val="0"/>
      <w:marTop w:val="0"/>
      <w:marBottom w:val="0"/>
      <w:divBdr>
        <w:top w:val="none" w:sz="0" w:space="0" w:color="auto"/>
        <w:left w:val="none" w:sz="0" w:space="0" w:color="auto"/>
        <w:bottom w:val="none" w:sz="0" w:space="0" w:color="auto"/>
        <w:right w:val="none" w:sz="0" w:space="0" w:color="auto"/>
      </w:divBdr>
    </w:div>
    <w:div w:id="1451438634">
      <w:bodyDiv w:val="1"/>
      <w:marLeft w:val="0"/>
      <w:marRight w:val="0"/>
      <w:marTop w:val="0"/>
      <w:marBottom w:val="0"/>
      <w:divBdr>
        <w:top w:val="none" w:sz="0" w:space="0" w:color="auto"/>
        <w:left w:val="none" w:sz="0" w:space="0" w:color="auto"/>
        <w:bottom w:val="none" w:sz="0" w:space="0" w:color="auto"/>
        <w:right w:val="none" w:sz="0" w:space="0" w:color="auto"/>
      </w:divBdr>
    </w:div>
    <w:div w:id="1455560694">
      <w:bodyDiv w:val="1"/>
      <w:marLeft w:val="0"/>
      <w:marRight w:val="0"/>
      <w:marTop w:val="0"/>
      <w:marBottom w:val="0"/>
      <w:divBdr>
        <w:top w:val="none" w:sz="0" w:space="0" w:color="auto"/>
        <w:left w:val="none" w:sz="0" w:space="0" w:color="auto"/>
        <w:bottom w:val="none" w:sz="0" w:space="0" w:color="auto"/>
        <w:right w:val="none" w:sz="0" w:space="0" w:color="auto"/>
      </w:divBdr>
    </w:div>
    <w:div w:id="1467889406">
      <w:bodyDiv w:val="1"/>
      <w:marLeft w:val="0"/>
      <w:marRight w:val="0"/>
      <w:marTop w:val="0"/>
      <w:marBottom w:val="0"/>
      <w:divBdr>
        <w:top w:val="none" w:sz="0" w:space="0" w:color="auto"/>
        <w:left w:val="none" w:sz="0" w:space="0" w:color="auto"/>
        <w:bottom w:val="none" w:sz="0" w:space="0" w:color="auto"/>
        <w:right w:val="none" w:sz="0" w:space="0" w:color="auto"/>
      </w:divBdr>
    </w:div>
    <w:div w:id="1500267864">
      <w:bodyDiv w:val="1"/>
      <w:marLeft w:val="0"/>
      <w:marRight w:val="0"/>
      <w:marTop w:val="0"/>
      <w:marBottom w:val="0"/>
      <w:divBdr>
        <w:top w:val="none" w:sz="0" w:space="0" w:color="auto"/>
        <w:left w:val="none" w:sz="0" w:space="0" w:color="auto"/>
        <w:bottom w:val="none" w:sz="0" w:space="0" w:color="auto"/>
        <w:right w:val="none" w:sz="0" w:space="0" w:color="auto"/>
      </w:divBdr>
    </w:div>
    <w:div w:id="1521969607">
      <w:bodyDiv w:val="1"/>
      <w:marLeft w:val="0"/>
      <w:marRight w:val="0"/>
      <w:marTop w:val="0"/>
      <w:marBottom w:val="0"/>
      <w:divBdr>
        <w:top w:val="none" w:sz="0" w:space="0" w:color="auto"/>
        <w:left w:val="none" w:sz="0" w:space="0" w:color="auto"/>
        <w:bottom w:val="none" w:sz="0" w:space="0" w:color="auto"/>
        <w:right w:val="none" w:sz="0" w:space="0" w:color="auto"/>
      </w:divBdr>
      <w:divsChild>
        <w:div w:id="1414012889">
          <w:marLeft w:val="0"/>
          <w:marRight w:val="0"/>
          <w:marTop w:val="0"/>
          <w:marBottom w:val="0"/>
          <w:divBdr>
            <w:top w:val="none" w:sz="0" w:space="0" w:color="auto"/>
            <w:left w:val="none" w:sz="0" w:space="0" w:color="auto"/>
            <w:bottom w:val="none" w:sz="0" w:space="0" w:color="auto"/>
            <w:right w:val="none" w:sz="0" w:space="0" w:color="auto"/>
          </w:divBdr>
          <w:divsChild>
            <w:div w:id="868031028">
              <w:marLeft w:val="0"/>
              <w:marRight w:val="0"/>
              <w:marTop w:val="0"/>
              <w:marBottom w:val="0"/>
              <w:divBdr>
                <w:top w:val="none" w:sz="0" w:space="0" w:color="auto"/>
                <w:left w:val="none" w:sz="0" w:space="0" w:color="auto"/>
                <w:bottom w:val="none" w:sz="0" w:space="0" w:color="auto"/>
                <w:right w:val="none" w:sz="0" w:space="0" w:color="auto"/>
              </w:divBdr>
              <w:divsChild>
                <w:div w:id="1210728737">
                  <w:marLeft w:val="0"/>
                  <w:marRight w:val="0"/>
                  <w:marTop w:val="0"/>
                  <w:marBottom w:val="0"/>
                  <w:divBdr>
                    <w:top w:val="none" w:sz="0" w:space="0" w:color="auto"/>
                    <w:left w:val="none" w:sz="0" w:space="0" w:color="auto"/>
                    <w:bottom w:val="none" w:sz="0" w:space="0" w:color="auto"/>
                    <w:right w:val="none" w:sz="0" w:space="0" w:color="auto"/>
                  </w:divBdr>
                  <w:divsChild>
                    <w:div w:id="202795047">
                      <w:marLeft w:val="0"/>
                      <w:marRight w:val="0"/>
                      <w:marTop w:val="0"/>
                      <w:marBottom w:val="0"/>
                      <w:divBdr>
                        <w:top w:val="none" w:sz="0" w:space="0" w:color="auto"/>
                        <w:left w:val="none" w:sz="0" w:space="0" w:color="auto"/>
                        <w:bottom w:val="none" w:sz="0" w:space="0" w:color="auto"/>
                        <w:right w:val="none" w:sz="0" w:space="0" w:color="auto"/>
                      </w:divBdr>
                      <w:divsChild>
                        <w:div w:id="145571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5249945">
      <w:bodyDiv w:val="1"/>
      <w:marLeft w:val="0"/>
      <w:marRight w:val="0"/>
      <w:marTop w:val="0"/>
      <w:marBottom w:val="0"/>
      <w:divBdr>
        <w:top w:val="none" w:sz="0" w:space="0" w:color="auto"/>
        <w:left w:val="none" w:sz="0" w:space="0" w:color="auto"/>
        <w:bottom w:val="none" w:sz="0" w:space="0" w:color="auto"/>
        <w:right w:val="none" w:sz="0" w:space="0" w:color="auto"/>
      </w:divBdr>
      <w:divsChild>
        <w:div w:id="548155211">
          <w:marLeft w:val="2273"/>
          <w:marRight w:val="0"/>
          <w:marTop w:val="0"/>
          <w:marBottom w:val="0"/>
          <w:divBdr>
            <w:top w:val="none" w:sz="0" w:space="0" w:color="auto"/>
            <w:left w:val="single" w:sz="2" w:space="0" w:color="2E2E2E"/>
            <w:bottom w:val="single" w:sz="2" w:space="0" w:color="2E2E2E"/>
            <w:right w:val="single" w:sz="2" w:space="0" w:color="2E2E2E"/>
          </w:divBdr>
          <w:divsChild>
            <w:div w:id="1056777806">
              <w:marLeft w:val="0"/>
              <w:marRight w:val="0"/>
              <w:marTop w:val="13"/>
              <w:marBottom w:val="0"/>
              <w:divBdr>
                <w:top w:val="none" w:sz="0" w:space="0" w:color="auto"/>
                <w:left w:val="none" w:sz="0" w:space="0" w:color="auto"/>
                <w:bottom w:val="none" w:sz="0" w:space="0" w:color="auto"/>
                <w:right w:val="none" w:sz="0" w:space="0" w:color="auto"/>
              </w:divBdr>
              <w:divsChild>
                <w:div w:id="57416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3819">
      <w:bodyDiv w:val="1"/>
      <w:marLeft w:val="0"/>
      <w:marRight w:val="0"/>
      <w:marTop w:val="0"/>
      <w:marBottom w:val="0"/>
      <w:divBdr>
        <w:top w:val="none" w:sz="0" w:space="0" w:color="auto"/>
        <w:left w:val="none" w:sz="0" w:space="0" w:color="auto"/>
        <w:bottom w:val="none" w:sz="0" w:space="0" w:color="auto"/>
        <w:right w:val="none" w:sz="0" w:space="0" w:color="auto"/>
      </w:divBdr>
    </w:div>
    <w:div w:id="1549217637">
      <w:bodyDiv w:val="1"/>
      <w:marLeft w:val="0"/>
      <w:marRight w:val="0"/>
      <w:marTop w:val="0"/>
      <w:marBottom w:val="0"/>
      <w:divBdr>
        <w:top w:val="none" w:sz="0" w:space="0" w:color="auto"/>
        <w:left w:val="none" w:sz="0" w:space="0" w:color="auto"/>
        <w:bottom w:val="none" w:sz="0" w:space="0" w:color="auto"/>
        <w:right w:val="none" w:sz="0" w:space="0" w:color="auto"/>
      </w:divBdr>
    </w:div>
    <w:div w:id="1562859844">
      <w:bodyDiv w:val="1"/>
      <w:marLeft w:val="0"/>
      <w:marRight w:val="0"/>
      <w:marTop w:val="0"/>
      <w:marBottom w:val="0"/>
      <w:divBdr>
        <w:top w:val="none" w:sz="0" w:space="0" w:color="auto"/>
        <w:left w:val="none" w:sz="0" w:space="0" w:color="auto"/>
        <w:bottom w:val="none" w:sz="0" w:space="0" w:color="auto"/>
        <w:right w:val="none" w:sz="0" w:space="0" w:color="auto"/>
      </w:divBdr>
    </w:div>
    <w:div w:id="1596786170">
      <w:bodyDiv w:val="1"/>
      <w:marLeft w:val="0"/>
      <w:marRight w:val="0"/>
      <w:marTop w:val="0"/>
      <w:marBottom w:val="0"/>
      <w:divBdr>
        <w:top w:val="none" w:sz="0" w:space="0" w:color="auto"/>
        <w:left w:val="none" w:sz="0" w:space="0" w:color="auto"/>
        <w:bottom w:val="none" w:sz="0" w:space="0" w:color="auto"/>
        <w:right w:val="none" w:sz="0" w:space="0" w:color="auto"/>
      </w:divBdr>
    </w:div>
    <w:div w:id="1610504195">
      <w:bodyDiv w:val="1"/>
      <w:marLeft w:val="0"/>
      <w:marRight w:val="0"/>
      <w:marTop w:val="0"/>
      <w:marBottom w:val="0"/>
      <w:divBdr>
        <w:top w:val="none" w:sz="0" w:space="0" w:color="auto"/>
        <w:left w:val="none" w:sz="0" w:space="0" w:color="auto"/>
        <w:bottom w:val="none" w:sz="0" w:space="0" w:color="auto"/>
        <w:right w:val="none" w:sz="0" w:space="0" w:color="auto"/>
      </w:divBdr>
    </w:div>
    <w:div w:id="1629584149">
      <w:bodyDiv w:val="1"/>
      <w:marLeft w:val="0"/>
      <w:marRight w:val="0"/>
      <w:marTop w:val="0"/>
      <w:marBottom w:val="0"/>
      <w:divBdr>
        <w:top w:val="none" w:sz="0" w:space="0" w:color="auto"/>
        <w:left w:val="none" w:sz="0" w:space="0" w:color="auto"/>
        <w:bottom w:val="none" w:sz="0" w:space="0" w:color="auto"/>
        <w:right w:val="none" w:sz="0" w:space="0" w:color="auto"/>
      </w:divBdr>
    </w:div>
    <w:div w:id="1637566218">
      <w:bodyDiv w:val="1"/>
      <w:marLeft w:val="0"/>
      <w:marRight w:val="0"/>
      <w:marTop w:val="0"/>
      <w:marBottom w:val="0"/>
      <w:divBdr>
        <w:top w:val="none" w:sz="0" w:space="0" w:color="auto"/>
        <w:left w:val="none" w:sz="0" w:space="0" w:color="auto"/>
        <w:bottom w:val="none" w:sz="0" w:space="0" w:color="auto"/>
        <w:right w:val="none" w:sz="0" w:space="0" w:color="auto"/>
      </w:divBdr>
    </w:div>
    <w:div w:id="1648317060">
      <w:bodyDiv w:val="1"/>
      <w:marLeft w:val="0"/>
      <w:marRight w:val="0"/>
      <w:marTop w:val="0"/>
      <w:marBottom w:val="0"/>
      <w:divBdr>
        <w:top w:val="none" w:sz="0" w:space="0" w:color="auto"/>
        <w:left w:val="none" w:sz="0" w:space="0" w:color="auto"/>
        <w:bottom w:val="none" w:sz="0" w:space="0" w:color="auto"/>
        <w:right w:val="none" w:sz="0" w:space="0" w:color="auto"/>
      </w:divBdr>
    </w:div>
    <w:div w:id="1652830878">
      <w:bodyDiv w:val="1"/>
      <w:marLeft w:val="0"/>
      <w:marRight w:val="0"/>
      <w:marTop w:val="0"/>
      <w:marBottom w:val="0"/>
      <w:divBdr>
        <w:top w:val="none" w:sz="0" w:space="0" w:color="auto"/>
        <w:left w:val="none" w:sz="0" w:space="0" w:color="auto"/>
        <w:bottom w:val="none" w:sz="0" w:space="0" w:color="auto"/>
        <w:right w:val="none" w:sz="0" w:space="0" w:color="auto"/>
      </w:divBdr>
    </w:div>
    <w:div w:id="1673144444">
      <w:bodyDiv w:val="1"/>
      <w:marLeft w:val="0"/>
      <w:marRight w:val="0"/>
      <w:marTop w:val="0"/>
      <w:marBottom w:val="0"/>
      <w:divBdr>
        <w:top w:val="none" w:sz="0" w:space="0" w:color="auto"/>
        <w:left w:val="none" w:sz="0" w:space="0" w:color="auto"/>
        <w:bottom w:val="none" w:sz="0" w:space="0" w:color="auto"/>
        <w:right w:val="none" w:sz="0" w:space="0" w:color="auto"/>
      </w:divBdr>
    </w:div>
    <w:div w:id="1709184282">
      <w:bodyDiv w:val="1"/>
      <w:marLeft w:val="0"/>
      <w:marRight w:val="0"/>
      <w:marTop w:val="0"/>
      <w:marBottom w:val="0"/>
      <w:divBdr>
        <w:top w:val="none" w:sz="0" w:space="0" w:color="auto"/>
        <w:left w:val="none" w:sz="0" w:space="0" w:color="auto"/>
        <w:bottom w:val="none" w:sz="0" w:space="0" w:color="auto"/>
        <w:right w:val="none" w:sz="0" w:space="0" w:color="auto"/>
      </w:divBdr>
    </w:div>
    <w:div w:id="1712263813">
      <w:bodyDiv w:val="1"/>
      <w:marLeft w:val="0"/>
      <w:marRight w:val="0"/>
      <w:marTop w:val="0"/>
      <w:marBottom w:val="0"/>
      <w:divBdr>
        <w:top w:val="none" w:sz="0" w:space="0" w:color="auto"/>
        <w:left w:val="none" w:sz="0" w:space="0" w:color="auto"/>
        <w:bottom w:val="none" w:sz="0" w:space="0" w:color="auto"/>
        <w:right w:val="none" w:sz="0" w:space="0" w:color="auto"/>
      </w:divBdr>
    </w:div>
    <w:div w:id="1722290096">
      <w:bodyDiv w:val="1"/>
      <w:marLeft w:val="0"/>
      <w:marRight w:val="0"/>
      <w:marTop w:val="0"/>
      <w:marBottom w:val="0"/>
      <w:divBdr>
        <w:top w:val="none" w:sz="0" w:space="0" w:color="auto"/>
        <w:left w:val="none" w:sz="0" w:space="0" w:color="auto"/>
        <w:bottom w:val="none" w:sz="0" w:space="0" w:color="auto"/>
        <w:right w:val="none" w:sz="0" w:space="0" w:color="auto"/>
      </w:divBdr>
      <w:divsChild>
        <w:div w:id="357850835">
          <w:marLeft w:val="2273"/>
          <w:marRight w:val="0"/>
          <w:marTop w:val="0"/>
          <w:marBottom w:val="0"/>
          <w:divBdr>
            <w:top w:val="none" w:sz="0" w:space="0" w:color="auto"/>
            <w:left w:val="single" w:sz="2" w:space="0" w:color="2E2E2E"/>
            <w:bottom w:val="single" w:sz="2" w:space="0" w:color="2E2E2E"/>
            <w:right w:val="single" w:sz="2" w:space="0" w:color="2E2E2E"/>
          </w:divBdr>
          <w:divsChild>
            <w:div w:id="954288404">
              <w:marLeft w:val="0"/>
              <w:marRight w:val="0"/>
              <w:marTop w:val="13"/>
              <w:marBottom w:val="0"/>
              <w:divBdr>
                <w:top w:val="none" w:sz="0" w:space="0" w:color="auto"/>
                <w:left w:val="none" w:sz="0" w:space="0" w:color="auto"/>
                <w:bottom w:val="none" w:sz="0" w:space="0" w:color="auto"/>
                <w:right w:val="none" w:sz="0" w:space="0" w:color="auto"/>
              </w:divBdr>
              <w:divsChild>
                <w:div w:id="166091574">
                  <w:marLeft w:val="0"/>
                  <w:marRight w:val="0"/>
                  <w:marTop w:val="0"/>
                  <w:marBottom w:val="0"/>
                  <w:divBdr>
                    <w:top w:val="none" w:sz="0" w:space="0" w:color="auto"/>
                    <w:left w:val="none" w:sz="0" w:space="0" w:color="auto"/>
                    <w:bottom w:val="none" w:sz="0" w:space="0" w:color="auto"/>
                    <w:right w:val="none" w:sz="0" w:space="0" w:color="auto"/>
                  </w:divBdr>
                  <w:divsChild>
                    <w:div w:id="315693478">
                      <w:marLeft w:val="0"/>
                      <w:marRight w:val="0"/>
                      <w:marTop w:val="0"/>
                      <w:marBottom w:val="263"/>
                      <w:divBdr>
                        <w:top w:val="single" w:sz="4" w:space="0" w:color="D7D7D7"/>
                        <w:left w:val="single" w:sz="2" w:space="0" w:color="D7D7D7"/>
                        <w:bottom w:val="single" w:sz="4" w:space="0" w:color="D7D7D7"/>
                        <w:right w:val="single" w:sz="2" w:space="0" w:color="D7D7D7"/>
                      </w:divBdr>
                      <w:divsChild>
                        <w:div w:id="31445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951545">
      <w:bodyDiv w:val="1"/>
      <w:marLeft w:val="0"/>
      <w:marRight w:val="0"/>
      <w:marTop w:val="0"/>
      <w:marBottom w:val="0"/>
      <w:divBdr>
        <w:top w:val="none" w:sz="0" w:space="0" w:color="auto"/>
        <w:left w:val="none" w:sz="0" w:space="0" w:color="auto"/>
        <w:bottom w:val="none" w:sz="0" w:space="0" w:color="auto"/>
        <w:right w:val="none" w:sz="0" w:space="0" w:color="auto"/>
      </w:divBdr>
    </w:div>
    <w:div w:id="1774664051">
      <w:bodyDiv w:val="1"/>
      <w:marLeft w:val="0"/>
      <w:marRight w:val="0"/>
      <w:marTop w:val="0"/>
      <w:marBottom w:val="0"/>
      <w:divBdr>
        <w:top w:val="none" w:sz="0" w:space="0" w:color="auto"/>
        <w:left w:val="none" w:sz="0" w:space="0" w:color="auto"/>
        <w:bottom w:val="none" w:sz="0" w:space="0" w:color="auto"/>
        <w:right w:val="none" w:sz="0" w:space="0" w:color="auto"/>
      </w:divBdr>
    </w:div>
    <w:div w:id="1801531477">
      <w:bodyDiv w:val="1"/>
      <w:marLeft w:val="0"/>
      <w:marRight w:val="0"/>
      <w:marTop w:val="0"/>
      <w:marBottom w:val="0"/>
      <w:divBdr>
        <w:top w:val="none" w:sz="0" w:space="0" w:color="auto"/>
        <w:left w:val="none" w:sz="0" w:space="0" w:color="auto"/>
        <w:bottom w:val="none" w:sz="0" w:space="0" w:color="auto"/>
        <w:right w:val="none" w:sz="0" w:space="0" w:color="auto"/>
      </w:divBdr>
    </w:div>
    <w:div w:id="1813979287">
      <w:bodyDiv w:val="1"/>
      <w:marLeft w:val="0"/>
      <w:marRight w:val="0"/>
      <w:marTop w:val="0"/>
      <w:marBottom w:val="0"/>
      <w:divBdr>
        <w:top w:val="none" w:sz="0" w:space="0" w:color="auto"/>
        <w:left w:val="none" w:sz="0" w:space="0" w:color="auto"/>
        <w:bottom w:val="none" w:sz="0" w:space="0" w:color="auto"/>
        <w:right w:val="none" w:sz="0" w:space="0" w:color="auto"/>
      </w:divBdr>
    </w:div>
    <w:div w:id="1849978206">
      <w:bodyDiv w:val="1"/>
      <w:marLeft w:val="0"/>
      <w:marRight w:val="0"/>
      <w:marTop w:val="0"/>
      <w:marBottom w:val="0"/>
      <w:divBdr>
        <w:top w:val="none" w:sz="0" w:space="0" w:color="auto"/>
        <w:left w:val="none" w:sz="0" w:space="0" w:color="auto"/>
        <w:bottom w:val="none" w:sz="0" w:space="0" w:color="auto"/>
        <w:right w:val="none" w:sz="0" w:space="0" w:color="auto"/>
      </w:divBdr>
    </w:div>
    <w:div w:id="1870026464">
      <w:bodyDiv w:val="1"/>
      <w:marLeft w:val="0"/>
      <w:marRight w:val="0"/>
      <w:marTop w:val="0"/>
      <w:marBottom w:val="0"/>
      <w:divBdr>
        <w:top w:val="none" w:sz="0" w:space="0" w:color="auto"/>
        <w:left w:val="none" w:sz="0" w:space="0" w:color="auto"/>
        <w:bottom w:val="none" w:sz="0" w:space="0" w:color="auto"/>
        <w:right w:val="none" w:sz="0" w:space="0" w:color="auto"/>
      </w:divBdr>
    </w:div>
    <w:div w:id="1910768108">
      <w:bodyDiv w:val="1"/>
      <w:marLeft w:val="0"/>
      <w:marRight w:val="0"/>
      <w:marTop w:val="0"/>
      <w:marBottom w:val="0"/>
      <w:divBdr>
        <w:top w:val="none" w:sz="0" w:space="0" w:color="auto"/>
        <w:left w:val="none" w:sz="0" w:space="0" w:color="auto"/>
        <w:bottom w:val="none" w:sz="0" w:space="0" w:color="auto"/>
        <w:right w:val="none" w:sz="0" w:space="0" w:color="auto"/>
      </w:divBdr>
    </w:div>
    <w:div w:id="1916434800">
      <w:bodyDiv w:val="1"/>
      <w:marLeft w:val="0"/>
      <w:marRight w:val="0"/>
      <w:marTop w:val="0"/>
      <w:marBottom w:val="0"/>
      <w:divBdr>
        <w:top w:val="none" w:sz="0" w:space="0" w:color="auto"/>
        <w:left w:val="none" w:sz="0" w:space="0" w:color="auto"/>
        <w:bottom w:val="none" w:sz="0" w:space="0" w:color="auto"/>
        <w:right w:val="none" w:sz="0" w:space="0" w:color="auto"/>
      </w:divBdr>
    </w:div>
    <w:div w:id="1918973801">
      <w:bodyDiv w:val="1"/>
      <w:marLeft w:val="0"/>
      <w:marRight w:val="0"/>
      <w:marTop w:val="0"/>
      <w:marBottom w:val="0"/>
      <w:divBdr>
        <w:top w:val="none" w:sz="0" w:space="0" w:color="auto"/>
        <w:left w:val="none" w:sz="0" w:space="0" w:color="auto"/>
        <w:bottom w:val="none" w:sz="0" w:space="0" w:color="auto"/>
        <w:right w:val="none" w:sz="0" w:space="0" w:color="auto"/>
      </w:divBdr>
    </w:div>
    <w:div w:id="1936480574">
      <w:bodyDiv w:val="1"/>
      <w:marLeft w:val="0"/>
      <w:marRight w:val="0"/>
      <w:marTop w:val="0"/>
      <w:marBottom w:val="0"/>
      <w:divBdr>
        <w:top w:val="none" w:sz="0" w:space="0" w:color="auto"/>
        <w:left w:val="none" w:sz="0" w:space="0" w:color="auto"/>
        <w:bottom w:val="none" w:sz="0" w:space="0" w:color="auto"/>
        <w:right w:val="none" w:sz="0" w:space="0" w:color="auto"/>
      </w:divBdr>
    </w:div>
    <w:div w:id="1994748386">
      <w:bodyDiv w:val="1"/>
      <w:marLeft w:val="0"/>
      <w:marRight w:val="0"/>
      <w:marTop w:val="0"/>
      <w:marBottom w:val="0"/>
      <w:divBdr>
        <w:top w:val="none" w:sz="0" w:space="0" w:color="auto"/>
        <w:left w:val="none" w:sz="0" w:space="0" w:color="auto"/>
        <w:bottom w:val="none" w:sz="0" w:space="0" w:color="auto"/>
        <w:right w:val="none" w:sz="0" w:space="0" w:color="auto"/>
      </w:divBdr>
    </w:div>
    <w:div w:id="1999070302">
      <w:bodyDiv w:val="1"/>
      <w:marLeft w:val="0"/>
      <w:marRight w:val="0"/>
      <w:marTop w:val="0"/>
      <w:marBottom w:val="0"/>
      <w:divBdr>
        <w:top w:val="none" w:sz="0" w:space="0" w:color="auto"/>
        <w:left w:val="none" w:sz="0" w:space="0" w:color="auto"/>
        <w:bottom w:val="none" w:sz="0" w:space="0" w:color="auto"/>
        <w:right w:val="none" w:sz="0" w:space="0" w:color="auto"/>
      </w:divBdr>
    </w:div>
    <w:div w:id="2003580235">
      <w:bodyDiv w:val="1"/>
      <w:marLeft w:val="0"/>
      <w:marRight w:val="0"/>
      <w:marTop w:val="0"/>
      <w:marBottom w:val="0"/>
      <w:divBdr>
        <w:top w:val="none" w:sz="0" w:space="0" w:color="auto"/>
        <w:left w:val="none" w:sz="0" w:space="0" w:color="auto"/>
        <w:bottom w:val="none" w:sz="0" w:space="0" w:color="auto"/>
        <w:right w:val="none" w:sz="0" w:space="0" w:color="auto"/>
      </w:divBdr>
    </w:div>
    <w:div w:id="2005430587">
      <w:bodyDiv w:val="1"/>
      <w:marLeft w:val="0"/>
      <w:marRight w:val="0"/>
      <w:marTop w:val="0"/>
      <w:marBottom w:val="0"/>
      <w:divBdr>
        <w:top w:val="none" w:sz="0" w:space="0" w:color="auto"/>
        <w:left w:val="none" w:sz="0" w:space="0" w:color="auto"/>
        <w:bottom w:val="none" w:sz="0" w:space="0" w:color="auto"/>
        <w:right w:val="none" w:sz="0" w:space="0" w:color="auto"/>
      </w:divBdr>
    </w:div>
    <w:div w:id="2019035869">
      <w:bodyDiv w:val="1"/>
      <w:marLeft w:val="0"/>
      <w:marRight w:val="0"/>
      <w:marTop w:val="0"/>
      <w:marBottom w:val="0"/>
      <w:divBdr>
        <w:top w:val="none" w:sz="0" w:space="0" w:color="auto"/>
        <w:left w:val="none" w:sz="0" w:space="0" w:color="auto"/>
        <w:bottom w:val="none" w:sz="0" w:space="0" w:color="auto"/>
        <w:right w:val="none" w:sz="0" w:space="0" w:color="auto"/>
      </w:divBdr>
    </w:div>
    <w:div w:id="2037584912">
      <w:bodyDiv w:val="1"/>
      <w:marLeft w:val="0"/>
      <w:marRight w:val="0"/>
      <w:marTop w:val="0"/>
      <w:marBottom w:val="0"/>
      <w:divBdr>
        <w:top w:val="none" w:sz="0" w:space="0" w:color="auto"/>
        <w:left w:val="none" w:sz="0" w:space="0" w:color="auto"/>
        <w:bottom w:val="none" w:sz="0" w:space="0" w:color="auto"/>
        <w:right w:val="none" w:sz="0" w:space="0" w:color="auto"/>
      </w:divBdr>
    </w:div>
    <w:div w:id="2044165691">
      <w:bodyDiv w:val="1"/>
      <w:marLeft w:val="0"/>
      <w:marRight w:val="0"/>
      <w:marTop w:val="0"/>
      <w:marBottom w:val="0"/>
      <w:divBdr>
        <w:top w:val="none" w:sz="0" w:space="0" w:color="auto"/>
        <w:left w:val="none" w:sz="0" w:space="0" w:color="auto"/>
        <w:bottom w:val="none" w:sz="0" w:space="0" w:color="auto"/>
        <w:right w:val="none" w:sz="0" w:space="0" w:color="auto"/>
      </w:divBdr>
    </w:div>
    <w:div w:id="2056536017">
      <w:bodyDiv w:val="1"/>
      <w:marLeft w:val="0"/>
      <w:marRight w:val="0"/>
      <w:marTop w:val="0"/>
      <w:marBottom w:val="0"/>
      <w:divBdr>
        <w:top w:val="none" w:sz="0" w:space="0" w:color="auto"/>
        <w:left w:val="none" w:sz="0" w:space="0" w:color="auto"/>
        <w:bottom w:val="none" w:sz="0" w:space="0" w:color="auto"/>
        <w:right w:val="none" w:sz="0" w:space="0" w:color="auto"/>
      </w:divBdr>
    </w:div>
    <w:div w:id="2071879045">
      <w:bodyDiv w:val="1"/>
      <w:marLeft w:val="0"/>
      <w:marRight w:val="0"/>
      <w:marTop w:val="0"/>
      <w:marBottom w:val="0"/>
      <w:divBdr>
        <w:top w:val="none" w:sz="0" w:space="0" w:color="auto"/>
        <w:left w:val="none" w:sz="0" w:space="0" w:color="auto"/>
        <w:bottom w:val="none" w:sz="0" w:space="0" w:color="auto"/>
        <w:right w:val="none" w:sz="0" w:space="0" w:color="auto"/>
      </w:divBdr>
    </w:div>
    <w:div w:id="2099011613">
      <w:bodyDiv w:val="1"/>
      <w:marLeft w:val="0"/>
      <w:marRight w:val="0"/>
      <w:marTop w:val="0"/>
      <w:marBottom w:val="0"/>
      <w:divBdr>
        <w:top w:val="none" w:sz="0" w:space="0" w:color="auto"/>
        <w:left w:val="none" w:sz="0" w:space="0" w:color="auto"/>
        <w:bottom w:val="none" w:sz="0" w:space="0" w:color="auto"/>
        <w:right w:val="none" w:sz="0" w:space="0" w:color="auto"/>
      </w:divBdr>
      <w:divsChild>
        <w:div w:id="1136097431">
          <w:marLeft w:val="0"/>
          <w:marRight w:val="0"/>
          <w:marTop w:val="0"/>
          <w:marBottom w:val="0"/>
          <w:divBdr>
            <w:top w:val="none" w:sz="0" w:space="0" w:color="auto"/>
            <w:left w:val="none" w:sz="0" w:space="0" w:color="auto"/>
            <w:bottom w:val="none" w:sz="0" w:space="0" w:color="auto"/>
            <w:right w:val="none" w:sz="0" w:space="0" w:color="auto"/>
          </w:divBdr>
        </w:div>
      </w:divsChild>
    </w:div>
    <w:div w:id="2099792019">
      <w:bodyDiv w:val="1"/>
      <w:marLeft w:val="0"/>
      <w:marRight w:val="0"/>
      <w:marTop w:val="0"/>
      <w:marBottom w:val="0"/>
      <w:divBdr>
        <w:top w:val="none" w:sz="0" w:space="0" w:color="auto"/>
        <w:left w:val="none" w:sz="0" w:space="0" w:color="auto"/>
        <w:bottom w:val="none" w:sz="0" w:space="0" w:color="auto"/>
        <w:right w:val="none" w:sz="0" w:space="0" w:color="auto"/>
      </w:divBdr>
      <w:divsChild>
        <w:div w:id="1025254705">
          <w:marLeft w:val="0"/>
          <w:marRight w:val="0"/>
          <w:marTop w:val="0"/>
          <w:marBottom w:val="0"/>
          <w:divBdr>
            <w:top w:val="none" w:sz="0" w:space="0" w:color="auto"/>
            <w:left w:val="none" w:sz="0" w:space="0" w:color="auto"/>
            <w:bottom w:val="none" w:sz="0" w:space="0" w:color="auto"/>
            <w:right w:val="none" w:sz="0" w:space="0" w:color="auto"/>
          </w:divBdr>
        </w:div>
      </w:divsChild>
    </w:div>
    <w:div w:id="2123331471">
      <w:bodyDiv w:val="1"/>
      <w:marLeft w:val="0"/>
      <w:marRight w:val="0"/>
      <w:marTop w:val="0"/>
      <w:marBottom w:val="0"/>
      <w:divBdr>
        <w:top w:val="none" w:sz="0" w:space="0" w:color="auto"/>
        <w:left w:val="none" w:sz="0" w:space="0" w:color="auto"/>
        <w:bottom w:val="none" w:sz="0" w:space="0" w:color="auto"/>
        <w:right w:val="none" w:sz="0" w:space="0" w:color="auto"/>
      </w:divBdr>
    </w:div>
    <w:div w:id="2142724819">
      <w:bodyDiv w:val="1"/>
      <w:marLeft w:val="0"/>
      <w:marRight w:val="0"/>
      <w:marTop w:val="0"/>
      <w:marBottom w:val="0"/>
      <w:divBdr>
        <w:top w:val="none" w:sz="0" w:space="0" w:color="auto"/>
        <w:left w:val="none" w:sz="0" w:space="0" w:color="auto"/>
        <w:bottom w:val="none" w:sz="0" w:space="0" w:color="auto"/>
        <w:right w:val="none" w:sz="0" w:space="0" w:color="auto"/>
      </w:divBdr>
    </w:div>
    <w:div w:id="2146771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9.svg"/><Relationship Id="rId39" Type="http://schemas.openxmlformats.org/officeDocument/2006/relationships/image" Target="media/image22.png"/><Relationship Id="rId21" Type="http://schemas.openxmlformats.org/officeDocument/2006/relationships/image" Target="media/image13.png"/><Relationship Id="rId34" Type="http://schemas.openxmlformats.org/officeDocument/2006/relationships/image" Target="media/image27.svg"/><Relationship Id="rId42" Type="http://schemas.openxmlformats.org/officeDocument/2006/relationships/image" Target="media/image35.svg"/><Relationship Id="rId47" Type="http://schemas.openxmlformats.org/officeDocument/2006/relationships/image" Target="media/image26.png"/><Relationship Id="rId50" Type="http://schemas.openxmlformats.org/officeDocument/2006/relationships/image" Target="media/image43.svg"/><Relationship Id="rId55" Type="http://schemas.openxmlformats.org/officeDocument/2006/relationships/image" Target="media/image30.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7.png"/><Relationship Id="rId41" Type="http://schemas.openxmlformats.org/officeDocument/2006/relationships/image" Target="media/image23.png"/><Relationship Id="rId54" Type="http://schemas.openxmlformats.org/officeDocument/2006/relationships/image" Target="media/image47.sv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image" Target="media/image25.svg"/><Relationship Id="rId37" Type="http://schemas.openxmlformats.org/officeDocument/2006/relationships/image" Target="media/image21.png"/><Relationship Id="rId40" Type="http://schemas.openxmlformats.org/officeDocument/2006/relationships/image" Target="media/image33.svg"/><Relationship Id="rId45" Type="http://schemas.openxmlformats.org/officeDocument/2006/relationships/image" Target="media/image25.png"/><Relationship Id="rId53" Type="http://schemas.openxmlformats.org/officeDocument/2006/relationships/image" Target="media/image29.png"/><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4.png"/><Relationship Id="rId28" Type="http://schemas.openxmlformats.org/officeDocument/2006/relationships/image" Target="media/image21.svg"/><Relationship Id="rId36" Type="http://schemas.openxmlformats.org/officeDocument/2006/relationships/image" Target="media/image29.svg"/><Relationship Id="rId49" Type="http://schemas.openxmlformats.org/officeDocument/2006/relationships/image" Target="media/image27.png"/><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18.png"/><Relationship Id="rId44" Type="http://schemas.openxmlformats.org/officeDocument/2006/relationships/image" Target="media/image37.svg"/><Relationship Id="rId52" Type="http://schemas.openxmlformats.org/officeDocument/2006/relationships/image" Target="media/image45.sv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svg"/><Relationship Id="rId27" Type="http://schemas.openxmlformats.org/officeDocument/2006/relationships/image" Target="media/image16.png"/><Relationship Id="rId30" Type="http://schemas.openxmlformats.org/officeDocument/2006/relationships/image" Target="media/image23.svg"/><Relationship Id="rId35" Type="http://schemas.openxmlformats.org/officeDocument/2006/relationships/image" Target="media/image20.png"/><Relationship Id="rId43" Type="http://schemas.openxmlformats.org/officeDocument/2006/relationships/image" Target="media/image24.png"/><Relationship Id="rId48" Type="http://schemas.openxmlformats.org/officeDocument/2006/relationships/image" Target="media/image41.svg"/><Relationship Id="rId56" Type="http://schemas.openxmlformats.org/officeDocument/2006/relationships/image" Target="media/image49.sv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image" Target="media/image31.svg"/><Relationship Id="rId46" Type="http://schemas.openxmlformats.org/officeDocument/2006/relationships/image" Target="media/image39.svg"/><Relationship Id="rId5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9E13D-C74C-4B51-9400-989A2B02B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1214</Words>
  <Characters>6922</Characters>
  <Application>Microsoft Office Word</Application>
  <DocSecurity>0</DocSecurity>
  <Lines>57</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Title</vt:lpstr>
      <vt:lpstr>Title</vt:lpstr>
    </vt:vector>
  </TitlesOfParts>
  <Company>극지바이오센터</Company>
  <LinksUpToDate>false</LinksUpToDate>
  <CharactersWithSpaces>8120</CharactersWithSpaces>
  <SharedDoc>false</SharedDoc>
  <HLinks>
    <vt:vector size="300" baseType="variant">
      <vt:variant>
        <vt:i4>7274605</vt:i4>
      </vt:variant>
      <vt:variant>
        <vt:i4>256</vt:i4>
      </vt:variant>
      <vt:variant>
        <vt:i4>0</vt:i4>
      </vt:variant>
      <vt:variant>
        <vt:i4>5</vt:i4>
      </vt:variant>
      <vt:variant>
        <vt:lpwstr>http://pyrotrimmer.kobic.re.kr/</vt:lpwstr>
      </vt:variant>
      <vt:variant>
        <vt:lpwstr/>
      </vt:variant>
      <vt:variant>
        <vt:i4>4325387</vt:i4>
      </vt:variant>
      <vt:variant>
        <vt:i4>250</vt:i4>
      </vt:variant>
      <vt:variant>
        <vt:i4>0</vt:i4>
      </vt:variant>
      <vt:variant>
        <vt:i4>5</vt:i4>
      </vt:variant>
      <vt:variant>
        <vt:lpwstr/>
      </vt:variant>
      <vt:variant>
        <vt:lpwstr>_ENREF_32</vt:lpwstr>
      </vt:variant>
      <vt:variant>
        <vt:i4>4194315</vt:i4>
      </vt:variant>
      <vt:variant>
        <vt:i4>247</vt:i4>
      </vt:variant>
      <vt:variant>
        <vt:i4>0</vt:i4>
      </vt:variant>
      <vt:variant>
        <vt:i4>5</vt:i4>
      </vt:variant>
      <vt:variant>
        <vt:lpwstr/>
      </vt:variant>
      <vt:variant>
        <vt:lpwstr>_ENREF_15</vt:lpwstr>
      </vt:variant>
      <vt:variant>
        <vt:i4>4718603</vt:i4>
      </vt:variant>
      <vt:variant>
        <vt:i4>239</vt:i4>
      </vt:variant>
      <vt:variant>
        <vt:i4>0</vt:i4>
      </vt:variant>
      <vt:variant>
        <vt:i4>5</vt:i4>
      </vt:variant>
      <vt:variant>
        <vt:lpwstr/>
      </vt:variant>
      <vt:variant>
        <vt:lpwstr>_ENREF_9</vt:lpwstr>
      </vt:variant>
      <vt:variant>
        <vt:i4>4456459</vt:i4>
      </vt:variant>
      <vt:variant>
        <vt:i4>236</vt:i4>
      </vt:variant>
      <vt:variant>
        <vt:i4>0</vt:i4>
      </vt:variant>
      <vt:variant>
        <vt:i4>5</vt:i4>
      </vt:variant>
      <vt:variant>
        <vt:lpwstr/>
      </vt:variant>
      <vt:variant>
        <vt:lpwstr>_ENREF_5</vt:lpwstr>
      </vt:variant>
      <vt:variant>
        <vt:i4>4390923</vt:i4>
      </vt:variant>
      <vt:variant>
        <vt:i4>230</vt:i4>
      </vt:variant>
      <vt:variant>
        <vt:i4>0</vt:i4>
      </vt:variant>
      <vt:variant>
        <vt:i4>5</vt:i4>
      </vt:variant>
      <vt:variant>
        <vt:lpwstr/>
      </vt:variant>
      <vt:variant>
        <vt:lpwstr>_ENREF_24</vt:lpwstr>
      </vt:variant>
      <vt:variant>
        <vt:i4>4194315</vt:i4>
      </vt:variant>
      <vt:variant>
        <vt:i4>227</vt:i4>
      </vt:variant>
      <vt:variant>
        <vt:i4>0</vt:i4>
      </vt:variant>
      <vt:variant>
        <vt:i4>5</vt:i4>
      </vt:variant>
      <vt:variant>
        <vt:lpwstr/>
      </vt:variant>
      <vt:variant>
        <vt:lpwstr>_ENREF_14</vt:lpwstr>
      </vt:variant>
      <vt:variant>
        <vt:i4>4390923</vt:i4>
      </vt:variant>
      <vt:variant>
        <vt:i4>221</vt:i4>
      </vt:variant>
      <vt:variant>
        <vt:i4>0</vt:i4>
      </vt:variant>
      <vt:variant>
        <vt:i4>5</vt:i4>
      </vt:variant>
      <vt:variant>
        <vt:lpwstr/>
      </vt:variant>
      <vt:variant>
        <vt:lpwstr>_ENREF_27</vt:lpwstr>
      </vt:variant>
      <vt:variant>
        <vt:i4>4390923</vt:i4>
      </vt:variant>
      <vt:variant>
        <vt:i4>215</vt:i4>
      </vt:variant>
      <vt:variant>
        <vt:i4>0</vt:i4>
      </vt:variant>
      <vt:variant>
        <vt:i4>5</vt:i4>
      </vt:variant>
      <vt:variant>
        <vt:lpwstr/>
      </vt:variant>
      <vt:variant>
        <vt:lpwstr>_ENREF_29</vt:lpwstr>
      </vt:variant>
      <vt:variant>
        <vt:i4>4194315</vt:i4>
      </vt:variant>
      <vt:variant>
        <vt:i4>209</vt:i4>
      </vt:variant>
      <vt:variant>
        <vt:i4>0</vt:i4>
      </vt:variant>
      <vt:variant>
        <vt:i4>5</vt:i4>
      </vt:variant>
      <vt:variant>
        <vt:lpwstr/>
      </vt:variant>
      <vt:variant>
        <vt:lpwstr>_ENREF_13</vt:lpwstr>
      </vt:variant>
      <vt:variant>
        <vt:i4>4653067</vt:i4>
      </vt:variant>
      <vt:variant>
        <vt:i4>206</vt:i4>
      </vt:variant>
      <vt:variant>
        <vt:i4>0</vt:i4>
      </vt:variant>
      <vt:variant>
        <vt:i4>5</vt:i4>
      </vt:variant>
      <vt:variant>
        <vt:lpwstr/>
      </vt:variant>
      <vt:variant>
        <vt:lpwstr>_ENREF_6</vt:lpwstr>
      </vt:variant>
      <vt:variant>
        <vt:i4>4325387</vt:i4>
      </vt:variant>
      <vt:variant>
        <vt:i4>203</vt:i4>
      </vt:variant>
      <vt:variant>
        <vt:i4>0</vt:i4>
      </vt:variant>
      <vt:variant>
        <vt:i4>5</vt:i4>
      </vt:variant>
      <vt:variant>
        <vt:lpwstr/>
      </vt:variant>
      <vt:variant>
        <vt:lpwstr>_ENREF_30</vt:lpwstr>
      </vt:variant>
      <vt:variant>
        <vt:i4>458838</vt:i4>
      </vt:variant>
      <vt:variant>
        <vt:i4>196</vt:i4>
      </vt:variant>
      <vt:variant>
        <vt:i4>0</vt:i4>
      </vt:variant>
      <vt:variant>
        <vt:i4>5</vt:i4>
      </vt:variant>
      <vt:variant>
        <vt:lpwstr>http://bmf2.colorado.edu/fastunifrac/</vt:lpwstr>
      </vt:variant>
      <vt:variant>
        <vt:lpwstr/>
      </vt:variant>
      <vt:variant>
        <vt:i4>4325387</vt:i4>
      </vt:variant>
      <vt:variant>
        <vt:i4>192</vt:i4>
      </vt:variant>
      <vt:variant>
        <vt:i4>0</vt:i4>
      </vt:variant>
      <vt:variant>
        <vt:i4>5</vt:i4>
      </vt:variant>
      <vt:variant>
        <vt:lpwstr/>
      </vt:variant>
      <vt:variant>
        <vt:lpwstr>_ENREF_34</vt:lpwstr>
      </vt:variant>
      <vt:variant>
        <vt:i4>4784139</vt:i4>
      </vt:variant>
      <vt:variant>
        <vt:i4>186</vt:i4>
      </vt:variant>
      <vt:variant>
        <vt:i4>0</vt:i4>
      </vt:variant>
      <vt:variant>
        <vt:i4>5</vt:i4>
      </vt:variant>
      <vt:variant>
        <vt:lpwstr/>
      </vt:variant>
      <vt:variant>
        <vt:lpwstr>_ENREF_8</vt:lpwstr>
      </vt:variant>
      <vt:variant>
        <vt:i4>4194315</vt:i4>
      </vt:variant>
      <vt:variant>
        <vt:i4>180</vt:i4>
      </vt:variant>
      <vt:variant>
        <vt:i4>0</vt:i4>
      </vt:variant>
      <vt:variant>
        <vt:i4>5</vt:i4>
      </vt:variant>
      <vt:variant>
        <vt:lpwstr/>
      </vt:variant>
      <vt:variant>
        <vt:lpwstr>_ENREF_16</vt:lpwstr>
      </vt:variant>
      <vt:variant>
        <vt:i4>4194315</vt:i4>
      </vt:variant>
      <vt:variant>
        <vt:i4>174</vt:i4>
      </vt:variant>
      <vt:variant>
        <vt:i4>0</vt:i4>
      </vt:variant>
      <vt:variant>
        <vt:i4>5</vt:i4>
      </vt:variant>
      <vt:variant>
        <vt:lpwstr/>
      </vt:variant>
      <vt:variant>
        <vt:lpwstr>_ENREF_10</vt:lpwstr>
      </vt:variant>
      <vt:variant>
        <vt:i4>4194315</vt:i4>
      </vt:variant>
      <vt:variant>
        <vt:i4>168</vt:i4>
      </vt:variant>
      <vt:variant>
        <vt:i4>0</vt:i4>
      </vt:variant>
      <vt:variant>
        <vt:i4>5</vt:i4>
      </vt:variant>
      <vt:variant>
        <vt:lpwstr/>
      </vt:variant>
      <vt:variant>
        <vt:lpwstr>_ENREF_12</vt:lpwstr>
      </vt:variant>
      <vt:variant>
        <vt:i4>4325387</vt:i4>
      </vt:variant>
      <vt:variant>
        <vt:i4>162</vt:i4>
      </vt:variant>
      <vt:variant>
        <vt:i4>0</vt:i4>
      </vt:variant>
      <vt:variant>
        <vt:i4>5</vt:i4>
      </vt:variant>
      <vt:variant>
        <vt:lpwstr/>
      </vt:variant>
      <vt:variant>
        <vt:lpwstr>_ENREF_33</vt:lpwstr>
      </vt:variant>
      <vt:variant>
        <vt:i4>4325387</vt:i4>
      </vt:variant>
      <vt:variant>
        <vt:i4>156</vt:i4>
      </vt:variant>
      <vt:variant>
        <vt:i4>0</vt:i4>
      </vt:variant>
      <vt:variant>
        <vt:i4>5</vt:i4>
      </vt:variant>
      <vt:variant>
        <vt:lpwstr/>
      </vt:variant>
      <vt:variant>
        <vt:lpwstr>_ENREF_34</vt:lpwstr>
      </vt:variant>
      <vt:variant>
        <vt:i4>4390923</vt:i4>
      </vt:variant>
      <vt:variant>
        <vt:i4>150</vt:i4>
      </vt:variant>
      <vt:variant>
        <vt:i4>0</vt:i4>
      </vt:variant>
      <vt:variant>
        <vt:i4>5</vt:i4>
      </vt:variant>
      <vt:variant>
        <vt:lpwstr/>
      </vt:variant>
      <vt:variant>
        <vt:lpwstr>_ENREF_21</vt:lpwstr>
      </vt:variant>
      <vt:variant>
        <vt:i4>4587531</vt:i4>
      </vt:variant>
      <vt:variant>
        <vt:i4>144</vt:i4>
      </vt:variant>
      <vt:variant>
        <vt:i4>0</vt:i4>
      </vt:variant>
      <vt:variant>
        <vt:i4>5</vt:i4>
      </vt:variant>
      <vt:variant>
        <vt:lpwstr/>
      </vt:variant>
      <vt:variant>
        <vt:lpwstr>_ENREF_7</vt:lpwstr>
      </vt:variant>
      <vt:variant>
        <vt:i4>4390923</vt:i4>
      </vt:variant>
      <vt:variant>
        <vt:i4>138</vt:i4>
      </vt:variant>
      <vt:variant>
        <vt:i4>0</vt:i4>
      </vt:variant>
      <vt:variant>
        <vt:i4>5</vt:i4>
      </vt:variant>
      <vt:variant>
        <vt:lpwstr/>
      </vt:variant>
      <vt:variant>
        <vt:lpwstr>_ENREF_25</vt:lpwstr>
      </vt:variant>
      <vt:variant>
        <vt:i4>4194315</vt:i4>
      </vt:variant>
      <vt:variant>
        <vt:i4>132</vt:i4>
      </vt:variant>
      <vt:variant>
        <vt:i4>0</vt:i4>
      </vt:variant>
      <vt:variant>
        <vt:i4>5</vt:i4>
      </vt:variant>
      <vt:variant>
        <vt:lpwstr/>
      </vt:variant>
      <vt:variant>
        <vt:lpwstr>_ENREF_19</vt:lpwstr>
      </vt:variant>
      <vt:variant>
        <vt:i4>4325387</vt:i4>
      </vt:variant>
      <vt:variant>
        <vt:i4>126</vt:i4>
      </vt:variant>
      <vt:variant>
        <vt:i4>0</vt:i4>
      </vt:variant>
      <vt:variant>
        <vt:i4>5</vt:i4>
      </vt:variant>
      <vt:variant>
        <vt:lpwstr/>
      </vt:variant>
      <vt:variant>
        <vt:lpwstr>_ENREF_36</vt:lpwstr>
      </vt:variant>
      <vt:variant>
        <vt:i4>4325387</vt:i4>
      </vt:variant>
      <vt:variant>
        <vt:i4>120</vt:i4>
      </vt:variant>
      <vt:variant>
        <vt:i4>0</vt:i4>
      </vt:variant>
      <vt:variant>
        <vt:i4>5</vt:i4>
      </vt:variant>
      <vt:variant>
        <vt:lpwstr/>
      </vt:variant>
      <vt:variant>
        <vt:lpwstr>_ENREF_31</vt:lpwstr>
      </vt:variant>
      <vt:variant>
        <vt:i4>4390923</vt:i4>
      </vt:variant>
      <vt:variant>
        <vt:i4>114</vt:i4>
      </vt:variant>
      <vt:variant>
        <vt:i4>0</vt:i4>
      </vt:variant>
      <vt:variant>
        <vt:i4>5</vt:i4>
      </vt:variant>
      <vt:variant>
        <vt:lpwstr/>
      </vt:variant>
      <vt:variant>
        <vt:lpwstr>_ENREF_28</vt:lpwstr>
      </vt:variant>
      <vt:variant>
        <vt:i4>4390923</vt:i4>
      </vt:variant>
      <vt:variant>
        <vt:i4>108</vt:i4>
      </vt:variant>
      <vt:variant>
        <vt:i4>0</vt:i4>
      </vt:variant>
      <vt:variant>
        <vt:i4>5</vt:i4>
      </vt:variant>
      <vt:variant>
        <vt:lpwstr/>
      </vt:variant>
      <vt:variant>
        <vt:lpwstr>_ENREF_2</vt:lpwstr>
      </vt:variant>
      <vt:variant>
        <vt:i4>4325387</vt:i4>
      </vt:variant>
      <vt:variant>
        <vt:i4>102</vt:i4>
      </vt:variant>
      <vt:variant>
        <vt:i4>0</vt:i4>
      </vt:variant>
      <vt:variant>
        <vt:i4>5</vt:i4>
      </vt:variant>
      <vt:variant>
        <vt:lpwstr/>
      </vt:variant>
      <vt:variant>
        <vt:lpwstr>_ENREF_3</vt:lpwstr>
      </vt:variant>
      <vt:variant>
        <vt:i4>4390923</vt:i4>
      </vt:variant>
      <vt:variant>
        <vt:i4>96</vt:i4>
      </vt:variant>
      <vt:variant>
        <vt:i4>0</vt:i4>
      </vt:variant>
      <vt:variant>
        <vt:i4>5</vt:i4>
      </vt:variant>
      <vt:variant>
        <vt:lpwstr/>
      </vt:variant>
      <vt:variant>
        <vt:lpwstr>_ENREF_2</vt:lpwstr>
      </vt:variant>
      <vt:variant>
        <vt:i4>4325387</vt:i4>
      </vt:variant>
      <vt:variant>
        <vt:i4>93</vt:i4>
      </vt:variant>
      <vt:variant>
        <vt:i4>0</vt:i4>
      </vt:variant>
      <vt:variant>
        <vt:i4>5</vt:i4>
      </vt:variant>
      <vt:variant>
        <vt:lpwstr/>
      </vt:variant>
      <vt:variant>
        <vt:lpwstr>_ENREF_35</vt:lpwstr>
      </vt:variant>
      <vt:variant>
        <vt:i4>4390923</vt:i4>
      </vt:variant>
      <vt:variant>
        <vt:i4>90</vt:i4>
      </vt:variant>
      <vt:variant>
        <vt:i4>0</vt:i4>
      </vt:variant>
      <vt:variant>
        <vt:i4>5</vt:i4>
      </vt:variant>
      <vt:variant>
        <vt:lpwstr/>
      </vt:variant>
      <vt:variant>
        <vt:lpwstr>_ENREF_22</vt:lpwstr>
      </vt:variant>
      <vt:variant>
        <vt:i4>4390923</vt:i4>
      </vt:variant>
      <vt:variant>
        <vt:i4>82</vt:i4>
      </vt:variant>
      <vt:variant>
        <vt:i4>0</vt:i4>
      </vt:variant>
      <vt:variant>
        <vt:i4>5</vt:i4>
      </vt:variant>
      <vt:variant>
        <vt:lpwstr/>
      </vt:variant>
      <vt:variant>
        <vt:lpwstr>_ENREF_20</vt:lpwstr>
      </vt:variant>
      <vt:variant>
        <vt:i4>4194315</vt:i4>
      </vt:variant>
      <vt:variant>
        <vt:i4>76</vt:i4>
      </vt:variant>
      <vt:variant>
        <vt:i4>0</vt:i4>
      </vt:variant>
      <vt:variant>
        <vt:i4>5</vt:i4>
      </vt:variant>
      <vt:variant>
        <vt:lpwstr/>
      </vt:variant>
      <vt:variant>
        <vt:lpwstr>_ENREF_17</vt:lpwstr>
      </vt:variant>
      <vt:variant>
        <vt:i4>4194315</vt:i4>
      </vt:variant>
      <vt:variant>
        <vt:i4>73</vt:i4>
      </vt:variant>
      <vt:variant>
        <vt:i4>0</vt:i4>
      </vt:variant>
      <vt:variant>
        <vt:i4>5</vt:i4>
      </vt:variant>
      <vt:variant>
        <vt:lpwstr/>
      </vt:variant>
      <vt:variant>
        <vt:lpwstr>_ENREF_18</vt:lpwstr>
      </vt:variant>
      <vt:variant>
        <vt:i4>4194315</vt:i4>
      </vt:variant>
      <vt:variant>
        <vt:i4>70</vt:i4>
      </vt:variant>
      <vt:variant>
        <vt:i4>0</vt:i4>
      </vt:variant>
      <vt:variant>
        <vt:i4>5</vt:i4>
      </vt:variant>
      <vt:variant>
        <vt:lpwstr/>
      </vt:variant>
      <vt:variant>
        <vt:lpwstr>_ENREF_1</vt:lpwstr>
      </vt:variant>
      <vt:variant>
        <vt:i4>4390923</vt:i4>
      </vt:variant>
      <vt:variant>
        <vt:i4>67</vt:i4>
      </vt:variant>
      <vt:variant>
        <vt:i4>0</vt:i4>
      </vt:variant>
      <vt:variant>
        <vt:i4>5</vt:i4>
      </vt:variant>
      <vt:variant>
        <vt:lpwstr/>
      </vt:variant>
      <vt:variant>
        <vt:lpwstr>_ENREF_20</vt:lpwstr>
      </vt:variant>
      <vt:variant>
        <vt:i4>4390923</vt:i4>
      </vt:variant>
      <vt:variant>
        <vt:i4>59</vt:i4>
      </vt:variant>
      <vt:variant>
        <vt:i4>0</vt:i4>
      </vt:variant>
      <vt:variant>
        <vt:i4>5</vt:i4>
      </vt:variant>
      <vt:variant>
        <vt:lpwstr/>
      </vt:variant>
      <vt:variant>
        <vt:lpwstr>_ENREF_29</vt:lpwstr>
      </vt:variant>
      <vt:variant>
        <vt:i4>4325387</vt:i4>
      </vt:variant>
      <vt:variant>
        <vt:i4>53</vt:i4>
      </vt:variant>
      <vt:variant>
        <vt:i4>0</vt:i4>
      </vt:variant>
      <vt:variant>
        <vt:i4>5</vt:i4>
      </vt:variant>
      <vt:variant>
        <vt:lpwstr/>
      </vt:variant>
      <vt:variant>
        <vt:lpwstr>_ENREF_30</vt:lpwstr>
      </vt:variant>
      <vt:variant>
        <vt:i4>4194315</vt:i4>
      </vt:variant>
      <vt:variant>
        <vt:i4>47</vt:i4>
      </vt:variant>
      <vt:variant>
        <vt:i4>0</vt:i4>
      </vt:variant>
      <vt:variant>
        <vt:i4>5</vt:i4>
      </vt:variant>
      <vt:variant>
        <vt:lpwstr/>
      </vt:variant>
      <vt:variant>
        <vt:lpwstr>_ENREF_11</vt:lpwstr>
      </vt:variant>
      <vt:variant>
        <vt:i4>4194315</vt:i4>
      </vt:variant>
      <vt:variant>
        <vt:i4>44</vt:i4>
      </vt:variant>
      <vt:variant>
        <vt:i4>0</vt:i4>
      </vt:variant>
      <vt:variant>
        <vt:i4>5</vt:i4>
      </vt:variant>
      <vt:variant>
        <vt:lpwstr/>
      </vt:variant>
      <vt:variant>
        <vt:lpwstr>_ENREF_13</vt:lpwstr>
      </vt:variant>
      <vt:variant>
        <vt:i4>4390923</vt:i4>
      </vt:variant>
      <vt:variant>
        <vt:i4>41</vt:i4>
      </vt:variant>
      <vt:variant>
        <vt:i4>0</vt:i4>
      </vt:variant>
      <vt:variant>
        <vt:i4>5</vt:i4>
      </vt:variant>
      <vt:variant>
        <vt:lpwstr/>
      </vt:variant>
      <vt:variant>
        <vt:lpwstr>_ENREF_26</vt:lpwstr>
      </vt:variant>
      <vt:variant>
        <vt:i4>4653067</vt:i4>
      </vt:variant>
      <vt:variant>
        <vt:i4>38</vt:i4>
      </vt:variant>
      <vt:variant>
        <vt:i4>0</vt:i4>
      </vt:variant>
      <vt:variant>
        <vt:i4>5</vt:i4>
      </vt:variant>
      <vt:variant>
        <vt:lpwstr/>
      </vt:variant>
      <vt:variant>
        <vt:lpwstr>_ENREF_6</vt:lpwstr>
      </vt:variant>
      <vt:variant>
        <vt:i4>4325387</vt:i4>
      </vt:variant>
      <vt:variant>
        <vt:i4>35</vt:i4>
      </vt:variant>
      <vt:variant>
        <vt:i4>0</vt:i4>
      </vt:variant>
      <vt:variant>
        <vt:i4>5</vt:i4>
      </vt:variant>
      <vt:variant>
        <vt:lpwstr/>
      </vt:variant>
      <vt:variant>
        <vt:lpwstr>_ENREF_30</vt:lpwstr>
      </vt:variant>
      <vt:variant>
        <vt:i4>4390923</vt:i4>
      </vt:variant>
      <vt:variant>
        <vt:i4>27</vt:i4>
      </vt:variant>
      <vt:variant>
        <vt:i4>0</vt:i4>
      </vt:variant>
      <vt:variant>
        <vt:i4>5</vt:i4>
      </vt:variant>
      <vt:variant>
        <vt:lpwstr/>
      </vt:variant>
      <vt:variant>
        <vt:lpwstr>_ENREF_26</vt:lpwstr>
      </vt:variant>
      <vt:variant>
        <vt:i4>4521995</vt:i4>
      </vt:variant>
      <vt:variant>
        <vt:i4>24</vt:i4>
      </vt:variant>
      <vt:variant>
        <vt:i4>0</vt:i4>
      </vt:variant>
      <vt:variant>
        <vt:i4>5</vt:i4>
      </vt:variant>
      <vt:variant>
        <vt:lpwstr/>
      </vt:variant>
      <vt:variant>
        <vt:lpwstr>_ENREF_4</vt:lpwstr>
      </vt:variant>
      <vt:variant>
        <vt:i4>4194315</vt:i4>
      </vt:variant>
      <vt:variant>
        <vt:i4>16</vt:i4>
      </vt:variant>
      <vt:variant>
        <vt:i4>0</vt:i4>
      </vt:variant>
      <vt:variant>
        <vt:i4>5</vt:i4>
      </vt:variant>
      <vt:variant>
        <vt:lpwstr/>
      </vt:variant>
      <vt:variant>
        <vt:lpwstr>_ENREF_19</vt:lpwstr>
      </vt:variant>
      <vt:variant>
        <vt:i4>4390923</vt:i4>
      </vt:variant>
      <vt:variant>
        <vt:i4>10</vt:i4>
      </vt:variant>
      <vt:variant>
        <vt:i4>0</vt:i4>
      </vt:variant>
      <vt:variant>
        <vt:i4>5</vt:i4>
      </vt:variant>
      <vt:variant>
        <vt:lpwstr/>
      </vt:variant>
      <vt:variant>
        <vt:lpwstr>_ENREF_23</vt:lpwstr>
      </vt:variant>
      <vt:variant>
        <vt:i4>4194315</vt:i4>
      </vt:variant>
      <vt:variant>
        <vt:i4>7</vt:i4>
      </vt:variant>
      <vt:variant>
        <vt:i4>0</vt:i4>
      </vt:variant>
      <vt:variant>
        <vt:i4>5</vt:i4>
      </vt:variant>
      <vt:variant>
        <vt:lpwstr/>
      </vt:variant>
      <vt:variant>
        <vt:lpwstr>_ENREF_19</vt:lpwstr>
      </vt:variant>
      <vt:variant>
        <vt:i4>65656</vt:i4>
      </vt:variant>
      <vt:variant>
        <vt:i4>0</vt:i4>
      </vt:variant>
      <vt:variant>
        <vt:i4>0</vt:i4>
      </vt:variant>
      <vt:variant>
        <vt:i4>5</vt:i4>
      </vt:variant>
      <vt:variant>
        <vt:lpwstr>mailto:polypore@kopri.re.k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pchaeng</dc:creator>
  <cp:keywords/>
  <dc:description/>
  <cp:lastModifiedBy>Windows User</cp:lastModifiedBy>
  <cp:revision>3</cp:revision>
  <cp:lastPrinted>2024-03-04T00:57:00Z</cp:lastPrinted>
  <dcterms:created xsi:type="dcterms:W3CDTF">2024-05-07T09:36:00Z</dcterms:created>
  <dcterms:modified xsi:type="dcterms:W3CDTF">2024-05-09T05:09:00Z</dcterms:modified>
</cp:coreProperties>
</file>